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2.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footer17.xml" ContentType="application/vnd.openxmlformats-officedocument.wordprocessingml.foot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9.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1.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2.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23.xml" ContentType="application/vnd.openxmlformats-officedocument.wordprocessingml.footer+xml"/>
  <Override PartName="/word/header4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w:t>
      </w:r>
      <w:proofErr w:type="gramStart"/>
      <w:r w:rsidRPr="00405252">
        <w:rPr>
          <w:b/>
          <w:lang w:val="fr-FR"/>
        </w:rPr>
        <w:t>CONSULTANT:</w:t>
      </w:r>
      <w:proofErr w:type="gramEnd"/>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EF3C2B" w:rsidRPr="004D5D36" w14:paraId="716F76C6" w14:textId="77777777" w:rsidTr="00A15E18">
        <w:trPr>
          <w:trHeight w:val="315"/>
          <w:hidden/>
        </w:trPr>
        <w:tc>
          <w:tcPr>
            <w:tcW w:w="1539" w:type="dxa"/>
            <w:tcBorders>
              <w:top w:val="nil"/>
              <w:left w:val="nil"/>
              <w:bottom w:val="nil"/>
              <w:right w:val="nil"/>
            </w:tcBorders>
            <w:shd w:val="clear" w:color="auto" w:fill="auto"/>
            <w:vAlign w:val="center"/>
          </w:tcPr>
          <w:p w14:paraId="2D9BC665" w14:textId="046D3533" w:rsidR="00EF3C2B" w:rsidRPr="00634A15" w:rsidRDefault="00EF3C2B" w:rsidP="00CF2AF1">
            <w:pPr>
              <w:pStyle w:val="HiddenTextSpec"/>
              <w:rPr>
                <w:b/>
              </w:rPr>
            </w:pPr>
            <w:r>
              <w:rPr>
                <w:b/>
              </w:rPr>
              <w:t>apr 18, 2024</w:t>
            </w:r>
          </w:p>
        </w:tc>
        <w:tc>
          <w:tcPr>
            <w:tcW w:w="1482" w:type="dxa"/>
            <w:tcBorders>
              <w:top w:val="nil"/>
              <w:left w:val="nil"/>
              <w:bottom w:val="nil"/>
              <w:right w:val="nil"/>
            </w:tcBorders>
            <w:shd w:val="clear" w:color="auto" w:fill="auto"/>
            <w:vAlign w:val="center"/>
          </w:tcPr>
          <w:p w14:paraId="4C16E18A" w14:textId="1F7BF453" w:rsidR="00EF3C2B" w:rsidRPr="00634A15" w:rsidRDefault="00EF3C2B" w:rsidP="00CF2AF1">
            <w:pPr>
              <w:pStyle w:val="HiddenTextSpec"/>
              <w:rPr>
                <w:b/>
              </w:rPr>
            </w:pPr>
            <w:r>
              <w:rPr>
                <w:b/>
              </w:rPr>
              <w:t>bdc24s-03</w:t>
            </w:r>
          </w:p>
        </w:tc>
        <w:tc>
          <w:tcPr>
            <w:tcW w:w="7020" w:type="dxa"/>
            <w:tcBorders>
              <w:top w:val="nil"/>
              <w:left w:val="nil"/>
              <w:bottom w:val="nil"/>
              <w:right w:val="nil"/>
            </w:tcBorders>
            <w:shd w:val="clear" w:color="auto" w:fill="auto"/>
            <w:vAlign w:val="center"/>
          </w:tcPr>
          <w:p w14:paraId="24D74499" w14:textId="70C1DECE" w:rsidR="00EF3C2B" w:rsidRPr="00634A15" w:rsidRDefault="00EF3C2B" w:rsidP="00CF2AF1">
            <w:pPr>
              <w:pStyle w:val="HiddenTextSpec"/>
              <w:jc w:val="left"/>
              <w:rPr>
                <w:b/>
              </w:rPr>
            </w:pPr>
            <w:r>
              <w:rPr>
                <w:b/>
              </w:rPr>
              <w:t>revision to subparts 104.03.03.1 and 104.03.03.3, and subsection 105.11</w:t>
            </w:r>
          </w:p>
        </w:tc>
      </w:tr>
      <w:tr w:rsidR="00CC24A1" w:rsidRPr="004D5D36" w14:paraId="23472835" w14:textId="77777777" w:rsidTr="00A15E18">
        <w:trPr>
          <w:trHeight w:val="315"/>
          <w:hidden/>
        </w:trPr>
        <w:tc>
          <w:tcPr>
            <w:tcW w:w="1539" w:type="dxa"/>
            <w:tcBorders>
              <w:top w:val="nil"/>
              <w:left w:val="nil"/>
              <w:bottom w:val="nil"/>
              <w:right w:val="nil"/>
            </w:tcBorders>
            <w:shd w:val="clear" w:color="auto" w:fill="auto"/>
            <w:vAlign w:val="center"/>
          </w:tcPr>
          <w:p w14:paraId="42460C02" w14:textId="10968050" w:rsidR="00CC24A1" w:rsidRPr="00634A15" w:rsidRDefault="00CC24A1" w:rsidP="00CF2AF1">
            <w:pPr>
              <w:pStyle w:val="HiddenTextSpec"/>
              <w:rPr>
                <w:b/>
              </w:rPr>
            </w:pPr>
            <w:r>
              <w:rPr>
                <w:b/>
              </w:rPr>
              <w:t xml:space="preserve">apr </w:t>
            </w:r>
            <w:r w:rsidR="00EF3C2B">
              <w:rPr>
                <w:b/>
              </w:rPr>
              <w:t>4</w:t>
            </w:r>
            <w:r>
              <w:rPr>
                <w:b/>
              </w:rPr>
              <w:t>, 2024</w:t>
            </w:r>
          </w:p>
        </w:tc>
        <w:tc>
          <w:tcPr>
            <w:tcW w:w="1482" w:type="dxa"/>
            <w:tcBorders>
              <w:top w:val="nil"/>
              <w:left w:val="nil"/>
              <w:bottom w:val="nil"/>
              <w:right w:val="nil"/>
            </w:tcBorders>
            <w:shd w:val="clear" w:color="auto" w:fill="auto"/>
            <w:vAlign w:val="center"/>
          </w:tcPr>
          <w:p w14:paraId="14477F7F" w14:textId="425F0C9A" w:rsidR="00CC24A1" w:rsidRPr="00634A15" w:rsidRDefault="00CC24A1" w:rsidP="00CF2AF1">
            <w:pPr>
              <w:pStyle w:val="HiddenTextSpec"/>
              <w:rPr>
                <w:b/>
              </w:rPr>
            </w:pPr>
            <w:r>
              <w:rPr>
                <w:b/>
              </w:rPr>
              <w:t>bdc24s-02</w:t>
            </w:r>
          </w:p>
        </w:tc>
        <w:tc>
          <w:tcPr>
            <w:tcW w:w="7020" w:type="dxa"/>
            <w:tcBorders>
              <w:top w:val="nil"/>
              <w:left w:val="nil"/>
              <w:bottom w:val="nil"/>
              <w:right w:val="nil"/>
            </w:tcBorders>
            <w:shd w:val="clear" w:color="auto" w:fill="auto"/>
            <w:vAlign w:val="center"/>
          </w:tcPr>
          <w:p w14:paraId="15F2EBA7" w14:textId="26FD553F" w:rsidR="00CC24A1" w:rsidRPr="00634A15" w:rsidRDefault="00CC24A1" w:rsidP="00CF2AF1">
            <w:pPr>
              <w:pStyle w:val="HiddenTextSpec"/>
              <w:jc w:val="left"/>
              <w:rPr>
                <w:b/>
              </w:rPr>
            </w:pPr>
            <w:r>
              <w:rPr>
                <w:b/>
              </w:rPr>
              <w:t>revision to subparts 503.03.03, 503.03.04, and 503.03.05</w:t>
            </w:r>
          </w:p>
        </w:tc>
      </w:tr>
      <w:tr w:rsidR="007C755D" w:rsidRPr="004D5D36" w14:paraId="7C4F57A2" w14:textId="77777777" w:rsidTr="00A15E18">
        <w:trPr>
          <w:trHeight w:val="315"/>
          <w:hidden/>
        </w:trPr>
        <w:tc>
          <w:tcPr>
            <w:tcW w:w="1539" w:type="dxa"/>
            <w:tcBorders>
              <w:top w:val="nil"/>
              <w:left w:val="nil"/>
              <w:bottom w:val="nil"/>
              <w:right w:val="nil"/>
            </w:tcBorders>
            <w:shd w:val="clear" w:color="auto" w:fill="auto"/>
            <w:vAlign w:val="center"/>
          </w:tcPr>
          <w:p w14:paraId="4C5571CF" w14:textId="1B75D4BD" w:rsidR="007C755D" w:rsidRPr="00634A15" w:rsidRDefault="007C755D" w:rsidP="00CF2AF1">
            <w:pPr>
              <w:pStyle w:val="HiddenTextSpec"/>
              <w:rPr>
                <w:b/>
              </w:rPr>
            </w:pPr>
            <w:r>
              <w:rPr>
                <w:b/>
              </w:rPr>
              <w:t>Mar 27, 2024</w:t>
            </w:r>
          </w:p>
        </w:tc>
        <w:tc>
          <w:tcPr>
            <w:tcW w:w="1482" w:type="dxa"/>
            <w:tcBorders>
              <w:top w:val="nil"/>
              <w:left w:val="nil"/>
              <w:bottom w:val="nil"/>
              <w:right w:val="nil"/>
            </w:tcBorders>
            <w:shd w:val="clear" w:color="auto" w:fill="auto"/>
            <w:vAlign w:val="center"/>
          </w:tcPr>
          <w:p w14:paraId="04FBF662" w14:textId="5A5332B0" w:rsidR="007C755D" w:rsidRPr="00634A15" w:rsidRDefault="007C755D" w:rsidP="00CF2AF1">
            <w:pPr>
              <w:pStyle w:val="HiddenTextSpec"/>
              <w:rPr>
                <w:b/>
              </w:rPr>
            </w:pPr>
            <w:r>
              <w:rPr>
                <w:b/>
              </w:rPr>
              <w:t>BDC24S-01</w:t>
            </w:r>
          </w:p>
        </w:tc>
        <w:tc>
          <w:tcPr>
            <w:tcW w:w="7020" w:type="dxa"/>
            <w:tcBorders>
              <w:top w:val="nil"/>
              <w:left w:val="nil"/>
              <w:bottom w:val="nil"/>
              <w:right w:val="nil"/>
            </w:tcBorders>
            <w:shd w:val="clear" w:color="auto" w:fill="auto"/>
            <w:vAlign w:val="center"/>
          </w:tcPr>
          <w:p w14:paraId="5127BB75" w14:textId="15C25279" w:rsidR="007C755D" w:rsidRPr="00634A15" w:rsidRDefault="007C755D" w:rsidP="00CF2AF1">
            <w:pPr>
              <w:pStyle w:val="HiddenTextSpec"/>
              <w:jc w:val="left"/>
              <w:rPr>
                <w:b/>
              </w:rPr>
            </w:pPr>
            <w:r>
              <w:rPr>
                <w:b/>
              </w:rPr>
              <w:t xml:space="preserve">REVISION TO </w:t>
            </w:r>
            <w:r w:rsidRPr="00C205F9">
              <w:rPr>
                <w:b/>
                <w:bCs/>
              </w:rPr>
              <w:t xml:space="preserve">Subpart </w:t>
            </w:r>
            <w:r>
              <w:rPr>
                <w:b/>
                <w:bCs/>
              </w:rPr>
              <w:t>602.03.03</w:t>
            </w:r>
          </w:p>
        </w:tc>
      </w:tr>
      <w:tr w:rsidR="002063EF" w:rsidRPr="004D5D36" w14:paraId="4C3197B3" w14:textId="77777777" w:rsidTr="00A15E18">
        <w:trPr>
          <w:trHeight w:val="315"/>
          <w:hidden/>
        </w:trPr>
        <w:tc>
          <w:tcPr>
            <w:tcW w:w="1539" w:type="dxa"/>
            <w:tcBorders>
              <w:top w:val="nil"/>
              <w:left w:val="nil"/>
              <w:bottom w:val="nil"/>
              <w:right w:val="nil"/>
            </w:tcBorders>
            <w:shd w:val="clear" w:color="auto" w:fill="auto"/>
            <w:vAlign w:val="center"/>
          </w:tcPr>
          <w:p w14:paraId="7EEA43D2" w14:textId="424370C9" w:rsidR="002063EF" w:rsidRPr="00634A15" w:rsidRDefault="00E80381" w:rsidP="00CF2AF1">
            <w:pPr>
              <w:pStyle w:val="HiddenTextSpec"/>
              <w:rPr>
                <w:b/>
              </w:rPr>
            </w:pPr>
            <w:r>
              <w:rPr>
                <w:b/>
              </w:rPr>
              <w:t>mar 19, 2024</w:t>
            </w:r>
          </w:p>
        </w:tc>
        <w:tc>
          <w:tcPr>
            <w:tcW w:w="1482" w:type="dxa"/>
            <w:tcBorders>
              <w:top w:val="nil"/>
              <w:left w:val="nil"/>
              <w:bottom w:val="nil"/>
              <w:right w:val="nil"/>
            </w:tcBorders>
            <w:shd w:val="clear" w:color="auto" w:fill="auto"/>
            <w:vAlign w:val="center"/>
          </w:tcPr>
          <w:p w14:paraId="7C38BE7B" w14:textId="283C7B8C" w:rsidR="002063EF" w:rsidRPr="00634A15" w:rsidRDefault="00E80381" w:rsidP="00CF2AF1">
            <w:pPr>
              <w:pStyle w:val="HiddenTextSpec"/>
              <w:rPr>
                <w:b/>
              </w:rPr>
            </w:pPr>
            <w:r>
              <w:rPr>
                <w:b/>
              </w:rPr>
              <w:t>bdc23s-22</w:t>
            </w:r>
          </w:p>
        </w:tc>
        <w:tc>
          <w:tcPr>
            <w:tcW w:w="7020" w:type="dxa"/>
            <w:tcBorders>
              <w:top w:val="nil"/>
              <w:left w:val="nil"/>
              <w:bottom w:val="nil"/>
              <w:right w:val="nil"/>
            </w:tcBorders>
            <w:shd w:val="clear" w:color="auto" w:fill="auto"/>
            <w:vAlign w:val="center"/>
          </w:tcPr>
          <w:p w14:paraId="27F063CE" w14:textId="292816F8" w:rsidR="002063EF" w:rsidRPr="00634A15" w:rsidRDefault="00E80381" w:rsidP="00CF2AF1">
            <w:pPr>
              <w:pStyle w:val="HiddenTextSpec"/>
              <w:jc w:val="left"/>
              <w:rPr>
                <w:b/>
              </w:rPr>
            </w:pPr>
            <w:r>
              <w:rPr>
                <w:b/>
              </w:rPr>
              <w:t>revision to subsection 156.03, subparts 156.03.01 and 156.03.03, and subsection 156.04</w:t>
            </w:r>
          </w:p>
        </w:tc>
      </w:tr>
      <w:tr w:rsidR="002063EF" w:rsidRPr="004D5D36" w14:paraId="15B9103F" w14:textId="77777777" w:rsidTr="00A15E18">
        <w:trPr>
          <w:trHeight w:val="315"/>
          <w:hidden/>
        </w:trPr>
        <w:tc>
          <w:tcPr>
            <w:tcW w:w="1539" w:type="dxa"/>
            <w:tcBorders>
              <w:top w:val="nil"/>
              <w:left w:val="nil"/>
              <w:bottom w:val="nil"/>
              <w:right w:val="nil"/>
            </w:tcBorders>
            <w:shd w:val="clear" w:color="auto" w:fill="auto"/>
            <w:vAlign w:val="center"/>
          </w:tcPr>
          <w:p w14:paraId="25E4215D" w14:textId="20019258" w:rsidR="002063EF" w:rsidRPr="00634A15" w:rsidRDefault="002063EF" w:rsidP="00CF2AF1">
            <w:pPr>
              <w:pStyle w:val="HiddenTextSpec"/>
              <w:rPr>
                <w:b/>
              </w:rPr>
            </w:pPr>
            <w:r>
              <w:rPr>
                <w:b/>
              </w:rPr>
              <w:t xml:space="preserve">Mar </w:t>
            </w:r>
            <w:r w:rsidR="00F14E3F">
              <w:rPr>
                <w:b/>
              </w:rPr>
              <w:t>5</w:t>
            </w:r>
            <w:r>
              <w:rPr>
                <w:b/>
              </w:rPr>
              <w:t>, 2024</w:t>
            </w:r>
          </w:p>
        </w:tc>
        <w:tc>
          <w:tcPr>
            <w:tcW w:w="1482" w:type="dxa"/>
            <w:tcBorders>
              <w:top w:val="nil"/>
              <w:left w:val="nil"/>
              <w:bottom w:val="nil"/>
              <w:right w:val="nil"/>
            </w:tcBorders>
            <w:shd w:val="clear" w:color="auto" w:fill="auto"/>
            <w:vAlign w:val="center"/>
          </w:tcPr>
          <w:p w14:paraId="3BE0BBD6" w14:textId="6D07F046" w:rsidR="002063EF" w:rsidRPr="00634A15" w:rsidRDefault="002063EF" w:rsidP="00CF2AF1">
            <w:pPr>
              <w:pStyle w:val="HiddenTextSpec"/>
              <w:rPr>
                <w:b/>
              </w:rPr>
            </w:pPr>
            <w:r>
              <w:rPr>
                <w:b/>
              </w:rPr>
              <w:t>BDC23S-20</w:t>
            </w:r>
          </w:p>
        </w:tc>
        <w:tc>
          <w:tcPr>
            <w:tcW w:w="7020" w:type="dxa"/>
            <w:tcBorders>
              <w:top w:val="nil"/>
              <w:left w:val="nil"/>
              <w:bottom w:val="nil"/>
              <w:right w:val="nil"/>
            </w:tcBorders>
            <w:shd w:val="clear" w:color="auto" w:fill="auto"/>
            <w:vAlign w:val="center"/>
          </w:tcPr>
          <w:p w14:paraId="3792CC6C" w14:textId="232780EC" w:rsidR="002063EF" w:rsidRPr="00634A15" w:rsidRDefault="002063EF" w:rsidP="00CF2AF1">
            <w:pPr>
              <w:pStyle w:val="HiddenTextSpec"/>
              <w:jc w:val="left"/>
              <w:rPr>
                <w:b/>
              </w:rPr>
            </w:pPr>
            <w:r>
              <w:rPr>
                <w:b/>
              </w:rPr>
              <w:t>Revision to Subsection 109.05</w:t>
            </w:r>
          </w:p>
        </w:tc>
      </w:tr>
      <w:tr w:rsidR="006E0B09" w:rsidRPr="004D5D36" w14:paraId="0DC4C17E" w14:textId="77777777" w:rsidTr="00A15E18">
        <w:trPr>
          <w:trHeight w:val="315"/>
          <w:hidden/>
        </w:trPr>
        <w:tc>
          <w:tcPr>
            <w:tcW w:w="1539" w:type="dxa"/>
            <w:tcBorders>
              <w:top w:val="nil"/>
              <w:left w:val="nil"/>
              <w:bottom w:val="nil"/>
              <w:right w:val="nil"/>
            </w:tcBorders>
            <w:shd w:val="clear" w:color="auto" w:fill="auto"/>
            <w:vAlign w:val="center"/>
          </w:tcPr>
          <w:p w14:paraId="76358F88" w14:textId="475BF911" w:rsidR="006E0B09" w:rsidRPr="00634A15" w:rsidRDefault="00AA606B" w:rsidP="00CF2AF1">
            <w:pPr>
              <w:pStyle w:val="HiddenTextSpec"/>
              <w:rPr>
                <w:b/>
              </w:rPr>
            </w:pPr>
            <w:r>
              <w:rPr>
                <w:b/>
              </w:rPr>
              <w:t>feb</w:t>
            </w:r>
            <w:r w:rsidR="00CA32D5">
              <w:rPr>
                <w:b/>
              </w:rPr>
              <w:t xml:space="preserve"> 1</w:t>
            </w:r>
            <w:r w:rsidR="00F20437">
              <w:rPr>
                <w:b/>
              </w:rPr>
              <w:t>9</w:t>
            </w:r>
            <w:r w:rsidR="00CA32D5">
              <w:rPr>
                <w:b/>
              </w:rPr>
              <w:t>, 2024</w:t>
            </w:r>
          </w:p>
        </w:tc>
        <w:tc>
          <w:tcPr>
            <w:tcW w:w="1482" w:type="dxa"/>
            <w:tcBorders>
              <w:top w:val="nil"/>
              <w:left w:val="nil"/>
              <w:bottom w:val="nil"/>
              <w:right w:val="nil"/>
            </w:tcBorders>
            <w:shd w:val="clear" w:color="auto" w:fill="auto"/>
            <w:vAlign w:val="center"/>
          </w:tcPr>
          <w:p w14:paraId="7FD0531B" w14:textId="48C51F2B" w:rsidR="006E0B09" w:rsidRPr="00634A15" w:rsidRDefault="00CA32D5" w:rsidP="00CF2AF1">
            <w:pPr>
              <w:pStyle w:val="HiddenTextSpec"/>
              <w:rPr>
                <w:b/>
              </w:rPr>
            </w:pPr>
            <w:r>
              <w:rPr>
                <w:b/>
              </w:rPr>
              <w:t>bdc23s-21</w:t>
            </w:r>
          </w:p>
        </w:tc>
        <w:tc>
          <w:tcPr>
            <w:tcW w:w="7020" w:type="dxa"/>
            <w:tcBorders>
              <w:top w:val="nil"/>
              <w:left w:val="nil"/>
              <w:bottom w:val="nil"/>
              <w:right w:val="nil"/>
            </w:tcBorders>
            <w:shd w:val="clear" w:color="auto" w:fill="auto"/>
            <w:vAlign w:val="center"/>
          </w:tcPr>
          <w:p w14:paraId="76113901" w14:textId="7BED89F1" w:rsidR="006E0B09" w:rsidRPr="00634A15" w:rsidRDefault="00CA32D5" w:rsidP="00CF2AF1">
            <w:pPr>
              <w:pStyle w:val="HiddenTextSpec"/>
              <w:jc w:val="left"/>
              <w:rPr>
                <w:b/>
              </w:rPr>
            </w:pPr>
            <w:r>
              <w:rPr>
                <w:b/>
              </w:rPr>
              <w:t>revision to subsection 106.03</w:t>
            </w:r>
          </w:p>
        </w:tc>
      </w:tr>
      <w:tr w:rsidR="00132EA7" w:rsidRPr="004D5D36" w14:paraId="068B0D71" w14:textId="77777777" w:rsidTr="00A15E18">
        <w:trPr>
          <w:trHeight w:val="315"/>
          <w:hidden/>
        </w:trPr>
        <w:tc>
          <w:tcPr>
            <w:tcW w:w="1539" w:type="dxa"/>
            <w:tcBorders>
              <w:top w:val="nil"/>
              <w:left w:val="nil"/>
              <w:bottom w:val="nil"/>
              <w:right w:val="nil"/>
            </w:tcBorders>
            <w:shd w:val="clear" w:color="auto" w:fill="auto"/>
            <w:vAlign w:val="center"/>
          </w:tcPr>
          <w:p w14:paraId="5A0734DE" w14:textId="616EF611" w:rsidR="00132EA7" w:rsidRPr="00634A15" w:rsidRDefault="00132EA7" w:rsidP="00CF2AF1">
            <w:pPr>
              <w:pStyle w:val="HiddenTextSpec"/>
              <w:rPr>
                <w:b/>
              </w:rPr>
            </w:pPr>
            <w:r>
              <w:rPr>
                <w:b/>
              </w:rPr>
              <w:t>DEC 22, 2023</w:t>
            </w:r>
          </w:p>
        </w:tc>
        <w:tc>
          <w:tcPr>
            <w:tcW w:w="1482" w:type="dxa"/>
            <w:tcBorders>
              <w:top w:val="nil"/>
              <w:left w:val="nil"/>
              <w:bottom w:val="nil"/>
              <w:right w:val="nil"/>
            </w:tcBorders>
            <w:shd w:val="clear" w:color="auto" w:fill="auto"/>
            <w:vAlign w:val="center"/>
          </w:tcPr>
          <w:p w14:paraId="618418D0" w14:textId="4439CA45" w:rsidR="00132EA7" w:rsidRPr="00634A15" w:rsidRDefault="00132EA7" w:rsidP="00CF2AF1">
            <w:pPr>
              <w:pStyle w:val="HiddenTextSpec"/>
              <w:rPr>
                <w:b/>
              </w:rPr>
            </w:pPr>
            <w:r>
              <w:rPr>
                <w:b/>
              </w:rPr>
              <w:t>BDC23S-14</w:t>
            </w:r>
          </w:p>
        </w:tc>
        <w:tc>
          <w:tcPr>
            <w:tcW w:w="7020" w:type="dxa"/>
            <w:tcBorders>
              <w:top w:val="nil"/>
              <w:left w:val="nil"/>
              <w:bottom w:val="nil"/>
              <w:right w:val="nil"/>
            </w:tcBorders>
            <w:shd w:val="clear" w:color="auto" w:fill="auto"/>
            <w:vAlign w:val="center"/>
          </w:tcPr>
          <w:p w14:paraId="23B8E08C" w14:textId="5B1D216A" w:rsidR="00132EA7" w:rsidRPr="00634A15" w:rsidRDefault="00132EA7" w:rsidP="00CF2AF1">
            <w:pPr>
              <w:pStyle w:val="HiddenTextSpec"/>
              <w:jc w:val="left"/>
              <w:rPr>
                <w:b/>
              </w:rPr>
            </w:pPr>
            <w:r>
              <w:rPr>
                <w:b/>
              </w:rPr>
              <w:t>Revision to subpart 609.03.01</w:t>
            </w:r>
          </w:p>
        </w:tc>
      </w:tr>
      <w:tr w:rsidR="00633AB5" w:rsidRPr="004D5D36" w14:paraId="6DACCB49" w14:textId="77777777" w:rsidTr="00A15E18">
        <w:trPr>
          <w:trHeight w:val="315"/>
          <w:hidden/>
        </w:trPr>
        <w:tc>
          <w:tcPr>
            <w:tcW w:w="1539" w:type="dxa"/>
            <w:tcBorders>
              <w:top w:val="nil"/>
              <w:left w:val="nil"/>
              <w:bottom w:val="nil"/>
              <w:right w:val="nil"/>
            </w:tcBorders>
            <w:shd w:val="clear" w:color="auto" w:fill="auto"/>
            <w:vAlign w:val="center"/>
          </w:tcPr>
          <w:p w14:paraId="052BE52A" w14:textId="11ABE7A8" w:rsidR="00633AB5" w:rsidRPr="00634A15" w:rsidRDefault="00633AB5" w:rsidP="00CF2AF1">
            <w:pPr>
              <w:pStyle w:val="HiddenTextSpec"/>
              <w:rPr>
                <w:b/>
              </w:rPr>
            </w:pPr>
            <w:r>
              <w:rPr>
                <w:b/>
              </w:rPr>
              <w:t>Dec 18, 2023</w:t>
            </w:r>
          </w:p>
        </w:tc>
        <w:tc>
          <w:tcPr>
            <w:tcW w:w="1482" w:type="dxa"/>
            <w:tcBorders>
              <w:top w:val="nil"/>
              <w:left w:val="nil"/>
              <w:bottom w:val="nil"/>
              <w:right w:val="nil"/>
            </w:tcBorders>
            <w:shd w:val="clear" w:color="auto" w:fill="auto"/>
            <w:vAlign w:val="center"/>
          </w:tcPr>
          <w:p w14:paraId="00033EF3" w14:textId="7A2978C9" w:rsidR="00633AB5" w:rsidRPr="00634A15" w:rsidRDefault="00633AB5" w:rsidP="00CF2AF1">
            <w:pPr>
              <w:pStyle w:val="HiddenTextSpec"/>
              <w:rPr>
                <w:b/>
              </w:rPr>
            </w:pPr>
            <w:r>
              <w:rPr>
                <w:b/>
              </w:rPr>
              <w:t>BDC23S-16</w:t>
            </w:r>
          </w:p>
        </w:tc>
        <w:tc>
          <w:tcPr>
            <w:tcW w:w="7020" w:type="dxa"/>
            <w:tcBorders>
              <w:top w:val="nil"/>
              <w:left w:val="nil"/>
              <w:bottom w:val="nil"/>
              <w:right w:val="nil"/>
            </w:tcBorders>
            <w:shd w:val="clear" w:color="auto" w:fill="auto"/>
            <w:vAlign w:val="center"/>
          </w:tcPr>
          <w:p w14:paraId="179296B8" w14:textId="0BAE7E9B" w:rsidR="00633AB5" w:rsidRPr="00634A15" w:rsidRDefault="00633AB5" w:rsidP="00CF2AF1">
            <w:pPr>
              <w:pStyle w:val="HiddenTextSpec"/>
              <w:jc w:val="left"/>
              <w:rPr>
                <w:b/>
              </w:rPr>
            </w:pPr>
            <w:r>
              <w:rPr>
                <w:b/>
              </w:rPr>
              <w:t>Revision to Subpart 105.07.01</w:t>
            </w:r>
          </w:p>
        </w:tc>
      </w:tr>
      <w:tr w:rsidR="006E0B09" w:rsidRPr="004D5D36" w14:paraId="4C434DAD" w14:textId="77777777" w:rsidTr="00A15E18">
        <w:trPr>
          <w:trHeight w:val="315"/>
          <w:hidden/>
        </w:trPr>
        <w:tc>
          <w:tcPr>
            <w:tcW w:w="1539" w:type="dxa"/>
            <w:tcBorders>
              <w:top w:val="nil"/>
              <w:left w:val="nil"/>
              <w:bottom w:val="nil"/>
              <w:right w:val="nil"/>
            </w:tcBorders>
            <w:shd w:val="clear" w:color="auto" w:fill="auto"/>
            <w:vAlign w:val="center"/>
          </w:tcPr>
          <w:p w14:paraId="6CE0C80B" w14:textId="514CAEBB" w:rsidR="006E0B09" w:rsidRPr="00634A15" w:rsidRDefault="006E0B09" w:rsidP="00CF2AF1">
            <w:pPr>
              <w:pStyle w:val="HiddenTextSpec"/>
              <w:rPr>
                <w:b/>
              </w:rPr>
            </w:pPr>
            <w:r>
              <w:rPr>
                <w:b/>
              </w:rPr>
              <w:t>Nov 24, 2023</w:t>
            </w:r>
          </w:p>
        </w:tc>
        <w:tc>
          <w:tcPr>
            <w:tcW w:w="1482" w:type="dxa"/>
            <w:tcBorders>
              <w:top w:val="nil"/>
              <w:left w:val="nil"/>
              <w:bottom w:val="nil"/>
              <w:right w:val="nil"/>
            </w:tcBorders>
            <w:shd w:val="clear" w:color="auto" w:fill="auto"/>
            <w:vAlign w:val="center"/>
          </w:tcPr>
          <w:p w14:paraId="06672D62" w14:textId="20A2A470" w:rsidR="006E0B09" w:rsidRPr="00634A15" w:rsidRDefault="006E0B09" w:rsidP="00CF2AF1">
            <w:pPr>
              <w:pStyle w:val="HiddenTextSpec"/>
              <w:rPr>
                <w:b/>
              </w:rPr>
            </w:pPr>
            <w:r>
              <w:rPr>
                <w:b/>
              </w:rPr>
              <w:t>BDC23S-19</w:t>
            </w:r>
          </w:p>
        </w:tc>
        <w:tc>
          <w:tcPr>
            <w:tcW w:w="7020" w:type="dxa"/>
            <w:tcBorders>
              <w:top w:val="nil"/>
              <w:left w:val="nil"/>
              <w:bottom w:val="nil"/>
              <w:right w:val="nil"/>
            </w:tcBorders>
            <w:shd w:val="clear" w:color="auto" w:fill="auto"/>
            <w:vAlign w:val="center"/>
          </w:tcPr>
          <w:p w14:paraId="3F44C4EB" w14:textId="5FC9984B" w:rsidR="006E0B09" w:rsidRPr="00634A15" w:rsidRDefault="006E0B09" w:rsidP="00CF2AF1">
            <w:pPr>
              <w:pStyle w:val="HiddenTextSpec"/>
              <w:jc w:val="left"/>
              <w:rPr>
                <w:b/>
              </w:rPr>
            </w:pPr>
            <w:r>
              <w:rPr>
                <w:b/>
              </w:rPr>
              <w:t>Revision to Federal Aid Attachment 7</w:t>
            </w:r>
          </w:p>
        </w:tc>
      </w:tr>
      <w:tr w:rsidR="00C703F6" w:rsidRPr="004D5D36" w14:paraId="327ECCCF" w14:textId="77777777" w:rsidTr="00A15E18">
        <w:trPr>
          <w:trHeight w:val="315"/>
          <w:hidden/>
        </w:trPr>
        <w:tc>
          <w:tcPr>
            <w:tcW w:w="1539" w:type="dxa"/>
            <w:tcBorders>
              <w:top w:val="nil"/>
              <w:left w:val="nil"/>
              <w:bottom w:val="nil"/>
              <w:right w:val="nil"/>
            </w:tcBorders>
            <w:shd w:val="clear" w:color="auto" w:fill="auto"/>
            <w:vAlign w:val="center"/>
          </w:tcPr>
          <w:p w14:paraId="454BA854" w14:textId="2982241F" w:rsidR="00C703F6" w:rsidRPr="00634A15" w:rsidRDefault="0078052A" w:rsidP="00CF2AF1">
            <w:pPr>
              <w:pStyle w:val="HiddenTextSpec"/>
              <w:rPr>
                <w:b/>
              </w:rPr>
            </w:pPr>
            <w:r>
              <w:rPr>
                <w:b/>
              </w:rPr>
              <w:t>Nov 22, 2023</w:t>
            </w:r>
          </w:p>
        </w:tc>
        <w:tc>
          <w:tcPr>
            <w:tcW w:w="1482" w:type="dxa"/>
            <w:tcBorders>
              <w:top w:val="nil"/>
              <w:left w:val="nil"/>
              <w:bottom w:val="nil"/>
              <w:right w:val="nil"/>
            </w:tcBorders>
            <w:shd w:val="clear" w:color="auto" w:fill="auto"/>
            <w:vAlign w:val="center"/>
          </w:tcPr>
          <w:p w14:paraId="0285707E" w14:textId="09C1350F" w:rsidR="00C703F6" w:rsidRPr="00634A15" w:rsidRDefault="00802086" w:rsidP="00CF2AF1">
            <w:pPr>
              <w:pStyle w:val="HiddenTextSpec"/>
              <w:rPr>
                <w:b/>
              </w:rPr>
            </w:pPr>
            <w:r>
              <w:rPr>
                <w:b/>
              </w:rPr>
              <w:t>bdc23s-15</w:t>
            </w:r>
          </w:p>
        </w:tc>
        <w:tc>
          <w:tcPr>
            <w:tcW w:w="7020" w:type="dxa"/>
            <w:tcBorders>
              <w:top w:val="nil"/>
              <w:left w:val="nil"/>
              <w:bottom w:val="nil"/>
              <w:right w:val="nil"/>
            </w:tcBorders>
            <w:shd w:val="clear" w:color="auto" w:fill="auto"/>
            <w:vAlign w:val="center"/>
          </w:tcPr>
          <w:p w14:paraId="54393A4F" w14:textId="5972B72A" w:rsidR="00C703F6" w:rsidRPr="00634A15" w:rsidRDefault="00802086" w:rsidP="00CF2AF1">
            <w:pPr>
              <w:pStyle w:val="HiddenTextSpec"/>
              <w:jc w:val="left"/>
              <w:rPr>
                <w:b/>
              </w:rPr>
            </w:pPr>
            <w:r>
              <w:rPr>
                <w:b/>
              </w:rPr>
              <w:t>revision to subparts 401.03.07 and 401.03.08 and addition of test method njdot b-14</w:t>
            </w:r>
          </w:p>
        </w:tc>
      </w:tr>
      <w:tr w:rsidR="00B51312" w:rsidRPr="004D5D36" w14:paraId="33B335F1" w14:textId="77777777" w:rsidTr="00A15E18">
        <w:trPr>
          <w:trHeight w:val="315"/>
          <w:hidden/>
        </w:trPr>
        <w:tc>
          <w:tcPr>
            <w:tcW w:w="1539" w:type="dxa"/>
            <w:tcBorders>
              <w:top w:val="nil"/>
              <w:left w:val="nil"/>
              <w:bottom w:val="nil"/>
              <w:right w:val="nil"/>
            </w:tcBorders>
            <w:shd w:val="clear" w:color="auto" w:fill="auto"/>
            <w:vAlign w:val="center"/>
          </w:tcPr>
          <w:p w14:paraId="7A611156" w14:textId="40FAF7B6" w:rsidR="00B51312" w:rsidRPr="00634A15" w:rsidRDefault="00B51312" w:rsidP="00CF2AF1">
            <w:pPr>
              <w:pStyle w:val="HiddenTextSpec"/>
              <w:rPr>
                <w:b/>
              </w:rPr>
            </w:pPr>
            <w:r>
              <w:rPr>
                <w:b/>
              </w:rPr>
              <w:t>Oct 23, 2023</w:t>
            </w:r>
          </w:p>
        </w:tc>
        <w:tc>
          <w:tcPr>
            <w:tcW w:w="1482" w:type="dxa"/>
            <w:tcBorders>
              <w:top w:val="nil"/>
              <w:left w:val="nil"/>
              <w:bottom w:val="nil"/>
              <w:right w:val="nil"/>
            </w:tcBorders>
            <w:shd w:val="clear" w:color="auto" w:fill="auto"/>
            <w:vAlign w:val="center"/>
          </w:tcPr>
          <w:p w14:paraId="78E2F6AB" w14:textId="2447F8D0" w:rsidR="00B51312" w:rsidRPr="00634A15" w:rsidRDefault="00B51312" w:rsidP="00CF2AF1">
            <w:pPr>
              <w:pStyle w:val="HiddenTextSpec"/>
              <w:rPr>
                <w:b/>
              </w:rPr>
            </w:pPr>
            <w:r>
              <w:rPr>
                <w:b/>
              </w:rPr>
              <w:t>BDC23S-13</w:t>
            </w:r>
          </w:p>
        </w:tc>
        <w:tc>
          <w:tcPr>
            <w:tcW w:w="7020" w:type="dxa"/>
            <w:tcBorders>
              <w:top w:val="nil"/>
              <w:left w:val="nil"/>
              <w:bottom w:val="nil"/>
              <w:right w:val="nil"/>
            </w:tcBorders>
            <w:shd w:val="clear" w:color="auto" w:fill="auto"/>
            <w:vAlign w:val="center"/>
          </w:tcPr>
          <w:p w14:paraId="361DE3A6" w14:textId="59ADD053" w:rsidR="00B51312" w:rsidRPr="00634A15" w:rsidRDefault="00B51312" w:rsidP="00CF2AF1">
            <w:pPr>
              <w:pStyle w:val="HiddenTextSpec"/>
              <w:jc w:val="left"/>
              <w:rPr>
                <w:b/>
              </w:rPr>
            </w:pPr>
            <w:r>
              <w:rPr>
                <w:b/>
              </w:rPr>
              <w:t>Revision to Subpart 102.13.01 and Subsection 103.01</w:t>
            </w:r>
          </w:p>
        </w:tc>
      </w:tr>
      <w:tr w:rsidR="00DD336A" w:rsidRPr="004D5D36" w14:paraId="3A44A93F" w14:textId="77777777" w:rsidTr="00A15E18">
        <w:trPr>
          <w:trHeight w:val="315"/>
          <w:hidden/>
        </w:trPr>
        <w:tc>
          <w:tcPr>
            <w:tcW w:w="1539" w:type="dxa"/>
            <w:tcBorders>
              <w:top w:val="nil"/>
              <w:left w:val="nil"/>
              <w:bottom w:val="nil"/>
              <w:right w:val="nil"/>
            </w:tcBorders>
            <w:shd w:val="clear" w:color="auto" w:fill="auto"/>
            <w:vAlign w:val="center"/>
          </w:tcPr>
          <w:p w14:paraId="7E41CD24" w14:textId="5C363BA9" w:rsidR="00DD336A" w:rsidRPr="00634A15" w:rsidRDefault="00DD336A" w:rsidP="00CF2AF1">
            <w:pPr>
              <w:pStyle w:val="HiddenTextSpec"/>
              <w:rPr>
                <w:b/>
              </w:rPr>
            </w:pPr>
            <w:r>
              <w:rPr>
                <w:b/>
              </w:rPr>
              <w:t>OCT 13, 2023</w:t>
            </w:r>
          </w:p>
        </w:tc>
        <w:tc>
          <w:tcPr>
            <w:tcW w:w="1482" w:type="dxa"/>
            <w:tcBorders>
              <w:top w:val="nil"/>
              <w:left w:val="nil"/>
              <w:bottom w:val="nil"/>
              <w:right w:val="nil"/>
            </w:tcBorders>
            <w:shd w:val="clear" w:color="auto" w:fill="auto"/>
            <w:vAlign w:val="center"/>
          </w:tcPr>
          <w:p w14:paraId="3D67DCEF" w14:textId="32487A39" w:rsidR="00DD336A" w:rsidRPr="00634A15" w:rsidRDefault="00DD336A" w:rsidP="00CF2AF1">
            <w:pPr>
              <w:pStyle w:val="HiddenTextSpec"/>
              <w:rPr>
                <w:b/>
              </w:rPr>
            </w:pPr>
            <w:r>
              <w:rPr>
                <w:b/>
              </w:rPr>
              <w:t>BDC23S-18</w:t>
            </w:r>
          </w:p>
        </w:tc>
        <w:tc>
          <w:tcPr>
            <w:tcW w:w="7020" w:type="dxa"/>
            <w:tcBorders>
              <w:top w:val="nil"/>
              <w:left w:val="nil"/>
              <w:bottom w:val="nil"/>
              <w:right w:val="nil"/>
            </w:tcBorders>
            <w:shd w:val="clear" w:color="auto" w:fill="auto"/>
            <w:vAlign w:val="center"/>
          </w:tcPr>
          <w:p w14:paraId="5493843B" w14:textId="5FF0F9EB" w:rsidR="00DD336A" w:rsidRPr="00634A15" w:rsidRDefault="00DD336A" w:rsidP="00CF2AF1">
            <w:pPr>
              <w:pStyle w:val="HiddenTextSpec"/>
              <w:jc w:val="left"/>
              <w:rPr>
                <w:b/>
              </w:rPr>
            </w:pPr>
            <w:r>
              <w:rPr>
                <w:b/>
              </w:rPr>
              <w:t xml:space="preserve">Revision to </w:t>
            </w:r>
            <w:r w:rsidR="005D1515">
              <w:rPr>
                <w:b/>
              </w:rPr>
              <w:t>Federail Aid Attachment 8 – FHWA-1273</w:t>
            </w:r>
          </w:p>
        </w:tc>
      </w:tr>
      <w:tr w:rsidR="007F7005" w:rsidRPr="004D5D36" w14:paraId="24415B6C" w14:textId="77777777" w:rsidTr="00A15E18">
        <w:trPr>
          <w:trHeight w:val="315"/>
          <w:hidden/>
        </w:trPr>
        <w:tc>
          <w:tcPr>
            <w:tcW w:w="1539" w:type="dxa"/>
            <w:tcBorders>
              <w:top w:val="nil"/>
              <w:left w:val="nil"/>
              <w:bottom w:val="nil"/>
              <w:right w:val="nil"/>
            </w:tcBorders>
            <w:shd w:val="clear" w:color="auto" w:fill="auto"/>
            <w:vAlign w:val="center"/>
          </w:tcPr>
          <w:p w14:paraId="635F9A8D" w14:textId="478243F5" w:rsidR="007F7005" w:rsidRPr="00634A15" w:rsidRDefault="007F7005" w:rsidP="00CF2AF1">
            <w:pPr>
              <w:pStyle w:val="HiddenTextSpec"/>
              <w:rPr>
                <w:b/>
              </w:rPr>
            </w:pPr>
            <w:r>
              <w:rPr>
                <w:b/>
              </w:rPr>
              <w:t>OCT 6, 2023</w:t>
            </w:r>
          </w:p>
        </w:tc>
        <w:tc>
          <w:tcPr>
            <w:tcW w:w="1482" w:type="dxa"/>
            <w:tcBorders>
              <w:top w:val="nil"/>
              <w:left w:val="nil"/>
              <w:bottom w:val="nil"/>
              <w:right w:val="nil"/>
            </w:tcBorders>
            <w:shd w:val="clear" w:color="auto" w:fill="auto"/>
            <w:vAlign w:val="center"/>
          </w:tcPr>
          <w:p w14:paraId="65B90D47" w14:textId="2BB8700E" w:rsidR="007F7005" w:rsidRPr="00634A15" w:rsidRDefault="007F7005" w:rsidP="00CF2AF1">
            <w:pPr>
              <w:pStyle w:val="HiddenTextSpec"/>
              <w:rPr>
                <w:b/>
              </w:rPr>
            </w:pPr>
            <w:r>
              <w:rPr>
                <w:b/>
              </w:rPr>
              <w:t>BDC23S-12</w:t>
            </w:r>
          </w:p>
        </w:tc>
        <w:tc>
          <w:tcPr>
            <w:tcW w:w="7020" w:type="dxa"/>
            <w:tcBorders>
              <w:top w:val="nil"/>
              <w:left w:val="nil"/>
              <w:bottom w:val="nil"/>
              <w:right w:val="nil"/>
            </w:tcBorders>
            <w:shd w:val="clear" w:color="auto" w:fill="auto"/>
            <w:vAlign w:val="center"/>
          </w:tcPr>
          <w:p w14:paraId="073F58E1" w14:textId="3B9997C7" w:rsidR="007F7005" w:rsidRPr="00634A15" w:rsidRDefault="007F7005" w:rsidP="00CF2AF1">
            <w:pPr>
              <w:pStyle w:val="HiddenTextSpec"/>
              <w:jc w:val="left"/>
              <w:rPr>
                <w:b/>
              </w:rPr>
            </w:pPr>
            <w:r>
              <w:rPr>
                <w:b/>
              </w:rPr>
              <w:t>REVISION TO TABLE 902.09.03-1 AND TABLE 902.10.03-1</w:t>
            </w:r>
          </w:p>
        </w:tc>
      </w:tr>
      <w:tr w:rsidR="0057611A" w:rsidRPr="004D5D36" w14:paraId="61B4F7ED" w14:textId="77777777" w:rsidTr="00A15E18">
        <w:trPr>
          <w:trHeight w:val="315"/>
          <w:hidden/>
        </w:trPr>
        <w:tc>
          <w:tcPr>
            <w:tcW w:w="1539" w:type="dxa"/>
            <w:tcBorders>
              <w:top w:val="nil"/>
              <w:left w:val="nil"/>
              <w:bottom w:val="nil"/>
              <w:right w:val="nil"/>
            </w:tcBorders>
            <w:shd w:val="clear" w:color="auto" w:fill="auto"/>
            <w:vAlign w:val="center"/>
          </w:tcPr>
          <w:p w14:paraId="55557F07" w14:textId="70878A2E" w:rsidR="0057611A" w:rsidRPr="00634A15" w:rsidRDefault="0057611A" w:rsidP="00CF2AF1">
            <w:pPr>
              <w:pStyle w:val="HiddenTextSpec"/>
              <w:rPr>
                <w:b/>
              </w:rPr>
            </w:pPr>
            <w:r>
              <w:rPr>
                <w:b/>
              </w:rPr>
              <w:t>Sep 8, 2023</w:t>
            </w:r>
          </w:p>
        </w:tc>
        <w:tc>
          <w:tcPr>
            <w:tcW w:w="1482" w:type="dxa"/>
            <w:tcBorders>
              <w:top w:val="nil"/>
              <w:left w:val="nil"/>
              <w:bottom w:val="nil"/>
              <w:right w:val="nil"/>
            </w:tcBorders>
            <w:shd w:val="clear" w:color="auto" w:fill="auto"/>
            <w:vAlign w:val="center"/>
          </w:tcPr>
          <w:p w14:paraId="4BF72568" w14:textId="3A8D6E81" w:rsidR="0057611A" w:rsidRPr="00634A15" w:rsidRDefault="0057611A" w:rsidP="00CF2AF1">
            <w:pPr>
              <w:pStyle w:val="HiddenTextSpec"/>
              <w:rPr>
                <w:b/>
              </w:rPr>
            </w:pPr>
            <w:r>
              <w:rPr>
                <w:b/>
              </w:rPr>
              <w:t>BDC22S-20</w:t>
            </w:r>
          </w:p>
        </w:tc>
        <w:tc>
          <w:tcPr>
            <w:tcW w:w="7020" w:type="dxa"/>
            <w:tcBorders>
              <w:top w:val="nil"/>
              <w:left w:val="nil"/>
              <w:bottom w:val="nil"/>
              <w:right w:val="nil"/>
            </w:tcBorders>
            <w:shd w:val="clear" w:color="auto" w:fill="auto"/>
            <w:vAlign w:val="center"/>
          </w:tcPr>
          <w:p w14:paraId="6362D5E7" w14:textId="427CEB3E" w:rsidR="0057611A" w:rsidRPr="00634A15" w:rsidRDefault="0057611A" w:rsidP="00CF2AF1">
            <w:pPr>
              <w:pStyle w:val="HiddenTextSpec"/>
              <w:jc w:val="left"/>
              <w:rPr>
                <w:b/>
              </w:rPr>
            </w:pPr>
            <w:r>
              <w:rPr>
                <w:b/>
              </w:rPr>
              <w:t>Revision to Subpart 106.07.01</w:t>
            </w:r>
          </w:p>
        </w:tc>
      </w:tr>
      <w:tr w:rsidR="007A683D" w:rsidRPr="004D5D36" w14:paraId="3DB9FCD0" w14:textId="77777777" w:rsidTr="00A15E18">
        <w:trPr>
          <w:trHeight w:val="315"/>
          <w:hidden/>
        </w:trPr>
        <w:tc>
          <w:tcPr>
            <w:tcW w:w="1539" w:type="dxa"/>
            <w:tcBorders>
              <w:top w:val="nil"/>
              <w:left w:val="nil"/>
              <w:bottom w:val="nil"/>
              <w:right w:val="nil"/>
            </w:tcBorders>
            <w:shd w:val="clear" w:color="auto" w:fill="auto"/>
            <w:vAlign w:val="center"/>
          </w:tcPr>
          <w:p w14:paraId="0445398B" w14:textId="49CFFDC7" w:rsidR="007A683D" w:rsidRPr="00634A15" w:rsidRDefault="005477DE" w:rsidP="00CF2AF1">
            <w:pPr>
              <w:pStyle w:val="HiddenTextSpec"/>
              <w:rPr>
                <w:b/>
              </w:rPr>
            </w:pPr>
            <w:r>
              <w:rPr>
                <w:b/>
              </w:rPr>
              <w:t>aug 17, 2023</w:t>
            </w:r>
          </w:p>
        </w:tc>
        <w:tc>
          <w:tcPr>
            <w:tcW w:w="1482" w:type="dxa"/>
            <w:tcBorders>
              <w:top w:val="nil"/>
              <w:left w:val="nil"/>
              <w:bottom w:val="nil"/>
              <w:right w:val="nil"/>
            </w:tcBorders>
            <w:shd w:val="clear" w:color="auto" w:fill="auto"/>
            <w:vAlign w:val="center"/>
          </w:tcPr>
          <w:p w14:paraId="6EBD394C" w14:textId="0DB000F8" w:rsidR="007A683D" w:rsidRPr="00634A15" w:rsidRDefault="005477DE" w:rsidP="00CF2AF1">
            <w:pPr>
              <w:pStyle w:val="HiddenTextSpec"/>
              <w:rPr>
                <w:b/>
              </w:rPr>
            </w:pPr>
            <w:r>
              <w:rPr>
                <w:b/>
              </w:rPr>
              <w:t>bdc23s-11</w:t>
            </w:r>
          </w:p>
        </w:tc>
        <w:tc>
          <w:tcPr>
            <w:tcW w:w="7020" w:type="dxa"/>
            <w:tcBorders>
              <w:top w:val="nil"/>
              <w:left w:val="nil"/>
              <w:bottom w:val="nil"/>
              <w:right w:val="nil"/>
            </w:tcBorders>
            <w:shd w:val="clear" w:color="auto" w:fill="auto"/>
            <w:vAlign w:val="center"/>
          </w:tcPr>
          <w:p w14:paraId="6C4C1477" w14:textId="27F082CB" w:rsidR="007A683D" w:rsidRPr="00634A15" w:rsidRDefault="005477DE" w:rsidP="00CF2AF1">
            <w:pPr>
              <w:pStyle w:val="HiddenTextSpec"/>
              <w:jc w:val="left"/>
              <w:rPr>
                <w:b/>
              </w:rPr>
            </w:pPr>
            <w:r>
              <w:rPr>
                <w:b/>
              </w:rPr>
              <w:t>revision to subpart 104.03.08, section 105, subsections 108.02 and 151.04, and section 157. subpart 157.03</w:t>
            </w:r>
            <w:r w:rsidR="006D322D">
              <w:rPr>
                <w:b/>
              </w:rPr>
              <w:t>.01</w:t>
            </w:r>
            <w:r>
              <w:rPr>
                <w:b/>
              </w:rPr>
              <w:t xml:space="preserve"> moved, revised, and renamed to </w:t>
            </w:r>
            <w:r w:rsidR="006D322D">
              <w:rPr>
                <w:b/>
              </w:rPr>
              <w:t xml:space="preserve">subsection </w:t>
            </w:r>
            <w:r>
              <w:rPr>
                <w:b/>
              </w:rPr>
              <w:t>105.11</w:t>
            </w:r>
          </w:p>
        </w:tc>
      </w:tr>
      <w:tr w:rsidR="007A683D" w:rsidRPr="004D5D36" w14:paraId="29A65667" w14:textId="77777777" w:rsidTr="00A15E18">
        <w:trPr>
          <w:trHeight w:val="315"/>
          <w:hidden/>
        </w:trPr>
        <w:tc>
          <w:tcPr>
            <w:tcW w:w="1539" w:type="dxa"/>
            <w:tcBorders>
              <w:top w:val="nil"/>
              <w:left w:val="nil"/>
              <w:bottom w:val="nil"/>
              <w:right w:val="nil"/>
            </w:tcBorders>
            <w:shd w:val="clear" w:color="auto" w:fill="auto"/>
            <w:vAlign w:val="center"/>
          </w:tcPr>
          <w:p w14:paraId="675C9931" w14:textId="72EAB564" w:rsidR="007A683D" w:rsidRPr="00634A15" w:rsidRDefault="007A683D" w:rsidP="00CF2AF1">
            <w:pPr>
              <w:pStyle w:val="HiddenTextSpec"/>
              <w:rPr>
                <w:b/>
              </w:rPr>
            </w:pPr>
            <w:r>
              <w:rPr>
                <w:b/>
              </w:rPr>
              <w:t>Jul 20, 2023</w:t>
            </w:r>
          </w:p>
        </w:tc>
        <w:tc>
          <w:tcPr>
            <w:tcW w:w="1482" w:type="dxa"/>
            <w:tcBorders>
              <w:top w:val="nil"/>
              <w:left w:val="nil"/>
              <w:bottom w:val="nil"/>
              <w:right w:val="nil"/>
            </w:tcBorders>
            <w:shd w:val="clear" w:color="auto" w:fill="auto"/>
            <w:vAlign w:val="center"/>
          </w:tcPr>
          <w:p w14:paraId="666DDD6A" w14:textId="0853E168" w:rsidR="007A683D" w:rsidRPr="00634A15" w:rsidRDefault="007A683D" w:rsidP="00CF2AF1">
            <w:pPr>
              <w:pStyle w:val="HiddenTextSpec"/>
              <w:rPr>
                <w:b/>
              </w:rPr>
            </w:pPr>
            <w:r>
              <w:rPr>
                <w:b/>
              </w:rPr>
              <w:t>BDC23S-03</w:t>
            </w:r>
          </w:p>
        </w:tc>
        <w:tc>
          <w:tcPr>
            <w:tcW w:w="7020" w:type="dxa"/>
            <w:tcBorders>
              <w:top w:val="nil"/>
              <w:left w:val="nil"/>
              <w:bottom w:val="nil"/>
              <w:right w:val="nil"/>
            </w:tcBorders>
            <w:shd w:val="clear" w:color="auto" w:fill="auto"/>
            <w:vAlign w:val="center"/>
          </w:tcPr>
          <w:p w14:paraId="1FD42BF0" w14:textId="08EB649B" w:rsidR="007A683D" w:rsidRPr="00634A15" w:rsidRDefault="007A683D" w:rsidP="00CF2AF1">
            <w:pPr>
              <w:pStyle w:val="HiddenTextSpec"/>
              <w:jc w:val="left"/>
              <w:rPr>
                <w:b/>
              </w:rPr>
            </w:pPr>
            <w:r>
              <w:rPr>
                <w:b/>
              </w:rPr>
              <w:t>Revisision to Subpart 407.03.01</w:t>
            </w:r>
          </w:p>
        </w:tc>
      </w:tr>
      <w:tr w:rsidR="0052738A" w:rsidRPr="004D5D36" w14:paraId="3F3CE1D7" w14:textId="77777777" w:rsidTr="00A15E18">
        <w:trPr>
          <w:trHeight w:val="315"/>
          <w:hidden/>
        </w:trPr>
        <w:tc>
          <w:tcPr>
            <w:tcW w:w="1539" w:type="dxa"/>
            <w:tcBorders>
              <w:top w:val="nil"/>
              <w:left w:val="nil"/>
              <w:bottom w:val="nil"/>
              <w:right w:val="nil"/>
            </w:tcBorders>
            <w:shd w:val="clear" w:color="auto" w:fill="auto"/>
            <w:vAlign w:val="center"/>
          </w:tcPr>
          <w:p w14:paraId="4CC8ECA8" w14:textId="279E57B7" w:rsidR="0052738A" w:rsidRDefault="0052738A" w:rsidP="00383801">
            <w:pPr>
              <w:pStyle w:val="HiddenTextSpec"/>
              <w:jc w:val="left"/>
              <w:rPr>
                <w:b/>
              </w:rPr>
            </w:pPr>
            <w:r>
              <w:rPr>
                <w:b/>
              </w:rPr>
              <w:t xml:space="preserve">jul </w:t>
            </w:r>
            <w:r w:rsidR="00383801">
              <w:rPr>
                <w:b/>
              </w:rPr>
              <w:t>17</w:t>
            </w:r>
            <w:r>
              <w:rPr>
                <w:b/>
              </w:rPr>
              <w:t xml:space="preserve">, </w:t>
            </w:r>
            <w:r w:rsidR="00383801">
              <w:rPr>
                <w:b/>
              </w:rPr>
              <w:t>2</w:t>
            </w:r>
            <w:r>
              <w:rPr>
                <w:b/>
              </w:rPr>
              <w:t>023</w:t>
            </w:r>
          </w:p>
        </w:tc>
        <w:tc>
          <w:tcPr>
            <w:tcW w:w="1482" w:type="dxa"/>
            <w:tcBorders>
              <w:top w:val="nil"/>
              <w:left w:val="nil"/>
              <w:bottom w:val="nil"/>
              <w:right w:val="nil"/>
            </w:tcBorders>
            <w:shd w:val="clear" w:color="auto" w:fill="auto"/>
            <w:vAlign w:val="center"/>
          </w:tcPr>
          <w:p w14:paraId="532BC245" w14:textId="51DD86C9" w:rsidR="0052738A" w:rsidRDefault="0052738A" w:rsidP="00CF2AF1">
            <w:pPr>
              <w:pStyle w:val="HiddenTextSpec"/>
              <w:rPr>
                <w:b/>
              </w:rPr>
            </w:pPr>
            <w:r>
              <w:rPr>
                <w:b/>
              </w:rPr>
              <w:t>bdc22s-16</w:t>
            </w:r>
          </w:p>
        </w:tc>
        <w:tc>
          <w:tcPr>
            <w:tcW w:w="7020" w:type="dxa"/>
            <w:tcBorders>
              <w:top w:val="nil"/>
              <w:left w:val="nil"/>
              <w:bottom w:val="nil"/>
              <w:right w:val="nil"/>
            </w:tcBorders>
            <w:shd w:val="clear" w:color="auto" w:fill="auto"/>
            <w:vAlign w:val="center"/>
          </w:tcPr>
          <w:p w14:paraId="50C8B7B8" w14:textId="253CE781" w:rsidR="0052738A" w:rsidRDefault="0052738A" w:rsidP="00CF2AF1">
            <w:pPr>
              <w:pStyle w:val="HiddenTextSpec"/>
              <w:jc w:val="left"/>
              <w:rPr>
                <w:b/>
              </w:rPr>
            </w:pPr>
            <w:r>
              <w:rPr>
                <w:b/>
              </w:rPr>
              <w:t>revision to subsection 612.02, subpart 612.03.01, subsection 612.04, table 911.01.01-2, and subparts 911.01.02 and 911.02.01</w:t>
            </w:r>
          </w:p>
        </w:tc>
      </w:tr>
      <w:tr w:rsidR="009C06D0" w:rsidRPr="004D5D36" w14:paraId="77821432" w14:textId="77777777" w:rsidTr="00A15E18">
        <w:trPr>
          <w:trHeight w:val="315"/>
          <w:hidden/>
        </w:trPr>
        <w:tc>
          <w:tcPr>
            <w:tcW w:w="1539" w:type="dxa"/>
            <w:tcBorders>
              <w:top w:val="nil"/>
              <w:left w:val="nil"/>
              <w:bottom w:val="nil"/>
              <w:right w:val="nil"/>
            </w:tcBorders>
            <w:shd w:val="clear" w:color="auto" w:fill="auto"/>
            <w:vAlign w:val="center"/>
          </w:tcPr>
          <w:p w14:paraId="2BF8F219" w14:textId="477A00A8" w:rsidR="009C06D0" w:rsidRPr="00634A15" w:rsidRDefault="00B76031" w:rsidP="00CF2AF1">
            <w:pPr>
              <w:pStyle w:val="HiddenTextSpec"/>
              <w:rPr>
                <w:b/>
              </w:rPr>
            </w:pPr>
            <w:r>
              <w:rPr>
                <w:b/>
              </w:rPr>
              <w:t>Jun 6, 2023</w:t>
            </w:r>
          </w:p>
        </w:tc>
        <w:tc>
          <w:tcPr>
            <w:tcW w:w="1482" w:type="dxa"/>
            <w:tcBorders>
              <w:top w:val="nil"/>
              <w:left w:val="nil"/>
              <w:bottom w:val="nil"/>
              <w:right w:val="nil"/>
            </w:tcBorders>
            <w:shd w:val="clear" w:color="auto" w:fill="auto"/>
            <w:vAlign w:val="center"/>
          </w:tcPr>
          <w:p w14:paraId="086C7AAF" w14:textId="1582337E" w:rsidR="009C06D0" w:rsidRPr="00634A15" w:rsidRDefault="00B76031" w:rsidP="00CF2AF1">
            <w:pPr>
              <w:pStyle w:val="HiddenTextSpec"/>
              <w:rPr>
                <w:b/>
              </w:rPr>
            </w:pPr>
            <w:r>
              <w:rPr>
                <w:b/>
              </w:rPr>
              <w:t>bdc23s-08</w:t>
            </w:r>
          </w:p>
        </w:tc>
        <w:tc>
          <w:tcPr>
            <w:tcW w:w="7020" w:type="dxa"/>
            <w:tcBorders>
              <w:top w:val="nil"/>
              <w:left w:val="nil"/>
              <w:bottom w:val="nil"/>
              <w:right w:val="nil"/>
            </w:tcBorders>
            <w:shd w:val="clear" w:color="auto" w:fill="auto"/>
            <w:vAlign w:val="center"/>
          </w:tcPr>
          <w:p w14:paraId="44AB37A2" w14:textId="59F305D1" w:rsidR="009C06D0" w:rsidRPr="00634A15" w:rsidRDefault="00B76031" w:rsidP="00CF2AF1">
            <w:pPr>
              <w:pStyle w:val="HiddenTextSpec"/>
              <w:jc w:val="left"/>
              <w:rPr>
                <w:b/>
              </w:rPr>
            </w:pPr>
            <w:r>
              <w:rPr>
                <w:b/>
              </w:rPr>
              <w:t>revision to subsections 607.01 and 607.04, subparts 607.02.01 and 607.02.02, and addition of subpart 607.03.08 and subsection 1008.07</w:t>
            </w:r>
          </w:p>
        </w:tc>
      </w:tr>
      <w:tr w:rsidR="009C06D0" w:rsidRPr="004D5D36" w14:paraId="7D28EF62" w14:textId="77777777" w:rsidTr="00A15E18">
        <w:trPr>
          <w:trHeight w:val="315"/>
          <w:hidden/>
        </w:trPr>
        <w:tc>
          <w:tcPr>
            <w:tcW w:w="1539" w:type="dxa"/>
            <w:tcBorders>
              <w:top w:val="nil"/>
              <w:left w:val="nil"/>
              <w:bottom w:val="nil"/>
              <w:right w:val="nil"/>
            </w:tcBorders>
            <w:shd w:val="clear" w:color="auto" w:fill="auto"/>
            <w:vAlign w:val="center"/>
          </w:tcPr>
          <w:p w14:paraId="796AE4BD" w14:textId="198207B2" w:rsidR="009C06D0" w:rsidRPr="00634A15" w:rsidRDefault="009C06D0" w:rsidP="00CF2AF1">
            <w:pPr>
              <w:pStyle w:val="HiddenTextSpec"/>
              <w:rPr>
                <w:b/>
              </w:rPr>
            </w:pPr>
            <w:r>
              <w:rPr>
                <w:b/>
              </w:rPr>
              <w:t>Jun 5, 2023</w:t>
            </w:r>
          </w:p>
        </w:tc>
        <w:tc>
          <w:tcPr>
            <w:tcW w:w="1482" w:type="dxa"/>
            <w:tcBorders>
              <w:top w:val="nil"/>
              <w:left w:val="nil"/>
              <w:bottom w:val="nil"/>
              <w:right w:val="nil"/>
            </w:tcBorders>
            <w:shd w:val="clear" w:color="auto" w:fill="auto"/>
            <w:vAlign w:val="center"/>
          </w:tcPr>
          <w:p w14:paraId="14D622AB" w14:textId="43E5A7FA" w:rsidR="009C06D0" w:rsidRPr="00634A15" w:rsidRDefault="009C06D0" w:rsidP="00CF2AF1">
            <w:pPr>
              <w:pStyle w:val="HiddenTextSpec"/>
              <w:rPr>
                <w:b/>
              </w:rPr>
            </w:pPr>
            <w:r>
              <w:rPr>
                <w:b/>
              </w:rPr>
              <w:t>BDC23S-10</w:t>
            </w:r>
          </w:p>
        </w:tc>
        <w:tc>
          <w:tcPr>
            <w:tcW w:w="7020" w:type="dxa"/>
            <w:tcBorders>
              <w:top w:val="nil"/>
              <w:left w:val="nil"/>
              <w:bottom w:val="nil"/>
              <w:right w:val="nil"/>
            </w:tcBorders>
            <w:shd w:val="clear" w:color="auto" w:fill="auto"/>
            <w:vAlign w:val="center"/>
          </w:tcPr>
          <w:p w14:paraId="75FCC545" w14:textId="657B3A84" w:rsidR="009C06D0" w:rsidRPr="00634A15" w:rsidRDefault="009C06D0" w:rsidP="00CF2AF1">
            <w:pPr>
              <w:pStyle w:val="HiddenTextSpec"/>
              <w:jc w:val="left"/>
              <w:rPr>
                <w:b/>
              </w:rPr>
            </w:pPr>
            <w:r>
              <w:rPr>
                <w:b/>
              </w:rPr>
              <w:t>Revision of Subsection 102.10 and Subpart 102.13.01</w:t>
            </w:r>
          </w:p>
        </w:tc>
      </w:tr>
      <w:tr w:rsidR="00153FCB" w:rsidRPr="004D5D36" w14:paraId="72BDD0DF" w14:textId="77777777" w:rsidTr="00A15E18">
        <w:trPr>
          <w:trHeight w:val="315"/>
          <w:hidden/>
        </w:trPr>
        <w:tc>
          <w:tcPr>
            <w:tcW w:w="1539" w:type="dxa"/>
            <w:tcBorders>
              <w:top w:val="nil"/>
              <w:left w:val="nil"/>
              <w:bottom w:val="nil"/>
              <w:right w:val="nil"/>
            </w:tcBorders>
            <w:shd w:val="clear" w:color="auto" w:fill="auto"/>
            <w:vAlign w:val="center"/>
          </w:tcPr>
          <w:p w14:paraId="01EA5BC8" w14:textId="39756A9F" w:rsidR="00153FCB" w:rsidRPr="00634A15" w:rsidRDefault="00BA6725" w:rsidP="00CF2AF1">
            <w:pPr>
              <w:pStyle w:val="HiddenTextSpec"/>
              <w:rPr>
                <w:b/>
              </w:rPr>
            </w:pPr>
            <w:r>
              <w:rPr>
                <w:b/>
              </w:rPr>
              <w:t>May 19, 2023</w:t>
            </w:r>
          </w:p>
        </w:tc>
        <w:tc>
          <w:tcPr>
            <w:tcW w:w="1482" w:type="dxa"/>
            <w:tcBorders>
              <w:top w:val="nil"/>
              <w:left w:val="nil"/>
              <w:bottom w:val="nil"/>
              <w:right w:val="nil"/>
            </w:tcBorders>
            <w:shd w:val="clear" w:color="auto" w:fill="auto"/>
            <w:vAlign w:val="center"/>
          </w:tcPr>
          <w:p w14:paraId="16CFA70E" w14:textId="7A259A06" w:rsidR="00153FCB" w:rsidRPr="00634A15" w:rsidRDefault="00BA6725" w:rsidP="00CF2AF1">
            <w:pPr>
              <w:pStyle w:val="HiddenTextSpec"/>
              <w:rPr>
                <w:b/>
              </w:rPr>
            </w:pPr>
            <w:r>
              <w:rPr>
                <w:b/>
              </w:rPr>
              <w:t>bdc23s-09</w:t>
            </w:r>
          </w:p>
        </w:tc>
        <w:tc>
          <w:tcPr>
            <w:tcW w:w="7020" w:type="dxa"/>
            <w:tcBorders>
              <w:top w:val="nil"/>
              <w:left w:val="nil"/>
              <w:bottom w:val="nil"/>
              <w:right w:val="nil"/>
            </w:tcBorders>
            <w:shd w:val="clear" w:color="auto" w:fill="auto"/>
            <w:vAlign w:val="center"/>
          </w:tcPr>
          <w:p w14:paraId="37487BB0" w14:textId="032BB530" w:rsidR="00153FCB" w:rsidRPr="00634A15" w:rsidRDefault="00BA6725" w:rsidP="00CF2AF1">
            <w:pPr>
              <w:pStyle w:val="HiddenTextSpec"/>
              <w:jc w:val="left"/>
              <w:rPr>
                <w:b/>
              </w:rPr>
            </w:pPr>
            <w:r>
              <w:rPr>
                <w:b/>
              </w:rPr>
              <w:t>deletion of section 51x</w:t>
            </w:r>
          </w:p>
        </w:tc>
      </w:tr>
      <w:tr w:rsidR="00F66544" w:rsidRPr="004D5D36" w14:paraId="39A99DFE" w14:textId="77777777" w:rsidTr="00A15E18">
        <w:trPr>
          <w:trHeight w:val="315"/>
          <w:hidden/>
        </w:trPr>
        <w:tc>
          <w:tcPr>
            <w:tcW w:w="1539" w:type="dxa"/>
            <w:tcBorders>
              <w:top w:val="nil"/>
              <w:left w:val="nil"/>
              <w:bottom w:val="nil"/>
              <w:right w:val="nil"/>
            </w:tcBorders>
            <w:shd w:val="clear" w:color="auto" w:fill="auto"/>
            <w:vAlign w:val="center"/>
          </w:tcPr>
          <w:p w14:paraId="7EFC0EC1" w14:textId="72998F6C" w:rsidR="00F66544" w:rsidRPr="00634A15" w:rsidRDefault="00F66544" w:rsidP="00CF2AF1">
            <w:pPr>
              <w:pStyle w:val="HiddenTextSpec"/>
              <w:rPr>
                <w:b/>
              </w:rPr>
            </w:pPr>
            <w:r>
              <w:rPr>
                <w:b/>
              </w:rPr>
              <w:t>May 12, 2023</w:t>
            </w:r>
          </w:p>
        </w:tc>
        <w:tc>
          <w:tcPr>
            <w:tcW w:w="1482" w:type="dxa"/>
            <w:tcBorders>
              <w:top w:val="nil"/>
              <w:left w:val="nil"/>
              <w:bottom w:val="nil"/>
              <w:right w:val="nil"/>
            </w:tcBorders>
            <w:shd w:val="clear" w:color="auto" w:fill="auto"/>
            <w:vAlign w:val="center"/>
          </w:tcPr>
          <w:p w14:paraId="26CEF847" w14:textId="13E99B3D" w:rsidR="00F66544" w:rsidRPr="00634A15" w:rsidRDefault="00F66544" w:rsidP="00CF2AF1">
            <w:pPr>
              <w:pStyle w:val="HiddenTextSpec"/>
              <w:rPr>
                <w:b/>
              </w:rPr>
            </w:pPr>
            <w:r>
              <w:rPr>
                <w:b/>
              </w:rPr>
              <w:t>BDC23S-07</w:t>
            </w:r>
          </w:p>
        </w:tc>
        <w:tc>
          <w:tcPr>
            <w:tcW w:w="7020" w:type="dxa"/>
            <w:tcBorders>
              <w:top w:val="nil"/>
              <w:left w:val="nil"/>
              <w:bottom w:val="nil"/>
              <w:right w:val="nil"/>
            </w:tcBorders>
            <w:shd w:val="clear" w:color="auto" w:fill="auto"/>
            <w:vAlign w:val="center"/>
          </w:tcPr>
          <w:p w14:paraId="6D178080" w14:textId="2A31CD71" w:rsidR="00F66544" w:rsidRPr="00634A15" w:rsidRDefault="00F66544" w:rsidP="00CF2AF1">
            <w:pPr>
              <w:pStyle w:val="HiddenTextSpec"/>
              <w:jc w:val="left"/>
              <w:rPr>
                <w:b/>
              </w:rPr>
            </w:pPr>
            <w:r>
              <w:rPr>
                <w:b/>
              </w:rPr>
              <w:t>Revision to Subsections 102.10 and 102.15</w:t>
            </w:r>
          </w:p>
        </w:tc>
      </w:tr>
      <w:tr w:rsidR="00B46796" w:rsidRPr="004D5D36" w14:paraId="6828E7A0" w14:textId="77777777" w:rsidTr="00A15E18">
        <w:trPr>
          <w:trHeight w:val="315"/>
          <w:hidden/>
        </w:trPr>
        <w:tc>
          <w:tcPr>
            <w:tcW w:w="1539" w:type="dxa"/>
            <w:tcBorders>
              <w:top w:val="nil"/>
              <w:left w:val="nil"/>
              <w:bottom w:val="nil"/>
              <w:right w:val="nil"/>
            </w:tcBorders>
            <w:shd w:val="clear" w:color="auto" w:fill="auto"/>
            <w:vAlign w:val="center"/>
          </w:tcPr>
          <w:p w14:paraId="1DA8CA71" w14:textId="5A7B9207" w:rsidR="00B46796" w:rsidRPr="00634A15" w:rsidRDefault="00B46796" w:rsidP="00CF2AF1">
            <w:pPr>
              <w:pStyle w:val="HiddenTextSpec"/>
              <w:rPr>
                <w:b/>
              </w:rPr>
            </w:pPr>
            <w:r>
              <w:rPr>
                <w:b/>
              </w:rPr>
              <w:t>Apr 14, 2023</w:t>
            </w:r>
          </w:p>
        </w:tc>
        <w:tc>
          <w:tcPr>
            <w:tcW w:w="1482" w:type="dxa"/>
            <w:tcBorders>
              <w:top w:val="nil"/>
              <w:left w:val="nil"/>
              <w:bottom w:val="nil"/>
              <w:right w:val="nil"/>
            </w:tcBorders>
            <w:shd w:val="clear" w:color="auto" w:fill="auto"/>
            <w:vAlign w:val="center"/>
          </w:tcPr>
          <w:p w14:paraId="6F6B17EE" w14:textId="584951CC" w:rsidR="00B46796" w:rsidRPr="00634A15" w:rsidRDefault="00B46796" w:rsidP="00CF2AF1">
            <w:pPr>
              <w:pStyle w:val="HiddenTextSpec"/>
              <w:rPr>
                <w:b/>
              </w:rPr>
            </w:pPr>
            <w:r>
              <w:rPr>
                <w:b/>
              </w:rPr>
              <w:t>BDC23S-04</w:t>
            </w:r>
          </w:p>
        </w:tc>
        <w:tc>
          <w:tcPr>
            <w:tcW w:w="7020" w:type="dxa"/>
            <w:tcBorders>
              <w:top w:val="nil"/>
              <w:left w:val="nil"/>
              <w:bottom w:val="nil"/>
              <w:right w:val="nil"/>
            </w:tcBorders>
            <w:shd w:val="clear" w:color="auto" w:fill="auto"/>
            <w:vAlign w:val="center"/>
          </w:tcPr>
          <w:p w14:paraId="7A81FF37" w14:textId="08F4C7DE" w:rsidR="00B46796" w:rsidRPr="00634A15" w:rsidRDefault="00B46796" w:rsidP="00CF2AF1">
            <w:pPr>
              <w:pStyle w:val="HiddenTextSpec"/>
              <w:jc w:val="left"/>
              <w:rPr>
                <w:b/>
              </w:rPr>
            </w:pPr>
            <w:r>
              <w:rPr>
                <w:b/>
              </w:rPr>
              <w:t>Revision to Subpart 104.03.08</w:t>
            </w:r>
          </w:p>
        </w:tc>
      </w:tr>
      <w:tr w:rsidR="000F4CB0" w:rsidRPr="004D5D36" w14:paraId="130757D8" w14:textId="77777777" w:rsidTr="00A15E18">
        <w:trPr>
          <w:trHeight w:val="315"/>
          <w:hidden/>
        </w:trPr>
        <w:tc>
          <w:tcPr>
            <w:tcW w:w="1539" w:type="dxa"/>
            <w:tcBorders>
              <w:top w:val="nil"/>
              <w:left w:val="nil"/>
              <w:bottom w:val="nil"/>
              <w:right w:val="nil"/>
            </w:tcBorders>
            <w:shd w:val="clear" w:color="auto" w:fill="auto"/>
            <w:vAlign w:val="center"/>
          </w:tcPr>
          <w:p w14:paraId="6BCE2905" w14:textId="212B6799" w:rsidR="000F4CB0" w:rsidRPr="00634A15" w:rsidRDefault="000F4CB0" w:rsidP="00CF2AF1">
            <w:pPr>
              <w:pStyle w:val="HiddenTextSpec"/>
              <w:rPr>
                <w:b/>
              </w:rPr>
            </w:pPr>
            <w:r>
              <w:rPr>
                <w:b/>
              </w:rPr>
              <w:t>MAr 31, 2023</w:t>
            </w:r>
          </w:p>
        </w:tc>
        <w:tc>
          <w:tcPr>
            <w:tcW w:w="1482" w:type="dxa"/>
            <w:tcBorders>
              <w:top w:val="nil"/>
              <w:left w:val="nil"/>
              <w:bottom w:val="nil"/>
              <w:right w:val="nil"/>
            </w:tcBorders>
            <w:shd w:val="clear" w:color="auto" w:fill="auto"/>
            <w:vAlign w:val="center"/>
          </w:tcPr>
          <w:p w14:paraId="5F08A83D" w14:textId="77E8FE18" w:rsidR="000F4CB0" w:rsidRPr="00634A15" w:rsidRDefault="000F4CB0" w:rsidP="00CF2AF1">
            <w:pPr>
              <w:pStyle w:val="HiddenTextSpec"/>
              <w:rPr>
                <w:b/>
              </w:rPr>
            </w:pPr>
            <w:r>
              <w:rPr>
                <w:b/>
              </w:rPr>
              <w:t>BDC23S-05</w:t>
            </w:r>
          </w:p>
        </w:tc>
        <w:tc>
          <w:tcPr>
            <w:tcW w:w="7020" w:type="dxa"/>
            <w:tcBorders>
              <w:top w:val="nil"/>
              <w:left w:val="nil"/>
              <w:bottom w:val="nil"/>
              <w:right w:val="nil"/>
            </w:tcBorders>
            <w:shd w:val="clear" w:color="auto" w:fill="auto"/>
            <w:vAlign w:val="center"/>
          </w:tcPr>
          <w:p w14:paraId="6A2B1D13" w14:textId="2420C75E" w:rsidR="000F4CB0" w:rsidRPr="00634A15" w:rsidRDefault="000F4CB0" w:rsidP="00CF2AF1">
            <w:pPr>
              <w:pStyle w:val="HiddenTextSpec"/>
              <w:jc w:val="left"/>
              <w:rPr>
                <w:b/>
              </w:rPr>
            </w:pPr>
            <w:r>
              <w:rPr>
                <w:b/>
              </w:rPr>
              <w:t>Revision to Subsection 109.06</w:t>
            </w:r>
          </w:p>
        </w:tc>
      </w:tr>
      <w:tr w:rsidR="00611DBD" w:rsidRPr="004D5D36" w14:paraId="53D5E3C7" w14:textId="77777777" w:rsidTr="00A15E18">
        <w:trPr>
          <w:trHeight w:val="315"/>
          <w:hidden/>
        </w:trPr>
        <w:tc>
          <w:tcPr>
            <w:tcW w:w="1539" w:type="dxa"/>
            <w:tcBorders>
              <w:top w:val="nil"/>
              <w:left w:val="nil"/>
              <w:bottom w:val="nil"/>
              <w:right w:val="nil"/>
            </w:tcBorders>
            <w:shd w:val="clear" w:color="auto" w:fill="auto"/>
            <w:vAlign w:val="center"/>
          </w:tcPr>
          <w:p w14:paraId="36744C13" w14:textId="24EFAE1A" w:rsidR="00611DBD" w:rsidRPr="00634A15" w:rsidRDefault="00611DBD" w:rsidP="00CF2AF1">
            <w:pPr>
              <w:pStyle w:val="HiddenTextSpec"/>
              <w:rPr>
                <w:b/>
              </w:rPr>
            </w:pPr>
            <w:r>
              <w:rPr>
                <w:b/>
              </w:rPr>
              <w:t>MAr 30, 2023</w:t>
            </w:r>
          </w:p>
        </w:tc>
        <w:tc>
          <w:tcPr>
            <w:tcW w:w="1482" w:type="dxa"/>
            <w:tcBorders>
              <w:top w:val="nil"/>
              <w:left w:val="nil"/>
              <w:bottom w:val="nil"/>
              <w:right w:val="nil"/>
            </w:tcBorders>
            <w:shd w:val="clear" w:color="auto" w:fill="auto"/>
            <w:vAlign w:val="center"/>
          </w:tcPr>
          <w:p w14:paraId="26973E7C" w14:textId="0D860E81" w:rsidR="00611DBD" w:rsidRPr="00634A15" w:rsidRDefault="00611DBD" w:rsidP="00CF2AF1">
            <w:pPr>
              <w:pStyle w:val="HiddenTextSpec"/>
              <w:rPr>
                <w:b/>
              </w:rPr>
            </w:pPr>
            <w:r>
              <w:rPr>
                <w:b/>
              </w:rPr>
              <w:t>bdc23s-06</w:t>
            </w:r>
          </w:p>
        </w:tc>
        <w:tc>
          <w:tcPr>
            <w:tcW w:w="7020" w:type="dxa"/>
            <w:tcBorders>
              <w:top w:val="nil"/>
              <w:left w:val="nil"/>
              <w:bottom w:val="nil"/>
              <w:right w:val="nil"/>
            </w:tcBorders>
            <w:shd w:val="clear" w:color="auto" w:fill="auto"/>
            <w:vAlign w:val="center"/>
          </w:tcPr>
          <w:p w14:paraId="1344DCC3" w14:textId="3E16FDF7" w:rsidR="00611DBD" w:rsidRPr="00634A15" w:rsidRDefault="00611DBD" w:rsidP="00CF2AF1">
            <w:pPr>
              <w:pStyle w:val="HiddenTextSpec"/>
              <w:jc w:val="left"/>
              <w:rPr>
                <w:b/>
              </w:rPr>
            </w:pPr>
            <w:r>
              <w:rPr>
                <w:b/>
              </w:rPr>
              <w:t>revision to subparts 155.03.01, 155.03.02, 156.03.01, 156.03.02, &amp; 156.03.03</w:t>
            </w:r>
          </w:p>
        </w:tc>
      </w:tr>
      <w:tr w:rsidR="00455798" w:rsidRPr="004D5D36" w14:paraId="264AE375" w14:textId="77777777" w:rsidTr="00A15E18">
        <w:trPr>
          <w:trHeight w:val="315"/>
          <w:hidden/>
        </w:trPr>
        <w:tc>
          <w:tcPr>
            <w:tcW w:w="1539" w:type="dxa"/>
            <w:tcBorders>
              <w:top w:val="nil"/>
              <w:left w:val="nil"/>
              <w:bottom w:val="nil"/>
              <w:right w:val="nil"/>
            </w:tcBorders>
            <w:shd w:val="clear" w:color="auto" w:fill="auto"/>
            <w:vAlign w:val="center"/>
          </w:tcPr>
          <w:p w14:paraId="47608297" w14:textId="0784B5ED" w:rsidR="00455798" w:rsidRPr="00634A15" w:rsidRDefault="00455798" w:rsidP="00CF2AF1">
            <w:pPr>
              <w:pStyle w:val="HiddenTextSpec"/>
              <w:rPr>
                <w:b/>
              </w:rPr>
            </w:pPr>
            <w:r>
              <w:rPr>
                <w:b/>
              </w:rPr>
              <w:t>Mar 24, 2023</w:t>
            </w:r>
          </w:p>
        </w:tc>
        <w:tc>
          <w:tcPr>
            <w:tcW w:w="1482" w:type="dxa"/>
            <w:tcBorders>
              <w:top w:val="nil"/>
              <w:left w:val="nil"/>
              <w:bottom w:val="nil"/>
              <w:right w:val="nil"/>
            </w:tcBorders>
            <w:shd w:val="clear" w:color="auto" w:fill="auto"/>
            <w:vAlign w:val="center"/>
          </w:tcPr>
          <w:p w14:paraId="5C7EAD46" w14:textId="71D72BDD" w:rsidR="00455798" w:rsidRPr="00634A15" w:rsidRDefault="00455798" w:rsidP="00CF2AF1">
            <w:pPr>
              <w:pStyle w:val="HiddenTextSpec"/>
              <w:rPr>
                <w:b/>
              </w:rPr>
            </w:pPr>
            <w:r>
              <w:rPr>
                <w:b/>
              </w:rPr>
              <w:t>BDC22S-21</w:t>
            </w:r>
          </w:p>
        </w:tc>
        <w:tc>
          <w:tcPr>
            <w:tcW w:w="7020" w:type="dxa"/>
            <w:tcBorders>
              <w:top w:val="nil"/>
              <w:left w:val="nil"/>
              <w:bottom w:val="nil"/>
              <w:right w:val="nil"/>
            </w:tcBorders>
            <w:shd w:val="clear" w:color="auto" w:fill="auto"/>
            <w:vAlign w:val="center"/>
          </w:tcPr>
          <w:p w14:paraId="02CA4F25" w14:textId="21AAAB0C" w:rsidR="00455798" w:rsidRPr="00634A15" w:rsidRDefault="00455798" w:rsidP="00CF2AF1">
            <w:pPr>
              <w:pStyle w:val="HiddenTextSpec"/>
              <w:jc w:val="left"/>
              <w:rPr>
                <w:b/>
              </w:rPr>
            </w:pPr>
            <w:r>
              <w:rPr>
                <w:b/>
              </w:rPr>
              <w:t>Revision to Section 422 and Subsection 610.04</w:t>
            </w:r>
          </w:p>
        </w:tc>
      </w:tr>
      <w:tr w:rsidR="00065969" w:rsidRPr="004D5D36" w14:paraId="4EF4731A" w14:textId="77777777" w:rsidTr="00A15E18">
        <w:trPr>
          <w:trHeight w:val="315"/>
          <w:hidden/>
        </w:trPr>
        <w:tc>
          <w:tcPr>
            <w:tcW w:w="1539" w:type="dxa"/>
            <w:tcBorders>
              <w:top w:val="nil"/>
              <w:left w:val="nil"/>
              <w:bottom w:val="nil"/>
              <w:right w:val="nil"/>
            </w:tcBorders>
            <w:shd w:val="clear" w:color="auto" w:fill="auto"/>
            <w:vAlign w:val="center"/>
          </w:tcPr>
          <w:p w14:paraId="6F778A87" w14:textId="63161B52" w:rsidR="00065969" w:rsidRPr="00634A15" w:rsidRDefault="00065969" w:rsidP="00CF2AF1">
            <w:pPr>
              <w:pStyle w:val="HiddenTextSpec"/>
              <w:rPr>
                <w:b/>
              </w:rPr>
            </w:pPr>
            <w:r>
              <w:rPr>
                <w:b/>
              </w:rPr>
              <w:t>Mar 14, 2023</w:t>
            </w:r>
          </w:p>
        </w:tc>
        <w:tc>
          <w:tcPr>
            <w:tcW w:w="1482" w:type="dxa"/>
            <w:tcBorders>
              <w:top w:val="nil"/>
              <w:left w:val="nil"/>
              <w:bottom w:val="nil"/>
              <w:right w:val="nil"/>
            </w:tcBorders>
            <w:shd w:val="clear" w:color="auto" w:fill="auto"/>
            <w:vAlign w:val="center"/>
          </w:tcPr>
          <w:p w14:paraId="580A4139" w14:textId="31FA479D" w:rsidR="00065969" w:rsidRPr="00634A15" w:rsidRDefault="00065969" w:rsidP="00CF2AF1">
            <w:pPr>
              <w:pStyle w:val="HiddenTextSpec"/>
              <w:rPr>
                <w:b/>
              </w:rPr>
            </w:pPr>
            <w:r>
              <w:rPr>
                <w:b/>
              </w:rPr>
              <w:t>BDC23S-01</w:t>
            </w:r>
          </w:p>
        </w:tc>
        <w:tc>
          <w:tcPr>
            <w:tcW w:w="7020" w:type="dxa"/>
            <w:tcBorders>
              <w:top w:val="nil"/>
              <w:left w:val="nil"/>
              <w:bottom w:val="nil"/>
              <w:right w:val="nil"/>
            </w:tcBorders>
            <w:shd w:val="clear" w:color="auto" w:fill="auto"/>
            <w:vAlign w:val="center"/>
          </w:tcPr>
          <w:p w14:paraId="1C74FC01" w14:textId="4240CDD3" w:rsidR="00065969" w:rsidRPr="00634A15" w:rsidRDefault="00065969" w:rsidP="00CF2AF1">
            <w:pPr>
              <w:pStyle w:val="HiddenTextSpec"/>
              <w:jc w:val="left"/>
              <w:rPr>
                <w:b/>
              </w:rPr>
            </w:pPr>
            <w:r>
              <w:rPr>
                <w:b/>
              </w:rPr>
              <w:t>Addition of new subpart 160.03.03</w:t>
            </w:r>
          </w:p>
        </w:tc>
      </w:tr>
      <w:tr w:rsidR="00100ADD" w:rsidRPr="004D5D36" w14:paraId="1470608B" w14:textId="77777777" w:rsidTr="00A15E18">
        <w:trPr>
          <w:trHeight w:val="315"/>
          <w:hidden/>
        </w:trPr>
        <w:tc>
          <w:tcPr>
            <w:tcW w:w="1539" w:type="dxa"/>
            <w:tcBorders>
              <w:top w:val="nil"/>
              <w:left w:val="nil"/>
              <w:bottom w:val="nil"/>
              <w:right w:val="nil"/>
            </w:tcBorders>
            <w:shd w:val="clear" w:color="auto" w:fill="auto"/>
            <w:vAlign w:val="center"/>
          </w:tcPr>
          <w:p w14:paraId="7ACAAEFB" w14:textId="770157AA" w:rsidR="00100ADD" w:rsidRPr="00634A15" w:rsidRDefault="00100ADD" w:rsidP="00CF2AF1">
            <w:pPr>
              <w:pStyle w:val="HiddenTextSpec"/>
              <w:rPr>
                <w:b/>
              </w:rPr>
            </w:pPr>
            <w:r>
              <w:rPr>
                <w:b/>
              </w:rPr>
              <w:t>MAR 13, 2023</w:t>
            </w:r>
          </w:p>
        </w:tc>
        <w:tc>
          <w:tcPr>
            <w:tcW w:w="1482" w:type="dxa"/>
            <w:tcBorders>
              <w:top w:val="nil"/>
              <w:left w:val="nil"/>
              <w:bottom w:val="nil"/>
              <w:right w:val="nil"/>
            </w:tcBorders>
            <w:shd w:val="clear" w:color="auto" w:fill="auto"/>
            <w:vAlign w:val="center"/>
          </w:tcPr>
          <w:p w14:paraId="4CA7D615" w14:textId="52FE7EE8" w:rsidR="00100ADD" w:rsidRPr="00634A15" w:rsidRDefault="00100ADD" w:rsidP="00CF2AF1">
            <w:pPr>
              <w:pStyle w:val="HiddenTextSpec"/>
              <w:rPr>
                <w:b/>
              </w:rPr>
            </w:pPr>
            <w:r>
              <w:rPr>
                <w:b/>
              </w:rPr>
              <w:t>BDC23S-02</w:t>
            </w:r>
          </w:p>
        </w:tc>
        <w:tc>
          <w:tcPr>
            <w:tcW w:w="7020" w:type="dxa"/>
            <w:tcBorders>
              <w:top w:val="nil"/>
              <w:left w:val="nil"/>
              <w:bottom w:val="nil"/>
              <w:right w:val="nil"/>
            </w:tcBorders>
            <w:shd w:val="clear" w:color="auto" w:fill="auto"/>
            <w:vAlign w:val="center"/>
          </w:tcPr>
          <w:p w14:paraId="5DCCCA0E" w14:textId="342D6468" w:rsidR="00100ADD" w:rsidRPr="00634A15" w:rsidRDefault="00100ADD" w:rsidP="00CF2AF1">
            <w:pPr>
              <w:pStyle w:val="HiddenTextSpec"/>
              <w:jc w:val="left"/>
              <w:rPr>
                <w:b/>
              </w:rPr>
            </w:pPr>
            <w:r>
              <w:rPr>
                <w:b/>
              </w:rPr>
              <w:t>Revision to Sections 159, 702, 911, and 1001</w:t>
            </w:r>
          </w:p>
        </w:tc>
      </w:tr>
      <w:tr w:rsidR="007041BF" w:rsidRPr="004D5D36" w14:paraId="016F2262" w14:textId="77777777" w:rsidTr="00A15E18">
        <w:trPr>
          <w:trHeight w:val="315"/>
          <w:hidden/>
        </w:trPr>
        <w:tc>
          <w:tcPr>
            <w:tcW w:w="1539" w:type="dxa"/>
            <w:tcBorders>
              <w:top w:val="nil"/>
              <w:left w:val="nil"/>
              <w:bottom w:val="nil"/>
              <w:right w:val="nil"/>
            </w:tcBorders>
            <w:shd w:val="clear" w:color="auto" w:fill="auto"/>
            <w:vAlign w:val="center"/>
          </w:tcPr>
          <w:p w14:paraId="650B1CF0" w14:textId="29832F14" w:rsidR="007041BF" w:rsidRPr="00634A15" w:rsidRDefault="00153FCB" w:rsidP="00CF2AF1">
            <w:pPr>
              <w:pStyle w:val="HiddenTextSpec"/>
              <w:rPr>
                <w:b/>
              </w:rPr>
            </w:pPr>
            <w:r>
              <w:rPr>
                <w:b/>
              </w:rPr>
              <w:t>Jan 30, 2023</w:t>
            </w:r>
          </w:p>
        </w:tc>
        <w:tc>
          <w:tcPr>
            <w:tcW w:w="1482" w:type="dxa"/>
            <w:tcBorders>
              <w:top w:val="nil"/>
              <w:left w:val="nil"/>
              <w:bottom w:val="nil"/>
              <w:right w:val="nil"/>
            </w:tcBorders>
            <w:shd w:val="clear" w:color="auto" w:fill="auto"/>
            <w:vAlign w:val="center"/>
          </w:tcPr>
          <w:p w14:paraId="766211A1" w14:textId="7C2869C9" w:rsidR="007041BF" w:rsidRPr="00634A15" w:rsidRDefault="00153FCB" w:rsidP="00CF2AF1">
            <w:pPr>
              <w:pStyle w:val="HiddenTextSpec"/>
              <w:rPr>
                <w:b/>
              </w:rPr>
            </w:pPr>
            <w:r>
              <w:rPr>
                <w:b/>
              </w:rPr>
              <w:t>BDC22S13R</w:t>
            </w:r>
          </w:p>
        </w:tc>
        <w:tc>
          <w:tcPr>
            <w:tcW w:w="7020" w:type="dxa"/>
            <w:tcBorders>
              <w:top w:val="nil"/>
              <w:left w:val="nil"/>
              <w:bottom w:val="nil"/>
              <w:right w:val="nil"/>
            </w:tcBorders>
            <w:shd w:val="clear" w:color="auto" w:fill="auto"/>
            <w:vAlign w:val="center"/>
          </w:tcPr>
          <w:p w14:paraId="2B4B43A7" w14:textId="68254F03" w:rsidR="007041BF" w:rsidRPr="00634A15" w:rsidRDefault="00153FCB" w:rsidP="00CF2AF1">
            <w:pPr>
              <w:pStyle w:val="HiddenTextSpec"/>
              <w:jc w:val="left"/>
              <w:rPr>
                <w:b/>
              </w:rPr>
            </w:pPr>
            <w:r>
              <w:rPr>
                <w:b/>
              </w:rPr>
              <w:t>Revision to Subsection 102.10</w:t>
            </w:r>
          </w:p>
        </w:tc>
      </w:tr>
      <w:tr w:rsidR="007B329A" w:rsidRPr="004D5D36" w14:paraId="487201D4" w14:textId="77777777" w:rsidTr="00A15E18">
        <w:trPr>
          <w:trHeight w:val="315"/>
          <w:hidden/>
        </w:trPr>
        <w:tc>
          <w:tcPr>
            <w:tcW w:w="1539" w:type="dxa"/>
            <w:tcBorders>
              <w:top w:val="nil"/>
              <w:left w:val="nil"/>
              <w:bottom w:val="nil"/>
              <w:right w:val="nil"/>
            </w:tcBorders>
            <w:shd w:val="clear" w:color="auto" w:fill="auto"/>
            <w:vAlign w:val="center"/>
          </w:tcPr>
          <w:p w14:paraId="2B2F9AA1" w14:textId="35487F9C" w:rsidR="007B329A" w:rsidRPr="00634A15" w:rsidRDefault="007B329A" w:rsidP="00CF2AF1">
            <w:pPr>
              <w:pStyle w:val="HiddenTextSpec"/>
              <w:rPr>
                <w:b/>
              </w:rPr>
            </w:pPr>
            <w:r>
              <w:rPr>
                <w:b/>
              </w:rPr>
              <w:lastRenderedPageBreak/>
              <w:t>Jan 17, 2023</w:t>
            </w:r>
          </w:p>
        </w:tc>
        <w:tc>
          <w:tcPr>
            <w:tcW w:w="1482" w:type="dxa"/>
            <w:tcBorders>
              <w:top w:val="nil"/>
              <w:left w:val="nil"/>
              <w:bottom w:val="nil"/>
              <w:right w:val="nil"/>
            </w:tcBorders>
            <w:shd w:val="clear" w:color="auto" w:fill="auto"/>
            <w:vAlign w:val="center"/>
          </w:tcPr>
          <w:p w14:paraId="5C4BD03A" w14:textId="4C0A354B" w:rsidR="007B329A" w:rsidRPr="00634A15" w:rsidRDefault="007B329A" w:rsidP="00CF2AF1">
            <w:pPr>
              <w:pStyle w:val="HiddenTextSpec"/>
              <w:rPr>
                <w:b/>
              </w:rPr>
            </w:pPr>
            <w:r>
              <w:rPr>
                <w:b/>
              </w:rPr>
              <w:t>BDC22S-09</w:t>
            </w:r>
          </w:p>
        </w:tc>
        <w:tc>
          <w:tcPr>
            <w:tcW w:w="7020" w:type="dxa"/>
            <w:tcBorders>
              <w:top w:val="nil"/>
              <w:left w:val="nil"/>
              <w:bottom w:val="nil"/>
              <w:right w:val="nil"/>
            </w:tcBorders>
            <w:shd w:val="clear" w:color="auto" w:fill="auto"/>
            <w:vAlign w:val="center"/>
          </w:tcPr>
          <w:p w14:paraId="638034AF" w14:textId="68A3CE88" w:rsidR="007B329A" w:rsidRPr="00634A15" w:rsidRDefault="007B329A" w:rsidP="00CF2AF1">
            <w:pPr>
              <w:pStyle w:val="HiddenTextSpec"/>
              <w:jc w:val="left"/>
              <w:rPr>
                <w:b/>
              </w:rPr>
            </w:pPr>
            <w:r>
              <w:rPr>
                <w:b/>
              </w:rPr>
              <w:t>Revision to Section 160</w:t>
            </w:r>
          </w:p>
        </w:tc>
      </w:tr>
      <w:tr w:rsidR="00604462" w:rsidRPr="004D5D36" w14:paraId="0A770782" w14:textId="77777777" w:rsidTr="00A15E18">
        <w:trPr>
          <w:trHeight w:val="315"/>
          <w:hidden/>
        </w:trPr>
        <w:tc>
          <w:tcPr>
            <w:tcW w:w="1539" w:type="dxa"/>
            <w:tcBorders>
              <w:top w:val="nil"/>
              <w:left w:val="nil"/>
              <w:bottom w:val="nil"/>
              <w:right w:val="nil"/>
            </w:tcBorders>
            <w:shd w:val="clear" w:color="auto" w:fill="auto"/>
            <w:vAlign w:val="center"/>
          </w:tcPr>
          <w:p w14:paraId="4B63E29C" w14:textId="5DCBF537" w:rsidR="00604462" w:rsidRPr="00634A15" w:rsidRDefault="007041BF" w:rsidP="00CF2AF1">
            <w:pPr>
              <w:pStyle w:val="HiddenTextSpec"/>
              <w:rPr>
                <w:b/>
              </w:rPr>
            </w:pPr>
            <w:r>
              <w:rPr>
                <w:b/>
              </w:rPr>
              <w:t>JAn 13, 2023</w:t>
            </w:r>
          </w:p>
        </w:tc>
        <w:tc>
          <w:tcPr>
            <w:tcW w:w="1482" w:type="dxa"/>
            <w:tcBorders>
              <w:top w:val="nil"/>
              <w:left w:val="nil"/>
              <w:bottom w:val="nil"/>
              <w:right w:val="nil"/>
            </w:tcBorders>
            <w:shd w:val="clear" w:color="auto" w:fill="auto"/>
            <w:vAlign w:val="center"/>
          </w:tcPr>
          <w:p w14:paraId="51F94646" w14:textId="319BC420" w:rsidR="00604462" w:rsidRPr="00634A15" w:rsidRDefault="007041BF" w:rsidP="00CF2AF1">
            <w:pPr>
              <w:pStyle w:val="HiddenTextSpec"/>
              <w:rPr>
                <w:b/>
              </w:rPr>
            </w:pPr>
            <w:r>
              <w:rPr>
                <w:b/>
              </w:rPr>
              <w:t>BDC22S-08</w:t>
            </w:r>
          </w:p>
        </w:tc>
        <w:tc>
          <w:tcPr>
            <w:tcW w:w="7020" w:type="dxa"/>
            <w:tcBorders>
              <w:top w:val="nil"/>
              <w:left w:val="nil"/>
              <w:bottom w:val="nil"/>
              <w:right w:val="nil"/>
            </w:tcBorders>
            <w:shd w:val="clear" w:color="auto" w:fill="auto"/>
            <w:vAlign w:val="center"/>
          </w:tcPr>
          <w:p w14:paraId="6309CFD5" w14:textId="69A521ED" w:rsidR="00604462" w:rsidRPr="00634A15" w:rsidRDefault="007041BF" w:rsidP="00CF2AF1">
            <w:pPr>
              <w:pStyle w:val="HiddenTextSpec"/>
              <w:jc w:val="left"/>
              <w:rPr>
                <w:b/>
              </w:rPr>
            </w:pPr>
            <w:r>
              <w:rPr>
                <w:b/>
              </w:rPr>
              <w:t>Revision to Subsections 915.04 and 915.05</w:t>
            </w:r>
          </w:p>
        </w:tc>
      </w:tr>
      <w:tr w:rsidR="00A43DB7" w:rsidRPr="004D5D36" w14:paraId="7CC894C5" w14:textId="77777777" w:rsidTr="00A15E18">
        <w:trPr>
          <w:trHeight w:val="315"/>
          <w:hidden/>
        </w:trPr>
        <w:tc>
          <w:tcPr>
            <w:tcW w:w="1539" w:type="dxa"/>
            <w:tcBorders>
              <w:top w:val="nil"/>
              <w:left w:val="nil"/>
              <w:bottom w:val="nil"/>
              <w:right w:val="nil"/>
            </w:tcBorders>
            <w:shd w:val="clear" w:color="auto" w:fill="auto"/>
            <w:vAlign w:val="center"/>
          </w:tcPr>
          <w:p w14:paraId="785D0EAE" w14:textId="71974D46" w:rsidR="00A43DB7" w:rsidRPr="00634A15" w:rsidRDefault="00174C10" w:rsidP="00CF2AF1">
            <w:pPr>
              <w:pStyle w:val="HiddenTextSpec"/>
              <w:rPr>
                <w:b/>
              </w:rPr>
            </w:pPr>
            <w:r>
              <w:rPr>
                <w:b/>
              </w:rPr>
              <w:t>Jan</w:t>
            </w:r>
            <w:r w:rsidR="00A43DB7">
              <w:rPr>
                <w:b/>
              </w:rPr>
              <w:t xml:space="preserve"> </w:t>
            </w:r>
            <w:r>
              <w:rPr>
                <w:b/>
              </w:rPr>
              <w:t>06</w:t>
            </w:r>
            <w:r w:rsidR="00A43DB7">
              <w:rPr>
                <w:b/>
              </w:rPr>
              <w:t>, 202</w:t>
            </w:r>
            <w:r>
              <w:rPr>
                <w:b/>
              </w:rPr>
              <w:t>3</w:t>
            </w:r>
          </w:p>
        </w:tc>
        <w:tc>
          <w:tcPr>
            <w:tcW w:w="1482" w:type="dxa"/>
            <w:tcBorders>
              <w:top w:val="nil"/>
              <w:left w:val="nil"/>
              <w:bottom w:val="nil"/>
              <w:right w:val="nil"/>
            </w:tcBorders>
            <w:shd w:val="clear" w:color="auto" w:fill="auto"/>
            <w:vAlign w:val="center"/>
          </w:tcPr>
          <w:p w14:paraId="250917BB" w14:textId="20CD0C25" w:rsidR="00A43DB7" w:rsidRPr="00634A15" w:rsidRDefault="00A43DB7" w:rsidP="00CF2AF1">
            <w:pPr>
              <w:pStyle w:val="HiddenTextSpec"/>
              <w:rPr>
                <w:b/>
              </w:rPr>
            </w:pPr>
            <w:r>
              <w:rPr>
                <w:b/>
              </w:rPr>
              <w:t>BDC21S-05</w:t>
            </w:r>
          </w:p>
        </w:tc>
        <w:tc>
          <w:tcPr>
            <w:tcW w:w="7020" w:type="dxa"/>
            <w:tcBorders>
              <w:top w:val="nil"/>
              <w:left w:val="nil"/>
              <w:bottom w:val="nil"/>
              <w:right w:val="nil"/>
            </w:tcBorders>
            <w:shd w:val="clear" w:color="auto" w:fill="auto"/>
            <w:vAlign w:val="center"/>
          </w:tcPr>
          <w:p w14:paraId="68E037C6" w14:textId="7082987C" w:rsidR="00A43DB7" w:rsidRPr="00634A15" w:rsidRDefault="00A43DB7" w:rsidP="00CF2AF1">
            <w:pPr>
              <w:pStyle w:val="HiddenTextSpec"/>
              <w:jc w:val="left"/>
              <w:rPr>
                <w:b/>
              </w:rPr>
            </w:pPr>
            <w:r>
              <w:rPr>
                <w:b/>
              </w:rPr>
              <w:t>Revision to Subpart 507.02.01 and subsection 507.04, &amp; new Subpart 507.03.08</w:t>
            </w:r>
          </w:p>
        </w:tc>
      </w:tr>
      <w:tr w:rsidR="00436A20" w:rsidRPr="004D5D36" w14:paraId="3B8D7514" w14:textId="77777777" w:rsidTr="00A15E18">
        <w:trPr>
          <w:trHeight w:val="315"/>
          <w:hidden/>
        </w:trPr>
        <w:tc>
          <w:tcPr>
            <w:tcW w:w="1539" w:type="dxa"/>
            <w:tcBorders>
              <w:top w:val="nil"/>
              <w:left w:val="nil"/>
              <w:bottom w:val="nil"/>
              <w:right w:val="nil"/>
            </w:tcBorders>
            <w:shd w:val="clear" w:color="auto" w:fill="auto"/>
            <w:vAlign w:val="center"/>
          </w:tcPr>
          <w:p w14:paraId="0C455266" w14:textId="4CC1F1BB" w:rsidR="00436A20" w:rsidRPr="00634A15" w:rsidRDefault="00436A20" w:rsidP="00CF2AF1">
            <w:pPr>
              <w:pStyle w:val="HiddenTextSpec"/>
              <w:rPr>
                <w:b/>
              </w:rPr>
            </w:pPr>
            <w:r>
              <w:rPr>
                <w:b/>
              </w:rPr>
              <w:t>DEC 28, 2022</w:t>
            </w:r>
          </w:p>
        </w:tc>
        <w:tc>
          <w:tcPr>
            <w:tcW w:w="1482" w:type="dxa"/>
            <w:tcBorders>
              <w:top w:val="nil"/>
              <w:left w:val="nil"/>
              <w:bottom w:val="nil"/>
              <w:right w:val="nil"/>
            </w:tcBorders>
            <w:shd w:val="clear" w:color="auto" w:fill="auto"/>
            <w:vAlign w:val="center"/>
          </w:tcPr>
          <w:p w14:paraId="5A76C58E" w14:textId="22E84DCA" w:rsidR="00436A20" w:rsidRPr="00634A15" w:rsidRDefault="00436A20" w:rsidP="00CF2AF1">
            <w:pPr>
              <w:pStyle w:val="HiddenTextSpec"/>
              <w:rPr>
                <w:b/>
              </w:rPr>
            </w:pPr>
            <w:r>
              <w:rPr>
                <w:b/>
              </w:rPr>
              <w:t>BDC22S-19</w:t>
            </w:r>
          </w:p>
        </w:tc>
        <w:tc>
          <w:tcPr>
            <w:tcW w:w="7020" w:type="dxa"/>
            <w:tcBorders>
              <w:top w:val="nil"/>
              <w:left w:val="nil"/>
              <w:bottom w:val="nil"/>
              <w:right w:val="nil"/>
            </w:tcBorders>
            <w:shd w:val="clear" w:color="auto" w:fill="auto"/>
            <w:vAlign w:val="center"/>
          </w:tcPr>
          <w:p w14:paraId="1985C2C3" w14:textId="67C5BF1F" w:rsidR="00436A20" w:rsidRPr="00634A15" w:rsidRDefault="00436A20" w:rsidP="00CF2AF1">
            <w:pPr>
              <w:pStyle w:val="HiddenTextSpec"/>
              <w:jc w:val="left"/>
              <w:rPr>
                <w:b/>
              </w:rPr>
            </w:pPr>
            <w:r>
              <w:rPr>
                <w:b/>
              </w:rPr>
              <w:t>Revision to Subsection 109.06</w:t>
            </w:r>
          </w:p>
        </w:tc>
      </w:tr>
      <w:tr w:rsidR="00166788" w:rsidRPr="004D5D36" w14:paraId="452C9289" w14:textId="77777777" w:rsidTr="00A15E18">
        <w:trPr>
          <w:trHeight w:val="315"/>
          <w:hidden/>
        </w:trPr>
        <w:tc>
          <w:tcPr>
            <w:tcW w:w="1539" w:type="dxa"/>
            <w:tcBorders>
              <w:top w:val="nil"/>
              <w:left w:val="nil"/>
              <w:bottom w:val="nil"/>
              <w:right w:val="nil"/>
            </w:tcBorders>
            <w:shd w:val="clear" w:color="auto" w:fill="auto"/>
            <w:vAlign w:val="center"/>
          </w:tcPr>
          <w:p w14:paraId="6219D900" w14:textId="1AF7CAC9" w:rsidR="00166788" w:rsidRPr="00634A15" w:rsidRDefault="00166788" w:rsidP="00CF2AF1">
            <w:pPr>
              <w:pStyle w:val="HiddenTextSpec"/>
              <w:rPr>
                <w:b/>
              </w:rPr>
            </w:pPr>
            <w:r>
              <w:rPr>
                <w:b/>
              </w:rPr>
              <w:t>DEC 23, 2022</w:t>
            </w:r>
          </w:p>
        </w:tc>
        <w:tc>
          <w:tcPr>
            <w:tcW w:w="1482" w:type="dxa"/>
            <w:tcBorders>
              <w:top w:val="nil"/>
              <w:left w:val="nil"/>
              <w:bottom w:val="nil"/>
              <w:right w:val="nil"/>
            </w:tcBorders>
            <w:shd w:val="clear" w:color="auto" w:fill="auto"/>
            <w:vAlign w:val="center"/>
          </w:tcPr>
          <w:p w14:paraId="14A6ACEE" w14:textId="327CF03E" w:rsidR="00166788" w:rsidRPr="00634A15" w:rsidRDefault="00166788" w:rsidP="00CF2AF1">
            <w:pPr>
              <w:pStyle w:val="HiddenTextSpec"/>
              <w:rPr>
                <w:b/>
              </w:rPr>
            </w:pPr>
            <w:r>
              <w:rPr>
                <w:b/>
              </w:rPr>
              <w:t>BDC22S-17</w:t>
            </w:r>
          </w:p>
        </w:tc>
        <w:tc>
          <w:tcPr>
            <w:tcW w:w="7020" w:type="dxa"/>
            <w:tcBorders>
              <w:top w:val="nil"/>
              <w:left w:val="nil"/>
              <w:bottom w:val="nil"/>
              <w:right w:val="nil"/>
            </w:tcBorders>
            <w:shd w:val="clear" w:color="auto" w:fill="auto"/>
            <w:vAlign w:val="center"/>
          </w:tcPr>
          <w:p w14:paraId="5944F309" w14:textId="4B21B275" w:rsidR="00166788" w:rsidRPr="00634A15" w:rsidRDefault="00166788" w:rsidP="00CF2AF1">
            <w:pPr>
              <w:pStyle w:val="HiddenTextSpec"/>
              <w:jc w:val="left"/>
              <w:rPr>
                <w:b/>
              </w:rPr>
            </w:pPr>
            <w:r>
              <w:rPr>
                <w:b/>
              </w:rPr>
              <w:t>Revision to Subsection 106.01 (SI2019)</w:t>
            </w:r>
          </w:p>
        </w:tc>
      </w:tr>
      <w:tr w:rsidR="00885C35" w:rsidRPr="004D5D36" w14:paraId="4F7E7B1F" w14:textId="77777777" w:rsidTr="00A15E18">
        <w:trPr>
          <w:trHeight w:val="315"/>
          <w:hidden/>
        </w:trPr>
        <w:tc>
          <w:tcPr>
            <w:tcW w:w="1539" w:type="dxa"/>
            <w:tcBorders>
              <w:top w:val="nil"/>
              <w:left w:val="nil"/>
              <w:bottom w:val="nil"/>
              <w:right w:val="nil"/>
            </w:tcBorders>
            <w:shd w:val="clear" w:color="auto" w:fill="auto"/>
            <w:vAlign w:val="center"/>
          </w:tcPr>
          <w:p w14:paraId="4D772470" w14:textId="6F0DEB1A" w:rsidR="00885C35" w:rsidRPr="00634A15" w:rsidRDefault="00885C35" w:rsidP="00CF2AF1">
            <w:pPr>
              <w:pStyle w:val="HiddenTextSpec"/>
              <w:rPr>
                <w:b/>
              </w:rPr>
            </w:pPr>
            <w:r>
              <w:rPr>
                <w:b/>
              </w:rPr>
              <w:t>Dec 21, 2022</w:t>
            </w:r>
          </w:p>
        </w:tc>
        <w:tc>
          <w:tcPr>
            <w:tcW w:w="1482" w:type="dxa"/>
            <w:tcBorders>
              <w:top w:val="nil"/>
              <w:left w:val="nil"/>
              <w:bottom w:val="nil"/>
              <w:right w:val="nil"/>
            </w:tcBorders>
            <w:shd w:val="clear" w:color="auto" w:fill="auto"/>
            <w:vAlign w:val="center"/>
          </w:tcPr>
          <w:p w14:paraId="6EBDBDF1" w14:textId="4AF0EF55" w:rsidR="00885C35" w:rsidRPr="00634A15" w:rsidRDefault="00885C35" w:rsidP="00CF2AF1">
            <w:pPr>
              <w:pStyle w:val="HiddenTextSpec"/>
              <w:rPr>
                <w:b/>
              </w:rPr>
            </w:pPr>
            <w:r>
              <w:rPr>
                <w:b/>
              </w:rPr>
              <w:t>BDC22S-13</w:t>
            </w:r>
          </w:p>
        </w:tc>
        <w:tc>
          <w:tcPr>
            <w:tcW w:w="7020" w:type="dxa"/>
            <w:tcBorders>
              <w:top w:val="nil"/>
              <w:left w:val="nil"/>
              <w:bottom w:val="nil"/>
              <w:right w:val="nil"/>
            </w:tcBorders>
            <w:shd w:val="clear" w:color="auto" w:fill="auto"/>
            <w:vAlign w:val="center"/>
          </w:tcPr>
          <w:p w14:paraId="002CBDEA" w14:textId="7DDBA600" w:rsidR="00885C35" w:rsidRPr="00634A15" w:rsidRDefault="00885C35" w:rsidP="00CF2AF1">
            <w:pPr>
              <w:pStyle w:val="HiddenTextSpec"/>
              <w:jc w:val="left"/>
              <w:rPr>
                <w:b/>
              </w:rPr>
            </w:pPr>
            <w:r>
              <w:rPr>
                <w:b/>
              </w:rPr>
              <w:t>Revision to Subsection 102.10</w:t>
            </w:r>
          </w:p>
        </w:tc>
      </w:tr>
      <w:tr w:rsidR="00795414" w:rsidRPr="004D5D36" w14:paraId="6C6548F7" w14:textId="77777777" w:rsidTr="00A15E18">
        <w:trPr>
          <w:trHeight w:val="315"/>
          <w:hidden/>
        </w:trPr>
        <w:tc>
          <w:tcPr>
            <w:tcW w:w="1539" w:type="dxa"/>
            <w:tcBorders>
              <w:top w:val="nil"/>
              <w:left w:val="nil"/>
              <w:bottom w:val="nil"/>
              <w:right w:val="nil"/>
            </w:tcBorders>
            <w:shd w:val="clear" w:color="auto" w:fill="auto"/>
            <w:vAlign w:val="center"/>
          </w:tcPr>
          <w:p w14:paraId="759F7FD9" w14:textId="2205A5EF" w:rsidR="00795414" w:rsidRPr="00634A15" w:rsidRDefault="00604462" w:rsidP="00CF2AF1">
            <w:pPr>
              <w:pStyle w:val="HiddenTextSpec"/>
              <w:rPr>
                <w:b/>
              </w:rPr>
            </w:pPr>
            <w:r>
              <w:rPr>
                <w:b/>
              </w:rPr>
              <w:t>Dec 16, 2022</w:t>
            </w:r>
          </w:p>
        </w:tc>
        <w:tc>
          <w:tcPr>
            <w:tcW w:w="1482" w:type="dxa"/>
            <w:tcBorders>
              <w:top w:val="nil"/>
              <w:left w:val="nil"/>
              <w:bottom w:val="nil"/>
              <w:right w:val="nil"/>
            </w:tcBorders>
            <w:shd w:val="clear" w:color="auto" w:fill="auto"/>
            <w:vAlign w:val="center"/>
          </w:tcPr>
          <w:p w14:paraId="02F8A531" w14:textId="16F481FD" w:rsidR="00795414" w:rsidRPr="00634A15" w:rsidRDefault="00604462" w:rsidP="00CF2AF1">
            <w:pPr>
              <w:pStyle w:val="HiddenTextSpec"/>
              <w:rPr>
                <w:b/>
              </w:rPr>
            </w:pPr>
            <w:r>
              <w:rPr>
                <w:b/>
              </w:rPr>
              <w:t>BDC22S-14</w:t>
            </w:r>
          </w:p>
        </w:tc>
        <w:tc>
          <w:tcPr>
            <w:tcW w:w="7020" w:type="dxa"/>
            <w:tcBorders>
              <w:top w:val="nil"/>
              <w:left w:val="nil"/>
              <w:bottom w:val="nil"/>
              <w:right w:val="nil"/>
            </w:tcBorders>
            <w:shd w:val="clear" w:color="auto" w:fill="auto"/>
            <w:vAlign w:val="center"/>
          </w:tcPr>
          <w:p w14:paraId="17E5F7EF" w14:textId="5C143776" w:rsidR="00795414" w:rsidRPr="00634A15" w:rsidRDefault="00604462" w:rsidP="00CF2AF1">
            <w:pPr>
              <w:pStyle w:val="HiddenTextSpec"/>
              <w:jc w:val="left"/>
              <w:rPr>
                <w:b/>
              </w:rPr>
            </w:pPr>
            <w:r>
              <w:rPr>
                <w:b/>
              </w:rPr>
              <w:t xml:space="preserve">Revision to </w:t>
            </w:r>
            <w:r w:rsidRPr="00604462">
              <w:rPr>
                <w:b/>
              </w:rPr>
              <w:t>Subsection 106.03 and Subpart 106.07.02</w:t>
            </w:r>
          </w:p>
        </w:tc>
      </w:tr>
      <w:tr w:rsidR="00E158AF" w:rsidRPr="004D5D36" w14:paraId="779330C8" w14:textId="77777777" w:rsidTr="00A15E18">
        <w:trPr>
          <w:trHeight w:val="315"/>
          <w:hidden/>
        </w:trPr>
        <w:tc>
          <w:tcPr>
            <w:tcW w:w="1539" w:type="dxa"/>
            <w:tcBorders>
              <w:top w:val="nil"/>
              <w:left w:val="nil"/>
              <w:bottom w:val="nil"/>
              <w:right w:val="nil"/>
            </w:tcBorders>
            <w:shd w:val="clear" w:color="auto" w:fill="auto"/>
            <w:vAlign w:val="center"/>
          </w:tcPr>
          <w:p w14:paraId="194FBD29" w14:textId="44B9674B" w:rsidR="00E158AF" w:rsidRPr="00634A15" w:rsidRDefault="00795414" w:rsidP="00CF2AF1">
            <w:pPr>
              <w:pStyle w:val="HiddenTextSpec"/>
              <w:rPr>
                <w:b/>
              </w:rPr>
            </w:pPr>
            <w:r>
              <w:rPr>
                <w:b/>
              </w:rPr>
              <w:t>Nov 18</w:t>
            </w:r>
            <w:r w:rsidR="00604462">
              <w:rPr>
                <w:b/>
              </w:rPr>
              <w:t>,</w:t>
            </w:r>
            <w:r>
              <w:rPr>
                <w:b/>
              </w:rPr>
              <w:t xml:space="preserve"> 2022</w:t>
            </w:r>
          </w:p>
        </w:tc>
        <w:tc>
          <w:tcPr>
            <w:tcW w:w="1482" w:type="dxa"/>
            <w:tcBorders>
              <w:top w:val="nil"/>
              <w:left w:val="nil"/>
              <w:bottom w:val="nil"/>
              <w:right w:val="nil"/>
            </w:tcBorders>
            <w:shd w:val="clear" w:color="auto" w:fill="auto"/>
            <w:vAlign w:val="center"/>
          </w:tcPr>
          <w:p w14:paraId="231893A8" w14:textId="01662ED2" w:rsidR="00E158AF" w:rsidRPr="00634A15" w:rsidRDefault="00795414" w:rsidP="00CF2AF1">
            <w:pPr>
              <w:pStyle w:val="HiddenTextSpec"/>
              <w:rPr>
                <w:b/>
              </w:rPr>
            </w:pPr>
            <w:r>
              <w:rPr>
                <w:b/>
              </w:rPr>
              <w:t>BDC22S-18</w:t>
            </w:r>
          </w:p>
        </w:tc>
        <w:tc>
          <w:tcPr>
            <w:tcW w:w="7020" w:type="dxa"/>
            <w:tcBorders>
              <w:top w:val="nil"/>
              <w:left w:val="nil"/>
              <w:bottom w:val="nil"/>
              <w:right w:val="nil"/>
            </w:tcBorders>
            <w:shd w:val="clear" w:color="auto" w:fill="auto"/>
            <w:vAlign w:val="center"/>
          </w:tcPr>
          <w:p w14:paraId="00E54BA2" w14:textId="183E4D81" w:rsidR="00E158AF" w:rsidRPr="00634A15" w:rsidRDefault="00795414" w:rsidP="00CF2AF1">
            <w:pPr>
              <w:pStyle w:val="HiddenTextSpec"/>
              <w:jc w:val="left"/>
              <w:rPr>
                <w:b/>
              </w:rPr>
            </w:pPr>
            <w:r>
              <w:rPr>
                <w:b/>
              </w:rPr>
              <w:t>Revision to Subsections 102.01, 102.10, 102.15, and 103.04, &amp; Subpart 102.13.01</w:t>
            </w:r>
          </w:p>
        </w:tc>
      </w:tr>
      <w:tr w:rsidR="003C4047" w:rsidRPr="004D5D36" w14:paraId="26FFD718" w14:textId="77777777" w:rsidTr="00A15E18">
        <w:trPr>
          <w:trHeight w:val="315"/>
          <w:hidden/>
        </w:trPr>
        <w:tc>
          <w:tcPr>
            <w:tcW w:w="1539" w:type="dxa"/>
            <w:tcBorders>
              <w:top w:val="nil"/>
              <w:left w:val="nil"/>
              <w:bottom w:val="nil"/>
              <w:right w:val="nil"/>
            </w:tcBorders>
            <w:shd w:val="clear" w:color="auto" w:fill="auto"/>
            <w:vAlign w:val="center"/>
          </w:tcPr>
          <w:p w14:paraId="6FC5CA7E" w14:textId="6A4A5372" w:rsidR="003C4047" w:rsidRPr="00634A15" w:rsidRDefault="003C4047" w:rsidP="00CF2AF1">
            <w:pPr>
              <w:pStyle w:val="HiddenTextSpec"/>
              <w:rPr>
                <w:b/>
              </w:rPr>
            </w:pPr>
            <w:r>
              <w:rPr>
                <w:b/>
              </w:rPr>
              <w:t>Oct 14, 2022</w:t>
            </w:r>
          </w:p>
        </w:tc>
        <w:tc>
          <w:tcPr>
            <w:tcW w:w="1482" w:type="dxa"/>
            <w:tcBorders>
              <w:top w:val="nil"/>
              <w:left w:val="nil"/>
              <w:bottom w:val="nil"/>
              <w:right w:val="nil"/>
            </w:tcBorders>
            <w:shd w:val="clear" w:color="auto" w:fill="auto"/>
            <w:vAlign w:val="center"/>
          </w:tcPr>
          <w:p w14:paraId="11F6384A" w14:textId="40A41140" w:rsidR="003C4047" w:rsidRPr="00634A15" w:rsidRDefault="003C4047" w:rsidP="00CF2AF1">
            <w:pPr>
              <w:pStyle w:val="HiddenTextSpec"/>
              <w:rPr>
                <w:b/>
              </w:rPr>
            </w:pPr>
            <w:r>
              <w:rPr>
                <w:b/>
              </w:rPr>
              <w:t>BDC22S-11</w:t>
            </w:r>
          </w:p>
        </w:tc>
        <w:tc>
          <w:tcPr>
            <w:tcW w:w="7020" w:type="dxa"/>
            <w:tcBorders>
              <w:top w:val="nil"/>
              <w:left w:val="nil"/>
              <w:bottom w:val="nil"/>
              <w:right w:val="nil"/>
            </w:tcBorders>
            <w:shd w:val="clear" w:color="auto" w:fill="auto"/>
            <w:vAlign w:val="center"/>
          </w:tcPr>
          <w:p w14:paraId="2DDA33BE" w14:textId="5FDC99F6" w:rsidR="003C4047" w:rsidRPr="00634A15" w:rsidRDefault="003C4047" w:rsidP="00CF2AF1">
            <w:pPr>
              <w:pStyle w:val="HiddenTextSpec"/>
              <w:jc w:val="left"/>
              <w:rPr>
                <w:b/>
              </w:rPr>
            </w:pPr>
            <w:r>
              <w:rPr>
                <w:b/>
              </w:rPr>
              <w:t>Addition of new subpart 160.03.03</w:t>
            </w:r>
            <w:r w:rsidR="00065969">
              <w:rPr>
                <w:b/>
              </w:rPr>
              <w:t xml:space="preserve"> (Superseded)</w:t>
            </w:r>
          </w:p>
        </w:tc>
      </w:tr>
      <w:tr w:rsidR="00272114" w:rsidRPr="004D5D36" w14:paraId="04BF2988" w14:textId="77777777" w:rsidTr="00A15E18">
        <w:trPr>
          <w:trHeight w:val="315"/>
          <w:hidden/>
        </w:trPr>
        <w:tc>
          <w:tcPr>
            <w:tcW w:w="1539" w:type="dxa"/>
            <w:tcBorders>
              <w:top w:val="nil"/>
              <w:left w:val="nil"/>
              <w:bottom w:val="nil"/>
              <w:right w:val="nil"/>
            </w:tcBorders>
            <w:shd w:val="clear" w:color="auto" w:fill="auto"/>
            <w:vAlign w:val="center"/>
          </w:tcPr>
          <w:p w14:paraId="78AC37B1" w14:textId="6880D175" w:rsidR="00272114" w:rsidRPr="00634A15" w:rsidRDefault="00E158AF" w:rsidP="00CF2AF1">
            <w:pPr>
              <w:pStyle w:val="HiddenTextSpec"/>
              <w:rPr>
                <w:b/>
              </w:rPr>
            </w:pPr>
            <w:r>
              <w:rPr>
                <w:b/>
              </w:rPr>
              <w:t>Oct 05, 2022</w:t>
            </w:r>
          </w:p>
        </w:tc>
        <w:tc>
          <w:tcPr>
            <w:tcW w:w="1482" w:type="dxa"/>
            <w:tcBorders>
              <w:top w:val="nil"/>
              <w:left w:val="nil"/>
              <w:bottom w:val="nil"/>
              <w:right w:val="nil"/>
            </w:tcBorders>
            <w:shd w:val="clear" w:color="auto" w:fill="auto"/>
            <w:vAlign w:val="center"/>
          </w:tcPr>
          <w:p w14:paraId="01E17585" w14:textId="26336780" w:rsidR="00272114" w:rsidRPr="00634A15" w:rsidRDefault="00E158AF" w:rsidP="00CF2AF1">
            <w:pPr>
              <w:pStyle w:val="HiddenTextSpec"/>
              <w:rPr>
                <w:b/>
              </w:rPr>
            </w:pPr>
            <w:r>
              <w:rPr>
                <w:b/>
              </w:rPr>
              <w:t>BDC22S-12</w:t>
            </w:r>
          </w:p>
        </w:tc>
        <w:tc>
          <w:tcPr>
            <w:tcW w:w="7020" w:type="dxa"/>
            <w:tcBorders>
              <w:top w:val="nil"/>
              <w:left w:val="nil"/>
              <w:bottom w:val="nil"/>
              <w:right w:val="nil"/>
            </w:tcBorders>
            <w:shd w:val="clear" w:color="auto" w:fill="auto"/>
            <w:vAlign w:val="center"/>
          </w:tcPr>
          <w:p w14:paraId="4166184D" w14:textId="7DF5B296" w:rsidR="00272114" w:rsidRPr="00634A15" w:rsidRDefault="00E158AF" w:rsidP="00CF2AF1">
            <w:pPr>
              <w:pStyle w:val="HiddenTextSpec"/>
              <w:jc w:val="left"/>
              <w:rPr>
                <w:b/>
              </w:rPr>
            </w:pPr>
            <w:r>
              <w:rPr>
                <w:b/>
              </w:rPr>
              <w:t>Revision to Subpart 911.01.01</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6BB8C438" w:rsidR="003D0935" w:rsidRPr="00634A15" w:rsidRDefault="00272114" w:rsidP="00CF2AF1">
            <w:pPr>
              <w:pStyle w:val="HiddenTextSpec"/>
              <w:rPr>
                <w:b/>
              </w:rPr>
            </w:pPr>
            <w:r>
              <w:rPr>
                <w:b/>
              </w:rPr>
              <w:t xml:space="preserve">Sep </w:t>
            </w:r>
            <w:r w:rsidR="00C25BBC">
              <w:rPr>
                <w:b/>
              </w:rPr>
              <w:t>12</w:t>
            </w:r>
            <w:r>
              <w:rPr>
                <w:b/>
              </w:rPr>
              <w:t>, 2022</w:t>
            </w: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4FB3C960" w:rsidR="003D0935" w:rsidRPr="00634A15" w:rsidRDefault="00272114" w:rsidP="00CF2AF1">
            <w:pPr>
              <w:pStyle w:val="HiddenTextSpec"/>
              <w:jc w:val="left"/>
              <w:rPr>
                <w:b/>
              </w:rPr>
            </w:pPr>
            <w:r>
              <w:rPr>
                <w:b/>
              </w:rPr>
              <w:t xml:space="preserve">Revision to Subpart 156.03.01 </w:t>
            </w:r>
            <w:r w:rsidR="004E22D2">
              <w:rPr>
                <w:b/>
              </w:rPr>
              <w:t xml:space="preserve">part </w:t>
            </w:r>
            <w:proofErr w:type="gramStart"/>
            <w:r>
              <w:rPr>
                <w:b/>
              </w:rPr>
              <w:t>7</w:t>
            </w:r>
            <w:r w:rsidR="004E22D2">
              <w:rPr>
                <w:b/>
              </w:rPr>
              <w:t>.</w:t>
            </w:r>
            <w:r>
              <w:rPr>
                <w:b/>
              </w:rPr>
              <w:t>a</w:t>
            </w:r>
            <w:r w:rsidR="004E22D2">
              <w:rPr>
                <w:b/>
              </w:rPr>
              <w:t>.</w:t>
            </w:r>
            <w:proofErr w:type="gramEnd"/>
            <w:r>
              <w:rPr>
                <w:b/>
              </w:rPr>
              <w:t>4</w:t>
            </w:r>
            <w:r w:rsidR="004E22D2">
              <w:rPr>
                <w:b/>
              </w:rPr>
              <w:t>.</w:t>
            </w:r>
          </w:p>
        </w:tc>
      </w:tr>
      <w:tr w:rsidR="000345AE" w:rsidRPr="004D5D36" w14:paraId="6B2C87D8" w14:textId="77777777" w:rsidTr="00A15E18">
        <w:trPr>
          <w:trHeight w:val="315"/>
          <w:hidden/>
        </w:trPr>
        <w:tc>
          <w:tcPr>
            <w:tcW w:w="1539" w:type="dxa"/>
            <w:tcBorders>
              <w:top w:val="nil"/>
              <w:left w:val="nil"/>
              <w:bottom w:val="nil"/>
              <w:right w:val="nil"/>
            </w:tcBorders>
            <w:shd w:val="clear" w:color="auto" w:fill="auto"/>
            <w:vAlign w:val="center"/>
          </w:tcPr>
          <w:p w14:paraId="136489BB" w14:textId="21C69228" w:rsidR="000345AE" w:rsidRPr="00634A15" w:rsidRDefault="000345AE" w:rsidP="00CF2AF1">
            <w:pPr>
              <w:pStyle w:val="HiddenTextSpec"/>
              <w:rPr>
                <w:b/>
              </w:rPr>
            </w:pPr>
            <w:r>
              <w:rPr>
                <w:b/>
              </w:rPr>
              <w:t>aUG 29, 20</w:t>
            </w:r>
            <w:r w:rsidR="00B67984">
              <w:rPr>
                <w:b/>
              </w:rPr>
              <w:t>22</w:t>
            </w:r>
          </w:p>
        </w:tc>
        <w:tc>
          <w:tcPr>
            <w:tcW w:w="1482" w:type="dxa"/>
            <w:tcBorders>
              <w:top w:val="nil"/>
              <w:left w:val="nil"/>
              <w:bottom w:val="nil"/>
              <w:right w:val="nil"/>
            </w:tcBorders>
            <w:shd w:val="clear" w:color="auto" w:fill="auto"/>
            <w:vAlign w:val="center"/>
          </w:tcPr>
          <w:p w14:paraId="13047D5D" w14:textId="2AD6D227" w:rsidR="000345AE" w:rsidRPr="00634A15" w:rsidRDefault="000345AE" w:rsidP="00CF2AF1">
            <w:pPr>
              <w:pStyle w:val="HiddenTextSpec"/>
              <w:rPr>
                <w:b/>
              </w:rPr>
            </w:pPr>
            <w:r>
              <w:rPr>
                <w:b/>
              </w:rPr>
              <w:t>bdc22s-15</w:t>
            </w:r>
          </w:p>
        </w:tc>
        <w:tc>
          <w:tcPr>
            <w:tcW w:w="7020" w:type="dxa"/>
            <w:tcBorders>
              <w:top w:val="nil"/>
              <w:left w:val="nil"/>
              <w:bottom w:val="nil"/>
              <w:right w:val="nil"/>
            </w:tcBorders>
            <w:shd w:val="clear" w:color="auto" w:fill="auto"/>
            <w:vAlign w:val="center"/>
          </w:tcPr>
          <w:p w14:paraId="2E4A15A1" w14:textId="4877C583" w:rsidR="000345AE" w:rsidRPr="00634A15" w:rsidRDefault="00835CCE" w:rsidP="00CF2AF1">
            <w:pPr>
              <w:pStyle w:val="HiddenTextSpec"/>
              <w:jc w:val="left"/>
              <w:rPr>
                <w:b/>
              </w:rPr>
            </w:pPr>
            <w:r>
              <w:rPr>
                <w:b/>
              </w:rPr>
              <w:t>rEVISION TO fhwa-1273 fEDERAL aID pROJECT aTTACHMENT 8 (si2019)</w:t>
            </w:r>
          </w:p>
        </w:tc>
      </w:tr>
      <w:tr w:rsidR="0082281E" w:rsidRPr="004D5D36" w14:paraId="55E41061" w14:textId="77777777" w:rsidTr="00A15E18">
        <w:trPr>
          <w:trHeight w:val="315"/>
          <w:hidden/>
        </w:trPr>
        <w:tc>
          <w:tcPr>
            <w:tcW w:w="1539" w:type="dxa"/>
            <w:tcBorders>
              <w:top w:val="nil"/>
              <w:left w:val="nil"/>
              <w:bottom w:val="nil"/>
              <w:right w:val="nil"/>
            </w:tcBorders>
            <w:shd w:val="clear" w:color="auto" w:fill="auto"/>
            <w:vAlign w:val="center"/>
          </w:tcPr>
          <w:p w14:paraId="77845886" w14:textId="29D4982A" w:rsidR="0082281E" w:rsidRPr="00634A15" w:rsidRDefault="0082281E" w:rsidP="00CF2AF1">
            <w:pPr>
              <w:pStyle w:val="HiddenTextSpec"/>
              <w:rPr>
                <w:b/>
              </w:rPr>
            </w:pPr>
            <w:r>
              <w:rPr>
                <w:b/>
              </w:rPr>
              <w:t>Aug 16, 2022</w:t>
            </w:r>
          </w:p>
        </w:tc>
        <w:tc>
          <w:tcPr>
            <w:tcW w:w="1482" w:type="dxa"/>
            <w:tcBorders>
              <w:top w:val="nil"/>
              <w:left w:val="nil"/>
              <w:bottom w:val="nil"/>
              <w:right w:val="nil"/>
            </w:tcBorders>
            <w:shd w:val="clear" w:color="auto" w:fill="auto"/>
            <w:vAlign w:val="center"/>
          </w:tcPr>
          <w:p w14:paraId="2B4514FA" w14:textId="4DFC44F7" w:rsidR="0082281E" w:rsidRPr="00634A15" w:rsidRDefault="0082281E" w:rsidP="00CF2AF1">
            <w:pPr>
              <w:pStyle w:val="HiddenTextSpec"/>
              <w:rPr>
                <w:b/>
              </w:rPr>
            </w:pPr>
            <w:r>
              <w:rPr>
                <w:b/>
              </w:rPr>
              <w:t>BDC21S-12</w:t>
            </w:r>
          </w:p>
        </w:tc>
        <w:tc>
          <w:tcPr>
            <w:tcW w:w="7020" w:type="dxa"/>
            <w:tcBorders>
              <w:top w:val="nil"/>
              <w:left w:val="nil"/>
              <w:bottom w:val="nil"/>
              <w:right w:val="nil"/>
            </w:tcBorders>
            <w:shd w:val="clear" w:color="auto" w:fill="auto"/>
            <w:vAlign w:val="center"/>
          </w:tcPr>
          <w:p w14:paraId="14427DE2" w14:textId="155BE94B" w:rsidR="0082281E" w:rsidRPr="00634A15" w:rsidRDefault="0082281E" w:rsidP="00CF2AF1">
            <w:pPr>
              <w:pStyle w:val="HiddenTextSpec"/>
              <w:jc w:val="left"/>
              <w:rPr>
                <w:b/>
              </w:rPr>
            </w:pPr>
            <w:r>
              <w:rPr>
                <w:b/>
              </w:rPr>
              <w:t>Revision to Subsections 601.02 and 601.04, &amp; Subparts 601.03.01, 601.03.03, 601.03.04, 601.03.06, 601.03.07 and 909.02.02.</w:t>
            </w: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w:t>
            </w:r>
            <w:proofErr w:type="gramStart"/>
            <w:r>
              <w:rPr>
                <w:b/>
              </w:rPr>
              <w:t>2022</w:t>
            </w:r>
            <w:proofErr w:type="gramEnd"/>
            <w:r>
              <w:rPr>
                <w:b/>
              </w:rPr>
              <w:t xml:space="preserve">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lastRenderedPageBreak/>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w:t>
      </w:r>
      <w:proofErr w:type="gramStart"/>
      <w:r w:rsidRPr="006C7313">
        <w:t>county</w:t>
      </w:r>
      <w:proofErr w:type="gramEnd"/>
      <w:r w:rsidRPr="006C7313">
        <w:t xml:space="preserve">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r w:rsidRPr="003F452D">
        <w:t>.  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 xml:space="preserve">ubcontractors on Public Building or Public Work Financed in Whole or In Part by Loans or Grants from the United States”).  Each contractor or subcontractor is prohibited from inducing by any </w:t>
      </w:r>
      <w:proofErr w:type="gramStart"/>
      <w:r>
        <w:t>means,</w:t>
      </w:r>
      <w:proofErr w:type="gramEnd"/>
      <w:r>
        <w:t xml:space="preserve"> any person employed in the construction, </w:t>
      </w:r>
      <w:r w:rsidR="00743DA8">
        <w:t>completion,</w:t>
      </w:r>
      <w:r>
        <w:t xml:space="preserve"> or repair of public work, to give up any part of the compensation to which he or she is otherwise entitled.  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16187717" w:rsidR="006E1619" w:rsidRPr="007A5AA4" w:rsidRDefault="007A5AA4" w:rsidP="006E1619">
      <w:pPr>
        <w:pStyle w:val="HiddenTextSpec"/>
        <w:rPr>
          <w:rStyle w:val="Hyperlink"/>
        </w:rPr>
      </w:pPr>
      <w:r w:rsidRPr="00D90C5F">
        <w:rPr>
          <w:rStyle w:val="Hyperlink"/>
        </w:rPr>
        <w:fldChar w:fldCharType="begin"/>
      </w:r>
      <w:r w:rsidR="00E005D1">
        <w:rPr>
          <w:rStyle w:val="Hyperlink"/>
        </w:rPr>
        <w:instrText>HYPERLINK "https://www.state.nj.us/transportation/eng/forms/" \l "design"</w:instrText>
      </w:r>
      <w:r w:rsidRPr="00D90C5F">
        <w:rPr>
          <w:rStyle w:val="Hyperlink"/>
        </w:rPr>
      </w:r>
      <w:r w:rsidRPr="00D90C5F">
        <w:rPr>
          <w:rStyle w:val="Hyperlink"/>
        </w:rPr>
        <w:fldChar w:fldCharType="separate"/>
      </w:r>
      <w:r w:rsidR="006E1619" w:rsidRPr="007A5AA4">
        <w:rPr>
          <w:rStyle w:val="Hyperlink"/>
        </w:rPr>
        <w:t>DBE/ESBE Goal Request Form</w:t>
      </w:r>
      <w:r w:rsidR="002F6994">
        <w:rPr>
          <w:rStyle w:val="Hyperlink"/>
        </w:rPr>
        <w:t xml:space="preserve"> (SI01)</w:t>
      </w:r>
    </w:p>
    <w:p w14:paraId="24EDF2E6" w14:textId="5CD558FA" w:rsidR="006E1619" w:rsidRPr="00E005D1" w:rsidRDefault="007A5AA4" w:rsidP="006E1619">
      <w:pPr>
        <w:pStyle w:val="HiddenTextSpec"/>
        <w:rPr>
          <w:rStyle w:val="Hyperlink"/>
        </w:rPr>
      </w:pPr>
      <w:r w:rsidRPr="00D90C5F">
        <w:rPr>
          <w:rStyle w:val="Hyperlink"/>
        </w:rPr>
        <w:fldChar w:fldCharType="end"/>
      </w:r>
      <w:r w:rsidR="00E005D1">
        <w:rPr>
          <w:vanish w:val="0"/>
        </w:rPr>
        <w:fldChar w:fldCharType="begin"/>
      </w:r>
      <w:r w:rsidR="00E005D1">
        <w:rPr>
          <w:vanish w:val="0"/>
        </w:rPr>
        <w:instrText xml:space="preserve"> HYPERLINK "https://www.state.nj.us/transportation/eng/forms/" \l "design" </w:instrText>
      </w:r>
      <w:r w:rsidR="00E005D1">
        <w:rPr>
          <w:vanish w:val="0"/>
        </w:rPr>
      </w:r>
      <w:r w:rsidR="00E005D1">
        <w:rPr>
          <w:vanish w:val="0"/>
        </w:rPr>
        <w:fldChar w:fldCharType="separate"/>
      </w:r>
      <w:r w:rsidR="006E1619" w:rsidRPr="00E005D1">
        <w:rPr>
          <w:rStyle w:val="Hyperlink"/>
        </w:rPr>
        <w:t>Class Code Worksheet</w:t>
      </w:r>
      <w:r w:rsidR="00E005D1" w:rsidRPr="00E005D1">
        <w:rPr>
          <w:rStyle w:val="Hyperlink"/>
        </w:rPr>
        <w:t xml:space="preserve"> (SI03)</w:t>
      </w:r>
    </w:p>
    <w:p w14:paraId="4A2B89D0" w14:textId="703184B8" w:rsidR="008166D6" w:rsidRPr="003F452D" w:rsidRDefault="00E005D1" w:rsidP="008166D6">
      <w:pPr>
        <w:pStyle w:val="HiddenTextSpec"/>
      </w:pPr>
      <w:r>
        <w:rPr>
          <w:vanish w:val="0"/>
        </w:rPr>
        <w:fldChar w:fldCharType="end"/>
      </w: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3"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8B5949">
      <w:pPr>
        <w:pStyle w:val="Blanklinehalf"/>
      </w:pPr>
    </w:p>
    <w:p w14:paraId="0AB00C34" w14:textId="77777777" w:rsidR="006E1619" w:rsidRPr="003F452D" w:rsidRDefault="006E1619" w:rsidP="006E1619">
      <w:pPr>
        <w:pStyle w:val="HiddenTextSpec"/>
      </w:pPr>
      <w:r w:rsidRPr="003F452D">
        <w:t>2**************************************************************************************2</w:t>
      </w:r>
    </w:p>
    <w:p w14:paraId="1ED0EBFA" w14:textId="068F920B"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371EB25D" w:rsidR="006E1619" w:rsidRPr="00E005D1" w:rsidRDefault="00E005D1" w:rsidP="006E1619">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Trainee Request Form</w:t>
      </w:r>
      <w:r w:rsidRPr="00E005D1">
        <w:rPr>
          <w:rStyle w:val="Hyperlink"/>
        </w:rPr>
        <w:t xml:space="preserve"> (SI04)</w:t>
      </w:r>
    </w:p>
    <w:p w14:paraId="04D6910C" w14:textId="7FC742C5" w:rsidR="006E1619" w:rsidRDefault="00E005D1" w:rsidP="006E1619">
      <w:pPr>
        <w:pStyle w:val="HiddenTextSpec"/>
      </w:pPr>
      <w:r>
        <w:rPr>
          <w:vanish w:val="0"/>
        </w:rPr>
        <w:fldChar w:fldCharType="end"/>
      </w: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4"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6CE0EE" w14:textId="77777777" w:rsidR="008B5949" w:rsidRDefault="008B5949" w:rsidP="008B5949">
      <w:pPr>
        <w:pStyle w:val="Blanklinehalf"/>
      </w:pP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5"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63480436" w:rsidR="006E1619" w:rsidRPr="00E005D1" w:rsidRDefault="00E005D1" w:rsidP="00B8569C">
      <w:pPr>
        <w:pStyle w:val="HiddenTextSpec"/>
        <w:rPr>
          <w:rStyle w:val="Hyperlink"/>
        </w:rPr>
      </w:pP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SBE Goal Request Form</w:t>
      </w:r>
      <w:r w:rsidRPr="00E005D1">
        <w:rPr>
          <w:rStyle w:val="Hyperlink"/>
        </w:rPr>
        <w:t xml:space="preserve"> (SI02)</w:t>
      </w:r>
    </w:p>
    <w:p w14:paraId="43288001" w14:textId="7310CB06" w:rsidR="006E1619" w:rsidRPr="00E005D1" w:rsidRDefault="00E005D1" w:rsidP="00B8569C">
      <w:pPr>
        <w:pStyle w:val="HiddenTextSpec"/>
        <w:rPr>
          <w:rStyle w:val="Hyperlink"/>
        </w:rPr>
      </w:pPr>
      <w:r>
        <w:rPr>
          <w:vanish w:val="0"/>
        </w:rPr>
        <w:fldChar w:fldCharType="end"/>
      </w:r>
      <w:r>
        <w:rPr>
          <w:vanish w:val="0"/>
        </w:rPr>
        <w:fldChar w:fldCharType="begin"/>
      </w:r>
      <w:r>
        <w:rPr>
          <w:vanish w:val="0"/>
        </w:rPr>
        <w:instrText xml:space="preserve"> HYPERLINK "https://www.state.nj.us/transportation/eng/forms/" \l "design" </w:instrText>
      </w:r>
      <w:r>
        <w:rPr>
          <w:vanish w:val="0"/>
        </w:rPr>
      </w:r>
      <w:r>
        <w:rPr>
          <w:vanish w:val="0"/>
        </w:rPr>
        <w:fldChar w:fldCharType="separate"/>
      </w:r>
      <w:r w:rsidR="006E1619" w:rsidRPr="00E005D1">
        <w:rPr>
          <w:rStyle w:val="Hyperlink"/>
        </w:rPr>
        <w:t>Class Code Worksheet</w:t>
      </w:r>
      <w:r w:rsidRPr="00E005D1">
        <w:rPr>
          <w:rStyle w:val="Hyperlink"/>
        </w:rPr>
        <w:t xml:space="preserve"> (SI03)</w:t>
      </w:r>
    </w:p>
    <w:p w14:paraId="03C37052" w14:textId="7A050EF3" w:rsidR="006E1619" w:rsidRDefault="00E005D1" w:rsidP="00B8569C">
      <w:pPr>
        <w:pStyle w:val="HiddenTextSpec"/>
      </w:pPr>
      <w:r>
        <w:rPr>
          <w:vanish w:val="0"/>
        </w:rPr>
        <w:fldChar w:fldCharType="end"/>
      </w: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16"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776483CE" w14:textId="77777777" w:rsidR="008B5949" w:rsidRDefault="008B5949" w:rsidP="008B5949">
      <w:pPr>
        <w:pStyle w:val="Blanklinehalf"/>
      </w:pPr>
    </w:p>
    <w:p w14:paraId="4057126A" w14:textId="315DD296" w:rsidR="006E1619" w:rsidRPr="0081704D" w:rsidRDefault="006E1619" w:rsidP="0081704D">
      <w:pPr>
        <w:pStyle w:val="List0indent"/>
      </w:pPr>
      <w:r w:rsidRPr="0081704D">
        <w:t>2.</w:t>
      </w:r>
      <w:r w:rsidRPr="0081704D">
        <w:tab/>
        <w:t xml:space="preserve">State of New Jersey </w:t>
      </w:r>
      <w:hyperlink r:id="rId17"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lastRenderedPageBreak/>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18"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19"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proofErr w:type="gramStart"/>
      <w:r w:rsidRPr="0058307D">
        <w:t xml:space="preserve">101.01  </w:t>
      </w:r>
      <w:r w:rsidRPr="00C93E00">
        <w:t>Introduction</w:t>
      </w:r>
      <w:proofErr w:type="gramEnd"/>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 xml:space="preserve">intends to </w:t>
      </w:r>
      <w:proofErr w:type="gramStart"/>
      <w:r w:rsidRPr="00B15231">
        <w:t>enter into</w:t>
      </w:r>
      <w:proofErr w:type="gramEnd"/>
      <w:r w:rsidRPr="00B15231">
        <w:t xml:space="preserve"> a contract for the advancement of the Project.  </w:t>
      </w:r>
      <w:r>
        <w:t>However, sufficient funds for the Project may not have been appropriated, and o</w:t>
      </w:r>
      <w:r w:rsidRPr="00B15231">
        <w:t>nly amounts appropriated by law may be expended.</w:t>
      </w:r>
      <w:r>
        <w:t xml:space="preserve">  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 xml:space="preserve">no legal obligation to make such an appropriation.  </w:t>
      </w:r>
      <w:r>
        <w:t>T</w:t>
      </w:r>
      <w:r w:rsidRPr="00B15231">
        <w:t xml:space="preserve">here is no </w:t>
      </w:r>
      <w:r>
        <w:t xml:space="preserve">guarantee </w:t>
      </w:r>
      <w:r w:rsidRPr="00B15231">
        <w:t xml:space="preserve">that </w:t>
      </w:r>
      <w:r>
        <w:t xml:space="preserve">additional funds will be appropriated.  </w:t>
      </w:r>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r>
        <w:t>.</w:t>
      </w:r>
      <w:r w:rsidRPr="00B15231">
        <w:t xml:space="preserve">  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 xml:space="preserve">not expend or cause to be expended any sum </w:t>
      </w:r>
      <w:proofErr w:type="gramStart"/>
      <w:r w:rsidRPr="00B15231">
        <w:t>in excess of</w:t>
      </w:r>
      <w:proofErr w:type="gramEnd"/>
      <w:r w:rsidRPr="00B15231">
        <w:t xml:space="preserve"> the amount allocated in the current fiscal year's Capital Program (as specified below).  The Department will notify the Contractor when additional funding has been appropriated.  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w:t>
      </w:r>
      <w:proofErr w:type="gramStart"/>
      <w:r w:rsidRPr="00B15231">
        <w:t>in excess of</w:t>
      </w:r>
      <w:proofErr w:type="gramEnd"/>
      <w:r w:rsidRPr="00B15231">
        <w:t xml:space="preserve">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proofErr w:type="gramStart"/>
      <w:r w:rsidRPr="00B97E4C">
        <w:t>101.03  Terms</w:t>
      </w:r>
      <w:proofErr w:type="gramEnd"/>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r w:rsidRPr="00D75581">
        <w:t xml:space="preserve">  </w:t>
      </w:r>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proofErr w:type="gramStart"/>
      <w:r w:rsidRPr="00B97E4C">
        <w:t>101.04  Inquiries</w:t>
      </w:r>
      <w:proofErr w:type="gramEnd"/>
      <w:r w:rsidRPr="00B97E4C">
        <w:t xml:space="preserve">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6B576B1A" w:rsidR="00107423" w:rsidRPr="00107423" w:rsidRDefault="001007D1" w:rsidP="00107423">
      <w:pPr>
        <w:pStyle w:val="List2indent"/>
      </w:pPr>
      <w:r w:rsidRPr="001007D1">
        <w:t>M</w:t>
      </w:r>
      <w:r w:rsidR="00C61C9C">
        <w:t>r. Alex Borovski</w:t>
      </w:r>
      <w:r w:rsidR="00107423" w:rsidRPr="00107423">
        <w:t>, Regional Construction Engineer</w:t>
      </w:r>
    </w:p>
    <w:p w14:paraId="5BA2979A" w14:textId="77777777" w:rsidR="00FF2E31" w:rsidRDefault="00FF2E31" w:rsidP="00142719">
      <w:pPr>
        <w:pStyle w:val="List2indent"/>
      </w:pPr>
      <w:r>
        <w:t xml:space="preserve">200 </w:t>
      </w:r>
      <w:proofErr w:type="spellStart"/>
      <w:r>
        <w:t>Stierli</w:t>
      </w:r>
      <w:proofErr w:type="spellEnd"/>
      <w:r>
        <w:t xml:space="preserve"> Court</w:t>
      </w:r>
    </w:p>
    <w:p w14:paraId="079EE2DD" w14:textId="77777777" w:rsidR="00FF2E31" w:rsidRDefault="00FF2E31" w:rsidP="00142719">
      <w:pPr>
        <w:pStyle w:val="List2indent"/>
      </w:pPr>
      <w:r>
        <w:t>Mt. Arlington, NJ  07856-1322</w:t>
      </w:r>
    </w:p>
    <w:p w14:paraId="7571EBAF" w14:textId="669D6E5C" w:rsidR="00FF2E31" w:rsidRDefault="00FF2E31" w:rsidP="00142719">
      <w:pPr>
        <w:pStyle w:val="List2indent"/>
      </w:pPr>
      <w:r>
        <w:t xml:space="preserve">Telephone:  </w:t>
      </w:r>
      <w:r w:rsidR="002A41BB">
        <w:t>973-</w:t>
      </w:r>
      <w:r w:rsidR="00C61C9C">
        <w:t>810-9142</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 xml:space="preserve">Carl </w:t>
      </w:r>
      <w:proofErr w:type="spellStart"/>
      <w:r w:rsidR="00A63451">
        <w:t>Kneidinger</w:t>
      </w:r>
      <w:proofErr w:type="spellEnd"/>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308AF475" w:rsidR="00FF2E31" w:rsidRDefault="00FF2E31" w:rsidP="00142719">
      <w:pPr>
        <w:pStyle w:val="List2indent"/>
      </w:pPr>
      <w:r>
        <w:t xml:space="preserve">Telephone:  </w:t>
      </w:r>
      <w:r w:rsidR="00C61C9C">
        <w:t>732-496-9490</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5C67260F" w:rsidR="00FF2E31" w:rsidRDefault="00507F21" w:rsidP="00142719">
      <w:pPr>
        <w:pStyle w:val="List2indent"/>
      </w:pPr>
      <w:r>
        <w:t>Mr.</w:t>
      </w:r>
      <w:r w:rsidR="00C4767F">
        <w:t xml:space="preserve"> </w:t>
      </w:r>
      <w:r w:rsidR="00B84D0D">
        <w:t xml:space="preserve">David </w:t>
      </w:r>
      <w:proofErr w:type="spellStart"/>
      <w:r w:rsidR="00B84D0D">
        <w:t>DiValerio</w:t>
      </w:r>
      <w:proofErr w:type="spellEnd"/>
      <w:r>
        <w:t>,</w:t>
      </w:r>
      <w:r w:rsidR="00C61C9C">
        <w:t xml:space="preserve"> </w:t>
      </w:r>
      <w:r>
        <w:t>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5274EE26" w:rsidR="00FF2E31" w:rsidRDefault="00FF2E31" w:rsidP="00142719">
      <w:pPr>
        <w:pStyle w:val="List2indent"/>
      </w:pPr>
      <w:r>
        <w:t xml:space="preserve">Telephone: </w:t>
      </w:r>
      <w:r w:rsidR="00C61C9C">
        <w:t>609-</w:t>
      </w:r>
      <w:r w:rsidR="00671450">
        <w:t>414-6418</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3B43D21E" w14:textId="77777777" w:rsidR="00795414" w:rsidRPr="00CF6B45" w:rsidRDefault="00795414" w:rsidP="00795414">
      <w:pPr>
        <w:pStyle w:val="00000Subsection"/>
      </w:pPr>
      <w:bookmarkStart w:id="34" w:name="_Toc159593369"/>
      <w:bookmarkStart w:id="35" w:name="_Toc171910938"/>
      <w:bookmarkStart w:id="36" w:name="_Toc175377462"/>
      <w:bookmarkStart w:id="37" w:name="_Toc175470359"/>
      <w:bookmarkStart w:id="38" w:name="_Toc501716659"/>
      <w:bookmarkStart w:id="39" w:name="_Toc109217179"/>
      <w:bookmarkStart w:id="40" w:name="_Toc159593372"/>
      <w:bookmarkStart w:id="41" w:name="_Toc171910941"/>
      <w:bookmarkStart w:id="42" w:name="_Toc175377465"/>
      <w:bookmarkStart w:id="43" w:name="_Toc175470362"/>
      <w:bookmarkStart w:id="44" w:name="_Toc176675918"/>
      <w:proofErr w:type="gramStart"/>
      <w:r w:rsidRPr="00CF6B45">
        <w:t>102.01  Qualification</w:t>
      </w:r>
      <w:proofErr w:type="gramEnd"/>
      <w:r w:rsidRPr="00CF6B45">
        <w:t xml:space="preserve"> to Bid</w:t>
      </w:r>
      <w:bookmarkEnd w:id="34"/>
      <w:bookmarkEnd w:id="35"/>
      <w:bookmarkEnd w:id="36"/>
      <w:bookmarkEnd w:id="37"/>
      <w:bookmarkEnd w:id="38"/>
      <w:bookmarkEnd w:id="39"/>
    </w:p>
    <w:p w14:paraId="33E091BB" w14:textId="77777777" w:rsidR="00795414" w:rsidRDefault="00795414" w:rsidP="00795414">
      <w:pPr>
        <w:pStyle w:val="HiddenTextSpec"/>
      </w:pPr>
      <w:r>
        <w:t>1**************************************************************************************************************************1</w:t>
      </w:r>
    </w:p>
    <w:p w14:paraId="49437BB0" w14:textId="77777777" w:rsidR="00795414" w:rsidRDefault="00795414" w:rsidP="00795414">
      <w:pPr>
        <w:pStyle w:val="HiddenTextSpec"/>
      </w:pPr>
      <w:r w:rsidRPr="00614EE6">
        <w:rPr>
          <w:rFonts w:cs="Arial"/>
        </w:rPr>
        <w:t>BDC2</w:t>
      </w:r>
      <w:r>
        <w:rPr>
          <w:rFonts w:cs="Arial"/>
        </w:rPr>
        <w:t>2</w:t>
      </w:r>
      <w:r w:rsidRPr="00614EE6">
        <w:rPr>
          <w:rFonts w:cs="Arial"/>
        </w:rPr>
        <w:t>S</w:t>
      </w:r>
      <w:r>
        <w:t>-18</w:t>
      </w:r>
      <w:r w:rsidRPr="00362365">
        <w:t xml:space="preserve"> dated </w:t>
      </w:r>
      <w:r>
        <w:t>Nov 18</w:t>
      </w:r>
      <w:r w:rsidRPr="00362365">
        <w:t>, 20</w:t>
      </w:r>
      <w:r>
        <w:t>22</w:t>
      </w:r>
    </w:p>
    <w:p w14:paraId="3CECF717" w14:textId="77777777" w:rsidR="00795414" w:rsidRDefault="00795414" w:rsidP="00795414">
      <w:pPr>
        <w:pStyle w:val="HiddenTextSpec"/>
      </w:pPr>
    </w:p>
    <w:p w14:paraId="69CFF343" w14:textId="77777777" w:rsidR="00795414" w:rsidRPr="00CF6B45" w:rsidRDefault="00795414" w:rsidP="00795414">
      <w:pPr>
        <w:pStyle w:val="Instruction"/>
      </w:pPr>
      <w:r w:rsidRPr="00F556BF">
        <w:lastRenderedPageBreak/>
        <w:t>the first paragraph</w:t>
      </w:r>
      <w:r w:rsidRPr="00CF6B45">
        <w:t xml:space="preserve"> is changed to:</w:t>
      </w:r>
    </w:p>
    <w:p w14:paraId="69B43D3C" w14:textId="77777777" w:rsidR="00795414" w:rsidRPr="00CF6B45" w:rsidRDefault="00795414" w:rsidP="00795414">
      <w:pPr>
        <w:pStyle w:val="Paragraph"/>
      </w:pPr>
      <w:r w:rsidRPr="00CF6B45">
        <w:t xml:space="preserve">The Bidder is an individual, firm, or corporation submitting a bid for the advertised Work.  The Department will not accept bids from Bidders who fail to meet </w:t>
      </w:r>
      <w:proofErr w:type="gramStart"/>
      <w:r w:rsidRPr="00CF6B45">
        <w:t>all of</w:t>
      </w:r>
      <w:proofErr w:type="gramEnd"/>
      <w:r w:rsidRPr="00CF6B45">
        <w:t xml:space="preserve"> the following criteria:</w:t>
      </w:r>
    </w:p>
    <w:p w14:paraId="429E1637" w14:textId="77777777" w:rsidR="00795414" w:rsidRPr="003061C3" w:rsidRDefault="00795414" w:rsidP="003061C3">
      <w:pPr>
        <w:pStyle w:val="List0indent"/>
      </w:pPr>
      <w:r w:rsidRPr="00CF6B45">
        <w:t>1.</w:t>
      </w:r>
      <w:r w:rsidRPr="00CF6B45">
        <w:tab/>
      </w:r>
      <w:r w:rsidRPr="003061C3">
        <w:t>The Bidder has been prequalified according to regulations covering the Classification of Prospective Bidders as required by N.J.S.A. 27:7-35.1</w:t>
      </w:r>
      <w:r w:rsidRPr="003061C3">
        <w:rPr>
          <w:i/>
          <w:iCs/>
        </w:rPr>
        <w:t>, et seq</w:t>
      </w:r>
      <w:r w:rsidRPr="003061C3">
        <w:t>.</w:t>
      </w:r>
    </w:p>
    <w:p w14:paraId="45C719A4" w14:textId="77777777" w:rsidR="00795414" w:rsidRPr="003061C3" w:rsidRDefault="00795414" w:rsidP="003061C3">
      <w:pPr>
        <w:pStyle w:val="List0indent"/>
      </w:pPr>
      <w:r w:rsidRPr="003061C3">
        <w:t>2.</w:t>
      </w:r>
      <w:r w:rsidRPr="003061C3">
        <w:tab/>
        <w:t>Before the receipt of the bid or accompanying the bid, the Bidder has disclosed ownership as required by N.J.S.A. 52:25-24.2.</w:t>
      </w:r>
    </w:p>
    <w:p w14:paraId="022F845F" w14:textId="77777777" w:rsidR="00795414" w:rsidRPr="003061C3" w:rsidRDefault="00795414" w:rsidP="003061C3">
      <w:pPr>
        <w:pStyle w:val="List0indent"/>
      </w:pPr>
      <w:r w:rsidRPr="003061C3">
        <w:t>3.</w:t>
      </w:r>
      <w:r w:rsidRPr="003061C3">
        <w:tab/>
        <w:t>At the time the bid is delivered, the Bidder has an effective maximum and project ratings of not less than the amount of its bid.</w:t>
      </w:r>
    </w:p>
    <w:p w14:paraId="73F5D12D" w14:textId="77777777" w:rsidR="00795414" w:rsidRPr="003061C3" w:rsidRDefault="00795414" w:rsidP="003061C3">
      <w:pPr>
        <w:pStyle w:val="List0indent"/>
      </w:pPr>
      <w:r w:rsidRPr="003061C3">
        <w:t>4.</w:t>
      </w:r>
      <w:r w:rsidRPr="003061C3">
        <w:tab/>
        <w:t xml:space="preserve">If the Bidder is a corporation not incorporated in the State, the Bidder has been authorized to do business in the State as required by N.J.S.A. 14A:15-2, </w:t>
      </w:r>
      <w:r w:rsidRPr="003061C3">
        <w:rPr>
          <w:i/>
          <w:iCs/>
        </w:rPr>
        <w:t>et seq</w:t>
      </w:r>
      <w:r w:rsidRPr="003061C3">
        <w:t>.</w:t>
      </w:r>
    </w:p>
    <w:p w14:paraId="3866B30C" w14:textId="77777777" w:rsidR="00795414" w:rsidRPr="003061C3" w:rsidRDefault="00795414" w:rsidP="003061C3">
      <w:pPr>
        <w:pStyle w:val="List0indent"/>
      </w:pPr>
      <w:r w:rsidRPr="003061C3">
        <w:t>5.</w:t>
      </w:r>
      <w:r w:rsidRPr="003061C3">
        <w:tab/>
        <w:t xml:space="preserve">For wholly State Funded Projects, the Bidder has a valid, current registration with the New Jersey Department of Labor, Division of Wage and Hour Compliance as required by “Public Works Contractor Registration Act,” N.J.S.A. 34:11-56.48, </w:t>
      </w:r>
      <w:r w:rsidRPr="003061C3">
        <w:rPr>
          <w:i/>
          <w:iCs/>
        </w:rPr>
        <w:t>et seq</w:t>
      </w:r>
      <w:r w:rsidRPr="003061C3">
        <w:t>.</w:t>
      </w:r>
    </w:p>
    <w:p w14:paraId="56EF9BF7" w14:textId="77777777" w:rsidR="00795414" w:rsidRDefault="00795414" w:rsidP="00795414">
      <w:pPr>
        <w:pStyle w:val="HiddenTextSpec"/>
      </w:pPr>
      <w:r>
        <w:t>1**************************************************************************************************************************1</w:t>
      </w:r>
    </w:p>
    <w:p w14:paraId="05212F0A" w14:textId="08DBCC30" w:rsidR="004534C6" w:rsidRPr="00B97E4C" w:rsidRDefault="004534C6" w:rsidP="00AE0DF9">
      <w:pPr>
        <w:pStyle w:val="00000Subsection"/>
      </w:pPr>
      <w:proofErr w:type="gramStart"/>
      <w:r w:rsidRPr="00B97E4C">
        <w:t>102.04  Examination</w:t>
      </w:r>
      <w:proofErr w:type="gramEnd"/>
      <w:r w:rsidRPr="00B97E4C">
        <w:t xml:space="preserve"> of Contract and Project</w:t>
      </w:r>
      <w:bookmarkEnd w:id="40"/>
      <w:r w:rsidRPr="00B97E4C">
        <w:t xml:space="preserve"> Limits</w:t>
      </w:r>
      <w:bookmarkEnd w:id="41"/>
      <w:bookmarkEnd w:id="42"/>
      <w:bookmarkEnd w:id="43"/>
      <w:bookmarkEnd w:id="44"/>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r w:rsidR="001D66A9">
        <w:t xml:space="preserve"> </w:t>
      </w:r>
      <w:r w:rsidRPr="00624F93">
        <w:t xml:space="preserve"> The pavement information shown herein was obtained by the Department and is made available to the authorized users only </w:t>
      </w:r>
      <w:r w:rsidR="009C5C23">
        <w:t xml:space="preserve">so </w:t>
      </w:r>
      <w:r w:rsidRPr="00624F93">
        <w:t xml:space="preserve">that they may have access to the same information available to the Department. </w:t>
      </w:r>
      <w:r w:rsidR="001D66A9">
        <w:t xml:space="preserve"> </w:t>
      </w:r>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 xml:space="preserve">(Inside or </w:t>
            </w:r>
            <w:proofErr w:type="gramStart"/>
            <w:r w:rsidRPr="00881B6C">
              <w:rPr>
                <w:bCs/>
                <w:sz w:val="11"/>
                <w:szCs w:val="11"/>
              </w:rPr>
              <w:t>Outside</w:t>
            </w:r>
            <w:proofErr w:type="gramEnd"/>
            <w:r w:rsidRPr="00881B6C">
              <w:rPr>
                <w:bCs/>
                <w:sz w:val="11"/>
                <w:szCs w:val="11"/>
              </w:rPr>
              <w:t>)</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45" w:name="_Toc159593410"/>
      <w:bookmarkStart w:id="46" w:name="_Toc171910980"/>
      <w:bookmarkStart w:id="47" w:name="_Toc175377504"/>
      <w:bookmarkStart w:id="48" w:name="_Toc175470401"/>
      <w:bookmarkStart w:id="49"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0"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 xml:space="preserve">USED IN DESIGNING THE PROJECT. THE DESIGNER WILL RECEIVE THESE FILES FROM </w:t>
      </w:r>
      <w:proofErr w:type="gramStart"/>
      <w:r w:rsidRPr="008D3FBD">
        <w:rPr>
          <w:rFonts w:cs="Arial"/>
        </w:rPr>
        <w:t>THE</w:t>
      </w:r>
      <w:r w:rsidRPr="008D3FBD">
        <w:rPr>
          <w:rFonts w:cs="Arial"/>
          <w:spacing w:val="-5"/>
        </w:rPr>
        <w:t xml:space="preserve"> </w:t>
      </w:r>
      <w:r w:rsidRPr="008D3FBD">
        <w:rPr>
          <w:rFonts w:cs="Arial"/>
        </w:rPr>
        <w:t>PM</w:t>
      </w:r>
      <w:proofErr w:type="gramEnd"/>
      <w:r w:rsidRPr="008D3FBD">
        <w:rPr>
          <w:rFonts w:cs="Arial"/>
        </w:rPr>
        <w:t>.</w:t>
      </w:r>
      <w:r>
        <w:rPr>
          <w:rFonts w:cs="Arial"/>
        </w:rPr>
        <w:t xml:space="preserve">  </w:t>
      </w:r>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proofErr w:type="gramStart"/>
      <w:r w:rsidRPr="008D3FBD">
        <w:rPr>
          <w:rFonts w:cs="Arial"/>
        </w:rPr>
        <w:t>FINAL</w:t>
      </w:r>
      <w:proofErr w:type="gramEnd"/>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 xml:space="preserve">PM WITH A LIST AND ONE COPY OF ALL PLANS USED </w:t>
      </w:r>
      <w:proofErr w:type="gramStart"/>
      <w:r w:rsidRPr="008D3FBD">
        <w:rPr>
          <w:rFonts w:cs="Arial"/>
        </w:rPr>
        <w:t>IN</w:t>
      </w:r>
      <w:r w:rsidRPr="008D3FBD">
        <w:rPr>
          <w:rFonts w:cs="Arial"/>
          <w:spacing w:val="-33"/>
        </w:rPr>
        <w:t xml:space="preserve"> </w:t>
      </w:r>
      <w:r>
        <w:rPr>
          <w:rFonts w:cs="Arial"/>
          <w:spacing w:val="-33"/>
        </w:rPr>
        <w:t xml:space="preserve"> </w:t>
      </w:r>
      <w:r w:rsidRPr="008D3FBD">
        <w:rPr>
          <w:rFonts w:cs="Arial"/>
        </w:rPr>
        <w:t>DESIGNING</w:t>
      </w:r>
      <w:proofErr w:type="gramEnd"/>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877825">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50" w:name="_Toc159593393"/>
      <w:bookmarkStart w:id="51" w:name="_Toc171910962"/>
      <w:bookmarkStart w:id="52" w:name="_Toc175377486"/>
      <w:bookmarkStart w:id="53" w:name="_Toc175470383"/>
      <w:bookmarkStart w:id="54" w:name="_Toc501716684"/>
      <w:bookmarkStart w:id="55" w:name="_Toc9232233"/>
      <w:proofErr w:type="gramStart"/>
      <w:r w:rsidRPr="000970F1">
        <w:t>102.10</w:t>
      </w:r>
      <w:r>
        <w:t xml:space="preserve"> </w:t>
      </w:r>
      <w:r w:rsidRPr="000970F1">
        <w:t xml:space="preserve"> </w:t>
      </w:r>
      <w:r>
        <w:t>Submission</w:t>
      </w:r>
      <w:proofErr w:type="gramEnd"/>
      <w:r>
        <w:t xml:space="preserve"> of Bids</w:t>
      </w:r>
    </w:p>
    <w:p w14:paraId="7A99FFCC" w14:textId="4AC10714" w:rsidR="00833FF2" w:rsidRDefault="00833FF2" w:rsidP="00833FF2">
      <w:pPr>
        <w:pStyle w:val="HiddenTextSpec"/>
      </w:pPr>
      <w:r>
        <w:t>1**************************************************************************************************************************1</w:t>
      </w:r>
    </w:p>
    <w:p w14:paraId="2CBBC079" w14:textId="77777777" w:rsidR="00DF11C7" w:rsidRPr="00F94625" w:rsidRDefault="00DF11C7" w:rsidP="00DF11C7">
      <w:pPr>
        <w:pStyle w:val="HiddenTextSpec"/>
      </w:pPr>
      <w:r w:rsidRPr="00F94625">
        <w:t>2**************************************************************************************2</w:t>
      </w:r>
    </w:p>
    <w:p w14:paraId="39D3A312" w14:textId="2EBDA0B2" w:rsidR="00DF11C7" w:rsidRPr="00F94625" w:rsidRDefault="00DF11C7" w:rsidP="00DF11C7">
      <w:pPr>
        <w:pStyle w:val="HiddenTextSpec"/>
      </w:pPr>
      <w:r w:rsidRPr="00F94625">
        <w:rPr>
          <w:rFonts w:cs="Arial"/>
        </w:rPr>
        <w:t>BDC2</w:t>
      </w:r>
      <w:r w:rsidR="00F66544">
        <w:rPr>
          <w:rFonts w:cs="Arial"/>
        </w:rPr>
        <w:t>3</w:t>
      </w:r>
      <w:r w:rsidRPr="00F94625">
        <w:rPr>
          <w:rFonts w:cs="Arial"/>
        </w:rPr>
        <w:t>S</w:t>
      </w:r>
      <w:r w:rsidRPr="00F94625">
        <w:t>-</w:t>
      </w:r>
      <w:r w:rsidR="009C06D0">
        <w:t>10</w:t>
      </w:r>
      <w:r w:rsidRPr="00F94625">
        <w:t xml:space="preserve"> dated </w:t>
      </w:r>
      <w:r w:rsidR="009C06D0">
        <w:t>Jun 5</w:t>
      </w:r>
      <w:r w:rsidRPr="00F94625">
        <w:t>, 202</w:t>
      </w:r>
      <w:r w:rsidR="00153FCB">
        <w:t>3</w:t>
      </w:r>
    </w:p>
    <w:p w14:paraId="0723BD76" w14:textId="77777777" w:rsidR="00DF11C7" w:rsidRDefault="00DF11C7" w:rsidP="00DF11C7">
      <w:pPr>
        <w:pStyle w:val="Instruction"/>
      </w:pPr>
      <w:r w:rsidRPr="00F556BF">
        <w:t xml:space="preserve">the </w:t>
      </w:r>
      <w:r>
        <w:t>second</w:t>
      </w:r>
      <w:r w:rsidRPr="00F556BF">
        <w:t xml:space="preserve"> paragraph</w:t>
      </w:r>
      <w:r w:rsidRPr="00CF6B45">
        <w:t xml:space="preserve"> is changed to:</w:t>
      </w:r>
    </w:p>
    <w:p w14:paraId="1B75CCFE" w14:textId="77777777" w:rsidR="00F66544" w:rsidRPr="00BE4798" w:rsidRDefault="00F66544" w:rsidP="00F66544">
      <w:pPr>
        <w:pStyle w:val="Paragraph"/>
      </w:pPr>
      <w:r w:rsidRPr="00BE4798">
        <w:t>The Bidder shall ensure delivery of its bid with all required components and attachments, including, but not limited to the following:</w:t>
      </w:r>
    </w:p>
    <w:p w14:paraId="1145F4E2" w14:textId="77777777" w:rsidR="00F66544" w:rsidRPr="00AE11A6" w:rsidRDefault="00F66544" w:rsidP="00F66544">
      <w:pPr>
        <w:pStyle w:val="List0indent"/>
      </w:pPr>
      <w:r w:rsidRPr="00AE11A6">
        <w:t>1.</w:t>
      </w:r>
      <w:r w:rsidRPr="00AE11A6">
        <w:tab/>
        <w:t>Schedule of Items.</w:t>
      </w:r>
    </w:p>
    <w:p w14:paraId="43D035F4" w14:textId="77777777" w:rsidR="00F66544" w:rsidRPr="00AE11A6" w:rsidRDefault="00F66544" w:rsidP="00F66544">
      <w:pPr>
        <w:pStyle w:val="List0indent"/>
      </w:pPr>
      <w:r w:rsidRPr="00AE11A6">
        <w:t>2.</w:t>
      </w:r>
      <w:r w:rsidRPr="00AE11A6">
        <w:tab/>
        <w:t>Proposal Electronic Bidding File with Bidder’s Certification.</w:t>
      </w:r>
    </w:p>
    <w:p w14:paraId="25B29FCB" w14:textId="2A41E489" w:rsidR="00F66544" w:rsidRPr="00AE11A6" w:rsidRDefault="00F66544" w:rsidP="00F66544">
      <w:pPr>
        <w:pStyle w:val="List0indent"/>
      </w:pPr>
      <w:r w:rsidRPr="00AE11A6">
        <w:t>3.</w:t>
      </w:r>
      <w:r w:rsidRPr="00AE11A6">
        <w:tab/>
        <w:t xml:space="preserve">For wholly State Funded contracts, acknowledgement of compliance with the registrations specified in </w:t>
      </w:r>
      <w:r w:rsidRPr="00F66544">
        <w:t>102.01</w:t>
      </w:r>
      <w:r w:rsidRPr="00AE11A6">
        <w:t>.</w:t>
      </w:r>
    </w:p>
    <w:p w14:paraId="50A8F388" w14:textId="77777777" w:rsidR="00F66544" w:rsidRPr="00AE11A6" w:rsidRDefault="00F66544" w:rsidP="00F66544">
      <w:pPr>
        <w:pStyle w:val="List0indent"/>
      </w:pPr>
      <w:r w:rsidRPr="00AE11A6">
        <w:t>4.</w:t>
      </w:r>
      <w:r w:rsidRPr="00AE11A6">
        <w:tab/>
        <w:t>Proposal Bond form.</w:t>
      </w:r>
    </w:p>
    <w:p w14:paraId="7C937880" w14:textId="77777777" w:rsidR="00F66544" w:rsidRPr="00AE11A6" w:rsidRDefault="00F66544" w:rsidP="00F66544">
      <w:pPr>
        <w:pStyle w:val="List0indent"/>
      </w:pPr>
      <w:r w:rsidRPr="00AE11A6">
        <w:t>5.</w:t>
      </w:r>
      <w:r w:rsidRPr="00AE11A6">
        <w:tab/>
        <w:t>Other related documents as specified in the Contract.</w:t>
      </w:r>
    </w:p>
    <w:p w14:paraId="4082CD5F" w14:textId="77777777" w:rsidR="00F66544" w:rsidRPr="00AE11A6" w:rsidRDefault="00F66544" w:rsidP="00F66544">
      <w:pPr>
        <w:pStyle w:val="List0indent"/>
      </w:pPr>
      <w:r w:rsidRPr="00AE11A6">
        <w:t>6.</w:t>
      </w:r>
      <w:r w:rsidRPr="00AE11A6">
        <w:tab/>
        <w:t>For Federal Aid Projects exceeding a bid amount of $100,000 or more, Bidder shall certify to the Byrd Anti-Lobbying Act requirements under 31 USC 1352.</w:t>
      </w:r>
    </w:p>
    <w:p w14:paraId="23FC4479" w14:textId="14E3DCE7" w:rsidR="00F66544" w:rsidRPr="00AE11A6" w:rsidRDefault="009C06D0" w:rsidP="00F66544">
      <w:pPr>
        <w:pStyle w:val="List0indent"/>
      </w:pPr>
      <w:bookmarkStart w:id="56" w:name="_Hlk133844578"/>
      <w:r>
        <w:t>7</w:t>
      </w:r>
      <w:r w:rsidR="00F66544" w:rsidRPr="00AE11A6">
        <w:t>.</w:t>
      </w:r>
      <w:r w:rsidR="00F66544" w:rsidRPr="00AE11A6">
        <w:tab/>
      </w:r>
      <w:r w:rsidR="00F66544">
        <w:t>F</w:t>
      </w:r>
      <w:r w:rsidR="00F66544" w:rsidRPr="00AE11A6">
        <w:t>or Projects subject to the New Jersey Prevailing Wage Act, N.J.S.A.</w:t>
      </w:r>
      <w:r w:rsidR="00F66544">
        <w:t> </w:t>
      </w:r>
      <w:r w:rsidR="00F66544" w:rsidRPr="00AE11A6">
        <w:t>34:11</w:t>
      </w:r>
      <w:r w:rsidR="00F66544">
        <w:noBreakHyphen/>
      </w:r>
      <w:r w:rsidR="00F66544" w:rsidRPr="00AE11A6">
        <w:t>56.25 to .98</w:t>
      </w:r>
      <w:r w:rsidR="00F66544">
        <w:t xml:space="preserve">, an </w:t>
      </w:r>
      <w:r w:rsidR="00F66544" w:rsidRPr="00AE11A6">
        <w:t>acknowledge</w:t>
      </w:r>
      <w:r w:rsidR="00F66544">
        <w:t>ment</w:t>
      </w:r>
      <w:r w:rsidR="00F66544" w:rsidRPr="00AE11A6">
        <w:t xml:space="preserve"> that the Bidder accounted </w:t>
      </w:r>
      <w:r w:rsidR="00F66544">
        <w:t xml:space="preserve">for the </w:t>
      </w:r>
      <w:r w:rsidR="00F66544" w:rsidRPr="00AE11A6">
        <w:t>prevailing wage rate in their bid pricing and that the Bidder agrees to pay the prevailing wage rate if awarded the Contract.</w:t>
      </w:r>
    </w:p>
    <w:bookmarkEnd w:id="56"/>
    <w:p w14:paraId="4865F6B6" w14:textId="76B12BF4" w:rsidR="00FD3D8E" w:rsidRDefault="00FD3D8E" w:rsidP="00FD3D8E">
      <w:pPr>
        <w:jc w:val="center"/>
        <w:rPr>
          <w:rFonts w:ascii="Arial" w:hAnsi="Arial"/>
          <w:caps/>
          <w:vanish/>
          <w:color w:val="FF0000"/>
        </w:rPr>
      </w:pPr>
      <w:r w:rsidRPr="00FD3D8E">
        <w:rPr>
          <w:rFonts w:ascii="Arial" w:hAnsi="Arial"/>
          <w:caps/>
          <w:vanish/>
          <w:color w:val="FF0000"/>
        </w:rPr>
        <w:t>2**************************************************************************************2</w:t>
      </w:r>
    </w:p>
    <w:p w14:paraId="05F030BF" w14:textId="77777777" w:rsidR="00FD3D8E" w:rsidRPr="00FD3D8E" w:rsidRDefault="00FD3D8E" w:rsidP="00FD3D8E">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bookmarkStart w:id="57" w:name="_Hlk119398480"/>
      <w:r w:rsidRPr="00D258B4">
        <w:t>2**************************************************************************************2</w:t>
      </w:r>
    </w:p>
    <w:bookmarkEnd w:id="57"/>
    <w:p w14:paraId="21F8A2F3" w14:textId="77777777" w:rsidR="000970F1" w:rsidRDefault="000970F1" w:rsidP="000970F1">
      <w:pPr>
        <w:pStyle w:val="HiddenTextSpec"/>
      </w:pPr>
      <w:r>
        <w:t>1**************************************************************************************************************************1</w:t>
      </w:r>
    </w:p>
    <w:p w14:paraId="1A388C1B" w14:textId="77777777" w:rsidR="00B51312" w:rsidRPr="00B97E4C" w:rsidRDefault="00B51312" w:rsidP="00B51312">
      <w:pPr>
        <w:pStyle w:val="00000Subsection"/>
      </w:pPr>
      <w:bookmarkStart w:id="58" w:name="_Toc159593381"/>
      <w:bookmarkStart w:id="59" w:name="_Toc171910950"/>
      <w:bookmarkStart w:id="60" w:name="_Toc175377474"/>
      <w:bookmarkStart w:id="61" w:name="_Toc175470371"/>
      <w:bookmarkStart w:id="62" w:name="_Toc501716671"/>
      <w:bookmarkStart w:id="63" w:name="_Toc144979996"/>
      <w:proofErr w:type="gramStart"/>
      <w:r w:rsidRPr="00B97E4C">
        <w:lastRenderedPageBreak/>
        <w:t>102.13  Consideration</w:t>
      </w:r>
      <w:proofErr w:type="gramEnd"/>
      <w:r w:rsidRPr="00B97E4C">
        <w:t xml:space="preserve"> of </w:t>
      </w:r>
      <w:bookmarkEnd w:id="58"/>
      <w:bookmarkEnd w:id="59"/>
      <w:r w:rsidRPr="00B97E4C">
        <w:t>Bids</w:t>
      </w:r>
      <w:bookmarkEnd w:id="60"/>
      <w:bookmarkEnd w:id="61"/>
      <w:bookmarkEnd w:id="62"/>
      <w:bookmarkEnd w:id="63"/>
    </w:p>
    <w:p w14:paraId="764836FC" w14:textId="77777777" w:rsidR="00833FF2" w:rsidRPr="00F56615" w:rsidRDefault="00833FF2" w:rsidP="00833FF2">
      <w:pPr>
        <w:pStyle w:val="0000000Subpart"/>
      </w:pPr>
      <w:proofErr w:type="gramStart"/>
      <w:r w:rsidRPr="00F56615">
        <w:t xml:space="preserve">102.13.01  </w:t>
      </w:r>
      <w:r>
        <w:t>Bidder</w:t>
      </w:r>
      <w:proofErr w:type="gramEnd"/>
      <w:r>
        <w:t xml:space="preserve"> Pre-Award Requirements</w:t>
      </w:r>
    </w:p>
    <w:p w14:paraId="34D84F6E" w14:textId="485FC373" w:rsidR="00833FF2" w:rsidRDefault="00833FF2" w:rsidP="00833FF2">
      <w:pPr>
        <w:pStyle w:val="HiddenTextSpec"/>
      </w:pPr>
      <w:bookmarkStart w:id="64" w:name="_Hlk119397773"/>
      <w:r>
        <w:t>1**************************************************************************************************************************1</w:t>
      </w:r>
    </w:p>
    <w:p w14:paraId="794781F3" w14:textId="77777777" w:rsidR="0011298A" w:rsidRPr="00F94625" w:rsidRDefault="0011298A" w:rsidP="0011298A">
      <w:pPr>
        <w:pStyle w:val="HiddenTextSpec"/>
      </w:pPr>
      <w:r w:rsidRPr="00F94625">
        <w:t>2**************************************************************************************2</w:t>
      </w:r>
    </w:p>
    <w:p w14:paraId="47514083" w14:textId="71956B56" w:rsidR="0011298A" w:rsidRPr="00F94625" w:rsidRDefault="0011298A" w:rsidP="0011298A">
      <w:pPr>
        <w:pStyle w:val="HiddenTextSpec"/>
      </w:pPr>
      <w:r w:rsidRPr="00F94625">
        <w:rPr>
          <w:rFonts w:cs="Arial"/>
        </w:rPr>
        <w:t>BDC2</w:t>
      </w:r>
      <w:r w:rsidR="00262A66">
        <w:rPr>
          <w:rFonts w:cs="Arial"/>
        </w:rPr>
        <w:t>3</w:t>
      </w:r>
      <w:r w:rsidRPr="00F94625">
        <w:rPr>
          <w:rFonts w:cs="Arial"/>
        </w:rPr>
        <w:t>S</w:t>
      </w:r>
      <w:r w:rsidRPr="00F94625">
        <w:t>-1</w:t>
      </w:r>
      <w:r w:rsidR="00262A66">
        <w:t>3</w:t>
      </w:r>
      <w:r w:rsidRPr="00F94625">
        <w:t xml:space="preserve"> dated </w:t>
      </w:r>
      <w:r w:rsidR="00B51312">
        <w:t>Oct 23, 2023</w:t>
      </w:r>
    </w:p>
    <w:p w14:paraId="1BA6E1E5" w14:textId="77777777" w:rsidR="00262A66" w:rsidRDefault="00262A66" w:rsidP="0011298A">
      <w:pPr>
        <w:pStyle w:val="HiddenTextSpec"/>
      </w:pPr>
    </w:p>
    <w:p w14:paraId="67211B82" w14:textId="25DABCFD" w:rsidR="00262A66" w:rsidRDefault="00262A66" w:rsidP="0011298A">
      <w:pPr>
        <w:pStyle w:val="HiddenTextSpec"/>
      </w:pPr>
      <w:r>
        <w:t>Part B ‘State Funded Projects’ text reverts to the “</w:t>
      </w:r>
      <w:r w:rsidRPr="00262A66">
        <w:rPr>
          <w:u w:val="single"/>
        </w:rPr>
        <w:t>2019 standard specifications for road and bridge construction</w:t>
      </w:r>
      <w:r>
        <w:rPr>
          <w:u w:val="single"/>
        </w:rPr>
        <w:t>”</w:t>
      </w:r>
      <w:r>
        <w:t xml:space="preserve"> original</w:t>
      </w:r>
    </w:p>
    <w:p w14:paraId="607C8A35" w14:textId="114A36B3" w:rsidR="0011298A" w:rsidRPr="00F94625" w:rsidRDefault="0011298A" w:rsidP="0011298A">
      <w:pPr>
        <w:pStyle w:val="HiddenTextSpec"/>
      </w:pPr>
      <w:r w:rsidRPr="00F94625">
        <w:t>2**************************************************************************************2</w:t>
      </w:r>
    </w:p>
    <w:p w14:paraId="15131FF9" w14:textId="77777777" w:rsidR="0011298A" w:rsidRDefault="0011298A" w:rsidP="0011298A">
      <w:pPr>
        <w:pStyle w:val="Blankline"/>
      </w:pPr>
      <w:bookmarkStart w:id="65" w:name="_Hlk119399636"/>
    </w:p>
    <w:bookmarkEnd w:id="65"/>
    <w:p w14:paraId="1DFE70E3" w14:textId="77777777" w:rsidR="00DF11C7" w:rsidRPr="00D258B4" w:rsidRDefault="00DF11C7" w:rsidP="00DF11C7">
      <w:pPr>
        <w:pStyle w:val="HiddenTextSpec"/>
      </w:pPr>
      <w:r w:rsidRPr="00D258B4">
        <w:t>2**************************************************************************************2</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bookmarkEnd w:id="64"/>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r w:rsidRPr="00963627">
        <w:rPr>
          <w:b/>
        </w:rPr>
        <w:t>.</w:t>
      </w:r>
      <w:r w:rsidRPr="007A78E5">
        <w:rPr>
          <w:b/>
        </w:rPr>
        <w:t xml:space="preserve">  </w:t>
      </w:r>
      <w:r w:rsidRPr="007A78E5">
        <w:rPr>
          <w:bCs/>
        </w:rPr>
        <w:t>Prior to the time of contract award</w:t>
      </w:r>
      <w:r>
        <w:rPr>
          <w:bCs/>
        </w:rPr>
        <w:t>:</w:t>
      </w:r>
    </w:p>
    <w:p w14:paraId="12B346C7" w14:textId="77777777" w:rsidR="00833FF2" w:rsidRPr="00963627" w:rsidRDefault="00833FF2" w:rsidP="005D1515">
      <w:pPr>
        <w:pStyle w:val="11paragraph"/>
        <w:numPr>
          <w:ilvl w:val="0"/>
          <w:numId w:val="6"/>
        </w:numPr>
        <w:ind w:left="864" w:hanging="432"/>
      </w:pPr>
      <w:r w:rsidRPr="00963627">
        <w:t xml:space="preserve">Submit proof of business registration with the Division of Revenue and Enterprise Services in the New Jersey Department of Treasury as required by N.J.S.A. 52:32-44.  Information on how a business can register and obtain proof of business registration can be accessed on the internet at </w:t>
      </w:r>
      <w:hyperlink r:id="rId21" w:history="1">
        <w:r w:rsidRPr="00833FF2">
          <w:rPr>
            <w:color w:val="0000FF"/>
            <w:u w:val="single"/>
          </w:rPr>
          <w:t>www.nj.gov/njbgs</w:t>
        </w:r>
      </w:hyperlink>
      <w:r w:rsidRPr="00963627">
        <w:t>.</w:t>
      </w:r>
    </w:p>
    <w:p w14:paraId="67CCA386" w14:textId="19DB70D7" w:rsidR="00833FF2" w:rsidRDefault="00833FF2" w:rsidP="005D1515">
      <w:pPr>
        <w:pStyle w:val="11paragraph"/>
        <w:numPr>
          <w:ilvl w:val="0"/>
          <w:numId w:val="6"/>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1284A64D" w14:textId="77777777" w:rsidR="00F86925" w:rsidRDefault="00F86925" w:rsidP="00F86925">
      <w:pPr>
        <w:pStyle w:val="Blankline"/>
      </w:pPr>
    </w:p>
    <w:p w14:paraId="0A5CC788" w14:textId="77777777" w:rsidR="00F66033" w:rsidRDefault="00F66033" w:rsidP="00F66033">
      <w:pPr>
        <w:pStyle w:val="HiddenTextSpec"/>
        <w:tabs>
          <w:tab w:val="left" w:pos="2880"/>
        </w:tabs>
      </w:pPr>
      <w:r>
        <w:t>3************************************************3</w:t>
      </w:r>
    </w:p>
    <w:p w14:paraId="57687CA1" w14:textId="77777777" w:rsidR="0011298A" w:rsidRPr="00F94625" w:rsidRDefault="0011298A" w:rsidP="0011298A">
      <w:pPr>
        <w:pStyle w:val="HiddenTextSpec"/>
      </w:pPr>
      <w:r w:rsidRPr="00F94625">
        <w:rPr>
          <w:rFonts w:cs="Arial"/>
        </w:rPr>
        <w:t>BDC22S</w:t>
      </w:r>
      <w:r w:rsidRPr="00F94625">
        <w:t>-18 dated Nov 18, 2022</w:t>
      </w:r>
    </w:p>
    <w:p w14:paraId="52668FDF" w14:textId="77777777" w:rsidR="0011298A" w:rsidRDefault="0011298A" w:rsidP="0011298A">
      <w:pPr>
        <w:pStyle w:val="Instruction"/>
      </w:pPr>
      <w:r w:rsidRPr="00F556BF">
        <w:t xml:space="preserve">the </w:t>
      </w:r>
      <w:r>
        <w:t>following is added in part c</w:t>
      </w:r>
      <w:r w:rsidRPr="00CF6B45">
        <w:t>:</w:t>
      </w:r>
    </w:p>
    <w:p w14:paraId="728F8A7D" w14:textId="77777777" w:rsidR="0011298A" w:rsidRDefault="0011298A" w:rsidP="0011298A">
      <w:pPr>
        <w:pStyle w:val="11paragraph"/>
      </w:pPr>
      <w:r>
        <w:t>3.</w:t>
      </w:r>
      <w:r>
        <w:tab/>
        <w:t>On the "Certification of Non-Debarment Form" provided by the Department, certify pursuant to N.J.S.A. 52:32-44.1, that neither the Bidder, nor its affiliates are debarred at the federal level from contracting with a federal government agency.  The Department shall not make, negotiate, or award a contract to any bidder that does not provide the above certification.  Instructions on submitting the form may be found on the Department's Electronic Bidding website and the Department's website.  In addition, all Bidders must register with the federal System for Award Management (SAM) prior to contract award.  ln order to comply with this requirement, Bidders must register in SAM at https://www.sam.gov and the Department will verify the successful Bidder's registration in SAM prior to contract award.</w:t>
      </w:r>
    </w:p>
    <w:p w14:paraId="49B3EC6F" w14:textId="77777777" w:rsidR="0011298A" w:rsidRDefault="0011298A" w:rsidP="00F66033">
      <w:pPr>
        <w:pStyle w:val="HiddenTextSpec"/>
      </w:pPr>
      <w:r>
        <w:t>3************************************************3</w:t>
      </w:r>
    </w:p>
    <w:p w14:paraId="17234E15" w14:textId="77777777" w:rsidR="009C06D0" w:rsidRDefault="009C06D0" w:rsidP="009C06D0">
      <w:pPr>
        <w:pStyle w:val="Blankline"/>
      </w:pPr>
    </w:p>
    <w:p w14:paraId="40773732" w14:textId="77777777" w:rsidR="009C06D0" w:rsidRDefault="009C06D0" w:rsidP="009C06D0">
      <w:pPr>
        <w:pStyle w:val="HiddenTextSpec"/>
        <w:tabs>
          <w:tab w:val="left" w:pos="2880"/>
        </w:tabs>
      </w:pPr>
      <w:r>
        <w:t>3************************************************3</w:t>
      </w:r>
    </w:p>
    <w:p w14:paraId="388D6284" w14:textId="598B0641" w:rsidR="009C06D0" w:rsidRPr="00F94625" w:rsidRDefault="009C06D0" w:rsidP="009C06D0">
      <w:pPr>
        <w:pStyle w:val="HiddenTextSpec"/>
      </w:pPr>
      <w:r w:rsidRPr="00F94625">
        <w:rPr>
          <w:rFonts w:cs="Arial"/>
        </w:rPr>
        <w:t>BDC2</w:t>
      </w:r>
      <w:r>
        <w:rPr>
          <w:rFonts w:cs="Arial"/>
        </w:rPr>
        <w:t>3</w:t>
      </w:r>
      <w:r w:rsidRPr="00F94625">
        <w:rPr>
          <w:rFonts w:cs="Arial"/>
        </w:rPr>
        <w:t>S</w:t>
      </w:r>
      <w:r w:rsidRPr="00F94625">
        <w:t>-1</w:t>
      </w:r>
      <w:r>
        <w:t>0</w:t>
      </w:r>
      <w:r w:rsidRPr="00F94625">
        <w:t xml:space="preserve"> dated </w:t>
      </w:r>
      <w:r>
        <w:t>Jun 5, 2023</w:t>
      </w:r>
    </w:p>
    <w:p w14:paraId="23092444" w14:textId="77777777" w:rsidR="009C06D0" w:rsidRDefault="009C06D0" w:rsidP="009C06D0">
      <w:pPr>
        <w:pStyle w:val="Instruction"/>
      </w:pPr>
      <w:r w:rsidRPr="00F556BF">
        <w:t xml:space="preserve">the </w:t>
      </w:r>
      <w:r>
        <w:t>following is added in part c</w:t>
      </w:r>
      <w:r w:rsidRPr="00CF6B45">
        <w:t>:</w:t>
      </w:r>
    </w:p>
    <w:p w14:paraId="04599112" w14:textId="77777777" w:rsidR="009C06D0" w:rsidRPr="00240B10" w:rsidRDefault="009C06D0" w:rsidP="009C06D0">
      <w:pPr>
        <w:pStyle w:val="11paragraph"/>
        <w:rPr>
          <w:szCs w:val="22"/>
          <w:lang w:eastAsia="x-none"/>
        </w:rPr>
      </w:pPr>
      <w:r>
        <w:rPr>
          <w:szCs w:val="22"/>
          <w:lang w:eastAsia="x-none"/>
        </w:rPr>
        <w:t>4.</w:t>
      </w:r>
      <w:r>
        <w:rPr>
          <w:szCs w:val="22"/>
          <w:lang w:eastAsia="x-none"/>
        </w:rPr>
        <w:tab/>
        <w:t xml:space="preserve">On the “Certification of Non-Involvement in Prohibitive Activities in Russia or Belarus Form” provided by the </w:t>
      </w:r>
      <w:r w:rsidRPr="009C06D0">
        <w:t>Department</w:t>
      </w:r>
      <w:r>
        <w:rPr>
          <w:szCs w:val="22"/>
          <w:lang w:eastAsia="x-none"/>
        </w:rPr>
        <w:t xml:space="preserve">, certify pursuant to N.J.S.A. 52:32-60.1, that neither the Bidder nor its </w:t>
      </w:r>
      <w:r w:rsidRPr="00240B10">
        <w:t>affiliates</w:t>
      </w:r>
      <w:r>
        <w:rPr>
          <w:szCs w:val="22"/>
          <w:lang w:eastAsia="x-none"/>
        </w:rPr>
        <w:t xml:space="preserve"> are engaged in prohibited activities in Russia or Belarus as defined therein.</w:t>
      </w:r>
    </w:p>
    <w:p w14:paraId="7A507C97" w14:textId="77777777" w:rsidR="009C06D0" w:rsidRDefault="009C06D0" w:rsidP="009C06D0">
      <w:pPr>
        <w:pStyle w:val="HiddenTextSpec"/>
      </w:pPr>
      <w:r>
        <w:t>3************************************************3</w:t>
      </w:r>
    </w:p>
    <w:p w14:paraId="01229F9C" w14:textId="77777777" w:rsidR="00DF11C7" w:rsidRPr="00D258B4" w:rsidRDefault="00DF11C7" w:rsidP="00DF11C7">
      <w:pPr>
        <w:pStyle w:val="HiddenTextSpec"/>
      </w:pPr>
      <w:r w:rsidRPr="00D258B4">
        <w:t>2**************************************************************************************2</w:t>
      </w:r>
    </w:p>
    <w:p w14:paraId="3836FA3E" w14:textId="1BBAB701" w:rsidR="00833FF2" w:rsidRDefault="00833FF2" w:rsidP="00833FF2">
      <w:pPr>
        <w:pStyle w:val="HiddenTextSpec"/>
      </w:pPr>
      <w:r>
        <w:t>1**************************************************************************************************************************1</w:t>
      </w:r>
    </w:p>
    <w:p w14:paraId="23B4F064" w14:textId="77777777" w:rsidR="00D014CE" w:rsidRPr="00B97E4C" w:rsidRDefault="00D014CE" w:rsidP="00D014CE">
      <w:pPr>
        <w:pStyle w:val="00000Subsection"/>
      </w:pPr>
      <w:bookmarkStart w:id="66" w:name="_Toc159593383"/>
      <w:bookmarkStart w:id="67" w:name="_Toc171910952"/>
      <w:bookmarkStart w:id="68" w:name="_Toc175377476"/>
      <w:bookmarkStart w:id="69" w:name="_Toc175470373"/>
      <w:bookmarkStart w:id="70" w:name="_Toc501716674"/>
      <w:bookmarkStart w:id="71" w:name="_Toc109217194"/>
      <w:proofErr w:type="gramStart"/>
      <w:r w:rsidRPr="00B97E4C">
        <w:t>102.15  Disqualification</w:t>
      </w:r>
      <w:proofErr w:type="gramEnd"/>
      <w:r w:rsidRPr="00B97E4C">
        <w:t xml:space="preserve"> of Bidders</w:t>
      </w:r>
      <w:bookmarkEnd w:id="66"/>
      <w:bookmarkEnd w:id="67"/>
      <w:bookmarkEnd w:id="68"/>
      <w:bookmarkEnd w:id="69"/>
      <w:bookmarkEnd w:id="70"/>
      <w:bookmarkEnd w:id="71"/>
    </w:p>
    <w:p w14:paraId="6F770424" w14:textId="77777777" w:rsidR="00D014CE" w:rsidRPr="00C124AB" w:rsidRDefault="00D014CE" w:rsidP="00D014CE">
      <w:pPr>
        <w:pStyle w:val="HiddenTextSpec"/>
      </w:pPr>
      <w:bookmarkStart w:id="72" w:name="_Hlk119403444"/>
      <w:r w:rsidRPr="00C124AB">
        <w:t>1**************************************************************************************************************************1</w:t>
      </w:r>
    </w:p>
    <w:bookmarkEnd w:id="72"/>
    <w:p w14:paraId="24712FFE" w14:textId="77777777" w:rsidR="007D4DCC" w:rsidRPr="00F94625" w:rsidRDefault="007D4DCC" w:rsidP="007D4DCC">
      <w:pPr>
        <w:pStyle w:val="HiddenTextSpec"/>
      </w:pPr>
      <w:r w:rsidRPr="00F94625">
        <w:rPr>
          <w:rFonts w:cs="Arial"/>
        </w:rPr>
        <w:t>BDC2</w:t>
      </w:r>
      <w:r>
        <w:rPr>
          <w:rFonts w:cs="Arial"/>
        </w:rPr>
        <w:t>3</w:t>
      </w:r>
      <w:r w:rsidRPr="00F94625">
        <w:rPr>
          <w:rFonts w:cs="Arial"/>
        </w:rPr>
        <w:t>S</w:t>
      </w:r>
      <w:r w:rsidRPr="00F94625">
        <w:t>-</w:t>
      </w:r>
      <w:r>
        <w:t>07</w:t>
      </w:r>
      <w:r w:rsidRPr="00F94625">
        <w:t xml:space="preserve"> dated </w:t>
      </w:r>
      <w:r>
        <w:t>May 12</w:t>
      </w:r>
      <w:r w:rsidRPr="00F94625">
        <w:t>, 202</w:t>
      </w:r>
      <w:r>
        <w:t>3</w:t>
      </w:r>
    </w:p>
    <w:p w14:paraId="0DD20B24" w14:textId="77777777" w:rsidR="007D4DCC" w:rsidRPr="00983B0B" w:rsidRDefault="007D4DCC" w:rsidP="007D4DCC">
      <w:pPr>
        <w:pStyle w:val="Instruction"/>
      </w:pPr>
      <w:r w:rsidRPr="00983B0B">
        <w:t>The second paragraph is changed to:</w:t>
      </w:r>
    </w:p>
    <w:p w14:paraId="4E0217B4" w14:textId="77777777" w:rsidR="007D4DCC" w:rsidRPr="00BE4798" w:rsidRDefault="007D4DCC" w:rsidP="007D4DCC">
      <w:pPr>
        <w:pStyle w:val="Paragraph"/>
      </w:pPr>
      <w:r w:rsidRPr="00BE4798">
        <w:lastRenderedPageBreak/>
        <w:t>The Department will disqualify a Bidder and reject a bid submitted by that Bidder if the Bidder is determined by the Department to lack responsibility.  Factors demonstrating a lack of responsibility include, but are not limited to:</w:t>
      </w:r>
    </w:p>
    <w:p w14:paraId="41543400" w14:textId="77777777" w:rsidR="007D4DCC" w:rsidRPr="00AE11A6" w:rsidRDefault="007D4DCC" w:rsidP="007D4DCC">
      <w:pPr>
        <w:pStyle w:val="List0indent"/>
      </w:pPr>
      <w:bookmarkStart w:id="73" w:name="_Hlk133844614"/>
      <w:r w:rsidRPr="00AE11A6">
        <w:t>1.</w:t>
      </w:r>
      <w:r w:rsidRPr="00AE11A6">
        <w:tab/>
        <w:t>Evidence of collusion among Bidders.</w:t>
      </w:r>
    </w:p>
    <w:p w14:paraId="565BB525" w14:textId="77777777" w:rsidR="007D4DCC" w:rsidRPr="00AE11A6" w:rsidRDefault="007D4DCC" w:rsidP="007D4DCC">
      <w:pPr>
        <w:pStyle w:val="List0indent"/>
      </w:pPr>
      <w:r w:rsidRPr="00AE11A6">
        <w:t>2.</w:t>
      </w:r>
      <w:r w:rsidRPr="00AE11A6">
        <w:tab/>
        <w:t>Uncompleted work, which in the opinion of the Department, might hinder or prevent completion of additional work if awarded.</w:t>
      </w:r>
    </w:p>
    <w:p w14:paraId="174141C8" w14:textId="77777777" w:rsidR="007D4DCC" w:rsidRPr="00AE11A6" w:rsidRDefault="007D4DCC" w:rsidP="007D4DCC">
      <w:pPr>
        <w:pStyle w:val="List0indent"/>
      </w:pPr>
      <w:r w:rsidRPr="00AE11A6">
        <w:t>3.</w:t>
      </w:r>
      <w:r w:rsidRPr="00AE11A6">
        <w:tab/>
        <w:t>Failure to submit at time of bid or within 5 days of bid opening, a completed and signed CR-266 – Schedule of Disadvantaged Business Enterprise/Emerging Small Business Enterprise/Small Business Enterprise Participation.</w:t>
      </w:r>
    </w:p>
    <w:p w14:paraId="3D855A5E" w14:textId="77777777" w:rsidR="007D4DCC" w:rsidRPr="00AE11A6" w:rsidRDefault="007D4DCC" w:rsidP="007D4DCC">
      <w:pPr>
        <w:pStyle w:val="List0indent"/>
      </w:pPr>
      <w:r w:rsidRPr="00AE11A6">
        <w:t>4.</w:t>
      </w:r>
      <w:r w:rsidRPr="00AE11A6">
        <w:tab/>
        <w:t>Failure to submit within 5 days of bid opening, proof of documented evidence of good faith efforts to meet the Contract goal, if the Bidder fails to meet the Contract DBE, ESBE or SBE goal.</w:t>
      </w:r>
    </w:p>
    <w:p w14:paraId="3FE89147" w14:textId="77777777" w:rsidR="007D4DCC" w:rsidRPr="00AE11A6" w:rsidRDefault="007D4DCC" w:rsidP="007D4DCC">
      <w:pPr>
        <w:pStyle w:val="List0indent"/>
      </w:pPr>
      <w:r w:rsidRPr="00AE11A6">
        <w:t>5.</w:t>
      </w:r>
      <w:r w:rsidRPr="00AE11A6">
        <w:tab/>
        <w:t>Failure to submit within 5 days of bid opening, a completed and signed Confirmation of DBE/ESBE/SBE Firm (Form CR-273) for each DBE/ESBE/SBE firm listed on the CR-266.  The Bidder shall not complete any portion of the CR-273 form.</w:t>
      </w:r>
    </w:p>
    <w:p w14:paraId="581A356C" w14:textId="77777777" w:rsidR="007D4DCC" w:rsidRPr="00AE11A6" w:rsidRDefault="007D4DCC" w:rsidP="007D4DCC">
      <w:pPr>
        <w:pStyle w:val="List0indent"/>
      </w:pPr>
      <w:r w:rsidRPr="00AE11A6">
        <w:t>6.</w:t>
      </w:r>
      <w:r w:rsidRPr="00AE11A6">
        <w:tab/>
        <w:t>Failure to submit within 5 days of bid opening, a completed and signed DBE/ESBE/SBE Trucking Verification (Form CR-274) for each DBE/ESBE/SBE firm listed on the CR-266, if applicable.  The Bidder shall not complete any portion of the CR-274 form.</w:t>
      </w:r>
    </w:p>
    <w:p w14:paraId="008047E8" w14:textId="77777777" w:rsidR="007D4DCC" w:rsidRPr="00AE11A6" w:rsidRDefault="007D4DCC" w:rsidP="007D4DCC">
      <w:pPr>
        <w:pStyle w:val="List0indent"/>
      </w:pPr>
      <w:r w:rsidRPr="00AE11A6">
        <w:t>7.</w:t>
      </w:r>
      <w:r w:rsidRPr="00AE11A6">
        <w:tab/>
        <w:t>Failure to submit within 5 days of bid opening, a completed and signed DBE/ESBE/SBE Regular Dealer/Supplier Verification (Form CR-272) for each DBE/ESBE/SBE Regular Dealer/Supplier listed on the CR-266, if applicable.  The Bidder shall not complete any portion of the CR-272 form.</w:t>
      </w:r>
    </w:p>
    <w:p w14:paraId="54533053" w14:textId="77777777" w:rsidR="007D4DCC" w:rsidRPr="00AE11A6" w:rsidRDefault="007D4DCC" w:rsidP="007D4DCC">
      <w:pPr>
        <w:pStyle w:val="List0indent"/>
      </w:pPr>
      <w:r w:rsidRPr="00AE11A6">
        <w:t>8.</w:t>
      </w:r>
      <w:r w:rsidRPr="00AE11A6">
        <w:tab/>
        <w:t>Failure of the Bidder to meet the Contract DBE, ESBE, or SBE goal as determined by the DCR/</w:t>
      </w:r>
      <w:proofErr w:type="gramStart"/>
      <w:r w:rsidRPr="00AE11A6">
        <w:t>AA, or</w:t>
      </w:r>
      <w:proofErr w:type="gramEnd"/>
      <w:r w:rsidRPr="00AE11A6">
        <w:t xml:space="preserve"> make adequate good faith efforts to do so.</w:t>
      </w:r>
    </w:p>
    <w:p w14:paraId="1671BDF7" w14:textId="77777777" w:rsidR="007D4DCC" w:rsidRPr="00AE11A6" w:rsidRDefault="007D4DCC" w:rsidP="007D4DCC">
      <w:pPr>
        <w:pStyle w:val="List0indent"/>
      </w:pPr>
      <w:r w:rsidRPr="00AE11A6">
        <w:t>9.</w:t>
      </w:r>
      <w:r w:rsidRPr="00AE11A6">
        <w:tab/>
        <w:t xml:space="preserve">Failure of the Bidder to acknowledge that the prevailing wage rate is accounted for in their bid pricing and that the Bidder agrees to pay the prevailing wage rate, if awarded the Contract, for Projects subject to the New Jersey Prevailing Wage Act, N.J.S.A. 34:11-56.25 to .98, </w:t>
      </w:r>
    </w:p>
    <w:p w14:paraId="24917B8F" w14:textId="2E257816" w:rsidR="007D4DCC" w:rsidRPr="00AE11A6" w:rsidRDefault="007D4DCC" w:rsidP="007D4DCC">
      <w:pPr>
        <w:pStyle w:val="List0indent"/>
      </w:pPr>
      <w:r w:rsidRPr="00AE11A6">
        <w:t>10.</w:t>
      </w:r>
      <w:r w:rsidRPr="00AE11A6">
        <w:tab/>
        <w:t xml:space="preserve">Submission of a materially unbalanced bid.  A materially unbalanced bid is a bid where there is a reasonable doubt that award to the Bidder submitting a mathematically unbalanced bid, which is structured </w:t>
      </w:r>
      <w:proofErr w:type="gramStart"/>
      <w:r w:rsidRPr="00AE11A6">
        <w:t>on the basis of</w:t>
      </w:r>
      <w:proofErr w:type="gramEnd"/>
      <w:r w:rsidRPr="00AE11A6">
        <w:t xml:space="preserve"> nominal prices for some work and inflated prices for other work, will result in the lowest ultimate cost to the Department.</w:t>
      </w:r>
    </w:p>
    <w:p w14:paraId="7C3DD3B8" w14:textId="6E7CB1C4" w:rsidR="007D4DCC" w:rsidRPr="00AE11A6" w:rsidRDefault="007D4DCC" w:rsidP="007D4DCC">
      <w:pPr>
        <w:pStyle w:val="List0indent"/>
      </w:pPr>
      <w:r w:rsidRPr="00AE11A6">
        <w:t>11.</w:t>
      </w:r>
      <w:r w:rsidRPr="00AE11A6">
        <w:tab/>
        <w:t xml:space="preserve">Lack of competency or lack of adequate machinery, </w:t>
      </w:r>
      <w:proofErr w:type="gramStart"/>
      <w:r w:rsidRPr="00AE11A6">
        <w:t>plant</w:t>
      </w:r>
      <w:proofErr w:type="gramEnd"/>
      <w:r w:rsidRPr="00AE11A6">
        <w:t>, or other equipment.</w:t>
      </w:r>
    </w:p>
    <w:p w14:paraId="6AF03194" w14:textId="40BC9ADF" w:rsidR="007D4DCC" w:rsidRPr="00AE11A6" w:rsidRDefault="007D4DCC" w:rsidP="007D4DCC">
      <w:pPr>
        <w:pStyle w:val="List0indent"/>
      </w:pPr>
      <w:r w:rsidRPr="00AE11A6">
        <w:t>12.</w:t>
      </w:r>
      <w:r w:rsidRPr="00AE11A6">
        <w:tab/>
        <w:t>Unsatisfactory performance on previous or current contracts.</w:t>
      </w:r>
    </w:p>
    <w:p w14:paraId="1BAADECC" w14:textId="1E8E41CB" w:rsidR="007D4DCC" w:rsidRPr="00AE11A6" w:rsidRDefault="007D4DCC" w:rsidP="007D4DCC">
      <w:pPr>
        <w:pStyle w:val="List0indent"/>
      </w:pPr>
      <w:r w:rsidRPr="00AE11A6">
        <w:t>13.</w:t>
      </w:r>
      <w:r w:rsidRPr="00AE11A6">
        <w:tab/>
        <w:t>Questionable moral integrity as determined by the Attorney General of New Jersey or the Department.</w:t>
      </w:r>
    </w:p>
    <w:p w14:paraId="0531FE79" w14:textId="527EC7FC" w:rsidR="007D4DCC" w:rsidRPr="00AE11A6" w:rsidRDefault="007D4DCC" w:rsidP="007D4DCC">
      <w:pPr>
        <w:pStyle w:val="List0indent"/>
      </w:pPr>
      <w:r w:rsidRPr="00AE11A6">
        <w:t>14.</w:t>
      </w:r>
      <w:r w:rsidRPr="00AE11A6">
        <w:tab/>
        <w:t>Any other outward actions or lack of action that demonstrates the Bidder is not responsible.</w:t>
      </w:r>
    </w:p>
    <w:p w14:paraId="69FC0A92" w14:textId="64CAF413" w:rsidR="007D4DCC" w:rsidRPr="00AE11A6" w:rsidRDefault="007D4DCC" w:rsidP="007D4DCC">
      <w:pPr>
        <w:pStyle w:val="List0indent"/>
        <w:widowControl w:val="0"/>
      </w:pPr>
      <w:r w:rsidRPr="00AE11A6">
        <w:t>15.</w:t>
      </w:r>
      <w:r w:rsidRPr="00AE11A6">
        <w:tab/>
        <w:t>Disqualification, suspension, or debarment of an individual, firm, partnership, corporation, joint venture, or any combination as required by N.J.A.C. 16:44-11.1 for state projects.</w:t>
      </w:r>
    </w:p>
    <w:p w14:paraId="052E8019" w14:textId="59025B76" w:rsidR="007D4DCC" w:rsidRPr="00AE11A6" w:rsidRDefault="007D4DCC" w:rsidP="007D4DCC">
      <w:pPr>
        <w:pStyle w:val="List0indent"/>
        <w:widowControl w:val="0"/>
      </w:pPr>
      <w:r w:rsidRPr="00AE11A6">
        <w:t>16.</w:t>
      </w:r>
      <w:r w:rsidRPr="00AE11A6">
        <w:tab/>
        <w:t xml:space="preserve">Disqualification, suspension, or debarment of an individual firm, partnership, corporation, joint venture, or any combination as required by N.J.A.C. 16:44-11.1 or Federal Government’s System for Award Management (SAM), located at </w:t>
      </w:r>
      <w:hyperlink r:id="rId22" w:history="1">
        <w:r w:rsidRPr="00AE11A6">
          <w:rPr>
            <w:rStyle w:val="Hyperlink"/>
          </w:rPr>
          <w:t>https://www.sam.gov/SAM/</w:t>
        </w:r>
      </w:hyperlink>
      <w:r w:rsidRPr="00AE11A6">
        <w:t xml:space="preserve"> for federally assisted contracts.</w:t>
      </w:r>
    </w:p>
    <w:p w14:paraId="63F4F8A0" w14:textId="4A7BA08C" w:rsidR="007D4DCC" w:rsidRPr="00AE11A6" w:rsidRDefault="007D4DCC" w:rsidP="007D4DCC">
      <w:pPr>
        <w:pStyle w:val="List0indent"/>
        <w:widowControl w:val="0"/>
      </w:pPr>
      <w:r w:rsidRPr="00AE11A6">
        <w:t>17.</w:t>
      </w:r>
      <w:r w:rsidRPr="00AE11A6">
        <w:tab/>
        <w:t>If the bidder is Federally debarred pursuant to N.J.S.A. 52:32-44.1.</w:t>
      </w:r>
    </w:p>
    <w:bookmarkEnd w:id="73"/>
    <w:p w14:paraId="73D1808A" w14:textId="0D2380A7" w:rsidR="00D014CE" w:rsidRDefault="00D014CE" w:rsidP="00D014CE">
      <w:pPr>
        <w:pStyle w:val="HiddenTextSpec"/>
      </w:pPr>
      <w:r w:rsidRPr="00C124AB">
        <w:t>1**************************************************************************************************************************1</w:t>
      </w:r>
    </w:p>
    <w:p w14:paraId="6A5123F1" w14:textId="2345144A" w:rsidR="0043155C" w:rsidRDefault="0043155C" w:rsidP="0043155C">
      <w:pPr>
        <w:pStyle w:val="000Section"/>
      </w:pPr>
      <w:bookmarkStart w:id="74" w:name="_Toc159593385"/>
      <w:bookmarkStart w:id="75" w:name="_Toc171910954"/>
      <w:bookmarkStart w:id="76" w:name="_Toc175377478"/>
      <w:bookmarkStart w:id="77" w:name="_Toc175470375"/>
      <w:bookmarkStart w:id="78" w:name="_Toc501716676"/>
      <w:bookmarkStart w:id="79" w:name="_Toc110432963"/>
      <w:r w:rsidRPr="00B97E4C">
        <w:t xml:space="preserve">Section 103 – Award and Execution of </w:t>
      </w:r>
      <w:bookmarkEnd w:id="74"/>
      <w:bookmarkEnd w:id="75"/>
      <w:bookmarkEnd w:id="76"/>
      <w:bookmarkEnd w:id="77"/>
      <w:r w:rsidRPr="00B97E4C">
        <w:t>Contract</w:t>
      </w:r>
      <w:bookmarkEnd w:id="78"/>
      <w:bookmarkEnd w:id="79"/>
    </w:p>
    <w:p w14:paraId="214B6177" w14:textId="77777777" w:rsidR="00EA37FC" w:rsidRPr="00B97E4C" w:rsidRDefault="00EA37FC" w:rsidP="00EA37FC">
      <w:pPr>
        <w:pStyle w:val="00000Subsection"/>
      </w:pPr>
      <w:bookmarkStart w:id="80" w:name="_Toc159593386"/>
      <w:bookmarkStart w:id="81" w:name="_Toc171910955"/>
      <w:bookmarkStart w:id="82" w:name="_Toc175377479"/>
      <w:bookmarkStart w:id="83" w:name="_Toc175470376"/>
      <w:bookmarkStart w:id="84" w:name="_Toc501716677"/>
      <w:bookmarkStart w:id="85" w:name="_Toc142472929"/>
      <w:proofErr w:type="gramStart"/>
      <w:r w:rsidRPr="00B97E4C">
        <w:t>103.01  Award</w:t>
      </w:r>
      <w:proofErr w:type="gramEnd"/>
      <w:r w:rsidRPr="00B97E4C">
        <w:t xml:space="preserve"> of Contract</w:t>
      </w:r>
      <w:bookmarkEnd w:id="80"/>
      <w:bookmarkEnd w:id="81"/>
      <w:bookmarkEnd w:id="82"/>
      <w:bookmarkEnd w:id="83"/>
      <w:bookmarkEnd w:id="84"/>
      <w:bookmarkEnd w:id="85"/>
    </w:p>
    <w:p w14:paraId="4804839F" w14:textId="427B54CE" w:rsidR="00EA37FC" w:rsidRPr="00CD43AB" w:rsidRDefault="00EA37FC" w:rsidP="00EA37FC">
      <w:pPr>
        <w:pStyle w:val="HiddenTextSpec"/>
      </w:pPr>
      <w:r w:rsidRPr="00CD43AB">
        <w:t>1**************************************************************************************************************************1</w:t>
      </w:r>
    </w:p>
    <w:p w14:paraId="703A352A" w14:textId="79555909" w:rsidR="00EA37FC" w:rsidRDefault="00EA37FC" w:rsidP="00EA37FC">
      <w:pPr>
        <w:pStyle w:val="HiddenTextSpec"/>
      </w:pPr>
      <w:r w:rsidRPr="00CD43AB">
        <w:rPr>
          <w:rFonts w:cs="Arial"/>
        </w:rPr>
        <w:t>BDC2</w:t>
      </w:r>
      <w:r>
        <w:rPr>
          <w:rFonts w:cs="Arial"/>
        </w:rPr>
        <w:t>3</w:t>
      </w:r>
      <w:r w:rsidRPr="00CD43AB">
        <w:rPr>
          <w:rFonts w:cs="Arial"/>
        </w:rPr>
        <w:t>S</w:t>
      </w:r>
      <w:r w:rsidRPr="00CD43AB">
        <w:t>-</w:t>
      </w:r>
      <w:r>
        <w:t>13</w:t>
      </w:r>
      <w:r w:rsidRPr="00CD43AB">
        <w:t xml:space="preserve"> dated </w:t>
      </w:r>
      <w:r>
        <w:t>Oct 23, 2023</w:t>
      </w:r>
    </w:p>
    <w:p w14:paraId="4E5C2D93" w14:textId="77777777" w:rsidR="00EA37FC" w:rsidRDefault="00EA37FC" w:rsidP="00EA37FC">
      <w:pPr>
        <w:pStyle w:val="Instruction"/>
      </w:pPr>
      <w:r w:rsidRPr="0039351A">
        <w:t>the</w:t>
      </w:r>
      <w:r w:rsidRPr="00C17DD7">
        <w:t xml:space="preserve"> following is added:</w:t>
      </w:r>
    </w:p>
    <w:p w14:paraId="64516B2A" w14:textId="16F4F4B3" w:rsidR="00EA37FC" w:rsidRPr="009E701C" w:rsidRDefault="00EA37FC" w:rsidP="00EA37FC">
      <w:pPr>
        <w:pStyle w:val="Paragraph"/>
        <w:rPr>
          <w:rStyle w:val="Hyperlink"/>
        </w:rPr>
      </w:pPr>
      <w:r w:rsidRPr="00294774">
        <w:t>The</w:t>
      </w:r>
      <w:r w:rsidRPr="00B22FD0">
        <w:t xml:space="preserve"> Department will post public announcement of award on the Department’s website at </w:t>
      </w:r>
      <w:hyperlink r:id="rId23" w:history="1">
        <w:r w:rsidRPr="009E701C">
          <w:rPr>
            <w:rStyle w:val="Hyperlink"/>
          </w:rPr>
          <w:t>https://www.state.nj.us/transportation/business/procurement/ConstrServ/</w:t>
        </w:r>
      </w:hyperlink>
      <w:r w:rsidRPr="009E701C">
        <w:rPr>
          <w:rStyle w:val="Hyperlink"/>
        </w:rPr>
        <w:t>.</w:t>
      </w:r>
    </w:p>
    <w:p w14:paraId="2F6150FB" w14:textId="77777777" w:rsidR="00EA37FC" w:rsidRPr="00CD43AB" w:rsidRDefault="00EA37FC" w:rsidP="00EA37FC">
      <w:pPr>
        <w:pStyle w:val="HiddenTextSpec"/>
      </w:pPr>
      <w:r w:rsidRPr="00CD43AB">
        <w:t>1**************************************************************************************************************************1</w:t>
      </w:r>
    </w:p>
    <w:p w14:paraId="2E44CFE4" w14:textId="77777777" w:rsidR="0043155C" w:rsidRPr="00B97E4C" w:rsidRDefault="0043155C" w:rsidP="0043155C">
      <w:pPr>
        <w:pStyle w:val="00000Subsection"/>
        <w:rPr>
          <w:noProof/>
        </w:rPr>
      </w:pPr>
      <w:r w:rsidRPr="00B97E4C">
        <w:rPr>
          <w:noProof/>
        </w:rPr>
        <w:t>103.04  Execution of the Contract</w:t>
      </w:r>
    </w:p>
    <w:p w14:paraId="20E81786" w14:textId="77777777" w:rsidR="0043155C" w:rsidRPr="00CD43AB" w:rsidRDefault="0043155C" w:rsidP="0043155C">
      <w:pPr>
        <w:pStyle w:val="HiddenTextSpec"/>
      </w:pPr>
      <w:r w:rsidRPr="00CD43AB">
        <w:t>1**************************************************************************************************************************1</w:t>
      </w:r>
    </w:p>
    <w:p w14:paraId="02DB4447" w14:textId="77777777" w:rsidR="0043155C" w:rsidRDefault="0043155C" w:rsidP="0043155C">
      <w:pPr>
        <w:pStyle w:val="HiddenTextSpec"/>
      </w:pPr>
      <w:r w:rsidRPr="00CD43AB">
        <w:rPr>
          <w:rFonts w:cs="Arial"/>
        </w:rPr>
        <w:t>BDC22S</w:t>
      </w:r>
      <w:r w:rsidRPr="00CD43AB">
        <w:t>-18 dated Nov 18, 2022</w:t>
      </w:r>
    </w:p>
    <w:p w14:paraId="30D70E0B" w14:textId="77777777" w:rsidR="0043155C" w:rsidRPr="00CD43AB" w:rsidRDefault="0043155C" w:rsidP="0043155C">
      <w:pPr>
        <w:pStyle w:val="HiddenTextSpec"/>
      </w:pPr>
    </w:p>
    <w:p w14:paraId="454282F5" w14:textId="77777777" w:rsidR="0043155C" w:rsidRDefault="0043155C" w:rsidP="0043155C">
      <w:pPr>
        <w:pStyle w:val="Instruction"/>
      </w:pPr>
      <w:r w:rsidRPr="00F556BF">
        <w:t xml:space="preserve">the </w:t>
      </w:r>
      <w:r>
        <w:t>first paragraph is changed to:</w:t>
      </w:r>
    </w:p>
    <w:p w14:paraId="23A6BC02" w14:textId="77777777" w:rsidR="0043155C" w:rsidRPr="00B97E4C" w:rsidRDefault="0043155C" w:rsidP="0043155C">
      <w:pPr>
        <w:pStyle w:val="Paragraph"/>
      </w:pPr>
      <w:r w:rsidRPr="00B97E4C">
        <w:rPr>
          <w:noProof/>
        </w:rPr>
        <w:t xml:space="preserve">Within 14 days of the date of Award or Conditional Award, the Bidder shall </w:t>
      </w:r>
      <w:r w:rsidRPr="00B97E4C">
        <w:t>properly and duly execute the Contract and deliver to the Department the following:</w:t>
      </w:r>
    </w:p>
    <w:p w14:paraId="4E876BBF" w14:textId="77777777" w:rsidR="0043155C" w:rsidRPr="00B97E4C" w:rsidRDefault="0043155C" w:rsidP="0043155C">
      <w:pPr>
        <w:pStyle w:val="List0indent"/>
      </w:pPr>
      <w:r w:rsidRPr="00B97E4C">
        <w:t>1.</w:t>
      </w:r>
      <w:r w:rsidRPr="00B97E4C">
        <w:tab/>
        <w:t xml:space="preserve">If escrowing bid documents, the custody agreement as specified in </w:t>
      </w:r>
      <w:hyperlink w:anchor="s10305" w:history="1">
        <w:r>
          <w:rPr>
            <w:rStyle w:val="Hyperlink"/>
          </w:rPr>
          <w:t>103.05</w:t>
        </w:r>
      </w:hyperlink>
      <w:r w:rsidRPr="00B97E4C">
        <w:t>.</w:t>
      </w:r>
    </w:p>
    <w:p w14:paraId="3C3D621E" w14:textId="77777777" w:rsidR="0043155C" w:rsidRPr="00B97E4C" w:rsidRDefault="0043155C" w:rsidP="0043155C">
      <w:pPr>
        <w:pStyle w:val="List0indent"/>
      </w:pPr>
      <w:r w:rsidRPr="00B97E4C">
        <w:t>2.</w:t>
      </w:r>
      <w:r w:rsidRPr="00B97E4C">
        <w:tab/>
        <w:t xml:space="preserve">Performance bond and payment bond as specified in </w:t>
      </w:r>
      <w:hyperlink w:anchor="s1510301" w:history="1">
        <w:r>
          <w:rPr>
            <w:rStyle w:val="Hyperlink"/>
          </w:rPr>
          <w:t>151.03.01</w:t>
        </w:r>
      </w:hyperlink>
      <w:r w:rsidRPr="00B97E4C">
        <w:t>.</w:t>
      </w:r>
    </w:p>
    <w:p w14:paraId="19E9E9AC" w14:textId="77777777" w:rsidR="0043155C" w:rsidRPr="00B97E4C" w:rsidRDefault="0043155C" w:rsidP="0043155C">
      <w:pPr>
        <w:pStyle w:val="List0indent"/>
      </w:pPr>
      <w:r w:rsidRPr="00B97E4C">
        <w:t>3.</w:t>
      </w:r>
      <w:r w:rsidRPr="00B97E4C">
        <w:tab/>
        <w:t>Request for Authorization Form for the New Jersey Pollutant Discharge Elimination System 5G3 – Construction Activity Stormwater General Permit (NJG0088323) when required as shown on the Plans.</w:t>
      </w:r>
    </w:p>
    <w:p w14:paraId="3DB63DFB" w14:textId="77777777" w:rsidR="0043155C" w:rsidRDefault="0043155C" w:rsidP="0043155C">
      <w:pPr>
        <w:pStyle w:val="List0indent"/>
      </w:pPr>
      <w:r w:rsidRPr="00B97E4C">
        <w:t>4.</w:t>
      </w:r>
      <w:r w:rsidRPr="00B97E4C">
        <w:tab/>
        <w:t xml:space="preserve">Proof of the registrations specified in </w:t>
      </w:r>
      <w:hyperlink w:anchor="s10201" w:history="1">
        <w:r>
          <w:rPr>
            <w:rStyle w:val="Hyperlink"/>
          </w:rPr>
          <w:t>102.01</w:t>
        </w:r>
      </w:hyperlink>
      <w:r w:rsidRPr="00B97E4C">
        <w:t xml:space="preserve"> for the Department of Treasury and the Department of Labor.</w:t>
      </w:r>
    </w:p>
    <w:p w14:paraId="13749F80" w14:textId="77777777" w:rsidR="0043155C" w:rsidRPr="00B97E4C" w:rsidRDefault="0043155C" w:rsidP="0043155C">
      <w:pPr>
        <w:pStyle w:val="List0indent"/>
      </w:pPr>
      <w:r>
        <w:t>5</w:t>
      </w:r>
      <w:r w:rsidRPr="00B97E4C">
        <w:t>.</w:t>
      </w:r>
      <w:r w:rsidRPr="00B97E4C">
        <w:tab/>
        <w:t xml:space="preserve">If the case of non-resident Bidders, the completed form regarding “Appointment of Agent” for compliance with N.J.S.A. 14A:15-2, </w:t>
      </w:r>
      <w:r w:rsidRPr="00B97E4C">
        <w:rPr>
          <w:i/>
        </w:rPr>
        <w:t>et seq</w:t>
      </w:r>
      <w:r w:rsidRPr="00B97E4C">
        <w:t>.</w:t>
      </w:r>
    </w:p>
    <w:p w14:paraId="7C17B8C1" w14:textId="77777777" w:rsidR="0043155C" w:rsidRPr="00CD43AB" w:rsidRDefault="0043155C" w:rsidP="0043155C">
      <w:pPr>
        <w:pStyle w:val="HiddenTextSpec"/>
      </w:pPr>
      <w:r w:rsidRPr="00CD43AB">
        <w:t>1**************************************************************************************************************************1</w:t>
      </w:r>
    </w:p>
    <w:p w14:paraId="4F04BCD3" w14:textId="77777777" w:rsidR="00FC09AF" w:rsidRPr="00B97E4C" w:rsidRDefault="00FC09AF" w:rsidP="00FC09AF">
      <w:pPr>
        <w:pStyle w:val="000Section"/>
      </w:pPr>
      <w:r w:rsidRPr="00B97E4C">
        <w:t xml:space="preserve">Section 104 – Scope </w:t>
      </w:r>
      <w:bookmarkEnd w:id="50"/>
      <w:bookmarkEnd w:id="51"/>
      <w:bookmarkEnd w:id="52"/>
      <w:bookmarkEnd w:id="53"/>
      <w:r w:rsidRPr="00B97E4C">
        <w:t>of Work</w:t>
      </w:r>
      <w:bookmarkEnd w:id="54"/>
      <w:bookmarkEnd w:id="55"/>
    </w:p>
    <w:p w14:paraId="193B34F7" w14:textId="77777777" w:rsidR="00FC09AF" w:rsidRPr="00B97E4C" w:rsidRDefault="00FC09AF" w:rsidP="00FC09AF">
      <w:pPr>
        <w:pStyle w:val="00000Subsection"/>
      </w:pPr>
      <w:bookmarkStart w:id="86" w:name="_Toc159593395"/>
      <w:bookmarkStart w:id="87" w:name="_Toc171910964"/>
      <w:bookmarkStart w:id="88" w:name="_Toc175377488"/>
      <w:bookmarkStart w:id="89" w:name="_Toc175470385"/>
      <w:bookmarkStart w:id="90" w:name="_Toc182749685"/>
      <w:proofErr w:type="gramStart"/>
      <w:r w:rsidRPr="00B97E4C">
        <w:t>104.02  Value</w:t>
      </w:r>
      <w:proofErr w:type="gramEnd"/>
      <w:r w:rsidRPr="00B97E4C">
        <w:t xml:space="preserve"> Engineering</w:t>
      </w:r>
      <w:bookmarkEnd w:id="86"/>
      <w:bookmarkEnd w:id="87"/>
      <w:bookmarkEnd w:id="88"/>
      <w:bookmarkEnd w:id="89"/>
      <w:bookmarkEnd w:id="90"/>
    </w:p>
    <w:p w14:paraId="0F6B9C8F" w14:textId="77777777" w:rsidR="00FC09AF" w:rsidRDefault="00FC09AF" w:rsidP="00FC09AF">
      <w:pPr>
        <w:pStyle w:val="0000000Subpart"/>
      </w:pPr>
      <w:bookmarkStart w:id="91" w:name="_Toc159593396"/>
      <w:bookmarkStart w:id="92" w:name="_Toc171910965"/>
      <w:bookmarkStart w:id="93" w:name="_Toc175377489"/>
      <w:bookmarkStart w:id="94" w:name="_Toc175470386"/>
      <w:bookmarkStart w:id="95" w:name="_Toc182749686"/>
      <w:proofErr w:type="gramStart"/>
      <w:r w:rsidRPr="00AD63DD">
        <w:t>104.02.01  Purpose</w:t>
      </w:r>
      <w:proofErr w:type="gramEnd"/>
      <w:r w:rsidRPr="00AD63DD">
        <w:t xml:space="preserve"> and Scope</w:t>
      </w:r>
      <w:bookmarkEnd w:id="91"/>
      <w:bookmarkEnd w:id="92"/>
      <w:bookmarkEnd w:id="93"/>
      <w:bookmarkEnd w:id="94"/>
      <w:bookmarkEnd w:id="95"/>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Default="00FC09AF" w:rsidP="00FC09AF">
      <w:pPr>
        <w:pStyle w:val="HiddenTextSpec"/>
      </w:pPr>
      <w:r>
        <w:t>1</w:t>
      </w:r>
      <w:r w:rsidRPr="0058307D">
        <w:t>**************************************************************************************</w:t>
      </w:r>
      <w:r>
        <w:t>********</w:t>
      </w:r>
      <w:r w:rsidRPr="0058307D">
        <w:t>****************************</w:t>
      </w:r>
      <w:r>
        <w:t>1</w:t>
      </w:r>
    </w:p>
    <w:p w14:paraId="154E6A8B" w14:textId="77777777" w:rsidR="00EF3C2B" w:rsidRPr="00A261EC" w:rsidRDefault="00EF3C2B" w:rsidP="00EF3C2B">
      <w:pPr>
        <w:pStyle w:val="0000000Subpart"/>
      </w:pPr>
      <w:bookmarkStart w:id="96" w:name="_Toc159593404"/>
      <w:bookmarkStart w:id="97" w:name="_Toc171910973"/>
      <w:bookmarkStart w:id="98" w:name="_Toc175377497"/>
      <w:bookmarkStart w:id="99" w:name="_Toc175470394"/>
      <w:bookmarkStart w:id="100" w:name="_Toc501716695"/>
      <w:bookmarkStart w:id="101" w:name="_Toc158623757"/>
      <w:proofErr w:type="gramStart"/>
      <w:r w:rsidRPr="00850446">
        <w:t>104.03.03  Types</w:t>
      </w:r>
      <w:proofErr w:type="gramEnd"/>
      <w:r w:rsidRPr="00850446">
        <w:t xml:space="preserve"> of Changes</w:t>
      </w:r>
      <w:bookmarkEnd w:id="96"/>
      <w:bookmarkEnd w:id="97"/>
      <w:bookmarkEnd w:id="98"/>
      <w:bookmarkEnd w:id="99"/>
      <w:bookmarkEnd w:id="100"/>
      <w:bookmarkEnd w:id="101"/>
    </w:p>
    <w:p w14:paraId="27A99E5E" w14:textId="77777777" w:rsidR="00F766DD" w:rsidRDefault="00F766DD" w:rsidP="00F766DD">
      <w:pPr>
        <w:pStyle w:val="HiddenTextSpec"/>
      </w:pPr>
      <w:r w:rsidRPr="00CD43AB">
        <w:t>1**************************************************************************************************************************1</w:t>
      </w:r>
    </w:p>
    <w:p w14:paraId="4266E789" w14:textId="52F89342" w:rsidR="00F766DD" w:rsidRDefault="00F766DD" w:rsidP="00F766DD">
      <w:pPr>
        <w:pStyle w:val="HiddenTextSpec"/>
      </w:pPr>
      <w:r w:rsidRPr="0010200C">
        <w:t>BDC2</w:t>
      </w:r>
      <w:r>
        <w:t>4</w:t>
      </w:r>
      <w:r w:rsidRPr="0010200C">
        <w:t>S-</w:t>
      </w:r>
      <w:r>
        <w:t>03</w:t>
      </w:r>
      <w:r w:rsidRPr="0010200C">
        <w:t xml:space="preserve"> dated </w:t>
      </w:r>
      <w:r>
        <w:t>A</w:t>
      </w:r>
      <w:r>
        <w:t>pr 18</w:t>
      </w:r>
      <w:r w:rsidRPr="0010200C">
        <w:t>, 202</w:t>
      </w:r>
      <w:r>
        <w:t>4</w:t>
      </w:r>
    </w:p>
    <w:p w14:paraId="572147F8" w14:textId="77777777" w:rsidR="00F766DD" w:rsidRDefault="00F766DD" w:rsidP="00F766DD">
      <w:pPr>
        <w:pStyle w:val="11paragraph"/>
      </w:pPr>
      <w:r w:rsidRPr="00850446">
        <w:rPr>
          <w:b/>
        </w:rPr>
        <w:t>1.</w:t>
      </w:r>
      <w:r w:rsidRPr="00850446">
        <w:rPr>
          <w:b/>
        </w:rPr>
        <w:tab/>
        <w:t>Quantity Increases and Decreases.</w:t>
      </w:r>
    </w:p>
    <w:p w14:paraId="32D2E616" w14:textId="77777777" w:rsidR="00F766DD" w:rsidRPr="00850446" w:rsidRDefault="00F766DD" w:rsidP="00F766DD">
      <w:pPr>
        <w:pStyle w:val="Instruction"/>
        <w:rPr>
          <w:caps w:val="0"/>
        </w:rPr>
      </w:pPr>
      <w:r w:rsidRPr="00850446">
        <w:t>The Second Paragraph is Changed to:</w:t>
      </w:r>
    </w:p>
    <w:p w14:paraId="5FD1B088" w14:textId="77777777" w:rsidR="00F766DD" w:rsidRDefault="00F766DD" w:rsidP="00F766DD">
      <w:pPr>
        <w:pStyle w:val="12paragraph"/>
      </w:pPr>
      <w:r w:rsidRPr="00850446">
        <w:t>For minor changes in quantity, the Department will make payment for the quantity of the Item performed at the bid price for the Item.  Construction layout is included in the price of the original work.</w:t>
      </w:r>
    </w:p>
    <w:p w14:paraId="74A0F322" w14:textId="77777777" w:rsidR="00F766DD" w:rsidRPr="00850446" w:rsidRDefault="00F766DD" w:rsidP="00F766DD">
      <w:pPr>
        <w:pStyle w:val="11paragraph"/>
      </w:pPr>
      <w:r w:rsidRPr="00850446">
        <w:rPr>
          <w:b/>
          <w:bCs/>
        </w:rPr>
        <w:t>3.</w:t>
      </w:r>
      <w:r>
        <w:rPr>
          <w:b/>
          <w:bCs/>
        </w:rPr>
        <w:tab/>
      </w:r>
      <w:r w:rsidRPr="00850446">
        <w:rPr>
          <w:b/>
          <w:bCs/>
        </w:rPr>
        <w:t>Changes in the Character of Work.</w:t>
      </w:r>
    </w:p>
    <w:p w14:paraId="5D9C52AA" w14:textId="77777777" w:rsidR="00F766DD" w:rsidRPr="00850446" w:rsidRDefault="00F766DD" w:rsidP="00F766DD">
      <w:pPr>
        <w:pStyle w:val="Instruction"/>
      </w:pPr>
      <w:r w:rsidRPr="00850446">
        <w:t>THE THIRD PARAGRAPH IS CHANGED TO:</w:t>
      </w:r>
    </w:p>
    <w:p w14:paraId="511C3293" w14:textId="77777777" w:rsidR="00F766DD" w:rsidRDefault="00F766DD" w:rsidP="00F766DD">
      <w:pPr>
        <w:pStyle w:val="12paragraph"/>
      </w:pPr>
      <w:r w:rsidRPr="00850446">
        <w:t>If a modification cannot be reached by agreement, the Department will make payment, only for the change in work, by force account as specified in 104.03.08.</w:t>
      </w:r>
    </w:p>
    <w:p w14:paraId="4BDAA13B" w14:textId="77777777" w:rsidR="00F766DD" w:rsidRPr="00CD43AB" w:rsidRDefault="00F766DD" w:rsidP="00F766DD">
      <w:pPr>
        <w:pStyle w:val="HiddenTextSpec"/>
      </w:pPr>
      <w:r w:rsidRPr="00CD43AB">
        <w:t>1**************************************************************************************************************************1</w:t>
      </w:r>
    </w:p>
    <w:p w14:paraId="646443F2" w14:textId="77777777" w:rsidR="00EF3C2B" w:rsidRDefault="00EF3C2B" w:rsidP="00FC09AF">
      <w:pPr>
        <w:pStyle w:val="HiddenTextSpec"/>
      </w:pPr>
    </w:p>
    <w:p w14:paraId="2C87FD75" w14:textId="77777777" w:rsidR="00207E2D" w:rsidRPr="00F56E54" w:rsidRDefault="00207E2D" w:rsidP="00207E2D">
      <w:pPr>
        <w:pStyle w:val="0000000Subpart"/>
      </w:pPr>
      <w:proofErr w:type="gramStart"/>
      <w:r w:rsidRPr="00AE17BF">
        <w:t>104.03.08</w:t>
      </w:r>
      <w:r>
        <w:t xml:space="preserve"> </w:t>
      </w:r>
      <w:r w:rsidRPr="00AE17BF">
        <w:t xml:space="preserve"> Force</w:t>
      </w:r>
      <w:proofErr w:type="gramEnd"/>
      <w:r w:rsidRPr="00AE17BF">
        <w:t xml:space="preserve"> Account</w:t>
      </w:r>
    </w:p>
    <w:p w14:paraId="3604E452" w14:textId="77777777" w:rsidR="004B5871" w:rsidRPr="00CD43AB" w:rsidRDefault="004B5871" w:rsidP="004B5871">
      <w:pPr>
        <w:pStyle w:val="HiddenTextSpec"/>
      </w:pPr>
      <w:r w:rsidRPr="00CD43AB">
        <w:t>1**************************************************************************************************************************1</w:t>
      </w:r>
    </w:p>
    <w:p w14:paraId="495C8211" w14:textId="77777777" w:rsidR="004B5871" w:rsidRDefault="004B5871" w:rsidP="004B5871">
      <w:pPr>
        <w:pStyle w:val="HiddenTextSpec"/>
      </w:pPr>
      <w:r w:rsidRPr="0010200C">
        <w:t>BDC2</w:t>
      </w:r>
      <w:r>
        <w:t>3</w:t>
      </w:r>
      <w:r w:rsidRPr="0010200C">
        <w:t>S-</w:t>
      </w:r>
      <w:r>
        <w:t>11</w:t>
      </w:r>
      <w:r w:rsidRPr="0010200C">
        <w:t xml:space="preserve"> dated </w:t>
      </w:r>
      <w:r>
        <w:t>August 17</w:t>
      </w:r>
      <w:r w:rsidRPr="0010200C">
        <w:t>, 202</w:t>
      </w:r>
      <w:r>
        <w:t>3</w:t>
      </w:r>
    </w:p>
    <w:p w14:paraId="7CF69047" w14:textId="77777777" w:rsidR="004B5871" w:rsidRPr="0010200C" w:rsidRDefault="004B5871" w:rsidP="004B5871">
      <w:pPr>
        <w:pStyle w:val="HiddenTextSpec"/>
      </w:pPr>
    </w:p>
    <w:p w14:paraId="1A09E649" w14:textId="77777777" w:rsidR="004B5871" w:rsidRPr="008876AF" w:rsidRDefault="004B5871" w:rsidP="000466BA">
      <w:pPr>
        <w:pStyle w:val="Instruction"/>
      </w:pPr>
      <w:r w:rsidRPr="008876AF">
        <w:t>THE FIRST sentence of the first paragraph IS CHANGED to:</w:t>
      </w:r>
    </w:p>
    <w:p w14:paraId="08D446FB" w14:textId="77777777" w:rsidR="004B5871" w:rsidRPr="008876AF" w:rsidRDefault="004B5871" w:rsidP="009E701C">
      <w:pPr>
        <w:pStyle w:val="Paragraph"/>
      </w:pPr>
      <w:r w:rsidRPr="008876AF">
        <w:t>Payment made for the work directed to be performed by force account represents full payment for that work including layout.</w:t>
      </w:r>
    </w:p>
    <w:p w14:paraId="4163E651" w14:textId="77777777" w:rsidR="004B5871" w:rsidRPr="00CD43AB" w:rsidRDefault="004B5871" w:rsidP="004B5871">
      <w:pPr>
        <w:pStyle w:val="HiddenTextSpec"/>
      </w:pPr>
      <w:r w:rsidRPr="00CD43AB">
        <w:lastRenderedPageBreak/>
        <w:t>1**************************************************************************************************************************1</w:t>
      </w:r>
    </w:p>
    <w:p w14:paraId="4295B83F" w14:textId="77777777" w:rsidR="004B5871" w:rsidRDefault="004B5871" w:rsidP="00180CEC">
      <w:pPr>
        <w:pStyle w:val="HiddenTextSpec"/>
      </w:pPr>
    </w:p>
    <w:p w14:paraId="77A892E8" w14:textId="49F7CD8F" w:rsidR="00180CEC" w:rsidRPr="00CD43AB" w:rsidRDefault="00180CEC" w:rsidP="00180CEC">
      <w:pPr>
        <w:pStyle w:val="HiddenTextSpec"/>
      </w:pPr>
      <w:r w:rsidRPr="00CD43AB">
        <w:t>1**************************************************************************************************************************1</w:t>
      </w:r>
    </w:p>
    <w:p w14:paraId="1918D3F5" w14:textId="0272C65C" w:rsidR="00180CEC" w:rsidRDefault="00180CEC" w:rsidP="00180CEC">
      <w:pPr>
        <w:pStyle w:val="HiddenTextSpec"/>
      </w:pPr>
      <w:r w:rsidRPr="00CD43AB">
        <w:rPr>
          <w:rFonts w:cs="Arial"/>
        </w:rPr>
        <w:t>BDC2</w:t>
      </w:r>
      <w:r>
        <w:rPr>
          <w:rFonts w:cs="Arial"/>
        </w:rPr>
        <w:t>3</w:t>
      </w:r>
      <w:r w:rsidRPr="00CD43AB">
        <w:rPr>
          <w:rFonts w:cs="Arial"/>
        </w:rPr>
        <w:t>S</w:t>
      </w:r>
      <w:r w:rsidRPr="00CD43AB">
        <w:t>-</w:t>
      </w:r>
      <w:r>
        <w:t>04</w:t>
      </w:r>
      <w:r w:rsidRPr="00CD43AB">
        <w:t xml:space="preserve"> dated </w:t>
      </w:r>
      <w:r>
        <w:t>Apr 14, 2023</w:t>
      </w:r>
    </w:p>
    <w:p w14:paraId="5FDF6928" w14:textId="77777777" w:rsidR="00555483" w:rsidRDefault="00555483" w:rsidP="00180CEC">
      <w:pPr>
        <w:pStyle w:val="HiddenTextSpec"/>
      </w:pPr>
    </w:p>
    <w:p w14:paraId="64C6390C" w14:textId="77777777" w:rsidR="00180CEC" w:rsidRPr="00A53181" w:rsidRDefault="00180CEC" w:rsidP="00180CEC">
      <w:pPr>
        <w:pStyle w:val="Instruction"/>
      </w:pPr>
      <w:r w:rsidRPr="00A53181">
        <w:t>THE FIRST PARAGRAPH OF PART 7 IS CHANGED TO FOLLOWING:</w:t>
      </w:r>
    </w:p>
    <w:p w14:paraId="2387704A" w14:textId="77777777" w:rsidR="00180CEC" w:rsidRDefault="00180CEC" w:rsidP="00180CEC">
      <w:pPr>
        <w:pStyle w:val="11paragraph"/>
      </w:pPr>
      <w:r>
        <w:rPr>
          <w:b/>
          <w:bCs/>
        </w:rPr>
        <w:t>7.</w:t>
      </w:r>
      <w:r>
        <w:rPr>
          <w:b/>
          <w:bCs/>
        </w:rPr>
        <w:tab/>
        <w:t xml:space="preserve">Equipment.  </w:t>
      </w:r>
      <w:r>
        <w:t xml:space="preserve">The Department will make payment for Contractor-owned or rented equipment required for the force account work.  The Department will not provide payment for equipment that is determined to be </w:t>
      </w:r>
      <w:r w:rsidRPr="005605E1">
        <w:t xml:space="preserve">more than necessary or </w:t>
      </w:r>
      <w:r>
        <w:t>unsuitable by the RE for the force account work or that is inoperable due to breakdown or during periods of repair.  In the event the Contractor proposes to use equipment of a higher cost, including equipment with</w:t>
      </w:r>
      <w:r w:rsidRPr="005605E1">
        <w:t xml:space="preserve"> one or more of the following</w:t>
      </w:r>
      <w:r>
        <w:t>: specialized functionality</w:t>
      </w:r>
      <w:r w:rsidRPr="005605E1">
        <w:t>,</w:t>
      </w:r>
      <w:r w:rsidRPr="0042774B">
        <w:t xml:space="preserve"> </w:t>
      </w:r>
      <w:r>
        <w:t>features</w:t>
      </w:r>
      <w:r w:rsidRPr="005605E1">
        <w:t>, trim levels, options</w:t>
      </w:r>
      <w:r>
        <w:t>,</w:t>
      </w:r>
      <w:r w:rsidRPr="005605E1">
        <w:t xml:space="preserve"> or accessories</w:t>
      </w:r>
      <w:r>
        <w:t xml:space="preserve"> than that </w:t>
      </w:r>
      <w:r w:rsidRPr="00894895">
        <w:t xml:space="preserve">suitable and necessary for the work, </w:t>
      </w:r>
      <w:r>
        <w:t xml:space="preserve">the Department will make payment at the rate applicable to the </w:t>
      </w:r>
      <w:r w:rsidRPr="00E54E95">
        <w:t xml:space="preserve">suitable and necessary </w:t>
      </w:r>
      <w:r>
        <w:t xml:space="preserve">equipment.  The Department will make payment for Contractor-owned or rented equipment as follows: </w:t>
      </w:r>
    </w:p>
    <w:p w14:paraId="0D3002B9" w14:textId="77777777" w:rsidR="00180CEC" w:rsidRPr="00A53181" w:rsidRDefault="00180CEC" w:rsidP="00180CEC">
      <w:pPr>
        <w:pStyle w:val="Instruction"/>
      </w:pPr>
      <w:r w:rsidRPr="00A53181">
        <w:t xml:space="preserve">PART </w:t>
      </w:r>
      <w:r>
        <w:t>7.</w:t>
      </w:r>
      <w:r w:rsidRPr="00A53181">
        <w:t>B IS CHANGED TO THE FOLLOWING:</w:t>
      </w:r>
    </w:p>
    <w:p w14:paraId="05E5214B" w14:textId="77777777" w:rsidR="00180CEC" w:rsidRDefault="00180CEC" w:rsidP="005D1515">
      <w:pPr>
        <w:pStyle w:val="a1paragraph"/>
        <w:numPr>
          <w:ilvl w:val="0"/>
          <w:numId w:val="8"/>
        </w:numPr>
        <w:ind w:left="1296" w:hanging="432"/>
      </w:pPr>
      <w:r w:rsidRPr="000D3459">
        <w:rPr>
          <w:b/>
          <w:bCs/>
        </w:rPr>
        <w:t xml:space="preserve">Rented Equipment. </w:t>
      </w:r>
      <w:r>
        <w:rPr>
          <w:b/>
          <w:bCs/>
        </w:rPr>
        <w:t xml:space="preserve"> </w:t>
      </w:r>
      <w:proofErr w:type="gramStart"/>
      <w:r w:rsidRPr="000D3459">
        <w:t>In the event that</w:t>
      </w:r>
      <w:proofErr w:type="gramEnd"/>
      <w:r w:rsidRPr="000D3459">
        <w:t xml:space="preserve"> the Contractor does not own a specific type of equipment and must obtain it by rental, submit in writing to the RE for approval the need to rent the equipment and the rental rate for that equipment before using it on the work</w:t>
      </w:r>
      <w:r w:rsidRPr="00A53181">
        <w:t>.  Ensure the rental company</w:t>
      </w:r>
      <w:r>
        <w:t xml:space="preserve"> does not rent equipment exclusively to a single Contractor.  </w:t>
      </w:r>
      <w:r w:rsidRPr="000D3459">
        <w:t>The Department will make payment for the rental of the equipment as specified in the rental agreements and as evidenced by paid invoices for the time that the equipment is used to accomplish the work, plus the cost of moving the equipment to, on, and away from the work site.</w:t>
      </w:r>
    </w:p>
    <w:p w14:paraId="1221342B" w14:textId="77777777" w:rsidR="00180CEC" w:rsidRPr="00CD43AB" w:rsidRDefault="00180CEC" w:rsidP="00180CEC">
      <w:pPr>
        <w:pStyle w:val="HiddenTextSpec"/>
      </w:pPr>
      <w:r w:rsidRPr="00CD43AB">
        <w:t>1**************************************************************************************************************************1</w:t>
      </w:r>
    </w:p>
    <w:p w14:paraId="262F9DCC" w14:textId="77777777" w:rsidR="00180CEC" w:rsidRPr="0058307D" w:rsidRDefault="00180CEC" w:rsidP="00FC09AF">
      <w:pPr>
        <w:pStyle w:val="HiddenTextSpec"/>
      </w:pPr>
    </w:p>
    <w:p w14:paraId="67661B85" w14:textId="79195891" w:rsidR="00A675EC" w:rsidRPr="00B97E4C" w:rsidRDefault="00A675EC" w:rsidP="00A675EC">
      <w:pPr>
        <w:pStyle w:val="000Section"/>
      </w:pPr>
      <w:r w:rsidRPr="00B97E4C">
        <w:t>Section 105 – Control of W</w:t>
      </w:r>
      <w:bookmarkEnd w:id="45"/>
      <w:bookmarkEnd w:id="46"/>
      <w:bookmarkEnd w:id="47"/>
      <w:r w:rsidRPr="00B97E4C">
        <w:t>ork</w:t>
      </w:r>
      <w:bookmarkEnd w:id="48"/>
      <w:bookmarkEnd w:id="49"/>
    </w:p>
    <w:p w14:paraId="533AA9BD" w14:textId="77777777" w:rsidR="00AE3216" w:rsidRDefault="00AE3216" w:rsidP="00AE3216">
      <w:pPr>
        <w:pStyle w:val="HiddenTextSpec"/>
      </w:pPr>
      <w:bookmarkStart w:id="102" w:name="_Toc146006037"/>
      <w:bookmarkStart w:id="103" w:name="_Toc159593421"/>
      <w:bookmarkStart w:id="104" w:name="_Toc171910991"/>
      <w:bookmarkStart w:id="105" w:name="_Toc175377515"/>
      <w:bookmarkStart w:id="106" w:name="_Toc175470412"/>
      <w:bookmarkStart w:id="107" w:name="_Toc182749712"/>
      <w:r>
        <w:t>1**************************************************************************************************************************1</w:t>
      </w:r>
    </w:p>
    <w:p w14:paraId="0C8E8B22" w14:textId="77777777" w:rsidR="001E4E5D" w:rsidRPr="00B97E4C" w:rsidRDefault="001E4E5D" w:rsidP="001E4E5D">
      <w:pPr>
        <w:pStyle w:val="00000Subsection"/>
      </w:pPr>
      <w:proofErr w:type="gramStart"/>
      <w:r w:rsidRPr="00B97E4C">
        <w:t>105.05  Working</w:t>
      </w:r>
      <w:proofErr w:type="gramEnd"/>
      <w:r w:rsidRPr="00B97E4C">
        <w:t xml:space="preserve"> Drawings</w:t>
      </w:r>
      <w:bookmarkEnd w:id="102"/>
      <w:bookmarkEnd w:id="103"/>
      <w:bookmarkEnd w:id="104"/>
      <w:bookmarkEnd w:id="105"/>
      <w:bookmarkEnd w:id="106"/>
      <w:bookmarkEnd w:id="107"/>
    </w:p>
    <w:p w14:paraId="537C582A" w14:textId="77777777" w:rsidR="00674FFE" w:rsidRDefault="00674FFE" w:rsidP="00674FFE">
      <w:pPr>
        <w:pStyle w:val="HiddenTextSpec"/>
      </w:pPr>
      <w:bookmarkStart w:id="108" w:name="_Toc146006042"/>
      <w:bookmarkStart w:id="109" w:name="_Toc159593424"/>
      <w:bookmarkStart w:id="110" w:name="_Toc171910994"/>
      <w:bookmarkStart w:id="111" w:name="_Toc175377518"/>
      <w:bookmarkStart w:id="112" w:name="_Toc175470415"/>
      <w:bookmarkStart w:id="113"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lastRenderedPageBreak/>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proofErr w:type="gramStart"/>
      <w:r w:rsidRPr="00B97E4C">
        <w:t>105.07.01  Working</w:t>
      </w:r>
      <w:proofErr w:type="gramEnd"/>
      <w:r w:rsidRPr="00B97E4C">
        <w:t xml:space="preserve"> in the Vicinity of Utilities</w:t>
      </w:r>
      <w:bookmarkEnd w:id="108"/>
      <w:bookmarkEnd w:id="109"/>
      <w:bookmarkEnd w:id="110"/>
      <w:bookmarkEnd w:id="111"/>
      <w:bookmarkEnd w:id="112"/>
      <w:bookmarkEnd w:id="113"/>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lastRenderedPageBreak/>
        <w:t>Fiber Optic</w:t>
      </w:r>
      <w:r>
        <w:t xml:space="preserve"> </w:t>
      </w:r>
      <w:proofErr w:type="spellStart"/>
      <w:r>
        <w:t>Markout</w:t>
      </w:r>
      <w:proofErr w:type="spellEnd"/>
      <w:r>
        <w:t xml:space="preserve"> Form is available at:</w:t>
      </w:r>
    </w:p>
    <w:p w14:paraId="16AC7849" w14:textId="75F63E4F" w:rsidR="006B7D59" w:rsidRDefault="00000000" w:rsidP="006B7D59">
      <w:pPr>
        <w:pStyle w:val="List0indent"/>
      </w:pPr>
      <w:hyperlink r:id="rId24"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lastRenderedPageBreak/>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32D13CE6" w14:textId="77777777" w:rsidR="00633AB5" w:rsidRPr="00B15231" w:rsidRDefault="00633AB5" w:rsidP="00633AB5">
      <w:pPr>
        <w:pStyle w:val="HiddenTextSpec"/>
        <w:tabs>
          <w:tab w:val="left" w:pos="1440"/>
          <w:tab w:val="left" w:pos="2700"/>
        </w:tabs>
      </w:pPr>
      <w:r>
        <w:t>2</w:t>
      </w:r>
      <w:r w:rsidRPr="00B15231">
        <w:t>***********</w:t>
      </w:r>
      <w:r>
        <w:t>*********</w:t>
      </w:r>
      <w:r w:rsidRPr="00B15231">
        <w:t>*****</w:t>
      </w:r>
      <w:r>
        <w:t>***********************************</w:t>
      </w:r>
      <w:r w:rsidRPr="00B15231">
        <w:t>**************************</w:t>
      </w:r>
      <w:r>
        <w:t>2</w:t>
      </w:r>
    </w:p>
    <w:p w14:paraId="418610FE" w14:textId="74038DC6" w:rsidR="00633AB5" w:rsidRDefault="00633AB5" w:rsidP="00633AB5">
      <w:pPr>
        <w:pStyle w:val="HiddenTextSpec"/>
      </w:pPr>
      <w:r w:rsidRPr="0010200C">
        <w:t>BDC2</w:t>
      </w:r>
      <w:r>
        <w:t>3</w:t>
      </w:r>
      <w:r w:rsidRPr="0010200C">
        <w:t>S-</w:t>
      </w:r>
      <w:r>
        <w:t>16</w:t>
      </w:r>
      <w:r w:rsidRPr="0010200C">
        <w:t xml:space="preserve"> dated </w:t>
      </w:r>
      <w:r>
        <w:t>DEC 18</w:t>
      </w:r>
      <w:r w:rsidRPr="0010200C">
        <w:t>, 202</w:t>
      </w:r>
      <w:r>
        <w:t>3</w:t>
      </w:r>
    </w:p>
    <w:p w14:paraId="39A7B28F" w14:textId="12BA9410" w:rsidR="00633AB5" w:rsidRPr="002063EF" w:rsidRDefault="00633AB5" w:rsidP="002063EF">
      <w:pPr>
        <w:pStyle w:val="Instruction"/>
      </w:pPr>
      <w:r w:rsidRPr="002063EF">
        <w:t>THE FOLLOWING IS ADDED AFTER THE FOURTH PARAGRAPH:</w:t>
      </w:r>
    </w:p>
    <w:p w14:paraId="7179E845" w14:textId="77777777" w:rsidR="00633AB5" w:rsidRPr="00633AB5" w:rsidRDefault="00633AB5" w:rsidP="00633AB5">
      <w:pPr>
        <w:spacing w:before="120"/>
        <w:ind w:left="432"/>
        <w:jc w:val="both"/>
      </w:pPr>
      <w:bookmarkStart w:id="114" w:name="_Hlk144791474"/>
      <w:r w:rsidRPr="00633AB5">
        <w:t xml:space="preserve">Complete a Request for Right of Entry onto railroad property in compliance with the requirements of the specific railroad. </w:t>
      </w:r>
      <w:bookmarkEnd w:id="114"/>
    </w:p>
    <w:p w14:paraId="7F49FA52" w14:textId="77777777" w:rsidR="00633AB5" w:rsidRDefault="00633AB5" w:rsidP="00633AB5">
      <w:pPr>
        <w:pStyle w:val="HiddenTextSpec"/>
        <w:tabs>
          <w:tab w:val="left" w:pos="1440"/>
          <w:tab w:val="left" w:pos="2700"/>
        </w:tabs>
      </w:pPr>
      <w:r>
        <w:t>2</w:t>
      </w:r>
      <w:r w:rsidRPr="00B15231">
        <w:t>***********</w:t>
      </w:r>
      <w:r>
        <w:t>*********</w:t>
      </w:r>
      <w:r w:rsidRPr="00B15231">
        <w:t>*****</w:t>
      </w:r>
      <w:r>
        <w:t>***********************************</w:t>
      </w:r>
      <w:r w:rsidRPr="00B15231">
        <w:t>**************************</w:t>
      </w:r>
      <w:r>
        <w:t>2</w:t>
      </w:r>
    </w:p>
    <w:p w14:paraId="2F923EE5" w14:textId="77777777" w:rsidR="00633AB5" w:rsidRPr="00B15231" w:rsidRDefault="00633AB5" w:rsidP="00633AB5">
      <w:pPr>
        <w:pStyle w:val="HiddenTextSpec"/>
        <w:tabs>
          <w:tab w:val="left" w:pos="1440"/>
          <w:tab w:val="left" w:pos="2700"/>
        </w:tabs>
      </w:pP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5"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115" w:name="_Toc146006044"/>
      <w:bookmarkStart w:id="116" w:name="_Toc159593425"/>
      <w:bookmarkStart w:id="117" w:name="_Toc171910995"/>
      <w:bookmarkStart w:id="118" w:name="_Toc175377519"/>
      <w:bookmarkStart w:id="119" w:name="_Toc175470416"/>
      <w:bookmarkStart w:id="120"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proofErr w:type="gramStart"/>
      <w:r w:rsidRPr="00B97E4C">
        <w:t>105.07.02  Work</w:t>
      </w:r>
      <w:proofErr w:type="gramEnd"/>
      <w:r w:rsidRPr="00B97E4C">
        <w:t xml:space="preserve"> Performed by Utilities</w:t>
      </w:r>
      <w:bookmarkEnd w:id="115"/>
      <w:bookmarkEnd w:id="116"/>
      <w:bookmarkEnd w:id="117"/>
      <w:bookmarkEnd w:id="118"/>
      <w:bookmarkEnd w:id="119"/>
      <w:bookmarkEnd w:id="120"/>
    </w:p>
    <w:p w14:paraId="23CA05F4" w14:textId="77777777" w:rsidR="008D3C40" w:rsidRPr="006A5165" w:rsidRDefault="008D3C40" w:rsidP="006A5165">
      <w:pPr>
        <w:pStyle w:val="HiddenTextSpec"/>
      </w:pPr>
      <w:bookmarkStart w:id="121" w:name="_Toc146006053"/>
      <w:bookmarkStart w:id="122" w:name="_Toc159593430"/>
      <w:bookmarkStart w:id="123" w:name="_Toc171910999"/>
      <w:bookmarkStart w:id="124" w:name="_Toc175377523"/>
      <w:bookmarkStart w:id="125" w:name="_Toc175470420"/>
      <w:bookmarkStart w:id="126" w:name="_Toc176675976"/>
      <w:bookmarkStart w:id="127" w:name="_Toc396613502"/>
      <w:bookmarkStart w:id="128"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lastRenderedPageBreak/>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bookmarkStart w:id="129" w:name="_Hlk163721046"/>
      <w:r w:rsidRPr="00726F93">
        <w:t>2**************************************************************************************2</w:t>
      </w:r>
    </w:p>
    <w:bookmarkEnd w:id="129"/>
    <w:p w14:paraId="0B163036" w14:textId="6CF3FBCF" w:rsidR="008D3C40" w:rsidRPr="00614EE6" w:rsidRDefault="008D3C40" w:rsidP="00614EE6">
      <w:pPr>
        <w:pStyle w:val="HiddenTextSpec"/>
      </w:pPr>
      <w:r w:rsidRPr="00614EE6">
        <w:t xml:space="preserve">list work per stage to be performed by </w:t>
      </w:r>
      <w:proofErr w:type="gramStart"/>
      <w:r w:rsidRPr="00614EE6">
        <w:t>the utility</w:t>
      </w:r>
      <w:proofErr w:type="gramEnd"/>
      <w:r w:rsidRPr="00614EE6">
        <w:t xml:space="preserve">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 xml:space="preserve">include seasonal restrictions for the work. </w:t>
      </w:r>
      <w:proofErr w:type="gramStart"/>
      <w:r w:rsidRPr="00614EE6">
        <w:t>ensure</w:t>
      </w:r>
      <w:proofErr w:type="gramEnd"/>
      <w:r w:rsidRPr="00614EE6">
        <w:t xml:space="preserv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130" w:name="_Toc146006048"/>
      <w:bookmarkStart w:id="131" w:name="_Toc159593428"/>
      <w:bookmarkStart w:id="132" w:name="_Toc171910997"/>
      <w:bookmarkStart w:id="133" w:name="_Toc175377521"/>
      <w:bookmarkStart w:id="134" w:name="_Toc175470418"/>
      <w:bookmarkStart w:id="135" w:name="_Toc501716722"/>
      <w:bookmarkStart w:id="136" w:name="_Toc34655972"/>
      <w:proofErr w:type="gramStart"/>
      <w:r w:rsidRPr="00B97E4C">
        <w:t>105.09  Load</w:t>
      </w:r>
      <w:proofErr w:type="gramEnd"/>
      <w:r w:rsidRPr="00B97E4C">
        <w:t xml:space="preserve"> Restrictions</w:t>
      </w:r>
      <w:bookmarkEnd w:id="130"/>
      <w:bookmarkEnd w:id="131"/>
      <w:bookmarkEnd w:id="132"/>
      <w:bookmarkEnd w:id="133"/>
      <w:bookmarkEnd w:id="134"/>
      <w:bookmarkEnd w:id="135"/>
      <w:bookmarkEnd w:id="136"/>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 xml:space="preserve">125,500 </w:t>
            </w:r>
            <w:proofErr w:type="spellStart"/>
            <w:r w:rsidRPr="00E850D9">
              <w:t>lbs</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 xml:space="preserve">114,100 </w:t>
            </w:r>
            <w:proofErr w:type="spellStart"/>
            <w:r>
              <w:t>lbs</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 xml:space="preserve">92,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 xml:space="preserve">74,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Default="007E2A79" w:rsidP="007E2A79">
      <w:pPr>
        <w:pStyle w:val="HiddenTextSpec"/>
      </w:pPr>
      <w:r w:rsidRPr="00020C7B">
        <w:t>1**************************************************************************************************************************1</w:t>
      </w:r>
    </w:p>
    <w:p w14:paraId="2D14BCCE" w14:textId="77777777" w:rsidR="00BC1CD9" w:rsidRDefault="00BC1CD9" w:rsidP="007E2A79">
      <w:pPr>
        <w:pStyle w:val="HiddenTextSpec"/>
      </w:pPr>
    </w:p>
    <w:p w14:paraId="6943755A" w14:textId="77777777" w:rsidR="00555483" w:rsidRDefault="00555483" w:rsidP="00555483">
      <w:pPr>
        <w:pStyle w:val="HiddenTextSpec"/>
      </w:pPr>
      <w:r>
        <w:t>1**************************************************************************************************************************1</w:t>
      </w:r>
    </w:p>
    <w:p w14:paraId="5BF9F401" w14:textId="0F3406FC" w:rsidR="00555483" w:rsidRPr="0010200C" w:rsidRDefault="00555483" w:rsidP="00555483">
      <w:pPr>
        <w:pStyle w:val="HiddenTextSpec"/>
      </w:pPr>
      <w:r w:rsidRPr="0010200C">
        <w:t>BDC2</w:t>
      </w:r>
      <w:r>
        <w:t>3</w:t>
      </w:r>
      <w:r w:rsidRPr="0010200C">
        <w:t>S-</w:t>
      </w:r>
      <w:r>
        <w:t>11</w:t>
      </w:r>
      <w:r w:rsidRPr="0010200C">
        <w:t xml:space="preserve"> dated </w:t>
      </w:r>
      <w:r>
        <w:t>aug 17</w:t>
      </w:r>
      <w:r w:rsidRPr="0010200C">
        <w:t>, 202</w:t>
      </w:r>
      <w:r>
        <w:t>3</w:t>
      </w:r>
    </w:p>
    <w:p w14:paraId="6FB64CF2" w14:textId="77777777" w:rsidR="00555483" w:rsidRDefault="00555483" w:rsidP="007E2A79">
      <w:pPr>
        <w:pStyle w:val="HiddenTextSpec"/>
      </w:pPr>
    </w:p>
    <w:p w14:paraId="08BF85F2" w14:textId="77777777" w:rsidR="00555483" w:rsidRPr="008876AF" w:rsidRDefault="00555483" w:rsidP="00BC1CD9">
      <w:pPr>
        <w:pStyle w:val="Instruction"/>
      </w:pPr>
      <w:r w:rsidRPr="008876AF">
        <w:t>THE FOLLOWING SUBSECTION IS ADDED:</w:t>
      </w:r>
    </w:p>
    <w:p w14:paraId="40A6E469" w14:textId="77777777" w:rsidR="00555483" w:rsidRDefault="00555483" w:rsidP="00BC1CD9">
      <w:pPr>
        <w:pStyle w:val="00000Subsection"/>
      </w:pPr>
      <w:r w:rsidRPr="008876AF">
        <w:lastRenderedPageBreak/>
        <w:t xml:space="preserve">105.11 Construction Layout </w:t>
      </w:r>
    </w:p>
    <w:p w14:paraId="21D6BE97" w14:textId="77777777" w:rsidR="00173872" w:rsidRDefault="00173872" w:rsidP="00173872">
      <w:pPr>
        <w:pStyle w:val="HiddenTextSpec"/>
      </w:pPr>
      <w:r w:rsidRPr="00726F93">
        <w:t>2**************************************************************************************2</w:t>
      </w:r>
    </w:p>
    <w:p w14:paraId="612ED117" w14:textId="5DD14C36" w:rsidR="00173872" w:rsidRDefault="00173872" w:rsidP="00173872">
      <w:pPr>
        <w:pStyle w:val="HiddenTextSpec"/>
      </w:pPr>
      <w:r w:rsidRPr="0010200C">
        <w:t>BDC2</w:t>
      </w:r>
      <w:r>
        <w:t>4</w:t>
      </w:r>
      <w:r w:rsidRPr="0010200C">
        <w:t>S-</w:t>
      </w:r>
      <w:r>
        <w:t>04</w:t>
      </w:r>
      <w:r w:rsidRPr="0010200C">
        <w:t xml:space="preserve"> dated </w:t>
      </w:r>
      <w:r>
        <w:t>apr</w:t>
      </w:r>
      <w:r>
        <w:t xml:space="preserve"> 1</w:t>
      </w:r>
      <w:r>
        <w:t>8</w:t>
      </w:r>
      <w:r w:rsidRPr="0010200C">
        <w:t>, 202</w:t>
      </w:r>
      <w:r>
        <w:t>4</w:t>
      </w:r>
    </w:p>
    <w:p w14:paraId="01E78A7A" w14:textId="77777777" w:rsidR="00CF52E9" w:rsidRPr="0010200C" w:rsidRDefault="00CF52E9" w:rsidP="00173872">
      <w:pPr>
        <w:pStyle w:val="HiddenTextSpec"/>
      </w:pPr>
    </w:p>
    <w:p w14:paraId="6531F36A" w14:textId="77777777" w:rsidR="00CF52E9" w:rsidRPr="00850446" w:rsidRDefault="00CF52E9" w:rsidP="00CF52E9">
      <w:pPr>
        <w:pStyle w:val="Instruction"/>
        <w:rPr>
          <w:caps w:val="0"/>
        </w:rPr>
      </w:pPr>
      <w:r w:rsidRPr="00850446">
        <w:t>The Last sentence of the first paragraph is changed to:</w:t>
      </w:r>
    </w:p>
    <w:p w14:paraId="48541421" w14:textId="1EEF8771" w:rsidR="00CF52E9" w:rsidRPr="00A261EC" w:rsidRDefault="00CF52E9" w:rsidP="00CF52E9">
      <w:pPr>
        <w:pStyle w:val="Paragraph"/>
      </w:pPr>
      <w:r w:rsidRPr="00A261EC">
        <w:t xml:space="preserve">Perform a site investigation within the Project Limits to locate existing ROW markers, property markers, survey control markers, and monuments.  Before beginning construction operations, protect ROW markers, property markers, survey control markers, and monuments from disturbance and destruction.  Notify the RE of the location of property markers and monuments that are in danger of being removed or disturbed and </w:t>
      </w:r>
      <w:proofErr w:type="gramStart"/>
      <w:r w:rsidRPr="00A261EC">
        <w:t>tie</w:t>
      </w:r>
      <w:proofErr w:type="gramEnd"/>
      <w:r w:rsidRPr="00A261EC">
        <w:t xml:space="preserve"> to fixed points or locate from established contract control.  Do not remove or disturb existing ROW markers, property markers, survey control markers, and monuments until obtaining RE approval.  Record and provide a report of the findings of the site investigation to the RE.</w:t>
      </w:r>
    </w:p>
    <w:p w14:paraId="66A58CEE" w14:textId="77777777" w:rsidR="00173872" w:rsidRDefault="00173872" w:rsidP="00173872">
      <w:pPr>
        <w:pStyle w:val="HiddenTextSpec"/>
      </w:pPr>
      <w:r w:rsidRPr="00726F93">
        <w:t>2**************************************************************************************2</w:t>
      </w:r>
    </w:p>
    <w:p w14:paraId="4A3D6121" w14:textId="5ACCE1D9" w:rsidR="00555483" w:rsidRPr="008876AF" w:rsidRDefault="00555483" w:rsidP="00BC1CD9">
      <w:pPr>
        <w:pStyle w:val="Paragraph"/>
      </w:pPr>
      <w:r w:rsidRPr="008876AF">
        <w:t xml:space="preserve">Before removing a monument that is not owned by the Department, notify the agency to which the monument belongs of the need to remove the monument. </w:t>
      </w:r>
      <w:r w:rsidR="004B5871">
        <w:t xml:space="preserve"> </w:t>
      </w:r>
      <w:r w:rsidRPr="008876AF">
        <w:t xml:space="preserve">Provide the RE with copies of correspondence with the agency, as well as the agency’s written requirements or guidelines for setting monuments. </w:t>
      </w:r>
    </w:p>
    <w:p w14:paraId="2FC40E86" w14:textId="77777777" w:rsidR="00555483" w:rsidRPr="008876AF" w:rsidRDefault="00555483" w:rsidP="00BC1CD9">
      <w:pPr>
        <w:pStyle w:val="Paragraph"/>
      </w:pPr>
      <w:r w:rsidRPr="008876AF">
        <w:t>If a monument or marker is disturbed or removed without RE approval, the Contractor is responsible for reimbursing the Department for the cost to replace the monument.</w:t>
      </w:r>
    </w:p>
    <w:p w14:paraId="0F6DF4DD" w14:textId="168190EB" w:rsidR="00555483" w:rsidRPr="008876AF" w:rsidRDefault="00555483" w:rsidP="00BC1CD9">
      <w:pPr>
        <w:pStyle w:val="Paragraph"/>
      </w:pPr>
      <w:r w:rsidRPr="008876AF">
        <w:t xml:space="preserve">Perform layout for the construction of the Contract using the control points and data shown on the Plans. </w:t>
      </w:r>
      <w:r w:rsidR="004B5871">
        <w:t xml:space="preserve"> </w:t>
      </w:r>
      <w:r w:rsidRPr="008876AF">
        <w:t xml:space="preserve">Perform layout under the direct supervision of a licensed land surveyor. </w:t>
      </w:r>
      <w:r w:rsidR="004B5871">
        <w:t xml:space="preserve"> </w:t>
      </w:r>
      <w:r w:rsidRPr="008876AF">
        <w:t xml:space="preserve">Preserve control points throughout the duration of the Project. </w:t>
      </w:r>
      <w:r w:rsidR="004B5871">
        <w:t xml:space="preserve"> </w:t>
      </w:r>
      <w:r w:rsidRPr="008876AF">
        <w:t>Reset control points that are damaged, lost, displaced, or removed.</w:t>
      </w:r>
    </w:p>
    <w:p w14:paraId="08576F05" w14:textId="1A5C1D77" w:rsidR="00555483" w:rsidRPr="008876AF" w:rsidRDefault="00555483" w:rsidP="00BC1CD9">
      <w:pPr>
        <w:pStyle w:val="Paragraph"/>
      </w:pPr>
      <w:r w:rsidRPr="008876AF">
        <w:t xml:space="preserve">Before beginning construction operations, verify the vertical and horizontal controls provided in the Plans using, at a minimum, third-order, Class I accuracy procedural standards and equipment. </w:t>
      </w:r>
      <w:r w:rsidR="004B5871">
        <w:t xml:space="preserve"> </w:t>
      </w:r>
      <w:r w:rsidRPr="008876AF">
        <w:t xml:space="preserve">Notify the RE in writing of discrepancies or errors and obtain resolution before proceeding with the work. </w:t>
      </w:r>
      <w:r w:rsidR="004B5871">
        <w:t xml:space="preserve"> </w:t>
      </w:r>
      <w:r w:rsidRPr="008876AF">
        <w:t xml:space="preserve">Upon request, provide the RE with survey notes and calculations related to the field control verification. </w:t>
      </w:r>
    </w:p>
    <w:p w14:paraId="1D4AD727" w14:textId="2B528F24" w:rsidR="00555483" w:rsidRPr="008876AF" w:rsidRDefault="00555483" w:rsidP="00BC1CD9">
      <w:pPr>
        <w:pStyle w:val="Paragraph"/>
      </w:pPr>
      <w:r w:rsidRPr="008876AF">
        <w:t xml:space="preserve">Before beginning construction operations, establish lines for ROW, easement, and other restrictions, such as boundaries for environmentally sensitive areas to define the limits of construction and temporary operations. </w:t>
      </w:r>
      <w:r w:rsidR="00696E07">
        <w:t xml:space="preserve"> </w:t>
      </w:r>
      <w:r w:rsidRPr="008876AF">
        <w:t xml:space="preserve">Establish limits of tree protection and other vegetation to be preserved. </w:t>
      </w:r>
      <w:r w:rsidR="004B5871">
        <w:t xml:space="preserve"> </w:t>
      </w:r>
      <w:r w:rsidRPr="008876AF">
        <w:t xml:space="preserve">Do not encroach on private property, except as allowed by easements. </w:t>
      </w:r>
      <w:r w:rsidR="004B5871">
        <w:t xml:space="preserve"> </w:t>
      </w:r>
      <w:r w:rsidRPr="008876AF">
        <w:t xml:space="preserve">Document existing site conditions, including vegetation, in areas to be used for excavation, temporary construction, storage, parking, movement of equipment, field office, etc. which will have to be later restored to pre-existing conditions. </w:t>
      </w:r>
      <w:r w:rsidR="004B5871">
        <w:t xml:space="preserve"> </w:t>
      </w:r>
      <w:r w:rsidRPr="008876AF">
        <w:t xml:space="preserve">Provide documentation, including photographs, to the RE. </w:t>
      </w:r>
    </w:p>
    <w:p w14:paraId="5B2CBFD1" w14:textId="3A581079" w:rsidR="00555483" w:rsidRPr="008876AF" w:rsidRDefault="00555483" w:rsidP="00BC1CD9">
      <w:pPr>
        <w:pStyle w:val="Paragraph"/>
      </w:pPr>
      <w:r w:rsidRPr="008876AF">
        <w:t xml:space="preserve">Provide the Utilities with the layout needed to install relocated utility facilities and coordinate the Work. </w:t>
      </w:r>
      <w:r w:rsidR="004B5871">
        <w:t xml:space="preserve"> </w:t>
      </w:r>
      <w:r w:rsidRPr="008876AF">
        <w:t xml:space="preserve">Ensure that relocated facilities do not conflict with proposed construction, including High Voltage Proximity Act conflicts. </w:t>
      </w:r>
    </w:p>
    <w:p w14:paraId="5EC7AE28" w14:textId="7BCD8959" w:rsidR="00555483" w:rsidRPr="008876AF" w:rsidRDefault="00555483" w:rsidP="00BC1CD9">
      <w:pPr>
        <w:pStyle w:val="Paragraph"/>
      </w:pPr>
      <w:r w:rsidRPr="008876AF">
        <w:t>Establish the exact location of the Work from the control points.</w:t>
      </w:r>
      <w:r w:rsidR="004B5871">
        <w:t xml:space="preserve"> </w:t>
      </w:r>
      <w:r w:rsidRPr="008876AF">
        <w:t xml:space="preserve"> Reference the Work to baselines that are established from the control points. </w:t>
      </w:r>
      <w:r w:rsidR="004B5871">
        <w:t xml:space="preserve"> </w:t>
      </w:r>
      <w:r w:rsidRPr="008876AF">
        <w:t>Maintain baselines until Completion.</w:t>
      </w:r>
    </w:p>
    <w:p w14:paraId="2D7130B0" w14:textId="20CB009F" w:rsidR="00555483" w:rsidRPr="008876AF" w:rsidRDefault="00555483" w:rsidP="00BC1CD9">
      <w:pPr>
        <w:pStyle w:val="Paragraph"/>
      </w:pPr>
      <w:r w:rsidRPr="008876AF">
        <w:t xml:space="preserve">Provide and maintain offset baseline stakes for roadways, ramps, jughandles, and turnarounds outside the limits of grading and construction. </w:t>
      </w:r>
      <w:r w:rsidR="004B5871">
        <w:t xml:space="preserve"> </w:t>
      </w:r>
      <w:r w:rsidRPr="008876AF">
        <w:t xml:space="preserve">Set offset stakes at a maximum interval spacing of 50 feet. </w:t>
      </w:r>
      <w:r w:rsidR="004B5871">
        <w:t xml:space="preserve"> </w:t>
      </w:r>
      <w:r w:rsidRPr="008876AF">
        <w:t xml:space="preserve">Where baselines have a radius of less than 475 feet, provide offset stakes at a maximum interval spacing of 25 feet. </w:t>
      </w:r>
      <w:r w:rsidR="004B5871">
        <w:t xml:space="preserve"> </w:t>
      </w:r>
      <w:r w:rsidRPr="008876AF">
        <w:t xml:space="preserve">Identify and mark each stake to show the offset distance from the baseline and provide grade sheets to the RE showing the cut or fill to the finished profile lines with reference to the offset stakes. </w:t>
      </w:r>
      <w:r w:rsidR="004B5871">
        <w:t xml:space="preserve"> </w:t>
      </w:r>
      <w:r w:rsidRPr="008876AF">
        <w:t xml:space="preserve">Provide grade sheets for construction of </w:t>
      </w:r>
      <w:proofErr w:type="gramStart"/>
      <w:r w:rsidRPr="008876AF">
        <w:t>subbase</w:t>
      </w:r>
      <w:proofErr w:type="gramEnd"/>
      <w:r w:rsidRPr="008876AF">
        <w:t xml:space="preserve"> that include calculations to establish the typical cross section from the profile grade stake.</w:t>
      </w:r>
      <w:r w:rsidR="004B5871">
        <w:t xml:space="preserve"> </w:t>
      </w:r>
      <w:r w:rsidRPr="008876AF">
        <w:t xml:space="preserve"> Provide adequate and accurate offset lines during construction that </w:t>
      </w:r>
      <w:proofErr w:type="gramStart"/>
      <w:r w:rsidRPr="008876AF">
        <w:t>requires</w:t>
      </w:r>
      <w:proofErr w:type="gramEnd"/>
      <w:r w:rsidRPr="008876AF">
        <w:t xml:space="preserve"> occupation of the baseline points by construction operations.</w:t>
      </w:r>
      <w:r w:rsidR="004B5871">
        <w:t xml:space="preserve"> </w:t>
      </w:r>
      <w:r w:rsidRPr="008876AF">
        <w:t xml:space="preserve"> Provide the RE with assistance as requested for verification of lines, grades, boundaries, dimensions, and elevations. </w:t>
      </w:r>
    </w:p>
    <w:p w14:paraId="6A65A8F3" w14:textId="4581698E" w:rsidR="00555483" w:rsidRPr="008876AF" w:rsidRDefault="00555483" w:rsidP="00BC1CD9">
      <w:pPr>
        <w:pStyle w:val="Paragraph"/>
      </w:pPr>
      <w:r w:rsidRPr="008876AF">
        <w:t>Construct the Work to the dimensions and tolerances noted within the Contract.</w:t>
      </w:r>
      <w:r w:rsidR="004B5871">
        <w:t xml:space="preserve"> </w:t>
      </w:r>
      <w:r w:rsidRPr="008876AF">
        <w:t xml:space="preserve"> Except where otherwise noted, construct </w:t>
      </w:r>
      <w:proofErr w:type="gramStart"/>
      <w:r w:rsidRPr="008876AF">
        <w:t>subbase</w:t>
      </w:r>
      <w:proofErr w:type="gramEnd"/>
      <w:r w:rsidRPr="008876AF">
        <w:t>, base courses, pavements, and structures to within 1/4 inch of the elevations, stations and offsets noted in the Contract.</w:t>
      </w:r>
      <w:r w:rsidR="004B5871">
        <w:t xml:space="preserve"> </w:t>
      </w:r>
      <w:r w:rsidRPr="008876AF">
        <w:t xml:space="preserve"> If work does not conform to the tolerances allowed, the Department may consider the work to not be in conformance with the work as specified in </w:t>
      </w:r>
      <w:r w:rsidRPr="004B5871">
        <w:t>105.03</w:t>
      </w:r>
      <w:r w:rsidRPr="008876AF">
        <w:t>.</w:t>
      </w:r>
    </w:p>
    <w:p w14:paraId="590F6A63" w14:textId="321B9EB5" w:rsidR="00555483" w:rsidRPr="008876AF" w:rsidRDefault="00555483" w:rsidP="00BC1CD9">
      <w:pPr>
        <w:pStyle w:val="Paragraph"/>
      </w:pPr>
      <w:r w:rsidRPr="008876AF">
        <w:t xml:space="preserve">For each bridge and sign structure within the Project Limits, provide the RE as-built measurements of the </w:t>
      </w:r>
      <w:r>
        <w:t xml:space="preserve">minimum </w:t>
      </w:r>
      <w:r w:rsidRPr="008876AF">
        <w:t xml:space="preserve">vertical </w:t>
      </w:r>
      <w:r>
        <w:t>underclearance</w:t>
      </w:r>
      <w:r w:rsidRPr="008876AF">
        <w:t xml:space="preserve"> at each lane line, shoulder line, curb line</w:t>
      </w:r>
      <w:r>
        <w:t>,</w:t>
      </w:r>
      <w:r w:rsidRPr="008876AF">
        <w:t xml:space="preserve"> and edge of pavement line under a structure to the nearest </w:t>
      </w:r>
      <w:r>
        <w:t>hundredth of a foot</w:t>
      </w:r>
      <w:r w:rsidRPr="008876AF">
        <w:t xml:space="preserve">. For each bridge structure, provide vertical </w:t>
      </w:r>
      <w:r>
        <w:t>underclearance</w:t>
      </w:r>
      <w:r w:rsidRPr="008876AF">
        <w:t xml:space="preserve"> measurements at each fascia beam</w:t>
      </w:r>
      <w:r>
        <w:t xml:space="preserve"> and the </w:t>
      </w:r>
      <w:r>
        <w:lastRenderedPageBreak/>
        <w:t>portions of the structure that govern the minimum vertical underclearance</w:t>
      </w:r>
      <w:r w:rsidRPr="008876AF">
        <w:t xml:space="preserve">. </w:t>
      </w:r>
      <w:r w:rsidR="004B5871">
        <w:t xml:space="preserve"> </w:t>
      </w:r>
      <w:r>
        <w:t xml:space="preserve">Provide minimum vertical underclearance measurements prior to the completion of each stage of construction. </w:t>
      </w:r>
      <w:r w:rsidR="004B5871">
        <w:t xml:space="preserve"> </w:t>
      </w:r>
      <w:r>
        <w:t>Notify the RE in writing of any discrepancies, errors, or deviations from plan dimensions and clearances prior to opening any bridge or structure or any portion thereof to traffic.</w:t>
      </w:r>
    </w:p>
    <w:p w14:paraId="3F713853" w14:textId="6F56AC71" w:rsidR="00555483" w:rsidRPr="008876AF" w:rsidRDefault="00555483" w:rsidP="00BC1CD9">
      <w:pPr>
        <w:pStyle w:val="Paragraph"/>
      </w:pPr>
      <w:r w:rsidRPr="008876AF">
        <w:t xml:space="preserve">Upon request, provide the RE with survey notes and calculations related to the alignment and horizontal and vertical control, and field notes to document the ROW, including easements and monument locations. </w:t>
      </w:r>
      <w:r w:rsidR="004B5871">
        <w:t xml:space="preserve"> </w:t>
      </w:r>
      <w:r w:rsidRPr="008876AF">
        <w:t xml:space="preserve">Maintain survey notes in a bound field notebook in a professional manner. </w:t>
      </w:r>
    </w:p>
    <w:p w14:paraId="758A9241" w14:textId="7C51F2CB" w:rsidR="00555483" w:rsidRPr="008876AF" w:rsidRDefault="00555483" w:rsidP="00BC1CD9">
      <w:pPr>
        <w:pStyle w:val="Paragraph"/>
      </w:pPr>
      <w:r w:rsidRPr="008876AF">
        <w:t>The Department will not make payment for survey, stakeout, and layout.</w:t>
      </w:r>
      <w:r w:rsidR="004B5871">
        <w:t xml:space="preserve"> </w:t>
      </w:r>
      <w:r w:rsidRPr="008876AF">
        <w:t xml:space="preserve"> The cost is to be distributed across the various items of work and to be included in extra work as may be added to the Contract. </w:t>
      </w:r>
    </w:p>
    <w:p w14:paraId="3A87B1D4" w14:textId="6019BA1A" w:rsidR="00555483" w:rsidRDefault="00555483" w:rsidP="00555483">
      <w:pPr>
        <w:pStyle w:val="Paragraph"/>
      </w:pPr>
      <w:r w:rsidRPr="008876AF">
        <w:t>If the Department discovers survey errors, including errors that should have been detected during verification of controls provided in the plans, the Department will deduct the costs of checking and correcting these errors from any money due to the Contractor.</w:t>
      </w:r>
    </w:p>
    <w:p w14:paraId="579C2D3E" w14:textId="77777777" w:rsidR="00555483" w:rsidRDefault="00555483" w:rsidP="00555483">
      <w:pPr>
        <w:pStyle w:val="HiddenTextSpec"/>
      </w:pPr>
      <w:r w:rsidRPr="00020C7B">
        <w:t>1**************************************************************************************************************************1</w:t>
      </w:r>
    </w:p>
    <w:p w14:paraId="12364F8D" w14:textId="77777777" w:rsidR="00555483" w:rsidRPr="00020C7B" w:rsidRDefault="00555483" w:rsidP="00BC1CD9">
      <w:pPr>
        <w:pStyle w:val="Paragraph"/>
      </w:pPr>
    </w:p>
    <w:p w14:paraId="18CDE4EC" w14:textId="3B62D68E" w:rsidR="00C81167" w:rsidRDefault="00C81167" w:rsidP="00C81167">
      <w:pPr>
        <w:pStyle w:val="000Section"/>
      </w:pPr>
      <w:r w:rsidRPr="00B97E4C">
        <w:t>Section 106 – Control of M</w:t>
      </w:r>
      <w:bookmarkEnd w:id="121"/>
      <w:bookmarkEnd w:id="122"/>
      <w:bookmarkEnd w:id="123"/>
      <w:bookmarkEnd w:id="124"/>
      <w:r w:rsidRPr="00B97E4C">
        <w:t>aterial</w:t>
      </w:r>
      <w:bookmarkEnd w:id="125"/>
      <w:bookmarkEnd w:id="126"/>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137" w:name="_Toc146006054"/>
      <w:bookmarkStart w:id="138" w:name="_Toc159593431"/>
      <w:bookmarkStart w:id="139" w:name="_Toc171911000"/>
      <w:bookmarkStart w:id="140" w:name="_Toc175377524"/>
      <w:bookmarkStart w:id="141" w:name="_Toc175470421"/>
      <w:bookmarkStart w:id="142" w:name="_Toc501716725"/>
      <w:bookmarkStart w:id="143" w:name="_Toc45604850"/>
      <w:proofErr w:type="gramStart"/>
      <w:r w:rsidRPr="0010200C">
        <w:t>106.01  Source</w:t>
      </w:r>
      <w:proofErr w:type="gramEnd"/>
      <w:r w:rsidRPr="0010200C">
        <w:t xml:space="preserve"> of Supply and Quality Requirements</w:t>
      </w:r>
      <w:bookmarkEnd w:id="137"/>
      <w:bookmarkEnd w:id="138"/>
      <w:bookmarkEnd w:id="139"/>
      <w:bookmarkEnd w:id="140"/>
      <w:bookmarkEnd w:id="141"/>
      <w:bookmarkEnd w:id="142"/>
      <w:bookmarkEnd w:id="143"/>
    </w:p>
    <w:p w14:paraId="14395673" w14:textId="386AB051" w:rsidR="0010200C" w:rsidRDefault="0010200C" w:rsidP="0010200C">
      <w:pPr>
        <w:pStyle w:val="HiddenTextSpec"/>
      </w:pPr>
      <w:r>
        <w:t>1**************************************************************************************************************************1</w:t>
      </w:r>
    </w:p>
    <w:p w14:paraId="42727B5D"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3CF37793" w14:textId="6B8455DE" w:rsidR="008B255F" w:rsidRPr="0010200C" w:rsidRDefault="008B255F" w:rsidP="008B255F">
      <w:pPr>
        <w:pStyle w:val="HiddenTextSpec"/>
      </w:pPr>
      <w:r w:rsidRPr="0010200C">
        <w:t>BDC2</w:t>
      </w:r>
      <w:r>
        <w:t>2</w:t>
      </w:r>
      <w:r w:rsidRPr="0010200C">
        <w:t>S-</w:t>
      </w:r>
      <w:r>
        <w:t>17</w:t>
      </w:r>
      <w:r w:rsidRPr="0010200C">
        <w:t xml:space="preserve"> dated </w:t>
      </w:r>
      <w:r>
        <w:t>DEC</w:t>
      </w:r>
      <w:r w:rsidRPr="0010200C">
        <w:t xml:space="preserve"> </w:t>
      </w:r>
      <w:r>
        <w:t>23</w:t>
      </w:r>
      <w:r w:rsidRPr="0010200C">
        <w:t>, 202</w:t>
      </w:r>
      <w:r>
        <w:t>2</w:t>
      </w:r>
    </w:p>
    <w:p w14:paraId="6FFADA61" w14:textId="77777777" w:rsidR="008B255F" w:rsidRDefault="008B255F" w:rsidP="0010200C">
      <w:pPr>
        <w:pStyle w:val="HiddenTextSpec"/>
      </w:pPr>
    </w:p>
    <w:p w14:paraId="1C91AAD9" w14:textId="6FAADA82" w:rsidR="008B255F" w:rsidRDefault="008B255F" w:rsidP="008B255F">
      <w:pPr>
        <w:pStyle w:val="HiddenTextSpec"/>
      </w:pPr>
      <w:r w:rsidRPr="00E045D2">
        <w:t xml:space="preserve">Determine if </w:t>
      </w:r>
      <w:hyperlink r:id="rId26" w:history="1">
        <w:r w:rsidRPr="00E045D2">
          <w:rPr>
            <w:b/>
            <w:bCs/>
            <w:color w:val="0070C0"/>
          </w:rPr>
          <w:t>NJSA 52:32-62</w:t>
        </w:r>
      </w:hyperlink>
      <w:r w:rsidRPr="00E045D2">
        <w:t xml:space="preserve"> ‘Required use of unit concrete products that utilize carbon footprint-reducing technology’ and </w:t>
      </w:r>
      <w:hyperlink r:id="rId27" w:history="1">
        <w:r w:rsidRPr="00E045D2">
          <w:rPr>
            <w:b/>
            <w:bCs/>
            <w:color w:val="0070C0"/>
          </w:rPr>
          <w:t>NJSA 52:27D-141.17</w:t>
        </w:r>
      </w:hyperlink>
      <w:r w:rsidRPr="00E045D2">
        <w:t xml:space="preserve"> ‘Standards, procedures, implementation’ are relevant to the project, and add the appropriate specifications, requirements, and items as necessary to comply with the Statute.</w:t>
      </w:r>
    </w:p>
    <w:p w14:paraId="088DAB7C" w14:textId="77777777" w:rsidR="008B255F" w:rsidRPr="0057611A" w:rsidRDefault="008B255F" w:rsidP="0057611A">
      <w:pPr>
        <w:pStyle w:val="HiddenTextSpec"/>
      </w:pPr>
    </w:p>
    <w:p w14:paraId="59CCE184" w14:textId="77777777" w:rsidR="008B255F" w:rsidRDefault="008B255F" w:rsidP="008B255F">
      <w:pPr>
        <w:pStyle w:val="HiddenTextSpec"/>
        <w:tabs>
          <w:tab w:val="left" w:pos="1440"/>
          <w:tab w:val="left" w:pos="2700"/>
        </w:tabs>
      </w:pPr>
      <w:r>
        <w:t>2</w:t>
      </w:r>
      <w:r w:rsidRPr="00B15231">
        <w:t>***********</w:t>
      </w:r>
      <w:r>
        <w:t>*********</w:t>
      </w:r>
      <w:r w:rsidRPr="00B15231">
        <w:t>*****</w:t>
      </w:r>
      <w:r>
        <w:t>***********************************</w:t>
      </w:r>
      <w:r w:rsidRPr="00B15231">
        <w:t>**************************</w:t>
      </w:r>
      <w:r>
        <w:t>2</w:t>
      </w:r>
    </w:p>
    <w:p w14:paraId="4072FA36" w14:textId="77777777" w:rsidR="008B255F" w:rsidRDefault="008B255F" w:rsidP="008B255F">
      <w:pPr>
        <w:pStyle w:val="HiddenTextSpec"/>
      </w:pPr>
    </w:p>
    <w:p w14:paraId="77A41433" w14:textId="08124879"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  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44" w:name="_Hlk78873831"/>
      <w:r>
        <w:t>,</w:t>
      </w:r>
      <w:bookmarkEnd w:id="144"/>
      <w:r w:rsidRPr="00212EE4">
        <w:t xml:space="preserve">” where the purchase price of the covered item listed exceeds $10,000.  Use materials that conform to the requirements of the </w:t>
      </w:r>
      <w:r w:rsidRPr="001A48EE">
        <w:t>C</w:t>
      </w:r>
      <w:r w:rsidRPr="00212EE4">
        <w:t xml:space="preserve">ontract.  When required by the Contract, use only products and suppliers listed on the QPL.  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lastRenderedPageBreak/>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45" w:name="_Toc146006055"/>
      <w:bookmarkStart w:id="146" w:name="_Toc159593432"/>
      <w:bookmarkStart w:id="147" w:name="_Toc171911001"/>
      <w:bookmarkStart w:id="148" w:name="_Toc175377525"/>
      <w:bookmarkStart w:id="149" w:name="_Toc175470422"/>
      <w:bookmarkStart w:id="150" w:name="_Toc176675978"/>
      <w:proofErr w:type="gramStart"/>
      <w:r w:rsidRPr="00B97E4C">
        <w:t>106.02  Department</w:t>
      </w:r>
      <w:proofErr w:type="gramEnd"/>
      <w:r w:rsidRPr="00B97E4C">
        <w:t>-Furnished Material</w:t>
      </w:r>
      <w:bookmarkEnd w:id="145"/>
      <w:bookmarkEnd w:id="146"/>
      <w:bookmarkEnd w:id="147"/>
      <w:bookmarkEnd w:id="148"/>
      <w:bookmarkEnd w:id="149"/>
      <w:bookmarkEnd w:id="150"/>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51" w:name="_Toc146006067"/>
      <w:bookmarkStart w:id="152" w:name="_Toc159593439"/>
      <w:bookmarkStart w:id="153" w:name="_Toc171911008"/>
      <w:bookmarkStart w:id="154" w:name="_Toc175377532"/>
      <w:bookmarkStart w:id="155" w:name="_Toc175470429"/>
      <w:bookmarkStart w:id="156" w:name="_Toc176675985"/>
      <w:r w:rsidRPr="001577BF">
        <w:t>1*************</w:t>
      </w:r>
      <w:r>
        <w:t>********************</w:t>
      </w:r>
      <w:r w:rsidRPr="001577BF">
        <w:t>*****************************************************************************************1</w:t>
      </w:r>
    </w:p>
    <w:p w14:paraId="31E0F857" w14:textId="6E1BE8F3" w:rsidR="00FC5378" w:rsidRDefault="00FC5378" w:rsidP="00FC5378">
      <w:pPr>
        <w:pStyle w:val="00000Subsection"/>
      </w:pPr>
      <w:bookmarkStart w:id="157" w:name="_Toc146006056"/>
      <w:bookmarkStart w:id="158" w:name="_Toc159593433"/>
      <w:bookmarkStart w:id="159" w:name="_Toc171911002"/>
      <w:bookmarkStart w:id="160" w:name="_Toc175377526"/>
      <w:bookmarkStart w:id="161" w:name="_Toc175470423"/>
      <w:bookmarkStart w:id="162" w:name="_Toc182749723"/>
      <w:bookmarkStart w:id="163" w:name="_Toc88381130"/>
      <w:bookmarkStart w:id="164" w:name="_Toc142048591"/>
      <w:bookmarkStart w:id="165" w:name="_Toc175378586"/>
      <w:bookmarkStart w:id="166" w:name="_Toc175471484"/>
      <w:bookmarkStart w:id="167" w:name="_Toc182750788"/>
      <w:proofErr w:type="gramStart"/>
      <w:r w:rsidRPr="00B97E4C">
        <w:t>106.03  Foreign</w:t>
      </w:r>
      <w:proofErr w:type="gramEnd"/>
      <w:r w:rsidRPr="00B97E4C">
        <w:t xml:space="preserve"> Materials</w:t>
      </w:r>
      <w:bookmarkEnd w:id="157"/>
      <w:bookmarkEnd w:id="158"/>
      <w:bookmarkEnd w:id="159"/>
      <w:bookmarkEnd w:id="160"/>
      <w:bookmarkEnd w:id="161"/>
      <w:bookmarkEnd w:id="162"/>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proofErr w:type="gramStart"/>
      <w:r w:rsidRPr="00AC0D09">
        <w:t>106.03  F</w:t>
      </w:r>
      <w:r w:rsidR="009A4CAD">
        <w:t>oreign</w:t>
      </w:r>
      <w:proofErr w:type="gramEnd"/>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63"/>
    <w:bookmarkEnd w:id="164"/>
    <w:bookmarkEnd w:id="165"/>
    <w:bookmarkEnd w:id="166"/>
    <w:bookmarkEnd w:id="167"/>
    <w:p w14:paraId="0A96F05B" w14:textId="308271BE"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17524890" w14:textId="77777777" w:rsidR="00110619" w:rsidRDefault="00110619" w:rsidP="00867902">
      <w:pPr>
        <w:pStyle w:val="HiddenTextSpec"/>
        <w:tabs>
          <w:tab w:val="left" w:pos="1440"/>
          <w:tab w:val="left" w:pos="2700"/>
        </w:tabs>
      </w:pPr>
    </w:p>
    <w:p w14:paraId="6CEF5C77" w14:textId="5C968DD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35BB3AFD" w14:textId="3F9BAD7E" w:rsidR="00FF50F9" w:rsidRPr="00FF50F9" w:rsidRDefault="00FF50F9" w:rsidP="00FF50F9">
      <w:pPr>
        <w:jc w:val="center"/>
        <w:rPr>
          <w:rFonts w:ascii="Arial" w:hAnsi="Arial"/>
          <w:caps/>
          <w:vanish/>
          <w:color w:val="FF0000"/>
        </w:rPr>
      </w:pPr>
      <w:r w:rsidRPr="00FF50F9">
        <w:rPr>
          <w:rFonts w:ascii="Arial" w:hAnsi="Arial"/>
          <w:caps/>
          <w:vanish/>
          <w:color w:val="FF0000"/>
        </w:rPr>
        <w:t>BDC2</w:t>
      </w:r>
      <w:r w:rsidR="00E27DD5">
        <w:rPr>
          <w:rFonts w:ascii="Arial" w:hAnsi="Arial"/>
          <w:caps/>
          <w:vanish/>
          <w:color w:val="FF0000"/>
        </w:rPr>
        <w:t>3</w:t>
      </w:r>
      <w:r w:rsidRPr="00FF50F9">
        <w:rPr>
          <w:rFonts w:ascii="Arial" w:hAnsi="Arial"/>
          <w:caps/>
          <w:vanish/>
          <w:color w:val="FF0000"/>
        </w:rPr>
        <w:t>S-</w:t>
      </w:r>
      <w:r w:rsidR="00E27DD5">
        <w:rPr>
          <w:rFonts w:ascii="Arial" w:hAnsi="Arial"/>
          <w:caps/>
          <w:vanish/>
          <w:color w:val="FF0000"/>
        </w:rPr>
        <w:t>21</w:t>
      </w:r>
      <w:r w:rsidRPr="00FF50F9">
        <w:rPr>
          <w:rFonts w:ascii="Arial" w:hAnsi="Arial"/>
          <w:caps/>
          <w:vanish/>
          <w:color w:val="FF0000"/>
        </w:rPr>
        <w:t xml:space="preserve"> dated </w:t>
      </w:r>
      <w:r w:rsidR="00AA606B">
        <w:rPr>
          <w:rFonts w:ascii="Arial" w:hAnsi="Arial"/>
          <w:caps/>
          <w:vanish/>
          <w:color w:val="FF0000"/>
        </w:rPr>
        <w:t>feb 19</w:t>
      </w:r>
      <w:r w:rsidR="00E27DD5">
        <w:rPr>
          <w:rFonts w:ascii="Arial" w:hAnsi="Arial"/>
          <w:caps/>
          <w:vanish/>
          <w:color w:val="FF0000"/>
        </w:rPr>
        <w:t>, 2024</w:t>
      </w:r>
    </w:p>
    <w:p w14:paraId="6DD370BC" w14:textId="77777777" w:rsidR="00110619" w:rsidRPr="00E63CE4" w:rsidRDefault="00110619" w:rsidP="00110619">
      <w:pPr>
        <w:pStyle w:val="11paragraph"/>
        <w:rPr>
          <w:b/>
        </w:rPr>
      </w:pPr>
      <w:r w:rsidRPr="00E63CE4">
        <w:rPr>
          <w:b/>
        </w:rPr>
        <w:t>2.</w:t>
      </w:r>
      <w:r>
        <w:rPr>
          <w:b/>
        </w:rPr>
        <w:tab/>
      </w:r>
      <w:r w:rsidRPr="00E63CE4">
        <w:rPr>
          <w:b/>
        </w:rPr>
        <w:t xml:space="preserve">Federal Aid Projects. </w:t>
      </w:r>
    </w:p>
    <w:p w14:paraId="6398D860" w14:textId="3CEB2D2F" w:rsidR="00110619" w:rsidRPr="00E63CE4" w:rsidRDefault="002063EF" w:rsidP="00110619">
      <w:pPr>
        <w:pStyle w:val="Instruction"/>
      </w:pPr>
      <w:r>
        <w:t xml:space="preserve">The </w:t>
      </w:r>
      <w:r w:rsidR="00EE6F91">
        <w:t>second paragraph is changed to</w:t>
      </w:r>
      <w:r w:rsidR="00110619" w:rsidRPr="00E63CE4">
        <w:t>:</w:t>
      </w:r>
    </w:p>
    <w:p w14:paraId="36D0A1D0" w14:textId="77777777" w:rsidR="00E27DD5" w:rsidRPr="00B54B90" w:rsidRDefault="00E27DD5" w:rsidP="002063EF">
      <w:pPr>
        <w:pStyle w:val="12paragraph"/>
      </w:pPr>
      <w:r w:rsidRPr="00B54B90">
        <w:t>Comply with the Infrastructure Investment and Jobs Act (“IIJA”), Pub. L. No. 117-58, which includes the Build America, Buy America Act (“the Act”). Pub. L. No. 117-58, §§ 70901-52</w:t>
      </w:r>
      <w:r>
        <w:t xml:space="preserve"> and implementing regulations</w:t>
      </w:r>
      <w:r w:rsidRPr="00B54B90">
        <w:t>.  Comply with IIJA’s three categories: iron and steel, manufactured products, and construction materials:</w:t>
      </w:r>
    </w:p>
    <w:p w14:paraId="7CDC767C" w14:textId="77777777" w:rsidR="00E27DD5" w:rsidRPr="002063EF" w:rsidRDefault="00E27DD5" w:rsidP="002063EF">
      <w:pPr>
        <w:pStyle w:val="List1indent"/>
      </w:pPr>
      <w:r w:rsidRPr="002063EF">
        <w:t>a.</w:t>
      </w:r>
      <w:r w:rsidRPr="002063EF">
        <w:tab/>
        <w:t>Ensure all iron and steel used in the project are produced in the United States.  Iron and steel products means articles, materials, or supplies that consist wholly or predominantly of iron or steel or a combination of both.  Ensure all manufacturing processes, from the initial melting stage through the application of coatings, occurred in the United States.</w:t>
      </w:r>
    </w:p>
    <w:p w14:paraId="30BA6FA7" w14:textId="4F7D3D32" w:rsidR="00E27DD5" w:rsidRPr="002063EF" w:rsidRDefault="00E27DD5" w:rsidP="002063EF">
      <w:pPr>
        <w:pStyle w:val="List1indent"/>
      </w:pPr>
      <w:r w:rsidRPr="002063EF">
        <w:t>b.</w:t>
      </w:r>
      <w:r w:rsidRPr="002063EF">
        <w:tab/>
        <w:t xml:space="preserve">Ensure all manufactured products are </w:t>
      </w:r>
      <w:proofErr w:type="gramStart"/>
      <w:r w:rsidRPr="002063EF">
        <w:t>exempted</w:t>
      </w:r>
      <w:proofErr w:type="gramEnd"/>
      <w:r w:rsidRPr="002063EF">
        <w:t xml:space="preserve"> from the Buy America requirements pursuant to 48 FR 50399 (1983) which excludes manufactured products from 23 CFR 635.410.  Manufactured products </w:t>
      </w:r>
      <w:proofErr w:type="gramStart"/>
      <w:r w:rsidRPr="002063EF">
        <w:t>means</w:t>
      </w:r>
      <w:proofErr w:type="gramEnd"/>
      <w:r w:rsidRPr="002063EF">
        <w:t xml:space="preserve"> articles, materials, or supplies that have been processed into a specific form and shape; or combined with other articles, materials or supplies to create a product with different properties than the individual articles, materials, or supplies.</w:t>
      </w:r>
    </w:p>
    <w:p w14:paraId="7B5A3633" w14:textId="77777777" w:rsidR="00E27DD5" w:rsidRPr="002063EF" w:rsidRDefault="00E27DD5" w:rsidP="002063EF">
      <w:pPr>
        <w:pStyle w:val="List1indent"/>
      </w:pPr>
      <w:r w:rsidRPr="002063EF">
        <w:t>c.</w:t>
      </w:r>
      <w:r w:rsidRPr="002063EF">
        <w:tab/>
        <w:t xml:space="preserve">Ensure all construction materials are manufactured in and manufacturing processes occurred in the United States. Construction materials includes an article, material, or supply - other than an item of primarily iron </w:t>
      </w:r>
      <w:r w:rsidRPr="002063EF">
        <w:lastRenderedPageBreak/>
        <w:t>or steel; a manufactured product; cement and cementitious materials; aggregates such as stone, sand, or gravel; or aggregate binding agents or additives – that is or consists primarily of non-ferrous metals, plastic and polymer-based products (including PVC, composite building materials, and polymers used in fiber optic cables), glass (including optic glass), fiber optic cable (including drop cable), optical fiber, lumber, engineered wood, or drywall.  Items that consist of two or more of the listed materials that have been combined through a manufacturing process, and items that include at least one of the listed materials combined with a material that is not listed through a manufacturing process, should be treated as manufactured products, rather than as construction materials.</w:t>
      </w:r>
    </w:p>
    <w:p w14:paraId="22356FEF" w14:textId="77777777" w:rsidR="00FF50F9" w:rsidRPr="00FF50F9" w:rsidRDefault="00FF50F9" w:rsidP="00FF50F9">
      <w:pPr>
        <w:tabs>
          <w:tab w:val="left" w:pos="1440"/>
          <w:tab w:val="left" w:pos="2700"/>
        </w:tabs>
        <w:jc w:val="center"/>
        <w:rPr>
          <w:rFonts w:ascii="Arial" w:hAnsi="Arial"/>
          <w:caps/>
          <w:vanish/>
          <w:color w:val="FF0000"/>
        </w:rPr>
      </w:pPr>
      <w:r w:rsidRPr="00FF50F9">
        <w:rPr>
          <w:rFonts w:ascii="Arial" w:hAnsi="Arial"/>
          <w:caps/>
          <w:vanish/>
          <w:color w:val="FF0000"/>
        </w:rPr>
        <w:t>2*************************************************************************************2</w:t>
      </w:r>
    </w:p>
    <w:p w14:paraId="5CDF00DE" w14:textId="77777777" w:rsidR="00FF50F9" w:rsidRPr="00FF50F9" w:rsidRDefault="00FF50F9" w:rsidP="000466BA">
      <w:pPr>
        <w:pStyle w:val="Blankline"/>
      </w:pPr>
    </w:p>
    <w:p w14:paraId="524FA5A5" w14:textId="1FD91CB4"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68" w:name="_Hlk49849549"/>
      <w:r w:rsidRPr="00AC0D09">
        <w:t>THE FOLLOWING IS ADDED TO THE END OF THE SUBSECTION:</w:t>
      </w:r>
    </w:p>
    <w:bookmarkEnd w:id="168"/>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  Do not provide video surveillance and telecommunications equipment produced by Hytera Communications C</w:t>
      </w:r>
      <w:r w:rsidR="009A4CAD">
        <w:t xml:space="preserve">orporation, </w:t>
      </w:r>
      <w:proofErr w:type="spellStart"/>
      <w:r w:rsidR="009A4CAD">
        <w:t>Hanghzou</w:t>
      </w:r>
      <w:proofErr w:type="spellEnd"/>
      <w:r w:rsidR="009A4CAD">
        <w:t xml:space="preserve"> Hikvision </w:t>
      </w:r>
      <w:r w:rsidRPr="00AC0D09">
        <w:t>Digital Technology Company, or Dahua Technology Company (or any subsidiary or affiliate of such entities).  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w:t>
      </w:r>
      <w:proofErr w:type="gramStart"/>
      <w:r w:rsidR="009A4CAD">
        <w:t>aforementioned companies</w:t>
      </w:r>
      <w:proofErr w:type="gramEnd"/>
      <w:r w:rsidR="009A4CAD">
        <w:t>.</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E3A66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2B72A012" w14:textId="59BB8ECA" w:rsidR="00E27DD5" w:rsidRPr="0010200C" w:rsidRDefault="00E27DD5" w:rsidP="00E27DD5">
      <w:pPr>
        <w:pStyle w:val="HiddenTextSpec"/>
      </w:pPr>
      <w:r w:rsidRPr="0010200C">
        <w:t>BDC2</w:t>
      </w:r>
      <w:r>
        <w:t>3</w:t>
      </w:r>
      <w:r w:rsidRPr="0010200C">
        <w:t>S-</w:t>
      </w:r>
      <w:r>
        <w:t>21</w:t>
      </w:r>
      <w:r w:rsidRPr="0010200C">
        <w:t xml:space="preserve"> dated </w:t>
      </w:r>
      <w:r w:rsidR="00AA606B">
        <w:t>feb 19</w:t>
      </w:r>
      <w:r>
        <w:t>, 2024</w:t>
      </w:r>
    </w:p>
    <w:p w14:paraId="53B00B00" w14:textId="77777777" w:rsidR="00E27DD5" w:rsidRPr="00B54B90" w:rsidRDefault="00E27DD5" w:rsidP="002063EF">
      <w:pPr>
        <w:pStyle w:val="Instruction"/>
      </w:pPr>
      <w:r w:rsidRPr="00B54B90">
        <w:t>The following is added to the end of the Subsection:</w:t>
      </w:r>
    </w:p>
    <w:p w14:paraId="2D39EE91" w14:textId="2E2185EE" w:rsidR="002063EF" w:rsidRPr="00B54B90" w:rsidRDefault="002063EF" w:rsidP="00BD440D">
      <w:pPr>
        <w:pStyle w:val="Paragraph"/>
      </w:pPr>
      <w:r w:rsidRPr="00B54B90">
        <w:t xml:space="preserve">Build America, Buy </w:t>
      </w:r>
      <w:r>
        <w:t xml:space="preserve">America domestic preferences for iron and steel, manufactured products, and construction materials </w:t>
      </w:r>
      <w:r w:rsidRPr="00B54B90">
        <w:t>requirements are waived for projects where</w:t>
      </w:r>
      <w:r>
        <w:t>:</w:t>
      </w:r>
      <w:r w:rsidRPr="00B54B90">
        <w:t xml:space="preserve"> </w:t>
      </w:r>
      <w:r>
        <w:t>1. T</w:t>
      </w:r>
      <w:r w:rsidRPr="00B54B90">
        <w:t>he total value of non-compliant products is no more than the lesser of $1,000,000.00 or 5</w:t>
      </w:r>
      <w:r>
        <w:t xml:space="preserve"> percent</w:t>
      </w:r>
      <w:r w:rsidRPr="00B54B90">
        <w:t xml:space="preserve"> of total applicable costs for the project</w:t>
      </w:r>
      <w:r>
        <w:t>. This does not apply to iron and steel subject to the requirements of 23 USC 313</w:t>
      </w:r>
      <w:r w:rsidRPr="00B54B90">
        <w:t xml:space="preserve">; or </w:t>
      </w:r>
      <w:r>
        <w:t>2. T</w:t>
      </w:r>
      <w:r w:rsidRPr="00B54B90">
        <w:t>he total amount of Federal financial assistance applied to the project is below $500,000.00.</w:t>
      </w:r>
      <w:r>
        <w:t xml:space="preserve"> Refer to the August 16, 2023 Federal Register for USDOT’s issuance of a Waiver of Buy America Requirements for De Minimis Costs and Small Grants at the following link: </w:t>
      </w:r>
      <w:hyperlink r:id="rId28" w:history="1">
        <w:r w:rsidRPr="00143570">
          <w:rPr>
            <w:rFonts w:eastAsia="Calibri"/>
            <w:color w:val="0563C1"/>
            <w:u w:val="single"/>
          </w:rPr>
          <w:t>Federal Register: Waiver of Buy America Requirements for De Minimis Costs and Small Grants</w:t>
        </w:r>
      </w:hyperlink>
      <w:r w:rsidRPr="00836D8A">
        <w:t>.</w:t>
      </w:r>
    </w:p>
    <w:p w14:paraId="2BC77191" w14:textId="77777777" w:rsidR="00E27DD5" w:rsidRDefault="00E27DD5" w:rsidP="00E27DD5">
      <w:pPr>
        <w:pStyle w:val="HiddenTextSpec"/>
        <w:tabs>
          <w:tab w:val="left" w:pos="1440"/>
          <w:tab w:val="left" w:pos="2700"/>
        </w:tabs>
      </w:pPr>
      <w:r>
        <w:t>2</w:t>
      </w:r>
      <w:r w:rsidRPr="00B15231">
        <w:t>***********</w:t>
      </w:r>
      <w:r>
        <w:t>*********</w:t>
      </w:r>
      <w:r w:rsidRPr="00B15231">
        <w:t>*****</w:t>
      </w:r>
      <w:r>
        <w:t>***********************************</w:t>
      </w:r>
      <w:r w:rsidRPr="00B15231">
        <w:t>**************************</w:t>
      </w:r>
      <w:r>
        <w:t>2</w:t>
      </w:r>
    </w:p>
    <w:p w14:paraId="4FF4ED42" w14:textId="77777777" w:rsidR="00E27DD5" w:rsidRDefault="00E27DD5" w:rsidP="00867902">
      <w:pPr>
        <w:pStyle w:val="HiddenTextSpec"/>
        <w:tabs>
          <w:tab w:val="left" w:pos="1440"/>
          <w:tab w:val="left" w:pos="2700"/>
        </w:tabs>
      </w:pPr>
    </w:p>
    <w:p w14:paraId="7D882B4A" w14:textId="2022FE7D" w:rsidR="00867902" w:rsidRDefault="00867902" w:rsidP="00867902">
      <w:pPr>
        <w:pStyle w:val="HiddenTextSpec"/>
      </w:pPr>
      <w:r>
        <w:t>1**************************************************************************************************************************1</w:t>
      </w:r>
    </w:p>
    <w:p w14:paraId="7989B449" w14:textId="679B80A4" w:rsidR="00110619" w:rsidRDefault="00110619" w:rsidP="00867902">
      <w:pPr>
        <w:pStyle w:val="HiddenTextSpec"/>
      </w:pPr>
    </w:p>
    <w:p w14:paraId="5078FBB6" w14:textId="77777777" w:rsidR="0057611A" w:rsidRPr="0057611A" w:rsidRDefault="0057611A" w:rsidP="0057611A">
      <w:pPr>
        <w:pStyle w:val="0000000Subpart"/>
        <w:keepNext w:val="0"/>
        <w:widowControl w:val="0"/>
      </w:pPr>
      <w:proofErr w:type="gramStart"/>
      <w:r>
        <w:rPr>
          <w:bCs w:val="0"/>
        </w:rPr>
        <w:t>106.07.01  Certification</w:t>
      </w:r>
      <w:proofErr w:type="gramEnd"/>
      <w:r>
        <w:rPr>
          <w:bCs w:val="0"/>
        </w:rPr>
        <w:t xml:space="preserve"> of Compliance </w:t>
      </w:r>
    </w:p>
    <w:p w14:paraId="44B3A8F4" w14:textId="77777777" w:rsidR="0057611A" w:rsidRDefault="0057611A" w:rsidP="0057611A">
      <w:pPr>
        <w:jc w:val="center"/>
        <w:rPr>
          <w:rFonts w:ascii="Arial" w:hAnsi="Arial"/>
          <w:caps/>
          <w:vanish/>
          <w:color w:val="FF0000"/>
        </w:rPr>
      </w:pPr>
      <w:r w:rsidRPr="00110619">
        <w:rPr>
          <w:rFonts w:ascii="Arial" w:hAnsi="Arial"/>
          <w:caps/>
          <w:vanish/>
          <w:color w:val="FF0000"/>
        </w:rPr>
        <w:t>1**************************************************************************************************************************1</w:t>
      </w:r>
    </w:p>
    <w:p w14:paraId="047385A5" w14:textId="68334A6B" w:rsidR="0057611A" w:rsidRDefault="0057611A" w:rsidP="0057611A">
      <w:pPr>
        <w:pStyle w:val="HiddenTextSpec"/>
      </w:pPr>
      <w:r w:rsidRPr="00FF50F9">
        <w:t>BDC2</w:t>
      </w:r>
      <w:r>
        <w:t>2</w:t>
      </w:r>
      <w:r w:rsidRPr="00FF50F9">
        <w:t>S-</w:t>
      </w:r>
      <w:r>
        <w:t>20</w:t>
      </w:r>
      <w:r w:rsidRPr="00FF50F9">
        <w:t xml:space="preserve"> dated </w:t>
      </w:r>
      <w:r>
        <w:t>Sep 8</w:t>
      </w:r>
      <w:r w:rsidRPr="00FF50F9">
        <w:t>, 202</w:t>
      </w:r>
      <w:r>
        <w:t>3</w:t>
      </w:r>
    </w:p>
    <w:p w14:paraId="4E4DC913" w14:textId="77777777" w:rsidR="0057611A" w:rsidRDefault="0057611A" w:rsidP="0057611A">
      <w:pPr>
        <w:pStyle w:val="Instruction"/>
        <w:tabs>
          <w:tab w:val="left" w:pos="720"/>
        </w:tabs>
      </w:pPr>
      <w:r>
        <w:t>THE FIRST PARAGRAPH IS CHANGED TO:</w:t>
      </w:r>
    </w:p>
    <w:p w14:paraId="1927AAA2" w14:textId="77777777" w:rsidR="0057611A" w:rsidRDefault="0057611A" w:rsidP="0057611A">
      <w:pPr>
        <w:pStyle w:val="Paragraph"/>
        <w:widowControl w:val="0"/>
      </w:pPr>
      <w:r>
        <w:t>Submit manufacturer’s Certifications of Compliance stating that the materials and assemblies fully comply with the requirements of the Contract when required by the Contract or requested by the Department, except for materials and assemblies that are temporary and not incorporated into the final construction and are not iron or steel such as sheeting and bridge assemblies.  The State reserves the right to determine if a specific material or assembly meets this provision.</w:t>
      </w:r>
    </w:p>
    <w:p w14:paraId="011D2C86" w14:textId="77777777" w:rsidR="0057611A" w:rsidRDefault="0057611A" w:rsidP="0057611A">
      <w:pPr>
        <w:pStyle w:val="HiddenTextSpec"/>
      </w:pPr>
      <w:r>
        <w:t>1**************************************************************************************************************************1</w:t>
      </w:r>
    </w:p>
    <w:p w14:paraId="55A8159F" w14:textId="77777777" w:rsidR="0057611A" w:rsidRDefault="0057611A" w:rsidP="00867902">
      <w:pPr>
        <w:pStyle w:val="HiddenTextSpec"/>
      </w:pPr>
    </w:p>
    <w:p w14:paraId="56C6928C" w14:textId="77777777" w:rsidR="00110619" w:rsidRPr="00C53000" w:rsidRDefault="00110619" w:rsidP="00110619">
      <w:pPr>
        <w:pStyle w:val="0000000Subpart"/>
        <w:keepNext w:val="0"/>
        <w:widowControl w:val="0"/>
      </w:pPr>
      <w:proofErr w:type="gramStart"/>
      <w:r w:rsidRPr="00C53000">
        <w:lastRenderedPageBreak/>
        <w:t xml:space="preserve">106.07.02 </w:t>
      </w:r>
      <w:r>
        <w:t xml:space="preserve"> </w:t>
      </w:r>
      <w:r w:rsidRPr="00C53000">
        <w:t>Certification</w:t>
      </w:r>
      <w:proofErr w:type="gramEnd"/>
      <w:r w:rsidRPr="00C53000">
        <w:t xml:space="preserve"> for Iron and Steel</w:t>
      </w:r>
    </w:p>
    <w:p w14:paraId="3D98E559" w14:textId="77777777" w:rsidR="003B3483" w:rsidRDefault="003B3483" w:rsidP="003B3483">
      <w:pPr>
        <w:jc w:val="center"/>
        <w:rPr>
          <w:rFonts w:ascii="Arial" w:hAnsi="Arial"/>
          <w:caps/>
          <w:vanish/>
          <w:color w:val="FF0000"/>
        </w:rPr>
      </w:pPr>
      <w:r w:rsidRPr="00110619">
        <w:rPr>
          <w:rFonts w:ascii="Arial" w:hAnsi="Arial"/>
          <w:caps/>
          <w:vanish/>
          <w:color w:val="FF0000"/>
        </w:rPr>
        <w:t>1**************************************************************************************************************************1</w:t>
      </w:r>
    </w:p>
    <w:p w14:paraId="2DA368D1" w14:textId="4470EBA9" w:rsidR="003B3483" w:rsidRDefault="003B3483" w:rsidP="003B3483">
      <w:pPr>
        <w:jc w:val="center"/>
        <w:rPr>
          <w:rFonts w:ascii="Arial" w:hAnsi="Arial"/>
          <w:caps/>
          <w:vanish/>
          <w:color w:val="FF0000"/>
        </w:rPr>
      </w:pPr>
      <w:r w:rsidRPr="00FF50F9">
        <w:rPr>
          <w:rFonts w:ascii="Arial" w:hAnsi="Arial"/>
          <w:caps/>
          <w:vanish/>
          <w:color w:val="FF0000"/>
        </w:rPr>
        <w:t>BDC2</w:t>
      </w:r>
      <w:r>
        <w:rPr>
          <w:rFonts w:ascii="Arial" w:hAnsi="Arial"/>
          <w:caps/>
          <w:vanish/>
          <w:color w:val="FF0000"/>
        </w:rPr>
        <w:t>2</w:t>
      </w:r>
      <w:r w:rsidRPr="00FF50F9">
        <w:rPr>
          <w:rFonts w:ascii="Arial" w:hAnsi="Arial"/>
          <w:caps/>
          <w:vanish/>
          <w:color w:val="FF0000"/>
        </w:rPr>
        <w:t xml:space="preserve">S-14 dated </w:t>
      </w:r>
      <w:r>
        <w:rPr>
          <w:rFonts w:ascii="Arial" w:hAnsi="Arial"/>
          <w:caps/>
          <w:vanish/>
          <w:color w:val="FF0000"/>
        </w:rPr>
        <w:t>Dec</w:t>
      </w:r>
      <w:r w:rsidRPr="00FF50F9">
        <w:rPr>
          <w:rFonts w:ascii="Arial" w:hAnsi="Arial"/>
          <w:caps/>
          <w:vanish/>
          <w:color w:val="FF0000"/>
        </w:rPr>
        <w:t xml:space="preserve"> </w:t>
      </w:r>
      <w:r>
        <w:rPr>
          <w:rFonts w:ascii="Arial" w:hAnsi="Arial"/>
          <w:caps/>
          <w:vanish/>
          <w:color w:val="FF0000"/>
        </w:rPr>
        <w:t>16</w:t>
      </w:r>
      <w:r w:rsidRPr="00FF50F9">
        <w:rPr>
          <w:rFonts w:ascii="Arial" w:hAnsi="Arial"/>
          <w:caps/>
          <w:vanish/>
          <w:color w:val="FF0000"/>
        </w:rPr>
        <w:t>, 202</w:t>
      </w:r>
      <w:r>
        <w:rPr>
          <w:rFonts w:ascii="Arial" w:hAnsi="Arial"/>
          <w:caps/>
          <w:vanish/>
          <w:color w:val="FF0000"/>
        </w:rPr>
        <w:t>2</w:t>
      </w:r>
    </w:p>
    <w:p w14:paraId="3B0D7A67" w14:textId="77777777" w:rsidR="003B3483" w:rsidRDefault="003B3483" w:rsidP="003B3483">
      <w:pPr>
        <w:jc w:val="center"/>
        <w:rPr>
          <w:rFonts w:ascii="Arial" w:hAnsi="Arial"/>
          <w:caps/>
          <w:vanish/>
          <w:color w:val="FF0000"/>
        </w:rPr>
      </w:pPr>
    </w:p>
    <w:p w14:paraId="1AF0DF13" w14:textId="133713C7" w:rsidR="00110619" w:rsidRPr="00966373" w:rsidRDefault="00110619" w:rsidP="00110619">
      <w:pPr>
        <w:pStyle w:val="Instruction"/>
      </w:pPr>
      <w:r w:rsidRPr="00966373">
        <w:t xml:space="preserve">The </w:t>
      </w:r>
      <w:r>
        <w:t xml:space="preserve">Heading and the </w:t>
      </w:r>
      <w:r w:rsidRPr="00966373">
        <w:t>entire subpart is changed to:</w:t>
      </w:r>
    </w:p>
    <w:p w14:paraId="25AAAA0E" w14:textId="77777777" w:rsidR="00110619" w:rsidRPr="001B6E9D" w:rsidRDefault="00110619" w:rsidP="00110619">
      <w:pPr>
        <w:pStyle w:val="0000000Subpart"/>
        <w:keepNext w:val="0"/>
        <w:widowControl w:val="0"/>
      </w:pPr>
      <w:proofErr w:type="gramStart"/>
      <w:r w:rsidRPr="001B6E9D">
        <w:t xml:space="preserve">106.07.02 </w:t>
      </w:r>
      <w:r>
        <w:t xml:space="preserve"> </w:t>
      </w:r>
      <w:r w:rsidRPr="001B6E9D">
        <w:t>Certification</w:t>
      </w:r>
      <w:proofErr w:type="gramEnd"/>
      <w:r w:rsidRPr="001B6E9D">
        <w:t xml:space="preserve"> for Iron and Steel</w:t>
      </w:r>
      <w:r>
        <w:t>,</w:t>
      </w:r>
      <w:r w:rsidRPr="00C53000">
        <w:t xml:space="preserve"> and Construction Materials</w:t>
      </w:r>
    </w:p>
    <w:p w14:paraId="1F4A9FDF" w14:textId="77777777" w:rsidR="00110619" w:rsidRPr="00256A73" w:rsidRDefault="00110619" w:rsidP="00110619">
      <w:pPr>
        <w:pStyle w:val="A1paragraph0"/>
        <w:widowControl w:val="0"/>
        <w:rPr>
          <w:rFonts w:cs="Calibri"/>
        </w:rPr>
      </w:pPr>
      <w:r w:rsidRPr="00C53000">
        <w:rPr>
          <w:rFonts w:cs="Calibri"/>
          <w:b/>
          <w:bCs/>
        </w:rPr>
        <w:t>A.</w:t>
      </w:r>
      <w:r>
        <w:rPr>
          <w:rFonts w:cs="Calibri"/>
          <w:b/>
          <w:bCs/>
        </w:rPr>
        <w:tab/>
      </w:r>
      <w:r w:rsidRPr="00C53000">
        <w:rPr>
          <w:rFonts w:cs="Calibri"/>
          <w:b/>
          <w:bCs/>
        </w:rPr>
        <w:t xml:space="preserve">Precast Concrete Steel and Concrete Pipe Certification of Compliance. </w:t>
      </w:r>
      <w:r>
        <w:rPr>
          <w:rFonts w:cs="Calibri"/>
          <w:b/>
          <w:bCs/>
        </w:rPr>
        <w:t xml:space="preserve"> </w:t>
      </w:r>
      <w:r w:rsidRPr="00256A73">
        <w:rPr>
          <w:rFonts w:cs="Calibri"/>
        </w:rPr>
        <w:t xml:space="preserve">For precast concrete and concrete pipe items, a Buy America Compliance Plan is required to confirm that the material meets the Buy America requirements </w:t>
      </w:r>
      <w:bookmarkStart w:id="169" w:name="_Hlk108445759"/>
      <w:r w:rsidRPr="00256A73">
        <w:rPr>
          <w:rFonts w:cs="Calibri"/>
        </w:rPr>
        <w:t>and the Infrastructure Investment and Jobs Act (“IIJA”), Pub. L. No. 117-58, which includes the Build America, Buy America Act (“the Act”). Pub. L. No. 117-58, §§ 70901-52</w:t>
      </w:r>
      <w:bookmarkEnd w:id="169"/>
      <w:r w:rsidRPr="00256A73">
        <w:rPr>
          <w:rFonts w:cs="Calibri"/>
        </w:rPr>
        <w:t xml:space="preserve"> as specified in 106.03. The ME will periodically audit compliance with the program at the precast plant. If the precast concrete item is not inspected by ME, submit a Certification of Compliance for the precast concrete item as required in 106.07.01. When a Certification of Compliance is submitted, ensure that the Certification of Compliance contains a statement that the reinforcing steel used in the precast concrete item complies with the Buy America requirements and the Infrastructure Investment and Jobs Act (“IIJA”), Pub. L. No. 117-58, which includes the Build America, Buy America Act (“the Act”). Pub. L. No. 117-58, §§ 70901-52 as specified in 106.03. </w:t>
      </w:r>
    </w:p>
    <w:p w14:paraId="0CE3FE1D" w14:textId="77777777" w:rsidR="00110619" w:rsidRPr="00256A73" w:rsidRDefault="00110619" w:rsidP="00110619">
      <w:pPr>
        <w:pStyle w:val="A1paragraph0"/>
        <w:widowControl w:val="0"/>
        <w:rPr>
          <w:rFonts w:cs="Calibri"/>
        </w:rPr>
      </w:pPr>
      <w:r w:rsidRPr="00256A73">
        <w:rPr>
          <w:rFonts w:cs="Calibri"/>
          <w:b/>
          <w:bCs/>
        </w:rPr>
        <w:t>B.</w:t>
      </w:r>
      <w:r>
        <w:rPr>
          <w:rFonts w:cs="Calibri"/>
          <w:b/>
          <w:bCs/>
        </w:rPr>
        <w:tab/>
      </w:r>
      <w:r w:rsidRPr="00256A73">
        <w:rPr>
          <w:rFonts w:cs="Calibri"/>
          <w:b/>
          <w:bCs/>
        </w:rPr>
        <w:t xml:space="preserve">Certification </w:t>
      </w:r>
      <w:proofErr w:type="gramStart"/>
      <w:r w:rsidRPr="00256A73">
        <w:rPr>
          <w:rFonts w:cs="Calibri"/>
          <w:b/>
          <w:bCs/>
        </w:rPr>
        <w:t>for</w:t>
      </w:r>
      <w:proofErr w:type="gramEnd"/>
      <w:r w:rsidRPr="00256A73">
        <w:rPr>
          <w:rFonts w:cs="Calibri"/>
          <w:b/>
          <w:bCs/>
        </w:rPr>
        <w:t xml:space="preserve"> </w:t>
      </w:r>
      <w:r>
        <w:rPr>
          <w:rFonts w:cs="Calibri"/>
          <w:b/>
          <w:bCs/>
        </w:rPr>
        <w:t>C</w:t>
      </w:r>
      <w:r w:rsidRPr="00256A73">
        <w:rPr>
          <w:rFonts w:cs="Calibri"/>
          <w:b/>
          <w:bCs/>
        </w:rPr>
        <w:t xml:space="preserve">onstruction </w:t>
      </w:r>
      <w:r>
        <w:rPr>
          <w:rFonts w:cs="Calibri"/>
          <w:b/>
          <w:bCs/>
        </w:rPr>
        <w:t>M</w:t>
      </w:r>
      <w:r w:rsidRPr="00256A73">
        <w:rPr>
          <w:rFonts w:cs="Calibri"/>
          <w:b/>
          <w:bCs/>
        </w:rPr>
        <w:t>aterials</w:t>
      </w:r>
      <w:r w:rsidRPr="00256A73">
        <w:rPr>
          <w:rFonts w:cs="Calibri"/>
        </w:rPr>
        <w:t xml:space="preserve">.  For construction materials, a Buy America Compliance Plan is required to confirm that the material meets the Infrastructure Investment and Jobs Act (“IIJA”), Pub. L. No. 117-58, which includes the Build America, Buy America Act (“the Act”). Pub. L. No. 117-58, §§ 70901-52 as specified in 106.03. When a </w:t>
      </w:r>
      <w:r w:rsidRPr="00690398">
        <w:t>Certification</w:t>
      </w:r>
      <w:r w:rsidRPr="00256A73">
        <w:rPr>
          <w:rFonts w:cs="Calibri"/>
        </w:rPr>
        <w:t xml:space="preserve"> of Compliance is submitted, ensure that the Certification of Compliance contains a statement that the construction materials used complies with the Infrastructure Investment and Jobs Act (“IIJA”), Pub. L. No. 117-58, which includes the Build America, Buy America Act (“the Act”). Pub. L. No. 117-58, §§ 70901-52 as specified in 106.03.</w:t>
      </w:r>
    </w:p>
    <w:p w14:paraId="219858AF" w14:textId="77777777" w:rsidR="00110619" w:rsidRPr="00256A73" w:rsidRDefault="00110619" w:rsidP="00110619">
      <w:pPr>
        <w:pStyle w:val="A1paragraph0"/>
        <w:widowControl w:val="0"/>
        <w:rPr>
          <w:rFonts w:cs="Calibri"/>
        </w:rPr>
      </w:pPr>
      <w:r w:rsidRPr="00256A73">
        <w:rPr>
          <w:rFonts w:cs="Calibri"/>
          <w:b/>
          <w:bCs/>
        </w:rPr>
        <w:t>C.</w:t>
      </w:r>
      <w:r>
        <w:rPr>
          <w:rFonts w:cs="Calibri"/>
          <w:b/>
          <w:bCs/>
        </w:rPr>
        <w:tab/>
      </w:r>
      <w:r w:rsidRPr="00256A73">
        <w:rPr>
          <w:rFonts w:cs="Calibri"/>
          <w:b/>
          <w:bCs/>
        </w:rPr>
        <w:t>Step Certification of Compliance</w:t>
      </w:r>
      <w:r w:rsidRPr="00256A73">
        <w:rPr>
          <w:rFonts w:cs="Calibri"/>
        </w:rPr>
        <w:t xml:space="preserve">.  For products that contain steel or iron components and are not covered in 106.07.02.A, step Certification of Compliance is required to confirm that the item meets the Buy America requirements and the Infrastructure Investment and Jobs Act (“IIJA”), Pub. L. No. 117-58, which includes the Build America, Buy America Act (“the Act”). Pub. L. No. 117-58, §§ 70901-52 as specified in 106.03. A step certification is a process under which each handler (e.g., supplier, fabricator, manufacturer, processor, coating facility) of the iron and steel components certifies that the steel and iron components were of domestic origin, and that their step in the process was domestically performed. </w:t>
      </w:r>
    </w:p>
    <w:p w14:paraId="6C8EE340" w14:textId="77777777" w:rsidR="00110619" w:rsidRPr="00256A73" w:rsidRDefault="00110619" w:rsidP="00110619">
      <w:pPr>
        <w:pStyle w:val="A2paragraph"/>
        <w:widowControl w:val="0"/>
        <w:rPr>
          <w:rFonts w:cs="Calibri"/>
        </w:rPr>
      </w:pPr>
      <w:r w:rsidRPr="00256A73">
        <w:rPr>
          <w:rFonts w:cs="Calibri"/>
        </w:rPr>
        <w:t xml:space="preserve">Every step in the process from melting to coating must be performed in the United States </w:t>
      </w:r>
      <w:proofErr w:type="gramStart"/>
      <w:r w:rsidRPr="00256A73">
        <w:rPr>
          <w:rFonts w:cs="Calibri"/>
        </w:rPr>
        <w:t>in order for</w:t>
      </w:r>
      <w:proofErr w:type="gramEnd"/>
      <w:r w:rsidRPr="00256A73">
        <w:rPr>
          <w:rFonts w:cs="Calibri"/>
        </w:rPr>
        <w:t xml:space="preserve"> the steel or iron component to be considered domestic and must be documented by step certification. If a domestic source for a steel or iron </w:t>
      </w:r>
      <w:r w:rsidRPr="00690398">
        <w:t>component</w:t>
      </w:r>
      <w:r w:rsidRPr="00256A73">
        <w:rPr>
          <w:rFonts w:cs="Calibri"/>
        </w:rPr>
        <w:t xml:space="preserve"> cannot be found, submit a request for </w:t>
      </w:r>
      <w:proofErr w:type="gramStart"/>
      <w:r w:rsidRPr="00256A73">
        <w:rPr>
          <w:rFonts w:cs="Calibri"/>
        </w:rPr>
        <w:t>waiver</w:t>
      </w:r>
      <w:proofErr w:type="gramEnd"/>
      <w:r w:rsidRPr="00256A73">
        <w:rPr>
          <w:rFonts w:cs="Calibri"/>
        </w:rPr>
        <w:t xml:space="preserve"> to the Department. Do not purchase non-domestic steel or iron components without the express written consent of the Department. </w:t>
      </w:r>
    </w:p>
    <w:p w14:paraId="40B0F880" w14:textId="77777777" w:rsidR="00110619" w:rsidRPr="00256A73" w:rsidRDefault="00110619" w:rsidP="00110619">
      <w:pPr>
        <w:pStyle w:val="A2paragraph"/>
        <w:widowControl w:val="0"/>
        <w:rPr>
          <w:rFonts w:cs="Calibri"/>
        </w:rPr>
      </w:pPr>
      <w:r w:rsidRPr="00256A73">
        <w:rPr>
          <w:rFonts w:cs="Calibri"/>
        </w:rPr>
        <w:t xml:space="preserve">Ensure that 3 copies of the Contractor’s Certification of Compliance (Form DC-17) and the step Certifications of Compliance are </w:t>
      </w:r>
      <w:r w:rsidRPr="00690398">
        <w:t>provided</w:t>
      </w:r>
      <w:r w:rsidRPr="00256A73">
        <w:rPr>
          <w:rFonts w:cs="Calibri"/>
        </w:rPr>
        <w:t xml:space="preserve"> for items containing steel or iron. Retain 1 copy and submit 2 copies to the RE. The Contractor may submit the DC-17 and the step certifications electronically in a scanned document. </w:t>
      </w:r>
    </w:p>
    <w:p w14:paraId="603A0FDA" w14:textId="77777777" w:rsidR="00110619" w:rsidRDefault="00110619" w:rsidP="00110619">
      <w:pPr>
        <w:pStyle w:val="A2paragraph"/>
        <w:widowControl w:val="0"/>
        <w:rPr>
          <w:rFonts w:cs="Calibri"/>
        </w:rPr>
      </w:pPr>
      <w:r w:rsidRPr="00256A73">
        <w:rPr>
          <w:rFonts w:cs="Calibri"/>
        </w:rPr>
        <w:t>Ensure</w:t>
      </w:r>
      <w:r w:rsidRPr="00690398">
        <w:rPr>
          <w:rFonts w:cs="Calibri"/>
        </w:rPr>
        <w:t xml:space="preserve"> that step </w:t>
      </w:r>
      <w:r w:rsidRPr="00690398">
        <w:t>Certifications</w:t>
      </w:r>
      <w:r w:rsidRPr="00690398">
        <w:rPr>
          <w:rFonts w:cs="Calibri"/>
        </w:rPr>
        <w:t xml:space="preserve"> of Compliance contain the following information: </w:t>
      </w:r>
    </w:p>
    <w:p w14:paraId="2E7F17BB" w14:textId="77777777" w:rsidR="00110619" w:rsidRPr="00910CF5" w:rsidRDefault="00110619" w:rsidP="00110619">
      <w:pPr>
        <w:pStyle w:val="List0indent"/>
        <w:rPr>
          <w:rFonts w:cs="Calibri"/>
        </w:rPr>
      </w:pPr>
      <w:r>
        <w:t>1.</w:t>
      </w:r>
      <w:r>
        <w:tab/>
      </w:r>
      <w:r w:rsidRPr="00910CF5">
        <w:t>Name of the Company supplying the material.</w:t>
      </w:r>
    </w:p>
    <w:p w14:paraId="5CBE2C3C" w14:textId="77777777" w:rsidR="00110619" w:rsidRPr="00910CF5" w:rsidRDefault="00110619" w:rsidP="00110619">
      <w:pPr>
        <w:pStyle w:val="List0indent"/>
      </w:pPr>
      <w:r>
        <w:t>2.</w:t>
      </w:r>
      <w:r>
        <w:tab/>
      </w:r>
      <w:r w:rsidRPr="00910CF5">
        <w:t>Name and location of the Company the material was shipped to.</w:t>
      </w:r>
    </w:p>
    <w:p w14:paraId="06B3E8B2" w14:textId="77777777" w:rsidR="00110619" w:rsidRDefault="00110619" w:rsidP="00110619">
      <w:pPr>
        <w:pStyle w:val="List0indent"/>
      </w:pPr>
      <w:r>
        <w:t>3.</w:t>
      </w:r>
      <w:r>
        <w:tab/>
      </w:r>
      <w:r w:rsidRPr="00910CF5">
        <w:t>Material description.</w:t>
      </w:r>
    </w:p>
    <w:p w14:paraId="3EF2A18C" w14:textId="77777777" w:rsidR="00110619" w:rsidRPr="00910CF5" w:rsidRDefault="00110619" w:rsidP="00110619">
      <w:pPr>
        <w:pStyle w:val="List0indent"/>
      </w:pPr>
      <w:r>
        <w:t>4.</w:t>
      </w:r>
      <w:r>
        <w:tab/>
      </w:r>
      <w:r w:rsidRPr="00910CF5">
        <w:t xml:space="preserve">Quantity of material represented by the Certification. </w:t>
      </w:r>
    </w:p>
    <w:p w14:paraId="7D2C4A21" w14:textId="77777777" w:rsidR="00110619" w:rsidRPr="00910CF5" w:rsidRDefault="00110619" w:rsidP="00110619">
      <w:pPr>
        <w:pStyle w:val="List0indent"/>
      </w:pPr>
      <w:r>
        <w:t>5.</w:t>
      </w:r>
      <w:r>
        <w:tab/>
      </w:r>
      <w:r w:rsidRPr="00910CF5">
        <w:t>Means of identifying the consignment, such as label marking or seal number.</w:t>
      </w:r>
    </w:p>
    <w:p w14:paraId="2724BEC3" w14:textId="77777777" w:rsidR="00110619" w:rsidRPr="00910CF5" w:rsidRDefault="00110619" w:rsidP="00110619">
      <w:pPr>
        <w:pStyle w:val="List0indent"/>
      </w:pPr>
      <w:r>
        <w:t>6.</w:t>
      </w:r>
      <w:r>
        <w:tab/>
      </w:r>
      <w:r w:rsidRPr="00910CF5">
        <w:t>Date and method of shipment.</w:t>
      </w:r>
    </w:p>
    <w:p w14:paraId="47B71289" w14:textId="77777777" w:rsidR="00110619" w:rsidRPr="00910CF5" w:rsidRDefault="00110619" w:rsidP="00110619">
      <w:pPr>
        <w:pStyle w:val="List0indent"/>
      </w:pPr>
      <w:r>
        <w:t>7.</w:t>
      </w:r>
      <w:r>
        <w:tab/>
      </w:r>
      <w:r w:rsidRPr="00910CF5">
        <w:t>A statement that the material conforms to the Contract material requirements and to the Buy America requirements in 106.03 and the Infrastructure Investment and Jobs Act (“IIJA”), Pub. L. No. 117-58, which includes the Build America, Buy America Act (“the Act”). Pub. L. No. 117-58, §§ 70901-52.</w:t>
      </w:r>
    </w:p>
    <w:p w14:paraId="554EE77D" w14:textId="77777777" w:rsidR="00110619" w:rsidRPr="00910CF5" w:rsidRDefault="00110619" w:rsidP="00110619">
      <w:pPr>
        <w:pStyle w:val="List0indent"/>
      </w:pPr>
      <w:r>
        <w:t>8.</w:t>
      </w:r>
      <w:r>
        <w:tab/>
      </w:r>
      <w:r w:rsidRPr="00910CF5">
        <w:t>A statement that all steel or iron components in the material or assembly were “melted and manufactured in the US”, unless there is non-domestic steel or iron in the material or assembly.</w:t>
      </w:r>
    </w:p>
    <w:p w14:paraId="4F137875" w14:textId="77777777" w:rsidR="00110619" w:rsidRPr="00910CF5" w:rsidRDefault="00110619" w:rsidP="00110619">
      <w:pPr>
        <w:pStyle w:val="List0indent"/>
      </w:pPr>
      <w:r>
        <w:lastRenderedPageBreak/>
        <w:t>9.</w:t>
      </w:r>
      <w:r>
        <w:tab/>
      </w:r>
      <w:r w:rsidRPr="00910CF5">
        <w:t xml:space="preserve">If there is non-domestic steel or iron in the assembly, describe in detail the non-domestic steel or iron material and the quantity. </w:t>
      </w:r>
      <w:r>
        <w:t xml:space="preserve"> </w:t>
      </w:r>
      <w:r w:rsidRPr="00910CF5">
        <w:t>Attach a copy of the Department’s approval for the use of non-domestic steel or iron components.</w:t>
      </w:r>
    </w:p>
    <w:p w14:paraId="3900F65F" w14:textId="77777777" w:rsidR="00110619" w:rsidRPr="00910CF5" w:rsidRDefault="00110619" w:rsidP="00110619">
      <w:pPr>
        <w:pStyle w:val="List0indent"/>
      </w:pPr>
      <w:r>
        <w:t>10.</w:t>
      </w:r>
      <w:r>
        <w:tab/>
      </w:r>
      <w:r w:rsidRPr="00910CF5">
        <w:t>Signature of a person having legal authority to bind the supplier.</w:t>
      </w:r>
    </w:p>
    <w:p w14:paraId="74F87A7E" w14:textId="77777777" w:rsidR="00110619" w:rsidRPr="00910CF5" w:rsidRDefault="00110619" w:rsidP="00110619">
      <w:pPr>
        <w:pStyle w:val="List0indent"/>
      </w:pPr>
      <w:r>
        <w:t>11.</w:t>
      </w:r>
      <w:r>
        <w:tab/>
      </w:r>
      <w:r w:rsidRPr="00910CF5">
        <w:t>Typed or printed name of the person who signed the certification.</w:t>
      </w:r>
    </w:p>
    <w:p w14:paraId="7B8027C2" w14:textId="77777777" w:rsidR="00110619" w:rsidRPr="00256A73" w:rsidRDefault="00110619" w:rsidP="00110619">
      <w:pPr>
        <w:pStyle w:val="A2paragraph"/>
        <w:widowControl w:val="0"/>
        <w:rPr>
          <w:rFonts w:cs="Calibri"/>
        </w:rPr>
      </w:pPr>
      <w:r w:rsidRPr="00256A73">
        <w:rPr>
          <w:rFonts w:cs="Calibri"/>
        </w:rPr>
        <w:t xml:space="preserve">The Department will not make payment for work containing steel or iron materials until the RE has received the required DC-17 and step Certifications of Compliance, has </w:t>
      </w:r>
      <w:proofErr w:type="gramStart"/>
      <w:r w:rsidRPr="00256A73">
        <w:rPr>
          <w:rFonts w:cs="Calibri"/>
        </w:rPr>
        <w:t>inspected</w:t>
      </w:r>
      <w:proofErr w:type="gramEnd"/>
      <w:r w:rsidRPr="00256A73">
        <w:rPr>
          <w:rFonts w:cs="Calibri"/>
        </w:rPr>
        <w:t xml:space="preserve"> and accepted the material or assembly. </w:t>
      </w:r>
    </w:p>
    <w:p w14:paraId="38645139" w14:textId="77777777" w:rsidR="00110619" w:rsidRDefault="00110619" w:rsidP="00110619">
      <w:pPr>
        <w:jc w:val="center"/>
        <w:rPr>
          <w:rFonts w:ascii="Arial" w:hAnsi="Arial"/>
          <w:caps/>
          <w:vanish/>
          <w:color w:val="FF0000"/>
        </w:rPr>
      </w:pPr>
      <w:r w:rsidRPr="00110619">
        <w:rPr>
          <w:rFonts w:ascii="Arial" w:hAnsi="Arial"/>
          <w:caps/>
          <w:vanish/>
          <w:color w:val="FF0000"/>
        </w:rPr>
        <w:t>1**************************************************************************************************************************1</w:t>
      </w:r>
    </w:p>
    <w:p w14:paraId="53A2FCED" w14:textId="77777777" w:rsidR="00110619" w:rsidRDefault="00110619" w:rsidP="00867902">
      <w:pPr>
        <w:pStyle w:val="HiddenTextSpec"/>
      </w:pPr>
    </w:p>
    <w:p w14:paraId="7BF490A2" w14:textId="77777777" w:rsidR="00A22A8A" w:rsidRDefault="00A22A8A" w:rsidP="00A22A8A">
      <w:pPr>
        <w:pStyle w:val="00000Subsection"/>
      </w:pPr>
      <w:proofErr w:type="gramStart"/>
      <w:r w:rsidRPr="00B97E4C">
        <w:t>106.09  Substitutes</w:t>
      </w:r>
      <w:proofErr w:type="gramEnd"/>
      <w:r w:rsidRPr="00B97E4C">
        <w:t xml:space="preserve"> for Proprietary Items</w:t>
      </w:r>
      <w:bookmarkEnd w:id="151"/>
      <w:bookmarkEnd w:id="152"/>
      <w:bookmarkEnd w:id="153"/>
      <w:bookmarkEnd w:id="154"/>
      <w:bookmarkEnd w:id="155"/>
      <w:bookmarkEnd w:id="156"/>
    </w:p>
    <w:p w14:paraId="705D8884" w14:textId="77777777" w:rsidR="00712207" w:rsidRPr="001577BF" w:rsidRDefault="00712207" w:rsidP="00712207">
      <w:pPr>
        <w:pStyle w:val="HiddenTextSpec"/>
      </w:pPr>
      <w:bookmarkStart w:id="170" w:name="_Toc146006069"/>
      <w:bookmarkStart w:id="171" w:name="_Toc159593440"/>
      <w:bookmarkStart w:id="172" w:name="_Toc171911009"/>
      <w:bookmarkStart w:id="173" w:name="_Toc175377533"/>
      <w:bookmarkStart w:id="174" w:name="_Toc175470430"/>
      <w:bookmarkStart w:id="175" w:name="_Toc182749730"/>
      <w:bookmarkStart w:id="176" w:name="_Toc146006092"/>
      <w:bookmarkStart w:id="177" w:name="_Toc159593462"/>
      <w:bookmarkStart w:id="178" w:name="_Toc171911031"/>
      <w:bookmarkStart w:id="179" w:name="_Toc175377555"/>
      <w:bookmarkStart w:id="180" w:name="_Toc175470452"/>
      <w:bookmarkStart w:id="181" w:name="_Toc176676008"/>
      <w:bookmarkEnd w:id="127"/>
      <w:bookmarkEnd w:id="128"/>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82" w:name="_Hlk52527273"/>
      <w:r>
        <w:t>2</w:t>
      </w:r>
      <w:r w:rsidRPr="00B15231">
        <w:t>***********</w:t>
      </w:r>
      <w:r>
        <w:t>*********</w:t>
      </w:r>
      <w:r w:rsidRPr="00B15231">
        <w:t>*****</w:t>
      </w:r>
      <w:r>
        <w:t>***********************************</w:t>
      </w:r>
      <w:r w:rsidRPr="00B15231">
        <w:t>**************************</w:t>
      </w:r>
      <w:r>
        <w:t>2</w:t>
      </w:r>
    </w:p>
    <w:bookmarkEnd w:id="182"/>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 xml:space="preserve">for example: if </w:t>
      </w:r>
      <w:proofErr w:type="gramStart"/>
      <w:r>
        <w:t>a proprietary</w:t>
      </w:r>
      <w:proofErr w:type="gramEnd"/>
      <w:r>
        <w:t xml:space="preserve">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70"/>
      <w:bookmarkEnd w:id="171"/>
      <w:bookmarkEnd w:id="172"/>
      <w:bookmarkEnd w:id="173"/>
      <w:r w:rsidRPr="00B97E4C">
        <w:t>elations</w:t>
      </w:r>
      <w:bookmarkEnd w:id="174"/>
      <w:bookmarkEnd w:id="175"/>
    </w:p>
    <w:p w14:paraId="7ADC0B2A" w14:textId="77777777" w:rsidR="00C406EC" w:rsidRPr="00304ADB" w:rsidRDefault="00304ADB" w:rsidP="00304ADB">
      <w:pPr>
        <w:pStyle w:val="00000Subsection"/>
      </w:pPr>
      <w:proofErr w:type="gramStart"/>
      <w:r w:rsidRPr="00304ADB">
        <w:t xml:space="preserve">107.11 </w:t>
      </w:r>
      <w:r>
        <w:t xml:space="preserve"> </w:t>
      </w:r>
      <w:r w:rsidR="00CA6DD3" w:rsidRPr="00B97E4C">
        <w:t>Risks</w:t>
      </w:r>
      <w:proofErr w:type="gramEnd"/>
      <w:r w:rsidR="00CA6DD3" w:rsidRPr="00B97E4C">
        <w:t xml:space="preserve"> Assumed by the Contractor</w:t>
      </w:r>
    </w:p>
    <w:p w14:paraId="66A55180" w14:textId="77777777" w:rsidR="00D246D7" w:rsidRDefault="00D246D7" w:rsidP="00D246D7">
      <w:pPr>
        <w:pStyle w:val="0000000Subpart"/>
      </w:pPr>
      <w:proofErr w:type="gramStart"/>
      <w:r>
        <w:t>107.11.0</w:t>
      </w:r>
      <w:r w:rsidRPr="00B97E4C">
        <w:t xml:space="preserve">1  </w:t>
      </w:r>
      <w:r>
        <w:t>Risks</w:t>
      </w:r>
      <w:proofErr w:type="gramEnd"/>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 xml:space="preserve">Damage Caused by the Contractor.  </w:t>
      </w:r>
    </w:p>
    <w:p w14:paraId="25089221" w14:textId="77777777" w:rsidR="00CD0F7F" w:rsidRDefault="00CD0F7F" w:rsidP="00C406EC">
      <w:pPr>
        <w:pStyle w:val="HiddenTextSpec"/>
      </w:pPr>
    </w:p>
    <w:p w14:paraId="0521BCDC" w14:textId="3F3D12D7" w:rsidR="00C406EC" w:rsidRDefault="00C406EC" w:rsidP="00C406EC">
      <w:pPr>
        <w:pStyle w:val="HiddenTextSpec"/>
      </w:pPr>
      <w:r>
        <w:t xml:space="preserve">For projects within the limits noted below, the designer shall include the following additional clause with the respective limits for that project.  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  Only G4S Technology LLC will be allowed to complete repairs on that respective section of the fiber optic network.  Directly pay G4S Technology LLC within 30 days from the receipt of G4S Technology LLC’s invoice for such </w:t>
      </w:r>
      <w:proofErr w:type="gramStart"/>
      <w:r w:rsidRPr="00FD5ADA">
        <w:t>repairs, and</w:t>
      </w:r>
      <w:proofErr w:type="gramEnd"/>
      <w:r w:rsidRPr="00FD5ADA">
        <w:t xml:space="preserve"> provide the RE with a copy of the </w:t>
      </w:r>
      <w:r w:rsidRPr="00FD5ADA">
        <w:lastRenderedPageBreak/>
        <w:t>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proofErr w:type="gramStart"/>
      <w:r>
        <w:t>107.11.02</w:t>
      </w:r>
      <w:r w:rsidRPr="00B97E4C">
        <w:t xml:space="preserve">  </w:t>
      </w:r>
      <w:r>
        <w:t>General</w:t>
      </w:r>
      <w:proofErr w:type="gramEnd"/>
      <w:r>
        <w:t xml:space="preserve">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83" w:name="_Toc146006083"/>
      <w:bookmarkStart w:id="184" w:name="_Toc159593456"/>
      <w:bookmarkStart w:id="185" w:name="_Toc171911025"/>
      <w:bookmarkStart w:id="186" w:name="_Toc175377549"/>
      <w:bookmarkStart w:id="187" w:name="_Toc175470446"/>
      <w:bookmarkStart w:id="188" w:name="_Toc501716755"/>
      <w:bookmarkStart w:id="189" w:name="_Toc9232304"/>
      <w:proofErr w:type="gramStart"/>
      <w:r w:rsidRPr="00084B5E">
        <w:t>107.12.01  Satisfying</w:t>
      </w:r>
      <w:proofErr w:type="gramEnd"/>
      <w:r w:rsidRPr="00084B5E">
        <w:t xml:space="preserve"> the Notice Requirements</w:t>
      </w:r>
      <w:bookmarkEnd w:id="183"/>
      <w:bookmarkEnd w:id="184"/>
      <w:bookmarkEnd w:id="185"/>
      <w:bookmarkEnd w:id="186"/>
      <w:bookmarkEnd w:id="187"/>
      <w:bookmarkEnd w:id="188"/>
      <w:bookmarkEnd w:id="189"/>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76"/>
      <w:bookmarkEnd w:id="177"/>
      <w:bookmarkEnd w:id="178"/>
      <w:bookmarkEnd w:id="179"/>
      <w:bookmarkEnd w:id="180"/>
      <w:bookmarkEnd w:id="181"/>
    </w:p>
    <w:p w14:paraId="07EA85F3" w14:textId="77777777" w:rsidR="00061D9E" w:rsidRDefault="00061D9E" w:rsidP="00061D9E">
      <w:pPr>
        <w:pStyle w:val="00000Subsection"/>
      </w:pPr>
      <w:bookmarkStart w:id="190" w:name="_Toc159593463"/>
      <w:bookmarkStart w:id="191" w:name="_Toc171911032"/>
      <w:bookmarkStart w:id="192" w:name="_Toc175377556"/>
      <w:bookmarkStart w:id="193" w:name="_Toc175470453"/>
      <w:bookmarkStart w:id="194" w:name="_Toc176676009"/>
      <w:proofErr w:type="gramStart"/>
      <w:r w:rsidRPr="00B97E4C">
        <w:t>108.01  Subcontracting</w:t>
      </w:r>
      <w:bookmarkEnd w:id="190"/>
      <w:bookmarkEnd w:id="191"/>
      <w:bookmarkEnd w:id="192"/>
      <w:bookmarkEnd w:id="193"/>
      <w:bookmarkEnd w:id="194"/>
      <w:proofErr w:type="gramEnd"/>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w:t>
      </w:r>
      <w:r w:rsidR="00C755A6">
        <w:lastRenderedPageBreak/>
        <w:t xml:space="preserve">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95" w:name="_Hlk101257917"/>
      <w:r>
        <w:t>1**************************************************************************************************************************1</w:t>
      </w:r>
    </w:p>
    <w:bookmarkEnd w:id="195"/>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96" w:name="_Toc171911045"/>
      <w:bookmarkStart w:id="197" w:name="_Toc175377569"/>
      <w:bookmarkStart w:id="198" w:name="_Toc175470466"/>
      <w:bookmarkStart w:id="199"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  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9"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F1EB28A" w14:textId="77777777" w:rsidR="008E67CF" w:rsidRDefault="008E67CF" w:rsidP="006A0355">
      <w:pPr>
        <w:pStyle w:val="HiddenTextSpec"/>
      </w:pPr>
    </w:p>
    <w:p w14:paraId="5FB64436" w14:textId="41088D42" w:rsidR="008E67CF" w:rsidRDefault="008E67CF" w:rsidP="008E67CF">
      <w:pPr>
        <w:pStyle w:val="00000Subsection"/>
      </w:pPr>
      <w:r w:rsidRPr="008876AF">
        <w:t xml:space="preserve">108.02 </w:t>
      </w:r>
      <w:r>
        <w:t>Commencement of Work</w:t>
      </w:r>
    </w:p>
    <w:p w14:paraId="705F99D1" w14:textId="77777777" w:rsidR="008E67CF" w:rsidRDefault="008E67CF" w:rsidP="008E67CF">
      <w:pPr>
        <w:pStyle w:val="HiddenTextSpec"/>
      </w:pPr>
      <w:r>
        <w:t>1**************************************************************************************************************************1</w:t>
      </w:r>
    </w:p>
    <w:p w14:paraId="1E9CC8B6" w14:textId="0264DFED" w:rsidR="008E67CF" w:rsidRDefault="008E67CF" w:rsidP="008E67CF">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3</w:t>
      </w:r>
      <w:r w:rsidRPr="00BA0D23">
        <w:rPr>
          <w:rFonts w:ascii="Arial" w:hAnsi="Arial"/>
          <w:caps/>
          <w:vanish/>
          <w:color w:val="FF0000"/>
        </w:rPr>
        <w:t>S-</w:t>
      </w:r>
      <w:r>
        <w:rPr>
          <w:rFonts w:ascii="Arial" w:hAnsi="Arial"/>
          <w:caps/>
          <w:vanish/>
          <w:color w:val="FF0000"/>
        </w:rPr>
        <w:t>11</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17</w:t>
      </w:r>
      <w:r w:rsidRPr="00BA0D23">
        <w:rPr>
          <w:rFonts w:ascii="Arial" w:hAnsi="Arial"/>
          <w:caps/>
          <w:vanish/>
          <w:color w:val="FF0000"/>
        </w:rPr>
        <w:t>, 20</w:t>
      </w:r>
      <w:r>
        <w:rPr>
          <w:rFonts w:ascii="Arial" w:hAnsi="Arial"/>
          <w:caps/>
          <w:vanish/>
          <w:color w:val="FF0000"/>
        </w:rPr>
        <w:t>23</w:t>
      </w:r>
    </w:p>
    <w:p w14:paraId="6E63B02B" w14:textId="77777777" w:rsidR="008E67CF" w:rsidRPr="008876AF" w:rsidRDefault="008E67CF" w:rsidP="000466BA">
      <w:pPr>
        <w:pStyle w:val="Instruction"/>
      </w:pPr>
      <w:r w:rsidRPr="008876AF">
        <w:t>THE THIRD PARAGRAPH IS CHANGED TO:</w:t>
      </w:r>
    </w:p>
    <w:p w14:paraId="016A58B0" w14:textId="2A3F1F24" w:rsidR="008E67CF" w:rsidRDefault="008E67CF" w:rsidP="009E701C">
      <w:pPr>
        <w:pStyle w:val="Paragraph"/>
      </w:pPr>
      <w:r w:rsidRPr="008876AF">
        <w:t xml:space="preserve">Do not perform construction layout and FIELD OFFICE TYPE ___ SET UP until the Department has approved the insurance certificates and the safety program. </w:t>
      </w:r>
      <w:r w:rsidR="00C703F6">
        <w:t xml:space="preserve"> </w:t>
      </w:r>
      <w:r w:rsidRPr="008876AF">
        <w:t>Do not begin other construction operations until after the following actions:</w:t>
      </w:r>
    </w:p>
    <w:p w14:paraId="280A13AC" w14:textId="77777777" w:rsidR="00C703F6" w:rsidRPr="00B97E4C" w:rsidRDefault="00C703F6" w:rsidP="00C703F6">
      <w:pPr>
        <w:pStyle w:val="List0indent"/>
      </w:pPr>
      <w:r w:rsidRPr="00B97E4C">
        <w:t>1.</w:t>
      </w:r>
      <w:r w:rsidRPr="00B97E4C">
        <w:tab/>
        <w:t>A preconstruction conference with the Department has been held.</w:t>
      </w:r>
    </w:p>
    <w:p w14:paraId="25A18407" w14:textId="1480453B" w:rsidR="00C703F6" w:rsidRPr="00B97E4C" w:rsidRDefault="00C703F6" w:rsidP="00C703F6">
      <w:pPr>
        <w:pStyle w:val="List0indent"/>
      </w:pPr>
      <w:r w:rsidRPr="00B97E4C">
        <w:t>2.</w:t>
      </w:r>
      <w:r w:rsidRPr="00B97E4C">
        <w:tab/>
        <w:t xml:space="preserve">Approval of the progress schedule as specified in </w:t>
      </w:r>
      <w:r w:rsidRPr="00C703F6">
        <w:t>153.03.02</w:t>
      </w:r>
      <w:r w:rsidRPr="00B97E4C">
        <w:t>.</w:t>
      </w:r>
    </w:p>
    <w:p w14:paraId="4052D284" w14:textId="77777777" w:rsidR="00C703F6" w:rsidRPr="00B97E4C" w:rsidRDefault="00C703F6" w:rsidP="00C703F6">
      <w:pPr>
        <w:pStyle w:val="List0indent"/>
      </w:pPr>
      <w:r w:rsidRPr="00B97E4C">
        <w:t>3.</w:t>
      </w:r>
      <w:r w:rsidRPr="00B97E4C">
        <w:tab/>
        <w:t>The field office has been established.</w:t>
      </w:r>
    </w:p>
    <w:p w14:paraId="4462E0DA" w14:textId="77777777" w:rsidR="00C703F6" w:rsidRPr="00B97E4C" w:rsidRDefault="00C703F6" w:rsidP="00C703F6">
      <w:pPr>
        <w:pStyle w:val="List0indent"/>
      </w:pPr>
      <w:r w:rsidRPr="00B97E4C">
        <w:t>4.</w:t>
      </w:r>
      <w:r w:rsidRPr="00B97E4C">
        <w:tab/>
        <w:t>The ROW limits, limits of construction, e</w:t>
      </w:r>
      <w:r>
        <w:t xml:space="preserve">nvironmentally restricted areas, and trees or other vegetation designated to be preserved </w:t>
      </w:r>
      <w:r w:rsidRPr="00B97E4C">
        <w:t>have been laid out.</w:t>
      </w:r>
    </w:p>
    <w:p w14:paraId="3A44BA31" w14:textId="77777777" w:rsidR="008E67CF" w:rsidRDefault="008E67CF" w:rsidP="008E67CF">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proofErr w:type="gramStart"/>
      <w:r w:rsidRPr="002B0E22">
        <w:t>108.07.01  Interference</w:t>
      </w:r>
      <w:proofErr w:type="gramEnd"/>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  Limit work zones according to the Special Provisions.  Confine construction operations adjacent to traffic to one side of the roadway at a time unless otherwise specified by the Contract.  Where the Work is performed in stages adjacent to traffic, ensure that the road opened to traffic adequately accommodates traffic.  Do not interfere with existing traffic access, except when required to perform the Work or as approved by the RE.</w:t>
      </w:r>
    </w:p>
    <w:p w14:paraId="7301D0FE" w14:textId="77777777" w:rsidR="00954AD2" w:rsidRDefault="00954AD2" w:rsidP="00954AD2">
      <w:pPr>
        <w:pStyle w:val="HiddenTextSpec"/>
      </w:pPr>
      <w:bookmarkStart w:id="200" w:name="_Hlk105657246"/>
      <w:bookmarkStart w:id="201" w:name="_Hlk105657262"/>
    </w:p>
    <w:bookmarkEnd w:id="200"/>
    <w:bookmarkEnd w:id="201"/>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1CB67829" w:rsidR="00954AD2" w:rsidRDefault="00DD4075" w:rsidP="00DD4075">
      <w:pPr>
        <w:pStyle w:val="A1paragraph0"/>
      </w:pPr>
      <w:r>
        <w:t>A.</w:t>
      </w:r>
      <w:r>
        <w:tab/>
      </w:r>
      <w:r w:rsidR="00954AD2">
        <w:t>Limit work zone to ____ lane miles per day, unless otherwise approved by the RE.</w:t>
      </w:r>
    </w:p>
    <w:p w14:paraId="0FA57566" w14:textId="669F13F0" w:rsidR="00954AD2" w:rsidRDefault="00DD4075" w:rsidP="00DD4075">
      <w:pPr>
        <w:pStyle w:val="A1paragraph0"/>
      </w:pPr>
      <w:r>
        <w:t>B.</w:t>
      </w:r>
      <w:r>
        <w:tab/>
      </w:r>
      <w:r w:rsidR="00954AD2">
        <w:t>Limit the number of work zones to a maximum of ____ concurrently.</w:t>
      </w:r>
    </w:p>
    <w:p w14:paraId="33E6E977" w14:textId="77777777" w:rsidR="00954AD2" w:rsidRPr="00B15231" w:rsidRDefault="00954AD2" w:rsidP="00DD4075">
      <w:pPr>
        <w:pStyle w:val="HiddenTextSpec"/>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lastRenderedPageBreak/>
        <w:t>1**************************************************************************************************************************1</w:t>
      </w:r>
    </w:p>
    <w:p w14:paraId="222E5A5B" w14:textId="77777777" w:rsidR="00954AD2" w:rsidRDefault="00954AD2" w:rsidP="00DD4075">
      <w:pPr>
        <w:pStyle w:val="Blankline"/>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proofErr w:type="gramStart"/>
      <w:r>
        <w:t>108.07.03</w:t>
      </w:r>
      <w:r w:rsidRPr="00B87910">
        <w:t xml:space="preserve">  L</w:t>
      </w:r>
      <w:r>
        <w:t>ane</w:t>
      </w:r>
      <w:proofErr w:type="gramEnd"/>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  Submit a written request to the RE to rent lanes and shoulders for an extended period at least 14 days prior to the anticipated use.  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 xml:space="preserve">The Department will assess the lane rental charge for each hour the Contractor occupies a </w:t>
      </w:r>
      <w:proofErr w:type="gramStart"/>
      <w:r>
        <w:t>lane</w:t>
      </w:r>
      <w:proofErr w:type="gramEnd"/>
      <w:r>
        <w:t xml:space="preserve"> in accord</w:t>
      </w:r>
      <w:r w:rsidR="000155C3">
        <w:t>ance with Table </w:t>
      </w:r>
      <w:r>
        <w:t xml:space="preserve">108.07.03-1.  If the Contractor does not occupy the lane during the extended hours, the Department will not assess a lane rental charge.  If the Contractor occupies the lane for fewer hours than requested, the Department will only assess a lane rental charge for the time that the Contractor has </w:t>
      </w:r>
      <w:proofErr w:type="gramStart"/>
      <w:r>
        <w:t>actually occupied</w:t>
      </w:r>
      <w:proofErr w:type="gramEnd"/>
      <w:r>
        <w:t xml:space="preserve"> the lane.  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w:t>
            </w:r>
            <w:proofErr w:type="gramStart"/>
            <w:r w:rsidRPr="00136C86">
              <w:t>1</w:t>
            </w:r>
            <w:r>
              <w:t xml:space="preserve">  </w:t>
            </w:r>
            <w:r w:rsidRPr="00136C86">
              <w:t>Lane</w:t>
            </w:r>
            <w:proofErr w:type="gramEnd"/>
            <w:r w:rsidRPr="00136C86">
              <w:t xml:space="preserv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 xml:space="preserve">Do not occupy a lane or shoulder beyond the RE’s approved extension of the allowable hours for lane and shoulder occupancy.  If the </w:t>
      </w:r>
      <w:proofErr w:type="gramStart"/>
      <w:r>
        <w:t>Contractor’s lane</w:t>
      </w:r>
      <w:proofErr w:type="gramEnd"/>
      <w:r>
        <w:t xml:space="preserv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proofErr w:type="gramStart"/>
      <w:r w:rsidRPr="00B97E4C">
        <w:t>108.08  Lane</w:t>
      </w:r>
      <w:proofErr w:type="gramEnd"/>
      <w:r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lastRenderedPageBreak/>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202" w:name="_Toc43790502"/>
      <w:r>
        <w:t>subsection is renamed and changed to:</w:t>
      </w:r>
    </w:p>
    <w:p w14:paraId="3B018E03" w14:textId="0CA79086" w:rsidR="00D4150E" w:rsidRPr="00B97E4C" w:rsidRDefault="00D4150E" w:rsidP="00D4150E">
      <w:pPr>
        <w:pStyle w:val="00000Subsection"/>
      </w:pPr>
      <w:bookmarkStart w:id="203" w:name="_Toc146006107"/>
      <w:bookmarkStart w:id="204" w:name="_Toc159593474"/>
      <w:bookmarkStart w:id="205" w:name="_Toc171911043"/>
      <w:bookmarkStart w:id="206" w:name="_Toc175377567"/>
      <w:bookmarkStart w:id="207" w:name="_Toc175470464"/>
      <w:bookmarkStart w:id="208" w:name="_Toc501716774"/>
      <w:bookmarkStart w:id="209" w:name="_Toc29557131"/>
      <w:bookmarkStart w:id="210" w:name="_Hlk45635043"/>
      <w:bookmarkEnd w:id="202"/>
      <w:proofErr w:type="gramStart"/>
      <w:r w:rsidRPr="00B97E4C">
        <w:t>108.08  Occupancy</w:t>
      </w:r>
      <w:proofErr w:type="gramEnd"/>
      <w:r w:rsidRPr="00B97E4C">
        <w:t xml:space="preserve"> Charges</w:t>
      </w:r>
      <w:bookmarkEnd w:id="203"/>
      <w:bookmarkEnd w:id="204"/>
      <w:bookmarkEnd w:id="205"/>
      <w:bookmarkEnd w:id="206"/>
      <w:bookmarkEnd w:id="207"/>
      <w:bookmarkEnd w:id="208"/>
      <w:bookmarkEnd w:id="209"/>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  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r>
        <w:t xml:space="preserve">  </w:t>
      </w:r>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w:t>
      </w:r>
      <w:proofErr w:type="gramStart"/>
      <w:r w:rsidRPr="00B97E4C">
        <w:t>record</w:t>
      </w:r>
      <w:proofErr w:type="gramEnd"/>
      <w:r w:rsidRPr="00B97E4C">
        <w:t xml:space="preserve">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  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r>
        <w:t>.</w:t>
      </w:r>
      <w:r w:rsidRPr="00B97E4C">
        <w:t xml:space="preserve">  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 xml:space="preserve">as specified in the closure schedule directly and solely by reason of extraordinary, exigent circumstances not under the control of or reasonably foreseeable by the Contractor.  Equipment breakdowns, supplier deliveries, and </w:t>
      </w:r>
      <w:proofErr w:type="gramStart"/>
      <w:r w:rsidRPr="00B97E4C">
        <w:t>weather related</w:t>
      </w:r>
      <w:proofErr w:type="gramEnd"/>
      <w:r w:rsidRPr="00B97E4C">
        <w:t xml:space="preserve"> hindrances are not extraordinary, exigent circumstances.  However, the Department has the right to assess a</w:t>
      </w:r>
      <w:r>
        <w:t>n</w:t>
      </w:r>
      <w:r w:rsidRPr="00B97E4C">
        <w:t xml:space="preserve"> occupancy charge for any </w:t>
      </w:r>
      <w:proofErr w:type="gramStart"/>
      <w:r w:rsidRPr="00B97E4C">
        <w:t>period of time</w:t>
      </w:r>
      <w:proofErr w:type="gramEnd"/>
      <w:r w:rsidRPr="00B97E4C">
        <w:t xml:space="preserv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210"/>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211" w:name="_Toc146006115"/>
      <w:bookmarkStart w:id="212" w:name="_Toc159593480"/>
      <w:bookmarkStart w:id="213" w:name="_Toc171911047"/>
      <w:bookmarkStart w:id="214" w:name="_Toc175377571"/>
      <w:bookmarkStart w:id="215" w:name="_Toc175470468"/>
      <w:bookmarkStart w:id="216" w:name="_Toc182749768"/>
      <w:bookmarkStart w:id="217" w:name="_Toc146006117"/>
      <w:bookmarkStart w:id="218" w:name="_Toc159593482"/>
      <w:bookmarkStart w:id="219" w:name="_Toc171911049"/>
      <w:bookmarkStart w:id="220" w:name="_Toc175377573"/>
      <w:bookmarkStart w:id="221" w:name="_Toc175470470"/>
      <w:bookmarkStart w:id="222" w:name="_Toc176676026"/>
      <w:bookmarkEnd w:id="196"/>
      <w:bookmarkEnd w:id="197"/>
      <w:bookmarkEnd w:id="198"/>
      <w:bookmarkEnd w:id="199"/>
      <w:proofErr w:type="gramStart"/>
      <w:r w:rsidRPr="00D51F1D">
        <w:t>108.10  Contract</w:t>
      </w:r>
      <w:proofErr w:type="gramEnd"/>
      <w:r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lastRenderedPageBreak/>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proofErr w:type="gramStart"/>
      <w:r w:rsidR="0013686E" w:rsidRPr="00DE70A9">
        <w:t>in __</w:t>
      </w:r>
      <w:proofErr w:type="gramEnd"/>
      <w:r w:rsidR="0013686E" w:rsidRPr="00DE70A9">
        <w:t xml:space="preserve">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proofErr w:type="gramStart"/>
      <w:r w:rsidRPr="00B97E4C">
        <w:t>108.11.01  Extensions</w:t>
      </w:r>
      <w:proofErr w:type="gramEnd"/>
      <w:r w:rsidRPr="00B97E4C">
        <w:t xml:space="preserve"> to Contract Time</w:t>
      </w:r>
      <w:bookmarkEnd w:id="211"/>
      <w:bookmarkEnd w:id="212"/>
      <w:bookmarkEnd w:id="213"/>
      <w:bookmarkEnd w:id="214"/>
      <w:bookmarkEnd w:id="215"/>
      <w:bookmarkEnd w:id="216"/>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w:t>
      </w:r>
      <w:proofErr w:type="gramStart"/>
      <w:r w:rsidRPr="00B97E4C">
        <w:t>in excess of</w:t>
      </w:r>
      <w:proofErr w:type="gramEnd"/>
      <w:r w:rsidRPr="00B97E4C">
        <w:t xml:space="preserve">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proofErr w:type="gramStart"/>
      <w:r w:rsidRPr="00B97E4C">
        <w:t xml:space="preserve">108.12  </w:t>
      </w:r>
      <w:bookmarkEnd w:id="217"/>
      <w:bookmarkEnd w:id="218"/>
      <w:bookmarkEnd w:id="219"/>
      <w:bookmarkEnd w:id="220"/>
      <w:bookmarkEnd w:id="221"/>
      <w:bookmarkEnd w:id="222"/>
      <w:r w:rsidR="00F95BB5">
        <w:t>Right</w:t>
      </w:r>
      <w:proofErr w:type="gramEnd"/>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lastRenderedPageBreak/>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r w:rsidR="003D25C4">
        <w:t xml:space="preserve">. </w:t>
      </w:r>
      <w:r>
        <w:t xml:space="preserve"> </w:t>
      </w:r>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223" w:name="_Toc146006119"/>
      <w:bookmarkStart w:id="224" w:name="_Toc159593484"/>
      <w:bookmarkStart w:id="225" w:name="_Toc171911051"/>
      <w:bookmarkStart w:id="226" w:name="_Toc175377575"/>
      <w:bookmarkStart w:id="227" w:name="_Toc175470472"/>
      <w:bookmarkStart w:id="228" w:name="_Toc182749772"/>
      <w:proofErr w:type="gramStart"/>
      <w:r w:rsidRPr="00B97E4C">
        <w:t>108.14  Default</w:t>
      </w:r>
      <w:proofErr w:type="gramEnd"/>
      <w:r w:rsidRPr="00B97E4C">
        <w:t xml:space="preserve"> and Termination of Contractor’s Right to Proceed</w:t>
      </w:r>
      <w:bookmarkEnd w:id="223"/>
      <w:bookmarkEnd w:id="224"/>
      <w:bookmarkEnd w:id="225"/>
      <w:bookmarkEnd w:id="226"/>
      <w:bookmarkEnd w:id="227"/>
      <w:bookmarkEnd w:id="228"/>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229" w:name="_Toc171911056"/>
      <w:bookmarkStart w:id="230" w:name="_Toc175377580"/>
      <w:bookmarkStart w:id="231" w:name="_Toc175470477"/>
      <w:bookmarkStart w:id="232"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233" w:name="_Toc146006128"/>
      <w:bookmarkStart w:id="234" w:name="_Toc159593490"/>
      <w:bookmarkStart w:id="235" w:name="_Toc171911058"/>
      <w:bookmarkStart w:id="236" w:name="_Toc175377582"/>
      <w:bookmarkStart w:id="237" w:name="_Toc175470479"/>
      <w:bookmarkStart w:id="238" w:name="_Toc182749779"/>
      <w:bookmarkStart w:id="239" w:name="_Toc146006129"/>
      <w:bookmarkStart w:id="240" w:name="_Toc159593491"/>
      <w:bookmarkStart w:id="241" w:name="_Toc171911059"/>
      <w:bookmarkStart w:id="242" w:name="_Toc175377583"/>
      <w:bookmarkStart w:id="243" w:name="_Toc175470480"/>
      <w:bookmarkStart w:id="244" w:name="_Toc176676036"/>
      <w:bookmarkEnd w:id="229"/>
      <w:bookmarkEnd w:id="230"/>
      <w:bookmarkEnd w:id="231"/>
      <w:bookmarkEnd w:id="232"/>
      <w:proofErr w:type="gramStart"/>
      <w:r w:rsidRPr="00B97E4C">
        <w:t>108.19  Completion</w:t>
      </w:r>
      <w:proofErr w:type="gramEnd"/>
      <w:r w:rsidRPr="00B97E4C">
        <w:t xml:space="preserve"> and Acceptance</w:t>
      </w:r>
      <w:bookmarkEnd w:id="233"/>
      <w:bookmarkEnd w:id="234"/>
      <w:bookmarkEnd w:id="235"/>
      <w:bookmarkEnd w:id="236"/>
      <w:bookmarkEnd w:id="237"/>
      <w:bookmarkEnd w:id="238"/>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45" w:name="_Toc146006132"/>
      <w:bookmarkStart w:id="246" w:name="_Toc159593493"/>
      <w:bookmarkStart w:id="247" w:name="_Toc171911061"/>
      <w:bookmarkStart w:id="248" w:name="_Toc175377585"/>
      <w:bookmarkStart w:id="249" w:name="_Toc175470482"/>
      <w:bookmarkStart w:id="250" w:name="_Toc182749782"/>
      <w:bookmarkStart w:id="251" w:name="_Toc146006134"/>
      <w:bookmarkStart w:id="252" w:name="_Toc159593495"/>
      <w:bookmarkStart w:id="253" w:name="_Toc171911063"/>
      <w:bookmarkStart w:id="254" w:name="_Toc175377587"/>
      <w:bookmarkStart w:id="255" w:name="_Toc175470484"/>
      <w:bookmarkStart w:id="256" w:name="_Toc176676040"/>
      <w:bookmarkEnd w:id="239"/>
      <w:bookmarkEnd w:id="240"/>
      <w:bookmarkEnd w:id="241"/>
      <w:bookmarkEnd w:id="242"/>
      <w:bookmarkEnd w:id="243"/>
      <w:bookmarkEnd w:id="244"/>
      <w:proofErr w:type="gramStart"/>
      <w:r w:rsidRPr="00B97E4C">
        <w:t>108.20  Liquidated</w:t>
      </w:r>
      <w:proofErr w:type="gramEnd"/>
      <w:r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lastRenderedPageBreak/>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w:t>
      </w:r>
      <w:proofErr w:type="gramStart"/>
      <w:r w:rsidRPr="00156743">
        <w:t>Provisions,</w:t>
      </w:r>
      <w:proofErr w:type="gramEnd"/>
      <w:r w:rsidRPr="00156743">
        <w:t xml:space="preserve">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45"/>
      <w:bookmarkEnd w:id="246"/>
      <w:bookmarkEnd w:id="247"/>
      <w:bookmarkEnd w:id="248"/>
      <w:r w:rsidRPr="00B97E4C">
        <w:t>and Payment</w:t>
      </w:r>
      <w:bookmarkEnd w:id="249"/>
      <w:bookmarkEnd w:id="250"/>
    </w:p>
    <w:p w14:paraId="18401215" w14:textId="26EB6937" w:rsidR="00910B84" w:rsidRPr="00B97E4C" w:rsidRDefault="00910B84" w:rsidP="00910B84">
      <w:pPr>
        <w:pStyle w:val="00000Subsection"/>
      </w:pPr>
      <w:bookmarkStart w:id="257" w:name="_Toc146006133"/>
      <w:bookmarkStart w:id="258" w:name="_Toc159593494"/>
      <w:bookmarkStart w:id="259" w:name="_Toc171911062"/>
      <w:bookmarkStart w:id="260" w:name="_Toc175377586"/>
      <w:bookmarkStart w:id="261" w:name="_Toc175470483"/>
      <w:bookmarkStart w:id="262" w:name="_Toc501716793"/>
      <w:bookmarkStart w:id="263" w:name="_Toc58307598"/>
      <w:bookmarkStart w:id="264" w:name="_Toc146006138"/>
      <w:bookmarkStart w:id="265" w:name="_Toc159593498"/>
      <w:bookmarkStart w:id="266" w:name="_Toc171911066"/>
      <w:bookmarkStart w:id="267" w:name="_Toc175377590"/>
      <w:bookmarkStart w:id="268" w:name="_Toc175470487"/>
      <w:bookmarkStart w:id="269" w:name="_Toc182749787"/>
      <w:bookmarkEnd w:id="251"/>
      <w:bookmarkEnd w:id="252"/>
      <w:bookmarkEnd w:id="253"/>
      <w:bookmarkEnd w:id="254"/>
      <w:bookmarkEnd w:id="255"/>
      <w:bookmarkEnd w:id="256"/>
      <w:proofErr w:type="gramStart"/>
      <w:r w:rsidRPr="00B97E4C">
        <w:t>109.01  Measurement</w:t>
      </w:r>
      <w:proofErr w:type="gramEnd"/>
      <w:r w:rsidRPr="00B97E4C">
        <w:t xml:space="preserve"> of Quantities</w:t>
      </w:r>
      <w:bookmarkEnd w:id="257"/>
      <w:bookmarkEnd w:id="258"/>
      <w:bookmarkEnd w:id="259"/>
      <w:bookmarkEnd w:id="260"/>
      <w:bookmarkEnd w:id="261"/>
      <w:bookmarkEnd w:id="262"/>
      <w:bookmarkEnd w:id="263"/>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70" w:name="t109011"/>
      <w:bookmarkEnd w:id="270"/>
      <w:r w:rsidRPr="00E3669E">
        <w:t xml:space="preserve">The Department </w:t>
      </w:r>
      <w:r>
        <w:t>does not typically</w:t>
      </w:r>
      <w:r w:rsidRPr="00E3669E">
        <w:t xml:space="preserve"> measure quantities for Proposal Items, except quantities designated on the Plans as “if and where directed,” for payment</w:t>
      </w:r>
      <w:r>
        <w:t>.  T</w:t>
      </w:r>
      <w:r w:rsidRPr="00E3669E">
        <w:t>he Contractor or the RE</w:t>
      </w:r>
      <w:r>
        <w:t xml:space="preserve"> can measure Proposal Items for payment</w:t>
      </w:r>
      <w:r w:rsidRPr="00E3669E">
        <w:t>.</w:t>
      </w:r>
      <w:r>
        <w:t xml:space="preserve"> </w:t>
      </w:r>
      <w:r w:rsidRPr="00E3669E">
        <w:t xml:space="preserve"> If making a </w:t>
      </w:r>
      <w:r>
        <w:t>measurement for a change in payment</w:t>
      </w:r>
      <w:r w:rsidRPr="00E3669E">
        <w:t>, submit drawings, calculations, and other information demonstrating the as-built quantity</w:t>
      </w:r>
      <w:r>
        <w:t xml:space="preserve"> to the party not initiating measurement</w:t>
      </w:r>
      <w:r w:rsidRPr="00E3669E">
        <w:t xml:space="preserve">. </w:t>
      </w:r>
      <w:r>
        <w:t xml:space="preserve"> </w:t>
      </w:r>
      <w:r w:rsidRPr="00E3669E">
        <w:t xml:space="preserve">If the difference between the measured quantity and the Contract quantity is less than or equal to 10 percent of the Proposal quantity, the Department will make payment based on the Contract quantity. </w:t>
      </w:r>
      <w:r>
        <w:t xml:space="preserve"> </w:t>
      </w:r>
      <w:r w:rsidRPr="00E3669E">
        <w:t xml:space="preserve">If the difference is more than 10 percent of the Contract quantity, the Department will make payment based on the measured quantity. </w:t>
      </w:r>
      <w:r>
        <w:t xml:space="preserve"> </w:t>
      </w:r>
      <w:r w:rsidRPr="00E3669E">
        <w:t xml:space="preserve">For each Item that the Contractor requests a Proposal Item be measured, and it is determined that the difference between the quantity </w:t>
      </w:r>
      <w:proofErr w:type="gramStart"/>
      <w:r w:rsidRPr="00E3669E">
        <w:t>measured</w:t>
      </w:r>
      <w:proofErr w:type="gramEnd"/>
      <w:r w:rsidRPr="00E3669E">
        <w:t xml:space="preserve">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proofErr w:type="gramStart"/>
      <w:r w:rsidRPr="00B97E4C">
        <w:t>109.05  Estimates</w:t>
      </w:r>
      <w:bookmarkEnd w:id="264"/>
      <w:bookmarkEnd w:id="265"/>
      <w:bookmarkEnd w:id="266"/>
      <w:bookmarkEnd w:id="267"/>
      <w:bookmarkEnd w:id="268"/>
      <w:bookmarkEnd w:id="269"/>
      <w:proofErr w:type="gramEnd"/>
    </w:p>
    <w:p w14:paraId="12DA92D9" w14:textId="7CBF8314" w:rsidR="0012056F" w:rsidRDefault="0012056F" w:rsidP="0012056F">
      <w:pPr>
        <w:pStyle w:val="HiddenTextSpec"/>
      </w:pPr>
      <w:r w:rsidRPr="0025615E">
        <w:t>1**************************************************************************************************************************1</w:t>
      </w:r>
    </w:p>
    <w:p w14:paraId="5C29F3C8" w14:textId="77777777" w:rsidR="00EE6F91" w:rsidRPr="00B15231" w:rsidRDefault="00EE6F91" w:rsidP="00EE6F91">
      <w:pPr>
        <w:pStyle w:val="HiddenTextSpec"/>
      </w:pPr>
      <w:r>
        <w:t>2</w:t>
      </w:r>
      <w:r w:rsidRPr="00B15231">
        <w:t>***********</w:t>
      </w:r>
      <w:r>
        <w:t>*********</w:t>
      </w:r>
      <w:r w:rsidRPr="00B15231">
        <w:t>*****</w:t>
      </w:r>
      <w:r>
        <w:t>***********************************</w:t>
      </w:r>
      <w:r w:rsidRPr="00B15231">
        <w:t>**************************</w:t>
      </w:r>
      <w:r>
        <w:t>2</w:t>
      </w:r>
    </w:p>
    <w:p w14:paraId="1FCFB690" w14:textId="4D1BB182" w:rsidR="0012056F" w:rsidRPr="00F86D2A" w:rsidRDefault="0012056F" w:rsidP="0012056F">
      <w:pPr>
        <w:pStyle w:val="HiddenTextSpec"/>
      </w:pPr>
      <w:r>
        <w:t>BDC2</w:t>
      </w:r>
      <w:r w:rsidR="00EE6F91">
        <w:t>3</w:t>
      </w:r>
      <w:r>
        <w:t>S-</w:t>
      </w:r>
      <w:r w:rsidR="00EE6F91">
        <w:t>20</w:t>
      </w:r>
      <w:r w:rsidRPr="00F86D2A">
        <w:t xml:space="preserve"> dated </w:t>
      </w:r>
      <w:r w:rsidR="00EE6F91">
        <w:t xml:space="preserve">March </w:t>
      </w:r>
      <w:r w:rsidR="00F14E3F">
        <w:t>5</w:t>
      </w:r>
      <w:r w:rsidR="00EE6F91">
        <w:t>, 2024</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7D8CAE72" w14:textId="77777777" w:rsidR="00EE6F91" w:rsidRPr="00BD440D" w:rsidRDefault="00EE6F91" w:rsidP="00EE6F91">
      <w:pPr>
        <w:pStyle w:val="Paragraph"/>
      </w:pPr>
      <w:r w:rsidRPr="002C1216">
        <w:t>The RE will provide a summary of the Estimate to the Contractor.  Before the issuance of each payment, certify, on forms provided by the Department, whether:</w:t>
      </w:r>
    </w:p>
    <w:p w14:paraId="190D3657" w14:textId="77777777" w:rsidR="00EE6F91" w:rsidRPr="00F839C8" w:rsidRDefault="00EE6F91" w:rsidP="00EE6F91">
      <w:pPr>
        <w:pStyle w:val="A1paragraph0"/>
        <w:numPr>
          <w:ilvl w:val="0"/>
          <w:numId w:val="42"/>
        </w:numPr>
        <w:ind w:left="432"/>
      </w:pPr>
      <w:r w:rsidRPr="002C1216">
        <w:rPr>
          <w:b/>
          <w:bCs/>
        </w:rPr>
        <w:t>On Federally Funded Projects</w:t>
      </w:r>
    </w:p>
    <w:p w14:paraId="2AEA62E0" w14:textId="77777777" w:rsidR="00EE6F91" w:rsidRPr="002C1216" w:rsidRDefault="00EE6F91" w:rsidP="00EE6F91">
      <w:pPr>
        <w:pStyle w:val="List0indent"/>
      </w:pPr>
      <w:r w:rsidRPr="002C1216">
        <w:lastRenderedPageBreak/>
        <w:t>1.</w:t>
      </w:r>
      <w:r w:rsidRPr="002C1216">
        <w:tab/>
        <w:t>No subcontractor or supplier was used on the project; or</w:t>
      </w:r>
    </w:p>
    <w:p w14:paraId="7CDFF8D9" w14:textId="77777777" w:rsidR="00EE6F91" w:rsidRPr="002C1216" w:rsidRDefault="00EE6F91" w:rsidP="00EE6F91">
      <w:pPr>
        <w:pStyle w:val="List0indent"/>
      </w:pPr>
      <w:r w:rsidRPr="002C1216">
        <w:t>2.</w:t>
      </w:r>
      <w:r w:rsidRPr="002C1216">
        <w:tab/>
        <w:t>Each subcontractor and supplier used on the project has been paid the amount due, from the previous progress payment; retainage is not being held, and</w:t>
      </w:r>
    </w:p>
    <w:p w14:paraId="375A95FE"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for the subcontractor or supplier’s work that was paid by the Department; or</w:t>
      </w:r>
    </w:p>
    <w:p w14:paraId="2939002D" w14:textId="77777777" w:rsidR="00EE6F91" w:rsidRPr="007522D9"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e project from the proceeds of the current progress payment, or both.</w:t>
      </w:r>
    </w:p>
    <w:p w14:paraId="0AC87C18" w14:textId="77777777" w:rsidR="00EE6F91" w:rsidRPr="00F839C8" w:rsidRDefault="00EE6F91" w:rsidP="00EE6F91">
      <w:pPr>
        <w:pStyle w:val="A1paragraph0"/>
        <w:numPr>
          <w:ilvl w:val="0"/>
          <w:numId w:val="42"/>
        </w:numPr>
        <w:ind w:left="432"/>
      </w:pPr>
      <w:r w:rsidRPr="002C1216">
        <w:rPr>
          <w:b/>
          <w:bCs/>
        </w:rPr>
        <w:t>On State Funded Projects</w:t>
      </w:r>
    </w:p>
    <w:p w14:paraId="484D4B9B" w14:textId="77777777" w:rsidR="00EE6F91" w:rsidRPr="002C1216" w:rsidRDefault="00EE6F91" w:rsidP="00EE6F91">
      <w:pPr>
        <w:pStyle w:val="List0indent"/>
      </w:pPr>
      <w:r w:rsidRPr="002C1216">
        <w:t>1.</w:t>
      </w:r>
      <w:r w:rsidRPr="002C1216">
        <w:tab/>
        <w:t>No subcontractor or supplier was used on the project; or</w:t>
      </w:r>
    </w:p>
    <w:p w14:paraId="585A5D90" w14:textId="77777777" w:rsidR="00EE6F91" w:rsidRPr="002C1216" w:rsidRDefault="00EE6F91" w:rsidP="00EE6F91">
      <w:pPr>
        <w:pStyle w:val="List0indent"/>
      </w:pPr>
      <w:r w:rsidRPr="002C1216">
        <w:t>2.</w:t>
      </w:r>
      <w:r w:rsidRPr="002C1216">
        <w:tab/>
        <w:t xml:space="preserve">Each subcontractor and supplier used on the project has been paid the amount due, excluding retainage, from the previous progress payment, and </w:t>
      </w:r>
    </w:p>
    <w:p w14:paraId="1DC43881" w14:textId="77777777" w:rsidR="00EE6F91" w:rsidRPr="002C1216" w:rsidRDefault="00EE6F91" w:rsidP="00EE6F91">
      <w:pPr>
        <w:pStyle w:val="List0indent"/>
      </w:pPr>
      <w:r w:rsidRPr="002C1216">
        <w:t>3.</w:t>
      </w:r>
      <w:r w:rsidRPr="002C1216">
        <w:tab/>
        <w:t>Each subcontractor and supplier used on the project will be paid the amount due from the current progress payment, excluding retainage, for the subcontractor or supplier’s work that was paid by the Department; or</w:t>
      </w:r>
    </w:p>
    <w:p w14:paraId="65C6EF87" w14:textId="5F5B560F" w:rsidR="0012056F" w:rsidRPr="003C0976" w:rsidRDefault="00EE6F91" w:rsidP="00EE6F91">
      <w:pPr>
        <w:pStyle w:val="List0indent"/>
      </w:pPr>
      <w:r w:rsidRPr="002C1216">
        <w:t>4.</w:t>
      </w:r>
      <w:r w:rsidRPr="002C1216">
        <w:tab/>
        <w:t>There exists a valid basis under the terms of the subcontractor’s or supplier’s contract to withhold payments from the subcontractor or supplier.  Therefore, the subcontractors and suppliers listed on the DL-72 Contractor Certification of Payment to Subcontractors and Suppliers have not been paid for work performed or materials supplied to the project from the proceeds of the previous progress payment or will not be paid for work performed or materials supplied to this project from the proceeds of the current progress payment, or both.</w:t>
      </w:r>
    </w:p>
    <w:p w14:paraId="523D771E" w14:textId="77777777" w:rsidR="00EE6F91" w:rsidRPr="00B15231" w:rsidRDefault="00EE6F91" w:rsidP="00EE6F91">
      <w:pPr>
        <w:pStyle w:val="HiddenTextSpec"/>
      </w:pPr>
      <w:r>
        <w:t>2</w:t>
      </w:r>
      <w:r w:rsidRPr="00B15231">
        <w:t>***********</w:t>
      </w:r>
      <w:r>
        <w:t>*********</w:t>
      </w:r>
      <w:r w:rsidRPr="00B15231">
        <w:t>*****</w:t>
      </w:r>
      <w:r>
        <w:t>***********************************</w:t>
      </w:r>
      <w:r w:rsidRPr="00B15231">
        <w:t>**************************</w:t>
      </w:r>
      <w:r>
        <w:t>2</w:t>
      </w:r>
    </w:p>
    <w:p w14:paraId="3387A552" w14:textId="77777777" w:rsidR="00EE6F91" w:rsidRPr="00B15231" w:rsidRDefault="00EE6F91" w:rsidP="00EE6F91">
      <w:pPr>
        <w:pStyle w:val="HiddenTextSpec"/>
      </w:pPr>
      <w:r>
        <w:t>2</w:t>
      </w:r>
      <w:r w:rsidRPr="00B15231">
        <w:t>***********</w:t>
      </w:r>
      <w:r>
        <w:t>*********</w:t>
      </w:r>
      <w:r w:rsidRPr="00B15231">
        <w:t>*****</w:t>
      </w:r>
      <w:r>
        <w:t>***********************************</w:t>
      </w:r>
      <w:r w:rsidRPr="00B15231">
        <w:t>**************************</w:t>
      </w:r>
      <w:r>
        <w:t>2</w:t>
      </w:r>
    </w:p>
    <w:p w14:paraId="300BF1F2" w14:textId="77777777" w:rsidR="00EE6F91" w:rsidRDefault="00EE6F91" w:rsidP="00EE6F91">
      <w:pPr>
        <w:pStyle w:val="HiddenTextSpec"/>
      </w:pPr>
      <w:r>
        <w:t>BDC20S-07</w:t>
      </w:r>
      <w:r w:rsidRPr="00F86D2A">
        <w:t xml:space="preserve"> dated </w:t>
      </w:r>
      <w:r>
        <w:t>May 29, 2020</w:t>
      </w:r>
    </w:p>
    <w:p w14:paraId="1C9EF979" w14:textId="77777777" w:rsidR="00EE6F91" w:rsidRPr="00F86D2A" w:rsidRDefault="00EE6F91" w:rsidP="00EE6F91">
      <w:pPr>
        <w:pStyle w:val="HiddenTextSpec"/>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  On State Funded Projects, the Contractor may not withhold subcontractor retainage that exceeds the amount of retainage that the Department withholds from the Contractor.</w:t>
      </w:r>
    </w:p>
    <w:p w14:paraId="350D9334" w14:textId="26C64429"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  Pursuant to 49</w:t>
      </w:r>
      <w:r w:rsidR="00EE6F91">
        <w:t> </w:t>
      </w:r>
      <w:r w:rsidRPr="003C0976">
        <w:t>C.F.R.</w:t>
      </w:r>
      <w:r w:rsidR="00EE6F91">
        <w:t> </w:t>
      </w:r>
      <w:r w:rsidRPr="003C0976">
        <w:t>§</w:t>
      </w:r>
      <w:r w:rsidR="00EE6F91">
        <w:t> </w:t>
      </w:r>
      <w:r w:rsidRPr="003C0976">
        <w:t>26.29(b)(1), the Contractor may not withhold ret</w:t>
      </w:r>
      <w:r w:rsidR="00FC586C">
        <w:t xml:space="preserve">ainage from a subcontractor on </w:t>
      </w:r>
      <w:r w:rsidRPr="003C0976">
        <w:t>Federally Funded Projects.</w:t>
      </w:r>
    </w:p>
    <w:p w14:paraId="4848DDDB" w14:textId="77777777" w:rsidR="00EE6F91" w:rsidRPr="00B15231" w:rsidRDefault="00EE6F91" w:rsidP="00EE6F91">
      <w:pPr>
        <w:pStyle w:val="HiddenTextSpec"/>
      </w:pPr>
      <w:r>
        <w:t>2</w:t>
      </w:r>
      <w:r w:rsidRPr="00B15231">
        <w:t>***********</w:t>
      </w:r>
      <w:r>
        <w:t>*********</w:t>
      </w:r>
      <w:r w:rsidRPr="00B15231">
        <w:t>*****</w:t>
      </w:r>
      <w:r>
        <w:t>***********************************</w:t>
      </w:r>
      <w:r w:rsidRPr="00B15231">
        <w:t>**************************</w:t>
      </w:r>
      <w:r>
        <w:t>2</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  If retainage is held in cash withholdings, the reduction is to be accomplished by payment under the next Estimate.  If retainage is held in bonds, the Department will authorize a reduction in the escrow account.</w:t>
      </w:r>
    </w:p>
    <w:p w14:paraId="47FDE14B" w14:textId="62922277" w:rsidR="00A8221D" w:rsidRDefault="00A8221D" w:rsidP="00A8221D">
      <w:pPr>
        <w:pStyle w:val="HiddenTextSpec"/>
      </w:pPr>
      <w:r w:rsidRPr="0025615E">
        <w:t>1**************************************************************************************************************************1</w:t>
      </w:r>
    </w:p>
    <w:p w14:paraId="1B4114E9" w14:textId="77777777" w:rsidR="00436A20" w:rsidRDefault="00436A20" w:rsidP="00A8221D">
      <w:pPr>
        <w:pStyle w:val="HiddenTextSpec"/>
      </w:pPr>
    </w:p>
    <w:p w14:paraId="160E8128" w14:textId="77777777" w:rsidR="00436A20" w:rsidRPr="00B97E4C" w:rsidRDefault="00436A20" w:rsidP="00436A20">
      <w:pPr>
        <w:pStyle w:val="00000Subsection"/>
      </w:pPr>
      <w:bookmarkStart w:id="271" w:name="_Toc146006139"/>
      <w:bookmarkStart w:id="272" w:name="_Toc159593499"/>
      <w:bookmarkStart w:id="273" w:name="_Toc171911067"/>
      <w:bookmarkStart w:id="274" w:name="_Toc175377591"/>
      <w:bookmarkStart w:id="275" w:name="_Toc175470488"/>
      <w:bookmarkStart w:id="276" w:name="_Toc501716798"/>
      <w:bookmarkStart w:id="277" w:name="_Toc115771479"/>
      <w:proofErr w:type="gramStart"/>
      <w:r w:rsidRPr="00B97E4C">
        <w:t>109.06  Materials</w:t>
      </w:r>
      <w:proofErr w:type="gramEnd"/>
      <w:r w:rsidRPr="00B97E4C">
        <w:t xml:space="preserve"> Payments and Storage</w:t>
      </w:r>
      <w:bookmarkEnd w:id="271"/>
      <w:bookmarkEnd w:id="272"/>
      <w:bookmarkEnd w:id="273"/>
      <w:bookmarkEnd w:id="274"/>
      <w:bookmarkEnd w:id="275"/>
      <w:bookmarkEnd w:id="276"/>
      <w:bookmarkEnd w:id="277"/>
    </w:p>
    <w:p w14:paraId="3CD6EA69" w14:textId="77777777" w:rsidR="00436A20" w:rsidRDefault="00436A20" w:rsidP="00436A20">
      <w:pPr>
        <w:pStyle w:val="HiddenTextSpec"/>
      </w:pPr>
      <w:r w:rsidRPr="0025615E">
        <w:t>1**************************************************************************************************************************1</w:t>
      </w:r>
    </w:p>
    <w:p w14:paraId="1BEB931E" w14:textId="2C3F6957" w:rsidR="00436A20" w:rsidRPr="00F86D2A" w:rsidRDefault="00436A20" w:rsidP="00436A20">
      <w:pPr>
        <w:pStyle w:val="HiddenTextSpec"/>
      </w:pPr>
      <w:r>
        <w:t>BDC22S-19</w:t>
      </w:r>
      <w:r w:rsidRPr="00F86D2A">
        <w:t xml:space="preserve"> dated </w:t>
      </w:r>
      <w:r>
        <w:t>DEC 28, 2022</w:t>
      </w:r>
    </w:p>
    <w:p w14:paraId="6BFE7DC3" w14:textId="7A804A8C" w:rsidR="00436A20" w:rsidRDefault="00436A20" w:rsidP="00A8221D">
      <w:pPr>
        <w:pStyle w:val="HiddenTextSpec"/>
      </w:pPr>
    </w:p>
    <w:p w14:paraId="23322C3F" w14:textId="77777777" w:rsidR="00436A20" w:rsidRDefault="00436A20" w:rsidP="00436A20">
      <w:pPr>
        <w:pStyle w:val="Instruction"/>
      </w:pPr>
      <w:r w:rsidRPr="0058307D">
        <w:t xml:space="preserve">THE </w:t>
      </w:r>
      <w:r>
        <w:t>subsection is changed to</w:t>
      </w:r>
      <w:r w:rsidRPr="0058307D">
        <w:t>:</w:t>
      </w:r>
    </w:p>
    <w:p w14:paraId="56D83DCF" w14:textId="77777777" w:rsidR="00436A20" w:rsidRPr="009961BE" w:rsidRDefault="00436A20" w:rsidP="00436A20">
      <w:pPr>
        <w:pStyle w:val="Paragraph"/>
      </w:pPr>
      <w:r w:rsidRPr="009961BE">
        <w:t xml:space="preserve">The Contractor may request payment for the cost of materials, including the storage cost, not incorporated into the Work.  If approved by the RE, the Department will make payment for the cost of materials, including storage costs if such payment exceeds $25,000.00; however, the amount of payment may not exceed 85 percent of the bid price for the associated Item.  </w:t>
      </w:r>
      <w:bookmarkStart w:id="278" w:name="_Hlk116985241"/>
      <w:r w:rsidRPr="009961BE">
        <w:t>The Department may also direct the Contractor to purchase materials ahead of schedule for this purpose.</w:t>
      </w:r>
      <w:bookmarkEnd w:id="278"/>
      <w:r w:rsidRPr="009961BE">
        <w:t xml:space="preserve">  The Department will not make payment for such materials until the RE is satisfied that:</w:t>
      </w:r>
    </w:p>
    <w:p w14:paraId="40C80EA2" w14:textId="77777777" w:rsidR="00436A20" w:rsidRPr="00B97E4C" w:rsidRDefault="00436A20" w:rsidP="00436A20">
      <w:pPr>
        <w:pStyle w:val="List0indent"/>
      </w:pPr>
      <w:r w:rsidRPr="00B97E4C">
        <w:t>1.</w:t>
      </w:r>
      <w:r w:rsidRPr="00B97E4C">
        <w:tab/>
        <w:t>The Contractor has properly stored and protected materials within the Project Limits or at locations owned or leased by the Contractor or the Department within the State, except that the Contractor may store structural steel outside the State with the prior approval of the Department.</w:t>
      </w:r>
      <w:r w:rsidRPr="00F37273">
        <w:t xml:space="preserve"> </w:t>
      </w:r>
      <w:r>
        <w:t xml:space="preserve"> Provide and c</w:t>
      </w:r>
      <w:r w:rsidRPr="00830E72">
        <w:t>omply with manufacturers’, suppliers’, and fabricators’ storing and handling recommendations</w:t>
      </w:r>
      <w:r>
        <w:t xml:space="preserve"> for each material, as specified in 108.04.</w:t>
      </w:r>
    </w:p>
    <w:p w14:paraId="55E62DEC" w14:textId="77777777" w:rsidR="00436A20" w:rsidRPr="00B97E4C" w:rsidRDefault="00436A20" w:rsidP="00436A20">
      <w:pPr>
        <w:pStyle w:val="List0indent"/>
      </w:pPr>
      <w:r w:rsidRPr="00B97E4C">
        <w:t>2.</w:t>
      </w:r>
      <w:r w:rsidRPr="00B97E4C">
        <w:tab/>
        <w:t xml:space="preserve">The ME has inspected the </w:t>
      </w:r>
      <w:proofErr w:type="gramStart"/>
      <w:r w:rsidRPr="00B97E4C">
        <w:t>materials</w:t>
      </w:r>
      <w:proofErr w:type="gramEnd"/>
      <w:r w:rsidRPr="00B97E4C">
        <w:t xml:space="preserve"> and they appear to be acceptable based upon </w:t>
      </w:r>
      <w:proofErr w:type="gramStart"/>
      <w:r w:rsidRPr="00B97E4C">
        <w:t>available</w:t>
      </w:r>
      <w:proofErr w:type="gramEnd"/>
      <w:r w:rsidRPr="00B97E4C">
        <w:t xml:space="preserve"> supplier’s certification and materials test reports.</w:t>
      </w:r>
    </w:p>
    <w:p w14:paraId="6E7A0763" w14:textId="77777777" w:rsidR="000F4CB0" w:rsidRDefault="000F4CB0" w:rsidP="000F4CB0">
      <w:pPr>
        <w:pStyle w:val="HiddenTextSpec"/>
        <w:tabs>
          <w:tab w:val="left" w:pos="1440"/>
          <w:tab w:val="left" w:pos="2700"/>
        </w:tabs>
      </w:pPr>
      <w:r w:rsidRPr="00B43515">
        <w:t>2**************************************************************************************2</w:t>
      </w:r>
    </w:p>
    <w:p w14:paraId="151718CD" w14:textId="107910F9" w:rsidR="000F4CB0" w:rsidRPr="00F86D2A" w:rsidRDefault="000F4CB0" w:rsidP="000F4CB0">
      <w:pPr>
        <w:pStyle w:val="HiddenTextSpec"/>
      </w:pPr>
      <w:r>
        <w:t>BDC23S-05</w:t>
      </w:r>
      <w:r w:rsidRPr="00F86D2A">
        <w:t xml:space="preserve"> dated </w:t>
      </w:r>
      <w:r>
        <w:t>Mar 31, 2023</w:t>
      </w:r>
    </w:p>
    <w:p w14:paraId="75597F2C" w14:textId="77777777" w:rsidR="000F4CB0" w:rsidRPr="00880D79" w:rsidRDefault="000F4CB0" w:rsidP="000F4CB0">
      <w:pPr>
        <w:pStyle w:val="Instruction"/>
      </w:pPr>
      <w:r w:rsidRPr="00880D79">
        <w:t>PART 3 IS CHANGED TO:</w:t>
      </w:r>
    </w:p>
    <w:p w14:paraId="0570C2D5" w14:textId="77777777" w:rsidR="000F4CB0" w:rsidRPr="000F4CB0" w:rsidRDefault="000F4CB0" w:rsidP="000F4CB0">
      <w:pPr>
        <w:pStyle w:val="List0indent"/>
      </w:pPr>
      <w:r w:rsidRPr="00A236E2">
        <w:t>3.</w:t>
      </w:r>
      <w:r>
        <w:tab/>
      </w:r>
      <w:r w:rsidRPr="00A236E2">
        <w:t>The Contractor has provided the RE with the paid invoice or paid bill of sale for the materials</w:t>
      </w:r>
      <w:r w:rsidRPr="009C024F">
        <w:t xml:space="preserve">, a certification from the supplier that the material was paid for, </w:t>
      </w:r>
      <w:r w:rsidRPr="00A236E2">
        <w:t>and a fully executed Release of Liens for Materials Stored for Incorporation in Department of Transportation Project Form, including the transfer of ownership to the Department.</w:t>
      </w:r>
    </w:p>
    <w:p w14:paraId="5DCAAC01" w14:textId="77777777" w:rsidR="000F4CB0" w:rsidRDefault="000F4CB0" w:rsidP="000F4CB0">
      <w:pPr>
        <w:pStyle w:val="HiddenTextSpec"/>
        <w:tabs>
          <w:tab w:val="left" w:pos="1440"/>
          <w:tab w:val="left" w:pos="2700"/>
        </w:tabs>
      </w:pPr>
      <w:r w:rsidRPr="00B43515">
        <w:t>2**************************************************************************************2</w:t>
      </w:r>
    </w:p>
    <w:p w14:paraId="1AD6C5A4" w14:textId="77777777" w:rsidR="00436A20" w:rsidRPr="00B97E4C" w:rsidRDefault="00436A20" w:rsidP="00436A20">
      <w:pPr>
        <w:pStyle w:val="List0indent"/>
      </w:pPr>
      <w:r w:rsidRPr="00B97E4C">
        <w:t>4.</w:t>
      </w:r>
      <w:r w:rsidRPr="00B97E4C">
        <w:tab/>
        <w:t>For material stored on property not belonging to the Department, the material is stored in a fenced area with access limited to the Department and the Contractor.  Additionally, the Contractor has posted a sign at the location clearly identifying, and printed in large letters, that the materials are without encumbrances and are to be solely used for the Project.</w:t>
      </w:r>
    </w:p>
    <w:p w14:paraId="3C68ED56" w14:textId="77777777" w:rsidR="00436A20" w:rsidRPr="00B97E4C" w:rsidRDefault="00436A20" w:rsidP="00436A20">
      <w:pPr>
        <w:pStyle w:val="List0indent"/>
      </w:pPr>
      <w:r w:rsidRPr="00B97E4C">
        <w:t>5.</w:t>
      </w:r>
      <w:r w:rsidRPr="00B97E4C">
        <w:tab/>
        <w:t>When materials are stored in a leased area, the lease is made out to the Contractor and provides that it shall be canceled only with the written permission of the Department.  Submit a copy of the lease to the RE.</w:t>
      </w:r>
    </w:p>
    <w:p w14:paraId="2065BE08" w14:textId="77777777" w:rsidR="00436A20" w:rsidRDefault="00436A20" w:rsidP="00436A20">
      <w:pPr>
        <w:pStyle w:val="Paragraph"/>
      </w:pPr>
      <w:r w:rsidRPr="009961BE">
        <w:t>Payment for materials does not constitute Department approval or Acceptance of the materials or work.  If materials paid for are damaged, stolen, or prove to be unacceptable, the Department has the right to recover the costs from the Contractor.  Stored materials are not to be removed from storage except for incorporation into the project.  The Department will not make payment for plant materials until they are planted or installed.</w:t>
      </w:r>
    </w:p>
    <w:p w14:paraId="582E2695" w14:textId="77777777" w:rsidR="00436A20" w:rsidRDefault="00436A20" w:rsidP="00436A20">
      <w:pPr>
        <w:pStyle w:val="HiddenTextSpec"/>
      </w:pPr>
      <w:r w:rsidRPr="0025615E">
        <w:t>1**************************************************************************************************************************1</w:t>
      </w:r>
    </w:p>
    <w:p w14:paraId="71B8D4E8" w14:textId="77777777" w:rsidR="00B67F77" w:rsidRPr="00B97E4C" w:rsidRDefault="00B67F77" w:rsidP="00B67F77">
      <w:pPr>
        <w:pStyle w:val="000Division"/>
      </w:pPr>
      <w:bookmarkStart w:id="279" w:name="_Toc175377598"/>
      <w:bookmarkStart w:id="280" w:name="_Toc175470495"/>
      <w:bookmarkStart w:id="281" w:name="_Toc176676051"/>
      <w:r w:rsidRPr="00B97E4C">
        <w:lastRenderedPageBreak/>
        <w:t>Division 150 – Contract R</w:t>
      </w:r>
      <w:bookmarkEnd w:id="279"/>
      <w:r w:rsidRPr="00B97E4C">
        <w:t>equirements</w:t>
      </w:r>
      <w:bookmarkEnd w:id="280"/>
      <w:bookmarkEnd w:id="281"/>
    </w:p>
    <w:p w14:paraId="26C9E8B5" w14:textId="77777777" w:rsidR="000F4113" w:rsidRPr="00B97E4C" w:rsidRDefault="000F4113" w:rsidP="000F4113">
      <w:pPr>
        <w:pStyle w:val="000Section"/>
      </w:pPr>
      <w:bookmarkStart w:id="282" w:name="_Toc127530198"/>
      <w:bookmarkStart w:id="283" w:name="_Toc175377599"/>
      <w:bookmarkStart w:id="284" w:name="_Toc175470496"/>
      <w:bookmarkStart w:id="285" w:name="_Toc501716806"/>
      <w:bookmarkStart w:id="286" w:name="_Toc98398810"/>
      <w:bookmarkStart w:id="287" w:name="_Toc175377610"/>
      <w:bookmarkStart w:id="288" w:name="_Toc175470507"/>
      <w:bookmarkStart w:id="289" w:name="_Toc176676063"/>
      <w:bookmarkStart w:id="290" w:name="_Toc127530202"/>
      <w:bookmarkStart w:id="291" w:name="_Toc167168272"/>
      <w:r w:rsidRPr="00B97E4C">
        <w:t>Section 151 – Performance Bond and Payment Bond</w:t>
      </w:r>
      <w:bookmarkEnd w:id="282"/>
      <w:bookmarkEnd w:id="283"/>
      <w:bookmarkEnd w:id="284"/>
      <w:bookmarkEnd w:id="285"/>
      <w:bookmarkEnd w:id="286"/>
    </w:p>
    <w:p w14:paraId="058DD295" w14:textId="77777777" w:rsidR="000F4113" w:rsidRPr="00B97E4C" w:rsidRDefault="000F4113" w:rsidP="000F4113">
      <w:pPr>
        <w:pStyle w:val="0000000Subpart"/>
      </w:pPr>
      <w:bookmarkStart w:id="292" w:name="_Toc175377603"/>
      <w:bookmarkStart w:id="293" w:name="_Toc175470500"/>
      <w:bookmarkStart w:id="294" w:name="_Toc501716810"/>
      <w:bookmarkStart w:id="295" w:name="_Toc98398814"/>
      <w:proofErr w:type="gramStart"/>
      <w:r w:rsidRPr="00B97E4C">
        <w:t>151.03.01  Performance</w:t>
      </w:r>
      <w:proofErr w:type="gramEnd"/>
      <w:r w:rsidRPr="00B97E4C">
        <w:t xml:space="preserve"> Bond and Payment Bond</w:t>
      </w:r>
      <w:bookmarkEnd w:id="292"/>
      <w:bookmarkEnd w:id="293"/>
      <w:bookmarkEnd w:id="294"/>
      <w:bookmarkEnd w:id="295"/>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 xml:space="preserve">Using bond forms issued by the Department, provide a performance bond and a payment bond to the Department within 14 days of the date of </w:t>
      </w:r>
      <w:proofErr w:type="gramStart"/>
      <w:r w:rsidRPr="000F4113">
        <w:t>Award</w:t>
      </w:r>
      <w:proofErr w:type="gramEnd"/>
      <w:r w:rsidRPr="000F4113">
        <w:t xml:space="preserve"> or Conditional Award.  </w:t>
      </w:r>
    </w:p>
    <w:p w14:paraId="34F03BF9" w14:textId="77777777" w:rsidR="000F4113" w:rsidRDefault="000F4113" w:rsidP="000F4113">
      <w:pPr>
        <w:pStyle w:val="HiddenTextSpec"/>
      </w:pPr>
      <w:r w:rsidRPr="00647FB5">
        <w:t>1**************************************************************************************************************************1</w:t>
      </w:r>
    </w:p>
    <w:p w14:paraId="3D4EE48C" w14:textId="77777777" w:rsidR="008E67CF" w:rsidRDefault="008E67CF" w:rsidP="000F4113">
      <w:pPr>
        <w:pStyle w:val="HiddenTextSpec"/>
      </w:pPr>
    </w:p>
    <w:p w14:paraId="28FD5A63" w14:textId="01F1871B" w:rsidR="008E67CF" w:rsidRPr="008876AF" w:rsidRDefault="008E67CF" w:rsidP="008E67CF">
      <w:pPr>
        <w:pStyle w:val="00000Subsection"/>
      </w:pPr>
      <w:r w:rsidRPr="008876AF">
        <w:t xml:space="preserve">151.04 </w:t>
      </w:r>
      <w:r>
        <w:t>Measurement and Payment</w:t>
      </w:r>
    </w:p>
    <w:p w14:paraId="121CDCE0" w14:textId="77777777" w:rsidR="008E67CF" w:rsidRDefault="008E67CF" w:rsidP="008E67CF">
      <w:pPr>
        <w:pStyle w:val="HiddenTextSpec"/>
      </w:pPr>
      <w:r>
        <w:t>1**************************************************************************************************************************1</w:t>
      </w:r>
    </w:p>
    <w:p w14:paraId="78524155" w14:textId="6436CC98" w:rsidR="008E67CF" w:rsidRDefault="008E67CF" w:rsidP="008E67CF">
      <w:pPr>
        <w:pStyle w:val="HiddenTextSpec"/>
      </w:pPr>
      <w:r>
        <w:t>BDC23S-11 Dated aug 17, 2023</w:t>
      </w:r>
    </w:p>
    <w:p w14:paraId="3989AB7D" w14:textId="77777777" w:rsidR="008E67CF" w:rsidRPr="008876AF" w:rsidRDefault="008E67CF" w:rsidP="008E67CF">
      <w:pPr>
        <w:pStyle w:val="Instruction"/>
      </w:pPr>
      <w:r w:rsidRPr="008876AF">
        <w:t>THE DEFINITION FOR THE VARIABLE C</w:t>
      </w:r>
      <w:r w:rsidRPr="008876AF">
        <w:rPr>
          <w:vertAlign w:val="subscript"/>
        </w:rPr>
        <w:t>F</w:t>
      </w:r>
      <w:r w:rsidRPr="008876AF">
        <w:t xml:space="preserve"> IS CHANGED TO:</w:t>
      </w:r>
    </w:p>
    <w:p w14:paraId="7184A449" w14:textId="77777777" w:rsidR="008E67CF" w:rsidRPr="008876AF" w:rsidRDefault="008E67CF" w:rsidP="000466BA">
      <w:pPr>
        <w:pStyle w:val="Blankline"/>
      </w:pPr>
    </w:p>
    <w:p w14:paraId="089F8879" w14:textId="1B8CE99C" w:rsidR="008E67CF" w:rsidRDefault="008E67CF" w:rsidP="0057611A">
      <w:pPr>
        <w:pStyle w:val="Tablenote"/>
      </w:pPr>
      <w:r w:rsidRPr="008876AF">
        <w:t>C</w:t>
      </w:r>
      <w:r w:rsidRPr="008876AF">
        <w:rPr>
          <w:vertAlign w:val="subscript"/>
        </w:rPr>
        <w:t>F</w:t>
      </w:r>
      <w:r w:rsidRPr="008876AF">
        <w:t xml:space="preserve"> = Final Contract Price excluding adjustments for PERFORMANCE AND PAYMENT BOND</w:t>
      </w:r>
      <w:r w:rsidR="00C703F6">
        <w:t>.</w:t>
      </w:r>
    </w:p>
    <w:p w14:paraId="3B6C35B5" w14:textId="77777777" w:rsidR="008E67CF" w:rsidRDefault="008E67CF" w:rsidP="008E67CF">
      <w:pPr>
        <w:pStyle w:val="HiddenTextSpec"/>
      </w:pPr>
      <w:r w:rsidRPr="00647FB5">
        <w:t>1**************************************************************************************************************************1</w:t>
      </w:r>
    </w:p>
    <w:p w14:paraId="44958BBE" w14:textId="77777777" w:rsidR="008E67CF" w:rsidRDefault="008E67CF" w:rsidP="000F4113">
      <w:pPr>
        <w:pStyle w:val="HiddenTextSpec"/>
      </w:pP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proofErr w:type="gramStart"/>
      <w:r w:rsidRPr="00B97E4C">
        <w:t>152.03.0</w:t>
      </w:r>
      <w:r w:rsidR="00376D64">
        <w:t>1</w:t>
      </w:r>
      <w:r w:rsidRPr="00B97E4C">
        <w:t xml:space="preserve">  Railroad</w:t>
      </w:r>
      <w:proofErr w:type="gramEnd"/>
      <w:r w:rsidRPr="00B97E4C">
        <w:t xml:space="preserve"> Protective Liability Insurance</w:t>
      </w:r>
      <w:bookmarkEnd w:id="287"/>
      <w:bookmarkEnd w:id="288"/>
      <w:bookmarkEnd w:id="289"/>
    </w:p>
    <w:p w14:paraId="6EE6E221" w14:textId="77777777" w:rsidR="009139EE" w:rsidRDefault="00CA4B3C" w:rsidP="009139EE">
      <w:pPr>
        <w:pStyle w:val="HiddenTextSpec"/>
      </w:pPr>
      <w:bookmarkStart w:id="296" w:name="_Hlk101257014"/>
      <w:r w:rsidRPr="00647FB5">
        <w:t>1</w:t>
      </w:r>
      <w:r w:rsidR="009139EE" w:rsidRPr="00647FB5">
        <w:t>*******</w:t>
      </w:r>
      <w:r w:rsidRPr="00647FB5">
        <w:t>*******************</w:t>
      </w:r>
      <w:r w:rsidR="009139EE" w:rsidRPr="00647FB5">
        <w:t>************************************************************************************************</w:t>
      </w:r>
      <w:r w:rsidRPr="00647FB5">
        <w:t>1</w:t>
      </w:r>
    </w:p>
    <w:bookmarkEnd w:id="296"/>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lastRenderedPageBreak/>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97" w:name="_Toc175377613"/>
      <w:bookmarkStart w:id="298" w:name="_Toc175470510"/>
      <w:bookmarkStart w:id="299" w:name="_Toc182749810"/>
      <w:r w:rsidRPr="00B97E4C">
        <w:t>Section 153 – Progress Schedule</w:t>
      </w:r>
      <w:bookmarkEnd w:id="297"/>
      <w:bookmarkEnd w:id="298"/>
      <w:bookmarkEnd w:id="299"/>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300" w:name="_Toc175377627"/>
      <w:bookmarkStart w:id="301" w:name="_Toc175470524"/>
      <w:bookmarkStart w:id="302" w:name="_Toc176676080"/>
      <w:bookmarkEnd w:id="290"/>
      <w:bookmarkEnd w:id="291"/>
      <w:r w:rsidRPr="00EB7715">
        <w:t>Section 155 – Construction Field Office</w:t>
      </w:r>
      <w:bookmarkEnd w:id="300"/>
      <w:bookmarkEnd w:id="301"/>
      <w:bookmarkEnd w:id="302"/>
    </w:p>
    <w:p w14:paraId="7EA30BC3" w14:textId="77777777" w:rsidR="00CF7494" w:rsidRDefault="00CF7494" w:rsidP="00C771D4">
      <w:pPr>
        <w:pStyle w:val="0000000Subpart"/>
        <w:keepNext w:val="0"/>
      </w:pPr>
      <w:bookmarkStart w:id="303" w:name="_Toc175377631"/>
      <w:bookmarkStart w:id="304" w:name="_Toc175470528"/>
      <w:bookmarkStart w:id="305" w:name="_Toc176676084"/>
      <w:proofErr w:type="gramStart"/>
      <w:r w:rsidRPr="00B97E4C">
        <w:t>155.03.01  Field</w:t>
      </w:r>
      <w:proofErr w:type="gramEnd"/>
      <w:r w:rsidRPr="00B97E4C">
        <w:t xml:space="preserve"> Office</w:t>
      </w:r>
      <w:bookmarkEnd w:id="303"/>
      <w:bookmarkEnd w:id="304"/>
      <w:bookmarkEnd w:id="305"/>
    </w:p>
    <w:p w14:paraId="500742AE" w14:textId="02360FEA" w:rsidR="00406160" w:rsidRDefault="00406160" w:rsidP="00406160">
      <w:pPr>
        <w:pStyle w:val="HiddenTextSpec"/>
      </w:pPr>
      <w:bookmarkStart w:id="306" w:name="_Toc175377633"/>
      <w:bookmarkStart w:id="307" w:name="_Toc175470530"/>
      <w:bookmarkStart w:id="308" w:name="_Toc182749830"/>
      <w:r>
        <w:t>1**************************************************************************************************************************1</w:t>
      </w:r>
    </w:p>
    <w:p w14:paraId="6F0D271C" w14:textId="1A5BDE11" w:rsidR="00FD4B5A" w:rsidRDefault="00FD4B5A" w:rsidP="00406160">
      <w:pPr>
        <w:pStyle w:val="HiddenTextSpec"/>
      </w:pPr>
      <w:r>
        <w:t>BDC23S-06 Dated Mar 30, 2023</w:t>
      </w:r>
    </w:p>
    <w:p w14:paraId="6062DD02" w14:textId="77777777" w:rsidR="00FD4B5A" w:rsidRDefault="00FD4B5A" w:rsidP="00FD4B5A">
      <w:pPr>
        <w:pStyle w:val="Instruction"/>
      </w:pPr>
      <w:r w:rsidRPr="00F57EE3">
        <w:t>THE FIRST PARAGRAPH IS CHANGED TO:</w:t>
      </w:r>
    </w:p>
    <w:p w14:paraId="73B4388C" w14:textId="77777777" w:rsidR="00FD4B5A" w:rsidRPr="004D0F70" w:rsidRDefault="00FD4B5A" w:rsidP="00FD4B5A">
      <w:pPr>
        <w:pStyle w:val="Paragraph"/>
      </w:pPr>
      <w:r w:rsidRPr="004D0F70">
        <w:t>Provide and maintain a safe and secure field office for the exclusive use of the Department, until no longer required by the Department, at a location within or in the immediate vicinity of the Project Limits and approved by the RE. Do not lock out, or make the field office inaccessible to, the RE or any Department employees, consultants, or representatives at any time. Do not use any building scheduled for demolition under the Contract as a field office. If the field office is a temporary structure within State ROW, secure necessary permits from the New Jersey Department of Community Affairs, and remove the structure when directed by the RE.</w:t>
      </w:r>
    </w:p>
    <w:p w14:paraId="5162ED5E" w14:textId="77777777" w:rsidR="00FD4B5A" w:rsidRDefault="00FD4B5A" w:rsidP="00406160">
      <w:pPr>
        <w:pStyle w:val="HiddenTextSpec"/>
      </w:pPr>
    </w:p>
    <w:p w14:paraId="5A08CEF4" w14:textId="77777777" w:rsidR="00FD4B5A" w:rsidRDefault="00FD4B5A" w:rsidP="00406160">
      <w:pPr>
        <w:pStyle w:val="HiddenTextSpec"/>
      </w:pPr>
      <w:r>
        <w:t>1**************************************************************************************************************************1</w:t>
      </w:r>
    </w:p>
    <w:p w14:paraId="205B7E02" w14:textId="63A55DB5" w:rsidR="00FD4B5A" w:rsidRDefault="00FD4B5A" w:rsidP="00406160">
      <w:pPr>
        <w:pStyle w:val="HiddenTextSpec"/>
      </w:pPr>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 xml:space="preserve">Telephones.  </w:t>
      </w:r>
      <w:r w:rsidRPr="001115C5">
        <w:t>Provide ___ cordless phones with auto-switching</w:t>
      </w:r>
      <w:r>
        <w:t>.</w:t>
      </w:r>
    </w:p>
    <w:p w14:paraId="0E8C4ED8" w14:textId="2C98B635" w:rsidR="00406160" w:rsidRPr="002C1B5C" w:rsidRDefault="00406160" w:rsidP="00406160">
      <w:pPr>
        <w:pStyle w:val="a1paragraph"/>
      </w:pPr>
      <w:r>
        <w:rPr>
          <w:b/>
        </w:rPr>
        <w:t>c.</w:t>
      </w:r>
      <w:r>
        <w:rPr>
          <w:b/>
        </w:rPr>
        <w:tab/>
        <w:t xml:space="preserve">Cell Phones.  </w:t>
      </w:r>
      <w:r w:rsidRPr="002C1B5C">
        <w:t xml:space="preserve">Provide ____ cellular phones.  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r w:rsidRPr="002C1B5C">
        <w:t xml:space="preserve">.  </w:t>
      </w:r>
      <w:r>
        <w:t xml:space="preserve">Ensure the phones are on the same plan.  </w:t>
      </w:r>
      <w:r w:rsidRPr="002C1B5C">
        <w:t>Ensure the cellular phone plan has a home rate with no roaming charges within the state.  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r w:rsidRPr="00001BD2">
        <w:rPr>
          <w:b/>
        </w:rPr>
        <w:t xml:space="preserve">  </w:t>
      </w:r>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lastRenderedPageBreak/>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  Ensure the system is USB 2.0</w:t>
      </w:r>
      <w:r w:rsidR="00AA7464">
        <w:t xml:space="preserve"> compatible and has at least 2</w:t>
      </w:r>
      <w:r w:rsidRPr="00907A69">
        <w:t xml:space="preserve"> front USB ports</w:t>
      </w:r>
      <w:r w:rsidRPr="008C4977">
        <w:t xml:space="preserve"> </w:t>
      </w:r>
      <w:r>
        <w:t xml:space="preserve">Include Keyboard, optical mouse and </w:t>
      </w:r>
      <w:proofErr w:type="gramStart"/>
      <w:r>
        <w:t>2 piece</w:t>
      </w:r>
      <w:proofErr w:type="gramEnd"/>
      <w:r>
        <w:t xml:space="preserv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  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w:t>
      </w:r>
      <w:proofErr w:type="gramStart"/>
      <w:r w:rsidRPr="00907A69">
        <w:t>broad band</w:t>
      </w:r>
      <w:proofErr w:type="gramEnd"/>
      <w:r w:rsidRPr="00907A69">
        <w:t xml:space="preserve">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w:t>
      </w:r>
      <w:proofErr w:type="gramStart"/>
      <w:r w:rsidRPr="00907A69">
        <w:t>of</w:t>
      </w:r>
      <w:proofErr w:type="gramEnd"/>
      <w:r w:rsidRPr="00907A69">
        <w:t xml:space="preserve"> the duration of the </w:t>
      </w:r>
      <w:r>
        <w:t>contract</w:t>
      </w:r>
      <w:r w:rsidRPr="00907A69">
        <w:t>.</w:t>
      </w:r>
    </w:p>
    <w:p w14:paraId="356ECFF0" w14:textId="77777777" w:rsidR="00E12285" w:rsidRPr="00F74880" w:rsidRDefault="00E12285" w:rsidP="006A51AA">
      <w:pPr>
        <w:pStyle w:val="a2paragraph0"/>
      </w:pPr>
      <w:r w:rsidRPr="00F74880">
        <w:t xml:space="preserve">If more than one computer configuration is specified, provide one network interface card for the base computer </w:t>
      </w:r>
      <w:proofErr w:type="gramStart"/>
      <w:r w:rsidRPr="00F74880">
        <w:t>configuration</w:t>
      </w:r>
      <w:proofErr w:type="gramEnd"/>
      <w:r w:rsidRPr="00F74880">
        <w:t xml:space="preserve"> and hardwire connections between computer configurations as directed by the RE.</w:t>
      </w:r>
    </w:p>
    <w:p w14:paraId="772BF8EF" w14:textId="77777777" w:rsidR="00E12285" w:rsidRDefault="00E12285" w:rsidP="006A51AA">
      <w:pPr>
        <w:pStyle w:val="a2paragraph0"/>
      </w:pPr>
      <w:r w:rsidRPr="00E76D87">
        <w:rPr>
          <w:bCs/>
        </w:rPr>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proofErr w:type="gramStart"/>
      <w:r w:rsidRPr="00267C87">
        <w:t>legal size</w:t>
      </w:r>
      <w:proofErr w:type="gramEnd"/>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r w:rsidRPr="008548AB">
        <w:rPr>
          <w:b/>
        </w:rPr>
        <w:t xml:space="preserve">  </w:t>
      </w:r>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 xml:space="preserve">amera(s).  Ensure each digital camera has auto-focus, with rechargeable batteries and charger, </w:t>
      </w:r>
      <w:r>
        <w:t>__ G</w:t>
      </w:r>
      <w:r w:rsidRPr="00CE3C3C">
        <w:t>B memory card, USB Memory Card Reader compatible with camera</w:t>
      </w:r>
      <w:r>
        <w:t xml:space="preserve"> and field office computer, </w:t>
      </w:r>
      <w:proofErr w:type="gramStart"/>
      <w:r>
        <w:t>3.0 </w:t>
      </w:r>
      <w:r w:rsidRPr="00CE3C3C">
        <w:t>inch</w:t>
      </w:r>
      <w:proofErr w:type="gramEnd"/>
      <w:r w:rsidRPr="00CE3C3C">
        <w:t xml:space="preserve">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r w:rsidRPr="00E81F2F">
        <w:t>.</w:t>
      </w:r>
      <w:r>
        <w:t xml:space="preserve"> </w:t>
      </w:r>
      <w:r w:rsidRPr="00E81F2F">
        <w:t xml:space="preserve"> 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lastRenderedPageBreak/>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 xml:space="preserve">__ Electronic Smart level, 4 </w:t>
      </w:r>
      <w:proofErr w:type="gramStart"/>
      <w:r w:rsidR="00406160" w:rsidRPr="007D15AD">
        <w:t>foot</w:t>
      </w:r>
      <w:proofErr w:type="gramEnd"/>
      <w:r w:rsidR="007E197D">
        <w:t>.</w:t>
      </w:r>
    </w:p>
    <w:p w14:paraId="797226BF" w14:textId="13195B60" w:rsidR="00406160" w:rsidRPr="007D15AD" w:rsidRDefault="00945FE7" w:rsidP="00AB4482">
      <w:pPr>
        <w:pStyle w:val="List1indent"/>
      </w:pPr>
      <w:r>
        <w:t>4.</w:t>
      </w:r>
      <w:r>
        <w:tab/>
      </w:r>
      <w:r w:rsidR="00406160" w:rsidRPr="007D15AD">
        <w:t xml:space="preserve">__ Electronic Smart level, 2 </w:t>
      </w:r>
      <w:proofErr w:type="gramStart"/>
      <w:r w:rsidR="00406160" w:rsidRPr="007D15AD">
        <w:t>foot</w:t>
      </w:r>
      <w:proofErr w:type="gramEnd"/>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 xml:space="preserve">__ Line level and </w:t>
      </w:r>
      <w:proofErr w:type="gramStart"/>
      <w:r w:rsidR="00406160">
        <w:t>cord</w:t>
      </w:r>
      <w:proofErr w:type="gramEnd"/>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pound</w:t>
      </w:r>
      <w:r w:rsidR="007E197D">
        <w:t>.</w:t>
      </w:r>
    </w:p>
    <w:p w14:paraId="0E02108B" w14:textId="20DB4527" w:rsidR="00406160" w:rsidRDefault="00945FE7" w:rsidP="00AB4482">
      <w:pPr>
        <w:pStyle w:val="List1indent"/>
      </w:pPr>
      <w:r>
        <w:t>16.</w:t>
      </w:r>
      <w:r>
        <w:tab/>
      </w:r>
      <w:r w:rsidR="00406160">
        <w:t xml:space="preserve">__ </w:t>
      </w:r>
      <w:proofErr w:type="spellStart"/>
      <w:r w:rsidR="00406160">
        <w:t>Self leveling</w:t>
      </w:r>
      <w:proofErr w:type="spellEnd"/>
      <w:r w:rsidR="00406160">
        <w:t xml:space="preserve">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  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 xml:space="preserve">__ Sets of hearing protection with a NRR rating of 22 </w:t>
      </w:r>
      <w:proofErr w:type="spellStart"/>
      <w:r w:rsidR="00406160">
        <w:t>dB</w:t>
      </w:r>
      <w:r w:rsidR="007E197D">
        <w:t>.</w:t>
      </w:r>
      <w:proofErr w:type="spellEnd"/>
    </w:p>
    <w:p w14:paraId="1220C23D" w14:textId="4184C50E" w:rsidR="00406160" w:rsidRDefault="00945FE7" w:rsidP="00AB4482">
      <w:pPr>
        <w:pStyle w:val="List1indent"/>
      </w:pPr>
      <w:r>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  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3BD7C61E" w:rsidR="00406160" w:rsidRDefault="00406160" w:rsidP="00406160">
      <w:pPr>
        <w:pStyle w:val="HiddenTextSpec"/>
      </w:pPr>
      <w:r>
        <w:t>1**************************************************************************************************************************1</w:t>
      </w:r>
    </w:p>
    <w:p w14:paraId="51B209D1" w14:textId="77777777" w:rsidR="00FD4B5A" w:rsidRPr="00FC501C" w:rsidRDefault="00FD4B5A" w:rsidP="00FD4B5A">
      <w:pPr>
        <w:pStyle w:val="0000000Subpart"/>
      </w:pPr>
      <w:r w:rsidRPr="00FC501C">
        <w:t>155.03.02 Field Office Maintenance</w:t>
      </w:r>
    </w:p>
    <w:p w14:paraId="023A26BE" w14:textId="5FCFB0C7" w:rsidR="00FD4B5A" w:rsidRDefault="00FD4B5A" w:rsidP="00FD4B5A">
      <w:pPr>
        <w:pStyle w:val="HiddenTextSpec"/>
      </w:pPr>
      <w:r>
        <w:t>1**************************************************************************************************************************1</w:t>
      </w:r>
    </w:p>
    <w:p w14:paraId="3B9832BB" w14:textId="77777777" w:rsidR="00FD4B5A" w:rsidRDefault="00FD4B5A" w:rsidP="00FD4B5A">
      <w:pPr>
        <w:pStyle w:val="HiddenTextSpec"/>
      </w:pPr>
      <w:r>
        <w:t>BDC23S-06 Dated Mar 30, 2023</w:t>
      </w:r>
    </w:p>
    <w:p w14:paraId="2B554DBD" w14:textId="77777777" w:rsidR="00611DBD" w:rsidRDefault="00611DBD" w:rsidP="00611DBD">
      <w:pPr>
        <w:pStyle w:val="Instruction"/>
      </w:pPr>
      <w:r>
        <w:t>THE FIRST PARAGRAPH IS CHANGED TO:</w:t>
      </w:r>
      <w:r w:rsidRPr="00FC501C">
        <w:t xml:space="preserve"> </w:t>
      </w:r>
    </w:p>
    <w:p w14:paraId="0769DCF2" w14:textId="77777777" w:rsidR="00611DBD" w:rsidRPr="00FC501C" w:rsidRDefault="00611DBD" w:rsidP="00611DBD">
      <w:pPr>
        <w:pStyle w:val="Paragraph"/>
      </w:pPr>
      <w:r w:rsidRPr="00FC501C">
        <w:t>Maintain the field office including furnishings, equipment, lavatories including toiletries, and utilities until no longer required by the Department. Provide services for utilities specified in 155.03.01.2. Provide for utility disconnection when the field office is no longer required by the RE. Assume that the field office will be required for a minimum of 3 months after Completion. Provide weekly janitorial and waste disposal service, and snow removal service as needed. Provide 1 case of letter, legal, and ledger sized paper every 2 months.</w:t>
      </w:r>
    </w:p>
    <w:p w14:paraId="3DBDB4EF" w14:textId="77777777" w:rsidR="00FD4B5A" w:rsidRDefault="00FD4B5A" w:rsidP="00FD4B5A">
      <w:pPr>
        <w:pStyle w:val="HiddenTextSpec"/>
      </w:pPr>
    </w:p>
    <w:p w14:paraId="4A0438CB" w14:textId="77777777" w:rsidR="00FD4B5A" w:rsidRDefault="00FD4B5A" w:rsidP="00FD4B5A">
      <w:pPr>
        <w:pStyle w:val="HiddenTextSpec"/>
      </w:pPr>
      <w:r>
        <w:t>1**************************************************************************************************************************1</w:t>
      </w:r>
    </w:p>
    <w:p w14:paraId="36590B7F" w14:textId="1D4CE1E8" w:rsidR="00726FF4" w:rsidRPr="00B97E4C" w:rsidRDefault="00726FF4" w:rsidP="00C82FC1">
      <w:pPr>
        <w:pStyle w:val="000Section"/>
      </w:pPr>
      <w:bookmarkStart w:id="309" w:name="s15504"/>
      <w:bookmarkStart w:id="310" w:name="_Toc127530203"/>
      <w:bookmarkStart w:id="311" w:name="_Toc175377635"/>
      <w:bookmarkStart w:id="312" w:name="_Toc175470532"/>
      <w:bookmarkStart w:id="313" w:name="_Toc176676088"/>
      <w:bookmarkStart w:id="314" w:name="_Toc175377639"/>
      <w:bookmarkStart w:id="315" w:name="_Toc175470536"/>
      <w:bookmarkStart w:id="316" w:name="_Toc176676092"/>
      <w:bookmarkEnd w:id="306"/>
      <w:bookmarkEnd w:id="307"/>
      <w:bookmarkEnd w:id="308"/>
      <w:bookmarkEnd w:id="309"/>
      <w:r w:rsidRPr="009E4E0B">
        <w:t>Section 156 – Materia</w:t>
      </w:r>
      <w:r w:rsidR="005025A0">
        <w:t>ls Field Laboratory and Curing F</w:t>
      </w:r>
      <w:r w:rsidRPr="009E4E0B">
        <w:t>acility</w:t>
      </w:r>
      <w:bookmarkEnd w:id="310"/>
      <w:bookmarkEnd w:id="311"/>
      <w:bookmarkEnd w:id="312"/>
      <w:bookmarkEnd w:id="313"/>
    </w:p>
    <w:p w14:paraId="111AE57A" w14:textId="77777777" w:rsidR="0086768A" w:rsidRDefault="0086768A" w:rsidP="0086768A">
      <w:pPr>
        <w:pStyle w:val="00000Subsection"/>
      </w:pPr>
      <w:bookmarkStart w:id="317" w:name="_Toc175377638"/>
      <w:bookmarkStart w:id="318" w:name="_Toc175470535"/>
      <w:bookmarkStart w:id="319" w:name="_Toc176676091"/>
      <w:proofErr w:type="gramStart"/>
      <w:r w:rsidRPr="00B97E4C">
        <w:t>156.03  Procedure</w:t>
      </w:r>
      <w:bookmarkEnd w:id="317"/>
      <w:bookmarkEnd w:id="318"/>
      <w:bookmarkEnd w:id="319"/>
      <w:proofErr w:type="gramEnd"/>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lastRenderedPageBreak/>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643D90B" w:rsidR="00017900" w:rsidRDefault="00E80381" w:rsidP="00017900">
      <w:pPr>
        <w:pStyle w:val="HiddenTextSpec"/>
      </w:pPr>
      <w:r>
        <w:t>mr. stevenson ganthier</w:t>
      </w:r>
    </w:p>
    <w:p w14:paraId="2B3E664E" w14:textId="38E7C8E1" w:rsidR="00017900" w:rsidRPr="0049045A" w:rsidRDefault="00017900" w:rsidP="00017900">
      <w:pPr>
        <w:pStyle w:val="HiddenTextSpec"/>
      </w:pPr>
      <w:r>
        <w:t xml:space="preserve">Telephone: </w:t>
      </w:r>
      <w:r w:rsidRPr="0049045A">
        <w:t xml:space="preserve">(973) </w:t>
      </w:r>
      <w:r w:rsidR="004A4307">
        <w:t>810-91</w:t>
      </w:r>
      <w:r w:rsidR="00E80381">
        <w:t>55</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394BCB6" w:rsidR="00017900" w:rsidRPr="0049045A" w:rsidRDefault="00E80381" w:rsidP="00017900">
      <w:pPr>
        <w:pStyle w:val="HiddenTextSpec"/>
      </w:pPr>
      <w:r>
        <w:t>ms. hany nasralle</w:t>
      </w:r>
    </w:p>
    <w:p w14:paraId="703CDA96" w14:textId="1C0B8571" w:rsidR="00017900" w:rsidRPr="0049045A" w:rsidRDefault="004D5E46" w:rsidP="00017900">
      <w:pPr>
        <w:pStyle w:val="HiddenTextSpec"/>
      </w:pPr>
      <w:r>
        <w:t xml:space="preserve">Telephone: </w:t>
      </w:r>
      <w:r w:rsidR="00E80381">
        <w:t>(732) 379-0123</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06D2AF78" w:rsidR="00540023" w:rsidRDefault="00540023" w:rsidP="00C82FC1">
      <w:pPr>
        <w:pStyle w:val="0000000Subpart"/>
      </w:pPr>
      <w:proofErr w:type="gramStart"/>
      <w:r w:rsidRPr="00B97E4C">
        <w:t>156.03.01  Materials</w:t>
      </w:r>
      <w:proofErr w:type="gramEnd"/>
      <w:r w:rsidRPr="00B97E4C">
        <w:t xml:space="preserve"> Field Laboratory</w:t>
      </w:r>
      <w:bookmarkEnd w:id="314"/>
      <w:bookmarkEnd w:id="315"/>
      <w:bookmarkEnd w:id="316"/>
    </w:p>
    <w:p w14:paraId="536E8842" w14:textId="77777777" w:rsidR="00611DBD" w:rsidRDefault="00611DBD" w:rsidP="00611DBD">
      <w:pPr>
        <w:pStyle w:val="HiddenTextSpec"/>
      </w:pPr>
      <w:r w:rsidRPr="00B73126">
        <w:t>1**************************************************************************************************************************1</w:t>
      </w:r>
    </w:p>
    <w:p w14:paraId="23720048" w14:textId="14BC60A0" w:rsidR="00611DBD" w:rsidRDefault="00611DBD" w:rsidP="00611DBD">
      <w:pPr>
        <w:pStyle w:val="HiddenTextSpec"/>
      </w:pPr>
      <w:r>
        <w:t>BDC23S-</w:t>
      </w:r>
      <w:r w:rsidR="004E5ADC">
        <w:t>22</w:t>
      </w:r>
      <w:r>
        <w:t xml:space="preserve"> Dated Mar </w:t>
      </w:r>
      <w:r w:rsidR="004E5ADC">
        <w:t>19</w:t>
      </w:r>
      <w:r>
        <w:t>, 202</w:t>
      </w:r>
      <w:r w:rsidR="004E5ADC">
        <w:t>4</w:t>
      </w:r>
    </w:p>
    <w:p w14:paraId="3D14013F" w14:textId="77777777" w:rsidR="00CF5289" w:rsidRPr="00BB7180" w:rsidRDefault="00CF5289" w:rsidP="006C5945">
      <w:pPr>
        <w:pStyle w:val="Instruction"/>
      </w:pPr>
      <w:r w:rsidRPr="00BB7180">
        <w:t>The entire subpart is changed to:</w:t>
      </w:r>
    </w:p>
    <w:p w14:paraId="58EC82FD" w14:textId="77777777" w:rsidR="00AA1EC6" w:rsidRPr="00BB7180" w:rsidRDefault="00AA1EC6" w:rsidP="00AA1EC6">
      <w:pPr>
        <w:pStyle w:val="Paragraph"/>
      </w:pPr>
      <w:bookmarkStart w:id="320" w:name="s15603014"/>
      <w:bookmarkEnd w:id="320"/>
      <w:r w:rsidRPr="00BB7180">
        <w:t>Do not provide or procure the materials field laboratory or associated equipment until the RE notifies that this item is required.</w:t>
      </w:r>
    </w:p>
    <w:p w14:paraId="0469FDFA" w14:textId="77777777" w:rsidR="00AA1EC6" w:rsidRPr="00BB7180" w:rsidRDefault="00AA1EC6" w:rsidP="00AA1EC6">
      <w:pPr>
        <w:pStyle w:val="Paragraph"/>
      </w:pPr>
      <w:r w:rsidRPr="00BB7180">
        <w:t>Within 15 days of RE notification, provide and maintain a materials field laboratory for the exclusive use of the Department, until no longer required by the Department, at a location approved by the ME.  Do not lock out, or make the Materials Field Laboratory inaccessible to, the RE or any Department employees, consultants, or representatives at any time.  Do not use buildings scheduled for demolition under the Contract as a materials field laboratory.  The ME will not conduct testing until the materials field laboratory is ready for use.</w:t>
      </w:r>
    </w:p>
    <w:p w14:paraId="71412008" w14:textId="77777777" w:rsidR="00AA1EC6" w:rsidRPr="00BB7180" w:rsidRDefault="00AA1EC6" w:rsidP="00AA1EC6">
      <w:pPr>
        <w:pStyle w:val="Paragraph"/>
      </w:pPr>
      <w:r w:rsidRPr="00BB7180">
        <w:t>If the field laboratory is a temporary structure within State ROW, secure the necessary permits from the New Jersey Department of Community Affairs, and remove the structure as directed by the RE.</w:t>
      </w:r>
    </w:p>
    <w:p w14:paraId="6A76C64B" w14:textId="77777777" w:rsidR="00AA1EC6" w:rsidRPr="00BB7180" w:rsidRDefault="00AA1EC6" w:rsidP="00AA1EC6">
      <w:pPr>
        <w:pStyle w:val="Paragraph"/>
      </w:pPr>
      <w:r w:rsidRPr="00BB7180">
        <w:t>Provide a Uniform Code Type Four Fire Permit according to the New Jersey Department of Community Affairs regulations.  The Contractor may obtain information concerning the permit fees and the permit application process from the Department’s Bureau of Materials.</w:t>
      </w:r>
    </w:p>
    <w:p w14:paraId="69A220F5" w14:textId="77777777" w:rsidR="00AA1EC6" w:rsidRPr="00BB7180" w:rsidRDefault="00AA1EC6" w:rsidP="00AA1EC6">
      <w:pPr>
        <w:pStyle w:val="Paragraph"/>
      </w:pPr>
      <w:r w:rsidRPr="00BB7180">
        <w:t xml:space="preserve">Ensure that the materials field laboratory is weatherproof with a minimum ceiling height of 7 1/2 feet.  Ensure that one of the rooms has a minimum area of 450 square feet.  Ensure that there is an additional room or enclosure with a concrete floor with a minimum area of 600 square feet.  Ensure that each room has at least four 3 prong electrical outlets, having a minimum of two 20 ampere, </w:t>
      </w:r>
      <w:proofErr w:type="gramStart"/>
      <w:r w:rsidRPr="00BB7180">
        <w:t>120 volt</w:t>
      </w:r>
      <w:proofErr w:type="gramEnd"/>
      <w:r w:rsidRPr="00BB7180">
        <w:t xml:space="preserve"> circuits.</w:t>
      </w:r>
    </w:p>
    <w:p w14:paraId="0BD73E8F" w14:textId="77777777" w:rsidR="00AA1EC6" w:rsidRPr="00BB7180" w:rsidRDefault="00AA1EC6" w:rsidP="00AA1EC6">
      <w:pPr>
        <w:pStyle w:val="Paragraph"/>
      </w:pPr>
      <w:r w:rsidRPr="00BB7180">
        <w:t>Ensure that the materials laboratory doors and windows have locks, and provide the keys to the ME.  Ensure that the materials field laboratory has one or more closets of sufficient capacity for the office’s size.  Provide the following for the materials field laboratory:</w:t>
      </w:r>
    </w:p>
    <w:p w14:paraId="5B87A879" w14:textId="77777777" w:rsidR="00AA1EC6" w:rsidRPr="00BB7180" w:rsidRDefault="00AA1EC6" w:rsidP="00AA1EC6">
      <w:pPr>
        <w:pStyle w:val="11paragraph"/>
      </w:pPr>
      <w:bookmarkStart w:id="321" w:name="s15603011"/>
      <w:bookmarkEnd w:id="321"/>
      <w:r w:rsidRPr="00BB7180">
        <w:rPr>
          <w:b/>
        </w:rPr>
        <w:t>1.</w:t>
      </w:r>
      <w:r w:rsidRPr="00BB7180">
        <w:rPr>
          <w:b/>
        </w:rPr>
        <w:tab/>
        <w:t>Utilities and Lighting</w:t>
      </w:r>
      <w:r w:rsidRPr="00BB7180">
        <w:t xml:space="preserve">.  Provide all utility services and connections including water, sewer, gas, electricity, telephone, and broadband internet.  Provide a separate telephone line for each telephone and computer modem as specified in </w:t>
      </w:r>
      <w:r w:rsidRPr="006C5945">
        <w:t>156.03.01.4</w:t>
      </w:r>
      <w:r w:rsidRPr="00BB7180">
        <w:t>.  Provide a field office with sufficient natural and artificial light.  Provide adequate insulation, heat, and air-conditioning to maintain an ambient temperature of 68 to 80 °F.</w:t>
      </w:r>
    </w:p>
    <w:p w14:paraId="7E571075" w14:textId="77777777" w:rsidR="00AA1EC6" w:rsidRPr="00BB7180" w:rsidRDefault="00AA1EC6" w:rsidP="00AA1EC6">
      <w:pPr>
        <w:pStyle w:val="11paragraph"/>
      </w:pPr>
      <w:r w:rsidRPr="00BB7180">
        <w:rPr>
          <w:b/>
        </w:rPr>
        <w:t>2.</w:t>
      </w:r>
      <w:r w:rsidRPr="00BB7180">
        <w:rPr>
          <w:b/>
        </w:rPr>
        <w:tab/>
        <w:t>Lavatory.</w:t>
      </w:r>
      <w:r w:rsidRPr="00BB7180">
        <w:t xml:space="preserve">  Provide a lavatory as specified in </w:t>
      </w:r>
      <w:r w:rsidRPr="006C5945">
        <w:t>155.03.01.3</w:t>
      </w:r>
      <w:r w:rsidRPr="00BB7180">
        <w:t>.</w:t>
      </w:r>
    </w:p>
    <w:p w14:paraId="6D1F44EC" w14:textId="77777777" w:rsidR="00AA1EC6" w:rsidRPr="00BB7180" w:rsidRDefault="00AA1EC6" w:rsidP="00AA1EC6">
      <w:pPr>
        <w:pStyle w:val="11paragraph"/>
      </w:pPr>
      <w:r w:rsidRPr="00BB7180">
        <w:rPr>
          <w:b/>
        </w:rPr>
        <w:lastRenderedPageBreak/>
        <w:t>3.</w:t>
      </w:r>
      <w:r w:rsidRPr="00BB7180">
        <w:rPr>
          <w:b/>
        </w:rPr>
        <w:tab/>
        <w:t>Parking.</w:t>
      </w:r>
      <w:r w:rsidRPr="00BB7180">
        <w:t xml:space="preserve">  Provide 6 free parking spaces on a paved or hard surfaced area adjacent to the materials field laboratory.</w:t>
      </w:r>
    </w:p>
    <w:p w14:paraId="63A40BA4"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275F80CD" w14:textId="77777777" w:rsidR="00AA1EC6" w:rsidRPr="00BB7180" w:rsidRDefault="00AA1EC6" w:rsidP="00AA1EC6">
      <w:pPr>
        <w:pStyle w:val="a1paragraph"/>
      </w:pPr>
      <w:r w:rsidRPr="00BB7180">
        <w:rPr>
          <w:b/>
        </w:rPr>
        <w:t>a.</w:t>
      </w:r>
      <w:r w:rsidRPr="00BB7180">
        <w:tab/>
      </w:r>
      <w:r w:rsidRPr="00BB7180">
        <w:rPr>
          <w:b/>
        </w:rPr>
        <w:t>Telephones.</w:t>
      </w:r>
      <w:r w:rsidRPr="00BB7180">
        <w:t xml:space="preserve">  Provide 2 cordless phones with auto-switching.</w:t>
      </w:r>
    </w:p>
    <w:p w14:paraId="15DCF35F" w14:textId="77777777" w:rsidR="00AA1EC6" w:rsidRPr="00BB7180" w:rsidRDefault="00AA1EC6" w:rsidP="00AA1EC6">
      <w:pPr>
        <w:pStyle w:val="a1paragraph"/>
      </w:pPr>
      <w:bookmarkStart w:id="322" w:name="s15603014d"/>
      <w:bookmarkEnd w:id="322"/>
      <w:r w:rsidRPr="00BB7180">
        <w:rPr>
          <w:b/>
        </w:rPr>
        <w:t>b.</w:t>
      </w:r>
      <w:r w:rsidRPr="00BB7180">
        <w:rPr>
          <w:b/>
        </w:rPr>
        <w:tab/>
        <w:t>Computer System.</w:t>
      </w:r>
      <w:r w:rsidRPr="00BB7180">
        <w:t xml:space="preserve">  Provide a computer system meeting the following requirements:</w:t>
      </w:r>
    </w:p>
    <w:p w14:paraId="58712E25" w14:textId="77777777" w:rsidR="00AA1EC6" w:rsidRPr="00EA5903" w:rsidRDefault="00AA1EC6" w:rsidP="00AA1EC6">
      <w:pPr>
        <w:pStyle w:val="List2indent"/>
      </w:pPr>
      <w:r w:rsidRPr="00EA5903">
        <w:t>1.</w:t>
      </w:r>
      <w:r w:rsidRPr="00EA5903">
        <w:tab/>
        <w:t>Processor having a clock speed of 3.5 GHz or faster, 8 GB RAM, 896 MB Video RAM, 250 GB hard drive designated as drive C.  Ensure the system is USB 2.0 compatible and has at least two front USB ports.</w:t>
      </w:r>
    </w:p>
    <w:p w14:paraId="090428D9" w14:textId="77777777" w:rsidR="00AA1EC6" w:rsidRPr="00EA5903" w:rsidRDefault="00AA1EC6" w:rsidP="00AA1EC6">
      <w:pPr>
        <w:pStyle w:val="List2indent"/>
      </w:pPr>
      <w:r w:rsidRPr="00EA5903">
        <w:t>2.</w:t>
      </w:r>
      <w:r w:rsidRPr="00EA5903">
        <w:tab/>
        <w:t>Wireless Ethernet Hub Switch with appropriate number of ports and cables and a print server.</w:t>
      </w:r>
      <w:bookmarkStart w:id="323" w:name="_Hlk150161296"/>
      <w:r w:rsidRPr="00EA5903">
        <w:rPr>
          <w:rFonts w:eastAsia="Calibri"/>
        </w:rPr>
        <w:t xml:space="preserve"> </w:t>
      </w:r>
      <w:r w:rsidRPr="00EA5903">
        <w:t xml:space="preserve">Ensure there is at least one </w:t>
      </w:r>
      <w:r>
        <w:t xml:space="preserve">(1) </w:t>
      </w:r>
      <w:r w:rsidRPr="00EA5903">
        <w:t>Ethernet switch.</w:t>
      </w:r>
      <w:bookmarkEnd w:id="323"/>
    </w:p>
    <w:p w14:paraId="7F9FB36B" w14:textId="77777777" w:rsidR="00AA1EC6" w:rsidRPr="00EA5903" w:rsidRDefault="00AA1EC6" w:rsidP="00AA1EC6">
      <w:pPr>
        <w:pStyle w:val="List2indent"/>
      </w:pPr>
      <w:r w:rsidRPr="00EA5903">
        <w:t>3.</w:t>
      </w:r>
      <w:r w:rsidRPr="00EA5903">
        <w:tab/>
        <w:t>High-speed broadband connection and service with a minimum speed of 250 Megabytes per second (</w:t>
      </w:r>
      <w:proofErr w:type="spellStart"/>
      <w:r w:rsidRPr="00EA5903">
        <w:t>mbps</w:t>
      </w:r>
      <w:proofErr w:type="spellEnd"/>
      <w:r w:rsidRPr="00EA5903">
        <w:t>) with dynamic IP address for the duration of the project.</w:t>
      </w:r>
    </w:p>
    <w:p w14:paraId="2CB2FE9E" w14:textId="77777777" w:rsidR="00AA1EC6" w:rsidRPr="00EA5903" w:rsidRDefault="00AA1EC6" w:rsidP="00AA1EC6">
      <w:pPr>
        <w:pStyle w:val="List2indent"/>
      </w:pPr>
      <w:r w:rsidRPr="00EA5903">
        <w:t>4.</w:t>
      </w:r>
      <w:r w:rsidRPr="00EA5903">
        <w:tab/>
        <w:t>Twenty inch or larger Flat Screen LCD monitor with tilt/swivel capabilities.</w:t>
      </w:r>
    </w:p>
    <w:p w14:paraId="69DEB8DB" w14:textId="77777777" w:rsidR="00AA1EC6" w:rsidRPr="00EA5903" w:rsidRDefault="00AA1EC6" w:rsidP="00AA1EC6">
      <w:pPr>
        <w:pStyle w:val="List2indent"/>
      </w:pPr>
      <w:r w:rsidRPr="00EA5903">
        <w:t>5.</w:t>
      </w:r>
      <w:r w:rsidRPr="00EA5903">
        <w:tab/>
        <w:t>Forty-two inch or larger flat screen wall mounted television with integrated or attached video camera with microphone capabilities.</w:t>
      </w:r>
    </w:p>
    <w:p w14:paraId="20669203" w14:textId="77777777" w:rsidR="00AA1EC6" w:rsidRPr="00EA5903" w:rsidRDefault="00AA1EC6" w:rsidP="00AA1EC6">
      <w:pPr>
        <w:pStyle w:val="List2indent"/>
      </w:pPr>
      <w:r w:rsidRPr="00EA5903">
        <w:t>6.</w:t>
      </w:r>
      <w:r w:rsidRPr="00EA5903">
        <w:tab/>
        <w:t xml:space="preserve">Two Hundred Fifty Gigabyte or larger external drive with backup software for MS-Windows, and fifteen </w:t>
      </w:r>
      <w:r>
        <w:t xml:space="preserve">(15) </w:t>
      </w:r>
      <w:r w:rsidRPr="00EA5903">
        <w:t>corresponding formatted data cartridges corresponding to the tape drive size.</w:t>
      </w:r>
    </w:p>
    <w:p w14:paraId="19FC3883" w14:textId="77777777" w:rsidR="00AA1EC6" w:rsidRPr="00EA5903" w:rsidRDefault="00AA1EC6" w:rsidP="00AA1EC6">
      <w:pPr>
        <w:pStyle w:val="List2indent"/>
      </w:pPr>
      <w:r w:rsidRPr="00EA5903">
        <w:t>7.</w:t>
      </w:r>
      <w:r w:rsidRPr="00EA5903">
        <w:tab/>
        <w:t>Twelve</w:t>
      </w:r>
      <w:r>
        <w:t xml:space="preserve"> </w:t>
      </w:r>
      <w:r w:rsidRPr="00EA5903">
        <w:t>USB 64 GB (or larger) Flash/Jump memory drives</w:t>
      </w:r>
      <w:r>
        <w:t>.</w:t>
      </w:r>
    </w:p>
    <w:p w14:paraId="7C10AEA3" w14:textId="77777777" w:rsidR="00AA1EC6" w:rsidRPr="00EA5903" w:rsidRDefault="00AA1EC6" w:rsidP="00AA1EC6">
      <w:pPr>
        <w:pStyle w:val="List2indent"/>
      </w:pPr>
      <w:r w:rsidRPr="00EA5903">
        <w:t>8.</w:t>
      </w:r>
      <w:r w:rsidRPr="00EA5903">
        <w:tab/>
        <w:t>One</w:t>
      </w:r>
      <w:r>
        <w:t xml:space="preserve"> </w:t>
      </w:r>
      <w:r w:rsidRPr="00EA5903">
        <w:t>Flatbed USB version 2.0 Color Scanner with automatic document feed.</w:t>
      </w:r>
    </w:p>
    <w:p w14:paraId="27089422" w14:textId="77777777" w:rsidR="00AA1EC6" w:rsidRPr="00EA5903" w:rsidRDefault="00AA1EC6" w:rsidP="00AA1EC6">
      <w:pPr>
        <w:pStyle w:val="List2indent"/>
      </w:pPr>
      <w:r w:rsidRPr="00EA5903">
        <w:t>9.</w:t>
      </w:r>
      <w:r w:rsidRPr="00EA5903">
        <w:tab/>
        <w:t>Uninterruptible power supply (UPS).</w:t>
      </w:r>
    </w:p>
    <w:p w14:paraId="0F27AC01" w14:textId="77777777" w:rsidR="00AA1EC6" w:rsidRPr="00EA5903" w:rsidRDefault="00AA1EC6" w:rsidP="00AA1EC6">
      <w:pPr>
        <w:pStyle w:val="List2indent"/>
      </w:pPr>
      <w:r w:rsidRPr="00EA5903">
        <w:t>10.</w:t>
      </w:r>
      <w:r w:rsidRPr="00EA5903">
        <w:tab/>
        <w:t>Surge protector for the entire computer configuration to be used in conjunction with the UPS.</w:t>
      </w:r>
    </w:p>
    <w:p w14:paraId="7FFE590F" w14:textId="77777777" w:rsidR="00AA1EC6" w:rsidRPr="00EA5903" w:rsidRDefault="00AA1EC6" w:rsidP="00AA1EC6">
      <w:pPr>
        <w:pStyle w:val="List2indent"/>
      </w:pPr>
      <w:r w:rsidRPr="00EA5903">
        <w:t>11.</w:t>
      </w:r>
      <w:r w:rsidRPr="00EA5903">
        <w:tab/>
        <w:t>Six</w:t>
      </w:r>
      <w:r>
        <w:t xml:space="preserve"> </w:t>
      </w:r>
      <w:r w:rsidRPr="00EA5903">
        <w:t>computer workstations as needed, chair, printer stand, and/or table having both appropriate surface and chair height.</w:t>
      </w:r>
    </w:p>
    <w:p w14:paraId="5BAB8537" w14:textId="77777777" w:rsidR="00AA1EC6" w:rsidRPr="00EA5903" w:rsidRDefault="00AA1EC6" w:rsidP="00AA1EC6">
      <w:pPr>
        <w:pStyle w:val="List2indent"/>
      </w:pPr>
      <w:r w:rsidRPr="00EA5903">
        <w:t>12.</w:t>
      </w:r>
      <w:r w:rsidRPr="00EA5903">
        <w:tab/>
        <w:t>Six</w:t>
      </w:r>
      <w:r>
        <w:t xml:space="preserve"> </w:t>
      </w:r>
      <w:r w:rsidRPr="00EA5903">
        <w:t xml:space="preserve">cans of compressed air and screen cleaning solution every other month </w:t>
      </w:r>
      <w:r>
        <w:t>for</w:t>
      </w:r>
      <w:r w:rsidRPr="00EA5903">
        <w:t xml:space="preserve"> the duration of the contract.</w:t>
      </w:r>
    </w:p>
    <w:p w14:paraId="5E22770E" w14:textId="77777777" w:rsidR="00AA1EC6" w:rsidRPr="00BB7180" w:rsidRDefault="00AA1EC6" w:rsidP="00AA1EC6">
      <w:pPr>
        <w:pStyle w:val="List2indent"/>
        <w:rPr>
          <w:szCs w:val="24"/>
        </w:rPr>
      </w:pPr>
      <w:r w:rsidRPr="00EA5903">
        <w:t>13.</w:t>
      </w:r>
      <w:r>
        <w:tab/>
      </w:r>
      <w:r w:rsidRPr="00BB7180">
        <w:t>Computer Software Requirements.</w:t>
      </w:r>
    </w:p>
    <w:p w14:paraId="6B3E3963" w14:textId="77777777" w:rsidR="00AA1EC6" w:rsidRPr="00776AF5" w:rsidRDefault="00AA1EC6" w:rsidP="00AA1EC6">
      <w:pPr>
        <w:pStyle w:val="List3indent"/>
        <w:numPr>
          <w:ilvl w:val="0"/>
          <w:numId w:val="43"/>
        </w:numPr>
        <w:ind w:left="2160" w:hanging="432"/>
      </w:pPr>
      <w:r w:rsidRPr="00776AF5">
        <w:t>Microsoft Windows, latest version, with upgrades for the duration of the entire project.</w:t>
      </w:r>
    </w:p>
    <w:p w14:paraId="4D2C7AFB" w14:textId="77777777" w:rsidR="00AA1EC6" w:rsidRPr="00776AF5" w:rsidRDefault="00AA1EC6" w:rsidP="00AA1EC6">
      <w:pPr>
        <w:pStyle w:val="List3indent"/>
        <w:numPr>
          <w:ilvl w:val="0"/>
          <w:numId w:val="43"/>
        </w:numPr>
        <w:ind w:left="2160" w:hanging="432"/>
      </w:pPr>
      <w:r w:rsidRPr="00776AF5">
        <w:t>Microsoft Office Professional, latest version.</w:t>
      </w:r>
    </w:p>
    <w:p w14:paraId="3E76DE4D" w14:textId="77777777" w:rsidR="00AA1EC6" w:rsidRPr="00776AF5" w:rsidRDefault="00AA1EC6" w:rsidP="00AA1EC6">
      <w:pPr>
        <w:pStyle w:val="List3indent"/>
        <w:numPr>
          <w:ilvl w:val="0"/>
          <w:numId w:val="43"/>
        </w:numPr>
        <w:ind w:left="2160" w:hanging="432"/>
      </w:pPr>
      <w:r w:rsidRPr="00776AF5">
        <w:t>Norton’s System Works for Windows, latest version, or compatible software package with future upgrades and latest virus patches.</w:t>
      </w:r>
    </w:p>
    <w:p w14:paraId="713B181F" w14:textId="77777777" w:rsidR="00AA1EC6" w:rsidRPr="00776AF5" w:rsidRDefault="00AA1EC6" w:rsidP="00AA1EC6">
      <w:pPr>
        <w:pStyle w:val="List3indent"/>
        <w:numPr>
          <w:ilvl w:val="0"/>
          <w:numId w:val="43"/>
        </w:numPr>
        <w:ind w:left="2160" w:hanging="432"/>
      </w:pPr>
      <w:r w:rsidRPr="00776AF5">
        <w:t>Anti-Virus software, latest version with monthly updates for the duration of the project.</w:t>
      </w:r>
    </w:p>
    <w:p w14:paraId="0319498A" w14:textId="77777777" w:rsidR="00AA1EC6" w:rsidRPr="00776AF5" w:rsidRDefault="00AA1EC6" w:rsidP="00AA1EC6">
      <w:pPr>
        <w:pStyle w:val="List3indent"/>
        <w:numPr>
          <w:ilvl w:val="0"/>
          <w:numId w:val="43"/>
        </w:numPr>
        <w:ind w:left="2160" w:hanging="432"/>
      </w:pPr>
      <w:r w:rsidRPr="00776AF5">
        <w:t>Adobe Acrobat Professional, latest version, or compatible software.</w:t>
      </w:r>
    </w:p>
    <w:p w14:paraId="7C26D260" w14:textId="77777777" w:rsidR="00AA1EC6" w:rsidRPr="00776AF5" w:rsidRDefault="00AA1EC6" w:rsidP="00AA1EC6">
      <w:pPr>
        <w:pStyle w:val="a2paragraph0"/>
      </w:pPr>
      <w:r w:rsidRPr="00776AF5">
        <w:t>If more than one computer configuration is specified, provide one wireless network card for the base computer configuration, and hardwire connections between computer configurations as directed by the ME.</w:t>
      </w:r>
    </w:p>
    <w:p w14:paraId="7861A343" w14:textId="77777777" w:rsidR="00AA1EC6" w:rsidRPr="00776AF5" w:rsidRDefault="00AA1EC6" w:rsidP="00AA1EC6">
      <w:pPr>
        <w:pStyle w:val="a2paragraph0"/>
      </w:pPr>
      <w:r w:rsidRPr="00776AF5">
        <w:t>Do not procure the computer system until reviewing the system requirements with the ME.  Ensure that the computer system is compatible with the Department’s construction management software and other specified software.</w:t>
      </w:r>
    </w:p>
    <w:p w14:paraId="54C131F5" w14:textId="77777777" w:rsidR="00AA1EC6" w:rsidRPr="00776AF5" w:rsidRDefault="00AA1EC6" w:rsidP="00AA1EC6">
      <w:pPr>
        <w:pStyle w:val="a2paragraph0"/>
      </w:pPr>
      <w:r w:rsidRPr="00776AF5">
        <w:t>When the computer system is no longer required by the ME, the Department will remove and destroy the hard drive and return the computer system to the Contractor.  The Department will retain other data storage media.</w:t>
      </w:r>
    </w:p>
    <w:p w14:paraId="12A65E25" w14:textId="77777777" w:rsidR="00AA1EC6" w:rsidRPr="00BB7180" w:rsidRDefault="00AA1EC6" w:rsidP="00AA1EC6">
      <w:pPr>
        <w:pStyle w:val="a1paragraph"/>
      </w:pPr>
      <w:r w:rsidRPr="00D83B58">
        <w:rPr>
          <w:b/>
          <w:bCs/>
        </w:rPr>
        <w:t>c.</w:t>
      </w:r>
      <w:r w:rsidRPr="00D83B58">
        <w:rPr>
          <w:b/>
          <w:bCs/>
        </w:rPr>
        <w:tab/>
        <w:t>Printer.</w:t>
      </w:r>
      <w:r w:rsidRPr="00BB7180">
        <w:t xml:space="preserve">  Provide a printer meeting the following requirements:</w:t>
      </w:r>
    </w:p>
    <w:p w14:paraId="137678A0" w14:textId="77777777" w:rsidR="00AA1EC6" w:rsidRPr="00776AF5" w:rsidRDefault="00AA1EC6" w:rsidP="00AA1EC6">
      <w:pPr>
        <w:pStyle w:val="a2paragraph0"/>
      </w:pPr>
      <w:r w:rsidRPr="00776AF5">
        <w:t>Discuss with Bureau of Construction for printer specifications.</w:t>
      </w:r>
    </w:p>
    <w:p w14:paraId="42FE5B08" w14:textId="77777777" w:rsidR="00AA1EC6" w:rsidRPr="00BB7180" w:rsidRDefault="00AA1EC6" w:rsidP="00AA1EC6">
      <w:pPr>
        <w:pStyle w:val="11paragraph"/>
      </w:pPr>
      <w:r w:rsidRPr="00BB7180">
        <w:rPr>
          <w:b/>
        </w:rPr>
        <w:t>5.</w:t>
      </w:r>
      <w:r w:rsidRPr="00BB7180">
        <w:rPr>
          <w:b/>
        </w:rPr>
        <w:tab/>
        <w:t>Office Furnishings.</w:t>
      </w:r>
      <w:r w:rsidRPr="00BB7180">
        <w:t xml:space="preserve">  Provide furnishings, as specified in </w:t>
      </w:r>
      <w:r w:rsidRPr="00E32238">
        <w:t>155.03.01.5</w:t>
      </w:r>
      <w:r w:rsidRPr="00BB7180">
        <w:t>, and the following as needed:</w:t>
      </w:r>
    </w:p>
    <w:p w14:paraId="32F711A2" w14:textId="77777777" w:rsidR="00AA1EC6" w:rsidRPr="00BB7180" w:rsidRDefault="00AA1EC6" w:rsidP="00AA1EC6">
      <w:pPr>
        <w:pStyle w:val="List1indent"/>
      </w:pPr>
      <w:r w:rsidRPr="00BB7180">
        <w:t>a.</w:t>
      </w:r>
      <w:r w:rsidRPr="00BB7180">
        <w:tab/>
        <w:t>Four</w:t>
      </w:r>
      <w:r>
        <w:t xml:space="preserve"> </w:t>
      </w:r>
      <w:r w:rsidRPr="00BB7180">
        <w:t>desks with 4 desk chairs and 4 chairs, as needed.</w:t>
      </w:r>
    </w:p>
    <w:p w14:paraId="4B6C3184" w14:textId="77777777" w:rsidR="00AA1EC6" w:rsidRPr="00BB7180" w:rsidRDefault="00AA1EC6" w:rsidP="00AA1EC6">
      <w:pPr>
        <w:pStyle w:val="List1indent"/>
      </w:pPr>
      <w:r w:rsidRPr="00BB7180">
        <w:t>b.</w:t>
      </w:r>
      <w:r w:rsidRPr="00BB7180">
        <w:tab/>
        <w:t>A work bench having a minimum area of 2 1/2 × 10 feet, and 2 stools.</w:t>
      </w:r>
    </w:p>
    <w:p w14:paraId="10B4819A" w14:textId="77777777" w:rsidR="00AA1EC6" w:rsidRPr="00BB7180" w:rsidRDefault="00AA1EC6" w:rsidP="00AA1EC6">
      <w:pPr>
        <w:pStyle w:val="List1indent"/>
      </w:pPr>
      <w:r w:rsidRPr="00BB7180">
        <w:t>c.</w:t>
      </w:r>
      <w:r w:rsidRPr="00BB7180">
        <w:tab/>
        <w:t>Shelving having a minimum area of 45 square feet.</w:t>
      </w:r>
    </w:p>
    <w:p w14:paraId="77DCB2F4" w14:textId="77777777" w:rsidR="00AA1EC6" w:rsidRPr="00BB7180" w:rsidRDefault="00AA1EC6" w:rsidP="00AA1EC6">
      <w:pPr>
        <w:pStyle w:val="List1indent"/>
      </w:pPr>
      <w:r w:rsidRPr="00BB7180">
        <w:t xml:space="preserve">d. </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68CA3BD1" w14:textId="77777777" w:rsidR="00AA1EC6" w:rsidRPr="00BB7180" w:rsidRDefault="00AA1EC6" w:rsidP="00AA1EC6">
      <w:pPr>
        <w:pStyle w:val="List1indent"/>
      </w:pPr>
      <w:r w:rsidRPr="00BB7180">
        <w:lastRenderedPageBreak/>
        <w:t>e.</w:t>
      </w:r>
      <w:r w:rsidRPr="00BB7180">
        <w:tab/>
        <w:t>A 24-person first-aid kit according to ANSI Z308.1, tick removal tweezers, and 4 aerosol cans of insect repellent containing DEET. Restock first aid supplies and insect repellent as needed.</w:t>
      </w:r>
    </w:p>
    <w:p w14:paraId="3165A076" w14:textId="77777777" w:rsidR="00AA1EC6" w:rsidRPr="00BB7180" w:rsidRDefault="00AA1EC6" w:rsidP="00AA1EC6">
      <w:pPr>
        <w:pStyle w:val="List1indent"/>
      </w:pPr>
      <w:r w:rsidRPr="00BB7180">
        <w:t>f.</w:t>
      </w:r>
      <w:r w:rsidRPr="00BB7180">
        <w:tab/>
        <w:t>A wastepaper basket.</w:t>
      </w:r>
    </w:p>
    <w:p w14:paraId="22C9990C" w14:textId="77777777" w:rsidR="00AA1EC6" w:rsidRPr="00BB7180" w:rsidRDefault="00AA1EC6" w:rsidP="00AA1EC6">
      <w:pPr>
        <w:pStyle w:val="List1indent"/>
      </w:pPr>
      <w:r w:rsidRPr="00BB7180">
        <w:t>g.</w:t>
      </w:r>
      <w:r w:rsidRPr="00BB7180">
        <w:tab/>
        <w:t>One</w:t>
      </w:r>
      <w:r>
        <w:t xml:space="preserve"> </w:t>
      </w:r>
      <w:proofErr w:type="gramStart"/>
      <w:r w:rsidRPr="00BB7180">
        <w:t>type</w:t>
      </w:r>
      <w:proofErr w:type="gramEnd"/>
      <w:r w:rsidRPr="00BB7180">
        <w:t xml:space="preserve"> ABC, fire extinguisher having UL approval.</w:t>
      </w:r>
    </w:p>
    <w:p w14:paraId="2B013475" w14:textId="77777777" w:rsidR="00AA1EC6" w:rsidRPr="00BB7180" w:rsidRDefault="00AA1EC6" w:rsidP="00AA1EC6">
      <w:pPr>
        <w:pStyle w:val="11paragraph"/>
      </w:pPr>
      <w:bookmarkStart w:id="324" w:name="_Hlk158106470"/>
      <w:r w:rsidRPr="00BB7180">
        <w:rPr>
          <w:b/>
        </w:rPr>
        <w:t>6.</w:t>
      </w:r>
      <w:r w:rsidRPr="00BB7180">
        <w:rPr>
          <w:b/>
        </w:rPr>
        <w:tab/>
        <w:t>Office Equipment.</w:t>
      </w:r>
      <w:r w:rsidRPr="00BB7180">
        <w:t xml:space="preserve">  Provide the following:</w:t>
      </w:r>
    </w:p>
    <w:p w14:paraId="684630D6" w14:textId="77777777" w:rsidR="00AA1EC6" w:rsidRPr="00BB7180" w:rsidRDefault="00AA1EC6" w:rsidP="00AA1EC6">
      <w:pPr>
        <w:pStyle w:val="List1indent"/>
      </w:pPr>
      <w:r w:rsidRPr="00BB7180">
        <w:t>a.</w:t>
      </w:r>
      <w:r w:rsidRPr="00BB7180">
        <w:tab/>
        <w:t>A copier with scanning capabilities and automatic document feed, 15 pages per minute copy speed, variable reduce/enlarge capability, and letter, legal, and ledger size capabilities.  Erase the copier hard drive before removing the copier from the field office and provide the RE with a certification stating that the copier hard drive has been erased.</w:t>
      </w:r>
    </w:p>
    <w:bookmarkEnd w:id="324"/>
    <w:p w14:paraId="67CC74C1" w14:textId="77777777" w:rsidR="00AA1EC6" w:rsidRPr="00BB7180" w:rsidRDefault="00AA1EC6" w:rsidP="00AA1EC6">
      <w:pPr>
        <w:pStyle w:val="List1indent"/>
      </w:pPr>
      <w:r w:rsidRPr="00BB7180">
        <w:t>b.</w:t>
      </w:r>
      <w:r w:rsidRPr="00BB7180">
        <w:tab/>
        <w:t>A calculator, with trigonometric function capability.</w:t>
      </w:r>
    </w:p>
    <w:p w14:paraId="29A80959" w14:textId="77777777" w:rsidR="00AA1EC6" w:rsidRPr="00BB7180" w:rsidRDefault="00AA1EC6" w:rsidP="00AA1EC6">
      <w:pPr>
        <w:pStyle w:val="List1indent"/>
      </w:pPr>
      <w:r w:rsidRPr="00BB7180">
        <w:t>c.</w:t>
      </w:r>
      <w:r w:rsidRPr="00BB7180">
        <w:tab/>
        <w:t>A paper shredder with a minimum throat of 8.75 inches, and a minimum feed capacity of 10 sheets.</w:t>
      </w:r>
    </w:p>
    <w:p w14:paraId="2E7B7120" w14:textId="77777777" w:rsidR="00AA1EC6" w:rsidRPr="00BB7180" w:rsidRDefault="00AA1EC6" w:rsidP="00AA1EC6">
      <w:pPr>
        <w:pStyle w:val="List1indent"/>
      </w:pPr>
      <w:r w:rsidRPr="00BB7180">
        <w:t xml:space="preserve">d. </w:t>
      </w:r>
      <w:r w:rsidRPr="00BB7180">
        <w:tab/>
        <w:t xml:space="preserve">File cabinets as specified in </w:t>
      </w:r>
      <w:r>
        <w:t xml:space="preserve">Table </w:t>
      </w:r>
      <w:r w:rsidRPr="00BB7180">
        <w:t>155.03.01-1</w:t>
      </w:r>
      <w:r>
        <w:t>.</w:t>
      </w:r>
    </w:p>
    <w:p w14:paraId="50AFB1A4" w14:textId="77777777" w:rsidR="00AA1EC6" w:rsidRPr="00BB7180" w:rsidRDefault="00AA1EC6" w:rsidP="00AA1EC6">
      <w:pPr>
        <w:pStyle w:val="List1indent"/>
      </w:pPr>
      <w:r w:rsidRPr="00BB7180">
        <w:t>e.</w:t>
      </w:r>
      <w:r w:rsidRPr="00BB7180">
        <w:tab/>
        <w:t>Legal size hanging folders, as needed</w:t>
      </w:r>
      <w:r>
        <w:t>.</w:t>
      </w:r>
    </w:p>
    <w:p w14:paraId="7F3EB252" w14:textId="77777777" w:rsidR="00AA1EC6" w:rsidRPr="00BB7180" w:rsidRDefault="00AA1EC6" w:rsidP="00AA1EC6">
      <w:pPr>
        <w:pStyle w:val="List1indent"/>
      </w:pPr>
      <w:r w:rsidRPr="00BB7180">
        <w:t xml:space="preserve">f. </w:t>
      </w:r>
      <w:r w:rsidRPr="00BB7180">
        <w:tab/>
        <w:t>Legal size manila file folders – three tabs, as needed</w:t>
      </w:r>
      <w:r>
        <w:t>.</w:t>
      </w:r>
    </w:p>
    <w:p w14:paraId="234BFA83" w14:textId="77777777" w:rsidR="00AA1EC6" w:rsidRPr="00BB7180" w:rsidRDefault="00AA1EC6" w:rsidP="00AA1EC6">
      <w:pPr>
        <w:pStyle w:val="11paragraph"/>
      </w:pPr>
      <w:r w:rsidRPr="00BB7180">
        <w:rPr>
          <w:b/>
        </w:rPr>
        <w:t>7.</w:t>
      </w:r>
      <w:r w:rsidRPr="00BB7180">
        <w:rPr>
          <w:b/>
        </w:rPr>
        <w:tab/>
        <w:t>Laboratory Equipment.</w:t>
      </w:r>
      <w:r w:rsidRPr="00BB7180">
        <w:t xml:space="preserve">  Provide the following:</w:t>
      </w:r>
    </w:p>
    <w:p w14:paraId="34D63DD8" w14:textId="77777777" w:rsidR="00AA1EC6" w:rsidRPr="00BB7180" w:rsidRDefault="00AA1EC6" w:rsidP="00AA1EC6">
      <w:pPr>
        <w:pStyle w:val="a1paragraph"/>
      </w:pPr>
      <w:r w:rsidRPr="00BB7180">
        <w:rPr>
          <w:b/>
        </w:rPr>
        <w:t>a.</w:t>
      </w:r>
      <w:r w:rsidRPr="00BB7180">
        <w:rPr>
          <w:b/>
        </w:rPr>
        <w:tab/>
        <w:t>Primary Laboratory Room.</w:t>
      </w:r>
      <w:r w:rsidRPr="00BB7180">
        <w:t xml:space="preserve">  Equip the primary laboratory room with the following as needed:</w:t>
      </w:r>
    </w:p>
    <w:p w14:paraId="1A0F6189" w14:textId="77777777" w:rsidR="00AA1EC6" w:rsidRPr="00D83B58" w:rsidRDefault="00AA1EC6" w:rsidP="00AA1EC6">
      <w:pPr>
        <w:pStyle w:val="List2indent"/>
      </w:pPr>
      <w:r w:rsidRPr="00BB7180">
        <w:rPr>
          <w:bCs/>
        </w:rPr>
        <w:t>1.</w:t>
      </w:r>
      <w:r w:rsidRPr="00D83B58">
        <w:tab/>
        <w:t xml:space="preserve">A </w:t>
      </w:r>
      <w:proofErr w:type="gramStart"/>
      <w:r w:rsidRPr="00D83B58">
        <w:t>12 inch</w:t>
      </w:r>
      <w:proofErr w:type="gramEnd"/>
      <w:r w:rsidRPr="00D83B58">
        <w:t xml:space="preserve"> diameter exhaust fan or alternative means for venting heat, dust, and fumes.</w:t>
      </w:r>
    </w:p>
    <w:p w14:paraId="5B1D84FB" w14:textId="77777777" w:rsidR="00AA1EC6" w:rsidRPr="00D83B58" w:rsidRDefault="00AA1EC6" w:rsidP="00AA1EC6">
      <w:pPr>
        <w:pStyle w:val="List2indent"/>
      </w:pPr>
      <w:r w:rsidRPr="00D83B58">
        <w:t>2.</w:t>
      </w:r>
      <w:r w:rsidRPr="00D83B58">
        <w:tab/>
        <w:t>Two gas stoves, each having at least 2 burners.</w:t>
      </w:r>
    </w:p>
    <w:p w14:paraId="16838493" w14:textId="77777777" w:rsidR="00AA1EC6" w:rsidRPr="00D83B58" w:rsidRDefault="00AA1EC6" w:rsidP="00AA1EC6">
      <w:pPr>
        <w:pStyle w:val="List2indent"/>
      </w:pPr>
      <w:r w:rsidRPr="00D83B58">
        <w:t>3.</w:t>
      </w:r>
      <w:r w:rsidRPr="00D83B58">
        <w:tab/>
        <w:t>Either commercially bottled gas service or gas supplied by a Utility with at least 2 connections to be located as directed by the ME.</w:t>
      </w:r>
    </w:p>
    <w:p w14:paraId="4E81CAC0" w14:textId="77777777" w:rsidR="00AA1EC6" w:rsidRPr="00D83B58" w:rsidRDefault="00AA1EC6" w:rsidP="00AA1EC6">
      <w:pPr>
        <w:pStyle w:val="List2indent"/>
      </w:pPr>
      <w:r w:rsidRPr="00D83B58">
        <w:t>4.</w:t>
      </w:r>
      <w:r w:rsidRPr="00D83B58">
        <w:tab/>
        <w:t xml:space="preserve">A sink with hot and cold running water, having adequate pressure, and equipped with 2 drain boards, and a drain-disposal system (silt trap or similar) capable of handling </w:t>
      </w:r>
      <w:proofErr w:type="spellStart"/>
      <w:r w:rsidRPr="00D83B58">
        <w:t>elutriable</w:t>
      </w:r>
      <w:proofErr w:type="spellEnd"/>
      <w:r w:rsidRPr="00D83B58">
        <w:t xml:space="preserve"> material.</w:t>
      </w:r>
    </w:p>
    <w:p w14:paraId="644C0F4D" w14:textId="77777777" w:rsidR="00AA1EC6" w:rsidRPr="00D83B58" w:rsidRDefault="00AA1EC6" w:rsidP="00AA1EC6">
      <w:pPr>
        <w:pStyle w:val="List2indent"/>
      </w:pPr>
      <w:r w:rsidRPr="00D83B58">
        <w:t>5.</w:t>
      </w:r>
      <w:r w:rsidRPr="00D83B58">
        <w:tab/>
        <w:t xml:space="preserve">A metal stand to hold sieves used in washing </w:t>
      </w:r>
      <w:proofErr w:type="spellStart"/>
      <w:r w:rsidRPr="00D83B58">
        <w:t>elutriable</w:t>
      </w:r>
      <w:proofErr w:type="spellEnd"/>
      <w:r w:rsidRPr="00D83B58">
        <w:t xml:space="preserve"> material.</w:t>
      </w:r>
    </w:p>
    <w:p w14:paraId="54F3D7DC" w14:textId="77777777" w:rsidR="00AA1EC6" w:rsidRPr="00D83B58" w:rsidRDefault="00AA1EC6" w:rsidP="00AA1EC6">
      <w:pPr>
        <w:pStyle w:val="List2indent"/>
      </w:pPr>
      <w:r w:rsidRPr="00D83B58">
        <w:t>6.</w:t>
      </w:r>
      <w:r w:rsidRPr="00D83B58">
        <w:tab/>
        <w:t>Two wheelbarrows.</w:t>
      </w:r>
    </w:p>
    <w:p w14:paraId="29ACF96D" w14:textId="77777777" w:rsidR="00AA1EC6" w:rsidRPr="00D83B58" w:rsidRDefault="00AA1EC6" w:rsidP="00AA1EC6">
      <w:pPr>
        <w:pStyle w:val="List2indent"/>
      </w:pPr>
      <w:r w:rsidRPr="00D83B58">
        <w:t>7.</w:t>
      </w:r>
      <w:r w:rsidRPr="00D83B58">
        <w:tab/>
        <w:t>A 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6BE990A7" w14:textId="77777777" w:rsidR="00AA1EC6" w:rsidRPr="00D83B58" w:rsidRDefault="00AA1EC6" w:rsidP="00AA1EC6">
      <w:pPr>
        <w:pStyle w:val="List2indent"/>
      </w:pPr>
      <w:r w:rsidRPr="00D83B58">
        <w:t>8.</w:t>
      </w:r>
      <w:r w:rsidRPr="00D83B58">
        <w:tab/>
        <w:t xml:space="preserve">An exhaust vent hood enclosed on 3 sides, top, and bottom, of such size to enclose the operations of drying and weighing a recycled concrete aggregate sample, and other operations in which a vapor or gas is emitted.  Design and construct the hood so that any operation involving testing within the hood does not require the insertion of any portion of the tester’s body, other than hands and arms.  Ensure that the exhaust system </w:t>
      </w:r>
      <w:proofErr w:type="gramStart"/>
      <w:r w:rsidRPr="00D83B58">
        <w:t>is capable of producing</w:t>
      </w:r>
      <w:proofErr w:type="gramEnd"/>
      <w:r w:rsidRPr="00D83B58">
        <w:t xml:space="preserve"> an air speed of 80 to 120 feet per minute at the face of the opening.</w:t>
      </w:r>
    </w:p>
    <w:p w14:paraId="7A5F5080" w14:textId="77777777" w:rsidR="00AA1EC6" w:rsidRPr="00D83B58" w:rsidRDefault="00AA1EC6" w:rsidP="00AA1EC6">
      <w:pPr>
        <w:pStyle w:val="List2indent"/>
      </w:pPr>
      <w:r w:rsidRPr="00D83B58">
        <w:t>9.</w:t>
      </w:r>
      <w:r w:rsidRPr="00D83B58">
        <w:tab/>
        <w:t>Shovels and scoops for sampling soil aggregate and concrete.</w:t>
      </w:r>
    </w:p>
    <w:p w14:paraId="35A025D4" w14:textId="77777777" w:rsidR="00AA1EC6" w:rsidRPr="00D83B58" w:rsidRDefault="00AA1EC6" w:rsidP="00AA1EC6">
      <w:pPr>
        <w:pStyle w:val="List2indent"/>
      </w:pPr>
      <w:r w:rsidRPr="00D83B58">
        <w:t>10.</w:t>
      </w:r>
      <w:r w:rsidRPr="00D83B58">
        <w:tab/>
        <w:t xml:space="preserve">Provide a nomograph.  Supply the instruments necessary to measure air temperature, relative humidity, and wind speed, including 2 </w:t>
      </w:r>
      <w:proofErr w:type="gramStart"/>
      <w:r w:rsidRPr="00D83B58">
        <w:t>battery</w:t>
      </w:r>
      <w:proofErr w:type="gramEnd"/>
      <w:r w:rsidRPr="00D83B58">
        <w:t xml:space="preserve"> operated psychrometers, 2 concrete thermometers, and 2 wind gauges.  Obtain certification from an independent, ME-approved laboratory that all instruments are in good working order and have been calibrated as requested by the ME.</w:t>
      </w:r>
    </w:p>
    <w:p w14:paraId="5BD7FC12" w14:textId="77777777" w:rsidR="00AA1EC6" w:rsidRPr="00BB7180" w:rsidRDefault="00AA1EC6" w:rsidP="00AA1EC6">
      <w:pPr>
        <w:pStyle w:val="a1paragraph"/>
      </w:pPr>
      <w:r w:rsidRPr="00BB7180">
        <w:rPr>
          <w:b/>
        </w:rPr>
        <w:t>b.</w:t>
      </w:r>
      <w:r w:rsidRPr="00BB7180">
        <w:rPr>
          <w:b/>
        </w:rPr>
        <w:tab/>
        <w:t>Additional Room or Enclosure.</w:t>
      </w:r>
      <w:r w:rsidRPr="00BB7180">
        <w:t xml:space="preserve">  Equip the additional room or enclosure with the following as needed:</w:t>
      </w:r>
    </w:p>
    <w:p w14:paraId="07EE3860" w14:textId="77777777" w:rsidR="00AA1EC6" w:rsidRPr="00D83B58" w:rsidRDefault="00AA1EC6" w:rsidP="00AA1EC6">
      <w:pPr>
        <w:pStyle w:val="List2indent"/>
      </w:pPr>
      <w:r w:rsidRPr="00BB7180">
        <w:t>1.</w:t>
      </w:r>
      <w:r w:rsidRPr="00D83B58">
        <w:tab/>
        <w:t xml:space="preserve">Two </w:t>
      </w:r>
      <w:proofErr w:type="gramStart"/>
      <w:r w:rsidRPr="00D83B58">
        <w:t>12 inch</w:t>
      </w:r>
      <w:proofErr w:type="gramEnd"/>
      <w:r w:rsidRPr="00D83B58">
        <w:t xml:space="preserve"> diameter exhaust fans or alternative means for venting heat, dust, and fumes.</w:t>
      </w:r>
    </w:p>
    <w:p w14:paraId="58F57BB0" w14:textId="77777777" w:rsidR="00AA1EC6" w:rsidRPr="00D83B58" w:rsidRDefault="00AA1EC6" w:rsidP="00AA1EC6">
      <w:pPr>
        <w:pStyle w:val="List2indent"/>
      </w:pPr>
      <w:r w:rsidRPr="00D83B58">
        <w:t>2.</w:t>
      </w:r>
      <w:r w:rsidRPr="00D83B58">
        <w:tab/>
        <w:t xml:space="preserve">A </w:t>
      </w:r>
      <w:proofErr w:type="gramStart"/>
      <w:r w:rsidRPr="00D83B58">
        <w:t>7 day</w:t>
      </w:r>
      <w:proofErr w:type="gramEnd"/>
      <w:r w:rsidRPr="00D83B58">
        <w:t xml:space="preserve"> spring-driven temperature recording device capable of producing a permanent record of the room temperature, with a supply of recording charts and pens.</w:t>
      </w:r>
    </w:p>
    <w:p w14:paraId="5C96ED59" w14:textId="77777777" w:rsidR="00AA1EC6" w:rsidRPr="00D83B58" w:rsidRDefault="00AA1EC6" w:rsidP="00AA1EC6">
      <w:pPr>
        <w:pStyle w:val="List2indent"/>
      </w:pPr>
      <w:r w:rsidRPr="00D83B58">
        <w:t>3.</w:t>
      </w:r>
      <w:r w:rsidRPr="00D83B58">
        <w:tab/>
        <w:t>Install a concrete block weighing a minimum of 200 pounds and measuring approximately 10 × 10 × 24 inches with a 10 × 10 × 1 inch steel plate fastened to the top.  Install the block on a firm foundation at a location directed by the ME.</w:t>
      </w:r>
    </w:p>
    <w:p w14:paraId="251C4414" w14:textId="77777777" w:rsidR="00AA1EC6" w:rsidRPr="00D83B58" w:rsidRDefault="00AA1EC6" w:rsidP="00AA1EC6">
      <w:pPr>
        <w:pStyle w:val="List2indent"/>
      </w:pPr>
      <w:r w:rsidRPr="00D83B58">
        <w:t>4.</w:t>
      </w:r>
      <w:r w:rsidRPr="00D83B58">
        <w:tab/>
        <w:t xml:space="preserve">Two sound-dampened and dustproof cabinets constructed of at least </w:t>
      </w:r>
      <w:proofErr w:type="gramStart"/>
      <w:r w:rsidRPr="00D83B58">
        <w:t>3/4 inch</w:t>
      </w:r>
      <w:proofErr w:type="gramEnd"/>
      <w:r w:rsidRPr="00D83B58">
        <w:t xml:space="preserve"> plywood or other suitable material and of sufficient size to house the mechanical sample shaker and the mechanical sieve shaker.</w:t>
      </w:r>
    </w:p>
    <w:p w14:paraId="486C7773" w14:textId="77777777" w:rsidR="00AA1EC6" w:rsidRPr="00D83B58" w:rsidRDefault="00AA1EC6" w:rsidP="00AA1EC6">
      <w:pPr>
        <w:pStyle w:val="List2indent"/>
      </w:pPr>
      <w:r w:rsidRPr="00D83B58">
        <w:lastRenderedPageBreak/>
        <w:t>5.</w:t>
      </w:r>
      <w:r w:rsidRPr="00D83B58">
        <w:tab/>
        <w:t xml:space="preserve">A separate cabinet for the purpose of housing and storing a nuclear density gauge.  Ensure that the cabinet is constructed of </w:t>
      </w:r>
      <w:proofErr w:type="gramStart"/>
      <w:r w:rsidRPr="00D83B58">
        <w:t>3/4 inch</w:t>
      </w:r>
      <w:proofErr w:type="gramEnd"/>
      <w:r w:rsidRPr="00D83B58">
        <w:t xml:space="preserve"> plywood or particle board and lead sheathing, or any other acceptable materials, to ensure that a radiation reading of no higher than 2 </w:t>
      </w:r>
      <w:proofErr w:type="spellStart"/>
      <w:r w:rsidRPr="00D83B58">
        <w:t>nanorads</w:t>
      </w:r>
      <w:proofErr w:type="spellEnd"/>
      <w:r w:rsidRPr="00D83B58">
        <w:t xml:space="preserve"> per hour is obtained by contact measurement of the outside wall of the storage cabinet.  This second cabinet must be securable and have a door equipped with a heavy-duty lock with 2 keys provided.  Before this cabinet is constructed, obtain approval from the ME of the exact location, materials to be used for its construction, and locking system.</w:t>
      </w:r>
    </w:p>
    <w:p w14:paraId="042F5BDC" w14:textId="77777777" w:rsidR="00AA1EC6" w:rsidRPr="00D83B58" w:rsidRDefault="00AA1EC6" w:rsidP="00AA1EC6">
      <w:pPr>
        <w:pStyle w:val="List2indent"/>
      </w:pPr>
      <w:r w:rsidRPr="00D83B58">
        <w:t>6.</w:t>
      </w:r>
      <w:r w:rsidRPr="00D83B58">
        <w:tab/>
        <w:t xml:space="preserve">Water tanks capable of storing three hundred 4 × </w:t>
      </w:r>
      <w:proofErr w:type="gramStart"/>
      <w:r w:rsidRPr="00D83B58">
        <w:t>8 inch</w:t>
      </w:r>
      <w:proofErr w:type="gramEnd"/>
      <w:r w:rsidRPr="00D83B58">
        <w:t xml:space="preserve"> concrete cylinders fully submerged and in an upright position.  Provide a </w:t>
      </w:r>
      <w:proofErr w:type="gramStart"/>
      <w:r w:rsidRPr="00D83B58">
        <w:t>5/8 inch</w:t>
      </w:r>
      <w:proofErr w:type="gramEnd"/>
      <w:r w:rsidRPr="00D83B58">
        <w:t xml:space="preserve"> water hose at least 50 feet in length.  Equip the water tank with a heater capable of maintaining a water temperature of 73 ± 3 °F.</w:t>
      </w:r>
    </w:p>
    <w:p w14:paraId="27E3BBAC" w14:textId="77777777" w:rsidR="00AA1EC6" w:rsidRPr="00BB7180" w:rsidRDefault="00AA1EC6" w:rsidP="00AA1EC6">
      <w:pPr>
        <w:pStyle w:val="11paragraph"/>
      </w:pPr>
      <w:r w:rsidRPr="00BB7180">
        <w:rPr>
          <w:b/>
        </w:rPr>
        <w:t>8.</w:t>
      </w:r>
      <w:r w:rsidRPr="00BB7180">
        <w:rPr>
          <w:b/>
        </w:rPr>
        <w:tab/>
        <w:t>Laboratory Testing Equipment.</w:t>
      </w:r>
      <w:r w:rsidRPr="00BB7180">
        <w:t xml:space="preserve">  Provide testing equipment and apparatus conforming to that listed in AASHTO R 60, T 11 (including a mechanical washing machine), T 23, T 27, T 99, T 119, T 121, T 152, T</w:t>
      </w:r>
      <w:r>
        <w:t> </w:t>
      </w:r>
      <w:r w:rsidRPr="00BB7180">
        <w:t>248, and T 309.  Provide 4 units or the number specified by the ME, of the testing apparatus to satisfy the inspection and testing frequency anticipated.  In addition, ensure that scales are electronic, except for those required for AASHTO T 121.  Ensure that scales are inspected and certified by an independent scale company accredited according to the International Organization of Standards/International Electrotechnical Commission 17025, or a State or county Office of Weights and Measures.  Provide the ME with a copy of the certification at the time of installation.  Ensure that the scales are re-certified annually, or every 6 months if directed by the ME.</w:t>
      </w:r>
    </w:p>
    <w:p w14:paraId="66A38A87" w14:textId="77777777" w:rsidR="00AA1EC6" w:rsidRDefault="00AA1EC6" w:rsidP="00AA1EC6">
      <w:pPr>
        <w:pStyle w:val="11paragraph"/>
      </w:pPr>
      <w:r w:rsidRPr="00BB7180">
        <w:rPr>
          <w:b/>
        </w:rPr>
        <w:t>9.</w:t>
      </w:r>
      <w:r w:rsidRPr="00BB7180">
        <w:rPr>
          <w:b/>
        </w:rPr>
        <w:tab/>
        <w:t>Inspection Equipment.</w:t>
      </w:r>
      <w:r w:rsidRPr="00BB7180">
        <w:t xml:space="preserve"> Provide the following, as needed: </w:t>
      </w:r>
    </w:p>
    <w:p w14:paraId="2B063D1A" w14:textId="77777777" w:rsidR="00AA1EC6" w:rsidRPr="00D83B58" w:rsidRDefault="00AA1EC6" w:rsidP="00AA1EC6">
      <w:pPr>
        <w:pStyle w:val="List1indent"/>
      </w:pPr>
      <w:r>
        <w:t>a.</w:t>
      </w:r>
      <w:r w:rsidRPr="00D83B58">
        <w:tab/>
        <w:t>Six Hardhats - orange, reflectorized hard hats according to ANSI Z89.1.</w:t>
      </w:r>
    </w:p>
    <w:p w14:paraId="2962E30B" w14:textId="77777777" w:rsidR="00AA1EC6" w:rsidRPr="00D83B58" w:rsidRDefault="00AA1EC6" w:rsidP="00AA1EC6">
      <w:pPr>
        <w:pStyle w:val="List1indent"/>
      </w:pPr>
      <w:r w:rsidRPr="00D83B58">
        <w:t>b.</w:t>
      </w:r>
      <w:r w:rsidRPr="00D83B58">
        <w:tab/>
        <w:t>Six Safety garments – orange, reflectorized, 360º high visibility safety garments according to ANSI/ISEA Class 3, Level 2 standards.  To be replaced yearly for the duration of the contract.</w:t>
      </w:r>
    </w:p>
    <w:p w14:paraId="51ACD33E" w14:textId="77777777" w:rsidR="00AA1EC6" w:rsidRPr="00D83B58" w:rsidRDefault="00AA1EC6" w:rsidP="00AA1EC6">
      <w:pPr>
        <w:pStyle w:val="List1indent"/>
      </w:pPr>
      <w:r w:rsidRPr="00D83B58">
        <w:t>c.</w:t>
      </w:r>
      <w:r w:rsidRPr="00D83B58">
        <w:tab/>
        <w:t>Six Sets of rain gear with reflective sheeting.</w:t>
      </w:r>
    </w:p>
    <w:p w14:paraId="6E30DED7" w14:textId="77777777" w:rsidR="00AA1EC6" w:rsidRPr="00D83B58" w:rsidRDefault="00AA1EC6" w:rsidP="00AA1EC6">
      <w:pPr>
        <w:pStyle w:val="List1indent"/>
      </w:pPr>
      <w:r w:rsidRPr="00D83B58">
        <w:t>d.</w:t>
      </w:r>
      <w:r w:rsidRPr="00D83B58">
        <w:tab/>
        <w:t xml:space="preserve">Six Sets of hearing protection with a NRR rating of 22 </w:t>
      </w:r>
      <w:proofErr w:type="spellStart"/>
      <w:r w:rsidRPr="00D83B58">
        <w:t>dB.</w:t>
      </w:r>
      <w:proofErr w:type="spellEnd"/>
    </w:p>
    <w:p w14:paraId="63E1DED5" w14:textId="77777777" w:rsidR="00AA1EC6" w:rsidRPr="00D83B58" w:rsidRDefault="00AA1EC6" w:rsidP="00AA1EC6">
      <w:pPr>
        <w:pStyle w:val="List1indent"/>
      </w:pPr>
      <w:r w:rsidRPr="00D83B58">
        <w:t>e.</w:t>
      </w:r>
      <w:r w:rsidRPr="00D83B58">
        <w:tab/>
        <w:t>Six Sets of eye protection according to ANSI Z87.1.</w:t>
      </w:r>
    </w:p>
    <w:p w14:paraId="6B2E6D9D" w14:textId="77777777" w:rsidR="00AA1EC6" w:rsidRPr="00D83B58" w:rsidRDefault="00AA1EC6" w:rsidP="00AA1EC6">
      <w:pPr>
        <w:pStyle w:val="List1indent"/>
      </w:pPr>
      <w:r w:rsidRPr="00D83B58">
        <w:t>f.</w:t>
      </w:r>
      <w:r w:rsidRPr="00D83B58">
        <w:tab/>
        <w:t xml:space="preserve">Six Lantern </w:t>
      </w:r>
      <w:proofErr w:type="gramStart"/>
      <w:r w:rsidRPr="00D83B58">
        <w:t>flashlight</w:t>
      </w:r>
      <w:proofErr w:type="gramEnd"/>
      <w:r w:rsidRPr="00D83B58">
        <w:t>, 6V with monthly battery replacements.</w:t>
      </w:r>
    </w:p>
    <w:p w14:paraId="6F3010E0" w14:textId="77777777" w:rsidR="00AA1EC6" w:rsidRPr="00D83B58" w:rsidRDefault="00AA1EC6" w:rsidP="00AA1EC6">
      <w:pPr>
        <w:pStyle w:val="List1indent"/>
      </w:pPr>
      <w:r w:rsidRPr="00D83B58">
        <w:t>g.</w:t>
      </w:r>
      <w:r w:rsidRPr="00D83B58">
        <w:tab/>
        <w:t>Three Magnetic Mount 12 V LED amber lights for Private Vehicles.</w:t>
      </w:r>
    </w:p>
    <w:p w14:paraId="2204507F" w14:textId="77777777" w:rsidR="00AA1EC6" w:rsidRPr="00D83B58" w:rsidRDefault="00AA1EC6" w:rsidP="00AA1EC6">
      <w:pPr>
        <w:pStyle w:val="List1indent"/>
      </w:pPr>
      <w:r w:rsidRPr="00D83B58">
        <w:t>h.</w:t>
      </w:r>
      <w:r w:rsidRPr="00D83B58">
        <w:tab/>
        <w:t>Six Working gloves.</w:t>
      </w:r>
    </w:p>
    <w:p w14:paraId="1A90DA00" w14:textId="77777777" w:rsidR="00AA1EC6" w:rsidRPr="00D83B58" w:rsidRDefault="00AA1EC6" w:rsidP="00AA1EC6">
      <w:pPr>
        <w:pStyle w:val="List1indent"/>
      </w:pPr>
      <w:r w:rsidRPr="00D83B58">
        <w:t>i.</w:t>
      </w:r>
      <w:r w:rsidRPr="00D83B58">
        <w:tab/>
        <w:t>Six Heat resistant gloves that will withstand up to 1000º F.</w:t>
      </w:r>
    </w:p>
    <w:p w14:paraId="4207FEE0" w14:textId="77777777" w:rsidR="00AA1EC6" w:rsidRPr="00D83B58" w:rsidRDefault="00AA1EC6" w:rsidP="00AA1EC6">
      <w:pPr>
        <w:pStyle w:val="List1indent"/>
      </w:pPr>
      <w:r w:rsidRPr="00D83B58">
        <w:t>j.</w:t>
      </w:r>
      <w:r w:rsidRPr="00D83B58">
        <w:tab/>
        <w:t>Six Hard Bound Daily Diaries, 51/2” X 8” minimum with one day per page. To be provided yearly for the duration of the contract.</w:t>
      </w:r>
    </w:p>
    <w:p w14:paraId="03E322C4" w14:textId="4D4ED0DB" w:rsidR="008407DE" w:rsidRDefault="008407DE" w:rsidP="008407DE">
      <w:pPr>
        <w:pStyle w:val="HiddenTextSpec"/>
      </w:pPr>
      <w:r w:rsidRPr="00B73126">
        <w:t>1**************************************************************************************************************************1</w:t>
      </w:r>
    </w:p>
    <w:p w14:paraId="547C9D64" w14:textId="77777777" w:rsidR="00611DBD" w:rsidRPr="00611DBD" w:rsidRDefault="00611DBD" w:rsidP="00611DBD">
      <w:pPr>
        <w:pStyle w:val="0000000Subpart"/>
      </w:pPr>
      <w:r w:rsidRPr="004D0F70">
        <w:t>156.03.02 Materials Field Lab</w:t>
      </w:r>
      <w:r w:rsidRPr="00611DBD">
        <w:t>oratory Maintenance</w:t>
      </w:r>
      <w:r w:rsidRPr="004D0F70">
        <w:t xml:space="preserve"> </w:t>
      </w:r>
    </w:p>
    <w:p w14:paraId="60792424" w14:textId="77777777" w:rsidR="00611DBD" w:rsidRDefault="00611DBD" w:rsidP="00611DBD">
      <w:pPr>
        <w:pStyle w:val="HiddenTextSpec"/>
      </w:pPr>
      <w:r w:rsidRPr="00B73126">
        <w:t>1**************************************************************************************************************************1</w:t>
      </w:r>
    </w:p>
    <w:p w14:paraId="226C70E4" w14:textId="750BE59D" w:rsidR="00611DBD" w:rsidRDefault="00611DBD" w:rsidP="00611DBD">
      <w:pPr>
        <w:pStyle w:val="HiddenTextSpec"/>
      </w:pPr>
      <w:r>
        <w:t>BDC23S-06 Dated Mar 30, 2023</w:t>
      </w:r>
    </w:p>
    <w:p w14:paraId="5A80E939" w14:textId="77777777" w:rsidR="00611DBD" w:rsidRPr="004D0F70" w:rsidRDefault="00611DBD" w:rsidP="00611DBD">
      <w:pPr>
        <w:pStyle w:val="Instruction"/>
      </w:pPr>
      <w:r w:rsidRPr="004D0F70">
        <w:t>THE FIRST PARAGRAPH IS CHANGED TO:</w:t>
      </w:r>
    </w:p>
    <w:p w14:paraId="351FC1D0" w14:textId="77777777" w:rsidR="00611DBD" w:rsidRPr="004D0F70" w:rsidRDefault="00611DBD" w:rsidP="00611DBD">
      <w:pPr>
        <w:pStyle w:val="Paragraph"/>
      </w:pPr>
      <w:r w:rsidRPr="004D0F70">
        <w:t>Maintain the materials field laboratory including furnishings, equipment, lavatories including toiletries, and utilities until no longer required by the Department. Provide services for the utilities specified in 156.03.01.1. Provide for utility disconnection when the field office is no longer required by the ME. Provide weekly janitorial and waste disposal service, and snow removal service as needed. Provide 1 case of letter, legal, and ledger sized paper every 2 months.</w:t>
      </w:r>
    </w:p>
    <w:p w14:paraId="6474A774" w14:textId="77777777" w:rsidR="00611DBD" w:rsidRDefault="00611DBD" w:rsidP="00611DBD">
      <w:pPr>
        <w:pStyle w:val="HiddenTextSpec"/>
      </w:pPr>
    </w:p>
    <w:p w14:paraId="3DA969DA" w14:textId="1BA1A770" w:rsidR="00611DBD" w:rsidRDefault="00611DBD" w:rsidP="00611DBD">
      <w:pPr>
        <w:pStyle w:val="HiddenTextSpec"/>
      </w:pPr>
      <w:r w:rsidRPr="00B73126">
        <w:t>1**************************************************************************************************************************1</w:t>
      </w:r>
    </w:p>
    <w:p w14:paraId="6FE88CE0" w14:textId="77777777" w:rsidR="00611DBD" w:rsidRPr="00F57EE3" w:rsidRDefault="00611DBD" w:rsidP="00611DBD">
      <w:pPr>
        <w:pStyle w:val="0000000Subpart"/>
      </w:pPr>
      <w:r w:rsidRPr="00F57EE3">
        <w:t>156.03.03 Curing Facility</w:t>
      </w:r>
    </w:p>
    <w:p w14:paraId="4FFBC187" w14:textId="77777777" w:rsidR="00611DBD" w:rsidRDefault="00611DBD" w:rsidP="00611DBD">
      <w:pPr>
        <w:pStyle w:val="HiddenTextSpec"/>
      </w:pPr>
      <w:r w:rsidRPr="00B73126">
        <w:t>1**************************************************************************************************************************1</w:t>
      </w:r>
    </w:p>
    <w:p w14:paraId="083C2DD7" w14:textId="1A1CE25F" w:rsidR="00611DBD" w:rsidRDefault="00611DBD" w:rsidP="00611DBD">
      <w:pPr>
        <w:pStyle w:val="HiddenTextSpec"/>
      </w:pPr>
      <w:r>
        <w:t>BDC23S-</w:t>
      </w:r>
      <w:r w:rsidR="00CF5289">
        <w:t>22</w:t>
      </w:r>
      <w:r>
        <w:t xml:space="preserve"> Dated Mar </w:t>
      </w:r>
      <w:r w:rsidR="00CF5289">
        <w:t>19</w:t>
      </w:r>
      <w:r>
        <w:t>, 202</w:t>
      </w:r>
      <w:r w:rsidR="00CF5289">
        <w:t>4</w:t>
      </w:r>
    </w:p>
    <w:p w14:paraId="4D93BB06" w14:textId="77777777" w:rsidR="000967DB" w:rsidRPr="00BB7180" w:rsidRDefault="000967DB" w:rsidP="0033595C">
      <w:pPr>
        <w:pStyle w:val="Instruction"/>
      </w:pPr>
      <w:r w:rsidRPr="00BB7180">
        <w:t>The entire subpart is changed to:</w:t>
      </w:r>
    </w:p>
    <w:p w14:paraId="75C8E3C4" w14:textId="77777777" w:rsidR="00AA1EC6" w:rsidRPr="00BB7180" w:rsidRDefault="00AA1EC6" w:rsidP="00AA1EC6">
      <w:pPr>
        <w:pStyle w:val="Paragraph"/>
      </w:pPr>
      <w:r w:rsidRPr="00BB7180">
        <w:t>Do not provide or procure the curing facility or associated equipment until the RE notifies that this item is required.</w:t>
      </w:r>
    </w:p>
    <w:p w14:paraId="36D6C313" w14:textId="77777777" w:rsidR="00AA1EC6" w:rsidRPr="00BB7180" w:rsidRDefault="00AA1EC6" w:rsidP="00AA1EC6">
      <w:pPr>
        <w:pStyle w:val="Paragraph"/>
      </w:pPr>
      <w:r w:rsidRPr="00BB7180">
        <w:t xml:space="preserve">Within 15 days of RE notification, provide and maintain a curing facility for the exclusive use of the Department, until no longer required by the Department, at a location approved by the ME.  Do not lock out, or make the Curing Facility inaccessible to, the RE or any Department employees, consultants, or representatives at any time.  Do not use buildings </w:t>
      </w:r>
      <w:r w:rsidRPr="00BB7180">
        <w:lastRenderedPageBreak/>
        <w:t>scheduled for demolition under the Contract as a materials field laboratory.  The ME will not conduct testing until the curing facility is ready for use.</w:t>
      </w:r>
    </w:p>
    <w:p w14:paraId="680686E4" w14:textId="77777777" w:rsidR="00AA1EC6" w:rsidRPr="00BB7180" w:rsidRDefault="00AA1EC6" w:rsidP="00AA1EC6">
      <w:pPr>
        <w:pStyle w:val="Paragraph"/>
      </w:pPr>
      <w:r w:rsidRPr="00BB7180">
        <w:t xml:space="preserve">Maintain the curing facility until </w:t>
      </w:r>
      <w:proofErr w:type="gramStart"/>
      <w:r w:rsidRPr="00BB7180">
        <w:t>no</w:t>
      </w:r>
      <w:proofErr w:type="gramEnd"/>
      <w:r w:rsidRPr="00BB7180">
        <w:t xml:space="preserve"> longer required by the ME.  Assume that the curing facility will be required for a minimum of 1 month after Completion.  If the curing facility is a temporary structure, secure the necessary permits from the New Jersey Department of Community Affairs, and remove the structure as directed by the RE.</w:t>
      </w:r>
    </w:p>
    <w:p w14:paraId="5D71D49C" w14:textId="77777777" w:rsidR="00AA1EC6" w:rsidRPr="00BB7180" w:rsidRDefault="00AA1EC6" w:rsidP="00AA1EC6">
      <w:pPr>
        <w:pStyle w:val="Paragraph"/>
      </w:pPr>
      <w:r w:rsidRPr="00BB7180">
        <w:t>Ensure that the curing facility is weatherproof with a minimum ceiling height of 7 1/2 feet.  Ensure that the curing facility has a concrete floor and a minimum area of 300 square feet.  The room shall have a minimum of three 3 prong electrical outlets.</w:t>
      </w:r>
    </w:p>
    <w:p w14:paraId="72F64135" w14:textId="77777777" w:rsidR="00AA1EC6" w:rsidRPr="00BB7180" w:rsidRDefault="00AA1EC6" w:rsidP="00AA1EC6">
      <w:pPr>
        <w:pStyle w:val="Paragraph"/>
      </w:pPr>
      <w:r w:rsidRPr="00BB7180">
        <w:t>Ensure that the curing facility doors and windows have locks, and provide all keys to the ME.  Provide the following for the curing facility:</w:t>
      </w:r>
    </w:p>
    <w:p w14:paraId="6C30749B" w14:textId="77777777" w:rsidR="00AA1EC6" w:rsidRPr="00BB7180" w:rsidRDefault="00AA1EC6" w:rsidP="00AA1EC6">
      <w:pPr>
        <w:pStyle w:val="11paragraph"/>
      </w:pPr>
      <w:bookmarkStart w:id="325" w:name="s15603031"/>
      <w:bookmarkEnd w:id="325"/>
      <w:r w:rsidRPr="00BB7180">
        <w:rPr>
          <w:b/>
        </w:rPr>
        <w:t>1.</w:t>
      </w:r>
      <w:r w:rsidRPr="00BB7180">
        <w:rPr>
          <w:b/>
        </w:rPr>
        <w:tab/>
        <w:t>Utilities and Lighting.</w:t>
      </w:r>
      <w:r w:rsidRPr="00BB7180">
        <w:t xml:space="preserve">  Provide all utility services and connections including water, sewer, gas, and electricity.  Provide a curing facility with sufficient natural and artificial light.  Provide adequate insulation, heat, and air-conditioning to maintain an ambient temperature of 68 to 80 °F.</w:t>
      </w:r>
    </w:p>
    <w:p w14:paraId="19F63CF2" w14:textId="77777777" w:rsidR="00AA1EC6" w:rsidRPr="00BB7180" w:rsidRDefault="00AA1EC6" w:rsidP="00AA1EC6">
      <w:pPr>
        <w:pStyle w:val="11paragraph"/>
      </w:pPr>
      <w:r w:rsidRPr="00BB7180">
        <w:rPr>
          <w:b/>
        </w:rPr>
        <w:t>2.</w:t>
      </w:r>
      <w:r w:rsidRPr="00BB7180">
        <w:rPr>
          <w:b/>
        </w:rPr>
        <w:tab/>
        <w:t>Furnishings.</w:t>
      </w:r>
      <w:r w:rsidRPr="00BB7180">
        <w:t xml:space="preserve">  Provide the following:</w:t>
      </w:r>
    </w:p>
    <w:p w14:paraId="168CD347" w14:textId="77777777" w:rsidR="00AA1EC6" w:rsidRPr="00BB7180" w:rsidRDefault="00AA1EC6" w:rsidP="00AA1EC6">
      <w:pPr>
        <w:pStyle w:val="List1indent"/>
      </w:pPr>
      <w:r w:rsidRPr="00BB7180">
        <w:t>a.</w:t>
      </w:r>
      <w:r w:rsidRPr="00BB7180">
        <w:tab/>
        <w:t>One</w:t>
      </w:r>
      <w:r>
        <w:t xml:space="preserve"> </w:t>
      </w:r>
      <w:r w:rsidRPr="00BB7180">
        <w:t xml:space="preserve">work bench having a minimum area of 2 </w:t>
      </w:r>
      <w:r>
        <w:t>½</w:t>
      </w:r>
      <w:r w:rsidRPr="00BB7180">
        <w:t xml:space="preserve"> × 10 feet, and 2 stools.</w:t>
      </w:r>
    </w:p>
    <w:p w14:paraId="33920995" w14:textId="77777777" w:rsidR="00AA1EC6" w:rsidRPr="00BB7180" w:rsidRDefault="00AA1EC6" w:rsidP="00AA1EC6">
      <w:pPr>
        <w:pStyle w:val="List1indent"/>
      </w:pPr>
      <w:r w:rsidRPr="00BB7180">
        <w:t>b.</w:t>
      </w:r>
      <w:r w:rsidRPr="00BB7180">
        <w:tab/>
        <w:t>One</w:t>
      </w:r>
      <w:r>
        <w:t xml:space="preserve"> </w:t>
      </w:r>
      <w:proofErr w:type="gramStart"/>
      <w:r w:rsidRPr="00BB7180">
        <w:t>type</w:t>
      </w:r>
      <w:proofErr w:type="gramEnd"/>
      <w:r w:rsidRPr="00BB7180">
        <w:t xml:space="preserve"> ABC, fire extinguisher having UL approval.</w:t>
      </w:r>
    </w:p>
    <w:p w14:paraId="04867B37" w14:textId="77777777" w:rsidR="00AA1EC6" w:rsidRPr="00BB7180" w:rsidRDefault="00AA1EC6" w:rsidP="00AA1EC6">
      <w:pPr>
        <w:pStyle w:val="List1indent"/>
      </w:pPr>
      <w:r w:rsidRPr="00BB7180">
        <w:t>c.</w:t>
      </w:r>
      <w:r w:rsidRPr="00BB7180">
        <w:tab/>
        <w:t>Two</w:t>
      </w:r>
      <w:r>
        <w:t xml:space="preserve"> </w:t>
      </w:r>
      <w:r w:rsidRPr="00BB7180">
        <w:t>desks with two desk chair</w:t>
      </w:r>
      <w:r>
        <w:t>s</w:t>
      </w:r>
      <w:r w:rsidRPr="00BB7180">
        <w:t xml:space="preserve"> and one chair.</w:t>
      </w:r>
    </w:p>
    <w:p w14:paraId="3631978A" w14:textId="77777777" w:rsidR="00AA1EC6" w:rsidRPr="00BB7180" w:rsidRDefault="00AA1EC6" w:rsidP="00AA1EC6">
      <w:pPr>
        <w:pStyle w:val="List1indent"/>
      </w:pPr>
      <w:r w:rsidRPr="00BB7180">
        <w:t>d.</w:t>
      </w:r>
      <w:r w:rsidRPr="00BB7180">
        <w:tab/>
        <w:t>One</w:t>
      </w:r>
      <w:r>
        <w:t xml:space="preserve"> </w:t>
      </w:r>
      <w:r w:rsidRPr="00BB7180">
        <w:t xml:space="preserve">water cooler having both hot and </w:t>
      </w:r>
      <w:proofErr w:type="gramStart"/>
      <w:r w:rsidRPr="00BB7180">
        <w:t>cold water</w:t>
      </w:r>
      <w:proofErr w:type="gramEnd"/>
      <w:r w:rsidRPr="00BB7180">
        <w:t xml:space="preserve"> dispensers, and bottle water service.</w:t>
      </w:r>
    </w:p>
    <w:p w14:paraId="278F6991" w14:textId="77777777" w:rsidR="00AA1EC6" w:rsidRPr="00BB7180" w:rsidRDefault="00AA1EC6" w:rsidP="00AA1EC6">
      <w:pPr>
        <w:pStyle w:val="List1indent"/>
      </w:pPr>
      <w:r w:rsidRPr="00BB7180">
        <w:t>e.</w:t>
      </w:r>
      <w:r w:rsidRPr="00BB7180">
        <w:tab/>
        <w:t>A 24-person first-aid kit according to ANSI Z308.1, tick removal tweezers, and 4 aerosol cans of insect repellent containing DEET. Restock first aid supplies and insect repellent as needed.</w:t>
      </w:r>
    </w:p>
    <w:p w14:paraId="43D1B0C0" w14:textId="77777777" w:rsidR="00AA1EC6" w:rsidRPr="00BB7180" w:rsidRDefault="00AA1EC6" w:rsidP="00AA1EC6">
      <w:pPr>
        <w:pStyle w:val="List1indent"/>
      </w:pPr>
      <w:r w:rsidRPr="00BB7180">
        <w:t>f.</w:t>
      </w:r>
      <w:r w:rsidRPr="00BB7180">
        <w:tab/>
        <w:t>A wastepaper basket.</w:t>
      </w:r>
    </w:p>
    <w:p w14:paraId="5E767DC1" w14:textId="77777777" w:rsidR="00AA1EC6" w:rsidRPr="00BB7180" w:rsidRDefault="00AA1EC6" w:rsidP="00AA1EC6">
      <w:pPr>
        <w:pStyle w:val="11paragraph"/>
      </w:pPr>
      <w:r w:rsidRPr="00BB7180">
        <w:rPr>
          <w:b/>
        </w:rPr>
        <w:t>3.</w:t>
      </w:r>
      <w:r w:rsidRPr="00BB7180">
        <w:rPr>
          <w:b/>
        </w:rPr>
        <w:tab/>
        <w:t>Equipment.</w:t>
      </w:r>
      <w:r w:rsidRPr="00BB7180">
        <w:t xml:space="preserve">  Provide the following:</w:t>
      </w:r>
    </w:p>
    <w:p w14:paraId="02C34450" w14:textId="77777777" w:rsidR="00AA1EC6" w:rsidRPr="00BB7180" w:rsidRDefault="00AA1EC6" w:rsidP="00AA1EC6">
      <w:pPr>
        <w:pStyle w:val="List1indent"/>
      </w:pPr>
      <w:r w:rsidRPr="00BB7180">
        <w:t>a.</w:t>
      </w:r>
      <w:r w:rsidRPr="00BB7180">
        <w:tab/>
        <w:t>One</w:t>
      </w:r>
      <w:r>
        <w:t xml:space="preserve"> </w:t>
      </w:r>
      <w:r w:rsidRPr="00BB7180">
        <w:t>sink with hot and cold running water.</w:t>
      </w:r>
    </w:p>
    <w:p w14:paraId="18205375" w14:textId="77777777" w:rsidR="00AA1EC6" w:rsidRPr="00BB7180" w:rsidRDefault="00AA1EC6" w:rsidP="00AA1EC6">
      <w:pPr>
        <w:pStyle w:val="List1indent"/>
      </w:pPr>
      <w:r w:rsidRPr="00BB7180">
        <w:t>b.</w:t>
      </w:r>
      <w:r w:rsidRPr="00BB7180">
        <w:tab/>
        <w:t>One</w:t>
      </w:r>
      <w:r>
        <w:t xml:space="preserve"> </w:t>
      </w:r>
      <w:r w:rsidRPr="00BB7180">
        <w:t>wheelbarrow.</w:t>
      </w:r>
    </w:p>
    <w:p w14:paraId="2B2E714B" w14:textId="77777777" w:rsidR="00AA1EC6" w:rsidRPr="00BB7180" w:rsidRDefault="00AA1EC6" w:rsidP="00AA1EC6">
      <w:pPr>
        <w:pStyle w:val="List1indent"/>
      </w:pPr>
      <w:r w:rsidRPr="00BB7180">
        <w:t>c.</w:t>
      </w:r>
      <w:r w:rsidRPr="00BB7180">
        <w:tab/>
        <w:t>One</w:t>
      </w:r>
      <w:r>
        <w:t xml:space="preserve"> </w:t>
      </w:r>
      <w:r w:rsidRPr="00BB7180">
        <w:t>light duty oil-less air compressor listed by UL with a 2.5 gallon storage tank, a start/stop switch 94 pounds per square inch over 125 pounds per square inch, a 115 volt universal motor, an ASME safety valve, and a 25 foot air hose, equipped with a Quick-Change Blow Gun Kit and Nozzle Kit consisting of a high-flow safety nozzle, a 6 inch extension safety nozzle, a rubber tip nozzle, a needle tip nozzle, and an air screen safety nozzle.</w:t>
      </w:r>
    </w:p>
    <w:p w14:paraId="2FBD2729" w14:textId="77777777" w:rsidR="00AA1EC6" w:rsidRPr="00BB7180" w:rsidRDefault="00AA1EC6" w:rsidP="00AA1EC6">
      <w:pPr>
        <w:pStyle w:val="List1indent"/>
      </w:pPr>
      <w:r w:rsidRPr="00BB7180">
        <w:t>d.</w:t>
      </w:r>
      <w:r w:rsidRPr="00BB7180">
        <w:tab/>
        <w:t>One</w:t>
      </w:r>
      <w:r>
        <w:t xml:space="preserve"> </w:t>
      </w:r>
      <w:proofErr w:type="gramStart"/>
      <w:r w:rsidRPr="00BB7180">
        <w:t>7 day</w:t>
      </w:r>
      <w:proofErr w:type="gramEnd"/>
      <w:r w:rsidRPr="00BB7180">
        <w:t xml:space="preserve"> spring-driven temperature recording device capable of producing a permanent record of the room temperature.</w:t>
      </w:r>
    </w:p>
    <w:p w14:paraId="06940C5E" w14:textId="77777777" w:rsidR="00AA1EC6" w:rsidRPr="00BB7180" w:rsidRDefault="00AA1EC6" w:rsidP="00AA1EC6">
      <w:pPr>
        <w:pStyle w:val="List1indent"/>
      </w:pPr>
      <w:r w:rsidRPr="00BB7180">
        <w:t>e.</w:t>
      </w:r>
      <w:r w:rsidRPr="00BB7180">
        <w:tab/>
        <w:t>Two</w:t>
      </w:r>
      <w:r>
        <w:t xml:space="preserve"> </w:t>
      </w:r>
      <w:proofErr w:type="gramStart"/>
      <w:r w:rsidRPr="00BB7180">
        <w:rPr>
          <w:bCs/>
        </w:rPr>
        <w:t>12 inch</w:t>
      </w:r>
      <w:proofErr w:type="gramEnd"/>
      <w:r w:rsidRPr="00BB7180">
        <w:rPr>
          <w:bCs/>
        </w:rPr>
        <w:t xml:space="preserve"> diameter </w:t>
      </w:r>
      <w:r w:rsidRPr="00BB7180">
        <w:t>exhaust fan</w:t>
      </w:r>
      <w:r>
        <w:t>s</w:t>
      </w:r>
      <w:r w:rsidRPr="00BB7180">
        <w:t xml:space="preserve"> or alternative means for venting heat, dust, and fumes.</w:t>
      </w:r>
    </w:p>
    <w:p w14:paraId="78AB15A9" w14:textId="77777777" w:rsidR="00AA1EC6" w:rsidRPr="00BB7180" w:rsidRDefault="00AA1EC6" w:rsidP="00AA1EC6">
      <w:pPr>
        <w:pStyle w:val="List1indent"/>
      </w:pPr>
      <w:r w:rsidRPr="00BB7180">
        <w:t>f.</w:t>
      </w:r>
      <w:r w:rsidRPr="00BB7180">
        <w:tab/>
        <w:t xml:space="preserve">Water tanks capable of storing 300, 4 × </w:t>
      </w:r>
      <w:proofErr w:type="gramStart"/>
      <w:r w:rsidRPr="00BB7180">
        <w:t>8 inch</w:t>
      </w:r>
      <w:proofErr w:type="gramEnd"/>
      <w:r w:rsidRPr="00BB7180">
        <w:t xml:space="preserve"> concrete cylinders fully submerged and in an upright position.  Provide a </w:t>
      </w:r>
      <w:proofErr w:type="gramStart"/>
      <w:r w:rsidRPr="00BB7180">
        <w:t>5/8 inch</w:t>
      </w:r>
      <w:proofErr w:type="gramEnd"/>
      <w:r w:rsidRPr="00BB7180">
        <w:t xml:space="preserve"> water hose at least 50 feet in length.  Equip the water tank with a heater capable of maintaining a water temperature of 73 ± 3 °F.</w:t>
      </w:r>
    </w:p>
    <w:p w14:paraId="566AF858" w14:textId="77777777" w:rsidR="00AA1EC6" w:rsidRPr="00BB7180" w:rsidRDefault="00AA1EC6" w:rsidP="00AA1EC6">
      <w:pPr>
        <w:pStyle w:val="List1indent"/>
      </w:pPr>
      <w:r w:rsidRPr="00BB7180">
        <w:t>g.</w:t>
      </w:r>
      <w:r w:rsidRPr="00BB7180">
        <w:tab/>
        <w:t>A copier with automatic document feed, 15 pages per minute copy speed, variable reduce/enlarge capability, and letter, legal, and ledger size capabilities. Erase the copier hard drive before removing the copier from the curing facility and provide the RE with a certification stating that the copier hard drive has been erased.</w:t>
      </w:r>
    </w:p>
    <w:p w14:paraId="60C61CDC" w14:textId="77777777" w:rsidR="00AA1EC6" w:rsidRPr="00BB7180" w:rsidRDefault="00AA1EC6" w:rsidP="00AA1EC6">
      <w:pPr>
        <w:pStyle w:val="List1indent"/>
      </w:pPr>
      <w:r w:rsidRPr="00BB7180">
        <w:t>h.</w:t>
      </w:r>
      <w:r>
        <w:tab/>
      </w:r>
      <w:r w:rsidRPr="00BB7180">
        <w:t>A paper shredder with a minimum throat of 8.75 inches, and a minimum feed capacity of 10 sheets.</w:t>
      </w:r>
    </w:p>
    <w:p w14:paraId="2B4E1C68" w14:textId="77777777" w:rsidR="00AA1EC6" w:rsidRPr="00BB7180" w:rsidRDefault="00AA1EC6" w:rsidP="00AA1EC6">
      <w:pPr>
        <w:pStyle w:val="11paragraph"/>
      </w:pPr>
      <w:r w:rsidRPr="00BB7180">
        <w:rPr>
          <w:b/>
        </w:rPr>
        <w:t>4.</w:t>
      </w:r>
      <w:r w:rsidRPr="00BB7180">
        <w:rPr>
          <w:b/>
        </w:rPr>
        <w:tab/>
        <w:t>Communication Equipment.</w:t>
      </w:r>
      <w:r w:rsidRPr="00BB7180">
        <w:t xml:space="preserve">  Provide the following communication systems:</w:t>
      </w:r>
    </w:p>
    <w:p w14:paraId="6EA49E9D" w14:textId="77777777" w:rsidR="00AA1EC6" w:rsidRPr="00BB7180" w:rsidRDefault="00AA1EC6" w:rsidP="00AA1EC6">
      <w:pPr>
        <w:pStyle w:val="a1paragraph"/>
      </w:pPr>
      <w:r w:rsidRPr="00BB7180">
        <w:rPr>
          <w:b/>
        </w:rPr>
        <w:t>a.</w:t>
      </w:r>
      <w:r w:rsidRPr="00BB7180">
        <w:rPr>
          <w:b/>
        </w:rPr>
        <w:tab/>
        <w:t>Computer System.</w:t>
      </w:r>
      <w:r w:rsidRPr="00BB7180">
        <w:t xml:space="preserve">  Provide a computer system meeting the following requirements:</w:t>
      </w:r>
    </w:p>
    <w:p w14:paraId="3C65EF43" w14:textId="77777777" w:rsidR="00AA1EC6" w:rsidRPr="00086D5A" w:rsidRDefault="00AA1EC6" w:rsidP="00AA1EC6">
      <w:pPr>
        <w:pStyle w:val="List2indent"/>
      </w:pPr>
      <w:r w:rsidRPr="00BB7180">
        <w:t>1.</w:t>
      </w:r>
      <w:r w:rsidRPr="00BB7180">
        <w:tab/>
        <w:t>Processor having a clock speed of 3.5 GHz or faster, 8 GB RAM, 896 MB Video RAM, 250 GB hard drive designated as drive C.  Ensure the system is USB 2.0 compatible and has at least two front USB ports.</w:t>
      </w:r>
    </w:p>
    <w:p w14:paraId="2D98AB7E" w14:textId="77777777" w:rsidR="00AA1EC6" w:rsidRPr="00086D5A" w:rsidRDefault="00AA1EC6" w:rsidP="00AA1EC6">
      <w:pPr>
        <w:pStyle w:val="List2indent"/>
      </w:pPr>
      <w:r w:rsidRPr="00BB7180">
        <w:t>2.</w:t>
      </w:r>
      <w:r w:rsidRPr="00BB7180">
        <w:tab/>
        <w:t>Wireless Ethernet Hub Switch with appropriate number of ports and cables and a print server.</w:t>
      </w:r>
      <w:r w:rsidRPr="00086D5A">
        <w:t xml:space="preserve"> </w:t>
      </w:r>
      <w:r w:rsidRPr="00BB7180">
        <w:t>Ensure there is at least one Ethernet switch.</w:t>
      </w:r>
    </w:p>
    <w:p w14:paraId="54F7C58F" w14:textId="77777777" w:rsidR="00AA1EC6" w:rsidRPr="00086D5A" w:rsidRDefault="00AA1EC6" w:rsidP="00AA1EC6">
      <w:pPr>
        <w:pStyle w:val="List2indent"/>
      </w:pPr>
      <w:r w:rsidRPr="00BB7180">
        <w:t>3.</w:t>
      </w:r>
      <w:r w:rsidRPr="00BB7180">
        <w:tab/>
        <w:t>High-speed broadband connection and service with a minimum speed of 250 Megabytes per second (</w:t>
      </w:r>
      <w:proofErr w:type="spellStart"/>
      <w:r w:rsidRPr="00BB7180">
        <w:t>mbps</w:t>
      </w:r>
      <w:proofErr w:type="spellEnd"/>
      <w:r w:rsidRPr="00BB7180">
        <w:t>) with dynamic IP address for the duration of the project.</w:t>
      </w:r>
    </w:p>
    <w:p w14:paraId="4062CF0C" w14:textId="77777777" w:rsidR="00AA1EC6" w:rsidRPr="00086D5A" w:rsidRDefault="00AA1EC6" w:rsidP="00AA1EC6">
      <w:pPr>
        <w:pStyle w:val="List2indent"/>
      </w:pPr>
      <w:r w:rsidRPr="00BB7180">
        <w:lastRenderedPageBreak/>
        <w:t>4.</w:t>
      </w:r>
      <w:r w:rsidRPr="00BB7180">
        <w:tab/>
        <w:t>Twenty inch or larger Flat Screen LCD monitor with tilt/swivel capabilities.</w:t>
      </w:r>
    </w:p>
    <w:p w14:paraId="29ADDFDE" w14:textId="77777777" w:rsidR="00AA1EC6" w:rsidRPr="00086D5A" w:rsidRDefault="00AA1EC6" w:rsidP="00AA1EC6">
      <w:pPr>
        <w:pStyle w:val="List2indent"/>
      </w:pPr>
      <w:r w:rsidRPr="00BB7180">
        <w:t>5.</w:t>
      </w:r>
      <w:r w:rsidRPr="00BB7180">
        <w:tab/>
        <w:t>Two Hundred Fifty Gigabyte or larger external drive with backup software for MS-Windows, and fifteen corresponding formatted data cartridges corresponding to the tape drive size.</w:t>
      </w:r>
    </w:p>
    <w:p w14:paraId="0E721FB1" w14:textId="77777777" w:rsidR="00AA1EC6" w:rsidRPr="00086D5A" w:rsidRDefault="00AA1EC6" w:rsidP="00AA1EC6">
      <w:pPr>
        <w:pStyle w:val="List2indent"/>
      </w:pPr>
      <w:r w:rsidRPr="00BB7180">
        <w:t>6.</w:t>
      </w:r>
      <w:r w:rsidRPr="00BB7180">
        <w:tab/>
        <w:t>Four</w:t>
      </w:r>
      <w:r>
        <w:t xml:space="preserve"> </w:t>
      </w:r>
      <w:r w:rsidRPr="00BB7180">
        <w:t>USB 32 GB (or larger) Flash/Jump memory drives.</w:t>
      </w:r>
    </w:p>
    <w:p w14:paraId="4B368D2F" w14:textId="77777777" w:rsidR="00AA1EC6" w:rsidRPr="00086D5A" w:rsidRDefault="00AA1EC6" w:rsidP="00AA1EC6">
      <w:pPr>
        <w:pStyle w:val="List2indent"/>
      </w:pPr>
      <w:r w:rsidRPr="00BB7180">
        <w:t>7.</w:t>
      </w:r>
      <w:r w:rsidRPr="00BB7180">
        <w:tab/>
        <w:t>One</w:t>
      </w:r>
      <w:r>
        <w:t xml:space="preserve"> </w:t>
      </w:r>
      <w:r w:rsidRPr="00BB7180">
        <w:t>Flatbed USB version 2.0 Color Scanner with automatic document feed.</w:t>
      </w:r>
    </w:p>
    <w:p w14:paraId="06D333A5" w14:textId="77777777" w:rsidR="00AA1EC6" w:rsidRPr="00086D5A" w:rsidRDefault="00AA1EC6" w:rsidP="00AA1EC6">
      <w:pPr>
        <w:pStyle w:val="List2indent"/>
      </w:pPr>
      <w:r w:rsidRPr="00BB7180">
        <w:t>8.</w:t>
      </w:r>
      <w:r w:rsidRPr="00BB7180">
        <w:tab/>
        <w:t>Uninterruptible power supply (UPS).</w:t>
      </w:r>
    </w:p>
    <w:p w14:paraId="6F71062C" w14:textId="77777777" w:rsidR="00AA1EC6" w:rsidRPr="00086D5A" w:rsidRDefault="00AA1EC6" w:rsidP="00AA1EC6">
      <w:pPr>
        <w:pStyle w:val="List2indent"/>
      </w:pPr>
      <w:r w:rsidRPr="00BB7180">
        <w:t>9.</w:t>
      </w:r>
      <w:r w:rsidRPr="00BB7180">
        <w:tab/>
        <w:t>Surge protector for the entire computer configuration to be used in conjunction with the UPS.</w:t>
      </w:r>
    </w:p>
    <w:p w14:paraId="5E06BFE4" w14:textId="77777777" w:rsidR="00AA1EC6" w:rsidRPr="00086D5A" w:rsidRDefault="00AA1EC6" w:rsidP="00AA1EC6">
      <w:pPr>
        <w:pStyle w:val="List2indent"/>
      </w:pPr>
      <w:r w:rsidRPr="00BB7180">
        <w:t>10.</w:t>
      </w:r>
      <w:r w:rsidRPr="00BB7180">
        <w:tab/>
        <w:t>Six</w:t>
      </w:r>
      <w:r>
        <w:t xml:space="preserve"> </w:t>
      </w:r>
      <w:r w:rsidRPr="00BB7180">
        <w:t>computer workstations as needed, chair, printer stand, and/or table having both appropriate surface and chair height.</w:t>
      </w:r>
    </w:p>
    <w:p w14:paraId="43FC7C0C" w14:textId="77777777" w:rsidR="00AA1EC6" w:rsidRPr="00086D5A" w:rsidRDefault="00AA1EC6" w:rsidP="00AA1EC6">
      <w:pPr>
        <w:pStyle w:val="List2indent"/>
      </w:pPr>
      <w:r w:rsidRPr="00BB7180">
        <w:t>11.</w:t>
      </w:r>
      <w:r w:rsidRPr="00BB7180">
        <w:tab/>
        <w:t>Six</w:t>
      </w:r>
      <w:r>
        <w:t xml:space="preserve"> </w:t>
      </w:r>
      <w:r w:rsidRPr="00BB7180">
        <w:t xml:space="preserve">cans of compressed air and screen cleaning solution every other month </w:t>
      </w:r>
      <w:r>
        <w:t>for</w:t>
      </w:r>
      <w:r w:rsidRPr="00BB7180">
        <w:t xml:space="preserve"> the duration of the contract.</w:t>
      </w:r>
    </w:p>
    <w:p w14:paraId="482FB99E" w14:textId="77777777" w:rsidR="00AA1EC6" w:rsidRPr="00086D5A" w:rsidRDefault="00AA1EC6" w:rsidP="00AA1EC6">
      <w:pPr>
        <w:pStyle w:val="List2indent"/>
      </w:pPr>
      <w:r w:rsidRPr="00BB7180">
        <w:t>12.</w:t>
      </w:r>
      <w:r>
        <w:tab/>
      </w:r>
      <w:r w:rsidRPr="00BB7180">
        <w:t>Computer Software Requirements.</w:t>
      </w:r>
    </w:p>
    <w:p w14:paraId="69F0B365" w14:textId="77777777" w:rsidR="00AA1EC6" w:rsidRPr="00086D5A" w:rsidRDefault="00AA1EC6" w:rsidP="00AA1EC6">
      <w:pPr>
        <w:pStyle w:val="List3indent"/>
      </w:pPr>
      <w:r>
        <w:t>a.</w:t>
      </w:r>
      <w:r w:rsidRPr="00086D5A">
        <w:tab/>
        <w:t>Microsoft Windows, latest version, with upgrades for the duration of the entire project.</w:t>
      </w:r>
    </w:p>
    <w:p w14:paraId="521F1117" w14:textId="77777777" w:rsidR="00AA1EC6" w:rsidRPr="00086D5A" w:rsidRDefault="00AA1EC6" w:rsidP="00AA1EC6">
      <w:pPr>
        <w:pStyle w:val="List3indent"/>
      </w:pPr>
      <w:r w:rsidRPr="00086D5A">
        <w:t>b.</w:t>
      </w:r>
      <w:r w:rsidRPr="00086D5A">
        <w:tab/>
        <w:t>Microsoft Office Professional, latest version.</w:t>
      </w:r>
    </w:p>
    <w:p w14:paraId="0CDF92AC" w14:textId="77777777" w:rsidR="00AA1EC6" w:rsidRPr="00086D5A" w:rsidRDefault="00AA1EC6" w:rsidP="00AA1EC6">
      <w:pPr>
        <w:pStyle w:val="List3indent"/>
      </w:pPr>
      <w:r w:rsidRPr="00086D5A">
        <w:t>c.</w:t>
      </w:r>
      <w:r w:rsidRPr="00086D5A">
        <w:tab/>
        <w:t>Norton’s System Works for Windows, latest version, or compatible software package with future upgrades and latest virus patches.</w:t>
      </w:r>
    </w:p>
    <w:p w14:paraId="780A98DD" w14:textId="77777777" w:rsidR="00AA1EC6" w:rsidRPr="00086D5A" w:rsidRDefault="00AA1EC6" w:rsidP="00AA1EC6">
      <w:pPr>
        <w:pStyle w:val="List3indent"/>
      </w:pPr>
      <w:r w:rsidRPr="00086D5A">
        <w:t>d.</w:t>
      </w:r>
      <w:r w:rsidRPr="00086D5A">
        <w:tab/>
        <w:t>Anti-Virus software, latest version with monthly updates for the duration of the project.</w:t>
      </w:r>
    </w:p>
    <w:p w14:paraId="499741F5" w14:textId="77777777" w:rsidR="00AA1EC6" w:rsidRPr="00086D5A" w:rsidRDefault="00AA1EC6" w:rsidP="00AA1EC6">
      <w:pPr>
        <w:pStyle w:val="List3indent"/>
      </w:pPr>
      <w:r w:rsidRPr="00086D5A">
        <w:t>e.</w:t>
      </w:r>
      <w:r w:rsidRPr="00086D5A">
        <w:tab/>
        <w:t>Adobe Acrobat Professional, latest version, or compatible software.</w:t>
      </w:r>
    </w:p>
    <w:p w14:paraId="4ACA2E98" w14:textId="77777777" w:rsidR="00AA1EC6" w:rsidRPr="00086D5A" w:rsidRDefault="00AA1EC6" w:rsidP="00AA1EC6">
      <w:pPr>
        <w:pStyle w:val="a2paragraph0"/>
      </w:pPr>
      <w:r w:rsidRPr="00BB7180">
        <w:t>If more than one computer configuration is specified, provide one wireless network card for the base computer configuration</w:t>
      </w:r>
      <w:r>
        <w:t>,</w:t>
      </w:r>
      <w:r w:rsidRPr="00BB7180">
        <w:t xml:space="preserve"> and hardwire connections between computer configurations as directed by the ME.</w:t>
      </w:r>
    </w:p>
    <w:p w14:paraId="496A47D9" w14:textId="77777777" w:rsidR="00AA1EC6" w:rsidRPr="00BB7180" w:rsidRDefault="00AA1EC6" w:rsidP="00AA1EC6">
      <w:pPr>
        <w:pStyle w:val="a2paragraph0"/>
      </w:pPr>
      <w:r w:rsidRPr="00BB7180">
        <w:t>Do not procure the computer system until reviewing the system requirements with the ME.  Ensure that the computer system is compatible with the Department’s construction management software and other specified software.</w:t>
      </w:r>
    </w:p>
    <w:p w14:paraId="0D532661" w14:textId="77777777" w:rsidR="00AA1EC6" w:rsidRPr="00BB7180" w:rsidRDefault="00AA1EC6" w:rsidP="00AA1EC6">
      <w:pPr>
        <w:pStyle w:val="a2paragraph0"/>
      </w:pPr>
      <w:r w:rsidRPr="00BB7180">
        <w:t>When the computer system is no longer required by the ME, the Department will remove and destroy the hard drive and return the computer system to the Contractor.  The Department will retain other data storage media.</w:t>
      </w:r>
    </w:p>
    <w:p w14:paraId="49F402D9" w14:textId="77777777" w:rsidR="00AA1EC6" w:rsidRPr="00BB7180" w:rsidRDefault="00AA1EC6" w:rsidP="00AA1EC6">
      <w:pPr>
        <w:pStyle w:val="a1paragraph"/>
      </w:pPr>
      <w:r w:rsidRPr="00BB7180">
        <w:rPr>
          <w:b/>
        </w:rPr>
        <w:t>b.</w:t>
      </w:r>
      <w:r w:rsidRPr="00BB7180">
        <w:rPr>
          <w:b/>
        </w:rPr>
        <w:tab/>
        <w:t>Printer.</w:t>
      </w:r>
      <w:r w:rsidRPr="00BB7180">
        <w:t xml:space="preserve">  Provide a printer meeting the following requirements:</w:t>
      </w:r>
    </w:p>
    <w:p w14:paraId="311E0DBC" w14:textId="77777777" w:rsidR="00AA1EC6" w:rsidRPr="00086D5A" w:rsidRDefault="00AA1EC6" w:rsidP="00AA1EC6">
      <w:pPr>
        <w:pStyle w:val="a2paragraph0"/>
      </w:pPr>
      <w:r w:rsidRPr="00086D5A">
        <w:t>Discuss with Bureau of Construction for printer specifications.</w:t>
      </w:r>
    </w:p>
    <w:p w14:paraId="6901A309" w14:textId="77777777" w:rsidR="00AA1EC6" w:rsidRDefault="00AA1EC6" w:rsidP="00AA1EC6">
      <w:pPr>
        <w:pStyle w:val="11paragraph"/>
      </w:pPr>
      <w:r w:rsidRPr="00BB7180">
        <w:rPr>
          <w:b/>
        </w:rPr>
        <w:t>5.</w:t>
      </w:r>
      <w:r w:rsidRPr="00BB7180">
        <w:rPr>
          <w:b/>
        </w:rPr>
        <w:tab/>
        <w:t>Lavatory.</w:t>
      </w:r>
      <w:r w:rsidRPr="00BB7180">
        <w:t xml:space="preserve">  Provide a lavatory as specified in 155.03.01.3.</w:t>
      </w:r>
    </w:p>
    <w:p w14:paraId="522EE356" w14:textId="77777777" w:rsidR="00611DBD" w:rsidRDefault="00611DBD" w:rsidP="00611DBD">
      <w:pPr>
        <w:pStyle w:val="HiddenTextSpec"/>
      </w:pPr>
      <w:r w:rsidRPr="00B73126">
        <w:t>1**************************************************************************************************************************1</w:t>
      </w:r>
    </w:p>
    <w:p w14:paraId="3E6E0AEF" w14:textId="77777777" w:rsidR="000967DB" w:rsidRPr="00BB7180" w:rsidRDefault="000967DB" w:rsidP="0033595C">
      <w:pPr>
        <w:pStyle w:val="00000Subsection"/>
      </w:pPr>
      <w:bookmarkStart w:id="326" w:name="_Toc175377646"/>
      <w:bookmarkStart w:id="327" w:name="_Toc175470543"/>
      <w:bookmarkStart w:id="328" w:name="_Toc501716851"/>
      <w:bookmarkStart w:id="329" w:name="_Toc144980177"/>
      <w:proofErr w:type="gramStart"/>
      <w:r w:rsidRPr="00BB7180">
        <w:t>156.04  Measurement</w:t>
      </w:r>
      <w:proofErr w:type="gramEnd"/>
      <w:r w:rsidRPr="00BB7180">
        <w:t xml:space="preserve"> and Payment</w:t>
      </w:r>
      <w:bookmarkEnd w:id="326"/>
      <w:bookmarkEnd w:id="327"/>
      <w:bookmarkEnd w:id="328"/>
      <w:bookmarkEnd w:id="329"/>
    </w:p>
    <w:p w14:paraId="3DC78AD0" w14:textId="77777777" w:rsidR="000967DB" w:rsidRDefault="000967DB" w:rsidP="000967DB">
      <w:pPr>
        <w:pStyle w:val="HiddenTextSpec"/>
      </w:pPr>
      <w:r>
        <w:t>1**************************************************************************************************************************1</w:t>
      </w:r>
    </w:p>
    <w:p w14:paraId="2B253138" w14:textId="49EB25EC" w:rsidR="000967DB" w:rsidRDefault="000967DB" w:rsidP="000967DB">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22</w:t>
      </w:r>
      <w:r w:rsidRPr="00D04190">
        <w:rPr>
          <w:rFonts w:ascii="Arial" w:hAnsi="Arial"/>
          <w:caps/>
          <w:vanish/>
          <w:color w:val="FF0000"/>
        </w:rPr>
        <w:t xml:space="preserve"> dated</w:t>
      </w:r>
      <w:r>
        <w:rPr>
          <w:rFonts w:ascii="Arial" w:hAnsi="Arial"/>
          <w:caps/>
          <w:vanish/>
          <w:color w:val="FF0000"/>
        </w:rPr>
        <w:t xml:space="preserve"> mar 19</w:t>
      </w:r>
      <w:r w:rsidRPr="00D04190">
        <w:rPr>
          <w:rFonts w:ascii="Arial" w:hAnsi="Arial"/>
          <w:caps/>
          <w:vanish/>
          <w:color w:val="FF0000"/>
        </w:rPr>
        <w:t>, 20</w:t>
      </w:r>
      <w:r>
        <w:rPr>
          <w:rFonts w:ascii="Arial" w:hAnsi="Arial"/>
          <w:caps/>
          <w:vanish/>
          <w:color w:val="FF0000"/>
        </w:rPr>
        <w:t>24</w:t>
      </w:r>
    </w:p>
    <w:p w14:paraId="3B3DFF44" w14:textId="77777777" w:rsidR="000967DB" w:rsidRPr="00BB7180" w:rsidRDefault="000967DB" w:rsidP="0033595C">
      <w:pPr>
        <w:pStyle w:val="Instruction"/>
      </w:pPr>
      <w:r w:rsidRPr="00BB7180">
        <w:t>The Second paragraph is changed to:</w:t>
      </w:r>
    </w:p>
    <w:p w14:paraId="5476A3CD" w14:textId="10515B57" w:rsidR="000967DB" w:rsidRPr="00BB7180" w:rsidRDefault="000967DB" w:rsidP="0033595C">
      <w:pPr>
        <w:pStyle w:val="Paragraph"/>
      </w:pPr>
      <w:r w:rsidRPr="00BB7180">
        <w:t xml:space="preserve">The Department will include the installation of telephone services in the </w:t>
      </w:r>
      <w:r w:rsidRPr="00BB7180">
        <w:rPr>
          <w:caps/>
        </w:rPr>
        <w:t>materials field laboratory set-up</w:t>
      </w:r>
      <w:r w:rsidRPr="00BB7180">
        <w:rPr>
          <w:caps/>
          <w:sz w:val="18"/>
        </w:rPr>
        <w:t>.</w:t>
      </w:r>
    </w:p>
    <w:p w14:paraId="3DFCF495" w14:textId="77777777" w:rsidR="000967DB" w:rsidRDefault="000967DB" w:rsidP="000967DB">
      <w:pPr>
        <w:pStyle w:val="HiddenTextSpec"/>
      </w:pPr>
      <w:r>
        <w:t>1**************************************************************************************************************************1</w:t>
      </w:r>
    </w:p>
    <w:p w14:paraId="67473453" w14:textId="77777777" w:rsidR="0009264B" w:rsidRDefault="0009264B" w:rsidP="0009264B">
      <w:pPr>
        <w:pStyle w:val="000Section"/>
      </w:pPr>
      <w:bookmarkStart w:id="330" w:name="_Toc127530205"/>
      <w:bookmarkStart w:id="331" w:name="_Toc175377647"/>
      <w:bookmarkStart w:id="332" w:name="_Toc175470544"/>
      <w:bookmarkStart w:id="333" w:name="_Toc501716852"/>
      <w:bookmarkStart w:id="334" w:name="_Toc80255517"/>
      <w:bookmarkStart w:id="335" w:name="_Toc127530207"/>
      <w:bookmarkStart w:id="336" w:name="_Toc175377655"/>
      <w:bookmarkStart w:id="337" w:name="_Toc175470552"/>
      <w:bookmarkStart w:id="338" w:name="_Toc182749852"/>
      <w:r w:rsidRPr="00B97E4C">
        <w:t>Section 157 – Construction Layout</w:t>
      </w:r>
      <w:bookmarkEnd w:id="330"/>
      <w:r w:rsidRPr="00B97E4C">
        <w:t xml:space="preserve"> and Monuments</w:t>
      </w:r>
      <w:bookmarkEnd w:id="331"/>
      <w:bookmarkEnd w:id="332"/>
      <w:bookmarkEnd w:id="333"/>
      <w:bookmarkEnd w:id="334"/>
    </w:p>
    <w:p w14:paraId="779819C5" w14:textId="77777777" w:rsidR="00637DB0" w:rsidRDefault="00637DB0" w:rsidP="00637DB0">
      <w:pPr>
        <w:pStyle w:val="HiddenTextSpec"/>
      </w:pPr>
      <w:bookmarkStart w:id="339" w:name="_Hlk161050355"/>
      <w:r>
        <w:t>1**************************************************************************************************************************1</w:t>
      </w:r>
    </w:p>
    <w:p w14:paraId="21218EEF" w14:textId="31BC9B94" w:rsidR="00637DB0" w:rsidRPr="00D04190" w:rsidRDefault="00637DB0" w:rsidP="00637DB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bookmarkEnd w:id="339"/>
    <w:p w14:paraId="61D5AFB0" w14:textId="77777777" w:rsidR="00637DB0" w:rsidRDefault="00637DB0" w:rsidP="00637DB0">
      <w:pPr>
        <w:pStyle w:val="Instruction"/>
      </w:pPr>
      <w:r w:rsidRPr="008876AF">
        <w:t xml:space="preserve">THE SECTION IS </w:t>
      </w:r>
      <w:r>
        <w:t>renamed</w:t>
      </w:r>
      <w:r w:rsidRPr="008876AF">
        <w:t xml:space="preserve"> TO:</w:t>
      </w:r>
    </w:p>
    <w:p w14:paraId="65D8C4C6" w14:textId="21DFD2BC" w:rsidR="00637DB0" w:rsidRPr="008876AF" w:rsidRDefault="00637DB0" w:rsidP="00637DB0">
      <w:pPr>
        <w:pStyle w:val="000Section"/>
      </w:pPr>
      <w:r w:rsidRPr="008876AF">
        <w:t>S</w:t>
      </w:r>
      <w:r w:rsidR="00C703F6">
        <w:t>ection</w:t>
      </w:r>
      <w:r w:rsidRPr="008876AF">
        <w:t xml:space="preserve"> 157 – </w:t>
      </w:r>
      <w:r>
        <w:t>Monuments</w:t>
      </w:r>
    </w:p>
    <w:p w14:paraId="3C4DAEFF" w14:textId="77777777" w:rsidR="00637DB0" w:rsidRDefault="00637DB0" w:rsidP="00637DB0">
      <w:pPr>
        <w:pStyle w:val="HiddenTextSpec"/>
      </w:pPr>
      <w:r w:rsidRPr="00B73126">
        <w:t>1**************************************************************************************************************************1</w:t>
      </w:r>
    </w:p>
    <w:p w14:paraId="517383DE" w14:textId="77777777" w:rsidR="00046FAC" w:rsidRDefault="00046FAC" w:rsidP="00046FAC">
      <w:pPr>
        <w:pStyle w:val="00000Subsection"/>
      </w:pPr>
      <w:bookmarkStart w:id="340" w:name="_Toc175377648"/>
      <w:bookmarkStart w:id="341" w:name="_Toc175470545"/>
      <w:bookmarkStart w:id="342" w:name="_Toc501716853"/>
      <w:bookmarkStart w:id="343" w:name="_Toc135654338"/>
      <w:proofErr w:type="gramStart"/>
      <w:r w:rsidRPr="008876AF">
        <w:lastRenderedPageBreak/>
        <w:t>157.01  Description</w:t>
      </w:r>
      <w:bookmarkEnd w:id="340"/>
      <w:bookmarkEnd w:id="341"/>
      <w:bookmarkEnd w:id="342"/>
      <w:bookmarkEnd w:id="343"/>
      <w:proofErr w:type="gramEnd"/>
    </w:p>
    <w:p w14:paraId="2A322F55" w14:textId="77777777" w:rsidR="00046FAC" w:rsidRDefault="00046FAC" w:rsidP="00046FAC">
      <w:pPr>
        <w:pStyle w:val="HiddenTextSpec"/>
      </w:pPr>
      <w:r>
        <w:t>1**************************************************************************************************************************1</w:t>
      </w:r>
    </w:p>
    <w:p w14:paraId="624EA42C" w14:textId="77777777" w:rsidR="00046FAC" w:rsidRPr="00D04190"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1AC9B26" w14:textId="77777777" w:rsidR="00046FAC" w:rsidRPr="000466BA" w:rsidRDefault="00046FAC" w:rsidP="00046FAC">
      <w:pPr>
        <w:pStyle w:val="Instruction"/>
      </w:pPr>
      <w:r w:rsidRPr="00A1684E">
        <w:t>tHE FIRST PARAGRAPH IS CHANGED TO:</w:t>
      </w:r>
    </w:p>
    <w:p w14:paraId="45C8BF25" w14:textId="697EA235" w:rsidR="00046FAC" w:rsidRPr="008876AF" w:rsidRDefault="00046FAC" w:rsidP="00046FAC">
      <w:pPr>
        <w:pStyle w:val="Paragraph"/>
      </w:pPr>
      <w:r w:rsidRPr="008876AF">
        <w:t>This Section describes the requirements for constructing monuments and monument boxes.</w:t>
      </w:r>
    </w:p>
    <w:p w14:paraId="5466C465" w14:textId="77777777" w:rsidR="00046FAC" w:rsidRDefault="00046FAC" w:rsidP="00046FAC">
      <w:pPr>
        <w:pStyle w:val="HiddenTextSpec"/>
      </w:pPr>
      <w:r>
        <w:t>1**************************************************************************************************************************1</w:t>
      </w:r>
    </w:p>
    <w:p w14:paraId="60C671F0" w14:textId="4D2F5E2A" w:rsidR="00046FAC" w:rsidRDefault="00046FAC" w:rsidP="00046FAC">
      <w:pPr>
        <w:pStyle w:val="0000000Subpart"/>
      </w:pPr>
      <w:bookmarkStart w:id="344" w:name="_Toc175377650"/>
      <w:bookmarkStart w:id="345" w:name="_Toc175470547"/>
      <w:bookmarkStart w:id="346" w:name="_Toc501716855"/>
      <w:bookmarkStart w:id="347" w:name="_Toc135654340"/>
      <w:r w:rsidRPr="008876AF">
        <w:t>157.03</w:t>
      </w:r>
      <w:bookmarkEnd w:id="344"/>
      <w:bookmarkEnd w:id="345"/>
      <w:bookmarkEnd w:id="346"/>
      <w:bookmarkEnd w:id="347"/>
      <w:r>
        <w:t>.01 Construction Layout</w:t>
      </w:r>
    </w:p>
    <w:p w14:paraId="55530FD7" w14:textId="77777777" w:rsidR="00046FAC" w:rsidRDefault="00046FAC" w:rsidP="00046FAC">
      <w:pPr>
        <w:pStyle w:val="HiddenTextSpec"/>
      </w:pPr>
      <w:r>
        <w:t>1**************************************************************************************************************************1</w:t>
      </w:r>
    </w:p>
    <w:p w14:paraId="6E939F04" w14:textId="77777777" w:rsidR="00046FAC" w:rsidRDefault="00046FAC" w:rsidP="00046FAC">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DDE32F3" w14:textId="77777777" w:rsidR="00046FAC" w:rsidRPr="00D04190" w:rsidRDefault="00046FAC" w:rsidP="00046FAC">
      <w:pPr>
        <w:jc w:val="center"/>
        <w:rPr>
          <w:rFonts w:ascii="Arial" w:hAnsi="Arial"/>
          <w:caps/>
          <w:vanish/>
          <w:color w:val="FF0000"/>
        </w:rPr>
      </w:pPr>
    </w:p>
    <w:p w14:paraId="074C54FA" w14:textId="7342889C" w:rsidR="00046FAC" w:rsidRDefault="00046FAC" w:rsidP="00046FAC">
      <w:pPr>
        <w:pStyle w:val="Instruction"/>
      </w:pPr>
      <w:r>
        <w:t>the entire subpart has been revised, moved, and renamed to subsection 105.11</w:t>
      </w:r>
    </w:p>
    <w:p w14:paraId="597F68AC" w14:textId="77777777" w:rsidR="00046FAC" w:rsidRDefault="00046FAC" w:rsidP="00046FAC">
      <w:pPr>
        <w:pStyle w:val="HiddenTextSpec"/>
      </w:pPr>
      <w:r>
        <w:t>1**************************************************************************************************************************1</w:t>
      </w:r>
    </w:p>
    <w:p w14:paraId="69561845" w14:textId="77777777" w:rsidR="00046FAC" w:rsidRDefault="00046FAC" w:rsidP="001D30E6">
      <w:pPr>
        <w:pStyle w:val="Instruction"/>
      </w:pPr>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348"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1D491CE" w14:textId="77777777" w:rsidR="006C34AE" w:rsidRDefault="006C34AE" w:rsidP="006C34AE">
      <w:pPr>
        <w:pStyle w:val="HiddenTextSpec"/>
      </w:pPr>
      <w:r w:rsidRPr="003C1CDE">
        <w:t>2**************************************************************************************2</w:t>
      </w:r>
    </w:p>
    <w:p w14:paraId="62EA672C" w14:textId="37F808A5" w:rsidR="006C34AE" w:rsidRPr="00F86D2A" w:rsidRDefault="006C34AE" w:rsidP="006C34AE">
      <w:pPr>
        <w:pStyle w:val="HiddenTextSpec"/>
      </w:pPr>
      <w:r w:rsidRPr="00F86D2A">
        <w:t>BDC</w:t>
      </w:r>
      <w:r>
        <w:t>23s</w:t>
      </w:r>
      <w:r w:rsidRPr="00F86D2A">
        <w:t>-</w:t>
      </w:r>
      <w:r>
        <w:t>11</w:t>
      </w:r>
      <w:r w:rsidRPr="00F86D2A">
        <w:t xml:space="preserve"> dated </w:t>
      </w:r>
      <w:r>
        <w:t>aug 17</w:t>
      </w:r>
      <w:r w:rsidRPr="00F86D2A">
        <w:t>, 20</w:t>
      </w:r>
      <w:r>
        <w:t>23</w:t>
      </w:r>
    </w:p>
    <w:p w14:paraId="450030B8" w14:textId="77777777" w:rsidR="006C34AE" w:rsidRPr="00A1684E" w:rsidRDefault="006C34AE" w:rsidP="006C34AE">
      <w:pPr>
        <w:pStyle w:val="Instruction"/>
      </w:pPr>
      <w:r w:rsidRPr="00A1684E">
        <w:t>The subpart is renumbered:</w:t>
      </w:r>
    </w:p>
    <w:p w14:paraId="3359CEF9" w14:textId="22B4D463" w:rsidR="006C34AE" w:rsidRPr="008876AF" w:rsidRDefault="006C34AE" w:rsidP="006C34AE">
      <w:pPr>
        <w:pStyle w:val="0000000Subpart"/>
      </w:pPr>
      <w:r w:rsidRPr="008876AF">
        <w:t>157.03.01 Monument</w:t>
      </w:r>
    </w:p>
    <w:p w14:paraId="44B4F3DC" w14:textId="77777777" w:rsidR="006C34AE" w:rsidRDefault="006C34AE" w:rsidP="006C34AE">
      <w:pPr>
        <w:pStyle w:val="HiddenTextSpec"/>
      </w:pPr>
      <w:r w:rsidRPr="003C1CDE">
        <w:t>2**************************************************************************************2</w:t>
      </w:r>
    </w:p>
    <w:p w14:paraId="50D4A537" w14:textId="77777777" w:rsidR="000B3286" w:rsidRDefault="000B3286" w:rsidP="000B3286">
      <w:pPr>
        <w:pStyle w:val="HiddenTextSpec"/>
      </w:pPr>
    </w:p>
    <w:bookmarkEnd w:id="348"/>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 xml:space="preserve">Comply with the Map Filing Law N.J.S.A. 46:26B-1 through 8 and N.J.A.C. 13:40-5.1 through 2. </w:t>
      </w:r>
      <w:r>
        <w:t xml:space="preserve"> </w:t>
      </w:r>
      <w:r w:rsidRPr="00CE217D">
        <w:t xml:space="preserve">Set non-Department monuments according to the requirements of the agency. </w:t>
      </w:r>
      <w:r>
        <w:t xml:space="preserve"> </w:t>
      </w:r>
      <w:r w:rsidRPr="00CE217D">
        <w:t xml:space="preserve">Set Department monuments at the specified location and </w:t>
      </w:r>
      <w:proofErr w:type="gramStart"/>
      <w:r w:rsidRPr="00CE217D">
        <w:t>elevation, and</w:t>
      </w:r>
      <w:proofErr w:type="gramEnd"/>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r>
        <w:t xml:space="preserve"> </w:t>
      </w:r>
      <w:r w:rsidRPr="00CE217D">
        <w:t xml:space="preserve"> If rock is encountered, drill into the rock to provide a rock socket to the satisfaction of the RE. </w:t>
      </w:r>
      <w:r>
        <w:t xml:space="preserve"> </w:t>
      </w:r>
      <w:r w:rsidRPr="00CE217D">
        <w:t xml:space="preserve">Reuse excess excavated material as specified in 202.03.03.C.1. </w:t>
      </w:r>
      <w:r>
        <w:t xml:space="preserve"> </w:t>
      </w:r>
      <w:r w:rsidRPr="00CE217D">
        <w:t xml:space="preserve">Place concrete, as specified in 504.03.02.D, and set the reinforcement steel and the monument marker at the time of the concrete pour. </w:t>
      </w:r>
      <w:r>
        <w:t xml:space="preserve"> </w:t>
      </w:r>
      <w:r w:rsidRPr="00CE217D">
        <w:t xml:space="preserve">Ensure that the top surface of the monument is level, and the disk is in the true position. </w:t>
      </w:r>
      <w:r>
        <w:t xml:space="preserve"> </w:t>
      </w:r>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w:t>
      </w:r>
      <w:proofErr w:type="gramStart"/>
      <w:r w:rsidRPr="00CE217D">
        <w:t>monument</w:t>
      </w:r>
      <w:proofErr w:type="gramEnd"/>
      <w:r w:rsidRPr="00CE217D">
        <w:t xml:space="preserve">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124D404A" w14:textId="3C8B8151" w:rsidR="006C34AE" w:rsidRDefault="006D322D" w:rsidP="006C34AE">
      <w:pPr>
        <w:pStyle w:val="0000000Subpart"/>
      </w:pPr>
      <w:bookmarkStart w:id="349" w:name="_Toc175377653"/>
      <w:bookmarkStart w:id="350" w:name="_Toc175470550"/>
      <w:bookmarkStart w:id="351" w:name="_Toc501716858"/>
      <w:bookmarkStart w:id="352" w:name="_Toc135654343"/>
      <w:r w:rsidRPr="008876AF">
        <w:t>157.03.03 Monument</w:t>
      </w:r>
      <w:r w:rsidR="006C34AE" w:rsidRPr="008876AF">
        <w:t xml:space="preserve"> Box</w:t>
      </w:r>
      <w:bookmarkEnd w:id="349"/>
      <w:bookmarkEnd w:id="350"/>
      <w:bookmarkEnd w:id="351"/>
      <w:bookmarkEnd w:id="352"/>
    </w:p>
    <w:p w14:paraId="158425EC" w14:textId="77777777" w:rsidR="006C34AE" w:rsidRDefault="006C34AE" w:rsidP="006C34AE">
      <w:pPr>
        <w:pStyle w:val="HiddenTextSpec"/>
      </w:pPr>
      <w:r>
        <w:t>1**************************************************************************************************************************1</w:t>
      </w:r>
    </w:p>
    <w:p w14:paraId="09AF813D" w14:textId="416B4D37" w:rsidR="006C34AE" w:rsidRPr="00D04190" w:rsidRDefault="006C34AE" w:rsidP="006C34AE">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w:t>
      </w:r>
      <w:r w:rsidR="00D12198">
        <w:rPr>
          <w:rFonts w:ascii="Arial" w:hAnsi="Arial"/>
          <w:caps/>
          <w:vanish/>
          <w:color w:val="FF0000"/>
        </w:rPr>
        <w:t>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3A6352FB" w14:textId="77777777" w:rsidR="006C34AE" w:rsidRPr="009D7C16" w:rsidRDefault="006C34AE" w:rsidP="006C34AE">
      <w:pPr>
        <w:pStyle w:val="Instruction"/>
      </w:pPr>
      <w:r w:rsidRPr="009D7C16">
        <w:t>The Subpart is renumbered:</w:t>
      </w:r>
    </w:p>
    <w:p w14:paraId="0F732C32" w14:textId="2EF58B37" w:rsidR="006C34AE" w:rsidRPr="008876AF" w:rsidRDefault="006C34AE" w:rsidP="006C34AE">
      <w:pPr>
        <w:pStyle w:val="0000000Subpart"/>
      </w:pPr>
      <w:proofErr w:type="gramStart"/>
      <w:r w:rsidRPr="008876AF">
        <w:t>157.03.02  Monument</w:t>
      </w:r>
      <w:proofErr w:type="gramEnd"/>
      <w:r w:rsidRPr="008876AF">
        <w:t xml:space="preserve"> Box</w:t>
      </w:r>
    </w:p>
    <w:p w14:paraId="209F33F2" w14:textId="77777777" w:rsidR="006C34AE" w:rsidRDefault="006C34AE" w:rsidP="006C34AE">
      <w:pPr>
        <w:pStyle w:val="HiddenTextSpec"/>
      </w:pPr>
      <w:r>
        <w:t>1**************************************************************************************************************************1</w:t>
      </w:r>
    </w:p>
    <w:p w14:paraId="50D37000" w14:textId="77777777" w:rsidR="00D12198" w:rsidRDefault="00D12198" w:rsidP="00D12198">
      <w:pPr>
        <w:pStyle w:val="00000Subsection"/>
      </w:pPr>
      <w:bookmarkStart w:id="353" w:name="_Toc175377654"/>
      <w:bookmarkStart w:id="354" w:name="_Toc175470551"/>
      <w:bookmarkStart w:id="355" w:name="_Toc501716859"/>
      <w:bookmarkStart w:id="356" w:name="_Toc135654344"/>
      <w:proofErr w:type="gramStart"/>
      <w:r w:rsidRPr="008876AF">
        <w:t>157.04  Measurement</w:t>
      </w:r>
      <w:proofErr w:type="gramEnd"/>
      <w:r w:rsidRPr="008876AF">
        <w:t xml:space="preserve"> and Payment</w:t>
      </w:r>
      <w:bookmarkEnd w:id="353"/>
      <w:bookmarkEnd w:id="354"/>
      <w:bookmarkEnd w:id="355"/>
      <w:bookmarkEnd w:id="356"/>
    </w:p>
    <w:p w14:paraId="24F4C673" w14:textId="77777777" w:rsidR="00D12198" w:rsidRDefault="00D12198" w:rsidP="00D12198">
      <w:pPr>
        <w:pStyle w:val="HiddenTextSpec"/>
      </w:pPr>
      <w:r>
        <w:t>1**************************************************************************************************************************1</w:t>
      </w:r>
    </w:p>
    <w:p w14:paraId="5D6DFF7E" w14:textId="4B388053" w:rsidR="00D12198" w:rsidRPr="00D04190" w:rsidRDefault="00D12198" w:rsidP="00D12198">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3</w:t>
      </w:r>
      <w:r w:rsidRPr="00D04190">
        <w:rPr>
          <w:rFonts w:ascii="Arial" w:hAnsi="Arial"/>
          <w:caps/>
          <w:vanish/>
          <w:color w:val="FF0000"/>
        </w:rPr>
        <w:t>S-</w:t>
      </w:r>
      <w:r>
        <w:rPr>
          <w:rFonts w:ascii="Arial" w:hAnsi="Arial"/>
          <w:caps/>
          <w:vanish/>
          <w:color w:val="FF0000"/>
        </w:rPr>
        <w:t>11</w:t>
      </w:r>
      <w:r w:rsidRPr="00D04190">
        <w:rPr>
          <w:rFonts w:ascii="Arial" w:hAnsi="Arial"/>
          <w:caps/>
          <w:vanish/>
          <w:color w:val="FF0000"/>
        </w:rPr>
        <w:t xml:space="preserve"> dated</w:t>
      </w:r>
      <w:r>
        <w:rPr>
          <w:rFonts w:ascii="Arial" w:hAnsi="Arial"/>
          <w:caps/>
          <w:vanish/>
          <w:color w:val="FF0000"/>
        </w:rPr>
        <w:t xml:space="preserve"> aug 17</w:t>
      </w:r>
      <w:r w:rsidRPr="00D04190">
        <w:rPr>
          <w:rFonts w:ascii="Arial" w:hAnsi="Arial"/>
          <w:caps/>
          <w:vanish/>
          <w:color w:val="FF0000"/>
        </w:rPr>
        <w:t>, 20</w:t>
      </w:r>
      <w:r>
        <w:rPr>
          <w:rFonts w:ascii="Arial" w:hAnsi="Arial"/>
          <w:caps/>
          <w:vanish/>
          <w:color w:val="FF0000"/>
        </w:rPr>
        <w:t>23</w:t>
      </w:r>
    </w:p>
    <w:p w14:paraId="68542154" w14:textId="77777777" w:rsidR="00D12198" w:rsidRPr="008876AF" w:rsidRDefault="00D12198" w:rsidP="00D12198">
      <w:pPr>
        <w:pStyle w:val="Instruction"/>
      </w:pPr>
      <w:r w:rsidRPr="009D7C16">
        <w:t xml:space="preserve">the construction layout pay item </w:t>
      </w:r>
      <w:r>
        <w:t>and payment calculation are</w:t>
      </w:r>
      <w:r w:rsidRPr="009D7C16">
        <w:t xml:space="preserve"> deleted:</w:t>
      </w:r>
    </w:p>
    <w:p w14:paraId="7E8F8C5F" w14:textId="77777777" w:rsidR="00D12198" w:rsidRPr="008876AF" w:rsidRDefault="00D12198" w:rsidP="009E701C">
      <w:pPr>
        <w:pStyle w:val="Paragraph"/>
      </w:pPr>
      <w:r w:rsidRPr="008876AF">
        <w:t>The Department will measure and make payment for Items as follows:</w:t>
      </w:r>
    </w:p>
    <w:p w14:paraId="64091830" w14:textId="77777777" w:rsidR="00D12198" w:rsidRPr="000466BA" w:rsidRDefault="00D12198" w:rsidP="000466BA">
      <w:pPr>
        <w:pStyle w:val="PayItemandPayUnitTitle"/>
      </w:pPr>
      <w:r w:rsidRPr="000466BA">
        <w:lastRenderedPageBreak/>
        <w:t>Item</w:t>
      </w:r>
      <w:r w:rsidRPr="000466BA">
        <w:tab/>
        <w:t>Pay Unit</w:t>
      </w:r>
    </w:p>
    <w:p w14:paraId="17D42A53" w14:textId="77777777" w:rsidR="00D12198" w:rsidRPr="008876AF" w:rsidRDefault="00D12198" w:rsidP="0057611A">
      <w:pPr>
        <w:pStyle w:val="PayItemandPayUnit"/>
      </w:pPr>
      <w:r w:rsidRPr="008876AF">
        <w:t>MONUMENT</w:t>
      </w:r>
      <w:r w:rsidRPr="008876AF">
        <w:tab/>
        <w:t>UNIT</w:t>
      </w:r>
    </w:p>
    <w:p w14:paraId="41687DC1" w14:textId="77777777" w:rsidR="00D12198" w:rsidRPr="008876AF" w:rsidRDefault="00D12198" w:rsidP="0057611A">
      <w:pPr>
        <w:pStyle w:val="PayItemandPayUnit"/>
      </w:pPr>
      <w:r w:rsidRPr="008876AF">
        <w:t>MONUMENT BOX</w:t>
      </w:r>
      <w:r w:rsidRPr="008876AF">
        <w:tab/>
        <w:t>UNIT</w:t>
      </w:r>
    </w:p>
    <w:p w14:paraId="60AD3984" w14:textId="77777777" w:rsidR="00D12198" w:rsidRPr="008876AF" w:rsidRDefault="00D12198" w:rsidP="000466BA">
      <w:pPr>
        <w:pStyle w:val="Paragraph"/>
      </w:pPr>
      <w:r w:rsidRPr="008876AF">
        <w:t xml:space="preserve">The Department will make payment for tree or other vegetation protection or preservation under </w:t>
      </w:r>
      <w:r w:rsidRPr="008876AF">
        <w:rPr>
          <w:caps/>
        </w:rPr>
        <w:t>TREE PROTECTION</w:t>
      </w:r>
      <w:r w:rsidRPr="008876AF">
        <w:t xml:space="preserve"> as specified in </w:t>
      </w:r>
      <w:hyperlink w:anchor="s158030220" w:history="1">
        <w:r w:rsidRPr="008876AF">
          <w:rPr>
            <w:color w:val="0000FF"/>
            <w:u w:val="single"/>
          </w:rPr>
          <w:t>158.03.02.20</w:t>
        </w:r>
      </w:hyperlink>
      <w:r w:rsidRPr="008876AF">
        <w:t xml:space="preserve"> for work specified in the various Items of this Subsection.</w:t>
      </w:r>
    </w:p>
    <w:p w14:paraId="1275062D" w14:textId="77777777" w:rsidR="00D12198" w:rsidRDefault="00D12198" w:rsidP="00D12198">
      <w:pPr>
        <w:pStyle w:val="HiddenTextSpec"/>
      </w:pPr>
      <w:r>
        <w:t>1**************************************************************************************************************************1</w:t>
      </w:r>
    </w:p>
    <w:p w14:paraId="246A536C" w14:textId="77777777" w:rsidR="006C34AE" w:rsidRDefault="006C34AE" w:rsidP="000B3286">
      <w:pPr>
        <w:pStyle w:val="HiddenTextSpec"/>
      </w:pP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335"/>
      <w:r w:rsidRPr="00B97E4C">
        <w:t>Control</w:t>
      </w:r>
      <w:bookmarkEnd w:id="336"/>
      <w:bookmarkEnd w:id="337"/>
      <w:bookmarkEnd w:id="338"/>
    </w:p>
    <w:p w14:paraId="549674DB" w14:textId="77777777" w:rsidR="004F6BFB" w:rsidRDefault="004F6BFB" w:rsidP="004F6BFB">
      <w:pPr>
        <w:pStyle w:val="0000000Subpart"/>
      </w:pPr>
      <w:bookmarkStart w:id="357" w:name="_Toc175377660"/>
      <w:bookmarkStart w:id="358" w:name="_Toc175470557"/>
      <w:bookmarkStart w:id="359" w:name="_Toc182749857"/>
      <w:proofErr w:type="gramStart"/>
      <w:r w:rsidRPr="00B97E4C">
        <w:t>158.03.02  SESC</w:t>
      </w:r>
      <w:proofErr w:type="gramEnd"/>
      <w:r w:rsidRPr="00B97E4C">
        <w:t xml:space="preserve"> Measures</w:t>
      </w:r>
      <w:bookmarkEnd w:id="357"/>
      <w:bookmarkEnd w:id="358"/>
      <w:bookmarkEnd w:id="359"/>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360" w:name="_Toc127530208"/>
      <w:bookmarkStart w:id="361" w:name="_Toc175377663"/>
      <w:bookmarkStart w:id="362" w:name="_Toc175470560"/>
      <w:bookmarkStart w:id="363" w:name="_Toc182749860"/>
      <w:r w:rsidRPr="00135DE3">
        <w:rPr>
          <w:lang w:val="fr-FR"/>
        </w:rPr>
        <w:t>Section 159 – Traffic C</w:t>
      </w:r>
      <w:bookmarkEnd w:id="360"/>
      <w:r w:rsidRPr="00135DE3">
        <w:rPr>
          <w:lang w:val="fr-FR"/>
        </w:rPr>
        <w:t>ontrol</w:t>
      </w:r>
      <w:bookmarkEnd w:id="361"/>
      <w:bookmarkEnd w:id="362"/>
      <w:bookmarkEnd w:id="363"/>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364" w:name="_Toc175377666"/>
      <w:bookmarkStart w:id="365" w:name="_Toc175470563"/>
      <w:bookmarkStart w:id="366" w:name="_Toc501716871"/>
      <w:bookmarkStart w:id="367" w:name="_Toc93044426"/>
      <w:bookmarkStart w:id="368" w:name="_Toc127530209"/>
      <w:bookmarkStart w:id="369" w:name="_Toc175377679"/>
      <w:bookmarkStart w:id="370" w:name="_Toc175470576"/>
      <w:bookmarkStart w:id="371" w:name="_Toc182749876"/>
      <w:proofErr w:type="gramStart"/>
      <w:r>
        <w:t>159.02.01  Materials</w:t>
      </w:r>
      <w:bookmarkEnd w:id="364"/>
      <w:bookmarkEnd w:id="365"/>
      <w:bookmarkEnd w:id="366"/>
      <w:bookmarkEnd w:id="367"/>
      <w:proofErr w:type="gramEnd"/>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proofErr w:type="gramStart"/>
      <w:r w:rsidRPr="00B97E4C">
        <w:t>159.02.02  Equipment</w:t>
      </w:r>
      <w:proofErr w:type="gramEnd"/>
    </w:p>
    <w:p w14:paraId="1A366F0B" w14:textId="77777777" w:rsidR="00100ADD" w:rsidRDefault="00100ADD" w:rsidP="00100ADD">
      <w:pPr>
        <w:pStyle w:val="HiddenTextSpec"/>
      </w:pPr>
      <w:r>
        <w:t>1**************************************************************************************************************************1</w:t>
      </w:r>
    </w:p>
    <w:p w14:paraId="354EA8A7" w14:textId="2EA80960" w:rsidR="00100ADD" w:rsidRDefault="00100ADD" w:rsidP="00100ADD">
      <w:pPr>
        <w:pStyle w:val="HiddenTextSpec"/>
      </w:pPr>
      <w:r w:rsidRPr="00020B41">
        <w:t>BDC</w:t>
      </w:r>
      <w:r>
        <w:t>23</w:t>
      </w:r>
      <w:r w:rsidRPr="00020B41">
        <w:t>S-0</w:t>
      </w:r>
      <w:r>
        <w:t>2</w:t>
      </w:r>
      <w:r w:rsidRPr="00020B41">
        <w:t xml:space="preserve"> dated </w:t>
      </w:r>
      <w:r>
        <w:t>MAR</w:t>
      </w:r>
      <w:r w:rsidRPr="00020B41">
        <w:t xml:space="preserve"> 1</w:t>
      </w:r>
      <w:r>
        <w:t>3</w:t>
      </w:r>
      <w:r w:rsidRPr="00020B41">
        <w:t>, 20</w:t>
      </w:r>
      <w:r>
        <w:t>23</w:t>
      </w:r>
    </w:p>
    <w:p w14:paraId="7F7C8382" w14:textId="77777777" w:rsidR="00100ADD" w:rsidRDefault="00100ADD" w:rsidP="00100ADD">
      <w:pPr>
        <w:pStyle w:val="HiddenTextSpec"/>
      </w:pPr>
    </w:p>
    <w:p w14:paraId="258988B8" w14:textId="77777777" w:rsidR="00100ADD" w:rsidRDefault="00100ADD" w:rsidP="00100ADD">
      <w:pPr>
        <w:pStyle w:val="Instruction"/>
      </w:pPr>
      <w:r>
        <w:t xml:space="preserve">The </w:t>
      </w:r>
      <w:r w:rsidRPr="008B5C98">
        <w:t>following</w:t>
      </w:r>
      <w:r>
        <w:t xml:space="preserve"> equipment is changed to:</w:t>
      </w:r>
    </w:p>
    <w:p w14:paraId="284EBFDB" w14:textId="273D6BDD" w:rsidR="00100ADD" w:rsidRPr="001E7320" w:rsidRDefault="00100ADD" w:rsidP="00100ADD">
      <w:pPr>
        <w:pStyle w:val="Dotleader0indent"/>
      </w:pPr>
      <w:r w:rsidRPr="001E7320">
        <w:t>Arrow Board</w:t>
      </w:r>
      <w:r w:rsidRPr="001E7320">
        <w:tab/>
      </w:r>
      <w:r w:rsidRPr="00100ADD">
        <w:t>1001.01</w:t>
      </w:r>
    </w:p>
    <w:p w14:paraId="359EB366" w14:textId="77777777" w:rsidR="00100ADD" w:rsidRDefault="00100ADD" w:rsidP="00100ADD">
      <w:pPr>
        <w:pStyle w:val="HiddenTextSpec"/>
      </w:pPr>
      <w:r>
        <w:t>1**************************************************************************************************************************1</w:t>
      </w:r>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FEA70AF" w:rsidR="00833B28" w:rsidRDefault="00833B28" w:rsidP="00833B28">
      <w:pPr>
        <w:pStyle w:val="HiddenTextSpec"/>
        <w:rPr>
          <w:b/>
        </w:rPr>
      </w:pPr>
      <w:r w:rsidRPr="00382008">
        <w:rPr>
          <w:b/>
        </w:rPr>
        <w:t>sme CONTACT – TrAFFIC OPERATIONS</w:t>
      </w:r>
    </w:p>
    <w:p w14:paraId="5FF1E761" w14:textId="77777777" w:rsidR="00100ADD" w:rsidRPr="00382008" w:rsidRDefault="00100ADD" w:rsidP="00833B28">
      <w:pPr>
        <w:pStyle w:val="HiddenTextSpec"/>
        <w:rPr>
          <w:b/>
        </w:rPr>
      </w:pP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64DBD3D2" w:rsidR="00833B28" w:rsidRPr="00833B28" w:rsidRDefault="00833B28" w:rsidP="005823EB">
      <w:pPr>
        <w:pStyle w:val="Dotleader0indent"/>
      </w:pPr>
      <w:r w:rsidRPr="00833B28">
        <w:t>Portable Variable Message Sign w/Remote Communication</w:t>
      </w:r>
      <w:r w:rsidR="00100ADD">
        <w:tab/>
      </w:r>
      <w:r w:rsidRPr="00833B28">
        <w:t>1001.04</w:t>
      </w:r>
    </w:p>
    <w:p w14:paraId="4A5B0428" w14:textId="637CBBBC" w:rsidR="00833B28" w:rsidRDefault="00833B28" w:rsidP="005823EB">
      <w:pPr>
        <w:pStyle w:val="Dotleader0indent"/>
      </w:pPr>
      <w:r w:rsidRPr="00833B28">
        <w:t>Portable Trailer Mounted CCTV Camera Assembl</w:t>
      </w:r>
      <w:r w:rsidR="00100ADD">
        <w:t>y</w:t>
      </w:r>
      <w:r w:rsidR="00100ADD">
        <w:tab/>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372" w:name="_Toc175377669"/>
      <w:bookmarkStart w:id="373" w:name="_Toc175470566"/>
      <w:bookmarkStart w:id="374" w:name="_Toc501716874"/>
      <w:bookmarkStart w:id="375" w:name="_Toc9232423"/>
      <w:proofErr w:type="gramStart"/>
      <w:r w:rsidRPr="00A25740">
        <w:t>159.03.01  Traffic</w:t>
      </w:r>
      <w:proofErr w:type="gramEnd"/>
      <w:r w:rsidRPr="00A25740">
        <w:t xml:space="preserve"> Control Coordinator</w:t>
      </w:r>
      <w:bookmarkEnd w:id="372"/>
      <w:bookmarkEnd w:id="373"/>
      <w:bookmarkEnd w:id="374"/>
      <w:bookmarkEnd w:id="375"/>
    </w:p>
    <w:p w14:paraId="5A2009D8" w14:textId="77777777" w:rsidR="00A25740" w:rsidRDefault="00A25740" w:rsidP="00A25740">
      <w:pPr>
        <w:pStyle w:val="HiddenTextSpec"/>
      </w:pPr>
      <w:bookmarkStart w:id="376"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376"/>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 xml:space="preserve">Before starting Work, submit to the RE the name, training, work experience, and contact information of an employee assigned as the on-site Traffic Control Coordinator (TCC).  The TCC must be certified as having successfully completed the Rutgers CAIT Traffic Control Coordinator Program, or an equivalent course as approved by the NJDOT Office of Capital Project Safety.  The TCC must also successfully complete an approved Traffic Coordinator refresher course every 2 years.  The TCC is a full-time position and the employee designated as TCC must be </w:t>
      </w:r>
      <w:proofErr w:type="gramStart"/>
      <w:r w:rsidRPr="00A25740">
        <w:t>available on a</w:t>
      </w:r>
      <w:proofErr w:type="gramEnd"/>
      <w:r w:rsidRPr="00A25740">
        <w:t xml:space="preserve"> 24 hour a day, 7 days a week basis.  The TCC shall have the responsibility for and authority to implement and maintain all traffic operations for the Project on behalf of the Contractor.  Ensure that the TCC </w:t>
      </w:r>
      <w:proofErr w:type="gramStart"/>
      <w:r w:rsidRPr="00A25740">
        <w:t>is present at the work site at all times</w:t>
      </w:r>
      <w:proofErr w:type="gramEnd"/>
      <w:r w:rsidRPr="00A25740">
        <w:t xml:space="preserve"> while the Work is in progress.  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proofErr w:type="gramStart"/>
      <w:r w:rsidRPr="008123F9">
        <w:t>159.03.02  Traffic</w:t>
      </w:r>
      <w:proofErr w:type="gramEnd"/>
      <w:r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 xml:space="preserve">Ensure that FHWA category 1, 2, 3, and 4 traffic control devices (TCDs) conform to the requirements of the 2016 Edition of the Manual for Assessing Safety Hardware (MASH), except that TCDs manufactured on or before December 31, </w:t>
      </w:r>
      <w:proofErr w:type="gramStart"/>
      <w:r>
        <w:t>2019</w:t>
      </w:r>
      <w:proofErr w:type="gramEnd"/>
      <w:r>
        <w:t xml:space="preserve"> must have been purchased by the Contractor on or before December 31, 2019, and conform to the requirements of NCHRP 350, MASH 2009, or MASH 2016.  Provide each device’s applicable MASH 2016, MASH 2009, or NCHRP 350 test results and FHWA Eligibility letter, if issued by the FHWA, to the RE.  Provide the RE with the purchase date certification for devices not meeting the MASH 2016 requirements upon delivery to the site.  Ensure that traffic control devices meet or exceed an acceptable condition as described in the ATSSA guide Quality Standards for Work Zone Traffic Control Devices.  Traffic control devices need not be new but must be in good condition.  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377" w:name="_Toc175377674"/>
      <w:bookmarkStart w:id="378" w:name="_Toc175470571"/>
      <w:bookmarkStart w:id="379" w:name="_Toc182749871"/>
      <w:r w:rsidRPr="00E92D65">
        <w:rPr>
          <w:b/>
        </w:rPr>
        <w:t>2.</w:t>
      </w:r>
      <w:r w:rsidRPr="00E92D65">
        <w:rPr>
          <w:b/>
        </w:rPr>
        <w:tab/>
        <w:t xml:space="preserve">Construction Barrier Curb.  </w:t>
      </w:r>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 xml:space="preserve">At least 30 days before delivering construction barrier curb to the Project Limits, provide the RE notice that the barrier curb is available for inspection.  Ensure the barrier curb is not stacked for this inspection.  The RE will inspect the barrier curb, along with a </w:t>
      </w:r>
      <w:proofErr w:type="gramStart"/>
      <w:r w:rsidRPr="00E92D65">
        <w:t>Contractor</w:t>
      </w:r>
      <w:proofErr w:type="gramEnd"/>
      <w:r w:rsidRPr="00E92D65">
        <w:t xml:space="preserve"> representative, to determine what pieces are not approved for delivery to the Project Limits.  Final determination of construction barrier approval will be made at the time of placement at the Project.</w:t>
      </w:r>
    </w:p>
    <w:p w14:paraId="2D644A3F" w14:textId="0AC152DA" w:rsidR="008B3370" w:rsidRDefault="008B3370" w:rsidP="008B3370">
      <w:pPr>
        <w:pStyle w:val="HiddenTextSpec"/>
      </w:pPr>
      <w:r w:rsidRPr="003C1CDE">
        <w:t>2**************************************************************************************2</w:t>
      </w:r>
    </w:p>
    <w:p w14:paraId="35943C3A" w14:textId="77777777" w:rsidR="00DB61A4" w:rsidRPr="003C1CDE" w:rsidRDefault="00DB61A4" w:rsidP="008B3370">
      <w:pPr>
        <w:pStyle w:val="HiddenTextSpec"/>
      </w:pPr>
    </w:p>
    <w:p w14:paraId="633D7B77" w14:textId="77777777" w:rsidR="008B3370" w:rsidRPr="003C1CDE" w:rsidRDefault="008B3370" w:rsidP="008B3370">
      <w:pPr>
        <w:pStyle w:val="HiddenTextSpec"/>
      </w:pPr>
      <w:r w:rsidRPr="003C1CDE">
        <w:t>2**************************************************************************************2</w:t>
      </w:r>
    </w:p>
    <w:p w14:paraId="7B810F93" w14:textId="719D5FFA" w:rsidR="008B3370" w:rsidRDefault="008B3370" w:rsidP="008B3370">
      <w:pPr>
        <w:pStyle w:val="HiddenTextSpec"/>
      </w:pPr>
      <w:r w:rsidRPr="00D04190">
        <w:t>BDC</w:t>
      </w:r>
      <w:r>
        <w:t>23</w:t>
      </w:r>
      <w:r w:rsidRPr="00D04190">
        <w:t>S-0</w:t>
      </w:r>
      <w:r>
        <w:t>2</w:t>
      </w:r>
      <w:r w:rsidRPr="00D04190">
        <w:t xml:space="preserve"> dated </w:t>
      </w:r>
      <w:r>
        <w:t>MAR 13, 2023</w:t>
      </w:r>
    </w:p>
    <w:p w14:paraId="3D77DC0D" w14:textId="77777777" w:rsidR="00DB61A4" w:rsidRDefault="00DB61A4" w:rsidP="008B3370">
      <w:pPr>
        <w:pStyle w:val="HiddenTextSpec"/>
      </w:pPr>
    </w:p>
    <w:p w14:paraId="132D14A4" w14:textId="77777777" w:rsidR="008B3370" w:rsidRPr="008B5C98" w:rsidRDefault="008B3370" w:rsidP="008B3370">
      <w:pPr>
        <w:pStyle w:val="Instruction"/>
      </w:pPr>
      <w:r w:rsidRPr="008B5C98">
        <w:t>Part 3 is changed to:</w:t>
      </w:r>
    </w:p>
    <w:p w14:paraId="388249A7" w14:textId="6B920F52" w:rsidR="008B3370" w:rsidRPr="008A0AE6" w:rsidRDefault="008B3370" w:rsidP="008B3370">
      <w:pPr>
        <w:pStyle w:val="11paragraph"/>
      </w:pPr>
      <w:r w:rsidRPr="00B97E4C">
        <w:rPr>
          <w:b/>
        </w:rPr>
        <w:t>3.</w:t>
      </w:r>
      <w:r w:rsidRPr="00B97E4C">
        <w:rPr>
          <w:b/>
        </w:rPr>
        <w:tab/>
        <w:t>Arrow Board.</w:t>
      </w:r>
      <w:r w:rsidRPr="00B97E4C">
        <w:t xml:space="preserve">  Provide a</w:t>
      </w:r>
      <w:r>
        <w:t>n</w:t>
      </w:r>
      <w:r w:rsidRPr="00B97E4C">
        <w:t xml:space="preserve"> arrow board as specified in </w:t>
      </w:r>
      <w:r w:rsidRPr="00193FA6">
        <w:t>1001.01</w:t>
      </w:r>
      <w:r w:rsidRPr="00B97E4C">
        <w:t>.</w:t>
      </w:r>
    </w:p>
    <w:p w14:paraId="79B114FD" w14:textId="63E4B3B0" w:rsidR="008B3370" w:rsidRDefault="008B3370" w:rsidP="008B3370">
      <w:pPr>
        <w:pStyle w:val="HiddenTextSpec"/>
      </w:pPr>
      <w:r w:rsidRPr="003C1CDE">
        <w:t>2**************************************************************************************2</w:t>
      </w:r>
    </w:p>
    <w:p w14:paraId="57CE45A5" w14:textId="77777777" w:rsidR="00DB61A4" w:rsidRPr="003C1CDE" w:rsidRDefault="00DB61A4" w:rsidP="008B3370">
      <w:pPr>
        <w:pStyle w:val="HiddenTextSpec"/>
      </w:pPr>
    </w:p>
    <w:p w14:paraId="4D1C7740" w14:textId="77777777" w:rsidR="00491DA0" w:rsidRPr="003C1CDE" w:rsidRDefault="00491DA0" w:rsidP="00491DA0">
      <w:pPr>
        <w:pStyle w:val="HiddenTextSpec"/>
      </w:pPr>
      <w:r w:rsidRPr="003C1CDE">
        <w:lastRenderedPageBreak/>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r w:rsidRPr="00B97E4C">
        <w:t xml:space="preserve">  </w:t>
      </w:r>
      <w:r w:rsidRPr="00A13C62">
        <w:t xml:space="preserve">Install inertial barrier systems as specified in </w:t>
      </w:r>
      <w:r w:rsidRPr="00491DA0">
        <w:t>611.03.01</w:t>
      </w:r>
      <w:r w:rsidRPr="00A13C62">
        <w:t xml:space="preserve">.  Install temporary </w:t>
      </w:r>
      <w:bookmarkStart w:id="380" w:name="_Hlk56416660"/>
      <w:r>
        <w:t>compressive</w:t>
      </w:r>
      <w:bookmarkEnd w:id="380"/>
      <w:r w:rsidRPr="00A13C62">
        <w:t xml:space="preserve"> crash cushions as specified in </w:t>
      </w:r>
      <w:r w:rsidRPr="00491DA0">
        <w:t>611.03.02</w:t>
      </w:r>
      <w:r w:rsidRPr="00A13C62">
        <w:t>.</w:t>
      </w:r>
      <w:bookmarkStart w:id="381" w:name="_Hlk55912555"/>
      <w:r w:rsidRPr="00A13C62">
        <w:t xml:space="preserve">  </w:t>
      </w:r>
      <w:bookmarkEnd w:id="381"/>
      <w:r w:rsidRPr="00A13C62">
        <w:t xml:space="preserve">Immediately repair or replace crash cushions that become damaged or become inoperable.  Begin </w:t>
      </w:r>
      <w:bookmarkStart w:id="382" w:name="_Hlk55911813"/>
      <w:r w:rsidRPr="00A13C62">
        <w:t xml:space="preserve">repair or replacement of the temporary crash cushion </w:t>
      </w:r>
      <w:bookmarkEnd w:id="382"/>
      <w:r w:rsidRPr="00A13C62">
        <w:t xml:space="preserve">within 1 hour of receiving notice of damage from the Department.  Ensure that workers assigned to such repair or replacement work continuously until the temporary crash cushion is repaired or replaced.  If the Contractor fails to respond to a damage notification and begin work within 1 hour of </w:t>
      </w:r>
      <w:proofErr w:type="gramStart"/>
      <w:r w:rsidRPr="00A13C62">
        <w:t>notification, or</w:t>
      </w:r>
      <w:proofErr w:type="gramEnd"/>
      <w:r w:rsidRPr="00A13C62">
        <w:t xml:space="preserve"> does not continue to work until the </w:t>
      </w:r>
      <w:r w:rsidRPr="00D000B8">
        <w:t xml:space="preserve">temporary crash cushion is repaired or replaced, the Department, will require closure of the adjacent live lane.  Lane occupancy charges will be imposed as specified in 108.08 for the </w:t>
      </w:r>
      <w:proofErr w:type="gramStart"/>
      <w:r w:rsidRPr="00D000B8">
        <w:t>period of time</w:t>
      </w:r>
      <w:proofErr w:type="gramEnd"/>
      <w:r w:rsidRPr="00D000B8">
        <w:t xml:space="preserve"> the adjacent lane is closed.  Should the Department have to respond to a repair with its own forces because of a </w:t>
      </w:r>
      <w:proofErr w:type="gramStart"/>
      <w:r w:rsidRPr="00D000B8">
        <w:t>Contractor’s</w:t>
      </w:r>
      <w:proofErr w:type="gramEnd"/>
      <w:r w:rsidRPr="00D000B8">
        <w:t xml:space="preserve"> lack of response to a damage notification, the Contractor agrees to pay the Department a sum of $3,000 for </w:t>
      </w:r>
      <w:proofErr w:type="gramStart"/>
      <w:r w:rsidRPr="00D000B8">
        <w:t>costs</w:t>
      </w:r>
      <w:proofErr w:type="gramEnd"/>
      <w:r w:rsidRPr="00D000B8">
        <w:t xml:space="preserve"> of mobilizing its forces and equipment.  In addition, the Contractor must pay the Department the actual cost of material used for the repair and pay the actual costs of police traffic protection.  Maintain an adequate number of replacement parts to </w:t>
      </w:r>
      <w:proofErr w:type="gramStart"/>
      <w:r w:rsidRPr="00D000B8">
        <w:t>repair damaged units at all times</w:t>
      </w:r>
      <w:proofErr w:type="gramEnd"/>
      <w:r w:rsidRPr="00D000B8">
        <w:t>.  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  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r w:rsidR="002721D6" w:rsidRPr="00CB3533">
        <w:t xml:space="preserve">  Provide the RE with a copy of the crash cushion manufacturer’s recommendations.  Provide the RE a certified weigh ticket of the Traffic Control Truck with </w:t>
      </w:r>
      <w:proofErr w:type="gramStart"/>
      <w:r w:rsidR="002721D6" w:rsidRPr="00CB3533">
        <w:t>arrow</w:t>
      </w:r>
      <w:proofErr w:type="gramEnd"/>
      <w:r w:rsidR="002721D6" w:rsidRPr="00CB3533">
        <w:t xml:space="preserve"> board and mounted Crash Cushion.  Position the traffic control truck to ensure that there is adequate stopping distance after impact and to prevent errant vehicles from traveling around the truck and endangering workers.  When used in a fixed position, place manual transmission vehicles in second gear and place automatic transmission vehicles in </w:t>
      </w:r>
      <w:proofErr w:type="gramStart"/>
      <w:r w:rsidR="002721D6" w:rsidRPr="00CB3533">
        <w:t>park</w:t>
      </w:r>
      <w:proofErr w:type="gramEnd"/>
      <w:r w:rsidR="002721D6" w:rsidRPr="00CB3533">
        <w:t xml:space="preserve">.  </w:t>
      </w:r>
      <w:r w:rsidR="002721D6" w:rsidRPr="00C262DE">
        <w:t xml:space="preserve">Ensure that the parking brake is </w:t>
      </w:r>
      <w:proofErr w:type="gramStart"/>
      <w:r w:rsidR="002721D6" w:rsidRPr="00C262DE">
        <w:t>set</w:t>
      </w:r>
      <w:proofErr w:type="gramEnd"/>
      <w:r w:rsidR="002721D6" w:rsidRPr="00C262DE">
        <w:t xml:space="preserve"> and the wheels are </w:t>
      </w:r>
      <w:r w:rsidR="002721D6">
        <w:t xml:space="preserve">set straight.  </w:t>
      </w:r>
      <w:r w:rsidR="002721D6" w:rsidRPr="00CB3533">
        <w:t xml:space="preserve">Do not use traffic control trucks in place of other temporary impact attenuators for more than 24 hours.  Relocate the traffic control truck as specified by the TCP, or as directed by the RE.  Do not use the truck to carry additional equipment, materials, or debris.  When using ballast, ensure that it is secured to the truck.  Submit drawings to the RE detailing the manner of securing the ballast, </w:t>
      </w:r>
      <w:proofErr w:type="gramStart"/>
      <w:r w:rsidR="002721D6" w:rsidRPr="00CB3533">
        <w:t>signed</w:t>
      </w:r>
      <w:proofErr w:type="gramEnd"/>
      <w:r w:rsidR="002721D6" w:rsidRPr="00CB3533">
        <w:t xml:space="preserve">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 xml:space="preserve">If THE PTMCCA IS REQUESTED BY </w:t>
      </w:r>
      <w:proofErr w:type="gramStart"/>
      <w:r w:rsidRPr="003C1CDE">
        <w:t>CONSTRUCTION</w:t>
      </w:r>
      <w:proofErr w:type="gramEnd"/>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 xml:space="preserve">ONCE CONFIRMED AND IF RTWZTS IS REQUESTED BY TRAFFIC OPERATIONS, THEN REQUEST THE SPECIFICATIONS FROM MSE AND INCLUDE HEREAFTER MODIFYING THE SPECIFICATIONS TO </w:t>
      </w:r>
      <w:r w:rsidRPr="003C1CDE">
        <w:lastRenderedPageBreak/>
        <w:t>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t>1**************************************************************************************************************************1</w:t>
      </w:r>
    </w:p>
    <w:p w14:paraId="394778A0" w14:textId="77777777" w:rsidR="00DD0CC5" w:rsidRPr="00B97E4C" w:rsidRDefault="00DD0CC5" w:rsidP="00DD0CC5">
      <w:pPr>
        <w:pStyle w:val="0000000Subpart"/>
      </w:pPr>
      <w:bookmarkStart w:id="383" w:name="_Toc501716876"/>
      <w:bookmarkStart w:id="384" w:name="_Toc93044431"/>
      <w:bookmarkStart w:id="385" w:name="_Toc175377676"/>
      <w:bookmarkStart w:id="386" w:name="_Toc175470573"/>
      <w:bookmarkStart w:id="387" w:name="_Toc501716881"/>
      <w:bookmarkStart w:id="388" w:name="_Toc9233877"/>
      <w:bookmarkEnd w:id="377"/>
      <w:bookmarkEnd w:id="378"/>
      <w:bookmarkEnd w:id="379"/>
      <w:proofErr w:type="gramStart"/>
      <w:r w:rsidRPr="00116716">
        <w:t>159.03.03  Removable</w:t>
      </w:r>
      <w:proofErr w:type="gramEnd"/>
      <w:r w:rsidRPr="00116716">
        <w:t xml:space="preserve"> Black Line Masking Tape</w:t>
      </w:r>
      <w:bookmarkEnd w:id="383"/>
      <w:bookmarkEnd w:id="384"/>
    </w:p>
    <w:p w14:paraId="05EB5351" w14:textId="77777777" w:rsidR="00DD0CC5" w:rsidRDefault="00DD0CC5" w:rsidP="00DD0CC5">
      <w:pPr>
        <w:pStyle w:val="HiddenTextSpec"/>
      </w:pPr>
      <w:bookmarkStart w:id="389" w:name="_Hlk107476601"/>
      <w:r>
        <w:t>1**************************************************************************************************************************1</w:t>
      </w:r>
    </w:p>
    <w:bookmarkEnd w:id="389"/>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  Replace black line masking tape that becomes loose after placement within 2 hours.  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90" w:name="_Hlk107476630"/>
      <w:bookmarkStart w:id="391" w:name="_Toc175377673"/>
      <w:bookmarkStart w:id="392" w:name="_Toc175470570"/>
      <w:bookmarkStart w:id="393" w:name="_Toc501716878"/>
      <w:bookmarkStart w:id="394" w:name="_Toc93044433"/>
      <w:r>
        <w:t>1**************************************************************************************************************************1</w:t>
      </w:r>
    </w:p>
    <w:bookmarkEnd w:id="390"/>
    <w:p w14:paraId="3377BA71" w14:textId="77777777" w:rsidR="00DD0CC5" w:rsidRPr="00B97E4C" w:rsidRDefault="00DD0CC5" w:rsidP="00DD0CC5">
      <w:pPr>
        <w:pStyle w:val="0000000Subpart"/>
      </w:pPr>
      <w:proofErr w:type="gramStart"/>
      <w:r w:rsidRPr="00B97E4C">
        <w:t>159.03.05  Temporary</w:t>
      </w:r>
      <w:proofErr w:type="gramEnd"/>
      <w:r w:rsidRPr="00B97E4C">
        <w:t xml:space="preserve"> Pavement Marking Tape</w:t>
      </w:r>
      <w:bookmarkEnd w:id="391"/>
      <w:bookmarkEnd w:id="392"/>
      <w:bookmarkEnd w:id="393"/>
      <w:bookmarkEnd w:id="394"/>
    </w:p>
    <w:p w14:paraId="1338562C" w14:textId="77777777" w:rsidR="00DD0CC5" w:rsidRDefault="00DD0CC5" w:rsidP="00DD0CC5">
      <w:pPr>
        <w:pStyle w:val="HiddenTextSpec"/>
      </w:pPr>
      <w:bookmarkStart w:id="395"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95"/>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Install tape according to the manufacturer’s recommendations when the weather is favorable as determined by the RE.  Do not install the tape during wet conditions.  Immediately before marking the pavement surface, clean the surface of dirt, oil, grease, and foreign material, including curing compound on new concrete.  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  When splicing is required, install the tape using butt splices.  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  Maintain tape by replacing loose or damaged tape within 2 hours.  Remove tape when no longer required or when directed by the RE.</w:t>
      </w:r>
    </w:p>
    <w:p w14:paraId="5C021EB1" w14:textId="5B0503B7" w:rsidR="00DD0CC5" w:rsidRPr="00257CD0" w:rsidRDefault="00DD0CC5" w:rsidP="00DD0CC5">
      <w:pPr>
        <w:pStyle w:val="Paragraph"/>
      </w:pPr>
      <w:r w:rsidRPr="00257CD0">
        <w:t>The surface must be dry.  Do not install tape when precipitation is imminent as determined by the RE.  The RE will coordinate with the Contractor to install the tape when there is no anticipated precipitation.  Install the tape in continuous lengths of 20 feet or less.  Any continuous length of more than 20 feet must be removed and replaced at no cost to the Department</w:t>
      </w:r>
      <w:r w:rsidRPr="00BD440D">
        <w:t>.  Ensure that the removable tape is capable of being removed manually, intact or in large pieces, at temperatures above 40</w:t>
      </w:r>
      <w:r w:rsidRPr="00BD440D">
        <w:rPr>
          <w:rFonts w:eastAsia="Symbol"/>
        </w:rPr>
        <w:t>°</w:t>
      </w:r>
      <w:r w:rsidRPr="00BD440D">
        <w:t>F, without</w:t>
      </w:r>
      <w:r w:rsidRPr="00257CD0">
        <w:t xml:space="preserve">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96" w:name="_Hlk107476727"/>
      <w:r>
        <w:t>1**************************************************************************************************************************1</w:t>
      </w:r>
    </w:p>
    <w:bookmarkEnd w:id="396"/>
    <w:p w14:paraId="1B8B9B0D" w14:textId="3B090D81" w:rsidR="00201FCF" w:rsidRPr="00370893" w:rsidRDefault="00201FCF" w:rsidP="00201FCF">
      <w:pPr>
        <w:pStyle w:val="0000000Subpart"/>
      </w:pPr>
      <w:proofErr w:type="gramStart"/>
      <w:r w:rsidRPr="00370893">
        <w:t>159.03.08  Traffic</w:t>
      </w:r>
      <w:proofErr w:type="gramEnd"/>
      <w:r w:rsidRPr="00370893">
        <w:t xml:space="preserve"> Direction</w:t>
      </w:r>
      <w:bookmarkEnd w:id="385"/>
      <w:bookmarkEnd w:id="386"/>
      <w:bookmarkEnd w:id="387"/>
      <w:bookmarkEnd w:id="388"/>
    </w:p>
    <w:p w14:paraId="7A208F87" w14:textId="77777777" w:rsidR="00DB61A4" w:rsidRDefault="00DB61A4" w:rsidP="00DB61A4">
      <w:pPr>
        <w:pStyle w:val="HiddenTextSpec"/>
      </w:pPr>
      <w:r>
        <w:t>1**************************************************************************************************************************1</w:t>
      </w:r>
    </w:p>
    <w:p w14:paraId="4E2F269A" w14:textId="0A73D367" w:rsidR="00DB61A4" w:rsidRDefault="00DB61A4" w:rsidP="00DB61A4">
      <w:pPr>
        <w:pStyle w:val="HiddenTextSpec"/>
      </w:pPr>
      <w:r w:rsidRPr="00D04190">
        <w:t>BDC</w:t>
      </w:r>
      <w:r>
        <w:t>23</w:t>
      </w:r>
      <w:r w:rsidRPr="00D04190">
        <w:t>S-</w:t>
      </w:r>
      <w:r>
        <w:t>02</w:t>
      </w:r>
      <w:r w:rsidRPr="00D04190">
        <w:t xml:space="preserve"> dated </w:t>
      </w:r>
      <w:r>
        <w:t>MAR 13, 2023</w:t>
      </w:r>
    </w:p>
    <w:p w14:paraId="34896437" w14:textId="77777777" w:rsidR="00DB61A4" w:rsidRPr="00B97E4C" w:rsidRDefault="00DB61A4" w:rsidP="00DB61A4">
      <w:pPr>
        <w:pStyle w:val="Instruction"/>
      </w:pPr>
      <w:r>
        <w:t>Part A is changed to:</w:t>
      </w:r>
    </w:p>
    <w:p w14:paraId="51F80D1D" w14:textId="7DDA1ADA" w:rsidR="00DB61A4" w:rsidRPr="008A0AE6" w:rsidRDefault="00DB61A4" w:rsidP="00DB61A4">
      <w:pPr>
        <w:pStyle w:val="A1paragraph0"/>
      </w:pPr>
      <w:r w:rsidRPr="00B97E4C">
        <w:rPr>
          <w:b/>
          <w:bCs/>
        </w:rPr>
        <w:lastRenderedPageBreak/>
        <w:t>A.</w:t>
      </w:r>
      <w:r w:rsidRPr="00B97E4C">
        <w:rPr>
          <w:b/>
          <w:bCs/>
        </w:rPr>
        <w:tab/>
        <w:t>Flagger.</w:t>
      </w:r>
      <w:r w:rsidRPr="00B97E4C">
        <w:rPr>
          <w:bCs/>
        </w:rPr>
        <w:t xml:space="preserve">  </w:t>
      </w:r>
      <w:r w:rsidRPr="00B97E4C">
        <w:t xml:space="preserve">Provide a flagger that has received formal training in flagging operations and the proper use of the STOP/SLOW paddle.  The flagger must </w:t>
      </w:r>
      <w:r>
        <w:t xml:space="preserve">be able to demonstrate the abilities indicated in the current </w:t>
      </w:r>
      <w:r w:rsidRPr="00B97E4C">
        <w:t xml:space="preserve">MUTCD and, when requested, demonstrate competency to the RE.  Immediately replace flaggers who fail to demonstrate competency with a competent flagger.  </w:t>
      </w:r>
      <w:r>
        <w:t xml:space="preserve">Ensure that flaggers wear a </w:t>
      </w:r>
      <w:proofErr w:type="gramStart"/>
      <w:r>
        <w:t>360 degree</w:t>
      </w:r>
      <w:proofErr w:type="gramEnd"/>
      <w:r>
        <w:t xml:space="preserve"> </w:t>
      </w:r>
      <w:r w:rsidRPr="00B97E4C">
        <w:t>high-visibility retroreflective orange safety garment meeting ANSI/ISEA Class 3</w:t>
      </w:r>
      <w:r>
        <w:t>, Level </w:t>
      </w:r>
      <w:r w:rsidRPr="00B97E4C">
        <w:t xml:space="preserve">2 standards.  </w:t>
      </w:r>
      <w:r w:rsidRPr="00C34ACF">
        <w:t>Ensure that the flagger is equipped with a STOP/SLOW paddle and follows MUTCD flagging procedures.</w:t>
      </w:r>
    </w:p>
    <w:p w14:paraId="748FA2D3" w14:textId="05535CEE" w:rsidR="00DB61A4" w:rsidRDefault="00DB61A4" w:rsidP="00DB61A4">
      <w:pPr>
        <w:pStyle w:val="HiddenTextSpec"/>
      </w:pPr>
      <w:r>
        <w:t>1**************************************************************************************************************************1</w:t>
      </w:r>
    </w:p>
    <w:p w14:paraId="6A20C5AA" w14:textId="77777777" w:rsidR="00DB61A4" w:rsidRDefault="00DB61A4" w:rsidP="00DB61A4">
      <w:pPr>
        <w:pStyle w:val="HiddenTextSpec"/>
      </w:pPr>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r w:rsidRPr="00B97E4C">
        <w:t xml:space="preserve">  Unless designated as local police at the preconstruction conference, police will be on-duty New Jersey State Police.  Police are either provided by the RE as employees of the State, or by the local government as a vendor to the State.  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 xml:space="preserve">Emergency situations may prevent police from arriving at the scheduled date or time.  The RE will not permit construction operations that, by law, require police services if police are unavailable.  The Department will not accept claims for interruptions or delays resulting from any failure of </w:t>
      </w:r>
      <w:proofErr w:type="gramStart"/>
      <w:r w:rsidRPr="00B97E4C">
        <w:t>police</w:t>
      </w:r>
      <w:proofErr w:type="gramEnd"/>
      <w:r w:rsidRPr="00B97E4C">
        <w:t xml:space="preserve"> to arrive as requested.</w:t>
      </w:r>
    </w:p>
    <w:p w14:paraId="69595371" w14:textId="77777777" w:rsidR="00351887" w:rsidRPr="00B97E4C" w:rsidRDefault="00351887" w:rsidP="00351887">
      <w:pPr>
        <w:pStyle w:val="A2paragraph"/>
      </w:pPr>
      <w:r w:rsidRPr="00B97E4C">
        <w:t>The RE must notify State and local police of cancellations 24 hours in advance.  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proofErr w:type="gramStart"/>
      <w:r w:rsidRPr="001F55C1">
        <w:t xml:space="preserve">159.04  </w:t>
      </w:r>
      <w:r w:rsidR="00DF735F" w:rsidRPr="00B97E4C">
        <w:t>Measurement</w:t>
      </w:r>
      <w:proofErr w:type="gramEnd"/>
      <w:r w:rsidR="00DF735F" w:rsidRPr="00B97E4C">
        <w:t xml:space="preserve"> and Payment</w:t>
      </w:r>
    </w:p>
    <w:p w14:paraId="0F6381C0" w14:textId="77777777" w:rsidR="0079536D" w:rsidRDefault="0079536D" w:rsidP="0079536D">
      <w:pPr>
        <w:pStyle w:val="HiddenTextSpec"/>
      </w:pPr>
      <w:r>
        <w:t>1**************************************************************************************************************************1</w:t>
      </w:r>
    </w:p>
    <w:p w14:paraId="77756CB3" w14:textId="254CF34C" w:rsidR="0079536D" w:rsidRDefault="0079536D" w:rsidP="0079536D">
      <w:pPr>
        <w:pStyle w:val="HiddenTextSpec"/>
      </w:pPr>
      <w:r w:rsidRPr="00D04190">
        <w:t>BDC</w:t>
      </w:r>
      <w:r>
        <w:t>23</w:t>
      </w:r>
      <w:r w:rsidRPr="00D04190">
        <w:t>S-</w:t>
      </w:r>
      <w:r>
        <w:t>02</w:t>
      </w:r>
      <w:r w:rsidRPr="00D04190">
        <w:t xml:space="preserve"> dated </w:t>
      </w:r>
      <w:r>
        <w:t>MAR 13, 2023</w:t>
      </w:r>
    </w:p>
    <w:p w14:paraId="141E814E" w14:textId="77777777" w:rsidR="0079536D" w:rsidRDefault="0079536D" w:rsidP="0079536D">
      <w:pPr>
        <w:pStyle w:val="HiddenTextSpec"/>
      </w:pPr>
    </w:p>
    <w:p w14:paraId="367AB1BA" w14:textId="77777777" w:rsidR="0079536D" w:rsidRPr="00B97E4C" w:rsidRDefault="0079536D" w:rsidP="0079536D">
      <w:pPr>
        <w:pStyle w:val="Instruction"/>
      </w:pPr>
      <w:r>
        <w:t>The following pay item is changed to:</w:t>
      </w:r>
    </w:p>
    <w:p w14:paraId="1C010C7B" w14:textId="77777777" w:rsidR="0079536D" w:rsidRPr="00B97E4C" w:rsidRDefault="0079536D" w:rsidP="0079536D">
      <w:pPr>
        <w:pStyle w:val="PayItemandPayUnitTitle"/>
      </w:pPr>
      <w:r w:rsidRPr="00B97E4C">
        <w:t>Item</w:t>
      </w:r>
      <w:r w:rsidRPr="00B97E4C">
        <w:tab/>
        <w:t>Pay Unit</w:t>
      </w:r>
    </w:p>
    <w:p w14:paraId="6F489157" w14:textId="77777777" w:rsidR="0079536D" w:rsidRPr="00B97E4C" w:rsidRDefault="0079536D" w:rsidP="0079536D">
      <w:pPr>
        <w:pStyle w:val="PayItemandPayUnit"/>
      </w:pPr>
      <w:r w:rsidRPr="00B97E4C">
        <w:t>ARROW Board, ___' X ___'</w:t>
      </w:r>
      <w:r w:rsidRPr="00B97E4C">
        <w:tab/>
        <w:t>UNIT</w:t>
      </w:r>
    </w:p>
    <w:p w14:paraId="244EDB8F" w14:textId="6FED0BC9" w:rsidR="0079536D" w:rsidRDefault="0079536D" w:rsidP="0079536D">
      <w:pPr>
        <w:pStyle w:val="HiddenTextSpec"/>
      </w:pPr>
      <w:r>
        <w:t>1**************************************************************************************************************************1</w:t>
      </w:r>
    </w:p>
    <w:p w14:paraId="73EA09D7" w14:textId="77777777" w:rsidR="0079536D" w:rsidRDefault="0079536D" w:rsidP="0079536D">
      <w:pPr>
        <w:pStyle w:val="HiddenTextSpec"/>
      </w:pP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 xml:space="preserve">AFTER </w:t>
      </w:r>
      <w:proofErr w:type="gramStart"/>
      <w:r>
        <w:t>CHECKING WITH</w:t>
      </w:r>
      <w:proofErr w:type="gramEnd"/>
      <w:r>
        <w:t xml:space="preserve">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lastRenderedPageBreak/>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 xml:space="preserve">The Department will measure TRAFFIC STRIPES, LATEX and TRAFFIC MARKINGS LINES, LATEX by the linear foot for each specified width of stripe. </w:t>
      </w:r>
      <w:r>
        <w:t xml:space="preserve"> </w:t>
      </w:r>
      <w:r w:rsidRPr="009E2F0A">
        <w:t xml:space="preserve">The Department will not measure gaps in </w:t>
      </w:r>
      <w:proofErr w:type="gramStart"/>
      <w:r w:rsidRPr="009E2F0A">
        <w:t>striping</w:t>
      </w:r>
      <w:proofErr w:type="gramEnd"/>
      <w:r w:rsidRPr="009E2F0A">
        <w:t>.</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97" w:name="_Toc9232433"/>
      <w:bookmarkStart w:id="398" w:name="_Toc501716884"/>
      <w:bookmarkStart w:id="399" w:name="_Toc175377683"/>
      <w:bookmarkStart w:id="400" w:name="_Toc175470580"/>
      <w:bookmarkStart w:id="401" w:name="_Toc501716888"/>
      <w:bookmarkStart w:id="402" w:name="_Toc9232437"/>
      <w:r>
        <w:t>Section 160 – Price Adjustments</w:t>
      </w:r>
      <w:bookmarkEnd w:id="397"/>
      <w:bookmarkEnd w:id="398"/>
    </w:p>
    <w:bookmarkEnd w:id="399"/>
    <w:bookmarkEnd w:id="400"/>
    <w:bookmarkEnd w:id="401"/>
    <w:bookmarkEnd w:id="402"/>
    <w:p w14:paraId="31C09C65" w14:textId="77777777" w:rsidR="00335D71" w:rsidRDefault="00335D71" w:rsidP="00144F29">
      <w:pPr>
        <w:jc w:val="center"/>
        <w:rPr>
          <w:rFonts w:ascii="Arial" w:hAnsi="Arial"/>
          <w:caps/>
          <w:vanish/>
          <w:color w:val="FF0000"/>
        </w:rPr>
      </w:pPr>
    </w:p>
    <w:p w14:paraId="70714741" w14:textId="7A5D6047" w:rsidR="00335D71" w:rsidRPr="009E2F0A" w:rsidRDefault="00335D71" w:rsidP="00335D71">
      <w:pPr>
        <w:pStyle w:val="Instruction"/>
      </w:pPr>
      <w:r w:rsidRPr="009E2F0A">
        <w:t xml:space="preserve">THE </w:t>
      </w:r>
      <w:r>
        <w:t>entire Section 160 is changed to:</w:t>
      </w:r>
    </w:p>
    <w:p w14:paraId="19E0CD7A" w14:textId="11F9A8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38B64BBF" w:rsidR="00144F29" w:rsidRPr="00D04190" w:rsidRDefault="00144F29" w:rsidP="00144F29">
      <w:pPr>
        <w:jc w:val="center"/>
        <w:rPr>
          <w:rFonts w:ascii="Arial" w:hAnsi="Arial"/>
          <w:caps/>
          <w:vanish/>
          <w:color w:val="FF0000"/>
        </w:rPr>
      </w:pPr>
      <w:r w:rsidRPr="00D04190">
        <w:rPr>
          <w:rFonts w:ascii="Arial" w:hAnsi="Arial"/>
          <w:caps/>
          <w:vanish/>
          <w:color w:val="FF0000"/>
        </w:rPr>
        <w:t>BDC</w:t>
      </w:r>
      <w:r w:rsidR="00335D71">
        <w:rPr>
          <w:rFonts w:ascii="Arial" w:hAnsi="Arial"/>
          <w:caps/>
          <w:vanish/>
          <w:color w:val="FF0000"/>
        </w:rPr>
        <w:t>22</w:t>
      </w:r>
      <w:r w:rsidRPr="00D04190">
        <w:rPr>
          <w:rFonts w:ascii="Arial" w:hAnsi="Arial"/>
          <w:caps/>
          <w:vanish/>
          <w:color w:val="FF0000"/>
        </w:rPr>
        <w:t>S-0</w:t>
      </w:r>
      <w:r w:rsidR="00335D71">
        <w:rPr>
          <w:rFonts w:ascii="Arial" w:hAnsi="Arial"/>
          <w:caps/>
          <w:vanish/>
          <w:color w:val="FF0000"/>
        </w:rPr>
        <w:t>9</w:t>
      </w:r>
      <w:r w:rsidRPr="00D04190">
        <w:rPr>
          <w:rFonts w:ascii="Arial" w:hAnsi="Arial"/>
          <w:caps/>
          <w:vanish/>
          <w:color w:val="FF0000"/>
        </w:rPr>
        <w:t xml:space="preserve"> dated </w:t>
      </w:r>
      <w:r w:rsidR="00335D71">
        <w:rPr>
          <w:rFonts w:ascii="Arial" w:hAnsi="Arial"/>
          <w:caps/>
          <w:vanish/>
          <w:color w:val="FF0000"/>
        </w:rPr>
        <w:t>Jan</w:t>
      </w:r>
      <w:r w:rsidRPr="00D04190">
        <w:rPr>
          <w:rFonts w:ascii="Arial" w:hAnsi="Arial"/>
          <w:caps/>
          <w:vanish/>
          <w:color w:val="FF0000"/>
        </w:rPr>
        <w:t xml:space="preserve"> </w:t>
      </w:r>
      <w:r w:rsidR="00335D71">
        <w:rPr>
          <w:rFonts w:ascii="Arial" w:hAnsi="Arial"/>
          <w:caps/>
          <w:vanish/>
          <w:color w:val="FF0000"/>
        </w:rPr>
        <w:t>17</w:t>
      </w:r>
      <w:r w:rsidRPr="00D04190">
        <w:rPr>
          <w:rFonts w:ascii="Arial" w:hAnsi="Arial"/>
          <w:caps/>
          <w:vanish/>
          <w:color w:val="FF0000"/>
        </w:rPr>
        <w:t>, 20</w:t>
      </w:r>
      <w:r w:rsidR="00335D71">
        <w:rPr>
          <w:rFonts w:ascii="Arial" w:hAnsi="Arial"/>
          <w:caps/>
          <w:vanish/>
          <w:color w:val="FF0000"/>
        </w:rPr>
        <w:t>23</w:t>
      </w:r>
    </w:p>
    <w:p w14:paraId="023BE3D1" w14:textId="77777777" w:rsidR="00335D71" w:rsidRPr="00B97E4C" w:rsidRDefault="00335D71" w:rsidP="00335D71">
      <w:pPr>
        <w:pStyle w:val="00000Subsection"/>
      </w:pPr>
      <w:bookmarkStart w:id="403" w:name="_Toc175377680"/>
      <w:bookmarkStart w:id="404" w:name="_Toc175470577"/>
      <w:bookmarkStart w:id="405" w:name="_Toc501716885"/>
      <w:bookmarkStart w:id="406" w:name="_Toc122351719"/>
      <w:proofErr w:type="gramStart"/>
      <w:r w:rsidRPr="00B97E4C">
        <w:t>160.01  Description</w:t>
      </w:r>
      <w:bookmarkEnd w:id="403"/>
      <w:bookmarkEnd w:id="404"/>
      <w:bookmarkEnd w:id="405"/>
      <w:bookmarkEnd w:id="406"/>
      <w:proofErr w:type="gramEnd"/>
    </w:p>
    <w:p w14:paraId="4E9F8ADD" w14:textId="77777777" w:rsidR="00335D71" w:rsidRPr="00B97E4C" w:rsidRDefault="00335D71" w:rsidP="00335D71">
      <w:pPr>
        <w:pStyle w:val="Paragraph"/>
      </w:pPr>
      <w:r w:rsidRPr="00B97E4C">
        <w:t>This Section describes the requirements for price adjustments for fuel and asphalt usage.</w:t>
      </w:r>
    </w:p>
    <w:p w14:paraId="599F1422" w14:textId="77777777" w:rsidR="00335D71" w:rsidRPr="00B97E4C" w:rsidRDefault="00335D71" w:rsidP="00335D71">
      <w:pPr>
        <w:pStyle w:val="00000Subsection"/>
      </w:pPr>
      <w:bookmarkStart w:id="407" w:name="_Toc175377681"/>
      <w:bookmarkStart w:id="408" w:name="_Toc175470578"/>
      <w:bookmarkStart w:id="409" w:name="_Toc501716886"/>
      <w:bookmarkStart w:id="410" w:name="_Toc122351720"/>
      <w:proofErr w:type="gramStart"/>
      <w:r w:rsidRPr="00B97E4C">
        <w:t>160.02  Materials</w:t>
      </w:r>
      <w:bookmarkEnd w:id="407"/>
      <w:bookmarkEnd w:id="408"/>
      <w:bookmarkEnd w:id="409"/>
      <w:bookmarkEnd w:id="410"/>
      <w:proofErr w:type="gramEnd"/>
    </w:p>
    <w:p w14:paraId="46D430A5" w14:textId="77777777" w:rsidR="00335D71" w:rsidRPr="00B97E4C" w:rsidRDefault="00335D71" w:rsidP="00335D71">
      <w:pPr>
        <w:pStyle w:val="Paragraph"/>
      </w:pPr>
      <w:r w:rsidRPr="00B97E4C">
        <w:t>(Intentionally Blank)</w:t>
      </w:r>
    </w:p>
    <w:p w14:paraId="555B110B" w14:textId="77777777" w:rsidR="00335D71" w:rsidRPr="00B97E4C" w:rsidRDefault="00335D71" w:rsidP="00335D71">
      <w:pPr>
        <w:pStyle w:val="00000Subsection"/>
      </w:pPr>
      <w:bookmarkStart w:id="411" w:name="_Toc175377682"/>
      <w:bookmarkStart w:id="412" w:name="_Toc175470579"/>
      <w:bookmarkStart w:id="413" w:name="_Toc501716887"/>
      <w:bookmarkStart w:id="414" w:name="_Toc122351721"/>
      <w:proofErr w:type="gramStart"/>
      <w:r w:rsidRPr="00B97E4C">
        <w:t>160.03  Procedure</w:t>
      </w:r>
      <w:bookmarkEnd w:id="411"/>
      <w:bookmarkEnd w:id="412"/>
      <w:bookmarkEnd w:id="413"/>
      <w:bookmarkEnd w:id="414"/>
      <w:proofErr w:type="gramEnd"/>
    </w:p>
    <w:p w14:paraId="21A9AA71" w14:textId="77777777" w:rsidR="00335D71" w:rsidRPr="00B97E4C" w:rsidRDefault="00335D71" w:rsidP="00335D71">
      <w:pPr>
        <w:pStyle w:val="0000000Subpart"/>
      </w:pPr>
      <w:bookmarkStart w:id="415" w:name="s1600301"/>
      <w:bookmarkStart w:id="416" w:name="_Toc122351722"/>
      <w:bookmarkEnd w:id="415"/>
      <w:proofErr w:type="gramStart"/>
      <w:r w:rsidRPr="00B97E4C">
        <w:t>160.03.01  Fuel</w:t>
      </w:r>
      <w:proofErr w:type="gramEnd"/>
      <w:r w:rsidRPr="00B97E4C">
        <w:t xml:space="preserve"> Price Adjustment</w:t>
      </w:r>
      <w:bookmarkEnd w:id="416"/>
    </w:p>
    <w:p w14:paraId="04FC638E" w14:textId="738E7546" w:rsidR="00335D71" w:rsidRDefault="00335D71" w:rsidP="00335D71">
      <w:pPr>
        <w:pStyle w:val="Paragraph"/>
      </w:pPr>
      <w:r w:rsidRPr="00B97E4C">
        <w:t xml:space="preserve">The Department will make price adjustments for fuel usage for Items listed in </w:t>
      </w:r>
      <w:r w:rsidRPr="00F73452">
        <w:t>Table 160.03.01-1</w:t>
      </w:r>
      <w:r w:rsidRPr="00B97E4C">
        <w:t xml:space="preserve">.  </w:t>
      </w:r>
      <w:r w:rsidRPr="00512D51">
        <w:t xml:space="preserve">Each </w:t>
      </w:r>
      <w:r>
        <w:t>m</w:t>
      </w:r>
      <w:r w:rsidRPr="00512D51">
        <w:t>onth may be divided into two periods.</w:t>
      </w:r>
      <w:r>
        <w:t xml:space="preserve"> </w:t>
      </w:r>
      <w:r w:rsidRPr="00512D51">
        <w:t xml:space="preserve"> Period one includes the first day of the month through the fourteenth day of the month.</w:t>
      </w:r>
      <w:r>
        <w:t xml:space="preserve"> </w:t>
      </w:r>
      <w:r w:rsidRPr="00512D51">
        <w:t xml:space="preserve"> Period two includes the fifteenth day of the month through the last day of the month. </w:t>
      </w:r>
      <w:r>
        <w:t xml:space="preserve"> </w:t>
      </w:r>
      <w:r w:rsidRPr="00512D51">
        <w:t xml:space="preserve">Work starting within period one and continuing past midnight </w:t>
      </w:r>
      <w:proofErr w:type="gramStart"/>
      <w:r w:rsidRPr="00512D51">
        <w:t>of</w:t>
      </w:r>
      <w:proofErr w:type="gramEnd"/>
      <w:r w:rsidRPr="00512D51">
        <w:t xml:space="preserve"> the fourteenth day into the fifteenth day of the month will be included in period one for any price adjustments. </w:t>
      </w:r>
      <w:r>
        <w:t xml:space="preserve"> </w:t>
      </w:r>
      <w:r w:rsidRPr="00512D51">
        <w:t>Work continuing past midnight of the last day of the month into the first day of the next month will be included in period two.</w:t>
      </w:r>
    </w:p>
    <w:p w14:paraId="61840265" w14:textId="2655F608" w:rsidR="00335D71" w:rsidRPr="00B97E4C" w:rsidRDefault="00335D71" w:rsidP="00335D71">
      <w:pPr>
        <w:pStyle w:val="Paragraph"/>
      </w:pPr>
      <w:r w:rsidRPr="00B97E4C">
        <w:t xml:space="preserve">The Department will calculate fuel price adjustments based on the pay quantities of listed Items using the fuel usage factors listed in </w:t>
      </w:r>
      <w:r w:rsidRPr="00F73452">
        <w:t>Table 160.03.01-1</w:t>
      </w:r>
      <w:r w:rsidRPr="00B97E4C">
        <w:t>.</w:t>
      </w:r>
    </w:p>
    <w:p w14:paraId="205CC54B"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2209979A" w14:textId="33897381" w:rsidR="00335D71" w:rsidRDefault="00335D71" w:rsidP="00335D71">
      <w:pPr>
        <w:pStyle w:val="Paragraph"/>
      </w:pPr>
      <w:r w:rsidRPr="00FE1138">
        <w:t xml:space="preserve">If the as-built quantity of an Item listed in </w:t>
      </w:r>
      <w:r w:rsidRPr="00F73452">
        <w:t>Table 160.03.01-1</w:t>
      </w:r>
      <w:r w:rsidRPr="00FE1138">
        <w:t xml:space="preserve"> differs from the sum of the quan</w:t>
      </w:r>
      <w:r>
        <w:t>tities in the Estimates</w:t>
      </w:r>
      <w:r w:rsidRPr="00FE1138">
        <w:t xml:space="preserve"> and the as-built quantity cannot be readily distributed among the </w:t>
      </w:r>
      <w:r>
        <w:t>time periods</w:t>
      </w:r>
      <w:r w:rsidRPr="00FE1138">
        <w:t xml:space="preserve"> that the Item listed in </w:t>
      </w:r>
      <w:r w:rsidRPr="00F73452">
        <w:t>Table 160.03.01-1</w:t>
      </w:r>
      <w:r w:rsidRPr="00FE1138">
        <w:t xml:space="preserve"> was constructed, then the Department will determine fuel price adjustment by distributing the difference in the same proportion as the Item’s Estimate quantity is to the total of the Item’s </w:t>
      </w:r>
      <w:r>
        <w:t>time period</w:t>
      </w:r>
      <w:r w:rsidRPr="00FE1138">
        <w:t xml:space="preserve"> estimates.</w:t>
      </w:r>
    </w:p>
    <w:p w14:paraId="6509C21D" w14:textId="77777777" w:rsidR="00335D71" w:rsidRPr="00B97E4C" w:rsidRDefault="00335D71" w:rsidP="00335D71">
      <w:pPr>
        <w:pStyle w:val="Blanklinehalf"/>
      </w:pPr>
    </w:p>
    <w:tbl>
      <w:tblPr>
        <w:tblW w:w="9775" w:type="dxa"/>
        <w:tblCellMar>
          <w:top w:w="29" w:type="dxa"/>
          <w:left w:w="29" w:type="dxa"/>
          <w:bottom w:w="29" w:type="dxa"/>
          <w:right w:w="29" w:type="dxa"/>
        </w:tblCellMar>
        <w:tblLook w:val="04A0" w:firstRow="1" w:lastRow="0" w:firstColumn="1" w:lastColumn="0" w:noHBand="0" w:noVBand="1"/>
      </w:tblPr>
      <w:tblGrid>
        <w:gridCol w:w="6869"/>
        <w:gridCol w:w="2906"/>
      </w:tblGrid>
      <w:tr w:rsidR="00045DB7" w:rsidRPr="000764CF" w14:paraId="31621C12" w14:textId="77777777" w:rsidTr="00BB04DD">
        <w:trPr>
          <w:trHeight w:val="173"/>
          <w:tblHeader/>
        </w:trPr>
        <w:tc>
          <w:tcPr>
            <w:tcW w:w="9775" w:type="dxa"/>
            <w:gridSpan w:val="2"/>
            <w:tcBorders>
              <w:top w:val="double" w:sz="4" w:space="0" w:color="auto"/>
              <w:left w:val="nil"/>
              <w:bottom w:val="single" w:sz="4" w:space="0" w:color="auto"/>
              <w:right w:val="nil"/>
            </w:tcBorders>
            <w:noWrap/>
            <w:vAlign w:val="center"/>
            <w:hideMark/>
          </w:tcPr>
          <w:p w14:paraId="3328701F" w14:textId="77777777" w:rsidR="00045DB7" w:rsidRPr="000764CF" w:rsidRDefault="00045DB7" w:rsidP="00BB04DD">
            <w:pPr>
              <w:pStyle w:val="Tabletitle"/>
              <w:keepNext w:val="0"/>
              <w:keepLines/>
              <w:rPr>
                <w:b w:val="0"/>
              </w:rPr>
            </w:pPr>
            <w:bookmarkStart w:id="417" w:name="t16003011"/>
            <w:bookmarkEnd w:id="417"/>
            <w:r w:rsidRPr="000764CF">
              <w:t>Table 160.03.01-</w:t>
            </w:r>
            <w:proofErr w:type="gramStart"/>
            <w:r w:rsidRPr="000764CF">
              <w:t>1  Fuel</w:t>
            </w:r>
            <w:proofErr w:type="gramEnd"/>
            <w:r w:rsidRPr="000764CF">
              <w:t xml:space="preserve"> Price Adjustments</w:t>
            </w:r>
          </w:p>
        </w:tc>
      </w:tr>
      <w:tr w:rsidR="00045DB7" w:rsidRPr="000764CF" w14:paraId="469AE39B" w14:textId="77777777" w:rsidTr="00BB04DD">
        <w:trPr>
          <w:trHeight w:val="173"/>
          <w:tblHeader/>
        </w:trPr>
        <w:tc>
          <w:tcPr>
            <w:tcW w:w="6869" w:type="dxa"/>
            <w:tcBorders>
              <w:top w:val="single" w:sz="4" w:space="0" w:color="auto"/>
              <w:left w:val="nil"/>
              <w:bottom w:val="single" w:sz="4" w:space="0" w:color="auto"/>
              <w:right w:val="nil"/>
            </w:tcBorders>
            <w:noWrap/>
            <w:vAlign w:val="center"/>
            <w:hideMark/>
          </w:tcPr>
          <w:p w14:paraId="1BDBAAF8" w14:textId="77777777" w:rsidR="00045DB7" w:rsidRPr="00563A00" w:rsidRDefault="00045DB7" w:rsidP="00BB04DD">
            <w:pPr>
              <w:pStyle w:val="Tableheader"/>
            </w:pPr>
            <w:r w:rsidRPr="000764CF">
              <w:t>Items</w:t>
            </w:r>
          </w:p>
        </w:tc>
        <w:tc>
          <w:tcPr>
            <w:tcW w:w="2906" w:type="dxa"/>
            <w:tcBorders>
              <w:top w:val="single" w:sz="4" w:space="0" w:color="auto"/>
              <w:left w:val="nil"/>
              <w:bottom w:val="single" w:sz="4" w:space="0" w:color="auto"/>
              <w:right w:val="nil"/>
            </w:tcBorders>
            <w:noWrap/>
            <w:vAlign w:val="center"/>
            <w:hideMark/>
          </w:tcPr>
          <w:p w14:paraId="553AAA0F" w14:textId="77777777" w:rsidR="00045DB7" w:rsidRPr="00563A00" w:rsidRDefault="00045DB7" w:rsidP="00BB04DD">
            <w:pPr>
              <w:pStyle w:val="Tableheader"/>
            </w:pPr>
            <w:r w:rsidRPr="000764CF">
              <w:t>Fuel Usage Factor</w:t>
            </w:r>
          </w:p>
        </w:tc>
      </w:tr>
      <w:tr w:rsidR="00045DB7" w:rsidRPr="000764CF" w14:paraId="569A1A8D" w14:textId="77777777" w:rsidTr="00BB04DD">
        <w:trPr>
          <w:trHeight w:val="173"/>
        </w:trPr>
        <w:tc>
          <w:tcPr>
            <w:tcW w:w="6869" w:type="dxa"/>
            <w:tcBorders>
              <w:top w:val="single" w:sz="4" w:space="0" w:color="auto"/>
              <w:left w:val="nil"/>
              <w:bottom w:val="dotted" w:sz="4" w:space="0" w:color="auto"/>
              <w:right w:val="nil"/>
            </w:tcBorders>
            <w:noWrap/>
            <w:vAlign w:val="center"/>
            <w:hideMark/>
          </w:tcPr>
          <w:p w14:paraId="3F1A8933" w14:textId="77777777" w:rsidR="00045DB7" w:rsidRPr="000764CF" w:rsidRDefault="00045DB7" w:rsidP="00BB04DD">
            <w:pPr>
              <w:pStyle w:val="Tabletext"/>
              <w:keepLines/>
            </w:pPr>
            <w:r w:rsidRPr="000764CF">
              <w:t>EXCAVATION, UNCLASSIFIED</w:t>
            </w:r>
          </w:p>
        </w:tc>
        <w:tc>
          <w:tcPr>
            <w:tcW w:w="2906" w:type="dxa"/>
            <w:tcBorders>
              <w:top w:val="single" w:sz="4" w:space="0" w:color="auto"/>
              <w:left w:val="nil"/>
              <w:bottom w:val="dotted" w:sz="4" w:space="0" w:color="auto"/>
              <w:right w:val="nil"/>
            </w:tcBorders>
            <w:noWrap/>
            <w:vAlign w:val="center"/>
            <w:hideMark/>
          </w:tcPr>
          <w:p w14:paraId="780E45D6" w14:textId="77777777" w:rsidR="00045DB7" w:rsidRPr="000764CF" w:rsidRDefault="00045DB7" w:rsidP="00BB04DD">
            <w:pPr>
              <w:pStyle w:val="Tabletext"/>
              <w:keepLines/>
            </w:pPr>
            <w:r w:rsidRPr="000764CF">
              <w:t>0.50 Gallons per Cubic Yard</w:t>
            </w:r>
          </w:p>
        </w:tc>
      </w:tr>
      <w:tr w:rsidR="00045DB7" w:rsidRPr="000764CF" w14:paraId="14D64DA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F97E25" w14:textId="77777777" w:rsidR="00045DB7" w:rsidRPr="000764CF" w:rsidRDefault="00045DB7" w:rsidP="00BB04DD">
            <w:pPr>
              <w:pStyle w:val="Tabletext"/>
              <w:keepLines/>
            </w:pPr>
            <w:r w:rsidRPr="000764CF">
              <w:t>EXCAVATION, REGULATED MATERIAL</w:t>
            </w:r>
          </w:p>
        </w:tc>
        <w:tc>
          <w:tcPr>
            <w:tcW w:w="2906" w:type="dxa"/>
            <w:tcBorders>
              <w:top w:val="dotted" w:sz="4" w:space="0" w:color="auto"/>
              <w:left w:val="nil"/>
              <w:bottom w:val="dotted" w:sz="4" w:space="0" w:color="auto"/>
              <w:right w:val="nil"/>
            </w:tcBorders>
            <w:noWrap/>
            <w:vAlign w:val="center"/>
            <w:hideMark/>
          </w:tcPr>
          <w:p w14:paraId="2E693300" w14:textId="77777777" w:rsidR="00045DB7" w:rsidRPr="000764CF" w:rsidRDefault="00045DB7" w:rsidP="00BB04DD">
            <w:pPr>
              <w:pStyle w:val="Tabletext"/>
              <w:keepLines/>
            </w:pPr>
            <w:r w:rsidRPr="000764CF">
              <w:t>0.50 Gallons per Cubic Yard</w:t>
            </w:r>
          </w:p>
        </w:tc>
      </w:tr>
      <w:tr w:rsidR="00045DB7" w:rsidRPr="000764CF" w14:paraId="52E9E3F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C6E0AE2" w14:textId="77777777" w:rsidR="00045DB7" w:rsidRPr="000764CF" w:rsidRDefault="00045DB7" w:rsidP="00BB04DD">
            <w:pPr>
              <w:pStyle w:val="Tabletext"/>
              <w:keepLines/>
            </w:pPr>
            <w:r w:rsidRPr="000764CF">
              <w:t>EXCAVATION, ACID PRODUCING SOIL</w:t>
            </w:r>
          </w:p>
        </w:tc>
        <w:tc>
          <w:tcPr>
            <w:tcW w:w="2906" w:type="dxa"/>
            <w:tcBorders>
              <w:top w:val="dotted" w:sz="4" w:space="0" w:color="auto"/>
              <w:left w:val="nil"/>
              <w:bottom w:val="dotted" w:sz="4" w:space="0" w:color="auto"/>
              <w:right w:val="nil"/>
            </w:tcBorders>
            <w:noWrap/>
            <w:vAlign w:val="center"/>
            <w:hideMark/>
          </w:tcPr>
          <w:p w14:paraId="24A46CAD" w14:textId="77777777" w:rsidR="00045DB7" w:rsidRPr="000764CF" w:rsidRDefault="00045DB7" w:rsidP="00BB04DD">
            <w:pPr>
              <w:pStyle w:val="Tabletext"/>
              <w:keepLines/>
            </w:pPr>
            <w:r w:rsidRPr="000764CF">
              <w:t>0.50 Gallons per Cubic Yard</w:t>
            </w:r>
          </w:p>
        </w:tc>
      </w:tr>
      <w:tr w:rsidR="00045DB7" w:rsidRPr="000764CF" w14:paraId="75B055F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1DB60A1" w14:textId="77777777" w:rsidR="00045DB7" w:rsidRPr="000764CF" w:rsidRDefault="00045DB7" w:rsidP="00BB04DD">
            <w:pPr>
              <w:pStyle w:val="Tabletext"/>
              <w:keepLines/>
            </w:pPr>
            <w:r w:rsidRPr="000764CF">
              <w:t>REMOVAL OF PAVEMENT</w:t>
            </w:r>
          </w:p>
        </w:tc>
        <w:tc>
          <w:tcPr>
            <w:tcW w:w="2906" w:type="dxa"/>
            <w:tcBorders>
              <w:top w:val="dotted" w:sz="4" w:space="0" w:color="auto"/>
              <w:left w:val="nil"/>
              <w:bottom w:val="dotted" w:sz="4" w:space="0" w:color="auto"/>
              <w:right w:val="nil"/>
            </w:tcBorders>
            <w:noWrap/>
            <w:vAlign w:val="center"/>
            <w:hideMark/>
          </w:tcPr>
          <w:p w14:paraId="081701E5" w14:textId="77777777" w:rsidR="00045DB7" w:rsidRPr="000764CF" w:rsidRDefault="00045DB7" w:rsidP="00BB04DD">
            <w:pPr>
              <w:pStyle w:val="Tabletext"/>
              <w:keepLines/>
            </w:pPr>
            <w:r w:rsidRPr="000764CF">
              <w:t>0.25 Gallons per Square Yard</w:t>
            </w:r>
          </w:p>
        </w:tc>
      </w:tr>
      <w:tr w:rsidR="00045DB7" w:rsidRPr="000764CF" w14:paraId="70629C0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8DF42F9" w14:textId="77777777" w:rsidR="00045DB7" w:rsidRPr="000764CF" w:rsidRDefault="00045DB7" w:rsidP="00BB04DD">
            <w:pPr>
              <w:pStyle w:val="Tabletext"/>
              <w:keepLines/>
            </w:pPr>
            <w:r w:rsidRPr="000764CF">
              <w:t>MICRO-MILLING</w:t>
            </w:r>
          </w:p>
        </w:tc>
        <w:tc>
          <w:tcPr>
            <w:tcW w:w="2906" w:type="dxa"/>
            <w:tcBorders>
              <w:top w:val="dotted" w:sz="4" w:space="0" w:color="auto"/>
              <w:left w:val="nil"/>
              <w:bottom w:val="dotted" w:sz="4" w:space="0" w:color="auto"/>
              <w:right w:val="nil"/>
            </w:tcBorders>
            <w:noWrap/>
            <w:vAlign w:val="center"/>
            <w:hideMark/>
          </w:tcPr>
          <w:p w14:paraId="7818F457" w14:textId="77777777" w:rsidR="00045DB7" w:rsidRPr="000764CF" w:rsidRDefault="00045DB7" w:rsidP="00BB04DD">
            <w:pPr>
              <w:pStyle w:val="Tabletext"/>
              <w:keepLines/>
            </w:pPr>
            <w:r w:rsidRPr="000764CF">
              <w:t>0.25 Gallons per Square Yard</w:t>
            </w:r>
          </w:p>
        </w:tc>
      </w:tr>
      <w:tr w:rsidR="00045DB7" w:rsidRPr="000764CF" w14:paraId="646ACC3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096EAD" w14:textId="77777777" w:rsidR="00045DB7" w:rsidRPr="000764CF" w:rsidRDefault="00045DB7" w:rsidP="00BB04DD">
            <w:pPr>
              <w:pStyle w:val="Tabletext"/>
              <w:keepLines/>
            </w:pPr>
            <w:r w:rsidRPr="000764CF">
              <w:t>HMA MILLING, 3" OR LESS</w:t>
            </w:r>
          </w:p>
        </w:tc>
        <w:tc>
          <w:tcPr>
            <w:tcW w:w="2906" w:type="dxa"/>
            <w:tcBorders>
              <w:top w:val="dotted" w:sz="4" w:space="0" w:color="auto"/>
              <w:left w:val="nil"/>
              <w:bottom w:val="dotted" w:sz="4" w:space="0" w:color="auto"/>
              <w:right w:val="nil"/>
            </w:tcBorders>
            <w:noWrap/>
            <w:vAlign w:val="center"/>
            <w:hideMark/>
          </w:tcPr>
          <w:p w14:paraId="0EE78F22" w14:textId="77777777" w:rsidR="00045DB7" w:rsidRPr="000764CF" w:rsidRDefault="00045DB7" w:rsidP="00BB04DD">
            <w:pPr>
              <w:pStyle w:val="Tabletext"/>
              <w:keepLines/>
            </w:pPr>
            <w:r w:rsidRPr="000764CF">
              <w:t>0.25 Gallons per Square Yard</w:t>
            </w:r>
          </w:p>
        </w:tc>
      </w:tr>
      <w:tr w:rsidR="00045DB7" w:rsidRPr="000764CF" w14:paraId="3870AA0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2A2589" w14:textId="77777777" w:rsidR="00045DB7" w:rsidRPr="000764CF" w:rsidRDefault="00045DB7" w:rsidP="00BB04DD">
            <w:pPr>
              <w:pStyle w:val="Tabletext"/>
              <w:keepLines/>
            </w:pPr>
            <w:r w:rsidRPr="000764CF">
              <w:t>HMA MILLING, MORE THAN 3" TO 6"</w:t>
            </w:r>
          </w:p>
        </w:tc>
        <w:tc>
          <w:tcPr>
            <w:tcW w:w="2906" w:type="dxa"/>
            <w:tcBorders>
              <w:top w:val="dotted" w:sz="4" w:space="0" w:color="auto"/>
              <w:left w:val="nil"/>
              <w:bottom w:val="dotted" w:sz="4" w:space="0" w:color="auto"/>
              <w:right w:val="nil"/>
            </w:tcBorders>
            <w:noWrap/>
            <w:vAlign w:val="center"/>
            <w:hideMark/>
          </w:tcPr>
          <w:p w14:paraId="1BEEEFC2" w14:textId="77777777" w:rsidR="00045DB7" w:rsidRPr="000764CF" w:rsidRDefault="00045DB7" w:rsidP="00BB04DD">
            <w:pPr>
              <w:pStyle w:val="Tabletext"/>
              <w:keepLines/>
            </w:pPr>
            <w:r w:rsidRPr="000764CF">
              <w:t>0.25 Gallons per Square Yard</w:t>
            </w:r>
          </w:p>
        </w:tc>
      </w:tr>
      <w:tr w:rsidR="00045DB7" w:rsidRPr="000764CF" w14:paraId="58F2469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537FCD3" w14:textId="77777777" w:rsidR="00045DB7" w:rsidRPr="000764CF" w:rsidRDefault="00045DB7" w:rsidP="00BB04DD">
            <w:pPr>
              <w:pStyle w:val="Tabletext"/>
              <w:keepLines/>
            </w:pPr>
            <w:r w:rsidRPr="000764CF">
              <w:t>CONCRETE MILLING</w:t>
            </w:r>
          </w:p>
        </w:tc>
        <w:tc>
          <w:tcPr>
            <w:tcW w:w="2906" w:type="dxa"/>
            <w:tcBorders>
              <w:top w:val="dotted" w:sz="4" w:space="0" w:color="auto"/>
              <w:left w:val="nil"/>
              <w:bottom w:val="dotted" w:sz="4" w:space="0" w:color="auto"/>
              <w:right w:val="nil"/>
            </w:tcBorders>
            <w:noWrap/>
            <w:vAlign w:val="center"/>
            <w:hideMark/>
          </w:tcPr>
          <w:p w14:paraId="5FEB1786" w14:textId="77777777" w:rsidR="00045DB7" w:rsidRPr="000764CF" w:rsidRDefault="00045DB7" w:rsidP="00BB04DD">
            <w:pPr>
              <w:pStyle w:val="Tabletext"/>
              <w:keepLines/>
            </w:pPr>
            <w:r w:rsidRPr="000764CF">
              <w:t>0.25 Gallons per Square Yard</w:t>
            </w:r>
          </w:p>
        </w:tc>
      </w:tr>
      <w:tr w:rsidR="00045DB7" w:rsidRPr="000764CF" w14:paraId="30575B4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18B2A08" w14:textId="77777777" w:rsidR="00045DB7" w:rsidRPr="000764CF" w:rsidRDefault="00045DB7" w:rsidP="00BB04DD">
            <w:pPr>
              <w:pStyle w:val="Tabletext"/>
              <w:keepLines/>
            </w:pPr>
            <w:r w:rsidRPr="000764CF">
              <w:lastRenderedPageBreak/>
              <w:t>HMA PROFILE MILLING</w:t>
            </w:r>
          </w:p>
        </w:tc>
        <w:tc>
          <w:tcPr>
            <w:tcW w:w="2906" w:type="dxa"/>
            <w:tcBorders>
              <w:top w:val="dotted" w:sz="4" w:space="0" w:color="auto"/>
              <w:left w:val="nil"/>
              <w:bottom w:val="dotted" w:sz="4" w:space="0" w:color="auto"/>
              <w:right w:val="nil"/>
            </w:tcBorders>
            <w:noWrap/>
            <w:vAlign w:val="center"/>
            <w:hideMark/>
          </w:tcPr>
          <w:p w14:paraId="32D85591" w14:textId="77777777" w:rsidR="00045DB7" w:rsidRPr="000764CF" w:rsidRDefault="00045DB7" w:rsidP="00BB04DD">
            <w:pPr>
              <w:pStyle w:val="Tabletext"/>
              <w:keepLines/>
            </w:pPr>
            <w:r w:rsidRPr="000764CF">
              <w:t>0.25 Gallons per Square Yard</w:t>
            </w:r>
          </w:p>
        </w:tc>
      </w:tr>
      <w:tr w:rsidR="00045DB7" w:rsidRPr="000764CF" w14:paraId="2528003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25607E4" w14:textId="77777777" w:rsidR="00045DB7" w:rsidRPr="000764CF" w:rsidRDefault="00045DB7" w:rsidP="00BB04DD">
            <w:pPr>
              <w:pStyle w:val="Tabletext"/>
              <w:keepLines/>
            </w:pPr>
            <w:r w:rsidRPr="000764CF">
              <w:t>BREAKING PAVEMENT</w:t>
            </w:r>
          </w:p>
        </w:tc>
        <w:tc>
          <w:tcPr>
            <w:tcW w:w="2906" w:type="dxa"/>
            <w:tcBorders>
              <w:top w:val="dotted" w:sz="4" w:space="0" w:color="auto"/>
              <w:left w:val="nil"/>
              <w:bottom w:val="dotted" w:sz="4" w:space="0" w:color="auto"/>
              <w:right w:val="nil"/>
            </w:tcBorders>
            <w:noWrap/>
            <w:vAlign w:val="center"/>
            <w:hideMark/>
          </w:tcPr>
          <w:p w14:paraId="59797FC8" w14:textId="77777777" w:rsidR="00045DB7" w:rsidRPr="000764CF" w:rsidRDefault="00045DB7" w:rsidP="00BB04DD">
            <w:pPr>
              <w:pStyle w:val="Tabletext"/>
              <w:keepLines/>
            </w:pPr>
            <w:r w:rsidRPr="000764CF">
              <w:t>0.25 Gallons per Square Yard</w:t>
            </w:r>
          </w:p>
        </w:tc>
      </w:tr>
      <w:tr w:rsidR="00045DB7" w:rsidRPr="000764CF" w14:paraId="6B0E0C1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9CE852" w14:textId="77777777" w:rsidR="00045DB7" w:rsidRPr="000764CF" w:rsidRDefault="00045DB7" w:rsidP="00BB04DD">
            <w:pPr>
              <w:pStyle w:val="Tabletext"/>
              <w:keepLines/>
            </w:pPr>
            <w:r w:rsidRPr="000764CF">
              <w:t>RUBBLIZATION</w:t>
            </w:r>
          </w:p>
        </w:tc>
        <w:tc>
          <w:tcPr>
            <w:tcW w:w="2906" w:type="dxa"/>
            <w:tcBorders>
              <w:top w:val="dotted" w:sz="4" w:space="0" w:color="auto"/>
              <w:left w:val="nil"/>
              <w:bottom w:val="dotted" w:sz="4" w:space="0" w:color="auto"/>
              <w:right w:val="nil"/>
            </w:tcBorders>
            <w:noWrap/>
            <w:vAlign w:val="center"/>
            <w:hideMark/>
          </w:tcPr>
          <w:p w14:paraId="408936F4" w14:textId="77777777" w:rsidR="00045DB7" w:rsidRPr="000764CF" w:rsidRDefault="00045DB7" w:rsidP="00BB04DD">
            <w:pPr>
              <w:pStyle w:val="Tabletext"/>
              <w:keepLines/>
            </w:pPr>
            <w:r w:rsidRPr="000764CF">
              <w:t>0.25 Gallons per Square Yard</w:t>
            </w:r>
          </w:p>
        </w:tc>
      </w:tr>
      <w:tr w:rsidR="00045DB7" w:rsidRPr="000764CF" w14:paraId="43C9477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F22227" w14:textId="77777777" w:rsidR="00045DB7" w:rsidRPr="000764CF" w:rsidRDefault="00045DB7" w:rsidP="00BB04DD">
            <w:pPr>
              <w:pStyle w:val="Tabletext"/>
              <w:keepLines/>
            </w:pPr>
            <w:r w:rsidRPr="000764CF">
              <w:t>SUBBASE</w:t>
            </w:r>
          </w:p>
        </w:tc>
        <w:tc>
          <w:tcPr>
            <w:tcW w:w="2906" w:type="dxa"/>
            <w:tcBorders>
              <w:top w:val="dotted" w:sz="4" w:space="0" w:color="auto"/>
              <w:left w:val="nil"/>
              <w:bottom w:val="dotted" w:sz="4" w:space="0" w:color="auto"/>
              <w:right w:val="nil"/>
            </w:tcBorders>
            <w:noWrap/>
            <w:vAlign w:val="center"/>
            <w:hideMark/>
          </w:tcPr>
          <w:p w14:paraId="2814DF5A" w14:textId="77777777" w:rsidR="00045DB7" w:rsidRPr="000764CF" w:rsidRDefault="00045DB7" w:rsidP="00BB04DD">
            <w:pPr>
              <w:pStyle w:val="Tabletext"/>
              <w:keepLines/>
            </w:pPr>
            <w:r w:rsidRPr="000764CF">
              <w:t>1.00 Gallon per Cubic Yard</w:t>
            </w:r>
          </w:p>
        </w:tc>
      </w:tr>
      <w:tr w:rsidR="00045DB7" w:rsidRPr="000764CF" w14:paraId="1422826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C7ED9D" w14:textId="77777777" w:rsidR="00045DB7" w:rsidRPr="000764CF" w:rsidRDefault="00045DB7" w:rsidP="00BB04DD">
            <w:pPr>
              <w:pStyle w:val="Tabletext"/>
              <w:keepLines/>
            </w:pPr>
            <w:r w:rsidRPr="000764CF">
              <w:t>I-___ SOIL AGGREGATE</w:t>
            </w:r>
          </w:p>
        </w:tc>
        <w:tc>
          <w:tcPr>
            <w:tcW w:w="2906" w:type="dxa"/>
            <w:tcBorders>
              <w:top w:val="dotted" w:sz="4" w:space="0" w:color="auto"/>
              <w:left w:val="nil"/>
              <w:bottom w:val="dotted" w:sz="4" w:space="0" w:color="auto"/>
              <w:right w:val="nil"/>
            </w:tcBorders>
            <w:noWrap/>
            <w:vAlign w:val="center"/>
            <w:hideMark/>
          </w:tcPr>
          <w:p w14:paraId="5FF34ECA" w14:textId="77777777" w:rsidR="00045DB7" w:rsidRPr="000764CF" w:rsidRDefault="00045DB7" w:rsidP="00BB04DD">
            <w:pPr>
              <w:pStyle w:val="Tabletext"/>
              <w:keepLines/>
            </w:pPr>
            <w:r w:rsidRPr="000764CF">
              <w:t>1.00 Gallon per Cubic Yard</w:t>
            </w:r>
          </w:p>
        </w:tc>
      </w:tr>
      <w:tr w:rsidR="00045DB7" w:rsidRPr="000764CF" w14:paraId="34E0316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AF1C69F" w14:textId="77777777" w:rsidR="00045DB7" w:rsidRPr="000764CF" w:rsidRDefault="00045DB7" w:rsidP="00BB04DD">
            <w:pPr>
              <w:pStyle w:val="Tabletext"/>
              <w:keepLines/>
            </w:pPr>
            <w:r w:rsidRPr="000764CF">
              <w:t>SOIL AGGREGATE BASE COURSE, ___ " THICK</w:t>
            </w:r>
          </w:p>
        </w:tc>
        <w:tc>
          <w:tcPr>
            <w:tcW w:w="2906" w:type="dxa"/>
            <w:tcBorders>
              <w:top w:val="dotted" w:sz="4" w:space="0" w:color="auto"/>
              <w:left w:val="nil"/>
              <w:bottom w:val="dotted" w:sz="4" w:space="0" w:color="auto"/>
              <w:right w:val="nil"/>
            </w:tcBorders>
            <w:noWrap/>
            <w:vAlign w:val="center"/>
            <w:hideMark/>
          </w:tcPr>
          <w:p w14:paraId="785D7862" w14:textId="77777777" w:rsidR="00045DB7" w:rsidRPr="000764CF" w:rsidRDefault="00045DB7" w:rsidP="00BB04DD">
            <w:pPr>
              <w:pStyle w:val="Tabletext"/>
              <w:keepLines/>
            </w:pPr>
            <w:r w:rsidRPr="000764CF">
              <w:t>1.00 Gallon per Cubic Yard</w:t>
            </w:r>
          </w:p>
        </w:tc>
      </w:tr>
      <w:tr w:rsidR="00045DB7" w:rsidRPr="000764CF" w14:paraId="134FE60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7D4022E" w14:textId="77777777" w:rsidR="00045DB7" w:rsidRPr="000764CF" w:rsidRDefault="00045DB7" w:rsidP="00BB04DD">
            <w:pPr>
              <w:pStyle w:val="Tabletext"/>
              <w:keepLines/>
            </w:pPr>
            <w:r w:rsidRPr="000764CF">
              <w:t>SOIL AGGREGATE BASE COURSE, VARIABLE THICKNESS</w:t>
            </w:r>
          </w:p>
        </w:tc>
        <w:tc>
          <w:tcPr>
            <w:tcW w:w="2906" w:type="dxa"/>
            <w:tcBorders>
              <w:top w:val="dotted" w:sz="4" w:space="0" w:color="auto"/>
              <w:left w:val="nil"/>
              <w:bottom w:val="dotted" w:sz="4" w:space="0" w:color="auto"/>
              <w:right w:val="nil"/>
            </w:tcBorders>
            <w:noWrap/>
            <w:vAlign w:val="center"/>
            <w:hideMark/>
          </w:tcPr>
          <w:p w14:paraId="3B64564F" w14:textId="77777777" w:rsidR="00045DB7" w:rsidRPr="000764CF" w:rsidRDefault="00045DB7" w:rsidP="00BB04DD">
            <w:pPr>
              <w:pStyle w:val="Tabletext"/>
              <w:keepLines/>
            </w:pPr>
            <w:r w:rsidRPr="000764CF">
              <w:t>1.00 Gallon per Cubic Yard</w:t>
            </w:r>
          </w:p>
        </w:tc>
      </w:tr>
      <w:tr w:rsidR="00045DB7" w:rsidRPr="000764CF" w14:paraId="44DAFD4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B37448B" w14:textId="77777777" w:rsidR="00045DB7" w:rsidRPr="000764CF" w:rsidRDefault="00045DB7" w:rsidP="00BB04DD">
            <w:pPr>
              <w:pStyle w:val="Tabletext"/>
              <w:keepLines/>
            </w:pPr>
            <w:r w:rsidRPr="000764CF">
              <w:t>DENSE-GRADED AGGREGATE BASE COURSE, ___ " THICK</w:t>
            </w:r>
          </w:p>
        </w:tc>
        <w:tc>
          <w:tcPr>
            <w:tcW w:w="2906" w:type="dxa"/>
            <w:tcBorders>
              <w:top w:val="dotted" w:sz="4" w:space="0" w:color="auto"/>
              <w:left w:val="nil"/>
              <w:bottom w:val="dotted" w:sz="4" w:space="0" w:color="auto"/>
              <w:right w:val="nil"/>
            </w:tcBorders>
            <w:noWrap/>
            <w:vAlign w:val="center"/>
            <w:hideMark/>
          </w:tcPr>
          <w:p w14:paraId="124D91B1" w14:textId="77777777" w:rsidR="00045DB7" w:rsidRPr="000764CF" w:rsidRDefault="00045DB7" w:rsidP="00BB04DD">
            <w:pPr>
              <w:pStyle w:val="Tabletext"/>
              <w:keepLines/>
            </w:pPr>
            <w:r w:rsidRPr="000764CF">
              <w:t>1.00 Gallon per Cubic Yard</w:t>
            </w:r>
          </w:p>
        </w:tc>
      </w:tr>
      <w:tr w:rsidR="00045DB7" w:rsidRPr="000764CF" w14:paraId="1A32325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328B2B" w14:textId="77777777" w:rsidR="00045DB7" w:rsidRPr="000764CF" w:rsidRDefault="00045DB7" w:rsidP="00BB04DD">
            <w:pPr>
              <w:pStyle w:val="Tabletext"/>
              <w:keepLines/>
            </w:pPr>
            <w:r w:rsidRPr="000764CF">
              <w:t>DENSE-GRADED AGGREGATE BASE COURSE, VARIABLE THICKNESS</w:t>
            </w:r>
          </w:p>
        </w:tc>
        <w:tc>
          <w:tcPr>
            <w:tcW w:w="2906" w:type="dxa"/>
            <w:tcBorders>
              <w:top w:val="dotted" w:sz="4" w:space="0" w:color="auto"/>
              <w:left w:val="nil"/>
              <w:bottom w:val="dotted" w:sz="4" w:space="0" w:color="auto"/>
              <w:right w:val="nil"/>
            </w:tcBorders>
            <w:noWrap/>
            <w:vAlign w:val="center"/>
            <w:hideMark/>
          </w:tcPr>
          <w:p w14:paraId="4E11C151" w14:textId="77777777" w:rsidR="00045DB7" w:rsidRPr="000764CF" w:rsidRDefault="00045DB7" w:rsidP="00BB04DD">
            <w:pPr>
              <w:pStyle w:val="Tabletext"/>
              <w:keepLines/>
            </w:pPr>
            <w:r w:rsidRPr="000764CF">
              <w:t>1.00 Gallon per Cubic Yard</w:t>
            </w:r>
          </w:p>
        </w:tc>
      </w:tr>
      <w:tr w:rsidR="00045DB7" w:rsidRPr="000764CF" w14:paraId="7669700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C12ADD" w14:textId="77777777" w:rsidR="00045DB7" w:rsidRPr="000764CF" w:rsidRDefault="00045DB7" w:rsidP="00BB04DD">
            <w:pPr>
              <w:pStyle w:val="Tabletext"/>
              <w:keepLines/>
            </w:pPr>
            <w:r w:rsidRPr="000764CF">
              <w:t>CONCRETE BASE COURSE, ___ " THICK</w:t>
            </w:r>
          </w:p>
        </w:tc>
        <w:tc>
          <w:tcPr>
            <w:tcW w:w="2906" w:type="dxa"/>
            <w:tcBorders>
              <w:top w:val="dotted" w:sz="4" w:space="0" w:color="auto"/>
              <w:left w:val="nil"/>
              <w:bottom w:val="dotted" w:sz="4" w:space="0" w:color="auto"/>
              <w:right w:val="nil"/>
            </w:tcBorders>
            <w:noWrap/>
            <w:vAlign w:val="center"/>
            <w:hideMark/>
          </w:tcPr>
          <w:p w14:paraId="1796272C" w14:textId="77777777" w:rsidR="00045DB7" w:rsidRPr="000764CF" w:rsidRDefault="00045DB7" w:rsidP="00BB04DD">
            <w:pPr>
              <w:pStyle w:val="Tabletext"/>
              <w:keepLines/>
            </w:pPr>
            <w:r w:rsidRPr="000764CF">
              <w:t>0.25 Gallons per Square Yard</w:t>
            </w:r>
          </w:p>
        </w:tc>
      </w:tr>
      <w:tr w:rsidR="00045DB7" w:rsidRPr="000764CF" w14:paraId="1A67CA7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5FB29A9" w14:textId="77777777" w:rsidR="00045DB7" w:rsidRPr="000764CF" w:rsidRDefault="00045DB7" w:rsidP="00BB04DD">
            <w:pPr>
              <w:pStyle w:val="Tabletext"/>
              <w:keepLines/>
            </w:pPr>
            <w:r w:rsidRPr="000764CF">
              <w:t>CONCRETE BASE COURSE, REINFORCED ___ " THICK</w:t>
            </w:r>
          </w:p>
        </w:tc>
        <w:tc>
          <w:tcPr>
            <w:tcW w:w="2906" w:type="dxa"/>
            <w:tcBorders>
              <w:top w:val="dotted" w:sz="4" w:space="0" w:color="auto"/>
              <w:left w:val="nil"/>
              <w:bottom w:val="dotted" w:sz="4" w:space="0" w:color="auto"/>
              <w:right w:val="nil"/>
            </w:tcBorders>
            <w:noWrap/>
            <w:vAlign w:val="center"/>
            <w:hideMark/>
          </w:tcPr>
          <w:p w14:paraId="4F7A1AED" w14:textId="77777777" w:rsidR="00045DB7" w:rsidRPr="000764CF" w:rsidRDefault="00045DB7" w:rsidP="00BB04DD">
            <w:pPr>
              <w:pStyle w:val="Tabletext"/>
              <w:keepLines/>
            </w:pPr>
            <w:r w:rsidRPr="000764CF">
              <w:t>0.25 Gallons per Square Yard</w:t>
            </w:r>
          </w:p>
        </w:tc>
      </w:tr>
      <w:tr w:rsidR="00045DB7" w:rsidRPr="000764CF" w14:paraId="26B4EC7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ACF254D" w14:textId="77777777" w:rsidR="00045DB7" w:rsidRPr="000764CF" w:rsidRDefault="00045DB7" w:rsidP="00BB04DD">
            <w:pPr>
              <w:pStyle w:val="Tabletext"/>
              <w:keepLines/>
            </w:pPr>
            <w:r w:rsidRPr="000764CF">
              <w:t>ASPHALT-STABILIZED DRAINAGE COURSE</w:t>
            </w:r>
          </w:p>
        </w:tc>
        <w:tc>
          <w:tcPr>
            <w:tcW w:w="2906" w:type="dxa"/>
            <w:tcBorders>
              <w:top w:val="dotted" w:sz="4" w:space="0" w:color="auto"/>
              <w:left w:val="nil"/>
              <w:bottom w:val="dotted" w:sz="4" w:space="0" w:color="auto"/>
              <w:right w:val="nil"/>
            </w:tcBorders>
            <w:noWrap/>
            <w:vAlign w:val="center"/>
            <w:hideMark/>
          </w:tcPr>
          <w:p w14:paraId="17D6CE4C" w14:textId="77777777" w:rsidR="00045DB7" w:rsidRPr="000764CF" w:rsidRDefault="00045DB7" w:rsidP="00BB04DD">
            <w:pPr>
              <w:pStyle w:val="Tabletext"/>
              <w:keepLines/>
            </w:pPr>
            <w:r w:rsidRPr="000764CF">
              <w:t>2.50 Gallons per Ton</w:t>
            </w:r>
          </w:p>
        </w:tc>
      </w:tr>
      <w:tr w:rsidR="00045DB7" w:rsidRPr="000764CF" w14:paraId="47AE8B6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5E137B4" w14:textId="77777777" w:rsidR="00045DB7" w:rsidRPr="000764CF" w:rsidRDefault="00045DB7" w:rsidP="00BB04DD">
            <w:pPr>
              <w:pStyle w:val="Tabletext"/>
              <w:keepLines/>
            </w:pPr>
            <w:r w:rsidRPr="000764CF">
              <w:t>OPEN-GRADED ___ FRICTION COURSE</w:t>
            </w:r>
          </w:p>
        </w:tc>
        <w:tc>
          <w:tcPr>
            <w:tcW w:w="2906" w:type="dxa"/>
            <w:tcBorders>
              <w:top w:val="dotted" w:sz="4" w:space="0" w:color="auto"/>
              <w:left w:val="nil"/>
              <w:bottom w:val="dotted" w:sz="4" w:space="0" w:color="auto"/>
              <w:right w:val="nil"/>
            </w:tcBorders>
            <w:noWrap/>
            <w:vAlign w:val="center"/>
            <w:hideMark/>
          </w:tcPr>
          <w:p w14:paraId="2C22A206" w14:textId="77777777" w:rsidR="00045DB7" w:rsidRPr="000764CF" w:rsidRDefault="00045DB7" w:rsidP="00BB04DD">
            <w:pPr>
              <w:pStyle w:val="Tabletext"/>
              <w:keepLines/>
            </w:pPr>
            <w:r w:rsidRPr="000764CF">
              <w:t>2.50 Gallons per Ton</w:t>
            </w:r>
          </w:p>
        </w:tc>
      </w:tr>
      <w:tr w:rsidR="00045DB7" w:rsidRPr="000764CF" w14:paraId="4FE80E2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E26FCB6" w14:textId="77777777" w:rsidR="00045DB7" w:rsidRPr="000764CF" w:rsidRDefault="00045DB7" w:rsidP="00BB04DD">
            <w:pPr>
              <w:pStyle w:val="Tabletext"/>
              <w:keepLines/>
            </w:pPr>
            <w:r w:rsidRPr="000764CF">
              <w:t>HOT MIX ASPHALT ___ ___ ___ SURFACE COURSE</w:t>
            </w:r>
          </w:p>
        </w:tc>
        <w:tc>
          <w:tcPr>
            <w:tcW w:w="2906" w:type="dxa"/>
            <w:tcBorders>
              <w:top w:val="dotted" w:sz="4" w:space="0" w:color="auto"/>
              <w:left w:val="nil"/>
              <w:bottom w:val="dotted" w:sz="4" w:space="0" w:color="auto"/>
              <w:right w:val="nil"/>
            </w:tcBorders>
            <w:noWrap/>
            <w:vAlign w:val="center"/>
            <w:hideMark/>
          </w:tcPr>
          <w:p w14:paraId="08B98320" w14:textId="77777777" w:rsidR="00045DB7" w:rsidRPr="000764CF" w:rsidRDefault="00045DB7" w:rsidP="00BB04DD">
            <w:pPr>
              <w:pStyle w:val="Tabletext"/>
              <w:keepLines/>
            </w:pPr>
            <w:r w:rsidRPr="000764CF">
              <w:t>2.50 Gallons per Ton</w:t>
            </w:r>
          </w:p>
        </w:tc>
      </w:tr>
      <w:tr w:rsidR="00045DB7" w:rsidRPr="000764CF" w14:paraId="48CEC49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47402D4" w14:textId="77777777" w:rsidR="00045DB7" w:rsidRPr="000764CF" w:rsidRDefault="00045DB7" w:rsidP="00BB04DD">
            <w:pPr>
              <w:pStyle w:val="Tabletext"/>
              <w:keepLines/>
            </w:pPr>
            <w:r w:rsidRPr="000764CF">
              <w:t>HOT MIX ASPHALT ___ ___ ___ INTERMEDIATE COURSE</w:t>
            </w:r>
          </w:p>
        </w:tc>
        <w:tc>
          <w:tcPr>
            <w:tcW w:w="2906" w:type="dxa"/>
            <w:tcBorders>
              <w:top w:val="dotted" w:sz="4" w:space="0" w:color="auto"/>
              <w:left w:val="nil"/>
              <w:bottom w:val="dotted" w:sz="4" w:space="0" w:color="auto"/>
              <w:right w:val="nil"/>
            </w:tcBorders>
            <w:noWrap/>
            <w:vAlign w:val="center"/>
            <w:hideMark/>
          </w:tcPr>
          <w:p w14:paraId="419D40E1" w14:textId="77777777" w:rsidR="00045DB7" w:rsidRPr="000764CF" w:rsidRDefault="00045DB7" w:rsidP="00BB04DD">
            <w:pPr>
              <w:pStyle w:val="Tabletext"/>
              <w:keepLines/>
            </w:pPr>
            <w:r w:rsidRPr="000764CF">
              <w:t>2.50 Gallons per Ton</w:t>
            </w:r>
          </w:p>
        </w:tc>
      </w:tr>
      <w:tr w:rsidR="00045DB7" w:rsidRPr="000764CF" w14:paraId="485CC06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F59A2D0" w14:textId="77777777" w:rsidR="00045DB7" w:rsidRPr="000764CF" w:rsidRDefault="00045DB7" w:rsidP="00BB04DD">
            <w:pPr>
              <w:pStyle w:val="Tabletext"/>
              <w:keepLines/>
            </w:pPr>
            <w:r w:rsidRPr="00563A00">
              <w:t>HOT MIX ASPHALT</w:t>
            </w:r>
            <w:r w:rsidRPr="000764CF">
              <w:t xml:space="preserve"> ___ ___ ___ BASE COURSE</w:t>
            </w:r>
          </w:p>
        </w:tc>
        <w:tc>
          <w:tcPr>
            <w:tcW w:w="2906" w:type="dxa"/>
            <w:tcBorders>
              <w:top w:val="dotted" w:sz="4" w:space="0" w:color="auto"/>
              <w:left w:val="nil"/>
              <w:bottom w:val="dotted" w:sz="4" w:space="0" w:color="auto"/>
              <w:right w:val="nil"/>
            </w:tcBorders>
            <w:noWrap/>
            <w:vAlign w:val="center"/>
            <w:hideMark/>
          </w:tcPr>
          <w:p w14:paraId="6CC7CEFD" w14:textId="77777777" w:rsidR="00045DB7" w:rsidRPr="000764CF" w:rsidRDefault="00045DB7" w:rsidP="00BB04DD">
            <w:pPr>
              <w:pStyle w:val="Tabletext"/>
              <w:keepLines/>
            </w:pPr>
            <w:r w:rsidRPr="000764CF">
              <w:t>2.50 Gallons per Ton</w:t>
            </w:r>
          </w:p>
        </w:tc>
      </w:tr>
      <w:tr w:rsidR="00045DB7" w:rsidRPr="000764CF" w14:paraId="65724ED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94E69C4" w14:textId="77777777" w:rsidR="00045DB7" w:rsidRPr="000764CF" w:rsidRDefault="00045DB7" w:rsidP="00BB04DD">
            <w:pPr>
              <w:pStyle w:val="Tabletext"/>
              <w:keepLines/>
            </w:pPr>
            <w:r w:rsidRPr="000764CF">
              <w:t>MODIFIED OPEN-GRADED ___ FRICTION COURSE ___</w:t>
            </w:r>
          </w:p>
        </w:tc>
        <w:tc>
          <w:tcPr>
            <w:tcW w:w="2906" w:type="dxa"/>
            <w:tcBorders>
              <w:top w:val="dotted" w:sz="4" w:space="0" w:color="auto"/>
              <w:left w:val="nil"/>
              <w:bottom w:val="dotted" w:sz="4" w:space="0" w:color="auto"/>
              <w:right w:val="nil"/>
            </w:tcBorders>
            <w:noWrap/>
            <w:vAlign w:val="center"/>
            <w:hideMark/>
          </w:tcPr>
          <w:p w14:paraId="403C5414" w14:textId="77777777" w:rsidR="00045DB7" w:rsidRPr="000764CF" w:rsidRDefault="00045DB7" w:rsidP="00BB04DD">
            <w:pPr>
              <w:pStyle w:val="Tabletext"/>
              <w:keepLines/>
            </w:pPr>
            <w:r w:rsidRPr="000764CF">
              <w:t>2.50 Gallons per Ton</w:t>
            </w:r>
          </w:p>
        </w:tc>
      </w:tr>
      <w:tr w:rsidR="00045DB7" w:rsidRPr="000764CF" w14:paraId="38C39EA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D487F0D" w14:textId="77777777" w:rsidR="00045DB7" w:rsidRPr="000764CF" w:rsidRDefault="00045DB7" w:rsidP="00BB04DD">
            <w:pPr>
              <w:pStyle w:val="Tabletext"/>
              <w:keepLines/>
            </w:pPr>
            <w:r w:rsidRPr="000764CF">
              <w:t>ULTRA-THIN FRICTION COURSE</w:t>
            </w:r>
          </w:p>
        </w:tc>
        <w:tc>
          <w:tcPr>
            <w:tcW w:w="2906" w:type="dxa"/>
            <w:tcBorders>
              <w:top w:val="dotted" w:sz="4" w:space="0" w:color="auto"/>
              <w:left w:val="nil"/>
              <w:bottom w:val="dotted" w:sz="4" w:space="0" w:color="auto"/>
              <w:right w:val="nil"/>
            </w:tcBorders>
            <w:noWrap/>
            <w:vAlign w:val="center"/>
            <w:hideMark/>
          </w:tcPr>
          <w:p w14:paraId="113EFEDA" w14:textId="77777777" w:rsidR="00045DB7" w:rsidRPr="000764CF" w:rsidRDefault="00045DB7" w:rsidP="00BB04DD">
            <w:pPr>
              <w:pStyle w:val="Tabletext"/>
              <w:keepLines/>
            </w:pPr>
            <w:r w:rsidRPr="000764CF">
              <w:t>2.50 Gallons per Ton</w:t>
            </w:r>
          </w:p>
        </w:tc>
      </w:tr>
      <w:tr w:rsidR="00045DB7" w:rsidRPr="000764CF" w14:paraId="0C90C2B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3AB3681" w14:textId="77777777" w:rsidR="00045DB7" w:rsidRPr="000764CF" w:rsidRDefault="00045DB7" w:rsidP="00BB04DD">
            <w:pPr>
              <w:pStyle w:val="Tabletext"/>
              <w:keepLines/>
            </w:pPr>
            <w:r w:rsidRPr="000764CF">
              <w:t>STONE MATRIX ASPHALT ___ SURFACE COURSE</w:t>
            </w:r>
          </w:p>
        </w:tc>
        <w:tc>
          <w:tcPr>
            <w:tcW w:w="2906" w:type="dxa"/>
            <w:tcBorders>
              <w:top w:val="dotted" w:sz="4" w:space="0" w:color="auto"/>
              <w:left w:val="nil"/>
              <w:bottom w:val="dotted" w:sz="4" w:space="0" w:color="auto"/>
              <w:right w:val="nil"/>
            </w:tcBorders>
            <w:noWrap/>
            <w:vAlign w:val="center"/>
            <w:hideMark/>
          </w:tcPr>
          <w:p w14:paraId="1A56BCAC" w14:textId="77777777" w:rsidR="00045DB7" w:rsidRPr="000764CF" w:rsidRDefault="00045DB7" w:rsidP="00BB04DD">
            <w:pPr>
              <w:pStyle w:val="Tabletext"/>
              <w:keepLines/>
            </w:pPr>
            <w:r w:rsidRPr="000764CF">
              <w:t>2.50 Gallons per Ton</w:t>
            </w:r>
          </w:p>
        </w:tc>
      </w:tr>
      <w:tr w:rsidR="00045DB7" w:rsidRPr="000764CF" w14:paraId="5399D0A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88BA59A" w14:textId="77777777" w:rsidR="00045DB7" w:rsidRPr="000764CF" w:rsidRDefault="00045DB7" w:rsidP="00BB04DD">
            <w:pPr>
              <w:pStyle w:val="Tabletext"/>
              <w:keepLines/>
            </w:pPr>
            <w:r w:rsidRPr="000764CF">
              <w:t>HIGH PERFORMANCE THIN OVERLAY</w:t>
            </w:r>
          </w:p>
        </w:tc>
        <w:tc>
          <w:tcPr>
            <w:tcW w:w="2906" w:type="dxa"/>
            <w:tcBorders>
              <w:top w:val="dotted" w:sz="4" w:space="0" w:color="auto"/>
              <w:left w:val="nil"/>
              <w:bottom w:val="dotted" w:sz="4" w:space="0" w:color="auto"/>
              <w:right w:val="nil"/>
            </w:tcBorders>
            <w:noWrap/>
            <w:vAlign w:val="center"/>
            <w:hideMark/>
          </w:tcPr>
          <w:p w14:paraId="105CCFBA" w14:textId="77777777" w:rsidR="00045DB7" w:rsidRPr="000764CF" w:rsidRDefault="00045DB7" w:rsidP="00BB04DD">
            <w:pPr>
              <w:pStyle w:val="Tabletext"/>
              <w:keepLines/>
            </w:pPr>
            <w:r w:rsidRPr="000764CF">
              <w:t>2.50 Gallons per Ton</w:t>
            </w:r>
          </w:p>
        </w:tc>
      </w:tr>
      <w:tr w:rsidR="00045DB7" w:rsidRPr="000764CF" w14:paraId="3B1FF6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EE7B9AB" w14:textId="77777777" w:rsidR="00045DB7" w:rsidRPr="000764CF" w:rsidRDefault="00045DB7" w:rsidP="00BB04DD">
            <w:pPr>
              <w:pStyle w:val="Tabletext"/>
              <w:keepLines/>
            </w:pPr>
            <w:r w:rsidRPr="000764CF">
              <w:t>BINDER RICH INTERMEDIATE COURSE</w:t>
            </w:r>
          </w:p>
        </w:tc>
        <w:tc>
          <w:tcPr>
            <w:tcW w:w="2906" w:type="dxa"/>
            <w:tcBorders>
              <w:top w:val="dotted" w:sz="4" w:space="0" w:color="auto"/>
              <w:left w:val="nil"/>
              <w:bottom w:val="dotted" w:sz="4" w:space="0" w:color="auto"/>
              <w:right w:val="nil"/>
            </w:tcBorders>
            <w:noWrap/>
            <w:vAlign w:val="center"/>
            <w:hideMark/>
          </w:tcPr>
          <w:p w14:paraId="2ACAA4C6" w14:textId="77777777" w:rsidR="00045DB7" w:rsidRPr="000764CF" w:rsidRDefault="00045DB7" w:rsidP="00BB04DD">
            <w:pPr>
              <w:pStyle w:val="Tabletext"/>
              <w:keepLines/>
            </w:pPr>
            <w:r w:rsidRPr="000764CF">
              <w:t>2.50 Gallons per Ton</w:t>
            </w:r>
          </w:p>
        </w:tc>
      </w:tr>
      <w:tr w:rsidR="00045DB7" w:rsidRPr="000764CF" w14:paraId="007FB55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44548E4" w14:textId="77777777" w:rsidR="00045DB7" w:rsidRPr="000764CF" w:rsidRDefault="00045DB7" w:rsidP="00BB04DD">
            <w:pPr>
              <w:pStyle w:val="Tabletext"/>
              <w:keepLines/>
            </w:pPr>
            <w:r w:rsidRPr="000764CF">
              <w:t>BRIDGE DECK WATERPROOFING SURFACE COURSE</w:t>
            </w:r>
          </w:p>
        </w:tc>
        <w:tc>
          <w:tcPr>
            <w:tcW w:w="2906" w:type="dxa"/>
            <w:tcBorders>
              <w:top w:val="dotted" w:sz="4" w:space="0" w:color="auto"/>
              <w:left w:val="nil"/>
              <w:bottom w:val="dotted" w:sz="4" w:space="0" w:color="auto"/>
              <w:right w:val="nil"/>
            </w:tcBorders>
            <w:noWrap/>
            <w:vAlign w:val="center"/>
            <w:hideMark/>
          </w:tcPr>
          <w:p w14:paraId="010A3AD5" w14:textId="77777777" w:rsidR="00045DB7" w:rsidRPr="000764CF" w:rsidRDefault="00045DB7" w:rsidP="00BB04DD">
            <w:pPr>
              <w:pStyle w:val="Tabletext"/>
              <w:keepLines/>
            </w:pPr>
            <w:r w:rsidRPr="000764CF">
              <w:t>2.50 Gallons per Ton</w:t>
            </w:r>
          </w:p>
        </w:tc>
      </w:tr>
      <w:tr w:rsidR="00045DB7" w:rsidRPr="000764CF" w14:paraId="6AF3B939"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5D0B79" w14:textId="77777777" w:rsidR="00045DB7" w:rsidRPr="000764CF" w:rsidRDefault="00045DB7" w:rsidP="00BB04DD">
            <w:pPr>
              <w:pStyle w:val="Tabletext"/>
              <w:keepLines/>
            </w:pPr>
            <w:r w:rsidRPr="000764CF">
              <w:t>NON-VEGETATIVE SURFACE, HOT MIX ASPHALT</w:t>
            </w:r>
          </w:p>
        </w:tc>
        <w:tc>
          <w:tcPr>
            <w:tcW w:w="2906" w:type="dxa"/>
            <w:tcBorders>
              <w:top w:val="dotted" w:sz="4" w:space="0" w:color="auto"/>
              <w:left w:val="nil"/>
              <w:bottom w:val="dotted" w:sz="4" w:space="0" w:color="auto"/>
              <w:right w:val="nil"/>
            </w:tcBorders>
            <w:noWrap/>
            <w:vAlign w:val="center"/>
            <w:hideMark/>
          </w:tcPr>
          <w:p w14:paraId="128DF4C4" w14:textId="77777777" w:rsidR="00045DB7" w:rsidRPr="000764CF" w:rsidRDefault="00045DB7" w:rsidP="00BB04DD">
            <w:pPr>
              <w:pStyle w:val="Tabletext"/>
              <w:keepLines/>
            </w:pPr>
            <w:r w:rsidRPr="000764CF">
              <w:t>2.50 Gallons per Ton</w:t>
            </w:r>
          </w:p>
        </w:tc>
      </w:tr>
      <w:tr w:rsidR="00045DB7" w:rsidRPr="000764CF" w14:paraId="7D3463E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315BE7D" w14:textId="77777777" w:rsidR="00045DB7" w:rsidRPr="000764CF" w:rsidRDefault="00045DB7" w:rsidP="00BB04DD">
            <w:pPr>
              <w:pStyle w:val="Tabletext"/>
              <w:keepLines/>
            </w:pPr>
            <w:r w:rsidRPr="000764CF">
              <w:t>COLOR-COATED NON-VEGETATIVE SURFACE, HOT MIX ASPHALT</w:t>
            </w:r>
          </w:p>
        </w:tc>
        <w:tc>
          <w:tcPr>
            <w:tcW w:w="2906" w:type="dxa"/>
            <w:tcBorders>
              <w:top w:val="dotted" w:sz="4" w:space="0" w:color="auto"/>
              <w:left w:val="nil"/>
              <w:bottom w:val="dotted" w:sz="4" w:space="0" w:color="auto"/>
              <w:right w:val="nil"/>
            </w:tcBorders>
            <w:noWrap/>
            <w:vAlign w:val="center"/>
            <w:hideMark/>
          </w:tcPr>
          <w:p w14:paraId="143981C7" w14:textId="77777777" w:rsidR="00045DB7" w:rsidRPr="000764CF" w:rsidRDefault="00045DB7" w:rsidP="00BB04DD">
            <w:pPr>
              <w:pStyle w:val="Tabletext"/>
              <w:keepLines/>
            </w:pPr>
            <w:r w:rsidRPr="000764CF">
              <w:t>2.50 Gallons per Ton</w:t>
            </w:r>
          </w:p>
        </w:tc>
      </w:tr>
      <w:tr w:rsidR="00045DB7" w:rsidRPr="000764CF" w14:paraId="0B37A45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DE90F4C" w14:textId="77777777" w:rsidR="00045DB7" w:rsidRPr="000764CF" w:rsidRDefault="00045DB7" w:rsidP="00BB04DD">
            <w:pPr>
              <w:pStyle w:val="Tabletext"/>
              <w:keepLines/>
            </w:pPr>
            <w:r w:rsidRPr="000764CF">
              <w:t>CONCRETE SURFACE COURSE, ___ " THICK</w:t>
            </w:r>
          </w:p>
        </w:tc>
        <w:tc>
          <w:tcPr>
            <w:tcW w:w="2906" w:type="dxa"/>
            <w:tcBorders>
              <w:top w:val="dotted" w:sz="4" w:space="0" w:color="auto"/>
              <w:left w:val="nil"/>
              <w:bottom w:val="dotted" w:sz="4" w:space="0" w:color="auto"/>
              <w:right w:val="nil"/>
            </w:tcBorders>
            <w:noWrap/>
            <w:vAlign w:val="center"/>
            <w:hideMark/>
          </w:tcPr>
          <w:p w14:paraId="50FCBEFC" w14:textId="77777777" w:rsidR="00045DB7" w:rsidRPr="000764CF" w:rsidRDefault="00045DB7" w:rsidP="00BB04DD">
            <w:pPr>
              <w:pStyle w:val="Tabletext"/>
              <w:keepLines/>
            </w:pPr>
            <w:r w:rsidRPr="000764CF">
              <w:t>0.25 Gallons per Square Yard</w:t>
            </w:r>
          </w:p>
        </w:tc>
      </w:tr>
      <w:tr w:rsidR="00045DB7" w:rsidRPr="000764CF" w14:paraId="7F61D75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0A93CF4" w14:textId="77777777" w:rsidR="00045DB7" w:rsidRPr="000764CF" w:rsidRDefault="00045DB7" w:rsidP="00BB04DD">
            <w:pPr>
              <w:pStyle w:val="Tabletext"/>
              <w:keepLines/>
            </w:pPr>
            <w:r w:rsidRPr="000764CF">
              <w:t>CONCRETE SIDEWALK, 4" THICK</w:t>
            </w:r>
          </w:p>
        </w:tc>
        <w:tc>
          <w:tcPr>
            <w:tcW w:w="2906" w:type="dxa"/>
            <w:tcBorders>
              <w:top w:val="dotted" w:sz="4" w:space="0" w:color="auto"/>
              <w:left w:val="nil"/>
              <w:bottom w:val="dotted" w:sz="4" w:space="0" w:color="auto"/>
              <w:right w:val="nil"/>
            </w:tcBorders>
            <w:noWrap/>
            <w:vAlign w:val="center"/>
            <w:hideMark/>
          </w:tcPr>
          <w:p w14:paraId="27944D2F" w14:textId="77777777" w:rsidR="00045DB7" w:rsidRPr="000764CF" w:rsidRDefault="00045DB7" w:rsidP="00BB04DD">
            <w:pPr>
              <w:pStyle w:val="Tabletext"/>
              <w:keepLines/>
            </w:pPr>
            <w:r w:rsidRPr="000764CF">
              <w:t>0.25 Gallons per Square Yard</w:t>
            </w:r>
          </w:p>
        </w:tc>
      </w:tr>
      <w:tr w:rsidR="00045DB7" w:rsidRPr="000764CF" w14:paraId="061D8F1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8E370F" w14:textId="77777777" w:rsidR="00045DB7" w:rsidRPr="000764CF" w:rsidRDefault="00045DB7" w:rsidP="00BB04DD">
            <w:pPr>
              <w:pStyle w:val="Tabletext"/>
              <w:keepLines/>
            </w:pPr>
            <w:r w:rsidRPr="000764CF">
              <w:t>CONCRETE SIDEWALK, 5" THICK</w:t>
            </w:r>
          </w:p>
        </w:tc>
        <w:tc>
          <w:tcPr>
            <w:tcW w:w="2906" w:type="dxa"/>
            <w:tcBorders>
              <w:top w:val="dotted" w:sz="4" w:space="0" w:color="auto"/>
              <w:left w:val="nil"/>
              <w:bottom w:val="dotted" w:sz="4" w:space="0" w:color="auto"/>
              <w:right w:val="nil"/>
            </w:tcBorders>
            <w:noWrap/>
            <w:vAlign w:val="center"/>
            <w:hideMark/>
          </w:tcPr>
          <w:p w14:paraId="55E3255F" w14:textId="77777777" w:rsidR="00045DB7" w:rsidRPr="000764CF" w:rsidRDefault="00045DB7" w:rsidP="00BB04DD">
            <w:pPr>
              <w:pStyle w:val="Tabletext"/>
              <w:keepLines/>
            </w:pPr>
            <w:r w:rsidRPr="000764CF">
              <w:t>0.25 Gallons per Square Yard</w:t>
            </w:r>
          </w:p>
        </w:tc>
      </w:tr>
      <w:tr w:rsidR="00045DB7" w:rsidRPr="000764CF" w14:paraId="2161753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7066C0C" w14:textId="77777777" w:rsidR="00045DB7" w:rsidRPr="000764CF" w:rsidRDefault="00045DB7" w:rsidP="00BB04DD">
            <w:pPr>
              <w:pStyle w:val="Tabletext"/>
              <w:keepLines/>
            </w:pPr>
            <w:r w:rsidRPr="000764CF">
              <w:t>CONCRETE SIDEWALK, 6" THICK</w:t>
            </w:r>
          </w:p>
        </w:tc>
        <w:tc>
          <w:tcPr>
            <w:tcW w:w="2906" w:type="dxa"/>
            <w:tcBorders>
              <w:top w:val="dotted" w:sz="4" w:space="0" w:color="auto"/>
              <w:left w:val="nil"/>
              <w:bottom w:val="dotted" w:sz="4" w:space="0" w:color="auto"/>
              <w:right w:val="nil"/>
            </w:tcBorders>
            <w:noWrap/>
            <w:vAlign w:val="center"/>
            <w:hideMark/>
          </w:tcPr>
          <w:p w14:paraId="0C6BDF48" w14:textId="77777777" w:rsidR="00045DB7" w:rsidRPr="000764CF" w:rsidRDefault="00045DB7" w:rsidP="00BB04DD">
            <w:pPr>
              <w:pStyle w:val="Tabletext"/>
              <w:keepLines/>
            </w:pPr>
            <w:r w:rsidRPr="000764CF">
              <w:t>0.25 Gallons per Square Yard</w:t>
            </w:r>
          </w:p>
        </w:tc>
      </w:tr>
      <w:tr w:rsidR="00045DB7" w:rsidRPr="000764CF" w14:paraId="51C9AFF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DBAC2F" w14:textId="77777777" w:rsidR="00045DB7" w:rsidRPr="000764CF" w:rsidRDefault="00045DB7" w:rsidP="00BB04DD">
            <w:pPr>
              <w:pStyle w:val="Tabletext"/>
              <w:keepLines/>
            </w:pPr>
            <w:r w:rsidRPr="000764CF">
              <w:t>CONCRETE SIDEWALK, 8" THICK</w:t>
            </w:r>
          </w:p>
        </w:tc>
        <w:tc>
          <w:tcPr>
            <w:tcW w:w="2906" w:type="dxa"/>
            <w:tcBorders>
              <w:top w:val="dotted" w:sz="4" w:space="0" w:color="auto"/>
              <w:left w:val="nil"/>
              <w:bottom w:val="dotted" w:sz="4" w:space="0" w:color="auto"/>
              <w:right w:val="nil"/>
            </w:tcBorders>
            <w:noWrap/>
            <w:vAlign w:val="center"/>
            <w:hideMark/>
          </w:tcPr>
          <w:p w14:paraId="306946B1" w14:textId="77777777" w:rsidR="00045DB7" w:rsidRPr="000764CF" w:rsidRDefault="00045DB7" w:rsidP="00BB04DD">
            <w:pPr>
              <w:pStyle w:val="Tabletext"/>
              <w:keepLines/>
            </w:pPr>
            <w:r w:rsidRPr="000764CF">
              <w:t>0.25 Gallons per Square Yard</w:t>
            </w:r>
          </w:p>
        </w:tc>
      </w:tr>
      <w:tr w:rsidR="00045DB7" w:rsidRPr="000764CF" w14:paraId="7EB4209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16FA0DE" w14:textId="77777777" w:rsidR="00045DB7" w:rsidRPr="000764CF" w:rsidRDefault="00045DB7" w:rsidP="00BB04DD">
            <w:pPr>
              <w:pStyle w:val="Tabletext"/>
              <w:keepLines/>
            </w:pPr>
            <w:r w:rsidRPr="000764CF">
              <w:t>CONCRETE SIDEWALK, REINFORCED, 6" THICK</w:t>
            </w:r>
          </w:p>
        </w:tc>
        <w:tc>
          <w:tcPr>
            <w:tcW w:w="2906" w:type="dxa"/>
            <w:tcBorders>
              <w:top w:val="dotted" w:sz="4" w:space="0" w:color="auto"/>
              <w:left w:val="nil"/>
              <w:bottom w:val="dotted" w:sz="4" w:space="0" w:color="auto"/>
              <w:right w:val="nil"/>
            </w:tcBorders>
            <w:noWrap/>
            <w:vAlign w:val="center"/>
            <w:hideMark/>
          </w:tcPr>
          <w:p w14:paraId="727B4933" w14:textId="77777777" w:rsidR="00045DB7" w:rsidRPr="000764CF" w:rsidRDefault="00045DB7" w:rsidP="00BB04DD">
            <w:pPr>
              <w:pStyle w:val="Tabletext"/>
              <w:keepLines/>
            </w:pPr>
            <w:r w:rsidRPr="000764CF">
              <w:t>0.25 Gallons per Square Yard</w:t>
            </w:r>
          </w:p>
        </w:tc>
      </w:tr>
      <w:tr w:rsidR="00045DB7" w:rsidRPr="000764CF" w14:paraId="1558354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5F530C75" w14:textId="77777777" w:rsidR="00045DB7" w:rsidRPr="000764CF" w:rsidRDefault="00045DB7" w:rsidP="00BB04DD">
            <w:pPr>
              <w:pStyle w:val="Tabletext"/>
              <w:keepLines/>
            </w:pPr>
            <w:r w:rsidRPr="000764CF">
              <w:t>CONCRETE SIDEWALK, REINFORCED, 8" THICK</w:t>
            </w:r>
          </w:p>
        </w:tc>
        <w:tc>
          <w:tcPr>
            <w:tcW w:w="2906" w:type="dxa"/>
            <w:tcBorders>
              <w:top w:val="dotted" w:sz="4" w:space="0" w:color="auto"/>
              <w:left w:val="nil"/>
              <w:bottom w:val="dotted" w:sz="4" w:space="0" w:color="auto"/>
              <w:right w:val="nil"/>
            </w:tcBorders>
            <w:noWrap/>
            <w:vAlign w:val="center"/>
            <w:hideMark/>
          </w:tcPr>
          <w:p w14:paraId="1011C8FC" w14:textId="77777777" w:rsidR="00045DB7" w:rsidRPr="000764CF" w:rsidRDefault="00045DB7" w:rsidP="00BB04DD">
            <w:pPr>
              <w:pStyle w:val="Tabletext"/>
              <w:keepLines/>
            </w:pPr>
            <w:r w:rsidRPr="000764CF">
              <w:t>0.25 Gallons per Square Yard</w:t>
            </w:r>
          </w:p>
        </w:tc>
      </w:tr>
      <w:tr w:rsidR="00045DB7" w:rsidRPr="000764CF" w14:paraId="469D9317"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400B470" w14:textId="77777777" w:rsidR="00045DB7" w:rsidRPr="000764CF" w:rsidRDefault="00045DB7" w:rsidP="00BB04DD">
            <w:pPr>
              <w:pStyle w:val="Tabletext"/>
              <w:keepLines/>
            </w:pPr>
            <w:r w:rsidRPr="000764CF">
              <w:t>DIAMOND GRINDING OF CONCRETE SURFACE COURSE</w:t>
            </w:r>
          </w:p>
        </w:tc>
        <w:tc>
          <w:tcPr>
            <w:tcW w:w="2906" w:type="dxa"/>
            <w:tcBorders>
              <w:top w:val="dotted" w:sz="4" w:space="0" w:color="auto"/>
              <w:left w:val="nil"/>
              <w:bottom w:val="dotted" w:sz="4" w:space="0" w:color="auto"/>
              <w:right w:val="nil"/>
            </w:tcBorders>
            <w:noWrap/>
            <w:vAlign w:val="center"/>
            <w:hideMark/>
          </w:tcPr>
          <w:p w14:paraId="5A17301C" w14:textId="77777777" w:rsidR="00045DB7" w:rsidRPr="000764CF" w:rsidRDefault="00045DB7" w:rsidP="00BB04DD">
            <w:pPr>
              <w:pStyle w:val="Tabletext"/>
              <w:keepLines/>
            </w:pPr>
            <w:r w:rsidRPr="000764CF">
              <w:t>0.25 Gallons per Square Yard</w:t>
            </w:r>
          </w:p>
        </w:tc>
      </w:tr>
      <w:tr w:rsidR="00045DB7" w:rsidRPr="000764CF" w14:paraId="126C7E1D"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620A8EE" w14:textId="77777777" w:rsidR="00045DB7" w:rsidRPr="000764CF" w:rsidRDefault="00045DB7" w:rsidP="00BB04DD">
            <w:pPr>
              <w:pStyle w:val="Tabletext"/>
              <w:keepLines/>
            </w:pPr>
            <w:r w:rsidRPr="000764CF">
              <w:t>DIAMOND GRINDING EXISTING CONCRETE PAVEMENT</w:t>
            </w:r>
          </w:p>
        </w:tc>
        <w:tc>
          <w:tcPr>
            <w:tcW w:w="2906" w:type="dxa"/>
            <w:tcBorders>
              <w:top w:val="dotted" w:sz="4" w:space="0" w:color="auto"/>
              <w:left w:val="nil"/>
              <w:bottom w:val="dotted" w:sz="4" w:space="0" w:color="auto"/>
              <w:right w:val="nil"/>
            </w:tcBorders>
            <w:noWrap/>
            <w:vAlign w:val="center"/>
            <w:hideMark/>
          </w:tcPr>
          <w:p w14:paraId="4DFD888E" w14:textId="77777777" w:rsidR="00045DB7" w:rsidRPr="000764CF" w:rsidRDefault="00045DB7" w:rsidP="00BB04DD">
            <w:pPr>
              <w:pStyle w:val="Tabletext"/>
              <w:keepLines/>
            </w:pPr>
            <w:r w:rsidRPr="000764CF">
              <w:t>0.25 Gallons per Square Yard</w:t>
            </w:r>
          </w:p>
        </w:tc>
      </w:tr>
      <w:tr w:rsidR="00045DB7" w:rsidRPr="000764CF" w14:paraId="6C7CC41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72EDFCC" w14:textId="77777777" w:rsidR="00045DB7" w:rsidRPr="000764CF" w:rsidRDefault="00045DB7" w:rsidP="00BB04DD">
            <w:pPr>
              <w:pStyle w:val="Tabletext"/>
              <w:keepLines/>
            </w:pPr>
            <w:r w:rsidRPr="000764CF">
              <w:t>SLURRY SEAL AGGREGATE, TYPE II</w:t>
            </w:r>
          </w:p>
        </w:tc>
        <w:tc>
          <w:tcPr>
            <w:tcW w:w="2906" w:type="dxa"/>
            <w:tcBorders>
              <w:top w:val="dotted" w:sz="4" w:space="0" w:color="auto"/>
              <w:left w:val="nil"/>
              <w:bottom w:val="dotted" w:sz="4" w:space="0" w:color="auto"/>
              <w:right w:val="nil"/>
            </w:tcBorders>
            <w:noWrap/>
            <w:vAlign w:val="center"/>
            <w:hideMark/>
          </w:tcPr>
          <w:p w14:paraId="0C4C76F8" w14:textId="77777777" w:rsidR="00045DB7" w:rsidRPr="000764CF" w:rsidRDefault="00045DB7" w:rsidP="00BB04DD">
            <w:pPr>
              <w:pStyle w:val="Tabletext"/>
              <w:keepLines/>
            </w:pPr>
            <w:r w:rsidRPr="000764CF">
              <w:t>2.5 Gallons per Ton</w:t>
            </w:r>
          </w:p>
        </w:tc>
      </w:tr>
      <w:tr w:rsidR="00045DB7" w:rsidRPr="000764CF" w14:paraId="5078AC9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97C52F9" w14:textId="77777777" w:rsidR="00045DB7" w:rsidRPr="000764CF" w:rsidRDefault="00045DB7" w:rsidP="00BB04DD">
            <w:pPr>
              <w:pStyle w:val="Tabletext"/>
              <w:keepLines/>
            </w:pPr>
            <w:r w:rsidRPr="000764CF">
              <w:t>SLURRY SEAL EMULSION</w:t>
            </w:r>
          </w:p>
        </w:tc>
        <w:tc>
          <w:tcPr>
            <w:tcW w:w="2906" w:type="dxa"/>
            <w:tcBorders>
              <w:top w:val="dotted" w:sz="4" w:space="0" w:color="auto"/>
              <w:left w:val="nil"/>
              <w:bottom w:val="dotted" w:sz="4" w:space="0" w:color="auto"/>
              <w:right w:val="nil"/>
            </w:tcBorders>
            <w:noWrap/>
            <w:vAlign w:val="center"/>
            <w:hideMark/>
          </w:tcPr>
          <w:p w14:paraId="0187C40C" w14:textId="77777777" w:rsidR="00045DB7" w:rsidRPr="000764CF" w:rsidRDefault="00045DB7" w:rsidP="00BB04DD">
            <w:pPr>
              <w:pStyle w:val="Tabletext"/>
              <w:keepLines/>
            </w:pPr>
            <w:r w:rsidRPr="000764CF">
              <w:t>0.10 Gallons per Gallon</w:t>
            </w:r>
          </w:p>
        </w:tc>
      </w:tr>
      <w:tr w:rsidR="00045DB7" w:rsidRPr="000764CF" w14:paraId="3837575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08116F6" w14:textId="77777777" w:rsidR="00045DB7" w:rsidRPr="000764CF" w:rsidRDefault="00045DB7" w:rsidP="00BB04DD">
            <w:pPr>
              <w:pStyle w:val="Tabletext"/>
              <w:keepLines/>
            </w:pPr>
            <w:r w:rsidRPr="000764CF">
              <w:t>CONCRETE BRIDGE APPROACH</w:t>
            </w:r>
          </w:p>
        </w:tc>
        <w:tc>
          <w:tcPr>
            <w:tcW w:w="2906" w:type="dxa"/>
            <w:tcBorders>
              <w:top w:val="dotted" w:sz="4" w:space="0" w:color="auto"/>
              <w:left w:val="nil"/>
              <w:bottom w:val="dotted" w:sz="4" w:space="0" w:color="auto"/>
              <w:right w:val="nil"/>
            </w:tcBorders>
            <w:noWrap/>
            <w:vAlign w:val="center"/>
            <w:hideMark/>
          </w:tcPr>
          <w:p w14:paraId="335AA9F8" w14:textId="77777777" w:rsidR="00045DB7" w:rsidRPr="000764CF" w:rsidRDefault="00045DB7" w:rsidP="00BB04DD">
            <w:pPr>
              <w:pStyle w:val="Tabletext"/>
              <w:keepLines/>
            </w:pPr>
            <w:r w:rsidRPr="000764CF">
              <w:t>0.50 Gallons per Cubic Yard</w:t>
            </w:r>
          </w:p>
        </w:tc>
      </w:tr>
      <w:tr w:rsidR="00045DB7" w:rsidRPr="000764CF" w14:paraId="632C60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E1DE8E3" w14:textId="77777777" w:rsidR="00045DB7" w:rsidRPr="000764CF" w:rsidRDefault="00045DB7" w:rsidP="00BB04DD">
            <w:pPr>
              <w:pStyle w:val="Tabletext"/>
              <w:keepLines/>
            </w:pPr>
            <w:r w:rsidRPr="000764CF">
              <w:t>CONCRETE CULVERT</w:t>
            </w:r>
          </w:p>
        </w:tc>
        <w:tc>
          <w:tcPr>
            <w:tcW w:w="2906" w:type="dxa"/>
            <w:tcBorders>
              <w:top w:val="dotted" w:sz="4" w:space="0" w:color="auto"/>
              <w:left w:val="nil"/>
              <w:bottom w:val="dotted" w:sz="4" w:space="0" w:color="auto"/>
              <w:right w:val="nil"/>
            </w:tcBorders>
            <w:noWrap/>
            <w:vAlign w:val="center"/>
            <w:hideMark/>
          </w:tcPr>
          <w:p w14:paraId="1C7C2F39" w14:textId="77777777" w:rsidR="00045DB7" w:rsidRPr="000764CF" w:rsidRDefault="00045DB7" w:rsidP="00BB04DD">
            <w:pPr>
              <w:pStyle w:val="Tabletext"/>
              <w:keepLines/>
            </w:pPr>
            <w:r w:rsidRPr="000764CF">
              <w:t>1.00 Gallon per Cubic Yard</w:t>
            </w:r>
          </w:p>
        </w:tc>
      </w:tr>
      <w:tr w:rsidR="00045DB7" w:rsidRPr="000764CF" w14:paraId="2A9D134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8836F1B" w14:textId="77777777" w:rsidR="00045DB7" w:rsidRPr="000764CF" w:rsidRDefault="00045DB7" w:rsidP="00BB04DD">
            <w:pPr>
              <w:pStyle w:val="Tabletext"/>
              <w:keepLines/>
            </w:pPr>
            <w:r w:rsidRPr="000764CF">
              <w:t>CONCRETE FOOTING</w:t>
            </w:r>
          </w:p>
        </w:tc>
        <w:tc>
          <w:tcPr>
            <w:tcW w:w="2906" w:type="dxa"/>
            <w:tcBorders>
              <w:top w:val="dotted" w:sz="4" w:space="0" w:color="auto"/>
              <w:left w:val="nil"/>
              <w:bottom w:val="dotted" w:sz="4" w:space="0" w:color="auto"/>
              <w:right w:val="nil"/>
            </w:tcBorders>
            <w:noWrap/>
            <w:vAlign w:val="center"/>
            <w:hideMark/>
          </w:tcPr>
          <w:p w14:paraId="254A3341" w14:textId="77777777" w:rsidR="00045DB7" w:rsidRPr="000764CF" w:rsidRDefault="00045DB7" w:rsidP="00BB04DD">
            <w:pPr>
              <w:pStyle w:val="Tabletext"/>
              <w:keepLines/>
            </w:pPr>
            <w:r w:rsidRPr="000764CF">
              <w:t>1.00 Gallon per Cubic Yard</w:t>
            </w:r>
          </w:p>
        </w:tc>
      </w:tr>
      <w:tr w:rsidR="00045DB7" w:rsidRPr="000764CF" w14:paraId="093AC5A8"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6F9CD14" w14:textId="77777777" w:rsidR="00045DB7" w:rsidRPr="000764CF" w:rsidRDefault="00045DB7" w:rsidP="00BB04DD">
            <w:pPr>
              <w:pStyle w:val="Tabletext"/>
              <w:keepLines/>
            </w:pPr>
            <w:r w:rsidRPr="000764CF">
              <w:t>CONCRETE WING WALL</w:t>
            </w:r>
          </w:p>
        </w:tc>
        <w:tc>
          <w:tcPr>
            <w:tcW w:w="2906" w:type="dxa"/>
            <w:tcBorders>
              <w:top w:val="dotted" w:sz="4" w:space="0" w:color="auto"/>
              <w:left w:val="nil"/>
              <w:bottom w:val="dotted" w:sz="4" w:space="0" w:color="auto"/>
              <w:right w:val="nil"/>
            </w:tcBorders>
            <w:noWrap/>
            <w:vAlign w:val="center"/>
            <w:hideMark/>
          </w:tcPr>
          <w:p w14:paraId="183D783F" w14:textId="77777777" w:rsidR="00045DB7" w:rsidRPr="000764CF" w:rsidRDefault="00045DB7" w:rsidP="00BB04DD">
            <w:pPr>
              <w:pStyle w:val="Tabletext"/>
              <w:keepLines/>
            </w:pPr>
            <w:r w:rsidRPr="000764CF">
              <w:t>1.00 Gallon per Cubic Yard</w:t>
            </w:r>
          </w:p>
        </w:tc>
      </w:tr>
      <w:tr w:rsidR="00045DB7" w:rsidRPr="000764CF" w14:paraId="1D196A90"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EBD7D6C" w14:textId="77777777" w:rsidR="00045DB7" w:rsidRPr="000764CF" w:rsidRDefault="00045DB7" w:rsidP="00BB04DD">
            <w:pPr>
              <w:pStyle w:val="Tabletext"/>
              <w:keepLines/>
            </w:pPr>
            <w:r w:rsidRPr="000764CF">
              <w:t>CONCRETE PIER COLUMN PROTECTION, HPC</w:t>
            </w:r>
          </w:p>
        </w:tc>
        <w:tc>
          <w:tcPr>
            <w:tcW w:w="2906" w:type="dxa"/>
            <w:tcBorders>
              <w:top w:val="dotted" w:sz="4" w:space="0" w:color="auto"/>
              <w:left w:val="nil"/>
              <w:bottom w:val="dotted" w:sz="4" w:space="0" w:color="auto"/>
              <w:right w:val="nil"/>
            </w:tcBorders>
            <w:noWrap/>
            <w:vAlign w:val="center"/>
            <w:hideMark/>
          </w:tcPr>
          <w:p w14:paraId="36816556" w14:textId="77777777" w:rsidR="00045DB7" w:rsidRPr="000764CF" w:rsidRDefault="00045DB7" w:rsidP="00BB04DD">
            <w:pPr>
              <w:pStyle w:val="Tabletext"/>
              <w:keepLines/>
            </w:pPr>
            <w:r w:rsidRPr="000764CF">
              <w:t>1.00 Gallon per Cubic Yard</w:t>
            </w:r>
          </w:p>
        </w:tc>
      </w:tr>
      <w:tr w:rsidR="00045DB7" w:rsidRPr="000764CF" w14:paraId="61F910A1"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319D360" w14:textId="77777777" w:rsidR="00045DB7" w:rsidRPr="000764CF" w:rsidRDefault="00045DB7" w:rsidP="00BB04DD">
            <w:pPr>
              <w:pStyle w:val="Tabletext"/>
              <w:keepLines/>
            </w:pPr>
            <w:r w:rsidRPr="000764CF">
              <w:t>CONCRETE PIER COLUMNS AND CAP</w:t>
            </w:r>
          </w:p>
        </w:tc>
        <w:tc>
          <w:tcPr>
            <w:tcW w:w="2906" w:type="dxa"/>
            <w:tcBorders>
              <w:top w:val="dotted" w:sz="4" w:space="0" w:color="auto"/>
              <w:left w:val="nil"/>
              <w:bottom w:val="dotted" w:sz="4" w:space="0" w:color="auto"/>
              <w:right w:val="nil"/>
            </w:tcBorders>
            <w:noWrap/>
            <w:vAlign w:val="center"/>
            <w:hideMark/>
          </w:tcPr>
          <w:p w14:paraId="40CF0B80" w14:textId="77777777" w:rsidR="00045DB7" w:rsidRPr="000764CF" w:rsidRDefault="00045DB7" w:rsidP="00BB04DD">
            <w:pPr>
              <w:pStyle w:val="Tabletext"/>
              <w:keepLines/>
            </w:pPr>
            <w:r w:rsidRPr="000764CF">
              <w:t>1.00 Gallon per Cubic Yard</w:t>
            </w:r>
          </w:p>
        </w:tc>
      </w:tr>
      <w:tr w:rsidR="00045DB7" w:rsidRPr="000764CF" w14:paraId="07723172"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AFFD63E" w14:textId="77777777" w:rsidR="00045DB7" w:rsidRPr="000764CF" w:rsidRDefault="00045DB7" w:rsidP="00BB04DD">
            <w:pPr>
              <w:pStyle w:val="Tabletext"/>
              <w:keepLines/>
            </w:pPr>
            <w:r w:rsidRPr="000764CF">
              <w:t>CONCRETE ABUTMENT WALL</w:t>
            </w:r>
          </w:p>
        </w:tc>
        <w:tc>
          <w:tcPr>
            <w:tcW w:w="2906" w:type="dxa"/>
            <w:tcBorders>
              <w:top w:val="dotted" w:sz="4" w:space="0" w:color="auto"/>
              <w:left w:val="nil"/>
              <w:bottom w:val="dotted" w:sz="4" w:space="0" w:color="auto"/>
              <w:right w:val="nil"/>
            </w:tcBorders>
            <w:noWrap/>
            <w:vAlign w:val="center"/>
            <w:hideMark/>
          </w:tcPr>
          <w:p w14:paraId="33CAD5A0" w14:textId="77777777" w:rsidR="00045DB7" w:rsidRPr="000764CF" w:rsidRDefault="00045DB7" w:rsidP="00BB04DD">
            <w:pPr>
              <w:pStyle w:val="Tabletext"/>
              <w:keepLines/>
            </w:pPr>
            <w:r w:rsidRPr="000764CF">
              <w:t>1.00 Gallon per Cubic Yard</w:t>
            </w:r>
          </w:p>
        </w:tc>
      </w:tr>
      <w:tr w:rsidR="00045DB7" w:rsidRPr="000764CF" w14:paraId="555B82E5"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2DF9F7B" w14:textId="77777777" w:rsidR="00045DB7" w:rsidRPr="000764CF" w:rsidRDefault="00045DB7" w:rsidP="00BB04DD">
            <w:pPr>
              <w:pStyle w:val="Tabletext"/>
              <w:keepLines/>
            </w:pPr>
            <w:r w:rsidRPr="000764CF">
              <w:t>CONCRETE PIER SHAFT</w:t>
            </w:r>
          </w:p>
        </w:tc>
        <w:tc>
          <w:tcPr>
            <w:tcW w:w="2906" w:type="dxa"/>
            <w:tcBorders>
              <w:top w:val="dotted" w:sz="4" w:space="0" w:color="auto"/>
              <w:left w:val="nil"/>
              <w:bottom w:val="dotted" w:sz="4" w:space="0" w:color="auto"/>
              <w:right w:val="nil"/>
            </w:tcBorders>
            <w:noWrap/>
            <w:vAlign w:val="center"/>
            <w:hideMark/>
          </w:tcPr>
          <w:p w14:paraId="17F60CF3" w14:textId="77777777" w:rsidR="00045DB7" w:rsidRPr="000764CF" w:rsidRDefault="00045DB7" w:rsidP="00BB04DD">
            <w:pPr>
              <w:pStyle w:val="Tabletext"/>
              <w:keepLines/>
            </w:pPr>
            <w:r w:rsidRPr="000764CF">
              <w:t>1.00 Gallon per Cubic Yard</w:t>
            </w:r>
          </w:p>
        </w:tc>
      </w:tr>
      <w:tr w:rsidR="00045DB7" w:rsidRPr="000764CF" w14:paraId="70869D1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2B96302" w14:textId="77777777" w:rsidR="00045DB7" w:rsidRPr="000764CF" w:rsidRDefault="00045DB7" w:rsidP="00BB04DD">
            <w:pPr>
              <w:pStyle w:val="Tabletext"/>
              <w:keepLines/>
            </w:pPr>
            <w:r w:rsidRPr="000764CF">
              <w:t xml:space="preserve">CONCRETE </w:t>
            </w:r>
            <w:smartTag w:uri="urn:schemas-microsoft-com:office:smarttags" w:element="PlaceName">
              <w:r w:rsidRPr="000764CF">
                <w:t>PEDESTRIAN</w:t>
              </w:r>
            </w:smartTag>
            <w:r w:rsidRPr="000764CF">
              <w:t xml:space="preserve"> </w:t>
            </w:r>
            <w:smartTag w:uri="urn:schemas-microsoft-com:office:smarttags" w:element="PlaceType">
              <w:r w:rsidRPr="000764CF">
                <w:t>BRIDGE</w:t>
              </w:r>
            </w:smartTag>
          </w:p>
        </w:tc>
        <w:tc>
          <w:tcPr>
            <w:tcW w:w="2906" w:type="dxa"/>
            <w:tcBorders>
              <w:top w:val="dotted" w:sz="4" w:space="0" w:color="auto"/>
              <w:left w:val="nil"/>
              <w:bottom w:val="dotted" w:sz="4" w:space="0" w:color="auto"/>
              <w:right w:val="nil"/>
            </w:tcBorders>
            <w:noWrap/>
            <w:vAlign w:val="center"/>
            <w:hideMark/>
          </w:tcPr>
          <w:p w14:paraId="0D181913" w14:textId="77777777" w:rsidR="00045DB7" w:rsidRPr="000764CF" w:rsidRDefault="00045DB7" w:rsidP="00BB04DD">
            <w:pPr>
              <w:pStyle w:val="Tabletext"/>
              <w:keepLines/>
            </w:pPr>
            <w:r w:rsidRPr="000764CF">
              <w:t>1.00 Gallon per Cubic Yard</w:t>
            </w:r>
          </w:p>
        </w:tc>
      </w:tr>
      <w:tr w:rsidR="00045DB7" w:rsidRPr="000764CF" w14:paraId="09DA2EE3"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45FF47" w14:textId="77777777" w:rsidR="00045DB7" w:rsidRPr="000764CF" w:rsidRDefault="00045DB7" w:rsidP="00BB04DD">
            <w:pPr>
              <w:pStyle w:val="Tabletext"/>
              <w:keepLines/>
            </w:pPr>
            <w:r w:rsidRPr="000764CF">
              <w:lastRenderedPageBreak/>
              <w:t>CONCRETE BRIDGE DECK</w:t>
            </w:r>
          </w:p>
        </w:tc>
        <w:tc>
          <w:tcPr>
            <w:tcW w:w="2906" w:type="dxa"/>
            <w:tcBorders>
              <w:top w:val="dotted" w:sz="4" w:space="0" w:color="auto"/>
              <w:left w:val="nil"/>
              <w:bottom w:val="dotted" w:sz="4" w:space="0" w:color="auto"/>
              <w:right w:val="nil"/>
            </w:tcBorders>
            <w:noWrap/>
            <w:vAlign w:val="center"/>
            <w:hideMark/>
          </w:tcPr>
          <w:p w14:paraId="535F4B57" w14:textId="77777777" w:rsidR="00045DB7" w:rsidRPr="000764CF" w:rsidRDefault="00045DB7" w:rsidP="00BB04DD">
            <w:pPr>
              <w:pStyle w:val="Tabletext"/>
              <w:keepLines/>
            </w:pPr>
            <w:r w:rsidRPr="000764CF">
              <w:t>1.00 Gallon per Cubic Yard</w:t>
            </w:r>
          </w:p>
        </w:tc>
      </w:tr>
      <w:tr w:rsidR="00045DB7" w:rsidRPr="000764CF" w14:paraId="51CAF9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2456B9F" w14:textId="77777777" w:rsidR="00045DB7" w:rsidRPr="000764CF" w:rsidRDefault="00045DB7" w:rsidP="00BB04DD">
            <w:pPr>
              <w:pStyle w:val="Tabletext"/>
              <w:keepLines/>
            </w:pPr>
            <w:r w:rsidRPr="000764CF">
              <w:t>CONCRETE BRIDGE DECK, HPC</w:t>
            </w:r>
          </w:p>
        </w:tc>
        <w:tc>
          <w:tcPr>
            <w:tcW w:w="2906" w:type="dxa"/>
            <w:tcBorders>
              <w:top w:val="dotted" w:sz="4" w:space="0" w:color="auto"/>
              <w:left w:val="nil"/>
              <w:bottom w:val="dotted" w:sz="4" w:space="0" w:color="auto"/>
              <w:right w:val="nil"/>
            </w:tcBorders>
            <w:noWrap/>
            <w:vAlign w:val="center"/>
            <w:hideMark/>
          </w:tcPr>
          <w:p w14:paraId="0C3E6C3C" w14:textId="77777777" w:rsidR="00045DB7" w:rsidRPr="000764CF" w:rsidRDefault="00045DB7" w:rsidP="00BB04DD">
            <w:pPr>
              <w:pStyle w:val="Tabletext"/>
              <w:keepLines/>
            </w:pPr>
            <w:r w:rsidRPr="000764CF">
              <w:t>1.00 Gallon per Cubic Yard</w:t>
            </w:r>
          </w:p>
        </w:tc>
      </w:tr>
      <w:tr w:rsidR="00045DB7" w:rsidRPr="000764CF" w14:paraId="6ACB9F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2D1F305" w14:textId="77777777" w:rsidR="00045DB7" w:rsidRPr="000764CF" w:rsidRDefault="00045DB7" w:rsidP="00BB04DD">
            <w:pPr>
              <w:pStyle w:val="Tabletext"/>
              <w:keepLines/>
            </w:pPr>
            <w:r w:rsidRPr="000764CF">
              <w:t>CONCRETE BRIDGE SIDEWALK</w:t>
            </w:r>
          </w:p>
        </w:tc>
        <w:tc>
          <w:tcPr>
            <w:tcW w:w="2906" w:type="dxa"/>
            <w:tcBorders>
              <w:top w:val="dotted" w:sz="4" w:space="0" w:color="auto"/>
              <w:left w:val="nil"/>
              <w:bottom w:val="dotted" w:sz="4" w:space="0" w:color="auto"/>
              <w:right w:val="nil"/>
            </w:tcBorders>
            <w:noWrap/>
            <w:vAlign w:val="center"/>
            <w:hideMark/>
          </w:tcPr>
          <w:p w14:paraId="7B64F302" w14:textId="77777777" w:rsidR="00045DB7" w:rsidRPr="000764CF" w:rsidRDefault="00045DB7" w:rsidP="00BB04DD">
            <w:pPr>
              <w:pStyle w:val="Tabletext"/>
              <w:keepLines/>
            </w:pPr>
            <w:r w:rsidRPr="000764CF">
              <w:t>1.00 Gallon per Cubic Yard</w:t>
            </w:r>
          </w:p>
        </w:tc>
      </w:tr>
      <w:tr w:rsidR="00045DB7" w:rsidRPr="000764CF" w14:paraId="634AB704"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0A05012" w14:textId="77777777" w:rsidR="00045DB7" w:rsidRPr="000764CF" w:rsidRDefault="00045DB7" w:rsidP="00BB04DD">
            <w:pPr>
              <w:pStyle w:val="Tabletext"/>
              <w:keepLines/>
            </w:pPr>
            <w:r w:rsidRPr="000764CF">
              <w:t>CONCRETE BRIDGE SIDEWALK HPC</w:t>
            </w:r>
          </w:p>
        </w:tc>
        <w:tc>
          <w:tcPr>
            <w:tcW w:w="2906" w:type="dxa"/>
            <w:tcBorders>
              <w:top w:val="dotted" w:sz="4" w:space="0" w:color="auto"/>
              <w:left w:val="nil"/>
              <w:bottom w:val="dotted" w:sz="4" w:space="0" w:color="auto"/>
              <w:right w:val="nil"/>
            </w:tcBorders>
            <w:noWrap/>
            <w:vAlign w:val="center"/>
            <w:hideMark/>
          </w:tcPr>
          <w:p w14:paraId="412C8081" w14:textId="77777777" w:rsidR="00045DB7" w:rsidRPr="000764CF" w:rsidRDefault="00045DB7" w:rsidP="00BB04DD">
            <w:pPr>
              <w:pStyle w:val="Tabletext"/>
              <w:keepLines/>
            </w:pPr>
            <w:r w:rsidRPr="000764CF">
              <w:t>1.00 Gallon per Cubic Yard</w:t>
            </w:r>
          </w:p>
        </w:tc>
      </w:tr>
      <w:tr w:rsidR="00045DB7" w:rsidRPr="000764CF" w14:paraId="7B920B9F"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445C12B5" w14:textId="77777777" w:rsidR="00045DB7" w:rsidRPr="000764CF" w:rsidRDefault="00045DB7" w:rsidP="00BB04DD">
            <w:pPr>
              <w:pStyle w:val="Tabletext"/>
              <w:keepLines/>
            </w:pPr>
            <w:r w:rsidRPr="000764CF">
              <w:t>CONCRETE BRIDGE PARAPET</w:t>
            </w:r>
          </w:p>
        </w:tc>
        <w:tc>
          <w:tcPr>
            <w:tcW w:w="2906" w:type="dxa"/>
            <w:tcBorders>
              <w:top w:val="dotted" w:sz="4" w:space="0" w:color="auto"/>
              <w:left w:val="nil"/>
              <w:bottom w:val="dotted" w:sz="4" w:space="0" w:color="auto"/>
              <w:right w:val="nil"/>
            </w:tcBorders>
            <w:noWrap/>
            <w:vAlign w:val="center"/>
            <w:hideMark/>
          </w:tcPr>
          <w:p w14:paraId="1B468611" w14:textId="77777777" w:rsidR="00045DB7" w:rsidRPr="000764CF" w:rsidRDefault="00045DB7" w:rsidP="00BB04DD">
            <w:pPr>
              <w:pStyle w:val="Tabletext"/>
              <w:keepLines/>
            </w:pPr>
            <w:r w:rsidRPr="000764CF">
              <w:t>1.00 Gallon per Cubic Yard</w:t>
            </w:r>
          </w:p>
        </w:tc>
      </w:tr>
      <w:tr w:rsidR="00045DB7" w:rsidRPr="000764CF" w14:paraId="1D9968B6"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CD4BD9C" w14:textId="77777777" w:rsidR="00045DB7" w:rsidRPr="000764CF" w:rsidRDefault="00045DB7" w:rsidP="00BB04DD">
            <w:pPr>
              <w:pStyle w:val="Tabletext"/>
              <w:keepLines/>
            </w:pPr>
            <w:r w:rsidRPr="000764CF">
              <w:t>CONCRETE BRIDGE PARAPET HPC</w:t>
            </w:r>
          </w:p>
        </w:tc>
        <w:tc>
          <w:tcPr>
            <w:tcW w:w="2906" w:type="dxa"/>
            <w:tcBorders>
              <w:top w:val="dotted" w:sz="4" w:space="0" w:color="auto"/>
              <w:left w:val="nil"/>
              <w:bottom w:val="dotted" w:sz="4" w:space="0" w:color="auto"/>
              <w:right w:val="nil"/>
            </w:tcBorders>
            <w:noWrap/>
            <w:vAlign w:val="center"/>
            <w:hideMark/>
          </w:tcPr>
          <w:p w14:paraId="787AE468" w14:textId="77777777" w:rsidR="00045DB7" w:rsidRPr="000764CF" w:rsidRDefault="00045DB7" w:rsidP="00BB04DD">
            <w:pPr>
              <w:pStyle w:val="Tabletext"/>
              <w:keepLines/>
            </w:pPr>
            <w:r w:rsidRPr="000764CF">
              <w:t>1.00 Gallon per Cubic Yard</w:t>
            </w:r>
          </w:p>
        </w:tc>
      </w:tr>
      <w:tr w:rsidR="00045DB7" w:rsidRPr="000764CF" w14:paraId="1428ADD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2152DC92" w14:textId="77777777" w:rsidR="00045DB7" w:rsidRPr="000764CF" w:rsidRDefault="00045DB7" w:rsidP="00BB04DD">
            <w:pPr>
              <w:pStyle w:val="Tabletext"/>
              <w:keepLines/>
            </w:pPr>
            <w:r w:rsidRPr="000764CF">
              <w:t>15" BY 32" CONCRETE BARRIER CURB, BRIDGE</w:t>
            </w:r>
          </w:p>
        </w:tc>
        <w:tc>
          <w:tcPr>
            <w:tcW w:w="2906" w:type="dxa"/>
            <w:tcBorders>
              <w:top w:val="dotted" w:sz="4" w:space="0" w:color="auto"/>
              <w:left w:val="nil"/>
              <w:bottom w:val="dotted" w:sz="4" w:space="0" w:color="auto"/>
              <w:right w:val="nil"/>
            </w:tcBorders>
            <w:noWrap/>
            <w:vAlign w:val="center"/>
            <w:hideMark/>
          </w:tcPr>
          <w:p w14:paraId="02E48756" w14:textId="77777777" w:rsidR="00045DB7" w:rsidRPr="000764CF" w:rsidRDefault="00045DB7" w:rsidP="00BB04DD">
            <w:pPr>
              <w:pStyle w:val="Tabletext"/>
              <w:keepLines/>
            </w:pPr>
            <w:r w:rsidRPr="000764CF">
              <w:t>0.12 Gallon per Linear Foot</w:t>
            </w:r>
          </w:p>
        </w:tc>
      </w:tr>
      <w:tr w:rsidR="00045DB7" w:rsidRPr="000764CF" w14:paraId="7DB55D7C"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77A28C90" w14:textId="77777777" w:rsidR="00045DB7" w:rsidRPr="000764CF" w:rsidRDefault="00045DB7" w:rsidP="00BB04DD">
            <w:pPr>
              <w:pStyle w:val="Tabletext"/>
              <w:keepLines/>
            </w:pPr>
            <w:r w:rsidRPr="000764CF">
              <w:t>24" BY 32" CONCRETE BARRIER CURB, BRIDGE</w:t>
            </w:r>
          </w:p>
        </w:tc>
        <w:tc>
          <w:tcPr>
            <w:tcW w:w="2906" w:type="dxa"/>
            <w:tcBorders>
              <w:top w:val="dotted" w:sz="4" w:space="0" w:color="auto"/>
              <w:left w:val="nil"/>
              <w:bottom w:val="dotted" w:sz="4" w:space="0" w:color="auto"/>
              <w:right w:val="nil"/>
            </w:tcBorders>
            <w:noWrap/>
            <w:vAlign w:val="center"/>
            <w:hideMark/>
          </w:tcPr>
          <w:p w14:paraId="31F777A2" w14:textId="77777777" w:rsidR="00045DB7" w:rsidRPr="000764CF" w:rsidRDefault="00045DB7" w:rsidP="00BB04DD">
            <w:pPr>
              <w:pStyle w:val="Tabletext"/>
              <w:keepLines/>
            </w:pPr>
            <w:r w:rsidRPr="000764CF">
              <w:t>0.17 Gallon per Linear Foot</w:t>
            </w:r>
          </w:p>
        </w:tc>
      </w:tr>
      <w:tr w:rsidR="00045DB7" w:rsidRPr="000764CF" w14:paraId="286A92A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31D063DF" w14:textId="77777777" w:rsidR="00045DB7" w:rsidRPr="000764CF" w:rsidRDefault="00045DB7" w:rsidP="00BB04DD">
            <w:pPr>
              <w:pStyle w:val="Tabletext"/>
              <w:keepLines/>
            </w:pPr>
            <w:r w:rsidRPr="000764CF">
              <w:t>21" BY 34" CONCRETE BARRIER CURB, BRIDGE</w:t>
            </w:r>
          </w:p>
        </w:tc>
        <w:tc>
          <w:tcPr>
            <w:tcW w:w="2906" w:type="dxa"/>
            <w:tcBorders>
              <w:top w:val="dotted" w:sz="4" w:space="0" w:color="auto"/>
              <w:left w:val="nil"/>
              <w:bottom w:val="dotted" w:sz="4" w:space="0" w:color="auto"/>
              <w:right w:val="nil"/>
            </w:tcBorders>
            <w:noWrap/>
            <w:vAlign w:val="center"/>
            <w:hideMark/>
          </w:tcPr>
          <w:p w14:paraId="22942560" w14:textId="77777777" w:rsidR="00045DB7" w:rsidRPr="000764CF" w:rsidRDefault="00045DB7" w:rsidP="00BB04DD">
            <w:pPr>
              <w:pStyle w:val="Tabletext"/>
              <w:keepLines/>
            </w:pPr>
            <w:r w:rsidRPr="000764CF">
              <w:t>0.15 Gallon per Linear Foot</w:t>
            </w:r>
          </w:p>
        </w:tc>
      </w:tr>
      <w:tr w:rsidR="00045DB7" w:rsidRPr="000764CF" w14:paraId="13317EFB"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1B8965D7" w14:textId="77777777" w:rsidR="00045DB7" w:rsidRPr="000764CF" w:rsidRDefault="00045DB7" w:rsidP="00BB04DD">
            <w:pPr>
              <w:pStyle w:val="Tabletext"/>
              <w:keepLines/>
            </w:pPr>
            <w:r w:rsidRPr="000764CF">
              <w:t>24" BY 42" CONCRETE BARRIER CURB, BRIDGE</w:t>
            </w:r>
          </w:p>
        </w:tc>
        <w:tc>
          <w:tcPr>
            <w:tcW w:w="2906" w:type="dxa"/>
            <w:tcBorders>
              <w:top w:val="dotted" w:sz="4" w:space="0" w:color="auto"/>
              <w:left w:val="nil"/>
              <w:bottom w:val="dotted" w:sz="4" w:space="0" w:color="auto"/>
              <w:right w:val="nil"/>
            </w:tcBorders>
            <w:noWrap/>
            <w:vAlign w:val="center"/>
            <w:hideMark/>
          </w:tcPr>
          <w:p w14:paraId="0114BA08" w14:textId="77777777" w:rsidR="00045DB7" w:rsidRPr="000764CF" w:rsidRDefault="00045DB7" w:rsidP="00BB04DD">
            <w:pPr>
              <w:pStyle w:val="Tabletext"/>
              <w:keepLines/>
            </w:pPr>
            <w:r w:rsidRPr="000764CF">
              <w:t>0.21 Gallon per Linear Foo</w:t>
            </w:r>
          </w:p>
        </w:tc>
      </w:tr>
      <w:tr w:rsidR="00045DB7" w:rsidRPr="000764CF" w14:paraId="50EBF39E"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6CE10DE4" w14:textId="77777777" w:rsidR="00045DB7" w:rsidRPr="000764CF" w:rsidRDefault="00045DB7" w:rsidP="00BB04DD">
            <w:pPr>
              <w:pStyle w:val="Tabletext"/>
              <w:keepLines/>
            </w:pPr>
            <w:r w:rsidRPr="000764CF">
              <w:t>CAST-IN-PLACE CONCRETE PILES, DRIVEN ___ " DIAMETER</w:t>
            </w:r>
          </w:p>
        </w:tc>
        <w:tc>
          <w:tcPr>
            <w:tcW w:w="2906" w:type="dxa"/>
            <w:tcBorders>
              <w:top w:val="dotted" w:sz="4" w:space="0" w:color="auto"/>
              <w:left w:val="nil"/>
              <w:bottom w:val="dotted" w:sz="4" w:space="0" w:color="auto"/>
              <w:right w:val="nil"/>
            </w:tcBorders>
            <w:noWrap/>
            <w:vAlign w:val="center"/>
            <w:hideMark/>
          </w:tcPr>
          <w:p w14:paraId="10DEDDB4" w14:textId="77777777" w:rsidR="00045DB7" w:rsidRPr="000764CF" w:rsidRDefault="00045DB7" w:rsidP="00BB04DD">
            <w:pPr>
              <w:pStyle w:val="Tabletext"/>
              <w:keepLines/>
            </w:pPr>
            <w:r w:rsidRPr="000764CF">
              <w:t>1.00 Gallon per Cubic Yard</w:t>
            </w:r>
          </w:p>
        </w:tc>
      </w:tr>
      <w:tr w:rsidR="00045DB7" w:rsidRPr="000764CF" w14:paraId="6DE712DA" w14:textId="77777777" w:rsidTr="00BB04DD">
        <w:trPr>
          <w:trHeight w:val="173"/>
        </w:trPr>
        <w:tc>
          <w:tcPr>
            <w:tcW w:w="6869" w:type="dxa"/>
            <w:tcBorders>
              <w:top w:val="dotted" w:sz="4" w:space="0" w:color="auto"/>
              <w:left w:val="nil"/>
              <w:bottom w:val="dotted" w:sz="4" w:space="0" w:color="auto"/>
              <w:right w:val="nil"/>
            </w:tcBorders>
            <w:noWrap/>
            <w:vAlign w:val="center"/>
            <w:hideMark/>
          </w:tcPr>
          <w:p w14:paraId="06EDDB34" w14:textId="77777777" w:rsidR="00045DB7" w:rsidRPr="000764CF" w:rsidRDefault="00045DB7" w:rsidP="00BB04DD">
            <w:pPr>
              <w:pStyle w:val="Tabletext"/>
              <w:keepLines/>
            </w:pPr>
            <w:r w:rsidRPr="000764CF">
              <w:t>RETAINING WALL, LOCATION NO.___ ___</w:t>
            </w:r>
          </w:p>
        </w:tc>
        <w:tc>
          <w:tcPr>
            <w:tcW w:w="2906" w:type="dxa"/>
            <w:tcBorders>
              <w:top w:val="dotted" w:sz="4" w:space="0" w:color="auto"/>
              <w:left w:val="nil"/>
              <w:bottom w:val="dotted" w:sz="4" w:space="0" w:color="auto"/>
              <w:right w:val="nil"/>
            </w:tcBorders>
            <w:noWrap/>
            <w:vAlign w:val="center"/>
            <w:hideMark/>
          </w:tcPr>
          <w:p w14:paraId="6DFF1575" w14:textId="77777777" w:rsidR="00045DB7" w:rsidRPr="000764CF" w:rsidRDefault="00045DB7" w:rsidP="00BB04DD">
            <w:pPr>
              <w:pStyle w:val="Tabletext"/>
              <w:keepLines/>
            </w:pPr>
            <w:r w:rsidRPr="000764CF">
              <w:t>0.10 Gallon per Square Foot</w:t>
            </w:r>
          </w:p>
        </w:tc>
      </w:tr>
      <w:tr w:rsidR="00045DB7" w:rsidRPr="000764CF" w14:paraId="5F1999F1" w14:textId="77777777" w:rsidTr="00BB04DD">
        <w:trPr>
          <w:trHeight w:val="173"/>
        </w:trPr>
        <w:tc>
          <w:tcPr>
            <w:tcW w:w="6869" w:type="dxa"/>
            <w:tcBorders>
              <w:top w:val="dotted" w:sz="4" w:space="0" w:color="auto"/>
              <w:bottom w:val="dotted" w:sz="4" w:space="0" w:color="auto"/>
            </w:tcBorders>
            <w:noWrap/>
            <w:hideMark/>
          </w:tcPr>
          <w:p w14:paraId="54CB1E05" w14:textId="77777777" w:rsidR="00045DB7" w:rsidRPr="000764CF" w:rsidRDefault="00045DB7" w:rsidP="00BB04DD">
            <w:pPr>
              <w:pStyle w:val="Tabletext"/>
              <w:keepLines/>
            </w:pPr>
            <w:r w:rsidRPr="000764CF">
              <w:t>CONCRETE MEDIAN BARRIER, HPC</w:t>
            </w:r>
          </w:p>
        </w:tc>
        <w:tc>
          <w:tcPr>
            <w:tcW w:w="2906" w:type="dxa"/>
            <w:tcBorders>
              <w:top w:val="dotted" w:sz="4" w:space="0" w:color="auto"/>
              <w:bottom w:val="dotted" w:sz="4" w:space="0" w:color="auto"/>
            </w:tcBorders>
            <w:noWrap/>
            <w:hideMark/>
          </w:tcPr>
          <w:p w14:paraId="0F4B8428" w14:textId="77777777" w:rsidR="00045DB7" w:rsidRPr="000764CF" w:rsidRDefault="00045DB7" w:rsidP="00BB04DD">
            <w:pPr>
              <w:pStyle w:val="Tabletext"/>
              <w:keepLines/>
            </w:pPr>
            <w:r w:rsidRPr="000764CF">
              <w:t>0.16 Gallon per Linear Foot</w:t>
            </w:r>
          </w:p>
        </w:tc>
      </w:tr>
      <w:tr w:rsidR="00045DB7" w:rsidRPr="000764CF" w14:paraId="140698FF" w14:textId="77777777" w:rsidTr="00BB04DD">
        <w:trPr>
          <w:trHeight w:val="173"/>
        </w:trPr>
        <w:tc>
          <w:tcPr>
            <w:tcW w:w="6869" w:type="dxa"/>
            <w:tcBorders>
              <w:top w:val="dotted" w:sz="4" w:space="0" w:color="auto"/>
              <w:bottom w:val="dotted" w:sz="4" w:space="0" w:color="auto"/>
            </w:tcBorders>
            <w:noWrap/>
            <w:hideMark/>
          </w:tcPr>
          <w:p w14:paraId="7433A138" w14:textId="77777777" w:rsidR="00045DB7" w:rsidRPr="000764CF" w:rsidRDefault="00045DB7" w:rsidP="00BB04DD">
            <w:pPr>
              <w:pStyle w:val="Tabletext"/>
              <w:keepLines/>
            </w:pPr>
            <w:r w:rsidRPr="000764CF">
              <w:t>15" BY 41" CONCRETE BARRIER CURB</w:t>
            </w:r>
          </w:p>
        </w:tc>
        <w:tc>
          <w:tcPr>
            <w:tcW w:w="2906" w:type="dxa"/>
            <w:tcBorders>
              <w:top w:val="dotted" w:sz="4" w:space="0" w:color="auto"/>
              <w:bottom w:val="dotted" w:sz="4" w:space="0" w:color="auto"/>
            </w:tcBorders>
            <w:noWrap/>
            <w:hideMark/>
          </w:tcPr>
          <w:p w14:paraId="7BBCC60B" w14:textId="77777777" w:rsidR="00045DB7" w:rsidRPr="000764CF" w:rsidRDefault="00045DB7" w:rsidP="00BB04DD">
            <w:pPr>
              <w:pStyle w:val="Tabletext"/>
              <w:keepLines/>
            </w:pPr>
            <w:r w:rsidRPr="000764CF">
              <w:t>0.28 Gallon per Linear Foot</w:t>
            </w:r>
          </w:p>
        </w:tc>
      </w:tr>
      <w:tr w:rsidR="00045DB7" w:rsidRPr="000764CF" w14:paraId="29796F77" w14:textId="77777777" w:rsidTr="00BB04DD">
        <w:trPr>
          <w:trHeight w:val="173"/>
        </w:trPr>
        <w:tc>
          <w:tcPr>
            <w:tcW w:w="6869" w:type="dxa"/>
            <w:tcBorders>
              <w:top w:val="dotted" w:sz="4" w:space="0" w:color="auto"/>
              <w:bottom w:val="dotted" w:sz="4" w:space="0" w:color="auto"/>
            </w:tcBorders>
            <w:noWrap/>
            <w:hideMark/>
          </w:tcPr>
          <w:p w14:paraId="5C2831FF" w14:textId="77777777" w:rsidR="00045DB7" w:rsidRPr="000764CF" w:rsidRDefault="00045DB7" w:rsidP="00BB04DD">
            <w:pPr>
              <w:pStyle w:val="Tabletext"/>
              <w:keepLines/>
            </w:pPr>
            <w:r w:rsidRPr="000764CF">
              <w:t>24" BY 32" CONCRETE BARRIER CURB</w:t>
            </w:r>
          </w:p>
        </w:tc>
        <w:tc>
          <w:tcPr>
            <w:tcW w:w="2906" w:type="dxa"/>
            <w:tcBorders>
              <w:top w:val="dotted" w:sz="4" w:space="0" w:color="auto"/>
              <w:bottom w:val="dotted" w:sz="4" w:space="0" w:color="auto"/>
            </w:tcBorders>
            <w:noWrap/>
            <w:hideMark/>
          </w:tcPr>
          <w:p w14:paraId="0D12E8CB" w14:textId="77777777" w:rsidR="00045DB7" w:rsidRPr="000764CF" w:rsidRDefault="00045DB7" w:rsidP="00BB04DD">
            <w:pPr>
              <w:pStyle w:val="Tabletext"/>
              <w:keepLines/>
            </w:pPr>
            <w:r w:rsidRPr="000764CF">
              <w:t>0.17 Gallon per Linear Foot</w:t>
            </w:r>
          </w:p>
        </w:tc>
      </w:tr>
      <w:tr w:rsidR="00045DB7" w:rsidRPr="000764CF" w14:paraId="28F63E05" w14:textId="77777777" w:rsidTr="00BB04DD">
        <w:trPr>
          <w:trHeight w:val="173"/>
        </w:trPr>
        <w:tc>
          <w:tcPr>
            <w:tcW w:w="6869" w:type="dxa"/>
            <w:tcBorders>
              <w:top w:val="dotted" w:sz="4" w:space="0" w:color="auto"/>
              <w:bottom w:val="dotted" w:sz="4" w:space="0" w:color="auto"/>
            </w:tcBorders>
            <w:noWrap/>
            <w:hideMark/>
          </w:tcPr>
          <w:p w14:paraId="32B5F927" w14:textId="77777777" w:rsidR="00045DB7" w:rsidRPr="000764CF" w:rsidRDefault="00045DB7" w:rsidP="00BB04DD">
            <w:pPr>
              <w:pStyle w:val="Tabletext"/>
              <w:keepLines/>
            </w:pPr>
            <w:r w:rsidRPr="000764CF">
              <w:t>15" BY 54" CONCRETE BARRIER CURB</w:t>
            </w:r>
          </w:p>
        </w:tc>
        <w:tc>
          <w:tcPr>
            <w:tcW w:w="2906" w:type="dxa"/>
            <w:tcBorders>
              <w:top w:val="dotted" w:sz="4" w:space="0" w:color="auto"/>
              <w:bottom w:val="dotted" w:sz="4" w:space="0" w:color="auto"/>
            </w:tcBorders>
            <w:noWrap/>
            <w:hideMark/>
          </w:tcPr>
          <w:p w14:paraId="0A242D9B" w14:textId="77777777" w:rsidR="00045DB7" w:rsidRPr="000764CF" w:rsidRDefault="00045DB7" w:rsidP="00BB04DD">
            <w:pPr>
              <w:pStyle w:val="Tabletext"/>
              <w:keepLines/>
            </w:pPr>
            <w:r w:rsidRPr="000764CF">
              <w:t>0.15 Gallon per Linear Foot</w:t>
            </w:r>
          </w:p>
        </w:tc>
      </w:tr>
      <w:tr w:rsidR="00045DB7" w:rsidRPr="000764CF" w14:paraId="4C13FDCD" w14:textId="77777777" w:rsidTr="00BB04DD">
        <w:trPr>
          <w:trHeight w:val="173"/>
        </w:trPr>
        <w:tc>
          <w:tcPr>
            <w:tcW w:w="6869" w:type="dxa"/>
            <w:tcBorders>
              <w:top w:val="dotted" w:sz="4" w:space="0" w:color="auto"/>
              <w:bottom w:val="dotted" w:sz="4" w:space="0" w:color="auto"/>
            </w:tcBorders>
            <w:noWrap/>
            <w:hideMark/>
          </w:tcPr>
          <w:p w14:paraId="09B60DD3" w14:textId="77777777" w:rsidR="00045DB7" w:rsidRPr="000764CF" w:rsidRDefault="00045DB7" w:rsidP="00BB04DD">
            <w:pPr>
              <w:pStyle w:val="Tabletext"/>
              <w:keepLines/>
            </w:pPr>
            <w:r w:rsidRPr="000764CF">
              <w:t>38" BY 79" CONCRETE BARRIER CURB</w:t>
            </w:r>
          </w:p>
        </w:tc>
        <w:tc>
          <w:tcPr>
            <w:tcW w:w="2906" w:type="dxa"/>
            <w:tcBorders>
              <w:top w:val="dotted" w:sz="4" w:space="0" w:color="auto"/>
              <w:bottom w:val="dotted" w:sz="4" w:space="0" w:color="auto"/>
            </w:tcBorders>
            <w:noWrap/>
            <w:hideMark/>
          </w:tcPr>
          <w:p w14:paraId="283D207C" w14:textId="77777777" w:rsidR="00045DB7" w:rsidRPr="000764CF" w:rsidRDefault="00045DB7" w:rsidP="00BB04DD">
            <w:pPr>
              <w:pStyle w:val="Tabletext"/>
              <w:keepLines/>
            </w:pPr>
            <w:r w:rsidRPr="000764CF">
              <w:t>0.40 Gallon per Linear Foot</w:t>
            </w:r>
          </w:p>
        </w:tc>
      </w:tr>
      <w:tr w:rsidR="00045DB7" w:rsidRPr="000764CF" w14:paraId="77546FCD" w14:textId="77777777" w:rsidTr="00BB04DD">
        <w:trPr>
          <w:trHeight w:val="173"/>
        </w:trPr>
        <w:tc>
          <w:tcPr>
            <w:tcW w:w="6869" w:type="dxa"/>
            <w:tcBorders>
              <w:top w:val="dotted" w:sz="4" w:space="0" w:color="auto"/>
              <w:bottom w:val="dotted" w:sz="4" w:space="0" w:color="auto"/>
            </w:tcBorders>
            <w:noWrap/>
            <w:hideMark/>
          </w:tcPr>
          <w:p w14:paraId="35FC89A0" w14:textId="77777777" w:rsidR="00045DB7" w:rsidRPr="000764CF" w:rsidRDefault="00045DB7" w:rsidP="00BB04DD">
            <w:pPr>
              <w:pStyle w:val="Tabletext"/>
              <w:keepLines/>
            </w:pPr>
            <w:r w:rsidRPr="000764CF">
              <w:t>24" BY 39" CONCRETE BARRIER CURB</w:t>
            </w:r>
          </w:p>
        </w:tc>
        <w:tc>
          <w:tcPr>
            <w:tcW w:w="2906" w:type="dxa"/>
            <w:tcBorders>
              <w:top w:val="dotted" w:sz="4" w:space="0" w:color="auto"/>
              <w:bottom w:val="dotted" w:sz="4" w:space="0" w:color="auto"/>
            </w:tcBorders>
            <w:noWrap/>
            <w:hideMark/>
          </w:tcPr>
          <w:p w14:paraId="34388509" w14:textId="77777777" w:rsidR="00045DB7" w:rsidRPr="000764CF" w:rsidRDefault="00045DB7" w:rsidP="00BB04DD">
            <w:pPr>
              <w:pStyle w:val="Tabletext"/>
              <w:keepLines/>
            </w:pPr>
            <w:r w:rsidRPr="000764CF">
              <w:t>0.18 Gallon per Linear Foot</w:t>
            </w:r>
          </w:p>
        </w:tc>
      </w:tr>
      <w:tr w:rsidR="00045DB7" w:rsidRPr="000764CF" w14:paraId="6757A924" w14:textId="77777777" w:rsidTr="00BB04DD">
        <w:trPr>
          <w:trHeight w:val="173"/>
        </w:trPr>
        <w:tc>
          <w:tcPr>
            <w:tcW w:w="6869" w:type="dxa"/>
            <w:tcBorders>
              <w:top w:val="dotted" w:sz="4" w:space="0" w:color="auto"/>
              <w:bottom w:val="dotted" w:sz="4" w:space="0" w:color="auto"/>
            </w:tcBorders>
            <w:noWrap/>
            <w:hideMark/>
          </w:tcPr>
          <w:p w14:paraId="7D51FAE3" w14:textId="77777777" w:rsidR="00045DB7" w:rsidRPr="000764CF" w:rsidRDefault="00045DB7" w:rsidP="00BB04DD">
            <w:pPr>
              <w:pStyle w:val="Tabletext"/>
              <w:keepLines/>
            </w:pPr>
            <w:r w:rsidRPr="000764CF">
              <w:t>18 5/8" BY 65" CONCRETE BARRIER CURB</w:t>
            </w:r>
          </w:p>
        </w:tc>
        <w:tc>
          <w:tcPr>
            <w:tcW w:w="2906" w:type="dxa"/>
            <w:tcBorders>
              <w:top w:val="dotted" w:sz="4" w:space="0" w:color="auto"/>
              <w:bottom w:val="dotted" w:sz="4" w:space="0" w:color="auto"/>
            </w:tcBorders>
            <w:noWrap/>
            <w:hideMark/>
          </w:tcPr>
          <w:p w14:paraId="4D12DA90" w14:textId="77777777" w:rsidR="00045DB7" w:rsidRPr="000764CF" w:rsidRDefault="00045DB7" w:rsidP="00BB04DD">
            <w:pPr>
              <w:pStyle w:val="Tabletext"/>
              <w:keepLines/>
            </w:pPr>
            <w:r w:rsidRPr="000764CF">
              <w:t>0.20 Gallon per Linear Foot</w:t>
            </w:r>
          </w:p>
        </w:tc>
      </w:tr>
      <w:tr w:rsidR="00045DB7" w:rsidRPr="000764CF" w14:paraId="2FEC6CB2" w14:textId="77777777" w:rsidTr="00BB04DD">
        <w:trPr>
          <w:trHeight w:val="173"/>
        </w:trPr>
        <w:tc>
          <w:tcPr>
            <w:tcW w:w="6869" w:type="dxa"/>
            <w:tcBorders>
              <w:top w:val="dotted" w:sz="4" w:space="0" w:color="auto"/>
              <w:bottom w:val="dotted" w:sz="4" w:space="0" w:color="auto"/>
            </w:tcBorders>
            <w:noWrap/>
            <w:hideMark/>
          </w:tcPr>
          <w:p w14:paraId="2900BA53" w14:textId="77777777" w:rsidR="00045DB7" w:rsidRPr="000764CF" w:rsidRDefault="00045DB7" w:rsidP="00BB04DD">
            <w:pPr>
              <w:pStyle w:val="Tabletext"/>
              <w:keepLines/>
            </w:pPr>
            <w:r w:rsidRPr="000764CF">
              <w:t>32" BY 41" CONCRETE BARRIER CURB</w:t>
            </w:r>
          </w:p>
        </w:tc>
        <w:tc>
          <w:tcPr>
            <w:tcW w:w="2906" w:type="dxa"/>
            <w:tcBorders>
              <w:top w:val="dotted" w:sz="4" w:space="0" w:color="auto"/>
              <w:bottom w:val="dotted" w:sz="4" w:space="0" w:color="auto"/>
            </w:tcBorders>
            <w:noWrap/>
            <w:hideMark/>
          </w:tcPr>
          <w:p w14:paraId="1BF8B961" w14:textId="77777777" w:rsidR="00045DB7" w:rsidRPr="000764CF" w:rsidRDefault="00045DB7" w:rsidP="00BB04DD">
            <w:pPr>
              <w:pStyle w:val="Tabletext"/>
              <w:keepLines/>
            </w:pPr>
            <w:r w:rsidRPr="000764CF">
              <w:t>0.24 Gallon per Linear Foot</w:t>
            </w:r>
          </w:p>
        </w:tc>
      </w:tr>
      <w:tr w:rsidR="00045DB7" w:rsidRPr="000764CF" w14:paraId="6F7E6E96" w14:textId="77777777" w:rsidTr="00BB04DD">
        <w:trPr>
          <w:trHeight w:val="173"/>
        </w:trPr>
        <w:tc>
          <w:tcPr>
            <w:tcW w:w="6869" w:type="dxa"/>
            <w:tcBorders>
              <w:top w:val="dotted" w:sz="4" w:space="0" w:color="auto"/>
              <w:bottom w:val="dotted" w:sz="4" w:space="0" w:color="auto"/>
            </w:tcBorders>
            <w:noWrap/>
            <w:hideMark/>
          </w:tcPr>
          <w:p w14:paraId="1C12B3D2" w14:textId="77777777" w:rsidR="00045DB7" w:rsidRPr="000764CF" w:rsidRDefault="00045DB7" w:rsidP="00BB04DD">
            <w:pPr>
              <w:pStyle w:val="Tabletext"/>
              <w:keepLines/>
            </w:pPr>
            <w:r w:rsidRPr="000764CF">
              <w:t>24" BY 41" CONCRETE BARRIER CURB</w:t>
            </w:r>
          </w:p>
        </w:tc>
        <w:tc>
          <w:tcPr>
            <w:tcW w:w="2906" w:type="dxa"/>
            <w:tcBorders>
              <w:top w:val="dotted" w:sz="4" w:space="0" w:color="auto"/>
              <w:bottom w:val="dotted" w:sz="4" w:space="0" w:color="auto"/>
            </w:tcBorders>
            <w:noWrap/>
            <w:hideMark/>
          </w:tcPr>
          <w:p w14:paraId="148939E3" w14:textId="77777777" w:rsidR="00045DB7" w:rsidRPr="000764CF" w:rsidRDefault="00045DB7" w:rsidP="00BB04DD">
            <w:pPr>
              <w:pStyle w:val="Tabletext"/>
              <w:keepLines/>
            </w:pPr>
            <w:r w:rsidRPr="000764CF">
              <w:t>0.19 Gallon per Linear Foot</w:t>
            </w:r>
          </w:p>
        </w:tc>
      </w:tr>
      <w:tr w:rsidR="00045DB7" w:rsidRPr="000764CF" w14:paraId="27F388C5" w14:textId="77777777" w:rsidTr="00BB04DD">
        <w:trPr>
          <w:trHeight w:val="173"/>
        </w:trPr>
        <w:tc>
          <w:tcPr>
            <w:tcW w:w="6869" w:type="dxa"/>
            <w:tcBorders>
              <w:top w:val="dotted" w:sz="4" w:space="0" w:color="auto"/>
              <w:bottom w:val="dotted" w:sz="4" w:space="0" w:color="auto"/>
            </w:tcBorders>
            <w:noWrap/>
            <w:hideMark/>
          </w:tcPr>
          <w:p w14:paraId="60656860" w14:textId="77777777" w:rsidR="00045DB7" w:rsidRPr="000764CF" w:rsidRDefault="00045DB7" w:rsidP="00BB04DD">
            <w:pPr>
              <w:pStyle w:val="Tabletext"/>
              <w:keepLines/>
            </w:pPr>
            <w:r w:rsidRPr="000764CF">
              <w:t>24" BY 45" CONCRETE BARRIER CURB</w:t>
            </w:r>
          </w:p>
        </w:tc>
        <w:tc>
          <w:tcPr>
            <w:tcW w:w="2906" w:type="dxa"/>
            <w:tcBorders>
              <w:top w:val="dotted" w:sz="4" w:space="0" w:color="auto"/>
              <w:bottom w:val="dotted" w:sz="4" w:space="0" w:color="auto"/>
            </w:tcBorders>
            <w:noWrap/>
            <w:hideMark/>
          </w:tcPr>
          <w:p w14:paraId="2D621CB1" w14:textId="77777777" w:rsidR="00045DB7" w:rsidRPr="000764CF" w:rsidRDefault="00045DB7" w:rsidP="00BB04DD">
            <w:pPr>
              <w:pStyle w:val="Tabletext"/>
              <w:keepLines/>
            </w:pPr>
            <w:r w:rsidRPr="000764CF">
              <w:t>0.19 Gallon per Linear Foot</w:t>
            </w:r>
          </w:p>
        </w:tc>
      </w:tr>
      <w:tr w:rsidR="00045DB7" w:rsidRPr="000764CF" w14:paraId="00ACFF2F" w14:textId="77777777" w:rsidTr="00BB04DD">
        <w:trPr>
          <w:trHeight w:val="173"/>
        </w:trPr>
        <w:tc>
          <w:tcPr>
            <w:tcW w:w="6869" w:type="dxa"/>
            <w:tcBorders>
              <w:top w:val="dotted" w:sz="4" w:space="0" w:color="auto"/>
              <w:bottom w:val="dotted" w:sz="4" w:space="0" w:color="auto"/>
            </w:tcBorders>
            <w:noWrap/>
            <w:hideMark/>
          </w:tcPr>
          <w:p w14:paraId="44D2B892" w14:textId="77777777" w:rsidR="00045DB7" w:rsidRPr="000764CF" w:rsidRDefault="00045DB7" w:rsidP="00BB04DD">
            <w:pPr>
              <w:pStyle w:val="Tabletext"/>
              <w:keepLines/>
            </w:pPr>
            <w:r w:rsidRPr="000764CF">
              <w:t>15" BY 35" CONCRETE BARRIER CURB, DOWELLED</w:t>
            </w:r>
          </w:p>
        </w:tc>
        <w:tc>
          <w:tcPr>
            <w:tcW w:w="2906" w:type="dxa"/>
            <w:tcBorders>
              <w:top w:val="dotted" w:sz="4" w:space="0" w:color="auto"/>
              <w:bottom w:val="dotted" w:sz="4" w:space="0" w:color="auto"/>
            </w:tcBorders>
            <w:noWrap/>
            <w:hideMark/>
          </w:tcPr>
          <w:p w14:paraId="62FF8C0F" w14:textId="77777777" w:rsidR="00045DB7" w:rsidRPr="000764CF" w:rsidRDefault="00045DB7" w:rsidP="00BB04DD">
            <w:pPr>
              <w:pStyle w:val="Tabletext"/>
              <w:keepLines/>
            </w:pPr>
            <w:r w:rsidRPr="000764CF">
              <w:t>0.09 Gallon per Linear Foot</w:t>
            </w:r>
          </w:p>
        </w:tc>
      </w:tr>
      <w:tr w:rsidR="00045DB7" w:rsidRPr="000764CF" w14:paraId="50873C50" w14:textId="77777777" w:rsidTr="00BB04DD">
        <w:trPr>
          <w:trHeight w:val="173"/>
        </w:trPr>
        <w:tc>
          <w:tcPr>
            <w:tcW w:w="6869" w:type="dxa"/>
            <w:tcBorders>
              <w:top w:val="dotted" w:sz="4" w:space="0" w:color="auto"/>
              <w:bottom w:val="dotted" w:sz="4" w:space="0" w:color="auto"/>
            </w:tcBorders>
            <w:noWrap/>
            <w:hideMark/>
          </w:tcPr>
          <w:p w14:paraId="07C6587D" w14:textId="77777777" w:rsidR="00045DB7" w:rsidRPr="000764CF" w:rsidRDefault="00045DB7" w:rsidP="00BB04DD">
            <w:pPr>
              <w:pStyle w:val="Tabletext"/>
              <w:keepLines/>
            </w:pPr>
            <w:r w:rsidRPr="000764CF">
              <w:t>15" BY VARIABLE HEIGHT CONCRETE BARRIER CURB</w:t>
            </w:r>
          </w:p>
        </w:tc>
        <w:tc>
          <w:tcPr>
            <w:tcW w:w="2906" w:type="dxa"/>
            <w:tcBorders>
              <w:top w:val="dotted" w:sz="4" w:space="0" w:color="auto"/>
              <w:bottom w:val="dotted" w:sz="4" w:space="0" w:color="auto"/>
            </w:tcBorders>
            <w:noWrap/>
            <w:hideMark/>
          </w:tcPr>
          <w:p w14:paraId="5F3D5F8B" w14:textId="77777777" w:rsidR="00045DB7" w:rsidRPr="000764CF" w:rsidRDefault="00045DB7" w:rsidP="00BB04DD">
            <w:pPr>
              <w:pStyle w:val="Tabletext"/>
              <w:keepLines/>
            </w:pPr>
            <w:r w:rsidRPr="000764CF">
              <w:t>0.28 Gallon per Linear Foot</w:t>
            </w:r>
          </w:p>
        </w:tc>
      </w:tr>
      <w:tr w:rsidR="00045DB7" w:rsidRPr="000764CF" w14:paraId="2547131E" w14:textId="77777777" w:rsidTr="00BB04DD">
        <w:trPr>
          <w:trHeight w:val="173"/>
        </w:trPr>
        <w:tc>
          <w:tcPr>
            <w:tcW w:w="6869" w:type="dxa"/>
            <w:tcBorders>
              <w:top w:val="dotted" w:sz="4" w:space="0" w:color="auto"/>
              <w:bottom w:val="dotted" w:sz="4" w:space="0" w:color="auto"/>
            </w:tcBorders>
            <w:noWrap/>
            <w:hideMark/>
          </w:tcPr>
          <w:p w14:paraId="6F219EEE" w14:textId="77777777" w:rsidR="00045DB7" w:rsidRPr="000764CF" w:rsidRDefault="00045DB7" w:rsidP="00BB04DD">
            <w:pPr>
              <w:pStyle w:val="Tabletext"/>
              <w:keepLines/>
            </w:pPr>
            <w:r w:rsidRPr="000764CF">
              <w:t>24" BY VARIABLE HEIGHT CONCRETE BARRIER CURB</w:t>
            </w:r>
          </w:p>
        </w:tc>
        <w:tc>
          <w:tcPr>
            <w:tcW w:w="2906" w:type="dxa"/>
            <w:tcBorders>
              <w:top w:val="dotted" w:sz="4" w:space="0" w:color="auto"/>
              <w:bottom w:val="dotted" w:sz="4" w:space="0" w:color="auto"/>
            </w:tcBorders>
            <w:noWrap/>
            <w:hideMark/>
          </w:tcPr>
          <w:p w14:paraId="77DAF071" w14:textId="77777777" w:rsidR="00045DB7" w:rsidRPr="000764CF" w:rsidRDefault="00045DB7" w:rsidP="00BB04DD">
            <w:pPr>
              <w:pStyle w:val="Tabletext"/>
              <w:keepLines/>
            </w:pPr>
            <w:r w:rsidRPr="000764CF">
              <w:t>0.15 Gallon per Linear Foot</w:t>
            </w:r>
          </w:p>
        </w:tc>
      </w:tr>
      <w:tr w:rsidR="00045DB7" w:rsidRPr="000764CF" w14:paraId="478A48E9" w14:textId="77777777" w:rsidTr="00BB04DD">
        <w:trPr>
          <w:trHeight w:val="173"/>
        </w:trPr>
        <w:tc>
          <w:tcPr>
            <w:tcW w:w="6869" w:type="dxa"/>
            <w:tcBorders>
              <w:top w:val="dotted" w:sz="4" w:space="0" w:color="auto"/>
              <w:bottom w:val="dotted" w:sz="4" w:space="0" w:color="auto"/>
            </w:tcBorders>
            <w:noWrap/>
            <w:hideMark/>
          </w:tcPr>
          <w:p w14:paraId="32B52750" w14:textId="77777777" w:rsidR="00045DB7" w:rsidRPr="000764CF" w:rsidRDefault="00045DB7" w:rsidP="00BB04DD">
            <w:pPr>
              <w:pStyle w:val="Tabletext"/>
              <w:keepLines/>
            </w:pPr>
            <w:r w:rsidRPr="000764CF">
              <w:t>15" BY VARIABLE HEIGHT CONCRETE BARRIER CURB, DOWELLED</w:t>
            </w:r>
          </w:p>
        </w:tc>
        <w:tc>
          <w:tcPr>
            <w:tcW w:w="2906" w:type="dxa"/>
            <w:tcBorders>
              <w:top w:val="dotted" w:sz="4" w:space="0" w:color="auto"/>
              <w:bottom w:val="dotted" w:sz="4" w:space="0" w:color="auto"/>
            </w:tcBorders>
            <w:noWrap/>
            <w:hideMark/>
          </w:tcPr>
          <w:p w14:paraId="6AB1F17D" w14:textId="77777777" w:rsidR="00045DB7" w:rsidRPr="000764CF" w:rsidRDefault="00045DB7" w:rsidP="00BB04DD">
            <w:pPr>
              <w:pStyle w:val="Tabletext"/>
              <w:keepLines/>
            </w:pPr>
            <w:r w:rsidRPr="000764CF">
              <w:t>0.24 Gallon per Linear Foot</w:t>
            </w:r>
          </w:p>
        </w:tc>
      </w:tr>
      <w:tr w:rsidR="00045DB7" w:rsidRPr="000764CF" w14:paraId="07338F7B" w14:textId="77777777" w:rsidTr="00BB04DD">
        <w:trPr>
          <w:trHeight w:val="173"/>
        </w:trPr>
        <w:tc>
          <w:tcPr>
            <w:tcW w:w="6869" w:type="dxa"/>
            <w:tcBorders>
              <w:top w:val="dotted" w:sz="4" w:space="0" w:color="auto"/>
              <w:bottom w:val="dotted" w:sz="4" w:space="0" w:color="auto"/>
            </w:tcBorders>
            <w:noWrap/>
            <w:hideMark/>
          </w:tcPr>
          <w:p w14:paraId="1F1C0031" w14:textId="77777777" w:rsidR="00045DB7" w:rsidRPr="000764CF" w:rsidRDefault="00045DB7" w:rsidP="00BB04DD">
            <w:pPr>
              <w:pStyle w:val="Tabletext"/>
              <w:keepLines/>
            </w:pPr>
            <w:r w:rsidRPr="000764CF">
              <w:t>24" BY VARIABLE HEIGHT CONCRETE BARRIER CURB, DOWELLED</w:t>
            </w:r>
          </w:p>
        </w:tc>
        <w:tc>
          <w:tcPr>
            <w:tcW w:w="2906" w:type="dxa"/>
            <w:tcBorders>
              <w:top w:val="dotted" w:sz="4" w:space="0" w:color="auto"/>
              <w:bottom w:val="dotted" w:sz="4" w:space="0" w:color="auto"/>
            </w:tcBorders>
            <w:noWrap/>
            <w:hideMark/>
          </w:tcPr>
          <w:p w14:paraId="104020B6" w14:textId="77777777" w:rsidR="00045DB7" w:rsidRPr="000764CF" w:rsidRDefault="00045DB7" w:rsidP="00BB04DD">
            <w:pPr>
              <w:pStyle w:val="Tabletext"/>
              <w:keepLines/>
            </w:pPr>
            <w:r w:rsidRPr="000764CF">
              <w:t>0.15 Gallon per Linear Foot</w:t>
            </w:r>
          </w:p>
        </w:tc>
      </w:tr>
      <w:tr w:rsidR="00045DB7" w:rsidRPr="000764CF" w14:paraId="4537B032" w14:textId="77777777" w:rsidTr="00BB04DD">
        <w:trPr>
          <w:trHeight w:val="173"/>
        </w:trPr>
        <w:tc>
          <w:tcPr>
            <w:tcW w:w="6869" w:type="dxa"/>
            <w:tcBorders>
              <w:top w:val="dotted" w:sz="4" w:space="0" w:color="auto"/>
              <w:bottom w:val="dotted" w:sz="4" w:space="0" w:color="auto"/>
            </w:tcBorders>
            <w:noWrap/>
            <w:hideMark/>
          </w:tcPr>
          <w:p w14:paraId="60141F59" w14:textId="77777777" w:rsidR="00045DB7" w:rsidRPr="000764CF" w:rsidRDefault="00045DB7" w:rsidP="00BB04DD">
            <w:pPr>
              <w:pStyle w:val="Tabletext"/>
              <w:keepLines/>
            </w:pPr>
            <w:r w:rsidRPr="000764CF">
              <w:t>19" BY 32" CONCRET BARRIER CURB, DOWELLED</w:t>
            </w:r>
          </w:p>
        </w:tc>
        <w:tc>
          <w:tcPr>
            <w:tcW w:w="2906" w:type="dxa"/>
            <w:tcBorders>
              <w:top w:val="dotted" w:sz="4" w:space="0" w:color="auto"/>
              <w:bottom w:val="dotted" w:sz="4" w:space="0" w:color="auto"/>
            </w:tcBorders>
            <w:noWrap/>
            <w:hideMark/>
          </w:tcPr>
          <w:p w14:paraId="7F0385F9" w14:textId="77777777" w:rsidR="00045DB7" w:rsidRPr="000764CF" w:rsidRDefault="00045DB7" w:rsidP="00BB04DD">
            <w:pPr>
              <w:pStyle w:val="Tabletext"/>
              <w:keepLines/>
            </w:pPr>
            <w:r w:rsidRPr="000764CF">
              <w:t>0.10 Gallon per Linear Foot</w:t>
            </w:r>
          </w:p>
        </w:tc>
      </w:tr>
      <w:tr w:rsidR="00045DB7" w:rsidRPr="000764CF" w14:paraId="3EF59D21" w14:textId="77777777" w:rsidTr="00BB04DD">
        <w:trPr>
          <w:trHeight w:val="173"/>
        </w:trPr>
        <w:tc>
          <w:tcPr>
            <w:tcW w:w="6869" w:type="dxa"/>
            <w:tcBorders>
              <w:top w:val="dotted" w:sz="4" w:space="0" w:color="auto"/>
              <w:bottom w:val="dotted" w:sz="4" w:space="0" w:color="auto"/>
            </w:tcBorders>
            <w:noWrap/>
            <w:hideMark/>
          </w:tcPr>
          <w:p w14:paraId="046F490E" w14:textId="77777777" w:rsidR="00045DB7" w:rsidRPr="000764CF" w:rsidRDefault="00045DB7" w:rsidP="00BB04DD">
            <w:pPr>
              <w:pStyle w:val="Tabletext"/>
              <w:keepLines/>
            </w:pPr>
            <w:r w:rsidRPr="000764CF">
              <w:t>24" BY 32" CONCRETE BARRIER CURB, DOWELLED</w:t>
            </w:r>
          </w:p>
        </w:tc>
        <w:tc>
          <w:tcPr>
            <w:tcW w:w="2906" w:type="dxa"/>
            <w:tcBorders>
              <w:top w:val="dotted" w:sz="4" w:space="0" w:color="auto"/>
              <w:bottom w:val="dotted" w:sz="4" w:space="0" w:color="auto"/>
            </w:tcBorders>
            <w:noWrap/>
            <w:hideMark/>
          </w:tcPr>
          <w:p w14:paraId="3C525E3A" w14:textId="77777777" w:rsidR="00045DB7" w:rsidRPr="000764CF" w:rsidRDefault="00045DB7" w:rsidP="00BB04DD">
            <w:pPr>
              <w:pStyle w:val="Tabletext"/>
              <w:keepLines/>
            </w:pPr>
            <w:r w:rsidRPr="000764CF">
              <w:t>0.13 Gallon per Linear Foot</w:t>
            </w:r>
          </w:p>
        </w:tc>
      </w:tr>
      <w:tr w:rsidR="00045DB7" w:rsidRPr="000764CF" w14:paraId="588802B2" w14:textId="77777777" w:rsidTr="00BB04DD">
        <w:trPr>
          <w:trHeight w:val="173"/>
        </w:trPr>
        <w:tc>
          <w:tcPr>
            <w:tcW w:w="6869" w:type="dxa"/>
            <w:tcBorders>
              <w:top w:val="dotted" w:sz="4" w:space="0" w:color="auto"/>
              <w:bottom w:val="dotted" w:sz="4" w:space="0" w:color="auto"/>
            </w:tcBorders>
            <w:noWrap/>
            <w:hideMark/>
          </w:tcPr>
          <w:p w14:paraId="6F99CE75" w14:textId="77777777" w:rsidR="00045DB7" w:rsidRPr="000764CF" w:rsidRDefault="00045DB7" w:rsidP="00BB04DD">
            <w:pPr>
              <w:pStyle w:val="Tabletext"/>
              <w:keepLines/>
            </w:pPr>
            <w:r w:rsidRPr="000764CF">
              <w:t>24 1/2" BY 53" CONCRETE BARRIER CURB, DOWELLED</w:t>
            </w:r>
          </w:p>
        </w:tc>
        <w:tc>
          <w:tcPr>
            <w:tcW w:w="2906" w:type="dxa"/>
            <w:tcBorders>
              <w:top w:val="dotted" w:sz="4" w:space="0" w:color="auto"/>
              <w:bottom w:val="dotted" w:sz="4" w:space="0" w:color="auto"/>
            </w:tcBorders>
            <w:noWrap/>
            <w:hideMark/>
          </w:tcPr>
          <w:p w14:paraId="7A9245AD" w14:textId="77777777" w:rsidR="00045DB7" w:rsidRPr="000764CF" w:rsidRDefault="00045DB7" w:rsidP="00BB04DD">
            <w:pPr>
              <w:pStyle w:val="Tabletext"/>
              <w:keepLines/>
            </w:pPr>
            <w:r w:rsidRPr="000764CF">
              <w:t>0.18 Gallon per Linear Foot</w:t>
            </w:r>
          </w:p>
        </w:tc>
      </w:tr>
      <w:tr w:rsidR="00045DB7" w:rsidRPr="000764CF" w14:paraId="0AC83052" w14:textId="77777777" w:rsidTr="00BB04DD">
        <w:trPr>
          <w:trHeight w:val="173"/>
        </w:trPr>
        <w:tc>
          <w:tcPr>
            <w:tcW w:w="6869" w:type="dxa"/>
            <w:tcBorders>
              <w:top w:val="dotted" w:sz="4" w:space="0" w:color="auto"/>
              <w:bottom w:val="dotted" w:sz="4" w:space="0" w:color="auto"/>
            </w:tcBorders>
            <w:noWrap/>
            <w:hideMark/>
          </w:tcPr>
          <w:p w14:paraId="74DC4273" w14:textId="77777777" w:rsidR="00045DB7" w:rsidRPr="000764CF" w:rsidRDefault="00045DB7" w:rsidP="00BB04DD">
            <w:pPr>
              <w:pStyle w:val="Tabletext"/>
              <w:keepLines/>
            </w:pPr>
            <w:r w:rsidRPr="000764CF">
              <w:t>24 1/2" BY VARIABLE HEIGHT CONCRETE BARRIER CURB, DOWELLED</w:t>
            </w:r>
          </w:p>
        </w:tc>
        <w:tc>
          <w:tcPr>
            <w:tcW w:w="2906" w:type="dxa"/>
            <w:tcBorders>
              <w:top w:val="dotted" w:sz="4" w:space="0" w:color="auto"/>
              <w:bottom w:val="dotted" w:sz="4" w:space="0" w:color="auto"/>
            </w:tcBorders>
            <w:noWrap/>
            <w:hideMark/>
          </w:tcPr>
          <w:p w14:paraId="40EE232C" w14:textId="77777777" w:rsidR="00045DB7" w:rsidRPr="000764CF" w:rsidRDefault="00045DB7" w:rsidP="00BB04DD">
            <w:pPr>
              <w:pStyle w:val="Tabletext"/>
              <w:keepLines/>
            </w:pPr>
            <w:r w:rsidRPr="000764CF">
              <w:t>0.15 Gallon per Linear Foot</w:t>
            </w:r>
          </w:p>
        </w:tc>
      </w:tr>
      <w:tr w:rsidR="00045DB7" w:rsidRPr="000764CF" w14:paraId="3FB33400" w14:textId="77777777" w:rsidTr="00BB04DD">
        <w:trPr>
          <w:trHeight w:val="173"/>
        </w:trPr>
        <w:tc>
          <w:tcPr>
            <w:tcW w:w="6869" w:type="dxa"/>
            <w:tcBorders>
              <w:top w:val="dotted" w:sz="4" w:space="0" w:color="auto"/>
              <w:bottom w:val="dotted" w:sz="4" w:space="0" w:color="auto"/>
            </w:tcBorders>
            <w:noWrap/>
            <w:hideMark/>
          </w:tcPr>
          <w:p w14:paraId="3CF26B64" w14:textId="77777777" w:rsidR="00045DB7" w:rsidRPr="000764CF" w:rsidRDefault="00045DB7" w:rsidP="00BB04DD">
            <w:pPr>
              <w:pStyle w:val="Tabletext"/>
              <w:keepLines/>
            </w:pPr>
            <w:r w:rsidRPr="000764CF">
              <w:t>24" BY 35" CONCRETE BARRIER CURB, DOWELLED</w:t>
            </w:r>
          </w:p>
        </w:tc>
        <w:tc>
          <w:tcPr>
            <w:tcW w:w="2906" w:type="dxa"/>
            <w:tcBorders>
              <w:top w:val="dotted" w:sz="4" w:space="0" w:color="auto"/>
              <w:bottom w:val="dotted" w:sz="4" w:space="0" w:color="auto"/>
            </w:tcBorders>
            <w:noWrap/>
            <w:hideMark/>
          </w:tcPr>
          <w:p w14:paraId="3B0EBE9C" w14:textId="77777777" w:rsidR="00045DB7" w:rsidRPr="000764CF" w:rsidRDefault="00045DB7" w:rsidP="00BB04DD">
            <w:pPr>
              <w:pStyle w:val="Tabletext"/>
              <w:keepLines/>
            </w:pPr>
            <w:r w:rsidRPr="000764CF">
              <w:t>0.13 Gallon per Linear Foot</w:t>
            </w:r>
          </w:p>
        </w:tc>
      </w:tr>
      <w:tr w:rsidR="00045DB7" w:rsidRPr="000764CF" w14:paraId="4844844C" w14:textId="77777777" w:rsidTr="00BB04DD">
        <w:trPr>
          <w:trHeight w:val="173"/>
        </w:trPr>
        <w:tc>
          <w:tcPr>
            <w:tcW w:w="6869" w:type="dxa"/>
            <w:tcBorders>
              <w:top w:val="dotted" w:sz="4" w:space="0" w:color="auto"/>
              <w:bottom w:val="dotted" w:sz="4" w:space="0" w:color="auto"/>
            </w:tcBorders>
            <w:noWrap/>
            <w:hideMark/>
          </w:tcPr>
          <w:p w14:paraId="58DEA8DC" w14:textId="77777777" w:rsidR="00045DB7" w:rsidRPr="000764CF" w:rsidRDefault="00045DB7" w:rsidP="00BB04DD">
            <w:pPr>
              <w:pStyle w:val="Tabletext"/>
              <w:keepLines/>
            </w:pPr>
            <w:r w:rsidRPr="000764CF">
              <w:t>GROUND MOUNTED BARRIER CURB</w:t>
            </w:r>
          </w:p>
        </w:tc>
        <w:tc>
          <w:tcPr>
            <w:tcW w:w="2906" w:type="dxa"/>
            <w:tcBorders>
              <w:top w:val="dotted" w:sz="4" w:space="0" w:color="auto"/>
              <w:bottom w:val="dotted" w:sz="4" w:space="0" w:color="auto"/>
            </w:tcBorders>
            <w:noWrap/>
            <w:hideMark/>
          </w:tcPr>
          <w:p w14:paraId="7100D6FC" w14:textId="77777777" w:rsidR="00045DB7" w:rsidRPr="000764CF" w:rsidRDefault="00045DB7" w:rsidP="00BB04DD">
            <w:pPr>
              <w:pStyle w:val="Tabletext"/>
              <w:keepLines/>
            </w:pPr>
            <w:r w:rsidRPr="000764CF">
              <w:t>0.15 Gallon per Linear Foot</w:t>
            </w:r>
          </w:p>
        </w:tc>
      </w:tr>
      <w:tr w:rsidR="00045DB7" w:rsidRPr="000764CF" w14:paraId="148AD523" w14:textId="77777777" w:rsidTr="00BB04DD">
        <w:trPr>
          <w:trHeight w:val="173"/>
        </w:trPr>
        <w:tc>
          <w:tcPr>
            <w:tcW w:w="6869" w:type="dxa"/>
            <w:tcBorders>
              <w:top w:val="dotted" w:sz="4" w:space="0" w:color="auto"/>
              <w:bottom w:val="dotted" w:sz="4" w:space="0" w:color="auto"/>
            </w:tcBorders>
            <w:noWrap/>
            <w:hideMark/>
          </w:tcPr>
          <w:p w14:paraId="0794301A" w14:textId="77777777" w:rsidR="00045DB7" w:rsidRPr="000764CF" w:rsidRDefault="00045DB7" w:rsidP="00BB04DD">
            <w:pPr>
              <w:pStyle w:val="Tabletext"/>
              <w:keepLines/>
            </w:pPr>
            <w:r w:rsidRPr="000764CF">
              <w:t>15" BY 51" F SHAPE CONCRETE BARRIER CURB</w:t>
            </w:r>
          </w:p>
        </w:tc>
        <w:tc>
          <w:tcPr>
            <w:tcW w:w="2906" w:type="dxa"/>
            <w:tcBorders>
              <w:top w:val="dotted" w:sz="4" w:space="0" w:color="auto"/>
              <w:bottom w:val="dotted" w:sz="4" w:space="0" w:color="auto"/>
            </w:tcBorders>
            <w:noWrap/>
            <w:hideMark/>
          </w:tcPr>
          <w:p w14:paraId="5B061CC7" w14:textId="77777777" w:rsidR="00045DB7" w:rsidRPr="000764CF" w:rsidRDefault="00045DB7" w:rsidP="00BB04DD">
            <w:pPr>
              <w:pStyle w:val="Tabletext"/>
              <w:keepLines/>
            </w:pPr>
            <w:r w:rsidRPr="000764CF">
              <w:t>0.34 Gallon per Linear Foot</w:t>
            </w:r>
          </w:p>
        </w:tc>
      </w:tr>
      <w:tr w:rsidR="00045DB7" w:rsidRPr="000764CF" w14:paraId="6DD77C27" w14:textId="77777777" w:rsidTr="00BB04DD">
        <w:trPr>
          <w:trHeight w:val="173"/>
        </w:trPr>
        <w:tc>
          <w:tcPr>
            <w:tcW w:w="6869" w:type="dxa"/>
            <w:tcBorders>
              <w:top w:val="dotted" w:sz="4" w:space="0" w:color="auto"/>
              <w:bottom w:val="dotted" w:sz="4" w:space="0" w:color="auto"/>
            </w:tcBorders>
            <w:noWrap/>
            <w:hideMark/>
          </w:tcPr>
          <w:p w14:paraId="2D1F6733" w14:textId="77777777" w:rsidR="00045DB7" w:rsidRPr="000764CF" w:rsidRDefault="00045DB7" w:rsidP="00BB04DD">
            <w:pPr>
              <w:pStyle w:val="Tabletext"/>
              <w:keepLines/>
            </w:pPr>
            <w:r w:rsidRPr="000764CF">
              <w:t>24 1/2" BY 51" F SHAPE CONCRETE BARRIER CURB</w:t>
            </w:r>
          </w:p>
        </w:tc>
        <w:tc>
          <w:tcPr>
            <w:tcW w:w="2906" w:type="dxa"/>
            <w:tcBorders>
              <w:top w:val="dotted" w:sz="4" w:space="0" w:color="auto"/>
              <w:bottom w:val="dotted" w:sz="4" w:space="0" w:color="auto"/>
            </w:tcBorders>
            <w:noWrap/>
            <w:hideMark/>
          </w:tcPr>
          <w:p w14:paraId="28C6CDF2" w14:textId="77777777" w:rsidR="00045DB7" w:rsidRPr="000764CF" w:rsidRDefault="00045DB7" w:rsidP="00BB04DD">
            <w:pPr>
              <w:pStyle w:val="Tabletext"/>
              <w:keepLines/>
            </w:pPr>
            <w:r w:rsidRPr="000764CF">
              <w:t>0.23 Gallon per Linear Foot</w:t>
            </w:r>
          </w:p>
        </w:tc>
      </w:tr>
      <w:tr w:rsidR="00045DB7" w:rsidRPr="000764CF" w14:paraId="236C9D56" w14:textId="77777777" w:rsidTr="00BB04DD">
        <w:trPr>
          <w:trHeight w:val="173"/>
        </w:trPr>
        <w:tc>
          <w:tcPr>
            <w:tcW w:w="6869" w:type="dxa"/>
            <w:tcBorders>
              <w:top w:val="dotted" w:sz="4" w:space="0" w:color="auto"/>
              <w:bottom w:val="dotted" w:sz="4" w:space="0" w:color="auto"/>
            </w:tcBorders>
            <w:noWrap/>
            <w:hideMark/>
          </w:tcPr>
          <w:p w14:paraId="7EC2C9B1" w14:textId="77777777" w:rsidR="00045DB7" w:rsidRPr="000764CF" w:rsidRDefault="00045DB7" w:rsidP="00BB04DD">
            <w:pPr>
              <w:pStyle w:val="Tabletext"/>
              <w:keepLines/>
            </w:pPr>
            <w:r w:rsidRPr="000764CF">
              <w:t>24 1/2" BY ___" F SHAPE CONCRETE BARRIER CURB, DOWELLED</w:t>
            </w:r>
          </w:p>
        </w:tc>
        <w:tc>
          <w:tcPr>
            <w:tcW w:w="2906" w:type="dxa"/>
            <w:tcBorders>
              <w:top w:val="dotted" w:sz="4" w:space="0" w:color="auto"/>
              <w:bottom w:val="dotted" w:sz="4" w:space="0" w:color="auto"/>
            </w:tcBorders>
            <w:noWrap/>
            <w:hideMark/>
          </w:tcPr>
          <w:p w14:paraId="11C0904D" w14:textId="77777777" w:rsidR="00045DB7" w:rsidRPr="000764CF" w:rsidRDefault="00045DB7" w:rsidP="00BB04DD">
            <w:pPr>
              <w:pStyle w:val="Tabletext"/>
              <w:keepLines/>
            </w:pPr>
            <w:r w:rsidRPr="000764CF">
              <w:t>0.23 Gallon per Linear Foot</w:t>
            </w:r>
          </w:p>
        </w:tc>
      </w:tr>
      <w:tr w:rsidR="00045DB7" w:rsidRPr="000764CF" w14:paraId="0AC941D6" w14:textId="77777777" w:rsidTr="00BB04DD">
        <w:trPr>
          <w:trHeight w:val="173"/>
        </w:trPr>
        <w:tc>
          <w:tcPr>
            <w:tcW w:w="6869" w:type="dxa"/>
            <w:tcBorders>
              <w:top w:val="dotted" w:sz="4" w:space="0" w:color="auto"/>
              <w:bottom w:val="dotted" w:sz="4" w:space="0" w:color="auto"/>
            </w:tcBorders>
            <w:noWrap/>
            <w:hideMark/>
          </w:tcPr>
          <w:p w14:paraId="18DCAB09" w14:textId="77777777" w:rsidR="00045DB7" w:rsidRPr="000764CF" w:rsidRDefault="00045DB7" w:rsidP="00BB04DD">
            <w:pPr>
              <w:pStyle w:val="Tabletext"/>
              <w:keepLines/>
            </w:pPr>
            <w:r w:rsidRPr="000764CF">
              <w:t>15" BY VARIABLE HEIGHT F SHAPE CONCRETE BARRIER CURB, DOWELLED</w:t>
            </w:r>
          </w:p>
        </w:tc>
        <w:tc>
          <w:tcPr>
            <w:tcW w:w="2906" w:type="dxa"/>
            <w:tcBorders>
              <w:top w:val="dotted" w:sz="4" w:space="0" w:color="auto"/>
              <w:bottom w:val="dotted" w:sz="4" w:space="0" w:color="auto"/>
            </w:tcBorders>
            <w:noWrap/>
            <w:hideMark/>
          </w:tcPr>
          <w:p w14:paraId="649A33FC" w14:textId="77777777" w:rsidR="00045DB7" w:rsidRPr="000764CF" w:rsidRDefault="00045DB7" w:rsidP="00BB04DD">
            <w:pPr>
              <w:pStyle w:val="Tabletext"/>
              <w:keepLines/>
            </w:pPr>
            <w:r w:rsidRPr="000764CF">
              <w:t>0.34 Gallon per Linear Foot</w:t>
            </w:r>
          </w:p>
        </w:tc>
      </w:tr>
      <w:tr w:rsidR="00045DB7" w:rsidRPr="000764CF" w14:paraId="62486938" w14:textId="77777777" w:rsidTr="00BB04DD">
        <w:trPr>
          <w:trHeight w:val="173"/>
        </w:trPr>
        <w:tc>
          <w:tcPr>
            <w:tcW w:w="6869" w:type="dxa"/>
            <w:tcBorders>
              <w:top w:val="dotted" w:sz="4" w:space="0" w:color="auto"/>
              <w:bottom w:val="dotted" w:sz="4" w:space="0" w:color="auto"/>
            </w:tcBorders>
            <w:noWrap/>
            <w:hideMark/>
          </w:tcPr>
          <w:p w14:paraId="65EF68CF" w14:textId="77777777" w:rsidR="00045DB7" w:rsidRPr="000764CF" w:rsidRDefault="00045DB7" w:rsidP="00BB04DD">
            <w:pPr>
              <w:pStyle w:val="Tabletext"/>
              <w:keepLines/>
            </w:pPr>
            <w:r w:rsidRPr="000764CF">
              <w:t>15" BY ___" F SHAPE CONCRETE BARRIER CURB, DOWELLED</w:t>
            </w:r>
          </w:p>
        </w:tc>
        <w:tc>
          <w:tcPr>
            <w:tcW w:w="2906" w:type="dxa"/>
            <w:tcBorders>
              <w:top w:val="dotted" w:sz="4" w:space="0" w:color="auto"/>
              <w:bottom w:val="dotted" w:sz="4" w:space="0" w:color="auto"/>
            </w:tcBorders>
            <w:noWrap/>
            <w:hideMark/>
          </w:tcPr>
          <w:p w14:paraId="2C94C4A3" w14:textId="77777777" w:rsidR="00045DB7" w:rsidRPr="000764CF" w:rsidRDefault="00045DB7" w:rsidP="00BB04DD">
            <w:pPr>
              <w:pStyle w:val="Tabletext"/>
              <w:keepLines/>
            </w:pPr>
            <w:r w:rsidRPr="000764CF">
              <w:t>0.34 Gallon per Linear Foot</w:t>
            </w:r>
          </w:p>
        </w:tc>
      </w:tr>
      <w:tr w:rsidR="00045DB7" w:rsidRPr="000764CF" w14:paraId="6552029D" w14:textId="77777777" w:rsidTr="00BB04DD">
        <w:trPr>
          <w:trHeight w:val="173"/>
        </w:trPr>
        <w:tc>
          <w:tcPr>
            <w:tcW w:w="6869" w:type="dxa"/>
            <w:tcBorders>
              <w:top w:val="dotted" w:sz="4" w:space="0" w:color="auto"/>
              <w:bottom w:val="dotted" w:sz="4" w:space="0" w:color="auto"/>
            </w:tcBorders>
            <w:noWrap/>
            <w:hideMark/>
          </w:tcPr>
          <w:p w14:paraId="0EF9788A" w14:textId="77777777" w:rsidR="00045DB7" w:rsidRPr="000764CF" w:rsidRDefault="00045DB7" w:rsidP="00BB04DD">
            <w:pPr>
              <w:pStyle w:val="Tabletext"/>
              <w:keepLines/>
            </w:pPr>
            <w:r w:rsidRPr="000764CF">
              <w:t>VARIABLE WIDTH BY VARIABLE HEIGHT F SHAPE CONCRETE BARRIER CURB</w:t>
            </w:r>
          </w:p>
        </w:tc>
        <w:tc>
          <w:tcPr>
            <w:tcW w:w="2906" w:type="dxa"/>
            <w:tcBorders>
              <w:top w:val="dotted" w:sz="4" w:space="0" w:color="auto"/>
              <w:bottom w:val="dotted" w:sz="4" w:space="0" w:color="auto"/>
            </w:tcBorders>
            <w:noWrap/>
            <w:hideMark/>
          </w:tcPr>
          <w:p w14:paraId="13920EE4" w14:textId="77777777" w:rsidR="00045DB7" w:rsidRPr="000764CF" w:rsidRDefault="00045DB7" w:rsidP="00BB04DD">
            <w:pPr>
              <w:pStyle w:val="Tabletext"/>
              <w:keepLines/>
            </w:pPr>
            <w:r w:rsidRPr="000764CF">
              <w:t>0.34 Gallon per Linear Foot</w:t>
            </w:r>
          </w:p>
        </w:tc>
      </w:tr>
      <w:tr w:rsidR="00045DB7" w:rsidRPr="000764CF" w14:paraId="51DDC7DA" w14:textId="77777777" w:rsidTr="00BB04DD">
        <w:trPr>
          <w:trHeight w:val="173"/>
        </w:trPr>
        <w:tc>
          <w:tcPr>
            <w:tcW w:w="6869" w:type="dxa"/>
            <w:tcBorders>
              <w:top w:val="dotted" w:sz="4" w:space="0" w:color="auto"/>
              <w:bottom w:val="dotted" w:sz="4" w:space="0" w:color="auto"/>
            </w:tcBorders>
            <w:noWrap/>
            <w:hideMark/>
          </w:tcPr>
          <w:p w14:paraId="163B2D4F" w14:textId="77777777" w:rsidR="00045DB7" w:rsidRPr="000764CF" w:rsidRDefault="00045DB7" w:rsidP="00BB04DD">
            <w:pPr>
              <w:pStyle w:val="Tabletext"/>
              <w:keepLines/>
            </w:pPr>
            <w:r w:rsidRPr="000764CF">
              <w:t>9" BY 16" CONCRETE VERTICAL CURB</w:t>
            </w:r>
          </w:p>
        </w:tc>
        <w:tc>
          <w:tcPr>
            <w:tcW w:w="2906" w:type="dxa"/>
            <w:tcBorders>
              <w:top w:val="dotted" w:sz="4" w:space="0" w:color="auto"/>
              <w:bottom w:val="dotted" w:sz="4" w:space="0" w:color="auto"/>
            </w:tcBorders>
            <w:noWrap/>
            <w:hideMark/>
          </w:tcPr>
          <w:p w14:paraId="7745F53B" w14:textId="77777777" w:rsidR="00045DB7" w:rsidRPr="000764CF" w:rsidRDefault="00045DB7" w:rsidP="00BB04DD">
            <w:pPr>
              <w:pStyle w:val="Tabletext"/>
              <w:keepLines/>
            </w:pPr>
            <w:r w:rsidRPr="000764CF">
              <w:t>0.04 Gallon per Linear Foot</w:t>
            </w:r>
          </w:p>
        </w:tc>
      </w:tr>
      <w:tr w:rsidR="00045DB7" w:rsidRPr="000764CF" w14:paraId="7E9B0B40" w14:textId="77777777" w:rsidTr="00BB04DD">
        <w:trPr>
          <w:trHeight w:val="173"/>
        </w:trPr>
        <w:tc>
          <w:tcPr>
            <w:tcW w:w="6869" w:type="dxa"/>
            <w:tcBorders>
              <w:top w:val="dotted" w:sz="4" w:space="0" w:color="auto"/>
              <w:bottom w:val="dotted" w:sz="4" w:space="0" w:color="auto"/>
            </w:tcBorders>
            <w:noWrap/>
            <w:hideMark/>
          </w:tcPr>
          <w:p w14:paraId="4448D3EE" w14:textId="77777777" w:rsidR="00045DB7" w:rsidRPr="000764CF" w:rsidRDefault="00045DB7" w:rsidP="00BB04DD">
            <w:pPr>
              <w:pStyle w:val="Tabletext"/>
              <w:keepLines/>
            </w:pPr>
            <w:r w:rsidRPr="000764CF">
              <w:t>9" BY 18" CONCRETE VERTICAL CURB</w:t>
            </w:r>
          </w:p>
        </w:tc>
        <w:tc>
          <w:tcPr>
            <w:tcW w:w="2906" w:type="dxa"/>
            <w:tcBorders>
              <w:top w:val="dotted" w:sz="4" w:space="0" w:color="auto"/>
              <w:bottom w:val="dotted" w:sz="4" w:space="0" w:color="auto"/>
            </w:tcBorders>
            <w:noWrap/>
            <w:hideMark/>
          </w:tcPr>
          <w:p w14:paraId="38F73438" w14:textId="77777777" w:rsidR="00045DB7" w:rsidRPr="000764CF" w:rsidRDefault="00045DB7" w:rsidP="00BB04DD">
            <w:pPr>
              <w:pStyle w:val="Tabletext"/>
              <w:keepLines/>
            </w:pPr>
            <w:r w:rsidRPr="000764CF">
              <w:t>0.04 Gallon per Linear Foot</w:t>
            </w:r>
          </w:p>
        </w:tc>
      </w:tr>
      <w:tr w:rsidR="00045DB7" w:rsidRPr="000764CF" w14:paraId="716EC078" w14:textId="77777777" w:rsidTr="00BB04DD">
        <w:trPr>
          <w:trHeight w:val="173"/>
        </w:trPr>
        <w:tc>
          <w:tcPr>
            <w:tcW w:w="6869" w:type="dxa"/>
            <w:tcBorders>
              <w:top w:val="dotted" w:sz="4" w:space="0" w:color="auto"/>
              <w:bottom w:val="dotted" w:sz="4" w:space="0" w:color="auto"/>
            </w:tcBorders>
            <w:noWrap/>
            <w:hideMark/>
          </w:tcPr>
          <w:p w14:paraId="1D0B9E52" w14:textId="77777777" w:rsidR="00045DB7" w:rsidRPr="000764CF" w:rsidRDefault="00045DB7" w:rsidP="00BB04DD">
            <w:pPr>
              <w:pStyle w:val="Tabletext"/>
              <w:keepLines/>
            </w:pPr>
            <w:r w:rsidRPr="000764CF">
              <w:t>9" BY 20" CONCRETE VERTICAL CURB</w:t>
            </w:r>
          </w:p>
        </w:tc>
        <w:tc>
          <w:tcPr>
            <w:tcW w:w="2906" w:type="dxa"/>
            <w:tcBorders>
              <w:top w:val="dotted" w:sz="4" w:space="0" w:color="auto"/>
              <w:bottom w:val="dotted" w:sz="4" w:space="0" w:color="auto"/>
            </w:tcBorders>
            <w:noWrap/>
            <w:hideMark/>
          </w:tcPr>
          <w:p w14:paraId="61C5843B" w14:textId="77777777" w:rsidR="00045DB7" w:rsidRPr="000764CF" w:rsidRDefault="00045DB7" w:rsidP="00BB04DD">
            <w:pPr>
              <w:pStyle w:val="Tabletext"/>
              <w:keepLines/>
            </w:pPr>
            <w:r w:rsidRPr="000764CF">
              <w:t>0.04 Gallon per Linear Foot</w:t>
            </w:r>
          </w:p>
        </w:tc>
      </w:tr>
      <w:tr w:rsidR="00045DB7" w:rsidRPr="000764CF" w14:paraId="2C5FBF72" w14:textId="77777777" w:rsidTr="00BB04DD">
        <w:trPr>
          <w:trHeight w:val="173"/>
        </w:trPr>
        <w:tc>
          <w:tcPr>
            <w:tcW w:w="6869" w:type="dxa"/>
            <w:tcBorders>
              <w:top w:val="dotted" w:sz="4" w:space="0" w:color="auto"/>
              <w:bottom w:val="dotted" w:sz="4" w:space="0" w:color="auto"/>
            </w:tcBorders>
            <w:noWrap/>
            <w:hideMark/>
          </w:tcPr>
          <w:p w14:paraId="40DAB128" w14:textId="77777777" w:rsidR="00045DB7" w:rsidRPr="000764CF" w:rsidRDefault="00045DB7" w:rsidP="00BB04DD">
            <w:pPr>
              <w:pStyle w:val="Tabletext"/>
              <w:keepLines/>
            </w:pPr>
            <w:r w:rsidRPr="000764CF">
              <w:t>9" BY 22" CONCRETE VERTICAL CURB</w:t>
            </w:r>
          </w:p>
        </w:tc>
        <w:tc>
          <w:tcPr>
            <w:tcW w:w="2906" w:type="dxa"/>
            <w:tcBorders>
              <w:top w:val="dotted" w:sz="4" w:space="0" w:color="auto"/>
              <w:bottom w:val="dotted" w:sz="4" w:space="0" w:color="auto"/>
            </w:tcBorders>
            <w:noWrap/>
            <w:hideMark/>
          </w:tcPr>
          <w:p w14:paraId="20CB2539" w14:textId="77777777" w:rsidR="00045DB7" w:rsidRPr="000764CF" w:rsidRDefault="00045DB7" w:rsidP="00BB04DD">
            <w:pPr>
              <w:pStyle w:val="Tabletext"/>
              <w:keepLines/>
            </w:pPr>
            <w:r w:rsidRPr="000764CF">
              <w:t>0.05 Gallon per Linear Foot</w:t>
            </w:r>
          </w:p>
        </w:tc>
      </w:tr>
      <w:tr w:rsidR="00045DB7" w:rsidRPr="000764CF" w14:paraId="58555BAB" w14:textId="77777777" w:rsidTr="00BB04DD">
        <w:trPr>
          <w:trHeight w:val="173"/>
        </w:trPr>
        <w:tc>
          <w:tcPr>
            <w:tcW w:w="6869" w:type="dxa"/>
            <w:tcBorders>
              <w:top w:val="dotted" w:sz="4" w:space="0" w:color="auto"/>
              <w:bottom w:val="dotted" w:sz="4" w:space="0" w:color="auto"/>
            </w:tcBorders>
            <w:noWrap/>
            <w:hideMark/>
          </w:tcPr>
          <w:p w14:paraId="704033AE" w14:textId="77777777" w:rsidR="00045DB7" w:rsidRPr="000764CF" w:rsidRDefault="00045DB7" w:rsidP="00BB04DD">
            <w:pPr>
              <w:pStyle w:val="Tabletext"/>
              <w:keepLines/>
            </w:pPr>
            <w:r w:rsidRPr="000764CF">
              <w:t>9" BY 14" CONCRETE VERTICAL CURB</w:t>
            </w:r>
          </w:p>
        </w:tc>
        <w:tc>
          <w:tcPr>
            <w:tcW w:w="2906" w:type="dxa"/>
            <w:tcBorders>
              <w:top w:val="dotted" w:sz="4" w:space="0" w:color="auto"/>
              <w:bottom w:val="dotted" w:sz="4" w:space="0" w:color="auto"/>
            </w:tcBorders>
            <w:noWrap/>
            <w:hideMark/>
          </w:tcPr>
          <w:p w14:paraId="6A0B8E0C" w14:textId="77777777" w:rsidR="00045DB7" w:rsidRPr="000764CF" w:rsidRDefault="00045DB7" w:rsidP="00BB04DD">
            <w:pPr>
              <w:pStyle w:val="Tabletext"/>
              <w:keepLines/>
            </w:pPr>
            <w:r w:rsidRPr="000764CF">
              <w:t>0.03 Gallon per Linear Foot</w:t>
            </w:r>
          </w:p>
        </w:tc>
      </w:tr>
      <w:tr w:rsidR="00045DB7" w:rsidRPr="000764CF" w14:paraId="121BD5C3" w14:textId="77777777" w:rsidTr="00BB04DD">
        <w:trPr>
          <w:trHeight w:val="173"/>
        </w:trPr>
        <w:tc>
          <w:tcPr>
            <w:tcW w:w="6869" w:type="dxa"/>
            <w:tcBorders>
              <w:top w:val="dotted" w:sz="4" w:space="0" w:color="auto"/>
              <w:bottom w:val="dotted" w:sz="4" w:space="0" w:color="auto"/>
            </w:tcBorders>
            <w:noWrap/>
            <w:hideMark/>
          </w:tcPr>
          <w:p w14:paraId="5DAA8BE1" w14:textId="77777777" w:rsidR="00045DB7" w:rsidRPr="000764CF" w:rsidRDefault="00045DB7" w:rsidP="00BB04DD">
            <w:pPr>
              <w:pStyle w:val="Tabletext"/>
              <w:keepLines/>
            </w:pPr>
            <w:r w:rsidRPr="000764CF">
              <w:lastRenderedPageBreak/>
              <w:t>9" BY 4" CONCRETE VERTICAL CURB, DOWELLED</w:t>
            </w:r>
          </w:p>
        </w:tc>
        <w:tc>
          <w:tcPr>
            <w:tcW w:w="2906" w:type="dxa"/>
            <w:tcBorders>
              <w:top w:val="dotted" w:sz="4" w:space="0" w:color="auto"/>
              <w:bottom w:val="dotted" w:sz="4" w:space="0" w:color="auto"/>
            </w:tcBorders>
            <w:noWrap/>
            <w:hideMark/>
          </w:tcPr>
          <w:p w14:paraId="72C531FE" w14:textId="77777777" w:rsidR="00045DB7" w:rsidRPr="000764CF" w:rsidRDefault="00045DB7" w:rsidP="00BB04DD">
            <w:pPr>
              <w:pStyle w:val="Tabletext"/>
              <w:keepLines/>
            </w:pPr>
            <w:r w:rsidRPr="000764CF">
              <w:t>0.01 Gallon per Linear Foot</w:t>
            </w:r>
          </w:p>
        </w:tc>
      </w:tr>
      <w:tr w:rsidR="00045DB7" w:rsidRPr="000764CF" w14:paraId="65999A19" w14:textId="77777777" w:rsidTr="00BB04DD">
        <w:trPr>
          <w:trHeight w:val="173"/>
        </w:trPr>
        <w:tc>
          <w:tcPr>
            <w:tcW w:w="6869" w:type="dxa"/>
            <w:tcBorders>
              <w:top w:val="dotted" w:sz="4" w:space="0" w:color="auto"/>
              <w:bottom w:val="dotted" w:sz="4" w:space="0" w:color="auto"/>
            </w:tcBorders>
            <w:noWrap/>
            <w:hideMark/>
          </w:tcPr>
          <w:p w14:paraId="50E45050" w14:textId="77777777" w:rsidR="00045DB7" w:rsidRPr="000764CF" w:rsidRDefault="00045DB7" w:rsidP="00BB04DD">
            <w:pPr>
              <w:pStyle w:val="Tabletext"/>
              <w:keepLines/>
            </w:pPr>
            <w:r w:rsidRPr="000764CF">
              <w:t>9" BY 6" CONCRETE VERTICAL CURB, DOWELLED</w:t>
            </w:r>
          </w:p>
        </w:tc>
        <w:tc>
          <w:tcPr>
            <w:tcW w:w="2906" w:type="dxa"/>
            <w:tcBorders>
              <w:top w:val="dotted" w:sz="4" w:space="0" w:color="auto"/>
              <w:bottom w:val="dotted" w:sz="4" w:space="0" w:color="auto"/>
            </w:tcBorders>
            <w:noWrap/>
            <w:hideMark/>
          </w:tcPr>
          <w:p w14:paraId="61E9E8EC" w14:textId="77777777" w:rsidR="00045DB7" w:rsidRPr="000764CF" w:rsidRDefault="00045DB7" w:rsidP="00BB04DD">
            <w:pPr>
              <w:pStyle w:val="Tabletext"/>
              <w:keepLines/>
            </w:pPr>
            <w:r w:rsidRPr="000764CF">
              <w:t>0.01 Gallon per Linear Foot</w:t>
            </w:r>
          </w:p>
        </w:tc>
      </w:tr>
      <w:tr w:rsidR="00045DB7" w:rsidRPr="000764CF" w14:paraId="57877940" w14:textId="77777777" w:rsidTr="00BB04DD">
        <w:trPr>
          <w:trHeight w:val="173"/>
        </w:trPr>
        <w:tc>
          <w:tcPr>
            <w:tcW w:w="6869" w:type="dxa"/>
            <w:tcBorders>
              <w:top w:val="dotted" w:sz="4" w:space="0" w:color="auto"/>
              <w:bottom w:val="dotted" w:sz="4" w:space="0" w:color="auto"/>
            </w:tcBorders>
            <w:noWrap/>
            <w:hideMark/>
          </w:tcPr>
          <w:p w14:paraId="50B98E4B" w14:textId="77777777" w:rsidR="00045DB7" w:rsidRPr="000764CF" w:rsidRDefault="00045DB7" w:rsidP="00BB04DD">
            <w:pPr>
              <w:pStyle w:val="Tabletext"/>
              <w:keepLines/>
            </w:pPr>
            <w:r w:rsidRPr="000764CF">
              <w:t>9" BY 8" CONCRETE VERTICAL CURB, DOWELLED</w:t>
            </w:r>
          </w:p>
        </w:tc>
        <w:tc>
          <w:tcPr>
            <w:tcW w:w="2906" w:type="dxa"/>
            <w:tcBorders>
              <w:top w:val="dotted" w:sz="4" w:space="0" w:color="auto"/>
              <w:bottom w:val="dotted" w:sz="4" w:space="0" w:color="auto"/>
            </w:tcBorders>
            <w:noWrap/>
            <w:hideMark/>
          </w:tcPr>
          <w:p w14:paraId="7994AB95" w14:textId="77777777" w:rsidR="00045DB7" w:rsidRPr="000764CF" w:rsidRDefault="00045DB7" w:rsidP="00BB04DD">
            <w:pPr>
              <w:pStyle w:val="Tabletext"/>
              <w:keepLines/>
            </w:pPr>
            <w:r w:rsidRPr="000764CF">
              <w:t>0.02 Gallon per Linear Foot</w:t>
            </w:r>
          </w:p>
        </w:tc>
      </w:tr>
      <w:tr w:rsidR="00045DB7" w:rsidRPr="000764CF" w14:paraId="4A157810" w14:textId="77777777" w:rsidTr="00BB04DD">
        <w:trPr>
          <w:trHeight w:val="173"/>
        </w:trPr>
        <w:tc>
          <w:tcPr>
            <w:tcW w:w="6869" w:type="dxa"/>
            <w:tcBorders>
              <w:top w:val="dotted" w:sz="4" w:space="0" w:color="auto"/>
              <w:bottom w:val="dotted" w:sz="4" w:space="0" w:color="auto"/>
            </w:tcBorders>
            <w:noWrap/>
            <w:hideMark/>
          </w:tcPr>
          <w:p w14:paraId="03436B7D" w14:textId="77777777" w:rsidR="00045DB7" w:rsidRPr="000764CF" w:rsidRDefault="00045DB7" w:rsidP="00BB04DD">
            <w:pPr>
              <w:pStyle w:val="Tabletext"/>
              <w:keepLines/>
            </w:pPr>
            <w:r w:rsidRPr="000764CF">
              <w:t>9" BY 10" CONCRETE VERTICAL CURB, DOWELLED</w:t>
            </w:r>
          </w:p>
        </w:tc>
        <w:tc>
          <w:tcPr>
            <w:tcW w:w="2906" w:type="dxa"/>
            <w:tcBorders>
              <w:top w:val="dotted" w:sz="4" w:space="0" w:color="auto"/>
              <w:bottom w:val="dotted" w:sz="4" w:space="0" w:color="auto"/>
            </w:tcBorders>
            <w:noWrap/>
            <w:hideMark/>
          </w:tcPr>
          <w:p w14:paraId="4C7F48B7" w14:textId="77777777" w:rsidR="00045DB7" w:rsidRPr="000764CF" w:rsidRDefault="00045DB7" w:rsidP="00BB04DD">
            <w:pPr>
              <w:pStyle w:val="Tabletext"/>
              <w:keepLines/>
            </w:pPr>
            <w:r w:rsidRPr="000764CF">
              <w:t>0.02 Gallon per Linear Foot</w:t>
            </w:r>
          </w:p>
        </w:tc>
      </w:tr>
      <w:tr w:rsidR="00045DB7" w:rsidRPr="000764CF" w14:paraId="379029FF" w14:textId="77777777" w:rsidTr="00BB04DD">
        <w:trPr>
          <w:trHeight w:val="173"/>
        </w:trPr>
        <w:tc>
          <w:tcPr>
            <w:tcW w:w="6869" w:type="dxa"/>
            <w:tcBorders>
              <w:top w:val="dotted" w:sz="4" w:space="0" w:color="auto"/>
              <w:bottom w:val="dotted" w:sz="4" w:space="0" w:color="auto"/>
            </w:tcBorders>
            <w:noWrap/>
            <w:hideMark/>
          </w:tcPr>
          <w:p w14:paraId="34ABD7A7" w14:textId="77777777" w:rsidR="00045DB7" w:rsidRPr="000764CF" w:rsidRDefault="00045DB7" w:rsidP="00BB04DD">
            <w:pPr>
              <w:pStyle w:val="Tabletext"/>
              <w:keepLines/>
            </w:pPr>
            <w:r w:rsidRPr="000764CF">
              <w:t>12” BY 13” CONCRETE SLOPING CURB</w:t>
            </w:r>
          </w:p>
        </w:tc>
        <w:tc>
          <w:tcPr>
            <w:tcW w:w="2906" w:type="dxa"/>
            <w:tcBorders>
              <w:top w:val="dotted" w:sz="4" w:space="0" w:color="auto"/>
              <w:bottom w:val="dotted" w:sz="4" w:space="0" w:color="auto"/>
            </w:tcBorders>
            <w:noWrap/>
            <w:hideMark/>
          </w:tcPr>
          <w:p w14:paraId="3F7CF357" w14:textId="77777777" w:rsidR="00045DB7" w:rsidRPr="000764CF" w:rsidRDefault="00045DB7" w:rsidP="00BB04DD">
            <w:pPr>
              <w:pStyle w:val="Tabletext"/>
              <w:keepLines/>
            </w:pPr>
            <w:r w:rsidRPr="000764CF">
              <w:t>0.04 Gallon per Linear Foot</w:t>
            </w:r>
          </w:p>
        </w:tc>
      </w:tr>
      <w:tr w:rsidR="00045DB7" w:rsidRPr="000764CF" w14:paraId="4D533E9C" w14:textId="77777777" w:rsidTr="00BB04DD">
        <w:trPr>
          <w:trHeight w:val="173"/>
        </w:trPr>
        <w:tc>
          <w:tcPr>
            <w:tcW w:w="6869" w:type="dxa"/>
            <w:tcBorders>
              <w:top w:val="dotted" w:sz="4" w:space="0" w:color="auto"/>
              <w:bottom w:val="dotted" w:sz="4" w:space="0" w:color="auto"/>
            </w:tcBorders>
            <w:noWrap/>
            <w:hideMark/>
          </w:tcPr>
          <w:p w14:paraId="30A7E9DD" w14:textId="77777777" w:rsidR="00045DB7" w:rsidRPr="000764CF" w:rsidRDefault="00045DB7" w:rsidP="00BB04DD">
            <w:pPr>
              <w:pStyle w:val="Tabletext"/>
              <w:keepLines/>
            </w:pPr>
            <w:r w:rsidRPr="000764CF">
              <w:t>12" BY 3" CONCRETE SLOPING CURB, DOWELLED</w:t>
            </w:r>
          </w:p>
        </w:tc>
        <w:tc>
          <w:tcPr>
            <w:tcW w:w="2906" w:type="dxa"/>
            <w:tcBorders>
              <w:top w:val="dotted" w:sz="4" w:space="0" w:color="auto"/>
              <w:bottom w:val="dotted" w:sz="4" w:space="0" w:color="auto"/>
            </w:tcBorders>
            <w:noWrap/>
            <w:hideMark/>
          </w:tcPr>
          <w:p w14:paraId="34C38F0A" w14:textId="77777777" w:rsidR="00045DB7" w:rsidRPr="000764CF" w:rsidRDefault="00045DB7" w:rsidP="00BB04DD">
            <w:pPr>
              <w:pStyle w:val="Tabletext"/>
              <w:keepLines/>
            </w:pPr>
            <w:r w:rsidRPr="000764CF">
              <w:t>0.01 Gallon per Linear Foot</w:t>
            </w:r>
          </w:p>
        </w:tc>
      </w:tr>
      <w:tr w:rsidR="00045DB7" w:rsidRPr="000764CF" w14:paraId="3E214C74" w14:textId="77777777" w:rsidTr="00BB04DD">
        <w:trPr>
          <w:trHeight w:val="173"/>
        </w:trPr>
        <w:tc>
          <w:tcPr>
            <w:tcW w:w="6869" w:type="dxa"/>
            <w:tcBorders>
              <w:top w:val="dotted" w:sz="4" w:space="0" w:color="auto"/>
              <w:bottom w:val="dotted" w:sz="4" w:space="0" w:color="auto"/>
            </w:tcBorders>
            <w:noWrap/>
            <w:hideMark/>
          </w:tcPr>
          <w:p w14:paraId="0D95C78F" w14:textId="77777777" w:rsidR="00045DB7" w:rsidRPr="000764CF" w:rsidRDefault="00045DB7" w:rsidP="00BB04DD">
            <w:pPr>
              <w:pStyle w:val="Tabletext"/>
              <w:keepLines/>
            </w:pPr>
            <w:r w:rsidRPr="000764CF">
              <w:t>___" BY ___" CONCRETE SLOPING CURB, DOWELLED</w:t>
            </w:r>
          </w:p>
        </w:tc>
        <w:tc>
          <w:tcPr>
            <w:tcW w:w="2906" w:type="dxa"/>
            <w:tcBorders>
              <w:top w:val="dotted" w:sz="4" w:space="0" w:color="auto"/>
              <w:bottom w:val="dotted" w:sz="4" w:space="0" w:color="auto"/>
            </w:tcBorders>
            <w:noWrap/>
            <w:hideMark/>
          </w:tcPr>
          <w:p w14:paraId="4615671B" w14:textId="77777777" w:rsidR="00045DB7" w:rsidRPr="000764CF" w:rsidRDefault="00045DB7" w:rsidP="00BB04DD">
            <w:pPr>
              <w:pStyle w:val="Tabletext"/>
              <w:keepLines/>
            </w:pPr>
            <w:r w:rsidRPr="000764CF">
              <w:t>0.01 Gallon per Linear Foot</w:t>
            </w:r>
          </w:p>
        </w:tc>
      </w:tr>
      <w:tr w:rsidR="00045DB7" w:rsidRPr="000764CF" w14:paraId="1BF5F37D" w14:textId="77777777" w:rsidTr="00BB04DD">
        <w:trPr>
          <w:trHeight w:val="173"/>
        </w:trPr>
        <w:tc>
          <w:tcPr>
            <w:tcW w:w="6869" w:type="dxa"/>
            <w:tcBorders>
              <w:top w:val="dotted" w:sz="4" w:space="0" w:color="auto"/>
              <w:bottom w:val="dotted" w:sz="4" w:space="0" w:color="auto"/>
            </w:tcBorders>
            <w:noWrap/>
            <w:hideMark/>
          </w:tcPr>
          <w:p w14:paraId="1E7EC939" w14:textId="77777777" w:rsidR="00045DB7" w:rsidRPr="000764CF" w:rsidRDefault="00045DB7" w:rsidP="00BB04DD">
            <w:pPr>
              <w:pStyle w:val="Tabletext"/>
              <w:keepLines/>
            </w:pPr>
            <w:r w:rsidRPr="000764CF">
              <w:t>9" BY VARIABLE HEIGHT CONCRETE VERTICAL CURB</w:t>
            </w:r>
          </w:p>
        </w:tc>
        <w:tc>
          <w:tcPr>
            <w:tcW w:w="2906" w:type="dxa"/>
            <w:tcBorders>
              <w:top w:val="dotted" w:sz="4" w:space="0" w:color="auto"/>
              <w:bottom w:val="dotted" w:sz="4" w:space="0" w:color="auto"/>
            </w:tcBorders>
            <w:noWrap/>
            <w:hideMark/>
          </w:tcPr>
          <w:p w14:paraId="00FA4356" w14:textId="77777777" w:rsidR="00045DB7" w:rsidRPr="000764CF" w:rsidRDefault="00045DB7" w:rsidP="00BB04DD">
            <w:pPr>
              <w:pStyle w:val="Tabletext"/>
              <w:keepLines/>
            </w:pPr>
            <w:r w:rsidRPr="000764CF">
              <w:t>0.04 Gallon per Linear Foot</w:t>
            </w:r>
          </w:p>
        </w:tc>
      </w:tr>
      <w:tr w:rsidR="00045DB7" w:rsidRPr="000764CF" w14:paraId="1207FBEC" w14:textId="77777777" w:rsidTr="00BB04DD">
        <w:trPr>
          <w:trHeight w:val="173"/>
        </w:trPr>
        <w:tc>
          <w:tcPr>
            <w:tcW w:w="6869" w:type="dxa"/>
            <w:tcBorders>
              <w:top w:val="dotted" w:sz="4" w:space="0" w:color="auto"/>
              <w:left w:val="nil"/>
              <w:bottom w:val="double" w:sz="4" w:space="0" w:color="auto"/>
              <w:right w:val="nil"/>
            </w:tcBorders>
            <w:noWrap/>
            <w:hideMark/>
          </w:tcPr>
          <w:p w14:paraId="458AD38F" w14:textId="77777777" w:rsidR="00045DB7" w:rsidRPr="000764CF" w:rsidRDefault="00045DB7" w:rsidP="00BB04DD">
            <w:pPr>
              <w:pStyle w:val="Tabletext"/>
              <w:keepLines/>
            </w:pPr>
            <w:r w:rsidRPr="000764CF">
              <w:t>9" BY VARIABLE HEIGHT CONCRETE VERTICAL CURB, DOWELLED</w:t>
            </w:r>
          </w:p>
        </w:tc>
        <w:tc>
          <w:tcPr>
            <w:tcW w:w="2906" w:type="dxa"/>
            <w:tcBorders>
              <w:top w:val="dotted" w:sz="4" w:space="0" w:color="auto"/>
              <w:left w:val="nil"/>
              <w:bottom w:val="double" w:sz="4" w:space="0" w:color="auto"/>
              <w:right w:val="nil"/>
            </w:tcBorders>
            <w:noWrap/>
            <w:hideMark/>
          </w:tcPr>
          <w:p w14:paraId="79E2EF6C" w14:textId="77777777" w:rsidR="00045DB7" w:rsidRPr="000764CF" w:rsidRDefault="00045DB7" w:rsidP="00BB04DD">
            <w:pPr>
              <w:pStyle w:val="Tabletext"/>
              <w:keepLines/>
            </w:pPr>
            <w:r w:rsidRPr="000764CF">
              <w:t>0.02 Gallon per Linear Foot</w:t>
            </w:r>
          </w:p>
        </w:tc>
      </w:tr>
    </w:tbl>
    <w:p w14:paraId="4CB8928C" w14:textId="7D4D461F" w:rsidR="00335D71" w:rsidRPr="00B97E4C" w:rsidRDefault="00335D71" w:rsidP="00335D71">
      <w:pPr>
        <w:pStyle w:val="Paragraph"/>
      </w:pPr>
      <w:r w:rsidRPr="00B97E4C">
        <w:t xml:space="preserve">If an item listed in </w:t>
      </w:r>
      <w:r w:rsidRPr="00F73452">
        <w:t>Table 160.03.01-1</w:t>
      </w:r>
      <w:r w:rsidRPr="00B97E4C">
        <w:t xml:space="preserve"> has a payment unit which differs from that listed in </w:t>
      </w:r>
      <w:r w:rsidRPr="00F73452">
        <w:t>Table 160.03.01-1</w:t>
      </w:r>
      <w:r w:rsidRPr="00B97E4C">
        <w:t>, the Department will apply an appropriate conversion factor to determine the number of gallons of fuel used.</w:t>
      </w:r>
    </w:p>
    <w:p w14:paraId="5FDAE823" w14:textId="77777777" w:rsidR="00335D71" w:rsidRPr="00B97E4C" w:rsidRDefault="00335D71" w:rsidP="00335D71">
      <w:pPr>
        <w:pStyle w:val="Paragraph"/>
      </w:pPr>
      <w:r w:rsidRPr="00B97E4C">
        <w:t>The Department will calculate fuel price adjustment using the following formula:</w:t>
      </w:r>
    </w:p>
    <w:p w14:paraId="6C087A67"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4"/>
        <w:gridCol w:w="8898"/>
      </w:tblGrid>
      <w:tr w:rsidR="00335D71" w14:paraId="4487E6B8" w14:textId="77777777" w:rsidTr="00153FCB">
        <w:trPr>
          <w:trHeight w:val="20"/>
        </w:trPr>
        <w:tc>
          <w:tcPr>
            <w:tcW w:w="9810" w:type="dxa"/>
            <w:gridSpan w:val="2"/>
            <w:shd w:val="clear" w:color="auto" w:fill="auto"/>
            <w:vAlign w:val="center"/>
          </w:tcPr>
          <w:p w14:paraId="1C4CACA5" w14:textId="77777777" w:rsidR="00335D71" w:rsidRDefault="00335D71" w:rsidP="00153FCB">
            <w:pPr>
              <w:pStyle w:val="Tabletext"/>
              <w:jc w:val="center"/>
            </w:pPr>
            <w:r w:rsidRPr="00B97E4C">
              <w:t xml:space="preserve">F = (MF − BF) </w:t>
            </w:r>
            <w:r>
              <w:rPr>
                <w:rFonts w:ascii="Symbol" w:eastAsia="Symbol" w:hAnsi="Symbol" w:cs="Symbol"/>
              </w:rPr>
              <w:t>´</w:t>
            </w:r>
            <w:r w:rsidRPr="00B97E4C">
              <w:t xml:space="preserve"> G</w:t>
            </w:r>
          </w:p>
        </w:tc>
      </w:tr>
      <w:tr w:rsidR="00335D71" w14:paraId="37CCECD3" w14:textId="77777777" w:rsidTr="00153FCB">
        <w:trPr>
          <w:trHeight w:val="20"/>
        </w:trPr>
        <w:tc>
          <w:tcPr>
            <w:tcW w:w="9810" w:type="dxa"/>
            <w:gridSpan w:val="2"/>
            <w:shd w:val="clear" w:color="auto" w:fill="auto"/>
            <w:vAlign w:val="center"/>
          </w:tcPr>
          <w:p w14:paraId="2CAB0433" w14:textId="77777777" w:rsidR="00335D71" w:rsidRPr="00BA73A9" w:rsidRDefault="00335D71" w:rsidP="00153FCB">
            <w:pPr>
              <w:pStyle w:val="Tabletext"/>
            </w:pPr>
            <w:r w:rsidRPr="00BA73A9">
              <w:t>Where:</w:t>
            </w:r>
          </w:p>
        </w:tc>
      </w:tr>
      <w:tr w:rsidR="00335D71" w14:paraId="41F2386E" w14:textId="77777777" w:rsidTr="00153FCB">
        <w:trPr>
          <w:trHeight w:val="20"/>
        </w:trPr>
        <w:tc>
          <w:tcPr>
            <w:tcW w:w="720" w:type="dxa"/>
            <w:shd w:val="clear" w:color="auto" w:fill="auto"/>
            <w:vAlign w:val="center"/>
          </w:tcPr>
          <w:p w14:paraId="4BA61B64" w14:textId="77777777" w:rsidR="00335D71" w:rsidRPr="005F4A28" w:rsidRDefault="00335D71" w:rsidP="00153FCB">
            <w:pPr>
              <w:pStyle w:val="Tabletext"/>
            </w:pPr>
            <w:r w:rsidRPr="009D49AF">
              <w:t>F =</w:t>
            </w:r>
          </w:p>
        </w:tc>
        <w:tc>
          <w:tcPr>
            <w:tcW w:w="9090" w:type="dxa"/>
            <w:shd w:val="clear" w:color="auto" w:fill="auto"/>
          </w:tcPr>
          <w:p w14:paraId="3E75A2C5" w14:textId="77777777" w:rsidR="00335D71" w:rsidRPr="00BA73A9" w:rsidRDefault="00335D71" w:rsidP="00153FCB">
            <w:pPr>
              <w:pStyle w:val="Tabletext"/>
            </w:pPr>
            <w:r w:rsidRPr="009D49AF">
              <w:t>Fuel Price Adjustment</w:t>
            </w:r>
          </w:p>
        </w:tc>
      </w:tr>
      <w:tr w:rsidR="00335D71" w14:paraId="629987FE" w14:textId="77777777" w:rsidTr="00153FCB">
        <w:trPr>
          <w:trHeight w:val="20"/>
        </w:trPr>
        <w:tc>
          <w:tcPr>
            <w:tcW w:w="720" w:type="dxa"/>
            <w:shd w:val="clear" w:color="auto" w:fill="auto"/>
            <w:vAlign w:val="center"/>
          </w:tcPr>
          <w:p w14:paraId="046BBE23" w14:textId="77777777" w:rsidR="00335D71" w:rsidRPr="00580B7C" w:rsidRDefault="00335D71" w:rsidP="00153FCB">
            <w:pPr>
              <w:pStyle w:val="Tabletext"/>
            </w:pPr>
            <w:r w:rsidRPr="009D49AF">
              <w:t>MF =</w:t>
            </w:r>
          </w:p>
        </w:tc>
        <w:tc>
          <w:tcPr>
            <w:tcW w:w="9090" w:type="dxa"/>
            <w:shd w:val="clear" w:color="auto" w:fill="auto"/>
          </w:tcPr>
          <w:p w14:paraId="346A06F4" w14:textId="77777777" w:rsidR="00335D71" w:rsidRPr="005F4A28" w:rsidRDefault="00335D71" w:rsidP="00153FCB">
            <w:pPr>
              <w:pStyle w:val="Tabletext"/>
            </w:pPr>
            <w:r w:rsidRPr="009D49AF">
              <w:t>Fuel Price Index</w:t>
            </w:r>
            <w:r w:rsidRPr="00BA0A79">
              <w:t xml:space="preserve"> for work performed </w:t>
            </w:r>
            <w:r>
              <w:t>in the time period immediately before</w:t>
            </w:r>
            <w:r w:rsidRPr="00BA0A79">
              <w:t xml:space="preserve"> the estimate cutoff date</w:t>
            </w:r>
            <w:r>
              <w:t>.</w:t>
            </w:r>
          </w:p>
        </w:tc>
      </w:tr>
      <w:tr w:rsidR="00335D71" w14:paraId="5E196164" w14:textId="77777777" w:rsidTr="00153FCB">
        <w:trPr>
          <w:trHeight w:val="20"/>
        </w:trPr>
        <w:tc>
          <w:tcPr>
            <w:tcW w:w="720" w:type="dxa"/>
            <w:shd w:val="clear" w:color="auto" w:fill="auto"/>
            <w:vAlign w:val="center"/>
          </w:tcPr>
          <w:p w14:paraId="370314CF" w14:textId="77777777" w:rsidR="00335D71" w:rsidRPr="00580B7C" w:rsidRDefault="00335D71" w:rsidP="00153FCB">
            <w:pPr>
              <w:pStyle w:val="Tabletext"/>
            </w:pPr>
            <w:r w:rsidRPr="009D49AF">
              <w:t>BF =</w:t>
            </w:r>
          </w:p>
        </w:tc>
        <w:tc>
          <w:tcPr>
            <w:tcW w:w="9090" w:type="dxa"/>
            <w:shd w:val="clear" w:color="auto" w:fill="auto"/>
          </w:tcPr>
          <w:p w14:paraId="0C421481" w14:textId="77777777" w:rsidR="00335D71" w:rsidRPr="00575D39" w:rsidRDefault="00335D71" w:rsidP="00153FCB">
            <w:pPr>
              <w:pStyle w:val="Tablenote"/>
            </w:pPr>
            <w:r w:rsidRPr="00575D39">
              <w:t>Basic Fuel Price Index</w:t>
            </w:r>
          </w:p>
        </w:tc>
      </w:tr>
      <w:tr w:rsidR="00335D71" w14:paraId="0EC8BA48" w14:textId="77777777" w:rsidTr="00153FCB">
        <w:trPr>
          <w:trHeight w:val="20"/>
        </w:trPr>
        <w:tc>
          <w:tcPr>
            <w:tcW w:w="720" w:type="dxa"/>
            <w:shd w:val="clear" w:color="auto" w:fill="auto"/>
            <w:vAlign w:val="center"/>
          </w:tcPr>
          <w:p w14:paraId="0EBA32F1" w14:textId="77777777" w:rsidR="00335D71" w:rsidRPr="00580B7C" w:rsidRDefault="00335D71" w:rsidP="00153FCB">
            <w:pPr>
              <w:pStyle w:val="Tabletext"/>
            </w:pPr>
            <w:r w:rsidRPr="009D49AF">
              <w:t>G =</w:t>
            </w:r>
          </w:p>
        </w:tc>
        <w:tc>
          <w:tcPr>
            <w:tcW w:w="9090" w:type="dxa"/>
            <w:shd w:val="clear" w:color="auto" w:fill="auto"/>
          </w:tcPr>
          <w:p w14:paraId="1840F376" w14:textId="77777777" w:rsidR="00335D71" w:rsidRPr="005F4A28" w:rsidRDefault="00335D71" w:rsidP="00153FCB">
            <w:pPr>
              <w:pStyle w:val="Tabletext"/>
            </w:pPr>
            <w:r w:rsidRPr="009D49AF">
              <w:t>Gallons of Fuel for Price Adjustment</w:t>
            </w:r>
          </w:p>
        </w:tc>
      </w:tr>
    </w:tbl>
    <w:p w14:paraId="459F096A" w14:textId="77777777" w:rsidR="00335D71" w:rsidRDefault="00335D71" w:rsidP="00335D71">
      <w:pPr>
        <w:pStyle w:val="Paragraph"/>
      </w:pPr>
      <w:r w:rsidRPr="00B97E4C">
        <w:t xml:space="preserve">The Department will post the </w:t>
      </w:r>
      <w:r>
        <w:t>F</w:t>
      </w:r>
      <w:r w:rsidRPr="00B97E4C">
        <w:t xml:space="preserve">uel </w:t>
      </w:r>
      <w:r>
        <w:t>P</w:t>
      </w:r>
      <w:r w:rsidRPr="00B97E4C">
        <w:t xml:space="preserve">rice </w:t>
      </w:r>
      <w:r>
        <w:t>I</w:t>
      </w:r>
      <w:r w:rsidRPr="00B97E4C">
        <w:t xml:space="preserve">ndex </w:t>
      </w:r>
      <w:r>
        <w:t xml:space="preserve">every month </w:t>
      </w:r>
      <w:r w:rsidRPr="00B97E4C">
        <w:t xml:space="preserve">on the Department’s website: </w:t>
      </w:r>
      <w:hyperlink r:id="rId30" w:history="1">
        <w:r w:rsidRPr="00A07605">
          <w:rPr>
            <w:rStyle w:val="Hyperlink"/>
          </w:rPr>
          <w:t>https://www.state.nj.us/transportation/business/aashtoware/PriceIndex.shtm</w:t>
        </w:r>
      </w:hyperlink>
      <w:r w:rsidRPr="00B97E4C">
        <w:t>.</w:t>
      </w:r>
    </w:p>
    <w:p w14:paraId="0138F643" w14:textId="545E6872" w:rsidR="00335D71" w:rsidRPr="00B97E4C" w:rsidRDefault="00335D71" w:rsidP="00335D71">
      <w:pPr>
        <w:pStyle w:val="Paragraph"/>
      </w:pPr>
      <w:r>
        <w:t xml:space="preserve">The Basic Fuel Price Index is the Index which is listed for the month prior to the receipt of bids.  If the month prior to the receipt of bids has two Indexes, the Index in effect for the first day of that month will govern for the Basic Fuel Price Index.  </w:t>
      </w:r>
      <w:r w:rsidRPr="00B97E4C">
        <w:t xml:space="preserve">If the Fuel Price Index increases by 50 percent or more over the Basic Fuel Price Index, do not perform any work involving Items listed in </w:t>
      </w:r>
      <w:r w:rsidRPr="00F73452">
        <w:t>Table 160.03.01-1</w:t>
      </w:r>
      <w:r w:rsidRPr="00B97E4C">
        <w:t xml:space="preserve"> without written approval from the RE.</w:t>
      </w:r>
    </w:p>
    <w:p w14:paraId="014C1826" w14:textId="77777777" w:rsidR="00335D71" w:rsidRPr="00B97E4C" w:rsidRDefault="00335D71" w:rsidP="00335D71">
      <w:pPr>
        <w:pStyle w:val="0000000Subpart"/>
      </w:pPr>
      <w:bookmarkStart w:id="418" w:name="s1600302"/>
      <w:bookmarkStart w:id="419" w:name="_Toc175377684"/>
      <w:bookmarkStart w:id="420" w:name="_Toc175470581"/>
      <w:bookmarkStart w:id="421" w:name="_Toc501716889"/>
      <w:bookmarkStart w:id="422" w:name="_Toc122351723"/>
      <w:bookmarkEnd w:id="418"/>
      <w:r w:rsidRPr="00B97E4C">
        <w:t>160.03.02  Asphalt Price Adjustment</w:t>
      </w:r>
      <w:bookmarkEnd w:id="419"/>
      <w:bookmarkEnd w:id="420"/>
      <w:bookmarkEnd w:id="421"/>
      <w:bookmarkEnd w:id="422"/>
    </w:p>
    <w:p w14:paraId="5F4718EF" w14:textId="4CF9A398" w:rsidR="00335D71" w:rsidRDefault="00335D71" w:rsidP="00335D71">
      <w:pPr>
        <w:pStyle w:val="Paragraph"/>
      </w:pPr>
      <w:r w:rsidRPr="00B97E4C">
        <w:t xml:space="preserve">The Department will make price adjustments for asphalt binder usage.  </w:t>
      </w:r>
      <w:r>
        <w:t>The Department will calculate asphalt price adjustments based on the quantities of Items containing asphalt binder constructed.</w:t>
      </w:r>
    </w:p>
    <w:p w14:paraId="459477D4" w14:textId="77777777" w:rsidR="00335D71" w:rsidRDefault="00335D71" w:rsidP="00335D71">
      <w:pPr>
        <w:pStyle w:val="Paragraph"/>
      </w:pPr>
      <w:r>
        <w:t>Each month may be divided into two periods.  Period one includes the first day of the month through the fourteenth day of the month.  Period two includes the fifteenth day of the month through the last day of the month.  Work starting on the fourteenth day of the month and continuing past midnight into the fifteenth day of the month will be included in period one for any price adjustments.  Work continuing through midnight of the last day of the month into the first day of the next month will be included in period two.</w:t>
      </w:r>
    </w:p>
    <w:p w14:paraId="6BC5D9ED" w14:textId="3101D269" w:rsidR="00335D71" w:rsidRDefault="00335D71" w:rsidP="00335D71">
      <w:pPr>
        <w:pStyle w:val="Paragraph"/>
      </w:pPr>
      <w:r>
        <w:t xml:space="preserve">The Asphalt Price Adjustment will be separated between </w:t>
      </w:r>
      <w:r w:rsidR="00C176D3">
        <w:t>asphalt</w:t>
      </w:r>
      <w:r>
        <w:t xml:space="preserve"> binder grades PG 64S-22 and PG 64E-22.  The price used for both the Basic and Monthly Price Indexes will be determined based on the performance grade of asphalt binder in the approved mix design for the asphalt mixture.</w:t>
      </w:r>
    </w:p>
    <w:p w14:paraId="2046581A" w14:textId="77777777" w:rsidR="00335D71" w:rsidRPr="00B97E4C" w:rsidRDefault="00335D71" w:rsidP="00335D71">
      <w:pPr>
        <w:pStyle w:val="Paragraph"/>
      </w:pPr>
      <w:r w:rsidRPr="00B97E4C">
        <w:t>Price adjustments may result in an increased payment to the Contractor for increases in the price index and may result in a reduction in payment for decreases in the price index.</w:t>
      </w:r>
    </w:p>
    <w:p w14:paraId="45AEB2CA" w14:textId="77777777" w:rsidR="00335D71" w:rsidRDefault="00335D71" w:rsidP="00335D71">
      <w:pPr>
        <w:pStyle w:val="Paragraph"/>
      </w:pPr>
      <w:r w:rsidRPr="00B97E4C">
        <w:t>The Department will calculate the asphalt price adjustment by the following formula:</w:t>
      </w:r>
    </w:p>
    <w:p w14:paraId="5A0DC4F3" w14:textId="77777777" w:rsidR="00335D71" w:rsidRDefault="00335D71" w:rsidP="00335D71">
      <w:pPr>
        <w:pStyle w:val="Blanklinehalf"/>
      </w:pPr>
    </w:p>
    <w:tbl>
      <w:tblPr>
        <w:tblW w:w="0" w:type="auto"/>
        <w:tblInd w:w="108" w:type="dxa"/>
        <w:tblLook w:val="04A0" w:firstRow="1" w:lastRow="0" w:firstColumn="1" w:lastColumn="0" w:noHBand="0" w:noVBand="1"/>
      </w:tblPr>
      <w:tblGrid>
        <w:gridCol w:w="715"/>
        <w:gridCol w:w="8897"/>
      </w:tblGrid>
      <w:tr w:rsidR="00335D71" w14:paraId="69100BDC" w14:textId="77777777" w:rsidTr="00153FCB">
        <w:trPr>
          <w:trHeight w:val="288"/>
        </w:trPr>
        <w:tc>
          <w:tcPr>
            <w:tcW w:w="9810" w:type="dxa"/>
            <w:gridSpan w:val="2"/>
            <w:shd w:val="clear" w:color="auto" w:fill="auto"/>
            <w:vAlign w:val="center"/>
          </w:tcPr>
          <w:p w14:paraId="5D4988C0" w14:textId="77777777" w:rsidR="00335D71" w:rsidRDefault="00335D71" w:rsidP="00153FCB">
            <w:pPr>
              <w:pStyle w:val="Tabletext"/>
              <w:jc w:val="center"/>
            </w:pPr>
            <w:r w:rsidRPr="00B97E4C">
              <w:t xml:space="preserve">A = (MA − BA) </w:t>
            </w:r>
            <w:r>
              <w:rPr>
                <w:rFonts w:ascii="Symbol" w:eastAsia="Symbol" w:hAnsi="Symbol" w:cs="Symbol"/>
              </w:rPr>
              <w:t>´</w:t>
            </w:r>
            <w:r w:rsidRPr="00B97E4C">
              <w:t xml:space="preserve"> T</w:t>
            </w:r>
          </w:p>
        </w:tc>
      </w:tr>
      <w:tr w:rsidR="00335D71" w14:paraId="535B9133" w14:textId="77777777" w:rsidTr="00153FCB">
        <w:trPr>
          <w:trHeight w:val="288"/>
        </w:trPr>
        <w:tc>
          <w:tcPr>
            <w:tcW w:w="9810" w:type="dxa"/>
            <w:gridSpan w:val="2"/>
            <w:shd w:val="clear" w:color="auto" w:fill="auto"/>
            <w:vAlign w:val="center"/>
          </w:tcPr>
          <w:p w14:paraId="27A3D628" w14:textId="77777777" w:rsidR="00335D71" w:rsidRPr="00BA73A9" w:rsidRDefault="00335D71" w:rsidP="00153FCB">
            <w:pPr>
              <w:pStyle w:val="Tabletext"/>
            </w:pPr>
            <w:r w:rsidRPr="00BA73A9">
              <w:t>Where:</w:t>
            </w:r>
          </w:p>
        </w:tc>
      </w:tr>
      <w:tr w:rsidR="00335D71" w14:paraId="052CC578" w14:textId="77777777" w:rsidTr="00153FCB">
        <w:trPr>
          <w:trHeight w:val="288"/>
        </w:trPr>
        <w:tc>
          <w:tcPr>
            <w:tcW w:w="720" w:type="dxa"/>
            <w:shd w:val="clear" w:color="auto" w:fill="auto"/>
            <w:vAlign w:val="center"/>
          </w:tcPr>
          <w:p w14:paraId="7ADE351B" w14:textId="77777777" w:rsidR="00335D71" w:rsidRPr="005F4A28" w:rsidRDefault="00335D71" w:rsidP="00153FCB">
            <w:pPr>
              <w:pStyle w:val="Tabletext"/>
            </w:pPr>
            <w:r w:rsidRPr="004A4083">
              <w:t>A =</w:t>
            </w:r>
          </w:p>
        </w:tc>
        <w:tc>
          <w:tcPr>
            <w:tcW w:w="9090" w:type="dxa"/>
            <w:shd w:val="clear" w:color="auto" w:fill="auto"/>
            <w:vAlign w:val="center"/>
          </w:tcPr>
          <w:p w14:paraId="39A83602" w14:textId="77777777" w:rsidR="00335D71" w:rsidRPr="00BA73A9" w:rsidRDefault="00335D71" w:rsidP="00153FCB">
            <w:pPr>
              <w:pStyle w:val="Tabletext"/>
            </w:pPr>
            <w:r w:rsidRPr="004A4083">
              <w:t>Asphalt Price Adjustment</w:t>
            </w:r>
          </w:p>
        </w:tc>
      </w:tr>
      <w:tr w:rsidR="00335D71" w14:paraId="60B51CDD" w14:textId="77777777" w:rsidTr="00153FCB">
        <w:trPr>
          <w:trHeight w:val="288"/>
        </w:trPr>
        <w:tc>
          <w:tcPr>
            <w:tcW w:w="720" w:type="dxa"/>
            <w:shd w:val="clear" w:color="auto" w:fill="auto"/>
            <w:vAlign w:val="center"/>
          </w:tcPr>
          <w:p w14:paraId="21A03ECC" w14:textId="77777777" w:rsidR="00335D71" w:rsidRPr="00580B7C" w:rsidRDefault="00335D71" w:rsidP="00153FCB">
            <w:pPr>
              <w:pStyle w:val="Tabletext"/>
            </w:pPr>
            <w:r w:rsidRPr="004A4083">
              <w:t>MA =</w:t>
            </w:r>
          </w:p>
        </w:tc>
        <w:tc>
          <w:tcPr>
            <w:tcW w:w="9090" w:type="dxa"/>
            <w:shd w:val="clear" w:color="auto" w:fill="auto"/>
            <w:vAlign w:val="center"/>
          </w:tcPr>
          <w:p w14:paraId="1B95E669" w14:textId="77777777" w:rsidR="00335D71" w:rsidRPr="005F4A28" w:rsidRDefault="00335D71" w:rsidP="00153FCB">
            <w:pPr>
              <w:pStyle w:val="Tabletext"/>
            </w:pPr>
            <w:r w:rsidRPr="004A4083">
              <w:t>Asphalt Price Index</w:t>
            </w:r>
            <w:r>
              <w:t xml:space="preserve"> </w:t>
            </w:r>
            <w:r>
              <w:rPr>
                <w:szCs w:val="18"/>
              </w:rPr>
              <w:t>for work performed in the time period immediately before the estimate cutoff date.</w:t>
            </w:r>
          </w:p>
        </w:tc>
      </w:tr>
      <w:tr w:rsidR="00335D71" w14:paraId="7D360C41" w14:textId="77777777" w:rsidTr="00153FCB">
        <w:trPr>
          <w:trHeight w:val="288"/>
        </w:trPr>
        <w:tc>
          <w:tcPr>
            <w:tcW w:w="720" w:type="dxa"/>
            <w:shd w:val="clear" w:color="auto" w:fill="auto"/>
            <w:vAlign w:val="center"/>
          </w:tcPr>
          <w:p w14:paraId="1F213882" w14:textId="77777777" w:rsidR="00335D71" w:rsidRPr="00580B7C" w:rsidRDefault="00335D71" w:rsidP="00153FCB">
            <w:pPr>
              <w:pStyle w:val="Tabletext"/>
            </w:pPr>
            <w:r w:rsidRPr="004A4083">
              <w:t>BA =</w:t>
            </w:r>
          </w:p>
        </w:tc>
        <w:tc>
          <w:tcPr>
            <w:tcW w:w="9090" w:type="dxa"/>
            <w:shd w:val="clear" w:color="auto" w:fill="auto"/>
            <w:vAlign w:val="center"/>
          </w:tcPr>
          <w:p w14:paraId="58818E1E" w14:textId="77777777" w:rsidR="00335D71" w:rsidRPr="00575D39" w:rsidRDefault="00335D71" w:rsidP="00153FCB">
            <w:pPr>
              <w:pStyle w:val="Tablenote"/>
            </w:pPr>
            <w:r w:rsidRPr="00575D39">
              <w:t>Basic Asphalt Price Index</w:t>
            </w:r>
          </w:p>
        </w:tc>
      </w:tr>
      <w:tr w:rsidR="00335D71" w14:paraId="1FF8FD2F" w14:textId="77777777" w:rsidTr="00153FCB">
        <w:trPr>
          <w:trHeight w:val="288"/>
        </w:trPr>
        <w:tc>
          <w:tcPr>
            <w:tcW w:w="720" w:type="dxa"/>
            <w:shd w:val="clear" w:color="auto" w:fill="auto"/>
            <w:vAlign w:val="center"/>
          </w:tcPr>
          <w:p w14:paraId="1D812761" w14:textId="77777777" w:rsidR="00335D71" w:rsidRPr="00580B7C" w:rsidRDefault="00335D71" w:rsidP="00153FCB">
            <w:pPr>
              <w:pStyle w:val="Tabletext"/>
            </w:pPr>
            <w:r w:rsidRPr="004A4083">
              <w:lastRenderedPageBreak/>
              <w:t>T =</w:t>
            </w:r>
          </w:p>
        </w:tc>
        <w:tc>
          <w:tcPr>
            <w:tcW w:w="9090" w:type="dxa"/>
            <w:shd w:val="clear" w:color="auto" w:fill="auto"/>
            <w:vAlign w:val="center"/>
          </w:tcPr>
          <w:p w14:paraId="7ED08130" w14:textId="77777777" w:rsidR="00335D71" w:rsidRPr="005F4A28" w:rsidRDefault="00335D71" w:rsidP="00153FCB">
            <w:pPr>
              <w:pStyle w:val="Tabletext"/>
            </w:pPr>
            <w:r w:rsidRPr="004A4083">
              <w:t>Tons of New Asphalt Binder</w:t>
            </w:r>
            <w:r>
              <w:rPr>
                <w:vertAlign w:val="superscript"/>
              </w:rPr>
              <w:t>1</w:t>
            </w:r>
          </w:p>
        </w:tc>
      </w:tr>
      <w:tr w:rsidR="00335D71" w14:paraId="127B7EDC" w14:textId="77777777" w:rsidTr="00153FCB">
        <w:trPr>
          <w:trHeight w:val="288"/>
        </w:trPr>
        <w:tc>
          <w:tcPr>
            <w:tcW w:w="9810" w:type="dxa"/>
            <w:gridSpan w:val="2"/>
            <w:shd w:val="clear" w:color="auto" w:fill="auto"/>
            <w:vAlign w:val="center"/>
          </w:tcPr>
          <w:p w14:paraId="2E15B989" w14:textId="77777777" w:rsidR="00335D71" w:rsidRPr="00575D39" w:rsidRDefault="00335D71" w:rsidP="00153FCB">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  If a Hot Mix Asphalt Item has a payment unit other than ton, the Department will apply an appropriate conversion factor to determine the number of tons of asphalt binder used.</w:t>
            </w:r>
          </w:p>
        </w:tc>
      </w:tr>
    </w:tbl>
    <w:p w14:paraId="26BE7958" w14:textId="77777777" w:rsidR="00335D71" w:rsidRDefault="00335D71" w:rsidP="00335D71">
      <w:pPr>
        <w:pStyle w:val="Paragraph"/>
      </w:pPr>
      <w:r w:rsidRPr="00B97E4C">
        <w:t xml:space="preserve">For </w:t>
      </w:r>
      <w:r w:rsidRPr="001A7B5A">
        <w:t>Tack Coat, Prime Coat</w:t>
      </w:r>
      <w:r>
        <w:t xml:space="preserve">, </w:t>
      </w:r>
      <w:r w:rsidRPr="003B2C46">
        <w:t>MICRO SURFACING EMULSION</w:t>
      </w:r>
      <w:r w:rsidRPr="005F3B47">
        <w:t xml:space="preserve">, </w:t>
      </w:r>
      <w:r w:rsidRPr="003B2C46">
        <w:t>SLURRY SEAL EMULSION</w:t>
      </w:r>
      <w:r>
        <w:t xml:space="preserve">, and </w:t>
      </w:r>
      <w:r w:rsidRPr="003B2C46">
        <w:t xml:space="preserve">FOG SEAL </w:t>
      </w:r>
      <w:r>
        <w:t xml:space="preserve">SURFACE </w:t>
      </w:r>
      <w:r w:rsidRPr="003B2C46">
        <w:t>TREATMEN</w:t>
      </w:r>
      <w:r>
        <w:t>T</w:t>
      </w:r>
      <w:r w:rsidRPr="00B97E4C">
        <w:t>, the Department wi</w:t>
      </w:r>
      <w:r>
        <w:t>ll calculate the weight of asphalt as follows:</w:t>
      </w:r>
    </w:p>
    <w:p w14:paraId="7441DA04" w14:textId="77777777" w:rsidR="00335D71" w:rsidRDefault="00335D71" w:rsidP="00335D71">
      <w:pPr>
        <w:pStyle w:val="Blanklinehalf"/>
      </w:pPr>
    </w:p>
    <w:tbl>
      <w:tblPr>
        <w:tblW w:w="0" w:type="auto"/>
        <w:tblInd w:w="108" w:type="dxa"/>
        <w:tblLook w:val="04A0" w:firstRow="1" w:lastRow="0" w:firstColumn="1" w:lastColumn="0" w:noHBand="0" w:noVBand="1"/>
      </w:tblPr>
      <w:tblGrid>
        <w:gridCol w:w="623"/>
        <w:gridCol w:w="8989"/>
      </w:tblGrid>
      <w:tr w:rsidR="00335D71" w14:paraId="7D285828" w14:textId="77777777" w:rsidTr="00153FCB">
        <w:trPr>
          <w:trHeight w:val="288"/>
        </w:trPr>
        <w:tc>
          <w:tcPr>
            <w:tcW w:w="9810" w:type="dxa"/>
            <w:gridSpan w:val="2"/>
            <w:shd w:val="clear" w:color="auto" w:fill="auto"/>
            <w:vAlign w:val="center"/>
          </w:tcPr>
          <w:p w14:paraId="1D55BC5F" w14:textId="77777777" w:rsidR="00335D71" w:rsidRDefault="00335D71" w:rsidP="00153FCB">
            <w:pPr>
              <w:pStyle w:val="Tabletext"/>
              <w:jc w:val="center"/>
            </w:pPr>
            <w:r>
              <w:t xml:space="preserve">T= G </w:t>
            </w:r>
            <w:r>
              <w:rPr>
                <w:rFonts w:ascii="Symbol" w:eastAsia="Symbol" w:hAnsi="Symbol" w:cs="Symbol"/>
              </w:rPr>
              <w:t>´</w:t>
            </w:r>
            <w:r>
              <w:t xml:space="preserve"> C </w:t>
            </w:r>
            <w:r>
              <w:rPr>
                <w:rFonts w:ascii="Symbol" w:eastAsia="Symbol" w:hAnsi="Symbol" w:cs="Symbol"/>
              </w:rPr>
              <w:t>´</w:t>
            </w:r>
            <w:r>
              <w:t xml:space="preserve"> 0.00428</w:t>
            </w:r>
          </w:p>
        </w:tc>
      </w:tr>
      <w:tr w:rsidR="00335D71" w14:paraId="5C769B86" w14:textId="77777777" w:rsidTr="00153FCB">
        <w:trPr>
          <w:trHeight w:val="288"/>
        </w:trPr>
        <w:tc>
          <w:tcPr>
            <w:tcW w:w="630" w:type="dxa"/>
            <w:shd w:val="clear" w:color="auto" w:fill="auto"/>
            <w:vAlign w:val="center"/>
          </w:tcPr>
          <w:p w14:paraId="0FCAF9F5" w14:textId="77777777" w:rsidR="00335D71" w:rsidRPr="005F4A28" w:rsidRDefault="00335D71" w:rsidP="00153FCB">
            <w:pPr>
              <w:pStyle w:val="Tabletext"/>
            </w:pPr>
            <w:r>
              <w:t>C</w:t>
            </w:r>
            <w:r w:rsidRPr="009D49AF">
              <w:t xml:space="preserve"> =</w:t>
            </w:r>
          </w:p>
        </w:tc>
        <w:tc>
          <w:tcPr>
            <w:tcW w:w="9180" w:type="dxa"/>
            <w:shd w:val="clear" w:color="auto" w:fill="auto"/>
            <w:vAlign w:val="center"/>
          </w:tcPr>
          <w:p w14:paraId="78E3F68E" w14:textId="77777777" w:rsidR="00335D71" w:rsidRPr="00BA73A9" w:rsidRDefault="00335D71" w:rsidP="00153FCB">
            <w:pPr>
              <w:pStyle w:val="Tabletext"/>
            </w:pPr>
            <w:r w:rsidRPr="00A16C63">
              <w:t>Petroleum content of the product</w:t>
            </w:r>
          </w:p>
        </w:tc>
      </w:tr>
      <w:tr w:rsidR="00335D71" w14:paraId="0C38308D" w14:textId="77777777" w:rsidTr="00153FCB">
        <w:trPr>
          <w:trHeight w:val="288"/>
        </w:trPr>
        <w:tc>
          <w:tcPr>
            <w:tcW w:w="630" w:type="dxa"/>
            <w:shd w:val="clear" w:color="auto" w:fill="auto"/>
            <w:vAlign w:val="center"/>
          </w:tcPr>
          <w:p w14:paraId="4D3939EC" w14:textId="77777777" w:rsidR="00335D71" w:rsidRPr="00580B7C" w:rsidRDefault="00335D71" w:rsidP="00153FCB">
            <w:pPr>
              <w:pStyle w:val="Tabletext"/>
            </w:pPr>
          </w:p>
        </w:tc>
        <w:tc>
          <w:tcPr>
            <w:tcW w:w="9180" w:type="dxa"/>
            <w:shd w:val="clear" w:color="auto" w:fill="auto"/>
            <w:vAlign w:val="center"/>
          </w:tcPr>
          <w:p w14:paraId="276FEF33" w14:textId="77777777" w:rsidR="00335D71" w:rsidRPr="005F4A28" w:rsidRDefault="00335D71" w:rsidP="00153FCB">
            <w:pPr>
              <w:pStyle w:val="Tabletext"/>
              <w:tabs>
                <w:tab w:val="left" w:pos="339"/>
              </w:tabs>
            </w:pPr>
            <w:r>
              <w:tab/>
            </w:r>
            <w:r w:rsidRPr="00B97E4C">
              <w:t>Use 100% for</w:t>
            </w:r>
            <w:r>
              <w:t xml:space="preserve"> </w:t>
            </w:r>
            <w:r w:rsidRPr="008C3C87">
              <w:t>Tack Coat 64-22</w:t>
            </w:r>
            <w:r>
              <w:t xml:space="preserve"> and Tack Coat 64E-22</w:t>
            </w:r>
          </w:p>
        </w:tc>
      </w:tr>
      <w:tr w:rsidR="00335D71" w14:paraId="66C1099F" w14:textId="77777777" w:rsidTr="00153FCB">
        <w:trPr>
          <w:trHeight w:val="288"/>
        </w:trPr>
        <w:tc>
          <w:tcPr>
            <w:tcW w:w="630" w:type="dxa"/>
            <w:shd w:val="clear" w:color="auto" w:fill="auto"/>
            <w:vAlign w:val="center"/>
          </w:tcPr>
          <w:p w14:paraId="62AB4D77" w14:textId="77777777" w:rsidR="00335D71" w:rsidRPr="00580B7C" w:rsidRDefault="00335D71" w:rsidP="00153FCB">
            <w:pPr>
              <w:pStyle w:val="Tabletext"/>
            </w:pPr>
          </w:p>
        </w:tc>
        <w:tc>
          <w:tcPr>
            <w:tcW w:w="9180" w:type="dxa"/>
            <w:shd w:val="clear" w:color="auto" w:fill="auto"/>
            <w:vAlign w:val="center"/>
          </w:tcPr>
          <w:p w14:paraId="60C7A991" w14:textId="77777777" w:rsidR="00335D71" w:rsidRPr="005F4A28" w:rsidRDefault="00335D71" w:rsidP="00153FCB">
            <w:pPr>
              <w:pStyle w:val="Tabletext"/>
              <w:tabs>
                <w:tab w:val="left" w:pos="339"/>
              </w:tabs>
            </w:pPr>
            <w:r>
              <w:tab/>
              <w:t xml:space="preserve">Use </w:t>
            </w:r>
            <w:r w:rsidRPr="008C3C87">
              <w:t>60% for Polymer Modified Tack Coa</w:t>
            </w:r>
            <w:r>
              <w:t>t, and all other emulsified asphalts</w:t>
            </w:r>
          </w:p>
        </w:tc>
      </w:tr>
      <w:tr w:rsidR="00335D71" w14:paraId="37C496C6" w14:textId="77777777" w:rsidTr="00153FCB">
        <w:trPr>
          <w:trHeight w:val="288"/>
        </w:trPr>
        <w:tc>
          <w:tcPr>
            <w:tcW w:w="630" w:type="dxa"/>
            <w:shd w:val="clear" w:color="auto" w:fill="auto"/>
            <w:vAlign w:val="center"/>
          </w:tcPr>
          <w:p w14:paraId="169B12D3" w14:textId="77777777" w:rsidR="00335D71" w:rsidRPr="00580B7C" w:rsidRDefault="00335D71" w:rsidP="00153FCB">
            <w:pPr>
              <w:pStyle w:val="Tabletext"/>
            </w:pPr>
            <w:r w:rsidRPr="009D49AF">
              <w:t>G =</w:t>
            </w:r>
          </w:p>
        </w:tc>
        <w:tc>
          <w:tcPr>
            <w:tcW w:w="9180" w:type="dxa"/>
            <w:shd w:val="clear" w:color="auto" w:fill="auto"/>
            <w:vAlign w:val="center"/>
          </w:tcPr>
          <w:p w14:paraId="562DD802" w14:textId="77777777" w:rsidR="00335D71" w:rsidRPr="005F4A28" w:rsidRDefault="00335D71" w:rsidP="00153FCB">
            <w:pPr>
              <w:pStyle w:val="Tabletext"/>
            </w:pPr>
            <w:r w:rsidRPr="00A16C63">
              <w:t xml:space="preserve">Gallons furnished </w:t>
            </w:r>
          </w:p>
        </w:tc>
      </w:tr>
      <w:tr w:rsidR="00335D71" w14:paraId="2F680759" w14:textId="77777777" w:rsidTr="00153FCB">
        <w:trPr>
          <w:trHeight w:val="54"/>
        </w:trPr>
        <w:tc>
          <w:tcPr>
            <w:tcW w:w="630" w:type="dxa"/>
            <w:shd w:val="clear" w:color="auto" w:fill="auto"/>
            <w:vAlign w:val="center"/>
          </w:tcPr>
          <w:p w14:paraId="0BD8FFCD" w14:textId="77777777" w:rsidR="00335D71" w:rsidRPr="009D49AF" w:rsidRDefault="00335D71" w:rsidP="00153FCB">
            <w:pPr>
              <w:pStyle w:val="Tabletext"/>
            </w:pPr>
          </w:p>
        </w:tc>
        <w:tc>
          <w:tcPr>
            <w:tcW w:w="9180" w:type="dxa"/>
            <w:shd w:val="clear" w:color="auto" w:fill="auto"/>
            <w:vAlign w:val="center"/>
          </w:tcPr>
          <w:p w14:paraId="1EDA1518" w14:textId="77777777" w:rsidR="00335D71" w:rsidRPr="00A16C63" w:rsidRDefault="00335D71" w:rsidP="00153FCB">
            <w:pPr>
              <w:pStyle w:val="Tabletext"/>
            </w:pPr>
          </w:p>
        </w:tc>
      </w:tr>
      <w:tr w:rsidR="00335D71" w14:paraId="10D80EFA" w14:textId="77777777" w:rsidTr="00153FCB">
        <w:trPr>
          <w:trHeight w:val="288"/>
        </w:trPr>
        <w:tc>
          <w:tcPr>
            <w:tcW w:w="9810" w:type="dxa"/>
            <w:gridSpan w:val="2"/>
            <w:shd w:val="clear" w:color="auto" w:fill="auto"/>
            <w:vAlign w:val="center"/>
          </w:tcPr>
          <w:p w14:paraId="44EE9BB4" w14:textId="77777777" w:rsidR="00335D71" w:rsidRPr="00A16C63" w:rsidRDefault="00335D71" w:rsidP="00153FCB">
            <w:pPr>
              <w:pStyle w:val="Tabletext"/>
            </w:pPr>
            <w:r>
              <w:t xml:space="preserve">The constant 0.00428 is derived from the conversion factor of tons per gallon using 8.345 </w:t>
            </w:r>
            <w:proofErr w:type="spellStart"/>
            <w:r>
              <w:t>lbs</w:t>
            </w:r>
            <w:proofErr w:type="spellEnd"/>
            <w:r>
              <w:t>/gallon for water and a factor of 1.025 for the specific gravity of asphalt binder.</w:t>
            </w:r>
          </w:p>
        </w:tc>
      </w:tr>
      <w:tr w:rsidR="00335D71" w14:paraId="1D21AE4D" w14:textId="77777777" w:rsidTr="00153FCB">
        <w:trPr>
          <w:trHeight w:val="288"/>
        </w:trPr>
        <w:tc>
          <w:tcPr>
            <w:tcW w:w="9810" w:type="dxa"/>
            <w:gridSpan w:val="2"/>
            <w:shd w:val="clear" w:color="auto" w:fill="auto"/>
            <w:vAlign w:val="center"/>
          </w:tcPr>
          <w:p w14:paraId="4BC34457" w14:textId="77777777" w:rsidR="00335D71" w:rsidRDefault="00335D71" w:rsidP="00153FCB">
            <w:pPr>
              <w:pStyle w:val="Tabletext"/>
            </w:pPr>
            <w:r>
              <w:t>The Department will not calculate an asphalt price adjustment for FOG SEAL STRIP.</w:t>
            </w:r>
          </w:p>
        </w:tc>
      </w:tr>
    </w:tbl>
    <w:p w14:paraId="30287AA5" w14:textId="77777777" w:rsidR="00335D71" w:rsidRDefault="00335D71" w:rsidP="00335D71">
      <w:pPr>
        <w:pStyle w:val="Paragraph"/>
      </w:pPr>
      <w:r w:rsidRPr="00B97E4C">
        <w:t xml:space="preserve">The monthly asphalt price index, as determined by the Department, will be the average of quotations from suppliers serving the area in which the Project is located, and will be determined by the Department.  The Department will post the asphalt price index every month on the </w:t>
      </w:r>
      <w:r w:rsidRPr="005D6922">
        <w:t>Department’s</w:t>
      </w:r>
      <w:r w:rsidRPr="00B97E4C">
        <w:t xml:space="preserve"> </w:t>
      </w:r>
      <w:r>
        <w:t xml:space="preserve">website: </w:t>
      </w:r>
      <w:hyperlink r:id="rId31" w:history="1">
        <w:r w:rsidRPr="00A07605">
          <w:rPr>
            <w:rStyle w:val="Hyperlink"/>
          </w:rPr>
          <w:t>https://www.state.nj.us/transportation/business/aashtoware/PriceIndex.shtm</w:t>
        </w:r>
      </w:hyperlink>
      <w:r w:rsidRPr="001E2B73">
        <w:t>.</w:t>
      </w:r>
    </w:p>
    <w:p w14:paraId="1BF5C809" w14:textId="77777777" w:rsidR="00335D71" w:rsidRDefault="00335D71" w:rsidP="00335D71">
      <w:pPr>
        <w:pStyle w:val="Paragraph"/>
      </w:pPr>
      <w:r>
        <w:t>The Basic Asphalt Price Index will be the Index which is listed for the month prior to the receipt of bids.  If the month prior to the receipt of bids has two Indexes, the Index in effect for the first day of the month will govern for the Basic Asphalt Price Index.</w:t>
      </w:r>
    </w:p>
    <w:p w14:paraId="3F07CEAC" w14:textId="77777777" w:rsidR="00335D71" w:rsidRDefault="00335D71" w:rsidP="00335D71">
      <w:pPr>
        <w:pStyle w:val="Paragraph"/>
      </w:pPr>
      <w:r>
        <w:t>The Monthly Asphalt Price Index will be that for the month that the work is constructed in.  If work is constructed over the course of two or more months for a particular pay estimate, then multiple Monthly Indexes will be used corresponding to the date that the work was performed.</w:t>
      </w:r>
    </w:p>
    <w:p w14:paraId="29906850" w14:textId="77777777" w:rsidR="00335D71" w:rsidRPr="00B97E4C" w:rsidRDefault="00335D71" w:rsidP="00335D71">
      <w:pPr>
        <w:pStyle w:val="Paragraph"/>
      </w:pPr>
      <w:r w:rsidRPr="00B97E4C">
        <w:t xml:space="preserve">If the </w:t>
      </w:r>
      <w:r>
        <w:t>A</w:t>
      </w:r>
      <w:r w:rsidRPr="00B97E4C">
        <w:t xml:space="preserve">sphalt </w:t>
      </w:r>
      <w:r>
        <w:t>P</w:t>
      </w:r>
      <w:r w:rsidRPr="00B97E4C">
        <w:t xml:space="preserve">rice </w:t>
      </w:r>
      <w:r>
        <w:t>I</w:t>
      </w:r>
      <w:r w:rsidRPr="00B97E4C">
        <w:t>ndex increases 50 percent or more over the basic asphalt price index, do not perform work on Items containing asphalt binder without written approval from the RE.</w:t>
      </w:r>
    </w:p>
    <w:p w14:paraId="3FF538DC" w14:textId="42199576" w:rsidR="004B5871" w:rsidRDefault="004B5871">
      <w:pPr>
        <w:rPr>
          <w:rFonts w:ascii="Arial" w:hAnsi="Arial"/>
          <w:caps/>
          <w:vanish/>
          <w:color w:val="FF0000"/>
        </w:rPr>
      </w:pPr>
      <w:r>
        <w:rPr>
          <w:rFonts w:ascii="Arial" w:hAnsi="Arial"/>
          <w:caps/>
          <w:vanish/>
          <w:color w:val="FF0000"/>
        </w:rPr>
        <w:br w:type="page"/>
      </w:r>
    </w:p>
    <w:p w14:paraId="6A87ADE6" w14:textId="77777777" w:rsidR="00335D71" w:rsidRPr="00D04190" w:rsidRDefault="00335D71" w:rsidP="00144F29">
      <w:pPr>
        <w:jc w:val="center"/>
        <w:rPr>
          <w:rFonts w:ascii="Arial" w:hAnsi="Arial"/>
          <w:caps/>
          <w:vanish/>
          <w:color w:val="FF0000"/>
        </w:rPr>
      </w:pPr>
    </w:p>
    <w:p w14:paraId="369F5520" w14:textId="77777777" w:rsidR="002D0327" w:rsidRPr="00280EE7" w:rsidRDefault="002D0327" w:rsidP="002D0327">
      <w:pPr>
        <w:jc w:val="center"/>
        <w:rPr>
          <w:rFonts w:ascii="Arial" w:hAnsi="Arial"/>
          <w:caps/>
          <w:vanish/>
          <w:color w:val="FF0000"/>
        </w:rPr>
      </w:pPr>
      <w:bookmarkStart w:id="423" w:name="_Toc29557241"/>
      <w:bookmarkStart w:id="424" w:name="_Hlk106720042"/>
      <w:bookmarkStart w:id="425" w:name="_Hlk106788475"/>
      <w:bookmarkStart w:id="426" w:name="_Hlk109814828"/>
      <w:r w:rsidRPr="00280EE7">
        <w:rPr>
          <w:rFonts w:ascii="Arial" w:hAnsi="Arial"/>
          <w:caps/>
          <w:vanish/>
          <w:color w:val="FF0000"/>
        </w:rPr>
        <w:t>2**************************************************************************************2</w:t>
      </w:r>
    </w:p>
    <w:p w14:paraId="7EF7822C" w14:textId="6F7BB3C1" w:rsidR="005D2ED7" w:rsidRDefault="005D2ED7" w:rsidP="005D2ED7">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01122A96" w14:textId="77777777" w:rsidR="005D2ED7" w:rsidRDefault="005D2ED7" w:rsidP="005D2ED7">
      <w:pPr>
        <w:pStyle w:val="HiddenTextSpec"/>
      </w:pPr>
    </w:p>
    <w:bookmarkEnd w:id="423"/>
    <w:bookmarkEnd w:id="424"/>
    <w:bookmarkEnd w:id="425"/>
    <w:p w14:paraId="538A675E" w14:textId="77777777" w:rsidR="00A12F77" w:rsidRDefault="00A12F77" w:rsidP="00A12F77">
      <w:pPr>
        <w:pStyle w:val="HiddenTextSpec"/>
      </w:pPr>
      <w:r w:rsidRPr="00336FE6">
        <w:t xml:space="preserve">complete and include THE FOLLOWING when </w:t>
      </w:r>
      <w:r>
        <w:t xml:space="preserve">a </w:t>
      </w:r>
      <w:r w:rsidRPr="00336FE6">
        <w:t>Contract contain</w:t>
      </w:r>
      <w:r>
        <w:t>s</w:t>
      </w:r>
      <w:r w:rsidRPr="00336FE6">
        <w:t xml:space="preserve"> 1,000,000 pounds (or 500,000 pounds for co</w:t>
      </w:r>
      <w:r>
        <w:t>n</w:t>
      </w:r>
      <w:r w:rsidRPr="00336FE6">
        <w:t>tracts with a 3 year or greater duration from AWARD to completion) oF a combination of the below Items except that BEAM GUIDE RAIL, RUB RAIL, OVERHEAD SIGN ST</w:t>
      </w:r>
      <w:r>
        <w:t>r</w:t>
      </w:r>
      <w:r w:rsidRPr="00336FE6">
        <w:t>UCTURE and CANTIL</w:t>
      </w:r>
      <w:r>
        <w:t>e</w:t>
      </w:r>
      <w:r w:rsidRPr="00336FE6">
        <w:t>VER SIGN ST</w:t>
      </w:r>
      <w:r>
        <w:t>r</w:t>
      </w:r>
      <w:r w:rsidRPr="00336FE6">
        <w:t>UcTURE will always be included without meeting the pound requirement</w:t>
      </w:r>
      <w:r>
        <w:t>.</w:t>
      </w:r>
    </w:p>
    <w:p w14:paraId="7FAC64A6" w14:textId="77777777" w:rsidR="00A12F77" w:rsidRDefault="00A12F77" w:rsidP="00A12F77">
      <w:pPr>
        <w:pStyle w:val="HiddenTextSpec"/>
      </w:pPr>
    </w:p>
    <w:p w14:paraId="139E3CE7" w14:textId="77777777" w:rsidR="00A12F77" w:rsidRDefault="00A12F77" w:rsidP="00A12F77">
      <w:pPr>
        <w:pStyle w:val="HiddenTextSpec"/>
        <w:rPr>
          <w:b/>
          <w:bCs/>
        </w:rPr>
      </w:pPr>
      <w:r w:rsidRPr="004C3D8F">
        <w:rPr>
          <w:b/>
          <w:bCs/>
        </w:rPr>
        <w:t xml:space="preserve">sme contact – </w:t>
      </w:r>
      <w:r>
        <w:rPr>
          <w:b/>
        </w:rPr>
        <w:t>Construction Management</w:t>
      </w:r>
    </w:p>
    <w:p w14:paraId="1512122A" w14:textId="77777777" w:rsidR="0075638F" w:rsidRDefault="0075638F" w:rsidP="0075638F">
      <w:pPr>
        <w:pStyle w:val="Instruction"/>
      </w:pPr>
      <w:r w:rsidRPr="00EB1202">
        <w:t>The following is added:</w:t>
      </w:r>
    </w:p>
    <w:p w14:paraId="36880470" w14:textId="028B39D7" w:rsidR="00A12F77" w:rsidRPr="00336FE6" w:rsidRDefault="00A12F77" w:rsidP="00A12F77">
      <w:pPr>
        <w:pStyle w:val="0000000Subpart"/>
      </w:pPr>
      <w:r w:rsidRPr="00336FE6">
        <w:t xml:space="preserve">160.03.03 </w:t>
      </w:r>
      <w:r w:rsidR="00EB1801">
        <w:t xml:space="preserve"> </w:t>
      </w:r>
      <w:r w:rsidRPr="00336FE6">
        <w:t>Steel Price Adjustment</w:t>
      </w:r>
    </w:p>
    <w:p w14:paraId="103A870A" w14:textId="77777777" w:rsidR="00A12F77" w:rsidRDefault="00A12F77" w:rsidP="00A12F77">
      <w:pPr>
        <w:pStyle w:val="Paragraph"/>
      </w:pPr>
      <w:r w:rsidRPr="00F96842">
        <w:t>The Department will make a steel price adjustment for Items listed in table 160.03.03-1 using the price index indicated for the Item.  This adjustment is based solely on the mill provided steel.</w:t>
      </w:r>
    </w:p>
    <w:p w14:paraId="305B51D1" w14:textId="77777777" w:rsidR="00A12F77" w:rsidRDefault="00A12F77" w:rsidP="00A12F77">
      <w:pPr>
        <w:pStyle w:val="HiddenTextSpec"/>
        <w:tabs>
          <w:tab w:val="left" w:pos="2880"/>
        </w:tabs>
      </w:pPr>
    </w:p>
    <w:p w14:paraId="3A5E87D5" w14:textId="77777777" w:rsidR="00A12F77" w:rsidRDefault="00A12F77" w:rsidP="00A12F77">
      <w:pPr>
        <w:pStyle w:val="HiddenTextSpec"/>
        <w:tabs>
          <w:tab w:val="left" w:pos="2880"/>
        </w:tabs>
      </w:pPr>
      <w:r>
        <w:t>3************************************************3</w:t>
      </w:r>
    </w:p>
    <w:p w14:paraId="578DC61A" w14:textId="77777777" w:rsidR="00A12F77" w:rsidRPr="00336FE6" w:rsidRDefault="00A12F77" w:rsidP="00A12F77">
      <w:pPr>
        <w:pStyle w:val="HiddenTextSpec"/>
      </w:pPr>
      <w:r w:rsidRPr="00AC7ACD">
        <w:t>complete and</w:t>
      </w:r>
      <w:r w:rsidRPr="0057611A">
        <w:t xml:space="preserve"> </w:t>
      </w:r>
      <w:r w:rsidRPr="00336FE6">
        <w:t>REMOVE ITEMS THAT DO NOT QUALIFY</w:t>
      </w:r>
    </w:p>
    <w:p w14:paraId="74F5B779" w14:textId="77777777" w:rsidR="00A12F77" w:rsidRDefault="00A12F77" w:rsidP="00A12F77">
      <w:pPr>
        <w:pStyle w:val="HiddenTextSpec"/>
      </w:pPr>
    </w:p>
    <w:p w14:paraId="118C899B" w14:textId="77777777" w:rsidR="00A12F77" w:rsidRDefault="00A12F77" w:rsidP="00A12F77">
      <w:pPr>
        <w:pStyle w:val="Blanklinehalf"/>
      </w:pPr>
    </w:p>
    <w:tbl>
      <w:tblPr>
        <w:tblW w:w="5000" w:type="pct"/>
        <w:tblLook w:val="04A0" w:firstRow="1" w:lastRow="0" w:firstColumn="1" w:lastColumn="0" w:noHBand="0" w:noVBand="1"/>
      </w:tblPr>
      <w:tblGrid>
        <w:gridCol w:w="3690"/>
        <w:gridCol w:w="6030"/>
      </w:tblGrid>
      <w:tr w:rsidR="00A12F77" w:rsidRPr="00F96842" w14:paraId="0E160159" w14:textId="77777777" w:rsidTr="00102BC0">
        <w:trPr>
          <w:trHeight w:val="291"/>
          <w:tblHeader/>
        </w:trPr>
        <w:tc>
          <w:tcPr>
            <w:tcW w:w="5000" w:type="pct"/>
            <w:gridSpan w:val="2"/>
            <w:tcBorders>
              <w:top w:val="double" w:sz="4" w:space="0" w:color="auto"/>
              <w:bottom w:val="single" w:sz="4" w:space="0" w:color="auto"/>
            </w:tcBorders>
            <w:shd w:val="clear" w:color="auto" w:fill="auto"/>
            <w:vAlign w:val="center"/>
            <w:hideMark/>
          </w:tcPr>
          <w:p w14:paraId="5787C178" w14:textId="77777777" w:rsidR="00A12F77" w:rsidRPr="002C1632" w:rsidRDefault="00A12F77" w:rsidP="00102BC0">
            <w:pPr>
              <w:pStyle w:val="Tabletitle"/>
              <w:keepLines/>
            </w:pPr>
            <w:r w:rsidRPr="002C1632">
              <w:t>Table 160.03.03-1</w:t>
            </w:r>
            <w:r>
              <w:t xml:space="preserve">  Steel Price Adjustment Items</w:t>
            </w:r>
          </w:p>
        </w:tc>
      </w:tr>
      <w:tr w:rsidR="00A12F77" w:rsidRPr="00F96842" w14:paraId="57D1081E" w14:textId="77777777" w:rsidTr="00102BC0">
        <w:trPr>
          <w:trHeight w:val="291"/>
        </w:trPr>
        <w:tc>
          <w:tcPr>
            <w:tcW w:w="1898" w:type="pct"/>
            <w:tcBorders>
              <w:top w:val="single" w:sz="4" w:space="0" w:color="auto"/>
              <w:bottom w:val="single" w:sz="4" w:space="0" w:color="auto"/>
              <w:right w:val="single" w:sz="4" w:space="0" w:color="auto"/>
            </w:tcBorders>
            <w:shd w:val="clear" w:color="auto" w:fill="auto"/>
            <w:vAlign w:val="center"/>
            <w:hideMark/>
          </w:tcPr>
          <w:p w14:paraId="7D3E6442" w14:textId="77777777" w:rsidR="00A12F77" w:rsidRPr="005C1B08" w:rsidRDefault="00A12F77" w:rsidP="00102BC0">
            <w:pPr>
              <w:pStyle w:val="TableheaderCentered"/>
              <w:keepLines/>
            </w:pPr>
            <w:r w:rsidRPr="005C1B08">
              <w:t>Item</w:t>
            </w:r>
          </w:p>
        </w:tc>
        <w:tc>
          <w:tcPr>
            <w:tcW w:w="31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D992944" w14:textId="77777777" w:rsidR="00A12F77" w:rsidRPr="005C1B08" w:rsidRDefault="00A12F77" w:rsidP="00102BC0">
            <w:pPr>
              <w:pStyle w:val="TableheaderCentered"/>
              <w:keepLines/>
            </w:pPr>
            <w:r w:rsidRPr="005C1B08">
              <w:t>Price Index (BS &amp; MS)</w:t>
            </w:r>
          </w:p>
        </w:tc>
      </w:tr>
      <w:tr w:rsidR="00A12F77" w:rsidRPr="00F96842" w14:paraId="75BE43D2" w14:textId="77777777" w:rsidTr="00102BC0">
        <w:trPr>
          <w:trHeight w:val="588"/>
        </w:trPr>
        <w:tc>
          <w:tcPr>
            <w:tcW w:w="1898" w:type="pct"/>
            <w:tcBorders>
              <w:top w:val="single" w:sz="4" w:space="0" w:color="auto"/>
              <w:bottom w:val="dotted" w:sz="4" w:space="0" w:color="auto"/>
            </w:tcBorders>
            <w:shd w:val="clear" w:color="auto" w:fill="auto"/>
            <w:vAlign w:val="center"/>
            <w:hideMark/>
          </w:tcPr>
          <w:p w14:paraId="09314EC1" w14:textId="77777777" w:rsidR="00A12F77" w:rsidRPr="005B6F71" w:rsidRDefault="00A12F77" w:rsidP="00102BC0">
            <w:pPr>
              <w:pStyle w:val="Tabletext"/>
            </w:pPr>
            <w:r w:rsidRPr="005B6F71">
              <w:t>STRUCTURAL STEEL</w:t>
            </w:r>
          </w:p>
        </w:tc>
        <w:tc>
          <w:tcPr>
            <w:tcW w:w="3102" w:type="pct"/>
            <w:tcBorders>
              <w:top w:val="single" w:sz="4" w:space="0" w:color="auto"/>
              <w:bottom w:val="dotted" w:sz="4" w:space="0" w:color="auto"/>
            </w:tcBorders>
            <w:shd w:val="clear" w:color="auto" w:fill="auto"/>
            <w:vAlign w:val="center"/>
            <w:hideMark/>
          </w:tcPr>
          <w:p w14:paraId="43A6EC26" w14:textId="77777777" w:rsidR="00A12F77" w:rsidRPr="005B6F71" w:rsidRDefault="00A12F77" w:rsidP="00102BC0">
            <w:pPr>
              <w:pStyle w:val="Tabletext"/>
            </w:pPr>
            <w:r w:rsidRPr="00AD71D8">
              <w:t>US Dept. of Labor, Bureau of Labor Statistics - Producer Price Index for Hot Rolled Steel Bars, Plates, and Structural Shapes</w:t>
            </w:r>
            <w:r>
              <w:t xml:space="preserve"> </w:t>
            </w:r>
            <w:r w:rsidRPr="00AD71D8">
              <w:t>WPU 101704</w:t>
            </w:r>
          </w:p>
        </w:tc>
      </w:tr>
      <w:tr w:rsidR="00A12F77" w:rsidRPr="00F96842" w14:paraId="6BAB6F5A" w14:textId="77777777" w:rsidTr="00102BC0">
        <w:trPr>
          <w:trHeight w:val="294"/>
        </w:trPr>
        <w:tc>
          <w:tcPr>
            <w:tcW w:w="1898" w:type="pct"/>
            <w:tcBorders>
              <w:top w:val="dotted" w:sz="4" w:space="0" w:color="auto"/>
              <w:bottom w:val="dotted" w:sz="4" w:space="0" w:color="auto"/>
            </w:tcBorders>
            <w:shd w:val="clear" w:color="auto" w:fill="auto"/>
            <w:vAlign w:val="center"/>
            <w:hideMark/>
          </w:tcPr>
          <w:p w14:paraId="1F3CBD36" w14:textId="77777777" w:rsidR="00A12F77" w:rsidRPr="005B6F71" w:rsidRDefault="00A12F77" w:rsidP="00102BC0">
            <w:pPr>
              <w:pStyle w:val="Tabletext"/>
            </w:pPr>
            <w:r w:rsidRPr="005B6F71">
              <w:t>REINFORCEMENT STEEL</w:t>
            </w:r>
          </w:p>
        </w:tc>
        <w:tc>
          <w:tcPr>
            <w:tcW w:w="3102" w:type="pct"/>
            <w:tcBorders>
              <w:top w:val="dotted" w:sz="4" w:space="0" w:color="auto"/>
              <w:bottom w:val="dotted" w:sz="4" w:space="0" w:color="auto"/>
            </w:tcBorders>
            <w:shd w:val="clear" w:color="auto" w:fill="auto"/>
            <w:vAlign w:val="center"/>
            <w:hideMark/>
          </w:tcPr>
          <w:p w14:paraId="78338613"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8655A80"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2ADBB1A1" w14:textId="77777777" w:rsidR="00A12F77" w:rsidRPr="007A76F8" w:rsidRDefault="00A12F77" w:rsidP="00102BC0">
            <w:pPr>
              <w:pStyle w:val="Tabletext"/>
            </w:pPr>
            <w:r w:rsidRPr="007A76F8">
              <w:t xml:space="preserve">REINFORCEMENT STEEL, </w:t>
            </w:r>
            <w:r>
              <w:br/>
            </w:r>
            <w:r w:rsidRPr="007A76F8">
              <w:t>EPOXY-COATED</w:t>
            </w:r>
          </w:p>
        </w:tc>
        <w:tc>
          <w:tcPr>
            <w:tcW w:w="3102" w:type="pct"/>
            <w:tcBorders>
              <w:top w:val="dotted" w:sz="4" w:space="0" w:color="auto"/>
              <w:bottom w:val="dotted" w:sz="4" w:space="0" w:color="auto"/>
            </w:tcBorders>
            <w:shd w:val="clear" w:color="auto" w:fill="auto"/>
            <w:vAlign w:val="center"/>
            <w:hideMark/>
          </w:tcPr>
          <w:p w14:paraId="493A308D"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711B9619" w14:textId="77777777" w:rsidTr="00102BC0">
        <w:trPr>
          <w:trHeight w:val="500"/>
        </w:trPr>
        <w:tc>
          <w:tcPr>
            <w:tcW w:w="1898" w:type="pct"/>
            <w:tcBorders>
              <w:top w:val="dotted" w:sz="4" w:space="0" w:color="auto"/>
              <w:bottom w:val="dotted" w:sz="4" w:space="0" w:color="auto"/>
            </w:tcBorders>
            <w:shd w:val="clear" w:color="auto" w:fill="auto"/>
            <w:vAlign w:val="center"/>
          </w:tcPr>
          <w:p w14:paraId="434DD311" w14:textId="77777777" w:rsidR="00A12F77" w:rsidRPr="005B6F71" w:rsidRDefault="00A12F77" w:rsidP="00102BC0">
            <w:pPr>
              <w:pStyle w:val="Tabletext"/>
            </w:pPr>
            <w:r w:rsidRPr="007A76F8">
              <w:t>REINFORCEMENT</w:t>
            </w:r>
            <w:r w:rsidRPr="005B6F71">
              <w:t xml:space="preserve"> STEEL, </w:t>
            </w:r>
            <w:r w:rsidRPr="007A76F8">
              <w:t>GALVANIZED</w:t>
            </w:r>
          </w:p>
        </w:tc>
        <w:tc>
          <w:tcPr>
            <w:tcW w:w="3102" w:type="pct"/>
            <w:tcBorders>
              <w:top w:val="dotted" w:sz="4" w:space="0" w:color="auto"/>
              <w:bottom w:val="dotted" w:sz="4" w:space="0" w:color="auto"/>
            </w:tcBorders>
            <w:shd w:val="clear" w:color="auto" w:fill="auto"/>
            <w:vAlign w:val="center"/>
          </w:tcPr>
          <w:p w14:paraId="1BA7029A"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53235A6A" w14:textId="77777777" w:rsidTr="00102BC0">
        <w:trPr>
          <w:trHeight w:val="500"/>
        </w:trPr>
        <w:tc>
          <w:tcPr>
            <w:tcW w:w="1898" w:type="pct"/>
            <w:tcBorders>
              <w:top w:val="dotted" w:sz="4" w:space="0" w:color="auto"/>
              <w:bottom w:val="dotted" w:sz="4" w:space="0" w:color="auto"/>
            </w:tcBorders>
            <w:shd w:val="clear" w:color="auto" w:fill="auto"/>
            <w:vAlign w:val="center"/>
          </w:tcPr>
          <w:p w14:paraId="4A5A3A36" w14:textId="77777777" w:rsidR="00A12F77" w:rsidRPr="005B6F71" w:rsidRDefault="00A12F77" w:rsidP="00102BC0">
            <w:pPr>
              <w:pStyle w:val="Tabletext"/>
            </w:pPr>
            <w:r w:rsidRPr="007A76F8">
              <w:t>REINFORCEMENT</w:t>
            </w:r>
            <w:r w:rsidRPr="005B6F71">
              <w:t xml:space="preserve"> STEEL, STAINLESS</w:t>
            </w:r>
          </w:p>
        </w:tc>
        <w:tc>
          <w:tcPr>
            <w:tcW w:w="3102" w:type="pct"/>
            <w:tcBorders>
              <w:top w:val="dotted" w:sz="4" w:space="0" w:color="auto"/>
              <w:bottom w:val="dotted" w:sz="4" w:space="0" w:color="auto"/>
            </w:tcBorders>
            <w:shd w:val="clear" w:color="auto" w:fill="auto"/>
            <w:vAlign w:val="center"/>
          </w:tcPr>
          <w:p w14:paraId="027810A6" w14:textId="77777777" w:rsidR="00A12F77" w:rsidRPr="005B6F71" w:rsidRDefault="00A12F77" w:rsidP="00102BC0">
            <w:pPr>
              <w:pStyle w:val="Tabletext"/>
            </w:pPr>
            <w:r w:rsidRPr="00AD71D8">
              <w:t>US Dept. of Labor, Bureau of Labor Statistics - Producer Price Index for Semifinished Steel Mill Products WPU 101702</w:t>
            </w:r>
          </w:p>
        </w:tc>
      </w:tr>
      <w:tr w:rsidR="00A12F77" w:rsidRPr="00F96842" w14:paraId="20D9BD76"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0E507180" w14:textId="77777777" w:rsidR="00A12F77" w:rsidRPr="005B6F71" w:rsidRDefault="00A12F77" w:rsidP="00102BC0">
            <w:pPr>
              <w:pStyle w:val="Tabletext"/>
            </w:pPr>
            <w:r w:rsidRPr="005B6F71">
              <w:t xml:space="preserve">CAST-IN-PLACE </w:t>
            </w:r>
            <w:r w:rsidRPr="007A76F8">
              <w:t>CONCRETE</w:t>
            </w:r>
            <w:r w:rsidRPr="005B6F71">
              <w:t xml:space="preserve"> PILE FURNISHED</w:t>
            </w:r>
          </w:p>
        </w:tc>
        <w:tc>
          <w:tcPr>
            <w:tcW w:w="3102" w:type="pct"/>
            <w:tcBorders>
              <w:top w:val="dotted" w:sz="4" w:space="0" w:color="auto"/>
              <w:bottom w:val="dotted" w:sz="4" w:space="0" w:color="auto"/>
            </w:tcBorders>
            <w:shd w:val="clear" w:color="auto" w:fill="auto"/>
            <w:vAlign w:val="center"/>
            <w:hideMark/>
          </w:tcPr>
          <w:p w14:paraId="3F1EEF93" w14:textId="77777777" w:rsidR="00A12F77" w:rsidRPr="005B6F71" w:rsidRDefault="00A12F77" w:rsidP="00102BC0">
            <w:pPr>
              <w:pStyle w:val="Tabletext"/>
            </w:pPr>
            <w:r w:rsidRPr="00AD71D8">
              <w:t>US Dept. of Labor, Bureau of Labor Statistics - Producer Price Index for Hot Rolled Steel Bars, Plates and Structural Shapes WPU 101704</w:t>
            </w:r>
          </w:p>
        </w:tc>
      </w:tr>
      <w:tr w:rsidR="00A12F77" w:rsidRPr="00F96842" w14:paraId="1C02B9C1" w14:textId="77777777" w:rsidTr="00102BC0">
        <w:trPr>
          <w:trHeight w:val="500"/>
        </w:trPr>
        <w:tc>
          <w:tcPr>
            <w:tcW w:w="1898" w:type="pct"/>
            <w:tcBorders>
              <w:top w:val="dotted" w:sz="4" w:space="0" w:color="auto"/>
              <w:bottom w:val="dotted" w:sz="4" w:space="0" w:color="auto"/>
            </w:tcBorders>
            <w:shd w:val="clear" w:color="auto" w:fill="auto"/>
            <w:vAlign w:val="center"/>
            <w:hideMark/>
          </w:tcPr>
          <w:p w14:paraId="5C461049" w14:textId="77777777" w:rsidR="00A12F77" w:rsidRPr="005B6F71" w:rsidRDefault="00A12F77" w:rsidP="00102BC0">
            <w:pPr>
              <w:pStyle w:val="Tabletext"/>
            </w:pPr>
            <w:r w:rsidRPr="005B6F71">
              <w:t xml:space="preserve">STEEL H-PILE, </w:t>
            </w:r>
            <w:r w:rsidRPr="007A76F8">
              <w:t>FURNISHED</w:t>
            </w:r>
          </w:p>
        </w:tc>
        <w:tc>
          <w:tcPr>
            <w:tcW w:w="3102" w:type="pct"/>
            <w:tcBorders>
              <w:top w:val="dotted" w:sz="4" w:space="0" w:color="auto"/>
              <w:bottom w:val="dotted" w:sz="4" w:space="0" w:color="auto"/>
            </w:tcBorders>
            <w:shd w:val="clear" w:color="auto" w:fill="auto"/>
            <w:vAlign w:val="center"/>
            <w:hideMark/>
          </w:tcPr>
          <w:p w14:paraId="06EBB81C" w14:textId="77777777" w:rsidR="00A12F77" w:rsidRPr="005B6F71" w:rsidRDefault="00A12F77" w:rsidP="00102BC0">
            <w:pPr>
              <w:pStyle w:val="Tabletext"/>
            </w:pPr>
            <w:r w:rsidRPr="00AD71D8">
              <w:t>US Dept. of Labor, Bureau of Labor Statistics - Producer Price Index for Hot Rolled Steel Bars, Plates and Structural Shapes</w:t>
            </w:r>
            <w:r w:rsidRPr="0024336D">
              <w:t xml:space="preserve"> </w:t>
            </w:r>
            <w:r w:rsidRPr="00AD71D8">
              <w:t>WPU 101704</w:t>
            </w:r>
          </w:p>
        </w:tc>
      </w:tr>
      <w:tr w:rsidR="00A12F77" w:rsidRPr="00F96842" w14:paraId="72B6554C" w14:textId="77777777" w:rsidTr="00102BC0">
        <w:trPr>
          <w:trHeight w:val="500"/>
        </w:trPr>
        <w:tc>
          <w:tcPr>
            <w:tcW w:w="1898" w:type="pct"/>
            <w:tcBorders>
              <w:top w:val="dotted" w:sz="4" w:space="0" w:color="auto"/>
              <w:bottom w:val="dotted" w:sz="4" w:space="0" w:color="auto"/>
            </w:tcBorders>
            <w:shd w:val="clear" w:color="auto" w:fill="auto"/>
            <w:vAlign w:val="center"/>
          </w:tcPr>
          <w:p w14:paraId="2F9CE1B4" w14:textId="77777777" w:rsidR="00A12F77" w:rsidRPr="005B6F71" w:rsidRDefault="00A12F77" w:rsidP="00102BC0">
            <w:pPr>
              <w:pStyle w:val="Tabletext"/>
            </w:pPr>
            <w:r w:rsidRPr="005B6F71">
              <w:t>BEAM GUIDE RAIL</w:t>
            </w:r>
          </w:p>
        </w:tc>
        <w:tc>
          <w:tcPr>
            <w:tcW w:w="3102" w:type="pct"/>
            <w:tcBorders>
              <w:top w:val="dotted" w:sz="4" w:space="0" w:color="auto"/>
              <w:bottom w:val="dotted" w:sz="4" w:space="0" w:color="auto"/>
            </w:tcBorders>
            <w:shd w:val="clear" w:color="auto" w:fill="auto"/>
            <w:vAlign w:val="center"/>
          </w:tcPr>
          <w:p w14:paraId="308B7FE6"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138454B" w14:textId="77777777" w:rsidTr="00102BC0">
        <w:trPr>
          <w:trHeight w:val="500"/>
        </w:trPr>
        <w:tc>
          <w:tcPr>
            <w:tcW w:w="1898" w:type="pct"/>
            <w:tcBorders>
              <w:top w:val="dotted" w:sz="4" w:space="0" w:color="auto"/>
              <w:bottom w:val="dotted" w:sz="4" w:space="0" w:color="auto"/>
            </w:tcBorders>
            <w:shd w:val="clear" w:color="auto" w:fill="auto"/>
            <w:vAlign w:val="center"/>
          </w:tcPr>
          <w:p w14:paraId="57F32E08" w14:textId="77777777" w:rsidR="00A12F77" w:rsidRPr="005B6F71" w:rsidRDefault="00A12F77" w:rsidP="00102BC0">
            <w:pPr>
              <w:pStyle w:val="Tabletext"/>
            </w:pPr>
            <w:r w:rsidRPr="005B6F71">
              <w:t>RUB RAIL</w:t>
            </w:r>
          </w:p>
        </w:tc>
        <w:tc>
          <w:tcPr>
            <w:tcW w:w="3102" w:type="pct"/>
            <w:tcBorders>
              <w:top w:val="dotted" w:sz="4" w:space="0" w:color="auto"/>
              <w:bottom w:val="dotted" w:sz="4" w:space="0" w:color="auto"/>
            </w:tcBorders>
            <w:shd w:val="clear" w:color="auto" w:fill="auto"/>
            <w:vAlign w:val="center"/>
          </w:tcPr>
          <w:p w14:paraId="2739D8A0" w14:textId="77777777" w:rsidR="00A12F77" w:rsidRPr="005B6F71" w:rsidRDefault="00A12F77" w:rsidP="00102BC0">
            <w:pPr>
              <w:pStyle w:val="Tabletext"/>
            </w:pPr>
            <w:r w:rsidRPr="005B6F71">
              <w:t xml:space="preserve">US Dept. of </w:t>
            </w:r>
            <w:r w:rsidRPr="00ED7301">
              <w:t>Labor</w:t>
            </w:r>
            <w:r w:rsidRPr="005B6F71">
              <w:t>, Bureau of Labor Statistics - Producer Price Index for Semifinished Steel Mill Products WPU 101702</w:t>
            </w:r>
          </w:p>
        </w:tc>
      </w:tr>
      <w:tr w:rsidR="00A12F77" w:rsidRPr="00F96842" w14:paraId="12AFAD40" w14:textId="77777777" w:rsidTr="00102BC0">
        <w:trPr>
          <w:trHeight w:val="500"/>
        </w:trPr>
        <w:tc>
          <w:tcPr>
            <w:tcW w:w="1898" w:type="pct"/>
            <w:tcBorders>
              <w:top w:val="dotted" w:sz="4" w:space="0" w:color="auto"/>
              <w:bottom w:val="dotted" w:sz="4" w:space="0" w:color="auto"/>
            </w:tcBorders>
            <w:shd w:val="clear" w:color="auto" w:fill="auto"/>
            <w:vAlign w:val="center"/>
          </w:tcPr>
          <w:p w14:paraId="16C73FEA" w14:textId="77777777" w:rsidR="00A12F77" w:rsidRPr="005B6F71" w:rsidRDefault="00A12F77" w:rsidP="00102BC0">
            <w:pPr>
              <w:pStyle w:val="Tabletext"/>
            </w:pPr>
            <w:bookmarkStart w:id="427" w:name="_Hlk109822738"/>
            <w:r w:rsidRPr="005B6F71">
              <w:t xml:space="preserve">OVERHEAD SIGN </w:t>
            </w:r>
            <w:r w:rsidRPr="007A76F8">
              <w:t>STRUCTURE</w:t>
            </w:r>
            <w:r w:rsidRPr="005B6F71">
              <w:t xml:space="preserve"> NO</w:t>
            </w:r>
            <w:bookmarkEnd w:id="427"/>
            <w:r>
              <w:t>.</w:t>
            </w:r>
            <w:r w:rsidRPr="005B6F71">
              <w:t xml:space="preserve"> ___</w:t>
            </w:r>
          </w:p>
        </w:tc>
        <w:tc>
          <w:tcPr>
            <w:tcW w:w="3102" w:type="pct"/>
            <w:tcBorders>
              <w:top w:val="dotted" w:sz="4" w:space="0" w:color="auto"/>
              <w:bottom w:val="dotted" w:sz="4" w:space="0" w:color="auto"/>
            </w:tcBorders>
            <w:shd w:val="clear" w:color="auto" w:fill="auto"/>
            <w:vAlign w:val="center"/>
          </w:tcPr>
          <w:p w14:paraId="74EBBC9C"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FC82D23" w14:textId="77777777" w:rsidTr="00102BC0">
        <w:trPr>
          <w:trHeight w:val="500"/>
        </w:trPr>
        <w:tc>
          <w:tcPr>
            <w:tcW w:w="1898" w:type="pct"/>
            <w:tcBorders>
              <w:top w:val="dotted" w:sz="4" w:space="0" w:color="auto"/>
              <w:bottom w:val="dotted" w:sz="4" w:space="0" w:color="auto"/>
            </w:tcBorders>
            <w:shd w:val="clear" w:color="auto" w:fill="auto"/>
            <w:vAlign w:val="center"/>
          </w:tcPr>
          <w:p w14:paraId="78963E66" w14:textId="77777777" w:rsidR="00A12F77" w:rsidRPr="005B6F71" w:rsidRDefault="00A12F77" w:rsidP="00102BC0">
            <w:pPr>
              <w:pStyle w:val="Tabletext"/>
            </w:pPr>
            <w:r>
              <w:t>BUTTERFLY SIGN SUPPORT, DMS 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36E4BA34"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79D70B09" w14:textId="77777777" w:rsidTr="00102BC0">
        <w:trPr>
          <w:trHeight w:val="500"/>
        </w:trPr>
        <w:tc>
          <w:tcPr>
            <w:tcW w:w="1898" w:type="pct"/>
            <w:tcBorders>
              <w:top w:val="dotted" w:sz="4" w:space="0" w:color="auto"/>
              <w:bottom w:val="dotted" w:sz="4" w:space="0" w:color="auto"/>
            </w:tcBorders>
            <w:shd w:val="clear" w:color="auto" w:fill="auto"/>
            <w:vAlign w:val="center"/>
          </w:tcPr>
          <w:p w14:paraId="3D788629" w14:textId="77777777" w:rsidR="00A12F77" w:rsidRPr="005B6F71" w:rsidRDefault="00A12F77" w:rsidP="00102BC0">
            <w:pPr>
              <w:pStyle w:val="Tabletext"/>
            </w:pPr>
            <w:r w:rsidRPr="005B6F71">
              <w:t xml:space="preserve">CANTILEVER SIGN </w:t>
            </w:r>
            <w:r w:rsidRPr="007A76F8">
              <w:t>STRUCTURE</w:t>
            </w:r>
            <w:r w:rsidRPr="005B6F71">
              <w:t xml:space="preserve"> NO</w:t>
            </w:r>
            <w:r>
              <w:t>.</w:t>
            </w:r>
            <w:r w:rsidRPr="005B6F71">
              <w:t xml:space="preserve"> ___</w:t>
            </w:r>
          </w:p>
        </w:tc>
        <w:tc>
          <w:tcPr>
            <w:tcW w:w="3102" w:type="pct"/>
            <w:tcBorders>
              <w:top w:val="dotted" w:sz="4" w:space="0" w:color="auto"/>
              <w:bottom w:val="dotted" w:sz="4" w:space="0" w:color="auto"/>
            </w:tcBorders>
            <w:shd w:val="clear" w:color="auto" w:fill="auto"/>
            <w:vAlign w:val="center"/>
          </w:tcPr>
          <w:p w14:paraId="53BFA2D8"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r w:rsidR="00A12F77" w:rsidRPr="00F96842" w14:paraId="48E3CB58" w14:textId="77777777" w:rsidTr="00102BC0">
        <w:trPr>
          <w:trHeight w:val="500"/>
        </w:trPr>
        <w:tc>
          <w:tcPr>
            <w:tcW w:w="1898" w:type="pct"/>
            <w:tcBorders>
              <w:top w:val="dotted" w:sz="4" w:space="0" w:color="auto"/>
              <w:bottom w:val="double" w:sz="4" w:space="0" w:color="auto"/>
            </w:tcBorders>
            <w:shd w:val="clear" w:color="auto" w:fill="auto"/>
            <w:vAlign w:val="center"/>
          </w:tcPr>
          <w:p w14:paraId="49CF5EEA" w14:textId="77777777" w:rsidR="00A12F77" w:rsidRPr="005B6F71" w:rsidRDefault="00A12F77" w:rsidP="00102BC0">
            <w:pPr>
              <w:pStyle w:val="Tabletext"/>
            </w:pPr>
            <w:r w:rsidRPr="005B6F71">
              <w:t xml:space="preserve">CANTILEVER SIGN </w:t>
            </w:r>
            <w:r w:rsidRPr="007A76F8">
              <w:t>SUPPORT</w:t>
            </w:r>
            <w:r w:rsidRPr="005B6F71">
              <w:t>, DMS STRUCTURE NO. ___</w:t>
            </w:r>
          </w:p>
        </w:tc>
        <w:tc>
          <w:tcPr>
            <w:tcW w:w="3102" w:type="pct"/>
            <w:tcBorders>
              <w:top w:val="dotted" w:sz="4" w:space="0" w:color="auto"/>
              <w:bottom w:val="double" w:sz="4" w:space="0" w:color="auto"/>
            </w:tcBorders>
            <w:shd w:val="clear" w:color="auto" w:fill="auto"/>
            <w:vAlign w:val="center"/>
          </w:tcPr>
          <w:p w14:paraId="33792095" w14:textId="77777777" w:rsidR="00A12F77" w:rsidRPr="005B6F71" w:rsidRDefault="00A12F77" w:rsidP="00102BC0">
            <w:pPr>
              <w:pStyle w:val="Tabletext"/>
            </w:pPr>
            <w:r w:rsidRPr="005B6F71">
              <w:t xml:space="preserve">US Dept. of Labor, Bureau of Labor Statistics - </w:t>
            </w:r>
            <w:r w:rsidRPr="00ED7301">
              <w:t>Producer</w:t>
            </w:r>
            <w:r w:rsidRPr="005B6F71">
              <w:t xml:space="preserve"> Price Index for Semifinished Steel Mill Products WPU 101702</w:t>
            </w:r>
          </w:p>
        </w:tc>
      </w:tr>
    </w:tbl>
    <w:p w14:paraId="65FCD94A" w14:textId="77777777" w:rsidR="00A12F77" w:rsidRDefault="00A12F77" w:rsidP="00A12F77">
      <w:pPr>
        <w:pStyle w:val="HiddenTextSpec"/>
        <w:tabs>
          <w:tab w:val="left" w:pos="2880"/>
        </w:tabs>
      </w:pPr>
      <w:r>
        <w:t>3************************************************3</w:t>
      </w:r>
    </w:p>
    <w:p w14:paraId="3028E26C" w14:textId="77777777" w:rsidR="00A12F77" w:rsidRDefault="00A12F77" w:rsidP="00A12F77">
      <w:pPr>
        <w:pStyle w:val="Paragraph"/>
      </w:pPr>
      <w:r w:rsidRPr="00F96842">
        <w:lastRenderedPageBreak/>
        <w:t>Price adjustments may result in an increased payment to the Contractor for increases in the price index and may result in a reduction in payment for decreases in the price index.</w:t>
      </w:r>
    </w:p>
    <w:p w14:paraId="2B830A59" w14:textId="77777777" w:rsidR="00A12F77" w:rsidRPr="00F96842" w:rsidRDefault="00A12F77" w:rsidP="00A12F77">
      <w:pPr>
        <w:pStyle w:val="Formula9pt"/>
      </w:pPr>
      <w:r w:rsidRPr="00B43823">
        <w:rPr>
          <w:rStyle w:val="ParagraphCharChar"/>
        </w:rPr>
        <w:t xml:space="preserve">A steel price adjustment will only be made for price increases when </w:t>
      </w:r>
      <w:r w:rsidRPr="00F96842">
        <w:t xml:space="preserve"> </w:t>
      </w:r>
      <m:oMath>
        <m:f>
          <m:fPr>
            <m:ctrlPr>
              <w:rPr>
                <w:rFonts w:eastAsia="Adobe Myungjo Std M"/>
              </w:rPr>
            </m:ctrlPr>
          </m:fPr>
          <m:num>
            <m:d>
              <m:dPr>
                <m:ctrlPr>
                  <w:rPr>
                    <w:rFonts w:eastAsia="Adobe Myungjo Std M"/>
                  </w:rPr>
                </m:ctrlPr>
              </m:dPr>
              <m:e>
                <m:r>
                  <m:rPr>
                    <m:sty m:val="p"/>
                  </m:rPr>
                  <w:rPr>
                    <w:rFonts w:eastAsia="Adobe Myungjo Std M"/>
                  </w:rPr>
                  <m:t>MS-BS</m:t>
                </m:r>
              </m:e>
            </m:d>
          </m:num>
          <m:den>
            <m:r>
              <m:rPr>
                <m:sty m:val="p"/>
              </m:rPr>
              <w:rPr>
                <w:rFonts w:eastAsia="Adobe Myungjo Std M"/>
              </w:rPr>
              <m:t>BS</m:t>
            </m:r>
          </m:den>
        </m:f>
        <m:r>
          <m:rPr>
            <m:sty m:val="p"/>
          </m:rPr>
          <w:rPr>
            <w:rFonts w:eastAsia="Adobe Myungjo Std M"/>
          </w:rPr>
          <m:t xml:space="preserve"> &gt;10%</m:t>
        </m:r>
      </m:oMath>
      <w:r w:rsidRPr="00B43823">
        <w:rPr>
          <w:rStyle w:val="ParagraphCharChar"/>
        </w:rPr>
        <w:fldChar w:fldCharType="begin"/>
      </w:r>
      <w:r w:rsidRPr="00B43823">
        <w:rPr>
          <w:rStyle w:val="ParagraphCharChar"/>
        </w:rPr>
        <w:instrText xml:space="preserve"> QUOTE </w:instrText>
      </w:r>
      <m:oMath>
        <m:f>
          <m:fPr>
            <m:ctrlPr>
              <w:rPr>
                <w:rStyle w:val="ParagraphCharChar"/>
              </w:rPr>
            </m:ctrlPr>
          </m:fPr>
          <m:num>
            <m:d>
              <m:dPr>
                <m:ctrlPr>
                  <w:rPr>
                    <w:rStyle w:val="ParagraphCharChar"/>
                  </w:rPr>
                </m:ctrlPr>
              </m:dPr>
              <m:e>
                <m:r>
                  <m:rPr>
                    <m:sty m:val="p"/>
                  </m:rPr>
                  <w:rPr>
                    <w:rStyle w:val="ParagraphCharChar"/>
                  </w:rPr>
                  <m:t>MS-BS</m:t>
                </m:r>
              </m:e>
            </m:d>
          </m:num>
          <m:den>
            <m:r>
              <m:rPr>
                <m:sty m:val="p"/>
              </m:rPr>
              <w:rPr>
                <w:rStyle w:val="ParagraphCharChar"/>
              </w:rPr>
              <m:t>BS</m:t>
            </m:r>
          </m:den>
        </m:f>
        <m:r>
          <m:rPr>
            <m:sty m:val="p"/>
          </m:rPr>
          <w:rPr>
            <w:rStyle w:val="ParagraphCharChar"/>
          </w:rPr>
          <m:t>&gt;15%</m:t>
        </m:r>
      </m:oMath>
      <w:r w:rsidRPr="00B43823">
        <w:rPr>
          <w:rStyle w:val="ParagraphCharChar"/>
        </w:rPr>
        <w:instrText xml:space="preserve"> </w:instrText>
      </w:r>
      <w:r w:rsidRPr="00B43823">
        <w:rPr>
          <w:rStyle w:val="ParagraphCharChar"/>
        </w:rPr>
        <w:fldChar w:fldCharType="end"/>
      </w:r>
      <w:r w:rsidRPr="00B43823">
        <w:rPr>
          <w:rStyle w:val="ParagraphCharChar"/>
        </w:rPr>
        <w:t>, and a price adjustment will only be made for price decreases when</w:t>
      </w:r>
      <w:r>
        <w:t xml:space="preserve"> </w:t>
      </w:r>
      <w:r w:rsidRPr="00F96842">
        <w:fldChar w:fldCharType="begin"/>
      </w:r>
      <w:r w:rsidRPr="00F96842">
        <w:instrText xml:space="preserve"> QUOTE </w:instrText>
      </w:r>
      <m:oMath>
        <m:f>
          <m:fPr>
            <m:ctrlPr>
              <w:rPr>
                <w:i/>
              </w:rPr>
            </m:ctrlPr>
          </m:fPr>
          <m:num>
            <m:d>
              <m:dPr>
                <m:ctrlPr>
                  <w:rPr>
                    <w:i/>
                  </w:rPr>
                </m:ctrlPr>
              </m:dPr>
              <m:e>
                <m:r>
                  <m:rPr>
                    <m:sty m:val="p"/>
                  </m:rPr>
                  <m:t>BS-MS</m:t>
                </m:r>
              </m:e>
            </m:d>
          </m:num>
          <m:den>
            <m:r>
              <m:rPr>
                <m:sty m:val="p"/>
              </m:rPr>
              <m:t>BS</m:t>
            </m:r>
          </m:den>
        </m:f>
        <m:r>
          <m:rPr>
            <m:sty m:val="p"/>
          </m:rPr>
          <m:t>&gt;15%</m:t>
        </m:r>
      </m:oMath>
      <w:r w:rsidRPr="00F96842">
        <w:instrText xml:space="preserve"> </w:instrText>
      </w:r>
      <w:r w:rsidRPr="00F96842">
        <w:fldChar w:fldCharType="end"/>
      </w:r>
      <w:r>
        <w:t xml:space="preserve"> </w:t>
      </w:r>
      <m:oMath>
        <m:f>
          <m:fPr>
            <m:ctrlPr>
              <w:rPr>
                <w:rFonts w:eastAsia="Adobe Myungjo Std M"/>
              </w:rPr>
            </m:ctrlPr>
          </m:fPr>
          <m:num>
            <m:d>
              <m:dPr>
                <m:ctrlPr>
                  <w:rPr>
                    <w:rFonts w:eastAsia="Adobe Myungjo Std M"/>
                  </w:rPr>
                </m:ctrlPr>
              </m:dPr>
              <m:e>
                <m:r>
                  <m:rPr>
                    <m:sty m:val="p"/>
                  </m:rPr>
                  <w:rPr>
                    <w:rFonts w:eastAsia="Adobe Myungjo Std M"/>
                  </w:rPr>
                  <m:t>BS-MS</m:t>
                </m:r>
              </m:e>
            </m:d>
          </m:num>
          <m:den>
            <m:r>
              <m:rPr>
                <m:sty m:val="p"/>
              </m:rPr>
              <w:rPr>
                <w:rFonts w:eastAsia="Adobe Myungjo Std M"/>
              </w:rPr>
              <m:t>BS</m:t>
            </m:r>
          </m:den>
        </m:f>
        <m:r>
          <m:rPr>
            <m:sty m:val="p"/>
          </m:rPr>
          <w:rPr>
            <w:rFonts w:eastAsia="Adobe Myungjo Std M"/>
          </w:rPr>
          <m:t xml:space="preserve"> &gt;10%.</m:t>
        </m:r>
      </m:oMath>
    </w:p>
    <w:p w14:paraId="5D30CC40" w14:textId="77777777" w:rsidR="00A12F77" w:rsidRDefault="00A12F77" w:rsidP="00A12F77">
      <w:pPr>
        <w:pStyle w:val="Paragraph"/>
      </w:pPr>
    </w:p>
    <w:p w14:paraId="34189DE0" w14:textId="77777777" w:rsidR="00A12F77" w:rsidRDefault="00A12F77" w:rsidP="00A12F77">
      <w:pPr>
        <w:pStyle w:val="Paragraph"/>
      </w:pPr>
      <w:r w:rsidRPr="00021A87">
        <w:t>When</w:t>
      </w:r>
      <w:r w:rsidRPr="00F96842">
        <w:t xml:space="preserve"> the Monthly Steel Price Index is greater than the Benchmark Steel </w:t>
      </w:r>
      <w:r>
        <w:t xml:space="preserve">Price </w:t>
      </w:r>
      <w:r w:rsidRPr="00F96842">
        <w:t xml:space="preserve">Index, the Department will </w:t>
      </w:r>
      <w:r>
        <w:t xml:space="preserve">calculate </w:t>
      </w:r>
      <w:r w:rsidRPr="00F96842">
        <w:t>STEEL PRICE ADJUSTMENT using the following formula:</w:t>
      </w:r>
    </w:p>
    <w:p w14:paraId="2F6D600F" w14:textId="77777777" w:rsidR="00A12F77" w:rsidRPr="00391BB4" w:rsidRDefault="00A12F77" w:rsidP="00A12F77">
      <w:pPr>
        <w:pStyle w:val="Formula9pt"/>
        <w:rPr>
          <w:iCs/>
          <w:szCs w:val="18"/>
        </w:rPr>
      </w:pPr>
      <w:bookmarkStart w:id="428" w:name="_Hlk109825959"/>
      <m:oMathPara>
        <m:oMath>
          <m:r>
            <m:rPr>
              <m:sty m:val="p"/>
            </m:rPr>
            <w:rPr>
              <w:szCs w:val="18"/>
            </w:rPr>
            <m:t>S=</m:t>
          </m:r>
          <m:f>
            <m:fPr>
              <m:ctrlPr>
                <w:rPr>
                  <w:iCs/>
                  <w:szCs w:val="18"/>
                </w:rPr>
              </m:ctrlPr>
            </m:fPr>
            <m:num>
              <m:r>
                <m:rPr>
                  <m:sty m:val="p"/>
                </m:rPr>
                <w:rPr>
                  <w:szCs w:val="18"/>
                </w:rPr>
                <m:t>[</m:t>
              </m:r>
              <m:d>
                <m:dPr>
                  <m:ctrlPr>
                    <w:rPr>
                      <w:iCs/>
                      <w:szCs w:val="18"/>
                    </w:rPr>
                  </m:ctrlPr>
                </m:dPr>
                <m:e>
                  <m:r>
                    <m:rPr>
                      <m:sty m:val="p"/>
                    </m:rPr>
                    <w:rPr>
                      <w:szCs w:val="18"/>
                    </w:rPr>
                    <m:t>BS-MS</m:t>
                  </m:r>
                </m:e>
              </m:d>
              <m:r>
                <m:rPr>
                  <m:sty m:val="p"/>
                </m:rPr>
                <w:rPr>
                  <w:szCs w:val="18"/>
                </w:rPr>
                <m:t>+</m:t>
              </m:r>
              <m:d>
                <m:dPr>
                  <m:ctrlPr>
                    <w:rPr>
                      <w:iCs/>
                      <w:szCs w:val="18"/>
                    </w:rPr>
                  </m:ctrlPr>
                </m:dPr>
                <m:e>
                  <m:r>
                    <m:rPr>
                      <m:sty m:val="p"/>
                    </m:rPr>
                    <w:rPr>
                      <w:szCs w:val="18"/>
                    </w:rPr>
                    <m:t>BS×0.10</m:t>
                  </m:r>
                </m:e>
              </m:d>
              <m:r>
                <m:rPr>
                  <m:sty m:val="p"/>
                </m:rPr>
                <w:rPr>
                  <w:szCs w:val="18"/>
                </w:rPr>
                <m:t>]</m:t>
              </m:r>
            </m:num>
            <m:den>
              <m:r>
                <m:rPr>
                  <m:sty m:val="p"/>
                </m:rPr>
                <w:rPr>
                  <w:szCs w:val="18"/>
                </w:rPr>
                <m:t>-BS</m:t>
              </m:r>
            </m:den>
          </m:f>
          <m:r>
            <m:rPr>
              <m:sty m:val="p"/>
            </m:rPr>
            <w:rPr>
              <w:szCs w:val="18"/>
            </w:rPr>
            <m:t xml:space="preserve"> ×CB×W</m:t>
          </m:r>
        </m:oMath>
      </m:oMathPara>
      <w:bookmarkEnd w:id="428"/>
    </w:p>
    <w:p w14:paraId="120AF672" w14:textId="77777777" w:rsidR="00A12F77" w:rsidRDefault="00A12F77" w:rsidP="00A12F77">
      <w:pPr>
        <w:pStyle w:val="Paragraph"/>
      </w:pPr>
      <w:r w:rsidRPr="00F96842">
        <w:t xml:space="preserve">When the </w:t>
      </w:r>
      <w:r>
        <w:t>M</w:t>
      </w:r>
      <w:r w:rsidRPr="00F96842">
        <w:t xml:space="preserve">onthly </w:t>
      </w:r>
      <w:r>
        <w:t>Steel P</w:t>
      </w:r>
      <w:r w:rsidRPr="00F96842">
        <w:t xml:space="preserve">rice </w:t>
      </w:r>
      <w:r>
        <w:t>I</w:t>
      </w:r>
      <w:r w:rsidRPr="00F96842">
        <w:t xml:space="preserve">ndex is less than the </w:t>
      </w:r>
      <w:r>
        <w:t>B</w:t>
      </w:r>
      <w:r w:rsidRPr="00F96842">
        <w:t xml:space="preserve">enchmark </w:t>
      </w:r>
      <w:r>
        <w:t>S</w:t>
      </w:r>
      <w:r w:rsidRPr="00F96842">
        <w:t xml:space="preserve">teel </w:t>
      </w:r>
      <w:r>
        <w:t>Price I</w:t>
      </w:r>
      <w:r w:rsidRPr="00F96842">
        <w:t xml:space="preserve">ndex, the Department will calculate </w:t>
      </w:r>
      <w:bookmarkStart w:id="429" w:name="_Hlk103170706"/>
      <w:r w:rsidRPr="00F96842">
        <w:t>STEEL PRICE ADJUSTMENT</w:t>
      </w:r>
      <w:bookmarkEnd w:id="429"/>
      <w:r w:rsidRPr="00F96842">
        <w:t xml:space="preserve"> using the following formula:</w:t>
      </w:r>
    </w:p>
    <w:p w14:paraId="499D2278" w14:textId="77777777" w:rsidR="00A12F77" w:rsidRPr="00391BB4" w:rsidRDefault="00A12F77" w:rsidP="00A12F77">
      <w:pPr>
        <w:pStyle w:val="Formula9pt"/>
        <w:rPr>
          <w:iCs/>
          <w:szCs w:val="18"/>
        </w:rPr>
      </w:pPr>
      <m:oMathPara>
        <m:oMath>
          <m:r>
            <m:rPr>
              <m:sty m:val="p"/>
            </m:rPr>
            <m:t>S=</m:t>
          </m:r>
          <m:f>
            <m:fPr>
              <m:ctrlPr>
                <w:rPr>
                  <w:iCs/>
                </w:rPr>
              </m:ctrlPr>
            </m:fPr>
            <m:num>
              <m:r>
                <m:rPr>
                  <m:sty m:val="p"/>
                </m:rPr>
                <m:t>[</m:t>
              </m:r>
              <m:d>
                <m:dPr>
                  <m:ctrlPr>
                    <w:rPr>
                      <w:iCs/>
                    </w:rPr>
                  </m:ctrlPr>
                </m:dPr>
                <m:e>
                  <m:r>
                    <m:rPr>
                      <m:sty m:val="p"/>
                    </m:rPr>
                    <m:t>MS-BS</m:t>
                  </m:r>
                </m:e>
              </m:d>
              <m:r>
                <m:rPr>
                  <m:sty m:val="p"/>
                </m:rPr>
                <m:t>+</m:t>
              </m:r>
              <m:d>
                <m:dPr>
                  <m:ctrlPr>
                    <w:rPr>
                      <w:iCs/>
                    </w:rPr>
                  </m:ctrlPr>
                </m:dPr>
                <m:e>
                  <m:r>
                    <m:rPr>
                      <m:sty m:val="p"/>
                    </m:rPr>
                    <m:t>BS×0.10</m:t>
                  </m:r>
                </m:e>
              </m:d>
              <m:r>
                <m:rPr>
                  <m:sty m:val="p"/>
                </m:rPr>
                <m:t>]</m:t>
              </m:r>
            </m:num>
            <m:den>
              <m:r>
                <m:rPr>
                  <m:sty m:val="p"/>
                </m:rPr>
                <m:t>BS</m:t>
              </m:r>
            </m:den>
          </m:f>
          <m:r>
            <m:rPr>
              <m:sty m:val="p"/>
            </m:rPr>
            <w:rPr>
              <w:szCs w:val="18"/>
            </w:rPr>
            <m:t xml:space="preserve"> ×CB×W</m:t>
          </m:r>
        </m:oMath>
      </m:oMathPara>
    </w:p>
    <w:p w14:paraId="2C403222" w14:textId="77777777" w:rsidR="00A12F77" w:rsidRDefault="00A12F77" w:rsidP="00A12F77">
      <w:pPr>
        <w:pStyle w:val="Tablenot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A12F77" w:rsidRPr="00E24144" w14:paraId="07F6A218" w14:textId="77777777" w:rsidTr="00102BC0">
        <w:trPr>
          <w:trHeight w:val="20"/>
        </w:trPr>
        <w:tc>
          <w:tcPr>
            <w:tcW w:w="9720" w:type="dxa"/>
            <w:gridSpan w:val="2"/>
            <w:vAlign w:val="center"/>
          </w:tcPr>
          <w:p w14:paraId="35D00257" w14:textId="77777777" w:rsidR="00A12F77" w:rsidRPr="00E24144" w:rsidRDefault="00A12F77" w:rsidP="00102BC0">
            <w:pPr>
              <w:pStyle w:val="Tabletext"/>
            </w:pPr>
            <w:r w:rsidRPr="00E24144">
              <w:t>Where:</w:t>
            </w:r>
          </w:p>
        </w:tc>
      </w:tr>
      <w:tr w:rsidR="00A12F77" w:rsidRPr="00E24144" w14:paraId="1270CB67" w14:textId="77777777" w:rsidTr="00102BC0">
        <w:trPr>
          <w:trHeight w:val="20"/>
        </w:trPr>
        <w:tc>
          <w:tcPr>
            <w:tcW w:w="720" w:type="dxa"/>
            <w:vAlign w:val="center"/>
          </w:tcPr>
          <w:p w14:paraId="1BB52812" w14:textId="77777777" w:rsidR="00A12F77" w:rsidRPr="00E24144" w:rsidRDefault="00A12F77" w:rsidP="00102BC0">
            <w:pPr>
              <w:pStyle w:val="Tabletext"/>
            </w:pPr>
            <w:r w:rsidRPr="00E24144">
              <w:t>S =</w:t>
            </w:r>
          </w:p>
        </w:tc>
        <w:tc>
          <w:tcPr>
            <w:tcW w:w="9000" w:type="dxa"/>
          </w:tcPr>
          <w:p w14:paraId="0FCEFA9B" w14:textId="77777777" w:rsidR="00A12F77" w:rsidRPr="00E24144" w:rsidRDefault="00A12F77" w:rsidP="00102BC0">
            <w:pPr>
              <w:pStyle w:val="Tabletext"/>
            </w:pPr>
            <w:r w:rsidRPr="00E24144">
              <w:t>Steel Price Adjustment (Dollars).</w:t>
            </w:r>
          </w:p>
        </w:tc>
      </w:tr>
      <w:tr w:rsidR="00A12F77" w:rsidRPr="00E24144" w14:paraId="461591F4" w14:textId="77777777" w:rsidTr="00102BC0">
        <w:trPr>
          <w:trHeight w:val="20"/>
        </w:trPr>
        <w:tc>
          <w:tcPr>
            <w:tcW w:w="720" w:type="dxa"/>
            <w:vAlign w:val="center"/>
          </w:tcPr>
          <w:p w14:paraId="0C37DFA6" w14:textId="77777777" w:rsidR="00A12F77" w:rsidRPr="00E24144" w:rsidRDefault="00A12F77" w:rsidP="00102BC0">
            <w:pPr>
              <w:pStyle w:val="Tabletext"/>
            </w:pPr>
            <w:r w:rsidRPr="00E24144">
              <w:t>BS =</w:t>
            </w:r>
          </w:p>
        </w:tc>
        <w:tc>
          <w:tcPr>
            <w:tcW w:w="9000" w:type="dxa"/>
          </w:tcPr>
          <w:p w14:paraId="568BA3BE" w14:textId="77777777" w:rsidR="00A12F77" w:rsidRPr="00E24144" w:rsidRDefault="00A12F77" w:rsidP="00102BC0">
            <w:pPr>
              <w:pStyle w:val="Tabletext"/>
            </w:pPr>
            <w:r w:rsidRPr="00E24144">
              <w:t>Benchmark Steel Price Index – the steel preliminary price index for the month before the project is bid.</w:t>
            </w:r>
          </w:p>
        </w:tc>
      </w:tr>
      <w:tr w:rsidR="00A12F77" w:rsidRPr="00E24144" w14:paraId="69A66AD0" w14:textId="77777777" w:rsidTr="00102BC0">
        <w:trPr>
          <w:trHeight w:val="20"/>
        </w:trPr>
        <w:tc>
          <w:tcPr>
            <w:tcW w:w="720" w:type="dxa"/>
            <w:vAlign w:val="center"/>
          </w:tcPr>
          <w:p w14:paraId="448D26FD" w14:textId="77777777" w:rsidR="00A12F77" w:rsidRPr="00E24144" w:rsidRDefault="00A12F77" w:rsidP="00102BC0">
            <w:pPr>
              <w:pStyle w:val="Tabletext"/>
            </w:pPr>
            <w:r w:rsidRPr="00E24144">
              <w:t>MS =</w:t>
            </w:r>
          </w:p>
        </w:tc>
        <w:tc>
          <w:tcPr>
            <w:tcW w:w="9000" w:type="dxa"/>
          </w:tcPr>
          <w:p w14:paraId="761DA095" w14:textId="77777777" w:rsidR="00A12F77" w:rsidRPr="00E24144" w:rsidRDefault="00A12F77" w:rsidP="00102BC0">
            <w:pPr>
              <w:pStyle w:val="Tabletext"/>
            </w:pPr>
            <w:r w:rsidRPr="00E24144">
              <w:t>Monthly Steel Price Index – the steel price index for the month steel is shipped from the mill.</w:t>
            </w:r>
          </w:p>
        </w:tc>
      </w:tr>
      <w:tr w:rsidR="00A12F77" w:rsidRPr="00E24144" w14:paraId="2C831F83" w14:textId="77777777" w:rsidTr="00102BC0">
        <w:trPr>
          <w:trHeight w:val="20"/>
        </w:trPr>
        <w:tc>
          <w:tcPr>
            <w:tcW w:w="720" w:type="dxa"/>
            <w:vAlign w:val="center"/>
          </w:tcPr>
          <w:p w14:paraId="305CA2FA" w14:textId="77777777" w:rsidR="00A12F77" w:rsidRPr="00E24144" w:rsidRDefault="00A12F77" w:rsidP="00102BC0">
            <w:pPr>
              <w:pStyle w:val="Tabletext"/>
            </w:pPr>
            <w:r w:rsidRPr="00E24144">
              <w:t>CB =</w:t>
            </w:r>
          </w:p>
        </w:tc>
        <w:tc>
          <w:tcPr>
            <w:tcW w:w="9000" w:type="dxa"/>
          </w:tcPr>
          <w:p w14:paraId="6CE51C7F" w14:textId="77777777" w:rsidR="00A12F77" w:rsidRPr="00E24144" w:rsidRDefault="00A12F77" w:rsidP="00102BC0">
            <w:pPr>
              <w:pStyle w:val="Tabletext"/>
            </w:pPr>
            <w:r w:rsidRPr="00E24144">
              <w:t>Cost Basis ($/</w:t>
            </w:r>
            <w:proofErr w:type="spellStart"/>
            <w:r w:rsidRPr="00E24144">
              <w:t>lb</w:t>
            </w:r>
            <w:proofErr w:type="spellEnd"/>
            <w:r w:rsidRPr="00E24144">
              <w:t>).</w:t>
            </w:r>
          </w:p>
        </w:tc>
      </w:tr>
      <w:tr w:rsidR="00A12F77" w:rsidRPr="00E24144" w14:paraId="46BD8AD2" w14:textId="77777777" w:rsidTr="00102BC0">
        <w:trPr>
          <w:trHeight w:val="20"/>
        </w:trPr>
        <w:tc>
          <w:tcPr>
            <w:tcW w:w="720" w:type="dxa"/>
            <w:vAlign w:val="center"/>
          </w:tcPr>
          <w:p w14:paraId="3D5CA34E" w14:textId="77777777" w:rsidR="00A12F77" w:rsidRPr="00E24144" w:rsidRDefault="00A12F77" w:rsidP="00102BC0">
            <w:pPr>
              <w:pStyle w:val="Tabletext"/>
            </w:pPr>
            <w:r w:rsidRPr="00E24144">
              <w:t>W =</w:t>
            </w:r>
          </w:p>
        </w:tc>
        <w:tc>
          <w:tcPr>
            <w:tcW w:w="9000" w:type="dxa"/>
          </w:tcPr>
          <w:p w14:paraId="25F1C273" w14:textId="77777777" w:rsidR="00A12F77" w:rsidRPr="00E24144" w:rsidRDefault="00A12F77" w:rsidP="00102BC0">
            <w:pPr>
              <w:pStyle w:val="Tabletext"/>
            </w:pPr>
            <w:r w:rsidRPr="00E24144">
              <w:t>Weight of Steel (</w:t>
            </w:r>
            <w:proofErr w:type="spellStart"/>
            <w:r w:rsidRPr="00E24144">
              <w:t>lb</w:t>
            </w:r>
            <w:proofErr w:type="spellEnd"/>
            <w:r w:rsidRPr="00E24144">
              <w:t>).</w:t>
            </w:r>
          </w:p>
        </w:tc>
      </w:tr>
    </w:tbl>
    <w:p w14:paraId="70837A58" w14:textId="77777777" w:rsidR="00A12F77" w:rsidRDefault="00A12F77" w:rsidP="00A12F77">
      <w:pPr>
        <w:pStyle w:val="Paragraph"/>
      </w:pPr>
      <w:r w:rsidRPr="0024336D">
        <w:t>The Department will post the BS, MS and CB value every month at</w:t>
      </w:r>
      <w:r>
        <w:t xml:space="preserve"> </w:t>
      </w:r>
    </w:p>
    <w:p w14:paraId="7EF97CEC" w14:textId="77777777" w:rsidR="00A12F77" w:rsidRPr="0024336D" w:rsidRDefault="00000000" w:rsidP="00A12F77">
      <w:pPr>
        <w:pStyle w:val="Paragraph"/>
        <w:spacing w:before="0"/>
      </w:pPr>
      <w:hyperlink r:id="rId32" w:history="1">
        <w:r w:rsidR="00A12F77" w:rsidRPr="00A64A08">
          <w:rPr>
            <w:rStyle w:val="Hyperlink"/>
          </w:rPr>
          <w:t>https://www.state.nj.us/transportation/business/aashtoware/SteelPriceIndex.shtm</w:t>
        </w:r>
      </w:hyperlink>
      <w:r w:rsidR="00A12F77">
        <w:t>.</w:t>
      </w:r>
    </w:p>
    <w:p w14:paraId="443A6CC9" w14:textId="77777777" w:rsidR="00A12F77" w:rsidRPr="00F96842" w:rsidRDefault="00A12F77" w:rsidP="00A12F77">
      <w:pPr>
        <w:pStyle w:val="Paragraph"/>
      </w:pPr>
      <w:r w:rsidRPr="00F96842">
        <w:t xml:space="preserve">With each delivery of steel, </w:t>
      </w:r>
      <w:r w:rsidRPr="00391BB4">
        <w:t>submit</w:t>
      </w:r>
      <w:r w:rsidRPr="00F96842">
        <w:t xml:space="preserve"> to the RE documentation from the fabricator or supplier, which details the following information:</w:t>
      </w:r>
    </w:p>
    <w:p w14:paraId="106C2906" w14:textId="77777777" w:rsidR="00A12F77" w:rsidRPr="00F96842" w:rsidRDefault="00A12F77" w:rsidP="00A12F77">
      <w:pPr>
        <w:pStyle w:val="List0indent"/>
      </w:pPr>
      <w:r>
        <w:t>1.</w:t>
      </w:r>
      <w:r>
        <w:tab/>
      </w:r>
      <w:r w:rsidRPr="00F96842">
        <w:t xml:space="preserve">Weight of the steel shipped from the mill to the fabricator or supplier </w:t>
      </w:r>
    </w:p>
    <w:p w14:paraId="206E8208" w14:textId="47FDE6E3" w:rsidR="00A12F77" w:rsidRPr="00E24144" w:rsidRDefault="00A12F77" w:rsidP="00A12F77">
      <w:pPr>
        <w:pStyle w:val="List0indent"/>
      </w:pPr>
      <w:r>
        <w:t>2.</w:t>
      </w:r>
      <w:r>
        <w:tab/>
      </w:r>
      <w:r w:rsidRPr="00E24144">
        <w:t>Name of the mill, fabricator or supplier or both.</w:t>
      </w:r>
    </w:p>
    <w:p w14:paraId="4A7F1EE2" w14:textId="77777777" w:rsidR="00A12F77" w:rsidRPr="00E24144" w:rsidRDefault="00A12F77" w:rsidP="00A12F77">
      <w:pPr>
        <w:pStyle w:val="List0indent"/>
      </w:pPr>
      <w:r>
        <w:t>3.</w:t>
      </w:r>
      <w:r>
        <w:tab/>
      </w:r>
      <w:r w:rsidRPr="00E24144">
        <w:t>Identifying transmittal or invoice number for each shipment.</w:t>
      </w:r>
    </w:p>
    <w:p w14:paraId="09D0A3DD" w14:textId="77777777" w:rsidR="00A12F77" w:rsidRPr="00F96842" w:rsidRDefault="00A12F77" w:rsidP="00A12F77">
      <w:pPr>
        <w:pStyle w:val="List0indent"/>
      </w:pPr>
      <w:r>
        <w:t>4.</w:t>
      </w:r>
      <w:r>
        <w:tab/>
      </w:r>
      <w:r w:rsidRPr="00F96842">
        <w:t>Date of the shipment</w:t>
      </w:r>
    </w:p>
    <w:p w14:paraId="242B0E02" w14:textId="77777777" w:rsidR="00A12F77" w:rsidRPr="00F96842" w:rsidRDefault="00A12F77" w:rsidP="00A12F77">
      <w:pPr>
        <w:pStyle w:val="List0indent"/>
      </w:pPr>
      <w:r>
        <w:t>5.</w:t>
      </w:r>
      <w:r>
        <w:tab/>
      </w:r>
      <w:r w:rsidRPr="00F96842">
        <w:t>Item description and Item number(s) for which the steel is associated.</w:t>
      </w:r>
    </w:p>
    <w:p w14:paraId="22C52976" w14:textId="77777777" w:rsidR="00A12F77" w:rsidRPr="00F96842" w:rsidRDefault="00A12F77" w:rsidP="00A12F77">
      <w:pPr>
        <w:pStyle w:val="Paragraph"/>
      </w:pPr>
      <w:r w:rsidRPr="00F96842">
        <w:t>If the documented steel weight is for more than one Item, provide the RE with the weight attributed to each Item.</w:t>
      </w:r>
    </w:p>
    <w:p w14:paraId="00D45954" w14:textId="77777777" w:rsidR="00A12F77" w:rsidRDefault="00A12F77" w:rsidP="00A12F77">
      <w:pPr>
        <w:pStyle w:val="HiddenTextSpec"/>
        <w:tabs>
          <w:tab w:val="left" w:pos="2880"/>
        </w:tabs>
      </w:pPr>
      <w:bookmarkStart w:id="430" w:name="_Hlk124236214"/>
    </w:p>
    <w:p w14:paraId="6D73AD9A" w14:textId="77777777" w:rsidR="00A12F77" w:rsidRDefault="00A12F77" w:rsidP="00A12F77">
      <w:pPr>
        <w:pStyle w:val="HiddenTextSpec"/>
        <w:tabs>
          <w:tab w:val="left" w:pos="2880"/>
        </w:tabs>
      </w:pPr>
      <w:r>
        <w:t>3************************************************3</w:t>
      </w:r>
    </w:p>
    <w:bookmarkEnd w:id="430"/>
    <w:p w14:paraId="09D7CEBB" w14:textId="77777777" w:rsidR="00A12F77" w:rsidRPr="0024336D" w:rsidRDefault="00A12F77" w:rsidP="00A12F77">
      <w:pPr>
        <w:pStyle w:val="HiddenTextSpec"/>
        <w:tabs>
          <w:tab w:val="left" w:pos="2880"/>
        </w:tabs>
      </w:pPr>
      <w:r w:rsidRPr="0024336D">
        <w:t>CONTACT THE FIELD MANAGER TO DETERMINE IF THE FOLLOWING IS TO BE ADDED. THIS SHOULD ONLY BE ADDED FOR PROJECTS with more than 5 million lbs OF steel.</w:t>
      </w:r>
    </w:p>
    <w:p w14:paraId="37229C99" w14:textId="77777777" w:rsidR="00A12F77" w:rsidRPr="0024336D" w:rsidRDefault="00A12F77" w:rsidP="00A12F77">
      <w:pPr>
        <w:pStyle w:val="HiddenTextSpec"/>
        <w:tabs>
          <w:tab w:val="left" w:pos="2880"/>
        </w:tabs>
      </w:pPr>
    </w:p>
    <w:p w14:paraId="45DE6A0E" w14:textId="77777777" w:rsidR="00A12F77" w:rsidRPr="0024336D" w:rsidRDefault="00A12F77" w:rsidP="00A12F77">
      <w:pPr>
        <w:pStyle w:val="HiddenTextSpec"/>
        <w:rPr>
          <w:b/>
          <w:bCs/>
        </w:rPr>
      </w:pPr>
      <w:r w:rsidRPr="0024336D">
        <w:rPr>
          <w:b/>
          <w:bCs/>
        </w:rPr>
        <w:t>sme contact – project manager</w:t>
      </w:r>
    </w:p>
    <w:p w14:paraId="00977813" w14:textId="77777777" w:rsidR="00A12F77" w:rsidRPr="0024336D" w:rsidRDefault="00A12F77" w:rsidP="00A12F77">
      <w:pPr>
        <w:pStyle w:val="HiddenTextSpec"/>
        <w:tabs>
          <w:tab w:val="left" w:pos="2880"/>
        </w:tabs>
      </w:pPr>
    </w:p>
    <w:p w14:paraId="4DE63456" w14:textId="77777777" w:rsidR="00A12F77" w:rsidRPr="0024336D" w:rsidRDefault="00A12F77" w:rsidP="00A12F77">
      <w:pPr>
        <w:pStyle w:val="Paragraph"/>
      </w:pPr>
      <w:r w:rsidRPr="0024336D">
        <w:t>On a monthly basis, provide the RE with a certified tabulation listing all the eligible steel shipments for the prior month.  The tabulation must list the above items correlating to the identifying marks noted on the mill delivery reports.</w:t>
      </w:r>
    </w:p>
    <w:p w14:paraId="1372B35E" w14:textId="77777777" w:rsidR="00A12F77" w:rsidRPr="0024336D" w:rsidRDefault="00A12F77" w:rsidP="00A12F77">
      <w:pPr>
        <w:pStyle w:val="Paragraph"/>
      </w:pPr>
      <w:r w:rsidRPr="0024336D">
        <w:t>On a monthly basis, complete form DC-160(S) Steel Price Adjustment.</w:t>
      </w:r>
    </w:p>
    <w:p w14:paraId="3257E036" w14:textId="77777777" w:rsidR="00A12F77" w:rsidRDefault="00A12F77" w:rsidP="00A12F77">
      <w:pPr>
        <w:pStyle w:val="HiddenTextSpec"/>
        <w:tabs>
          <w:tab w:val="left" w:pos="2880"/>
        </w:tabs>
      </w:pPr>
      <w:r>
        <w:t>3************************************************3</w:t>
      </w:r>
    </w:p>
    <w:p w14:paraId="704140E5" w14:textId="77777777" w:rsidR="00A12F77" w:rsidRPr="00F96842" w:rsidRDefault="00A12F77" w:rsidP="00A12F77">
      <w:pPr>
        <w:pStyle w:val="Paragraph"/>
      </w:pPr>
      <w:r w:rsidRPr="00F96842">
        <w:t xml:space="preserve">Provide the documentation to the RE within 60 days </w:t>
      </w:r>
      <w:r>
        <w:t>of</w:t>
      </w:r>
      <w:r w:rsidRPr="00F96842">
        <w:t xml:space="preserve"> the date of the shipment.  The Department will not make a price adjustment for steel shipped before the bid date. </w:t>
      </w:r>
    </w:p>
    <w:p w14:paraId="126383C3" w14:textId="77777777" w:rsidR="00A12F77" w:rsidRDefault="00A12F77" w:rsidP="00A12F77">
      <w:pPr>
        <w:pStyle w:val="Paragraph"/>
      </w:pPr>
      <w:r w:rsidRPr="00F96842">
        <w:t xml:space="preserve">The Department will make a price adjustment for the Items “STRUCTURAL STEEL” based on the weights listed in Table 160.03.03-2.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2 to the sum total of weight shipped for that Item.  If the weight </w:t>
      </w:r>
      <w:r w:rsidRPr="00F96842">
        <w:lastRenderedPageBreak/>
        <w:t>of steel estimated for a structure in Table 160.03.03-2 differs from the actual weight by more than 10</w:t>
      </w:r>
      <w:r>
        <w:t xml:space="preserve"> percent</w:t>
      </w:r>
      <w:r w:rsidRPr="00F96842">
        <w:t>, the Department will make a price adjustment based on the actual weight.</w:t>
      </w:r>
    </w:p>
    <w:p w14:paraId="0EC278FB" w14:textId="77777777" w:rsidR="00A12F77" w:rsidRDefault="00A12F77" w:rsidP="00A12F77">
      <w:pPr>
        <w:pStyle w:val="HiddenTextSpec"/>
        <w:tabs>
          <w:tab w:val="left" w:pos="2880"/>
        </w:tabs>
      </w:pPr>
    </w:p>
    <w:p w14:paraId="55A7DDF2" w14:textId="77777777" w:rsidR="00A12F77" w:rsidRDefault="00A12F77" w:rsidP="00A12F77">
      <w:pPr>
        <w:pStyle w:val="HiddenTextSpec"/>
        <w:tabs>
          <w:tab w:val="left" w:pos="2880"/>
        </w:tabs>
      </w:pPr>
      <w:r>
        <w:t>3************************************************3</w:t>
      </w:r>
    </w:p>
    <w:p w14:paraId="23FA5F90" w14:textId="77777777" w:rsidR="00A12F77" w:rsidRPr="001C4E2D" w:rsidRDefault="00A12F77" w:rsidP="00A12F77">
      <w:pPr>
        <w:pStyle w:val="HiddenTextSpec"/>
        <w:rPr>
          <w:rFonts w:cs="Arial"/>
        </w:rPr>
      </w:pPr>
      <w:r w:rsidRPr="001C4E2D">
        <w:rPr>
          <w:rFonts w:cs="Arial"/>
        </w:rPr>
        <w:t>complete and include THE FOLLOWING</w:t>
      </w:r>
    </w:p>
    <w:p w14:paraId="5730D833" w14:textId="77777777" w:rsidR="00A12F77" w:rsidRPr="001C4E2D" w:rsidRDefault="00A12F77" w:rsidP="00A12F77">
      <w:pPr>
        <w:pStyle w:val="HiddenTextSpec"/>
        <w:rPr>
          <w:rFonts w:cs="Arial"/>
        </w:rPr>
      </w:pPr>
    </w:p>
    <w:p w14:paraId="07E301E9" w14:textId="77777777" w:rsidR="00A12F77" w:rsidRDefault="00A12F77" w:rsidP="00A12F77">
      <w:pPr>
        <w:pStyle w:val="HiddenTextSpec"/>
        <w:rPr>
          <w:b/>
        </w:rPr>
      </w:pPr>
      <w:r w:rsidRPr="0058307D">
        <w:rPr>
          <w:b/>
        </w:rPr>
        <w:t>sme contact – project manager</w:t>
      </w:r>
    </w:p>
    <w:p w14:paraId="2ACCF1E8" w14:textId="77777777" w:rsidR="00A12F77" w:rsidRPr="00C023F7" w:rsidRDefault="00A12F77" w:rsidP="00A12F77">
      <w:pPr>
        <w:pStyle w:val="HiddenTextSpec"/>
        <w:rPr>
          <w:rFonts w:cs="Arial"/>
        </w:rPr>
      </w:pPr>
    </w:p>
    <w:p w14:paraId="136915D8" w14:textId="77777777" w:rsidR="00A12F77" w:rsidRPr="005D6152" w:rsidRDefault="00A12F77" w:rsidP="00A12F77">
      <w:pPr>
        <w:pStyle w:val="Blanklinehalf"/>
      </w:pPr>
    </w:p>
    <w:tbl>
      <w:tblPr>
        <w:tblW w:w="6930" w:type="dxa"/>
        <w:tblInd w:w="1098" w:type="dxa"/>
        <w:tblLook w:val="04A0" w:firstRow="1" w:lastRow="0" w:firstColumn="1" w:lastColumn="0" w:noHBand="0" w:noVBand="1"/>
      </w:tblPr>
      <w:tblGrid>
        <w:gridCol w:w="4410"/>
        <w:gridCol w:w="1080"/>
        <w:gridCol w:w="1440"/>
      </w:tblGrid>
      <w:tr w:rsidR="00A12F77" w:rsidRPr="00F96842" w14:paraId="2940D244" w14:textId="77777777" w:rsidTr="00102BC0">
        <w:trPr>
          <w:trHeight w:val="288"/>
        </w:trPr>
        <w:tc>
          <w:tcPr>
            <w:tcW w:w="6930" w:type="dxa"/>
            <w:gridSpan w:val="3"/>
            <w:tcBorders>
              <w:top w:val="double" w:sz="4" w:space="0" w:color="auto"/>
              <w:bottom w:val="single" w:sz="4" w:space="0" w:color="auto"/>
            </w:tcBorders>
            <w:shd w:val="clear" w:color="auto" w:fill="auto"/>
            <w:noWrap/>
            <w:vAlign w:val="center"/>
            <w:hideMark/>
          </w:tcPr>
          <w:p w14:paraId="4177BAAA" w14:textId="77777777" w:rsidR="00A12F77" w:rsidRPr="005B6F71" w:rsidRDefault="00A12F77" w:rsidP="00102BC0">
            <w:pPr>
              <w:pStyle w:val="Tabletitle"/>
            </w:pPr>
            <w:r w:rsidRPr="005B6F71">
              <w:t xml:space="preserve">Table 160.03.03-2 </w:t>
            </w:r>
            <w:r>
              <w:t xml:space="preserve"> Structural Steel Price Adjustment Items</w:t>
            </w:r>
          </w:p>
        </w:tc>
      </w:tr>
      <w:tr w:rsidR="00A12F77" w:rsidRPr="00F96842" w14:paraId="14374269" w14:textId="77777777" w:rsidTr="00102BC0">
        <w:trPr>
          <w:trHeight w:val="288"/>
        </w:trPr>
        <w:tc>
          <w:tcPr>
            <w:tcW w:w="4410" w:type="dxa"/>
            <w:tcBorders>
              <w:top w:val="single" w:sz="4" w:space="0" w:color="auto"/>
              <w:bottom w:val="single" w:sz="4" w:space="0" w:color="auto"/>
              <w:right w:val="single" w:sz="4" w:space="0" w:color="auto"/>
            </w:tcBorders>
            <w:shd w:val="clear" w:color="auto" w:fill="auto"/>
            <w:noWrap/>
            <w:vAlign w:val="center"/>
            <w:hideMark/>
          </w:tcPr>
          <w:p w14:paraId="36CF519F" w14:textId="77777777" w:rsidR="00A12F77" w:rsidRPr="005B6F71" w:rsidRDefault="00A12F77" w:rsidP="00102BC0">
            <w:pPr>
              <w:pStyle w:val="TableheaderCentered"/>
            </w:pPr>
            <w:r w:rsidRPr="005B6F71">
              <w:t>Structure</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B0F36" w14:textId="77777777" w:rsidR="00A12F77" w:rsidRPr="005B6F71" w:rsidRDefault="00A12F77" w:rsidP="00102BC0">
            <w:pPr>
              <w:pStyle w:val="TableheaderCentered"/>
            </w:pPr>
            <w:r w:rsidRPr="005B6F71">
              <w:t>Item No.</w:t>
            </w:r>
          </w:p>
        </w:tc>
        <w:tc>
          <w:tcPr>
            <w:tcW w:w="1440" w:type="dxa"/>
            <w:tcBorders>
              <w:top w:val="single" w:sz="4" w:space="0" w:color="auto"/>
              <w:left w:val="single" w:sz="4" w:space="0" w:color="auto"/>
              <w:bottom w:val="single" w:sz="4" w:space="0" w:color="auto"/>
            </w:tcBorders>
            <w:shd w:val="clear" w:color="auto" w:fill="auto"/>
            <w:noWrap/>
            <w:vAlign w:val="center"/>
            <w:hideMark/>
          </w:tcPr>
          <w:p w14:paraId="6E036B46"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7071FA02" w14:textId="77777777" w:rsidTr="00102BC0">
        <w:trPr>
          <w:trHeight w:val="288"/>
        </w:trPr>
        <w:tc>
          <w:tcPr>
            <w:tcW w:w="4410" w:type="dxa"/>
            <w:tcBorders>
              <w:top w:val="single" w:sz="4" w:space="0" w:color="auto"/>
              <w:bottom w:val="dotted" w:sz="4" w:space="0" w:color="auto"/>
            </w:tcBorders>
            <w:shd w:val="clear" w:color="auto" w:fill="auto"/>
            <w:noWrap/>
            <w:vAlign w:val="center"/>
            <w:hideMark/>
          </w:tcPr>
          <w:p w14:paraId="26FB71DD" w14:textId="77777777" w:rsidR="00A12F77" w:rsidRPr="005B6F71" w:rsidRDefault="00A12F77" w:rsidP="00102BC0">
            <w:pPr>
              <w:pStyle w:val="Tablenote"/>
              <w:jc w:val="center"/>
            </w:pPr>
          </w:p>
        </w:tc>
        <w:tc>
          <w:tcPr>
            <w:tcW w:w="1080" w:type="dxa"/>
            <w:tcBorders>
              <w:top w:val="single" w:sz="4" w:space="0" w:color="auto"/>
              <w:bottom w:val="dotted" w:sz="4" w:space="0" w:color="auto"/>
            </w:tcBorders>
            <w:shd w:val="clear" w:color="auto" w:fill="auto"/>
            <w:noWrap/>
            <w:vAlign w:val="center"/>
            <w:hideMark/>
          </w:tcPr>
          <w:p w14:paraId="174BFC36" w14:textId="77777777" w:rsidR="00A12F77" w:rsidRPr="005B6F71" w:rsidRDefault="00A12F77" w:rsidP="00102BC0">
            <w:pPr>
              <w:pStyle w:val="Tablenote"/>
              <w:jc w:val="center"/>
            </w:pPr>
          </w:p>
        </w:tc>
        <w:tc>
          <w:tcPr>
            <w:tcW w:w="1440" w:type="dxa"/>
            <w:tcBorders>
              <w:top w:val="single" w:sz="4" w:space="0" w:color="auto"/>
              <w:bottom w:val="dotted" w:sz="4" w:space="0" w:color="auto"/>
            </w:tcBorders>
            <w:shd w:val="clear" w:color="auto" w:fill="auto"/>
            <w:noWrap/>
            <w:vAlign w:val="center"/>
            <w:hideMark/>
          </w:tcPr>
          <w:p w14:paraId="59175DAF" w14:textId="77777777" w:rsidR="00A12F77" w:rsidRPr="005B6F71" w:rsidRDefault="00A12F77" w:rsidP="00102BC0">
            <w:pPr>
              <w:pStyle w:val="Tablenote"/>
              <w:jc w:val="center"/>
            </w:pPr>
          </w:p>
        </w:tc>
      </w:tr>
      <w:tr w:rsidR="00A12F77" w:rsidRPr="00F96842" w14:paraId="17AA9FE2" w14:textId="77777777" w:rsidTr="00102BC0">
        <w:trPr>
          <w:trHeight w:val="288"/>
        </w:trPr>
        <w:tc>
          <w:tcPr>
            <w:tcW w:w="4410" w:type="dxa"/>
            <w:tcBorders>
              <w:top w:val="dotted" w:sz="4" w:space="0" w:color="auto"/>
              <w:bottom w:val="double" w:sz="4" w:space="0" w:color="auto"/>
            </w:tcBorders>
            <w:shd w:val="clear" w:color="auto" w:fill="auto"/>
            <w:noWrap/>
            <w:vAlign w:val="center"/>
          </w:tcPr>
          <w:p w14:paraId="5F910D18" w14:textId="77777777" w:rsidR="00A12F77" w:rsidRPr="005B6F71" w:rsidRDefault="00A12F77" w:rsidP="00102BC0">
            <w:pPr>
              <w:pStyle w:val="Tablenote"/>
              <w:jc w:val="center"/>
            </w:pPr>
          </w:p>
        </w:tc>
        <w:tc>
          <w:tcPr>
            <w:tcW w:w="1080" w:type="dxa"/>
            <w:tcBorders>
              <w:top w:val="dotted" w:sz="4" w:space="0" w:color="auto"/>
              <w:bottom w:val="double" w:sz="4" w:space="0" w:color="auto"/>
            </w:tcBorders>
            <w:shd w:val="clear" w:color="auto" w:fill="auto"/>
            <w:noWrap/>
            <w:vAlign w:val="center"/>
          </w:tcPr>
          <w:p w14:paraId="5AB040FC" w14:textId="77777777" w:rsidR="00A12F77" w:rsidRPr="005B6F71" w:rsidRDefault="00A12F77" w:rsidP="00102BC0">
            <w:pPr>
              <w:pStyle w:val="Tablenote"/>
              <w:jc w:val="center"/>
            </w:pPr>
          </w:p>
        </w:tc>
        <w:tc>
          <w:tcPr>
            <w:tcW w:w="1440" w:type="dxa"/>
            <w:tcBorders>
              <w:top w:val="dotted" w:sz="4" w:space="0" w:color="auto"/>
              <w:bottom w:val="double" w:sz="4" w:space="0" w:color="auto"/>
            </w:tcBorders>
            <w:shd w:val="clear" w:color="auto" w:fill="auto"/>
            <w:noWrap/>
            <w:vAlign w:val="center"/>
          </w:tcPr>
          <w:p w14:paraId="36B9F9A2" w14:textId="77777777" w:rsidR="00A12F77" w:rsidRPr="005B6F71" w:rsidRDefault="00A12F77" w:rsidP="00102BC0">
            <w:pPr>
              <w:pStyle w:val="Tablenote"/>
              <w:jc w:val="center"/>
            </w:pPr>
          </w:p>
        </w:tc>
      </w:tr>
    </w:tbl>
    <w:p w14:paraId="07C46763" w14:textId="77777777" w:rsidR="00A12F77" w:rsidRDefault="00A12F77" w:rsidP="00A12F77">
      <w:pPr>
        <w:pStyle w:val="HiddenTextSpec"/>
        <w:tabs>
          <w:tab w:val="left" w:pos="2880"/>
        </w:tabs>
      </w:pPr>
    </w:p>
    <w:p w14:paraId="14BF02FB" w14:textId="77777777" w:rsidR="00A12F77" w:rsidRDefault="00A12F77" w:rsidP="00A12F77">
      <w:pPr>
        <w:pStyle w:val="HiddenTextSpec"/>
        <w:tabs>
          <w:tab w:val="left" w:pos="2880"/>
        </w:tabs>
      </w:pPr>
      <w:r>
        <w:t>3************************************************3</w:t>
      </w:r>
    </w:p>
    <w:p w14:paraId="7EE20BA1" w14:textId="77777777" w:rsidR="00A12F77" w:rsidRDefault="00A12F77" w:rsidP="00A12F77">
      <w:pPr>
        <w:pStyle w:val="Paragraph"/>
      </w:pPr>
      <w:r w:rsidRPr="00F96842">
        <w:t>The Department will make a price adjustment for the Items OVERHEAD SIGN STRUCTURE and CANTILEVER SIGN STRUCTURE based on the weights listed in Table 160.03.03-3.  If the steel for an Item is shipped on dates having different monthly index prices, the Department will proportionately adjust the weight used in the calculation of the price adjustment by multiplying the weight shipped by the ratio of the weight for the Item listed in Table 160.03.03-3 to the sum total of weight shipped for that Item.  If the weight of steel estimated for a structure in Table 160.03.03-3 differs from the actual weight by more than 10</w:t>
      </w:r>
      <w:r>
        <w:t>percent</w:t>
      </w:r>
      <w:r w:rsidRPr="00F96842">
        <w:t>, the Department will make a price adjustment based on the actual weight.</w:t>
      </w:r>
    </w:p>
    <w:p w14:paraId="40E52563" w14:textId="77777777" w:rsidR="00A12F77" w:rsidRDefault="00A12F77" w:rsidP="00A12F77">
      <w:pPr>
        <w:pStyle w:val="HiddenTextSpec"/>
        <w:tabs>
          <w:tab w:val="left" w:pos="2880"/>
        </w:tabs>
      </w:pPr>
    </w:p>
    <w:p w14:paraId="31D81138" w14:textId="77777777" w:rsidR="00A12F77" w:rsidRDefault="00A12F77" w:rsidP="00A12F77">
      <w:pPr>
        <w:pStyle w:val="HiddenTextSpec"/>
        <w:tabs>
          <w:tab w:val="left" w:pos="2880"/>
        </w:tabs>
      </w:pPr>
      <w:r>
        <w:t>3************************************************3</w:t>
      </w:r>
    </w:p>
    <w:p w14:paraId="49196B68" w14:textId="77777777" w:rsidR="00A12F77" w:rsidRPr="001C4E2D" w:rsidRDefault="00A12F77" w:rsidP="00A12F77">
      <w:pPr>
        <w:pStyle w:val="HiddenTextSpec"/>
        <w:rPr>
          <w:rFonts w:cs="Arial"/>
        </w:rPr>
      </w:pPr>
      <w:r w:rsidRPr="001C4E2D">
        <w:rPr>
          <w:rFonts w:cs="Arial"/>
        </w:rPr>
        <w:t>complete and include THE FOLLOWING</w:t>
      </w:r>
    </w:p>
    <w:p w14:paraId="6F3A5B5B" w14:textId="77777777" w:rsidR="00A12F77" w:rsidRPr="001C4E2D" w:rsidRDefault="00A12F77" w:rsidP="00A12F77">
      <w:pPr>
        <w:pStyle w:val="HiddenTextSpec"/>
        <w:rPr>
          <w:rFonts w:cs="Arial"/>
        </w:rPr>
      </w:pPr>
    </w:p>
    <w:p w14:paraId="2CCFA573" w14:textId="77777777" w:rsidR="00A12F77" w:rsidRDefault="00A12F77" w:rsidP="00A12F77">
      <w:pPr>
        <w:pStyle w:val="HiddenTextSpec"/>
        <w:rPr>
          <w:b/>
        </w:rPr>
      </w:pPr>
      <w:r w:rsidRPr="0058307D">
        <w:rPr>
          <w:b/>
        </w:rPr>
        <w:t>sme contact – project manager</w:t>
      </w:r>
    </w:p>
    <w:p w14:paraId="350AFC21" w14:textId="77777777" w:rsidR="00A12F77" w:rsidRPr="0058307D" w:rsidRDefault="00A12F77" w:rsidP="00A12F77">
      <w:pPr>
        <w:pStyle w:val="HiddenTextSpec"/>
        <w:rPr>
          <w:b/>
        </w:rPr>
      </w:pPr>
    </w:p>
    <w:p w14:paraId="01773F2E" w14:textId="77777777" w:rsidR="00A12F77" w:rsidRDefault="00A12F77" w:rsidP="00A12F77">
      <w:pPr>
        <w:pStyle w:val="Blanklinehalf"/>
      </w:pPr>
    </w:p>
    <w:tbl>
      <w:tblPr>
        <w:tblW w:w="7830" w:type="dxa"/>
        <w:tblInd w:w="738" w:type="dxa"/>
        <w:tblLook w:val="04A0" w:firstRow="1" w:lastRow="0" w:firstColumn="1" w:lastColumn="0" w:noHBand="0" w:noVBand="1"/>
      </w:tblPr>
      <w:tblGrid>
        <w:gridCol w:w="4572"/>
        <w:gridCol w:w="1278"/>
        <w:gridCol w:w="1980"/>
      </w:tblGrid>
      <w:tr w:rsidR="00A12F77" w:rsidRPr="00F96842" w14:paraId="0B0DF04E" w14:textId="77777777" w:rsidTr="00102BC0">
        <w:trPr>
          <w:trHeight w:val="288"/>
        </w:trPr>
        <w:tc>
          <w:tcPr>
            <w:tcW w:w="7830" w:type="dxa"/>
            <w:gridSpan w:val="3"/>
            <w:tcBorders>
              <w:top w:val="double" w:sz="4" w:space="0" w:color="auto"/>
              <w:bottom w:val="single" w:sz="4" w:space="0" w:color="auto"/>
            </w:tcBorders>
            <w:shd w:val="clear" w:color="auto" w:fill="auto"/>
            <w:noWrap/>
            <w:vAlign w:val="center"/>
            <w:hideMark/>
          </w:tcPr>
          <w:p w14:paraId="56BF7C3C" w14:textId="77777777" w:rsidR="00A12F77" w:rsidRPr="005B6F71" w:rsidRDefault="00A12F77" w:rsidP="00102BC0">
            <w:pPr>
              <w:pStyle w:val="Tabletitle"/>
              <w:keepLines/>
            </w:pPr>
            <w:r w:rsidRPr="005B6F71">
              <w:t>Table 160.03.03-3</w:t>
            </w:r>
            <w:r>
              <w:t xml:space="preserve">  Overhead Sign Structure and Cantilever Sign Structure Price Adjustment Items</w:t>
            </w:r>
          </w:p>
        </w:tc>
      </w:tr>
      <w:tr w:rsidR="00A12F77" w:rsidRPr="00F96842" w14:paraId="23EBD828" w14:textId="77777777" w:rsidTr="00102BC0">
        <w:trPr>
          <w:trHeight w:val="288"/>
        </w:trPr>
        <w:tc>
          <w:tcPr>
            <w:tcW w:w="4572" w:type="dxa"/>
            <w:tcBorders>
              <w:top w:val="single" w:sz="4" w:space="0" w:color="auto"/>
              <w:bottom w:val="single" w:sz="4" w:space="0" w:color="auto"/>
              <w:right w:val="single" w:sz="4" w:space="0" w:color="auto"/>
            </w:tcBorders>
            <w:shd w:val="clear" w:color="auto" w:fill="auto"/>
            <w:noWrap/>
            <w:vAlign w:val="center"/>
            <w:hideMark/>
          </w:tcPr>
          <w:p w14:paraId="30C88B7F" w14:textId="77777777" w:rsidR="00A12F77" w:rsidRPr="005B6F71" w:rsidRDefault="00A12F77" w:rsidP="00102BC0">
            <w:pPr>
              <w:pStyle w:val="TableheaderCentered"/>
            </w:pPr>
            <w:r w:rsidRPr="005B6F71">
              <w:t>Overhead and Cantilever Sign Structure Number</w:t>
            </w:r>
          </w:p>
        </w:tc>
        <w:tc>
          <w:tcPr>
            <w:tcW w:w="12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C5298" w14:textId="77777777" w:rsidR="00A12F77" w:rsidRPr="005B6F71" w:rsidRDefault="00A12F77" w:rsidP="00102BC0">
            <w:pPr>
              <w:pStyle w:val="TableheaderCentered"/>
            </w:pPr>
            <w:r w:rsidRPr="005B6F71">
              <w:t>Item No.</w:t>
            </w:r>
          </w:p>
        </w:tc>
        <w:tc>
          <w:tcPr>
            <w:tcW w:w="1980" w:type="dxa"/>
            <w:tcBorders>
              <w:top w:val="single" w:sz="4" w:space="0" w:color="auto"/>
              <w:left w:val="single" w:sz="4" w:space="0" w:color="auto"/>
              <w:bottom w:val="single" w:sz="4" w:space="0" w:color="auto"/>
            </w:tcBorders>
            <w:shd w:val="clear" w:color="auto" w:fill="auto"/>
            <w:noWrap/>
            <w:vAlign w:val="center"/>
            <w:hideMark/>
          </w:tcPr>
          <w:p w14:paraId="40194153" w14:textId="77777777" w:rsidR="00A12F77" w:rsidRPr="005B6F71" w:rsidRDefault="00A12F77" w:rsidP="00102BC0">
            <w:pPr>
              <w:pStyle w:val="TableheaderCentered"/>
            </w:pPr>
            <w:r w:rsidRPr="005B6F71">
              <w:t>Weight (</w:t>
            </w:r>
            <w:proofErr w:type="spellStart"/>
            <w:r w:rsidRPr="005B6F71">
              <w:t>Lb</w:t>
            </w:r>
            <w:proofErr w:type="spellEnd"/>
            <w:r w:rsidRPr="005B6F71">
              <w:t>)</w:t>
            </w:r>
          </w:p>
        </w:tc>
      </w:tr>
      <w:tr w:rsidR="00A12F77" w:rsidRPr="00F96842" w14:paraId="6C358300" w14:textId="77777777" w:rsidTr="00102BC0">
        <w:trPr>
          <w:trHeight w:val="288"/>
        </w:trPr>
        <w:tc>
          <w:tcPr>
            <w:tcW w:w="4572" w:type="dxa"/>
            <w:tcBorders>
              <w:top w:val="single" w:sz="4" w:space="0" w:color="auto"/>
              <w:bottom w:val="dotted" w:sz="4" w:space="0" w:color="auto"/>
            </w:tcBorders>
            <w:shd w:val="clear" w:color="auto" w:fill="auto"/>
            <w:noWrap/>
            <w:vAlign w:val="center"/>
            <w:hideMark/>
          </w:tcPr>
          <w:p w14:paraId="29D0498E" w14:textId="77777777" w:rsidR="00A12F77" w:rsidRPr="005B6F71" w:rsidRDefault="00A12F77" w:rsidP="00102BC0">
            <w:pPr>
              <w:pStyle w:val="Tablenote"/>
              <w:jc w:val="center"/>
            </w:pPr>
          </w:p>
        </w:tc>
        <w:tc>
          <w:tcPr>
            <w:tcW w:w="1278" w:type="dxa"/>
            <w:tcBorders>
              <w:top w:val="single" w:sz="4" w:space="0" w:color="auto"/>
              <w:bottom w:val="dotted" w:sz="4" w:space="0" w:color="auto"/>
            </w:tcBorders>
            <w:shd w:val="clear" w:color="auto" w:fill="auto"/>
            <w:noWrap/>
            <w:vAlign w:val="center"/>
            <w:hideMark/>
          </w:tcPr>
          <w:p w14:paraId="36A289F4" w14:textId="77777777" w:rsidR="00A12F77" w:rsidRPr="005B6F71" w:rsidRDefault="00A12F77" w:rsidP="00102BC0">
            <w:pPr>
              <w:pStyle w:val="Tablenote"/>
              <w:jc w:val="center"/>
            </w:pPr>
          </w:p>
        </w:tc>
        <w:tc>
          <w:tcPr>
            <w:tcW w:w="1980" w:type="dxa"/>
            <w:tcBorders>
              <w:top w:val="single" w:sz="4" w:space="0" w:color="auto"/>
              <w:bottom w:val="dotted" w:sz="4" w:space="0" w:color="auto"/>
            </w:tcBorders>
            <w:shd w:val="clear" w:color="auto" w:fill="auto"/>
            <w:noWrap/>
            <w:vAlign w:val="center"/>
            <w:hideMark/>
          </w:tcPr>
          <w:p w14:paraId="1493266B" w14:textId="77777777" w:rsidR="00A12F77" w:rsidRPr="005B6F71" w:rsidRDefault="00A12F77" w:rsidP="00102BC0">
            <w:pPr>
              <w:pStyle w:val="Tablenote"/>
              <w:jc w:val="center"/>
            </w:pPr>
          </w:p>
        </w:tc>
      </w:tr>
      <w:tr w:rsidR="00A12F77" w:rsidRPr="00F96842" w14:paraId="48C19E32" w14:textId="77777777" w:rsidTr="00102BC0">
        <w:trPr>
          <w:trHeight w:val="288"/>
        </w:trPr>
        <w:tc>
          <w:tcPr>
            <w:tcW w:w="4572" w:type="dxa"/>
            <w:tcBorders>
              <w:top w:val="dotted" w:sz="4" w:space="0" w:color="auto"/>
              <w:bottom w:val="double" w:sz="4" w:space="0" w:color="auto"/>
            </w:tcBorders>
            <w:shd w:val="clear" w:color="auto" w:fill="auto"/>
            <w:noWrap/>
            <w:vAlign w:val="center"/>
            <w:hideMark/>
          </w:tcPr>
          <w:p w14:paraId="5BEF96AD" w14:textId="77777777" w:rsidR="00A12F77" w:rsidRPr="005B6F71" w:rsidRDefault="00A12F77" w:rsidP="00102BC0">
            <w:pPr>
              <w:pStyle w:val="Tablenote"/>
              <w:jc w:val="center"/>
            </w:pPr>
          </w:p>
        </w:tc>
        <w:tc>
          <w:tcPr>
            <w:tcW w:w="1278" w:type="dxa"/>
            <w:tcBorders>
              <w:top w:val="dotted" w:sz="4" w:space="0" w:color="auto"/>
              <w:bottom w:val="double" w:sz="4" w:space="0" w:color="auto"/>
            </w:tcBorders>
            <w:shd w:val="clear" w:color="auto" w:fill="auto"/>
            <w:noWrap/>
            <w:vAlign w:val="center"/>
            <w:hideMark/>
          </w:tcPr>
          <w:p w14:paraId="11745879" w14:textId="77777777" w:rsidR="00A12F77" w:rsidRPr="005B6F71" w:rsidRDefault="00A12F77" w:rsidP="00102BC0">
            <w:pPr>
              <w:pStyle w:val="Tablenote"/>
              <w:jc w:val="center"/>
            </w:pPr>
          </w:p>
        </w:tc>
        <w:tc>
          <w:tcPr>
            <w:tcW w:w="1980" w:type="dxa"/>
            <w:tcBorders>
              <w:top w:val="dotted" w:sz="4" w:space="0" w:color="auto"/>
              <w:bottom w:val="double" w:sz="4" w:space="0" w:color="auto"/>
            </w:tcBorders>
            <w:shd w:val="clear" w:color="auto" w:fill="auto"/>
            <w:noWrap/>
            <w:vAlign w:val="center"/>
            <w:hideMark/>
          </w:tcPr>
          <w:p w14:paraId="3772C378" w14:textId="77777777" w:rsidR="00A12F77" w:rsidRPr="005B6F71" w:rsidRDefault="00A12F77" w:rsidP="00102BC0">
            <w:pPr>
              <w:pStyle w:val="Tablenote"/>
              <w:jc w:val="center"/>
            </w:pPr>
          </w:p>
        </w:tc>
      </w:tr>
    </w:tbl>
    <w:p w14:paraId="46DEC891" w14:textId="77777777" w:rsidR="00A12F77" w:rsidRDefault="00A12F77" w:rsidP="00A12F77">
      <w:pPr>
        <w:pStyle w:val="HiddenTextSpec"/>
        <w:tabs>
          <w:tab w:val="left" w:pos="2880"/>
        </w:tabs>
      </w:pPr>
    </w:p>
    <w:p w14:paraId="6BC14BCC" w14:textId="77777777" w:rsidR="00A12F77" w:rsidRDefault="00A12F77" w:rsidP="00A12F77">
      <w:pPr>
        <w:pStyle w:val="HiddenTextSpec"/>
        <w:tabs>
          <w:tab w:val="left" w:pos="2880"/>
        </w:tabs>
      </w:pPr>
      <w:r>
        <w:t>3************************************************3</w:t>
      </w:r>
    </w:p>
    <w:p w14:paraId="7185CB3D" w14:textId="77777777" w:rsidR="00A12F77" w:rsidRPr="00F96842" w:rsidRDefault="00A12F77" w:rsidP="00A12F77">
      <w:pPr>
        <w:pStyle w:val="Paragraph"/>
      </w:pPr>
      <w:r w:rsidRPr="00F96842">
        <w:t xml:space="preserve">The Department will only make a price adjustment for reinforcement steel for steel provided in association with the </w:t>
      </w:r>
      <w:r>
        <w:t>r</w:t>
      </w:r>
      <w:r w:rsidRPr="00F96842">
        <w:t xml:space="preserve">einforcement </w:t>
      </w:r>
      <w:r>
        <w:t>s</w:t>
      </w:r>
      <w:r w:rsidRPr="00F96842">
        <w:t xml:space="preserve">teel </w:t>
      </w:r>
      <w:r>
        <w:t>i</w:t>
      </w:r>
      <w:r w:rsidRPr="00F96842">
        <w:t xml:space="preserve">tems.  The Department will make a price adjustment for reinforcement steel based on the weight of reinforcement </w:t>
      </w:r>
      <w:r>
        <w:t xml:space="preserve">steel </w:t>
      </w:r>
      <w:r w:rsidRPr="00F96842">
        <w:t xml:space="preserve">indicated in the Proposal for an Item as adjusted by Change Orders.  If the </w:t>
      </w:r>
      <w:r>
        <w:t xml:space="preserve">reinforcement </w:t>
      </w:r>
      <w:r w:rsidRPr="00F96842">
        <w:t xml:space="preserve">steel for an Item is shipped on dates having different monthly index prices, the Department will proportionately adjust the weight used in the calculation of the price adjustment by multiplying the weight shipped by the ratio of the weight for the Item to the sum total of weight shipped for that Item.  </w:t>
      </w:r>
    </w:p>
    <w:p w14:paraId="34D2E65C" w14:textId="77777777" w:rsidR="00A12F77" w:rsidRPr="00F96842" w:rsidRDefault="00A12F77" w:rsidP="00A12F77">
      <w:pPr>
        <w:pStyle w:val="Paragraph"/>
      </w:pPr>
      <w:bookmarkStart w:id="431" w:name="_Hlk93398455"/>
      <w:r w:rsidRPr="00F96842">
        <w:t xml:space="preserve">The Department will make a price adjustment for piles based on the weight of steel furnished for pipe piles and for H-piles based on the RE’s order list.  The weight of steel furnished for piles will not include the weight for ancillary materials such as pile shoes and splice collars. </w:t>
      </w:r>
      <w:bookmarkEnd w:id="431"/>
      <w:r w:rsidRPr="00F96842">
        <w:t xml:space="preserve">  </w:t>
      </w:r>
    </w:p>
    <w:p w14:paraId="19DC335D" w14:textId="77777777" w:rsidR="00A12F77" w:rsidRPr="00F96842" w:rsidRDefault="00A12F77" w:rsidP="00A12F77">
      <w:pPr>
        <w:pStyle w:val="Paragraph"/>
      </w:pPr>
      <w:r w:rsidRPr="00F96842">
        <w:t>The Department will make a price adjustment for BEAM GUIDE RAIL (including posts) and RUB</w:t>
      </w:r>
      <w:r>
        <w:t>-</w:t>
      </w:r>
      <w:r w:rsidRPr="00F96842">
        <w:t xml:space="preserve">RAIL based on the weight of steel furnished.  The weight </w:t>
      </w:r>
      <w:r>
        <w:t>does</w:t>
      </w:r>
      <w:r w:rsidRPr="00F96842">
        <w:t xml:space="preserve"> not include coating.  The weight does not include associated hardware and the weight of end treatments. </w:t>
      </w:r>
    </w:p>
    <w:p w14:paraId="2FAB2564" w14:textId="77777777" w:rsidR="00A12F77" w:rsidRPr="00F96842" w:rsidRDefault="00A12F77" w:rsidP="00A12F77">
      <w:pPr>
        <w:pStyle w:val="Paragraph"/>
      </w:pPr>
      <w:r w:rsidRPr="00F96842">
        <w:t xml:space="preserve">If the preliminary </w:t>
      </w:r>
      <w:r>
        <w:t>M</w:t>
      </w:r>
      <w:r w:rsidRPr="00F96842">
        <w:t xml:space="preserve">onthly </w:t>
      </w:r>
      <w:r>
        <w:t>S</w:t>
      </w:r>
      <w:r w:rsidRPr="00F96842">
        <w:t xml:space="preserve">teel </w:t>
      </w:r>
      <w:r>
        <w:t>P</w:t>
      </w:r>
      <w:r w:rsidRPr="00F96842">
        <w:t xml:space="preserve">rice </w:t>
      </w:r>
      <w:r>
        <w:t>I</w:t>
      </w:r>
      <w:r w:rsidRPr="00F96842">
        <w:t>ndex increases 100</w:t>
      </w:r>
      <w:r>
        <w:t>percent</w:t>
      </w:r>
      <w:r w:rsidRPr="00F96842">
        <w:t xml:space="preserve"> or more over the Benchmark Steel Price </w:t>
      </w:r>
      <w:r>
        <w:t>I</w:t>
      </w:r>
      <w:r w:rsidRPr="00F96842">
        <w:t>ndex, do not order more steel without written approval from the RE.  The RE will determine if work will continue based on the Steel Price Index increase</w:t>
      </w:r>
      <w:r>
        <w:t>.</w:t>
      </w:r>
      <w:r w:rsidRPr="00F96842" w:rsidDel="00B13C3B">
        <w:t xml:space="preserve"> </w:t>
      </w:r>
    </w:p>
    <w:p w14:paraId="53C6466B" w14:textId="77777777" w:rsidR="00A12F77" w:rsidRPr="00F96842" w:rsidRDefault="00A12F77" w:rsidP="00A12F77">
      <w:pPr>
        <w:pStyle w:val="Paragraph"/>
      </w:pPr>
      <w:r w:rsidRPr="00F96842">
        <w:lastRenderedPageBreak/>
        <w:t>There will be no increase to STEEL PRICE ADJUSTMENT if the work is behind schedule by fault of the Contractor</w:t>
      </w:r>
      <w:r>
        <w:t xml:space="preserve"> and the steel was not purchased prior to the delay</w:t>
      </w:r>
      <w:r w:rsidRPr="00F96842">
        <w:t>.</w:t>
      </w:r>
    </w:p>
    <w:p w14:paraId="6361E684" w14:textId="77777777" w:rsidR="00CC4F80" w:rsidRDefault="00CC4F80" w:rsidP="00CC4F80">
      <w:pPr>
        <w:jc w:val="center"/>
        <w:rPr>
          <w:rFonts w:ascii="Arial" w:hAnsi="Arial"/>
          <w:caps/>
          <w:vanish/>
          <w:color w:val="FF0000"/>
        </w:rPr>
      </w:pPr>
    </w:p>
    <w:p w14:paraId="3DD53749"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DE4D19E" w14:textId="1DAEF208" w:rsidR="005D2ED7" w:rsidRDefault="005D2ED7" w:rsidP="005D2ED7">
      <w:pPr>
        <w:pStyle w:val="00000Subsection"/>
      </w:pPr>
      <w:r w:rsidRPr="00F96842">
        <w:t xml:space="preserve">160.04 </w:t>
      </w:r>
      <w:r w:rsidR="00FC0ABE">
        <w:t xml:space="preserve"> </w:t>
      </w:r>
      <w:r w:rsidRPr="00F96842">
        <w:t>M</w:t>
      </w:r>
      <w:r w:rsidR="0070710C">
        <w:t>easurement</w:t>
      </w:r>
      <w:r w:rsidRPr="00F96842">
        <w:t xml:space="preserve"> </w:t>
      </w:r>
      <w:r w:rsidR="0070710C">
        <w:t>and Payment</w:t>
      </w:r>
    </w:p>
    <w:p w14:paraId="670FCAE8" w14:textId="329F645E" w:rsidR="00CC4F80" w:rsidRPr="00EB1202" w:rsidRDefault="00CC4F80" w:rsidP="00CC4F80">
      <w:pPr>
        <w:pStyle w:val="Instruction"/>
      </w:pPr>
      <w:r w:rsidRPr="00EB1202">
        <w:t xml:space="preserve">The </w:t>
      </w:r>
      <w:r>
        <w:t>Subsection is changed to</w:t>
      </w:r>
      <w:r w:rsidRPr="00EB1202">
        <w:t>:</w:t>
      </w:r>
    </w:p>
    <w:p w14:paraId="4593FEB7" w14:textId="77777777" w:rsidR="00CC4F80" w:rsidRPr="00B97E4C" w:rsidRDefault="00CC4F80" w:rsidP="00CC4F80">
      <w:pPr>
        <w:pStyle w:val="Paragraph"/>
      </w:pPr>
      <w:r w:rsidRPr="00B97E4C">
        <w:t>The Department will measure and make payment for Items as follows:</w:t>
      </w:r>
    </w:p>
    <w:p w14:paraId="599F92B0" w14:textId="77777777" w:rsidR="00CC4F80" w:rsidRPr="00B97E4C" w:rsidRDefault="00CC4F80" w:rsidP="00CC4F80">
      <w:pPr>
        <w:pStyle w:val="PayItemandPayUnitTitle"/>
      </w:pPr>
      <w:r w:rsidRPr="00B97E4C">
        <w:t>Item</w:t>
      </w:r>
      <w:r w:rsidRPr="00B97E4C">
        <w:tab/>
        <w:t>Pay Unit</w:t>
      </w:r>
    </w:p>
    <w:p w14:paraId="59CB4C78" w14:textId="77777777" w:rsidR="00CC4F80" w:rsidRPr="00B97E4C" w:rsidRDefault="00CC4F80" w:rsidP="00CC4F80">
      <w:pPr>
        <w:pStyle w:val="PayItemandPayUnit"/>
      </w:pPr>
      <w:r w:rsidRPr="00B97E4C">
        <w:t>FUEL PRICE ADJUSTMENT</w:t>
      </w:r>
      <w:r w:rsidRPr="00B97E4C">
        <w:tab/>
      </w:r>
      <w:r>
        <w:t>dollar</w:t>
      </w:r>
    </w:p>
    <w:p w14:paraId="67416BF6" w14:textId="77777777" w:rsidR="00CC4F80" w:rsidRDefault="00CC4F80" w:rsidP="00CC4F80">
      <w:pPr>
        <w:pStyle w:val="PayItemandPayUnit"/>
      </w:pPr>
      <w:r w:rsidRPr="00B97E4C">
        <w:t>ASPHALT PRICE ADJUSTMENT</w:t>
      </w:r>
      <w:r w:rsidRPr="00B97E4C">
        <w:tab/>
      </w:r>
      <w:r>
        <w:t>dollar</w:t>
      </w:r>
    </w:p>
    <w:p w14:paraId="2D6FB5B5"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319AB98C" w14:textId="5213E023" w:rsidR="00CC4F80" w:rsidRPr="00D04190" w:rsidRDefault="00CC4F80" w:rsidP="00CC4F80">
      <w:pPr>
        <w:jc w:val="center"/>
        <w:rPr>
          <w:rFonts w:ascii="Arial" w:hAnsi="Arial"/>
          <w:caps/>
          <w:vanish/>
          <w:color w:val="FF0000"/>
        </w:rPr>
      </w:pPr>
      <w:r w:rsidRPr="00D04190">
        <w:rPr>
          <w:rFonts w:ascii="Arial" w:hAnsi="Arial"/>
          <w:caps/>
          <w:vanish/>
          <w:color w:val="FF0000"/>
        </w:rPr>
        <w:t>BDC</w:t>
      </w:r>
      <w:r>
        <w:rPr>
          <w:rFonts w:ascii="Arial" w:hAnsi="Arial"/>
          <w:caps/>
          <w:vanish/>
          <w:color w:val="FF0000"/>
        </w:rPr>
        <w:t>2</w:t>
      </w:r>
      <w:r w:rsidR="00A12F77">
        <w:rPr>
          <w:rFonts w:ascii="Arial" w:hAnsi="Arial"/>
          <w:caps/>
          <w:vanish/>
          <w:color w:val="FF0000"/>
        </w:rPr>
        <w:t>3</w:t>
      </w:r>
      <w:r w:rsidRPr="00D04190">
        <w:rPr>
          <w:rFonts w:ascii="Arial" w:hAnsi="Arial"/>
          <w:caps/>
          <w:vanish/>
          <w:color w:val="FF0000"/>
        </w:rPr>
        <w:t>S-</w:t>
      </w:r>
      <w:r w:rsidR="00A12F77">
        <w:rPr>
          <w:rFonts w:ascii="Arial" w:hAnsi="Arial"/>
          <w:caps/>
          <w:vanish/>
          <w:color w:val="FF0000"/>
        </w:rPr>
        <w:t>0</w:t>
      </w:r>
      <w:r>
        <w:rPr>
          <w:rFonts w:ascii="Arial" w:hAnsi="Arial"/>
          <w:caps/>
          <w:vanish/>
          <w:color w:val="FF0000"/>
        </w:rPr>
        <w:t>1</w:t>
      </w:r>
      <w:r w:rsidRPr="00D04190">
        <w:rPr>
          <w:rFonts w:ascii="Arial" w:hAnsi="Arial"/>
          <w:caps/>
          <w:vanish/>
          <w:color w:val="FF0000"/>
        </w:rPr>
        <w:t xml:space="preserve"> dated </w:t>
      </w:r>
      <w:r w:rsidR="00A12F77">
        <w:rPr>
          <w:rFonts w:ascii="Arial" w:hAnsi="Arial"/>
          <w:caps/>
          <w:vanish/>
          <w:color w:val="FF0000"/>
        </w:rPr>
        <w:t>MAR</w:t>
      </w:r>
      <w:r w:rsidRPr="00D04190">
        <w:rPr>
          <w:rFonts w:ascii="Arial" w:hAnsi="Arial"/>
          <w:caps/>
          <w:vanish/>
          <w:color w:val="FF0000"/>
        </w:rPr>
        <w:t xml:space="preserve"> </w:t>
      </w:r>
      <w:r>
        <w:rPr>
          <w:rFonts w:ascii="Arial" w:hAnsi="Arial"/>
          <w:caps/>
          <w:vanish/>
          <w:color w:val="FF0000"/>
        </w:rPr>
        <w:t>14</w:t>
      </w:r>
      <w:r w:rsidRPr="00D04190">
        <w:rPr>
          <w:rFonts w:ascii="Arial" w:hAnsi="Arial"/>
          <w:caps/>
          <w:vanish/>
          <w:color w:val="FF0000"/>
        </w:rPr>
        <w:t>, 20</w:t>
      </w:r>
      <w:r>
        <w:rPr>
          <w:rFonts w:ascii="Arial" w:hAnsi="Arial"/>
          <w:caps/>
          <w:vanish/>
          <w:color w:val="FF0000"/>
        </w:rPr>
        <w:t>2</w:t>
      </w:r>
      <w:r w:rsidR="00A12F77">
        <w:rPr>
          <w:rFonts w:ascii="Arial" w:hAnsi="Arial"/>
          <w:caps/>
          <w:vanish/>
          <w:color w:val="FF0000"/>
        </w:rPr>
        <w:t>3</w:t>
      </w:r>
    </w:p>
    <w:p w14:paraId="17CCECB4" w14:textId="77777777" w:rsidR="00CC4F80" w:rsidRDefault="00CC4F80" w:rsidP="00CC4F80">
      <w:pPr>
        <w:pStyle w:val="Blankline"/>
      </w:pPr>
    </w:p>
    <w:p w14:paraId="2BA17BC0" w14:textId="77777777" w:rsidR="00CC4F80" w:rsidRPr="00EB1202" w:rsidRDefault="00CC4F80" w:rsidP="00CC4F80">
      <w:pPr>
        <w:pStyle w:val="Instruction"/>
      </w:pPr>
      <w:r w:rsidRPr="00EB1202">
        <w:t>The following is added:</w:t>
      </w:r>
    </w:p>
    <w:p w14:paraId="6D153DBA" w14:textId="77777777" w:rsidR="00CC4F80" w:rsidRPr="00F96842" w:rsidRDefault="00CC4F80" w:rsidP="00CC4F80">
      <w:pPr>
        <w:pStyle w:val="PayItemandPayUnitTitle"/>
      </w:pPr>
      <w:r w:rsidRPr="00F96842">
        <w:t>Item</w:t>
      </w:r>
      <w:r w:rsidRPr="00F96842">
        <w:tab/>
        <w:t>Pay Unit</w:t>
      </w:r>
    </w:p>
    <w:p w14:paraId="62EE05A0" w14:textId="77777777" w:rsidR="00CC4F80" w:rsidRDefault="00CC4F80" w:rsidP="00CC4F80">
      <w:pPr>
        <w:pStyle w:val="PayItemandPayUnit"/>
      </w:pPr>
      <w:r w:rsidRPr="00F96842">
        <w:t>STEEL PRICE ADJUSTMENT</w:t>
      </w:r>
      <w:r w:rsidRPr="00F96842">
        <w:tab/>
      </w:r>
      <w:r>
        <w:t>dollar</w:t>
      </w:r>
      <w:r w:rsidRPr="00F96842">
        <w:t xml:space="preserve"> </w:t>
      </w:r>
    </w:p>
    <w:p w14:paraId="605AAB1B" w14:textId="77777777" w:rsidR="00CC4F80" w:rsidRPr="00280EE7" w:rsidRDefault="00CC4F80" w:rsidP="00CC4F80">
      <w:pPr>
        <w:jc w:val="center"/>
        <w:rPr>
          <w:rFonts w:ascii="Arial" w:hAnsi="Arial"/>
          <w:caps/>
          <w:vanish/>
          <w:color w:val="FF0000"/>
        </w:rPr>
      </w:pPr>
      <w:r w:rsidRPr="00280EE7">
        <w:rPr>
          <w:rFonts w:ascii="Arial" w:hAnsi="Arial"/>
          <w:caps/>
          <w:vanish/>
          <w:color w:val="FF0000"/>
        </w:rPr>
        <w:t>2**************************************************************************************2</w:t>
      </w:r>
    </w:p>
    <w:p w14:paraId="53D7AA70" w14:textId="77777777" w:rsidR="00CC4F80" w:rsidRDefault="00CC4F80" w:rsidP="00CC4F80">
      <w:pPr>
        <w:pStyle w:val="Paragraph"/>
      </w:pPr>
      <w:r>
        <w:t xml:space="preserve">The Items </w:t>
      </w:r>
      <w:r w:rsidRPr="0061055F">
        <w:rPr>
          <w:caps/>
        </w:rPr>
        <w:t>Fuel Price Adjustem</w:t>
      </w:r>
      <w:r>
        <w:rPr>
          <w:caps/>
        </w:rPr>
        <w:t>e</w:t>
      </w:r>
      <w:r w:rsidRPr="0061055F">
        <w:rPr>
          <w:caps/>
        </w:rPr>
        <w:t>nt</w:t>
      </w:r>
      <w:r>
        <w:t xml:space="preserve"> and </w:t>
      </w:r>
      <w:r w:rsidRPr="0061055F">
        <w:rPr>
          <w:caps/>
        </w:rPr>
        <w:t>Asphalt Price Adjustment</w:t>
      </w:r>
      <w:r>
        <w:t xml:space="preserve"> must be included in the Proposal to qualify for payment.</w:t>
      </w:r>
    </w:p>
    <w:p w14:paraId="4F773330" w14:textId="77777777" w:rsidR="00CC4F80" w:rsidRPr="00280EE7" w:rsidRDefault="00CC4F80" w:rsidP="005D2ED7">
      <w:pPr>
        <w:jc w:val="center"/>
        <w:rPr>
          <w:rFonts w:ascii="Arial" w:hAnsi="Arial"/>
          <w:caps/>
          <w:vanish/>
          <w:color w:val="FF0000"/>
        </w:rPr>
      </w:pPr>
    </w:p>
    <w:p w14:paraId="5990688A" w14:textId="77777777" w:rsidR="005D2ED7" w:rsidRPr="00336FE6" w:rsidRDefault="005D2ED7" w:rsidP="005D2ED7">
      <w:pPr>
        <w:pStyle w:val="HiddenTextSpec"/>
      </w:pPr>
      <w:r w:rsidRPr="00336FE6">
        <w:t>1**************************************************************************************************************************1</w:t>
      </w:r>
      <w:bookmarkEnd w:id="426"/>
    </w:p>
    <w:p w14:paraId="367D2BBC" w14:textId="77777777" w:rsidR="003834C8" w:rsidRPr="00B97E4C" w:rsidRDefault="003834C8" w:rsidP="003834C8">
      <w:pPr>
        <w:pStyle w:val="000Division"/>
      </w:pPr>
      <w:bookmarkStart w:id="432" w:name="_Toc527344614"/>
      <w:bookmarkStart w:id="433" w:name="_Toc530372450"/>
      <w:bookmarkStart w:id="434" w:name="_Toc142056687"/>
      <w:bookmarkStart w:id="435" w:name="_Toc175377692"/>
      <w:bookmarkStart w:id="436" w:name="_Toc175470589"/>
      <w:bookmarkStart w:id="437" w:name="_Toc176676145"/>
      <w:bookmarkEnd w:id="368"/>
      <w:bookmarkEnd w:id="369"/>
      <w:bookmarkEnd w:id="370"/>
      <w:bookmarkEnd w:id="371"/>
      <w:r w:rsidRPr="00B97E4C">
        <w:lastRenderedPageBreak/>
        <w:t>Division 200 – E</w:t>
      </w:r>
      <w:bookmarkEnd w:id="432"/>
      <w:bookmarkEnd w:id="433"/>
      <w:bookmarkEnd w:id="434"/>
      <w:bookmarkEnd w:id="435"/>
      <w:bookmarkEnd w:id="436"/>
      <w:r w:rsidRPr="00B97E4C">
        <w:t>arthwork</w:t>
      </w:r>
      <w:bookmarkEnd w:id="437"/>
    </w:p>
    <w:p w14:paraId="7B03A98E" w14:textId="77777777" w:rsidR="003834C8" w:rsidRPr="00B97E4C" w:rsidRDefault="003834C8" w:rsidP="003834C8">
      <w:pPr>
        <w:pStyle w:val="000Section"/>
      </w:pPr>
      <w:bookmarkStart w:id="438" w:name="s201"/>
      <w:bookmarkStart w:id="439" w:name="_Toc130790534"/>
      <w:bookmarkStart w:id="440" w:name="_Toc142047989"/>
      <w:bookmarkStart w:id="441" w:name="_Toc175377693"/>
      <w:bookmarkStart w:id="442" w:name="_Toc175470590"/>
      <w:bookmarkStart w:id="443" w:name="_Toc176676146"/>
      <w:bookmarkEnd w:id="438"/>
      <w:r w:rsidRPr="00B97E4C">
        <w:t>Section 201 – Clearing Site</w:t>
      </w:r>
      <w:bookmarkEnd w:id="439"/>
      <w:bookmarkEnd w:id="440"/>
      <w:bookmarkEnd w:id="441"/>
      <w:bookmarkEnd w:id="442"/>
      <w:bookmarkEnd w:id="443"/>
    </w:p>
    <w:p w14:paraId="568C99C1" w14:textId="77777777" w:rsidR="006056F9" w:rsidRPr="00B97E4C" w:rsidRDefault="006056F9" w:rsidP="006056F9">
      <w:pPr>
        <w:pStyle w:val="0000000Subpart"/>
      </w:pPr>
      <w:bookmarkStart w:id="444" w:name="_Toc130790538"/>
      <w:bookmarkStart w:id="445" w:name="_Toc142047993"/>
      <w:bookmarkStart w:id="446" w:name="_Toc175377697"/>
      <w:bookmarkStart w:id="447" w:name="_Toc175470594"/>
      <w:bookmarkStart w:id="448" w:name="_Toc176676150"/>
      <w:bookmarkStart w:id="449" w:name="_Toc130790539"/>
      <w:bookmarkStart w:id="450" w:name="_Toc142047994"/>
      <w:bookmarkStart w:id="451" w:name="_Toc175377698"/>
      <w:bookmarkStart w:id="452" w:name="_Toc175470595"/>
      <w:bookmarkStart w:id="453" w:name="_Toc176676151"/>
      <w:r w:rsidRPr="00B97E4C">
        <w:t>201.03.01  Clearing Site</w:t>
      </w:r>
      <w:bookmarkEnd w:id="444"/>
      <w:bookmarkEnd w:id="445"/>
      <w:bookmarkEnd w:id="446"/>
      <w:bookmarkEnd w:id="447"/>
      <w:bookmarkEnd w:id="448"/>
    </w:p>
    <w:p w14:paraId="6AF373FA" w14:textId="289B6CA1" w:rsidR="00CA4CDF" w:rsidRDefault="00CA4CDF" w:rsidP="007C5662">
      <w:pPr>
        <w:pStyle w:val="HiddenTextSpec"/>
      </w:pPr>
      <w:bookmarkStart w:id="454" w:name="_Toc130790541"/>
      <w:bookmarkStart w:id="455" w:name="_Toc142047996"/>
      <w:bookmarkStart w:id="456" w:name="_Toc175377700"/>
      <w:bookmarkStart w:id="457" w:name="_Toc175470597"/>
      <w:bookmarkStart w:id="458" w:name="_Toc176676153"/>
      <w:bookmarkEnd w:id="449"/>
      <w:bookmarkEnd w:id="450"/>
      <w:bookmarkEnd w:id="451"/>
      <w:bookmarkEnd w:id="452"/>
      <w:bookmarkEnd w:id="453"/>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r w:rsidRPr="00EB7E58">
        <w:t>.</w:t>
      </w:r>
      <w:r>
        <w:t xml:space="preserve">  </w:t>
      </w:r>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459"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459"/>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r w:rsidRPr="00B97E4C">
        <w:t xml:space="preserve">  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r w:rsidRPr="00B97E4C">
        <w:t xml:space="preserve">  </w:t>
      </w:r>
      <w:r w:rsidRPr="001133F2">
        <w:t xml:space="preserve">Before beginning excavation or </w:t>
      </w:r>
      <w:r w:rsidRPr="00674423">
        <w:t>embankment</w:t>
      </w:r>
      <w:r w:rsidRPr="001133F2">
        <w:t xml:space="preserve"> construction, clear the site within the limits of construction.  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r>
        <w:t xml:space="preserve">  </w:t>
      </w:r>
      <w:r w:rsidRPr="00B97E4C">
        <w:t>In cut sections, grub out tree stumps within the limits of the total cut area.  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  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r w:rsidRPr="00B97E4C">
        <w:t>201.03.02  Clearing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460"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  Clear site within work area as specified in 201.03.01.  Remove the substructures of existing structures to at least 3 feet below the natural stream bottom, and remove those parts outside of the stream to at least 2 feet below natural ground surface.  Where such portions of existing structures lie wholly or in part within the limits of a new structure, remove them to accommodate the construction of the proposed structure.  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460"/>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r w:rsidRPr="00236E92">
        <w:rPr>
          <w:b/>
        </w:rPr>
        <w:t xml:space="preserve">  </w:t>
      </w:r>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  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 xml:space="preserve">inks and deformations by flame straightening or a combination of flame straightening and jacking.  </w:t>
      </w:r>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r>
        <w:t xml:space="preserve">  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 xml:space="preserve">3 above.  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r w:rsidR="00051123">
        <w:t xml:space="preserve">  Submit a list of required grounding mate</w:t>
      </w:r>
      <w:r w:rsidR="0066439D">
        <w:t>rials to the RE for approval 21 </w:t>
      </w:r>
      <w:r w:rsidR="00051123">
        <w:t xml:space="preserve">days before construction operation.  In the list, include </w:t>
      </w:r>
      <w:r w:rsidR="0098373E">
        <w:t>the</w:t>
      </w:r>
      <w:r w:rsidR="00051123">
        <w:t xml:space="preserve"> material description, manufacturer</w:t>
      </w:r>
      <w:r w:rsidR="0098373E">
        <w:t>,</w:t>
      </w:r>
      <w:r w:rsidR="00051123">
        <w:t xml:space="preserve"> and catalog number.  After obtaining the RE’s approval, submit the list to the railroad for review and approval.  Do not order the materials prior to obtaining the railroad’s approval.  </w:t>
      </w:r>
      <w:r w:rsidR="00051123" w:rsidRPr="002E1145">
        <w:t>Furnish and deliver the grounding materials to the railroad.  Obtain a receipt for the materials from the railroad and provide a copy</w:t>
      </w:r>
      <w:r w:rsidR="00051123">
        <w:t xml:space="preserve"> to the RE.  </w:t>
      </w:r>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r w:rsidR="00015C15" w:rsidRPr="0066439D">
              <w:t xml:space="preserve">7/8 </w:t>
            </w:r>
            <w:r w:rsidRPr="0066439D">
              <w:t>inch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r w:rsidR="00015C15" w:rsidRPr="0066439D">
              <w:t xml:space="preserve">5/8 </w:t>
            </w:r>
            <w:r w:rsidRPr="0066439D">
              <w:t xml:space="preserve">inch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1/4 </w:t>
            </w:r>
            <w:r w:rsidRPr="0066439D">
              <w:t>inch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r w:rsidRPr="00B97E4C">
        <w:t>201.03.0</w:t>
      </w:r>
      <w:r>
        <w:t>3</w:t>
      </w:r>
      <w:r w:rsidRPr="00B97E4C">
        <w:t xml:space="preserve">  </w:t>
      </w:r>
      <w:r>
        <w:t>Clearing Site, Tank Removal</w:t>
      </w:r>
      <w:bookmarkEnd w:id="454"/>
      <w:bookmarkEnd w:id="455"/>
      <w:bookmarkEnd w:id="456"/>
      <w:bookmarkEnd w:id="457"/>
      <w:bookmarkEnd w:id="458"/>
    </w:p>
    <w:p w14:paraId="5FD2C00E" w14:textId="77777777" w:rsidR="00FF2E31" w:rsidRDefault="00937C77">
      <w:pPr>
        <w:pStyle w:val="HiddenTextSpec"/>
      </w:pPr>
      <w:bookmarkStart w:id="461" w:name="s20103043"/>
      <w:bookmarkEnd w:id="461"/>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462" w:name="_Toc130790545"/>
      <w:bookmarkStart w:id="463" w:name="_Toc142048000"/>
      <w:bookmarkStart w:id="464" w:name="_Toc175377704"/>
      <w:bookmarkStart w:id="465" w:name="_Toc175470601"/>
      <w:bookmarkStart w:id="466" w:name="_Toc176676157"/>
      <w:r w:rsidRPr="00B97E4C">
        <w:t xml:space="preserve">201.03.08  </w:t>
      </w:r>
      <w:r w:rsidR="003104D2">
        <w:t>Removal of Asbestos</w:t>
      </w:r>
      <w:bookmarkEnd w:id="462"/>
      <w:bookmarkEnd w:id="463"/>
      <w:bookmarkEnd w:id="464"/>
      <w:bookmarkEnd w:id="465"/>
      <w:bookmarkEnd w:id="466"/>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467" w:name="_Toc130790547"/>
      <w:bookmarkStart w:id="468" w:name="_Toc142048002"/>
      <w:bookmarkStart w:id="469" w:name="_Toc175377706"/>
      <w:bookmarkStart w:id="470" w:name="_Toc175470603"/>
      <w:bookmarkStart w:id="471" w:name="_Toc176676159"/>
      <w:r w:rsidRPr="00B97E4C">
        <w:t>201.04  Measurement and Payment</w:t>
      </w:r>
      <w:bookmarkEnd w:id="467"/>
      <w:bookmarkEnd w:id="468"/>
      <w:bookmarkEnd w:id="469"/>
      <w:bookmarkEnd w:id="470"/>
      <w:bookmarkEnd w:id="471"/>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472" w:name="_Toc130790548"/>
      <w:bookmarkStart w:id="473" w:name="_Toc142048003"/>
      <w:bookmarkStart w:id="474" w:name="_Toc175377707"/>
      <w:bookmarkStart w:id="475" w:name="_Toc175470604"/>
      <w:bookmarkStart w:id="476"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  THE SEQUENCE OF CONSTRUCTION REQUIRED REMOVAL OF 20 PERCENT OF THE BRIDGE IN STAGE I, 40 PERCENT IN STAGE II, AND 40 PERCENT IN STAGE III.  THE ENGINEER’S ESTIMATE FOR THE ITEM AMOUNT WAS $4,000,000.  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477" w:name="_Toc501716911"/>
      <w:bookmarkStart w:id="478" w:name="_Toc29557269"/>
      <w:bookmarkStart w:id="479" w:name="_Toc175377771"/>
      <w:bookmarkStart w:id="480" w:name="_Toc175470668"/>
      <w:bookmarkStart w:id="481" w:name="_Toc176676224"/>
      <w:bookmarkStart w:id="482" w:name="_Toc142048067"/>
      <w:bookmarkStart w:id="483" w:name="_Toc142048073"/>
      <w:bookmarkStart w:id="484" w:name="_Toc175377778"/>
      <w:bookmarkStart w:id="485" w:name="_Toc175470675"/>
      <w:bookmarkStart w:id="486" w:name="_Toc176676231"/>
      <w:bookmarkEnd w:id="472"/>
      <w:bookmarkEnd w:id="473"/>
      <w:bookmarkEnd w:id="474"/>
      <w:bookmarkEnd w:id="475"/>
      <w:bookmarkEnd w:id="476"/>
      <w:r w:rsidRPr="0080613B">
        <w:t>Section 202 – Excavation</w:t>
      </w:r>
      <w:bookmarkEnd w:id="477"/>
      <w:bookmarkEnd w:id="478"/>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 xml:space="preserve">Strip vegetation and underlying soil to a depth of 4 to 6 inches below the existing ground surface.  Confirm the thickness of stripping with the RE based on field conditions.  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  The Department will sample and analyze stripped material in stockpiles to determine suitability for use as topsoil.  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479"/>
      <w:bookmarkEnd w:id="480"/>
      <w:bookmarkEnd w:id="481"/>
    </w:p>
    <w:p w14:paraId="2BAE88B0" w14:textId="77777777" w:rsidR="00FC6C4D" w:rsidRPr="00B97E4C" w:rsidRDefault="00FC6C4D" w:rsidP="00FC6C4D">
      <w:pPr>
        <w:pStyle w:val="000Section"/>
      </w:pPr>
      <w:bookmarkStart w:id="487" w:name="_Toc175377772"/>
      <w:bookmarkStart w:id="488" w:name="_Toc175470669"/>
      <w:bookmarkStart w:id="489" w:name="_Toc176676225"/>
      <w:r w:rsidRPr="00B97E4C">
        <w:t>Section 401 – Hot Mix Asphalt (HMA) Courses</w:t>
      </w:r>
      <w:bookmarkEnd w:id="482"/>
      <w:bookmarkEnd w:id="487"/>
      <w:bookmarkEnd w:id="488"/>
      <w:bookmarkEnd w:id="489"/>
    </w:p>
    <w:p w14:paraId="4B61E1B2" w14:textId="77777777" w:rsidR="008B564A" w:rsidRDefault="008B564A" w:rsidP="008B564A">
      <w:pPr>
        <w:pStyle w:val="0000000Subpart"/>
      </w:pPr>
      <w:r w:rsidRPr="00B97E4C">
        <w:t>401.02.01  Materials</w:t>
      </w:r>
    </w:p>
    <w:p w14:paraId="051C5770" w14:textId="77777777" w:rsidR="008B564A" w:rsidRDefault="008B564A" w:rsidP="008B564A">
      <w:pPr>
        <w:pStyle w:val="HiddenTextSpec"/>
      </w:pPr>
      <w:bookmarkStart w:id="490"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490"/>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491" w:name="s4010301"/>
      <w:bookmarkStart w:id="492" w:name="s4010301A"/>
      <w:bookmarkStart w:id="493" w:name="s4010301B"/>
      <w:bookmarkStart w:id="494" w:name="s4010301C"/>
      <w:bookmarkStart w:id="495" w:name="s4010302"/>
      <w:bookmarkStart w:id="496" w:name="s4010303"/>
      <w:bookmarkStart w:id="497" w:name="s4010304"/>
      <w:bookmarkStart w:id="498" w:name="s4010305"/>
      <w:bookmarkStart w:id="499" w:name="t40103051"/>
      <w:bookmarkStart w:id="500" w:name="s40103052"/>
      <w:bookmarkStart w:id="501" w:name="s4010306"/>
      <w:bookmarkStart w:id="502" w:name="t40103061"/>
      <w:bookmarkStart w:id="503" w:name="s4010307"/>
      <w:bookmarkStart w:id="504" w:name="s4010307A"/>
      <w:bookmarkStart w:id="505" w:name="s4010307B"/>
      <w:bookmarkStart w:id="506" w:name="t40103071"/>
      <w:bookmarkStart w:id="507" w:name="s4010307C"/>
      <w:bookmarkStart w:id="508" w:name="s4010307C6"/>
      <w:bookmarkStart w:id="509" w:name="s4010307D"/>
      <w:bookmarkStart w:id="510" w:name="s4010307E"/>
      <w:bookmarkStart w:id="511" w:name="s4010307E1"/>
      <w:bookmarkStart w:id="512" w:name="s4010307E2"/>
      <w:bookmarkStart w:id="513" w:name="s4010307F"/>
      <w:bookmarkStart w:id="514" w:name="t40103072"/>
      <w:bookmarkStart w:id="515" w:name="s4010307G"/>
      <w:bookmarkStart w:id="516" w:name="s4010307H"/>
      <w:bookmarkStart w:id="517" w:name="s4010307H1"/>
      <w:bookmarkStart w:id="518" w:name="t40103073"/>
      <w:bookmarkStart w:id="519" w:name="t40103074"/>
      <w:bookmarkStart w:id="520" w:name="s4010307I"/>
      <w:bookmarkStart w:id="521" w:name="t40103075"/>
      <w:bookmarkStart w:id="522" w:name="t40103076"/>
      <w:bookmarkStart w:id="523" w:name="s4010307J"/>
      <w:bookmarkStart w:id="524" w:name="t40103077"/>
      <w:bookmarkStart w:id="525" w:name="s4010308"/>
      <w:bookmarkStart w:id="526" w:name="s40104"/>
      <w:bookmarkStart w:id="527" w:name="s4020302A"/>
      <w:bookmarkStart w:id="528" w:name="s4030301D"/>
      <w:bookmarkStart w:id="529" w:name="s4030301E"/>
      <w:bookmarkStart w:id="530" w:name="s4030301F"/>
      <w:bookmarkStart w:id="531" w:name="s4040301H2"/>
      <w:bookmarkStart w:id="532" w:name="s4050301"/>
      <w:bookmarkStart w:id="533" w:name="s4050302"/>
      <w:bookmarkStart w:id="534" w:name="s4050302A"/>
      <w:bookmarkStart w:id="535" w:name="s4050302B"/>
      <w:bookmarkStart w:id="536" w:name="s4050302C"/>
      <w:bookmarkStart w:id="537" w:name="s4050302D"/>
      <w:bookmarkStart w:id="538" w:name="s4050302D1b"/>
      <w:bookmarkStart w:id="539" w:name="s4050302D1c"/>
      <w:bookmarkStart w:id="540" w:name="s4050302E"/>
      <w:bookmarkStart w:id="541" w:name="s4050302F"/>
      <w:bookmarkStart w:id="542" w:name="s4050302G"/>
      <w:bookmarkStart w:id="543" w:name="s4050302H"/>
      <w:bookmarkStart w:id="544" w:name="s4050302I"/>
      <w:bookmarkStart w:id="545" w:name="s4050302J"/>
      <w:bookmarkStart w:id="546" w:name="t40503021"/>
      <w:bookmarkStart w:id="547" w:name="t40503022"/>
      <w:bookmarkStart w:id="548" w:name="s4050302K"/>
      <w:bookmarkStart w:id="549" w:name="s4050303"/>
      <w:bookmarkStart w:id="550" w:name="s4050304"/>
      <w:bookmarkStart w:id="551" w:name="s40504"/>
      <w:bookmarkStart w:id="552" w:name="s4060301C"/>
      <w:bookmarkStart w:id="553" w:name="s4070301C"/>
      <w:bookmarkStart w:id="554" w:name="t40703011"/>
      <w:bookmarkStart w:id="555" w:name="t40803011"/>
      <w:bookmarkStart w:id="556" w:name="t40803012"/>
      <w:bookmarkStart w:id="557" w:name="s4210303C"/>
      <w:bookmarkStart w:id="558" w:name="s4210303J"/>
      <w:bookmarkStart w:id="559" w:name="t42103032"/>
      <w:bookmarkStart w:id="560" w:name="t42103033"/>
      <w:bookmarkStart w:id="561" w:name="t42103041"/>
      <w:bookmarkStart w:id="562" w:name="s4220301"/>
      <w:bookmarkStart w:id="563" w:name="s4220301A"/>
      <w:bookmarkStart w:id="564" w:name="s4220301B"/>
      <w:bookmarkStart w:id="565" w:name="s4220301C"/>
      <w:bookmarkStart w:id="566" w:name="s4220301C1"/>
      <w:bookmarkStart w:id="567" w:name="s4220301C2"/>
      <w:bookmarkStart w:id="568" w:name="s4220301C3"/>
      <w:bookmarkStart w:id="569" w:name="s4220301C4"/>
      <w:bookmarkStart w:id="570" w:name="s4220301C5"/>
      <w:bookmarkStart w:id="571" w:name="s4220301C6"/>
      <w:bookmarkStart w:id="572" w:name="s4220301C7"/>
      <w:bookmarkStart w:id="573" w:name="s4220301D"/>
      <w:bookmarkStart w:id="574" w:name="s4220301E"/>
      <w:bookmarkStart w:id="575" w:name="s4220301F"/>
      <w:bookmarkStart w:id="576" w:name="s4220301G"/>
      <w:bookmarkStart w:id="577" w:name="s4220301H"/>
      <w:bookmarkStart w:id="578" w:name="s4220301I"/>
      <w:bookmarkStart w:id="579" w:name="s4220302"/>
      <w:bookmarkStart w:id="580" w:name="s42204"/>
      <w:bookmarkStart w:id="581" w:name="t902011"/>
      <w:bookmarkStart w:id="582" w:name="s9020101"/>
      <w:bookmarkStart w:id="583" w:name="_Hlk103084644"/>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t>1**************************************************************************************************************************1</w:t>
      </w:r>
    </w:p>
    <w:bookmarkEnd w:id="583"/>
    <w:p w14:paraId="61BEA239" w14:textId="0DD9761E" w:rsidR="00DF39A3" w:rsidRPr="00B97E4C" w:rsidRDefault="00DF39A3" w:rsidP="00DF39A3">
      <w:pPr>
        <w:pStyle w:val="0000000Subpart"/>
      </w:pPr>
      <w:r w:rsidRPr="00B97E4C">
        <w:t xml:space="preserve">401.03.01  </w:t>
      </w:r>
      <w:bookmarkEnd w:id="483"/>
      <w:bookmarkEnd w:id="484"/>
      <w:bookmarkEnd w:id="485"/>
      <w:bookmarkEnd w:id="486"/>
      <w:r w:rsidR="00F34F25">
        <w:t>Milling</w:t>
      </w:r>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584" w:name="_Toc142048075"/>
      <w:bookmarkStart w:id="585" w:name="_Toc175377780"/>
      <w:bookmarkStart w:id="586" w:name="_Toc175470677"/>
      <w:bookmarkStart w:id="587"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30FA5B20"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r>
        <w:t xml:space="preserve">  Extensions to the time interval may be approved by the RE</w:t>
      </w:r>
      <w:r w:rsidRPr="00CF6640">
        <w:t xml:space="preserve">. </w:t>
      </w:r>
      <w:r>
        <w:t xml:space="preserve"> </w:t>
      </w:r>
      <w:r w:rsidRPr="00CF6640">
        <w:t xml:space="preserve">The RE is responsible for performing a daily inspection of the micro-milled surface to ensure continued compliance with ASTM E 965. </w:t>
      </w:r>
      <w:r>
        <w:t xml:space="preserve"> </w:t>
      </w:r>
      <w:r w:rsidRPr="00CF6640">
        <w:t>The</w:t>
      </w:r>
      <w:r>
        <w:t xml:space="preserve"> </w:t>
      </w:r>
      <w:r w:rsidR="002359B4">
        <w:t>C</w:t>
      </w:r>
      <w:r>
        <w:t xml:space="preserve">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DE303F">
            <w:pPr>
              <w:pStyle w:val="Tableheader"/>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588" w:name="_Toc501716985"/>
      <w:bookmarkStart w:id="589" w:name="_Toc87943979"/>
      <w:r w:rsidRPr="00DE3561">
        <w:t>401.03.03  HMA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r w:rsidRPr="008266DE">
        <w:t xml:space="preserve">401.03.03  HMA </w:t>
      </w:r>
      <w:bookmarkEnd w:id="588"/>
      <w:bookmarkEnd w:id="589"/>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r>
        <w:rPr>
          <w:b/>
          <w:bCs/>
        </w:rPr>
        <w:t xml:space="preserve">.  </w:t>
      </w:r>
      <w:r w:rsidRPr="0068156C">
        <w:t>Arrange a project site meeting with the RE to establish the limits of HMA pavement repair.</w:t>
      </w:r>
      <w:r w:rsidRPr="00AB66B1">
        <w:t xml:space="preserve">  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 xml:space="preserve">If potholes are discovered, notify the RE immediately. </w:t>
      </w:r>
      <w:r>
        <w:t xml:space="preserve"> </w:t>
      </w:r>
      <w:r w:rsidRPr="00F5687D">
        <w:t>The RE may immediately direct repairs of small areas.  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  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r>
        <w:t xml:space="preserve"> </w:t>
      </w:r>
      <w:r w:rsidRPr="00F5687D">
        <w:t xml:space="preserve"> For full depth HMA pavement, sawcut existing HMA pavement to a depth of 8 inches.</w:t>
      </w:r>
      <w:r>
        <w:t xml:space="preserve"> </w:t>
      </w:r>
      <w:r w:rsidRPr="00F5687D">
        <w:t xml:space="preserve"> For composite pavement</w:t>
      </w:r>
      <w:r>
        <w:t>,</w:t>
      </w:r>
      <w:r w:rsidRPr="00F5687D">
        <w:t xml:space="preserve"> sawcut existing HMA to a depth of 8 inches or up to the top of concrete, whichever is less.</w:t>
      </w:r>
      <w:r>
        <w:t xml:space="preserve"> </w:t>
      </w:r>
      <w:r w:rsidRPr="00F5687D">
        <w:t xml:space="preserve"> 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r>
        <w:t xml:space="preserve"> </w:t>
      </w:r>
      <w:r w:rsidRPr="00F5687D">
        <w:t xml:space="preserve"> </w:t>
      </w:r>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RE. </w:t>
      </w:r>
      <w:r>
        <w:t xml:space="preserve"> </w:t>
      </w:r>
      <w:r w:rsidRPr="00F5687D">
        <w:t xml:space="preserve">Place geotextile, then place and compact coarse aggregate </w:t>
      </w:r>
      <w:r>
        <w:t xml:space="preserve">to required grade to provide for a minimum 8 inch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r w:rsidRPr="002769BC">
        <w:t xml:space="preserve">  Spread and grade HMA surface course mix in the opening as specified for the roadway surface or a HMA surface course mix approved by the RE.</w:t>
      </w:r>
      <w:r w:rsidRPr="00F5687D">
        <w:t xml:space="preserve">  Ensure that the temperature of the HMA when placed is at least 250 °F, and compact as specified in </w:t>
      </w:r>
      <w:r w:rsidRPr="000E5020">
        <w:t>401.03.07.F</w:t>
      </w:r>
      <w:r w:rsidRPr="00F5687D">
        <w:t xml:space="preserve">.  Compact areas not accessible to rollers with a flat face compactor.  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r w:rsidRPr="0090298E">
        <w:rPr>
          <w:b/>
          <w:bCs/>
        </w:rPr>
        <w:t>.</w:t>
      </w:r>
      <w:r>
        <w:rPr>
          <w:bCs/>
        </w:rPr>
        <w:t xml:space="preserve">  </w:t>
      </w:r>
      <w:r>
        <w:t>Arrange a project site meeting with the RE to establish the limits of HMA longitudinal repair areas.  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RE.  Mill to </w:t>
      </w:r>
      <w:r>
        <w:lastRenderedPageBreak/>
        <w:t>a minimum 2 inches in depth, or as required to remove the damaged pavement</w:t>
      </w:r>
      <w:r w:rsidRPr="0090298E">
        <w:t>.</w:t>
      </w:r>
      <w:r>
        <w:t xml:space="preserve">  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r w:rsidRPr="0090298E">
        <w:rPr>
          <w:bCs/>
        </w:rPr>
        <w:t>.</w:t>
      </w:r>
      <w:r>
        <w:rPr>
          <w:bCs/>
        </w:rPr>
        <w:t xml:space="preserve"> </w:t>
      </w:r>
      <w:r w:rsidRPr="0090298E">
        <w:rPr>
          <w:bCs/>
        </w:rPr>
        <w:t xml:space="preserve"> </w:t>
      </w:r>
      <w:r>
        <w:rPr>
          <w:bCs/>
        </w:rPr>
        <w:t xml:space="preserve">Obtain RE approval of the repair area before proceeding with the repair.  Spread and grade Hot Mix Asphalt 9.5M64 Surface Course in the repair area as specified in 401.03.07.E.  </w:t>
      </w:r>
      <w:r w:rsidRPr="0090298E">
        <w:rPr>
          <w:bCs/>
        </w:rPr>
        <w:t>Ensure that the temperature of the HMA when placed</w:t>
      </w:r>
      <w:r>
        <w:rPr>
          <w:bCs/>
        </w:rPr>
        <w:t xml:space="preserve"> and compacted is at least 250 ºF. </w:t>
      </w:r>
      <w:r w:rsidRPr="0090298E">
        <w:rPr>
          <w:bCs/>
        </w:rPr>
        <w:t xml:space="preserve"> 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r w:rsidRPr="00B97E4C">
        <w:t>401.0</w:t>
      </w:r>
      <w:r>
        <w:t>3.07</w:t>
      </w:r>
      <w:r w:rsidRPr="00B97E4C">
        <w:t xml:space="preserve"> </w:t>
      </w:r>
      <w:r w:rsidR="00865160" w:rsidRPr="00B97E4C">
        <w:t xml:space="preserve"> HMA Courses</w:t>
      </w:r>
      <w:bookmarkEnd w:id="584"/>
      <w:bookmarkEnd w:id="585"/>
      <w:bookmarkEnd w:id="586"/>
      <w:bookmarkEnd w:id="587"/>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590"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591" w:name="_Hlk43713925"/>
      <w:bookmarkEnd w:id="590"/>
      <w:r>
        <w:t>part (4) is changed to:</w:t>
      </w:r>
    </w:p>
    <w:bookmarkEnd w:id="591"/>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210BB04B" w14:textId="77777777" w:rsidR="00D02FBF" w:rsidRDefault="00D02FBF" w:rsidP="00D02FBF">
      <w:pPr>
        <w:pStyle w:val="A1paragraph0"/>
        <w:rPr>
          <w:bCs/>
        </w:rPr>
      </w:pPr>
      <w:r w:rsidRPr="00B97E4C">
        <w:rPr>
          <w:b/>
          <w:bCs/>
        </w:rPr>
        <w:t>E.</w:t>
      </w:r>
      <w:r w:rsidRPr="00B97E4C">
        <w:rPr>
          <w:b/>
          <w:bCs/>
        </w:rPr>
        <w:tab/>
        <w:t>Spreading and Grading.</w:t>
      </w:r>
    </w:p>
    <w:p w14:paraId="5876FAB9" w14:textId="77777777" w:rsidR="00D02FBF" w:rsidRPr="00D75581" w:rsidRDefault="00D02FBF" w:rsidP="00D02FBF">
      <w:pPr>
        <w:pStyle w:val="HiddenTextSpec"/>
      </w:pPr>
      <w:r>
        <w:t>1</w:t>
      </w:r>
      <w:r w:rsidRPr="00D75581">
        <w:t>**************************************************************************************************************************1</w:t>
      </w:r>
    </w:p>
    <w:p w14:paraId="677D5E00" w14:textId="77777777" w:rsidR="00D02FBF" w:rsidRDefault="00D02FBF" w:rsidP="00D02FBF">
      <w:pPr>
        <w:pStyle w:val="HiddenTextSpec"/>
      </w:pPr>
      <w:r>
        <w:t xml:space="preserve">use 100% of the surface course joint length to estimate the quantity of </w:t>
      </w:r>
      <w:r w:rsidRPr="00B97E4C">
        <w:t>Polymerized joint adhesive</w:t>
      </w:r>
    </w:p>
    <w:p w14:paraId="4F8C1B30" w14:textId="77777777" w:rsidR="00D02FBF" w:rsidRPr="00D75581" w:rsidRDefault="00D02FBF" w:rsidP="00D02FBF">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Ensure that RPMs are installed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33"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592" w:name="t50703022"/>
      <w:bookmarkEnd w:id="592"/>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A</w:t>
            </w:r>
            <w:r w:rsidRPr="00784EEE">
              <w:t xml:space="preserve"> </w:t>
            </w:r>
            <w:r>
              <w:t xml:space="preserve"> </w:t>
            </w:r>
            <w:r w:rsidRPr="00784EEE">
              <w:t xml:space="preserve">Exclusions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4"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r>
              <w:t>B</w:t>
            </w:r>
            <w:r w:rsidRPr="0030717E">
              <w:t xml:space="preserve">  </w:t>
            </w:r>
            <w:r>
              <w:t>Minimum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073C58" w14:textId="77777777" w:rsidR="00CC0604" w:rsidRPr="00B178EB" w:rsidRDefault="00CC0604" w:rsidP="00CC0604">
      <w:pPr>
        <w:pStyle w:val="HiddenTextSpec"/>
      </w:pPr>
      <w:r w:rsidRPr="00B178EB">
        <w:t>1**************************************************************************************************************************1</w:t>
      </w:r>
    </w:p>
    <w:p w14:paraId="65A2C698" w14:textId="252DEDC7" w:rsidR="00CC0604" w:rsidRDefault="00CC0604" w:rsidP="00CC0604">
      <w:pPr>
        <w:pStyle w:val="HiddenTextSpec"/>
      </w:pPr>
      <w:r w:rsidRPr="00B178EB">
        <w:t>BDC2</w:t>
      </w:r>
      <w:r>
        <w:t>3</w:t>
      </w:r>
      <w:r w:rsidRPr="00B178EB">
        <w:t>S-</w:t>
      </w:r>
      <w:r>
        <w:t>15</w:t>
      </w:r>
      <w:r w:rsidRPr="00B178EB">
        <w:t xml:space="preserve"> dated </w:t>
      </w:r>
      <w:r w:rsidR="0078052A">
        <w:t>Nov 22</w:t>
      </w:r>
      <w:r w:rsidRPr="0078052A">
        <w:t>, 202</w:t>
      </w:r>
      <w:r w:rsidR="0078052A">
        <w:t>3</w:t>
      </w:r>
    </w:p>
    <w:p w14:paraId="39ED89A9" w14:textId="25685B83" w:rsidR="00914751" w:rsidRDefault="00914751" w:rsidP="00B451B3">
      <w:pPr>
        <w:pStyle w:val="HiddenTextSpec"/>
      </w:pPr>
    </w:p>
    <w:p w14:paraId="3D2CE950" w14:textId="5C15E77D" w:rsidR="00CC0604" w:rsidRDefault="00CC0604" w:rsidP="00CC0604">
      <w:pPr>
        <w:pStyle w:val="HiddenTextSpec"/>
      </w:pPr>
      <w:r w:rsidRPr="00CC0604">
        <w:t>Provide the following for contracts that contain a minimum of 2500 tons of mill 2 pave 2 construction</w:t>
      </w:r>
    </w:p>
    <w:p w14:paraId="6FF7B76D" w14:textId="77777777" w:rsidR="00CC0604" w:rsidRDefault="00CC0604" w:rsidP="00CC0604">
      <w:pPr>
        <w:pStyle w:val="HiddenTextSpec"/>
      </w:pPr>
    </w:p>
    <w:p w14:paraId="321CDFA5" w14:textId="49E6CE5A" w:rsidR="00CC0604" w:rsidRDefault="00CC0604" w:rsidP="00CC0604">
      <w:pPr>
        <w:pStyle w:val="Instruction"/>
      </w:pPr>
      <w:r w:rsidRPr="00CC0604">
        <w:t>THE FOLLOWING IS ADDED TO THE END OF THE SUBPART:</w:t>
      </w:r>
    </w:p>
    <w:p w14:paraId="1DE80397" w14:textId="1C83B8BC" w:rsidR="00CC0604" w:rsidRDefault="00CC0604" w:rsidP="00CC0604">
      <w:pPr>
        <w:pStyle w:val="A1paragraph0"/>
        <w:rPr>
          <w:b/>
          <w:bCs/>
        </w:rPr>
      </w:pPr>
      <w:r w:rsidRPr="002D17CC">
        <w:rPr>
          <w:b/>
          <w:bCs/>
        </w:rPr>
        <w:t>K.</w:t>
      </w:r>
      <w:r w:rsidR="009C6EAC">
        <w:rPr>
          <w:b/>
          <w:bCs/>
        </w:rPr>
        <w:tab/>
      </w:r>
      <w:r w:rsidRPr="002D17CC">
        <w:rPr>
          <w:b/>
          <w:bCs/>
        </w:rPr>
        <w:t xml:space="preserve">Shear Strength </w:t>
      </w:r>
      <w:r w:rsidRPr="009C6EAC">
        <w:rPr>
          <w:b/>
        </w:rPr>
        <w:t>of</w:t>
      </w:r>
      <w:r w:rsidRPr="002D17CC">
        <w:rPr>
          <w:b/>
          <w:bCs/>
        </w:rPr>
        <w:t xml:space="preserve"> Pavement Layers. </w:t>
      </w:r>
      <w:r w:rsidR="009C6EAC">
        <w:rPr>
          <w:b/>
          <w:bCs/>
        </w:rPr>
        <w:t xml:space="preserve"> </w:t>
      </w:r>
      <w:r w:rsidRPr="00CC0604">
        <w:t>The Department will test the shear strength between pavement layers on the project according to NJDOT B-14.</w:t>
      </w:r>
      <w:r w:rsidR="009C6EAC">
        <w:t xml:space="preserve"> </w:t>
      </w:r>
      <w:r w:rsidRPr="00CC0604">
        <w:t xml:space="preserve"> Take cores within the following locations as specified in 401.03.08:</w:t>
      </w:r>
    </w:p>
    <w:p w14:paraId="785AC341" w14:textId="77777777" w:rsidR="00690420" w:rsidRDefault="00690420" w:rsidP="00690420">
      <w:pPr>
        <w:pStyle w:val="HiddenTextSpec"/>
      </w:pPr>
      <w:r>
        <w:t>2******************************************************************************************************2</w:t>
      </w:r>
    </w:p>
    <w:p w14:paraId="5BAB2224" w14:textId="016D5B0B" w:rsidR="00CC0604" w:rsidRDefault="00CC0604" w:rsidP="00CC0604">
      <w:pPr>
        <w:pStyle w:val="HiddenTextSpec"/>
        <w:rPr>
          <w:rFonts w:eastAsia="Calibri"/>
        </w:rPr>
      </w:pPr>
      <w:r w:rsidRPr="004503BB">
        <w:rPr>
          <w:rFonts w:eastAsia="Calibri"/>
        </w:rPr>
        <w:t>Revise the table to provide lane station to station locations for coring of mill 2 pave 2 areas in the table. Each location must be at least 2500 SY. Do not include transition areas.</w:t>
      </w:r>
    </w:p>
    <w:p w14:paraId="459ADACD" w14:textId="77777777" w:rsidR="00690420" w:rsidRDefault="00690420" w:rsidP="00CC0604">
      <w:pPr>
        <w:pStyle w:val="HiddenTextSpec"/>
        <w:rPr>
          <w:rFonts w:eastAsia="Calibri"/>
        </w:rPr>
      </w:pPr>
    </w:p>
    <w:tbl>
      <w:tblPr>
        <w:tblW w:w="0" w:type="auto"/>
        <w:tblInd w:w="540" w:type="dxa"/>
        <w:tblLook w:val="04A0" w:firstRow="1" w:lastRow="0" w:firstColumn="1" w:lastColumn="0" w:noHBand="0" w:noVBand="1"/>
      </w:tblPr>
      <w:tblGrid>
        <w:gridCol w:w="2902"/>
        <w:gridCol w:w="2093"/>
        <w:gridCol w:w="2092"/>
        <w:gridCol w:w="2093"/>
      </w:tblGrid>
      <w:tr w:rsidR="00690420" w:rsidRPr="00E35FC9" w14:paraId="1E4573D7" w14:textId="77777777" w:rsidTr="009C6EAC">
        <w:trPr>
          <w:trHeight w:val="288"/>
        </w:trPr>
        <w:tc>
          <w:tcPr>
            <w:tcW w:w="2902" w:type="dxa"/>
            <w:tcBorders>
              <w:top w:val="double" w:sz="4" w:space="0" w:color="auto"/>
              <w:bottom w:val="single" w:sz="4" w:space="0" w:color="auto"/>
            </w:tcBorders>
            <w:shd w:val="clear" w:color="auto" w:fill="auto"/>
            <w:vAlign w:val="center"/>
          </w:tcPr>
          <w:p w14:paraId="52A45B1C" w14:textId="642C3949" w:rsidR="00690420" w:rsidRPr="00784EEE" w:rsidRDefault="00690420" w:rsidP="008D595E">
            <w:pPr>
              <w:pStyle w:val="Tabletitle"/>
            </w:pPr>
            <w:r>
              <w:t>Lane #</w:t>
            </w:r>
          </w:p>
        </w:tc>
        <w:tc>
          <w:tcPr>
            <w:tcW w:w="2093" w:type="dxa"/>
            <w:tcBorders>
              <w:top w:val="double" w:sz="4" w:space="0" w:color="auto"/>
              <w:bottom w:val="single" w:sz="4" w:space="0" w:color="auto"/>
            </w:tcBorders>
            <w:shd w:val="clear" w:color="auto" w:fill="auto"/>
            <w:vAlign w:val="center"/>
          </w:tcPr>
          <w:p w14:paraId="064833E4" w14:textId="334EA454" w:rsidR="00690420" w:rsidRPr="00784EEE" w:rsidRDefault="00690420" w:rsidP="008D595E">
            <w:pPr>
              <w:pStyle w:val="Tabletitle"/>
            </w:pPr>
            <w:r>
              <w:t>Station</w:t>
            </w:r>
          </w:p>
        </w:tc>
        <w:tc>
          <w:tcPr>
            <w:tcW w:w="2092" w:type="dxa"/>
            <w:tcBorders>
              <w:top w:val="double" w:sz="4" w:space="0" w:color="auto"/>
              <w:bottom w:val="single" w:sz="4" w:space="0" w:color="auto"/>
            </w:tcBorders>
            <w:shd w:val="clear" w:color="auto" w:fill="auto"/>
            <w:vAlign w:val="center"/>
          </w:tcPr>
          <w:p w14:paraId="1AFB68D4" w14:textId="55E7C72A" w:rsidR="00690420" w:rsidRPr="00784EEE" w:rsidRDefault="00690420" w:rsidP="008D595E">
            <w:pPr>
              <w:pStyle w:val="Tabletitle"/>
            </w:pPr>
            <w:r>
              <w:t>To</w:t>
            </w:r>
          </w:p>
        </w:tc>
        <w:tc>
          <w:tcPr>
            <w:tcW w:w="2093" w:type="dxa"/>
            <w:tcBorders>
              <w:top w:val="double" w:sz="4" w:space="0" w:color="auto"/>
              <w:bottom w:val="single" w:sz="4" w:space="0" w:color="auto"/>
            </w:tcBorders>
            <w:shd w:val="clear" w:color="auto" w:fill="auto"/>
            <w:vAlign w:val="center"/>
          </w:tcPr>
          <w:p w14:paraId="7921BC65" w14:textId="07DD2733" w:rsidR="00690420" w:rsidRPr="00784EEE" w:rsidRDefault="00690420" w:rsidP="008D595E">
            <w:pPr>
              <w:pStyle w:val="Tabletitle"/>
            </w:pPr>
            <w:r>
              <w:t>Station</w:t>
            </w:r>
          </w:p>
        </w:tc>
      </w:tr>
      <w:tr w:rsidR="00690420" w:rsidRPr="00E35FC9" w14:paraId="4685D136" w14:textId="77777777" w:rsidTr="009C6EAC">
        <w:trPr>
          <w:trHeight w:val="288"/>
        </w:trPr>
        <w:tc>
          <w:tcPr>
            <w:tcW w:w="2902" w:type="dxa"/>
            <w:tcBorders>
              <w:top w:val="single" w:sz="4" w:space="0" w:color="auto"/>
              <w:bottom w:val="single" w:sz="4" w:space="0" w:color="auto"/>
            </w:tcBorders>
            <w:shd w:val="clear" w:color="auto" w:fill="auto"/>
            <w:vAlign w:val="center"/>
          </w:tcPr>
          <w:p w14:paraId="2415D50D" w14:textId="6C823202" w:rsidR="00690420" w:rsidRPr="00784EEE" w:rsidRDefault="00690420" w:rsidP="008D595E">
            <w:pPr>
              <w:pStyle w:val="TableheaderCentered"/>
            </w:pPr>
            <w:r>
              <w:t>1</w:t>
            </w:r>
          </w:p>
        </w:tc>
        <w:tc>
          <w:tcPr>
            <w:tcW w:w="2093" w:type="dxa"/>
            <w:tcBorders>
              <w:top w:val="single" w:sz="4" w:space="0" w:color="auto"/>
              <w:bottom w:val="single" w:sz="4" w:space="0" w:color="auto"/>
            </w:tcBorders>
            <w:shd w:val="clear" w:color="auto" w:fill="auto"/>
            <w:vAlign w:val="center"/>
          </w:tcPr>
          <w:p w14:paraId="749B11FC" w14:textId="40C6629E" w:rsidR="00690420" w:rsidRPr="00784EEE" w:rsidRDefault="00690420" w:rsidP="008D595E">
            <w:pPr>
              <w:pStyle w:val="TableheaderCentered"/>
            </w:pPr>
            <w:r>
              <w:t>0+00</w:t>
            </w:r>
          </w:p>
        </w:tc>
        <w:tc>
          <w:tcPr>
            <w:tcW w:w="2092" w:type="dxa"/>
            <w:tcBorders>
              <w:top w:val="single" w:sz="4" w:space="0" w:color="auto"/>
              <w:bottom w:val="single" w:sz="4" w:space="0" w:color="auto"/>
            </w:tcBorders>
            <w:shd w:val="clear" w:color="auto" w:fill="auto"/>
            <w:vAlign w:val="center"/>
          </w:tcPr>
          <w:p w14:paraId="7C0DEE93" w14:textId="492BBD29" w:rsidR="00690420" w:rsidRPr="00784EEE" w:rsidRDefault="00690420" w:rsidP="008D595E">
            <w:pPr>
              <w:pStyle w:val="TableheaderCentered"/>
            </w:pPr>
            <w:r>
              <w:t>to</w:t>
            </w:r>
          </w:p>
        </w:tc>
        <w:tc>
          <w:tcPr>
            <w:tcW w:w="2093" w:type="dxa"/>
            <w:tcBorders>
              <w:top w:val="single" w:sz="4" w:space="0" w:color="auto"/>
              <w:bottom w:val="single" w:sz="4" w:space="0" w:color="auto"/>
            </w:tcBorders>
            <w:shd w:val="clear" w:color="auto" w:fill="auto"/>
            <w:vAlign w:val="center"/>
          </w:tcPr>
          <w:p w14:paraId="16DD6559" w14:textId="4090B4E6" w:rsidR="00690420" w:rsidRPr="00784EEE" w:rsidRDefault="00690420" w:rsidP="008D595E">
            <w:pPr>
              <w:pStyle w:val="TableheaderCentered"/>
            </w:pPr>
            <w:r>
              <w:t>25+50</w:t>
            </w:r>
          </w:p>
        </w:tc>
      </w:tr>
      <w:tr w:rsidR="00690420" w:rsidRPr="00E35FC9" w14:paraId="5A4BF218" w14:textId="77777777" w:rsidTr="009C6EAC">
        <w:trPr>
          <w:trHeight w:val="288"/>
        </w:trPr>
        <w:tc>
          <w:tcPr>
            <w:tcW w:w="2902" w:type="dxa"/>
            <w:tcBorders>
              <w:top w:val="single" w:sz="4" w:space="0" w:color="auto"/>
              <w:bottom w:val="double" w:sz="4" w:space="0" w:color="auto"/>
            </w:tcBorders>
            <w:shd w:val="clear" w:color="auto" w:fill="auto"/>
            <w:vAlign w:val="center"/>
          </w:tcPr>
          <w:p w14:paraId="2CDA2284" w14:textId="2B3B6136" w:rsidR="00690420" w:rsidRPr="00784EEE" w:rsidRDefault="00690420" w:rsidP="008D595E">
            <w:pPr>
              <w:pStyle w:val="Tabletext"/>
              <w:jc w:val="center"/>
              <w:rPr>
                <w:b/>
                <w:bCs/>
              </w:rPr>
            </w:pPr>
            <w:r>
              <w:rPr>
                <w:b/>
                <w:bCs/>
              </w:rPr>
              <w:t>2</w:t>
            </w:r>
          </w:p>
        </w:tc>
        <w:tc>
          <w:tcPr>
            <w:tcW w:w="2093" w:type="dxa"/>
            <w:tcBorders>
              <w:top w:val="single" w:sz="4" w:space="0" w:color="auto"/>
              <w:bottom w:val="double" w:sz="4" w:space="0" w:color="auto"/>
            </w:tcBorders>
            <w:shd w:val="clear" w:color="auto" w:fill="auto"/>
            <w:vAlign w:val="center"/>
          </w:tcPr>
          <w:p w14:paraId="476ADF18" w14:textId="15D12C64" w:rsidR="00690420" w:rsidRPr="00784EEE" w:rsidRDefault="00690420" w:rsidP="008D595E">
            <w:pPr>
              <w:pStyle w:val="Tabletext"/>
              <w:jc w:val="center"/>
              <w:rPr>
                <w:b/>
                <w:bCs/>
              </w:rPr>
            </w:pPr>
            <w:r>
              <w:rPr>
                <w:b/>
                <w:bCs/>
              </w:rPr>
              <w:t>0+00</w:t>
            </w:r>
          </w:p>
        </w:tc>
        <w:tc>
          <w:tcPr>
            <w:tcW w:w="2092" w:type="dxa"/>
            <w:tcBorders>
              <w:top w:val="single" w:sz="4" w:space="0" w:color="auto"/>
              <w:bottom w:val="double" w:sz="4" w:space="0" w:color="auto"/>
            </w:tcBorders>
            <w:shd w:val="clear" w:color="auto" w:fill="auto"/>
            <w:vAlign w:val="center"/>
          </w:tcPr>
          <w:p w14:paraId="69FD7DF3" w14:textId="5B0811B2" w:rsidR="00690420" w:rsidRPr="00784EEE" w:rsidRDefault="00690420" w:rsidP="008D595E">
            <w:pPr>
              <w:pStyle w:val="Tabletext"/>
              <w:jc w:val="center"/>
              <w:rPr>
                <w:b/>
                <w:bCs/>
              </w:rPr>
            </w:pPr>
            <w:r>
              <w:rPr>
                <w:b/>
                <w:bCs/>
              </w:rPr>
              <w:t>to</w:t>
            </w:r>
          </w:p>
        </w:tc>
        <w:tc>
          <w:tcPr>
            <w:tcW w:w="2093" w:type="dxa"/>
            <w:tcBorders>
              <w:top w:val="single" w:sz="4" w:space="0" w:color="auto"/>
              <w:bottom w:val="double" w:sz="4" w:space="0" w:color="auto"/>
            </w:tcBorders>
            <w:shd w:val="clear" w:color="auto" w:fill="auto"/>
            <w:vAlign w:val="center"/>
          </w:tcPr>
          <w:p w14:paraId="56B4346C" w14:textId="5CDBE781" w:rsidR="00690420" w:rsidRPr="00784EEE" w:rsidRDefault="00690420" w:rsidP="008D595E">
            <w:pPr>
              <w:pStyle w:val="Tabletext"/>
              <w:jc w:val="center"/>
              <w:rPr>
                <w:b/>
                <w:bCs/>
              </w:rPr>
            </w:pPr>
            <w:r>
              <w:rPr>
                <w:b/>
                <w:bCs/>
              </w:rPr>
              <w:t>15+85</w:t>
            </w:r>
          </w:p>
        </w:tc>
      </w:tr>
    </w:tbl>
    <w:p w14:paraId="00228AD5" w14:textId="77777777" w:rsidR="00CC0604" w:rsidRDefault="00CC0604" w:rsidP="00CC0604">
      <w:pPr>
        <w:pStyle w:val="HiddenTextSpec"/>
        <w:rPr>
          <w:rFonts w:eastAsia="Calibri"/>
        </w:rPr>
      </w:pPr>
    </w:p>
    <w:p w14:paraId="230AB134" w14:textId="77777777" w:rsidR="00690420" w:rsidRDefault="00690420" w:rsidP="00690420">
      <w:pPr>
        <w:pStyle w:val="HiddenTextSpec"/>
      </w:pPr>
      <w:r>
        <w:t>2******************************************************************************************************2</w:t>
      </w:r>
    </w:p>
    <w:p w14:paraId="76101B3A" w14:textId="77777777" w:rsidR="00CC0604" w:rsidRPr="004503BB" w:rsidRDefault="00CC0604" w:rsidP="002D17CC">
      <w:pPr>
        <w:pStyle w:val="HiddenTextSpec"/>
        <w:rPr>
          <w:rFonts w:eastAsia="Calibri"/>
        </w:rPr>
      </w:pPr>
    </w:p>
    <w:p w14:paraId="765A0443" w14:textId="6A02AD30" w:rsidR="00CC0604" w:rsidRPr="004503BB" w:rsidRDefault="00CC0604" w:rsidP="002D17CC">
      <w:pPr>
        <w:pStyle w:val="A2paragraph"/>
        <w:rPr>
          <w:rFonts w:eastAsia="Calibri"/>
        </w:rPr>
      </w:pPr>
      <w:r w:rsidRPr="004503BB">
        <w:rPr>
          <w:rFonts w:eastAsia="Calibri"/>
        </w:rPr>
        <w:t xml:space="preserve">A lot is </w:t>
      </w:r>
      <w:r w:rsidRPr="009C6EAC">
        <w:t>defined</w:t>
      </w:r>
      <w:r w:rsidRPr="004503BB">
        <w:rPr>
          <w:rFonts w:eastAsia="Calibri"/>
        </w:rPr>
        <w:t xml:space="preserve"> as the mainline area covered by a day’s paving production. </w:t>
      </w:r>
      <w:r w:rsidR="009C6EAC">
        <w:rPr>
          <w:rFonts w:eastAsia="Calibri"/>
        </w:rPr>
        <w:t xml:space="preserve"> </w:t>
      </w:r>
      <w:r w:rsidRPr="004503BB">
        <w:rPr>
          <w:rFonts w:eastAsia="Calibri"/>
        </w:rPr>
        <w:t>The RE may combine daily production areas less than 1,000 tons with previous or subsequent production areas.</w:t>
      </w:r>
      <w:r w:rsidR="009C6EAC">
        <w:rPr>
          <w:rFonts w:eastAsia="Calibri"/>
        </w:rPr>
        <w:t xml:space="preserve"> </w:t>
      </w:r>
      <w:r w:rsidRPr="004503BB">
        <w:rPr>
          <w:rFonts w:eastAsia="Calibri"/>
        </w:rPr>
        <w:t xml:space="preserve"> If a day’s production is greater than 4,000 tons, the RE may divide the area of HMA placed on the mainline into 2 lots with approximately equal areas.</w:t>
      </w:r>
    </w:p>
    <w:p w14:paraId="766273F9" w14:textId="71136F23" w:rsidR="00CC0604" w:rsidRDefault="00CC0604" w:rsidP="00CC0604">
      <w:pPr>
        <w:pStyle w:val="A2paragraph"/>
        <w:rPr>
          <w:rFonts w:eastAsia="Calibri"/>
        </w:rPr>
      </w:pPr>
      <w:r w:rsidRPr="004503BB">
        <w:rPr>
          <w:rFonts w:eastAsia="Calibri"/>
        </w:rPr>
        <w:t>The ME will determine the shear strength from 5 cores taken from each lot in random locations.</w:t>
      </w:r>
      <w:r w:rsidR="009C6EAC">
        <w:rPr>
          <w:rFonts w:eastAsia="Calibri"/>
        </w:rPr>
        <w:t xml:space="preserve"> </w:t>
      </w:r>
      <w:r w:rsidRPr="004503BB">
        <w:rPr>
          <w:rFonts w:eastAsia="Calibri"/>
        </w:rPr>
        <w:t xml:space="preserve"> Ensure that the first lot sample </w:t>
      </w:r>
      <w:r w:rsidRPr="009C6EAC">
        <w:t>is</w:t>
      </w:r>
      <w:r w:rsidRPr="004503BB">
        <w:rPr>
          <w:rFonts w:eastAsia="Calibri"/>
        </w:rPr>
        <w:t xml:space="preserve"> taken during the first day’s production. </w:t>
      </w:r>
      <w:r w:rsidR="009C6EAC">
        <w:rPr>
          <w:rFonts w:eastAsia="Calibri"/>
        </w:rPr>
        <w:t xml:space="preserve"> </w:t>
      </w:r>
      <w:r w:rsidRPr="004503BB">
        <w:rPr>
          <w:rFonts w:eastAsia="Calibri"/>
        </w:rPr>
        <w:t xml:space="preserve">Thereafter, sample every third lot or as directed by the ME. </w:t>
      </w:r>
      <w:r w:rsidR="009C6EAC">
        <w:rPr>
          <w:rFonts w:eastAsia="Calibri"/>
        </w:rPr>
        <w:t xml:space="preserve"> </w:t>
      </w:r>
      <w:r w:rsidRPr="004503BB">
        <w:rPr>
          <w:rFonts w:eastAsia="Calibri"/>
        </w:rPr>
        <w:t>Take cores as specified in 401.03.08.</w:t>
      </w:r>
    </w:p>
    <w:p w14:paraId="0F74F32A" w14:textId="77777777" w:rsidR="00CC0604" w:rsidRPr="004503BB" w:rsidRDefault="00CC0604" w:rsidP="002D17CC">
      <w:pPr>
        <w:pStyle w:val="A2paragraph"/>
        <w:rPr>
          <w:rFonts w:eastAsia="Calibri"/>
        </w:rPr>
      </w:pPr>
    </w:p>
    <w:p w14:paraId="3A081E8E" w14:textId="477FB99A" w:rsidR="00CC0604" w:rsidRDefault="00CC0604" w:rsidP="009E701C">
      <w:pPr>
        <w:pStyle w:val="A2paragraph"/>
        <w:rPr>
          <w:rFonts w:eastAsia="Calibri"/>
        </w:rPr>
      </w:pPr>
      <w:r w:rsidRPr="004503BB">
        <w:rPr>
          <w:rFonts w:eastAsia="Calibri"/>
        </w:rPr>
        <w:t xml:space="preserve">The required minimum Average Shear Strength of the 5 cores taken is 50 psi. </w:t>
      </w:r>
      <w:r w:rsidR="009C6EAC">
        <w:rPr>
          <w:rFonts w:eastAsia="Calibri"/>
        </w:rPr>
        <w:t xml:space="preserve"> </w:t>
      </w:r>
      <w:r w:rsidRPr="004503BB">
        <w:rPr>
          <w:rFonts w:eastAsia="Calibri"/>
        </w:rPr>
        <w:t xml:space="preserve">Any core taken that becomes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during the coring, handling, or transport is considered not testable and will receive a shear strength of 0 psi. </w:t>
      </w:r>
      <w:r w:rsidR="009C6EAC">
        <w:rPr>
          <w:rFonts w:eastAsia="Calibri"/>
        </w:rPr>
        <w:t xml:space="preserve"> </w:t>
      </w:r>
      <w:r w:rsidRPr="004503BB">
        <w:rPr>
          <w:rFonts w:eastAsia="Calibri"/>
        </w:rPr>
        <w:t xml:space="preserve">The </w:t>
      </w:r>
      <w:r w:rsidRPr="009C6EAC">
        <w:rPr>
          <w:rFonts w:eastAsia="Calibri"/>
        </w:rPr>
        <w:t>un</w:t>
      </w:r>
      <w:r w:rsidR="009C6EAC" w:rsidRPr="009C6EAC">
        <w:rPr>
          <w:rFonts w:eastAsia="Calibri"/>
        </w:rPr>
        <w:softHyphen/>
      </w:r>
      <w:r w:rsidRPr="009C6EAC">
        <w:rPr>
          <w:rFonts w:eastAsia="Calibri"/>
        </w:rPr>
        <w:t>bonded</w:t>
      </w:r>
      <w:r w:rsidRPr="004503BB">
        <w:rPr>
          <w:rFonts w:eastAsia="Calibri"/>
        </w:rPr>
        <w:t xml:space="preserve"> </w:t>
      </w:r>
      <w:r w:rsidRPr="009C6EAC">
        <w:t>core</w:t>
      </w:r>
      <w:r w:rsidRPr="004503BB">
        <w:rPr>
          <w:rFonts w:eastAsia="Calibri"/>
        </w:rPr>
        <w:t xml:space="preserve"> will be averaged with the remaining cores.  If the initial series of cores has an Average Shear Strength of less than 50 psi, the Contractor has the option of witnessing the retest upon request.</w:t>
      </w:r>
    </w:p>
    <w:p w14:paraId="5028E797" w14:textId="173D8E35" w:rsidR="00CC0604" w:rsidRPr="004503BB" w:rsidRDefault="00CC0604" w:rsidP="002D17CC">
      <w:pPr>
        <w:pStyle w:val="11paragraph"/>
        <w:rPr>
          <w:rFonts w:eastAsia="Calibri"/>
        </w:rPr>
      </w:pPr>
      <w:r>
        <w:rPr>
          <w:rFonts w:eastAsia="Calibri"/>
          <w:b/>
          <w:bCs/>
        </w:rPr>
        <w:t>1.</w:t>
      </w:r>
      <w:r>
        <w:rPr>
          <w:rFonts w:eastAsia="Calibri"/>
          <w:b/>
          <w:bCs/>
        </w:rPr>
        <w:tab/>
      </w:r>
      <w:r w:rsidRPr="004503BB">
        <w:rPr>
          <w:rFonts w:eastAsia="Calibri"/>
          <w:b/>
          <w:bCs/>
        </w:rPr>
        <w:t xml:space="preserve">Retest.  </w:t>
      </w:r>
      <w:r w:rsidRPr="004503BB">
        <w:rPr>
          <w:rFonts w:eastAsia="Calibri"/>
        </w:rPr>
        <w:t>If the initial series of 5 cores produces a remove and replace result, the Contractor may elect to take an additional set of 5 cores at random locations chosen by the ME.  Take the additional cores within 15 days of receipt of the initial core results.</w:t>
      </w:r>
      <w:r w:rsidR="009C6EAC">
        <w:rPr>
          <w:rFonts w:eastAsia="Calibri"/>
        </w:rPr>
        <w:t xml:space="preserve"> </w:t>
      </w:r>
      <w:r w:rsidRPr="004503BB">
        <w:rPr>
          <w:rFonts w:eastAsia="Calibri"/>
        </w:rPr>
        <w:t xml:space="preserve"> If the additional cores are not taken within 15 days, the ME will use the initial core results. If the additional cores are taken, the ME will recalculate using the combined average of the 10 cores.</w:t>
      </w:r>
    </w:p>
    <w:p w14:paraId="36F48DA8" w14:textId="6A460FBD" w:rsidR="00CC0604" w:rsidRPr="004503BB" w:rsidRDefault="00CC0604" w:rsidP="002D17CC">
      <w:pPr>
        <w:pStyle w:val="11paragraph"/>
        <w:rPr>
          <w:rFonts w:eastAsia="Calibri"/>
        </w:rPr>
      </w:pPr>
      <w:r w:rsidRPr="002D17CC">
        <w:rPr>
          <w:rFonts w:eastAsia="Calibri"/>
          <w:b/>
          <w:bCs/>
        </w:rPr>
        <w:t>2.</w:t>
      </w:r>
      <w:r w:rsidRPr="002D17CC">
        <w:rPr>
          <w:rFonts w:eastAsia="Calibri"/>
          <w:b/>
          <w:bCs/>
        </w:rPr>
        <w:tab/>
      </w:r>
      <w:r w:rsidRPr="00CC0604">
        <w:rPr>
          <w:rFonts w:eastAsia="Calibri"/>
          <w:b/>
          <w:bCs/>
        </w:rPr>
        <w:t>Remove and Replacement</w:t>
      </w:r>
      <w:r w:rsidRPr="002D17CC">
        <w:rPr>
          <w:rFonts w:eastAsia="Calibri"/>
        </w:rPr>
        <w:t xml:space="preserve">.  </w:t>
      </w:r>
      <w:r w:rsidRPr="004503BB">
        <w:rPr>
          <w:rFonts w:eastAsia="Calibri"/>
        </w:rPr>
        <w:t xml:space="preserve">If the final lot Average Shear Strength is less than 50 psi based on the combined average of the set of 10 cores (or the average of the initial 5 cores if the Contractor does not take additional cores), remove and replace the lot. </w:t>
      </w:r>
      <w:r w:rsidR="009C6EAC">
        <w:rPr>
          <w:rFonts w:eastAsia="Calibri"/>
        </w:rPr>
        <w:t xml:space="preserve"> </w:t>
      </w:r>
      <w:r w:rsidRPr="004503BB">
        <w:rPr>
          <w:rFonts w:eastAsia="Calibri"/>
        </w:rPr>
        <w:t>The replacement work is subject to the same requirements as the initial work.</w:t>
      </w:r>
    </w:p>
    <w:p w14:paraId="4E6EB67B" w14:textId="77777777" w:rsidR="00CC0604" w:rsidRPr="00B178EB" w:rsidRDefault="00CC0604" w:rsidP="00CC0604">
      <w:pPr>
        <w:pStyle w:val="HiddenTextSpec"/>
      </w:pPr>
      <w:r w:rsidRPr="00B178EB">
        <w:t>1**************************************************************************************************************************1</w:t>
      </w:r>
    </w:p>
    <w:p w14:paraId="238EDFC2" w14:textId="77777777" w:rsidR="00AC6A0B" w:rsidRPr="004503BB" w:rsidRDefault="00AC6A0B" w:rsidP="00AC6A0B">
      <w:pPr>
        <w:pStyle w:val="0000000Subpart"/>
        <w:rPr>
          <w:rFonts w:eastAsia="Calibri"/>
        </w:rPr>
      </w:pPr>
      <w:r w:rsidRPr="004503BB">
        <w:rPr>
          <w:rFonts w:eastAsia="Calibri"/>
        </w:rPr>
        <w:t>401.03.08 Core Samples</w:t>
      </w:r>
    </w:p>
    <w:p w14:paraId="757F4FC5" w14:textId="77777777" w:rsidR="00AC6A0B" w:rsidRPr="00B178EB" w:rsidRDefault="00AC6A0B" w:rsidP="00AC6A0B">
      <w:pPr>
        <w:pStyle w:val="HiddenTextSpec"/>
      </w:pPr>
      <w:r w:rsidRPr="00B178EB">
        <w:t>1**************************************************************************************************************************1</w:t>
      </w:r>
    </w:p>
    <w:p w14:paraId="30243194" w14:textId="6A38922B" w:rsidR="00AC6A0B" w:rsidRDefault="00AC6A0B" w:rsidP="00AC6A0B">
      <w:pPr>
        <w:pStyle w:val="HiddenTextSpec"/>
      </w:pPr>
      <w:r w:rsidRPr="00B178EB">
        <w:t>BDC2</w:t>
      </w:r>
      <w:r>
        <w:t>3</w:t>
      </w:r>
      <w:r w:rsidRPr="00B178EB">
        <w:t>S-</w:t>
      </w:r>
      <w:r>
        <w:t>15</w:t>
      </w:r>
      <w:r w:rsidRPr="00B178EB">
        <w:t xml:space="preserve"> dated </w:t>
      </w:r>
      <w:r w:rsidR="0078052A">
        <w:t>Nov</w:t>
      </w:r>
      <w:r w:rsidRPr="002D17CC">
        <w:t xml:space="preserve"> 22, 202</w:t>
      </w:r>
      <w:r w:rsidR="0078052A">
        <w:t>3</w:t>
      </w:r>
    </w:p>
    <w:p w14:paraId="394285EF" w14:textId="77777777" w:rsidR="00AC6A0B" w:rsidRPr="004503BB" w:rsidRDefault="00AC6A0B" w:rsidP="002D17CC">
      <w:pPr>
        <w:pStyle w:val="Instruction"/>
        <w:rPr>
          <w:rFonts w:eastAsia="Calibri"/>
        </w:rPr>
      </w:pPr>
      <w:r w:rsidRPr="004503BB">
        <w:rPr>
          <w:rFonts w:eastAsia="Calibri"/>
        </w:rPr>
        <w:t>THE FOLLOWING IS ADDED AFTER THE FOURTH PARAGRAPH:</w:t>
      </w:r>
    </w:p>
    <w:p w14:paraId="765695B7" w14:textId="77777777" w:rsidR="00AC6A0B" w:rsidRPr="004503BB" w:rsidRDefault="00AC6A0B" w:rsidP="00AC6A0B">
      <w:pPr>
        <w:pStyle w:val="Paragraph"/>
        <w:rPr>
          <w:rFonts w:eastAsia="Calibri"/>
        </w:rPr>
      </w:pPr>
      <w:r w:rsidRPr="004503BB">
        <w:rPr>
          <w:rFonts w:eastAsia="Calibri"/>
        </w:rPr>
        <w:t xml:space="preserve">For shear </w:t>
      </w:r>
      <w:r w:rsidRPr="00AC6A0B">
        <w:rPr>
          <w:rFonts w:eastAsia="Calibri"/>
        </w:rPr>
        <w:t>strength</w:t>
      </w:r>
      <w:r w:rsidRPr="004503BB">
        <w:rPr>
          <w:rFonts w:eastAsia="Calibri"/>
        </w:rPr>
        <w:t xml:space="preserve"> cores, mark the direction of traffic on the roadway surface before coring so that it can be identified on each core. Drill cores for the full depth of the bound portion of the pavement structure. Take care to avoid stress and damage to the interface during coring, handling, and transporting. If a core separates at the interface of interest during the coring operation, make note of it on the coring report.</w:t>
      </w:r>
    </w:p>
    <w:p w14:paraId="17E111BD" w14:textId="77777777" w:rsidR="00AC6A0B" w:rsidRPr="00B178EB" w:rsidRDefault="00AC6A0B" w:rsidP="00AC6A0B">
      <w:pPr>
        <w:pStyle w:val="HiddenTextSpec"/>
      </w:pPr>
      <w:r w:rsidRPr="00B178EB">
        <w:t>1**************************************************************************************************************************1</w:t>
      </w:r>
    </w:p>
    <w:p w14:paraId="5E45DFA2" w14:textId="77777777" w:rsidR="00CC0604" w:rsidRPr="002D17CC" w:rsidRDefault="00CC0604" w:rsidP="002D17CC">
      <w:pPr>
        <w:pStyle w:val="A1paragraph0"/>
        <w:rPr>
          <w:b/>
          <w:bCs/>
        </w:rPr>
      </w:pPr>
    </w:p>
    <w:p w14:paraId="31054A8D" w14:textId="77777777" w:rsidR="009245E6" w:rsidRDefault="009245E6" w:rsidP="009245E6">
      <w:pPr>
        <w:pStyle w:val="00000Subsection"/>
      </w:pPr>
      <w:bookmarkStart w:id="593" w:name="_Toc501716991"/>
      <w:bookmarkStart w:id="594" w:name="_Toc93044548"/>
      <w:r w:rsidRPr="00B97E4C">
        <w:t>401.04  Measurement and Payment</w:t>
      </w:r>
      <w:bookmarkEnd w:id="593"/>
      <w:bookmarkEnd w:id="594"/>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595" w:name="s4010303H1"/>
      <w:bookmarkStart w:id="596" w:name="t40103033"/>
      <w:bookmarkStart w:id="597" w:name="t40103034"/>
      <w:bookmarkStart w:id="598" w:name="_Toc142048103"/>
      <w:bookmarkStart w:id="599" w:name="_Toc175377808"/>
      <w:bookmarkStart w:id="600" w:name="_Toc175470705"/>
      <w:bookmarkStart w:id="601" w:name="_Toc182750005"/>
      <w:bookmarkEnd w:id="595"/>
      <w:bookmarkEnd w:id="596"/>
      <w:bookmarkEnd w:id="597"/>
      <w:r w:rsidRPr="00B76C53">
        <w:rPr>
          <w:lang w:val="fr-FR"/>
        </w:rPr>
        <w:t>Section 405 – Concrete Surface C</w:t>
      </w:r>
      <w:bookmarkEnd w:id="598"/>
      <w:r w:rsidRPr="00B76C53">
        <w:rPr>
          <w:lang w:val="fr-FR"/>
        </w:rPr>
        <w:t>ourse</w:t>
      </w:r>
      <w:bookmarkEnd w:id="599"/>
      <w:bookmarkEnd w:id="600"/>
      <w:bookmarkEnd w:id="601"/>
    </w:p>
    <w:p w14:paraId="453BC629" w14:textId="77777777" w:rsidR="00083322" w:rsidRPr="00B76C53" w:rsidRDefault="00083322" w:rsidP="00083322">
      <w:pPr>
        <w:pStyle w:val="0000000Subpart"/>
        <w:rPr>
          <w:lang w:val="fr-FR"/>
        </w:rPr>
      </w:pPr>
      <w:bookmarkStart w:id="602" w:name="_Toc142048110"/>
      <w:bookmarkStart w:id="603" w:name="_Toc175377815"/>
      <w:bookmarkStart w:id="604" w:name="_Toc175470712"/>
      <w:bookmarkStart w:id="605" w:name="_Toc182750012"/>
      <w:r w:rsidRPr="00B76C53">
        <w:rPr>
          <w:lang w:val="fr-FR"/>
        </w:rPr>
        <w:t xml:space="preserve">405.03.02  </w:t>
      </w:r>
      <w:r w:rsidRPr="00C9572A">
        <w:t>Concrete</w:t>
      </w:r>
      <w:r w:rsidRPr="00B76C53">
        <w:rPr>
          <w:lang w:val="fr-FR"/>
        </w:rPr>
        <w:t xml:space="preserve"> Surface Course</w:t>
      </w:r>
      <w:bookmarkEnd w:id="602"/>
      <w:bookmarkEnd w:id="603"/>
      <w:bookmarkEnd w:id="604"/>
      <w:bookmarkEnd w:id="605"/>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lastRenderedPageBreak/>
        <w:t>a.</w:t>
      </w:r>
      <w:r w:rsidRPr="00114572">
        <w:rPr>
          <w:b/>
        </w:rPr>
        <w:tab/>
        <w:t>Pay Adjustment</w:t>
      </w:r>
      <w:r w:rsidR="003122B8">
        <w:rPr>
          <w:b/>
        </w:rPr>
        <w:t>.</w:t>
      </w:r>
    </w:p>
    <w:p w14:paraId="0A03774C" w14:textId="77777777" w:rsidR="00A768A1" w:rsidRDefault="00A768A1" w:rsidP="00A768A1">
      <w:pPr>
        <w:pStyle w:val="HiddenTextSpec"/>
      </w:pPr>
      <w:r>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5"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A</w:t>
            </w:r>
            <w:r w:rsidRPr="00784EEE">
              <w:t xml:space="preserve"> </w:t>
            </w:r>
            <w:r>
              <w:t xml:space="preserve"> </w:t>
            </w:r>
            <w:r w:rsidRPr="00784EEE">
              <w:t xml:space="preserve">Exclusions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01FE15D6" w14:textId="77777777" w:rsidR="007A683D" w:rsidRPr="005E2A8B" w:rsidRDefault="007A683D" w:rsidP="007A683D">
      <w:pPr>
        <w:pStyle w:val="000Section"/>
      </w:pPr>
      <w:bookmarkStart w:id="606" w:name="_Toc140563129"/>
      <w:bookmarkStart w:id="607" w:name="_Toc140563134"/>
      <w:r w:rsidRPr="005E2A8B">
        <w:t>Section 407</w:t>
      </w:r>
      <w:r>
        <w:t xml:space="preserve"> </w:t>
      </w:r>
      <w:r w:rsidRPr="005E2A8B">
        <w:t xml:space="preserve">- Binder Rich </w:t>
      </w:r>
      <w:r>
        <w:t>I</w:t>
      </w:r>
      <w:r w:rsidRPr="005E2A8B">
        <w:t>ntermediate Course</w:t>
      </w:r>
      <w:bookmarkEnd w:id="606"/>
      <w:r w:rsidRPr="005E2A8B">
        <w:t xml:space="preserve"> </w:t>
      </w:r>
    </w:p>
    <w:p w14:paraId="6C04516E" w14:textId="77777777" w:rsidR="007A683D" w:rsidRPr="00047BA9" w:rsidRDefault="007A683D" w:rsidP="007A683D">
      <w:pPr>
        <w:pStyle w:val="00000Subsection"/>
      </w:pPr>
      <w:r w:rsidRPr="00047BA9">
        <w:t>407.03</w:t>
      </w:r>
      <w:r>
        <w:t xml:space="preserve"> </w:t>
      </w:r>
      <w:r w:rsidRPr="00047BA9">
        <w:t xml:space="preserve"> C</w:t>
      </w:r>
      <w:r>
        <w:t>onstruction</w:t>
      </w:r>
      <w:bookmarkEnd w:id="607"/>
    </w:p>
    <w:p w14:paraId="3356F821" w14:textId="6215C783" w:rsidR="007A683D" w:rsidRDefault="007A683D" w:rsidP="007A683D">
      <w:pPr>
        <w:pStyle w:val="HiddenTextSpec"/>
      </w:pPr>
      <w:r>
        <w:t>1**************************************************************************************************************************1</w:t>
      </w:r>
    </w:p>
    <w:p w14:paraId="07BB563B" w14:textId="0F4FDDD3" w:rsidR="007A683D" w:rsidRDefault="007A683D" w:rsidP="007A683D">
      <w:pPr>
        <w:pStyle w:val="HiddenTextSpec"/>
      </w:pPr>
      <w:r w:rsidRPr="00D75581">
        <w:t>BDC2</w:t>
      </w:r>
      <w:r>
        <w:t>3</w:t>
      </w:r>
      <w:r w:rsidRPr="00D75581">
        <w:t>S-0</w:t>
      </w:r>
      <w:r>
        <w:t>3 dated Jul 20, 2023</w:t>
      </w:r>
    </w:p>
    <w:p w14:paraId="5B115B7E" w14:textId="77777777" w:rsidR="007A683D" w:rsidRPr="00047BA9" w:rsidRDefault="007A683D" w:rsidP="007A683D">
      <w:pPr>
        <w:pStyle w:val="0000000Subpart"/>
      </w:pPr>
      <w:bookmarkStart w:id="608" w:name="_Toc115771725"/>
      <w:r w:rsidRPr="00047BA9">
        <w:t>407.03.01</w:t>
      </w:r>
      <w:r>
        <w:t xml:space="preserve"> </w:t>
      </w:r>
      <w:r w:rsidRPr="00047BA9">
        <w:t xml:space="preserve"> BRIC</w:t>
      </w:r>
      <w:bookmarkEnd w:id="608"/>
    </w:p>
    <w:p w14:paraId="43EFD22E" w14:textId="77777777" w:rsidR="007A683D" w:rsidRDefault="007A683D" w:rsidP="007A683D">
      <w:pPr>
        <w:pStyle w:val="A1paragraph0"/>
        <w:rPr>
          <w:b/>
        </w:rPr>
      </w:pPr>
      <w:r w:rsidRPr="00047BA9">
        <w:rPr>
          <w:b/>
        </w:rPr>
        <w:t>C.</w:t>
      </w:r>
      <w:r w:rsidRPr="00047BA9">
        <w:rPr>
          <w:b/>
        </w:rPr>
        <w:tab/>
      </w:r>
      <w:r w:rsidRPr="00677F19">
        <w:rPr>
          <w:b/>
        </w:rPr>
        <w:t>Test Strip.</w:t>
      </w:r>
    </w:p>
    <w:p w14:paraId="625F0DA5" w14:textId="77777777" w:rsidR="007A683D" w:rsidRPr="00C57EE7" w:rsidRDefault="007A683D" w:rsidP="007A683D">
      <w:pPr>
        <w:pStyle w:val="Instruction"/>
      </w:pPr>
      <w:r w:rsidRPr="00C57EE7">
        <w:t>Part C is changed to:</w:t>
      </w:r>
    </w:p>
    <w:p w14:paraId="739B5219" w14:textId="77777777" w:rsidR="007A683D" w:rsidRPr="00047BA9" w:rsidRDefault="007A683D" w:rsidP="007A683D">
      <w:pPr>
        <w:pStyle w:val="A2paragraph"/>
      </w:pPr>
      <w:r w:rsidRPr="00300A12">
        <w:t xml:space="preserve">Construct a test strip as specified in 401.03.07.C except for the allowance to continue paving, at least 14 days prior to production of BRIC. </w:t>
      </w:r>
      <w:r>
        <w:t xml:space="preserve"> </w:t>
      </w:r>
      <w:r w:rsidRPr="00677F19">
        <w:t xml:space="preserve">Ensure that the test strip is at least 100 tons. </w:t>
      </w:r>
      <w:r>
        <w:t xml:space="preserve"> </w:t>
      </w:r>
      <w:r w:rsidRPr="00300A12">
        <w:t>The RE will reject the test strip if compaction causes asphalt bleeding in the surface.</w:t>
      </w:r>
      <w:r>
        <w:t xml:space="preserve">  </w:t>
      </w:r>
      <w:r w:rsidRPr="00677F19">
        <w:t>Submit test strip results to the RE.  The RE will analyze the test strip results in conjunction with the ME’s results from the HMA plant to approve the test strip.  Do not proceed with production paving until receiving written permission from the RE.  The Contractor may need to construct multiple test strips in order to produce material that meets both the plant production requirements and the field density</w:t>
      </w:r>
      <w:r w:rsidRPr="00047BA9">
        <w:t xml:space="preserve"> requirements</w:t>
      </w:r>
      <w:r>
        <w:t xml:space="preserve"> </w:t>
      </w:r>
      <w:r w:rsidRPr="00677F19">
        <w:t>as directed by the RE.</w:t>
      </w:r>
    </w:p>
    <w:p w14:paraId="28A97D26" w14:textId="77777777" w:rsidR="007A683D" w:rsidRPr="00C57EE7" w:rsidRDefault="007A683D" w:rsidP="007A683D">
      <w:pPr>
        <w:pStyle w:val="A1paragraph0"/>
        <w:rPr>
          <w:b/>
        </w:rPr>
      </w:pPr>
      <w:r w:rsidRPr="00C57EE7">
        <w:rPr>
          <w:b/>
        </w:rPr>
        <w:t>E.</w:t>
      </w:r>
      <w:r w:rsidRPr="00C57EE7">
        <w:rPr>
          <w:b/>
        </w:rPr>
        <w:tab/>
      </w:r>
      <w:r w:rsidRPr="00A73F11">
        <w:rPr>
          <w:b/>
        </w:rPr>
        <w:t>Spreading</w:t>
      </w:r>
      <w:r w:rsidRPr="00C57EE7">
        <w:rPr>
          <w:b/>
        </w:rPr>
        <w:t xml:space="preserve"> and </w:t>
      </w:r>
      <w:r w:rsidRPr="00EB5CAB">
        <w:rPr>
          <w:b/>
        </w:rPr>
        <w:t>Grading</w:t>
      </w:r>
      <w:r w:rsidRPr="00C57EE7">
        <w:rPr>
          <w:b/>
        </w:rPr>
        <w:t>.</w:t>
      </w:r>
    </w:p>
    <w:p w14:paraId="0932DC39" w14:textId="77777777" w:rsidR="007A683D" w:rsidRPr="00C57EE7" w:rsidRDefault="007A683D" w:rsidP="007A683D">
      <w:pPr>
        <w:pStyle w:val="Instruction"/>
      </w:pPr>
      <w:r w:rsidRPr="00C57EE7">
        <w:t>Part E is changed to:</w:t>
      </w:r>
    </w:p>
    <w:p w14:paraId="7F3719C5" w14:textId="77777777" w:rsidR="007A683D" w:rsidRDefault="007A683D" w:rsidP="007A683D">
      <w:pPr>
        <w:pStyle w:val="A2paragraph"/>
      </w:pPr>
      <w:r w:rsidRPr="00297FD1">
        <w:rPr>
          <w:bCs/>
        </w:rPr>
        <w:t>Do not start paving of the BRIC until the RE has approved the underlying surface.</w:t>
      </w:r>
      <w:r w:rsidRPr="00297FD1">
        <w:t xml:space="preserve">  Apply tack coat as specified in </w:t>
      </w:r>
      <w:r w:rsidRPr="001E159E">
        <w:t>401.03.05</w:t>
      </w:r>
      <w:r w:rsidRPr="00297FD1">
        <w:t>.  Place BRIC at the laydown temperature recommended by the supplier of the asphalt binder or the supplier of the asphalt modifier without exceeding 330</w:t>
      </w:r>
      <w:r>
        <w:t xml:space="preserve"> </w:t>
      </w:r>
      <w:r w:rsidRPr="00297FD1">
        <w:t>ºF maximum discharge temperature at the HMA plant.</w:t>
      </w:r>
      <w:r>
        <w:t xml:space="preserve"> </w:t>
      </w:r>
      <w:r w:rsidRPr="00297FD1">
        <w:t xml:space="preserve"> </w:t>
      </w:r>
      <w:r w:rsidRPr="00544188">
        <w:t>Spread and grade BRIC as specified in 401.03.07.E, and according to the approved paving plan and test strip.</w:t>
      </w:r>
    </w:p>
    <w:p w14:paraId="7FE49B11" w14:textId="77777777" w:rsidR="007A683D" w:rsidRDefault="007A683D" w:rsidP="007A683D">
      <w:pPr>
        <w:pStyle w:val="A1paragraph0"/>
        <w:rPr>
          <w:b/>
        </w:rPr>
      </w:pPr>
      <w:r w:rsidRPr="00047BA9">
        <w:rPr>
          <w:b/>
        </w:rPr>
        <w:t>F.</w:t>
      </w:r>
      <w:r w:rsidRPr="00047BA9">
        <w:rPr>
          <w:b/>
        </w:rPr>
        <w:tab/>
        <w:t>Compacting.</w:t>
      </w:r>
    </w:p>
    <w:p w14:paraId="001DC8CD" w14:textId="77777777" w:rsidR="007A683D" w:rsidRPr="00C57EE7" w:rsidRDefault="007A683D" w:rsidP="007A683D">
      <w:pPr>
        <w:pStyle w:val="Instruction"/>
      </w:pPr>
      <w:r w:rsidRPr="00C57EE7">
        <w:t>Part F is changed to:</w:t>
      </w:r>
    </w:p>
    <w:p w14:paraId="11AD0A10" w14:textId="77777777" w:rsidR="007A683D" w:rsidRDefault="007A683D" w:rsidP="007A683D">
      <w:pPr>
        <w:pStyle w:val="A2paragraph"/>
      </w:pPr>
      <w:r w:rsidRPr="00544188">
        <w:t>Compact as specified in 401.03.07.F, and according to the approved paving plan and test strip; do not over compact.</w:t>
      </w:r>
      <w:r>
        <w:t xml:space="preserve">  </w:t>
      </w:r>
      <w:r w:rsidRPr="00300A12">
        <w:t>Operate rollers in static mode if</w:t>
      </w:r>
      <w:r w:rsidRPr="00047BA9">
        <w:t xml:space="preserve"> vibratory compaction causes aggregate breakdown, forces liquid asphalt to the surface or creates a surface with undesirable ride quality</w:t>
      </w:r>
      <w:r>
        <w:t xml:space="preserve">.  </w:t>
      </w:r>
      <w:r w:rsidRPr="00544188">
        <w:t>A</w:t>
      </w:r>
      <w:r w:rsidRPr="00300A12">
        <w:t xml:space="preserve">pply fine aggregate as specified in 901.07.02 using a Mechanical Fine Aggregate Spreader as specified in 1012.02 at a rate of 0.5 to 1.0 pounds per square yard uniformly over the entire affected surface before opening to traffic </w:t>
      </w:r>
      <w:r w:rsidRPr="00544188">
        <w:t>if excessive asphalt bleeding occurs in the surface</w:t>
      </w:r>
      <w:r w:rsidRPr="00300A12">
        <w:t>.</w:t>
      </w:r>
    </w:p>
    <w:p w14:paraId="3667B406" w14:textId="77777777" w:rsidR="007A683D" w:rsidRPr="00C57EE7" w:rsidRDefault="007A683D" w:rsidP="007A683D">
      <w:pPr>
        <w:pStyle w:val="A1paragraph0"/>
        <w:rPr>
          <w:b/>
        </w:rPr>
      </w:pPr>
      <w:r w:rsidRPr="00C57EE7">
        <w:rPr>
          <w:b/>
        </w:rPr>
        <w:t>G.</w:t>
      </w:r>
      <w:r w:rsidRPr="00C57EE7">
        <w:rPr>
          <w:b/>
        </w:rPr>
        <w:tab/>
      </w:r>
      <w:r w:rsidRPr="00544188">
        <w:rPr>
          <w:b/>
        </w:rPr>
        <w:t>Opening</w:t>
      </w:r>
      <w:r w:rsidRPr="00C57EE7">
        <w:rPr>
          <w:b/>
        </w:rPr>
        <w:t xml:space="preserve"> to Traffic.</w:t>
      </w:r>
    </w:p>
    <w:p w14:paraId="43721278" w14:textId="77777777" w:rsidR="007A683D" w:rsidRPr="00C57EE7" w:rsidRDefault="007A683D" w:rsidP="007A683D">
      <w:pPr>
        <w:pStyle w:val="Instruction"/>
      </w:pPr>
      <w:r w:rsidRPr="00C57EE7">
        <w:t>Part G is changed to:</w:t>
      </w:r>
    </w:p>
    <w:p w14:paraId="0A3B4BCE" w14:textId="77777777" w:rsidR="007A683D" w:rsidRDefault="007A683D" w:rsidP="007A683D">
      <w:pPr>
        <w:pStyle w:val="A2paragraph"/>
      </w:pPr>
      <w:r w:rsidRPr="00544188">
        <w:lastRenderedPageBreak/>
        <w:t xml:space="preserve">Remove loose material from the traveled way, shoulder, and auxiliary lanes before opening to traffic.  Do not allow traffic or construction equipment on the BRIC until the surface temperature is less than 120 °F.  The RE may reject areas where fine aggregate has been applied that is not sufficiently covered or has excess fine aggregate material and rendered unsatisfactory. </w:t>
      </w:r>
      <w:r>
        <w:t xml:space="preserve"> </w:t>
      </w:r>
      <w:r w:rsidRPr="00544188">
        <w:t xml:space="preserve">Visual inspection by the RE is considered sufficient grounds for such rejection. </w:t>
      </w:r>
      <w:r>
        <w:t xml:space="preserve"> </w:t>
      </w:r>
      <w:r w:rsidRPr="00544188">
        <w:t xml:space="preserve">Do not open to traffic unless approved by the RE. </w:t>
      </w:r>
      <w:r>
        <w:t xml:space="preserve"> </w:t>
      </w:r>
      <w:r w:rsidRPr="00544188">
        <w:t>The RE may request a speed limit reduction prior to opening to traffic.</w:t>
      </w:r>
      <w:r>
        <w:t xml:space="preserve">  </w:t>
      </w:r>
      <w:r w:rsidRPr="00047BA9">
        <w:t xml:space="preserve">Ensure that traffic is not allowed on the BRIC for more than </w:t>
      </w:r>
      <w:r>
        <w:t>3</w:t>
      </w:r>
      <w:r w:rsidRPr="00047BA9">
        <w:t xml:space="preserve"> days.</w:t>
      </w:r>
    </w:p>
    <w:p w14:paraId="69E0F013" w14:textId="77777777" w:rsidR="007A683D" w:rsidRDefault="007A683D" w:rsidP="007A683D">
      <w:pPr>
        <w:pStyle w:val="HiddenTextSpec"/>
      </w:pPr>
    </w:p>
    <w:p w14:paraId="5F430904" w14:textId="77777777" w:rsidR="007A683D" w:rsidRDefault="007A683D" w:rsidP="007A683D">
      <w:pPr>
        <w:pStyle w:val="HiddenTextSpec"/>
      </w:pPr>
      <w:r>
        <w:t>1**************************************************************************************************************************1</w:t>
      </w:r>
    </w:p>
    <w:p w14:paraId="44CC19FA" w14:textId="77777777" w:rsidR="007A683D" w:rsidRDefault="007A683D" w:rsidP="00A768A1">
      <w:pPr>
        <w:pStyle w:val="HiddenTextSpec"/>
      </w:pPr>
    </w:p>
    <w:p w14:paraId="79E5CC7A" w14:textId="77777777" w:rsidR="00173444" w:rsidRDefault="00DF735F" w:rsidP="009A2623">
      <w:pPr>
        <w:pStyle w:val="000Division"/>
      </w:pPr>
      <w:bookmarkStart w:id="609" w:name="_Toc534354384"/>
      <w:r>
        <w:lastRenderedPageBreak/>
        <w:t>Division</w:t>
      </w:r>
      <w:r w:rsidRPr="00410F09">
        <w:t xml:space="preserve"> 420 – </w:t>
      </w:r>
      <w:r>
        <w:t>Pavement Preservation Treatments</w:t>
      </w:r>
      <w:bookmarkEnd w:id="609"/>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610" w:name="s4210303A"/>
      <w:bookmarkStart w:id="611" w:name="s4210303B"/>
      <w:bookmarkStart w:id="612" w:name="s4210303D"/>
      <w:bookmarkStart w:id="613" w:name="s4210303E"/>
      <w:bookmarkStart w:id="614" w:name="t42103031"/>
      <w:bookmarkStart w:id="615" w:name="s4210303F"/>
      <w:bookmarkStart w:id="616" w:name="s4210303G"/>
      <w:bookmarkStart w:id="617" w:name="s4210303H"/>
      <w:bookmarkStart w:id="618" w:name="s4210303I"/>
      <w:bookmarkStart w:id="619" w:name="_Toc498451159"/>
      <w:bookmarkEnd w:id="610"/>
      <w:bookmarkEnd w:id="611"/>
      <w:bookmarkEnd w:id="612"/>
      <w:bookmarkEnd w:id="613"/>
      <w:bookmarkEnd w:id="614"/>
      <w:bookmarkEnd w:id="615"/>
      <w:bookmarkEnd w:id="616"/>
      <w:bookmarkEnd w:id="617"/>
      <w:bookmarkEnd w:id="618"/>
      <w:r>
        <w:t>421.03.03</w:t>
      </w:r>
      <w:r w:rsidRPr="00B372A7">
        <w:t xml:space="preserve"> </w:t>
      </w:r>
      <w:r>
        <w:t xml:space="preserve"> Micro Surfacing</w:t>
      </w:r>
      <w:r w:rsidRPr="00D100D6">
        <w:t xml:space="preserve"> </w:t>
      </w:r>
      <w:r>
        <w:t>Aggregate and Micro Surfacing Emulsion</w:t>
      </w:r>
      <w:bookmarkEnd w:id="619"/>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6"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A</w:t>
            </w:r>
            <w:r w:rsidRPr="009D4285">
              <w:t xml:space="preserve">  Exclusions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620" w:name="_Toc501717048"/>
      <w:bookmarkStart w:id="621" w:name="_Toc43790794"/>
      <w:bookmarkStart w:id="622" w:name="_Toc175377819"/>
      <w:bookmarkStart w:id="623" w:name="_Toc175470716"/>
      <w:bookmarkStart w:id="624" w:name="_Toc182750016"/>
      <w:r w:rsidRPr="004544BD">
        <w:t>Section 422</w:t>
      </w:r>
      <w:r>
        <w:t xml:space="preserve"> </w:t>
      </w:r>
      <w:r w:rsidRPr="004544BD">
        <w:t>–</w:t>
      </w:r>
      <w:r>
        <w:t xml:space="preserve"> </w:t>
      </w:r>
      <w:r w:rsidRPr="004544BD">
        <w:t xml:space="preserve">Fog </w:t>
      </w:r>
      <w:r>
        <w:t>Seal</w:t>
      </w:r>
      <w:bookmarkEnd w:id="620"/>
      <w:bookmarkEnd w:id="621"/>
    </w:p>
    <w:p w14:paraId="21E46CF6" w14:textId="77777777" w:rsidR="00D704FF" w:rsidRPr="0056378D" w:rsidRDefault="00D704FF" w:rsidP="00D704FF">
      <w:pPr>
        <w:pStyle w:val="00000Subsection"/>
      </w:pPr>
      <w:bookmarkStart w:id="625" w:name="_Toc501717054"/>
      <w:bookmarkStart w:id="626" w:name="_Toc43790800"/>
      <w:r>
        <w:rPr>
          <w:bCs/>
        </w:rPr>
        <w:t xml:space="preserve">422.01  </w:t>
      </w:r>
      <w:r>
        <w:t>Description</w:t>
      </w:r>
    </w:p>
    <w:p w14:paraId="4607B4DE" w14:textId="77777777" w:rsidR="00C26247" w:rsidRPr="00D75581" w:rsidRDefault="00C26247" w:rsidP="00C26247">
      <w:pPr>
        <w:pStyle w:val="HiddenTextSpec"/>
      </w:pPr>
      <w:r>
        <w:t>1</w:t>
      </w:r>
      <w:r w:rsidRPr="00D75581">
        <w:t>**************************************************************************************************************************1</w:t>
      </w:r>
    </w:p>
    <w:p w14:paraId="30B280D7" w14:textId="7B2973FB" w:rsidR="00C26247" w:rsidRDefault="00C26247" w:rsidP="00C26247">
      <w:pPr>
        <w:pStyle w:val="HiddenTextSpec"/>
      </w:pPr>
      <w:r w:rsidRPr="00D75581">
        <w:t>BDC2</w:t>
      </w:r>
      <w:r>
        <w:t>2</w:t>
      </w:r>
      <w:r w:rsidRPr="00D75581">
        <w:t>S-</w:t>
      </w:r>
      <w:r>
        <w:t>21 dated Mar 24, 2023</w:t>
      </w:r>
    </w:p>
    <w:p w14:paraId="00536A26" w14:textId="77777777" w:rsidR="00D704FF" w:rsidRDefault="00D704FF" w:rsidP="00C26247">
      <w:pPr>
        <w:pStyle w:val="HiddenTextSpec"/>
      </w:pPr>
    </w:p>
    <w:p w14:paraId="54A4B367" w14:textId="77777777" w:rsidR="00D704FF" w:rsidRPr="00B54DBC" w:rsidRDefault="00D704FF" w:rsidP="00D704FF">
      <w:pPr>
        <w:pStyle w:val="Instruction"/>
        <w:widowControl w:val="0"/>
      </w:pPr>
      <w:r>
        <w:t>The first paragraph is changed to:</w:t>
      </w:r>
    </w:p>
    <w:p w14:paraId="2FF406DC" w14:textId="3257FF52" w:rsidR="00C26247" w:rsidRDefault="00D704FF" w:rsidP="00D704FF">
      <w:pPr>
        <w:pStyle w:val="Paragraph"/>
        <w:widowControl w:val="0"/>
      </w:pPr>
      <w:r>
        <w:t>This section describes the requirements for furnishing and applying a fog seal surface treatment with a fine aggregate cover.  This section also describes the requirements for applying a fog seal strip over HMA longitudinal cold joints.</w:t>
      </w:r>
    </w:p>
    <w:p w14:paraId="157A9D72" w14:textId="77777777" w:rsidR="00C26247" w:rsidRPr="00D75581" w:rsidRDefault="00C26247" w:rsidP="00C26247">
      <w:pPr>
        <w:pStyle w:val="HiddenTextSpec"/>
      </w:pPr>
      <w:r>
        <w:t>1</w:t>
      </w:r>
      <w:r w:rsidRPr="00D75581">
        <w:t>**************************************************************************************************************************1</w:t>
      </w:r>
    </w:p>
    <w:p w14:paraId="507C7A32" w14:textId="77777777" w:rsidR="006A05A9" w:rsidRPr="000F4CB0" w:rsidRDefault="006A05A9" w:rsidP="006A05A9">
      <w:pPr>
        <w:pStyle w:val="0000000Subpart"/>
        <w:keepNext w:val="0"/>
        <w:widowControl w:val="0"/>
      </w:pPr>
      <w:r>
        <w:t xml:space="preserve">422.02.01  </w:t>
      </w:r>
      <w:r w:rsidRPr="00867135">
        <w:t>Materials</w:t>
      </w:r>
    </w:p>
    <w:p w14:paraId="04739B4D" w14:textId="77777777" w:rsidR="000036E8" w:rsidRPr="00D75581" w:rsidRDefault="000036E8" w:rsidP="000036E8">
      <w:pPr>
        <w:pStyle w:val="HiddenTextSpec"/>
      </w:pPr>
      <w:r>
        <w:t>1</w:t>
      </w:r>
      <w:r w:rsidRPr="00D75581">
        <w:t>**************************************************************************************************************************1</w:t>
      </w:r>
    </w:p>
    <w:p w14:paraId="6219833B" w14:textId="7EB6999D" w:rsidR="000036E8" w:rsidRDefault="000036E8" w:rsidP="000036E8">
      <w:pPr>
        <w:pStyle w:val="HiddenTextSpec"/>
      </w:pPr>
      <w:r w:rsidRPr="00D75581">
        <w:t>BDC2</w:t>
      </w:r>
      <w:r>
        <w:t>2</w:t>
      </w:r>
      <w:r w:rsidRPr="00D75581">
        <w:t>S-</w:t>
      </w:r>
      <w:r>
        <w:t>21 dated Mar 24, 2023</w:t>
      </w:r>
    </w:p>
    <w:p w14:paraId="3E301066" w14:textId="77777777" w:rsidR="006A05A9" w:rsidRDefault="006A05A9" w:rsidP="000036E8">
      <w:pPr>
        <w:pStyle w:val="HiddenTextSpec"/>
      </w:pPr>
    </w:p>
    <w:p w14:paraId="37357CD9" w14:textId="77777777" w:rsidR="006A05A9" w:rsidRPr="00B54DBC" w:rsidRDefault="006A05A9" w:rsidP="006A05A9">
      <w:pPr>
        <w:pStyle w:val="Instruction"/>
        <w:widowControl w:val="0"/>
      </w:pPr>
      <w:r>
        <w:t>The first paragraph is changed to:</w:t>
      </w:r>
    </w:p>
    <w:p w14:paraId="1A03565E" w14:textId="77777777" w:rsidR="006A05A9" w:rsidRDefault="006A05A9" w:rsidP="006A05A9">
      <w:pPr>
        <w:pStyle w:val="Paragraph"/>
        <w:widowControl w:val="0"/>
      </w:pPr>
      <w:r>
        <w:t>Provide materials as specified:</w:t>
      </w:r>
    </w:p>
    <w:p w14:paraId="0D151D35" w14:textId="77777777" w:rsidR="006A05A9" w:rsidRDefault="006A05A9" w:rsidP="006A05A9">
      <w:pPr>
        <w:pStyle w:val="Dotleader0indent"/>
        <w:widowControl w:val="0"/>
      </w:pPr>
      <w:r>
        <w:t>Fine Aggregate for Fog Seal</w:t>
      </w:r>
      <w:r>
        <w:tab/>
      </w:r>
      <w:r w:rsidRPr="00ED4C4F">
        <w:t>901.07.02</w:t>
      </w:r>
    </w:p>
    <w:p w14:paraId="7E0E318C" w14:textId="77777777" w:rsidR="006A05A9" w:rsidRDefault="006A05A9" w:rsidP="006A05A9">
      <w:pPr>
        <w:pStyle w:val="11paragraph"/>
        <w:rPr>
          <w:b/>
          <w:bCs/>
        </w:rPr>
      </w:pPr>
      <w:r>
        <w:rPr>
          <w:b/>
          <w:bCs/>
        </w:rPr>
        <w:lastRenderedPageBreak/>
        <w:t>1</w:t>
      </w:r>
      <w:r>
        <w:tab/>
      </w:r>
      <w:r>
        <w:rPr>
          <w:b/>
          <w:bCs/>
        </w:rPr>
        <w:t>Asphalt Emulsion.</w:t>
      </w:r>
      <w:r>
        <w:t xml:space="preserve">  For fog seal surface treatment and fog seal of HMA longitudinal cold joint provide emulsified asphalt of grades RS-1 or RS-2 in accordance with AASHTO M 140; or provide cationic emulsified asphalt of grades CRS-1 or CRS-2 in accordance with AASHTO M 208; and ensure all emulsified asphalts are provided as specified in </w:t>
      </w:r>
      <w:r w:rsidRPr="004237E2">
        <w:t>902.01.02</w:t>
      </w:r>
      <w:r>
        <w:t>.</w:t>
      </w:r>
    </w:p>
    <w:p w14:paraId="018FCA04" w14:textId="77777777" w:rsidR="006A05A9" w:rsidRDefault="006A05A9" w:rsidP="006A05A9">
      <w:pPr>
        <w:pStyle w:val="11paragraph"/>
        <w:rPr>
          <w:b/>
        </w:rPr>
      </w:pPr>
      <w:r>
        <w:rPr>
          <w:b/>
        </w:rPr>
        <w:t>2</w:t>
      </w:r>
      <w:r>
        <w:rPr>
          <w:b/>
        </w:rPr>
        <w:tab/>
        <w:t>Polymerized Maltene Emulsion.</w:t>
      </w:r>
      <w:r>
        <w:t xml:space="preserve">  As an alternative for asphalt emulsion specified above for fog seal strip of HMA longitudinal cold joints provide a polymerized maltene emulsion.</w:t>
      </w:r>
    </w:p>
    <w:p w14:paraId="118C22DF" w14:textId="77777777" w:rsidR="000036E8" w:rsidRPr="00D75581" w:rsidRDefault="000036E8" w:rsidP="000036E8">
      <w:pPr>
        <w:pStyle w:val="HiddenTextSpec"/>
      </w:pPr>
      <w:r>
        <w:t>1</w:t>
      </w:r>
      <w:r w:rsidRPr="00D75581">
        <w:t>**************************************************************************************************************************1</w:t>
      </w:r>
    </w:p>
    <w:p w14:paraId="295EDF35" w14:textId="77777777" w:rsidR="007C44EC" w:rsidRPr="0004759B" w:rsidRDefault="007C44EC" w:rsidP="007C44EC">
      <w:pPr>
        <w:pStyle w:val="0000000Subpart"/>
        <w:keepNext w:val="0"/>
        <w:widowControl w:val="0"/>
        <w:rPr>
          <w:rFonts w:eastAsia="MS Mincho"/>
        </w:rPr>
      </w:pPr>
      <w:r w:rsidRPr="00635CE0">
        <w:rPr>
          <w:rFonts w:eastAsia="MS Mincho"/>
        </w:rPr>
        <w:t xml:space="preserve">422.03.01 </w:t>
      </w:r>
      <w:r>
        <w:rPr>
          <w:rFonts w:eastAsia="MS Mincho"/>
        </w:rPr>
        <w:t xml:space="preserve"> </w:t>
      </w:r>
      <w:r w:rsidRPr="00635CE0">
        <w:rPr>
          <w:rFonts w:eastAsia="MS Mincho"/>
        </w:rPr>
        <w:t>Fog Seal Surface Treatment</w:t>
      </w:r>
      <w:bookmarkEnd w:id="625"/>
      <w:bookmarkEnd w:id="626"/>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0B696AD" w:rsidR="007C44EC" w:rsidRDefault="007C44EC" w:rsidP="007C44EC">
      <w:pPr>
        <w:pStyle w:val="HiddenTextSpec"/>
      </w:pPr>
      <w:r w:rsidRPr="00D75581">
        <w:t>BDC20S-0</w:t>
      </w:r>
      <w:r>
        <w:t xml:space="preserve">9 dated Jul </w:t>
      </w:r>
      <w:r w:rsidR="00E94F21">
        <w:t>6</w:t>
      </w:r>
      <w:r>
        <w:t>, 2020</w:t>
      </w:r>
    </w:p>
    <w:p w14:paraId="17BF24C5" w14:textId="77777777" w:rsidR="00B37CD4" w:rsidRDefault="00B37CD4" w:rsidP="007C44EC">
      <w:pPr>
        <w:pStyle w:val="HiddenTextSpec"/>
      </w:pP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574F233F" w:rsidR="007C44EC" w:rsidRDefault="007C44EC" w:rsidP="007C44EC">
      <w:pPr>
        <w:pStyle w:val="HiddenTextSpec"/>
      </w:pPr>
      <w:r>
        <w:t>1</w:t>
      </w:r>
      <w:r w:rsidRPr="00D75581">
        <w:t>**************************************************************************************************************************1</w:t>
      </w:r>
    </w:p>
    <w:p w14:paraId="2E6BE83D" w14:textId="77777777" w:rsidR="00B37CD4" w:rsidRDefault="00B37CD4" w:rsidP="00B37CD4">
      <w:pPr>
        <w:pStyle w:val="A1paragraph0"/>
        <w:rPr>
          <w:rFonts w:eastAsia="MS Mincho"/>
          <w:b/>
        </w:rPr>
      </w:pPr>
      <w:r>
        <w:rPr>
          <w:b/>
        </w:rPr>
        <w:t>D.</w:t>
      </w:r>
      <w:r>
        <w:rPr>
          <w:b/>
        </w:rPr>
        <w:tab/>
        <w:t>Surface</w:t>
      </w:r>
      <w:r>
        <w:rPr>
          <w:rFonts w:eastAsia="MS Mincho"/>
          <w:b/>
        </w:rPr>
        <w:t xml:space="preserve"> Preparation.</w:t>
      </w:r>
    </w:p>
    <w:p w14:paraId="662BE26B" w14:textId="77777777" w:rsidR="006A05A9" w:rsidRPr="00D75581" w:rsidRDefault="006A05A9" w:rsidP="006A05A9">
      <w:pPr>
        <w:pStyle w:val="HiddenTextSpec"/>
      </w:pPr>
      <w:r>
        <w:t>1</w:t>
      </w:r>
      <w:r w:rsidRPr="00D75581">
        <w:t>**************************************************************************************************************************1</w:t>
      </w:r>
    </w:p>
    <w:p w14:paraId="3C9A1B5B" w14:textId="7D39170E" w:rsidR="006A05A9" w:rsidRDefault="006A05A9" w:rsidP="006A05A9">
      <w:pPr>
        <w:pStyle w:val="HiddenTextSpec"/>
      </w:pPr>
      <w:r w:rsidRPr="00D75581">
        <w:t>BDC2</w:t>
      </w:r>
      <w:r>
        <w:t>2</w:t>
      </w:r>
      <w:r w:rsidRPr="00D75581">
        <w:t>S-</w:t>
      </w:r>
      <w:r>
        <w:t>21 dated Mar 24, 2023</w:t>
      </w:r>
    </w:p>
    <w:p w14:paraId="12367C3C" w14:textId="77777777" w:rsidR="00B37CD4" w:rsidRDefault="00B37CD4" w:rsidP="006A05A9">
      <w:pPr>
        <w:pStyle w:val="HiddenTextSpec"/>
      </w:pPr>
    </w:p>
    <w:p w14:paraId="71F15FF9" w14:textId="77777777" w:rsidR="00B37CD4" w:rsidRPr="00B54DBC" w:rsidRDefault="00B37CD4" w:rsidP="00B37CD4">
      <w:pPr>
        <w:pStyle w:val="Instruction"/>
        <w:widowControl w:val="0"/>
      </w:pPr>
      <w:r>
        <w:t>The first paragraph in Part D is changed to:</w:t>
      </w:r>
    </w:p>
    <w:p w14:paraId="7F184EE4" w14:textId="1C3CF3D0" w:rsidR="006A05A9" w:rsidRDefault="00B37CD4" w:rsidP="00B37CD4">
      <w:pPr>
        <w:pStyle w:val="A2paragraph"/>
      </w:pPr>
      <w:r>
        <w:rPr>
          <w:rFonts w:eastAsia="MS Mincho"/>
        </w:rPr>
        <w:t xml:space="preserve">Ensure all repairs are completed prior to </w:t>
      </w:r>
      <w:r w:rsidRPr="0054634D">
        <w:t>beginning</w:t>
      </w:r>
      <w:r>
        <w:rPr>
          <w:rFonts w:eastAsia="MS Mincho"/>
        </w:rPr>
        <w:t xml:space="preserve"> fog seal installation.  Clean the surface of existing </w:t>
      </w:r>
      <w:r w:rsidRPr="00F86992">
        <w:t>pavement</w:t>
      </w:r>
      <w:r>
        <w:rPr>
          <w:rFonts w:eastAsia="MS Mincho"/>
        </w:rPr>
        <w:t xml:space="preserve"> to remove all dust debris, oil and any other materials that may prevent bonding of the fog seal.  </w:t>
      </w:r>
      <w:r w:rsidRPr="00F86992">
        <w:t>Ensure</w:t>
      </w:r>
      <w:r>
        <w:rPr>
          <w:rFonts w:eastAsia="MS Mincho"/>
        </w:rPr>
        <w:t xml:space="preserve"> that the surface is clean and dry</w:t>
      </w:r>
      <w:r>
        <w:rPr>
          <w:rFonts w:eastAsia="MS Mincho"/>
          <w:szCs w:val="22"/>
        </w:rPr>
        <w:t xml:space="preserve">.  </w:t>
      </w:r>
      <w:r>
        <w:rPr>
          <w:rFonts w:eastAsia="MS Mincho"/>
        </w:rPr>
        <w:t xml:space="preserve">Remove traffic stripes and traffic markings as specified in </w:t>
      </w:r>
      <w:r w:rsidRPr="0054634D">
        <w:rPr>
          <w:rFonts w:eastAsia="MS Mincho"/>
        </w:rPr>
        <w:t>610.03.08</w:t>
      </w:r>
      <w:r>
        <w:rPr>
          <w:rFonts w:eastAsia="MS Mincho"/>
        </w:rPr>
        <w:t>.</w:t>
      </w:r>
    </w:p>
    <w:p w14:paraId="11B0EB19" w14:textId="77777777" w:rsidR="006A05A9" w:rsidRPr="00D75581" w:rsidRDefault="006A05A9" w:rsidP="006A05A9">
      <w:pPr>
        <w:pStyle w:val="HiddenTextSpec"/>
      </w:pPr>
      <w:r>
        <w:t>1</w:t>
      </w:r>
      <w:r w:rsidRPr="00D75581">
        <w:t>**************************************************************************************************************************1</w:t>
      </w:r>
    </w:p>
    <w:p w14:paraId="1043782D" w14:textId="77777777" w:rsidR="00B432B4" w:rsidRPr="000F4CB0" w:rsidRDefault="00B432B4" w:rsidP="00B432B4">
      <w:pPr>
        <w:pStyle w:val="0000000Subpart"/>
        <w:keepNext w:val="0"/>
        <w:widowControl w:val="0"/>
      </w:pPr>
      <w:bookmarkStart w:id="627" w:name="_Toc501717055"/>
      <w:bookmarkStart w:id="628" w:name="_Toc115771754"/>
      <w:r>
        <w:t>422.03.02  Fog Seal Strip</w:t>
      </w:r>
      <w:bookmarkEnd w:id="627"/>
      <w:bookmarkEnd w:id="628"/>
    </w:p>
    <w:p w14:paraId="07660BED" w14:textId="77777777" w:rsidR="00B432B4" w:rsidRDefault="00B432B4" w:rsidP="0057611A">
      <w:pPr>
        <w:pStyle w:val="A1paragraph0"/>
        <w:rPr>
          <w:b/>
        </w:rPr>
      </w:pPr>
      <w:r>
        <w:rPr>
          <w:b/>
        </w:rPr>
        <w:t>E.</w:t>
      </w:r>
      <w:r>
        <w:rPr>
          <w:b/>
        </w:rPr>
        <w:tab/>
        <w:t>Fog Sealing Application</w:t>
      </w:r>
    </w:p>
    <w:p w14:paraId="10CDB01C" w14:textId="77777777" w:rsidR="006A05A9" w:rsidRPr="00D75581" w:rsidRDefault="006A05A9" w:rsidP="006A05A9">
      <w:pPr>
        <w:pStyle w:val="HiddenTextSpec"/>
      </w:pPr>
      <w:r>
        <w:t>1</w:t>
      </w:r>
      <w:r w:rsidRPr="00D75581">
        <w:t>**************************************************************************************************************************1</w:t>
      </w:r>
    </w:p>
    <w:p w14:paraId="3DE9CAA2" w14:textId="77777777" w:rsidR="006A05A9" w:rsidRDefault="006A05A9" w:rsidP="006A05A9">
      <w:pPr>
        <w:pStyle w:val="HiddenTextSpec"/>
      </w:pPr>
      <w:r w:rsidRPr="00D75581">
        <w:t>BDC2</w:t>
      </w:r>
      <w:r>
        <w:t>2</w:t>
      </w:r>
      <w:r w:rsidRPr="00D75581">
        <w:t>S-</w:t>
      </w:r>
      <w:r>
        <w:t>21 dated Mar 24, 2023</w:t>
      </w:r>
    </w:p>
    <w:p w14:paraId="4D0F85FD" w14:textId="77777777" w:rsidR="006A05A9" w:rsidRDefault="006A05A9" w:rsidP="006A05A9">
      <w:pPr>
        <w:pStyle w:val="HiddenTextSpec"/>
      </w:pPr>
    </w:p>
    <w:p w14:paraId="3F451C86" w14:textId="77777777" w:rsidR="002D1DF3" w:rsidRPr="00B54DBC" w:rsidRDefault="002D1DF3" w:rsidP="002D1DF3">
      <w:pPr>
        <w:pStyle w:val="Instruction"/>
        <w:widowControl w:val="0"/>
      </w:pPr>
      <w:r>
        <w:t>The second paragraph in Part E is changed to:</w:t>
      </w:r>
    </w:p>
    <w:p w14:paraId="59641652" w14:textId="77777777" w:rsidR="002D1DF3" w:rsidRDefault="002D1DF3" w:rsidP="002D1DF3">
      <w:pPr>
        <w:pStyle w:val="A2paragraph"/>
      </w:pPr>
      <w:r>
        <w:t>Apply fog seal in a 2 feet wide strip centered over the HMA longitudinal cold joint, ensuring complete coverage of the HMA longitudinal cold joint.  Ensure that the fog seal material completely covers the pavement surface and is not streaked or ribboned.  Ensure that the distribution is even with no uncoated areas or puddles of excess emulsion.  Correct uncoated or lightly coated areas by applying additional fog seal emulsion.  Blot areas showing an excess of fog seal with sand approved by the RE.  Remove excess sand and emulsion material.  In areas inaccessible to distributor spray bars, use hand spraying equipment.</w:t>
      </w:r>
    </w:p>
    <w:p w14:paraId="180ABA94" w14:textId="77777777" w:rsidR="002D1DF3" w:rsidRPr="00D75581" w:rsidRDefault="002D1DF3" w:rsidP="002D1DF3">
      <w:pPr>
        <w:pStyle w:val="HiddenTextSpec"/>
      </w:pPr>
      <w:r>
        <w:t>1</w:t>
      </w:r>
      <w:r w:rsidRPr="00D75581">
        <w:t>**************************************************************************************************************************1</w:t>
      </w:r>
    </w:p>
    <w:p w14:paraId="120814D6" w14:textId="77777777" w:rsidR="006A05A9" w:rsidRPr="00D75581" w:rsidRDefault="006A05A9" w:rsidP="007C44EC">
      <w:pPr>
        <w:pStyle w:val="HiddenTextSpec"/>
      </w:pPr>
    </w:p>
    <w:p w14:paraId="330013A6" w14:textId="77777777" w:rsidR="006A0DD4" w:rsidRPr="00B97E4C" w:rsidRDefault="006A0DD4" w:rsidP="00605C0E">
      <w:pPr>
        <w:pStyle w:val="000Division"/>
      </w:pPr>
      <w:r w:rsidRPr="00B97E4C">
        <w:lastRenderedPageBreak/>
        <w:t>Division 450 – Concrete Pavement Rehabilitation</w:t>
      </w:r>
      <w:bookmarkEnd w:id="622"/>
      <w:bookmarkEnd w:id="623"/>
      <w:bookmarkEnd w:id="624"/>
    </w:p>
    <w:p w14:paraId="24FE8CFD" w14:textId="77777777" w:rsidR="00224AD2" w:rsidRPr="00224AD2" w:rsidRDefault="00224AD2" w:rsidP="00F119B9">
      <w:pPr>
        <w:pStyle w:val="000Section"/>
      </w:pPr>
      <w:bookmarkStart w:id="629" w:name="s451"/>
      <w:bookmarkEnd w:id="629"/>
      <w:r w:rsidRPr="00224AD2">
        <w:t>Section 454 – Diamond Grinding Existing Concrete Pavement</w:t>
      </w:r>
    </w:p>
    <w:p w14:paraId="54739CE7" w14:textId="77777777" w:rsidR="00224AD2" w:rsidRPr="00B97E4C" w:rsidRDefault="00224AD2" w:rsidP="00224AD2">
      <w:pPr>
        <w:pStyle w:val="0000000Subpart"/>
      </w:pPr>
      <w:r w:rsidRPr="00E37749">
        <w:t>454.03.02  Rid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r w:rsidRPr="00E37749">
        <w:t xml:space="preserve">.  </w:t>
      </w:r>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7"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A</w:t>
            </w:r>
            <w:r w:rsidRPr="00784EEE">
              <w:t xml:space="preserve"> </w:t>
            </w:r>
            <w:r>
              <w:t xml:space="preserve"> </w:t>
            </w:r>
            <w:r w:rsidRPr="00784EEE">
              <w:t xml:space="preserve">Exclusions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630" w:name="_Toc175377889"/>
      <w:bookmarkStart w:id="631" w:name="_Toc175470786"/>
      <w:bookmarkStart w:id="632" w:name="_Toc176676342"/>
      <w:r w:rsidRPr="00B97E4C">
        <w:t>Section 502 – Load Bearing Piles</w:t>
      </w:r>
    </w:p>
    <w:p w14:paraId="192F3AB0" w14:textId="77777777" w:rsidR="00493BA5" w:rsidRPr="00B97E4C" w:rsidRDefault="00493BA5" w:rsidP="00580305">
      <w:pPr>
        <w:pStyle w:val="0000000Subpart"/>
        <w:keepNext w:val="0"/>
        <w:widowControl w:val="0"/>
      </w:pPr>
      <w:r w:rsidRPr="00B97E4C">
        <w:t>502.03.03  Driving Piles</w:t>
      </w:r>
      <w:bookmarkEnd w:id="630"/>
      <w:bookmarkEnd w:id="631"/>
      <w:bookmarkEnd w:id="632"/>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633" w:name="_Toc175377893"/>
      <w:bookmarkStart w:id="634" w:name="_Toc175470790"/>
      <w:bookmarkStart w:id="635" w:name="_Toc182750090"/>
      <w:bookmarkStart w:id="636" w:name="_Toc175377906"/>
      <w:bookmarkStart w:id="637" w:name="_Toc175470803"/>
      <w:bookmarkStart w:id="638" w:name="_Toc176676359"/>
      <w:r>
        <w:t>1**************************************************************************************************************************1</w:t>
      </w:r>
    </w:p>
    <w:p w14:paraId="0D50D271" w14:textId="77777777" w:rsidR="00CC24A1" w:rsidRDefault="00CC24A1" w:rsidP="00CC24A1">
      <w:pPr>
        <w:pStyle w:val="000Section"/>
      </w:pPr>
      <w:bookmarkStart w:id="639" w:name="_Toc501717123"/>
      <w:bookmarkStart w:id="640" w:name="_Toc161664672"/>
      <w:r w:rsidRPr="00B97E4C">
        <w:t>Section 503 – Drilled Shaft Foundations</w:t>
      </w:r>
      <w:bookmarkEnd w:id="639"/>
      <w:bookmarkEnd w:id="640"/>
    </w:p>
    <w:p w14:paraId="6C1FB3A5" w14:textId="77777777" w:rsidR="00CC24A1" w:rsidRDefault="00CC24A1" w:rsidP="00CC24A1">
      <w:pPr>
        <w:pStyle w:val="0000000Subpart"/>
      </w:pPr>
      <w:proofErr w:type="gramStart"/>
      <w:r w:rsidRPr="00A071FC">
        <w:t>503.03.03  Load</w:t>
      </w:r>
      <w:proofErr w:type="gramEnd"/>
      <w:r w:rsidRPr="00A071FC">
        <w:t xml:space="preserve"> Test</w:t>
      </w:r>
    </w:p>
    <w:p w14:paraId="26B6774E" w14:textId="77777777" w:rsidR="00BC414A" w:rsidRPr="00D75581" w:rsidRDefault="00BC414A" w:rsidP="00BC414A">
      <w:pPr>
        <w:pStyle w:val="HiddenTextSpec"/>
      </w:pPr>
      <w:r>
        <w:t>1</w:t>
      </w:r>
      <w:r w:rsidRPr="00D75581">
        <w:t>**************************************************************************************************************************1</w:t>
      </w:r>
    </w:p>
    <w:p w14:paraId="410BB870" w14:textId="77777777" w:rsidR="00BC414A" w:rsidRDefault="00BC414A" w:rsidP="00BC414A">
      <w:pPr>
        <w:pStyle w:val="HiddenTextSpec"/>
      </w:pPr>
      <w:r w:rsidRPr="00D75581">
        <w:t>BDC2</w:t>
      </w:r>
      <w:r>
        <w:t>4</w:t>
      </w:r>
      <w:r w:rsidRPr="00D75581">
        <w:t>S-</w:t>
      </w:r>
      <w:r>
        <w:t>02 dated apr 04, 2024</w:t>
      </w:r>
    </w:p>
    <w:p w14:paraId="173BC079" w14:textId="77777777" w:rsidR="00CC24A1" w:rsidRPr="00C7738C" w:rsidRDefault="00CC24A1" w:rsidP="00C7738C">
      <w:pPr>
        <w:pStyle w:val="A1paragraph0"/>
        <w:rPr>
          <w:b/>
          <w:bCs/>
        </w:rPr>
      </w:pPr>
      <w:r w:rsidRPr="00C7738C">
        <w:rPr>
          <w:b/>
          <w:bCs/>
        </w:rPr>
        <w:t>B.</w:t>
      </w:r>
      <w:r w:rsidRPr="00C7738C">
        <w:rPr>
          <w:b/>
          <w:bCs/>
        </w:rPr>
        <w:tab/>
        <w:t xml:space="preserve">Load Testing and Reporting.  </w:t>
      </w:r>
    </w:p>
    <w:p w14:paraId="7C6E0E90" w14:textId="77777777" w:rsidR="00CC24A1" w:rsidRPr="00A071FC" w:rsidRDefault="00CC24A1" w:rsidP="00C7738C">
      <w:pPr>
        <w:pStyle w:val="Instruction"/>
        <w:rPr>
          <w:rFonts w:eastAsia="Calibri"/>
          <w:b/>
          <w:bCs/>
        </w:rPr>
      </w:pPr>
      <w:r w:rsidRPr="00A071FC">
        <w:t>The last paragraph is changed to:</w:t>
      </w:r>
    </w:p>
    <w:p w14:paraId="25319A2F" w14:textId="36A9FAD1" w:rsidR="00CC24A1" w:rsidRDefault="00CC24A1" w:rsidP="00117A22">
      <w:pPr>
        <w:pStyle w:val="A2paragraph"/>
      </w:pPr>
      <w:r w:rsidRPr="00A071FC">
        <w:t>Within 14 days, the Department will notify the Contractor if revisions to the foundation lengths and installation procedures will be made based on the results of the load tests.  Do not begin construction of production drilled shafts without the Department’s approval.</w:t>
      </w:r>
    </w:p>
    <w:p w14:paraId="3E7539F5" w14:textId="77777777" w:rsidR="00BC414A" w:rsidRPr="00D75581" w:rsidRDefault="00BC414A" w:rsidP="00BC414A">
      <w:pPr>
        <w:pStyle w:val="HiddenTextSpec"/>
      </w:pPr>
      <w:r>
        <w:t>1</w:t>
      </w:r>
      <w:r w:rsidRPr="00D75581">
        <w:t>**************************************************************************************************************************1</w:t>
      </w:r>
    </w:p>
    <w:p w14:paraId="780416AE" w14:textId="77777777" w:rsidR="00117A22" w:rsidRDefault="00117A22" w:rsidP="00117A22">
      <w:pPr>
        <w:pStyle w:val="0000000Subpart"/>
        <w:rPr>
          <w:rFonts w:eastAsia="Calibri"/>
        </w:rPr>
      </w:pPr>
      <w:proofErr w:type="gramStart"/>
      <w:r w:rsidRPr="00A071FC">
        <w:rPr>
          <w:rFonts w:eastAsia="Calibri"/>
        </w:rPr>
        <w:t xml:space="preserve">503.03.04  </w:t>
      </w:r>
      <w:proofErr w:type="spellStart"/>
      <w:r w:rsidRPr="00A071FC">
        <w:rPr>
          <w:rFonts w:eastAsia="Calibri"/>
        </w:rPr>
        <w:t>Crosshole</w:t>
      </w:r>
      <w:proofErr w:type="spellEnd"/>
      <w:proofErr w:type="gramEnd"/>
      <w:r w:rsidRPr="00A071FC">
        <w:rPr>
          <w:rFonts w:eastAsia="Calibri"/>
        </w:rPr>
        <w:t xml:space="preserve"> Sonic Logging</w:t>
      </w:r>
    </w:p>
    <w:p w14:paraId="771B1FC5" w14:textId="77777777" w:rsidR="00BC414A" w:rsidRPr="00D75581" w:rsidRDefault="00BC414A" w:rsidP="00BC414A">
      <w:pPr>
        <w:pStyle w:val="HiddenTextSpec"/>
      </w:pPr>
      <w:r>
        <w:t>1</w:t>
      </w:r>
      <w:r w:rsidRPr="00D75581">
        <w:t>**************************************************************************************************************************1</w:t>
      </w:r>
    </w:p>
    <w:p w14:paraId="669EBB48" w14:textId="77777777" w:rsidR="00BC414A" w:rsidRDefault="00BC414A" w:rsidP="00BC414A">
      <w:pPr>
        <w:pStyle w:val="HiddenTextSpec"/>
      </w:pPr>
      <w:r w:rsidRPr="00D75581">
        <w:t>BDC2</w:t>
      </w:r>
      <w:r>
        <w:t>4</w:t>
      </w:r>
      <w:r w:rsidRPr="00D75581">
        <w:t>S-</w:t>
      </w:r>
      <w:r>
        <w:t>02 dated apr 04, 2024</w:t>
      </w:r>
    </w:p>
    <w:p w14:paraId="12C15DF2" w14:textId="77777777" w:rsidR="00BC414A" w:rsidRDefault="00BC414A" w:rsidP="00BC414A">
      <w:pPr>
        <w:pStyle w:val="HiddenTextSpec"/>
      </w:pPr>
    </w:p>
    <w:p w14:paraId="2EDC3792" w14:textId="238B8871" w:rsidR="00117A22" w:rsidRDefault="00117A22" w:rsidP="00117A22">
      <w:pPr>
        <w:pStyle w:val="Instruction"/>
      </w:pPr>
      <w:r w:rsidRPr="00A071FC">
        <w:t xml:space="preserve">The First paragraph </w:t>
      </w:r>
      <w:r w:rsidR="009925A2">
        <w:t xml:space="preserve">in part c </w:t>
      </w:r>
      <w:r w:rsidRPr="00A071FC">
        <w:t>is changed to:</w:t>
      </w:r>
    </w:p>
    <w:p w14:paraId="79823E6E" w14:textId="77777777" w:rsidR="009925A2" w:rsidRDefault="009925A2" w:rsidP="009925A2">
      <w:pPr>
        <w:pStyle w:val="A1paragraph0"/>
      </w:pPr>
      <w:r>
        <w:rPr>
          <w:b/>
        </w:rPr>
        <w:t>C.</w:t>
      </w:r>
      <w:r>
        <w:rPr>
          <w:b/>
        </w:rPr>
        <w:tab/>
      </w:r>
      <w:r w:rsidRPr="008C3B21">
        <w:rPr>
          <w:b/>
        </w:rPr>
        <w:t>Evaluation of the CSL Test Results.</w:t>
      </w:r>
      <w:r w:rsidRPr="008C3B21">
        <w:t xml:space="preserve"> </w:t>
      </w:r>
      <w:r>
        <w:t xml:space="preserve"> </w:t>
      </w:r>
      <w:r w:rsidRPr="008C3B21">
        <w:t xml:space="preserve">The Department will evaluate the CSL test results and determine </w:t>
      </w:r>
      <w:proofErr w:type="gramStart"/>
      <w:r w:rsidRPr="008C3B21">
        <w:t>whether or not</w:t>
      </w:r>
      <w:proofErr w:type="gramEnd"/>
      <w:r w:rsidRPr="008C3B21">
        <w:t xml:space="preserve"> the drilled shaft construction is acceptable</w:t>
      </w:r>
      <w:r>
        <w:t xml:space="preserve"> and respond within 14 days</w:t>
      </w:r>
      <w:r w:rsidRPr="008C3B21">
        <w:t>.</w:t>
      </w:r>
      <w:r>
        <w:t xml:space="preserve"> </w:t>
      </w:r>
      <w:r w:rsidRPr="008C3B21">
        <w:t xml:space="preserve"> If the RE determines that the drilled shaft is acceptable, dewater and grout the CSL tubes. </w:t>
      </w:r>
      <w:r>
        <w:t xml:space="preserve"> </w:t>
      </w:r>
      <w:r w:rsidRPr="008C3B21">
        <w:t xml:space="preserve">Use the grout with the same strength or higher than the strength of the concrete used in the original drilled shaft. </w:t>
      </w:r>
    </w:p>
    <w:p w14:paraId="06FCC13A" w14:textId="77777777" w:rsidR="00FD1201" w:rsidRDefault="00FD1201" w:rsidP="009925A2">
      <w:pPr>
        <w:pStyle w:val="A1paragraph0"/>
      </w:pPr>
    </w:p>
    <w:p w14:paraId="7F6B70B8" w14:textId="77777777" w:rsidR="00FD1201" w:rsidRDefault="00FD1201" w:rsidP="00FD1201">
      <w:pPr>
        <w:pStyle w:val="Instruction"/>
      </w:pPr>
      <w:r>
        <w:t>Part D is changed to:</w:t>
      </w:r>
    </w:p>
    <w:p w14:paraId="57D047B1" w14:textId="77777777" w:rsidR="00FD1201" w:rsidRPr="003E4935" w:rsidRDefault="00FD1201" w:rsidP="00FD1201">
      <w:pPr>
        <w:pStyle w:val="A1paragraph0"/>
        <w:rPr>
          <w:b/>
          <w:bCs/>
        </w:rPr>
      </w:pPr>
      <w:r w:rsidRPr="00FD1201">
        <w:rPr>
          <w:b/>
          <w:bCs/>
        </w:rPr>
        <w:t xml:space="preserve">D. Further Evaluation.  </w:t>
      </w:r>
      <w:r w:rsidRPr="00FD1201">
        <w:t xml:space="preserve">Perform Tomography, Shaft Coring, or other investigated methods as directed by the RE for further evaluation.  Submit a report signed and sealed by a Professional Engineer registered in the State of New Jersey </w:t>
      </w:r>
      <w:r w:rsidRPr="00FD1201">
        <w:lastRenderedPageBreak/>
        <w:t>providing the results of further evaluation and recommendations to accept or repair the shaft within 14 days.  The report must contain recommendations for modification of construction procedures to prevent defects for subsequent shaft installation.  The Department will respond within 14 days.</w:t>
      </w:r>
    </w:p>
    <w:p w14:paraId="63D84A1D" w14:textId="77777777" w:rsidR="00117A22" w:rsidRDefault="00117A22" w:rsidP="00117A22">
      <w:pPr>
        <w:pStyle w:val="HiddenTextSpec"/>
      </w:pPr>
      <w:r>
        <w:t>1</w:t>
      </w:r>
      <w:r w:rsidRPr="00D75581">
        <w:t>**************************************************************************************************************************1</w:t>
      </w:r>
    </w:p>
    <w:p w14:paraId="3AFA03CB" w14:textId="77777777" w:rsidR="00DE5260" w:rsidRPr="00C0658A" w:rsidRDefault="00DE5260" w:rsidP="00DE5260">
      <w:pPr>
        <w:pStyle w:val="0000000Subpart"/>
      </w:pPr>
      <w:bookmarkStart w:id="641" w:name="_Toc501717133"/>
      <w:bookmarkStart w:id="642" w:name="_Toc161664682"/>
      <w:proofErr w:type="gramStart"/>
      <w:r w:rsidRPr="00CD4DFA">
        <w:t xml:space="preserve">503.03.05 </w:t>
      </w:r>
      <w:r>
        <w:t xml:space="preserve"> Tomography</w:t>
      </w:r>
      <w:bookmarkEnd w:id="641"/>
      <w:bookmarkEnd w:id="642"/>
      <w:proofErr w:type="gramEnd"/>
    </w:p>
    <w:p w14:paraId="4F2FA450" w14:textId="77777777" w:rsidR="00DE5260" w:rsidRPr="00D75581" w:rsidRDefault="00DE5260" w:rsidP="00117A22">
      <w:pPr>
        <w:pStyle w:val="HiddenTextSpec"/>
      </w:pPr>
    </w:p>
    <w:p w14:paraId="6E50E33A" w14:textId="77777777" w:rsidR="00DE5260" w:rsidRPr="00D75581" w:rsidRDefault="00DE5260" w:rsidP="00DE5260">
      <w:pPr>
        <w:pStyle w:val="HiddenTextSpec"/>
      </w:pPr>
      <w:r>
        <w:t>1</w:t>
      </w:r>
      <w:r w:rsidRPr="00D75581">
        <w:t>**************************************************************************************************************************1</w:t>
      </w:r>
    </w:p>
    <w:p w14:paraId="302A29B3" w14:textId="77777777" w:rsidR="00DE5260" w:rsidRDefault="00DE5260" w:rsidP="00DE5260">
      <w:pPr>
        <w:pStyle w:val="HiddenTextSpec"/>
      </w:pPr>
      <w:r w:rsidRPr="00D75581">
        <w:t>BDC2</w:t>
      </w:r>
      <w:r>
        <w:t>4</w:t>
      </w:r>
      <w:r w:rsidRPr="00D75581">
        <w:t>S-</w:t>
      </w:r>
      <w:r>
        <w:t>02 dated apr 04, 2024</w:t>
      </w:r>
    </w:p>
    <w:p w14:paraId="7FCBE112" w14:textId="7C730DE9" w:rsidR="00CC24A1" w:rsidRDefault="00DE5260" w:rsidP="00DE5260">
      <w:pPr>
        <w:pStyle w:val="Instruction"/>
      </w:pPr>
      <w:r>
        <w:t>the subpart is changed to:</w:t>
      </w:r>
    </w:p>
    <w:p w14:paraId="69779097" w14:textId="5C425BAF" w:rsidR="00DE5260" w:rsidRPr="008C336B" w:rsidRDefault="00DE5260" w:rsidP="00DE5260">
      <w:pPr>
        <w:pStyle w:val="Paragraph"/>
      </w:pPr>
      <w:r w:rsidRPr="00F95E1E">
        <w:t xml:space="preserve">Use the same equipment and access tubes as the CSL method. </w:t>
      </w:r>
      <w:r>
        <w:t xml:space="preserve"> </w:t>
      </w:r>
      <w:r w:rsidRPr="00F95E1E">
        <w:t xml:space="preserve">Submit the </w:t>
      </w:r>
      <w:r w:rsidRPr="00CD4DFA">
        <w:t>Tomography</w:t>
      </w:r>
      <w:r w:rsidRPr="00F95E1E">
        <w:t xml:space="preserve"> analysis results to RE for review. </w:t>
      </w:r>
      <w:r>
        <w:t xml:space="preserve"> </w:t>
      </w:r>
      <w:r w:rsidRPr="00F95E1E">
        <w:t xml:space="preserve">Provide the </w:t>
      </w:r>
      <w:proofErr w:type="gramStart"/>
      <w:r w:rsidRPr="00F95E1E">
        <w:t>two dimensional</w:t>
      </w:r>
      <w:proofErr w:type="gramEnd"/>
      <w:r w:rsidRPr="00F95E1E">
        <w:t xml:space="preserve"> (2-D) horizontal and vertical slices and three dimensional (3-D)</w:t>
      </w:r>
      <w:r>
        <w:t xml:space="preserve"> tomographs for the entire shaft between the respective tube pairs</w:t>
      </w:r>
      <w:r w:rsidRPr="00F95E1E">
        <w:t>.</w:t>
      </w:r>
      <w:r>
        <w:t xml:space="preserve"> </w:t>
      </w:r>
      <w:r w:rsidRPr="00F95E1E">
        <w:t xml:space="preserve"> Present these images in color and coded to identify the variations in sonic velocity.  Include the complete discussion of the </w:t>
      </w:r>
      <w:r w:rsidRPr="00CD4DFA">
        <w:t>Tomography</w:t>
      </w:r>
      <w:r>
        <w:t xml:space="preserve"> tests results in the report.  The Department will respond within 14 days.</w:t>
      </w:r>
    </w:p>
    <w:p w14:paraId="4217312B" w14:textId="77777777" w:rsidR="00DE5260" w:rsidRDefault="00DE5260" w:rsidP="00DE5260">
      <w:pPr>
        <w:pStyle w:val="HiddenTextSpec"/>
      </w:pPr>
      <w:r>
        <w:t>1</w:t>
      </w:r>
      <w:r w:rsidRPr="00D75581">
        <w:t>**************************************************************************************************************************1</w:t>
      </w:r>
    </w:p>
    <w:p w14:paraId="41CED952" w14:textId="77777777" w:rsidR="00DE5260" w:rsidRDefault="00DE5260" w:rsidP="00C7738C">
      <w:pPr>
        <w:pStyle w:val="Instruction"/>
      </w:pPr>
    </w:p>
    <w:bookmarkEnd w:id="633"/>
    <w:bookmarkEnd w:id="634"/>
    <w:bookmarkEnd w:id="635"/>
    <w:p w14:paraId="163E9D51" w14:textId="77777777" w:rsidR="001E1809" w:rsidRPr="00B97E4C" w:rsidRDefault="001E1809" w:rsidP="001E1809">
      <w:pPr>
        <w:pStyle w:val="000Section"/>
      </w:pPr>
      <w:r w:rsidRPr="00B97E4C">
        <w:t>Section 504 – Structural Concrete</w:t>
      </w:r>
      <w:bookmarkEnd w:id="636"/>
      <w:bookmarkEnd w:id="637"/>
      <w:bookmarkEnd w:id="638"/>
    </w:p>
    <w:p w14:paraId="1342ABE1" w14:textId="584A283A" w:rsidR="007641AE" w:rsidRDefault="007641AE" w:rsidP="007641AE">
      <w:pPr>
        <w:pStyle w:val="00000Subsection"/>
      </w:pPr>
      <w:bookmarkStart w:id="643" w:name="_Toc175377913"/>
      <w:bookmarkStart w:id="644" w:name="_Toc175470810"/>
      <w:bookmarkStart w:id="645" w:name="_Toc176676366"/>
      <w:r w:rsidRPr="00191C1E">
        <w:t>504.01  D</w:t>
      </w:r>
      <w:r w:rsidR="00003644">
        <w:t>escription</w:t>
      </w:r>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bookmarkStart w:id="646" w:name="_Hlk162250980"/>
      <w:r>
        <w:t>1</w:t>
      </w:r>
      <w:r w:rsidRPr="00D75581">
        <w:t>**************************************************************************************************************************1</w:t>
      </w:r>
    </w:p>
    <w:p w14:paraId="065796A1" w14:textId="41A5F364" w:rsidR="007641AE" w:rsidRDefault="007641AE" w:rsidP="007641AE">
      <w:pPr>
        <w:pStyle w:val="HiddenTextSpec"/>
      </w:pPr>
      <w:r w:rsidRPr="00D75581">
        <w:t>BDC20S-</w:t>
      </w:r>
      <w:r>
        <w:t>10 dated Sep 11, 2020</w:t>
      </w:r>
    </w:p>
    <w:bookmarkEnd w:id="646"/>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r w:rsidRPr="0017791C">
        <w:t>504.02</w:t>
      </w:r>
      <w:r>
        <w:t xml:space="preserve"> </w:t>
      </w:r>
      <w:r w:rsidRPr="0017791C">
        <w:t xml:space="preserve"> Materials</w:t>
      </w:r>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r w:rsidRPr="00B97E4C">
        <w:t>504.03.02  Concrete</w:t>
      </w:r>
      <w:bookmarkEnd w:id="643"/>
      <w:bookmarkEnd w:id="644"/>
      <w:bookmarkEnd w:id="645"/>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647" w:name="_Toc126393815"/>
      <w:bookmarkStart w:id="648" w:name="_Toc175377937"/>
      <w:bookmarkStart w:id="649" w:name="_Toc175470834"/>
      <w:bookmarkStart w:id="650" w:name="_Toc176676390"/>
      <w:bookmarkStart w:id="651" w:name="_Toc175377926"/>
      <w:bookmarkStart w:id="652" w:name="_Toc175470823"/>
      <w:bookmarkStart w:id="653" w:name="_Toc182750123"/>
      <w:bookmarkStart w:id="654" w:name="_Toc126393818"/>
      <w:bookmarkStart w:id="655" w:name="_Toc175377965"/>
      <w:bookmarkStart w:id="656" w:name="_Toc175470862"/>
      <w:bookmarkStart w:id="657" w:name="_Toc176676418"/>
      <w:bookmarkStart w:id="658" w:name="_Toc386610540"/>
      <w:bookmarkStart w:id="659" w:name="_Toc386610604"/>
      <w:bookmarkStart w:id="660" w:name="_Toc396613518"/>
      <w:bookmarkStart w:id="661" w:name="_Toc435506686"/>
      <w:r>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662" w:name="s5070302L"/>
      <w:bookmarkEnd w:id="647"/>
      <w:bookmarkEnd w:id="648"/>
      <w:bookmarkEnd w:id="649"/>
      <w:bookmarkEnd w:id="650"/>
      <w:bookmarkEnd w:id="651"/>
      <w:bookmarkEnd w:id="652"/>
      <w:bookmarkEnd w:id="653"/>
      <w:bookmarkEnd w:id="662"/>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r w:rsidRPr="0017791C">
        <w:lastRenderedPageBreak/>
        <w:t>504.03.04</w:t>
      </w:r>
      <w:r>
        <w:t xml:space="preserve"> </w:t>
      </w:r>
      <w:r w:rsidRPr="0017791C">
        <w:t xml:space="preserve"> Concrete Stain</w:t>
      </w:r>
      <w:r>
        <w:t>ing</w:t>
      </w:r>
    </w:p>
    <w:p w14:paraId="22553DFE" w14:textId="77777777" w:rsidR="007641AE" w:rsidRDefault="007641AE" w:rsidP="007641AE">
      <w:pPr>
        <w:pStyle w:val="Paragraph"/>
      </w:pPr>
      <w:r>
        <w:t>Prior to staining, examine t</w:t>
      </w:r>
      <w:r w:rsidRPr="0017791C">
        <w:t>he surfaces to be stained</w:t>
      </w:r>
      <w:r>
        <w:t>.</w:t>
      </w:r>
      <w:r w:rsidRPr="0017791C">
        <w:t xml:space="preserve">  </w:t>
      </w:r>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r w:rsidRPr="0017791C">
        <w:t xml:space="preserve">  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r w:rsidRPr="0017791C">
        <w:rPr>
          <w:b/>
          <w:bCs/>
        </w:rPr>
        <w:t xml:space="preserve">.  </w:t>
      </w:r>
      <w:r w:rsidRPr="0017791C">
        <w:t>After the concrete areas and any patching has cured for at least 28 days</w:t>
      </w:r>
      <w:r>
        <w:t>,</w:t>
      </w:r>
      <w:r w:rsidRPr="0017791C">
        <w:t xml:space="preserve"> power wash all surfaces for initial preparation at a minimum pressure of 2,500 psi using a 25 degree tip and a standoff distance of </w:t>
      </w:r>
      <w:r>
        <w:t>2</w:t>
      </w:r>
      <w:r w:rsidRPr="0017791C">
        <w:t xml:space="preserve"> feet.  Verify that all foreign materials</w:t>
      </w:r>
      <w:r>
        <w:t>,</w:t>
      </w:r>
      <w:r w:rsidRPr="0017791C">
        <w:t xml:space="preserve"> </w:t>
      </w:r>
      <w:r>
        <w:t xml:space="preserve">such as dirt, dust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r w:rsidRPr="0017791C">
        <w:rPr>
          <w:b/>
          <w:bCs/>
        </w:rPr>
        <w:t xml:space="preserve">.  </w:t>
      </w:r>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  Test area(s) to include both smooth and textured concrete sections.  Prepare test area for initial surface preparation as described in 504.03.04.B for inspection by the RE.  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  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 xml:space="preserve">The final stain color scheme will be approved by the Office of Landscape Architecture in the field after reviewing and approving the test stain program.  </w:t>
      </w:r>
      <w:r>
        <w:t xml:space="preserve">Do </w:t>
      </w:r>
      <w:r w:rsidRPr="32BF029A">
        <w:t>not order f</w:t>
      </w:r>
      <w:r>
        <w:t>inal</w:t>
      </w:r>
      <w:r w:rsidRPr="32BF029A">
        <w:t xml:space="preserve"> quantities of stain </w:t>
      </w:r>
      <w:r>
        <w:t xml:space="preserve">and primer </w:t>
      </w:r>
      <w:r w:rsidRPr="32BF029A">
        <w:t xml:space="preserve">until </w:t>
      </w:r>
      <w:r>
        <w:t>approved</w:t>
      </w:r>
      <w:r w:rsidRPr="32BF029A">
        <w:t>.</w:t>
      </w:r>
      <w:r>
        <w:t xml:space="preserve"> </w:t>
      </w:r>
      <w:r w:rsidRPr="32BF029A">
        <w:t xml:space="preserve"> 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r w:rsidRPr="0017791C">
        <w:t xml:space="preserve">  Apply </w:t>
      </w:r>
      <w:r>
        <w:t xml:space="preserve">one coat of </w:t>
      </w:r>
      <w:r w:rsidRPr="0017791C">
        <w:t xml:space="preserve">primer and </w:t>
      </w:r>
      <w:r>
        <w:t xml:space="preserve">one coat of </w:t>
      </w:r>
      <w:r w:rsidRPr="0017791C">
        <w:t xml:space="preserve">stain to smooth concrete surfaces.  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 xml:space="preserve">Stain Colors.  </w:t>
      </w:r>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r w:rsidRPr="0017791C">
        <w:t xml:space="preserve">504.04 </w:t>
      </w:r>
      <w:r>
        <w:t xml:space="preserve"> </w:t>
      </w:r>
      <w:r w:rsidRPr="0017791C">
        <w:t>M</w:t>
      </w:r>
      <w:r w:rsidR="00003644">
        <w:t>easurement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663" w:name="_Toc126393813"/>
      <w:bookmarkStart w:id="664" w:name="_Toc175377916"/>
      <w:bookmarkStart w:id="665" w:name="_Toc175470813"/>
      <w:bookmarkStart w:id="666" w:name="_Toc501717148"/>
      <w:bookmarkStart w:id="667" w:name="_Toc71533836"/>
      <w:r w:rsidRPr="00B97E4C">
        <w:t>Section 505 – Precast and Prestressed Structural C</w:t>
      </w:r>
      <w:bookmarkEnd w:id="663"/>
      <w:r w:rsidRPr="00B97E4C">
        <w:t>oncrete</w:t>
      </w:r>
      <w:bookmarkEnd w:id="664"/>
      <w:bookmarkEnd w:id="665"/>
      <w:bookmarkEnd w:id="666"/>
      <w:bookmarkEnd w:id="667"/>
    </w:p>
    <w:p w14:paraId="7383FD6C" w14:textId="77777777" w:rsidR="00AD42C2" w:rsidRPr="00B97E4C" w:rsidRDefault="00AD42C2" w:rsidP="00AD42C2">
      <w:pPr>
        <w:pStyle w:val="0000000Subpart"/>
      </w:pPr>
      <w:bookmarkStart w:id="668" w:name="_Toc175377922"/>
      <w:bookmarkStart w:id="669" w:name="_Toc175470819"/>
      <w:bookmarkStart w:id="670" w:name="_Toc501717154"/>
      <w:bookmarkStart w:id="671" w:name="_Toc58307978"/>
      <w:r w:rsidRPr="00B97E4C">
        <w:t xml:space="preserve">505.03.01  </w:t>
      </w:r>
      <w:bookmarkEnd w:id="668"/>
      <w:bookmarkEnd w:id="669"/>
      <w:r>
        <w:t xml:space="preserve">Pretensioned Prestressed Concrete Beam and </w:t>
      </w:r>
      <w:r w:rsidRPr="00B97E4C">
        <w:t xml:space="preserve">Prestressed Concrete </w:t>
      </w:r>
      <w:r>
        <w:t>Beam</w:t>
      </w:r>
      <w:bookmarkEnd w:id="670"/>
      <w:bookmarkEnd w:id="671"/>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lastRenderedPageBreak/>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r w:rsidRPr="00B97E4C">
        <w:t xml:space="preserve">  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r w:rsidRPr="00B97E4C">
        <w:t xml:space="preserve">  </w:t>
      </w:r>
      <w:r>
        <w:t>S</w:t>
      </w:r>
      <w:r w:rsidRPr="00B97E4C">
        <w:t xml:space="preserve">ubmit </w:t>
      </w:r>
      <w:r>
        <w:t>working drawings for approval, as specified in 105.05,regarding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672" w:name="_Toc175377923"/>
      <w:bookmarkStart w:id="673" w:name="_Toc175470820"/>
      <w:bookmarkStart w:id="674" w:name="_Toc501717155"/>
      <w:bookmarkStart w:id="675"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r w:rsidRPr="00B97E4C">
        <w:t>505.03.02  Precast Concrete Culvert</w:t>
      </w:r>
      <w:bookmarkEnd w:id="672"/>
      <w:bookmarkEnd w:id="673"/>
      <w:bookmarkEnd w:id="674"/>
      <w:bookmarkEnd w:id="675"/>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r w:rsidRPr="00B97E4C">
        <w:t xml:space="preserve">  Submit working drawings for approval</w:t>
      </w:r>
      <w:r>
        <w:t>, as specified in 105.05,</w:t>
      </w:r>
      <w:r w:rsidRPr="00B97E4C">
        <w:t>that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  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676" w:name="_Toc501717158"/>
      <w:bookmarkStart w:id="677" w:name="_Toc71533846"/>
      <w:r w:rsidRPr="00B97E4C">
        <w:t>Section 506 – Structural Steel</w:t>
      </w:r>
      <w:bookmarkEnd w:id="676"/>
      <w:bookmarkEnd w:id="677"/>
    </w:p>
    <w:p w14:paraId="359BCCE7" w14:textId="77777777" w:rsidR="00AD42C2" w:rsidRDefault="00AD42C2" w:rsidP="00AD42C2">
      <w:pPr>
        <w:pStyle w:val="0000000Subpart"/>
        <w:rPr>
          <w:szCs w:val="22"/>
          <w:lang w:eastAsia="x-none"/>
        </w:rPr>
      </w:pPr>
      <w:r w:rsidRPr="00B97E4C">
        <w:t>506.03.01  Structural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r w:rsidRPr="00B97E4C">
        <w:t xml:space="preserve">  At least 30 days before the pre-erection meeting, submit </w:t>
      </w:r>
      <w:r>
        <w:t xml:space="preserve">working drawings for approval, as specified in 105.05,regarding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lastRenderedPageBreak/>
        <w:t>1</w:t>
      </w:r>
      <w:r w:rsidRPr="00D75581">
        <w:t>**************************************************************************************************************************1</w:t>
      </w:r>
    </w:p>
    <w:p w14:paraId="4A9FA631" w14:textId="4FBAF270" w:rsidR="007641AE"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0833B2C4" w14:textId="77777777" w:rsidR="00A43DB7" w:rsidRDefault="00A43DB7" w:rsidP="00A43DB7">
      <w:pPr>
        <w:pStyle w:val="0000000Subpart"/>
        <w:rPr>
          <w:rFonts w:ascii="Arial" w:hAnsi="Arial" w:cs="Arial"/>
        </w:rPr>
      </w:pPr>
      <w:r w:rsidRPr="009271EF">
        <w:t>507.02.01  Materials</w:t>
      </w:r>
      <w:r w:rsidRPr="00452BCF">
        <w:rPr>
          <w:rFonts w:ascii="Arial" w:hAnsi="Arial" w:cs="Arial"/>
        </w:rPr>
        <w:t xml:space="preserve"> </w:t>
      </w:r>
    </w:p>
    <w:p w14:paraId="1423605B" w14:textId="239C8355" w:rsidR="00A43DB7" w:rsidRPr="00D75581" w:rsidRDefault="00A43DB7" w:rsidP="00A43DB7">
      <w:pPr>
        <w:pStyle w:val="HiddenTextSpec"/>
      </w:pPr>
      <w:r>
        <w:t>1</w:t>
      </w:r>
      <w:r w:rsidRPr="00D75581">
        <w:t>**************************************************************************************************************************1</w:t>
      </w:r>
    </w:p>
    <w:p w14:paraId="2C342E5E" w14:textId="6E3BCEA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5A15115A" w14:textId="55042FA1" w:rsidR="00A43DB7" w:rsidRDefault="00A43DB7" w:rsidP="00A43DB7">
      <w:pPr>
        <w:pStyle w:val="HiddenTextSpec"/>
      </w:pPr>
    </w:p>
    <w:p w14:paraId="17992B08" w14:textId="77777777" w:rsidR="00A43DB7" w:rsidRPr="009271EF" w:rsidRDefault="00A43DB7" w:rsidP="00A43DB7">
      <w:pPr>
        <w:pStyle w:val="Instruction"/>
      </w:pPr>
      <w:r w:rsidRPr="009271EF">
        <w:t>THE FOLLOWING IS ADDED:</w:t>
      </w:r>
    </w:p>
    <w:p w14:paraId="6A14945E" w14:textId="77777777" w:rsidR="00A43DB7" w:rsidRDefault="00A43DB7" w:rsidP="00A43DB7">
      <w:pPr>
        <w:pStyle w:val="Paragraph"/>
      </w:pPr>
      <w:r w:rsidRPr="009271EF">
        <w:t>Provide and use a penetrating type of protective sealer as directed by the RE.</w:t>
      </w:r>
    </w:p>
    <w:p w14:paraId="328CB869" w14:textId="77777777" w:rsidR="00A43DB7" w:rsidRDefault="00A43DB7" w:rsidP="00A43DB7">
      <w:pPr>
        <w:pStyle w:val="Paragraph"/>
      </w:pPr>
      <w:r w:rsidRPr="009271EF">
        <w:t>Ensure the protective sealer does not contain an aqueous solvent or carrier.</w:t>
      </w:r>
    </w:p>
    <w:p w14:paraId="1F8AC329" w14:textId="77777777" w:rsidR="00A43DB7" w:rsidRPr="00D75581" w:rsidRDefault="00A43DB7" w:rsidP="00A43DB7">
      <w:pPr>
        <w:pStyle w:val="HiddenTextSpec"/>
      </w:pPr>
      <w:r>
        <w:t>1</w:t>
      </w:r>
      <w:r w:rsidRPr="00D75581">
        <w:t>**************************************************************************************************************************1</w:t>
      </w:r>
    </w:p>
    <w:p w14:paraId="5A7FCF78" w14:textId="2E408BB8" w:rsidR="00A43DB7" w:rsidRDefault="00A43DB7" w:rsidP="00A43DB7">
      <w:pPr>
        <w:pStyle w:val="HiddenTextSpec"/>
      </w:pPr>
    </w:p>
    <w:p w14:paraId="2503F046" w14:textId="6CE5D922" w:rsidR="000576A2" w:rsidRDefault="000576A2" w:rsidP="000576A2">
      <w:pPr>
        <w:pStyle w:val="0000000Subpart"/>
      </w:pPr>
      <w:bookmarkStart w:id="678" w:name="_Toc175377943"/>
      <w:bookmarkStart w:id="679" w:name="_Toc175470840"/>
      <w:bookmarkStart w:id="680" w:name="_Toc501717174"/>
      <w:bookmarkStart w:id="681" w:name="_Toc52865391"/>
      <w:r w:rsidRPr="00B97E4C">
        <w:t>507.03.01  Joint Assemblies</w:t>
      </w:r>
      <w:bookmarkEnd w:id="678"/>
      <w:bookmarkEnd w:id="679"/>
      <w:bookmarkEnd w:id="680"/>
      <w:bookmarkEnd w:id="681"/>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  Submit working drawings for certification, as specified in 105.05, for strip seal expansion joint assemblies, preformed elastomeric joint assemblies, and other types of expansion joint assemblies.  Finger joint assemblies are not allowed.  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  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  As warranted, include fatigue design calculations and strength design calculations.  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  If due to shipping or construction requirements, splices are necessary indicate that the locations of the splices are to be in areas outside the main traffic lanes.  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  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  Incorporate strip seal</w:t>
      </w:r>
      <w:r w:rsidRPr="00C83E3F">
        <w:t xml:space="preserve"> glands with a maximum movement range of 3.15 inches per seal.  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r w:rsidRPr="00C83E3F">
        <w:t>.  Suspend the support bars over the joint opening by sliding elastomeric bearings.  Incorporate an equidistant control system that develops its maximum compressive force when the joint is at its maximum opening.  Do not use bolted connections between the</w:t>
      </w:r>
      <w:r>
        <w:t xml:space="preserve"> </w:t>
      </w:r>
      <w:proofErr w:type="spellStart"/>
      <w:r>
        <w:t>centerbeams</w:t>
      </w:r>
      <w:proofErr w:type="spellEnd"/>
      <w:r w:rsidRPr="00C83E3F">
        <w:t xml:space="preserve"> and support bars unless approved by the Designer.  If bolted connections are approved, lock them into position after tightening.  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lastRenderedPageBreak/>
        <w:t>2.</w:t>
      </w:r>
      <w:r w:rsidRPr="00C83E3F">
        <w:tab/>
        <w:t xml:space="preserve">Provide continuous </w:t>
      </w:r>
      <w:proofErr w:type="spellStart"/>
      <w:r w:rsidRPr="00C83E3F">
        <w:t>centerbeams</w:t>
      </w:r>
      <w:proofErr w:type="spellEnd"/>
      <w:r w:rsidRPr="00C83E3F">
        <w:t xml:space="preserve"> without any field splice unless approved by the Designer.  If a field splice is inevitable due to a manufacturing constraint, provide a fatigue resistant field splice (welded or bolted, and located away from potential wheel paths) and installation procedure.  </w:t>
      </w:r>
      <w:r>
        <w:t xml:space="preserve">Submit welding procedure specification (WPS), welder qualification, weld procedure, and QC inspection plans for field welds for Designer’s approval.  </w:t>
      </w:r>
      <w:r w:rsidRPr="00C83E3F">
        <w:t xml:space="preserve">Installation is to be supervised by the Manufacturer and Contractor.  If bolted connections are used, provide a bolt tightening procedure and ensure bolt loosening does not happen during service life.  </w:t>
      </w:r>
      <w:r>
        <w:t>P</w:t>
      </w:r>
      <w:r w:rsidRPr="00C83E3F">
        <w:t xml:space="preserve">rovide continuous strip seals even if </w:t>
      </w:r>
      <w:proofErr w:type="spellStart"/>
      <w:r w:rsidRPr="00C83E3F">
        <w:t>centerbeams</w:t>
      </w:r>
      <w:proofErr w:type="spell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test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  </w:t>
      </w:r>
      <w:r w:rsidRPr="00F83B5D">
        <w:t>Ensure welded (or bolted, if approved) details used in project products match those that have been fatigued tested.  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r w:rsidRPr="00B97E4C">
        <w:t xml:space="preserve">  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  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r w:rsidRPr="00B97E4C">
        <w:t xml:space="preserve">507.03.02  </w:t>
      </w:r>
      <w:r>
        <w:t xml:space="preserve">Concret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r w:rsidRPr="00B97E4C">
        <w:t xml:space="preserve">  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r w:rsidRPr="00B97E4C">
        <w:t xml:space="preserve">  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r w:rsidRPr="0017791C">
        <w:t>507.03.05</w:t>
      </w:r>
      <w:r>
        <w:t xml:space="preserve"> </w:t>
      </w:r>
      <w:r w:rsidRPr="0017791C">
        <w:t xml:space="preserve"> Concret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r w:rsidRPr="004F7E57">
        <w:rPr>
          <w:b/>
        </w:rPr>
        <w:t>.</w:t>
      </w:r>
      <w:r w:rsidRPr="000A66DA">
        <w:t xml:space="preserve">  </w:t>
      </w:r>
      <w:r>
        <w:t xml:space="preserve">Perform </w:t>
      </w:r>
      <w:r w:rsidRPr="000A66DA">
        <w:t>concrete staining as specified in 504.03.04</w:t>
      </w:r>
      <w:r>
        <w:t>.</w:t>
      </w:r>
    </w:p>
    <w:p w14:paraId="461CBAEA" w14:textId="74CFBE0E" w:rsidR="007641AE" w:rsidRDefault="007641AE" w:rsidP="007641AE">
      <w:pPr>
        <w:pStyle w:val="HiddenTextSpec"/>
      </w:pPr>
      <w:r>
        <w:lastRenderedPageBreak/>
        <w:t>1</w:t>
      </w:r>
      <w:r w:rsidRPr="00D75581">
        <w:t>**************************************************************************************************************************1</w:t>
      </w:r>
    </w:p>
    <w:p w14:paraId="60BB0BA8" w14:textId="29596BD5" w:rsidR="00A43DB7" w:rsidRDefault="00A43DB7" w:rsidP="009B2E9E">
      <w:pPr>
        <w:pStyle w:val="Blankline"/>
      </w:pPr>
    </w:p>
    <w:p w14:paraId="60CD0B9E" w14:textId="77777777" w:rsidR="00A43DB7" w:rsidRPr="00D75581" w:rsidRDefault="00A43DB7" w:rsidP="00A43DB7">
      <w:pPr>
        <w:pStyle w:val="HiddenTextSpec"/>
      </w:pPr>
      <w:r>
        <w:t>1</w:t>
      </w:r>
      <w:r w:rsidRPr="00D75581">
        <w:t>**************************************************************************************************************************1</w:t>
      </w:r>
    </w:p>
    <w:p w14:paraId="35438677" w14:textId="0C5DA04B" w:rsidR="00A43DB7" w:rsidRDefault="00A43DB7" w:rsidP="00A43DB7">
      <w:pPr>
        <w:pStyle w:val="HiddenTextSpec"/>
      </w:pPr>
      <w:r w:rsidRPr="00D75581">
        <w:t>BDC2</w:t>
      </w:r>
      <w:r>
        <w:t>1</w:t>
      </w:r>
      <w:r w:rsidRPr="00D75581">
        <w:t>S-</w:t>
      </w:r>
      <w:r>
        <w:t xml:space="preserve">05 dated </w:t>
      </w:r>
      <w:r w:rsidR="00174C10">
        <w:t>Jan</w:t>
      </w:r>
      <w:r>
        <w:t xml:space="preserve"> </w:t>
      </w:r>
      <w:r w:rsidR="00174C10">
        <w:t>06</w:t>
      </w:r>
      <w:r>
        <w:t>, 202</w:t>
      </w:r>
      <w:r w:rsidR="00174C10">
        <w:t>3</w:t>
      </w:r>
    </w:p>
    <w:p w14:paraId="6429919E" w14:textId="77777777" w:rsidR="00AF49FF" w:rsidRDefault="00AF49FF" w:rsidP="00AF49FF">
      <w:pPr>
        <w:pStyle w:val="Instruction"/>
      </w:pPr>
      <w:r w:rsidRPr="009271EF">
        <w:t>THE FOLLOWING SUB</w:t>
      </w:r>
      <w:r>
        <w:t>part</w:t>
      </w:r>
      <w:r w:rsidRPr="009271EF">
        <w:t xml:space="preserve"> IS ADDED</w:t>
      </w:r>
      <w:r>
        <w:t>:</w:t>
      </w:r>
    </w:p>
    <w:p w14:paraId="6B170BA9" w14:textId="77777777" w:rsidR="00AF49FF" w:rsidRPr="000F4CB0" w:rsidRDefault="00AF49FF" w:rsidP="00AF49FF">
      <w:pPr>
        <w:pStyle w:val="0000000Subpart"/>
      </w:pPr>
      <w:r w:rsidRPr="009271EF">
        <w:t>507.03.08</w:t>
      </w:r>
      <w:r>
        <w:t xml:space="preserve"> </w:t>
      </w:r>
      <w:r w:rsidRPr="009271EF">
        <w:t xml:space="preserve"> B</w:t>
      </w:r>
      <w:r>
        <w:t>ridge</w:t>
      </w:r>
      <w:r w:rsidRPr="009271EF">
        <w:t xml:space="preserve"> D</w:t>
      </w:r>
      <w:r>
        <w:t>eck</w:t>
      </w:r>
      <w:r w:rsidRPr="009271EF">
        <w:t xml:space="preserve"> </w:t>
      </w:r>
      <w:r>
        <w:t>and</w:t>
      </w:r>
      <w:r w:rsidRPr="009271EF">
        <w:t xml:space="preserve"> B</w:t>
      </w:r>
      <w:r>
        <w:t>ridge</w:t>
      </w:r>
      <w:r w:rsidRPr="009271EF">
        <w:t xml:space="preserve"> A</w:t>
      </w:r>
      <w:r>
        <w:t>pproach</w:t>
      </w:r>
      <w:r w:rsidRPr="009271EF">
        <w:t xml:space="preserve"> S</w:t>
      </w:r>
      <w:r>
        <w:t>ealing</w:t>
      </w:r>
    </w:p>
    <w:p w14:paraId="7581B84F" w14:textId="77777777" w:rsidR="00A43DB7" w:rsidRPr="009271EF" w:rsidRDefault="00A43DB7" w:rsidP="00A43DB7">
      <w:pPr>
        <w:pStyle w:val="Paragraph"/>
      </w:pPr>
      <w:r w:rsidRPr="009271EF">
        <w:t>The RE will direct if and where to apply BRIDGE DECK AND BRIDGE APPROACH SEALING.</w:t>
      </w:r>
    </w:p>
    <w:p w14:paraId="0C889594" w14:textId="77777777" w:rsidR="00A43DB7" w:rsidRPr="009271EF" w:rsidRDefault="00A43DB7" w:rsidP="00A43DB7">
      <w:pPr>
        <w:pStyle w:val="A1paragraph0"/>
      </w:pPr>
      <w:r w:rsidRPr="009271EF">
        <w:rPr>
          <w:b/>
        </w:rPr>
        <w:t>A.</w:t>
      </w:r>
      <w:r w:rsidRPr="009271EF">
        <w:rPr>
          <w:b/>
        </w:rPr>
        <w:tab/>
        <w:t>Instructions.</w:t>
      </w:r>
      <w:r w:rsidRPr="009271EF">
        <w:t xml:space="preserve">  At least 5 days prior to starting the sealing operation provide the RE with the manufacturer’s instructions for application and use.  Use only 1 brand and specific type of sealer on each deck or approach slab.</w:t>
      </w:r>
    </w:p>
    <w:p w14:paraId="6EDF1160" w14:textId="77777777" w:rsidR="00A43DB7" w:rsidRPr="009271EF" w:rsidRDefault="00A43DB7" w:rsidP="00A43DB7">
      <w:pPr>
        <w:pStyle w:val="A1paragraph0"/>
      </w:pPr>
      <w:r w:rsidRPr="009271EF">
        <w:rPr>
          <w:b/>
        </w:rPr>
        <w:t>B.</w:t>
      </w:r>
      <w:r w:rsidRPr="009271EF">
        <w:rPr>
          <w:b/>
        </w:rPr>
        <w:tab/>
        <w:t>Surface Preparation.</w:t>
      </w:r>
      <w:r w:rsidRPr="009271EF">
        <w:t xml:space="preserve">  Ensure the concrete is air dry for 24 hours after saw cut grooving is completed.  If the concrete is subjected to rain or moisture from other project operations, extend the drying time by 24 hours from the time that the concrete has stopped being wetted.  Complete all work such as surface texturing, saw cut grooving, barriers, parapets, sidewalks and safety walks prior to the cleaning the concrete surface.  After the drying period has ended, clean the concrete surface by vacuum methods, to remove loose particles.</w:t>
      </w:r>
    </w:p>
    <w:p w14:paraId="7EAA7C11" w14:textId="77777777" w:rsidR="00A43DB7" w:rsidRPr="009271EF" w:rsidRDefault="00A43DB7" w:rsidP="00A43DB7">
      <w:pPr>
        <w:pStyle w:val="A2paragraph"/>
      </w:pPr>
      <w:r w:rsidRPr="009271EF">
        <w:t>After cleaning, ensure no laitance, standing water, oil, dirt or other foreign particles are present</w:t>
      </w:r>
      <w:r>
        <w:t xml:space="preserve">. </w:t>
      </w:r>
      <w:r w:rsidRPr="009271EF">
        <w:t xml:space="preserve"> Do not start sealer application until the RE approves the surface preparation.</w:t>
      </w:r>
    </w:p>
    <w:p w14:paraId="6D66A377" w14:textId="77777777" w:rsidR="00A43DB7" w:rsidRPr="009271EF" w:rsidRDefault="00A43DB7" w:rsidP="00A43DB7">
      <w:pPr>
        <w:pStyle w:val="A1paragraph0"/>
      </w:pPr>
      <w:r w:rsidRPr="009271EF">
        <w:rPr>
          <w:b/>
        </w:rPr>
        <w:t>C.</w:t>
      </w:r>
      <w:r w:rsidRPr="009271EF">
        <w:rPr>
          <w:b/>
        </w:rPr>
        <w:tab/>
        <w:t>Weather Limitations.</w:t>
      </w:r>
      <w:r w:rsidRPr="009271EF">
        <w:t xml:space="preserve">   Do not apply sealer materials during wet weather conditions or when adverse weather conditions are anticipated within 12 hours of completion of sealer application.  Ensure ambient and surface temperatures, during application, and until the sealed concrete is dry to the touch, is maintained at a minimum of 40</w:t>
      </w:r>
      <w:r>
        <w:t>º</w:t>
      </w:r>
      <w:r w:rsidRPr="009271EF">
        <w:t>F.  Spray application is not permitted during windy conditions, if in the opinion of the RE, unsatisfactory results will be obtained.</w:t>
      </w:r>
    </w:p>
    <w:p w14:paraId="1599FFD9" w14:textId="77777777" w:rsidR="00A43DB7" w:rsidRPr="009271EF" w:rsidRDefault="00A43DB7" w:rsidP="00A43DB7">
      <w:pPr>
        <w:pStyle w:val="A1paragraph0"/>
      </w:pPr>
      <w:r w:rsidRPr="009271EF">
        <w:rPr>
          <w:b/>
        </w:rPr>
        <w:t>D.</w:t>
      </w:r>
      <w:r w:rsidRPr="009271EF">
        <w:rPr>
          <w:b/>
        </w:rPr>
        <w:tab/>
        <w:t>Sealer Application.</w:t>
      </w:r>
      <w:r w:rsidRPr="009271EF">
        <w:t xml:space="preserve">  Do not alter or thin the sealer.  Ensure sealer equipment is free of foreign materials.  Apply the sealer by means of brushing, spraying or rolling, as recommended by the </w:t>
      </w:r>
      <w:r>
        <w:t>m</w:t>
      </w:r>
      <w:r w:rsidRPr="009271EF">
        <w:t>anufacturer.</w:t>
      </w:r>
    </w:p>
    <w:p w14:paraId="4FF8E5CC" w14:textId="77777777" w:rsidR="00A43DB7" w:rsidRDefault="00A43DB7" w:rsidP="00A43DB7">
      <w:pPr>
        <w:pStyle w:val="A2paragraph"/>
      </w:pPr>
      <w:r w:rsidRPr="009271EF">
        <w:t xml:space="preserve">Apply a minimum of 2 coats of the sealer to achieve uniform coverage.  Apply the sealer to an application rate as recommended by the manufacturer and to the satisfaction of the RE.  Apply second and each additional coat perpendicular to the previous coat. </w:t>
      </w:r>
      <w:r>
        <w:t xml:space="preserve"> </w:t>
      </w:r>
      <w:r w:rsidRPr="009271EF">
        <w:t xml:space="preserve">Do not allow the sealer to run or puddle.  Ensure each coat dries for a minimum of 2 hours before the next coat is applied.  Ensure the final coat dries according to the </w:t>
      </w:r>
      <w:r>
        <w:t>m</w:t>
      </w:r>
      <w:r w:rsidRPr="009271EF">
        <w:t>anufacturer's instructions, prior to allowing traffic on the surface.</w:t>
      </w:r>
    </w:p>
    <w:p w14:paraId="254A3971" w14:textId="77777777" w:rsidR="00A43DB7" w:rsidRPr="00D75581" w:rsidRDefault="00A43DB7" w:rsidP="00A43DB7">
      <w:pPr>
        <w:pStyle w:val="HiddenTextSpec"/>
      </w:pPr>
      <w:r>
        <w:t>1</w:t>
      </w:r>
      <w:r w:rsidRPr="00D75581">
        <w:t>**************************************************************************************************************************1</w:t>
      </w:r>
    </w:p>
    <w:p w14:paraId="5C3F4D03" w14:textId="77777777" w:rsidR="007641AE" w:rsidRPr="005D51C7" w:rsidRDefault="007641AE" w:rsidP="007641AE">
      <w:pPr>
        <w:pStyle w:val="00000Subsection"/>
      </w:pPr>
      <w:bookmarkStart w:id="682" w:name="_Toc175377950"/>
      <w:bookmarkStart w:id="683" w:name="_Toc175470847"/>
      <w:bookmarkStart w:id="684" w:name="_Toc501717181"/>
      <w:bookmarkStart w:id="685" w:name="_Toc41461105"/>
      <w:r w:rsidRPr="008E4C92">
        <w:t>507.04  Measurement and Payment</w:t>
      </w:r>
      <w:bookmarkEnd w:id="682"/>
      <w:bookmarkEnd w:id="683"/>
      <w:bookmarkEnd w:id="684"/>
      <w:bookmarkEnd w:id="685"/>
    </w:p>
    <w:p w14:paraId="320EEE9B" w14:textId="77777777" w:rsidR="005A3F55" w:rsidRPr="00D75581" w:rsidRDefault="005A3F55" w:rsidP="005A3F55">
      <w:pPr>
        <w:pStyle w:val="HiddenTextSpec"/>
      </w:pPr>
      <w:r>
        <w:t>1</w:t>
      </w:r>
      <w:r w:rsidRPr="00D75581">
        <w:t>**************************************************************************************************************************1</w:t>
      </w:r>
    </w:p>
    <w:p w14:paraId="01E4722D" w14:textId="0970DDF9" w:rsidR="005A3F55" w:rsidRDefault="005A3F55" w:rsidP="005A3F55">
      <w:pPr>
        <w:pStyle w:val="HiddenTextSpec"/>
      </w:pPr>
      <w:r w:rsidRPr="00D75581">
        <w:t>BDC2</w:t>
      </w:r>
      <w:r>
        <w:t>1</w:t>
      </w:r>
      <w:r w:rsidRPr="00D75581">
        <w:t>S-</w:t>
      </w:r>
      <w:r>
        <w:t xml:space="preserve">05 dated </w:t>
      </w:r>
      <w:r w:rsidR="006C222F">
        <w:t>Jan</w:t>
      </w:r>
      <w:r>
        <w:t xml:space="preserve"> </w:t>
      </w:r>
      <w:r w:rsidR="006C222F">
        <w:t>06</w:t>
      </w:r>
      <w:r>
        <w:t>, 202</w:t>
      </w:r>
      <w:r w:rsidR="006C222F">
        <w:t>3</w:t>
      </w:r>
    </w:p>
    <w:p w14:paraId="208C2954" w14:textId="77777777" w:rsidR="005A3F55" w:rsidRPr="009271EF" w:rsidRDefault="005A3F55" w:rsidP="005A3F55">
      <w:pPr>
        <w:pStyle w:val="Instruction"/>
      </w:pPr>
      <w:r w:rsidRPr="009271EF">
        <w:t>THE FOLLOWING</w:t>
      </w:r>
      <w:r>
        <w:t xml:space="preserve"> pay item</w:t>
      </w:r>
      <w:r w:rsidRPr="009271EF">
        <w:t xml:space="preserve"> IS ADDED:</w:t>
      </w:r>
    </w:p>
    <w:p w14:paraId="3C1A2C12" w14:textId="77777777" w:rsidR="005A3F55" w:rsidRPr="00B97E4C" w:rsidRDefault="005A3F55" w:rsidP="005A3F55">
      <w:pPr>
        <w:pStyle w:val="PayItemandPayUnitTitle"/>
      </w:pPr>
      <w:r w:rsidRPr="00B97E4C">
        <w:t>Item</w:t>
      </w:r>
      <w:r w:rsidRPr="00B97E4C">
        <w:tab/>
        <w:t>Pay Unit</w:t>
      </w:r>
    </w:p>
    <w:p w14:paraId="53197CFD" w14:textId="77777777" w:rsidR="005A3F55" w:rsidRPr="00FB642B" w:rsidRDefault="005A3F55" w:rsidP="005A3F55">
      <w:pPr>
        <w:pStyle w:val="PayItemandPayUnit"/>
      </w:pPr>
      <w:r w:rsidRPr="00FB642B">
        <w:t>BRIDGE DECK AND BRIDGE APPROACH SEALING</w:t>
      </w:r>
      <w:r w:rsidRPr="00FB642B">
        <w:tab/>
        <w:t>SQUARE FOOT</w:t>
      </w:r>
    </w:p>
    <w:p w14:paraId="5CCF823D" w14:textId="5E78E3B2" w:rsidR="005A3F55" w:rsidRDefault="005A3F55" w:rsidP="005A3F55">
      <w:pPr>
        <w:pStyle w:val="HiddenTextSpec"/>
      </w:pPr>
      <w:r>
        <w:t>1</w:t>
      </w:r>
      <w:r w:rsidRPr="00D75581">
        <w:t>**************************************************************************************************************************1</w:t>
      </w:r>
    </w:p>
    <w:p w14:paraId="605712D8" w14:textId="77777777" w:rsidR="000975DD" w:rsidRPr="00EB581F" w:rsidRDefault="000975DD" w:rsidP="000975DD">
      <w:pPr>
        <w:pStyle w:val="Blankline"/>
      </w:pPr>
    </w:p>
    <w:p w14:paraId="2FB8D232" w14:textId="62086048"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r w:rsidRPr="00B97E4C">
        <w:t xml:space="preserve">.  The Department will make payment for </w:t>
      </w:r>
      <w:r>
        <w:t>Concrete Staining</w:t>
      </w:r>
      <w:r w:rsidRPr="00B97E4C">
        <w:t xml:space="preserve"> under </w:t>
      </w:r>
      <w:r w:rsidRPr="008E4C92">
        <w:rPr>
          <w:caps/>
        </w:rPr>
        <w:t>Concrete Staining</w:t>
      </w:r>
      <w:r w:rsidRPr="00B97E4C">
        <w:t>.</w:t>
      </w:r>
    </w:p>
    <w:p w14:paraId="13EC6138" w14:textId="063B5D61" w:rsidR="007641AE" w:rsidRDefault="007641AE" w:rsidP="007641AE">
      <w:pPr>
        <w:pStyle w:val="HiddenTextSpec"/>
      </w:pPr>
      <w:r>
        <w:t>1</w:t>
      </w:r>
      <w:r w:rsidRPr="00D75581">
        <w:t>**************************************************************************************************************************1</w:t>
      </w:r>
    </w:p>
    <w:p w14:paraId="56FA873D" w14:textId="77777777" w:rsidR="000975DD" w:rsidRPr="00EB581F" w:rsidRDefault="000975DD" w:rsidP="000975DD">
      <w:pPr>
        <w:pStyle w:val="Blankline"/>
      </w:pPr>
    </w:p>
    <w:p w14:paraId="02208CA5" w14:textId="77777777" w:rsidR="005A3F55" w:rsidRPr="00D75581" w:rsidRDefault="005A3F55" w:rsidP="005A3F55">
      <w:pPr>
        <w:pStyle w:val="HiddenTextSpec"/>
      </w:pPr>
      <w:r>
        <w:t>1</w:t>
      </w:r>
      <w:r w:rsidRPr="00D75581">
        <w:t>**************************************************************************************************************************1</w:t>
      </w:r>
    </w:p>
    <w:p w14:paraId="35C04F0A" w14:textId="086BF0B6" w:rsidR="005A3F55" w:rsidRDefault="005A3F55" w:rsidP="005A3F55">
      <w:pPr>
        <w:pStyle w:val="HiddenTextSpec"/>
      </w:pPr>
      <w:r w:rsidRPr="00D75581">
        <w:t>BDC2</w:t>
      </w:r>
      <w:r>
        <w:t>1</w:t>
      </w:r>
      <w:r w:rsidRPr="00D75581">
        <w:t>S-</w:t>
      </w:r>
      <w:r>
        <w:t xml:space="preserve">05 dated </w:t>
      </w:r>
      <w:r w:rsidR="00545ED2">
        <w:t>Jan 06</w:t>
      </w:r>
      <w:r>
        <w:t>, 202</w:t>
      </w:r>
      <w:r w:rsidR="00545ED2">
        <w:t>3</w:t>
      </w:r>
    </w:p>
    <w:p w14:paraId="0B528E82" w14:textId="77777777" w:rsidR="005A3F55" w:rsidRPr="009271EF" w:rsidRDefault="005A3F55" w:rsidP="005A3F55">
      <w:pPr>
        <w:pStyle w:val="Instruction"/>
      </w:pPr>
      <w:r w:rsidRPr="009271EF">
        <w:t>THE FOLLOWING</w:t>
      </w:r>
      <w:r>
        <w:t xml:space="preserve"> is </w:t>
      </w:r>
      <w:r w:rsidRPr="009271EF">
        <w:t>ADDED:</w:t>
      </w:r>
    </w:p>
    <w:p w14:paraId="7931BD5B" w14:textId="7C88E82B" w:rsidR="005A3F55" w:rsidRDefault="005A3F55" w:rsidP="005A3F55">
      <w:pPr>
        <w:pStyle w:val="Paragraph"/>
      </w:pPr>
      <w:r>
        <w:lastRenderedPageBreak/>
        <w:t>The Department will not make payment for BRIDGE DECK AND BRIDGE APPROACH SEALING if it is determined by the RE that cracking occurred due to fault of the contractor.</w:t>
      </w:r>
    </w:p>
    <w:p w14:paraId="1FBE2BA4" w14:textId="77777777" w:rsidR="005A3F55" w:rsidRPr="00D75581" w:rsidRDefault="005A3F55" w:rsidP="005A3F55">
      <w:pPr>
        <w:pStyle w:val="HiddenTextSpec"/>
      </w:pPr>
      <w:r>
        <w:t>1</w:t>
      </w:r>
      <w:r w:rsidRPr="00D75581">
        <w:t>**************************************************************************************************************************1</w:t>
      </w:r>
    </w:p>
    <w:p w14:paraId="439D4EFB" w14:textId="77777777" w:rsidR="005A3F55" w:rsidRPr="00D75581" w:rsidRDefault="005A3F55" w:rsidP="007641AE">
      <w:pPr>
        <w:pStyle w:val="HiddenTextSpec"/>
      </w:pPr>
    </w:p>
    <w:p w14:paraId="3F07372E" w14:textId="77777777" w:rsidR="00CF1635" w:rsidRDefault="00CF1635" w:rsidP="00CF1635">
      <w:pPr>
        <w:pStyle w:val="000Section"/>
      </w:pPr>
      <w:r w:rsidRPr="00B97E4C">
        <w:t>Section 510 – Timber S</w:t>
      </w:r>
      <w:bookmarkEnd w:id="654"/>
      <w:r w:rsidRPr="00B97E4C">
        <w:t>tructures</w:t>
      </w:r>
      <w:bookmarkEnd w:id="655"/>
      <w:bookmarkEnd w:id="656"/>
      <w:bookmarkEnd w:id="657"/>
    </w:p>
    <w:p w14:paraId="12DCA639" w14:textId="77777777" w:rsidR="00836874" w:rsidRDefault="00836874" w:rsidP="00836874">
      <w:pPr>
        <w:pStyle w:val="0000000Subpart"/>
      </w:pPr>
      <w:bookmarkStart w:id="686" w:name="_Toc175377970"/>
      <w:bookmarkStart w:id="687" w:name="_Toc175470867"/>
      <w:bookmarkStart w:id="688" w:name="_Toc176676423"/>
      <w:r w:rsidRPr="00E62C75">
        <w:t>510.03.02  Sheeting and Wales</w:t>
      </w:r>
      <w:bookmarkEnd w:id="686"/>
      <w:bookmarkEnd w:id="687"/>
      <w:bookmarkEnd w:id="688"/>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689" w:name="_Toc126393821"/>
      <w:bookmarkStart w:id="690" w:name="_Toc175377987"/>
      <w:bookmarkStart w:id="691" w:name="_Toc175470884"/>
      <w:bookmarkStart w:id="692" w:name="_Toc176676440"/>
      <w:bookmarkStart w:id="693" w:name="_Toc126393819"/>
      <w:bookmarkStart w:id="694" w:name="_Toc175377972"/>
      <w:bookmarkStart w:id="695" w:name="_Toc175470869"/>
      <w:bookmarkStart w:id="696" w:name="_Toc182750169"/>
      <w:r w:rsidRPr="00B97E4C">
        <w:t>Section 512 – Sign Support Structures</w:t>
      </w:r>
    </w:p>
    <w:p w14:paraId="3901A2D0" w14:textId="77777777" w:rsidR="002D7D65" w:rsidRPr="000D12FE" w:rsidRDefault="002D7D65" w:rsidP="002D7D65">
      <w:pPr>
        <w:pStyle w:val="HiddenTextSpec"/>
      </w:pPr>
      <w:bookmarkStart w:id="697" w:name="_Toc175377986"/>
      <w:bookmarkStart w:id="698" w:name="_Toc175470883"/>
      <w:bookmarkStart w:id="699" w:name="_Toc182750184"/>
      <w:r w:rsidRPr="000D12FE">
        <w:t>1**************************************************************************************************************************1</w:t>
      </w:r>
    </w:p>
    <w:p w14:paraId="0ECFD643" w14:textId="77777777" w:rsidR="00513395" w:rsidRDefault="00513395" w:rsidP="00513395">
      <w:pPr>
        <w:pStyle w:val="00000Subsection"/>
      </w:pPr>
      <w:r w:rsidRPr="00B97E4C">
        <w:t>512.04  Measurement and Payment</w:t>
      </w:r>
      <w:bookmarkEnd w:id="697"/>
      <w:bookmarkEnd w:id="698"/>
      <w:bookmarkEnd w:id="699"/>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689"/>
    <w:bookmarkEnd w:id="690"/>
    <w:bookmarkEnd w:id="691"/>
    <w:bookmarkEnd w:id="692"/>
    <w:bookmarkEnd w:id="693"/>
    <w:bookmarkEnd w:id="694"/>
    <w:bookmarkEnd w:id="695"/>
    <w:bookmarkEnd w:id="696"/>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r w:rsidRPr="007303A2">
        <w:lastRenderedPageBreak/>
        <w:t>513.03.03</w:t>
      </w:r>
      <w:r w:rsidRPr="00191C1E">
        <w:t xml:space="preserve">  </w:t>
      </w:r>
      <w:r>
        <w:t xml:space="preserve">Concret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r w:rsidRPr="008E4C92">
        <w:t>5</w:t>
      </w:r>
      <w:r>
        <w:t>13</w:t>
      </w:r>
      <w:r w:rsidRPr="008E4C92">
        <w:t>.04  Measurement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700" w:name="_Toc71533919"/>
      <w:r w:rsidRPr="00B97E4C">
        <w:t>Section 514 – Temporary Structures</w:t>
      </w:r>
      <w:bookmarkEnd w:id="700"/>
    </w:p>
    <w:p w14:paraId="3F307B31" w14:textId="77777777" w:rsidR="00EE416B" w:rsidRPr="00B97E4C" w:rsidRDefault="00EE416B" w:rsidP="00EE416B">
      <w:pPr>
        <w:pStyle w:val="0000000Subpart"/>
      </w:pPr>
      <w:r w:rsidRPr="00B97E4C">
        <w:t>514.03.01  Temporary Structures</w:t>
      </w:r>
    </w:p>
    <w:p w14:paraId="41F2EF53" w14:textId="77777777" w:rsidR="00EE416B" w:rsidRPr="00D75581" w:rsidRDefault="00EE416B" w:rsidP="00EE416B">
      <w:pPr>
        <w:pStyle w:val="HiddenTextSpec"/>
      </w:pPr>
      <w:bookmarkStart w:id="701" w:name="_Hlk71876995"/>
      <w:bookmarkStart w:id="702" w:name="_Hlk134437110"/>
      <w:r>
        <w:t>1</w:t>
      </w:r>
      <w:r w:rsidRPr="00D75581">
        <w:t>**************************************************************************************************************************1</w:t>
      </w:r>
    </w:p>
    <w:bookmarkEnd w:id="701"/>
    <w:p w14:paraId="1FD42BE8" w14:textId="77777777" w:rsidR="00EE416B" w:rsidRDefault="00EE416B" w:rsidP="00EE416B">
      <w:pPr>
        <w:pStyle w:val="HiddenTextSpec"/>
      </w:pPr>
      <w:r w:rsidRPr="00D75581">
        <w:t>BDC2</w:t>
      </w:r>
      <w:r>
        <w:t>1</w:t>
      </w:r>
      <w:r w:rsidRPr="00D75581">
        <w:t>S-</w:t>
      </w:r>
      <w:r>
        <w:t>07 dated May 25, 2021</w:t>
      </w:r>
    </w:p>
    <w:bookmarkEnd w:id="702"/>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r w:rsidRPr="00B97E4C">
        <w:rPr>
          <w:bCs/>
        </w:rPr>
        <w:t xml:space="preserve">  </w:t>
      </w:r>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r w:rsidRPr="00B97E4C">
        <w:t xml:space="preserve">  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Default="00EE416B" w:rsidP="00EE416B">
      <w:pPr>
        <w:pStyle w:val="HiddenTextSpec"/>
      </w:pPr>
      <w:r>
        <w:t>1</w:t>
      </w:r>
      <w:r w:rsidRPr="00D75581">
        <w:t>**************************************************************************************************************************1</w:t>
      </w:r>
    </w:p>
    <w:p w14:paraId="64F5E998" w14:textId="77777777" w:rsidR="009F3919" w:rsidRDefault="009F3919" w:rsidP="00EE416B">
      <w:pPr>
        <w:pStyle w:val="HiddenTextSpec"/>
      </w:pPr>
    </w:p>
    <w:p w14:paraId="578B8A7B" w14:textId="63105F5B" w:rsidR="008960E5" w:rsidRPr="00D75581" w:rsidRDefault="008960E5" w:rsidP="008960E5">
      <w:pPr>
        <w:pStyle w:val="HiddenTextSpec"/>
      </w:pPr>
      <w:r>
        <w:t>1</w:t>
      </w:r>
      <w:r w:rsidRPr="00D75581">
        <w:t>**************************************************************************************************************************1</w:t>
      </w:r>
    </w:p>
    <w:p w14:paraId="3F234470" w14:textId="77777777" w:rsidR="008960E5" w:rsidRDefault="008960E5" w:rsidP="00CB1950">
      <w:pPr>
        <w:pStyle w:val="HiddenTextSpec"/>
      </w:pPr>
    </w:p>
    <w:p w14:paraId="1B1A327E" w14:textId="77777777" w:rsidR="006649F5" w:rsidRPr="00B97E4C" w:rsidRDefault="006649F5" w:rsidP="003C7BE9">
      <w:pPr>
        <w:pStyle w:val="000Division"/>
      </w:pPr>
      <w:bookmarkStart w:id="703" w:name="_Toc175378037"/>
      <w:bookmarkStart w:id="704" w:name="_Toc175470934"/>
      <w:bookmarkStart w:id="705" w:name="_Toc176676490"/>
      <w:bookmarkEnd w:id="658"/>
      <w:bookmarkEnd w:id="659"/>
      <w:bookmarkEnd w:id="660"/>
      <w:bookmarkEnd w:id="661"/>
      <w:r w:rsidRPr="00B97E4C">
        <w:lastRenderedPageBreak/>
        <w:t xml:space="preserve">Division 600 – Miscellaneous </w:t>
      </w:r>
      <w:bookmarkEnd w:id="703"/>
      <w:r w:rsidRPr="00B97E4C">
        <w:t>Construction</w:t>
      </w:r>
      <w:bookmarkEnd w:id="704"/>
      <w:bookmarkEnd w:id="705"/>
    </w:p>
    <w:p w14:paraId="3DBC50F6" w14:textId="77777777" w:rsidR="00EB0781" w:rsidRPr="00DF29CC" w:rsidRDefault="00EB0781" w:rsidP="00EB0781">
      <w:pPr>
        <w:pStyle w:val="000Section"/>
      </w:pPr>
      <w:bookmarkStart w:id="706" w:name="s6070303"/>
      <w:bookmarkStart w:id="707" w:name="s6070304"/>
      <w:bookmarkStart w:id="708" w:name="s6070305"/>
      <w:bookmarkStart w:id="709" w:name="_Toc126394134"/>
      <w:bookmarkStart w:id="710" w:name="_Toc142048165"/>
      <w:bookmarkStart w:id="711" w:name="_Toc175378038"/>
      <w:bookmarkStart w:id="712" w:name="_Toc175470935"/>
      <w:bookmarkStart w:id="713" w:name="_Toc501717273"/>
      <w:bookmarkStart w:id="714" w:name="_Toc110433589"/>
      <w:bookmarkStart w:id="715" w:name="_Toc126394144"/>
      <w:bookmarkStart w:id="716" w:name="_Toc142048256"/>
      <w:bookmarkStart w:id="717" w:name="_Toc175378136"/>
      <w:bookmarkStart w:id="718" w:name="_Toc175471033"/>
      <w:bookmarkStart w:id="719" w:name="_Toc182750335"/>
      <w:bookmarkStart w:id="720" w:name="_Toc126394145"/>
      <w:bookmarkStart w:id="721" w:name="_Toc142048271"/>
      <w:bookmarkStart w:id="722" w:name="_Toc175378151"/>
      <w:bookmarkStart w:id="723" w:name="_Toc175471048"/>
      <w:bookmarkStart w:id="724" w:name="_Toc176676604"/>
      <w:bookmarkEnd w:id="706"/>
      <w:bookmarkEnd w:id="707"/>
      <w:bookmarkEnd w:id="708"/>
      <w:r w:rsidRPr="00DF29CC">
        <w:t>Section 601 – P</w:t>
      </w:r>
      <w:bookmarkEnd w:id="709"/>
      <w:bookmarkEnd w:id="710"/>
      <w:r w:rsidRPr="00DF29CC">
        <w:t>ipe</w:t>
      </w:r>
      <w:bookmarkEnd w:id="711"/>
      <w:bookmarkEnd w:id="712"/>
      <w:bookmarkEnd w:id="713"/>
      <w:bookmarkEnd w:id="714"/>
    </w:p>
    <w:p w14:paraId="005CEDAF" w14:textId="77777777" w:rsidR="001D2753" w:rsidRPr="003655BF" w:rsidRDefault="001D2753" w:rsidP="001D2753">
      <w:pPr>
        <w:pStyle w:val="00000Subsection"/>
      </w:pPr>
      <w:bookmarkStart w:id="725" w:name="_Toc142048167"/>
      <w:bookmarkStart w:id="726" w:name="_Toc175378040"/>
      <w:bookmarkStart w:id="727" w:name="_Toc175470937"/>
      <w:bookmarkStart w:id="728" w:name="_Toc501717275"/>
      <w:bookmarkStart w:id="729" w:name="_Toc71533973"/>
      <w:r w:rsidRPr="003655BF">
        <w:t>601.02  Materials</w:t>
      </w:r>
    </w:p>
    <w:p w14:paraId="09C573B1" w14:textId="77777777" w:rsidR="00EB0781" w:rsidRPr="00D75581" w:rsidRDefault="00EB0781" w:rsidP="00EB0781">
      <w:pPr>
        <w:pStyle w:val="HiddenTextSpec"/>
      </w:pPr>
      <w:r>
        <w:t>1</w:t>
      </w:r>
      <w:r w:rsidRPr="00D75581">
        <w:t>**************************************************************************************************************************1</w:t>
      </w:r>
    </w:p>
    <w:p w14:paraId="76F401F9" w14:textId="0F20E1E5" w:rsidR="00EB0781" w:rsidRDefault="00EB0781" w:rsidP="00EB0781">
      <w:pPr>
        <w:pStyle w:val="HiddenTextSpec"/>
      </w:pPr>
      <w:r w:rsidRPr="00D75581">
        <w:t>BDC2</w:t>
      </w:r>
      <w:r>
        <w:t>1</w:t>
      </w:r>
      <w:r w:rsidRPr="00D75581">
        <w:t>S-</w:t>
      </w:r>
      <w:r>
        <w:t>12 dated Aug 16, 2022</w:t>
      </w:r>
    </w:p>
    <w:p w14:paraId="7B86B753" w14:textId="77777777" w:rsidR="00EB0781" w:rsidRDefault="00EB0781" w:rsidP="00EB0781">
      <w:pPr>
        <w:pStyle w:val="HiddenTextSpec"/>
      </w:pPr>
    </w:p>
    <w:bookmarkEnd w:id="725"/>
    <w:bookmarkEnd w:id="726"/>
    <w:bookmarkEnd w:id="727"/>
    <w:bookmarkEnd w:id="728"/>
    <w:bookmarkEnd w:id="729"/>
    <w:p w14:paraId="454C76FB" w14:textId="77777777" w:rsidR="00EB0781" w:rsidRPr="003655BF" w:rsidRDefault="00EB0781" w:rsidP="00EB0781">
      <w:pPr>
        <w:pStyle w:val="Instruction"/>
      </w:pPr>
      <w:r w:rsidRPr="003655BF">
        <w:t>The Following Material is added:</w:t>
      </w:r>
    </w:p>
    <w:p w14:paraId="217D5A0C" w14:textId="77777777" w:rsidR="00EB0781" w:rsidRDefault="00EB0781" w:rsidP="00EB0781">
      <w:pPr>
        <w:pStyle w:val="Dotleader0indent"/>
      </w:pPr>
      <w:bookmarkStart w:id="730" w:name="_Hlk110429581"/>
      <w:r>
        <w:t>Polypropylene (PP) Pipe</w:t>
      </w:r>
      <w:r>
        <w:tab/>
      </w:r>
      <w:r w:rsidRPr="00071E22">
        <w:t>909.02.02</w:t>
      </w:r>
    </w:p>
    <w:bookmarkEnd w:id="730"/>
    <w:p w14:paraId="20588E8C" w14:textId="77777777" w:rsidR="001D2753" w:rsidRPr="00D75581" w:rsidRDefault="001D2753" w:rsidP="001D2753">
      <w:pPr>
        <w:pStyle w:val="HiddenTextSpec"/>
      </w:pPr>
      <w:r>
        <w:t>1</w:t>
      </w:r>
      <w:r w:rsidRPr="00D75581">
        <w:t>**************************************************************************************************************************1</w:t>
      </w:r>
    </w:p>
    <w:p w14:paraId="60F4302F" w14:textId="77777777" w:rsidR="00EB0781" w:rsidRPr="003655BF" w:rsidRDefault="00EB0781" w:rsidP="00EB0781">
      <w:pPr>
        <w:pStyle w:val="0000000Subpart"/>
      </w:pPr>
      <w:r>
        <w:t>601.03.01  Pipe</w:t>
      </w:r>
    </w:p>
    <w:p w14:paraId="2962F0A6" w14:textId="77777777" w:rsidR="001D2753" w:rsidRPr="00D75581" w:rsidRDefault="001D2753" w:rsidP="001D2753">
      <w:pPr>
        <w:pStyle w:val="HiddenTextSpec"/>
      </w:pPr>
      <w:bookmarkStart w:id="731" w:name="s6010301B"/>
      <w:bookmarkEnd w:id="731"/>
      <w:r>
        <w:t>1</w:t>
      </w:r>
      <w:r w:rsidRPr="00D75581">
        <w:t>**************************************************************************************************************************1</w:t>
      </w:r>
    </w:p>
    <w:p w14:paraId="53B6DA09" w14:textId="03CAF990" w:rsidR="001D2753" w:rsidRDefault="001D2753" w:rsidP="001D2753">
      <w:pPr>
        <w:pStyle w:val="HiddenTextSpec"/>
      </w:pPr>
      <w:r w:rsidRPr="00D75581">
        <w:t>BDC2</w:t>
      </w:r>
      <w:r>
        <w:t>1</w:t>
      </w:r>
      <w:r w:rsidRPr="00D75581">
        <w:t>S-</w:t>
      </w:r>
      <w:r>
        <w:t>12 dated Aug 16, 2022</w:t>
      </w:r>
    </w:p>
    <w:p w14:paraId="12E97343" w14:textId="77777777" w:rsidR="00EB0781" w:rsidRPr="003655BF" w:rsidRDefault="00EB0781" w:rsidP="00EB0781">
      <w:pPr>
        <w:pStyle w:val="A1paragraph0"/>
      </w:pPr>
      <w:r w:rsidRPr="003655BF">
        <w:rPr>
          <w:b/>
        </w:rPr>
        <w:t>B.</w:t>
      </w:r>
      <w:r w:rsidRPr="003655BF">
        <w:rPr>
          <w:b/>
        </w:rPr>
        <w:tab/>
        <w:t>Excavating.</w:t>
      </w:r>
    </w:p>
    <w:p w14:paraId="20F7924E" w14:textId="77777777" w:rsidR="00EB0781" w:rsidRPr="003655BF" w:rsidRDefault="00EB0781" w:rsidP="00EB0781">
      <w:pPr>
        <w:pStyle w:val="Instruction"/>
      </w:pPr>
      <w:r w:rsidRPr="003655BF">
        <w:t>The fifth paragraph in part b is changed to:</w:t>
      </w:r>
    </w:p>
    <w:p w14:paraId="54B48051" w14:textId="77777777" w:rsidR="00EB0781" w:rsidRPr="003655BF" w:rsidRDefault="00EB0781" w:rsidP="00EB0781">
      <w:pPr>
        <w:pStyle w:val="A2paragraph"/>
      </w:pPr>
      <w:bookmarkStart w:id="732" w:name="_Hlk110429550"/>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pipe.  Backfill the undercut with Class C bedding.</w:t>
      </w:r>
    </w:p>
    <w:bookmarkEnd w:id="732"/>
    <w:p w14:paraId="2BAB964B" w14:textId="77777777" w:rsidR="00EB0781" w:rsidRPr="003655BF" w:rsidRDefault="00EB0781" w:rsidP="00EB0781">
      <w:pPr>
        <w:pStyle w:val="A1paragraph0"/>
      </w:pPr>
      <w:r w:rsidRPr="003655BF">
        <w:rPr>
          <w:b/>
        </w:rPr>
        <w:t>D.</w:t>
      </w:r>
      <w:r w:rsidRPr="003655BF">
        <w:rPr>
          <w:b/>
        </w:rPr>
        <w:tab/>
        <w:t>Installing Pipe</w:t>
      </w:r>
      <w:r w:rsidRPr="003655BF">
        <w:t xml:space="preserve">  </w:t>
      </w:r>
    </w:p>
    <w:p w14:paraId="70B1802D" w14:textId="77777777" w:rsidR="00EB0781" w:rsidRPr="003655BF" w:rsidRDefault="00EB0781" w:rsidP="00EB0781">
      <w:pPr>
        <w:pStyle w:val="Instruction"/>
      </w:pPr>
      <w:r w:rsidRPr="003655BF">
        <w:t>The first paragraph in part D is changed to:</w:t>
      </w:r>
    </w:p>
    <w:p w14:paraId="648F42BE" w14:textId="77777777" w:rsidR="00EB0781" w:rsidRPr="003655BF" w:rsidRDefault="00EB0781" w:rsidP="00EB0781">
      <w:pPr>
        <w:pStyle w:val="A2paragraph"/>
      </w:pPr>
      <w:bookmarkStart w:id="733" w:name="_Hlk110429729"/>
      <w:r w:rsidRPr="003655BF">
        <w:t>Before the installation of HDPE and polypropylene (PP) pipe and as directed by the RE, provide a technical representative from the pipe manufacturer on the work site for the first day of pipe installation to ensure proper installation procedures.</w:t>
      </w:r>
    </w:p>
    <w:bookmarkEnd w:id="733"/>
    <w:p w14:paraId="670071BA" w14:textId="77777777" w:rsidR="00EB0781" w:rsidRPr="003655BF" w:rsidRDefault="00EB0781" w:rsidP="00EB0781"/>
    <w:p w14:paraId="1717CC55" w14:textId="77777777" w:rsidR="00EB0781" w:rsidRPr="003655BF" w:rsidRDefault="00EB0781" w:rsidP="00EB0781">
      <w:pPr>
        <w:pStyle w:val="Instruction"/>
      </w:pPr>
      <w:r w:rsidRPr="003655BF">
        <w:t>The last paragraph in part D is changed to:</w:t>
      </w:r>
    </w:p>
    <w:p w14:paraId="0706919A" w14:textId="77777777" w:rsidR="00EB0781" w:rsidRPr="003655BF" w:rsidRDefault="00EB0781" w:rsidP="00EB0781">
      <w:pPr>
        <w:pStyle w:val="A2paragraph"/>
      </w:pPr>
      <w:bookmarkStart w:id="734" w:name="_Hlk110429761"/>
      <w:r w:rsidRPr="003655BF">
        <w:t>When using heavy construction equipment (100 kips axle load) over, or within 10 feet of HDPE and polypropylene (PP) pipe or corrugated aluminum alloy pipe, place the manufacturer recommended temporary compacted cover over the top of the pipe. Ensure that the temporary cover is free from stones larger than 1 inch</w:t>
      </w:r>
      <w:bookmarkEnd w:id="734"/>
      <w:r w:rsidRPr="003655BF">
        <w:t>.</w:t>
      </w:r>
    </w:p>
    <w:p w14:paraId="220C87AE" w14:textId="77777777" w:rsidR="00EB0781" w:rsidRPr="003655BF" w:rsidRDefault="00EB0781" w:rsidP="00EB0781">
      <w:pPr>
        <w:pStyle w:val="A1paragraph0"/>
      </w:pPr>
      <w:r w:rsidRPr="003655BF">
        <w:rPr>
          <w:b/>
        </w:rPr>
        <w:t>E.</w:t>
      </w:r>
      <w:r w:rsidRPr="003655BF">
        <w:rPr>
          <w:b/>
        </w:rPr>
        <w:tab/>
        <w:t>Joining Pipe.</w:t>
      </w:r>
      <w:r w:rsidRPr="003655BF">
        <w:t xml:space="preserve">  </w:t>
      </w:r>
    </w:p>
    <w:p w14:paraId="55BDE3AB" w14:textId="77777777" w:rsidR="00EB0781" w:rsidRPr="003655BF" w:rsidRDefault="00EB0781" w:rsidP="00EB0781">
      <w:pPr>
        <w:pStyle w:val="Instruction"/>
      </w:pPr>
      <w:r w:rsidRPr="003655BF">
        <w:t>The last paragraph in part E is changed to:</w:t>
      </w:r>
    </w:p>
    <w:p w14:paraId="70D3FF92" w14:textId="77777777" w:rsidR="00EB0781" w:rsidRPr="003655BF" w:rsidRDefault="00EB0781" w:rsidP="00EB0781">
      <w:pPr>
        <w:pStyle w:val="A2paragraph"/>
      </w:pPr>
      <w:bookmarkStart w:id="735" w:name="_Hlk110429805"/>
      <w:r w:rsidRPr="003655BF">
        <w:t>Do not use split couplings to join field-cut HDPE and polypropylene (PP) pipe unless approved by the RE.</w:t>
      </w:r>
      <w:r>
        <w:t xml:space="preserve"> </w:t>
      </w:r>
      <w:r w:rsidRPr="003655BF">
        <w:t xml:space="preserve"> Ensure that joints are bell and spigot type, or bell and spigot type with a gasket, according to ASTM F 477, to provide a silt-tight seal.</w:t>
      </w:r>
      <w:r>
        <w:t xml:space="preserve"> </w:t>
      </w:r>
      <w:r w:rsidRPr="003655BF">
        <w:t xml:space="preserve"> Construct pipe connections according to the manufacturer’s recommendations for assembly of joint components, lubrications, and making of joints. </w:t>
      </w:r>
      <w:r>
        <w:t xml:space="preserve"> </w:t>
      </w:r>
      <w:r w:rsidRPr="003655BF">
        <w:t xml:space="preserve">Ensure that the pipe fittings are free of inclusions and visible defects. </w:t>
      </w:r>
      <w:r>
        <w:t xml:space="preserve"> </w:t>
      </w:r>
      <w:r w:rsidRPr="003655BF">
        <w:t>Cut the ends of the pipe squarely so as not to adversely affect joining.</w:t>
      </w:r>
    </w:p>
    <w:bookmarkEnd w:id="735"/>
    <w:p w14:paraId="100065D3" w14:textId="77777777" w:rsidR="00EB0781" w:rsidRPr="00FE3158" w:rsidRDefault="00EB0781" w:rsidP="00EB0781">
      <w:pPr>
        <w:pStyle w:val="A1paragraph0"/>
        <w:rPr>
          <w:b/>
          <w:bCs/>
        </w:rPr>
      </w:pPr>
      <w:r w:rsidRPr="003655BF">
        <w:rPr>
          <w:b/>
        </w:rPr>
        <w:t>F</w:t>
      </w:r>
      <w:r w:rsidRPr="003655BF">
        <w:rPr>
          <w:b/>
        </w:rPr>
        <w:tab/>
        <w:t>Backfilling.</w:t>
      </w:r>
      <w:r w:rsidRPr="00FE3158">
        <w:rPr>
          <w:b/>
          <w:bCs/>
        </w:rPr>
        <w:t xml:space="preserve">  </w:t>
      </w:r>
    </w:p>
    <w:p w14:paraId="7A4F04C6" w14:textId="77777777" w:rsidR="00EB0781" w:rsidRPr="003655BF" w:rsidRDefault="00EB0781" w:rsidP="00EB0781">
      <w:pPr>
        <w:pStyle w:val="Instruction"/>
      </w:pPr>
      <w:r w:rsidRPr="003655BF">
        <w:t xml:space="preserve">The first paragraph in part </w:t>
      </w:r>
      <w:r>
        <w:t>F</w:t>
      </w:r>
      <w:r w:rsidRPr="003655BF">
        <w:t xml:space="preserve"> is changed to:</w:t>
      </w:r>
    </w:p>
    <w:p w14:paraId="447717D1" w14:textId="77777777" w:rsidR="00EB0781" w:rsidRPr="003655BF" w:rsidRDefault="00EB0781" w:rsidP="00EB0781">
      <w:pPr>
        <w:pStyle w:val="A2paragraph"/>
      </w:pPr>
      <w:bookmarkStart w:id="736" w:name="_Hlk110429823"/>
      <w:r w:rsidRPr="003655BF">
        <w:t>When using corrugated aluminum pipe, backfill from the bottom of the trench to 2 feet above the top of the pipe with Class C bedding. When using HDPE and polypropylene (PP) pipe, backfill from the bottom of the trench to 1 foot above the top of the pipe with Class C bedding. When using pipe other than corrugated aluminum, HDPE or polypropylene (PP) pipe, backfill from the bottom of the trench to 2 feet above the top of the pipe with suitable excavated material free from stones and rock larger than 2 inches in any dimension. For distances 2 feet above the top of the pipe, backfill using suitable excavated material.</w:t>
      </w:r>
    </w:p>
    <w:p w14:paraId="27D97861" w14:textId="77777777" w:rsidR="00EB0781" w:rsidRPr="003655BF" w:rsidRDefault="00EB0781" w:rsidP="00EB0781">
      <w:pPr>
        <w:pStyle w:val="0000000Subpart"/>
      </w:pPr>
      <w:bookmarkStart w:id="737" w:name="_Toc501717279"/>
      <w:bookmarkStart w:id="738" w:name="_Toc71533977"/>
      <w:bookmarkEnd w:id="736"/>
      <w:r w:rsidRPr="003655BF">
        <w:t>601.03.03  End Section</w:t>
      </w:r>
      <w:bookmarkEnd w:id="737"/>
      <w:bookmarkEnd w:id="738"/>
    </w:p>
    <w:p w14:paraId="12F5B0BD" w14:textId="77777777" w:rsidR="001D2753" w:rsidRPr="00D75581" w:rsidRDefault="001D2753" w:rsidP="001D2753">
      <w:pPr>
        <w:pStyle w:val="HiddenTextSpec"/>
      </w:pPr>
      <w:r>
        <w:t>1</w:t>
      </w:r>
      <w:r w:rsidRPr="00D75581">
        <w:t>**************************************************************************************************************************1</w:t>
      </w:r>
    </w:p>
    <w:p w14:paraId="7689FA54" w14:textId="77777777" w:rsidR="001D2753" w:rsidRDefault="001D2753" w:rsidP="001D2753">
      <w:pPr>
        <w:pStyle w:val="HiddenTextSpec"/>
      </w:pPr>
      <w:r w:rsidRPr="00D75581">
        <w:lastRenderedPageBreak/>
        <w:t>BDC2</w:t>
      </w:r>
      <w:r>
        <w:t>1</w:t>
      </w:r>
      <w:r w:rsidRPr="00D75581">
        <w:t>S-</w:t>
      </w:r>
      <w:r>
        <w:t>12 dated Aug 16, 2022</w:t>
      </w:r>
    </w:p>
    <w:p w14:paraId="5CEBF7B4" w14:textId="77777777" w:rsidR="00EB0781" w:rsidRPr="003655BF" w:rsidRDefault="00EB0781" w:rsidP="00EB0781">
      <w:pPr>
        <w:pStyle w:val="Instruction"/>
      </w:pPr>
      <w:r w:rsidRPr="003655BF">
        <w:t>The second paragraph is changed to:</w:t>
      </w:r>
    </w:p>
    <w:p w14:paraId="638AA5C1" w14:textId="77777777" w:rsidR="00EB0781" w:rsidRPr="003655BF" w:rsidRDefault="00EB0781" w:rsidP="00EB0781">
      <w:pPr>
        <w:pStyle w:val="Paragraph"/>
      </w:pPr>
      <w:bookmarkStart w:id="739" w:name="_Hlk110429849"/>
      <w:r w:rsidRPr="003655BF">
        <w:t>Use end sections of the same material as the adjoining pipe or pipe arch, except use concrete end sections for HDPE and polypropylene (PP) pipe.</w:t>
      </w:r>
    </w:p>
    <w:p w14:paraId="3E271FEC" w14:textId="77777777" w:rsidR="001D2753" w:rsidRPr="00D75581" w:rsidRDefault="001D2753" w:rsidP="001D2753">
      <w:pPr>
        <w:pStyle w:val="HiddenTextSpec"/>
      </w:pPr>
      <w:bookmarkStart w:id="740" w:name="_Toc501717280"/>
      <w:bookmarkStart w:id="741" w:name="_Toc71533978"/>
      <w:bookmarkEnd w:id="739"/>
      <w:r>
        <w:t>1</w:t>
      </w:r>
      <w:r w:rsidRPr="00D75581">
        <w:t>**************************************************************************************************************************1</w:t>
      </w:r>
    </w:p>
    <w:p w14:paraId="5905D67F" w14:textId="77777777" w:rsidR="00EB0781" w:rsidRPr="003655BF" w:rsidRDefault="00EB0781" w:rsidP="00EB0781">
      <w:pPr>
        <w:pStyle w:val="0000000Subpart"/>
      </w:pPr>
      <w:r w:rsidRPr="003655BF">
        <w:t>601.03.04  Underdrain</w:t>
      </w:r>
      <w:bookmarkEnd w:id="740"/>
      <w:bookmarkEnd w:id="741"/>
    </w:p>
    <w:p w14:paraId="1EAC4AD6" w14:textId="77777777" w:rsidR="001D2753" w:rsidRPr="00D75581" w:rsidRDefault="001D2753" w:rsidP="001D2753">
      <w:pPr>
        <w:pStyle w:val="HiddenTextSpec"/>
      </w:pPr>
      <w:r>
        <w:t>1</w:t>
      </w:r>
      <w:r w:rsidRPr="00D75581">
        <w:t>**************************************************************************************************************************1</w:t>
      </w:r>
    </w:p>
    <w:p w14:paraId="52BFB1A2" w14:textId="77777777" w:rsidR="001D2753" w:rsidRDefault="001D2753" w:rsidP="001D2753">
      <w:pPr>
        <w:pStyle w:val="HiddenTextSpec"/>
      </w:pPr>
      <w:r w:rsidRPr="00D75581">
        <w:t>BDC2</w:t>
      </w:r>
      <w:r>
        <w:t>1</w:t>
      </w:r>
      <w:r w:rsidRPr="00D75581">
        <w:t>S-</w:t>
      </w:r>
      <w:r>
        <w:t>12 dated Aug 16, 2022</w:t>
      </w:r>
    </w:p>
    <w:p w14:paraId="5002A9DE" w14:textId="77777777" w:rsidR="00EB0781" w:rsidRPr="003655BF" w:rsidRDefault="00EB0781" w:rsidP="00EB0781">
      <w:pPr>
        <w:pStyle w:val="A1paragraph0"/>
      </w:pPr>
      <w:r w:rsidRPr="003655BF">
        <w:rPr>
          <w:b/>
        </w:rPr>
        <w:t>A.</w:t>
      </w:r>
      <w:r w:rsidRPr="003655BF">
        <w:rPr>
          <w:b/>
        </w:rPr>
        <w:tab/>
        <w:t>Excavating.</w:t>
      </w:r>
      <w:r w:rsidRPr="003655BF">
        <w:t xml:space="preserve">  </w:t>
      </w:r>
    </w:p>
    <w:p w14:paraId="113B7A6D" w14:textId="77777777" w:rsidR="00EB0781" w:rsidRPr="003655BF" w:rsidRDefault="00EB0781" w:rsidP="00EB0781">
      <w:pPr>
        <w:pStyle w:val="Instruction"/>
      </w:pPr>
      <w:r w:rsidRPr="003655BF">
        <w:t>The fourth paragraph in part A is changed to:</w:t>
      </w:r>
    </w:p>
    <w:p w14:paraId="31D453BB" w14:textId="77777777" w:rsidR="00EB0781" w:rsidRDefault="00EB0781" w:rsidP="00EB0781">
      <w:pPr>
        <w:pStyle w:val="A2paragraph"/>
      </w:pPr>
      <w:bookmarkStart w:id="742" w:name="_Hlk110429863"/>
      <w:r w:rsidRPr="003655BF">
        <w:t>If the material at the bottom of the trench is rock or other hard material, remove at least 6 inches of the material for RCP or at least 12 inches of the material below the bottom of the pipe for corrugated metal, steel, aluminum alloy pipe, HDPE or polypropylene (PP). Backfill the undercut with Class C bedding.</w:t>
      </w:r>
    </w:p>
    <w:bookmarkEnd w:id="742"/>
    <w:p w14:paraId="0FFE78BF" w14:textId="77777777" w:rsidR="001D2753" w:rsidRPr="00D75581" w:rsidRDefault="001D2753" w:rsidP="001D2753">
      <w:pPr>
        <w:pStyle w:val="HiddenTextSpec"/>
      </w:pPr>
      <w:r>
        <w:t>1</w:t>
      </w:r>
      <w:r w:rsidRPr="00D75581">
        <w:t>**************************************************************************************************************************1</w:t>
      </w:r>
    </w:p>
    <w:p w14:paraId="399D0640" w14:textId="77777777" w:rsidR="00EB0781" w:rsidRDefault="00EB0781" w:rsidP="00EB0781">
      <w:pPr>
        <w:pStyle w:val="0000000Subpart"/>
      </w:pPr>
      <w:r>
        <w:t>601.03.06  Video Inspection of</w:t>
      </w:r>
      <w:r w:rsidRPr="009C1729">
        <w:t xml:space="preserve"> </w:t>
      </w:r>
      <w:r>
        <w:t>Pipe</w:t>
      </w:r>
    </w:p>
    <w:p w14:paraId="2671F551" w14:textId="77777777" w:rsidR="001D2753" w:rsidRPr="00D75581" w:rsidRDefault="001D2753" w:rsidP="001D2753">
      <w:pPr>
        <w:pStyle w:val="HiddenTextSpec"/>
      </w:pPr>
      <w:r>
        <w:t>1</w:t>
      </w:r>
      <w:r w:rsidRPr="00D75581">
        <w:t>**************************************************************************************************************************1</w:t>
      </w:r>
    </w:p>
    <w:p w14:paraId="7CDCDE31" w14:textId="3B8C493E" w:rsidR="001D2753" w:rsidRDefault="001D2753" w:rsidP="001D2753">
      <w:pPr>
        <w:pStyle w:val="HiddenTextSpec"/>
      </w:pPr>
      <w:r w:rsidRPr="00D75581">
        <w:t>BDC2</w:t>
      </w:r>
      <w:r>
        <w:t>1</w:t>
      </w:r>
      <w:r w:rsidRPr="00D75581">
        <w:t>S-</w:t>
      </w:r>
      <w:r>
        <w:t>12 dated Aug 16, 2022</w:t>
      </w:r>
    </w:p>
    <w:p w14:paraId="0FE2B2F5" w14:textId="77777777" w:rsidR="001D2753" w:rsidRDefault="001D2753" w:rsidP="001D2753">
      <w:pPr>
        <w:pStyle w:val="HiddenTextSpec"/>
      </w:pPr>
    </w:p>
    <w:p w14:paraId="58058C81" w14:textId="77777777" w:rsidR="00EB0781" w:rsidRDefault="00EB0781" w:rsidP="00EB0781">
      <w:pPr>
        <w:pStyle w:val="Instruction"/>
      </w:pPr>
      <w:r>
        <w:t>the second paragraph is changed to:</w:t>
      </w:r>
    </w:p>
    <w:p w14:paraId="67EC2719" w14:textId="77777777" w:rsidR="00EB0781" w:rsidRPr="00FE3158" w:rsidRDefault="00EB0781" w:rsidP="00EB0781">
      <w:pPr>
        <w:pStyle w:val="Paragraph"/>
      </w:pPr>
      <w:bookmarkStart w:id="743" w:name="_Hlk110429881"/>
      <w:r w:rsidRPr="00FE3158">
        <w:t>Perform the video inspection in dry pipe conditions to ensure viewing of the entire pipe circumference.  Ensure that a visual numerical registration of the distance the video camera is traveling from the starting point to the ending point within the pipe drainage structure is recorded on the digital footage  at all times.  Also, ensure that the name of the pipe run and the name of the structure is recorded on the digital footage at all times.  Stop the video camera at all joints, lateral connections, breaks, and irregularities to ensure full view at these locations.  Ensure that the video provides clear, sharply focused pictures.  The Department will not accept blurred or out of focus footage.  Submit color digital footage of the inspection to the RE to become the property of the Department.  Number the files sequentially and provide a corresponding index for all videos, listing the location, date, size and type of pipe, cross or longitudinal drains, berm, slope, and similar identifying information.</w:t>
      </w:r>
    </w:p>
    <w:p w14:paraId="2134757F" w14:textId="77777777" w:rsidR="001D2753" w:rsidRPr="00D75581" w:rsidRDefault="001D2753" w:rsidP="001D2753">
      <w:pPr>
        <w:pStyle w:val="HiddenTextSpec"/>
      </w:pPr>
      <w:bookmarkStart w:id="744" w:name="_Toc142048173"/>
      <w:bookmarkStart w:id="745" w:name="_Toc175378046"/>
      <w:bookmarkStart w:id="746" w:name="_Toc175470943"/>
      <w:bookmarkStart w:id="747" w:name="_Toc501717283"/>
      <w:bookmarkStart w:id="748" w:name="_Toc71533981"/>
      <w:bookmarkEnd w:id="743"/>
      <w:r>
        <w:t>1</w:t>
      </w:r>
      <w:r w:rsidRPr="00D75581">
        <w:t>**************************************************************************************************************************1</w:t>
      </w:r>
    </w:p>
    <w:p w14:paraId="4700973A" w14:textId="77777777" w:rsidR="001D2753" w:rsidRPr="003655BF" w:rsidRDefault="001D2753" w:rsidP="001D2753">
      <w:pPr>
        <w:pStyle w:val="0000000Subpart"/>
      </w:pPr>
      <w:r w:rsidRPr="003655BF">
        <w:t>601.03.07  Deflection Inspection of HDPE Pipe</w:t>
      </w:r>
    </w:p>
    <w:p w14:paraId="7F4EF295" w14:textId="37C011DD" w:rsidR="001D2753" w:rsidRPr="00D75581" w:rsidRDefault="001D2753" w:rsidP="001D2753">
      <w:pPr>
        <w:pStyle w:val="HiddenTextSpec"/>
      </w:pPr>
      <w:r>
        <w:t>1</w:t>
      </w:r>
      <w:r w:rsidRPr="00D75581">
        <w:t>**************************************************************************************************************************1</w:t>
      </w:r>
    </w:p>
    <w:p w14:paraId="12BD2BFA" w14:textId="2F77388C" w:rsidR="001D2753" w:rsidRDefault="001D2753" w:rsidP="001D2753">
      <w:pPr>
        <w:pStyle w:val="HiddenTextSpec"/>
      </w:pPr>
      <w:r w:rsidRPr="00D75581">
        <w:t>BDC2</w:t>
      </w:r>
      <w:r>
        <w:t>1</w:t>
      </w:r>
      <w:r w:rsidRPr="00D75581">
        <w:t>S-</w:t>
      </w:r>
      <w:r>
        <w:t>12 dated Aug 16, 2022</w:t>
      </w:r>
    </w:p>
    <w:p w14:paraId="0BC11699" w14:textId="77777777" w:rsidR="001D2753" w:rsidRDefault="001D2753" w:rsidP="001D2753">
      <w:pPr>
        <w:pStyle w:val="HiddenTextSpec"/>
      </w:pPr>
    </w:p>
    <w:bookmarkEnd w:id="744"/>
    <w:bookmarkEnd w:id="745"/>
    <w:bookmarkEnd w:id="746"/>
    <w:bookmarkEnd w:id="747"/>
    <w:bookmarkEnd w:id="748"/>
    <w:p w14:paraId="05225D9A" w14:textId="77777777" w:rsidR="001D2753" w:rsidRPr="003655BF" w:rsidRDefault="001D2753" w:rsidP="001D2753">
      <w:pPr>
        <w:pStyle w:val="Instruction"/>
      </w:pPr>
      <w:r w:rsidRPr="003655BF">
        <w:t>The Subpart heading is changed to:</w:t>
      </w:r>
    </w:p>
    <w:p w14:paraId="6A7CCDF6" w14:textId="77777777" w:rsidR="00EB0781" w:rsidRPr="003655BF" w:rsidRDefault="00EB0781" w:rsidP="00EB0781">
      <w:pPr>
        <w:pStyle w:val="0000000Subpart"/>
      </w:pPr>
      <w:r w:rsidRPr="003655BF">
        <w:t xml:space="preserve">601.03.07  </w:t>
      </w:r>
      <w:bookmarkStart w:id="749" w:name="_Hlk110429962"/>
      <w:r w:rsidRPr="003655BF">
        <w:t>Deflection Inspection of HDPE</w:t>
      </w:r>
      <w:r w:rsidRPr="00FE3158">
        <w:t xml:space="preserve"> </w:t>
      </w:r>
      <w:r w:rsidRPr="003655BF">
        <w:t>Pipe and Polypropylene (PP) Pipe</w:t>
      </w:r>
    </w:p>
    <w:bookmarkEnd w:id="749"/>
    <w:p w14:paraId="50F65093" w14:textId="77777777" w:rsidR="00EB0781" w:rsidRPr="003655BF" w:rsidRDefault="00EB0781" w:rsidP="00EB0781">
      <w:pPr>
        <w:pStyle w:val="Instruction"/>
      </w:pPr>
      <w:r w:rsidRPr="003655BF">
        <w:t>The first sentence of the first paragraph is changed to:</w:t>
      </w:r>
    </w:p>
    <w:p w14:paraId="147DFB0F" w14:textId="77777777" w:rsidR="00EB0781" w:rsidRPr="003655BF" w:rsidRDefault="00EB0781" w:rsidP="00EB0781">
      <w:pPr>
        <w:pStyle w:val="Paragraph"/>
      </w:pPr>
      <w:bookmarkStart w:id="750" w:name="_Hlk110429976"/>
      <w:r w:rsidRPr="003655BF">
        <w:t xml:space="preserve">Test approximately 25 percent of the length of HDPE and polypropylene (PP) pipe for deflection no sooner than 30 days after installation.  </w:t>
      </w:r>
    </w:p>
    <w:p w14:paraId="350EF625" w14:textId="77777777" w:rsidR="001D2753" w:rsidRPr="00D75581" w:rsidRDefault="001D2753" w:rsidP="001D2753">
      <w:pPr>
        <w:pStyle w:val="HiddenTextSpec"/>
      </w:pPr>
      <w:bookmarkStart w:id="751" w:name="_Toc142048175"/>
      <w:bookmarkStart w:id="752" w:name="_Toc175378048"/>
      <w:bookmarkStart w:id="753" w:name="_Toc175470945"/>
      <w:bookmarkStart w:id="754" w:name="_Toc501717285"/>
      <w:bookmarkStart w:id="755" w:name="_Toc71533983"/>
      <w:bookmarkEnd w:id="750"/>
      <w:r>
        <w:t>1</w:t>
      </w:r>
      <w:r w:rsidRPr="00D75581">
        <w:t>**************************************************************************************************************************1</w:t>
      </w:r>
    </w:p>
    <w:p w14:paraId="40153841" w14:textId="77777777" w:rsidR="00EB0781" w:rsidRPr="003655BF" w:rsidRDefault="00EB0781" w:rsidP="00EB0781">
      <w:pPr>
        <w:pStyle w:val="00000Subsection"/>
      </w:pPr>
      <w:r w:rsidRPr="003655BF">
        <w:t>601.04  Measurement and Payment</w:t>
      </w:r>
      <w:bookmarkEnd w:id="751"/>
      <w:bookmarkEnd w:id="752"/>
      <w:bookmarkEnd w:id="753"/>
      <w:bookmarkEnd w:id="754"/>
      <w:bookmarkEnd w:id="755"/>
    </w:p>
    <w:p w14:paraId="59ACC0E9" w14:textId="77777777" w:rsidR="001D2753" w:rsidRPr="00D75581" w:rsidRDefault="001D2753" w:rsidP="001D2753">
      <w:pPr>
        <w:pStyle w:val="HiddenTextSpec"/>
      </w:pPr>
      <w:r>
        <w:t>1</w:t>
      </w:r>
      <w:r w:rsidRPr="00D75581">
        <w:t>**************************************************************************************************************************1</w:t>
      </w:r>
    </w:p>
    <w:p w14:paraId="53717EF0" w14:textId="22C38437" w:rsidR="001D2753" w:rsidRDefault="001D2753" w:rsidP="001D2753">
      <w:pPr>
        <w:pStyle w:val="HiddenTextSpec"/>
      </w:pPr>
      <w:r w:rsidRPr="00D75581">
        <w:t>BDC2</w:t>
      </w:r>
      <w:r>
        <w:t>1</w:t>
      </w:r>
      <w:r w:rsidRPr="00D75581">
        <w:t>S-</w:t>
      </w:r>
      <w:r>
        <w:t>12 dated Aug 16, 2022</w:t>
      </w:r>
    </w:p>
    <w:p w14:paraId="41B405C0" w14:textId="77777777" w:rsidR="001D2753" w:rsidRDefault="001D2753" w:rsidP="001D2753">
      <w:pPr>
        <w:pStyle w:val="HiddenTextSpec"/>
      </w:pPr>
    </w:p>
    <w:p w14:paraId="091BEC3C" w14:textId="77777777" w:rsidR="00EB0781" w:rsidRPr="003655BF" w:rsidRDefault="00EB0781" w:rsidP="00EB0781">
      <w:pPr>
        <w:pStyle w:val="Instruction"/>
      </w:pPr>
      <w:r w:rsidRPr="003655BF">
        <w:t>The following items are added:</w:t>
      </w:r>
    </w:p>
    <w:p w14:paraId="0F426C60" w14:textId="77777777" w:rsidR="00EB0781" w:rsidRPr="003655BF" w:rsidRDefault="00EB0781" w:rsidP="00EB0781">
      <w:pPr>
        <w:pStyle w:val="PayItemandPayUnitTitle"/>
      </w:pPr>
      <w:r w:rsidRPr="003655BF">
        <w:t>Item</w:t>
      </w:r>
      <w:r w:rsidRPr="003655BF">
        <w:tab/>
        <w:t>Pay Unit</w:t>
      </w:r>
    </w:p>
    <w:p w14:paraId="024469A8" w14:textId="77777777" w:rsidR="00EB0781" w:rsidRPr="003655BF" w:rsidRDefault="00EB0781" w:rsidP="00EB0781">
      <w:pPr>
        <w:pStyle w:val="PayItemandPayUnit"/>
      </w:pPr>
      <w:bookmarkStart w:id="756" w:name="_Hlk110430157"/>
      <w:r w:rsidRPr="00B97E4C">
        <w:t xml:space="preserve">___ </w:t>
      </w:r>
      <w:r w:rsidRPr="003655BF">
        <w:t>" POLYPROPYLENE PIPE</w:t>
      </w:r>
      <w:r w:rsidRPr="003655BF">
        <w:tab/>
        <w:t>LINEAR FOOT</w:t>
      </w:r>
    </w:p>
    <w:p w14:paraId="15961026" w14:textId="77777777" w:rsidR="00EB0781" w:rsidRPr="003655BF" w:rsidRDefault="00EB0781" w:rsidP="00EB0781">
      <w:pPr>
        <w:pStyle w:val="PayItemandPayUnit"/>
      </w:pPr>
      <w:bookmarkStart w:id="757" w:name="_Hlk110430143"/>
      <w:bookmarkEnd w:id="756"/>
      <w:r w:rsidRPr="003655BF">
        <w:t>DEFLECTION TESTING OF POLYPROPYLENE PIPE</w:t>
      </w:r>
      <w:r w:rsidRPr="003655BF">
        <w:tab/>
        <w:t>LINEAR FOOT</w:t>
      </w:r>
    </w:p>
    <w:bookmarkEnd w:id="757"/>
    <w:p w14:paraId="3EACD844" w14:textId="77777777" w:rsidR="002A4E46" w:rsidRDefault="002A4E46" w:rsidP="00EB0781">
      <w:pPr>
        <w:pStyle w:val="HiddenTextSpec"/>
      </w:pPr>
    </w:p>
    <w:p w14:paraId="38F0B533" w14:textId="77777777" w:rsidR="007C755D" w:rsidRDefault="007C755D" w:rsidP="007C755D">
      <w:pPr>
        <w:pStyle w:val="000Section"/>
      </w:pPr>
      <w:bookmarkStart w:id="758" w:name="_Toc126394135"/>
      <w:bookmarkStart w:id="759" w:name="_Toc142048176"/>
      <w:bookmarkStart w:id="760" w:name="_Toc175378049"/>
      <w:bookmarkStart w:id="761" w:name="_Toc175470946"/>
      <w:bookmarkStart w:id="762" w:name="_Toc501717286"/>
      <w:bookmarkStart w:id="763" w:name="_Toc161148491"/>
      <w:bookmarkStart w:id="764" w:name="_Hlk135729459"/>
      <w:r w:rsidRPr="00B97E4C">
        <w:t>Section 602 – Drainage S</w:t>
      </w:r>
      <w:bookmarkEnd w:id="758"/>
      <w:bookmarkEnd w:id="759"/>
      <w:r w:rsidRPr="00B97E4C">
        <w:t>tructures</w:t>
      </w:r>
      <w:bookmarkEnd w:id="760"/>
      <w:bookmarkEnd w:id="761"/>
      <w:bookmarkEnd w:id="762"/>
      <w:bookmarkEnd w:id="763"/>
    </w:p>
    <w:p w14:paraId="22B01280" w14:textId="77777777" w:rsidR="007C755D" w:rsidRPr="00B97E4C" w:rsidRDefault="007C755D" w:rsidP="007C755D">
      <w:pPr>
        <w:pStyle w:val="0000000Subpart"/>
      </w:pPr>
      <w:bookmarkStart w:id="765" w:name="_Toc142048182"/>
      <w:bookmarkStart w:id="766" w:name="_Toc175378057"/>
      <w:bookmarkStart w:id="767" w:name="_Toc175470954"/>
      <w:bookmarkStart w:id="768" w:name="_Toc501717294"/>
      <w:bookmarkStart w:id="769" w:name="_Toc161148499"/>
      <w:r w:rsidRPr="00B97E4C">
        <w:t xml:space="preserve">602.03.03  </w:t>
      </w:r>
      <w:bookmarkEnd w:id="765"/>
      <w:bookmarkEnd w:id="766"/>
      <w:bookmarkEnd w:id="767"/>
      <w:r w:rsidRPr="00B97E4C">
        <w:t>Set Casting, Reset Casting, and Reconstruct</w:t>
      </w:r>
      <w:r>
        <w:t>ed</w:t>
      </w:r>
      <w:r w:rsidRPr="00B97E4C">
        <w:t xml:space="preserve"> Inlet and Manhole</w:t>
      </w:r>
      <w:bookmarkEnd w:id="768"/>
      <w:bookmarkEnd w:id="769"/>
    </w:p>
    <w:p w14:paraId="65BC7B23" w14:textId="77777777" w:rsidR="007C755D" w:rsidRDefault="007C755D" w:rsidP="007C755D">
      <w:pPr>
        <w:pStyle w:val="HiddenTextSpec"/>
      </w:pPr>
      <w:r>
        <w:t>1</w:t>
      </w:r>
      <w:r w:rsidRPr="00D75581">
        <w:t>**************************************************************************************************************************1</w:t>
      </w:r>
    </w:p>
    <w:p w14:paraId="0ACCE59B" w14:textId="426BC9DA" w:rsidR="007C755D" w:rsidRDefault="007C755D" w:rsidP="007C755D">
      <w:pPr>
        <w:pStyle w:val="HiddenTextSpec"/>
      </w:pPr>
      <w:r w:rsidRPr="00D75581">
        <w:t>BDC2</w:t>
      </w:r>
      <w:r>
        <w:t>4</w:t>
      </w:r>
      <w:r w:rsidRPr="00D75581">
        <w:t>S-</w:t>
      </w:r>
      <w:r>
        <w:t>01 dated mar 27, 2024</w:t>
      </w:r>
    </w:p>
    <w:p w14:paraId="71911065" w14:textId="77777777" w:rsidR="007C755D" w:rsidRDefault="007C755D" w:rsidP="007C755D">
      <w:pPr>
        <w:pStyle w:val="HiddenTextSpec"/>
      </w:pPr>
    </w:p>
    <w:p w14:paraId="571A70D3" w14:textId="1474F16D" w:rsidR="0022387B" w:rsidRDefault="0022387B" w:rsidP="0022387B">
      <w:pPr>
        <w:pStyle w:val="Instruction"/>
      </w:pPr>
      <w:r>
        <w:t xml:space="preserve">THE FIRST PARAGRAPH IS CHANGED TO: </w:t>
      </w:r>
    </w:p>
    <w:p w14:paraId="2C67213A" w14:textId="77777777" w:rsidR="0022387B" w:rsidRPr="0022387B" w:rsidRDefault="0022387B" w:rsidP="0022387B">
      <w:pPr>
        <w:pStyle w:val="Paragraph"/>
      </w:pPr>
      <w:r>
        <w:t>When modifying less than 1 foot of an inlet or manhole, set a new casting,</w:t>
      </w:r>
      <w:r w:rsidRPr="0022387B">
        <w:t xml:space="preserve"> </w:t>
      </w:r>
      <w:r>
        <w:t>or reset the existing casting. When modifying 1 foot or more of an inlet or manhole, reconstruct the inlet or manhole.</w:t>
      </w:r>
    </w:p>
    <w:p w14:paraId="2C9401BA" w14:textId="77777777" w:rsidR="0022387B" w:rsidRPr="00D75581" w:rsidRDefault="0022387B" w:rsidP="0022387B">
      <w:pPr>
        <w:pStyle w:val="HiddenTextSpec"/>
      </w:pPr>
      <w:r>
        <w:t>1</w:t>
      </w:r>
      <w:r w:rsidRPr="00D75581">
        <w:t>**************************************************************************************************************************1</w:t>
      </w:r>
    </w:p>
    <w:p w14:paraId="3550BCFF" w14:textId="255D5044" w:rsidR="002A4E46" w:rsidRPr="0057611A" w:rsidRDefault="002A4E46" w:rsidP="002A4E46">
      <w:pPr>
        <w:pStyle w:val="000Section"/>
      </w:pPr>
      <w:r w:rsidRPr="008E6EBC">
        <w:t xml:space="preserve">Section </w:t>
      </w:r>
      <w:r>
        <w:t>607</w:t>
      </w:r>
      <w:r w:rsidRPr="008E6EBC">
        <w:t xml:space="preserve"> – </w:t>
      </w:r>
      <w:r>
        <w:t>Curb</w:t>
      </w:r>
    </w:p>
    <w:p w14:paraId="756F502F" w14:textId="4E5D9F1C" w:rsidR="002A4E46" w:rsidRPr="0057611A" w:rsidRDefault="002A4E46" w:rsidP="002A4E46">
      <w:pPr>
        <w:pStyle w:val="00000Subsection"/>
      </w:pPr>
      <w:r>
        <w:t>607</w:t>
      </w:r>
      <w:r w:rsidRPr="008E6EBC">
        <w:t xml:space="preserve">.01  </w:t>
      </w:r>
      <w:r>
        <w:t>Description</w:t>
      </w:r>
    </w:p>
    <w:bookmarkEnd w:id="764"/>
    <w:p w14:paraId="29ED2814" w14:textId="612AE7FF" w:rsidR="00EB0781" w:rsidRDefault="00EB0781" w:rsidP="00EB0781">
      <w:pPr>
        <w:pStyle w:val="HiddenTextSpec"/>
      </w:pPr>
      <w:r>
        <w:t>1</w:t>
      </w:r>
      <w:r w:rsidRPr="00D75581">
        <w:t>**************************************************************************************************************************1</w:t>
      </w:r>
    </w:p>
    <w:p w14:paraId="6252051B" w14:textId="2E0DE862" w:rsidR="002A4E46" w:rsidRDefault="002A4E46" w:rsidP="002A4E46">
      <w:pPr>
        <w:pStyle w:val="HiddenTextSpec"/>
      </w:pPr>
      <w:r w:rsidRPr="00D75581">
        <w:t>BDC2</w:t>
      </w:r>
      <w:r>
        <w:t>3</w:t>
      </w:r>
      <w:r w:rsidRPr="00D75581">
        <w:t>S-</w:t>
      </w:r>
      <w:r>
        <w:t>08 dated Jun 6, 2023</w:t>
      </w:r>
    </w:p>
    <w:p w14:paraId="702D6B9B" w14:textId="77777777" w:rsidR="002A4E46" w:rsidRDefault="002A4E46" w:rsidP="00EB0781">
      <w:pPr>
        <w:pStyle w:val="HiddenTextSpec"/>
      </w:pPr>
    </w:p>
    <w:p w14:paraId="1A58B126" w14:textId="77777777" w:rsidR="002A4E46" w:rsidRDefault="002A4E46" w:rsidP="002A4E46">
      <w:pPr>
        <w:pStyle w:val="Instruction"/>
      </w:pPr>
      <w:r>
        <w:t>THE PARAGRAPH IS CHANGED TO:</w:t>
      </w:r>
    </w:p>
    <w:p w14:paraId="5790C310" w14:textId="77777777" w:rsidR="002A4E46" w:rsidRPr="00937487" w:rsidRDefault="002A4E46" w:rsidP="002A4E46">
      <w:pPr>
        <w:pStyle w:val="Paragraph"/>
      </w:pPr>
      <w:r w:rsidRPr="00937487">
        <w:t>This Section describes the requirements for constructing concrete curb, granite curb, and HMA curb, for resetting granite curb, and for cutting concrete vertical curb.</w:t>
      </w:r>
    </w:p>
    <w:p w14:paraId="758603FC" w14:textId="77777777" w:rsidR="002A4E46" w:rsidRPr="00D75581" w:rsidRDefault="002A4E46" w:rsidP="002A4E46">
      <w:pPr>
        <w:pStyle w:val="HiddenTextSpec"/>
      </w:pPr>
      <w:r>
        <w:t>1</w:t>
      </w:r>
      <w:r w:rsidRPr="00D75581">
        <w:t>**************************************************************************************************************************1</w:t>
      </w:r>
    </w:p>
    <w:p w14:paraId="6CF86528" w14:textId="77777777" w:rsidR="002A4E46" w:rsidRDefault="002A4E46" w:rsidP="002A4E46">
      <w:pPr>
        <w:pStyle w:val="0000000Subpart"/>
      </w:pPr>
      <w:r w:rsidRPr="0057611A">
        <w:t xml:space="preserve">607.02.01  </w:t>
      </w:r>
      <w:r w:rsidRPr="00937487">
        <w:t>Materials</w:t>
      </w:r>
    </w:p>
    <w:p w14:paraId="5D0D2CB6" w14:textId="77777777" w:rsidR="002A4E46" w:rsidRDefault="002A4E46" w:rsidP="002A4E46">
      <w:pPr>
        <w:pStyle w:val="HiddenTextSpec"/>
      </w:pPr>
      <w:r>
        <w:t>1</w:t>
      </w:r>
      <w:r w:rsidRPr="00D75581">
        <w:t>**************************************************************************************************************************1</w:t>
      </w:r>
    </w:p>
    <w:p w14:paraId="5D79368E" w14:textId="77777777" w:rsidR="002A4E46" w:rsidRDefault="002A4E46" w:rsidP="002A4E46">
      <w:pPr>
        <w:pStyle w:val="HiddenTextSpec"/>
      </w:pPr>
      <w:r w:rsidRPr="00D75581">
        <w:t>BDC2</w:t>
      </w:r>
      <w:r>
        <w:t>3</w:t>
      </w:r>
      <w:r w:rsidRPr="00D75581">
        <w:t>S-</w:t>
      </w:r>
      <w:r>
        <w:t>08 dated Jun 6, 2023</w:t>
      </w:r>
    </w:p>
    <w:p w14:paraId="25A0C5E4" w14:textId="77777777" w:rsidR="002A4E46" w:rsidRDefault="002A4E46" w:rsidP="002A4E46">
      <w:pPr>
        <w:pStyle w:val="Instruction"/>
      </w:pPr>
      <w:r>
        <w:t>THE FOLLOWING IS ADDED:</w:t>
      </w:r>
    </w:p>
    <w:p w14:paraId="23D47B5F" w14:textId="77777777" w:rsidR="002A4E46" w:rsidRDefault="002A4E46" w:rsidP="000466BA">
      <w:pPr>
        <w:pStyle w:val="Dotleader0indent"/>
      </w:pPr>
      <w:r>
        <w:t>Epoxy Waterproofing</w:t>
      </w:r>
      <w:r>
        <w:tab/>
        <w:t>912.02.02</w:t>
      </w:r>
    </w:p>
    <w:p w14:paraId="5966BD56" w14:textId="77777777" w:rsidR="002A4E46" w:rsidRPr="00D75581" w:rsidRDefault="002A4E46" w:rsidP="002A4E46">
      <w:pPr>
        <w:pStyle w:val="HiddenTextSpec"/>
      </w:pPr>
      <w:r>
        <w:t>1</w:t>
      </w:r>
      <w:r w:rsidRPr="00D75581">
        <w:t>**************************************************************************************************************************1</w:t>
      </w:r>
    </w:p>
    <w:p w14:paraId="3C79AE64" w14:textId="77777777" w:rsidR="002A4E46" w:rsidRDefault="002A4E46" w:rsidP="002A4E46">
      <w:pPr>
        <w:pStyle w:val="0000000Subpart"/>
      </w:pPr>
      <w:r w:rsidRPr="0057611A">
        <w:t xml:space="preserve">607.02.02  </w:t>
      </w:r>
      <w:r w:rsidRPr="00937487">
        <w:t>Equipment</w:t>
      </w:r>
      <w:r w:rsidRPr="00654BE9">
        <w:t xml:space="preserve"> </w:t>
      </w:r>
    </w:p>
    <w:p w14:paraId="0812E49D" w14:textId="77777777" w:rsidR="002A4E46" w:rsidRDefault="002A4E46" w:rsidP="002A4E46">
      <w:pPr>
        <w:pStyle w:val="HiddenTextSpec"/>
      </w:pPr>
      <w:r>
        <w:t>1</w:t>
      </w:r>
      <w:r w:rsidRPr="00D75581">
        <w:t>**************************************************************************************************************************1</w:t>
      </w:r>
    </w:p>
    <w:p w14:paraId="57D8FEDA" w14:textId="77777777" w:rsidR="002A4E46" w:rsidRDefault="002A4E46" w:rsidP="002A4E46">
      <w:pPr>
        <w:pStyle w:val="HiddenTextSpec"/>
      </w:pPr>
      <w:r w:rsidRPr="00D75581">
        <w:t>BDC2</w:t>
      </w:r>
      <w:r>
        <w:t>3</w:t>
      </w:r>
      <w:r w:rsidRPr="00D75581">
        <w:t>S-</w:t>
      </w:r>
      <w:r>
        <w:t>08 dated Jun 6, 2023</w:t>
      </w:r>
    </w:p>
    <w:p w14:paraId="21BE9D16" w14:textId="77777777" w:rsidR="005E1150" w:rsidRDefault="005E1150" w:rsidP="005E1150">
      <w:pPr>
        <w:pStyle w:val="Instruction"/>
      </w:pPr>
      <w:r>
        <w:t>THE FOLLOWING IS ADDED:</w:t>
      </w:r>
    </w:p>
    <w:p w14:paraId="1701BA1C" w14:textId="77777777" w:rsidR="002A4E46" w:rsidRDefault="002A4E46" w:rsidP="00B61776">
      <w:pPr>
        <w:pStyle w:val="Dotleader0indent"/>
      </w:pPr>
      <w:r>
        <w:t>Concrete Vertical Curb Saw</w:t>
      </w:r>
      <w:r>
        <w:tab/>
        <w:t>1008.07</w:t>
      </w:r>
    </w:p>
    <w:p w14:paraId="10CC7917" w14:textId="77777777" w:rsidR="00B61776" w:rsidRDefault="00B61776" w:rsidP="00B61776">
      <w:pPr>
        <w:pStyle w:val="HiddenTextSpec"/>
      </w:pPr>
      <w:r>
        <w:t>1</w:t>
      </w:r>
      <w:r w:rsidRPr="00D75581">
        <w:t>**************************************************************************************************************************1</w:t>
      </w:r>
    </w:p>
    <w:p w14:paraId="13A7A11C" w14:textId="77777777" w:rsidR="00B61776" w:rsidRDefault="00B61776" w:rsidP="00B61776">
      <w:pPr>
        <w:pStyle w:val="HiddenTextSpec"/>
      </w:pPr>
    </w:p>
    <w:p w14:paraId="4D508E1F" w14:textId="77777777" w:rsidR="00B61776" w:rsidRDefault="00B61776" w:rsidP="00B61776">
      <w:pPr>
        <w:pStyle w:val="HiddenTextSpec"/>
      </w:pPr>
      <w:r>
        <w:t>1</w:t>
      </w:r>
      <w:r w:rsidRPr="00D75581">
        <w:t>**************************************************************************************************************************1</w:t>
      </w:r>
    </w:p>
    <w:p w14:paraId="26691241" w14:textId="77777777" w:rsidR="00B61776" w:rsidRDefault="00B61776" w:rsidP="00B61776">
      <w:pPr>
        <w:pStyle w:val="HiddenTextSpec"/>
      </w:pPr>
      <w:r w:rsidRPr="00D75581">
        <w:t>BDC2</w:t>
      </w:r>
      <w:r>
        <w:t>3</w:t>
      </w:r>
      <w:r w:rsidRPr="00D75581">
        <w:t>S-</w:t>
      </w:r>
      <w:r>
        <w:t>08 dated Jun 6, 2023</w:t>
      </w:r>
    </w:p>
    <w:p w14:paraId="52025B1E" w14:textId="77777777" w:rsidR="00B61776" w:rsidRPr="000466BA" w:rsidRDefault="00B61776" w:rsidP="00B61776">
      <w:pPr>
        <w:pStyle w:val="Instruction"/>
      </w:pPr>
      <w:r w:rsidRPr="009B529C">
        <w:t>THE FOLLOWING SUB</w:t>
      </w:r>
      <w:r>
        <w:t>part</w:t>
      </w:r>
      <w:r w:rsidRPr="009B529C">
        <w:t xml:space="preserve"> IS ADDED:</w:t>
      </w:r>
    </w:p>
    <w:p w14:paraId="3F6E7CDE" w14:textId="5A749E42" w:rsidR="00B61776" w:rsidRPr="000466BA" w:rsidRDefault="00B61776" w:rsidP="000466BA">
      <w:pPr>
        <w:pStyle w:val="0000000Subpart"/>
      </w:pPr>
      <w:r w:rsidRPr="000466BA">
        <w:t xml:space="preserve">607.03.08 </w:t>
      </w:r>
      <w:r w:rsidR="000466BA" w:rsidRPr="000466BA">
        <w:t xml:space="preserve"> </w:t>
      </w:r>
      <w:r w:rsidRPr="000466BA">
        <w:t xml:space="preserve">Sawcut Vertical Curb </w:t>
      </w:r>
    </w:p>
    <w:p w14:paraId="0CB92ADE" w14:textId="77777777" w:rsidR="00B61776" w:rsidRPr="00937487" w:rsidRDefault="00B61776" w:rsidP="00B61776">
      <w:pPr>
        <w:pStyle w:val="Paragraph"/>
      </w:pPr>
      <w:r w:rsidRPr="00937487">
        <w:t>The RE will determine if the existing concrete vertical curb is suitable for sawcutting.  Construct cast in place curb as specified in 607.03.02 if the existing curb exhibits visible cracking or deterioration or both.</w:t>
      </w:r>
      <w:bookmarkStart w:id="770" w:name="_Hlk95116945"/>
    </w:p>
    <w:p w14:paraId="36AE2E70" w14:textId="77777777" w:rsidR="00B61776" w:rsidRPr="00937487" w:rsidRDefault="00B61776" w:rsidP="00B61776">
      <w:pPr>
        <w:pStyle w:val="Paragraph"/>
      </w:pPr>
      <w:r w:rsidRPr="00937487">
        <w:t xml:space="preserve">Provide a concrete vertical curb saw as specified in 1008.07.  Construct erosion control measures as specified in 158.03.02.  </w:t>
      </w:r>
      <w:bookmarkEnd w:id="770"/>
      <w:r w:rsidRPr="00937487">
        <w:t>Set the concrete vertical curb saw height to the desired vertical curb face height.  Sawcut the vertical curb to within ±1/2 inch of the desired curb face dimension.  Sawcut grooves as specified in 507.03.02.L to transition height differentials.</w:t>
      </w:r>
    </w:p>
    <w:p w14:paraId="53384379" w14:textId="77777777" w:rsidR="00B61776" w:rsidRPr="00937487" w:rsidRDefault="00B61776" w:rsidP="00B61776">
      <w:pPr>
        <w:pStyle w:val="Paragraph"/>
      </w:pPr>
      <w:r w:rsidRPr="00937487">
        <w:lastRenderedPageBreak/>
        <w:t>Finish the sawcut concrete vertical curb as specified in 607.03.01.E.  Seal sawcut concrete with epoxy waterproofing as specified in 504.03.03.  Prepare sawcut surface of concrete vertical curb according to manufacturer’s directions before applying epoxy waterproofing.</w:t>
      </w:r>
    </w:p>
    <w:p w14:paraId="3081490F" w14:textId="77777777" w:rsidR="00B61776" w:rsidRPr="00937487" w:rsidRDefault="00B61776" w:rsidP="00B61776">
      <w:pPr>
        <w:pStyle w:val="Paragraph"/>
      </w:pPr>
      <w:r w:rsidRPr="00937487">
        <w:t>Dispose of cut material as specified in 201.03.01.H.</w:t>
      </w:r>
    </w:p>
    <w:p w14:paraId="6F6BDDEC" w14:textId="77777777" w:rsidR="00B61776" w:rsidRDefault="00B61776" w:rsidP="00B61776">
      <w:pPr>
        <w:pStyle w:val="HiddenTextSpec"/>
      </w:pPr>
      <w:r>
        <w:t>1</w:t>
      </w:r>
      <w:r w:rsidRPr="00D75581">
        <w:t>**************************************************************************************************************************1</w:t>
      </w:r>
    </w:p>
    <w:p w14:paraId="3FAA6D8D" w14:textId="07243430" w:rsidR="00B61776" w:rsidRPr="0057611A" w:rsidRDefault="00B61776" w:rsidP="00B61776">
      <w:pPr>
        <w:pStyle w:val="00000Subsection"/>
      </w:pPr>
      <w:r w:rsidRPr="009B529C">
        <w:t>607.0</w:t>
      </w:r>
      <w:r>
        <w:t xml:space="preserve">4  </w:t>
      </w:r>
      <w:r w:rsidR="005E1150">
        <w:t>Measurement and Payment</w:t>
      </w:r>
      <w:r w:rsidRPr="009B529C">
        <w:t xml:space="preserve"> </w:t>
      </w:r>
    </w:p>
    <w:p w14:paraId="0356A8CB" w14:textId="77777777" w:rsidR="00B61776" w:rsidRDefault="00B61776" w:rsidP="00B61776">
      <w:pPr>
        <w:pStyle w:val="HiddenTextSpec"/>
      </w:pPr>
    </w:p>
    <w:p w14:paraId="711DE44D" w14:textId="77777777" w:rsidR="00B61776" w:rsidRDefault="00B61776" w:rsidP="00B61776">
      <w:pPr>
        <w:pStyle w:val="HiddenTextSpec"/>
      </w:pPr>
      <w:r>
        <w:t>1</w:t>
      </w:r>
      <w:r w:rsidRPr="00D75581">
        <w:t>**************************************************************************************************************************1</w:t>
      </w:r>
    </w:p>
    <w:p w14:paraId="22CC5902" w14:textId="77777777" w:rsidR="00B61776" w:rsidRDefault="00B61776" w:rsidP="00B61776">
      <w:pPr>
        <w:pStyle w:val="HiddenTextSpec"/>
      </w:pPr>
      <w:r w:rsidRPr="00D75581">
        <w:t>BDC2</w:t>
      </w:r>
      <w:r>
        <w:t>3</w:t>
      </w:r>
      <w:r w:rsidRPr="00D75581">
        <w:t>S-</w:t>
      </w:r>
      <w:r>
        <w:t>08 dated Jun 6, 2023</w:t>
      </w:r>
    </w:p>
    <w:p w14:paraId="3EE8A4A5" w14:textId="77777777" w:rsidR="00B61776" w:rsidRPr="00937487" w:rsidRDefault="00B61776" w:rsidP="00B61776">
      <w:pPr>
        <w:pStyle w:val="Instruction"/>
      </w:pPr>
      <w:r w:rsidRPr="00937487">
        <w:t>THE FOLLOWING PAY ITEM IS ADDED:</w:t>
      </w:r>
    </w:p>
    <w:p w14:paraId="0DDB551D" w14:textId="77777777" w:rsidR="00B61776" w:rsidRPr="0057611A" w:rsidRDefault="00B61776" w:rsidP="00B61776">
      <w:pPr>
        <w:pStyle w:val="PayItemandPayUnit"/>
      </w:pPr>
      <w:r w:rsidRPr="00937487">
        <w:t>SAWCUT VERTICAL CURB</w:t>
      </w:r>
      <w:r w:rsidRPr="00937487">
        <w:tab/>
        <w:t>LINEAR FOOT</w:t>
      </w:r>
      <w:r w:rsidRPr="0057611A">
        <w:t xml:space="preserve"> </w:t>
      </w:r>
    </w:p>
    <w:p w14:paraId="04D59E74" w14:textId="77777777" w:rsidR="00B61776" w:rsidRDefault="00B61776" w:rsidP="00B61776">
      <w:pPr>
        <w:pStyle w:val="HiddenTextSpec"/>
      </w:pPr>
      <w:r>
        <w:t>1</w:t>
      </w:r>
      <w:r w:rsidRPr="00D75581">
        <w:t>**************************************************************************************************************************1</w:t>
      </w:r>
    </w:p>
    <w:p w14:paraId="11E7D816" w14:textId="77777777" w:rsidR="002A4E46" w:rsidRPr="00D75581" w:rsidRDefault="002A4E46" w:rsidP="00EB0781">
      <w:pPr>
        <w:pStyle w:val="HiddenTextSpec"/>
      </w:pPr>
    </w:p>
    <w:p w14:paraId="59AD8EB8" w14:textId="2D3CB929" w:rsidR="007641AE" w:rsidRPr="005955DB" w:rsidRDefault="007641AE" w:rsidP="007641AE">
      <w:pPr>
        <w:pStyle w:val="000Section"/>
      </w:pPr>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665CF8C8" w:rsidR="007641AE" w:rsidRPr="006837D0" w:rsidRDefault="007641AE" w:rsidP="007641AE">
      <w:pPr>
        <w:pStyle w:val="Instruction"/>
      </w:pPr>
      <w:r w:rsidRPr="006837D0">
        <w:t>THE FOLLOWING IS ADDED:</w:t>
      </w:r>
    </w:p>
    <w:p w14:paraId="47B28BAD" w14:textId="77777777" w:rsidR="007641AE" w:rsidRPr="007F52D3" w:rsidRDefault="007641AE" w:rsidP="007F52D3">
      <w:pPr>
        <w:pStyle w:val="Paragraph"/>
      </w:pPr>
      <w:bookmarkStart w:id="771" w:name="_Hlk46734552"/>
      <w:r w:rsidRPr="007F52D3">
        <w:t>Remove trees and shrubs as specified in 801.03 and 802.03 from the entire guide rail element extending 4 feet behind the guide rail post.</w:t>
      </w:r>
    </w:p>
    <w:bookmarkEnd w:id="771"/>
    <w:p w14:paraId="0B4E4ACC" w14:textId="77777777" w:rsidR="007641AE" w:rsidRPr="00D75581" w:rsidRDefault="007641AE" w:rsidP="007641AE">
      <w:pPr>
        <w:pStyle w:val="HiddenTextSpec"/>
      </w:pPr>
      <w:r>
        <w:t>1</w:t>
      </w:r>
      <w:r w:rsidRPr="00D75581">
        <w:t>**************************************************************************************************************************1</w:t>
      </w:r>
    </w:p>
    <w:p w14:paraId="2D2CDA49" w14:textId="77777777" w:rsidR="00132EA7" w:rsidRPr="00D75581" w:rsidRDefault="00132EA7" w:rsidP="00132EA7">
      <w:pPr>
        <w:pStyle w:val="HiddenTextSpec"/>
      </w:pPr>
      <w:r>
        <w:t>1</w:t>
      </w:r>
      <w:r w:rsidRPr="00D75581">
        <w:t>**************************************************************************************************************************1</w:t>
      </w:r>
    </w:p>
    <w:p w14:paraId="2CBEF012" w14:textId="4E99EE4C" w:rsidR="00132EA7" w:rsidRDefault="00132EA7" w:rsidP="00132EA7">
      <w:pPr>
        <w:pStyle w:val="HiddenTextSpec"/>
      </w:pPr>
      <w:r w:rsidRPr="00D75581">
        <w:t>BDC2</w:t>
      </w:r>
      <w:r>
        <w:t>3</w:t>
      </w:r>
      <w:r w:rsidRPr="00D75581">
        <w:t>S-</w:t>
      </w:r>
      <w:r>
        <w:t>14 dated DEC 22, 2023</w:t>
      </w:r>
    </w:p>
    <w:p w14:paraId="6BB161B5" w14:textId="77777777" w:rsidR="00132EA7" w:rsidRDefault="00132EA7" w:rsidP="00132EA7">
      <w:pPr>
        <w:pStyle w:val="HiddenTextSpec"/>
      </w:pPr>
    </w:p>
    <w:p w14:paraId="530DB744" w14:textId="77777777" w:rsidR="00132EA7" w:rsidRPr="00132EA7" w:rsidRDefault="00132EA7" w:rsidP="00132EA7">
      <w:pPr>
        <w:pStyle w:val="Instruction"/>
      </w:pPr>
      <w:r w:rsidRPr="00132EA7">
        <w:t>THE FOLLOWING IS ADDED:</w:t>
      </w:r>
    </w:p>
    <w:p w14:paraId="503C7EDF" w14:textId="77777777" w:rsidR="00132EA7" w:rsidRPr="00BD440D" w:rsidRDefault="00132EA7" w:rsidP="00BD440D">
      <w:pPr>
        <w:pStyle w:val="Paragraph"/>
      </w:pPr>
      <w:r w:rsidRPr="00BD440D">
        <w:t>After completing guide rail installation</w:t>
      </w:r>
      <w:bookmarkStart w:id="772" w:name="_Hlk145241114"/>
      <w:r w:rsidRPr="00BD440D">
        <w:t xml:space="preserve">, provide to the RE, coordinates in the New Jersey State Plane Coordinate System, based on the latest realization of the North American Datum of 1981, currently NAD83 (2011) with units of measure in US Survey feet (EPSG Code-3424).  Provide coordinates </w:t>
      </w:r>
      <w:bookmarkEnd w:id="772"/>
      <w:r w:rsidRPr="00BD440D">
        <w:t xml:space="preserve">every 50 feet along the face of the as-built guide rail including at both ends to the </w:t>
      </w:r>
      <w:bookmarkStart w:id="773" w:name="_Hlk145241134"/>
      <w:r w:rsidRPr="00BD440D">
        <w:t>accuracy of 3 feet (submeter) or better</w:t>
      </w:r>
      <w:bookmarkEnd w:id="773"/>
      <w:r w:rsidRPr="00BD440D">
        <w:t>.  For guide rail runs of 100 feet or less provide coordinates at the beginning, midpoint or point of flares, and end of the run.  For guide rail runs of 1000 feet or more provide coordinates every 100 feet.  Ensure coordinates are collected at every location of change in horizontal and vertical geometry.</w:t>
      </w:r>
    </w:p>
    <w:p w14:paraId="3BDC22AE" w14:textId="77777777" w:rsidR="00132EA7" w:rsidRPr="00132EA7" w:rsidRDefault="00132EA7" w:rsidP="00132EA7">
      <w:pPr>
        <w:pStyle w:val="Paragraph"/>
      </w:pPr>
      <w:r w:rsidRPr="00132EA7">
        <w:t>Provide the following digital photos tied to the coordinate location where each photo was taken:</w:t>
      </w:r>
    </w:p>
    <w:p w14:paraId="072B35BF" w14:textId="77777777" w:rsidR="00132EA7" w:rsidRPr="00132EA7" w:rsidRDefault="00132EA7" w:rsidP="00132EA7">
      <w:pPr>
        <w:pStyle w:val="List0indent"/>
      </w:pPr>
      <w:r w:rsidRPr="00132EA7">
        <w:t>1.</w:t>
      </w:r>
      <w:r w:rsidRPr="00132EA7">
        <w:tab/>
        <w:t>At least one digital photo of guide rail viewing the rail splice and at least one post.</w:t>
      </w:r>
    </w:p>
    <w:p w14:paraId="1FB98D45" w14:textId="77777777" w:rsidR="00132EA7" w:rsidRPr="00132EA7" w:rsidRDefault="00132EA7" w:rsidP="00132EA7">
      <w:pPr>
        <w:pStyle w:val="List0indent"/>
      </w:pPr>
      <w:r w:rsidRPr="00132EA7">
        <w:t>2.</w:t>
      </w:r>
      <w:r w:rsidRPr="00132EA7">
        <w:tab/>
        <w:t>Three photos at each end of the guide rail.  Ensure photos of guide rail ends are taken at 3 view angles to present perspective view (front, back and side) of the end terminal, crash cushion, or connection with parapet, barrier, or abutment.</w:t>
      </w:r>
    </w:p>
    <w:p w14:paraId="5B4B303B" w14:textId="21842B7C" w:rsidR="00132EA7" w:rsidRDefault="00132EA7" w:rsidP="00132EA7">
      <w:pPr>
        <w:pStyle w:val="Paragraph"/>
      </w:pPr>
      <w:r w:rsidRPr="00132EA7">
        <w:t>Submit coordinate data in excel format compatible with the Department’s version, and digital photos, electronically to the RE on forms provided by the Department after the guide rail installations have been constructed and accepted.</w:t>
      </w:r>
    </w:p>
    <w:p w14:paraId="03CE7598" w14:textId="77777777" w:rsidR="00132EA7" w:rsidRPr="00D75581" w:rsidRDefault="00132EA7" w:rsidP="00132EA7">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774" w:name="_Hlk46734760"/>
      <w:r w:rsidRPr="007F52D3">
        <w:lastRenderedPageBreak/>
        <w:t>Remove trees and shrubs as specified in 801.03 and 802.03 from the entire guide rail element extending 4 feet behind the guide rail post.</w:t>
      </w:r>
    </w:p>
    <w:bookmarkEnd w:id="774"/>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715"/>
      <w:bookmarkEnd w:id="716"/>
      <w:bookmarkEnd w:id="717"/>
      <w:bookmarkEnd w:id="718"/>
      <w:bookmarkEnd w:id="719"/>
    </w:p>
    <w:p w14:paraId="582C125B" w14:textId="77777777" w:rsidR="00E06BEF" w:rsidRDefault="00E06BEF" w:rsidP="00E06BEF">
      <w:pPr>
        <w:pStyle w:val="0000000Subpart"/>
      </w:pPr>
      <w:bookmarkStart w:id="775" w:name="s6100301D"/>
      <w:bookmarkStart w:id="776" w:name="s6100301E"/>
      <w:bookmarkStart w:id="777" w:name="s6100303"/>
      <w:bookmarkStart w:id="778" w:name="_Toc142048268"/>
      <w:bookmarkStart w:id="779" w:name="_Toc175378148"/>
      <w:bookmarkStart w:id="780" w:name="_Toc175471045"/>
      <w:bookmarkStart w:id="781" w:name="_Toc182750347"/>
      <w:bookmarkEnd w:id="775"/>
      <w:bookmarkEnd w:id="776"/>
      <w:bookmarkEnd w:id="777"/>
      <w:r w:rsidRPr="00851EF4">
        <w:t>610.03.03  RPMs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r w:rsidRPr="00B97E4C">
        <w:t>610.03.07  Rumble Strip</w:t>
      </w:r>
      <w:bookmarkEnd w:id="778"/>
      <w:bookmarkEnd w:id="779"/>
      <w:bookmarkEnd w:id="780"/>
      <w:bookmarkEnd w:id="781"/>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8"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collected and the surface </w:t>
      </w:r>
      <w:r>
        <w:t xml:space="preserve">is </w:t>
      </w:r>
      <w:r w:rsidRPr="0093604E">
        <w:t>prepared as specified in 610.03.01.B before placing traffic stripes.</w:t>
      </w:r>
    </w:p>
    <w:bookmarkEnd w:id="720"/>
    <w:bookmarkEnd w:id="721"/>
    <w:bookmarkEnd w:id="722"/>
    <w:bookmarkEnd w:id="723"/>
    <w:bookmarkEnd w:id="724"/>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2980C9E5" w:rsidR="00214BAE"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4CCE2E15" w14:textId="77777777" w:rsidR="001D2753" w:rsidRPr="00E06BEF" w:rsidRDefault="001D2753" w:rsidP="00214BAE">
      <w:pPr>
        <w:pStyle w:val="HiddenTextSpec"/>
      </w:pP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r w:rsidRPr="00B45CF5">
        <w:lastRenderedPageBreak/>
        <w:t>610.03.09  Removal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  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  Spread and grade HMA surface course in the milled rumble strip area as specified in 401.03.07.E.  Ensure that the temperature of the HMA when placed and compacted is at least 250 ºF.  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r w:rsidRPr="00B45CF5">
        <w:t>610.04</w:t>
      </w:r>
      <w:r>
        <w:t xml:space="preserve"> </w:t>
      </w:r>
      <w:r w:rsidRPr="00B45CF5">
        <w:t xml:space="preserve"> M</w:t>
      </w:r>
      <w:r w:rsidR="00003644">
        <w:t xml:space="preserve">easurement and </w:t>
      </w:r>
      <w:r w:rsidR="00003644" w:rsidRPr="00D000B8">
        <w:t>Payment</w:t>
      </w:r>
    </w:p>
    <w:p w14:paraId="036C6035" w14:textId="77777777" w:rsidR="006F4EBB" w:rsidRPr="00D75581" w:rsidRDefault="006F4EBB" w:rsidP="006F4EBB">
      <w:pPr>
        <w:pStyle w:val="HiddenTextSpec"/>
      </w:pPr>
      <w:r>
        <w:t>1</w:t>
      </w:r>
      <w:r w:rsidRPr="00D75581">
        <w:t>**************************************************************************************************************************1</w:t>
      </w:r>
    </w:p>
    <w:p w14:paraId="6FB3731E" w14:textId="2C05B41E" w:rsidR="006F4EBB" w:rsidRDefault="006F4EBB" w:rsidP="006F4EBB">
      <w:pPr>
        <w:pStyle w:val="HiddenTextSpec"/>
      </w:pPr>
      <w:r w:rsidRPr="00D75581">
        <w:t>BDC2</w:t>
      </w:r>
      <w:r>
        <w:t>2</w:t>
      </w:r>
      <w:r w:rsidRPr="00D75581">
        <w:t>S-</w:t>
      </w:r>
      <w:r>
        <w:t>21 dated Mar 24, 2023</w:t>
      </w:r>
    </w:p>
    <w:p w14:paraId="71DBB1F2" w14:textId="77777777" w:rsidR="00783213" w:rsidRDefault="00783213" w:rsidP="006F4EBB">
      <w:pPr>
        <w:pStyle w:val="HiddenTextSpec"/>
      </w:pPr>
    </w:p>
    <w:p w14:paraId="14AB4161" w14:textId="77777777" w:rsidR="00783213" w:rsidRPr="00B54DBC" w:rsidRDefault="00783213" w:rsidP="00783213">
      <w:pPr>
        <w:pStyle w:val="Instruction"/>
        <w:widowControl w:val="0"/>
      </w:pPr>
      <w:r>
        <w:t>The subpart is changed to:</w:t>
      </w:r>
    </w:p>
    <w:p w14:paraId="6F83B826" w14:textId="77777777" w:rsidR="007D1782" w:rsidRPr="00B97E4C" w:rsidRDefault="007D1782" w:rsidP="007D1782">
      <w:pPr>
        <w:pStyle w:val="Paragraph"/>
      </w:pPr>
      <w:r w:rsidRPr="00B97E4C">
        <w:t>The Department will measure and make payment for Items as follows:</w:t>
      </w:r>
    </w:p>
    <w:p w14:paraId="2B3C787A" w14:textId="77777777" w:rsidR="007D1782" w:rsidRPr="00B97E4C" w:rsidRDefault="007D1782" w:rsidP="007D1782">
      <w:pPr>
        <w:pStyle w:val="PayItemandPayUnitTitle"/>
      </w:pPr>
      <w:r w:rsidRPr="00B97E4C">
        <w:t>Item</w:t>
      </w:r>
      <w:r w:rsidRPr="00B97E4C">
        <w:tab/>
        <w:t>Pay Unit</w:t>
      </w:r>
    </w:p>
    <w:p w14:paraId="49E69EBC" w14:textId="77777777" w:rsidR="007D1782" w:rsidRPr="00B97E4C" w:rsidRDefault="007D1782" w:rsidP="007D1782">
      <w:pPr>
        <w:pStyle w:val="PayItemandPayUnit"/>
      </w:pPr>
      <w:r w:rsidRPr="00B97E4C">
        <w:t>TRAFFIC STRIPES</w:t>
      </w:r>
      <w:r>
        <w:t>,</w:t>
      </w:r>
      <w:r w:rsidRPr="00B97E4C">
        <w:t xml:space="preserve"> ___"</w:t>
      </w:r>
      <w:r w:rsidRPr="00B97E4C">
        <w:tab/>
        <w:t>LINEAR FOOT</w:t>
      </w:r>
    </w:p>
    <w:p w14:paraId="2F6477E7" w14:textId="77777777" w:rsidR="007D1782" w:rsidRDefault="007D1782" w:rsidP="007D1782">
      <w:pPr>
        <w:pStyle w:val="PayItemandPayUnit"/>
      </w:pPr>
      <w:r>
        <w:t xml:space="preserve">Traffic Markings Lines, </w:t>
      </w:r>
      <w:r w:rsidRPr="00B97E4C">
        <w:t>___"</w:t>
      </w:r>
      <w:r w:rsidRPr="00B97E4C">
        <w:tab/>
        <w:t xml:space="preserve">LINEAR FOOT </w:t>
      </w:r>
    </w:p>
    <w:p w14:paraId="3C589815" w14:textId="77777777" w:rsidR="007D1782" w:rsidRPr="00B97E4C" w:rsidRDefault="007D1782" w:rsidP="007D1782">
      <w:pPr>
        <w:pStyle w:val="PayItemandPayUnit"/>
      </w:pPr>
      <w:r w:rsidRPr="00B97E4C">
        <w:t>TRAFFIC MARKINGS</w:t>
      </w:r>
      <w:r>
        <w:t xml:space="preserve"> Symbols</w:t>
      </w:r>
      <w:r w:rsidRPr="00B97E4C">
        <w:tab/>
        <w:t>SQUARE FOOT</w:t>
      </w:r>
    </w:p>
    <w:p w14:paraId="2DCF3C31" w14:textId="77777777" w:rsidR="007D1782" w:rsidRPr="00B97E4C" w:rsidRDefault="007D1782" w:rsidP="007D1782">
      <w:pPr>
        <w:pStyle w:val="PayItemandPayUnit"/>
      </w:pPr>
      <w:r>
        <w:t>Traffic markings route symbols</w:t>
      </w:r>
      <w:r>
        <w:tab/>
      </w:r>
      <w:r w:rsidRPr="00B97E4C">
        <w:t>SQUARE FOOT</w:t>
      </w:r>
    </w:p>
    <w:p w14:paraId="0244E01F" w14:textId="77777777" w:rsidR="007D1782" w:rsidRPr="00B97E4C" w:rsidRDefault="007D1782" w:rsidP="007D1782">
      <w:pPr>
        <w:pStyle w:val="PayItemandPayUnit"/>
      </w:pPr>
      <w:r w:rsidRPr="00B97E4C">
        <w:t>RPM, MONO-DIRECTIONAL, WHITE LENS</w:t>
      </w:r>
      <w:r w:rsidRPr="00B97E4C">
        <w:tab/>
        <w:t>UNIT</w:t>
      </w:r>
    </w:p>
    <w:p w14:paraId="2756C135" w14:textId="77777777" w:rsidR="007D1782" w:rsidRPr="00B97E4C" w:rsidRDefault="007D1782" w:rsidP="007D1782">
      <w:pPr>
        <w:pStyle w:val="PayItemandPayUnit"/>
      </w:pPr>
      <w:r w:rsidRPr="00B97E4C">
        <w:t>RPM, MONO-DIRECTIONAL, AMBER LENS</w:t>
      </w:r>
      <w:r w:rsidRPr="00B97E4C">
        <w:tab/>
        <w:t>UNIT</w:t>
      </w:r>
    </w:p>
    <w:p w14:paraId="463ECDB8" w14:textId="77777777" w:rsidR="007D1782" w:rsidRPr="00B97E4C" w:rsidRDefault="007D1782" w:rsidP="007D1782">
      <w:pPr>
        <w:pStyle w:val="PayItemandPayUnit"/>
      </w:pPr>
      <w:r w:rsidRPr="00B97E4C">
        <w:t>RPM, BI-DIRECTIONAL, AMBER LENS</w:t>
      </w:r>
      <w:r w:rsidRPr="00B97E4C">
        <w:tab/>
        <w:t>UNIT</w:t>
      </w:r>
    </w:p>
    <w:p w14:paraId="7266F6EA" w14:textId="77777777" w:rsidR="007D1782" w:rsidRPr="00B97E4C" w:rsidRDefault="007D1782" w:rsidP="007D1782">
      <w:pPr>
        <w:pStyle w:val="PayItemandPayUnit"/>
      </w:pPr>
      <w:r w:rsidRPr="00B97E4C">
        <w:t>REMOVAL OF RPM</w:t>
      </w:r>
      <w:r w:rsidRPr="00B97E4C">
        <w:tab/>
        <w:t>UNIT</w:t>
      </w:r>
    </w:p>
    <w:p w14:paraId="731B5E80" w14:textId="77777777" w:rsidR="007D1782" w:rsidRPr="00B97E4C" w:rsidRDefault="007D1782" w:rsidP="007D1782">
      <w:pPr>
        <w:pStyle w:val="PayItemandPayUnit"/>
      </w:pPr>
      <w:r w:rsidRPr="00B97E4C">
        <w:t>REMOVAL AND REPLACEMENT OF RPM LENS</w:t>
      </w:r>
      <w:r w:rsidRPr="00B97E4C">
        <w:tab/>
        <w:t>UNIT</w:t>
      </w:r>
    </w:p>
    <w:p w14:paraId="7C053920" w14:textId="77777777" w:rsidR="007D1782" w:rsidRPr="00B97E4C" w:rsidRDefault="007D1782" w:rsidP="007D1782">
      <w:pPr>
        <w:pStyle w:val="PayItemandPayUnit"/>
      </w:pPr>
      <w:r w:rsidRPr="00B97E4C">
        <w:t>FLEXIBLE DELINEATOR, GROUND MOUNTED</w:t>
      </w:r>
      <w:r w:rsidRPr="00B97E4C">
        <w:tab/>
        <w:t>UNIT</w:t>
      </w:r>
    </w:p>
    <w:p w14:paraId="6F6D7EBA" w14:textId="77777777" w:rsidR="007D1782" w:rsidRPr="00B97E4C" w:rsidRDefault="007D1782" w:rsidP="007D1782">
      <w:pPr>
        <w:pStyle w:val="PayItemandPayUnit"/>
      </w:pPr>
      <w:r w:rsidRPr="00B97E4C">
        <w:t>RUMBLE STRIP</w:t>
      </w:r>
      <w:r w:rsidRPr="00B97E4C">
        <w:tab/>
        <w:t>LINEAR FOOT</w:t>
      </w:r>
    </w:p>
    <w:p w14:paraId="56A39A62" w14:textId="77777777" w:rsidR="007D1782" w:rsidRPr="00B97E4C" w:rsidRDefault="007D1782" w:rsidP="007D1782">
      <w:pPr>
        <w:pStyle w:val="PayItemandPayUnit"/>
      </w:pPr>
      <w:r w:rsidRPr="00B97E4C">
        <w:t>REMOVAL OF TRAFFIC STRIPES</w:t>
      </w:r>
      <w:r w:rsidRPr="00B97E4C">
        <w:tab/>
        <w:t>LINEAR FOOT</w:t>
      </w:r>
    </w:p>
    <w:p w14:paraId="5D668255" w14:textId="77777777" w:rsidR="007D1782" w:rsidRPr="00B97E4C" w:rsidRDefault="007D1782" w:rsidP="007D1782">
      <w:pPr>
        <w:pStyle w:val="PayItemandPayUnit"/>
      </w:pPr>
      <w:r w:rsidRPr="00B97E4C">
        <w:t>REMOVAL OF TRAFFIC MARKINGS</w:t>
      </w:r>
      <w:r w:rsidRPr="00B97E4C">
        <w:tab/>
        <w:t>SQUARE FOOT</w:t>
      </w:r>
    </w:p>
    <w:p w14:paraId="40A2E3D3" w14:textId="77777777" w:rsidR="007D1782" w:rsidRPr="004A2BBD" w:rsidRDefault="007D1782" w:rsidP="007D1782">
      <w:pPr>
        <w:pStyle w:val="PayItemandPayUnit"/>
      </w:pPr>
      <w:r>
        <w:t>REMOVAL OF RUMBLE STRIP</w:t>
      </w:r>
      <w:r>
        <w:tab/>
        <w:t>LINEAR FOOT</w:t>
      </w:r>
    </w:p>
    <w:p w14:paraId="440AF38A" w14:textId="77777777" w:rsidR="007D1782" w:rsidRDefault="007D1782" w:rsidP="007D1782">
      <w:pPr>
        <w:pStyle w:val="Paragraph"/>
      </w:pPr>
      <w:r w:rsidRPr="00B97E4C">
        <w:t xml:space="preserve">The Department will measure </w:t>
      </w:r>
      <w:r w:rsidRPr="00F57AAD">
        <w:rPr>
          <w:caps/>
        </w:rPr>
        <w:t>TRAFFIC STRIPES</w:t>
      </w:r>
      <w:r>
        <w:t xml:space="preserve"> and </w:t>
      </w:r>
      <w:r w:rsidRPr="00F57AAD">
        <w:rPr>
          <w:caps/>
        </w:rPr>
        <w:t>TRAFFIC MARKINGS LINES</w:t>
      </w:r>
      <w:r w:rsidRPr="00B97E4C">
        <w:t xml:space="preserve"> by the linear foot for each specified width of stripe.  The Department will not measure gaps in striping.</w:t>
      </w:r>
    </w:p>
    <w:p w14:paraId="732DBF75" w14:textId="77777777" w:rsidR="007D1782" w:rsidRPr="00960A95" w:rsidRDefault="007D1782" w:rsidP="007D1782">
      <w:pPr>
        <w:pStyle w:val="Paragraph"/>
      </w:pPr>
      <w:r w:rsidRPr="00960A95">
        <w:t xml:space="preserve">The Department will measure rumble strip by the linear foot measured in the longitudinal direction of the rumble strip without deducting the interval spacing between rumble strips and the gaps for RPM placement and make payment under the Item </w:t>
      </w:r>
      <w:r w:rsidRPr="00F57AAD">
        <w:rPr>
          <w:caps/>
        </w:rPr>
        <w:t>RUMBLE STRIP</w:t>
      </w:r>
      <w:r w:rsidRPr="00960A95">
        <w:t>.</w:t>
      </w:r>
    </w:p>
    <w:p w14:paraId="3D16F2E6" w14:textId="77777777" w:rsidR="007D1782" w:rsidRPr="00960A95" w:rsidRDefault="007D1782" w:rsidP="007D1782">
      <w:pPr>
        <w:pStyle w:val="Paragraph"/>
      </w:pPr>
      <w:r w:rsidRPr="00960A95">
        <w:t xml:space="preserve">The Department will not include payment for traffic stripes in </w:t>
      </w:r>
      <w:r w:rsidRPr="00F57AAD">
        <w:rPr>
          <w:caps/>
        </w:rPr>
        <w:t>RUMBLE STRIP</w:t>
      </w:r>
      <w:r w:rsidRPr="00960A95">
        <w:t xml:space="preserve">.  The Department will make payment for traffic stripes placed in conjunction with constructing a centerline rumble strip under </w:t>
      </w:r>
      <w:r w:rsidRPr="00F57AAD">
        <w:rPr>
          <w:caps/>
        </w:rPr>
        <w:t>TRAFFIC STRIPES</w:t>
      </w:r>
      <w:r w:rsidRPr="00960A95">
        <w:t xml:space="preserve"> as specified in </w:t>
      </w:r>
      <w:r w:rsidRPr="00ED4C4F">
        <w:t>610.04</w:t>
      </w:r>
      <w:r w:rsidRPr="00960A95">
        <w:t>.</w:t>
      </w:r>
    </w:p>
    <w:p w14:paraId="34714416" w14:textId="77777777" w:rsidR="007D1782" w:rsidRDefault="007D1782" w:rsidP="007D1782">
      <w:pPr>
        <w:pStyle w:val="Paragraph"/>
      </w:pPr>
      <w:r w:rsidRPr="00960A95">
        <w:t xml:space="preserve">The Department will </w:t>
      </w:r>
      <w:r w:rsidRPr="00B02670">
        <w:t xml:space="preserve">not </w:t>
      </w:r>
      <w:r w:rsidRPr="00960A95">
        <w:t xml:space="preserve">measure </w:t>
      </w:r>
      <w:r w:rsidRPr="00B02670">
        <w:t xml:space="preserve">the gaps such as </w:t>
      </w:r>
      <w:r w:rsidRPr="00F57AAD">
        <w:rPr>
          <w:caps/>
        </w:rPr>
        <w:t>WIM</w:t>
      </w:r>
      <w:r w:rsidRPr="00B02670">
        <w:t xml:space="preserve"> locations in the R</w:t>
      </w:r>
      <w:r w:rsidRPr="00960A95">
        <w:t xml:space="preserve">umble </w:t>
      </w:r>
      <w:r w:rsidRPr="00B02670">
        <w:t>S</w:t>
      </w:r>
      <w:r w:rsidRPr="00960A95">
        <w:t>trip</w:t>
      </w:r>
      <w:r w:rsidRPr="00B02670">
        <w: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782" w:name="_Toc501717396"/>
      <w:bookmarkStart w:id="783" w:name="_Toc104877949"/>
      <w:r w:rsidRPr="00B97E4C">
        <w:t>Section 611 – Crash Cushions</w:t>
      </w:r>
      <w:bookmarkEnd w:id="782"/>
      <w:bookmarkEnd w:id="783"/>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lastRenderedPageBreak/>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r w:rsidRPr="00650902">
        <w:t>611.03.02  Crash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t>At least 10 days before beginning the work, submit the manufacturer’s installation guide to the RE.  Install compressive crash cushions including transitions according to the manufacturer’s recommendations and as shown on the Plans.</w:t>
      </w:r>
      <w:r>
        <w:t xml:space="preserve">  Install permanent compressive crash cushions on a concrete pad foundation according to the manufacturer’s recommendation.</w:t>
      </w:r>
      <w:r w:rsidRPr="004C197B">
        <w:t xml:space="preserve">  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Design </w:t>
      </w:r>
      <w:r w:rsidR="00557128" w:rsidRPr="00557128">
        <w:rPr>
          <w:b/>
        </w:rPr>
        <w:t xml:space="preserve"> </w:t>
      </w:r>
      <w:r w:rsidR="00557128">
        <w:rPr>
          <w:b/>
        </w:rPr>
        <w:t>and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784"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5DFAF0D8" w14:textId="77777777" w:rsidR="006B1E2B" w:rsidRDefault="006B1E2B" w:rsidP="00C44DC4">
      <w:pPr>
        <w:pStyle w:val="HiddenTextSpec"/>
      </w:pPr>
    </w:p>
    <w:p w14:paraId="6831A0EE" w14:textId="2051F125" w:rsidR="006B1E2B" w:rsidRPr="00B97E4C" w:rsidRDefault="006B1E2B" w:rsidP="006B1E2B">
      <w:pPr>
        <w:pStyle w:val="000Section"/>
      </w:pPr>
      <w:r w:rsidRPr="00B97E4C">
        <w:t>Section 61</w:t>
      </w:r>
      <w:r>
        <w:t>2</w:t>
      </w:r>
      <w:r w:rsidRPr="00B97E4C">
        <w:t xml:space="preserve"> – </w:t>
      </w:r>
      <w:r>
        <w:t>Signs</w:t>
      </w:r>
    </w:p>
    <w:p w14:paraId="028F0254" w14:textId="0C3F5850" w:rsidR="006B1E2B" w:rsidRDefault="006B1E2B" w:rsidP="006B1E2B">
      <w:pPr>
        <w:pStyle w:val="HiddenTextSpec"/>
      </w:pPr>
    </w:p>
    <w:p w14:paraId="77DBEB72" w14:textId="77777777" w:rsidR="006B1E2B" w:rsidRDefault="006B1E2B" w:rsidP="00E173F7">
      <w:pPr>
        <w:pStyle w:val="00000Subsection"/>
      </w:pPr>
      <w:bookmarkStart w:id="785" w:name="_Toc142048280"/>
      <w:bookmarkStart w:id="786" w:name="_Toc175378160"/>
      <w:bookmarkStart w:id="787" w:name="_Toc175471057"/>
      <w:bookmarkStart w:id="788" w:name="_Toc501717405"/>
      <w:bookmarkStart w:id="789" w:name="_Toc106111809"/>
      <w:r w:rsidRPr="003E319F">
        <w:lastRenderedPageBreak/>
        <w:t>612.02  Materials</w:t>
      </w:r>
      <w:bookmarkEnd w:id="785"/>
      <w:bookmarkEnd w:id="786"/>
      <w:bookmarkEnd w:id="787"/>
      <w:bookmarkEnd w:id="788"/>
      <w:bookmarkEnd w:id="789"/>
    </w:p>
    <w:p w14:paraId="25950554" w14:textId="77777777" w:rsidR="00E173F7" w:rsidRDefault="00E173F7" w:rsidP="00E173F7">
      <w:pPr>
        <w:pStyle w:val="HiddenTextSpec"/>
      </w:pPr>
      <w:r>
        <w:t>1**************************************************************************************************************************1</w:t>
      </w:r>
    </w:p>
    <w:p w14:paraId="60FA31EB" w14:textId="61656AE5"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825165">
        <w:t>3</w:t>
      </w:r>
    </w:p>
    <w:p w14:paraId="39D0F1DF" w14:textId="77777777" w:rsidR="00E173F7" w:rsidRDefault="00E173F7" w:rsidP="00E173F7">
      <w:pPr>
        <w:pStyle w:val="HiddenTextSpec"/>
      </w:pPr>
    </w:p>
    <w:p w14:paraId="4AE466FB" w14:textId="77777777" w:rsidR="006B1E2B" w:rsidRPr="003E319F" w:rsidRDefault="006B1E2B" w:rsidP="006B1E2B">
      <w:pPr>
        <w:pStyle w:val="Instruction"/>
      </w:pPr>
      <w:r w:rsidRPr="003E319F">
        <w:t>The FOLLOWING MATERIAL IS CHANGED TO:</w:t>
      </w:r>
    </w:p>
    <w:p w14:paraId="7F225AB2" w14:textId="44E09ABC" w:rsidR="006B1E2B" w:rsidRPr="003E319F" w:rsidRDefault="006B1E2B" w:rsidP="000466BA">
      <w:pPr>
        <w:pStyle w:val="Dotleader0indent"/>
      </w:pPr>
      <w:r w:rsidRPr="003E319F">
        <w:t>Steel “U” and Square Tube Post Sign Supports</w:t>
      </w:r>
      <w:r w:rsidRPr="003E319F">
        <w:tab/>
      </w:r>
      <w:r w:rsidR="005626F6" w:rsidRPr="005626F6">
        <w:t>911.02.01</w:t>
      </w:r>
    </w:p>
    <w:p w14:paraId="0834016B" w14:textId="77777777" w:rsidR="006B1E2B" w:rsidRDefault="006B1E2B" w:rsidP="006B1E2B">
      <w:pPr>
        <w:pStyle w:val="HiddenTextSpec"/>
      </w:pPr>
      <w:r>
        <w:t>1**************************************************************************************************************************1</w:t>
      </w:r>
    </w:p>
    <w:p w14:paraId="580A78D5" w14:textId="77777777" w:rsidR="00E173F7" w:rsidRPr="003E319F" w:rsidRDefault="00E173F7" w:rsidP="00E173F7">
      <w:pPr>
        <w:pStyle w:val="00000Subsection"/>
      </w:pPr>
      <w:bookmarkStart w:id="790" w:name="_Toc142048281"/>
      <w:bookmarkStart w:id="791" w:name="_Toc175378161"/>
      <w:bookmarkStart w:id="792" w:name="_Toc175471058"/>
      <w:bookmarkStart w:id="793" w:name="_Toc501717406"/>
      <w:bookmarkStart w:id="794" w:name="_Toc106111810"/>
      <w:r w:rsidRPr="003E319F">
        <w:t>612.03</w:t>
      </w:r>
      <w:bookmarkEnd w:id="790"/>
      <w:r w:rsidRPr="003E319F">
        <w:t xml:space="preserve">  Construction</w:t>
      </w:r>
      <w:bookmarkEnd w:id="791"/>
      <w:bookmarkEnd w:id="792"/>
      <w:bookmarkEnd w:id="793"/>
      <w:bookmarkEnd w:id="794"/>
    </w:p>
    <w:p w14:paraId="0FCEDD0B" w14:textId="0A7743B3" w:rsidR="00E173F7" w:rsidRPr="003E319F" w:rsidRDefault="00E173F7" w:rsidP="00E173F7">
      <w:pPr>
        <w:pStyle w:val="0000000Subpart"/>
      </w:pPr>
      <w:bookmarkStart w:id="795" w:name="_Toc142048282"/>
      <w:bookmarkStart w:id="796" w:name="_Toc175378162"/>
      <w:bookmarkStart w:id="797" w:name="_Toc175471059"/>
      <w:bookmarkStart w:id="798" w:name="_Toc501717407"/>
      <w:bookmarkStart w:id="799" w:name="_Toc106111811"/>
      <w:r w:rsidRPr="003E319F">
        <w:t xml:space="preserve">612.03.01  </w:t>
      </w:r>
      <w:bookmarkEnd w:id="795"/>
      <w:bookmarkEnd w:id="796"/>
      <w:bookmarkEnd w:id="797"/>
      <w:r w:rsidRPr="003E319F">
        <w:t>Regulatory and Warning Signs, and Guide Sign, Type GA Steel “U” Post Supports</w:t>
      </w:r>
      <w:bookmarkEnd w:id="798"/>
      <w:bookmarkEnd w:id="799"/>
    </w:p>
    <w:p w14:paraId="39C1F6A6" w14:textId="77777777" w:rsidR="00E173F7" w:rsidRDefault="00E173F7" w:rsidP="00E173F7">
      <w:pPr>
        <w:pStyle w:val="HiddenTextSpec"/>
      </w:pPr>
      <w:r>
        <w:t>1**************************************************************************************************************************1</w:t>
      </w:r>
    </w:p>
    <w:p w14:paraId="61201392" w14:textId="6869AB2F" w:rsidR="00E173F7" w:rsidRDefault="00E173F7" w:rsidP="00E173F7">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7B770651" w14:textId="77777777" w:rsidR="00E173F7" w:rsidRDefault="00E173F7" w:rsidP="00C44DC4">
      <w:pPr>
        <w:pStyle w:val="HiddenTextSpec"/>
      </w:pPr>
    </w:p>
    <w:p w14:paraId="6D677BD1" w14:textId="1FE01FFF" w:rsidR="00E173F7" w:rsidRDefault="00E173F7" w:rsidP="00E173F7">
      <w:pPr>
        <w:pStyle w:val="Instruction"/>
      </w:pPr>
      <w:r>
        <w:t xml:space="preserve">the subpart </w:t>
      </w:r>
      <w:r w:rsidR="00E41A5E">
        <w:t>is renamed</w:t>
      </w:r>
      <w:r>
        <w:t xml:space="preserve"> to:</w:t>
      </w:r>
    </w:p>
    <w:p w14:paraId="4EB827F4" w14:textId="69F18D6C" w:rsidR="00E173F7" w:rsidRDefault="00E173F7" w:rsidP="00782E0B">
      <w:pPr>
        <w:pStyle w:val="0000000Subpart"/>
      </w:pPr>
      <w:bookmarkStart w:id="800" w:name="_Hlk138150325"/>
      <w:r w:rsidRPr="003E319F">
        <w:t>612.03.01  Regulatory and Warning Signs, and Guide Sign, Type GA Steel “U” and Square Tube Post Supports</w:t>
      </w:r>
    </w:p>
    <w:p w14:paraId="44C95A02" w14:textId="41A44C21" w:rsidR="00782E0B" w:rsidRPr="003E319F" w:rsidRDefault="00782E0B" w:rsidP="00782E0B">
      <w:pPr>
        <w:pStyle w:val="Instruction"/>
      </w:pPr>
      <w:r>
        <w:t>the second paragraph is changed to:</w:t>
      </w:r>
    </w:p>
    <w:bookmarkEnd w:id="800"/>
    <w:p w14:paraId="2EC01AE4" w14:textId="77777777" w:rsidR="00E173F7" w:rsidRPr="003E319F" w:rsidRDefault="00E173F7" w:rsidP="000466BA">
      <w:pPr>
        <w:pStyle w:val="Paragraph"/>
      </w:pPr>
      <w:r w:rsidRPr="003E319F">
        <w:t>Mount sign panels on breakaway steel “U” or square tube post sign supports.  For signs located behind guide rails or other roadside barriers, mount sign panels on steel “U” or square tube post sign supports without the breakaway assembly.</w:t>
      </w:r>
    </w:p>
    <w:p w14:paraId="6E5CED82" w14:textId="77777777" w:rsidR="00E173F7" w:rsidRDefault="00E173F7" w:rsidP="00E173F7">
      <w:pPr>
        <w:pStyle w:val="HiddenTextSpec"/>
      </w:pPr>
      <w:r>
        <w:t>1**************************************************************************************************************************1</w:t>
      </w:r>
    </w:p>
    <w:p w14:paraId="0F4BF0B2" w14:textId="77777777" w:rsidR="00E173F7" w:rsidRDefault="00E173F7" w:rsidP="00E173F7">
      <w:pPr>
        <w:pStyle w:val="Instruction"/>
      </w:pPr>
    </w:p>
    <w:p w14:paraId="7A4A7A38" w14:textId="77777777" w:rsidR="00782E0B" w:rsidRPr="003E319F" w:rsidRDefault="00782E0B" w:rsidP="00782E0B">
      <w:pPr>
        <w:pStyle w:val="00000Subsection"/>
      </w:pPr>
      <w:bookmarkStart w:id="801" w:name="_Toc142048285"/>
      <w:bookmarkStart w:id="802" w:name="_Toc175378165"/>
      <w:bookmarkStart w:id="803" w:name="_Toc175471062"/>
      <w:bookmarkStart w:id="804" w:name="_Toc501717410"/>
      <w:bookmarkStart w:id="805" w:name="_Toc106111814"/>
      <w:r w:rsidRPr="003E319F">
        <w:t xml:space="preserve">612.04  </w:t>
      </w:r>
      <w:bookmarkEnd w:id="801"/>
      <w:r w:rsidRPr="003E319F">
        <w:t>Measurement and Payment</w:t>
      </w:r>
      <w:bookmarkEnd w:id="802"/>
      <w:bookmarkEnd w:id="803"/>
      <w:bookmarkEnd w:id="804"/>
      <w:bookmarkEnd w:id="805"/>
    </w:p>
    <w:p w14:paraId="1F858817" w14:textId="77777777" w:rsidR="00782E0B" w:rsidRDefault="00782E0B" w:rsidP="00782E0B">
      <w:pPr>
        <w:pStyle w:val="HiddenTextSpec"/>
      </w:pPr>
      <w:r>
        <w:t>1**************************************************************************************************************************1</w:t>
      </w:r>
    </w:p>
    <w:p w14:paraId="60C29852" w14:textId="7EC60F46" w:rsidR="00782E0B" w:rsidRDefault="00782E0B" w:rsidP="00782E0B">
      <w:pPr>
        <w:pStyle w:val="HiddenTextSpec"/>
      </w:pPr>
      <w:r w:rsidRPr="00E06BEF">
        <w:t>BDC2</w:t>
      </w:r>
      <w:r>
        <w:t>2</w:t>
      </w:r>
      <w:r w:rsidRPr="00E06BEF">
        <w:t>S-</w:t>
      </w:r>
      <w:r>
        <w:t>16</w:t>
      </w:r>
      <w:r w:rsidRPr="00E06BEF">
        <w:t xml:space="preserve"> dated </w:t>
      </w:r>
      <w:r>
        <w:t xml:space="preserve">July </w:t>
      </w:r>
      <w:r w:rsidR="00383801">
        <w:t>17</w:t>
      </w:r>
      <w:r w:rsidRPr="00E06BEF">
        <w:t>, 202</w:t>
      </w:r>
      <w:r w:rsidR="009B25A1">
        <w:t>3</w:t>
      </w:r>
    </w:p>
    <w:p w14:paraId="17761D7F" w14:textId="77777777" w:rsidR="00782E0B" w:rsidRDefault="00782E0B" w:rsidP="00782E0B">
      <w:pPr>
        <w:pStyle w:val="HiddenTextSpec"/>
      </w:pPr>
    </w:p>
    <w:p w14:paraId="53AEB8D6" w14:textId="3B35FE3B" w:rsidR="00782E0B" w:rsidRDefault="00782E0B" w:rsidP="00782E0B">
      <w:pPr>
        <w:pStyle w:val="Instruction"/>
      </w:pPr>
      <w:r>
        <w:t>the following item is changed to:</w:t>
      </w:r>
    </w:p>
    <w:p w14:paraId="73B76A22" w14:textId="77777777" w:rsidR="00782E0B" w:rsidRPr="003E319F" w:rsidRDefault="00782E0B" w:rsidP="00782E0B">
      <w:pPr>
        <w:pStyle w:val="PayItemandPayUnitTitle"/>
      </w:pPr>
      <w:r w:rsidRPr="003E319F">
        <w:t>Item</w:t>
      </w:r>
      <w:r w:rsidRPr="003E319F">
        <w:tab/>
        <w:t>Pay Unit</w:t>
      </w:r>
    </w:p>
    <w:p w14:paraId="5E6FA006" w14:textId="77777777" w:rsidR="00782E0B" w:rsidRPr="003E319F" w:rsidRDefault="00782E0B" w:rsidP="00782E0B">
      <w:pPr>
        <w:pStyle w:val="PayItemandPayUnit"/>
      </w:pPr>
      <w:r w:rsidRPr="003E319F">
        <w:t>GUIDE SIGN, TYPE GA, STEEL “U” OR SQUARE TUBE POST SUPPORTS</w:t>
      </w:r>
      <w:r w:rsidRPr="003E319F">
        <w:tab/>
        <w:t>SQUARE foot</w:t>
      </w:r>
    </w:p>
    <w:p w14:paraId="44AC6892" w14:textId="77777777" w:rsidR="00782E0B" w:rsidRDefault="00782E0B" w:rsidP="00782E0B">
      <w:pPr>
        <w:pStyle w:val="HiddenTextSpec"/>
      </w:pPr>
      <w:r>
        <w:t>1**************************************************************************************************************************1</w:t>
      </w:r>
    </w:p>
    <w:p w14:paraId="71151AE3" w14:textId="77777777" w:rsidR="00782E0B" w:rsidRPr="00782E0B" w:rsidRDefault="00782E0B" w:rsidP="00782E0B">
      <w:pPr>
        <w:pStyle w:val="Instruction"/>
      </w:pPr>
    </w:p>
    <w:p w14:paraId="1846B40E" w14:textId="77777777" w:rsidR="0095698C" w:rsidRPr="00B97E4C" w:rsidRDefault="0095698C" w:rsidP="009B05B2">
      <w:pPr>
        <w:pStyle w:val="000Division"/>
      </w:pPr>
      <w:bookmarkStart w:id="806" w:name="_Toc175378166"/>
      <w:bookmarkStart w:id="807" w:name="_Toc175471063"/>
      <w:bookmarkStart w:id="808" w:name="_Toc176676619"/>
      <w:bookmarkEnd w:id="784"/>
      <w:r w:rsidRPr="00B97E4C">
        <w:lastRenderedPageBreak/>
        <w:t>Division 650 – Utilities</w:t>
      </w:r>
      <w:bookmarkEnd w:id="806"/>
      <w:bookmarkEnd w:id="807"/>
      <w:bookmarkEnd w:id="808"/>
    </w:p>
    <w:p w14:paraId="6B76392D" w14:textId="77777777" w:rsidR="0095698C" w:rsidRPr="00B97E4C" w:rsidRDefault="0095698C" w:rsidP="0095698C">
      <w:pPr>
        <w:pStyle w:val="000Section"/>
      </w:pPr>
      <w:bookmarkStart w:id="809" w:name="_Toc175378167"/>
      <w:bookmarkStart w:id="810" w:name="_Toc175471064"/>
      <w:bookmarkStart w:id="811" w:name="_Toc176676620"/>
      <w:r w:rsidRPr="00B97E4C">
        <w:t>Section 651 – Water</w:t>
      </w:r>
      <w:bookmarkEnd w:id="809"/>
      <w:bookmarkEnd w:id="810"/>
      <w:bookmarkEnd w:id="811"/>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812" w:name="_Toc175378169"/>
      <w:bookmarkStart w:id="813" w:name="_Toc175471066"/>
      <w:bookmarkStart w:id="814" w:name="_Toc176676622"/>
      <w:r w:rsidRPr="007B0D52">
        <w:t>651.02  Materials</w:t>
      </w:r>
      <w:bookmarkEnd w:id="812"/>
      <w:bookmarkEnd w:id="813"/>
      <w:bookmarkEnd w:id="814"/>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815" w:name="_Toc175378172"/>
      <w:bookmarkStart w:id="816" w:name="_Toc175471069"/>
      <w:bookmarkStart w:id="817" w:name="_Toc176676625"/>
      <w:r>
        <w:t>1</w:t>
      </w:r>
      <w:r w:rsidRPr="00BF7961">
        <w:t>******************************************************************************</w:t>
      </w:r>
      <w:r>
        <w:t>**************************************</w:t>
      </w:r>
      <w:r w:rsidRPr="00BF7961">
        <w:t>******</w:t>
      </w:r>
      <w:r>
        <w:t>1</w:t>
      </w:r>
    </w:p>
    <w:bookmarkEnd w:id="815"/>
    <w:bookmarkEnd w:id="816"/>
    <w:bookmarkEnd w:id="817"/>
    <w:p w14:paraId="7B38C9E3" w14:textId="77777777" w:rsidR="00FA7C5A" w:rsidRPr="003B5799" w:rsidRDefault="00FA7C5A" w:rsidP="00944500">
      <w:pPr>
        <w:pStyle w:val="0000000Subpart"/>
      </w:pPr>
      <w:r w:rsidRPr="007B0D52">
        <w:t xml:space="preserve">651.03.02  </w:t>
      </w:r>
      <w:r w:rsidR="00BE199D" w:rsidRPr="00944500">
        <w:t>Ductile</w:t>
      </w:r>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818" w:name="_Toc175378179"/>
      <w:bookmarkStart w:id="819" w:name="_Toc175471076"/>
      <w:bookmarkStart w:id="820"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818"/>
      <w:bookmarkEnd w:id="819"/>
      <w:bookmarkEnd w:id="820"/>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821" w:name="_Toc175378181"/>
      <w:bookmarkStart w:id="822" w:name="_Toc175471078"/>
      <w:bookmarkStart w:id="823" w:name="_Toc176676634"/>
      <w:r w:rsidRPr="007B0D52">
        <w:t>652.02  Materials</w:t>
      </w:r>
      <w:bookmarkEnd w:id="821"/>
      <w:bookmarkEnd w:id="822"/>
      <w:bookmarkEnd w:id="823"/>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824" w:name="_Toc175378183"/>
      <w:bookmarkStart w:id="825" w:name="_Toc175471080"/>
      <w:bookmarkStart w:id="826" w:name="_Toc176676636"/>
      <w:r>
        <w:t>1</w:t>
      </w:r>
      <w:r w:rsidRPr="00BF7961">
        <w:t>******************************************************************************</w:t>
      </w:r>
      <w:r>
        <w:t>**************************************</w:t>
      </w:r>
      <w:r w:rsidRPr="00BF7961">
        <w:t>******</w:t>
      </w:r>
      <w:r>
        <w:t>1</w:t>
      </w:r>
    </w:p>
    <w:p w14:paraId="3D571B2E" w14:textId="77777777" w:rsidR="00912AF2" w:rsidRPr="00B97E4C" w:rsidRDefault="00912AF2" w:rsidP="00912AF2">
      <w:pPr>
        <w:pStyle w:val="0000000Subpart"/>
      </w:pPr>
      <w:r w:rsidRPr="00B97E4C">
        <w:t>652.03.01  Sewer Pipe</w:t>
      </w:r>
      <w:bookmarkEnd w:id="824"/>
      <w:bookmarkEnd w:id="825"/>
      <w:bookmarkEnd w:id="826"/>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827" w:name="_Toc175378184"/>
      <w:bookmarkStart w:id="828" w:name="_Toc175471081"/>
      <w:bookmarkStart w:id="829" w:name="_Toc176676637"/>
      <w:r w:rsidRPr="007B0D52">
        <w:t xml:space="preserve">652.03.02  </w:t>
      </w:r>
      <w:r w:rsidR="003025FE" w:rsidRPr="00D6623B">
        <w:t>Ductile Iron</w:t>
      </w:r>
      <w:r w:rsidRPr="00D6623B">
        <w:t xml:space="preserve"> Sewer Pipe, Bridge</w:t>
      </w:r>
      <w:bookmarkEnd w:id="827"/>
      <w:bookmarkEnd w:id="828"/>
      <w:bookmarkEnd w:id="829"/>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830" w:name="_Toc175378193"/>
      <w:bookmarkStart w:id="831" w:name="_Toc175471090"/>
      <w:bookmarkStart w:id="832" w:name="_Toc176676646"/>
      <w:r w:rsidRPr="00B97E4C">
        <w:t>Section 653 – Gas</w:t>
      </w:r>
      <w:bookmarkEnd w:id="830"/>
      <w:bookmarkEnd w:id="831"/>
      <w:bookmarkEnd w:id="832"/>
    </w:p>
    <w:p w14:paraId="77C73F40" w14:textId="77777777" w:rsidR="005B7A56" w:rsidRPr="00B97E4C" w:rsidRDefault="005B7A56" w:rsidP="005B7A56">
      <w:pPr>
        <w:pStyle w:val="0000000Subpart"/>
      </w:pPr>
      <w:bookmarkStart w:id="833" w:name="_Toc175378197"/>
      <w:bookmarkStart w:id="834" w:name="_Toc175471094"/>
      <w:bookmarkStart w:id="835" w:name="_Toc176676650"/>
      <w:r w:rsidRPr="00B97E4C">
        <w:t>653.03.01  Gas Main</w:t>
      </w:r>
      <w:bookmarkEnd w:id="833"/>
      <w:bookmarkEnd w:id="834"/>
      <w:bookmarkEnd w:id="835"/>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Handling and Storing.</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Air-Pressure Test.</w:t>
      </w:r>
      <w:r w:rsidRPr="00B97E4C">
        <w:t xml:space="preserve">  </w:t>
      </w:r>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836" w:name="_Toc175378202"/>
      <w:bookmarkStart w:id="837" w:name="_Toc175471099"/>
      <w:bookmarkStart w:id="838"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839"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r w:rsidRPr="00B97E4C">
        <w:t>65</w:t>
      </w:r>
      <w:r w:rsidR="00FB458F" w:rsidRPr="00F12EA6">
        <w:rPr>
          <w:rStyle w:val="HiddenTextSpecChar"/>
        </w:rPr>
        <w:t>X</w:t>
      </w:r>
      <w:r w:rsidRPr="00B97E4C">
        <w:t>.01  Description</w:t>
      </w:r>
      <w:bookmarkEnd w:id="839"/>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r w:rsidRPr="00B97E4C">
        <w:t>65</w:t>
      </w:r>
      <w:r w:rsidR="00FB458F" w:rsidRPr="00F12EA6">
        <w:rPr>
          <w:rStyle w:val="HiddenTextSpecChar"/>
        </w:rPr>
        <w:t>X</w:t>
      </w:r>
      <w:r w:rsidRPr="00B97E4C">
        <w:t>.02  Materials</w:t>
      </w:r>
    </w:p>
    <w:p w14:paraId="0ADFEA11" w14:textId="7CC8E107" w:rsidR="00C70CBF" w:rsidRPr="00AA0270" w:rsidRDefault="00C70CBF" w:rsidP="00C70CBF">
      <w:pPr>
        <w:pStyle w:val="Paragraph"/>
      </w:pPr>
      <w:r w:rsidRPr="00AA0270">
        <w:t xml:space="preserve">Except </w:t>
      </w:r>
      <w:r>
        <w:t>for the materials n</w:t>
      </w:r>
      <w:r w:rsidRPr="00AA0270">
        <w:t xml:space="preserve">oted below, JCP&amp;L will supply all materials necessary for the work at no cost to the Contractor.  </w:t>
      </w:r>
      <w:r>
        <w:t>P</w:t>
      </w:r>
      <w:r w:rsidRPr="00AA0270">
        <w:t xml:space="preserve">rovide JCP&amp;L written notice 30 days in advance of when materials will be required. </w:t>
      </w:r>
      <w:r>
        <w:t xml:space="preserve"> 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r w:rsidR="00E1117C">
        <w:t xml:space="preserve"> </w:t>
      </w:r>
      <w:r w:rsidRPr="00AA0270">
        <w:t xml:space="preserve"> </w:t>
      </w:r>
      <w:r>
        <w:t xml:space="preserve">Materials may be located at more than one JCP&amp;L storage facility.  </w:t>
      </w:r>
      <w:r w:rsidRPr="00AA0270">
        <w:t xml:space="preserve">If the electric subcontractor fails to take delivery, the material may not be available, and the </w:t>
      </w:r>
      <w:r>
        <w:t>electric subc</w:t>
      </w:r>
      <w:r w:rsidRPr="00AA0270">
        <w:t xml:space="preserve">ontractor may be required to provide an additional request for materials. </w:t>
      </w:r>
      <w:r>
        <w:t xml:space="preserve"> </w:t>
      </w:r>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 xml:space="preserve">The electric subcontractor is responsible for loading the material, delivering it to the job site, and all subsequent handling and delivery within the jobsite.  </w:t>
      </w:r>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 xml:space="preserve">o JCP&amp;L’s storage facility. </w:t>
      </w:r>
      <w:r>
        <w:t xml:space="preserve"> 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840" w:name="_Toc176676623"/>
      <w:r w:rsidRPr="00B97E4C">
        <w:t>65</w:t>
      </w:r>
      <w:r w:rsidR="002072F4">
        <w:rPr>
          <w:rStyle w:val="HiddenTextSpecChar"/>
        </w:rPr>
        <w:t>X</w:t>
      </w:r>
      <w:r w:rsidRPr="00B97E4C">
        <w:t>.03  Construction</w:t>
      </w:r>
      <w:bookmarkEnd w:id="840"/>
    </w:p>
    <w:p w14:paraId="18CBB651" w14:textId="77777777" w:rsidR="00C70CBF" w:rsidRPr="00B97E4C" w:rsidRDefault="00C70CBF" w:rsidP="00C70CBF">
      <w:pPr>
        <w:pStyle w:val="0000000Subpart"/>
      </w:pPr>
      <w:r w:rsidRPr="00B97E4C">
        <w:t>65</w:t>
      </w:r>
      <w:r w:rsidRPr="00F12EA6">
        <w:rPr>
          <w:rStyle w:val="HiddenTextSpecChar"/>
        </w:rPr>
        <w:t>X</w:t>
      </w:r>
      <w:r w:rsidRPr="00B97E4C">
        <w:t xml:space="preserve">.03.01  </w:t>
      </w:r>
      <w:r>
        <w:t>Electric</w:t>
      </w:r>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r w:rsidRPr="00B97E4C">
        <w:rPr>
          <w:b/>
        </w:rPr>
        <w:t>.</w:t>
      </w:r>
      <w:r w:rsidR="0017781C">
        <w:rPr>
          <w:b/>
        </w:rPr>
        <w:t xml:space="preserve">  </w:t>
      </w:r>
      <w:r>
        <w:t xml:space="preserve">Only a prequalified electric subcontractor, approved by JCP&amp;L, may </w:t>
      </w:r>
      <w:r w:rsidRPr="004619C5">
        <w:t xml:space="preserve">construct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9"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 xml:space="preserve">The Contractor is responsible for soliciting from a subcontractor that will be approved by JCP&amp;L when preparing its Bid. </w:t>
      </w:r>
      <w:r>
        <w:rPr>
          <w:rStyle w:val="A1paragraphChar0"/>
        </w:rPr>
        <w:t xml:space="preserve"> </w:t>
      </w:r>
      <w:r w:rsidRPr="00A623C2">
        <w:rPr>
          <w:rStyle w:val="A1paragraphChar0"/>
        </w:rPr>
        <w:t>Work restricted to the electric subcontractor does not preclude the Contractor from performing the work of layout, traffic control, sawcutting,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 xml:space="preserve">Indemnification.  </w:t>
      </w:r>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r w:rsidRPr="000E14E4">
        <w:t>.</w:t>
      </w:r>
      <w:r>
        <w:t xml:space="preserve">  This requirement does not establish JCP&amp;L as a third party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r>
        <w:rPr>
          <w:b/>
        </w:rPr>
        <w:t xml:space="preserve">  </w:t>
      </w:r>
      <w:r>
        <w:t>P</w:t>
      </w:r>
      <w:r w:rsidRPr="00AA0270">
        <w:t xml:space="preserve">rovide the </w:t>
      </w:r>
      <w:r>
        <w:t>RE</w:t>
      </w:r>
      <w:r w:rsidRPr="00AA0270">
        <w:t xml:space="preserve"> and the designated JCP&amp;L representative with a detailed schedul</w:t>
      </w:r>
      <w:r>
        <w:t xml:space="preserve">e of when the electric utility work will be performed.  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  C</w:t>
      </w:r>
      <w:r w:rsidRPr="00AA0270">
        <w:t xml:space="preserve">oordinate all </w:t>
      </w:r>
      <w:r>
        <w:t xml:space="preserve">electric utility </w:t>
      </w:r>
      <w:r w:rsidRPr="00AA0270">
        <w:t>work with the JCP</w:t>
      </w:r>
      <w:r>
        <w:t xml:space="preserve">&amp;L representative, and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  Do not</w:t>
      </w:r>
      <w:r w:rsidRPr="00AA0270">
        <w:t xml:space="preserve"> perform work which will require electric transmission service interruptions from June 1 through September 30 without the approval of JCP</w:t>
      </w:r>
      <w:r>
        <w:t>&amp;L.  JCP&amp;L may extend this period b</w:t>
      </w:r>
      <w:r w:rsidRPr="00AA0270">
        <w:t>ased on weather conditions and system demand</w:t>
      </w:r>
      <w:r>
        <w:t>.  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r>
        <w:t xml:space="preserve">  N</w:t>
      </w:r>
      <w:r w:rsidRPr="00AA0270">
        <w:t>otify the property owner and all tenants affected by service interruptions or transfers</w:t>
      </w:r>
      <w:r>
        <w:t xml:space="preserve"> prior to making the service transfer.  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  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r w:rsidRPr="00AA0270">
        <w:t xml:space="preserve">  </w:t>
      </w:r>
      <w:r>
        <w:t>Provide access to the work for the JCP&amp;L representative at all times.  P</w:t>
      </w:r>
      <w:r w:rsidRPr="00AA0270">
        <w:t xml:space="preserve">erform all </w:t>
      </w:r>
      <w:r>
        <w:t xml:space="preserve">electric utility </w:t>
      </w:r>
      <w:r w:rsidRPr="00AA0270">
        <w:t xml:space="preserve">work in a manner acceptable to the JCP&amp;L representative. </w:t>
      </w:r>
      <w:r>
        <w:t xml:space="preserve"> 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 xml:space="preserve">Safety.  </w:t>
      </w:r>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 xml:space="preserve">Abandonment and Removal.  </w:t>
      </w:r>
      <w:r>
        <w:t>Prior to beginning</w:t>
      </w:r>
      <w:r w:rsidRPr="00AA0270">
        <w:t xml:space="preserve"> work, review </w:t>
      </w:r>
      <w:r>
        <w:t xml:space="preserve">the </w:t>
      </w:r>
      <w:r w:rsidRPr="00AA0270">
        <w:t xml:space="preserve">condition of all existing electric utility facilities noted to be removed with the JCP&amp;L representative. </w:t>
      </w:r>
      <w:r>
        <w:t xml:space="preserve"> </w:t>
      </w:r>
      <w:r w:rsidRPr="00AA0270">
        <w:t xml:space="preserve">If the JCP&amp;L representative designates the material to be salvaged, remove the material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 xml:space="preserve">Excavation.  </w:t>
      </w:r>
      <w:r w:rsidRPr="00EA0BEC">
        <w:t>When excavation is required in areas having existing pavement and sidewalk, sawcut to the full depth of the existing pavement and sidewalk.  Excavate trenches for conduit, manholes and vaults and appurtenances.  Provide vertical sides for excavations within the traveled way, shoulder, sidewalk areas, and where existing facilities require protection.  Remove unstable material at the bottom of the excavation and backfill with granular material.  Do not excavate trenches more than 300 feet in advance of installing conduit unless approved by the RE.  Provide and maintain trench crossings where necessary to maintain access.  Do not leave trenches open overnight unless protected by temporary fencing or steel plates.</w:t>
      </w:r>
      <w:r>
        <w:t xml:space="preserve">  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r w:rsidRPr="00AA0270">
        <w:t xml:space="preserve">  </w:t>
      </w:r>
      <w:r>
        <w:t>B</w:t>
      </w:r>
      <w:r w:rsidRPr="00AA0270">
        <w:t xml:space="preserve">ackfill with </w:t>
      </w:r>
      <w:r w:rsidRPr="00BE15A4">
        <w:t>suitable material</w:t>
      </w:r>
      <w:r w:rsidRPr="00AA0270">
        <w:t xml:space="preserve"> in lifts not exceeding </w:t>
      </w:r>
      <w:r w:rsidRPr="00E6211B">
        <w:t>6 inches t</w:t>
      </w:r>
      <w:r>
        <w:t xml:space="preserve">hick, loose measurement.  </w:t>
      </w:r>
      <w:r w:rsidRPr="00AA0270">
        <w:t xml:space="preserve">If the backfill is predominantly granular material, compact the backfill material with a vibratory plate compactor.  For </w:t>
      </w:r>
      <w:r>
        <w:t xml:space="preserve">material that is not predominately granular, </w:t>
      </w:r>
      <w:r w:rsidRPr="00AA0270">
        <w:t>compact the backfill material with a vibratory rammer compactor.</w:t>
      </w:r>
      <w:r>
        <w:t xml:space="preserve"> </w:t>
      </w:r>
      <w:r w:rsidRPr="00AA0270">
        <w:t xml:space="preserve"> If </w:t>
      </w:r>
      <w:r>
        <w:t>it is not possible to compact the backfill material</w:t>
      </w:r>
      <w:r w:rsidRPr="00AA0270">
        <w:t xml:space="preserve">, the Contractor </w:t>
      </w:r>
      <w:r w:rsidRPr="009F7293">
        <w:t>may</w:t>
      </w:r>
      <w:r w:rsidRPr="00AA0270">
        <w:t xml:space="preserve"> backfill with CLSM with the approval of the JCP&amp;L representative.</w:t>
      </w:r>
      <w:r>
        <w:t xml:space="preserve">  </w:t>
      </w:r>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r w:rsidRPr="00AA0270">
        <w:t xml:space="preserve">  </w:t>
      </w:r>
      <w:r>
        <w:t>R</w:t>
      </w:r>
      <w:r w:rsidRPr="00AA0270">
        <w:t xml:space="preserve">estore areas disturbed in the performance of electrical utility relocations to its original condition. </w:t>
      </w:r>
      <w:r>
        <w:t xml:space="preserve"> In areas that are disturbed for which the plans provide final grading, pavement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r w:rsidRPr="00AA0270">
        <w:t xml:space="preserve">  </w:t>
      </w:r>
      <w:r>
        <w:t>P</w:t>
      </w:r>
      <w:r w:rsidRPr="00AA0270">
        <w:t xml:space="preserve">erform a high-potential test (also known as a dielectric voltage withstand test) on all cables and splices prior to energizing. </w:t>
      </w:r>
      <w:r>
        <w:t xml:space="preserve"> </w:t>
      </w:r>
      <w:r w:rsidRPr="00AA0270">
        <w:t>Testing must be performed by a person who is qualified to operate the test equipment, and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 </w:t>
      </w:r>
      <w:r>
        <w:t xml:space="preserve"> </w:t>
      </w:r>
      <w:r w:rsidRPr="00AA0270">
        <w:t>Prior to performing the test, verify that all taps or laterals in the circuit are cleared.</w:t>
      </w:r>
      <w:r w:rsidR="009C5E8A">
        <w:t xml:space="preserve"> </w:t>
      </w:r>
      <w:r w:rsidRPr="00AA0270">
        <w:t xml:space="preserve"> In the event hot poured compound filled splices and terminations are involved, </w:t>
      </w:r>
      <w:r>
        <w:t xml:space="preserve">do not perform </w:t>
      </w:r>
      <w:r w:rsidRPr="00AA0270">
        <w:t xml:space="preserve">testing until they have cooled to ambient temperature. </w:t>
      </w:r>
      <w:r>
        <w:t xml:space="preserve"> Set the </w:t>
      </w:r>
      <w:r w:rsidRPr="00AA0270">
        <w:t xml:space="preserve">relays in the high voltage direct current test equipment to operate between 5 and 25 milliamperes leakage. </w:t>
      </w:r>
      <w:r>
        <w:t xml:space="preserve"> </w:t>
      </w:r>
      <w:r w:rsidRPr="00AA0270">
        <w:t xml:space="preserve">The shape of the leakage curve under constant voltage is more important than the absolute leakage current of a “go or no go” withstand test result. </w:t>
      </w:r>
      <w:r>
        <w:t xml:space="preserve"> </w:t>
      </w:r>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 </w:t>
      </w:r>
      <w:r w:rsidR="009C5E8A">
        <w:t xml:space="preserve"> </w:t>
      </w:r>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r w:rsidR="00953FFA">
        <w:t xml:space="preserve">1 </w:t>
      </w:r>
      <w:r w:rsidRPr="00AA0270">
        <w:t xml:space="preserve">minute intervals. </w:t>
      </w:r>
      <w:r>
        <w:t xml:space="preserve"> </w:t>
      </w:r>
      <w:r w:rsidRPr="00AA0270">
        <w:t>If the leakage current decreases or stays steady after it has leveled off, the ca</w:t>
      </w:r>
      <w:r>
        <w:t xml:space="preserve">ble is considered satisfactory.  </w:t>
      </w:r>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r>
        <w:t xml:space="preserve"> </w:t>
      </w:r>
      <w:r w:rsidRPr="00AA0270">
        <w:t xml:space="preserve"> At the conclusion of the test, discharge the circuit through the test set and voltmeter circuit.</w:t>
      </w:r>
      <w:r>
        <w:t xml:space="preserve">  </w:t>
      </w:r>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 </w:t>
      </w:r>
      <w:r w:rsidR="00620159">
        <w:t xml:space="preserve"> </w:t>
      </w:r>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 </w:t>
      </w:r>
      <w:r>
        <w:t xml:space="preserve"> </w:t>
      </w:r>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r>
        <w:t xml:space="preserve">  Energize</w:t>
      </w:r>
      <w:r w:rsidRPr="00AA0270">
        <w:t xml:space="preserve"> lines with the guidance of the JCP</w:t>
      </w:r>
      <w:r>
        <w:t xml:space="preserve">&amp;L representative.  </w:t>
      </w:r>
      <w:r w:rsidRPr="00AA0270">
        <w:t xml:space="preserve">Prior to energizing lines, submit a request to JCP&amp;L. </w:t>
      </w:r>
      <w:r>
        <w:t xml:space="preserve"> </w:t>
      </w:r>
      <w:r w:rsidRPr="00AA0270">
        <w:t xml:space="preserve">Switching orders may only originate from JCP&amp;L employees. </w:t>
      </w:r>
      <w:r>
        <w:t xml:space="preserve"> S</w:t>
      </w:r>
      <w:r w:rsidRPr="00AA0270">
        <w:t xml:space="preserve">ubmit a request for permission to energize transmission lines 10 days in advance of when the work will be performed. </w:t>
      </w:r>
      <w:r>
        <w:t xml:space="preserve"> 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 xml:space="preserve">builts.  </w:t>
      </w:r>
      <w:r w:rsidRPr="00AA0270">
        <w:t xml:space="preserve">Upon completion of the work, submit to JCP&amp;L as-built drawings in accordance with JCP&amp;L standards. </w:t>
      </w:r>
      <w:r>
        <w:t xml:space="preserve"> </w:t>
      </w:r>
      <w:r w:rsidRPr="00AA0270">
        <w:t>Prints of construction drawings</w:t>
      </w:r>
      <w:r>
        <w:t>,</w:t>
      </w:r>
      <w:r w:rsidRPr="00AA0270">
        <w:t xml:space="preserve"> marked to show the final location</w:t>
      </w:r>
      <w:r>
        <w:t>,</w:t>
      </w:r>
      <w:r w:rsidRPr="00AA0270">
        <w:t xml:space="preserve"> are acceptable. </w:t>
      </w:r>
      <w:r>
        <w:t xml:space="preserve"> Provide </w:t>
      </w:r>
      <w:r w:rsidRPr="00AA0270">
        <w:t xml:space="preserve">a copy of the as-built drawings to the </w:t>
      </w:r>
      <w:r>
        <w:t>RE.</w:t>
      </w:r>
    </w:p>
    <w:p w14:paraId="4C065208" w14:textId="4660CBBE" w:rsidR="00C70CBF" w:rsidRPr="00B97E4C" w:rsidRDefault="00C70CBF" w:rsidP="00C70CBF">
      <w:pPr>
        <w:pStyle w:val="00000Subsection"/>
      </w:pPr>
      <w:bookmarkStart w:id="841" w:name="_Toc176676645"/>
      <w:r w:rsidRPr="00B97E4C">
        <w:t>65</w:t>
      </w:r>
      <w:r w:rsidR="00620159">
        <w:rPr>
          <w:rStyle w:val="HiddenTextSpecChar"/>
        </w:rPr>
        <w:t>X</w:t>
      </w:r>
      <w:r w:rsidRPr="00B97E4C">
        <w:t>.04  Measurement and Payment</w:t>
      </w:r>
      <w:bookmarkEnd w:id="841"/>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836"/>
      <w:r w:rsidRPr="00B97E4C">
        <w:t>lectrical</w:t>
      </w:r>
      <w:bookmarkEnd w:id="837"/>
      <w:bookmarkEnd w:id="838"/>
    </w:p>
    <w:p w14:paraId="4F199E4C" w14:textId="77777777" w:rsidR="0063411D" w:rsidRPr="00B97E4C" w:rsidRDefault="0063411D" w:rsidP="0063411D">
      <w:pPr>
        <w:pStyle w:val="000Section"/>
      </w:pPr>
      <w:bookmarkStart w:id="842" w:name="_Toc175378203"/>
      <w:bookmarkStart w:id="843" w:name="_Toc175471100"/>
      <w:bookmarkStart w:id="844" w:name="_Toc176676656"/>
      <w:r w:rsidRPr="00B97E4C">
        <w:t>Section 701 – General Items</w:t>
      </w:r>
      <w:bookmarkEnd w:id="842"/>
      <w:bookmarkEnd w:id="843"/>
      <w:bookmarkEnd w:id="844"/>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r w:rsidRPr="007B0D52">
        <w:t>701.03.01  Existing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 xml:space="preserve">If new cable or wire is designated to be installed into existing conduit systems, clean and swab the conduit system prior to installing the cable or wire.  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  If the ball fails to pass through the conduit, repair or replace the defective conduit as directed by the RE.  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845" w:name="_Toc175378224"/>
      <w:bookmarkStart w:id="846" w:name="_Toc175471122"/>
      <w:bookmarkStart w:id="847" w:name="_Toc182750426"/>
      <w:bookmarkStart w:id="848" w:name="_Toc175378223"/>
      <w:bookmarkStart w:id="849" w:name="_Toc175471121"/>
      <w:bookmarkStart w:id="850" w:name="_Toc182750425"/>
      <w:bookmarkStart w:id="851" w:name="_Toc175378263"/>
      <w:bookmarkStart w:id="852" w:name="_Toc175471161"/>
      <w:bookmarkStart w:id="853" w:name="_Toc176676717"/>
      <w:r w:rsidRPr="007B0D52">
        <w:t>701.03.15  Cabl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the RE.</w:t>
      </w:r>
      <w:r>
        <w:t xml:space="preserve">  </w:t>
      </w:r>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854" w:name="_Hlk87000678"/>
      <w:bookmarkStart w:id="855" w:name="_Hlk86666268"/>
      <w:r w:rsidRPr="00F06F55">
        <w:t>THE LAST PARAGRAPH IS CHANGED TO:</w:t>
      </w:r>
    </w:p>
    <w:bookmarkEnd w:id="854"/>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  Utility Services may be governed by differing Authorities Having Jurisdiction (AHJ).  Along with Utility Requirements, comply with all AHJ requirements.  Upon successful completion of level C testing and acceptance of any device, provide the RE with a letter requesting transfer of utility services providing the latest copy of the utility bill from each utility company.  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855"/>
    <w:p w14:paraId="6D860AF9" w14:textId="77777777" w:rsidR="004923AC" w:rsidRPr="003C1CDE" w:rsidRDefault="004923AC" w:rsidP="004923AC">
      <w:pPr>
        <w:pStyle w:val="HiddenTextSpec"/>
      </w:pPr>
      <w:r w:rsidRPr="003C1CDE">
        <w:t>1**************************************************************************************************************************1</w:t>
      </w:r>
    </w:p>
    <w:p w14:paraId="256559E3" w14:textId="7B93450E" w:rsidR="0079536D" w:rsidRDefault="0079536D" w:rsidP="0079536D">
      <w:pPr>
        <w:pStyle w:val="000Section"/>
      </w:pPr>
      <w:bookmarkStart w:id="856" w:name="s704"/>
      <w:bookmarkStart w:id="857" w:name="_Toc501717472"/>
      <w:bookmarkStart w:id="858" w:name="_Toc128998898"/>
      <w:bookmarkEnd w:id="845"/>
      <w:bookmarkEnd w:id="846"/>
      <w:bookmarkEnd w:id="847"/>
      <w:bookmarkEnd w:id="848"/>
      <w:bookmarkEnd w:id="849"/>
      <w:bookmarkEnd w:id="850"/>
      <w:bookmarkEnd w:id="856"/>
      <w:r w:rsidRPr="00B97E4C">
        <w:t>Section 702 – Traffic Signals</w:t>
      </w:r>
      <w:bookmarkEnd w:id="857"/>
      <w:bookmarkEnd w:id="858"/>
    </w:p>
    <w:p w14:paraId="406BD52F" w14:textId="77777777" w:rsidR="0079536D" w:rsidRPr="00B97E4C" w:rsidRDefault="0079536D" w:rsidP="0079536D">
      <w:pPr>
        <w:pStyle w:val="0000000Subpart"/>
      </w:pPr>
      <w:bookmarkStart w:id="859" w:name="_Toc175378236"/>
      <w:bookmarkStart w:id="860" w:name="_Toc175471134"/>
      <w:bookmarkStart w:id="861" w:name="_Toc501717484"/>
      <w:bookmarkStart w:id="862" w:name="_Toc119501603"/>
      <w:r w:rsidRPr="00B97E4C">
        <w:t>702.03.07  Push Button</w:t>
      </w:r>
      <w:bookmarkEnd w:id="859"/>
      <w:bookmarkEnd w:id="860"/>
      <w:bookmarkEnd w:id="861"/>
      <w:bookmarkEnd w:id="862"/>
    </w:p>
    <w:p w14:paraId="48614A04" w14:textId="77777777" w:rsidR="0079536D" w:rsidRDefault="0079536D" w:rsidP="0079536D">
      <w:pPr>
        <w:pStyle w:val="HiddenTextSpec"/>
      </w:pPr>
      <w:r>
        <w:t>1**************************************************************************************************************************1</w:t>
      </w:r>
    </w:p>
    <w:p w14:paraId="57616793" w14:textId="49228465" w:rsidR="0079536D" w:rsidRDefault="0079536D" w:rsidP="0079536D">
      <w:pPr>
        <w:pStyle w:val="HiddenTextSpec"/>
      </w:pPr>
      <w:r>
        <w:t>BDC23S-02 dated Mar 13, 2023</w:t>
      </w:r>
    </w:p>
    <w:p w14:paraId="4C3DE477" w14:textId="77777777" w:rsidR="0079536D" w:rsidRDefault="0079536D" w:rsidP="0079536D">
      <w:pPr>
        <w:pStyle w:val="HiddenTextSpec"/>
      </w:pPr>
    </w:p>
    <w:p w14:paraId="2EC15E36" w14:textId="77777777" w:rsidR="0079536D" w:rsidRDefault="0079536D" w:rsidP="0079536D">
      <w:pPr>
        <w:pStyle w:val="Instruction"/>
      </w:pPr>
      <w:r>
        <w:t>The first paragraph is changed to:</w:t>
      </w:r>
    </w:p>
    <w:p w14:paraId="4B47FA02" w14:textId="77777777" w:rsidR="0079536D" w:rsidRPr="00240497" w:rsidRDefault="0079536D" w:rsidP="0079536D">
      <w:pPr>
        <w:pStyle w:val="Paragraph"/>
      </w:pPr>
      <w:r w:rsidRPr="00240497">
        <w:t>Install a push button that operates on logic ground including its housing, and instruction signage.  Install cable from the push button to the foundation and make connections.  Ensure the traffic signal pedestrian and bicycle actuation sign complies with the MUTCD.</w:t>
      </w:r>
    </w:p>
    <w:p w14:paraId="06FDA84E" w14:textId="77777777" w:rsidR="0079536D" w:rsidRDefault="0079536D" w:rsidP="0079536D">
      <w:pPr>
        <w:pStyle w:val="HiddenTextSpec"/>
      </w:pPr>
      <w:r>
        <w:t>1**************************************************************************************************************************1</w:t>
      </w:r>
    </w:p>
    <w:p w14:paraId="4A5FEAF1" w14:textId="6CD07811" w:rsidR="000852F5" w:rsidRDefault="005025A0" w:rsidP="000852F5">
      <w:pPr>
        <w:pStyle w:val="000Section"/>
      </w:pPr>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863" w:name="_Toc175378248"/>
      <w:bookmarkStart w:id="864" w:name="_Toc175471146"/>
      <w:bookmarkStart w:id="865" w:name="_Toc501717496"/>
      <w:bookmarkStart w:id="866" w:name="_Toc43791251"/>
      <w:r w:rsidRPr="00B97E4C">
        <w:t>703.03  Construction</w:t>
      </w:r>
      <w:bookmarkEnd w:id="863"/>
      <w:bookmarkEnd w:id="864"/>
      <w:bookmarkEnd w:id="865"/>
      <w:bookmarkEnd w:id="866"/>
    </w:p>
    <w:p w14:paraId="3242CC32" w14:textId="77777777" w:rsidR="00DE3B8F" w:rsidRDefault="00DE3B8F" w:rsidP="00DE3B8F">
      <w:pPr>
        <w:pStyle w:val="HiddenTextSpec"/>
      </w:pPr>
      <w:bookmarkStart w:id="867" w:name="_Toc175378255"/>
      <w:bookmarkStart w:id="868" w:name="_Toc175471153"/>
      <w:bookmarkStart w:id="869"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r w:rsidRPr="007B0D52">
        <w:t>703.03.07  Temporary Highway Lighting System</w:t>
      </w:r>
      <w:bookmarkEnd w:id="867"/>
      <w:bookmarkEnd w:id="868"/>
      <w:bookmarkEnd w:id="869"/>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870" w:name="_Toc175378260"/>
      <w:bookmarkStart w:id="871" w:name="_Toc175471158"/>
      <w:bookmarkStart w:id="872" w:name="_Toc182750462"/>
      <w:bookmarkStart w:id="873" w:name="_Toc175378273"/>
      <w:bookmarkStart w:id="874" w:name="_Toc175471171"/>
      <w:bookmarkStart w:id="875" w:name="_Toc176676727"/>
      <w:bookmarkEnd w:id="851"/>
      <w:bookmarkEnd w:id="852"/>
      <w:bookmarkEnd w:id="853"/>
      <w:r w:rsidRPr="006D64F8">
        <w:t>1**************************************************************************************************************************1</w:t>
      </w:r>
    </w:p>
    <w:p w14:paraId="7D585ADD" w14:textId="77777777" w:rsidR="004256C1" w:rsidRPr="007B0D52" w:rsidRDefault="004256C1" w:rsidP="007B0D52">
      <w:pPr>
        <w:pStyle w:val="0000000Subpart"/>
      </w:pPr>
      <w:r w:rsidRPr="007B0D52">
        <w:t>704.02.01  Materials</w:t>
      </w:r>
      <w:bookmarkEnd w:id="870"/>
      <w:bookmarkEnd w:id="871"/>
      <w:bookmarkEnd w:id="872"/>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876" w:name="s7040301"/>
      <w:bookmarkStart w:id="877" w:name="_Toc182750465"/>
      <w:bookmarkEnd w:id="876"/>
      <w:r w:rsidRPr="00EB2DA1">
        <w:t>704.03.01  General System (GS)</w:t>
      </w:r>
      <w:bookmarkEnd w:id="877"/>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lastRenderedPageBreak/>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878" w:name="s7040301B4"/>
      <w:bookmarkEnd w:id="878"/>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If a fiber glass sleeve is required, specify it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lastRenderedPageBreak/>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879" w:name="s7040301C"/>
      <w:bookmarkStart w:id="880" w:name="s7040301D"/>
      <w:bookmarkStart w:id="881" w:name="s7040301E"/>
      <w:bookmarkStart w:id="882" w:name="s7040301F"/>
      <w:bookmarkStart w:id="883" w:name="s7040301H"/>
      <w:bookmarkStart w:id="884" w:name="s7040301I"/>
      <w:bookmarkStart w:id="885" w:name="_Toc175378264"/>
      <w:bookmarkStart w:id="886" w:name="_Toc175471162"/>
      <w:bookmarkStart w:id="887" w:name="_Toc182750466"/>
      <w:bookmarkEnd w:id="879"/>
      <w:bookmarkEnd w:id="880"/>
      <w:bookmarkEnd w:id="881"/>
      <w:bookmarkEnd w:id="882"/>
      <w:bookmarkEnd w:id="883"/>
      <w:bookmarkEnd w:id="884"/>
      <w:r w:rsidRPr="006D64F8">
        <w:t>1**************************************************************************************************************************1</w:t>
      </w:r>
    </w:p>
    <w:p w14:paraId="2AE70241" w14:textId="77777777" w:rsidR="004256C1" w:rsidRPr="00C82254" w:rsidRDefault="004256C1" w:rsidP="004256C1">
      <w:pPr>
        <w:pStyle w:val="0000000Subpart"/>
      </w:pPr>
      <w:r w:rsidRPr="00C82254">
        <w:t>704.03.02  Camera Surveillance System (CSS)</w:t>
      </w:r>
      <w:bookmarkEnd w:id="885"/>
      <w:bookmarkEnd w:id="886"/>
      <w:bookmarkEnd w:id="887"/>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888" w:name="_Toc175378265"/>
      <w:bookmarkStart w:id="889" w:name="_Toc175471163"/>
      <w:bookmarkStart w:id="890" w:name="_Toc182750467"/>
      <w:r w:rsidRPr="006D64F8">
        <w:t>1**************************************************************************************************************************1</w:t>
      </w:r>
    </w:p>
    <w:p w14:paraId="31CE42AB" w14:textId="77777777" w:rsidR="004256C1" w:rsidRPr="00C82254" w:rsidRDefault="004256C1" w:rsidP="004256C1">
      <w:pPr>
        <w:pStyle w:val="0000000Subpart"/>
      </w:pPr>
      <w:r w:rsidRPr="00C82254">
        <w:t>704.03.03  Fiber Optic Cable</w:t>
      </w:r>
      <w:bookmarkEnd w:id="888"/>
      <w:bookmarkEnd w:id="889"/>
      <w:bookmarkEnd w:id="890"/>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891" w:name="_Toc175378266"/>
      <w:bookmarkStart w:id="892" w:name="_Toc175471164"/>
      <w:bookmarkStart w:id="893" w:name="_Toc182750468"/>
      <w:r w:rsidRPr="006D64F8">
        <w:t>1**************************************************************************************************************************1</w:t>
      </w:r>
    </w:p>
    <w:p w14:paraId="6CFB7D95" w14:textId="77777777" w:rsidR="004256C1" w:rsidRPr="00EB2DA1" w:rsidRDefault="004256C1" w:rsidP="004256C1">
      <w:pPr>
        <w:pStyle w:val="0000000Subpart"/>
      </w:pPr>
      <w:r w:rsidRPr="00EB2DA1">
        <w:t>704.03.04  Controlled Traffic Signal System (CTSS)</w:t>
      </w:r>
      <w:bookmarkEnd w:id="891"/>
      <w:bookmarkEnd w:id="892"/>
      <w:bookmarkEnd w:id="893"/>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894" w:name="_Toc175378267"/>
      <w:bookmarkStart w:id="895" w:name="_Toc175471165"/>
      <w:bookmarkStart w:id="896"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lastRenderedPageBreak/>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r w:rsidRPr="00EB2DA1">
        <w:t>704.03.05  Travel Time Systems (TTS)</w:t>
      </w:r>
      <w:bookmarkEnd w:id="894"/>
      <w:bookmarkEnd w:id="895"/>
      <w:bookmarkEnd w:id="896"/>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897" w:name="_Toc175378268"/>
      <w:bookmarkStart w:id="898" w:name="_Toc175471166"/>
      <w:bookmarkStart w:id="899" w:name="_Toc182750470"/>
      <w:r w:rsidRPr="00C82254">
        <w:t>704.03.06  Road Weather Information System (RWIS)</w:t>
      </w:r>
      <w:bookmarkEnd w:id="897"/>
      <w:bookmarkEnd w:id="898"/>
      <w:bookmarkEnd w:id="899"/>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900" w:name="_Toc175378269"/>
      <w:bookmarkStart w:id="901" w:name="_Toc175471167"/>
      <w:bookmarkStart w:id="902" w:name="_Toc182750471"/>
      <w:r w:rsidRPr="00EB2DA1">
        <w:t>704.03.07  Dynamic Message System (DMS)</w:t>
      </w:r>
      <w:bookmarkEnd w:id="900"/>
      <w:bookmarkEnd w:id="901"/>
      <w:bookmarkEnd w:id="902"/>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 </w:t>
      </w:r>
      <w:r>
        <w:t xml:space="preserve"> </w:t>
      </w:r>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lastRenderedPageBreak/>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903" w:name="_Toc175378270"/>
      <w:bookmarkStart w:id="904" w:name="_Toc175471168"/>
      <w:bookmarkStart w:id="905"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r w:rsidRPr="00C82254">
        <w:t xml:space="preserve">704.03.08  </w:t>
      </w:r>
      <w:bookmarkEnd w:id="903"/>
      <w:bookmarkEnd w:id="904"/>
      <w:bookmarkEnd w:id="905"/>
      <w:r w:rsidR="00943A02">
        <w:t>Weigh-</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lastRenderedPageBreak/>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906" w:name="_Toc175378271"/>
      <w:bookmarkStart w:id="907" w:name="_Toc175471169"/>
      <w:bookmarkStart w:id="908" w:name="_Toc182750473"/>
      <w:r w:rsidRPr="00C82254">
        <w:t>704.03.09  Traffic Volume System (TVS)</w:t>
      </w:r>
      <w:bookmarkEnd w:id="906"/>
      <w:bookmarkEnd w:id="907"/>
      <w:bookmarkEnd w:id="908"/>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909" w:name="_Toc175378272"/>
      <w:bookmarkStart w:id="910" w:name="_Toc175471170"/>
      <w:bookmarkStart w:id="911" w:name="_Toc182750474"/>
      <w:r w:rsidRPr="00614EE6">
        <w:t>1**************************************************************************************************************************1</w:t>
      </w:r>
    </w:p>
    <w:p w14:paraId="7478FD5C" w14:textId="77777777" w:rsidR="004256C1" w:rsidRPr="00C82254" w:rsidRDefault="004256C1" w:rsidP="004256C1">
      <w:pPr>
        <w:pStyle w:val="0000000Subpart"/>
      </w:pPr>
      <w:r w:rsidRPr="00C82254">
        <w:t>704.03.10  Variabl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r w:rsidRPr="00E35899">
        <w:t>704.04  Measurement and Payment</w:t>
      </w:r>
      <w:bookmarkEnd w:id="909"/>
      <w:bookmarkEnd w:id="910"/>
      <w:bookmarkEnd w:id="911"/>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lastRenderedPageBreak/>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873"/>
      <w:r w:rsidRPr="00B97E4C">
        <w:t>andscaping</w:t>
      </w:r>
      <w:bookmarkEnd w:id="874"/>
      <w:bookmarkEnd w:id="875"/>
    </w:p>
    <w:p w14:paraId="5EE7709D" w14:textId="77777777" w:rsidR="005009C6" w:rsidRPr="00B97E4C" w:rsidRDefault="005009C6" w:rsidP="005009C6">
      <w:pPr>
        <w:pStyle w:val="000Section"/>
      </w:pPr>
      <w:bookmarkStart w:id="912" w:name="_Toc126394606"/>
      <w:bookmarkStart w:id="913" w:name="_Toc142048352"/>
      <w:bookmarkStart w:id="914" w:name="_Toc175378340"/>
      <w:bookmarkStart w:id="915" w:name="_Toc175471238"/>
      <w:bookmarkStart w:id="916" w:name="_Toc176676794"/>
      <w:r w:rsidRPr="00B97E4C">
        <w:t xml:space="preserve">Section 811 – </w:t>
      </w:r>
      <w:bookmarkEnd w:id="912"/>
      <w:bookmarkEnd w:id="913"/>
      <w:r w:rsidRPr="00B97E4C">
        <w:t>Planting</w:t>
      </w:r>
      <w:bookmarkEnd w:id="914"/>
      <w:bookmarkEnd w:id="915"/>
      <w:bookmarkEnd w:id="916"/>
    </w:p>
    <w:p w14:paraId="6FD8301E" w14:textId="77777777" w:rsidR="004020B7" w:rsidRPr="00B97E4C" w:rsidRDefault="004020B7" w:rsidP="004020B7">
      <w:pPr>
        <w:pStyle w:val="0000000Subpart"/>
      </w:pPr>
      <w:bookmarkStart w:id="917" w:name="_Toc175378345"/>
      <w:bookmarkStart w:id="918" w:name="_Toc175471243"/>
      <w:bookmarkStart w:id="919" w:name="_Toc176676799"/>
      <w:r w:rsidRPr="00B97E4C">
        <w:t xml:space="preserve">811.03.02  </w:t>
      </w:r>
      <w:bookmarkEnd w:id="917"/>
      <w:bookmarkEnd w:id="918"/>
      <w:bookmarkEnd w:id="919"/>
      <w:r w:rsidR="004B61E0" w:rsidRPr="00B97E4C">
        <w:t xml:space="preserve">Plant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920" w:name="_Toc175378347"/>
      <w:bookmarkStart w:id="921" w:name="_Toc175471245"/>
      <w:bookmarkStart w:id="922" w:name="_Toc176676801"/>
      <w:r w:rsidRPr="00142CD4">
        <w:rPr>
          <w:szCs w:val="28"/>
        </w:rPr>
        <w:lastRenderedPageBreak/>
        <w:t>Division 900 – M</w:t>
      </w:r>
      <w:bookmarkEnd w:id="920"/>
      <w:r w:rsidRPr="00142CD4">
        <w:rPr>
          <w:szCs w:val="28"/>
        </w:rPr>
        <w:t>aterials</w:t>
      </w:r>
      <w:bookmarkEnd w:id="921"/>
      <w:bookmarkEnd w:id="922"/>
    </w:p>
    <w:p w14:paraId="11FC8B0F" w14:textId="77777777" w:rsidR="00266293" w:rsidRPr="00B97E4C" w:rsidRDefault="00266293" w:rsidP="00266293">
      <w:pPr>
        <w:pStyle w:val="000Section"/>
      </w:pPr>
      <w:bookmarkStart w:id="923" w:name="s9020204A"/>
      <w:bookmarkStart w:id="924" w:name="t90204011"/>
      <w:bookmarkStart w:id="925" w:name="s90207"/>
      <w:bookmarkStart w:id="926" w:name="s9020702"/>
      <w:bookmarkStart w:id="927" w:name="t90207021"/>
      <w:bookmarkStart w:id="928" w:name="t90207022"/>
      <w:bookmarkStart w:id="929" w:name="s90208"/>
      <w:bookmarkStart w:id="930" w:name="t90208032"/>
      <w:bookmarkStart w:id="931" w:name="_Toc142048385"/>
      <w:bookmarkStart w:id="932" w:name="_Toc175378375"/>
      <w:bookmarkStart w:id="933" w:name="_Toc175471273"/>
      <w:bookmarkStart w:id="934" w:name="_Toc501717627"/>
      <w:bookmarkStart w:id="935" w:name="_Toc88047085"/>
      <w:bookmarkStart w:id="936" w:name="_Toc88381004"/>
      <w:bookmarkStart w:id="937" w:name="_Toc142048412"/>
      <w:bookmarkStart w:id="938" w:name="_Toc175378402"/>
      <w:bookmarkStart w:id="939" w:name="_Toc175471300"/>
      <w:bookmarkStart w:id="940" w:name="_Toc182750604"/>
      <w:bookmarkEnd w:id="923"/>
      <w:bookmarkEnd w:id="924"/>
      <w:bookmarkEnd w:id="925"/>
      <w:bookmarkEnd w:id="926"/>
      <w:bookmarkEnd w:id="927"/>
      <w:bookmarkEnd w:id="928"/>
      <w:bookmarkEnd w:id="929"/>
      <w:bookmarkEnd w:id="930"/>
      <w:r w:rsidRPr="00B97E4C">
        <w:t>Section 902 – Asphalt</w:t>
      </w:r>
      <w:bookmarkEnd w:id="931"/>
      <w:bookmarkEnd w:id="932"/>
      <w:bookmarkEnd w:id="933"/>
      <w:bookmarkEnd w:id="934"/>
      <w:bookmarkEnd w:id="935"/>
    </w:p>
    <w:p w14:paraId="03FE25FD" w14:textId="77777777" w:rsidR="008B564A" w:rsidRDefault="008B564A" w:rsidP="008B564A">
      <w:pPr>
        <w:pStyle w:val="0000000Subpart"/>
      </w:pPr>
      <w:bookmarkStart w:id="941" w:name="_Toc175378394"/>
      <w:bookmarkStart w:id="942" w:name="_Toc175471292"/>
      <w:bookmarkStart w:id="943" w:name="_Toc501717647"/>
      <w:bookmarkStart w:id="944" w:name="_Toc80256341"/>
      <w:r w:rsidRPr="00B97E4C">
        <w:t>902.01.01  Asphalt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945" w:name="_Hlk95300393"/>
      <w:r w:rsidRPr="00E01850">
        <w:t>Use an asphalt binder that is storage-stable and conforms to AASHTO M 332.  Include compliance with the elastic response requirement in Figure 1 of AASHTO R 92, if applicable.</w:t>
      </w:r>
    </w:p>
    <w:p w14:paraId="1B7122D7" w14:textId="77777777" w:rsidR="008B564A" w:rsidRDefault="008B564A" w:rsidP="008B564A">
      <w:pPr>
        <w:pStyle w:val="HiddenTextSpec"/>
      </w:pPr>
      <w:bookmarkStart w:id="946" w:name="s9020102"/>
      <w:bookmarkStart w:id="947" w:name="s9020103"/>
      <w:bookmarkStart w:id="948" w:name="t90201041"/>
      <w:bookmarkStart w:id="949" w:name="s9020104"/>
      <w:bookmarkStart w:id="950" w:name="s90202"/>
      <w:bookmarkStart w:id="951" w:name="_Toc142048392"/>
      <w:bookmarkStart w:id="952" w:name="_Toc175378382"/>
      <w:bookmarkStart w:id="953" w:name="_Toc175471280"/>
      <w:bookmarkStart w:id="954" w:name="_Toc501717635"/>
      <w:bookmarkStart w:id="955" w:name="_Toc58308469"/>
      <w:bookmarkStart w:id="956" w:name="_Toc88380992"/>
      <w:bookmarkEnd w:id="945"/>
      <w:bookmarkEnd w:id="946"/>
      <w:bookmarkEnd w:id="947"/>
      <w:bookmarkEnd w:id="948"/>
      <w:bookmarkEnd w:id="949"/>
      <w:bookmarkEnd w:id="950"/>
      <w:r>
        <w:t>1**************************************************************************************************************************1</w:t>
      </w:r>
    </w:p>
    <w:p w14:paraId="5E5263ED" w14:textId="77777777" w:rsidR="008B564A" w:rsidRDefault="008B564A" w:rsidP="008B564A">
      <w:pPr>
        <w:pStyle w:val="0000000Subpart"/>
      </w:pPr>
      <w:r w:rsidRPr="00B97E4C">
        <w:t>902.02.01  Mix Designations</w:t>
      </w:r>
      <w:bookmarkEnd w:id="951"/>
      <w:bookmarkEnd w:id="952"/>
      <w:bookmarkEnd w:id="953"/>
      <w:bookmarkEnd w:id="954"/>
      <w:bookmarkEnd w:id="955"/>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E”</w:t>
      </w:r>
      <w:r w:rsidRPr="00F045F5">
        <w:t xml:space="preserve"> </w:t>
      </w:r>
      <w:r>
        <w:t xml:space="preserve"> </w:t>
      </w:r>
      <w:r w:rsidRPr="00F045F5">
        <w:t>Th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957" w:name="t90202021"/>
      <w:bookmarkStart w:id="958" w:name="s9020202"/>
      <w:bookmarkStart w:id="959" w:name="t90202022"/>
      <w:bookmarkStart w:id="960" w:name="s9020203"/>
      <w:bookmarkStart w:id="961" w:name="t90202031"/>
      <w:bookmarkStart w:id="962" w:name="t90202032"/>
      <w:bookmarkStart w:id="963" w:name="t90202033"/>
      <w:bookmarkStart w:id="964" w:name="s9020204"/>
      <w:bookmarkStart w:id="965" w:name="_Toc88380994"/>
      <w:bookmarkStart w:id="966" w:name="_Toc142048395"/>
      <w:bookmarkStart w:id="967" w:name="_Toc175378385"/>
      <w:bookmarkStart w:id="968" w:name="_Toc175471283"/>
      <w:bookmarkStart w:id="969" w:name="_Toc501717638"/>
      <w:bookmarkStart w:id="970" w:name="_Toc58308472"/>
      <w:bookmarkEnd w:id="956"/>
      <w:bookmarkEnd w:id="957"/>
      <w:bookmarkEnd w:id="958"/>
      <w:bookmarkEnd w:id="959"/>
      <w:bookmarkEnd w:id="960"/>
      <w:bookmarkEnd w:id="961"/>
      <w:bookmarkEnd w:id="962"/>
      <w:bookmarkEnd w:id="963"/>
      <w:bookmarkEnd w:id="964"/>
      <w:r>
        <w:t>1**************************************************************************************************************************1</w:t>
      </w:r>
    </w:p>
    <w:p w14:paraId="64E7E7C8" w14:textId="77777777" w:rsidR="008B564A" w:rsidRDefault="008B564A" w:rsidP="008B564A">
      <w:pPr>
        <w:pStyle w:val="0000000Subpart"/>
      </w:pPr>
      <w:r w:rsidRPr="00B97E4C">
        <w:t>902.02.04  Sampling and Testing</w:t>
      </w:r>
      <w:bookmarkEnd w:id="965"/>
      <w:bookmarkEnd w:id="966"/>
      <w:bookmarkEnd w:id="967"/>
      <w:bookmarkEnd w:id="968"/>
      <w:bookmarkEnd w:id="969"/>
      <w:bookmarkEnd w:id="970"/>
    </w:p>
    <w:p w14:paraId="2FB3C7B0" w14:textId="77777777" w:rsidR="008B564A" w:rsidRPr="006E602A" w:rsidRDefault="008B564A" w:rsidP="008B564A">
      <w:pPr>
        <w:pStyle w:val="A1paragraph0"/>
        <w:rPr>
          <w:b/>
          <w:bCs/>
        </w:rPr>
      </w:pPr>
      <w:r>
        <w:rPr>
          <w:b/>
          <w:bCs/>
        </w:rPr>
        <w:t>A</w:t>
      </w:r>
      <w:r>
        <w:rPr>
          <w:b/>
          <w:bCs/>
        </w:rPr>
        <w:tab/>
      </w:r>
      <w:r w:rsidRPr="006E602A">
        <w:rPr>
          <w:b/>
          <w:bCs/>
        </w:rPr>
        <w:t xml:space="preserve">General Acceptance Requirements.  </w:t>
      </w:r>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 xml:space="preserve">-22, ensure that the temperature of the mixture at discharge from the plant or surge and storage bins is at least 290 °F when the ambient temperature is less than 50 °F or is at least 275 °F when the ambient temperature is greater than or equal to 50 °F. </w:t>
      </w:r>
      <w:r>
        <w:t xml:space="preserve"> </w:t>
      </w:r>
      <w:r w:rsidRPr="00141E6B">
        <w:t>For PG 64E-22, ensure that the temperature of the mixture at discharge from the plant or surge and storage bins is at least 10 °F above the manufacturer’s recommended laydown temperature.  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971" w:name="s9020204B"/>
      <w:bookmarkStart w:id="972" w:name="s9020204C"/>
      <w:bookmarkStart w:id="973" w:name="t90202041"/>
      <w:bookmarkStart w:id="974" w:name="s90203"/>
      <w:bookmarkStart w:id="975" w:name="s9020302"/>
      <w:bookmarkStart w:id="976" w:name="s9020303"/>
      <w:bookmarkStart w:id="977" w:name="t90203031"/>
      <w:bookmarkStart w:id="978" w:name="t90203032"/>
      <w:bookmarkStart w:id="979" w:name="s90204"/>
      <w:bookmarkStart w:id="980" w:name="t90204012"/>
      <w:bookmarkStart w:id="981" w:name="t90204013"/>
      <w:bookmarkStart w:id="982" w:name="s9020402"/>
      <w:bookmarkStart w:id="983" w:name="t90204021"/>
      <w:bookmarkStart w:id="984" w:name="t90204022"/>
      <w:bookmarkStart w:id="985" w:name="s9020403"/>
      <w:bookmarkStart w:id="986" w:name="s90205"/>
      <w:bookmarkStart w:id="987" w:name="s90206"/>
      <w:bookmarkStart w:id="988" w:name="s9020601"/>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r>
        <w:t>1**************************************************************************************************************************1</w:t>
      </w:r>
    </w:p>
    <w:p w14:paraId="09DE0FF1" w14:textId="5A2F1A01" w:rsidR="00634FCF" w:rsidRPr="00973C16" w:rsidRDefault="00634FCF" w:rsidP="00634FCF">
      <w:pPr>
        <w:pStyle w:val="00000Subsection"/>
      </w:pPr>
      <w:r w:rsidRPr="00973C16">
        <w:t>902.05  Ston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989" w:name="_Toc142048405"/>
      <w:bookmarkStart w:id="990" w:name="_Toc175378395"/>
      <w:bookmarkStart w:id="991" w:name="_Toc175471293"/>
      <w:bookmarkStart w:id="992" w:name="_Toc501717648"/>
      <w:bookmarkStart w:id="993" w:name="_Toc80256342"/>
      <w:bookmarkEnd w:id="941"/>
      <w:bookmarkEnd w:id="942"/>
      <w:bookmarkEnd w:id="943"/>
      <w:bookmarkEnd w:id="944"/>
      <w:r w:rsidRPr="00973C16">
        <w:t>902.05.01  Composition of Mixture</w:t>
      </w:r>
      <w:bookmarkEnd w:id="989"/>
      <w:bookmarkEnd w:id="990"/>
      <w:bookmarkEnd w:id="991"/>
      <w:bookmarkEnd w:id="992"/>
      <w:bookmarkEnd w:id="993"/>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994" w:name="t90205011"/>
      <w:bookmarkEnd w:id="994"/>
      <w:r w:rsidRPr="00973C16">
        <w:rPr>
          <w:rFonts w:eastAsia="Calibri"/>
        </w:rPr>
        <w:t xml:space="preserve">For fine aggregate, use 100 percent manufactured stone sand conforming to </w:t>
      </w:r>
      <w:hyperlink w:anchor="s9010502" w:history="1">
        <w:r w:rsidRPr="00973C16">
          <w:rPr>
            <w:rFonts w:eastAsia="Calibri"/>
          </w:rPr>
          <w:t>901.05.02</w:t>
        </w:r>
      </w:hyperlink>
      <w:r w:rsidRPr="00973C16">
        <w:rPr>
          <w:rFonts w:eastAsia="Calibri"/>
        </w:rPr>
        <w:t xml:space="preserve">.  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995" w:name="s9020502"/>
      <w:bookmarkStart w:id="996" w:name="_Toc142048406"/>
      <w:bookmarkStart w:id="997" w:name="_Toc175378396"/>
      <w:bookmarkStart w:id="998" w:name="_Toc175471294"/>
      <w:bookmarkStart w:id="999" w:name="_Toc501717649"/>
      <w:bookmarkStart w:id="1000" w:name="_Toc80256343"/>
      <w:bookmarkEnd w:id="995"/>
      <w:r w:rsidRPr="00973C16">
        <w:t>902.05.02  Mix Design</w:t>
      </w:r>
      <w:bookmarkEnd w:id="996"/>
      <w:bookmarkEnd w:id="997"/>
      <w:bookmarkEnd w:id="998"/>
      <w:bookmarkEnd w:id="999"/>
      <w:bookmarkEnd w:id="1000"/>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1001" w:name="t90205021"/>
      <w:bookmarkEnd w:id="1001"/>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1  SMA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rPr>
                <w:rFonts w:ascii="Symbol" w:eastAsia="Symbol" w:hAnsi="Symbol" w:cs="Symbol"/>
              </w:rPr>
              <w:t>±</w:t>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rPr>
                <w:rFonts w:ascii="Symbol" w:eastAsia="Symbol" w:hAnsi="Symbol" w:cs="Symbol"/>
              </w:rPr>
              <w:t>±</w:t>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rPr>
                <w:rFonts w:ascii="Symbol" w:eastAsia="Symbol" w:hAnsi="Symbol" w:cs="Symbol"/>
              </w:rPr>
              <w:t>±</w:t>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rPr>
                <w:rFonts w:ascii="Symbol" w:eastAsia="Symbol" w:hAnsi="Symbol" w:cs="Symbol"/>
              </w:rPr>
              <w:t>±</w:t>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rPr>
                <w:rFonts w:ascii="Symbol" w:eastAsia="Symbol" w:hAnsi="Symbol" w:cs="Symbol"/>
              </w:rPr>
              <w:t>±</w:t>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1002" w:name="t90205022"/>
            <w:bookmarkEnd w:id="1002"/>
            <w:r w:rsidRPr="00973C16">
              <w:t>Table 902.05.02-2  SMA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r w:rsidRPr="00973C16">
              <w:t>Draindown</w:t>
            </w:r>
            <w:proofErr w:type="spellEnd"/>
            <w:r w:rsidRPr="00973C16">
              <w:t xml:space="preserve">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rFonts w:ascii="Symbol" w:eastAsia="Symbol" w:hAnsi="Symbol" w:cs="Symbol"/>
                <w:szCs w:val="18"/>
              </w:rPr>
              <w:t>±</w:t>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1003" w:name="s9020503"/>
      <w:bookmarkStart w:id="1004" w:name="_Toc142048407"/>
      <w:bookmarkStart w:id="1005" w:name="_Toc175378397"/>
      <w:bookmarkStart w:id="1006" w:name="_Toc175471295"/>
      <w:bookmarkStart w:id="1007" w:name="_Toc501717650"/>
      <w:bookmarkStart w:id="1008" w:name="_Toc80256344"/>
      <w:bookmarkEnd w:id="1003"/>
      <w:r w:rsidRPr="00973C16">
        <w:t>902.05.03  Sampling and Testing</w:t>
      </w:r>
      <w:bookmarkEnd w:id="1004"/>
      <w:bookmarkEnd w:id="1005"/>
      <w:bookmarkEnd w:id="1006"/>
      <w:bookmarkEnd w:id="1007"/>
      <w:bookmarkEnd w:id="1008"/>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r w:rsidRPr="00973C16">
        <w:t xml:space="preserve">  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r w:rsidRPr="00973C16">
        <w:t xml:space="preserve"> </w:t>
      </w:r>
      <w:r>
        <w:t xml:space="preserve"> </w:t>
      </w:r>
      <w:r w:rsidRPr="00973C16">
        <w:t xml:space="preserve">The ME will take a random sample from each 700 tons of production for volumetric acceptance testing and to verify composition.  The ME will perform sampling according to AASHTO T 168, NJDOT B-2, or ASTM D 3665. </w:t>
      </w:r>
      <w:r>
        <w:t xml:space="preserve"> </w:t>
      </w:r>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r w:rsidRPr="00973C16">
        <w:t xml:space="preserve">  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1009" w:name="_Hlk79003586"/>
      <w:r w:rsidRPr="00973C16">
        <w:t>G</w:t>
      </w:r>
      <w:bookmarkEnd w:id="1009"/>
      <w:r w:rsidRPr="00973C16">
        <w:rPr>
          <w:vertAlign w:val="subscript"/>
        </w:rPr>
        <w:t>CA</w:t>
      </w:r>
      <w:r w:rsidRPr="00973C16">
        <w:t xml:space="preserve">) and dry-rodded voids in coarse aggregate </w:t>
      </w:r>
      <w:bookmarkStart w:id="1010" w:name="_Hlk79003667"/>
      <w:r w:rsidRPr="00973C16">
        <w:t>VCA</w:t>
      </w:r>
      <w:r w:rsidRPr="00973C16">
        <w:rPr>
          <w:vertAlign w:val="subscript"/>
        </w:rPr>
        <w:t xml:space="preserve">DRC </w:t>
      </w:r>
      <w:bookmarkEnd w:id="1010"/>
      <w:r w:rsidRPr="00973C16">
        <w:t xml:space="preserve">testing according to AASHTO R 46 by sampling and drying aggregates according to AASHTO R 90 and AASHTO T 255, </w:t>
      </w:r>
      <w:r w:rsidRPr="00973C16">
        <w:lastRenderedPageBreak/>
        <w:t>respectively.  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  Stop production and conduct VCA</w:t>
      </w:r>
      <w:r w:rsidRPr="00973C16">
        <w:rPr>
          <w:vertAlign w:val="subscript"/>
        </w:rPr>
        <w:t>DRC</w:t>
      </w:r>
      <w:r w:rsidRPr="00973C16">
        <w:t xml:space="preserve"> test immediately when there are major changes to aggregate blend percentages.  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  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r w:rsidRPr="00973C16">
        <w:t xml:space="preserve"> </w:t>
      </w:r>
      <w:r>
        <w:t xml:space="preserve"> </w:t>
      </w:r>
      <w:r w:rsidRPr="00973C16">
        <w:t xml:space="preserve">The ME will determine volumetric properties at 75 gyrations for acceptance from samples taken, compacted, and tested at the HMA plant according to AASHTO T 312.  The ME will determine bulk specific gravity of the compacted sample according to AASHTO T 166.  The ME will use the QC maximum specific gravity test result in calculating the volumetric properties of the SMA.  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xml:space="preserve">, immediately take a quality control sample for testing.  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1011" w:name="_Hlk79055965"/>
      <w:r w:rsidRPr="00973C16">
        <w:t xml:space="preserve">production control tolerances specified in Table 902.05.02-1 </w:t>
      </w:r>
      <w:bookmarkStart w:id="1012" w:name="_Hlk79055053"/>
      <w:r w:rsidRPr="00973C16">
        <w:t xml:space="preserve">or Table 902.05.02-2 </w:t>
      </w:r>
      <w:bookmarkEnd w:id="1011"/>
      <w:bookmarkEnd w:id="1012"/>
      <w:r w:rsidRPr="00973C16">
        <w:t xml:space="preserve">for an acceptance sample, immediately run a quality control sample.  If the quality control sample is also outside of the control tolerances in </w:t>
      </w:r>
      <w:bookmarkStart w:id="1013" w:name="_Hlk79053812"/>
      <w:r w:rsidRPr="00973C16">
        <w:t>Table 902.05.02-1</w:t>
      </w:r>
      <w:bookmarkEnd w:id="1013"/>
      <w:r w:rsidRPr="00973C16">
        <w:t xml:space="preserve"> or Table 902.05.02-2, determine if a plant adjustment is needed and take corrective action to bring the mix into compliance.  Take an additional quality control sample immediately after completing the corrective action to ensure that the mix is within tolerances.  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xml:space="preserve">, and VMA meet the production control tolerances specified in Table 902.05.02-1 and Table 902.05.02-2.  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  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r w:rsidRPr="00B97E4C">
        <w:t>902.06.01  Composition</w:t>
      </w:r>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 xml:space="preserve">The mixture shall consist of asphalt binder and aggregate and may contain a WMA additive.  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w:t>
      </w:r>
      <w:proofErr w:type="spellStart"/>
      <w:r w:rsidRPr="00E01850">
        <w:t>gradation</w:t>
      </w:r>
      <w:proofErr w:type="spellEnd"/>
      <w:r w:rsidRPr="00E01850">
        <w:t xml:space="preserve"> requirements specified in </w:t>
      </w:r>
      <w:r w:rsidRPr="009A6114">
        <w:t>Table 902.06.01-1</w:t>
      </w:r>
      <w:r w:rsidRPr="00E01850">
        <w:t>.</w:t>
      </w:r>
    </w:p>
    <w:p w14:paraId="7B40CE65" w14:textId="77777777" w:rsidR="008B564A" w:rsidRDefault="008B564A" w:rsidP="008B564A">
      <w:pPr>
        <w:pStyle w:val="HiddenTextSpec"/>
      </w:pPr>
      <w:bookmarkStart w:id="1014" w:name="t90206021"/>
      <w:bookmarkStart w:id="1015" w:name="t90206011"/>
      <w:bookmarkStart w:id="1016" w:name="s9020602"/>
      <w:bookmarkStart w:id="1017" w:name="s9020603"/>
      <w:bookmarkStart w:id="1018" w:name="s9020701"/>
      <w:bookmarkStart w:id="1019" w:name="_Toc501717657"/>
      <w:bookmarkStart w:id="1020" w:name="_Toc58308491"/>
      <w:bookmarkEnd w:id="1014"/>
      <w:bookmarkEnd w:id="1015"/>
      <w:bookmarkEnd w:id="1016"/>
      <w:bookmarkEnd w:id="1017"/>
      <w:bookmarkEnd w:id="1018"/>
      <w:r>
        <w:t>1**************************************************************************************************************************1</w:t>
      </w:r>
    </w:p>
    <w:p w14:paraId="003AEBA3" w14:textId="77777777" w:rsidR="008B564A" w:rsidRDefault="008B564A" w:rsidP="008B564A">
      <w:pPr>
        <w:pStyle w:val="0000000Subpart"/>
      </w:pPr>
      <w:r w:rsidRPr="00291A22">
        <w:t>902.07.02  Asphalt-Rubber Binder</w:t>
      </w:r>
      <w:bookmarkEnd w:id="1019"/>
      <w:bookmarkEnd w:id="1020"/>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58-28 or an approved blend of both grades.  </w:t>
      </w:r>
      <w:r w:rsidRPr="00F045F5">
        <w:t>The asphalt binder producer is required to provide the asphalt binder quality control plan annually to the ME for approval.  Ensure that the quality control plan conforms to AASHTO R 26.</w:t>
      </w:r>
      <w:r>
        <w:t xml:space="preserve"> </w:t>
      </w:r>
      <w:r w:rsidRPr="00F045F5">
        <w:t xml:space="preserve"> Submit to the ME a certification of compliance, as specified in </w:t>
      </w:r>
      <w:r w:rsidRPr="009A6114">
        <w:t>106.07</w:t>
      </w:r>
      <w:r w:rsidRPr="00F045F5">
        <w:t>, for the asphalt binder.  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1021" w:name="t90207031"/>
      <w:bookmarkStart w:id="1022" w:name="t90207041"/>
      <w:bookmarkStart w:id="1023" w:name="s9020801"/>
      <w:bookmarkStart w:id="1024" w:name="s9020802"/>
      <w:bookmarkStart w:id="1025" w:name="t90208021"/>
      <w:bookmarkStart w:id="1026" w:name="t90208022"/>
      <w:bookmarkStart w:id="1027" w:name="t90208031"/>
      <w:bookmarkStart w:id="1028" w:name="s90209"/>
      <w:bookmarkStart w:id="1029" w:name="t90209022"/>
      <w:bookmarkStart w:id="1030" w:name="t90209031"/>
      <w:bookmarkStart w:id="1031" w:name="s90210"/>
      <w:bookmarkStart w:id="1032" w:name="t90210011"/>
      <w:bookmarkStart w:id="1033" w:name="t90210021"/>
      <w:bookmarkStart w:id="1034" w:name="t90210022"/>
      <w:bookmarkStart w:id="1035" w:name="t90210031"/>
      <w:bookmarkStart w:id="1036" w:name="s90211"/>
      <w:bookmarkStart w:id="1037" w:name="s9021102"/>
      <w:bookmarkStart w:id="1038" w:name="t90211031"/>
      <w:bookmarkStart w:id="1039" w:name="t90211032"/>
      <w:bookmarkStart w:id="1040" w:name="t90211033"/>
      <w:bookmarkStart w:id="1041" w:name="t90211034"/>
      <w:bookmarkStart w:id="1042" w:name="s90212"/>
      <w:bookmarkStart w:id="1043" w:name="t90212011"/>
      <w:bookmarkStart w:id="1044" w:name="t90212021"/>
      <w:bookmarkStart w:id="1045" w:name="t90212022"/>
      <w:bookmarkStart w:id="1046" w:name="s90213"/>
      <w:bookmarkStart w:id="1047" w:name="_Toc176676836"/>
      <w:bookmarkStart w:id="1048" w:name="_Toc58308515"/>
      <w:bookmarkStart w:id="1049" w:name="_Toc506378062"/>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r>
        <w:lastRenderedPageBreak/>
        <w:t>1**************************************************************************************************************************1</w:t>
      </w:r>
    </w:p>
    <w:p w14:paraId="44D74618" w14:textId="77777777" w:rsidR="007F7005" w:rsidRPr="00D75F13" w:rsidRDefault="007F7005" w:rsidP="007F7005">
      <w:pPr>
        <w:pStyle w:val="00000Subsection"/>
      </w:pPr>
      <w:bookmarkStart w:id="1050" w:name="_Toc501717664"/>
      <w:bookmarkStart w:id="1051" w:name="_Toc140563786"/>
      <w:r w:rsidRPr="00D75F13">
        <w:t xml:space="preserve">902.09  Micro </w:t>
      </w:r>
      <w:r>
        <w:t>S</w:t>
      </w:r>
      <w:r w:rsidRPr="00D75F13">
        <w:t>urfacing</w:t>
      </w:r>
      <w:bookmarkEnd w:id="1050"/>
      <w:bookmarkEnd w:id="1051"/>
    </w:p>
    <w:p w14:paraId="001BF3BC" w14:textId="77777777" w:rsidR="007F7005" w:rsidRDefault="007F7005" w:rsidP="007F7005">
      <w:pPr>
        <w:pStyle w:val="HiddenTextSpec"/>
      </w:pPr>
      <w:r>
        <w:t>1**************************************************************************************************************************1</w:t>
      </w:r>
    </w:p>
    <w:p w14:paraId="4B622D5E" w14:textId="00A77F2B" w:rsidR="007F7005" w:rsidRDefault="007F7005" w:rsidP="007F7005">
      <w:pPr>
        <w:pStyle w:val="HiddenTextSpec"/>
      </w:pPr>
      <w:r w:rsidRPr="00020B41">
        <w:t>BDC</w:t>
      </w:r>
      <w:r>
        <w:t>23</w:t>
      </w:r>
      <w:r w:rsidRPr="00020B41">
        <w:t>S-</w:t>
      </w:r>
      <w:r>
        <w:t>12</w:t>
      </w:r>
      <w:r w:rsidRPr="00020B41">
        <w:t xml:space="preserve"> dated </w:t>
      </w:r>
      <w:r>
        <w:t>oCT 6, 2023</w:t>
      </w:r>
    </w:p>
    <w:p w14:paraId="2879D03E" w14:textId="77777777" w:rsidR="007F7005" w:rsidRPr="00B372A7" w:rsidRDefault="007F7005" w:rsidP="007F7005">
      <w:pPr>
        <w:pStyle w:val="0000000Subpart"/>
        <w:keepNext w:val="0"/>
        <w:widowControl w:val="0"/>
      </w:pPr>
      <w:bookmarkStart w:id="1052" w:name="_Toc501717667"/>
      <w:bookmarkStart w:id="1053" w:name="_Toc140563789"/>
      <w:r w:rsidRPr="001D4514">
        <w:t>902</w:t>
      </w:r>
      <w:r>
        <w:t>.</w:t>
      </w:r>
      <w:r w:rsidRPr="001D4514">
        <w:t>09</w:t>
      </w:r>
      <w:r w:rsidRPr="00B372A7">
        <w:t>.03  Sampling and Testing</w:t>
      </w:r>
      <w:bookmarkEnd w:id="1052"/>
      <w:bookmarkEnd w:id="1053"/>
    </w:p>
    <w:p w14:paraId="64369B8F" w14:textId="77777777" w:rsidR="007F7005" w:rsidRPr="00887AEB" w:rsidRDefault="007F7005" w:rsidP="007F7005">
      <w:pPr>
        <w:pStyle w:val="Instruction"/>
      </w:pPr>
      <w:r w:rsidRPr="00887AEB">
        <w:t>TABLE 902.09.03-1 is changed to:</w:t>
      </w:r>
    </w:p>
    <w:p w14:paraId="1DFAB044" w14:textId="77777777" w:rsidR="007F7005" w:rsidRDefault="007F7005" w:rsidP="007F7005">
      <w:pPr>
        <w:pStyle w:val="Blanklinehalf"/>
      </w:pPr>
    </w:p>
    <w:tbl>
      <w:tblPr>
        <w:tblW w:w="9828"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2232"/>
        <w:gridCol w:w="2556"/>
        <w:gridCol w:w="2682"/>
        <w:gridCol w:w="2358"/>
      </w:tblGrid>
      <w:tr w:rsidR="007F7005" w:rsidRPr="00D5055B" w14:paraId="4922B64D" w14:textId="77777777" w:rsidTr="00041626">
        <w:trPr>
          <w:trHeight w:val="288"/>
        </w:trPr>
        <w:tc>
          <w:tcPr>
            <w:tcW w:w="9828" w:type="dxa"/>
            <w:gridSpan w:val="4"/>
            <w:tcBorders>
              <w:right w:val="nil"/>
            </w:tcBorders>
            <w:shd w:val="clear" w:color="auto" w:fill="auto"/>
            <w:vAlign w:val="center"/>
          </w:tcPr>
          <w:p w14:paraId="3548E916" w14:textId="77777777" w:rsidR="007F7005" w:rsidRPr="00D5055B" w:rsidRDefault="007F7005" w:rsidP="00041626">
            <w:pPr>
              <w:pStyle w:val="Tabletitle"/>
              <w:keepLines/>
              <w:tabs>
                <w:tab w:val="center" w:pos="4320"/>
                <w:tab w:val="right" w:pos="8640"/>
              </w:tabs>
            </w:pPr>
            <w:r w:rsidRPr="00D5055B">
              <w:t>Table 902.09.03-1 Gradation Requirements for Aggregate and Mineral Filler</w:t>
            </w:r>
          </w:p>
        </w:tc>
      </w:tr>
      <w:tr w:rsidR="007F7005" w:rsidRPr="00D5055B" w14:paraId="75793CB9" w14:textId="77777777" w:rsidTr="00041626">
        <w:trPr>
          <w:trHeight w:val="288"/>
        </w:trPr>
        <w:tc>
          <w:tcPr>
            <w:tcW w:w="2232" w:type="dxa"/>
            <w:tcBorders>
              <w:right w:val="nil"/>
            </w:tcBorders>
            <w:shd w:val="clear" w:color="auto" w:fill="auto"/>
            <w:vAlign w:val="center"/>
          </w:tcPr>
          <w:p w14:paraId="53B8827C" w14:textId="77777777" w:rsidR="007F7005" w:rsidRPr="00D5055B" w:rsidRDefault="007F7005" w:rsidP="00041626">
            <w:pPr>
              <w:pStyle w:val="TableheaderCentered"/>
              <w:keepLines/>
            </w:pPr>
            <w:r w:rsidRPr="00D5055B">
              <w:t>Sieve Size</w:t>
            </w:r>
          </w:p>
        </w:tc>
        <w:tc>
          <w:tcPr>
            <w:tcW w:w="2556" w:type="dxa"/>
            <w:tcBorders>
              <w:left w:val="nil"/>
              <w:right w:val="nil"/>
            </w:tcBorders>
            <w:shd w:val="clear" w:color="auto" w:fill="auto"/>
            <w:vAlign w:val="center"/>
          </w:tcPr>
          <w:p w14:paraId="6872B911" w14:textId="77777777" w:rsidR="007F7005" w:rsidRPr="00D5055B" w:rsidRDefault="007F7005" w:rsidP="00041626">
            <w:pPr>
              <w:pStyle w:val="TableheaderCentered"/>
              <w:keepLines/>
            </w:pPr>
            <w:r w:rsidRPr="00D5055B">
              <w:t>Type II Percent Passing</w:t>
            </w:r>
          </w:p>
        </w:tc>
        <w:tc>
          <w:tcPr>
            <w:tcW w:w="2682" w:type="dxa"/>
            <w:tcBorders>
              <w:left w:val="nil"/>
              <w:right w:val="nil"/>
            </w:tcBorders>
            <w:shd w:val="clear" w:color="auto" w:fill="auto"/>
            <w:vAlign w:val="center"/>
          </w:tcPr>
          <w:p w14:paraId="1432C235" w14:textId="77777777" w:rsidR="007F7005" w:rsidRPr="00D5055B" w:rsidRDefault="007F7005" w:rsidP="00041626">
            <w:pPr>
              <w:pStyle w:val="TableheaderCentered"/>
              <w:keepLines/>
            </w:pPr>
            <w:r w:rsidRPr="00D5055B">
              <w:t>Type III Percent Passing</w:t>
            </w:r>
          </w:p>
        </w:tc>
        <w:tc>
          <w:tcPr>
            <w:tcW w:w="2358" w:type="dxa"/>
            <w:tcBorders>
              <w:left w:val="nil"/>
              <w:right w:val="nil"/>
            </w:tcBorders>
            <w:shd w:val="clear" w:color="auto" w:fill="auto"/>
            <w:vAlign w:val="center"/>
          </w:tcPr>
          <w:p w14:paraId="7A51167C" w14:textId="77777777" w:rsidR="007F7005" w:rsidRPr="00D5055B" w:rsidRDefault="007F7005" w:rsidP="00041626">
            <w:pPr>
              <w:pStyle w:val="TableheaderCentered"/>
              <w:keepLines/>
            </w:pPr>
            <w:r w:rsidRPr="00D5055B">
              <w:t>Stockpile Tolerances</w:t>
            </w:r>
          </w:p>
          <w:p w14:paraId="13D88BD6" w14:textId="77777777" w:rsidR="007F7005" w:rsidRPr="00D5055B" w:rsidRDefault="007F7005" w:rsidP="00041626">
            <w:pPr>
              <w:pStyle w:val="TableheaderCentered"/>
              <w:keepLines/>
            </w:pPr>
            <w:r w:rsidRPr="00D5055B">
              <w:t>from JMF</w:t>
            </w:r>
            <w:r>
              <w:rPr>
                <w:vertAlign w:val="superscript"/>
              </w:rPr>
              <w:t>1</w:t>
            </w:r>
          </w:p>
        </w:tc>
      </w:tr>
      <w:tr w:rsidR="007F7005" w:rsidRPr="00D5055B" w14:paraId="016FBAB0" w14:textId="77777777" w:rsidTr="00041626">
        <w:trPr>
          <w:trHeight w:val="288"/>
        </w:trPr>
        <w:tc>
          <w:tcPr>
            <w:tcW w:w="2232" w:type="dxa"/>
            <w:tcBorders>
              <w:bottom w:val="nil"/>
              <w:right w:val="nil"/>
            </w:tcBorders>
            <w:shd w:val="clear" w:color="auto" w:fill="auto"/>
            <w:vAlign w:val="center"/>
          </w:tcPr>
          <w:p w14:paraId="471B76F3" w14:textId="77777777" w:rsidR="007F7005" w:rsidRPr="00D5055B" w:rsidRDefault="007F7005" w:rsidP="00041626">
            <w:pPr>
              <w:pStyle w:val="Tabletext"/>
              <w:keepNext/>
              <w:keepLines/>
              <w:jc w:val="center"/>
            </w:pPr>
            <w:r w:rsidRPr="00D5055B">
              <w:t>3/8″</w:t>
            </w:r>
          </w:p>
        </w:tc>
        <w:tc>
          <w:tcPr>
            <w:tcW w:w="2556" w:type="dxa"/>
            <w:tcBorders>
              <w:left w:val="nil"/>
              <w:bottom w:val="nil"/>
              <w:right w:val="nil"/>
            </w:tcBorders>
            <w:shd w:val="clear" w:color="auto" w:fill="auto"/>
            <w:vAlign w:val="center"/>
          </w:tcPr>
          <w:p w14:paraId="03AF17EE" w14:textId="77777777" w:rsidR="007F7005" w:rsidRPr="00D5055B" w:rsidRDefault="007F7005" w:rsidP="00041626">
            <w:pPr>
              <w:pStyle w:val="Tabletext"/>
              <w:keepNext/>
              <w:keepLines/>
              <w:jc w:val="center"/>
            </w:pPr>
            <w:r w:rsidRPr="00D5055B">
              <w:t>100</w:t>
            </w:r>
          </w:p>
        </w:tc>
        <w:tc>
          <w:tcPr>
            <w:tcW w:w="2682" w:type="dxa"/>
            <w:tcBorders>
              <w:left w:val="nil"/>
              <w:bottom w:val="nil"/>
              <w:right w:val="nil"/>
            </w:tcBorders>
            <w:shd w:val="clear" w:color="auto" w:fill="auto"/>
            <w:vAlign w:val="center"/>
          </w:tcPr>
          <w:p w14:paraId="6F35BC28" w14:textId="77777777" w:rsidR="007F7005" w:rsidRPr="00D5055B" w:rsidRDefault="007F7005" w:rsidP="00041626">
            <w:pPr>
              <w:pStyle w:val="Tabletext"/>
              <w:keepNext/>
              <w:keepLines/>
              <w:jc w:val="center"/>
            </w:pPr>
            <w:r w:rsidRPr="00D5055B">
              <w:t>100</w:t>
            </w:r>
          </w:p>
        </w:tc>
        <w:tc>
          <w:tcPr>
            <w:tcW w:w="2358" w:type="dxa"/>
            <w:tcBorders>
              <w:left w:val="nil"/>
              <w:bottom w:val="nil"/>
            </w:tcBorders>
            <w:shd w:val="clear" w:color="auto" w:fill="auto"/>
            <w:vAlign w:val="center"/>
          </w:tcPr>
          <w:p w14:paraId="7B803B4C" w14:textId="77777777" w:rsidR="007F7005" w:rsidRPr="00D5055B" w:rsidRDefault="007F7005" w:rsidP="00041626">
            <w:pPr>
              <w:pStyle w:val="Tabletext"/>
              <w:keepNext/>
              <w:keepLines/>
              <w:jc w:val="center"/>
            </w:pPr>
            <w:r w:rsidRPr="00D5055B">
              <w:t>–</w:t>
            </w:r>
          </w:p>
        </w:tc>
      </w:tr>
      <w:tr w:rsidR="007F7005" w:rsidRPr="00D5055B" w14:paraId="4828D855" w14:textId="77777777" w:rsidTr="00041626">
        <w:trPr>
          <w:trHeight w:val="288"/>
        </w:trPr>
        <w:tc>
          <w:tcPr>
            <w:tcW w:w="2232" w:type="dxa"/>
            <w:tcBorders>
              <w:top w:val="nil"/>
              <w:bottom w:val="nil"/>
              <w:right w:val="nil"/>
            </w:tcBorders>
            <w:shd w:val="clear" w:color="auto" w:fill="auto"/>
            <w:vAlign w:val="center"/>
          </w:tcPr>
          <w:p w14:paraId="3659B0F4" w14:textId="77777777" w:rsidR="007F7005" w:rsidRPr="00D5055B" w:rsidRDefault="007F7005" w:rsidP="00041626">
            <w:pPr>
              <w:pStyle w:val="Tabletext"/>
              <w:keepNext/>
              <w:keepLines/>
              <w:jc w:val="center"/>
            </w:pPr>
            <w:r w:rsidRPr="00D5055B">
              <w:t>No. 4</w:t>
            </w:r>
          </w:p>
        </w:tc>
        <w:tc>
          <w:tcPr>
            <w:tcW w:w="2556" w:type="dxa"/>
            <w:tcBorders>
              <w:top w:val="nil"/>
              <w:left w:val="nil"/>
              <w:bottom w:val="nil"/>
              <w:right w:val="nil"/>
            </w:tcBorders>
            <w:shd w:val="clear" w:color="auto" w:fill="auto"/>
            <w:vAlign w:val="center"/>
          </w:tcPr>
          <w:p w14:paraId="29E65144" w14:textId="77777777" w:rsidR="007F7005" w:rsidRPr="00D5055B" w:rsidRDefault="007F7005" w:rsidP="00041626">
            <w:pPr>
              <w:pStyle w:val="Tabletext"/>
              <w:keepNext/>
              <w:keepLines/>
              <w:jc w:val="center"/>
            </w:pPr>
            <w:r w:rsidRPr="00D5055B">
              <w:t>90</w:t>
            </w:r>
            <w:r>
              <w:t xml:space="preserve"> </w:t>
            </w:r>
            <w:r w:rsidRPr="00D5055B">
              <w:t>–</w:t>
            </w:r>
            <w:r>
              <w:t xml:space="preserve"> </w:t>
            </w:r>
            <w:r w:rsidRPr="00D5055B">
              <w:t>100</w:t>
            </w:r>
          </w:p>
        </w:tc>
        <w:tc>
          <w:tcPr>
            <w:tcW w:w="2682" w:type="dxa"/>
            <w:tcBorders>
              <w:top w:val="nil"/>
              <w:left w:val="nil"/>
              <w:bottom w:val="nil"/>
              <w:right w:val="nil"/>
            </w:tcBorders>
            <w:shd w:val="clear" w:color="auto" w:fill="auto"/>
            <w:vAlign w:val="center"/>
          </w:tcPr>
          <w:p w14:paraId="03C86DBB" w14:textId="77777777" w:rsidR="007F7005" w:rsidRPr="00D5055B" w:rsidRDefault="007F7005" w:rsidP="00041626">
            <w:pPr>
              <w:pStyle w:val="Tabletext"/>
              <w:keepNext/>
              <w:keepLines/>
              <w:jc w:val="center"/>
            </w:pPr>
            <w:r w:rsidRPr="00D5055B">
              <w:t>70</w:t>
            </w:r>
            <w:r>
              <w:t xml:space="preserve"> </w:t>
            </w:r>
            <w:r w:rsidRPr="00D5055B">
              <w:t>–</w:t>
            </w:r>
            <w:r>
              <w:t xml:space="preserve"> </w:t>
            </w:r>
            <w:r w:rsidRPr="00D5055B">
              <w:t>90</w:t>
            </w:r>
          </w:p>
        </w:tc>
        <w:tc>
          <w:tcPr>
            <w:tcW w:w="2358" w:type="dxa"/>
            <w:tcBorders>
              <w:top w:val="nil"/>
              <w:left w:val="nil"/>
              <w:bottom w:val="nil"/>
            </w:tcBorders>
            <w:shd w:val="clear" w:color="auto" w:fill="auto"/>
            <w:vAlign w:val="center"/>
          </w:tcPr>
          <w:p w14:paraId="3B26521C" w14:textId="77777777" w:rsidR="007F7005" w:rsidRPr="00D5055B" w:rsidRDefault="007F7005" w:rsidP="00041626">
            <w:pPr>
              <w:pStyle w:val="Tabletext"/>
              <w:keepNext/>
              <w:keepLines/>
              <w:jc w:val="center"/>
            </w:pPr>
            <w:r w:rsidRPr="00D5055B">
              <w:t>±4%</w:t>
            </w:r>
          </w:p>
        </w:tc>
      </w:tr>
      <w:tr w:rsidR="007F7005" w:rsidRPr="00D5055B" w14:paraId="25C063E2" w14:textId="77777777" w:rsidTr="00041626">
        <w:trPr>
          <w:trHeight w:val="288"/>
        </w:trPr>
        <w:tc>
          <w:tcPr>
            <w:tcW w:w="2232" w:type="dxa"/>
            <w:tcBorders>
              <w:top w:val="nil"/>
              <w:bottom w:val="nil"/>
              <w:right w:val="nil"/>
            </w:tcBorders>
            <w:shd w:val="clear" w:color="auto" w:fill="auto"/>
            <w:vAlign w:val="center"/>
          </w:tcPr>
          <w:p w14:paraId="62001EC0" w14:textId="77777777" w:rsidR="007F7005" w:rsidRPr="00D5055B" w:rsidRDefault="007F7005" w:rsidP="00041626">
            <w:pPr>
              <w:pStyle w:val="Tabletext"/>
              <w:keepNext/>
              <w:keepLines/>
              <w:jc w:val="center"/>
            </w:pPr>
            <w:r w:rsidRPr="00D5055B">
              <w:t>No. 8</w:t>
            </w:r>
          </w:p>
        </w:tc>
        <w:tc>
          <w:tcPr>
            <w:tcW w:w="2556" w:type="dxa"/>
            <w:tcBorders>
              <w:top w:val="nil"/>
              <w:left w:val="nil"/>
              <w:bottom w:val="nil"/>
              <w:right w:val="nil"/>
            </w:tcBorders>
            <w:shd w:val="clear" w:color="auto" w:fill="auto"/>
            <w:vAlign w:val="center"/>
          </w:tcPr>
          <w:p w14:paraId="39A89ED7" w14:textId="77777777" w:rsidR="007F7005" w:rsidRPr="00D5055B" w:rsidRDefault="007F7005" w:rsidP="00041626">
            <w:pPr>
              <w:pStyle w:val="Tabletext"/>
              <w:keepNext/>
              <w:keepLines/>
              <w:jc w:val="center"/>
            </w:pPr>
            <w:r w:rsidRPr="00D5055B">
              <w:t>65</w:t>
            </w:r>
            <w:r>
              <w:t xml:space="preserve"> </w:t>
            </w:r>
            <w:r w:rsidRPr="00D5055B">
              <w:t>–</w:t>
            </w:r>
            <w:r>
              <w:t xml:space="preserve"> </w:t>
            </w:r>
            <w:r w:rsidRPr="00D5055B">
              <w:t>90</w:t>
            </w:r>
          </w:p>
        </w:tc>
        <w:tc>
          <w:tcPr>
            <w:tcW w:w="2682" w:type="dxa"/>
            <w:tcBorders>
              <w:top w:val="nil"/>
              <w:left w:val="nil"/>
              <w:bottom w:val="nil"/>
              <w:right w:val="nil"/>
            </w:tcBorders>
            <w:shd w:val="clear" w:color="auto" w:fill="auto"/>
            <w:vAlign w:val="center"/>
          </w:tcPr>
          <w:p w14:paraId="14E277F3"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358" w:type="dxa"/>
            <w:tcBorders>
              <w:top w:val="nil"/>
              <w:left w:val="nil"/>
              <w:bottom w:val="nil"/>
            </w:tcBorders>
            <w:shd w:val="clear" w:color="auto" w:fill="auto"/>
            <w:vAlign w:val="center"/>
          </w:tcPr>
          <w:p w14:paraId="4F205096" w14:textId="77777777" w:rsidR="007F7005" w:rsidRPr="00D5055B" w:rsidRDefault="007F7005" w:rsidP="00041626">
            <w:pPr>
              <w:pStyle w:val="Tabletext"/>
              <w:keepNext/>
              <w:keepLines/>
              <w:jc w:val="center"/>
            </w:pPr>
            <w:r w:rsidRPr="00D5055B">
              <w:t>±5%</w:t>
            </w:r>
          </w:p>
        </w:tc>
      </w:tr>
      <w:tr w:rsidR="007F7005" w:rsidRPr="00D5055B" w14:paraId="2E8D7213" w14:textId="77777777" w:rsidTr="00041626">
        <w:trPr>
          <w:trHeight w:val="288"/>
        </w:trPr>
        <w:tc>
          <w:tcPr>
            <w:tcW w:w="2232" w:type="dxa"/>
            <w:tcBorders>
              <w:top w:val="nil"/>
              <w:bottom w:val="nil"/>
              <w:right w:val="nil"/>
            </w:tcBorders>
            <w:shd w:val="clear" w:color="auto" w:fill="auto"/>
            <w:vAlign w:val="center"/>
          </w:tcPr>
          <w:p w14:paraId="60C4A353" w14:textId="77777777" w:rsidR="007F7005" w:rsidRPr="00D5055B" w:rsidRDefault="007F7005" w:rsidP="00041626">
            <w:pPr>
              <w:pStyle w:val="Tabletext"/>
              <w:keepNext/>
              <w:keepLines/>
              <w:jc w:val="center"/>
            </w:pPr>
            <w:r w:rsidRPr="00D5055B">
              <w:t>No. 16</w:t>
            </w:r>
          </w:p>
        </w:tc>
        <w:tc>
          <w:tcPr>
            <w:tcW w:w="2556" w:type="dxa"/>
            <w:tcBorders>
              <w:top w:val="nil"/>
              <w:left w:val="nil"/>
              <w:bottom w:val="nil"/>
              <w:right w:val="nil"/>
            </w:tcBorders>
            <w:shd w:val="clear" w:color="auto" w:fill="auto"/>
            <w:vAlign w:val="center"/>
          </w:tcPr>
          <w:p w14:paraId="72BA9944" w14:textId="77777777" w:rsidR="007F7005" w:rsidRPr="00D5055B" w:rsidRDefault="007F7005" w:rsidP="00041626">
            <w:pPr>
              <w:pStyle w:val="Tabletext"/>
              <w:keepNext/>
              <w:keepLines/>
              <w:jc w:val="center"/>
            </w:pPr>
            <w:r w:rsidRPr="00D5055B">
              <w:t>45</w:t>
            </w:r>
            <w:r>
              <w:t xml:space="preserve"> </w:t>
            </w:r>
            <w:r w:rsidRPr="00D5055B">
              <w:t>–</w:t>
            </w:r>
            <w:r>
              <w:t xml:space="preserve"> </w:t>
            </w:r>
            <w:r w:rsidRPr="00D5055B">
              <w:t>70</w:t>
            </w:r>
          </w:p>
        </w:tc>
        <w:tc>
          <w:tcPr>
            <w:tcW w:w="2682" w:type="dxa"/>
            <w:tcBorders>
              <w:top w:val="nil"/>
              <w:left w:val="nil"/>
              <w:bottom w:val="nil"/>
              <w:right w:val="nil"/>
            </w:tcBorders>
            <w:shd w:val="clear" w:color="auto" w:fill="auto"/>
            <w:vAlign w:val="center"/>
          </w:tcPr>
          <w:p w14:paraId="7B96B80A" w14:textId="77777777" w:rsidR="007F7005" w:rsidRPr="00D5055B" w:rsidRDefault="007F7005" w:rsidP="00041626">
            <w:pPr>
              <w:pStyle w:val="Tabletext"/>
              <w:keepNext/>
              <w:keepLines/>
              <w:jc w:val="center"/>
            </w:pPr>
            <w:r w:rsidRPr="00D5055B">
              <w:t>28</w:t>
            </w:r>
            <w:r>
              <w:t xml:space="preserve"> </w:t>
            </w:r>
            <w:r w:rsidRPr="00D5055B">
              <w:t>–</w:t>
            </w:r>
            <w:r>
              <w:t xml:space="preserve"> </w:t>
            </w:r>
            <w:r w:rsidRPr="00D5055B">
              <w:t>50</w:t>
            </w:r>
          </w:p>
        </w:tc>
        <w:tc>
          <w:tcPr>
            <w:tcW w:w="2358" w:type="dxa"/>
            <w:tcBorders>
              <w:top w:val="nil"/>
              <w:left w:val="nil"/>
              <w:bottom w:val="nil"/>
            </w:tcBorders>
            <w:shd w:val="clear" w:color="auto" w:fill="auto"/>
            <w:vAlign w:val="center"/>
          </w:tcPr>
          <w:p w14:paraId="601F5F07" w14:textId="77777777" w:rsidR="007F7005" w:rsidRPr="00D5055B" w:rsidRDefault="007F7005" w:rsidP="00041626">
            <w:pPr>
              <w:pStyle w:val="Tabletext"/>
              <w:keepNext/>
              <w:keepLines/>
              <w:jc w:val="center"/>
            </w:pPr>
            <w:r w:rsidRPr="00D5055B">
              <w:t>±4%</w:t>
            </w:r>
          </w:p>
        </w:tc>
      </w:tr>
      <w:tr w:rsidR="007F7005" w:rsidRPr="00D5055B" w14:paraId="209CCDE1" w14:textId="77777777" w:rsidTr="00041626">
        <w:trPr>
          <w:trHeight w:val="288"/>
        </w:trPr>
        <w:tc>
          <w:tcPr>
            <w:tcW w:w="2232" w:type="dxa"/>
            <w:tcBorders>
              <w:top w:val="nil"/>
              <w:bottom w:val="nil"/>
              <w:right w:val="nil"/>
            </w:tcBorders>
            <w:shd w:val="clear" w:color="auto" w:fill="auto"/>
            <w:vAlign w:val="center"/>
          </w:tcPr>
          <w:p w14:paraId="035E1747" w14:textId="77777777" w:rsidR="007F7005" w:rsidRPr="00D5055B" w:rsidRDefault="007F7005" w:rsidP="00041626">
            <w:pPr>
              <w:pStyle w:val="Tabletext"/>
              <w:keepNext/>
              <w:keepLines/>
              <w:jc w:val="center"/>
            </w:pPr>
            <w:r w:rsidRPr="00D5055B">
              <w:t>No. 30</w:t>
            </w:r>
          </w:p>
        </w:tc>
        <w:tc>
          <w:tcPr>
            <w:tcW w:w="2556" w:type="dxa"/>
            <w:tcBorders>
              <w:top w:val="nil"/>
              <w:left w:val="nil"/>
              <w:bottom w:val="nil"/>
              <w:right w:val="nil"/>
            </w:tcBorders>
            <w:shd w:val="clear" w:color="auto" w:fill="auto"/>
            <w:vAlign w:val="center"/>
          </w:tcPr>
          <w:p w14:paraId="4BAFA023" w14:textId="77777777" w:rsidR="007F7005" w:rsidRPr="00D5055B" w:rsidRDefault="007F7005" w:rsidP="00041626">
            <w:pPr>
              <w:pStyle w:val="Tabletext"/>
              <w:keepNext/>
              <w:keepLines/>
              <w:jc w:val="center"/>
            </w:pPr>
            <w:r w:rsidRPr="00D5055B">
              <w:t>30</w:t>
            </w:r>
            <w:r>
              <w:t xml:space="preserve"> </w:t>
            </w:r>
            <w:r w:rsidRPr="00D5055B">
              <w:t>–</w:t>
            </w:r>
            <w:r>
              <w:t xml:space="preserve"> </w:t>
            </w:r>
            <w:r w:rsidRPr="00D5055B">
              <w:t>50</w:t>
            </w:r>
          </w:p>
        </w:tc>
        <w:tc>
          <w:tcPr>
            <w:tcW w:w="2682" w:type="dxa"/>
            <w:tcBorders>
              <w:top w:val="nil"/>
              <w:left w:val="nil"/>
              <w:bottom w:val="nil"/>
              <w:right w:val="nil"/>
            </w:tcBorders>
            <w:shd w:val="clear" w:color="auto" w:fill="auto"/>
            <w:vAlign w:val="center"/>
          </w:tcPr>
          <w:p w14:paraId="2B9F3209" w14:textId="77777777" w:rsidR="007F7005" w:rsidRPr="00D5055B" w:rsidRDefault="007F7005" w:rsidP="00041626">
            <w:pPr>
              <w:pStyle w:val="Tabletext"/>
              <w:keepNext/>
              <w:keepLines/>
              <w:jc w:val="center"/>
            </w:pPr>
            <w:r w:rsidRPr="00D5055B">
              <w:t>19</w:t>
            </w:r>
            <w:r>
              <w:t xml:space="preserve"> </w:t>
            </w:r>
            <w:r w:rsidRPr="00D5055B">
              <w:t>–</w:t>
            </w:r>
            <w:r>
              <w:t xml:space="preserve"> </w:t>
            </w:r>
            <w:r w:rsidRPr="00D5055B">
              <w:t>34</w:t>
            </w:r>
          </w:p>
        </w:tc>
        <w:tc>
          <w:tcPr>
            <w:tcW w:w="2358" w:type="dxa"/>
            <w:tcBorders>
              <w:top w:val="nil"/>
              <w:left w:val="nil"/>
              <w:bottom w:val="nil"/>
            </w:tcBorders>
            <w:shd w:val="clear" w:color="auto" w:fill="auto"/>
            <w:vAlign w:val="center"/>
          </w:tcPr>
          <w:p w14:paraId="154F5C83" w14:textId="77777777" w:rsidR="007F7005" w:rsidRPr="00D5055B" w:rsidRDefault="007F7005" w:rsidP="00041626">
            <w:pPr>
              <w:pStyle w:val="Tabletext"/>
              <w:keepNext/>
              <w:keepLines/>
              <w:jc w:val="center"/>
            </w:pPr>
            <w:r w:rsidRPr="00D5055B">
              <w:t>±3%</w:t>
            </w:r>
          </w:p>
        </w:tc>
      </w:tr>
      <w:tr w:rsidR="007F7005" w:rsidRPr="00D5055B" w14:paraId="131FDEBF" w14:textId="77777777" w:rsidTr="00041626">
        <w:trPr>
          <w:trHeight w:val="288"/>
        </w:trPr>
        <w:tc>
          <w:tcPr>
            <w:tcW w:w="2232" w:type="dxa"/>
            <w:tcBorders>
              <w:top w:val="nil"/>
              <w:bottom w:val="nil"/>
              <w:right w:val="nil"/>
            </w:tcBorders>
            <w:shd w:val="clear" w:color="auto" w:fill="auto"/>
            <w:vAlign w:val="center"/>
          </w:tcPr>
          <w:p w14:paraId="3A9304BC" w14:textId="77777777" w:rsidR="007F7005" w:rsidRPr="00D5055B" w:rsidRDefault="007F7005" w:rsidP="00041626">
            <w:pPr>
              <w:pStyle w:val="Tabletext"/>
              <w:keepNext/>
              <w:keepLines/>
              <w:jc w:val="center"/>
            </w:pPr>
            <w:r w:rsidRPr="00D5055B">
              <w:t>No. 50</w:t>
            </w:r>
          </w:p>
        </w:tc>
        <w:tc>
          <w:tcPr>
            <w:tcW w:w="2556" w:type="dxa"/>
            <w:tcBorders>
              <w:top w:val="nil"/>
              <w:left w:val="nil"/>
              <w:bottom w:val="nil"/>
              <w:right w:val="nil"/>
            </w:tcBorders>
            <w:shd w:val="clear" w:color="auto" w:fill="auto"/>
            <w:vAlign w:val="center"/>
          </w:tcPr>
          <w:p w14:paraId="35296B87" w14:textId="77777777" w:rsidR="007F7005" w:rsidRPr="00D5055B" w:rsidRDefault="007F7005" w:rsidP="00041626">
            <w:pPr>
              <w:pStyle w:val="Tabletext"/>
              <w:keepNext/>
              <w:keepLines/>
              <w:jc w:val="center"/>
            </w:pPr>
            <w:r w:rsidRPr="00D5055B">
              <w:t>18</w:t>
            </w:r>
            <w:r>
              <w:t xml:space="preserve"> </w:t>
            </w:r>
            <w:r w:rsidRPr="00D5055B">
              <w:t>–</w:t>
            </w:r>
            <w:r>
              <w:t xml:space="preserve"> </w:t>
            </w:r>
            <w:r w:rsidRPr="00D5055B">
              <w:t>30</w:t>
            </w:r>
          </w:p>
        </w:tc>
        <w:tc>
          <w:tcPr>
            <w:tcW w:w="2682" w:type="dxa"/>
            <w:tcBorders>
              <w:top w:val="nil"/>
              <w:left w:val="nil"/>
              <w:bottom w:val="nil"/>
              <w:right w:val="nil"/>
            </w:tcBorders>
            <w:shd w:val="clear" w:color="auto" w:fill="auto"/>
            <w:vAlign w:val="center"/>
          </w:tcPr>
          <w:p w14:paraId="110EDB9C" w14:textId="77777777" w:rsidR="007F7005" w:rsidRPr="00D5055B" w:rsidRDefault="007F7005" w:rsidP="00041626">
            <w:pPr>
              <w:pStyle w:val="Tabletext"/>
              <w:keepNext/>
              <w:keepLines/>
              <w:jc w:val="center"/>
            </w:pPr>
            <w:r w:rsidRPr="00D5055B">
              <w:t>12</w:t>
            </w:r>
            <w:r>
              <w:t xml:space="preserve"> </w:t>
            </w:r>
            <w:r w:rsidRPr="00D5055B">
              <w:t>–</w:t>
            </w:r>
            <w:r>
              <w:t xml:space="preserve"> </w:t>
            </w:r>
            <w:r w:rsidRPr="00D5055B">
              <w:t>25</w:t>
            </w:r>
          </w:p>
        </w:tc>
        <w:tc>
          <w:tcPr>
            <w:tcW w:w="2358" w:type="dxa"/>
            <w:tcBorders>
              <w:top w:val="nil"/>
              <w:left w:val="nil"/>
              <w:bottom w:val="nil"/>
            </w:tcBorders>
            <w:shd w:val="clear" w:color="auto" w:fill="auto"/>
            <w:vAlign w:val="center"/>
          </w:tcPr>
          <w:p w14:paraId="020BA0AE" w14:textId="77777777" w:rsidR="007F7005" w:rsidRPr="00D5055B" w:rsidRDefault="007F7005" w:rsidP="00041626">
            <w:pPr>
              <w:pStyle w:val="Tabletext"/>
              <w:keepNext/>
              <w:keepLines/>
              <w:jc w:val="center"/>
            </w:pPr>
            <w:r w:rsidRPr="00D5055B">
              <w:t>±3%</w:t>
            </w:r>
          </w:p>
        </w:tc>
      </w:tr>
      <w:tr w:rsidR="007F7005" w:rsidRPr="00D5055B" w14:paraId="751A401B" w14:textId="77777777" w:rsidTr="00041626">
        <w:trPr>
          <w:trHeight w:val="288"/>
        </w:trPr>
        <w:tc>
          <w:tcPr>
            <w:tcW w:w="2232" w:type="dxa"/>
            <w:tcBorders>
              <w:top w:val="nil"/>
              <w:bottom w:val="nil"/>
              <w:right w:val="nil"/>
            </w:tcBorders>
            <w:shd w:val="clear" w:color="auto" w:fill="auto"/>
            <w:vAlign w:val="center"/>
          </w:tcPr>
          <w:p w14:paraId="48B10D52" w14:textId="77777777" w:rsidR="007F7005" w:rsidRPr="00D5055B" w:rsidRDefault="007F7005" w:rsidP="00041626">
            <w:pPr>
              <w:pStyle w:val="Tabletext"/>
              <w:keepNext/>
              <w:keepLines/>
              <w:jc w:val="center"/>
            </w:pPr>
            <w:r w:rsidRPr="00D5055B">
              <w:t>No. 100</w:t>
            </w:r>
          </w:p>
        </w:tc>
        <w:tc>
          <w:tcPr>
            <w:tcW w:w="2556" w:type="dxa"/>
            <w:tcBorders>
              <w:top w:val="nil"/>
              <w:left w:val="nil"/>
              <w:bottom w:val="nil"/>
              <w:right w:val="nil"/>
            </w:tcBorders>
            <w:shd w:val="clear" w:color="auto" w:fill="auto"/>
            <w:vAlign w:val="center"/>
          </w:tcPr>
          <w:p w14:paraId="4B58DBA7" w14:textId="77777777" w:rsidR="007F7005" w:rsidRPr="00D5055B" w:rsidRDefault="007F7005" w:rsidP="00041626">
            <w:pPr>
              <w:pStyle w:val="Tabletext"/>
              <w:keepNext/>
              <w:keepLines/>
              <w:jc w:val="center"/>
            </w:pPr>
            <w:r w:rsidRPr="00D5055B">
              <w:t>10</w:t>
            </w:r>
            <w:r>
              <w:t xml:space="preserve"> </w:t>
            </w:r>
            <w:r w:rsidRPr="00D5055B">
              <w:t>–</w:t>
            </w:r>
            <w:r>
              <w:t xml:space="preserve"> </w:t>
            </w:r>
            <w:r w:rsidRPr="00D5055B">
              <w:t>21</w:t>
            </w:r>
          </w:p>
        </w:tc>
        <w:tc>
          <w:tcPr>
            <w:tcW w:w="2682" w:type="dxa"/>
            <w:tcBorders>
              <w:top w:val="nil"/>
              <w:left w:val="nil"/>
              <w:bottom w:val="nil"/>
              <w:right w:val="nil"/>
            </w:tcBorders>
            <w:shd w:val="clear" w:color="auto" w:fill="auto"/>
            <w:vAlign w:val="center"/>
          </w:tcPr>
          <w:p w14:paraId="2AEF7FD8" w14:textId="77777777" w:rsidR="007F7005" w:rsidRPr="00D5055B" w:rsidRDefault="007F7005" w:rsidP="00041626">
            <w:pPr>
              <w:pStyle w:val="Tabletext"/>
              <w:keepNext/>
              <w:keepLines/>
              <w:jc w:val="center"/>
            </w:pPr>
            <w:r w:rsidRPr="00D5055B">
              <w:t>7</w:t>
            </w:r>
            <w:r>
              <w:t xml:space="preserve"> </w:t>
            </w:r>
            <w:r w:rsidRPr="00D5055B">
              <w:t>–</w:t>
            </w:r>
            <w:r>
              <w:t xml:space="preserve"> </w:t>
            </w:r>
            <w:r w:rsidRPr="00D5055B">
              <w:t>18</w:t>
            </w:r>
          </w:p>
        </w:tc>
        <w:tc>
          <w:tcPr>
            <w:tcW w:w="2358" w:type="dxa"/>
            <w:tcBorders>
              <w:top w:val="nil"/>
              <w:left w:val="nil"/>
              <w:bottom w:val="nil"/>
            </w:tcBorders>
            <w:shd w:val="clear" w:color="auto" w:fill="auto"/>
            <w:vAlign w:val="center"/>
          </w:tcPr>
          <w:p w14:paraId="410843B5" w14:textId="77777777" w:rsidR="007F7005" w:rsidRPr="00D5055B" w:rsidRDefault="007F7005" w:rsidP="00041626">
            <w:pPr>
              <w:pStyle w:val="Tabletext"/>
              <w:keepNext/>
              <w:keepLines/>
              <w:jc w:val="center"/>
            </w:pPr>
            <w:r w:rsidRPr="00D5055B">
              <w:t>±2%</w:t>
            </w:r>
          </w:p>
        </w:tc>
      </w:tr>
      <w:tr w:rsidR="007F7005" w:rsidRPr="00D5055B" w14:paraId="47EF52B6" w14:textId="77777777" w:rsidTr="00041626">
        <w:trPr>
          <w:trHeight w:val="288"/>
        </w:trPr>
        <w:tc>
          <w:tcPr>
            <w:tcW w:w="2232" w:type="dxa"/>
            <w:tcBorders>
              <w:top w:val="nil"/>
              <w:bottom w:val="single" w:sz="4" w:space="0" w:color="auto"/>
              <w:right w:val="nil"/>
            </w:tcBorders>
            <w:shd w:val="clear" w:color="auto" w:fill="auto"/>
            <w:vAlign w:val="center"/>
          </w:tcPr>
          <w:p w14:paraId="0B1A4559" w14:textId="77777777" w:rsidR="007F7005" w:rsidRPr="00D5055B" w:rsidRDefault="007F7005" w:rsidP="00041626">
            <w:pPr>
              <w:pStyle w:val="Tabletext"/>
              <w:keepNext/>
              <w:keepLines/>
              <w:jc w:val="center"/>
            </w:pPr>
            <w:r w:rsidRPr="00D5055B">
              <w:t>No. 200</w:t>
            </w:r>
          </w:p>
        </w:tc>
        <w:tc>
          <w:tcPr>
            <w:tcW w:w="2556" w:type="dxa"/>
            <w:tcBorders>
              <w:top w:val="nil"/>
              <w:left w:val="nil"/>
              <w:bottom w:val="single" w:sz="4" w:space="0" w:color="auto"/>
              <w:right w:val="nil"/>
            </w:tcBorders>
            <w:shd w:val="clear" w:color="auto" w:fill="auto"/>
            <w:vAlign w:val="center"/>
          </w:tcPr>
          <w:p w14:paraId="09E30C6D"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682" w:type="dxa"/>
            <w:tcBorders>
              <w:top w:val="nil"/>
              <w:left w:val="nil"/>
              <w:bottom w:val="single" w:sz="4" w:space="0" w:color="auto"/>
              <w:right w:val="nil"/>
            </w:tcBorders>
            <w:shd w:val="clear" w:color="auto" w:fill="auto"/>
            <w:vAlign w:val="center"/>
          </w:tcPr>
          <w:p w14:paraId="666061B3" w14:textId="77777777" w:rsidR="007F7005" w:rsidRPr="00D5055B" w:rsidRDefault="007F7005" w:rsidP="00041626">
            <w:pPr>
              <w:pStyle w:val="Tabletext"/>
              <w:keepNext/>
              <w:keepLines/>
              <w:jc w:val="center"/>
            </w:pPr>
            <w:r w:rsidRPr="00D5055B">
              <w:t>5</w:t>
            </w:r>
            <w:r>
              <w:t xml:space="preserve"> </w:t>
            </w:r>
            <w:r w:rsidRPr="00D5055B">
              <w:t>–</w:t>
            </w:r>
            <w:r>
              <w:t xml:space="preserve"> </w:t>
            </w:r>
            <w:r w:rsidRPr="00D5055B">
              <w:t>15</w:t>
            </w:r>
          </w:p>
        </w:tc>
        <w:tc>
          <w:tcPr>
            <w:tcW w:w="2358" w:type="dxa"/>
            <w:tcBorders>
              <w:top w:val="nil"/>
              <w:left w:val="nil"/>
              <w:bottom w:val="single" w:sz="4" w:space="0" w:color="auto"/>
            </w:tcBorders>
            <w:shd w:val="clear" w:color="auto" w:fill="auto"/>
            <w:vAlign w:val="center"/>
          </w:tcPr>
          <w:p w14:paraId="1A910165" w14:textId="77777777" w:rsidR="007F7005" w:rsidRPr="00D5055B" w:rsidRDefault="007F7005" w:rsidP="00041626">
            <w:pPr>
              <w:pStyle w:val="Tabletext"/>
              <w:keepNext/>
              <w:keepLines/>
              <w:jc w:val="center"/>
            </w:pPr>
            <w:r w:rsidRPr="00D5055B">
              <w:t>±2%</w:t>
            </w:r>
          </w:p>
        </w:tc>
      </w:tr>
      <w:tr w:rsidR="007F7005" w:rsidRPr="00D5055B" w14:paraId="474B9C9B" w14:textId="77777777" w:rsidTr="00041626">
        <w:trPr>
          <w:trHeight w:val="288"/>
        </w:trPr>
        <w:tc>
          <w:tcPr>
            <w:tcW w:w="9828" w:type="dxa"/>
            <w:gridSpan w:val="4"/>
            <w:tcBorders>
              <w:top w:val="single" w:sz="4" w:space="0" w:color="auto"/>
            </w:tcBorders>
            <w:shd w:val="clear" w:color="auto" w:fill="auto"/>
            <w:vAlign w:val="center"/>
          </w:tcPr>
          <w:p w14:paraId="4344F3D9" w14:textId="77777777" w:rsidR="007F7005" w:rsidRPr="00D5055B" w:rsidRDefault="007F7005" w:rsidP="00041626">
            <w:pPr>
              <w:pStyle w:val="Tablenote"/>
              <w:keepNext/>
              <w:keepLines/>
            </w:pPr>
            <w:r>
              <w:t>1.</w:t>
            </w:r>
            <w:r>
              <w:tab/>
              <w:t>Stockpile tolerances are for the approved JMF and may not fall outside of the wide band gradation limits.</w:t>
            </w:r>
          </w:p>
        </w:tc>
      </w:tr>
    </w:tbl>
    <w:p w14:paraId="5DA24684" w14:textId="77777777" w:rsidR="007F7005" w:rsidRPr="007F7005" w:rsidRDefault="007F7005" w:rsidP="007F7005">
      <w:pPr>
        <w:pStyle w:val="HiddenTextSpec"/>
        <w:rPr>
          <w:lang w:val="x-none"/>
        </w:rPr>
      </w:pPr>
    </w:p>
    <w:p w14:paraId="536ED91D" w14:textId="77777777" w:rsidR="007F7005" w:rsidRDefault="007F7005" w:rsidP="007F7005">
      <w:pPr>
        <w:pStyle w:val="HiddenTextSpec"/>
      </w:pPr>
      <w:r>
        <w:t>1**************************************************************************************************************************1</w:t>
      </w:r>
    </w:p>
    <w:p w14:paraId="7DE886C8" w14:textId="77777777" w:rsidR="00790254" w:rsidRDefault="00790254" w:rsidP="00790254">
      <w:pPr>
        <w:pStyle w:val="00000Subsection"/>
      </w:pPr>
      <w:bookmarkStart w:id="1054" w:name="_Toc501717668"/>
      <w:bookmarkStart w:id="1055" w:name="_Toc140563790"/>
      <w:r>
        <w:t>902.10</w:t>
      </w:r>
      <w:r w:rsidRPr="00B372A7">
        <w:t xml:space="preserve">  </w:t>
      </w:r>
      <w:r>
        <w:t>Slurry Seal</w:t>
      </w:r>
      <w:bookmarkEnd w:id="1054"/>
      <w:bookmarkEnd w:id="1055"/>
    </w:p>
    <w:p w14:paraId="2B55E04D" w14:textId="77777777" w:rsidR="00790254" w:rsidRDefault="00790254" w:rsidP="00790254">
      <w:pPr>
        <w:pStyle w:val="HiddenTextSpec"/>
      </w:pPr>
      <w:r>
        <w:t>1**************************************************************************************************************************1</w:t>
      </w:r>
    </w:p>
    <w:p w14:paraId="188AA3BF" w14:textId="77777777" w:rsidR="00790254" w:rsidRDefault="00790254" w:rsidP="00790254">
      <w:pPr>
        <w:pStyle w:val="HiddenTextSpec"/>
      </w:pPr>
      <w:r w:rsidRPr="00020B41">
        <w:t>BDC</w:t>
      </w:r>
      <w:r>
        <w:t>23</w:t>
      </w:r>
      <w:r w:rsidRPr="00020B41">
        <w:t>S-</w:t>
      </w:r>
      <w:r>
        <w:t>12</w:t>
      </w:r>
      <w:r w:rsidRPr="00020B41">
        <w:t xml:space="preserve"> dated </w:t>
      </w:r>
      <w:r>
        <w:t>oCT 6, 2023</w:t>
      </w:r>
    </w:p>
    <w:p w14:paraId="7AFDDACB" w14:textId="77777777" w:rsidR="00790254" w:rsidRPr="00B372A7" w:rsidRDefault="00790254" w:rsidP="00790254">
      <w:pPr>
        <w:pStyle w:val="0000000Subpart"/>
        <w:keepNext w:val="0"/>
        <w:widowControl w:val="0"/>
      </w:pPr>
      <w:bookmarkStart w:id="1056" w:name="_Toc501717671"/>
      <w:bookmarkStart w:id="1057" w:name="_Toc140563793"/>
      <w:r>
        <w:t>902.10</w:t>
      </w:r>
      <w:r w:rsidRPr="00B372A7">
        <w:t>.03  Sampling and Testing</w:t>
      </w:r>
      <w:bookmarkEnd w:id="1056"/>
      <w:bookmarkEnd w:id="1057"/>
    </w:p>
    <w:p w14:paraId="77BFA8E3" w14:textId="77777777" w:rsidR="00790254" w:rsidRPr="00887AEB" w:rsidRDefault="00790254" w:rsidP="00790254">
      <w:pPr>
        <w:pStyle w:val="Instruction"/>
      </w:pPr>
      <w:r w:rsidRPr="00887AEB">
        <w:t>TABLE 902.10.03-1 is changed to:</w:t>
      </w:r>
    </w:p>
    <w:p w14:paraId="0EBEF225" w14:textId="77777777" w:rsidR="00790254" w:rsidRDefault="00790254" w:rsidP="00790254">
      <w:pPr>
        <w:pStyle w:val="Blanklinehalf"/>
      </w:pPr>
    </w:p>
    <w:tbl>
      <w:tblPr>
        <w:tblW w:w="9720" w:type="dxa"/>
        <w:tblBorders>
          <w:top w:val="double" w:sz="4" w:space="0" w:color="auto"/>
          <w:bottom w:val="double" w:sz="4" w:space="0" w:color="auto"/>
          <w:insideH w:val="single" w:sz="4" w:space="0" w:color="000000"/>
          <w:insideV w:val="single" w:sz="4" w:space="0" w:color="000000"/>
        </w:tblBorders>
        <w:tblLook w:val="04A0" w:firstRow="1" w:lastRow="0" w:firstColumn="1" w:lastColumn="0" w:noHBand="0" w:noVBand="1"/>
      </w:tblPr>
      <w:tblGrid>
        <w:gridCol w:w="1440"/>
        <w:gridCol w:w="2070"/>
        <w:gridCol w:w="2070"/>
        <w:gridCol w:w="2250"/>
        <w:gridCol w:w="1890"/>
      </w:tblGrid>
      <w:tr w:rsidR="00790254" w:rsidRPr="00D5055B" w14:paraId="436930B6" w14:textId="77777777" w:rsidTr="00041626">
        <w:trPr>
          <w:trHeight w:val="288"/>
        </w:trPr>
        <w:tc>
          <w:tcPr>
            <w:tcW w:w="9720" w:type="dxa"/>
            <w:gridSpan w:val="5"/>
            <w:tcBorders>
              <w:right w:val="nil"/>
            </w:tcBorders>
            <w:shd w:val="clear" w:color="auto" w:fill="auto"/>
            <w:vAlign w:val="center"/>
          </w:tcPr>
          <w:p w14:paraId="4E5C3BA6" w14:textId="77777777" w:rsidR="00790254" w:rsidRPr="00D5055B" w:rsidRDefault="00790254" w:rsidP="00041626">
            <w:pPr>
              <w:pStyle w:val="Tabletitle"/>
              <w:keepLines/>
              <w:tabs>
                <w:tab w:val="center" w:pos="4320"/>
                <w:tab w:val="right" w:pos="8640"/>
              </w:tabs>
              <w:rPr>
                <w:b w:val="0"/>
                <w:bCs/>
                <w:sz w:val="20"/>
              </w:rPr>
            </w:pPr>
            <w:r w:rsidRPr="00D5055B">
              <w:t xml:space="preserve">Table 902.10.03-1 </w:t>
            </w:r>
            <w:r>
              <w:t xml:space="preserve"> </w:t>
            </w:r>
            <w:r w:rsidRPr="00D5055B">
              <w:t>Gradation Requirements for Aggregate and Mineral Filler</w:t>
            </w:r>
          </w:p>
        </w:tc>
      </w:tr>
      <w:tr w:rsidR="00790254" w:rsidRPr="00D5055B" w14:paraId="1DEEEC76" w14:textId="77777777" w:rsidTr="00041626">
        <w:trPr>
          <w:trHeight w:val="288"/>
        </w:trPr>
        <w:tc>
          <w:tcPr>
            <w:tcW w:w="1440" w:type="dxa"/>
            <w:tcBorders>
              <w:right w:val="nil"/>
            </w:tcBorders>
            <w:shd w:val="clear" w:color="auto" w:fill="auto"/>
            <w:vAlign w:val="center"/>
          </w:tcPr>
          <w:p w14:paraId="357E950D" w14:textId="77777777" w:rsidR="00790254" w:rsidRPr="00D5055B" w:rsidRDefault="00790254" w:rsidP="00041626">
            <w:pPr>
              <w:pStyle w:val="TableheaderCentered"/>
              <w:keepLines/>
            </w:pPr>
            <w:r w:rsidRPr="00D5055B">
              <w:t>Sieve Size</w:t>
            </w:r>
          </w:p>
        </w:tc>
        <w:tc>
          <w:tcPr>
            <w:tcW w:w="2070" w:type="dxa"/>
            <w:tcBorders>
              <w:left w:val="nil"/>
              <w:right w:val="nil"/>
            </w:tcBorders>
            <w:shd w:val="clear" w:color="auto" w:fill="auto"/>
            <w:vAlign w:val="center"/>
          </w:tcPr>
          <w:p w14:paraId="5428F2E1" w14:textId="77777777" w:rsidR="00790254" w:rsidRPr="00D5055B" w:rsidRDefault="00790254" w:rsidP="00041626">
            <w:pPr>
              <w:pStyle w:val="TableheaderCentered"/>
              <w:keepLines/>
            </w:pPr>
            <w:r w:rsidRPr="00D5055B">
              <w:t>Type I Percent Passing</w:t>
            </w:r>
          </w:p>
        </w:tc>
        <w:tc>
          <w:tcPr>
            <w:tcW w:w="2070" w:type="dxa"/>
            <w:tcBorders>
              <w:left w:val="nil"/>
              <w:right w:val="nil"/>
            </w:tcBorders>
            <w:shd w:val="clear" w:color="auto" w:fill="auto"/>
            <w:vAlign w:val="center"/>
          </w:tcPr>
          <w:p w14:paraId="41FA95CD" w14:textId="77777777" w:rsidR="00790254" w:rsidRPr="00D5055B" w:rsidRDefault="00790254" w:rsidP="00041626">
            <w:pPr>
              <w:pStyle w:val="TableheaderCentered"/>
              <w:keepLines/>
            </w:pPr>
            <w:r w:rsidRPr="00D5055B">
              <w:t>Type II Percent Passing</w:t>
            </w:r>
          </w:p>
        </w:tc>
        <w:tc>
          <w:tcPr>
            <w:tcW w:w="2250" w:type="dxa"/>
            <w:tcBorders>
              <w:left w:val="nil"/>
              <w:right w:val="nil"/>
            </w:tcBorders>
            <w:shd w:val="clear" w:color="auto" w:fill="auto"/>
            <w:vAlign w:val="center"/>
          </w:tcPr>
          <w:p w14:paraId="4551C12C" w14:textId="77777777" w:rsidR="00790254" w:rsidRPr="00D5055B" w:rsidRDefault="00790254" w:rsidP="00041626">
            <w:pPr>
              <w:pStyle w:val="TableheaderCentered"/>
              <w:keepLines/>
            </w:pPr>
            <w:r w:rsidRPr="00D5055B">
              <w:t>Type III Percent Passing</w:t>
            </w:r>
          </w:p>
        </w:tc>
        <w:tc>
          <w:tcPr>
            <w:tcW w:w="1890" w:type="dxa"/>
            <w:tcBorders>
              <w:left w:val="nil"/>
              <w:right w:val="nil"/>
            </w:tcBorders>
            <w:shd w:val="clear" w:color="auto" w:fill="auto"/>
            <w:vAlign w:val="center"/>
          </w:tcPr>
          <w:p w14:paraId="6C6C9DCF" w14:textId="77777777" w:rsidR="00790254" w:rsidRPr="00D5055B" w:rsidRDefault="00790254" w:rsidP="00041626">
            <w:pPr>
              <w:pStyle w:val="TableheaderCentered"/>
              <w:keepLines/>
            </w:pPr>
            <w:r w:rsidRPr="00D5055B">
              <w:t>Stockpile Tolerances</w:t>
            </w:r>
            <w:r>
              <w:t xml:space="preserve"> </w:t>
            </w:r>
            <w:r w:rsidRPr="00D5055B">
              <w:t>from JMF</w:t>
            </w:r>
            <w:r>
              <w:rPr>
                <w:vertAlign w:val="superscript"/>
              </w:rPr>
              <w:t>1</w:t>
            </w:r>
          </w:p>
        </w:tc>
      </w:tr>
      <w:tr w:rsidR="00790254" w:rsidRPr="00D5055B" w14:paraId="1D55AA72" w14:textId="77777777" w:rsidTr="00041626">
        <w:trPr>
          <w:trHeight w:val="288"/>
        </w:trPr>
        <w:tc>
          <w:tcPr>
            <w:tcW w:w="1440" w:type="dxa"/>
            <w:tcBorders>
              <w:bottom w:val="nil"/>
              <w:right w:val="nil"/>
            </w:tcBorders>
            <w:shd w:val="clear" w:color="auto" w:fill="auto"/>
            <w:vAlign w:val="center"/>
          </w:tcPr>
          <w:p w14:paraId="71F231D2" w14:textId="77777777" w:rsidR="00790254" w:rsidRPr="00D5055B" w:rsidRDefault="00790254" w:rsidP="00041626">
            <w:pPr>
              <w:pStyle w:val="Tabletext"/>
              <w:keepNext/>
              <w:keepLines/>
              <w:jc w:val="center"/>
            </w:pPr>
            <w:r w:rsidRPr="00D5055B">
              <w:t>3/8″</w:t>
            </w:r>
          </w:p>
        </w:tc>
        <w:tc>
          <w:tcPr>
            <w:tcW w:w="2070" w:type="dxa"/>
            <w:tcBorders>
              <w:left w:val="nil"/>
              <w:bottom w:val="nil"/>
              <w:right w:val="nil"/>
            </w:tcBorders>
            <w:shd w:val="clear" w:color="auto" w:fill="auto"/>
            <w:vAlign w:val="center"/>
          </w:tcPr>
          <w:p w14:paraId="736E4603" w14:textId="77777777" w:rsidR="00790254" w:rsidRPr="00D5055B" w:rsidRDefault="00790254" w:rsidP="00041626">
            <w:pPr>
              <w:pStyle w:val="Tabletext"/>
              <w:keepNext/>
              <w:keepLines/>
              <w:jc w:val="center"/>
            </w:pPr>
            <w:r w:rsidRPr="00D5055B">
              <w:t>100</w:t>
            </w:r>
          </w:p>
        </w:tc>
        <w:tc>
          <w:tcPr>
            <w:tcW w:w="2070" w:type="dxa"/>
            <w:tcBorders>
              <w:left w:val="nil"/>
              <w:bottom w:val="nil"/>
              <w:right w:val="nil"/>
            </w:tcBorders>
            <w:shd w:val="clear" w:color="auto" w:fill="auto"/>
            <w:vAlign w:val="center"/>
          </w:tcPr>
          <w:p w14:paraId="6880E3B0" w14:textId="77777777" w:rsidR="00790254" w:rsidRPr="00D5055B" w:rsidRDefault="00790254" w:rsidP="00041626">
            <w:pPr>
              <w:pStyle w:val="Tabletext"/>
              <w:keepNext/>
              <w:keepLines/>
              <w:jc w:val="center"/>
            </w:pPr>
            <w:r w:rsidRPr="00D5055B">
              <w:t>100</w:t>
            </w:r>
          </w:p>
        </w:tc>
        <w:tc>
          <w:tcPr>
            <w:tcW w:w="2250" w:type="dxa"/>
            <w:tcBorders>
              <w:left w:val="nil"/>
              <w:bottom w:val="nil"/>
              <w:right w:val="nil"/>
            </w:tcBorders>
            <w:shd w:val="clear" w:color="auto" w:fill="auto"/>
            <w:vAlign w:val="center"/>
          </w:tcPr>
          <w:p w14:paraId="33ABC7DB" w14:textId="77777777" w:rsidR="00790254" w:rsidRPr="00D5055B" w:rsidRDefault="00790254" w:rsidP="00041626">
            <w:pPr>
              <w:pStyle w:val="Tabletext"/>
              <w:keepNext/>
              <w:keepLines/>
              <w:jc w:val="center"/>
            </w:pPr>
            <w:r w:rsidRPr="00D5055B">
              <w:t>100</w:t>
            </w:r>
          </w:p>
        </w:tc>
        <w:tc>
          <w:tcPr>
            <w:tcW w:w="1890" w:type="dxa"/>
            <w:tcBorders>
              <w:left w:val="nil"/>
              <w:bottom w:val="nil"/>
            </w:tcBorders>
            <w:shd w:val="clear" w:color="auto" w:fill="auto"/>
            <w:vAlign w:val="center"/>
          </w:tcPr>
          <w:p w14:paraId="601EEC21" w14:textId="77777777" w:rsidR="00790254" w:rsidRPr="00D5055B" w:rsidRDefault="00790254" w:rsidP="00041626">
            <w:pPr>
              <w:pStyle w:val="Tabletext"/>
              <w:keepNext/>
              <w:keepLines/>
              <w:jc w:val="center"/>
            </w:pPr>
            <w:r w:rsidRPr="00D5055B">
              <w:t>–</w:t>
            </w:r>
          </w:p>
        </w:tc>
      </w:tr>
      <w:tr w:rsidR="00790254" w:rsidRPr="00D5055B" w14:paraId="2D25DFB3" w14:textId="77777777" w:rsidTr="00041626">
        <w:trPr>
          <w:trHeight w:val="288"/>
        </w:trPr>
        <w:tc>
          <w:tcPr>
            <w:tcW w:w="1440" w:type="dxa"/>
            <w:tcBorders>
              <w:top w:val="nil"/>
              <w:bottom w:val="nil"/>
              <w:right w:val="nil"/>
            </w:tcBorders>
            <w:shd w:val="clear" w:color="auto" w:fill="auto"/>
            <w:vAlign w:val="center"/>
          </w:tcPr>
          <w:p w14:paraId="7A78A5F0" w14:textId="77777777" w:rsidR="00790254" w:rsidRPr="00D5055B" w:rsidRDefault="00790254" w:rsidP="00041626">
            <w:pPr>
              <w:pStyle w:val="Tabletext"/>
              <w:keepNext/>
              <w:keepLines/>
              <w:jc w:val="center"/>
            </w:pPr>
            <w:r w:rsidRPr="00D5055B">
              <w:t>No. 4</w:t>
            </w:r>
          </w:p>
        </w:tc>
        <w:tc>
          <w:tcPr>
            <w:tcW w:w="2070" w:type="dxa"/>
            <w:tcBorders>
              <w:top w:val="nil"/>
              <w:left w:val="nil"/>
              <w:bottom w:val="nil"/>
              <w:right w:val="nil"/>
            </w:tcBorders>
            <w:shd w:val="clear" w:color="auto" w:fill="auto"/>
            <w:vAlign w:val="center"/>
          </w:tcPr>
          <w:p w14:paraId="0182CFD1" w14:textId="77777777" w:rsidR="00790254" w:rsidRPr="00D5055B" w:rsidRDefault="00790254" w:rsidP="00041626">
            <w:pPr>
              <w:pStyle w:val="Tabletext"/>
              <w:keepNext/>
              <w:keepLines/>
              <w:jc w:val="center"/>
            </w:pPr>
            <w:r w:rsidRPr="00D5055B">
              <w:t>100</w:t>
            </w:r>
          </w:p>
        </w:tc>
        <w:tc>
          <w:tcPr>
            <w:tcW w:w="2070" w:type="dxa"/>
            <w:tcBorders>
              <w:top w:val="nil"/>
              <w:left w:val="nil"/>
              <w:bottom w:val="nil"/>
              <w:right w:val="nil"/>
            </w:tcBorders>
            <w:shd w:val="clear" w:color="auto" w:fill="auto"/>
            <w:vAlign w:val="center"/>
          </w:tcPr>
          <w:p w14:paraId="126B407F"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250" w:type="dxa"/>
            <w:tcBorders>
              <w:top w:val="nil"/>
              <w:left w:val="nil"/>
              <w:bottom w:val="nil"/>
              <w:right w:val="nil"/>
            </w:tcBorders>
            <w:shd w:val="clear" w:color="auto" w:fill="auto"/>
            <w:vAlign w:val="center"/>
          </w:tcPr>
          <w:p w14:paraId="37960B20" w14:textId="77777777" w:rsidR="00790254" w:rsidRPr="00D5055B" w:rsidRDefault="00790254" w:rsidP="00041626">
            <w:pPr>
              <w:pStyle w:val="Tabletext"/>
              <w:keepNext/>
              <w:keepLines/>
              <w:jc w:val="center"/>
            </w:pPr>
            <w:r w:rsidRPr="00D5055B">
              <w:t>70</w:t>
            </w:r>
            <w:r>
              <w:t xml:space="preserve"> </w:t>
            </w:r>
            <w:r w:rsidRPr="00D5055B">
              <w:t>–</w:t>
            </w:r>
            <w:r>
              <w:t xml:space="preserve"> </w:t>
            </w:r>
            <w:r w:rsidRPr="00D5055B">
              <w:t>90</w:t>
            </w:r>
          </w:p>
        </w:tc>
        <w:tc>
          <w:tcPr>
            <w:tcW w:w="1890" w:type="dxa"/>
            <w:tcBorders>
              <w:top w:val="nil"/>
              <w:left w:val="nil"/>
              <w:bottom w:val="nil"/>
            </w:tcBorders>
            <w:shd w:val="clear" w:color="auto" w:fill="auto"/>
            <w:vAlign w:val="center"/>
          </w:tcPr>
          <w:p w14:paraId="12359871" w14:textId="77777777" w:rsidR="00790254" w:rsidRPr="00D5055B" w:rsidRDefault="00790254" w:rsidP="00041626">
            <w:pPr>
              <w:pStyle w:val="Tabletext"/>
              <w:keepNext/>
              <w:keepLines/>
              <w:jc w:val="center"/>
            </w:pPr>
            <w:r w:rsidRPr="00D5055B">
              <w:t>±5%</w:t>
            </w:r>
          </w:p>
        </w:tc>
      </w:tr>
      <w:tr w:rsidR="00790254" w:rsidRPr="00D5055B" w14:paraId="1ECDDA17" w14:textId="77777777" w:rsidTr="00041626">
        <w:trPr>
          <w:trHeight w:val="288"/>
        </w:trPr>
        <w:tc>
          <w:tcPr>
            <w:tcW w:w="1440" w:type="dxa"/>
            <w:tcBorders>
              <w:top w:val="nil"/>
              <w:bottom w:val="nil"/>
              <w:right w:val="nil"/>
            </w:tcBorders>
            <w:shd w:val="clear" w:color="auto" w:fill="auto"/>
            <w:vAlign w:val="center"/>
          </w:tcPr>
          <w:p w14:paraId="210395CB" w14:textId="77777777" w:rsidR="00790254" w:rsidRPr="00D5055B" w:rsidRDefault="00790254" w:rsidP="00041626">
            <w:pPr>
              <w:pStyle w:val="Tabletext"/>
              <w:keepNext/>
              <w:keepLines/>
              <w:jc w:val="center"/>
            </w:pPr>
            <w:r w:rsidRPr="00D5055B">
              <w:t>No. 8</w:t>
            </w:r>
          </w:p>
        </w:tc>
        <w:tc>
          <w:tcPr>
            <w:tcW w:w="2070" w:type="dxa"/>
            <w:tcBorders>
              <w:top w:val="nil"/>
              <w:left w:val="nil"/>
              <w:bottom w:val="nil"/>
              <w:right w:val="nil"/>
            </w:tcBorders>
            <w:shd w:val="clear" w:color="auto" w:fill="auto"/>
            <w:vAlign w:val="center"/>
          </w:tcPr>
          <w:p w14:paraId="21965654" w14:textId="77777777" w:rsidR="00790254" w:rsidRPr="00D5055B" w:rsidRDefault="00790254" w:rsidP="00041626">
            <w:pPr>
              <w:pStyle w:val="Tabletext"/>
              <w:keepNext/>
              <w:keepLines/>
              <w:jc w:val="center"/>
            </w:pPr>
            <w:r w:rsidRPr="00D5055B">
              <w:t>90</w:t>
            </w:r>
            <w:r>
              <w:t xml:space="preserve"> </w:t>
            </w:r>
            <w:r w:rsidRPr="00D5055B">
              <w:t>–</w:t>
            </w:r>
            <w:r>
              <w:t xml:space="preserve"> </w:t>
            </w:r>
            <w:r w:rsidRPr="00D5055B">
              <w:t>100</w:t>
            </w:r>
          </w:p>
        </w:tc>
        <w:tc>
          <w:tcPr>
            <w:tcW w:w="2070" w:type="dxa"/>
            <w:tcBorders>
              <w:top w:val="nil"/>
              <w:left w:val="nil"/>
              <w:bottom w:val="nil"/>
              <w:right w:val="nil"/>
            </w:tcBorders>
            <w:shd w:val="clear" w:color="auto" w:fill="auto"/>
            <w:vAlign w:val="center"/>
          </w:tcPr>
          <w:p w14:paraId="1F7A963B"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250" w:type="dxa"/>
            <w:tcBorders>
              <w:top w:val="nil"/>
              <w:left w:val="nil"/>
              <w:bottom w:val="nil"/>
              <w:right w:val="nil"/>
            </w:tcBorders>
            <w:shd w:val="clear" w:color="auto" w:fill="auto"/>
            <w:vAlign w:val="center"/>
          </w:tcPr>
          <w:p w14:paraId="3CE21460"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1890" w:type="dxa"/>
            <w:tcBorders>
              <w:top w:val="nil"/>
              <w:left w:val="nil"/>
              <w:bottom w:val="nil"/>
            </w:tcBorders>
            <w:shd w:val="clear" w:color="auto" w:fill="auto"/>
            <w:vAlign w:val="center"/>
          </w:tcPr>
          <w:p w14:paraId="48347088" w14:textId="77777777" w:rsidR="00790254" w:rsidRPr="00D5055B" w:rsidRDefault="00790254" w:rsidP="00041626">
            <w:pPr>
              <w:pStyle w:val="Tabletext"/>
              <w:keepNext/>
              <w:keepLines/>
              <w:jc w:val="center"/>
            </w:pPr>
            <w:r w:rsidRPr="00D5055B">
              <w:t>±5%</w:t>
            </w:r>
          </w:p>
        </w:tc>
      </w:tr>
      <w:tr w:rsidR="00790254" w:rsidRPr="00D5055B" w14:paraId="4F3D4E07" w14:textId="77777777" w:rsidTr="00041626">
        <w:trPr>
          <w:trHeight w:val="288"/>
        </w:trPr>
        <w:tc>
          <w:tcPr>
            <w:tcW w:w="1440" w:type="dxa"/>
            <w:tcBorders>
              <w:top w:val="nil"/>
              <w:bottom w:val="nil"/>
              <w:right w:val="nil"/>
            </w:tcBorders>
            <w:shd w:val="clear" w:color="auto" w:fill="auto"/>
            <w:vAlign w:val="center"/>
          </w:tcPr>
          <w:p w14:paraId="5A345F2C" w14:textId="77777777" w:rsidR="00790254" w:rsidRPr="00D5055B" w:rsidRDefault="00790254" w:rsidP="00041626">
            <w:pPr>
              <w:pStyle w:val="Tabletext"/>
              <w:keepNext/>
              <w:keepLines/>
              <w:jc w:val="center"/>
            </w:pPr>
            <w:r w:rsidRPr="00D5055B">
              <w:t>No. 16</w:t>
            </w:r>
          </w:p>
        </w:tc>
        <w:tc>
          <w:tcPr>
            <w:tcW w:w="2070" w:type="dxa"/>
            <w:tcBorders>
              <w:top w:val="nil"/>
              <w:left w:val="nil"/>
              <w:bottom w:val="nil"/>
              <w:right w:val="nil"/>
            </w:tcBorders>
            <w:shd w:val="clear" w:color="auto" w:fill="auto"/>
            <w:vAlign w:val="center"/>
          </w:tcPr>
          <w:p w14:paraId="26340B61" w14:textId="77777777" w:rsidR="00790254" w:rsidRPr="00D5055B" w:rsidRDefault="00790254" w:rsidP="00041626">
            <w:pPr>
              <w:pStyle w:val="Tabletext"/>
              <w:keepNext/>
              <w:keepLines/>
              <w:jc w:val="center"/>
            </w:pPr>
            <w:r w:rsidRPr="00D5055B">
              <w:t>65</w:t>
            </w:r>
            <w:r>
              <w:t xml:space="preserve"> </w:t>
            </w:r>
            <w:r w:rsidRPr="00D5055B">
              <w:t>–</w:t>
            </w:r>
            <w:r>
              <w:t xml:space="preserve"> </w:t>
            </w:r>
            <w:r w:rsidRPr="00D5055B">
              <w:t>90</w:t>
            </w:r>
          </w:p>
        </w:tc>
        <w:tc>
          <w:tcPr>
            <w:tcW w:w="2070" w:type="dxa"/>
            <w:tcBorders>
              <w:top w:val="nil"/>
              <w:left w:val="nil"/>
              <w:bottom w:val="nil"/>
              <w:right w:val="nil"/>
            </w:tcBorders>
            <w:shd w:val="clear" w:color="auto" w:fill="auto"/>
            <w:vAlign w:val="center"/>
          </w:tcPr>
          <w:p w14:paraId="35A54D66" w14:textId="77777777" w:rsidR="00790254" w:rsidRPr="00D5055B" w:rsidRDefault="00790254" w:rsidP="00041626">
            <w:pPr>
              <w:pStyle w:val="Tabletext"/>
              <w:keepNext/>
              <w:keepLines/>
              <w:jc w:val="center"/>
            </w:pPr>
            <w:r w:rsidRPr="00D5055B">
              <w:t>45</w:t>
            </w:r>
            <w:r>
              <w:t xml:space="preserve"> </w:t>
            </w:r>
            <w:r w:rsidRPr="00D5055B">
              <w:t>–</w:t>
            </w:r>
            <w:r>
              <w:t xml:space="preserve"> </w:t>
            </w:r>
            <w:r w:rsidRPr="00D5055B">
              <w:t>70</w:t>
            </w:r>
          </w:p>
        </w:tc>
        <w:tc>
          <w:tcPr>
            <w:tcW w:w="2250" w:type="dxa"/>
            <w:tcBorders>
              <w:top w:val="nil"/>
              <w:left w:val="nil"/>
              <w:bottom w:val="nil"/>
              <w:right w:val="nil"/>
            </w:tcBorders>
            <w:shd w:val="clear" w:color="auto" w:fill="auto"/>
            <w:vAlign w:val="center"/>
          </w:tcPr>
          <w:p w14:paraId="21970EA2" w14:textId="77777777" w:rsidR="00790254" w:rsidRPr="00D5055B" w:rsidRDefault="00790254" w:rsidP="00041626">
            <w:pPr>
              <w:pStyle w:val="Tabletext"/>
              <w:keepNext/>
              <w:keepLines/>
              <w:jc w:val="center"/>
            </w:pPr>
            <w:r w:rsidRPr="00D5055B">
              <w:t>28</w:t>
            </w:r>
            <w:r>
              <w:t xml:space="preserve"> </w:t>
            </w:r>
            <w:r w:rsidRPr="00D5055B">
              <w:t>–</w:t>
            </w:r>
            <w:r>
              <w:t xml:space="preserve"> </w:t>
            </w:r>
            <w:r w:rsidRPr="00D5055B">
              <w:t>50</w:t>
            </w:r>
          </w:p>
        </w:tc>
        <w:tc>
          <w:tcPr>
            <w:tcW w:w="1890" w:type="dxa"/>
            <w:tcBorders>
              <w:top w:val="nil"/>
              <w:left w:val="nil"/>
              <w:bottom w:val="nil"/>
            </w:tcBorders>
            <w:shd w:val="clear" w:color="auto" w:fill="auto"/>
            <w:vAlign w:val="center"/>
          </w:tcPr>
          <w:p w14:paraId="3B1928C1" w14:textId="77777777" w:rsidR="00790254" w:rsidRPr="00D5055B" w:rsidRDefault="00790254" w:rsidP="00041626">
            <w:pPr>
              <w:pStyle w:val="Tabletext"/>
              <w:keepNext/>
              <w:keepLines/>
              <w:jc w:val="center"/>
            </w:pPr>
            <w:r w:rsidRPr="00D5055B">
              <w:t>±5%</w:t>
            </w:r>
          </w:p>
        </w:tc>
      </w:tr>
      <w:tr w:rsidR="00790254" w:rsidRPr="00D5055B" w14:paraId="299D0560" w14:textId="77777777" w:rsidTr="00041626">
        <w:trPr>
          <w:trHeight w:val="288"/>
        </w:trPr>
        <w:tc>
          <w:tcPr>
            <w:tcW w:w="1440" w:type="dxa"/>
            <w:tcBorders>
              <w:top w:val="nil"/>
              <w:bottom w:val="nil"/>
              <w:right w:val="nil"/>
            </w:tcBorders>
            <w:shd w:val="clear" w:color="auto" w:fill="auto"/>
            <w:vAlign w:val="center"/>
          </w:tcPr>
          <w:p w14:paraId="7DE73B2E" w14:textId="77777777" w:rsidR="00790254" w:rsidRPr="00D5055B" w:rsidRDefault="00790254" w:rsidP="00041626">
            <w:pPr>
              <w:pStyle w:val="Tabletext"/>
              <w:keepNext/>
              <w:keepLines/>
              <w:jc w:val="center"/>
            </w:pPr>
            <w:r w:rsidRPr="00D5055B">
              <w:t>No. 30</w:t>
            </w:r>
          </w:p>
        </w:tc>
        <w:tc>
          <w:tcPr>
            <w:tcW w:w="2070" w:type="dxa"/>
            <w:tcBorders>
              <w:top w:val="nil"/>
              <w:left w:val="nil"/>
              <w:bottom w:val="nil"/>
              <w:right w:val="nil"/>
            </w:tcBorders>
            <w:shd w:val="clear" w:color="auto" w:fill="auto"/>
            <w:vAlign w:val="center"/>
          </w:tcPr>
          <w:p w14:paraId="2AD64F58" w14:textId="77777777" w:rsidR="00790254" w:rsidRPr="00D5055B" w:rsidRDefault="00790254" w:rsidP="00041626">
            <w:pPr>
              <w:pStyle w:val="Tabletext"/>
              <w:keepNext/>
              <w:keepLines/>
              <w:jc w:val="center"/>
            </w:pPr>
            <w:r w:rsidRPr="00D5055B">
              <w:t>40</w:t>
            </w:r>
            <w:r>
              <w:t xml:space="preserve"> </w:t>
            </w:r>
            <w:r w:rsidRPr="00D5055B">
              <w:t>–</w:t>
            </w:r>
            <w:r>
              <w:t xml:space="preserve"> </w:t>
            </w:r>
            <w:r w:rsidRPr="00D5055B">
              <w:t>65</w:t>
            </w:r>
          </w:p>
        </w:tc>
        <w:tc>
          <w:tcPr>
            <w:tcW w:w="2070" w:type="dxa"/>
            <w:tcBorders>
              <w:top w:val="nil"/>
              <w:left w:val="nil"/>
              <w:bottom w:val="nil"/>
              <w:right w:val="nil"/>
            </w:tcBorders>
            <w:shd w:val="clear" w:color="auto" w:fill="auto"/>
            <w:vAlign w:val="center"/>
          </w:tcPr>
          <w:p w14:paraId="7AAEB1B7" w14:textId="77777777" w:rsidR="00790254" w:rsidRPr="00D5055B" w:rsidRDefault="00790254" w:rsidP="00041626">
            <w:pPr>
              <w:pStyle w:val="Tabletext"/>
              <w:keepNext/>
              <w:keepLines/>
              <w:jc w:val="center"/>
            </w:pPr>
            <w:r w:rsidRPr="00D5055B">
              <w:t>30</w:t>
            </w:r>
            <w:r>
              <w:t xml:space="preserve"> </w:t>
            </w:r>
            <w:r w:rsidRPr="00D5055B">
              <w:t>–</w:t>
            </w:r>
            <w:r>
              <w:t xml:space="preserve"> </w:t>
            </w:r>
            <w:r w:rsidRPr="00D5055B">
              <w:t>50</w:t>
            </w:r>
          </w:p>
        </w:tc>
        <w:tc>
          <w:tcPr>
            <w:tcW w:w="2250" w:type="dxa"/>
            <w:tcBorders>
              <w:top w:val="nil"/>
              <w:left w:val="nil"/>
              <w:bottom w:val="nil"/>
              <w:right w:val="nil"/>
            </w:tcBorders>
            <w:shd w:val="clear" w:color="auto" w:fill="auto"/>
            <w:vAlign w:val="center"/>
          </w:tcPr>
          <w:p w14:paraId="1AE4B604" w14:textId="77777777" w:rsidR="00790254" w:rsidRPr="00D5055B" w:rsidRDefault="00790254" w:rsidP="00041626">
            <w:pPr>
              <w:pStyle w:val="Tabletext"/>
              <w:keepNext/>
              <w:keepLines/>
              <w:jc w:val="center"/>
            </w:pPr>
            <w:r w:rsidRPr="00D5055B">
              <w:t>19</w:t>
            </w:r>
            <w:r>
              <w:t xml:space="preserve"> </w:t>
            </w:r>
            <w:r w:rsidRPr="00D5055B">
              <w:t>–</w:t>
            </w:r>
            <w:r>
              <w:t xml:space="preserve"> </w:t>
            </w:r>
            <w:r w:rsidRPr="00D5055B">
              <w:t>34</w:t>
            </w:r>
          </w:p>
        </w:tc>
        <w:tc>
          <w:tcPr>
            <w:tcW w:w="1890" w:type="dxa"/>
            <w:tcBorders>
              <w:top w:val="nil"/>
              <w:left w:val="nil"/>
              <w:bottom w:val="nil"/>
            </w:tcBorders>
            <w:shd w:val="clear" w:color="auto" w:fill="auto"/>
            <w:vAlign w:val="center"/>
          </w:tcPr>
          <w:p w14:paraId="532766BB" w14:textId="77777777" w:rsidR="00790254" w:rsidRPr="00D5055B" w:rsidRDefault="00790254" w:rsidP="00041626">
            <w:pPr>
              <w:pStyle w:val="Tabletext"/>
              <w:keepNext/>
              <w:keepLines/>
              <w:jc w:val="center"/>
            </w:pPr>
            <w:r w:rsidRPr="00D5055B">
              <w:t>±5%</w:t>
            </w:r>
          </w:p>
        </w:tc>
      </w:tr>
      <w:tr w:rsidR="00790254" w:rsidRPr="00D5055B" w14:paraId="7FBD913B" w14:textId="77777777" w:rsidTr="00041626">
        <w:trPr>
          <w:trHeight w:val="288"/>
        </w:trPr>
        <w:tc>
          <w:tcPr>
            <w:tcW w:w="1440" w:type="dxa"/>
            <w:tcBorders>
              <w:top w:val="nil"/>
              <w:bottom w:val="nil"/>
              <w:right w:val="nil"/>
            </w:tcBorders>
            <w:shd w:val="clear" w:color="auto" w:fill="auto"/>
            <w:vAlign w:val="center"/>
          </w:tcPr>
          <w:p w14:paraId="07E40DDE" w14:textId="77777777" w:rsidR="00790254" w:rsidRPr="00D5055B" w:rsidRDefault="00790254" w:rsidP="00041626">
            <w:pPr>
              <w:pStyle w:val="Tabletext"/>
              <w:keepNext/>
              <w:keepLines/>
              <w:jc w:val="center"/>
            </w:pPr>
            <w:r w:rsidRPr="00D5055B">
              <w:t>No. 50</w:t>
            </w:r>
          </w:p>
        </w:tc>
        <w:tc>
          <w:tcPr>
            <w:tcW w:w="2070" w:type="dxa"/>
            <w:tcBorders>
              <w:top w:val="nil"/>
              <w:left w:val="nil"/>
              <w:bottom w:val="nil"/>
              <w:right w:val="nil"/>
            </w:tcBorders>
            <w:shd w:val="clear" w:color="auto" w:fill="auto"/>
            <w:vAlign w:val="center"/>
          </w:tcPr>
          <w:p w14:paraId="52F4B6E5" w14:textId="77777777" w:rsidR="00790254" w:rsidRPr="00D5055B" w:rsidRDefault="00790254" w:rsidP="00041626">
            <w:pPr>
              <w:pStyle w:val="Tabletext"/>
              <w:keepNext/>
              <w:keepLines/>
              <w:jc w:val="center"/>
            </w:pPr>
            <w:r w:rsidRPr="00D5055B">
              <w:t>25</w:t>
            </w:r>
            <w:r>
              <w:t xml:space="preserve"> </w:t>
            </w:r>
            <w:r w:rsidRPr="00D5055B">
              <w:t>–</w:t>
            </w:r>
            <w:r>
              <w:t xml:space="preserve"> </w:t>
            </w:r>
            <w:r w:rsidRPr="00D5055B">
              <w:t>42</w:t>
            </w:r>
          </w:p>
        </w:tc>
        <w:tc>
          <w:tcPr>
            <w:tcW w:w="2070" w:type="dxa"/>
            <w:tcBorders>
              <w:top w:val="nil"/>
              <w:left w:val="nil"/>
              <w:bottom w:val="nil"/>
              <w:right w:val="nil"/>
            </w:tcBorders>
            <w:shd w:val="clear" w:color="auto" w:fill="auto"/>
            <w:vAlign w:val="center"/>
          </w:tcPr>
          <w:p w14:paraId="11194058" w14:textId="77777777" w:rsidR="00790254" w:rsidRPr="00D5055B" w:rsidRDefault="00790254" w:rsidP="00041626">
            <w:pPr>
              <w:pStyle w:val="Tabletext"/>
              <w:keepNext/>
              <w:keepLines/>
              <w:jc w:val="center"/>
            </w:pPr>
            <w:r w:rsidRPr="00D5055B">
              <w:t>18</w:t>
            </w:r>
            <w:r>
              <w:t xml:space="preserve"> </w:t>
            </w:r>
            <w:r w:rsidRPr="00D5055B">
              <w:t>–</w:t>
            </w:r>
            <w:r>
              <w:t xml:space="preserve"> </w:t>
            </w:r>
            <w:r w:rsidRPr="00D5055B">
              <w:t>30</w:t>
            </w:r>
          </w:p>
        </w:tc>
        <w:tc>
          <w:tcPr>
            <w:tcW w:w="2250" w:type="dxa"/>
            <w:tcBorders>
              <w:top w:val="nil"/>
              <w:left w:val="nil"/>
              <w:bottom w:val="nil"/>
              <w:right w:val="nil"/>
            </w:tcBorders>
            <w:shd w:val="clear" w:color="auto" w:fill="auto"/>
            <w:vAlign w:val="center"/>
          </w:tcPr>
          <w:p w14:paraId="10C61895" w14:textId="77777777" w:rsidR="00790254" w:rsidRPr="00D5055B" w:rsidRDefault="00790254" w:rsidP="00041626">
            <w:pPr>
              <w:pStyle w:val="Tabletext"/>
              <w:keepNext/>
              <w:keepLines/>
              <w:jc w:val="center"/>
            </w:pPr>
            <w:r w:rsidRPr="00D5055B">
              <w:t>12</w:t>
            </w:r>
            <w:r>
              <w:t xml:space="preserve"> </w:t>
            </w:r>
            <w:r w:rsidRPr="00D5055B">
              <w:t>–</w:t>
            </w:r>
            <w:r>
              <w:t xml:space="preserve"> </w:t>
            </w:r>
            <w:r w:rsidRPr="00D5055B">
              <w:t>25</w:t>
            </w:r>
          </w:p>
        </w:tc>
        <w:tc>
          <w:tcPr>
            <w:tcW w:w="1890" w:type="dxa"/>
            <w:tcBorders>
              <w:top w:val="nil"/>
              <w:left w:val="nil"/>
              <w:bottom w:val="nil"/>
            </w:tcBorders>
            <w:shd w:val="clear" w:color="auto" w:fill="auto"/>
            <w:vAlign w:val="center"/>
          </w:tcPr>
          <w:p w14:paraId="1AA9D0D7" w14:textId="77777777" w:rsidR="00790254" w:rsidRPr="00D5055B" w:rsidRDefault="00790254" w:rsidP="00041626">
            <w:pPr>
              <w:pStyle w:val="Tabletext"/>
              <w:keepNext/>
              <w:keepLines/>
              <w:jc w:val="center"/>
            </w:pPr>
            <w:r w:rsidRPr="00D5055B">
              <w:t>±3%</w:t>
            </w:r>
          </w:p>
        </w:tc>
      </w:tr>
      <w:tr w:rsidR="00790254" w:rsidRPr="00D5055B" w14:paraId="0336CDAE" w14:textId="77777777" w:rsidTr="00041626">
        <w:trPr>
          <w:trHeight w:val="288"/>
        </w:trPr>
        <w:tc>
          <w:tcPr>
            <w:tcW w:w="1440" w:type="dxa"/>
            <w:tcBorders>
              <w:top w:val="nil"/>
              <w:bottom w:val="nil"/>
              <w:right w:val="nil"/>
            </w:tcBorders>
            <w:shd w:val="clear" w:color="auto" w:fill="auto"/>
            <w:vAlign w:val="center"/>
          </w:tcPr>
          <w:p w14:paraId="26798F6D" w14:textId="77777777" w:rsidR="00790254" w:rsidRPr="00D5055B" w:rsidRDefault="00790254" w:rsidP="00041626">
            <w:pPr>
              <w:pStyle w:val="Tabletext"/>
              <w:keepNext/>
              <w:keepLines/>
              <w:jc w:val="center"/>
            </w:pPr>
            <w:r w:rsidRPr="00D5055B">
              <w:t>No. 100</w:t>
            </w:r>
          </w:p>
        </w:tc>
        <w:tc>
          <w:tcPr>
            <w:tcW w:w="2070" w:type="dxa"/>
            <w:tcBorders>
              <w:top w:val="nil"/>
              <w:left w:val="nil"/>
              <w:bottom w:val="nil"/>
              <w:right w:val="nil"/>
            </w:tcBorders>
            <w:shd w:val="clear" w:color="auto" w:fill="auto"/>
            <w:vAlign w:val="center"/>
          </w:tcPr>
          <w:p w14:paraId="20802057" w14:textId="77777777" w:rsidR="00790254" w:rsidRPr="00D5055B" w:rsidRDefault="00790254" w:rsidP="00041626">
            <w:pPr>
              <w:pStyle w:val="Tabletext"/>
              <w:keepNext/>
              <w:keepLines/>
              <w:jc w:val="center"/>
            </w:pPr>
            <w:r w:rsidRPr="00D5055B">
              <w:t>15</w:t>
            </w:r>
            <w:r>
              <w:t xml:space="preserve"> </w:t>
            </w:r>
            <w:r w:rsidRPr="00D5055B">
              <w:t>–</w:t>
            </w:r>
            <w:r>
              <w:t xml:space="preserve"> </w:t>
            </w:r>
            <w:r w:rsidRPr="00D5055B">
              <w:t>30</w:t>
            </w:r>
          </w:p>
        </w:tc>
        <w:tc>
          <w:tcPr>
            <w:tcW w:w="2070" w:type="dxa"/>
            <w:tcBorders>
              <w:top w:val="nil"/>
              <w:left w:val="nil"/>
              <w:bottom w:val="nil"/>
              <w:right w:val="nil"/>
            </w:tcBorders>
            <w:shd w:val="clear" w:color="auto" w:fill="auto"/>
            <w:vAlign w:val="center"/>
          </w:tcPr>
          <w:p w14:paraId="6E6577FA"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1</w:t>
            </w:r>
          </w:p>
        </w:tc>
        <w:tc>
          <w:tcPr>
            <w:tcW w:w="2250" w:type="dxa"/>
            <w:tcBorders>
              <w:top w:val="nil"/>
              <w:left w:val="nil"/>
              <w:bottom w:val="nil"/>
              <w:right w:val="nil"/>
            </w:tcBorders>
            <w:shd w:val="clear" w:color="auto" w:fill="auto"/>
            <w:vAlign w:val="center"/>
          </w:tcPr>
          <w:p w14:paraId="45B8B1DF" w14:textId="77777777" w:rsidR="00790254" w:rsidRPr="00D5055B" w:rsidRDefault="00790254" w:rsidP="00041626">
            <w:pPr>
              <w:pStyle w:val="Tabletext"/>
              <w:keepNext/>
              <w:keepLines/>
              <w:jc w:val="center"/>
            </w:pPr>
            <w:r w:rsidRPr="00D5055B">
              <w:t>7</w:t>
            </w:r>
            <w:r>
              <w:t xml:space="preserve"> </w:t>
            </w:r>
            <w:r w:rsidRPr="00D5055B">
              <w:t>–</w:t>
            </w:r>
            <w:r>
              <w:t xml:space="preserve"> </w:t>
            </w:r>
            <w:r w:rsidRPr="00D5055B">
              <w:t>18</w:t>
            </w:r>
          </w:p>
        </w:tc>
        <w:tc>
          <w:tcPr>
            <w:tcW w:w="1890" w:type="dxa"/>
            <w:tcBorders>
              <w:top w:val="nil"/>
              <w:left w:val="nil"/>
              <w:bottom w:val="nil"/>
            </w:tcBorders>
            <w:shd w:val="clear" w:color="auto" w:fill="auto"/>
            <w:vAlign w:val="center"/>
          </w:tcPr>
          <w:p w14:paraId="598CA22F" w14:textId="77777777" w:rsidR="00790254" w:rsidRPr="00D5055B" w:rsidRDefault="00790254" w:rsidP="00041626">
            <w:pPr>
              <w:pStyle w:val="Tabletext"/>
              <w:keepNext/>
              <w:keepLines/>
              <w:jc w:val="center"/>
            </w:pPr>
            <w:r w:rsidRPr="00D5055B">
              <w:t>±3%</w:t>
            </w:r>
          </w:p>
        </w:tc>
      </w:tr>
      <w:tr w:rsidR="00790254" w:rsidRPr="00D5055B" w14:paraId="4A57D9C6" w14:textId="77777777" w:rsidTr="00041626">
        <w:trPr>
          <w:trHeight w:val="288"/>
        </w:trPr>
        <w:tc>
          <w:tcPr>
            <w:tcW w:w="1440" w:type="dxa"/>
            <w:tcBorders>
              <w:top w:val="nil"/>
              <w:bottom w:val="single" w:sz="4" w:space="0" w:color="auto"/>
              <w:right w:val="nil"/>
            </w:tcBorders>
            <w:shd w:val="clear" w:color="auto" w:fill="auto"/>
            <w:vAlign w:val="center"/>
          </w:tcPr>
          <w:p w14:paraId="687D2F33" w14:textId="77777777" w:rsidR="00790254" w:rsidRPr="00D5055B" w:rsidRDefault="00790254" w:rsidP="00041626">
            <w:pPr>
              <w:pStyle w:val="Tabletext"/>
              <w:keepNext/>
              <w:keepLines/>
              <w:jc w:val="center"/>
            </w:pPr>
            <w:r w:rsidRPr="00D5055B">
              <w:t>No. 200</w:t>
            </w:r>
          </w:p>
        </w:tc>
        <w:tc>
          <w:tcPr>
            <w:tcW w:w="2070" w:type="dxa"/>
            <w:tcBorders>
              <w:top w:val="nil"/>
              <w:left w:val="nil"/>
              <w:bottom w:val="single" w:sz="4" w:space="0" w:color="auto"/>
              <w:right w:val="nil"/>
            </w:tcBorders>
            <w:shd w:val="clear" w:color="auto" w:fill="auto"/>
            <w:vAlign w:val="center"/>
          </w:tcPr>
          <w:p w14:paraId="2588B111" w14:textId="77777777" w:rsidR="00790254" w:rsidRPr="00D5055B" w:rsidRDefault="00790254" w:rsidP="00041626">
            <w:pPr>
              <w:pStyle w:val="Tabletext"/>
              <w:keepNext/>
              <w:keepLines/>
              <w:jc w:val="center"/>
            </w:pPr>
            <w:r w:rsidRPr="00D5055B">
              <w:t>10</w:t>
            </w:r>
            <w:r>
              <w:t xml:space="preserve"> </w:t>
            </w:r>
            <w:r w:rsidRPr="00D5055B">
              <w:t>–</w:t>
            </w:r>
            <w:r>
              <w:t xml:space="preserve"> </w:t>
            </w:r>
            <w:r w:rsidRPr="00D5055B">
              <w:t>20</w:t>
            </w:r>
          </w:p>
        </w:tc>
        <w:tc>
          <w:tcPr>
            <w:tcW w:w="2070" w:type="dxa"/>
            <w:tcBorders>
              <w:top w:val="nil"/>
              <w:left w:val="nil"/>
              <w:bottom w:val="single" w:sz="4" w:space="0" w:color="auto"/>
              <w:right w:val="nil"/>
            </w:tcBorders>
            <w:shd w:val="clear" w:color="auto" w:fill="auto"/>
            <w:vAlign w:val="center"/>
          </w:tcPr>
          <w:p w14:paraId="07FD951F"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2250" w:type="dxa"/>
            <w:tcBorders>
              <w:top w:val="nil"/>
              <w:left w:val="nil"/>
              <w:bottom w:val="single" w:sz="4" w:space="0" w:color="auto"/>
              <w:right w:val="nil"/>
            </w:tcBorders>
            <w:shd w:val="clear" w:color="auto" w:fill="auto"/>
            <w:vAlign w:val="center"/>
          </w:tcPr>
          <w:p w14:paraId="264E85BA" w14:textId="77777777" w:rsidR="00790254" w:rsidRPr="00D5055B" w:rsidRDefault="00790254" w:rsidP="00041626">
            <w:pPr>
              <w:pStyle w:val="Tabletext"/>
              <w:keepNext/>
              <w:keepLines/>
              <w:jc w:val="center"/>
            </w:pPr>
            <w:r w:rsidRPr="00D5055B">
              <w:t>5</w:t>
            </w:r>
            <w:r>
              <w:t xml:space="preserve"> </w:t>
            </w:r>
            <w:r w:rsidRPr="00D5055B">
              <w:t>–</w:t>
            </w:r>
            <w:r>
              <w:t xml:space="preserve"> </w:t>
            </w:r>
            <w:r w:rsidRPr="00D5055B">
              <w:t>15</w:t>
            </w:r>
          </w:p>
        </w:tc>
        <w:tc>
          <w:tcPr>
            <w:tcW w:w="1890" w:type="dxa"/>
            <w:tcBorders>
              <w:top w:val="nil"/>
              <w:left w:val="nil"/>
              <w:bottom w:val="nil"/>
            </w:tcBorders>
            <w:shd w:val="clear" w:color="auto" w:fill="auto"/>
            <w:vAlign w:val="center"/>
          </w:tcPr>
          <w:p w14:paraId="2D6D04A4" w14:textId="77777777" w:rsidR="00790254" w:rsidRPr="00D5055B" w:rsidRDefault="00790254" w:rsidP="00041626">
            <w:pPr>
              <w:pStyle w:val="Tabletext"/>
              <w:keepNext/>
              <w:keepLines/>
              <w:jc w:val="center"/>
            </w:pPr>
            <w:r w:rsidRPr="00D5055B">
              <w:t>±2%</w:t>
            </w:r>
          </w:p>
        </w:tc>
      </w:tr>
      <w:tr w:rsidR="00790254" w:rsidRPr="00D5055B" w14:paraId="6C075809" w14:textId="77777777" w:rsidTr="00041626">
        <w:trPr>
          <w:trHeight w:val="288"/>
        </w:trPr>
        <w:tc>
          <w:tcPr>
            <w:tcW w:w="9720" w:type="dxa"/>
            <w:gridSpan w:val="5"/>
            <w:tcBorders>
              <w:top w:val="single" w:sz="4" w:space="0" w:color="auto"/>
            </w:tcBorders>
            <w:shd w:val="clear" w:color="auto" w:fill="auto"/>
            <w:vAlign w:val="center"/>
          </w:tcPr>
          <w:p w14:paraId="274A64BC" w14:textId="77777777" w:rsidR="00790254" w:rsidRPr="00D5055B" w:rsidRDefault="00790254" w:rsidP="00041626">
            <w:pPr>
              <w:pStyle w:val="Tablenote"/>
              <w:keepNext/>
              <w:keepLines/>
            </w:pPr>
            <w:r>
              <w:t>1.</w:t>
            </w:r>
            <w:r>
              <w:tab/>
              <w:t>Stockpile tolerances are for the approved JMF and may not fall outside of the wide band gradation limits.</w:t>
            </w:r>
          </w:p>
        </w:tc>
      </w:tr>
    </w:tbl>
    <w:p w14:paraId="409733CB" w14:textId="77777777" w:rsidR="00790254" w:rsidRDefault="00790254" w:rsidP="00790254">
      <w:pPr>
        <w:pStyle w:val="HiddenTextSpec"/>
      </w:pPr>
    </w:p>
    <w:p w14:paraId="3A9F2B3D" w14:textId="121812D5" w:rsidR="00790254" w:rsidRDefault="00790254" w:rsidP="00790254">
      <w:pPr>
        <w:pStyle w:val="HiddenTextSpec"/>
      </w:pPr>
      <w:r>
        <w:t>1**************************************************************************************************************************1</w:t>
      </w:r>
    </w:p>
    <w:p w14:paraId="28F7017B" w14:textId="77777777" w:rsidR="008B564A" w:rsidRDefault="008B564A" w:rsidP="008B564A">
      <w:pPr>
        <w:pStyle w:val="0000000Subpart"/>
      </w:pPr>
      <w:r w:rsidRPr="00D5055B">
        <w:t xml:space="preserve">902.13.01  </w:t>
      </w:r>
      <w:bookmarkStart w:id="1058" w:name="_Toc176676837"/>
      <w:bookmarkEnd w:id="1047"/>
      <w:r w:rsidRPr="00D5055B">
        <w:t>Mix Designations</w:t>
      </w:r>
      <w:bookmarkEnd w:id="1048"/>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lastRenderedPageBreak/>
        <w:t>PART (4) IS CHANGED TO</w:t>
      </w:r>
      <w:r>
        <w:t>:</w:t>
      </w:r>
    </w:p>
    <w:p w14:paraId="021BFD61" w14:textId="77777777" w:rsidR="008B564A" w:rsidRDefault="008B564A" w:rsidP="008B564A">
      <w:pPr>
        <w:pStyle w:val="11paragraph"/>
      </w:pPr>
      <w:r>
        <w:rPr>
          <w:b/>
          <w:bCs/>
        </w:rPr>
        <w:t>4.</w:t>
      </w:r>
      <w:r>
        <w:rPr>
          <w:b/>
          <w:bCs/>
        </w:rPr>
        <w:tab/>
      </w:r>
      <w:r w:rsidRPr="00D5055B">
        <w:rPr>
          <w:b/>
          <w:bCs/>
        </w:rPr>
        <w:t>“E”</w:t>
      </w:r>
      <w:r w:rsidRPr="00D5055B">
        <w:t xml:space="preserve"> </w:t>
      </w:r>
      <w:r>
        <w:t xml:space="preserve"> </w:t>
      </w:r>
      <w:r w:rsidRPr="00D5055B">
        <w:t>Th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1059" w:name="s9021302"/>
      <w:bookmarkStart w:id="1060" w:name="t90213021"/>
      <w:bookmarkStart w:id="1061" w:name="_Toc176676838"/>
      <w:bookmarkStart w:id="1062" w:name="_Toc58308517"/>
      <w:bookmarkEnd w:id="1058"/>
      <w:bookmarkEnd w:id="1059"/>
      <w:bookmarkEnd w:id="1060"/>
    </w:p>
    <w:p w14:paraId="06D41755" w14:textId="77777777" w:rsidR="008B564A" w:rsidRDefault="008B564A" w:rsidP="008B564A">
      <w:pPr>
        <w:pStyle w:val="HiddenTextSpec"/>
      </w:pPr>
      <w:r>
        <w:t>1**************************************************************************************************************************1</w:t>
      </w:r>
    </w:p>
    <w:p w14:paraId="118FC7FD" w14:textId="77777777" w:rsidR="008B564A" w:rsidRDefault="008B564A" w:rsidP="008B564A">
      <w:pPr>
        <w:pStyle w:val="0000000Subpart"/>
      </w:pPr>
      <w:r w:rsidRPr="00D5055B">
        <w:t>902.13.03  Mix Design</w:t>
      </w:r>
      <w:bookmarkEnd w:id="1061"/>
      <w:bookmarkEnd w:id="1062"/>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1063" w:name="t90213031"/>
            <w:bookmarkStart w:id="1064" w:name="t90213032"/>
            <w:bookmarkStart w:id="1065" w:name="_Toc176676839"/>
            <w:bookmarkEnd w:id="1063"/>
            <w:bookmarkEnd w:id="1064"/>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1066" w:name="_Toc58308518"/>
      <w:r>
        <w:t>1**************************************************************************************************************************1</w:t>
      </w:r>
    </w:p>
    <w:p w14:paraId="734E19CD" w14:textId="77777777" w:rsidR="008B564A" w:rsidRDefault="008B564A" w:rsidP="008B564A">
      <w:pPr>
        <w:pStyle w:val="0000000Subpart"/>
      </w:pPr>
      <w:r w:rsidRPr="00D5055B">
        <w:t>902.13.04  Sampling and Testing</w:t>
      </w:r>
      <w:bookmarkEnd w:id="1065"/>
      <w:bookmarkEnd w:id="1066"/>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1067" w:name="t90213041"/>
            <w:bookmarkStart w:id="1068" w:name="t90213042"/>
            <w:bookmarkEnd w:id="1067"/>
            <w:bookmarkEnd w:id="1068"/>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1069" w:name="t90213043"/>
            <w:r>
              <w:lastRenderedPageBreak/>
              <w:t xml:space="preserve">Table </w:t>
            </w:r>
            <w:bookmarkEnd w:id="1069"/>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1070" w:name="s90214"/>
      <w:bookmarkStart w:id="1071" w:name="s9021401"/>
      <w:bookmarkStart w:id="1072" w:name="s9021402"/>
      <w:bookmarkStart w:id="1073" w:name="t90214021"/>
      <w:bookmarkStart w:id="1074" w:name="t90214022"/>
      <w:bookmarkStart w:id="1075" w:name="s9021403"/>
      <w:bookmarkStart w:id="1076" w:name="t90214031"/>
      <w:bookmarkStart w:id="1077" w:name="s90215"/>
      <w:bookmarkStart w:id="1078" w:name="t902151"/>
      <w:bookmarkEnd w:id="1049"/>
      <w:bookmarkEnd w:id="1070"/>
      <w:bookmarkEnd w:id="1071"/>
      <w:bookmarkEnd w:id="1072"/>
      <w:bookmarkEnd w:id="1073"/>
      <w:bookmarkEnd w:id="1074"/>
      <w:bookmarkEnd w:id="1075"/>
      <w:bookmarkEnd w:id="1076"/>
      <w:bookmarkEnd w:id="1077"/>
      <w:bookmarkEnd w:id="1078"/>
      <w:r>
        <w:t>1**************************************************************************************************************************1</w:t>
      </w:r>
    </w:p>
    <w:p w14:paraId="216E5708" w14:textId="77777777" w:rsidR="00D5599D" w:rsidRPr="00B97E4C" w:rsidRDefault="005D09D9" w:rsidP="00D5599D">
      <w:pPr>
        <w:pStyle w:val="000Section"/>
      </w:pPr>
      <w:r w:rsidRPr="00B97E4C">
        <w:t>Section 903 – Concrete</w:t>
      </w:r>
      <w:bookmarkEnd w:id="936"/>
      <w:bookmarkEnd w:id="937"/>
      <w:bookmarkEnd w:id="938"/>
      <w:bookmarkEnd w:id="939"/>
      <w:bookmarkEnd w:id="940"/>
    </w:p>
    <w:p w14:paraId="0981B6ED" w14:textId="77777777" w:rsidR="00BE60D9" w:rsidRPr="00B97E4C" w:rsidRDefault="00BE60D9" w:rsidP="00BE60D9">
      <w:pPr>
        <w:pStyle w:val="00000Subsection"/>
      </w:pPr>
      <w:bookmarkStart w:id="1079" w:name="_Toc88381006"/>
      <w:bookmarkStart w:id="1080" w:name="_Toc142048413"/>
      <w:bookmarkStart w:id="1081" w:name="_Toc175378403"/>
      <w:bookmarkStart w:id="1082" w:name="_Toc175471301"/>
      <w:bookmarkStart w:id="1083" w:name="_Toc501717673"/>
      <w:bookmarkStart w:id="1084" w:name="_Toc35343153"/>
      <w:bookmarkStart w:id="1085" w:name="_Toc142048425"/>
      <w:bookmarkStart w:id="1086" w:name="_Toc175378415"/>
      <w:bookmarkStart w:id="1087" w:name="_Toc175471313"/>
      <w:bookmarkStart w:id="1088" w:name="_Toc176676869"/>
      <w:r w:rsidRPr="00B97E4C">
        <w:t>903.01  Cement</w:t>
      </w:r>
      <w:bookmarkEnd w:id="1079"/>
      <w:bookmarkEnd w:id="1080"/>
      <w:bookmarkEnd w:id="1081"/>
      <w:bookmarkEnd w:id="1082"/>
      <w:bookmarkEnd w:id="1083"/>
      <w:bookmarkEnd w:id="1084"/>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  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  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ME.  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  The ME will reject cement that has become partially set or that contains lumps of caked cement.  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r w:rsidRPr="00B97E4C">
        <w:t>903.03.05  Control and Acceptance Testing Requirements</w:t>
      </w:r>
      <w:bookmarkEnd w:id="1085"/>
      <w:bookmarkEnd w:id="1086"/>
      <w:bookmarkEnd w:id="1087"/>
      <w:bookmarkEnd w:id="1088"/>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1089" w:name="_Toc88381085"/>
      <w:bookmarkStart w:id="1090" w:name="_Toc142048555"/>
      <w:bookmarkStart w:id="1091" w:name="_Toc175378551"/>
      <w:bookmarkStart w:id="1092" w:name="_Toc175471449"/>
      <w:bookmarkStart w:id="1093"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1094" w:name="s90404"/>
      <w:bookmarkStart w:id="1095" w:name="s9060405"/>
      <w:bookmarkStart w:id="1096" w:name="_Toc88381079"/>
      <w:bookmarkStart w:id="1097" w:name="_Toc142048551"/>
      <w:bookmarkStart w:id="1098" w:name="_Toc175378547"/>
      <w:bookmarkStart w:id="1099" w:name="_Toc175471445"/>
      <w:bookmarkStart w:id="1100" w:name="_Toc182750749"/>
      <w:bookmarkEnd w:id="1094"/>
      <w:bookmarkEnd w:id="1095"/>
      <w:r>
        <w:t>1**************************************************************************************************************************1</w:t>
      </w:r>
    </w:p>
    <w:p w14:paraId="7D255FB6" w14:textId="77777777" w:rsidR="00EB0781" w:rsidRPr="00B97E4C" w:rsidRDefault="00EB0781" w:rsidP="00EB0781">
      <w:pPr>
        <w:pStyle w:val="000Section"/>
      </w:pPr>
      <w:bookmarkStart w:id="1101" w:name="_Toc88381054"/>
      <w:bookmarkStart w:id="1102" w:name="_Toc142048539"/>
      <w:bookmarkStart w:id="1103" w:name="_Toc175378531"/>
      <w:bookmarkStart w:id="1104" w:name="_Toc175471429"/>
      <w:bookmarkStart w:id="1105" w:name="_Toc501717802"/>
      <w:bookmarkStart w:id="1106" w:name="_Toc110434136"/>
      <w:r w:rsidRPr="00B97E4C">
        <w:t>Section 909 – Drainage</w:t>
      </w:r>
      <w:bookmarkEnd w:id="1101"/>
      <w:bookmarkEnd w:id="1102"/>
      <w:bookmarkEnd w:id="1103"/>
      <w:bookmarkEnd w:id="1104"/>
      <w:bookmarkEnd w:id="1105"/>
      <w:bookmarkEnd w:id="1106"/>
    </w:p>
    <w:p w14:paraId="669AF632" w14:textId="77777777" w:rsidR="00520D1D" w:rsidRPr="003655BF" w:rsidRDefault="00520D1D" w:rsidP="00520D1D">
      <w:pPr>
        <w:pStyle w:val="0000000Subpart"/>
      </w:pPr>
      <w:bookmarkStart w:id="1107" w:name="_Toc501717810"/>
      <w:bookmarkStart w:id="1108" w:name="_Toc71534526"/>
      <w:r w:rsidRPr="003655BF">
        <w:t>909.02.02  HDPE Pipe</w:t>
      </w:r>
      <w:bookmarkEnd w:id="1107"/>
      <w:bookmarkEnd w:id="1108"/>
    </w:p>
    <w:p w14:paraId="183411A9" w14:textId="77777777" w:rsidR="00EB0781" w:rsidRPr="00D75581" w:rsidRDefault="00EB0781" w:rsidP="00EB0781">
      <w:pPr>
        <w:pStyle w:val="HiddenTextSpec"/>
      </w:pPr>
      <w:r>
        <w:t>1</w:t>
      </w:r>
      <w:r w:rsidRPr="00D75581">
        <w:t>**************************************************************************************************************************1</w:t>
      </w:r>
    </w:p>
    <w:p w14:paraId="20963B11" w14:textId="63A7EFAE" w:rsidR="00EB0781" w:rsidRDefault="00EB0781" w:rsidP="00EB0781">
      <w:pPr>
        <w:pStyle w:val="HiddenTextSpec"/>
      </w:pPr>
      <w:r w:rsidRPr="00D75581">
        <w:t>BDC2</w:t>
      </w:r>
      <w:r>
        <w:t>1</w:t>
      </w:r>
      <w:r w:rsidRPr="00D75581">
        <w:t>S-</w:t>
      </w:r>
      <w:r>
        <w:t>12 dated Aug 16, 2022</w:t>
      </w:r>
    </w:p>
    <w:p w14:paraId="3CA2D6E7" w14:textId="77777777" w:rsidR="00520D1D" w:rsidRDefault="00520D1D" w:rsidP="00EB0781">
      <w:pPr>
        <w:pStyle w:val="HiddenTextSpec"/>
      </w:pPr>
    </w:p>
    <w:p w14:paraId="77C80E7B" w14:textId="77777777" w:rsidR="00EB0781" w:rsidRPr="003655BF" w:rsidRDefault="00EB0781" w:rsidP="00EB0781">
      <w:pPr>
        <w:pStyle w:val="Instruction"/>
      </w:pPr>
      <w:r w:rsidRPr="003655BF">
        <w:t>The Subpart heading is changed to:</w:t>
      </w:r>
    </w:p>
    <w:p w14:paraId="50E06A36" w14:textId="77777777" w:rsidR="00EB0781" w:rsidRPr="003655BF" w:rsidRDefault="00EB0781" w:rsidP="00EB0781">
      <w:pPr>
        <w:pStyle w:val="0000000Subpart"/>
      </w:pPr>
      <w:r w:rsidRPr="003655BF">
        <w:t xml:space="preserve">909.02.02  HDPE Pipe </w:t>
      </w:r>
      <w:bookmarkStart w:id="1109" w:name="_Hlk110430213"/>
      <w:r w:rsidRPr="003655BF">
        <w:t xml:space="preserve">and Polypropylene (PP) </w:t>
      </w:r>
      <w:bookmarkEnd w:id="1109"/>
      <w:r w:rsidRPr="003655BF">
        <w:t xml:space="preserve">Pipe </w:t>
      </w:r>
    </w:p>
    <w:p w14:paraId="4C577840" w14:textId="77777777" w:rsidR="00EB0781" w:rsidRPr="003655BF" w:rsidRDefault="00EB0781" w:rsidP="00EB0781">
      <w:pPr>
        <w:pStyle w:val="Instruction"/>
      </w:pPr>
      <w:r w:rsidRPr="003655BF">
        <w:t>The entire subpart is changed to:</w:t>
      </w:r>
    </w:p>
    <w:p w14:paraId="52AD18E6" w14:textId="77777777" w:rsidR="00EB0781" w:rsidRPr="003655BF" w:rsidRDefault="00EB0781" w:rsidP="00EB0781">
      <w:pPr>
        <w:pStyle w:val="Paragraph"/>
      </w:pPr>
      <w:bookmarkStart w:id="1110" w:name="_Hlk110430223"/>
      <w:r w:rsidRPr="003655BF">
        <w:t xml:space="preserve">Use corrugated HDPE drainage pipe that conforms to AASHTO M 294 and is Type S (smooth interior with annular corrugations) with gasketed silt-tight joints. </w:t>
      </w:r>
    </w:p>
    <w:p w14:paraId="55A10DBD" w14:textId="77777777" w:rsidR="00EB0781" w:rsidRPr="003655BF" w:rsidRDefault="00EB0781" w:rsidP="00EB0781">
      <w:pPr>
        <w:pStyle w:val="Paragraph"/>
      </w:pPr>
      <w:r w:rsidRPr="003655BF">
        <w:lastRenderedPageBreak/>
        <w:t>Use corrugated polypropylene (PP) drainage pipe that conforms to AASHTO M 330 and is Type S (smooth interior with annular corrugations) with gasketed silt-tight joints.</w:t>
      </w:r>
    </w:p>
    <w:p w14:paraId="1E98F1DD" w14:textId="77777777" w:rsidR="00EB0781" w:rsidRPr="003655BF" w:rsidRDefault="00EB0781" w:rsidP="00EB0781">
      <w:pPr>
        <w:pStyle w:val="Paragraph"/>
      </w:pPr>
      <w:r w:rsidRPr="003655BF">
        <w:t>Use HDPE and polypropylene (PP) pipe from a manufacturer who is an AASHTO NTPEP (National Transportation Product Evaluation Program) certified manufacturer.  For a list of NTPEP certified manufacturers, see the following webpage: https://data.ntpep.org/.</w:t>
      </w:r>
    </w:p>
    <w:p w14:paraId="6C837BD5" w14:textId="77777777" w:rsidR="00EB0781" w:rsidRPr="00FE3158" w:rsidRDefault="00EB0781" w:rsidP="00EB0781">
      <w:pPr>
        <w:pStyle w:val="Paragraph"/>
      </w:pPr>
      <w:r w:rsidRPr="003655BF">
        <w:t>Submit a certification of compliance, as specified in 106.07, for HDPE and polypropylene (PP) pipe.</w:t>
      </w:r>
    </w:p>
    <w:bookmarkEnd w:id="1110"/>
    <w:p w14:paraId="678ED7CE" w14:textId="77777777" w:rsidR="00EB0781" w:rsidRPr="00D75581" w:rsidRDefault="00EB0781" w:rsidP="00EB0781">
      <w:pPr>
        <w:pStyle w:val="HiddenTextSpec"/>
      </w:pPr>
      <w:r>
        <w:t>1</w:t>
      </w:r>
      <w:r w:rsidRPr="00D75581">
        <w:t>**************************************************************************************************************************1</w:t>
      </w:r>
    </w:p>
    <w:p w14:paraId="4C6CF1B5" w14:textId="0358E3AA" w:rsidR="009B6BD0" w:rsidRPr="00B97E4C" w:rsidRDefault="009B6BD0" w:rsidP="009B6BD0">
      <w:pPr>
        <w:pStyle w:val="000Section"/>
      </w:pPr>
      <w:r w:rsidRPr="00B97E4C">
        <w:t xml:space="preserve">Section 910 – Masonry </w:t>
      </w:r>
      <w:bookmarkEnd w:id="1096"/>
      <w:bookmarkEnd w:id="1097"/>
      <w:r w:rsidRPr="00B97E4C">
        <w:t>Units</w:t>
      </w:r>
      <w:bookmarkEnd w:id="1098"/>
      <w:bookmarkEnd w:id="1099"/>
      <w:bookmarkEnd w:id="1100"/>
    </w:p>
    <w:p w14:paraId="0A81798F" w14:textId="77777777" w:rsidR="00BD0EAE" w:rsidRPr="00B97E4C" w:rsidRDefault="00BD0EAE" w:rsidP="00BD0EAE">
      <w:pPr>
        <w:pStyle w:val="00000Subsection"/>
      </w:pPr>
      <w:r w:rsidRPr="00B97E4C">
        <w:t>910.04  Stone Curb</w:t>
      </w:r>
      <w:bookmarkEnd w:id="1089"/>
      <w:bookmarkEnd w:id="1090"/>
      <w:bookmarkEnd w:id="1091"/>
      <w:bookmarkEnd w:id="1092"/>
      <w:bookmarkEnd w:id="1093"/>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1111" w:name="_Toc88381086"/>
      <w:bookmarkStart w:id="1112" w:name="_Toc142048556"/>
      <w:bookmarkStart w:id="1113" w:name="_Toc175378552"/>
      <w:bookmarkStart w:id="1114" w:name="_Toc175471450"/>
      <w:bookmarkStart w:id="1115" w:name="_Toc176677006"/>
      <w:r w:rsidRPr="00B97E4C">
        <w:t>910.05  Stone Facing for Pier Shafts</w:t>
      </w:r>
      <w:bookmarkEnd w:id="1111"/>
      <w:bookmarkEnd w:id="1112"/>
      <w:bookmarkEnd w:id="1113"/>
      <w:bookmarkEnd w:id="1114"/>
      <w:bookmarkEnd w:id="1115"/>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1116" w:name="_Toc88381087"/>
      <w:bookmarkStart w:id="1117" w:name="_Toc142048557"/>
      <w:bookmarkStart w:id="1118" w:name="_Toc175378553"/>
      <w:bookmarkStart w:id="1119" w:name="_Toc175471451"/>
      <w:bookmarkStart w:id="1120" w:name="_Toc176677007"/>
      <w:r w:rsidRPr="00B97E4C">
        <w:t>910.06  Stone Paving Block</w:t>
      </w:r>
      <w:bookmarkEnd w:id="1116"/>
      <w:bookmarkEnd w:id="1117"/>
      <w:bookmarkEnd w:id="1118"/>
      <w:bookmarkEnd w:id="1119"/>
      <w:bookmarkEnd w:id="1120"/>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5013E0C2" w14:textId="77777777" w:rsidR="00E158AF" w:rsidRPr="00B97E4C" w:rsidRDefault="00E158AF" w:rsidP="00E158AF">
      <w:pPr>
        <w:pStyle w:val="000Section"/>
      </w:pPr>
      <w:bookmarkStart w:id="1121" w:name="t91102021"/>
      <w:bookmarkStart w:id="1122" w:name="_Toc88381089"/>
      <w:bookmarkStart w:id="1123" w:name="_Toc142048558"/>
      <w:bookmarkStart w:id="1124" w:name="_Toc175378554"/>
      <w:bookmarkStart w:id="1125" w:name="_Toc175471452"/>
      <w:bookmarkStart w:id="1126" w:name="_Toc501717826"/>
      <w:bookmarkStart w:id="1127" w:name="_Toc109218393"/>
      <w:bookmarkStart w:id="1128" w:name="_Toc88381161"/>
      <w:bookmarkStart w:id="1129" w:name="_Toc142048621"/>
      <w:bookmarkStart w:id="1130" w:name="_Toc175378619"/>
      <w:bookmarkStart w:id="1131" w:name="_Toc175471517"/>
      <w:bookmarkStart w:id="1132" w:name="_Toc182750821"/>
      <w:bookmarkStart w:id="1133" w:name="_Toc88381175"/>
      <w:bookmarkStart w:id="1134" w:name="_Toc175378649"/>
      <w:bookmarkStart w:id="1135" w:name="_Toc175471547"/>
      <w:bookmarkStart w:id="1136" w:name="_Toc182750851"/>
      <w:bookmarkEnd w:id="1121"/>
      <w:r w:rsidRPr="00B97E4C">
        <w:t>Section 911 – Signs, Sign Supports, and Delineators</w:t>
      </w:r>
      <w:bookmarkEnd w:id="1122"/>
      <w:bookmarkEnd w:id="1123"/>
      <w:bookmarkEnd w:id="1124"/>
      <w:bookmarkEnd w:id="1125"/>
      <w:bookmarkEnd w:id="1126"/>
      <w:bookmarkEnd w:id="1127"/>
    </w:p>
    <w:p w14:paraId="60C020FC" w14:textId="77777777" w:rsidR="00E158AF" w:rsidRPr="000D67D9" w:rsidRDefault="00E158AF" w:rsidP="00E158AF">
      <w:pPr>
        <w:pStyle w:val="0000000Subpart"/>
      </w:pPr>
      <w:bookmarkStart w:id="1137" w:name="s91101"/>
      <w:bookmarkStart w:id="1138" w:name="_Toc106112249"/>
      <w:bookmarkEnd w:id="1137"/>
      <w:r w:rsidRPr="000D67D9">
        <w:t>911.01.01  Materials</w:t>
      </w:r>
      <w:bookmarkEnd w:id="1138"/>
    </w:p>
    <w:p w14:paraId="45BE5A3C" w14:textId="77777777" w:rsidR="00E158AF" w:rsidRPr="000D67D9" w:rsidRDefault="00E158AF" w:rsidP="00E158AF">
      <w:pPr>
        <w:pStyle w:val="A1paragraph0"/>
        <w:rPr>
          <w:b/>
          <w:bCs/>
        </w:rPr>
      </w:pPr>
      <w:bookmarkStart w:id="1139" w:name="_Toc88381093"/>
      <w:r w:rsidRPr="000D67D9">
        <w:rPr>
          <w:b/>
          <w:bCs/>
        </w:rPr>
        <w:t>B.</w:t>
      </w:r>
      <w:r w:rsidRPr="000D67D9">
        <w:rPr>
          <w:b/>
          <w:bCs/>
        </w:rPr>
        <w:tab/>
        <w:t>Retroreflective Sheeting.</w:t>
      </w:r>
      <w:bookmarkEnd w:id="1139"/>
      <w:r w:rsidRPr="000D67D9">
        <w:rPr>
          <w:b/>
          <w:bCs/>
        </w:rPr>
        <w:t xml:space="preserve">  </w:t>
      </w:r>
    </w:p>
    <w:p w14:paraId="0742827C" w14:textId="77777777" w:rsidR="00E158AF" w:rsidRPr="00D75581" w:rsidRDefault="00E158AF" w:rsidP="00E158AF">
      <w:pPr>
        <w:pStyle w:val="HiddenTextSpec"/>
      </w:pPr>
      <w:r>
        <w:t>1</w:t>
      </w:r>
      <w:r w:rsidRPr="00D75581">
        <w:t>**************************************************************************************************************************1</w:t>
      </w:r>
    </w:p>
    <w:p w14:paraId="1D948346" w14:textId="73F01B47" w:rsidR="00E158AF" w:rsidRDefault="00E158AF" w:rsidP="00E158AF">
      <w:pPr>
        <w:pStyle w:val="HiddenTextSpec"/>
      </w:pPr>
      <w:r w:rsidRPr="00D75581">
        <w:t>BDC2</w:t>
      </w:r>
      <w:r>
        <w:t>2</w:t>
      </w:r>
      <w:r w:rsidRPr="00D75581">
        <w:t>S-</w:t>
      </w:r>
      <w:r>
        <w:t>12 dated Oct 05, 2022</w:t>
      </w:r>
    </w:p>
    <w:p w14:paraId="32987ED9" w14:textId="3A016FB6" w:rsidR="00E158AF" w:rsidRDefault="00E158AF" w:rsidP="00E158AF">
      <w:pPr>
        <w:pStyle w:val="Instruction"/>
      </w:pPr>
      <w:r w:rsidRPr="000D67D9">
        <w:t>Table 911.01.01-2 is changed to:</w:t>
      </w:r>
    </w:p>
    <w:p w14:paraId="231EE66A" w14:textId="77777777" w:rsidR="00041459" w:rsidRDefault="00041459" w:rsidP="00041459">
      <w:pPr>
        <w:pStyle w:val="HiddenTextSpec"/>
        <w:tabs>
          <w:tab w:val="left" w:pos="1440"/>
          <w:tab w:val="left" w:pos="2880"/>
        </w:tabs>
      </w:pPr>
      <w:bookmarkStart w:id="1140" w:name="_Hlk138151373"/>
      <w:r>
        <w:t>2</w:t>
      </w:r>
      <w:r w:rsidRPr="00B15231">
        <w:t>***********</w:t>
      </w:r>
      <w:r>
        <w:t>*********</w:t>
      </w:r>
      <w:r w:rsidRPr="00B15231">
        <w:t>*****</w:t>
      </w:r>
      <w:r>
        <w:t>***********************************</w:t>
      </w:r>
      <w:r w:rsidRPr="00B15231">
        <w:t>**************************</w:t>
      </w:r>
      <w:r>
        <w:t>2</w:t>
      </w:r>
    </w:p>
    <w:bookmarkEnd w:id="1140"/>
    <w:p w14:paraId="737A416D" w14:textId="4B9C7FCE" w:rsidR="00041459" w:rsidRDefault="00041459" w:rsidP="00041459">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2AFD5FC5" w14:textId="6E2CDCAE" w:rsidR="00041459" w:rsidRPr="00041459" w:rsidRDefault="00041459" w:rsidP="00041459">
      <w:pPr>
        <w:pStyle w:val="Instruction"/>
      </w:pPr>
      <w:r>
        <w:t>the second sign type in table 911.01.01-2 is changed to:</w:t>
      </w:r>
    </w:p>
    <w:p w14:paraId="1F471683" w14:textId="77777777" w:rsidR="00E158AF" w:rsidRPr="000D67D9" w:rsidRDefault="00E158AF" w:rsidP="000118A2">
      <w:pPr>
        <w:pStyle w:val="Blanklinehalf"/>
      </w:pPr>
    </w:p>
    <w:tbl>
      <w:tblPr>
        <w:tblW w:w="9378" w:type="dxa"/>
        <w:tblInd w:w="43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5462"/>
        <w:gridCol w:w="2002"/>
        <w:gridCol w:w="1914"/>
      </w:tblGrid>
      <w:tr w:rsidR="00E158AF" w:rsidRPr="000D67D9" w14:paraId="391B2696" w14:textId="77777777" w:rsidTr="00FF50F9">
        <w:trPr>
          <w:trHeight w:val="288"/>
        </w:trPr>
        <w:tc>
          <w:tcPr>
            <w:tcW w:w="9360" w:type="dxa"/>
            <w:gridSpan w:val="3"/>
            <w:tcBorders>
              <w:bottom w:val="single" w:sz="4" w:space="0" w:color="auto"/>
            </w:tcBorders>
            <w:vAlign w:val="center"/>
          </w:tcPr>
          <w:p w14:paraId="0537649A" w14:textId="77777777" w:rsidR="00E158AF" w:rsidRPr="000D67D9" w:rsidRDefault="00E158AF" w:rsidP="00FF50F9">
            <w:pPr>
              <w:pStyle w:val="Tabletitle"/>
              <w:keepLines/>
              <w:tabs>
                <w:tab w:val="center" w:pos="4320"/>
                <w:tab w:val="right" w:pos="8640"/>
              </w:tabs>
            </w:pPr>
            <w:bookmarkStart w:id="1141" w:name="t91101012"/>
            <w:bookmarkEnd w:id="1141"/>
            <w:r w:rsidRPr="000D67D9">
              <w:lastRenderedPageBreak/>
              <w:t>Table 911.01.01-2  Allowable Sign Sheeting Types</w:t>
            </w:r>
          </w:p>
        </w:tc>
      </w:tr>
      <w:tr w:rsidR="00E158AF" w:rsidRPr="000D67D9" w14:paraId="469B7FED" w14:textId="77777777" w:rsidTr="00FF50F9">
        <w:trPr>
          <w:trHeight w:val="288"/>
        </w:trPr>
        <w:tc>
          <w:tcPr>
            <w:tcW w:w="5452" w:type="dxa"/>
            <w:tcBorders>
              <w:top w:val="single" w:sz="4" w:space="0" w:color="auto"/>
              <w:bottom w:val="single" w:sz="4" w:space="0" w:color="auto"/>
            </w:tcBorders>
            <w:vAlign w:val="center"/>
          </w:tcPr>
          <w:p w14:paraId="61A41CA3" w14:textId="77777777" w:rsidR="00E158AF" w:rsidRPr="000D67D9" w:rsidRDefault="00E158AF" w:rsidP="00FF50F9">
            <w:pPr>
              <w:pStyle w:val="Tableheader"/>
            </w:pPr>
            <w:r w:rsidRPr="003B5B62">
              <w:t>Sign Type</w:t>
            </w:r>
          </w:p>
        </w:tc>
        <w:tc>
          <w:tcPr>
            <w:tcW w:w="1998" w:type="dxa"/>
            <w:tcBorders>
              <w:top w:val="single" w:sz="4" w:space="0" w:color="auto"/>
              <w:bottom w:val="single" w:sz="4" w:space="0" w:color="auto"/>
            </w:tcBorders>
            <w:vAlign w:val="center"/>
          </w:tcPr>
          <w:p w14:paraId="6FEB7260" w14:textId="77777777" w:rsidR="00E158AF" w:rsidRPr="000D67D9" w:rsidRDefault="00E158AF" w:rsidP="00FF50F9">
            <w:pPr>
              <w:pStyle w:val="TableheaderCentered"/>
              <w:keepLines/>
              <w:tabs>
                <w:tab w:val="center" w:pos="4320"/>
                <w:tab w:val="right" w:pos="8640"/>
              </w:tabs>
            </w:pPr>
            <w:r w:rsidRPr="000D67D9">
              <w:t>Test Method</w:t>
            </w:r>
          </w:p>
        </w:tc>
        <w:tc>
          <w:tcPr>
            <w:tcW w:w="1910" w:type="dxa"/>
            <w:tcBorders>
              <w:top w:val="single" w:sz="4" w:space="0" w:color="auto"/>
              <w:bottom w:val="single" w:sz="4" w:space="0" w:color="auto"/>
            </w:tcBorders>
            <w:vAlign w:val="center"/>
          </w:tcPr>
          <w:p w14:paraId="368FD2EC" w14:textId="77777777" w:rsidR="00E158AF" w:rsidRPr="000D67D9" w:rsidRDefault="00E158AF" w:rsidP="00FF50F9">
            <w:pPr>
              <w:pStyle w:val="TableheaderCentered"/>
              <w:keepLines/>
              <w:tabs>
                <w:tab w:val="center" w:pos="4320"/>
                <w:tab w:val="right" w:pos="8640"/>
              </w:tabs>
            </w:pPr>
            <w:r w:rsidRPr="000D67D9">
              <w:t>Type</w:t>
            </w:r>
          </w:p>
        </w:tc>
      </w:tr>
      <w:tr w:rsidR="00E158AF" w:rsidRPr="000D67D9" w14:paraId="0878BA98" w14:textId="77777777" w:rsidTr="00FF50F9">
        <w:trPr>
          <w:trHeight w:val="288"/>
        </w:trPr>
        <w:tc>
          <w:tcPr>
            <w:tcW w:w="5452" w:type="dxa"/>
            <w:tcBorders>
              <w:top w:val="single" w:sz="4" w:space="0" w:color="auto"/>
              <w:bottom w:val="dotted" w:sz="4" w:space="0" w:color="auto"/>
            </w:tcBorders>
            <w:vAlign w:val="center"/>
          </w:tcPr>
          <w:p w14:paraId="568778EB" w14:textId="77777777" w:rsidR="00E158AF" w:rsidRPr="000D67D9" w:rsidRDefault="00E158AF" w:rsidP="00FF50F9">
            <w:pPr>
              <w:pStyle w:val="Tabletext"/>
              <w:keepNext/>
              <w:keepLines/>
            </w:pPr>
            <w:r w:rsidRPr="000D67D9">
              <w:t>Regulatory and Warning Signs</w:t>
            </w:r>
          </w:p>
        </w:tc>
        <w:tc>
          <w:tcPr>
            <w:tcW w:w="1998" w:type="dxa"/>
            <w:tcBorders>
              <w:top w:val="single" w:sz="4" w:space="0" w:color="auto"/>
              <w:bottom w:val="dotted" w:sz="4" w:space="0" w:color="auto"/>
            </w:tcBorders>
            <w:vAlign w:val="center"/>
          </w:tcPr>
          <w:p w14:paraId="2636B6B3" w14:textId="77777777" w:rsidR="00E158AF" w:rsidRPr="000D67D9" w:rsidRDefault="00E158AF" w:rsidP="00FF50F9">
            <w:pPr>
              <w:pStyle w:val="Tabletext"/>
              <w:keepNext/>
              <w:keepLines/>
              <w:jc w:val="center"/>
            </w:pPr>
            <w:r w:rsidRPr="000D67D9">
              <w:t>ASTM D 4956</w:t>
            </w:r>
          </w:p>
        </w:tc>
        <w:tc>
          <w:tcPr>
            <w:tcW w:w="1910" w:type="dxa"/>
            <w:tcBorders>
              <w:top w:val="single" w:sz="4" w:space="0" w:color="auto"/>
              <w:bottom w:val="dotted" w:sz="4" w:space="0" w:color="auto"/>
            </w:tcBorders>
            <w:vAlign w:val="center"/>
          </w:tcPr>
          <w:p w14:paraId="1C0BB703" w14:textId="77777777" w:rsidR="00E158AF" w:rsidRPr="000D67D9" w:rsidRDefault="00E158AF" w:rsidP="00FF50F9">
            <w:pPr>
              <w:pStyle w:val="Tabletext"/>
              <w:keepNext/>
              <w:keepLines/>
              <w:jc w:val="center"/>
            </w:pPr>
            <w:r w:rsidRPr="000D67D9">
              <w:rPr>
                <w:szCs w:val="18"/>
              </w:rPr>
              <w:t>Type III, Type VIII, Type IX or Type XI</w:t>
            </w:r>
            <w:r w:rsidRPr="000118A2">
              <w:rPr>
                <w:vertAlign w:val="superscript"/>
              </w:rPr>
              <w:t>1</w:t>
            </w:r>
          </w:p>
        </w:tc>
      </w:tr>
      <w:tr w:rsidR="00E158AF" w:rsidRPr="000D67D9" w14:paraId="4C4A8A52" w14:textId="77777777" w:rsidTr="00FF50F9">
        <w:trPr>
          <w:trHeight w:val="288"/>
        </w:trPr>
        <w:tc>
          <w:tcPr>
            <w:tcW w:w="5452" w:type="dxa"/>
            <w:tcBorders>
              <w:top w:val="dotted" w:sz="4" w:space="0" w:color="auto"/>
              <w:bottom w:val="dotted" w:sz="4" w:space="0" w:color="auto"/>
            </w:tcBorders>
            <w:vAlign w:val="center"/>
          </w:tcPr>
          <w:p w14:paraId="1A9B1E28" w14:textId="5F24BB5B" w:rsidR="00E158AF" w:rsidRPr="000D67D9" w:rsidRDefault="00E158AF" w:rsidP="00FF50F9">
            <w:pPr>
              <w:pStyle w:val="Tabletext"/>
              <w:keepNext/>
              <w:keepLines/>
            </w:pPr>
            <w:r w:rsidRPr="000D67D9">
              <w:t xml:space="preserve">Guide Signs Mounted on Steel “U” </w:t>
            </w:r>
            <w:r w:rsidR="00041459">
              <w:t xml:space="preserve">or Square Tube </w:t>
            </w:r>
            <w:r w:rsidRPr="000D67D9">
              <w:t>Posts</w:t>
            </w:r>
          </w:p>
        </w:tc>
        <w:tc>
          <w:tcPr>
            <w:tcW w:w="1998" w:type="dxa"/>
            <w:tcBorders>
              <w:top w:val="dotted" w:sz="4" w:space="0" w:color="auto"/>
              <w:bottom w:val="dotted" w:sz="4" w:space="0" w:color="auto"/>
            </w:tcBorders>
            <w:vAlign w:val="center"/>
          </w:tcPr>
          <w:p w14:paraId="4BE09C34"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02D54F29" w14:textId="77777777" w:rsidR="00E158AF" w:rsidRPr="000D67D9" w:rsidRDefault="00E158AF" w:rsidP="00FF50F9">
            <w:pPr>
              <w:pStyle w:val="Tabletext"/>
              <w:keepNext/>
              <w:keepLines/>
              <w:jc w:val="center"/>
            </w:pPr>
            <w:r w:rsidRPr="000D67D9">
              <w:rPr>
                <w:szCs w:val="18"/>
              </w:rPr>
              <w:t>Type III, Type VIII, Type IX or Type XI</w:t>
            </w:r>
          </w:p>
        </w:tc>
      </w:tr>
      <w:tr w:rsidR="00E158AF" w:rsidRPr="000D67D9" w14:paraId="4C488586" w14:textId="77777777" w:rsidTr="00FF50F9">
        <w:trPr>
          <w:trHeight w:val="288"/>
        </w:trPr>
        <w:tc>
          <w:tcPr>
            <w:tcW w:w="5452" w:type="dxa"/>
            <w:tcBorders>
              <w:top w:val="dotted" w:sz="4" w:space="0" w:color="auto"/>
              <w:bottom w:val="dotted" w:sz="4" w:space="0" w:color="auto"/>
            </w:tcBorders>
            <w:vAlign w:val="center"/>
          </w:tcPr>
          <w:p w14:paraId="62A94EFF" w14:textId="77777777" w:rsidR="00E158AF" w:rsidRPr="000D67D9" w:rsidRDefault="00E158AF" w:rsidP="00FF50F9">
            <w:pPr>
              <w:pStyle w:val="Tabletext"/>
              <w:keepNext/>
              <w:keepLines/>
            </w:pPr>
            <w:r w:rsidRPr="000D67D9">
              <w:t>Guide Signs Mounted on Overhead Sign Structures, Breakaway Sign Supports, or Non-breakaway Sign Supports</w:t>
            </w:r>
          </w:p>
        </w:tc>
        <w:tc>
          <w:tcPr>
            <w:tcW w:w="1998" w:type="dxa"/>
            <w:tcBorders>
              <w:top w:val="dotted" w:sz="4" w:space="0" w:color="auto"/>
              <w:bottom w:val="single" w:sz="4" w:space="0" w:color="auto"/>
            </w:tcBorders>
            <w:vAlign w:val="center"/>
          </w:tcPr>
          <w:p w14:paraId="14486A00" w14:textId="77777777" w:rsidR="00E158AF" w:rsidRPr="000D67D9" w:rsidRDefault="00E158AF" w:rsidP="00FF50F9">
            <w:pPr>
              <w:pStyle w:val="Tabletext"/>
              <w:keepNext/>
              <w:keepLines/>
              <w:jc w:val="center"/>
            </w:pPr>
            <w:r w:rsidRPr="000D67D9">
              <w:t>ASTM D 4956</w:t>
            </w:r>
          </w:p>
        </w:tc>
        <w:tc>
          <w:tcPr>
            <w:tcW w:w="1910" w:type="dxa"/>
            <w:tcBorders>
              <w:top w:val="dotted" w:sz="4" w:space="0" w:color="auto"/>
              <w:bottom w:val="dotted" w:sz="4" w:space="0" w:color="auto"/>
            </w:tcBorders>
            <w:vAlign w:val="center"/>
          </w:tcPr>
          <w:p w14:paraId="391741EA" w14:textId="77777777" w:rsidR="00E158AF" w:rsidRPr="000D67D9" w:rsidRDefault="00E158AF" w:rsidP="00FF50F9">
            <w:pPr>
              <w:pStyle w:val="Tabletext"/>
              <w:keepNext/>
              <w:keepLines/>
              <w:jc w:val="center"/>
            </w:pPr>
            <w:r w:rsidRPr="000D67D9">
              <w:rPr>
                <w:szCs w:val="18"/>
              </w:rPr>
              <w:t>Type VIII, Type IX or Type XI</w:t>
            </w:r>
            <w:r w:rsidRPr="000118A2">
              <w:rPr>
                <w:vertAlign w:val="superscript"/>
              </w:rPr>
              <w:t>2</w:t>
            </w:r>
          </w:p>
        </w:tc>
      </w:tr>
      <w:tr w:rsidR="00E158AF" w:rsidRPr="000D67D9" w14:paraId="3B56B48E" w14:textId="77777777" w:rsidTr="00FF50F9">
        <w:tblPrEx>
          <w:tblBorders>
            <w:top w:val="none" w:sz="0" w:space="0" w:color="auto"/>
            <w:bottom w:val="none" w:sz="0" w:space="0" w:color="auto"/>
          </w:tblBorders>
          <w:tblCellMar>
            <w:top w:w="0" w:type="dxa"/>
            <w:left w:w="0" w:type="dxa"/>
            <w:bottom w:w="0" w:type="dxa"/>
            <w:right w:w="0" w:type="dxa"/>
          </w:tblCellMar>
          <w:tblLook w:val="0000" w:firstRow="0" w:lastRow="0" w:firstColumn="0" w:lastColumn="0" w:noHBand="0" w:noVBand="0"/>
        </w:tblPrEx>
        <w:trPr>
          <w:trHeight w:val="474"/>
        </w:trPr>
        <w:tc>
          <w:tcPr>
            <w:tcW w:w="9360" w:type="dxa"/>
            <w:gridSpan w:val="3"/>
            <w:tcBorders>
              <w:top w:val="single" w:sz="4" w:space="0" w:color="auto"/>
              <w:left w:val="none" w:sz="6" w:space="0" w:color="auto"/>
              <w:bottom w:val="double" w:sz="2" w:space="0" w:color="000000"/>
              <w:right w:val="none" w:sz="6" w:space="0" w:color="auto"/>
            </w:tcBorders>
            <w:vAlign w:val="center"/>
          </w:tcPr>
          <w:p w14:paraId="15374584" w14:textId="0F4A46AE" w:rsidR="00E158AF" w:rsidRPr="0057611A" w:rsidRDefault="0057611A" w:rsidP="0057611A">
            <w:pPr>
              <w:pStyle w:val="Tablenote"/>
            </w:pPr>
            <w:r>
              <w:t>1.</w:t>
            </w:r>
            <w:r>
              <w:tab/>
            </w:r>
            <w:r w:rsidR="00E158AF" w:rsidRPr="0057611A">
              <w:t>Ground-mounted signs with white background shall be ASTM Type IX.</w:t>
            </w:r>
          </w:p>
          <w:p w14:paraId="047298A5" w14:textId="17B8FFCF" w:rsidR="00E158AF" w:rsidRPr="0057611A" w:rsidRDefault="0057611A" w:rsidP="0057611A">
            <w:pPr>
              <w:pStyle w:val="Tablenote"/>
            </w:pPr>
            <w:r>
              <w:t>2.</w:t>
            </w:r>
            <w:r>
              <w:tab/>
            </w:r>
            <w:r w:rsidR="00E158AF" w:rsidRPr="0057611A">
              <w:t>Do not use ASTM Type XI sheeting with any existing sign lighting improvement or signs that are lit.</w:t>
            </w:r>
          </w:p>
        </w:tc>
      </w:tr>
    </w:tbl>
    <w:p w14:paraId="6CE414B4" w14:textId="77777777" w:rsidR="00041459" w:rsidRDefault="00041459" w:rsidP="00041459">
      <w:pPr>
        <w:pStyle w:val="HiddenTextSpec"/>
        <w:tabs>
          <w:tab w:val="left" w:pos="1440"/>
          <w:tab w:val="left" w:pos="2880"/>
        </w:tabs>
      </w:pPr>
      <w:r>
        <w:t>2</w:t>
      </w:r>
      <w:r w:rsidRPr="00B15231">
        <w:t>***********</w:t>
      </w:r>
      <w:r>
        <w:t>*********</w:t>
      </w:r>
      <w:r w:rsidRPr="00B15231">
        <w:t>*****</w:t>
      </w:r>
      <w:r>
        <w:t>***********************************</w:t>
      </w:r>
      <w:r w:rsidRPr="00B15231">
        <w:t>**************************</w:t>
      </w:r>
      <w:r>
        <w:t>2</w:t>
      </w:r>
    </w:p>
    <w:p w14:paraId="78EDC488" w14:textId="77777777" w:rsidR="00041459" w:rsidRDefault="00041459" w:rsidP="00E158AF">
      <w:pPr>
        <w:pStyle w:val="HiddenTextSpec"/>
      </w:pPr>
    </w:p>
    <w:p w14:paraId="5CDE01B7" w14:textId="5D67F9FA" w:rsidR="00E158AF" w:rsidRPr="00D75581" w:rsidRDefault="00E158AF" w:rsidP="00E158AF">
      <w:pPr>
        <w:pStyle w:val="HiddenTextSpec"/>
      </w:pPr>
      <w:r>
        <w:t>1</w:t>
      </w:r>
      <w:r w:rsidRPr="00D75581">
        <w:t>**************************************************************************************************************************1</w:t>
      </w:r>
    </w:p>
    <w:p w14:paraId="27441689" w14:textId="77777777" w:rsidR="001B1DE9" w:rsidRPr="00B97E4C" w:rsidRDefault="001B1DE9" w:rsidP="001B1DE9">
      <w:pPr>
        <w:pStyle w:val="0000000Subpart"/>
      </w:pPr>
      <w:bookmarkStart w:id="1142" w:name="_Toc88381097"/>
      <w:bookmarkStart w:id="1143" w:name="_Toc142048561"/>
      <w:bookmarkStart w:id="1144" w:name="_Toc175378557"/>
      <w:bookmarkStart w:id="1145" w:name="_Toc175471455"/>
      <w:bookmarkStart w:id="1146" w:name="_Toc501717829"/>
      <w:bookmarkStart w:id="1147" w:name="_Toc115772557"/>
      <w:r w:rsidRPr="00B97E4C">
        <w:t xml:space="preserve">911.01.02  </w:t>
      </w:r>
      <w:r w:rsidRPr="00BC5042">
        <w:t>Fabrication</w:t>
      </w:r>
      <w:bookmarkEnd w:id="1142"/>
      <w:bookmarkEnd w:id="1143"/>
      <w:bookmarkEnd w:id="1144"/>
      <w:bookmarkEnd w:id="1145"/>
      <w:bookmarkEnd w:id="1146"/>
      <w:bookmarkEnd w:id="1147"/>
    </w:p>
    <w:p w14:paraId="5AC40FD2" w14:textId="77777777" w:rsidR="001B1DE9" w:rsidRDefault="001B1DE9" w:rsidP="001B1DE9">
      <w:pPr>
        <w:pStyle w:val="HiddenTextSpec"/>
      </w:pPr>
      <w:r>
        <w:t>1**************************************************************************************************************************1</w:t>
      </w:r>
    </w:p>
    <w:p w14:paraId="2E9FE353" w14:textId="7CCAEE29" w:rsidR="001B1DE9" w:rsidRDefault="001B1DE9" w:rsidP="001B1DE9">
      <w:pPr>
        <w:pStyle w:val="HiddenTextSpec"/>
      </w:pPr>
      <w:r>
        <w:t>BDC23S-02 dated Mar 13, 2023</w:t>
      </w:r>
    </w:p>
    <w:p w14:paraId="198627FB" w14:textId="65116674" w:rsidR="001B1DE9" w:rsidRDefault="001B1DE9" w:rsidP="001B1DE9">
      <w:pPr>
        <w:pStyle w:val="A1paragraph0"/>
        <w:rPr>
          <w:b/>
          <w:bCs/>
        </w:rPr>
      </w:pPr>
      <w:bookmarkStart w:id="1148" w:name="s9110102A"/>
      <w:r w:rsidRPr="00B97E4C">
        <w:rPr>
          <w:b/>
          <w:bCs/>
        </w:rPr>
        <w:t>A</w:t>
      </w:r>
      <w:bookmarkEnd w:id="1148"/>
      <w:r w:rsidRPr="00B97E4C">
        <w:rPr>
          <w:b/>
          <w:bCs/>
        </w:rPr>
        <w:t>.</w:t>
      </w:r>
      <w:r w:rsidRPr="00B97E4C">
        <w:rPr>
          <w:b/>
          <w:bCs/>
        </w:rPr>
        <w:tab/>
        <w:t>Sign Panels.</w:t>
      </w:r>
    </w:p>
    <w:p w14:paraId="04522B2D" w14:textId="77777777" w:rsidR="001B1DE9" w:rsidRPr="00B97E4C" w:rsidRDefault="001B1DE9" w:rsidP="001B1DE9">
      <w:pPr>
        <w:pStyle w:val="Instruction"/>
      </w:pPr>
      <w:r w:rsidRPr="008B5C98">
        <w:t xml:space="preserve">The second paragraph in Part </w:t>
      </w:r>
      <w:r>
        <w:t>A</w:t>
      </w:r>
      <w:r w:rsidRPr="008B5C98">
        <w:t xml:space="preserve"> is changed to:</w:t>
      </w:r>
    </w:p>
    <w:p w14:paraId="5F4F0A87" w14:textId="6B89CC4B" w:rsidR="001B1DE9" w:rsidRDefault="001B1DE9" w:rsidP="001B1DE9">
      <w:pPr>
        <w:pStyle w:val="A2paragraph"/>
      </w:pPr>
      <w:r w:rsidRPr="00B97E4C">
        <w:t xml:space="preserve">Fabricate flat sheet signs from a single piece of sheet aluminum without joints, using the thicknesses specified in </w:t>
      </w:r>
      <w:r w:rsidRPr="00193FA6">
        <w:t>Table 911.01.02-1</w:t>
      </w:r>
      <w:r>
        <w:t xml:space="preserve">.  Drill or punch 3/8 </w:t>
      </w:r>
      <w:r w:rsidRPr="00B97E4C">
        <w:t>inch diameter holes in the sign blank for attachment to sign supports.  Locate holes according to the</w:t>
      </w:r>
      <w:r>
        <w:t xml:space="preserve"> 2004 Edition of </w:t>
      </w:r>
      <w:r w:rsidRPr="00F87C3C">
        <w:t>Standard Highway Signs and Markings</w:t>
      </w:r>
      <w:r>
        <w:t xml:space="preserve"> Book</w:t>
      </w:r>
      <w:r w:rsidRPr="00B97E4C">
        <w:t>.  If the panel is larger than 5 feet in any dimension, reinforce the panel with z-bars.</w:t>
      </w:r>
    </w:p>
    <w:p w14:paraId="198F2E9B"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24FBB6AB" w14:textId="0C660572" w:rsidR="00825165" w:rsidRDefault="00825165" w:rsidP="00825165">
      <w:pPr>
        <w:pStyle w:val="HiddenTextSpec"/>
      </w:pPr>
      <w:r w:rsidRPr="00D04190">
        <w:t>BDC</w:t>
      </w:r>
      <w:r>
        <w:t>22</w:t>
      </w:r>
      <w:r w:rsidRPr="00D04190">
        <w:t>S-</w:t>
      </w:r>
      <w:r>
        <w:t>16</w:t>
      </w:r>
      <w:r w:rsidRPr="00D04190">
        <w:t xml:space="preserve"> dated </w:t>
      </w:r>
      <w:r w:rsidRPr="00E06BEF">
        <w:t>Ju</w:t>
      </w:r>
      <w:r>
        <w:t xml:space="preserve">ly </w:t>
      </w:r>
      <w:r w:rsidR="00383801">
        <w:t>17</w:t>
      </w:r>
      <w:r w:rsidRPr="00E06BEF">
        <w:t>, 202</w:t>
      </w:r>
      <w:r>
        <w:t>3</w:t>
      </w:r>
    </w:p>
    <w:p w14:paraId="5BD0688A" w14:textId="77777777" w:rsidR="00825165" w:rsidRDefault="00825165" w:rsidP="00825165">
      <w:pPr>
        <w:pStyle w:val="HiddenTextSpec"/>
      </w:pPr>
    </w:p>
    <w:p w14:paraId="71818A16" w14:textId="6058638F" w:rsidR="00825165" w:rsidRDefault="00825165" w:rsidP="00825165">
      <w:pPr>
        <w:pStyle w:val="Instruction"/>
      </w:pPr>
      <w:r>
        <w:t>the third paragraph of part a is changed to:</w:t>
      </w:r>
    </w:p>
    <w:p w14:paraId="444A99A2" w14:textId="77777777" w:rsidR="00825165" w:rsidRPr="003E319F" w:rsidRDefault="00825165" w:rsidP="000466BA">
      <w:pPr>
        <w:pStyle w:val="A2paragraph"/>
      </w:pPr>
      <w:r w:rsidRPr="003E319F">
        <w:t>For multiple panel signs, use 1 foot wide extruded sections bolted together.  Join sign panel sections together at the flanges with 3/8 inch bolts.  Attach the sign panels to vertical supports, ensuring that the span between vertical supports is a maximum of 18 feet.  Do not use extruded sign panels with steel “U” or square tube post sign supports.  Use the same material and color for trim molding that is used for the sign face.</w:t>
      </w:r>
    </w:p>
    <w:p w14:paraId="3EE7BACA" w14:textId="77777777" w:rsidR="00825165" w:rsidRDefault="00825165" w:rsidP="00825165">
      <w:pPr>
        <w:pStyle w:val="HiddenTextSpec"/>
        <w:tabs>
          <w:tab w:val="left" w:pos="1440"/>
          <w:tab w:val="left" w:pos="2880"/>
        </w:tabs>
      </w:pPr>
      <w:r>
        <w:t>2</w:t>
      </w:r>
      <w:r w:rsidRPr="00B15231">
        <w:t>***********</w:t>
      </w:r>
      <w:r>
        <w:t>*********</w:t>
      </w:r>
      <w:r w:rsidRPr="00B15231">
        <w:t>*****</w:t>
      </w:r>
      <w:r>
        <w:t>***********************************</w:t>
      </w:r>
      <w:r w:rsidRPr="00B15231">
        <w:t>**************************</w:t>
      </w:r>
      <w:r>
        <w:t>2</w:t>
      </w:r>
    </w:p>
    <w:p w14:paraId="6B73127F" w14:textId="77777777" w:rsidR="00825165" w:rsidRPr="00B97E4C" w:rsidRDefault="00825165" w:rsidP="004D65CA">
      <w:pPr>
        <w:pStyle w:val="Instruction"/>
      </w:pPr>
    </w:p>
    <w:p w14:paraId="7653CB2F" w14:textId="0552319A" w:rsidR="001B1DE9" w:rsidRDefault="001B1DE9" w:rsidP="001B1DE9">
      <w:pPr>
        <w:pStyle w:val="A1paragraph0"/>
      </w:pPr>
      <w:bookmarkStart w:id="1149" w:name="_Toc88381094"/>
      <w:r w:rsidRPr="00B97E4C">
        <w:rPr>
          <w:b/>
          <w:bCs/>
        </w:rPr>
        <w:t>C</w:t>
      </w:r>
      <w:bookmarkEnd w:id="1149"/>
      <w:r w:rsidRPr="00B97E4C">
        <w:rPr>
          <w:b/>
          <w:bCs/>
        </w:rPr>
        <w:t>.</w:t>
      </w:r>
      <w:r w:rsidRPr="00B97E4C">
        <w:rPr>
          <w:b/>
          <w:bCs/>
        </w:rPr>
        <w:tab/>
        <w:t>Legends and Borders.</w:t>
      </w:r>
    </w:p>
    <w:p w14:paraId="07A6CABB" w14:textId="77777777" w:rsidR="001B1DE9" w:rsidRDefault="001B1DE9" w:rsidP="001B1DE9">
      <w:pPr>
        <w:pStyle w:val="Instruction"/>
      </w:pPr>
      <w:r>
        <w:t>The first paragraph in Part C is changed to:</w:t>
      </w:r>
    </w:p>
    <w:p w14:paraId="24BC16C4" w14:textId="6EF4ABCB" w:rsidR="001B1DE9" w:rsidRPr="00B97E4C" w:rsidRDefault="001B1DE9" w:rsidP="001B1DE9">
      <w:pPr>
        <w:pStyle w:val="A2paragraph"/>
      </w:pPr>
      <w:r w:rsidRPr="00B97E4C">
        <w:t>The legend for each sign consists of letters, numerals, shields, and other symbols.  Use</w:t>
      </w:r>
      <w:r>
        <w:t xml:space="preserve"> </w:t>
      </w:r>
      <w:r w:rsidRPr="00B97E4C">
        <w:t xml:space="preserve">Series E Modified 2000 lettering that conforms to </w:t>
      </w:r>
      <w:r w:rsidRPr="009C2E59">
        <w:t xml:space="preserve">the </w:t>
      </w:r>
      <w:r w:rsidRPr="00142BF6">
        <w:t>2004 Edition of Standard Highway Signs and Markings Book</w:t>
      </w:r>
      <w:r w:rsidRPr="009C2E59">
        <w:t>.  Ensure that the lettering is aligned, spaced</w:t>
      </w:r>
      <w:r>
        <w:t>,</w:t>
      </w:r>
      <w:r w:rsidRPr="009C2E59">
        <w:t xml:space="preserve"> and sized according to </w:t>
      </w:r>
      <w:r w:rsidRPr="00142BF6">
        <w:t>2004 Edition of Standard Highway Signs and Markings Book</w:t>
      </w:r>
      <w:r>
        <w:t>, its 2012 Supplement,</w:t>
      </w:r>
      <w:r w:rsidRPr="00142BF6">
        <w:t xml:space="preserve"> </w:t>
      </w:r>
      <w:r w:rsidRPr="009C2E59">
        <w:t>and</w:t>
      </w:r>
      <w:r w:rsidRPr="00B97E4C">
        <w:t xml:space="preserve"> the working drawings.  Apply the legend and borders using the following methods:</w:t>
      </w:r>
    </w:p>
    <w:p w14:paraId="4EFE1D9D" w14:textId="06FF7750" w:rsidR="001B1DE9" w:rsidRDefault="001B1DE9" w:rsidP="001B1DE9">
      <w:pPr>
        <w:pStyle w:val="HiddenTextSpec"/>
      </w:pPr>
      <w:r>
        <w:t>1**************************************************************************************************************************1</w:t>
      </w:r>
    </w:p>
    <w:p w14:paraId="1EBA0983" w14:textId="77777777" w:rsidR="001B1DE9" w:rsidRPr="00B97E4C" w:rsidRDefault="001B1DE9" w:rsidP="001B1DE9">
      <w:pPr>
        <w:pStyle w:val="0000000Subpart"/>
      </w:pPr>
      <w:bookmarkStart w:id="1150" w:name="_Toc142048563"/>
      <w:bookmarkStart w:id="1151" w:name="_Toc175378559"/>
      <w:bookmarkStart w:id="1152" w:name="_Toc175471457"/>
      <w:bookmarkStart w:id="1153" w:name="_Toc501717831"/>
      <w:bookmarkStart w:id="1154" w:name="_Toc115772559"/>
      <w:r w:rsidRPr="00B97E4C">
        <w:t>911.01.04  Acceptance Inspection</w:t>
      </w:r>
      <w:bookmarkEnd w:id="1150"/>
      <w:bookmarkEnd w:id="1151"/>
      <w:bookmarkEnd w:id="1152"/>
      <w:bookmarkEnd w:id="1153"/>
      <w:bookmarkEnd w:id="1154"/>
    </w:p>
    <w:p w14:paraId="5F83C95D" w14:textId="77777777" w:rsidR="001B1DE9" w:rsidRDefault="001B1DE9" w:rsidP="001B1DE9">
      <w:pPr>
        <w:pStyle w:val="HiddenTextSpec"/>
      </w:pPr>
      <w:r>
        <w:t>1**************************************************************************************************************************1</w:t>
      </w:r>
    </w:p>
    <w:p w14:paraId="5DD0EC12" w14:textId="09F3C534" w:rsidR="001B1DE9" w:rsidRDefault="001B1DE9" w:rsidP="001B1DE9">
      <w:pPr>
        <w:pStyle w:val="HiddenTextSpec"/>
      </w:pPr>
      <w:r>
        <w:t>BDC23S-02 dated Mar 13, 2023</w:t>
      </w:r>
    </w:p>
    <w:p w14:paraId="67E114AF" w14:textId="77777777" w:rsidR="001B1DE9" w:rsidRDefault="001B1DE9" w:rsidP="001B1DE9">
      <w:pPr>
        <w:pStyle w:val="HiddenTextSpec"/>
      </w:pPr>
    </w:p>
    <w:p w14:paraId="3673D998" w14:textId="77777777" w:rsidR="001B1DE9" w:rsidRDefault="001B1DE9" w:rsidP="001B1DE9">
      <w:pPr>
        <w:pStyle w:val="Instruction"/>
      </w:pPr>
      <w:r>
        <w:t>The first paragraph is changed to:</w:t>
      </w:r>
    </w:p>
    <w:p w14:paraId="156F6C52" w14:textId="77777777" w:rsidR="001B1DE9" w:rsidRPr="00240497" w:rsidRDefault="001B1DE9" w:rsidP="001B1DE9">
      <w:pPr>
        <w:pStyle w:val="Paragraph"/>
      </w:pPr>
      <w:r w:rsidRPr="00240497">
        <w:t>Notify the ME at least 3 days before shipping to the Project so that arrangements for inspection can be made.  The ME will reject signs not fabricated according to the 2004 Edition of Standard Highway Signs and Markings Book, its 2012 Supplement,</w:t>
      </w:r>
      <w:r w:rsidRPr="00240497" w:rsidDel="00142BF6">
        <w:t xml:space="preserve"> </w:t>
      </w:r>
      <w:r w:rsidRPr="00240497">
        <w:t xml:space="preserve">and the Plans.  The ME will ensure that finished signs are clear and legible without smudging, blisters, </w:t>
      </w:r>
      <w:r w:rsidRPr="00240497">
        <w:lastRenderedPageBreak/>
        <w:t>delamination, loose edges, or other blemishes.  The ME will also ensure that the colors have a consistent chromaticity across all signs of the same color.</w:t>
      </w:r>
    </w:p>
    <w:p w14:paraId="2F4B49D1" w14:textId="77777777" w:rsidR="001B1DE9" w:rsidRDefault="001B1DE9" w:rsidP="001B1DE9">
      <w:pPr>
        <w:pStyle w:val="HiddenTextSpec"/>
      </w:pPr>
      <w:r>
        <w:t>1**************************************************************************************************************************1</w:t>
      </w:r>
    </w:p>
    <w:p w14:paraId="28493CD5" w14:textId="77777777" w:rsidR="00041459" w:rsidRDefault="00041459" w:rsidP="001B1DE9">
      <w:pPr>
        <w:pStyle w:val="HiddenTextSpec"/>
      </w:pPr>
    </w:p>
    <w:p w14:paraId="7237FA69" w14:textId="7FD74337" w:rsidR="00041459" w:rsidRDefault="00041459" w:rsidP="00041459">
      <w:pPr>
        <w:pStyle w:val="00000Subsection"/>
      </w:pPr>
      <w:r>
        <w:t>911.02 Sign Supports</w:t>
      </w:r>
    </w:p>
    <w:p w14:paraId="75D7A4C7" w14:textId="132DACA8" w:rsidR="00041459" w:rsidRPr="00041459" w:rsidRDefault="00041459" w:rsidP="004D65CA">
      <w:pPr>
        <w:pStyle w:val="0000000Subpart"/>
      </w:pPr>
      <w:r>
        <w:t>911.02.01 Steel “U” Post Sign Supports</w:t>
      </w:r>
    </w:p>
    <w:p w14:paraId="03C523B6" w14:textId="77777777" w:rsidR="00041459" w:rsidRDefault="00041459" w:rsidP="00041459">
      <w:pPr>
        <w:pStyle w:val="HiddenTextSpec"/>
      </w:pPr>
      <w:r>
        <w:t>1**************************************************************************************************************************1</w:t>
      </w:r>
    </w:p>
    <w:p w14:paraId="3CF79ED6" w14:textId="1A71A336" w:rsidR="00041459" w:rsidRDefault="00041459" w:rsidP="00041459">
      <w:pPr>
        <w:pStyle w:val="HiddenTextSpec"/>
      </w:pPr>
      <w:r>
        <w:t xml:space="preserve">BDC22S-16 dated July </w:t>
      </w:r>
      <w:r w:rsidR="00383801">
        <w:t>17</w:t>
      </w:r>
      <w:r>
        <w:t>, 2023</w:t>
      </w:r>
    </w:p>
    <w:p w14:paraId="1CDCE6FE" w14:textId="77777777" w:rsidR="00041459" w:rsidRDefault="00041459" w:rsidP="001B1DE9">
      <w:pPr>
        <w:pStyle w:val="HiddenTextSpec"/>
      </w:pPr>
    </w:p>
    <w:p w14:paraId="4FD1AEF4" w14:textId="13DE0583" w:rsidR="00041459" w:rsidRDefault="00041459" w:rsidP="00041459">
      <w:pPr>
        <w:pStyle w:val="Instruction"/>
      </w:pPr>
      <w:r>
        <w:t xml:space="preserve">the subpart </w:t>
      </w:r>
      <w:r w:rsidR="00E41A5E">
        <w:t>is renamed</w:t>
      </w:r>
      <w:r>
        <w:t xml:space="preserve"> to:</w:t>
      </w:r>
    </w:p>
    <w:p w14:paraId="613CF1DF" w14:textId="1854534D" w:rsidR="00041459" w:rsidRDefault="00E41A5E" w:rsidP="00041459">
      <w:pPr>
        <w:pStyle w:val="0000000Subpart"/>
      </w:pPr>
      <w:r>
        <w:t xml:space="preserve">911.02.01 </w:t>
      </w:r>
      <w:r w:rsidR="00041459">
        <w:t>Steel “</w:t>
      </w:r>
      <w:proofErr w:type="spellStart"/>
      <w:r w:rsidR="00041459">
        <w:t>U”and</w:t>
      </w:r>
      <w:proofErr w:type="spellEnd"/>
      <w:r w:rsidR="00041459">
        <w:t xml:space="preserve"> Square Tube Post Sign Supports</w:t>
      </w:r>
    </w:p>
    <w:p w14:paraId="6ED130B6" w14:textId="3EF6589E" w:rsidR="00041459" w:rsidRDefault="00E41A5E" w:rsidP="00041459">
      <w:pPr>
        <w:pStyle w:val="Instruction"/>
      </w:pPr>
      <w:r>
        <w:t>The following is added at the end:</w:t>
      </w:r>
    </w:p>
    <w:p w14:paraId="5B4A92C8" w14:textId="4235CB72" w:rsidR="00E41A5E" w:rsidRPr="003E319F" w:rsidRDefault="00E41A5E" w:rsidP="004D65CA">
      <w:pPr>
        <w:pStyle w:val="Paragraph"/>
      </w:pPr>
      <w:r w:rsidRPr="003E319F">
        <w:t xml:space="preserve">Use steel “U” post sign supports conforming to ASTM A 499, Grade 50 or 60, with the length of post and minimum pounds per foot as shown on the Plans.  </w:t>
      </w:r>
      <w:bookmarkStart w:id="1155" w:name="_Hlk109747375"/>
      <w:r w:rsidRPr="003E319F">
        <w:t xml:space="preserve">Provide 18-8 stainless steel 5/16 × 18 UNC hexagonal headed bolts and nuts conforming to ASTM A 320, Grade B8, Class 1, for securing the signs to the steel “U” post.  </w:t>
      </w:r>
      <w:bookmarkEnd w:id="1155"/>
      <w:r w:rsidRPr="003E319F">
        <w:t>Provide sign mounting bolts that are sized to extend beyond the end of each nut by no more than 3/4 inches when fully tightened.</w:t>
      </w:r>
    </w:p>
    <w:p w14:paraId="56EDE0C4" w14:textId="6D7241F0" w:rsidR="00E41A5E" w:rsidRPr="003E319F" w:rsidRDefault="00E41A5E" w:rsidP="004D65CA">
      <w:pPr>
        <w:pStyle w:val="Paragraph"/>
      </w:pPr>
      <w:r w:rsidRPr="003E319F">
        <w:t xml:space="preserve">Submit a certification of compliance, as specified in </w:t>
      </w:r>
      <w:r w:rsidR="004D65CA" w:rsidRPr="005626F6">
        <w:t>106.07</w:t>
      </w:r>
      <w:r w:rsidRPr="003E319F">
        <w:t>, for “U” posts.</w:t>
      </w:r>
    </w:p>
    <w:p w14:paraId="7ED49E6F" w14:textId="19C1F256" w:rsidR="00E41A5E" w:rsidRDefault="00E41A5E" w:rsidP="004D65CA">
      <w:pPr>
        <w:pStyle w:val="Paragraph"/>
      </w:pPr>
      <w:bookmarkStart w:id="1156" w:name="_Hlk138141921"/>
      <w:r w:rsidRPr="003E319F">
        <w:t>Use square steel tube post sign supports conforming to ASTM A 1011, Grade 50, with the length of post and minimum pounds per foot as shown on the Plans.  Provide 18-8 stainless steel 5/16 × 18 UNC hexagonal headed bolts and nuts conforming to ASTM A 320, Grade B8, Class 1, for securing the signs to the square steel tube post.  Provide sign mounting bolts that are sized to extend beyond the end of each nut by no more than 3/4 inches when fully tightened.</w:t>
      </w:r>
    </w:p>
    <w:p w14:paraId="3DCF035B" w14:textId="5508C2B7" w:rsidR="00E41A5E" w:rsidRPr="003E319F" w:rsidRDefault="00E41A5E" w:rsidP="004D65CA">
      <w:pPr>
        <w:pStyle w:val="Paragraph"/>
      </w:pPr>
      <w:bookmarkStart w:id="1157" w:name="_Hlk138141957"/>
      <w:bookmarkEnd w:id="1156"/>
      <w:r w:rsidRPr="003E319F">
        <w:t xml:space="preserve">Submit a certification of compliance, as specified in </w:t>
      </w:r>
      <w:r w:rsidR="004D65CA" w:rsidRPr="005626F6">
        <w:t>106.07</w:t>
      </w:r>
      <w:r w:rsidRPr="003E319F">
        <w:t>, for square steel tube posts.</w:t>
      </w:r>
      <w:bookmarkStart w:id="1158" w:name="s9110202"/>
      <w:bookmarkStart w:id="1159" w:name="s9110203"/>
      <w:bookmarkEnd w:id="1158"/>
      <w:bookmarkEnd w:id="1159"/>
    </w:p>
    <w:bookmarkEnd w:id="1157"/>
    <w:p w14:paraId="3B586586" w14:textId="77777777" w:rsidR="00E41A5E" w:rsidRDefault="00E41A5E" w:rsidP="00E41A5E">
      <w:pPr>
        <w:pStyle w:val="HiddenTextSpec"/>
      </w:pPr>
      <w:r>
        <w:t>1**************************************************************************************************************************1</w:t>
      </w:r>
    </w:p>
    <w:p w14:paraId="08B4D867" w14:textId="77777777" w:rsidR="00E41A5E" w:rsidRDefault="00E41A5E" w:rsidP="004D65CA">
      <w:pPr>
        <w:pStyle w:val="Instruction"/>
      </w:pPr>
    </w:p>
    <w:p w14:paraId="45EC885C" w14:textId="029C5F8E" w:rsidR="00DA25E2" w:rsidRPr="00191C1E" w:rsidRDefault="00DA25E2" w:rsidP="00DA25E2">
      <w:pPr>
        <w:pStyle w:val="000Section"/>
      </w:pPr>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1160" w:name="_Toc142048576"/>
      <w:bookmarkStart w:id="1161" w:name="_Toc175378572"/>
      <w:bookmarkStart w:id="1162" w:name="_Toc175471470"/>
      <w:bookmarkStart w:id="1163" w:name="_Toc501717843"/>
      <w:bookmarkStart w:id="1164" w:name="_Toc9230008"/>
      <w:r w:rsidRPr="0017791C">
        <w:t>912.01.04 Concrete Stain</w:t>
      </w:r>
      <w:bookmarkEnd w:id="1160"/>
      <w:bookmarkEnd w:id="1161"/>
      <w:bookmarkEnd w:id="1162"/>
      <w:bookmarkEnd w:id="1163"/>
      <w:bookmarkEnd w:id="1164"/>
    </w:p>
    <w:p w14:paraId="25981F38" w14:textId="77777777" w:rsidR="00DA25E2" w:rsidRPr="00D75581" w:rsidRDefault="00DA25E2" w:rsidP="00DA25E2">
      <w:pPr>
        <w:pStyle w:val="HiddenTextSpec"/>
      </w:pPr>
      <w:bookmarkStart w:id="1165" w:name="_Hlk87447976"/>
      <w:r>
        <w:t>1</w:t>
      </w:r>
      <w:r w:rsidRPr="00D75581">
        <w:t>**************************************************************************************************************************1</w:t>
      </w:r>
    </w:p>
    <w:p w14:paraId="57F26C34" w14:textId="77777777" w:rsidR="00DA25E2" w:rsidRDefault="00DA25E2" w:rsidP="00DA25E2">
      <w:pPr>
        <w:pStyle w:val="HiddenTextSpec"/>
      </w:pPr>
      <w:r w:rsidRPr="00D75581">
        <w:t>BDC20S-</w:t>
      </w:r>
      <w:r>
        <w:t>10 dated Sep 11, 2020</w:t>
      </w:r>
    </w:p>
    <w:bookmarkEnd w:id="1165"/>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2B27F5F7" w:rsidR="00DA25E2"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  Primer is required for application on smooth concrete.  Provide a primer that is </w:t>
      </w:r>
      <w:r>
        <w:t xml:space="preserve">a </w:t>
      </w:r>
      <w:r w:rsidRPr="0017791C">
        <w:t>penetrating, water based, water repellent concrete sealer.</w:t>
      </w:r>
      <w:r>
        <w:t xml:space="preserve">  Ensure that the stain conforms to the requirements in Table 912.01.04-1.</w:t>
      </w:r>
    </w:p>
    <w:p w14:paraId="3713C745" w14:textId="77777777" w:rsidR="000118A2" w:rsidRPr="0017791C" w:rsidRDefault="000118A2" w:rsidP="000118A2">
      <w:pPr>
        <w:pStyle w:val="Blanklinehalf"/>
      </w:pP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 xml:space="preserve">&lt;3.0 </w:t>
            </w:r>
            <w:proofErr w:type="spellStart"/>
            <w:r w:rsidRPr="002A5B11">
              <w:t>dE</w:t>
            </w:r>
            <w:proofErr w:type="spellEnd"/>
            <w:r w:rsidRPr="002A5B11">
              <w:t xml:space="preserv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r w:rsidRPr="00B97E4C">
        <w:lastRenderedPageBreak/>
        <w:t>912.04.02  Removable Pavement Marking Tape</w:t>
      </w:r>
    </w:p>
    <w:p w14:paraId="108F49C0" w14:textId="77777777" w:rsidR="0023771B" w:rsidRDefault="0023771B" w:rsidP="005D1515">
      <w:pPr>
        <w:pStyle w:val="A1paragraph0"/>
        <w:numPr>
          <w:ilvl w:val="0"/>
          <w:numId w:val="7"/>
        </w:numPr>
        <w:ind w:left="432" w:hanging="432"/>
      </w:pPr>
      <w:bookmarkStart w:id="1166" w:name="s9120402A"/>
      <w:bookmarkEnd w:id="1166"/>
      <w:r w:rsidRPr="00B97E4C">
        <w:rPr>
          <w:b/>
          <w:bCs/>
        </w:rPr>
        <w:t>Temporary Pavement Tape.</w:t>
      </w:r>
      <w:r w:rsidRPr="00B97E4C">
        <w:t xml:space="preserve">  </w:t>
      </w:r>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1167" w:name="s9120402B"/>
      <w:bookmarkEnd w:id="1167"/>
      <w:r>
        <w:t>1**************************************************************************************************************************1</w:t>
      </w:r>
    </w:p>
    <w:p w14:paraId="50CFBFC6" w14:textId="77777777" w:rsidR="0023771B" w:rsidRDefault="0023771B" w:rsidP="005D1515">
      <w:pPr>
        <w:pStyle w:val="A1paragraph0"/>
        <w:numPr>
          <w:ilvl w:val="0"/>
          <w:numId w:val="7"/>
        </w:numPr>
        <w:ind w:left="432" w:hanging="432"/>
        <w:rPr>
          <w:bCs/>
        </w:rPr>
      </w:pPr>
      <w:r w:rsidRPr="00B97E4C">
        <w:rPr>
          <w:b/>
          <w:bCs/>
        </w:rPr>
        <w:t>Removable Black Line Masking Tape.</w:t>
      </w:r>
      <w:r w:rsidRPr="00B97E4C">
        <w:rPr>
          <w:bCs/>
        </w:rPr>
        <w:t xml:space="preserve">  </w:t>
      </w:r>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1168" w:name="_Toc501717857"/>
      <w:bookmarkStart w:id="1169" w:name="_Toc98399908"/>
      <w:bookmarkStart w:id="1170" w:name="_Toc501717871"/>
      <w:bookmarkStart w:id="1171" w:name="_Toc98399922"/>
      <w:bookmarkStart w:id="1172" w:name="_Toc501717872"/>
      <w:bookmarkStart w:id="1173" w:name="_Toc86838009"/>
      <w:r w:rsidRPr="00B97E4C">
        <w:t xml:space="preserve">Section 913 – </w:t>
      </w:r>
      <w:r w:rsidRPr="00537771">
        <w:t>Guide Rail, Fence, Railing</w:t>
      </w:r>
      <w:r>
        <w:t>, and Box</w:t>
      </w:r>
      <w:r w:rsidRPr="00537771">
        <w:t xml:space="preserve"> B</w:t>
      </w:r>
      <w:r>
        <w:t>eam</w:t>
      </w:r>
      <w:bookmarkEnd w:id="1168"/>
      <w:bookmarkEnd w:id="1169"/>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t>BDC2</w:t>
      </w:r>
      <w:r>
        <w:t>1</w:t>
      </w:r>
      <w:r w:rsidRPr="00D75581">
        <w:t>S-</w:t>
      </w:r>
      <w:r>
        <w:t>13 dated mAR 21, 2022</w:t>
      </w:r>
    </w:p>
    <w:bookmarkEnd w:id="1170"/>
    <w:bookmarkEnd w:id="1171"/>
    <w:p w14:paraId="6AFE2811" w14:textId="006156FE" w:rsidR="00A44029" w:rsidRPr="00537771" w:rsidRDefault="00A44029" w:rsidP="00A44029">
      <w:pPr>
        <w:pStyle w:val="00000Subsection"/>
      </w:pPr>
      <w:r w:rsidRPr="00537771">
        <w:t>913.04  Box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 xml:space="preserve">Ensure that the box beam is made of cold-formed welded and seamless structural tubing.  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1172"/>
      <w:bookmarkEnd w:id="1173"/>
    </w:p>
    <w:p w14:paraId="63CD490D" w14:textId="719F84E9" w:rsidR="000576A2" w:rsidRDefault="000576A2" w:rsidP="000576A2">
      <w:pPr>
        <w:pStyle w:val="0000000Subpart"/>
      </w:pPr>
      <w:bookmarkStart w:id="1174" w:name="s91401"/>
      <w:bookmarkEnd w:id="1174"/>
      <w:r w:rsidRPr="00B97E4C">
        <w:t>914.04.03  Modular</w:t>
      </w:r>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r w:rsidRPr="00B97E4C">
        <w:t>914.04.03  Modular</w:t>
      </w:r>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50, or Grade 50W with Zone 2 CVN requirements for </w:t>
      </w:r>
      <w:proofErr w:type="spellStart"/>
      <w:r w:rsidRPr="00544038">
        <w:t>centerbeams</w:t>
      </w:r>
      <w:proofErr w:type="spellEnd"/>
      <w:r w:rsidRPr="00544038">
        <w:t>, supporting beams, and yokes.  Use structural steel AASHTO M 270 M / M (ASTM A 709 / A 709M) Grade 36, Grade 50, or Grade 50W for other steel components.  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lastRenderedPageBreak/>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  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  In addition, certify that these materials and fabrication procedures are as per working drawing plans and specifications provided by the manufacturer at the time of approval.</w:t>
      </w:r>
    </w:p>
    <w:p w14:paraId="699D5550" w14:textId="7CDE3CD5" w:rsidR="00A04BC2" w:rsidRDefault="00A04BC2" w:rsidP="00A04BC2">
      <w:pPr>
        <w:pStyle w:val="HiddenTextSpec"/>
      </w:pPr>
      <w:r>
        <w:t>1</w:t>
      </w:r>
      <w:r w:rsidRPr="00D75581">
        <w:t>**************************************************************************************************************************1</w:t>
      </w:r>
    </w:p>
    <w:p w14:paraId="01689AB8" w14:textId="77777777" w:rsidR="00066988" w:rsidRPr="00B97E4C" w:rsidRDefault="00066988" w:rsidP="00066988">
      <w:pPr>
        <w:pStyle w:val="000Section"/>
      </w:pPr>
      <w:bookmarkStart w:id="1175" w:name="_Toc88381153"/>
      <w:bookmarkStart w:id="1176" w:name="_Toc142048610"/>
      <w:bookmarkStart w:id="1177" w:name="_Toc175378608"/>
      <w:bookmarkStart w:id="1178" w:name="_Toc175471506"/>
      <w:bookmarkStart w:id="1179" w:name="_Toc501717880"/>
      <w:bookmarkStart w:id="1180" w:name="_Toc122528450"/>
      <w:r w:rsidRPr="00B97E4C">
        <w:t xml:space="preserve">Section 915 – Timber and Timber </w:t>
      </w:r>
      <w:bookmarkEnd w:id="1175"/>
      <w:bookmarkEnd w:id="1176"/>
      <w:r w:rsidRPr="00B97E4C">
        <w:t>Treatment</w:t>
      </w:r>
      <w:bookmarkEnd w:id="1177"/>
      <w:bookmarkEnd w:id="1178"/>
      <w:bookmarkEnd w:id="1179"/>
      <w:bookmarkEnd w:id="1180"/>
    </w:p>
    <w:p w14:paraId="6D820046" w14:textId="77777777" w:rsidR="0070496E" w:rsidRPr="00B97E4C" w:rsidRDefault="0070496E" w:rsidP="0070496E">
      <w:pPr>
        <w:pStyle w:val="00000Subsection"/>
      </w:pPr>
      <w:bookmarkStart w:id="1181" w:name="s91501"/>
      <w:bookmarkStart w:id="1182" w:name="_Toc88381158"/>
      <w:bookmarkStart w:id="1183" w:name="_Toc142048614"/>
      <w:bookmarkStart w:id="1184" w:name="_Toc175378612"/>
      <w:bookmarkStart w:id="1185" w:name="_Toc175471510"/>
      <w:bookmarkStart w:id="1186" w:name="_Toc501717884"/>
      <w:bookmarkStart w:id="1187" w:name="_Toc122517354"/>
      <w:bookmarkEnd w:id="1181"/>
      <w:r w:rsidRPr="00B97E4C">
        <w:t>915.04  Dimension Lumber, Timber, and Decking for Structures</w:t>
      </w:r>
      <w:bookmarkEnd w:id="1182"/>
      <w:bookmarkEnd w:id="1183"/>
      <w:bookmarkEnd w:id="1184"/>
      <w:bookmarkEnd w:id="1185"/>
      <w:bookmarkEnd w:id="1186"/>
      <w:bookmarkEnd w:id="1187"/>
    </w:p>
    <w:p w14:paraId="2F515D90" w14:textId="77777777" w:rsidR="0070496E" w:rsidRDefault="0070496E" w:rsidP="0070496E">
      <w:pPr>
        <w:pStyle w:val="HiddenTextSpec"/>
      </w:pPr>
      <w:r>
        <w:t>1**************************************************************************************************************************1</w:t>
      </w:r>
    </w:p>
    <w:p w14:paraId="5F7F38F3" w14:textId="77777777" w:rsidR="0070496E" w:rsidRDefault="0070496E" w:rsidP="0070496E">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2EB8A1BD" w14:textId="77777777" w:rsidR="0070496E" w:rsidRPr="00BC7960" w:rsidRDefault="0070496E" w:rsidP="0070496E">
      <w:pPr>
        <w:pStyle w:val="HiddenTextSpec"/>
      </w:pPr>
    </w:p>
    <w:p w14:paraId="7C2192DE" w14:textId="77777777" w:rsidR="0070496E" w:rsidRPr="00E018BE" w:rsidRDefault="0070496E" w:rsidP="0070496E">
      <w:pPr>
        <w:pStyle w:val="Instruction"/>
      </w:pPr>
      <w:r>
        <w:t xml:space="preserve">the </w:t>
      </w:r>
      <w:r w:rsidRPr="00E018BE">
        <w:t>First paragraph is changed to:</w:t>
      </w:r>
    </w:p>
    <w:p w14:paraId="2F0C4C3B" w14:textId="77777777" w:rsidR="0070496E" w:rsidRPr="00B97E4C" w:rsidRDefault="0070496E" w:rsidP="0070496E">
      <w:pPr>
        <w:pStyle w:val="Paragraph"/>
      </w:pPr>
      <w:r w:rsidRPr="00B97E4C">
        <w:t>Use dimension lumber, timber, glued-laminated timber, and decking for structures that conform to AASHTO M 168 with the following modifications:</w:t>
      </w:r>
    </w:p>
    <w:p w14:paraId="05D53766" w14:textId="77777777" w:rsidR="0070496E" w:rsidRPr="00B97E4C" w:rsidRDefault="0070496E" w:rsidP="0070496E">
      <w:pPr>
        <w:pStyle w:val="List0indent"/>
      </w:pPr>
      <w:r w:rsidRPr="00B97E4C">
        <w:t>1.</w:t>
      </w:r>
      <w:r w:rsidRPr="00B97E4C">
        <w:tab/>
        <w:t xml:space="preserve">Manufacture dimension lumber and timber from Southern pine or Douglas fir of structural grade that conforms to the grading rules of the Southern Pine Inspection Bureau or the Western Lumber Inspection Bureau.  Ensure that the grading is performed by an agency approved by the Board of Review of the American Lumber Standards Committee.  Use Southern pine that </w:t>
      </w:r>
      <w:r>
        <w:t xml:space="preserve">is designated and graded as No. </w:t>
      </w:r>
      <w:r w:rsidRPr="00B97E4C">
        <w:t xml:space="preserve">2 if </w:t>
      </w:r>
      <w:r>
        <w:t xml:space="preserve">2 to 4 inches nominal thickness and as No. </w:t>
      </w:r>
      <w:r w:rsidRPr="00B97E4C">
        <w:t xml:space="preserve">1 if </w:t>
      </w:r>
      <w:r>
        <w:t>5 inches nominal thickness</w:t>
      </w:r>
      <w:r w:rsidRPr="00B97E4C">
        <w:t xml:space="preserve"> or thicker.  Use Douglas fir that is designated and graded as Dense No. 1.</w:t>
      </w:r>
    </w:p>
    <w:p w14:paraId="5FBAEDDD" w14:textId="77777777" w:rsidR="0070496E" w:rsidRPr="00B97E4C" w:rsidRDefault="0070496E" w:rsidP="0070496E">
      <w:pPr>
        <w:pStyle w:val="List0indent"/>
      </w:pPr>
      <w:r w:rsidRPr="00B97E4C">
        <w:t>2.</w:t>
      </w:r>
      <w:r w:rsidRPr="00B97E4C">
        <w:tab/>
        <w:t xml:space="preserve">For decking subjected to vehicular traffic, use timber that is graded as </w:t>
      </w:r>
      <w:r>
        <w:t xml:space="preserve">No. 1 Dense Southern Pine or </w:t>
      </w:r>
      <w:r>
        <w:br/>
        <w:t xml:space="preserve">Douglas-fir lumber and timbers </w:t>
      </w:r>
      <w:r w:rsidRPr="00B97E4C">
        <w:t>.  Dress timber for bridge decking square edged S4S.</w:t>
      </w:r>
    </w:p>
    <w:p w14:paraId="21441EC3" w14:textId="77777777" w:rsidR="0070496E" w:rsidRPr="00B97E4C" w:rsidRDefault="0070496E" w:rsidP="0070496E">
      <w:pPr>
        <w:pStyle w:val="List0indent"/>
      </w:pPr>
      <w:r w:rsidRPr="00B97E4C">
        <w:t>3.</w:t>
      </w:r>
      <w:r w:rsidRPr="00B97E4C">
        <w:tab/>
        <w:t xml:space="preserve">For decking used exclusively by pedestrians, use </w:t>
      </w:r>
      <w:r>
        <w:t xml:space="preserve">No. 1 grade Southern Pine or Douglas-fir lumber and timbers that are </w:t>
      </w:r>
      <w:r w:rsidRPr="00B97E4C">
        <w:t>dressed square edged S4S.</w:t>
      </w:r>
    </w:p>
    <w:p w14:paraId="4D5CF2C2" w14:textId="77777777" w:rsidR="0070496E" w:rsidRDefault="0070496E" w:rsidP="0070496E">
      <w:pPr>
        <w:pStyle w:val="List0indent"/>
      </w:pPr>
      <w:r w:rsidRPr="00B97E4C">
        <w:t>4.</w:t>
      </w:r>
      <w:r w:rsidRPr="00B97E4C">
        <w:tab/>
        <w:t xml:space="preserve">Treat timber as specified in </w:t>
      </w:r>
      <w:r w:rsidRPr="00E9726C">
        <w:t>915.05</w:t>
      </w:r>
      <w:r w:rsidRPr="00B97E4C">
        <w:t>, except do not preserve timber railing systems and decking used by pedestrians with creosote.  In addition, do not preserve timber decking to be covered with an HMA overlay with creosote.</w:t>
      </w:r>
    </w:p>
    <w:p w14:paraId="01D9E71B" w14:textId="77777777" w:rsidR="0070496E" w:rsidRDefault="0070496E" w:rsidP="0070496E">
      <w:pPr>
        <w:pStyle w:val="HiddenTextSpec"/>
      </w:pPr>
      <w:r>
        <w:t>1**************************************************************************************************************************1</w:t>
      </w:r>
    </w:p>
    <w:p w14:paraId="721DC8E7" w14:textId="77777777" w:rsidR="005B5388" w:rsidRPr="00B97E4C" w:rsidRDefault="005B5388" w:rsidP="005B5388">
      <w:pPr>
        <w:pStyle w:val="00000Subsection"/>
      </w:pPr>
      <w:r w:rsidRPr="00B97E4C">
        <w:t>915.05  Timber Treatment</w:t>
      </w:r>
    </w:p>
    <w:p w14:paraId="7BB12D64" w14:textId="77777777" w:rsidR="005B5388" w:rsidRDefault="005B5388" w:rsidP="005B5388">
      <w:pPr>
        <w:pStyle w:val="HiddenTextSpec"/>
      </w:pPr>
      <w:r>
        <w:t>1**************************************************************************************************************************1</w:t>
      </w:r>
    </w:p>
    <w:p w14:paraId="57274FAF" w14:textId="77777777" w:rsidR="005B5388" w:rsidRDefault="005B5388" w:rsidP="005B5388">
      <w:pPr>
        <w:pStyle w:val="HiddenTextSpec"/>
      </w:pPr>
      <w:r w:rsidRPr="00C22BC8">
        <w:t>BDC</w:t>
      </w:r>
      <w:r>
        <w:t>22</w:t>
      </w:r>
      <w:r w:rsidRPr="00C22BC8">
        <w:t>s-0</w:t>
      </w:r>
      <w:r>
        <w:t>8</w:t>
      </w:r>
      <w:r w:rsidRPr="00C22BC8">
        <w:t xml:space="preserve"> dated </w:t>
      </w:r>
      <w:r>
        <w:t>JAN</w:t>
      </w:r>
      <w:r w:rsidRPr="00C22BC8">
        <w:t xml:space="preserve"> </w:t>
      </w:r>
      <w:r>
        <w:t>13</w:t>
      </w:r>
      <w:r w:rsidRPr="00C22BC8">
        <w:t>, 20</w:t>
      </w:r>
      <w:r>
        <w:t>23</w:t>
      </w:r>
    </w:p>
    <w:p w14:paraId="1A28DE3E" w14:textId="77777777" w:rsidR="005B5388" w:rsidRPr="00BC7960" w:rsidRDefault="005B5388" w:rsidP="005B5388">
      <w:pPr>
        <w:pStyle w:val="HiddenTextSpec"/>
      </w:pPr>
    </w:p>
    <w:p w14:paraId="2CE2B90E" w14:textId="77777777" w:rsidR="005B5388" w:rsidRPr="00E018BE" w:rsidRDefault="005B5388" w:rsidP="005B5388">
      <w:pPr>
        <w:pStyle w:val="Instruction"/>
      </w:pPr>
      <w:r w:rsidRPr="00E018BE">
        <w:t xml:space="preserve">The </w:t>
      </w:r>
      <w:r>
        <w:t>entire subsection is</w:t>
      </w:r>
      <w:r w:rsidRPr="00E018BE">
        <w:t xml:space="preserve"> changed to:</w:t>
      </w:r>
    </w:p>
    <w:p w14:paraId="10E22156" w14:textId="77777777" w:rsidR="005B5388" w:rsidRPr="009C569F" w:rsidRDefault="005B5388" w:rsidP="005B5388">
      <w:pPr>
        <w:pStyle w:val="Paragraph"/>
      </w:pPr>
      <w:r w:rsidRPr="009C569F">
        <w:t xml:space="preserve">Treat wood species according to AASHTO M 133 and AWPA Standards </w:t>
      </w:r>
      <w:r w:rsidRPr="00E206E8">
        <w:t>U1-20 and T1-20, including those</w:t>
      </w:r>
      <w:r w:rsidRPr="009C569F">
        <w:t xml:space="preserve"> as summarized in </w:t>
      </w:r>
      <w:r w:rsidRPr="00E9726C">
        <w:t>Table 915.05-1</w:t>
      </w:r>
      <w:r w:rsidRPr="009C569F">
        <w:t xml:space="preserve">, </w:t>
      </w:r>
      <w:r w:rsidRPr="00E9726C">
        <w:t>Table 915.05-2</w:t>
      </w:r>
      <w:r w:rsidRPr="009C569F">
        <w:t xml:space="preserve">, and </w:t>
      </w:r>
      <w:r w:rsidRPr="00E9726C">
        <w:t>Table 915.05-3</w:t>
      </w:r>
      <w:r w:rsidRPr="009C569F">
        <w:t>.</w:t>
      </w:r>
    </w:p>
    <w:p w14:paraId="4E258C26" w14:textId="77777777" w:rsidR="005B5388" w:rsidRPr="009C569F" w:rsidRDefault="005B5388" w:rsidP="005B5388">
      <w:pPr>
        <w:pStyle w:val="Blanklinehalf"/>
      </w:pP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4"/>
        <w:gridCol w:w="2390"/>
        <w:gridCol w:w="2689"/>
        <w:gridCol w:w="2689"/>
      </w:tblGrid>
      <w:tr w:rsidR="005B5388" w:rsidRPr="009C569F" w14:paraId="3BE49963" w14:textId="77777777" w:rsidTr="00153FCB">
        <w:tc>
          <w:tcPr>
            <w:tcW w:w="8849" w:type="dxa"/>
            <w:gridSpan w:val="4"/>
            <w:tcBorders>
              <w:bottom w:val="single" w:sz="4" w:space="0" w:color="auto"/>
            </w:tcBorders>
          </w:tcPr>
          <w:p w14:paraId="117E7895" w14:textId="77777777" w:rsidR="005B5388" w:rsidRPr="009C569F" w:rsidRDefault="005B5388" w:rsidP="00153FCB">
            <w:pPr>
              <w:pStyle w:val="Tabletitle"/>
              <w:keepLines/>
              <w:tabs>
                <w:tab w:val="center" w:pos="4320"/>
                <w:tab w:val="right" w:pos="8640"/>
              </w:tabs>
            </w:pPr>
            <w:bookmarkStart w:id="1188" w:name="t915051"/>
            <w:bookmarkEnd w:id="1188"/>
            <w:r>
              <w:t xml:space="preserve">Table </w:t>
            </w:r>
            <w:r w:rsidRPr="009C569F">
              <w:t>915.05-1  Treatment for Sawn Timber Posts</w:t>
            </w:r>
          </w:p>
        </w:tc>
      </w:tr>
      <w:tr w:rsidR="005B5388" w:rsidRPr="009C569F" w14:paraId="126BE5BC" w14:textId="77777777" w:rsidTr="00153FCB">
        <w:tc>
          <w:tcPr>
            <w:tcW w:w="1829" w:type="dxa"/>
            <w:tcBorders>
              <w:top w:val="single" w:sz="4" w:space="0" w:color="auto"/>
              <w:bottom w:val="single" w:sz="4" w:space="0" w:color="auto"/>
            </w:tcBorders>
            <w:vAlign w:val="center"/>
          </w:tcPr>
          <w:p w14:paraId="4BDD39B7"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00FBF7A7" w14:textId="77777777" w:rsidR="005B5388" w:rsidRPr="009C569F" w:rsidRDefault="005B5388" w:rsidP="00153FCB">
            <w:pPr>
              <w:pStyle w:val="Tableheader"/>
              <w:keepLines/>
              <w:tabs>
                <w:tab w:val="center" w:pos="4320"/>
                <w:tab w:val="right" w:pos="8640"/>
              </w:tabs>
            </w:pPr>
            <w:r w:rsidRPr="009C569F">
              <w:t>Location/Environment</w:t>
            </w:r>
          </w:p>
        </w:tc>
        <w:tc>
          <w:tcPr>
            <w:tcW w:w="2430" w:type="dxa"/>
            <w:tcBorders>
              <w:top w:val="single" w:sz="4" w:space="0" w:color="auto"/>
              <w:bottom w:val="single" w:sz="4" w:space="0" w:color="auto"/>
            </w:tcBorders>
            <w:vAlign w:val="center"/>
          </w:tcPr>
          <w:p w14:paraId="5D5870CC" w14:textId="77777777" w:rsidR="005B5388" w:rsidRPr="009C569F" w:rsidRDefault="005B5388" w:rsidP="00153FCB">
            <w:pPr>
              <w:pStyle w:val="TableheaderCentered"/>
            </w:pPr>
            <w:r w:rsidRPr="009C569F">
              <w:t>AASHTO Treatments</w:t>
            </w:r>
          </w:p>
        </w:tc>
        <w:tc>
          <w:tcPr>
            <w:tcW w:w="2430" w:type="dxa"/>
            <w:tcBorders>
              <w:top w:val="single" w:sz="4" w:space="0" w:color="auto"/>
              <w:bottom w:val="single" w:sz="4" w:space="0" w:color="auto"/>
            </w:tcBorders>
            <w:vAlign w:val="center"/>
          </w:tcPr>
          <w:p w14:paraId="24EC259E" w14:textId="77777777" w:rsidR="005B5388" w:rsidRPr="009C569F" w:rsidRDefault="005B5388" w:rsidP="00153FCB">
            <w:pPr>
              <w:pStyle w:val="TableheaderCentered"/>
            </w:pPr>
            <w:r w:rsidRPr="009C569F">
              <w:t>AWPA Standard Reference for Minimum Retention Level</w:t>
            </w:r>
          </w:p>
        </w:tc>
      </w:tr>
      <w:tr w:rsidR="005B5388" w:rsidRPr="009C569F" w14:paraId="11690397" w14:textId="77777777" w:rsidTr="00153FCB">
        <w:tc>
          <w:tcPr>
            <w:tcW w:w="1829" w:type="dxa"/>
            <w:tcBorders>
              <w:top w:val="single" w:sz="4" w:space="0" w:color="auto"/>
            </w:tcBorders>
            <w:vAlign w:val="center"/>
          </w:tcPr>
          <w:p w14:paraId="50590DC6"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vAlign w:val="center"/>
          </w:tcPr>
          <w:p w14:paraId="037252C7" w14:textId="77777777" w:rsidR="005B5388" w:rsidRPr="009C569F" w:rsidRDefault="005B5388" w:rsidP="00153FCB">
            <w:pPr>
              <w:pStyle w:val="Tabletext"/>
              <w:keepNext/>
              <w:keepLines/>
            </w:pPr>
            <w:r w:rsidRPr="009C569F">
              <w:t>Soil or Fresh Water</w:t>
            </w:r>
          </w:p>
        </w:tc>
        <w:tc>
          <w:tcPr>
            <w:tcW w:w="2430" w:type="dxa"/>
            <w:tcBorders>
              <w:top w:val="single" w:sz="4" w:space="0" w:color="auto"/>
            </w:tcBorders>
          </w:tcPr>
          <w:p w14:paraId="53DE5AB5" w14:textId="77777777" w:rsidR="005B5388" w:rsidRPr="009C569F" w:rsidRDefault="005B5388" w:rsidP="00153FCB">
            <w:pPr>
              <w:pStyle w:val="Tabletext"/>
              <w:keepNext/>
              <w:keepLines/>
              <w:jc w:val="center"/>
            </w:pPr>
            <w:r w:rsidRPr="009C569F">
              <w:t>CCA or Pentachlorophenol</w:t>
            </w:r>
          </w:p>
        </w:tc>
        <w:tc>
          <w:tcPr>
            <w:tcW w:w="2430" w:type="dxa"/>
            <w:tcBorders>
              <w:top w:val="single" w:sz="4" w:space="0" w:color="auto"/>
            </w:tcBorders>
          </w:tcPr>
          <w:p w14:paraId="144AB75C" w14:textId="77777777" w:rsidR="005B5388" w:rsidRPr="009C569F" w:rsidRDefault="005B5388" w:rsidP="00153FCB">
            <w:pPr>
              <w:pStyle w:val="Tabletext"/>
              <w:keepNext/>
              <w:keepLines/>
              <w:jc w:val="center"/>
            </w:pPr>
            <w:r w:rsidRPr="009C569F">
              <w:t>UC4A</w:t>
            </w:r>
          </w:p>
        </w:tc>
      </w:tr>
      <w:tr w:rsidR="005B5388" w:rsidRPr="009C569F" w14:paraId="143B2258" w14:textId="77777777" w:rsidTr="00153FCB">
        <w:tc>
          <w:tcPr>
            <w:tcW w:w="1829" w:type="dxa"/>
            <w:vAlign w:val="center"/>
          </w:tcPr>
          <w:p w14:paraId="04BB700E" w14:textId="77777777" w:rsidR="005B5388" w:rsidRPr="009C569F" w:rsidRDefault="005B5388" w:rsidP="00153FCB">
            <w:pPr>
              <w:pStyle w:val="Tabletext"/>
              <w:keepNext/>
              <w:keepLines/>
            </w:pPr>
            <w:r w:rsidRPr="009C569F">
              <w:t>Douglas Fir</w:t>
            </w:r>
          </w:p>
        </w:tc>
        <w:tc>
          <w:tcPr>
            <w:tcW w:w="2160" w:type="dxa"/>
            <w:vAlign w:val="center"/>
          </w:tcPr>
          <w:p w14:paraId="25C68568" w14:textId="77777777" w:rsidR="005B5388" w:rsidRPr="009C569F" w:rsidRDefault="005B5388" w:rsidP="00153FCB">
            <w:pPr>
              <w:pStyle w:val="Tabletext"/>
              <w:keepNext/>
              <w:keepLines/>
            </w:pPr>
            <w:r w:rsidRPr="009C569F">
              <w:t>Soil or Fresh Water</w:t>
            </w:r>
          </w:p>
        </w:tc>
        <w:tc>
          <w:tcPr>
            <w:tcW w:w="2430" w:type="dxa"/>
          </w:tcPr>
          <w:p w14:paraId="4BF8A2B9" w14:textId="77777777" w:rsidR="005B5388" w:rsidRPr="009C569F" w:rsidRDefault="005B5388" w:rsidP="00153FCB">
            <w:pPr>
              <w:pStyle w:val="Tabletext"/>
              <w:keepNext/>
              <w:keepLines/>
              <w:jc w:val="center"/>
            </w:pPr>
            <w:r w:rsidRPr="009C569F">
              <w:t>ACZA</w:t>
            </w:r>
          </w:p>
        </w:tc>
        <w:tc>
          <w:tcPr>
            <w:tcW w:w="2430" w:type="dxa"/>
          </w:tcPr>
          <w:p w14:paraId="1C877909" w14:textId="77777777" w:rsidR="005B5388" w:rsidRPr="009C569F" w:rsidRDefault="005B5388" w:rsidP="00153FCB">
            <w:pPr>
              <w:pStyle w:val="Tabletext"/>
              <w:keepNext/>
              <w:keepLines/>
              <w:jc w:val="center"/>
            </w:pPr>
            <w:r w:rsidRPr="009C569F">
              <w:t>UC4A</w:t>
            </w:r>
          </w:p>
        </w:tc>
      </w:tr>
    </w:tbl>
    <w:p w14:paraId="3BA135CD"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53CAC488" w14:textId="77777777" w:rsidTr="00153FCB">
        <w:tc>
          <w:tcPr>
            <w:tcW w:w="8856" w:type="dxa"/>
            <w:gridSpan w:val="4"/>
            <w:tcBorders>
              <w:top w:val="double" w:sz="4" w:space="0" w:color="auto"/>
              <w:bottom w:val="single" w:sz="4" w:space="0" w:color="auto"/>
            </w:tcBorders>
          </w:tcPr>
          <w:p w14:paraId="3299DD47" w14:textId="77777777" w:rsidR="005B5388" w:rsidRPr="00EF1A93" w:rsidRDefault="005B5388" w:rsidP="00153FCB">
            <w:pPr>
              <w:pStyle w:val="Tabletitle"/>
              <w:keepLines/>
            </w:pPr>
            <w:bookmarkStart w:id="1189" w:name="t915052"/>
            <w:bookmarkEnd w:id="1189"/>
            <w:r w:rsidRPr="00EF1A93">
              <w:lastRenderedPageBreak/>
              <w:t>Table 915.05-2  Treatment for Round Timber Piles</w:t>
            </w:r>
          </w:p>
        </w:tc>
      </w:tr>
      <w:tr w:rsidR="005B5388" w:rsidRPr="009C569F" w14:paraId="12E17F9B" w14:textId="77777777" w:rsidTr="00153FCB">
        <w:tc>
          <w:tcPr>
            <w:tcW w:w="1829" w:type="dxa"/>
            <w:tcBorders>
              <w:top w:val="single" w:sz="4" w:space="0" w:color="auto"/>
              <w:bottom w:val="single" w:sz="4" w:space="0" w:color="auto"/>
            </w:tcBorders>
            <w:vAlign w:val="center"/>
          </w:tcPr>
          <w:p w14:paraId="24E28A26" w14:textId="77777777" w:rsidR="005B5388" w:rsidRPr="009C569F" w:rsidRDefault="005B5388" w:rsidP="00153FCB">
            <w:pPr>
              <w:pStyle w:val="Tableheader"/>
              <w:keepLines/>
              <w:tabs>
                <w:tab w:val="center" w:pos="4320"/>
                <w:tab w:val="right" w:pos="8640"/>
              </w:tabs>
            </w:pPr>
            <w:r w:rsidRPr="009C569F">
              <w:t>Type of Wood</w:t>
            </w:r>
          </w:p>
        </w:tc>
        <w:tc>
          <w:tcPr>
            <w:tcW w:w="2160" w:type="dxa"/>
            <w:tcBorders>
              <w:top w:val="single" w:sz="4" w:space="0" w:color="auto"/>
              <w:bottom w:val="single" w:sz="4" w:space="0" w:color="auto"/>
            </w:tcBorders>
            <w:vAlign w:val="center"/>
          </w:tcPr>
          <w:p w14:paraId="21DA8722" w14:textId="77777777" w:rsidR="005B5388" w:rsidRPr="009C569F" w:rsidRDefault="005B5388" w:rsidP="00153FCB">
            <w:pPr>
              <w:pStyle w:val="Tableheader"/>
              <w:keepLines/>
              <w:tabs>
                <w:tab w:val="center" w:pos="4320"/>
                <w:tab w:val="right" w:pos="8640"/>
              </w:tabs>
            </w:pPr>
            <w:r w:rsidRPr="009C569F">
              <w:t>Location/Environment</w:t>
            </w:r>
          </w:p>
        </w:tc>
        <w:tc>
          <w:tcPr>
            <w:tcW w:w="2419" w:type="dxa"/>
            <w:tcBorders>
              <w:top w:val="single" w:sz="4" w:space="0" w:color="auto"/>
              <w:bottom w:val="single" w:sz="4" w:space="0" w:color="auto"/>
            </w:tcBorders>
            <w:vAlign w:val="center"/>
          </w:tcPr>
          <w:p w14:paraId="577EE716" w14:textId="77777777" w:rsidR="005B5388" w:rsidRPr="009C569F" w:rsidRDefault="005B5388" w:rsidP="00153FCB">
            <w:pPr>
              <w:pStyle w:val="TableheaderCentered"/>
            </w:pPr>
            <w:r w:rsidRPr="009C569F">
              <w:t>AASHTO Treatments</w:t>
            </w:r>
          </w:p>
        </w:tc>
        <w:tc>
          <w:tcPr>
            <w:tcW w:w="2448" w:type="dxa"/>
            <w:tcBorders>
              <w:top w:val="single" w:sz="4" w:space="0" w:color="auto"/>
              <w:bottom w:val="single" w:sz="4" w:space="0" w:color="auto"/>
            </w:tcBorders>
            <w:vAlign w:val="center"/>
          </w:tcPr>
          <w:p w14:paraId="3A7418A0" w14:textId="77777777" w:rsidR="005B5388" w:rsidRPr="009C569F" w:rsidRDefault="005B5388" w:rsidP="00153FCB">
            <w:pPr>
              <w:pStyle w:val="TableheaderCentered"/>
            </w:pPr>
            <w:r w:rsidRPr="009C569F">
              <w:t>AWPA Standard Reference for Minimum Retention Level</w:t>
            </w:r>
          </w:p>
        </w:tc>
      </w:tr>
      <w:tr w:rsidR="005B5388" w:rsidRPr="009C569F" w14:paraId="29ECCD1D" w14:textId="77777777" w:rsidTr="00153FCB">
        <w:tc>
          <w:tcPr>
            <w:tcW w:w="1829" w:type="dxa"/>
            <w:tcBorders>
              <w:top w:val="single" w:sz="4" w:space="0" w:color="auto"/>
            </w:tcBorders>
          </w:tcPr>
          <w:p w14:paraId="6FE909BD" w14:textId="77777777" w:rsidR="005B5388" w:rsidRPr="009C569F" w:rsidRDefault="005B5388" w:rsidP="00153FCB">
            <w:pPr>
              <w:pStyle w:val="Tabletext"/>
              <w:keepNext/>
              <w:keepLines/>
            </w:pPr>
            <w:r w:rsidRPr="009C569F">
              <w:t>Southern Pine</w:t>
            </w:r>
          </w:p>
        </w:tc>
        <w:tc>
          <w:tcPr>
            <w:tcW w:w="2160" w:type="dxa"/>
            <w:tcBorders>
              <w:top w:val="single" w:sz="4" w:space="0" w:color="auto"/>
            </w:tcBorders>
          </w:tcPr>
          <w:p w14:paraId="5A278CD9" w14:textId="77777777" w:rsidR="005B5388" w:rsidRPr="009C569F" w:rsidRDefault="005B5388" w:rsidP="00153FCB">
            <w:pPr>
              <w:pStyle w:val="Tabletext"/>
              <w:keepNext/>
              <w:keepLines/>
            </w:pPr>
            <w:r w:rsidRPr="009C569F">
              <w:t>Soil or Fresh Water</w:t>
            </w:r>
          </w:p>
        </w:tc>
        <w:tc>
          <w:tcPr>
            <w:tcW w:w="2419" w:type="dxa"/>
            <w:tcBorders>
              <w:top w:val="single" w:sz="4" w:space="0" w:color="auto"/>
            </w:tcBorders>
            <w:vAlign w:val="center"/>
          </w:tcPr>
          <w:p w14:paraId="3A533DF8" w14:textId="77777777" w:rsidR="005B5388" w:rsidRPr="009C569F" w:rsidRDefault="005B5388" w:rsidP="00153FCB">
            <w:pPr>
              <w:pStyle w:val="Tabletext"/>
              <w:keepNext/>
              <w:keepLines/>
              <w:jc w:val="center"/>
            </w:pPr>
            <w:r w:rsidRPr="009C569F">
              <w:t>CCA</w:t>
            </w:r>
          </w:p>
        </w:tc>
        <w:tc>
          <w:tcPr>
            <w:tcW w:w="2448" w:type="dxa"/>
            <w:tcBorders>
              <w:top w:val="single" w:sz="4" w:space="0" w:color="auto"/>
            </w:tcBorders>
            <w:vAlign w:val="center"/>
          </w:tcPr>
          <w:p w14:paraId="267D2478" w14:textId="77777777" w:rsidR="005B5388" w:rsidRPr="009C569F" w:rsidRDefault="005B5388" w:rsidP="00153FCB">
            <w:pPr>
              <w:pStyle w:val="Tabletext"/>
              <w:keepNext/>
              <w:keepLines/>
              <w:jc w:val="center"/>
            </w:pPr>
            <w:r w:rsidRPr="009C569F">
              <w:t>UC4C</w:t>
            </w:r>
          </w:p>
        </w:tc>
      </w:tr>
      <w:tr w:rsidR="005B5388" w:rsidRPr="009C569F" w14:paraId="08D7342D" w14:textId="77777777" w:rsidTr="00153FCB">
        <w:tc>
          <w:tcPr>
            <w:tcW w:w="1829" w:type="dxa"/>
          </w:tcPr>
          <w:p w14:paraId="7C8589E1" w14:textId="77777777" w:rsidR="005B5388" w:rsidRPr="009C569F" w:rsidRDefault="005B5388" w:rsidP="00153FCB">
            <w:pPr>
              <w:pStyle w:val="Tabletext"/>
              <w:keepNext/>
              <w:keepLines/>
            </w:pPr>
            <w:r w:rsidRPr="009C569F">
              <w:t>Southern Pine</w:t>
            </w:r>
          </w:p>
        </w:tc>
        <w:tc>
          <w:tcPr>
            <w:tcW w:w="2160" w:type="dxa"/>
          </w:tcPr>
          <w:p w14:paraId="2A076D5B" w14:textId="77777777" w:rsidR="005B5388" w:rsidRPr="009C569F" w:rsidRDefault="005B5388" w:rsidP="00153FCB">
            <w:pPr>
              <w:pStyle w:val="Tabletext"/>
              <w:keepNext/>
              <w:keepLines/>
            </w:pPr>
            <w:r w:rsidRPr="009C569F">
              <w:t>Marine</w:t>
            </w:r>
          </w:p>
        </w:tc>
        <w:tc>
          <w:tcPr>
            <w:tcW w:w="2419" w:type="dxa"/>
            <w:vAlign w:val="center"/>
          </w:tcPr>
          <w:p w14:paraId="79FB1632" w14:textId="77777777" w:rsidR="005B5388" w:rsidRPr="009C569F" w:rsidRDefault="005B5388" w:rsidP="00153FCB">
            <w:pPr>
              <w:pStyle w:val="Tabletext"/>
              <w:keepNext/>
              <w:keepLines/>
              <w:jc w:val="center"/>
            </w:pPr>
            <w:r w:rsidRPr="009C569F">
              <w:t>CCA</w:t>
            </w:r>
          </w:p>
        </w:tc>
        <w:tc>
          <w:tcPr>
            <w:tcW w:w="2448" w:type="dxa"/>
            <w:vAlign w:val="center"/>
          </w:tcPr>
          <w:p w14:paraId="308F69B6" w14:textId="77777777" w:rsidR="005B5388" w:rsidRPr="009C569F" w:rsidRDefault="005B5388" w:rsidP="00153FCB">
            <w:pPr>
              <w:pStyle w:val="Tabletext"/>
              <w:keepNext/>
              <w:keepLines/>
              <w:jc w:val="center"/>
            </w:pPr>
            <w:r w:rsidRPr="009C569F">
              <w:t>UC5B</w:t>
            </w:r>
          </w:p>
        </w:tc>
      </w:tr>
      <w:tr w:rsidR="005B5388" w:rsidRPr="009C569F" w14:paraId="5D562CC7" w14:textId="77777777" w:rsidTr="00153FCB">
        <w:tc>
          <w:tcPr>
            <w:tcW w:w="1829" w:type="dxa"/>
          </w:tcPr>
          <w:p w14:paraId="42F959A5" w14:textId="77777777" w:rsidR="005B5388" w:rsidRPr="009C569F" w:rsidRDefault="005B5388" w:rsidP="00153FCB">
            <w:pPr>
              <w:pStyle w:val="Tabletext"/>
              <w:keepNext/>
              <w:keepLines/>
            </w:pPr>
            <w:r w:rsidRPr="009C569F">
              <w:t>Douglas Fir</w:t>
            </w:r>
          </w:p>
        </w:tc>
        <w:tc>
          <w:tcPr>
            <w:tcW w:w="2160" w:type="dxa"/>
          </w:tcPr>
          <w:p w14:paraId="72F0EABA" w14:textId="77777777" w:rsidR="005B5388" w:rsidRPr="009C569F" w:rsidRDefault="005B5388" w:rsidP="00153FCB">
            <w:pPr>
              <w:pStyle w:val="Tabletext"/>
              <w:keepNext/>
              <w:keepLines/>
            </w:pPr>
            <w:r w:rsidRPr="009C569F">
              <w:t>Soil or Fresh Water</w:t>
            </w:r>
          </w:p>
        </w:tc>
        <w:tc>
          <w:tcPr>
            <w:tcW w:w="2419" w:type="dxa"/>
            <w:vAlign w:val="center"/>
          </w:tcPr>
          <w:p w14:paraId="1F69CEF8" w14:textId="77777777" w:rsidR="005B5388" w:rsidRPr="009C569F" w:rsidRDefault="005B5388" w:rsidP="00153FCB">
            <w:pPr>
              <w:pStyle w:val="Tabletext"/>
              <w:keepNext/>
              <w:keepLines/>
              <w:jc w:val="center"/>
            </w:pPr>
            <w:r w:rsidRPr="009C569F">
              <w:t>ACZA</w:t>
            </w:r>
          </w:p>
        </w:tc>
        <w:tc>
          <w:tcPr>
            <w:tcW w:w="2448" w:type="dxa"/>
            <w:vAlign w:val="center"/>
          </w:tcPr>
          <w:p w14:paraId="3935BB10" w14:textId="77777777" w:rsidR="005B5388" w:rsidRPr="009C569F" w:rsidRDefault="005B5388" w:rsidP="00153FCB">
            <w:pPr>
              <w:pStyle w:val="Tabletext"/>
              <w:keepNext/>
              <w:keepLines/>
              <w:jc w:val="center"/>
            </w:pPr>
            <w:r w:rsidRPr="009C569F">
              <w:t>UC4C</w:t>
            </w:r>
          </w:p>
        </w:tc>
      </w:tr>
      <w:tr w:rsidR="005B5388" w:rsidRPr="009C569F" w14:paraId="1AED411A" w14:textId="77777777" w:rsidTr="00153FCB">
        <w:tc>
          <w:tcPr>
            <w:tcW w:w="1829" w:type="dxa"/>
            <w:tcBorders>
              <w:bottom w:val="double" w:sz="4" w:space="0" w:color="auto"/>
            </w:tcBorders>
          </w:tcPr>
          <w:p w14:paraId="4E00B193" w14:textId="77777777" w:rsidR="005B5388" w:rsidRPr="009C569F" w:rsidRDefault="005B5388" w:rsidP="00153FCB">
            <w:pPr>
              <w:pStyle w:val="Tabletext"/>
              <w:keepNext/>
              <w:keepLines/>
            </w:pPr>
            <w:r w:rsidRPr="009C569F">
              <w:t>Douglas Fir</w:t>
            </w:r>
          </w:p>
        </w:tc>
        <w:tc>
          <w:tcPr>
            <w:tcW w:w="2160" w:type="dxa"/>
            <w:tcBorders>
              <w:bottom w:val="double" w:sz="4" w:space="0" w:color="auto"/>
            </w:tcBorders>
          </w:tcPr>
          <w:p w14:paraId="0BA921BB" w14:textId="77777777" w:rsidR="005B5388" w:rsidRPr="009C569F" w:rsidRDefault="005B5388" w:rsidP="00153FCB">
            <w:pPr>
              <w:pStyle w:val="Tabletext"/>
              <w:keepNext/>
              <w:keepLines/>
            </w:pPr>
            <w:r w:rsidRPr="009C569F">
              <w:t>Marine</w:t>
            </w:r>
          </w:p>
        </w:tc>
        <w:tc>
          <w:tcPr>
            <w:tcW w:w="2419" w:type="dxa"/>
            <w:tcBorders>
              <w:bottom w:val="double" w:sz="4" w:space="0" w:color="auto"/>
            </w:tcBorders>
            <w:vAlign w:val="center"/>
          </w:tcPr>
          <w:p w14:paraId="727FC7CA" w14:textId="77777777" w:rsidR="005B5388" w:rsidRPr="009C569F" w:rsidRDefault="005B5388" w:rsidP="00153FCB">
            <w:pPr>
              <w:pStyle w:val="Tabletext"/>
              <w:keepNext/>
              <w:keepLines/>
              <w:jc w:val="center"/>
            </w:pPr>
            <w:r w:rsidRPr="009C569F">
              <w:t>ACZA</w:t>
            </w:r>
          </w:p>
        </w:tc>
        <w:tc>
          <w:tcPr>
            <w:tcW w:w="2448" w:type="dxa"/>
            <w:tcBorders>
              <w:bottom w:val="double" w:sz="4" w:space="0" w:color="auto"/>
            </w:tcBorders>
            <w:vAlign w:val="center"/>
          </w:tcPr>
          <w:p w14:paraId="2B208DD0" w14:textId="77777777" w:rsidR="005B5388" w:rsidRPr="009C569F" w:rsidRDefault="005B5388" w:rsidP="00153FCB">
            <w:pPr>
              <w:pStyle w:val="Tabletext"/>
              <w:keepNext/>
              <w:keepLines/>
              <w:jc w:val="center"/>
            </w:pPr>
            <w:r w:rsidRPr="009C569F">
              <w:t>UC5B</w:t>
            </w:r>
          </w:p>
        </w:tc>
      </w:tr>
    </w:tbl>
    <w:p w14:paraId="1AE74270" w14:textId="77777777" w:rsidR="005B5388" w:rsidRPr="009C569F" w:rsidRDefault="005B5388" w:rsidP="005B5388">
      <w:pPr>
        <w:pStyle w:val="Blankline"/>
      </w:pPr>
    </w:p>
    <w:tbl>
      <w:tblPr>
        <w:tblW w:w="9792" w:type="dxa"/>
        <w:tblLayout w:type="fixed"/>
        <w:tblCellMar>
          <w:top w:w="29" w:type="dxa"/>
          <w:left w:w="29" w:type="dxa"/>
          <w:bottom w:w="29" w:type="dxa"/>
          <w:right w:w="29" w:type="dxa"/>
        </w:tblCellMar>
        <w:tblLook w:val="01E0" w:firstRow="1" w:lastRow="1" w:firstColumn="1" w:lastColumn="1" w:noHBand="0" w:noVBand="0"/>
      </w:tblPr>
      <w:tblGrid>
        <w:gridCol w:w="2022"/>
        <w:gridCol w:w="2388"/>
        <w:gridCol w:w="2675"/>
        <w:gridCol w:w="2707"/>
      </w:tblGrid>
      <w:tr w:rsidR="005B5388" w:rsidRPr="009C569F" w14:paraId="6F3032E9" w14:textId="77777777" w:rsidTr="00153FCB">
        <w:tc>
          <w:tcPr>
            <w:tcW w:w="9792" w:type="dxa"/>
            <w:gridSpan w:val="4"/>
            <w:tcBorders>
              <w:top w:val="double" w:sz="4" w:space="0" w:color="auto"/>
              <w:bottom w:val="single" w:sz="4" w:space="0" w:color="auto"/>
            </w:tcBorders>
          </w:tcPr>
          <w:p w14:paraId="34EC7ACF" w14:textId="77777777" w:rsidR="005B5388" w:rsidRPr="008E2F14" w:rsidRDefault="005B5388" w:rsidP="00153FCB">
            <w:pPr>
              <w:pStyle w:val="Tabletitle"/>
              <w:keepLines/>
            </w:pPr>
            <w:bookmarkStart w:id="1190" w:name="t915053"/>
            <w:bookmarkEnd w:id="1190"/>
            <w:r w:rsidRPr="008E2F14">
              <w:t>Table 915.05-3  Treatment for Timber Sheet Piling and Timber for Structures</w:t>
            </w:r>
          </w:p>
        </w:tc>
      </w:tr>
      <w:tr w:rsidR="005B5388" w:rsidRPr="009C569F" w14:paraId="25118C21" w14:textId="77777777" w:rsidTr="00153FCB">
        <w:tc>
          <w:tcPr>
            <w:tcW w:w="2022" w:type="dxa"/>
            <w:tcBorders>
              <w:top w:val="single" w:sz="4" w:space="0" w:color="auto"/>
              <w:bottom w:val="single" w:sz="4" w:space="0" w:color="auto"/>
            </w:tcBorders>
            <w:vAlign w:val="center"/>
          </w:tcPr>
          <w:p w14:paraId="271DFB13" w14:textId="77777777" w:rsidR="005B5388" w:rsidRPr="009C569F" w:rsidRDefault="005B5388" w:rsidP="00153FCB">
            <w:pPr>
              <w:pStyle w:val="Tableheader"/>
              <w:keepLines/>
              <w:tabs>
                <w:tab w:val="center" w:pos="4320"/>
                <w:tab w:val="right" w:pos="8640"/>
              </w:tabs>
            </w:pPr>
            <w:r w:rsidRPr="009C569F">
              <w:t>Type of Wood</w:t>
            </w:r>
          </w:p>
        </w:tc>
        <w:tc>
          <w:tcPr>
            <w:tcW w:w="2388" w:type="dxa"/>
            <w:tcBorders>
              <w:top w:val="single" w:sz="4" w:space="0" w:color="auto"/>
              <w:bottom w:val="single" w:sz="4" w:space="0" w:color="auto"/>
            </w:tcBorders>
            <w:vAlign w:val="center"/>
          </w:tcPr>
          <w:p w14:paraId="4435C711" w14:textId="77777777" w:rsidR="005B5388" w:rsidRPr="009C569F" w:rsidRDefault="005B5388" w:rsidP="00153FCB">
            <w:pPr>
              <w:pStyle w:val="Tableheader"/>
              <w:keepLines/>
              <w:tabs>
                <w:tab w:val="center" w:pos="4320"/>
                <w:tab w:val="right" w:pos="8640"/>
              </w:tabs>
            </w:pPr>
            <w:r w:rsidRPr="009C569F">
              <w:t>Location/Environment</w:t>
            </w:r>
          </w:p>
        </w:tc>
        <w:tc>
          <w:tcPr>
            <w:tcW w:w="2675" w:type="dxa"/>
            <w:tcBorders>
              <w:top w:val="single" w:sz="4" w:space="0" w:color="auto"/>
              <w:bottom w:val="single" w:sz="4" w:space="0" w:color="auto"/>
            </w:tcBorders>
            <w:vAlign w:val="center"/>
          </w:tcPr>
          <w:p w14:paraId="5E22B5BC" w14:textId="77777777" w:rsidR="005B5388" w:rsidRPr="009C569F" w:rsidRDefault="005B5388" w:rsidP="00153FCB">
            <w:pPr>
              <w:pStyle w:val="TableheaderCentered"/>
            </w:pPr>
            <w:r w:rsidRPr="009C569F">
              <w:t>AASHTO Treatments</w:t>
            </w:r>
          </w:p>
        </w:tc>
        <w:tc>
          <w:tcPr>
            <w:tcW w:w="2707" w:type="dxa"/>
            <w:tcBorders>
              <w:top w:val="single" w:sz="4" w:space="0" w:color="auto"/>
              <w:bottom w:val="single" w:sz="4" w:space="0" w:color="auto"/>
            </w:tcBorders>
            <w:vAlign w:val="center"/>
          </w:tcPr>
          <w:p w14:paraId="74A2CFF9" w14:textId="77777777" w:rsidR="005B5388" w:rsidRPr="009C569F" w:rsidRDefault="005B5388" w:rsidP="00153FCB">
            <w:pPr>
              <w:pStyle w:val="TableheaderCentered"/>
            </w:pPr>
            <w:r w:rsidRPr="009C569F">
              <w:t>AWPA Standard Reference for Minimum Retention Level</w:t>
            </w:r>
          </w:p>
        </w:tc>
      </w:tr>
      <w:tr w:rsidR="005B5388" w:rsidRPr="009C569F" w14:paraId="66447CE3" w14:textId="77777777" w:rsidTr="00153FCB">
        <w:tc>
          <w:tcPr>
            <w:tcW w:w="2022" w:type="dxa"/>
            <w:tcBorders>
              <w:top w:val="single" w:sz="4" w:space="0" w:color="auto"/>
            </w:tcBorders>
          </w:tcPr>
          <w:p w14:paraId="2D398D74" w14:textId="77777777" w:rsidR="005B5388" w:rsidRPr="009C569F" w:rsidRDefault="005B5388" w:rsidP="00153FCB">
            <w:pPr>
              <w:pStyle w:val="Tabletext"/>
              <w:keepNext/>
              <w:keepLines/>
            </w:pPr>
            <w:r w:rsidRPr="009C569F">
              <w:t>Southern Pine</w:t>
            </w:r>
          </w:p>
        </w:tc>
        <w:tc>
          <w:tcPr>
            <w:tcW w:w="2388" w:type="dxa"/>
            <w:tcBorders>
              <w:top w:val="single" w:sz="4" w:space="0" w:color="auto"/>
            </w:tcBorders>
          </w:tcPr>
          <w:p w14:paraId="13F46F37" w14:textId="77777777" w:rsidR="005B5388" w:rsidRPr="009C569F" w:rsidRDefault="005B5388" w:rsidP="00153FCB">
            <w:pPr>
              <w:pStyle w:val="Tabletext"/>
              <w:keepNext/>
              <w:keepLines/>
            </w:pPr>
            <w:r w:rsidRPr="009C569F">
              <w:t>Soil or Fresh Water</w:t>
            </w:r>
          </w:p>
        </w:tc>
        <w:tc>
          <w:tcPr>
            <w:tcW w:w="2675" w:type="dxa"/>
            <w:tcBorders>
              <w:top w:val="single" w:sz="4" w:space="0" w:color="auto"/>
            </w:tcBorders>
            <w:vAlign w:val="center"/>
          </w:tcPr>
          <w:p w14:paraId="235B3CD1" w14:textId="77777777" w:rsidR="005B5388" w:rsidRPr="009C569F" w:rsidRDefault="005B5388" w:rsidP="00153FCB">
            <w:pPr>
              <w:pStyle w:val="Tabletext"/>
              <w:keepNext/>
              <w:keepLines/>
              <w:jc w:val="center"/>
            </w:pPr>
            <w:r w:rsidRPr="009C569F">
              <w:t>CCA or Pentachlorophenol</w:t>
            </w:r>
          </w:p>
        </w:tc>
        <w:tc>
          <w:tcPr>
            <w:tcW w:w="2707" w:type="dxa"/>
            <w:tcBorders>
              <w:top w:val="single" w:sz="4" w:space="0" w:color="auto"/>
            </w:tcBorders>
            <w:vAlign w:val="center"/>
          </w:tcPr>
          <w:p w14:paraId="7E38DB5D" w14:textId="77777777" w:rsidR="005B5388" w:rsidRPr="009C569F" w:rsidRDefault="005B5388" w:rsidP="00153FCB">
            <w:pPr>
              <w:pStyle w:val="Tabletext"/>
              <w:keepNext/>
              <w:keepLines/>
              <w:jc w:val="center"/>
            </w:pPr>
            <w:r w:rsidRPr="009C569F">
              <w:t>UC4B</w:t>
            </w:r>
          </w:p>
        </w:tc>
      </w:tr>
      <w:tr w:rsidR="005B5388" w:rsidRPr="009C569F" w14:paraId="5CFBAB25" w14:textId="77777777" w:rsidTr="00153FCB">
        <w:tc>
          <w:tcPr>
            <w:tcW w:w="2022" w:type="dxa"/>
          </w:tcPr>
          <w:p w14:paraId="6C780547" w14:textId="77777777" w:rsidR="005B5388" w:rsidRPr="009C569F" w:rsidRDefault="005B5388" w:rsidP="00153FCB">
            <w:pPr>
              <w:pStyle w:val="Tabletext"/>
              <w:keepNext/>
              <w:keepLines/>
            </w:pPr>
            <w:r w:rsidRPr="009C569F">
              <w:t>Southern Pine</w:t>
            </w:r>
          </w:p>
        </w:tc>
        <w:tc>
          <w:tcPr>
            <w:tcW w:w="2388" w:type="dxa"/>
          </w:tcPr>
          <w:p w14:paraId="536F5573" w14:textId="77777777" w:rsidR="005B5388" w:rsidRPr="009C569F" w:rsidRDefault="005B5388" w:rsidP="00153FCB">
            <w:pPr>
              <w:pStyle w:val="Tabletext"/>
              <w:keepNext/>
              <w:keepLines/>
            </w:pPr>
            <w:r w:rsidRPr="009C569F">
              <w:t>Marine</w:t>
            </w:r>
          </w:p>
        </w:tc>
        <w:tc>
          <w:tcPr>
            <w:tcW w:w="2675" w:type="dxa"/>
            <w:vAlign w:val="center"/>
          </w:tcPr>
          <w:p w14:paraId="712E02E7" w14:textId="77777777" w:rsidR="005B5388" w:rsidRPr="009C569F" w:rsidRDefault="005B5388" w:rsidP="00153FCB">
            <w:pPr>
              <w:pStyle w:val="Tabletext"/>
              <w:keepNext/>
              <w:keepLines/>
              <w:jc w:val="center"/>
            </w:pPr>
            <w:r w:rsidRPr="009C569F">
              <w:t>CCA</w:t>
            </w:r>
          </w:p>
        </w:tc>
        <w:tc>
          <w:tcPr>
            <w:tcW w:w="2707" w:type="dxa"/>
            <w:vAlign w:val="center"/>
          </w:tcPr>
          <w:p w14:paraId="0D3247DD" w14:textId="77777777" w:rsidR="005B5388" w:rsidRPr="009C569F" w:rsidRDefault="005B5388" w:rsidP="00153FCB">
            <w:pPr>
              <w:pStyle w:val="Tabletext"/>
              <w:keepNext/>
              <w:keepLines/>
              <w:jc w:val="center"/>
            </w:pPr>
            <w:r w:rsidRPr="009C569F">
              <w:t>UC5B</w:t>
            </w:r>
          </w:p>
        </w:tc>
      </w:tr>
      <w:tr w:rsidR="005B5388" w:rsidRPr="009C569F" w14:paraId="15A77792" w14:textId="77777777" w:rsidTr="00153FCB">
        <w:tc>
          <w:tcPr>
            <w:tcW w:w="2022" w:type="dxa"/>
          </w:tcPr>
          <w:p w14:paraId="3DE19DAE" w14:textId="77777777" w:rsidR="005B5388" w:rsidRPr="009C569F" w:rsidRDefault="005B5388" w:rsidP="00153FCB">
            <w:pPr>
              <w:pStyle w:val="Tabletext"/>
              <w:keepNext/>
              <w:keepLines/>
            </w:pPr>
            <w:r w:rsidRPr="009C569F">
              <w:t>Douglas Fir</w:t>
            </w:r>
          </w:p>
        </w:tc>
        <w:tc>
          <w:tcPr>
            <w:tcW w:w="2388" w:type="dxa"/>
          </w:tcPr>
          <w:p w14:paraId="136B03FD" w14:textId="77777777" w:rsidR="005B5388" w:rsidRPr="009C569F" w:rsidRDefault="005B5388" w:rsidP="00153FCB">
            <w:pPr>
              <w:pStyle w:val="Tabletext"/>
              <w:keepNext/>
              <w:keepLines/>
            </w:pPr>
            <w:r w:rsidRPr="009C569F">
              <w:t>Soil or Fresh Water</w:t>
            </w:r>
          </w:p>
        </w:tc>
        <w:tc>
          <w:tcPr>
            <w:tcW w:w="2675" w:type="dxa"/>
            <w:vAlign w:val="center"/>
          </w:tcPr>
          <w:p w14:paraId="0B84CA58" w14:textId="77777777" w:rsidR="005B5388" w:rsidRPr="009C569F" w:rsidRDefault="005B5388" w:rsidP="00153FCB">
            <w:pPr>
              <w:pStyle w:val="Tabletext"/>
              <w:keepNext/>
              <w:keepLines/>
              <w:jc w:val="center"/>
            </w:pPr>
            <w:r w:rsidRPr="009C569F">
              <w:t>ACZA</w:t>
            </w:r>
          </w:p>
        </w:tc>
        <w:tc>
          <w:tcPr>
            <w:tcW w:w="2707" w:type="dxa"/>
            <w:vAlign w:val="center"/>
          </w:tcPr>
          <w:p w14:paraId="005345C0" w14:textId="77777777" w:rsidR="005B5388" w:rsidRPr="009C569F" w:rsidRDefault="005B5388" w:rsidP="00153FCB">
            <w:pPr>
              <w:pStyle w:val="Tabletext"/>
              <w:keepNext/>
              <w:keepLines/>
              <w:jc w:val="center"/>
            </w:pPr>
            <w:r w:rsidRPr="009C569F">
              <w:t>UC4B</w:t>
            </w:r>
          </w:p>
        </w:tc>
      </w:tr>
      <w:tr w:rsidR="005B5388" w:rsidRPr="009C569F" w14:paraId="28E91E5A" w14:textId="77777777" w:rsidTr="00153FCB">
        <w:tc>
          <w:tcPr>
            <w:tcW w:w="2022" w:type="dxa"/>
            <w:tcBorders>
              <w:bottom w:val="double" w:sz="4" w:space="0" w:color="auto"/>
            </w:tcBorders>
          </w:tcPr>
          <w:p w14:paraId="54A2E4F2" w14:textId="77777777" w:rsidR="005B5388" w:rsidRPr="009C569F" w:rsidRDefault="005B5388" w:rsidP="00153FCB">
            <w:pPr>
              <w:pStyle w:val="Tabletext"/>
              <w:keepNext/>
              <w:keepLines/>
            </w:pPr>
            <w:r w:rsidRPr="009C569F">
              <w:t>Douglas Fir</w:t>
            </w:r>
          </w:p>
        </w:tc>
        <w:tc>
          <w:tcPr>
            <w:tcW w:w="2388" w:type="dxa"/>
            <w:tcBorders>
              <w:bottom w:val="double" w:sz="4" w:space="0" w:color="auto"/>
            </w:tcBorders>
          </w:tcPr>
          <w:p w14:paraId="0835F602" w14:textId="77777777" w:rsidR="005B5388" w:rsidRPr="009C569F" w:rsidRDefault="005B5388" w:rsidP="00153FCB">
            <w:pPr>
              <w:pStyle w:val="Tabletext"/>
              <w:keepNext/>
              <w:keepLines/>
            </w:pPr>
            <w:r w:rsidRPr="009C569F">
              <w:t>Marine</w:t>
            </w:r>
          </w:p>
        </w:tc>
        <w:tc>
          <w:tcPr>
            <w:tcW w:w="2675" w:type="dxa"/>
            <w:tcBorders>
              <w:bottom w:val="double" w:sz="4" w:space="0" w:color="auto"/>
            </w:tcBorders>
            <w:vAlign w:val="center"/>
          </w:tcPr>
          <w:p w14:paraId="192B6B78" w14:textId="77777777" w:rsidR="005B5388" w:rsidRPr="009C569F" w:rsidRDefault="005B5388" w:rsidP="00153FCB">
            <w:pPr>
              <w:pStyle w:val="Tabletext"/>
              <w:keepNext/>
              <w:keepLines/>
              <w:jc w:val="center"/>
            </w:pPr>
            <w:r w:rsidRPr="009C569F">
              <w:t>ACZA</w:t>
            </w:r>
          </w:p>
        </w:tc>
        <w:tc>
          <w:tcPr>
            <w:tcW w:w="2707" w:type="dxa"/>
            <w:tcBorders>
              <w:bottom w:val="double" w:sz="4" w:space="0" w:color="auto"/>
            </w:tcBorders>
            <w:vAlign w:val="center"/>
          </w:tcPr>
          <w:p w14:paraId="31C68BAC" w14:textId="77777777" w:rsidR="005B5388" w:rsidRPr="009C569F" w:rsidRDefault="005B5388" w:rsidP="00153FCB">
            <w:pPr>
              <w:pStyle w:val="Tabletext"/>
              <w:keepNext/>
              <w:keepLines/>
              <w:jc w:val="center"/>
            </w:pPr>
            <w:r w:rsidRPr="009C569F">
              <w:t>UC5B</w:t>
            </w:r>
          </w:p>
        </w:tc>
      </w:tr>
    </w:tbl>
    <w:p w14:paraId="123E2682" w14:textId="77777777" w:rsidR="005B5388" w:rsidRPr="009C569F" w:rsidRDefault="005B5388" w:rsidP="005B5388">
      <w:pPr>
        <w:pStyle w:val="Paragraph"/>
      </w:pPr>
      <w:r w:rsidRPr="009C569F">
        <w:t xml:space="preserve">Notify the ME at least 14 days before treating timber.  If directed by the ME, perform an assay to determine the retention of preservative according to AASHTO M </w:t>
      </w:r>
      <w:r w:rsidRPr="00E206E8">
        <w:t>133 and referenced AWPA standards</w:t>
      </w:r>
      <w:r w:rsidRPr="009C569F">
        <w:t xml:space="preserve">.  Submit certification of compliance as specified in </w:t>
      </w:r>
      <w:r w:rsidRPr="00E9726C">
        <w:t>106.07</w:t>
      </w:r>
      <w:r w:rsidRPr="009C569F">
        <w:t>.  Attach the assay report to the certification.</w:t>
      </w:r>
    </w:p>
    <w:p w14:paraId="75580B76" w14:textId="77777777" w:rsidR="005B5388" w:rsidRPr="009C569F" w:rsidRDefault="005B5388" w:rsidP="005B5388">
      <w:pPr>
        <w:pStyle w:val="Paragraph"/>
      </w:pPr>
      <w:r w:rsidRPr="009C569F">
        <w:t xml:space="preserve">The use of uncoated pressure-treated timber using the above timber treatments, as specified in </w:t>
      </w:r>
      <w:r w:rsidRPr="00E9726C">
        <w:t>Table 915.05-1</w:t>
      </w:r>
      <w:r w:rsidRPr="009C569F">
        <w:t xml:space="preserve">, </w:t>
      </w:r>
      <w:r w:rsidRPr="00E9726C">
        <w:t>Table 915.05-2</w:t>
      </w:r>
      <w:r w:rsidRPr="009C569F">
        <w:t xml:space="preserve">, and </w:t>
      </w:r>
      <w:r w:rsidRPr="00E9726C">
        <w:t>Table 915.05-3</w:t>
      </w:r>
      <w:r w:rsidRPr="009C569F">
        <w:t xml:space="preserve">, may not be permitted in areas containing shellfish or submerged aquatic vegetation, or in other environmental sensitive areas.  Alternative materials, such as plastic, natural cedar or other untreated wood, polymer coated pressure-treated wood, concrete or other inert products, may be required by regulatory agencies.  Prior to using treated timber products, contact the NJDOT Bureau of Landscape Architecture and Environmental Solutions or the Division of Environmental Resources, as appropriate. </w:t>
      </w:r>
    </w:p>
    <w:p w14:paraId="4DBC9D96" w14:textId="46D31873" w:rsidR="005B5388" w:rsidRPr="009C569F" w:rsidRDefault="005B5388" w:rsidP="005B5388">
      <w:pPr>
        <w:pStyle w:val="Paragraph"/>
      </w:pPr>
      <w:r w:rsidRPr="00E206E8">
        <w:t xml:space="preserve">All lumber and timber, including those </w:t>
      </w:r>
      <w:r w:rsidRPr="009C569F">
        <w:t xml:space="preserve">specified in </w:t>
      </w:r>
      <w:r w:rsidRPr="00E9726C">
        <w:t>Table 915.05-1</w:t>
      </w:r>
      <w:r w:rsidRPr="009C569F">
        <w:t xml:space="preserve">, </w:t>
      </w:r>
      <w:r w:rsidRPr="00E9726C">
        <w:t>Table 915.05-2</w:t>
      </w:r>
      <w:r w:rsidRPr="009C569F">
        <w:t xml:space="preserve">, and </w:t>
      </w:r>
      <w:r w:rsidRPr="00E9726C">
        <w:t>Table 915.05-3</w:t>
      </w:r>
      <w:r w:rsidRPr="009C569F">
        <w:t>, must be pressure treated according to current AWPA or AASHTO M 133 standards.  Preservatives are subject to EPA Guidelines 2004 with restricted use of CCA preservatives.</w:t>
      </w:r>
    </w:p>
    <w:p w14:paraId="57F656BD" w14:textId="77777777" w:rsidR="005B5388" w:rsidRDefault="005B5388" w:rsidP="005B5388">
      <w:pPr>
        <w:pStyle w:val="HiddenTextSpec"/>
      </w:pPr>
      <w:r>
        <w:t>1**************************************************************************************************************************1</w:t>
      </w:r>
    </w:p>
    <w:p w14:paraId="18292DE4" w14:textId="1E7B4FA1" w:rsidR="006B0ED5" w:rsidRDefault="006B0ED5" w:rsidP="006B0ED5">
      <w:pPr>
        <w:pStyle w:val="000Section"/>
      </w:pPr>
      <w:r w:rsidRPr="00B97E4C">
        <w:t>Section 917 – Landscaping M</w:t>
      </w:r>
      <w:bookmarkEnd w:id="1128"/>
      <w:bookmarkEnd w:id="1129"/>
      <w:r w:rsidRPr="00B97E4C">
        <w:t>aterials</w:t>
      </w:r>
      <w:bookmarkEnd w:id="1130"/>
      <w:bookmarkEnd w:id="1131"/>
      <w:bookmarkEnd w:id="1132"/>
    </w:p>
    <w:p w14:paraId="7ED24610" w14:textId="77777777" w:rsidR="00645A9C" w:rsidRDefault="00645A9C" w:rsidP="00645A9C">
      <w:pPr>
        <w:pStyle w:val="HiddenTextSpec"/>
      </w:pPr>
      <w:bookmarkStart w:id="1191" w:name="_Toc142048633"/>
      <w:bookmarkStart w:id="1192" w:name="_Toc175378644"/>
      <w:bookmarkStart w:id="1193" w:name="_Toc175471542"/>
      <w:bookmarkStart w:id="1194" w:name="_Toc182750846"/>
      <w:r>
        <w:t>1**************************************************************************************************************************1</w:t>
      </w:r>
    </w:p>
    <w:p w14:paraId="63D6C387" w14:textId="77777777" w:rsidR="008D5446" w:rsidRPr="00B97E4C" w:rsidRDefault="008D5446" w:rsidP="008D5446">
      <w:pPr>
        <w:pStyle w:val="00000Subsection"/>
      </w:pPr>
      <w:bookmarkStart w:id="1195" w:name="_Toc88381169"/>
      <w:bookmarkStart w:id="1196" w:name="_Toc142048632"/>
      <w:bookmarkStart w:id="1197" w:name="_Toc175378643"/>
      <w:bookmarkStart w:id="1198" w:name="_Toc175471541"/>
      <w:bookmarkStart w:id="1199" w:name="_Toc497325825"/>
      <w:r w:rsidRPr="00B97E4C">
        <w:t>917.</w:t>
      </w:r>
      <w:r>
        <w:t>07</w:t>
      </w:r>
      <w:r w:rsidRPr="00B97E4C">
        <w:t xml:space="preserve">  Sod</w:t>
      </w:r>
      <w:bookmarkEnd w:id="1195"/>
      <w:bookmarkEnd w:id="1196"/>
      <w:bookmarkEnd w:id="1197"/>
      <w:bookmarkEnd w:id="1198"/>
      <w:bookmarkEnd w:id="1199"/>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r w:rsidRPr="00B97E4C">
        <w:t>917.</w:t>
      </w:r>
      <w:r w:rsidR="00D046CA">
        <w:t>08</w:t>
      </w:r>
      <w:r w:rsidRPr="00B97E4C">
        <w:t xml:space="preserve">  Plant Materials</w:t>
      </w:r>
      <w:bookmarkEnd w:id="1191"/>
      <w:bookmarkEnd w:id="1192"/>
      <w:bookmarkEnd w:id="1193"/>
      <w:bookmarkEnd w:id="1194"/>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1200" w:name="_Toc175378668"/>
      <w:bookmarkStart w:id="1201" w:name="_Toc175471566"/>
      <w:bookmarkStart w:id="1202" w:name="_Toc501717938"/>
      <w:bookmarkStart w:id="1203" w:name="_Toc29535969"/>
      <w:r w:rsidRPr="00B97E4C">
        <w:lastRenderedPageBreak/>
        <w:t>Section 919 – Miscellaneous</w:t>
      </w:r>
      <w:bookmarkEnd w:id="1200"/>
      <w:bookmarkEnd w:id="1201"/>
      <w:bookmarkEnd w:id="1202"/>
      <w:bookmarkEnd w:id="1203"/>
    </w:p>
    <w:p w14:paraId="4400E316" w14:textId="77777777" w:rsidR="002142D7" w:rsidRPr="00B97E4C" w:rsidRDefault="002142D7" w:rsidP="002142D7">
      <w:pPr>
        <w:pStyle w:val="00000Subsection"/>
      </w:pPr>
      <w:bookmarkStart w:id="1204" w:name="_Toc142048640"/>
      <w:bookmarkStart w:id="1205" w:name="_Toc175378673"/>
      <w:bookmarkStart w:id="1206" w:name="_Toc175471571"/>
      <w:bookmarkStart w:id="1207" w:name="_Toc501717943"/>
      <w:bookmarkStart w:id="1208" w:name="_Toc29535974"/>
      <w:r w:rsidRPr="00B97E4C">
        <w:t>919.05  Geo</w:t>
      </w:r>
      <w:r>
        <w:t>m</w:t>
      </w:r>
      <w:r w:rsidRPr="00B97E4C">
        <w:t>embrane Liner</w:t>
      </w:r>
      <w:bookmarkEnd w:id="1204"/>
      <w:bookmarkEnd w:id="1205"/>
      <w:bookmarkEnd w:id="1206"/>
      <w:bookmarkEnd w:id="1207"/>
      <w:bookmarkEnd w:id="1208"/>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1  Requirements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1209" w:name="_Toc175378683"/>
      <w:bookmarkStart w:id="1210" w:name="_Toc175471581"/>
      <w:bookmarkStart w:id="1211" w:name="_Toc182750885"/>
      <w:bookmarkEnd w:id="1133"/>
      <w:bookmarkEnd w:id="1134"/>
      <w:bookmarkEnd w:id="1135"/>
      <w:bookmarkEnd w:id="1136"/>
      <w:r w:rsidRPr="00B97E4C">
        <w:lastRenderedPageBreak/>
        <w:t>Division 1000 – E</w:t>
      </w:r>
      <w:bookmarkEnd w:id="1209"/>
      <w:r w:rsidRPr="00B97E4C">
        <w:t>quipment</w:t>
      </w:r>
      <w:bookmarkEnd w:id="1210"/>
      <w:bookmarkEnd w:id="1211"/>
    </w:p>
    <w:p w14:paraId="19E6989E" w14:textId="77777777" w:rsidR="00BC14D2" w:rsidRPr="00594285" w:rsidRDefault="00594285" w:rsidP="00594285">
      <w:pPr>
        <w:pStyle w:val="000Section"/>
      </w:pPr>
      <w:r w:rsidRPr="00594285">
        <w:t>Section 1001 – Traffic Control Equipment</w:t>
      </w:r>
    </w:p>
    <w:p w14:paraId="7049EEE0" w14:textId="77777777" w:rsidR="001B1DE9" w:rsidRDefault="001B1DE9" w:rsidP="001B1DE9">
      <w:pPr>
        <w:pStyle w:val="00000Subsection"/>
        <w:rPr>
          <w:szCs w:val="22"/>
          <w:lang w:eastAsia="x-none"/>
        </w:rPr>
      </w:pPr>
      <w:bookmarkStart w:id="1212" w:name="_Toc9233551"/>
      <w:bookmarkStart w:id="1213" w:name="_Toc501717958"/>
      <w:bookmarkStart w:id="1214" w:name="_Toc175471585"/>
      <w:bookmarkStart w:id="1215" w:name="_Toc175378687"/>
      <w:bookmarkStart w:id="1216" w:name="_Toc142048649"/>
      <w:bookmarkStart w:id="1217" w:name="_Toc142048707"/>
      <w:bookmarkStart w:id="1218" w:name="_Toc175378744"/>
      <w:bookmarkStart w:id="1219" w:name="_Toc175471642"/>
      <w:bookmarkStart w:id="1220" w:name="_Toc182750946"/>
      <w:r w:rsidRPr="00B97E4C">
        <w:t>1001.01  Flashing Arrow Board</w:t>
      </w:r>
    </w:p>
    <w:p w14:paraId="5F5DEC3A" w14:textId="77777777" w:rsidR="001B1DE9" w:rsidRDefault="001B1DE9" w:rsidP="001B1DE9">
      <w:pPr>
        <w:pStyle w:val="Instruction"/>
      </w:pPr>
      <w:r>
        <w:t>SUBSECTION HEADING AND The entire TEXT ARE changed to:</w:t>
      </w:r>
    </w:p>
    <w:p w14:paraId="2628AEDB" w14:textId="77777777" w:rsidR="001B1DE9" w:rsidRDefault="001B1DE9" w:rsidP="001B1DE9">
      <w:pPr>
        <w:pStyle w:val="HiddenTextSpec"/>
      </w:pPr>
      <w:r>
        <w:t>1**************************************************************************************************************************1</w:t>
      </w:r>
    </w:p>
    <w:p w14:paraId="01C8CA2D" w14:textId="77777777" w:rsidR="001B1DE9" w:rsidRDefault="001B1DE9" w:rsidP="001B1DE9">
      <w:pPr>
        <w:pStyle w:val="HiddenTextSpec"/>
      </w:pPr>
      <w:r>
        <w:t>BDC23S-02 dated Mar 13, 2023</w:t>
      </w:r>
    </w:p>
    <w:p w14:paraId="14AC020C" w14:textId="77777777" w:rsidR="001B1DE9" w:rsidRPr="00B97E4C" w:rsidRDefault="001B1DE9" w:rsidP="001B1DE9">
      <w:pPr>
        <w:pStyle w:val="00000Subsection"/>
      </w:pPr>
      <w:bookmarkStart w:id="1221" w:name="_Toc142048647"/>
      <w:bookmarkStart w:id="1222" w:name="_Toc175378685"/>
      <w:bookmarkStart w:id="1223" w:name="_Toc175471583"/>
      <w:bookmarkStart w:id="1224" w:name="_Toc501717956"/>
      <w:bookmarkStart w:id="1225" w:name="_Toc119502092"/>
      <w:r w:rsidRPr="00B97E4C">
        <w:t>1001.01  Arrow Board</w:t>
      </w:r>
      <w:bookmarkEnd w:id="1221"/>
      <w:bookmarkEnd w:id="1222"/>
      <w:bookmarkEnd w:id="1223"/>
      <w:bookmarkEnd w:id="1224"/>
      <w:bookmarkEnd w:id="1225"/>
    </w:p>
    <w:p w14:paraId="25D73BDC" w14:textId="77777777" w:rsidR="001B1DE9" w:rsidRPr="00240497" w:rsidRDefault="001B1DE9" w:rsidP="001B1DE9">
      <w:pPr>
        <w:pStyle w:val="Paragraph"/>
      </w:pPr>
      <w:r w:rsidRPr="00240497">
        <w:t>Provide either Type A or Type C or both types of arrow boards.  Ensure the arrow board elements conform to the MUTCD and the following requirements:</w:t>
      </w:r>
    </w:p>
    <w:p w14:paraId="4D2034EC" w14:textId="77777777" w:rsidR="001B1DE9" w:rsidRPr="00B97E4C" w:rsidRDefault="001B1DE9" w:rsidP="001B1DE9">
      <w:pPr>
        <w:pStyle w:val="List0indent"/>
      </w:pPr>
      <w:r w:rsidRPr="00B97E4C">
        <w:t>1.</w:t>
      </w:r>
      <w:r w:rsidRPr="00B97E4C">
        <w:tab/>
        <w:t>Non-reflective, black boards equipped with battery-operated amber lights.</w:t>
      </w:r>
    </w:p>
    <w:p w14:paraId="679B1EF1" w14:textId="77777777" w:rsidR="001B1DE9" w:rsidRPr="00B97E4C" w:rsidRDefault="001B1DE9" w:rsidP="001B1DE9">
      <w:pPr>
        <w:pStyle w:val="List0indent"/>
      </w:pPr>
      <w:r w:rsidRPr="00B97E4C">
        <w:t>2.</w:t>
      </w:r>
      <w:r w:rsidRPr="00B97E4C">
        <w:tab/>
        <w:t>A minimum peak luminous intensity of 8</w:t>
      </w:r>
      <w:r>
        <w:t>,</w:t>
      </w:r>
      <w:r w:rsidRPr="00B97E4C">
        <w:t xml:space="preserve">800 candelas and equipped with photocells that will automatically reduce the luminous intensity to </w:t>
      </w:r>
      <w:r>
        <w:t>1,</w:t>
      </w:r>
      <w:r w:rsidRPr="00B97E4C">
        <w:t>500 candelas when the ambient light level drops to 5</w:t>
      </w:r>
      <w:r>
        <w:t xml:space="preserve"> </w:t>
      </w:r>
      <w:r w:rsidRPr="00B97E4C">
        <w:t>foot-candles.</w:t>
      </w:r>
    </w:p>
    <w:p w14:paraId="44FF0241" w14:textId="77777777" w:rsidR="001B1DE9" w:rsidRPr="00B97E4C" w:rsidRDefault="001B1DE9" w:rsidP="001B1DE9">
      <w:pPr>
        <w:pStyle w:val="List0indent"/>
      </w:pPr>
      <w:r w:rsidRPr="00B97E4C">
        <w:t>3.</w:t>
      </w:r>
      <w:r w:rsidRPr="00B97E4C">
        <w:tab/>
        <w:t>A light on the rear face of the board to indicate that the lights are operating.</w:t>
      </w:r>
    </w:p>
    <w:p w14:paraId="06065760" w14:textId="77777777" w:rsidR="001B1DE9" w:rsidRPr="00B97E4C" w:rsidRDefault="001B1DE9" w:rsidP="001B1DE9">
      <w:pPr>
        <w:pStyle w:val="List0indent"/>
      </w:pPr>
      <w:r w:rsidRPr="00B97E4C">
        <w:t>4.</w:t>
      </w:r>
      <w:r w:rsidRPr="00B97E4C">
        <w:tab/>
        <w:t>Solid state controls with polarity and surge protection.</w:t>
      </w:r>
    </w:p>
    <w:p w14:paraId="3C52B699" w14:textId="77777777" w:rsidR="001B1DE9" w:rsidRPr="00B97E4C" w:rsidRDefault="001B1DE9" w:rsidP="001B1DE9">
      <w:pPr>
        <w:pStyle w:val="List0indent"/>
      </w:pPr>
      <w:r w:rsidRPr="00B97E4C">
        <w:t>5.</w:t>
      </w:r>
      <w:r w:rsidRPr="00B97E4C">
        <w:tab/>
        <w:t>Panel operation controls mounted in a lockable enclosure.</w:t>
      </w:r>
    </w:p>
    <w:p w14:paraId="4C33D250" w14:textId="77777777" w:rsidR="001B1DE9" w:rsidRPr="00240497" w:rsidRDefault="001B1DE9" w:rsidP="001B1DE9">
      <w:pPr>
        <w:pStyle w:val="Paragraph"/>
      </w:pPr>
      <w:r w:rsidRPr="00240497">
        <w:t>Ensure the arrow boards are equipped with a diesel charged battery system.  Do not use gasoline powered systems.  With RE approval, the Contractor may use the arrow boards equipped with solar charged battery systems in non-moving operations.  The Department may require a solar charged battery system in noise sensitive areas.</w:t>
      </w:r>
    </w:p>
    <w:p w14:paraId="7B1832E2" w14:textId="77777777" w:rsidR="001B1DE9" w:rsidRDefault="001B1DE9" w:rsidP="001B1DE9">
      <w:pPr>
        <w:pStyle w:val="Paragraph"/>
      </w:pPr>
      <w:r w:rsidRPr="00240497">
        <w:t>Securely mount arrow boards on a manufacturer-approved 2 wheeled towing trailer.</w:t>
      </w:r>
    </w:p>
    <w:p w14:paraId="752F0A27" w14:textId="77777777" w:rsidR="001B1DE9" w:rsidRDefault="001B1DE9" w:rsidP="001B1DE9">
      <w:pPr>
        <w:pStyle w:val="HiddenTextSpec"/>
      </w:pPr>
      <w:r>
        <w:t>1**************************************************************************************************************************1</w:t>
      </w:r>
    </w:p>
    <w:p w14:paraId="7F5B2124" w14:textId="77777777" w:rsidR="001E2A4D" w:rsidRDefault="001E2A4D" w:rsidP="00D75581">
      <w:pPr>
        <w:pStyle w:val="00000Subsection"/>
      </w:pPr>
      <w:r>
        <w:t>1001.03  Traffic Control Truck with Mounted Crash Cushions</w:t>
      </w:r>
      <w:bookmarkEnd w:id="1212"/>
      <w:bookmarkEnd w:id="1213"/>
      <w:bookmarkEnd w:id="1214"/>
      <w:bookmarkEnd w:id="1215"/>
      <w:bookmarkEnd w:id="1216"/>
    </w:p>
    <w:p w14:paraId="4A7BA644" w14:textId="77777777" w:rsidR="00F1292F" w:rsidRDefault="00F1292F" w:rsidP="00F1292F">
      <w:pPr>
        <w:pStyle w:val="HiddenTextSpec"/>
      </w:pPr>
      <w:r>
        <w:t>1**************************************************************************************************************************1</w:t>
      </w:r>
    </w:p>
    <w:p w14:paraId="5CFF38D0" w14:textId="22F317C2" w:rsidR="001B1DE9" w:rsidRDefault="001B1DE9" w:rsidP="001B1DE9">
      <w:pPr>
        <w:pStyle w:val="HiddenTextSpec"/>
      </w:pPr>
      <w:r>
        <w:t>BDC23S-02 dated Mar 13, 2023</w:t>
      </w:r>
    </w:p>
    <w:p w14:paraId="62E33149" w14:textId="77777777" w:rsidR="001B1DE9" w:rsidRDefault="001B1DE9" w:rsidP="001B1DE9">
      <w:pPr>
        <w:pStyle w:val="HiddenTextSpec"/>
      </w:pPr>
    </w:p>
    <w:p w14:paraId="02AA8DCC" w14:textId="77777777" w:rsidR="001B1DE9" w:rsidRDefault="001B1DE9" w:rsidP="001B1DE9">
      <w:pPr>
        <w:pStyle w:val="Instruction"/>
      </w:pPr>
      <w:r>
        <w:t>The entire subsection is changed to:</w:t>
      </w:r>
    </w:p>
    <w:p w14:paraId="3D39D31A" w14:textId="589D15B8" w:rsidR="001B1DE9" w:rsidRPr="00240497" w:rsidRDefault="001B1DE9" w:rsidP="001B1DE9">
      <w:pPr>
        <w:pStyle w:val="Paragraph"/>
      </w:pPr>
      <w:r w:rsidRPr="00240497">
        <w:t xml:space="preserve">Provide a truck affixed with a bed-mounted type C arrow board, as specified in </w:t>
      </w:r>
      <w:r w:rsidRPr="00193FA6">
        <w:t>1001.01</w:t>
      </w:r>
      <w:r w:rsidRPr="00240497">
        <w:t>, and a rear mounted crash cushion.  Ensure the weight of the truck with the type C arrow board and the rear mounted crash cushion is minimum total weight of 10 tons.  The Contractor may use ballast to meet the weight requirement.  When using ballast, ensure that it is securely fastened to the truck.  Provide crash cushions that conforms to the following requirements:</w:t>
      </w:r>
    </w:p>
    <w:p w14:paraId="6E64648F" w14:textId="44F8EC44" w:rsidR="001B1DE9" w:rsidRDefault="001B1DE9" w:rsidP="001B1DE9">
      <w:pPr>
        <w:pStyle w:val="List0indent"/>
      </w:pPr>
      <w:r>
        <w:t>1.</w:t>
      </w:r>
      <w:r>
        <w:tab/>
        <w:t xml:space="preserve">Meets crash-worthiness requirements as specified in </w:t>
      </w:r>
      <w:r w:rsidRPr="00193FA6">
        <w:t>159.03.02</w:t>
      </w:r>
      <w:r>
        <w:t>.</w:t>
      </w:r>
    </w:p>
    <w:p w14:paraId="1C72B32B" w14:textId="77777777" w:rsidR="001B1DE9" w:rsidRDefault="001B1DE9" w:rsidP="001B1DE9">
      <w:pPr>
        <w:pStyle w:val="List0indent"/>
      </w:pPr>
      <w:r>
        <w:t>2.</w:t>
      </w:r>
      <w:r>
        <w:tab/>
        <w:t>Designed to be attached to the rear of a truck.</w:t>
      </w:r>
    </w:p>
    <w:p w14:paraId="77503DC7" w14:textId="77777777" w:rsidR="001B1DE9" w:rsidRDefault="001B1DE9" w:rsidP="001B1DE9">
      <w:pPr>
        <w:pStyle w:val="List0indent"/>
      </w:pPr>
      <w:r>
        <w:t>3.</w:t>
      </w:r>
      <w:r>
        <w:tab/>
        <w:t>Equipped with a 90 degree hydraulic tilt system to raise and lower the crash cushion.  The tilt system shall have a locking mechanism to secure the crash cushion when in the raised position.</w:t>
      </w:r>
    </w:p>
    <w:p w14:paraId="5C5EEE3B" w14:textId="77777777" w:rsidR="001B1DE9" w:rsidRDefault="001B1DE9" w:rsidP="001B1DE9">
      <w:pPr>
        <w:pStyle w:val="List0indent"/>
      </w:pPr>
      <w:r>
        <w:t>4.</w:t>
      </w:r>
      <w:r>
        <w:tab/>
        <w:t>If equipped with energy absorbing modules, ensure that they are painted yellow.</w:t>
      </w:r>
    </w:p>
    <w:p w14:paraId="40E63FD9" w14:textId="77777777" w:rsidR="001B1DE9" w:rsidRDefault="001B1DE9" w:rsidP="001B1DE9">
      <w:pPr>
        <w:pStyle w:val="List0indent"/>
      </w:pPr>
      <w:r>
        <w:t>5.</w:t>
      </w:r>
      <w:r>
        <w:tab/>
        <w:t>Displays alternating 6 inch wide black and yellow bands, composed of Type III-retroreflective sheeting, as specified in ASTM D 4956, in an inverted “V” chevron pattern on the surface of the rear module that faces traffic.  When in the raised position, ensure that the surface of the rear facing module also displays the chevron pattern.</w:t>
      </w:r>
    </w:p>
    <w:p w14:paraId="5C2C4FAE" w14:textId="77777777" w:rsidR="001B1DE9" w:rsidRDefault="001B1DE9" w:rsidP="001B1DE9">
      <w:pPr>
        <w:pStyle w:val="List0indent"/>
      </w:pPr>
      <w:r>
        <w:t>6.</w:t>
      </w:r>
      <w:r>
        <w:tab/>
        <w:t xml:space="preserve">Equipped with standard trailer lighting systems, including brake lights, taillights, and turn signals that are visible </w:t>
      </w:r>
      <w:bookmarkStart w:id="1226" w:name="_bookmark1740"/>
      <w:bookmarkEnd w:id="1226"/>
      <w:r>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lastRenderedPageBreak/>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1227" w:name="_Toc68929159"/>
      <w:bookmarkStart w:id="1228" w:name="_Toc163036033"/>
      <w:r w:rsidRPr="00594285">
        <w:t xml:space="preserve">1001.04  Portabl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  For this </w:t>
      </w:r>
      <w:r w:rsidR="00691574">
        <w:t>9</w:t>
      </w:r>
      <w:r w:rsidRPr="003C1CDE">
        <w:t xml:space="preserve"> character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r w:rsidRPr="0054740F">
        <w:t xml:space="preserve">1001.05  </w:t>
      </w:r>
      <w:r w:rsidRPr="00594285">
        <w:t xml:space="preserve">Portable Trailer Mounted </w:t>
      </w:r>
      <w:r w:rsidR="001517DC">
        <w:t>CCTV</w:t>
      </w:r>
      <w:r w:rsidRPr="00594285">
        <w:t xml:space="preserve"> Camera</w:t>
      </w:r>
      <w:bookmarkEnd w:id="1227"/>
      <w:r w:rsidRPr="00594285">
        <w:t xml:space="preserve"> Assembly</w:t>
      </w:r>
      <w:bookmarkEnd w:id="1228"/>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lastRenderedPageBreak/>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  Ensure that the PTMCCA is also capable of operating on 120</w:t>
      </w:r>
      <w:r w:rsidR="007C588B">
        <w:t xml:space="preserve"> </w:t>
      </w:r>
      <w:r>
        <w:t xml:space="preserve">volt AC electrical service.  The Department may require a solar charged battery system in noise sensitive areas.  Provide the power with a battery </w:t>
      </w:r>
      <w:r w:rsidR="00BD47ED">
        <w:t>backup</w:t>
      </w:r>
      <w:r>
        <w:t xml:space="preserve"> system capable of providing continuous operation when the primary power source fails.  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r w:rsidRPr="00135DE3">
        <w:t>.  Ensure that the fuel tank is capable of operating the sign for a period of 72 hours without refueling.  Equip with an exhaust muffler and a United States Department of Forestry approved spark arrester.  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r w:rsidRPr="00135DE3">
        <w:t xml:space="preserve">  Provide solar panels capable of recharging the batteries at a rate of 4 hours of sun for 24 hours of camera usage.  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Dome Camera in a heavy duty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  Ensure all presets are accessible from a drop-down menu with descriptive name of preset.  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lastRenderedPageBreak/>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1229" w:name="_Toc117392350"/>
      <w:bookmarkStart w:id="1230" w:name="_Toc117518790"/>
      <w:bookmarkStart w:id="1231" w:name="_Toc120506077"/>
      <w:bookmarkStart w:id="1232" w:name="_Toc126395200"/>
      <w:bookmarkStart w:id="1233" w:name="_Toc142048655"/>
      <w:bookmarkStart w:id="1234" w:name="_Toc175378693"/>
      <w:bookmarkStart w:id="1235" w:name="_Toc175471591"/>
      <w:bookmarkStart w:id="1236" w:name="_Toc501717964"/>
      <w:bookmarkStart w:id="1237" w:name="_Toc37933232"/>
      <w:r w:rsidRPr="00B97E4C">
        <w:t>Section 1003 – HMA Site Equipment</w:t>
      </w:r>
      <w:bookmarkEnd w:id="1229"/>
      <w:bookmarkEnd w:id="1230"/>
      <w:bookmarkEnd w:id="1231"/>
      <w:bookmarkEnd w:id="1232"/>
      <w:bookmarkEnd w:id="1233"/>
      <w:bookmarkEnd w:id="1234"/>
      <w:bookmarkEnd w:id="1235"/>
      <w:bookmarkEnd w:id="1236"/>
      <w:bookmarkEnd w:id="1237"/>
    </w:p>
    <w:p w14:paraId="2D36E26C" w14:textId="5D93B15D" w:rsidR="007E2A79" w:rsidRPr="0057611A" w:rsidRDefault="007E2A79" w:rsidP="0057611A">
      <w:pPr>
        <w:pStyle w:val="00000Subsection"/>
      </w:pPr>
      <w:bookmarkStart w:id="1238" w:name="s100301"/>
      <w:bookmarkStart w:id="1239" w:name="_Toc117518794"/>
      <w:bookmarkStart w:id="1240" w:name="_Toc120506081"/>
      <w:bookmarkStart w:id="1241" w:name="_Toc142048656"/>
      <w:bookmarkStart w:id="1242" w:name="_Toc175378694"/>
      <w:bookmarkStart w:id="1243" w:name="_Toc175471592"/>
      <w:bookmarkStart w:id="1244" w:name="_Toc501717965"/>
      <w:bookmarkStart w:id="1245" w:name="_Toc37933233"/>
      <w:bookmarkEnd w:id="1238"/>
      <w:r w:rsidRPr="0057611A">
        <w:t>1003.01  Materials Transfer Vehicle (MTV)</w:t>
      </w:r>
      <w:bookmarkEnd w:id="1239"/>
      <w:bookmarkEnd w:id="1240"/>
      <w:bookmarkEnd w:id="1241"/>
      <w:bookmarkEnd w:id="1242"/>
      <w:bookmarkEnd w:id="1243"/>
      <w:bookmarkEnd w:id="1244"/>
      <w:bookmarkEnd w:id="1245"/>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Default="007E2A79" w:rsidP="007E2A79">
      <w:pPr>
        <w:pStyle w:val="HiddenTextSpec"/>
      </w:pPr>
      <w:r w:rsidRPr="00020C7B">
        <w:t>1**************************************************************************************************************************1</w:t>
      </w:r>
    </w:p>
    <w:p w14:paraId="73BEC535" w14:textId="1568135A" w:rsidR="00B61776" w:rsidRPr="0057611A" w:rsidRDefault="00B61776" w:rsidP="00B61776">
      <w:pPr>
        <w:pStyle w:val="000Section"/>
      </w:pPr>
      <w:r w:rsidRPr="009B529C">
        <w:t xml:space="preserve">Section 1008 – </w:t>
      </w:r>
      <w:r w:rsidR="005D4271">
        <w:t xml:space="preserve">Miscellaneous </w:t>
      </w:r>
      <w:r w:rsidR="005D4271" w:rsidRPr="0057611A">
        <w:t>Equipment</w:t>
      </w:r>
    </w:p>
    <w:p w14:paraId="682ED51C" w14:textId="77777777" w:rsidR="00B61776" w:rsidRPr="00020C7B" w:rsidRDefault="00B61776" w:rsidP="00B61776">
      <w:pPr>
        <w:pStyle w:val="HiddenTextSpec"/>
      </w:pPr>
      <w:r w:rsidRPr="00020C7B">
        <w:t>1**************************************************************************************************************************1</w:t>
      </w:r>
    </w:p>
    <w:p w14:paraId="67B27181" w14:textId="7BF439D1" w:rsidR="00B61776" w:rsidRDefault="00B61776" w:rsidP="00B61776">
      <w:pPr>
        <w:pStyle w:val="HiddenTextSpec"/>
      </w:pPr>
      <w:r>
        <w:t>BDC23s-08 dated jun 6, 2023</w:t>
      </w:r>
    </w:p>
    <w:p w14:paraId="1A2CA54B" w14:textId="77777777" w:rsidR="00B61776" w:rsidRDefault="00B61776" w:rsidP="00B61776">
      <w:pPr>
        <w:pStyle w:val="HiddenTextSpec"/>
      </w:pPr>
    </w:p>
    <w:p w14:paraId="65930CD3" w14:textId="77777777" w:rsidR="00B61776" w:rsidRPr="009B529C" w:rsidRDefault="00B61776" w:rsidP="00B61776">
      <w:pPr>
        <w:pStyle w:val="Instruction"/>
      </w:pPr>
      <w:r w:rsidRPr="009B529C">
        <w:t xml:space="preserve">THE FOLLOWING </w:t>
      </w:r>
      <w:r>
        <w:t>SUB</w:t>
      </w:r>
      <w:r w:rsidRPr="009B529C">
        <w:t>SECTION IS ADDED:</w:t>
      </w:r>
    </w:p>
    <w:p w14:paraId="555FF695" w14:textId="294FAE3A" w:rsidR="00B61776" w:rsidRPr="0057611A" w:rsidRDefault="00B61776" w:rsidP="0057611A">
      <w:pPr>
        <w:pStyle w:val="00000Subsection"/>
      </w:pPr>
      <w:r w:rsidRPr="0057611A">
        <w:t>1008.07  Concrete Vertical Curb Saw</w:t>
      </w:r>
    </w:p>
    <w:p w14:paraId="5D839C9A" w14:textId="77777777" w:rsidR="00B61776" w:rsidRPr="00937487" w:rsidRDefault="00B61776" w:rsidP="00B61776">
      <w:pPr>
        <w:pStyle w:val="Paragraph"/>
      </w:pPr>
      <w:r w:rsidRPr="00937487">
        <w:t xml:space="preserve">Provide a power-driven vertical curb saw with horizontally-oriented blade capable of sawing to the required dimensions without causing uncontrolled cracking.  Equip the vertical curb saw with water-cooled, circular, diamond-edge blades or abrasive wheels, and alignment guides.  Ensure that the vertical curb saw is capable of immediately collecting the slurry produced from the operations.  The Contractor may use a vertical curb saw that does not collect slurry if the RE approves an alternate slurry collection method. </w:t>
      </w:r>
    </w:p>
    <w:p w14:paraId="1D1B9E0F" w14:textId="77777777" w:rsidR="00B61776" w:rsidRPr="00937487" w:rsidRDefault="00B61776" w:rsidP="00B61776">
      <w:pPr>
        <w:pStyle w:val="Paragraph"/>
      </w:pPr>
      <w:r w:rsidRPr="00937487">
        <w:t xml:space="preserve">When sawcutting grooves, use a multi-bladed saw with an adequate number of blades and alignment wheels. </w:t>
      </w:r>
    </w:p>
    <w:p w14:paraId="478B5E52" w14:textId="77777777" w:rsidR="00B61776" w:rsidRPr="00937487" w:rsidRDefault="00B61776" w:rsidP="00B61776">
      <w:pPr>
        <w:pStyle w:val="Paragraph"/>
      </w:pPr>
      <w:r w:rsidRPr="00937487">
        <w:t xml:space="preserve">Provide within the Project Limits spare saw blades and at least </w:t>
      </w:r>
      <w:r>
        <w:t>one</w:t>
      </w:r>
      <w:r w:rsidRPr="00937487">
        <w:t xml:space="preserve"> standby saw that meets the above requirements.</w:t>
      </w:r>
    </w:p>
    <w:p w14:paraId="2B6161FD" w14:textId="3779996E" w:rsidR="00B61776" w:rsidRPr="00020C7B" w:rsidRDefault="00B61776" w:rsidP="007E2A79">
      <w:pPr>
        <w:pStyle w:val="HiddenTextSpec"/>
      </w:pPr>
      <w:r w:rsidRPr="00020C7B">
        <w:t>1**************************************************************************************************************************1</w:t>
      </w:r>
    </w:p>
    <w:p w14:paraId="6C4346BC" w14:textId="77777777" w:rsidR="007C44EC" w:rsidRPr="00B97E4C" w:rsidRDefault="007C44EC" w:rsidP="007C44EC">
      <w:pPr>
        <w:pStyle w:val="000Section"/>
      </w:pPr>
      <w:bookmarkStart w:id="1246" w:name="_Toc120506131"/>
      <w:bookmarkStart w:id="1247" w:name="_Toc126395207"/>
      <w:bookmarkStart w:id="1248" w:name="_Toc142048699"/>
      <w:bookmarkStart w:id="1249" w:name="_Toc175378736"/>
      <w:bookmarkStart w:id="1250" w:name="_Toc175471634"/>
      <w:bookmarkStart w:id="1251" w:name="_Toc501718007"/>
      <w:bookmarkStart w:id="1252" w:name="_Toc43791779"/>
      <w:bookmarkEnd w:id="1217"/>
      <w:bookmarkEnd w:id="1218"/>
      <w:bookmarkEnd w:id="1219"/>
      <w:bookmarkEnd w:id="1220"/>
      <w:r w:rsidRPr="00B97E4C">
        <w:t>Section 1009 – HMA Plant Equipment</w:t>
      </w:r>
      <w:bookmarkEnd w:id="1246"/>
      <w:bookmarkEnd w:id="1247"/>
      <w:bookmarkEnd w:id="1248"/>
      <w:bookmarkEnd w:id="1249"/>
      <w:bookmarkEnd w:id="1250"/>
      <w:bookmarkEnd w:id="1251"/>
      <w:bookmarkEnd w:id="1252"/>
    </w:p>
    <w:p w14:paraId="20397599" w14:textId="77777777" w:rsidR="001649DA" w:rsidRPr="00B97E4C" w:rsidRDefault="001649DA" w:rsidP="001649DA">
      <w:pPr>
        <w:pStyle w:val="00000Subsection"/>
      </w:pPr>
      <w:bookmarkStart w:id="1253" w:name="_Toc120506132"/>
      <w:bookmarkStart w:id="1254" w:name="_Toc117518853"/>
      <w:bookmarkStart w:id="1255" w:name="_Toc142048700"/>
      <w:bookmarkStart w:id="1256" w:name="_Toc175378737"/>
      <w:bookmarkStart w:id="1257" w:name="_Toc175471635"/>
      <w:bookmarkStart w:id="1258" w:name="_Toc501718008"/>
      <w:bookmarkStart w:id="1259" w:name="_Toc35343488"/>
      <w:r w:rsidRPr="00B97E4C">
        <w:t xml:space="preserve">1009.01  HMA </w:t>
      </w:r>
      <w:bookmarkEnd w:id="1253"/>
      <w:bookmarkEnd w:id="1254"/>
      <w:bookmarkEnd w:id="1255"/>
      <w:r w:rsidRPr="00B97E4C">
        <w:t>Plant</w:t>
      </w:r>
      <w:bookmarkEnd w:id="1256"/>
      <w:bookmarkEnd w:id="1257"/>
      <w:bookmarkEnd w:id="1258"/>
      <w:bookmarkEnd w:id="1259"/>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t>8.</w:t>
      </w:r>
      <w:r w:rsidRPr="00B97E4C">
        <w:rPr>
          <w:b/>
        </w:rPr>
        <w:tab/>
        <w:t>Safety.</w:t>
      </w:r>
    </w:p>
    <w:p w14:paraId="3EEE3005" w14:textId="6C1D0D37" w:rsidR="007C44EC" w:rsidRPr="00D75581" w:rsidRDefault="007C44EC" w:rsidP="001649DA">
      <w:pPr>
        <w:pStyle w:val="HiddenTextSpec"/>
      </w:pPr>
      <w:bookmarkStart w:id="1260"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1260"/>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  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1261" w:name="_Toc175378748"/>
      <w:bookmarkStart w:id="1262" w:name="_Toc175471646"/>
      <w:bookmarkStart w:id="1263" w:name="_Toc501718023"/>
      <w:bookmarkStart w:id="1264" w:name="_Toc71534739"/>
      <w:r w:rsidRPr="00B97E4C">
        <w:lastRenderedPageBreak/>
        <w:t>NJDOT Test Methods</w:t>
      </w:r>
      <w:bookmarkEnd w:id="1261"/>
      <w:bookmarkEnd w:id="1262"/>
      <w:bookmarkEnd w:id="1263"/>
      <w:bookmarkEnd w:id="1264"/>
    </w:p>
    <w:p w14:paraId="0801F961" w14:textId="77777777" w:rsidR="00CE4B2C" w:rsidRPr="00344C09" w:rsidRDefault="00CE4B2C" w:rsidP="00CE4B2C">
      <w:pPr>
        <w:pStyle w:val="000Section"/>
      </w:pPr>
      <w:bookmarkStart w:id="1265" w:name="_Toc71534766"/>
      <w:r w:rsidRPr="00344C09">
        <w:t xml:space="preserve">NJDOT R-1 – Determining </w:t>
      </w:r>
      <w:r>
        <w:t>Ride Quality of Pavement S</w:t>
      </w:r>
      <w:r w:rsidRPr="00344C09">
        <w:t>urfaces</w:t>
      </w:r>
      <w:bookmarkEnd w:id="1265"/>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Current version of  pavement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inch and 2</w:t>
      </w:r>
      <w:r>
        <w:t xml:space="preserve"> </w:t>
      </w:r>
      <w:r w:rsidRPr="00051E48">
        <w:t xml:space="preserve">inch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 xml:space="preserve">Make provisions to start and stop recording profile at the beginning and end of testing.  </w:t>
      </w:r>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  The wheel path is defined as being located approximately 3 feet on each side of the centerline of the lane and extending for the full length of the lane.  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Default="003609E0" w:rsidP="003609E0">
      <w:pPr>
        <w:pStyle w:val="HiddenTextSpec"/>
      </w:pPr>
      <w:r>
        <w:t>1</w:t>
      </w:r>
      <w:r w:rsidRPr="00D75581">
        <w:t>**************************************************************************************************************************1</w:t>
      </w:r>
    </w:p>
    <w:p w14:paraId="1EC6A178" w14:textId="77777777" w:rsidR="00AC6A0B" w:rsidRDefault="00AC6A0B" w:rsidP="003609E0">
      <w:pPr>
        <w:pStyle w:val="HiddenTextSpec"/>
      </w:pPr>
    </w:p>
    <w:p w14:paraId="169C5BF8" w14:textId="77777777" w:rsidR="00AC6A0B" w:rsidRDefault="00AC6A0B" w:rsidP="003609E0">
      <w:pPr>
        <w:pStyle w:val="HiddenTextSpec"/>
      </w:pPr>
    </w:p>
    <w:p w14:paraId="7B7C3EB9" w14:textId="77777777" w:rsidR="00AC6A0B" w:rsidRPr="00B178EB" w:rsidRDefault="00AC6A0B" w:rsidP="00AC6A0B">
      <w:pPr>
        <w:pStyle w:val="HiddenTextSpec"/>
      </w:pPr>
      <w:r w:rsidRPr="00B178EB">
        <w:t>1**************************************************************************************************************************1</w:t>
      </w:r>
    </w:p>
    <w:p w14:paraId="687F3584" w14:textId="21A0391B" w:rsidR="00AC6A0B" w:rsidRDefault="00AC6A0B" w:rsidP="00AC6A0B">
      <w:pPr>
        <w:pStyle w:val="HiddenTextSpec"/>
      </w:pPr>
      <w:r w:rsidRPr="00B178EB">
        <w:t>BDC2</w:t>
      </w:r>
      <w:r>
        <w:t>3</w:t>
      </w:r>
      <w:r w:rsidRPr="00B178EB">
        <w:t>S-</w:t>
      </w:r>
      <w:r>
        <w:t>15</w:t>
      </w:r>
      <w:r w:rsidRPr="00B178EB">
        <w:t xml:space="preserve"> dated </w:t>
      </w:r>
      <w:r w:rsidR="002C256B" w:rsidRPr="002D17CC">
        <w:t>Nov</w:t>
      </w:r>
      <w:r w:rsidRPr="002D17CC">
        <w:t xml:space="preserve"> 22, 202</w:t>
      </w:r>
      <w:r w:rsidR="002C256B" w:rsidRPr="002C256B">
        <w:t>3</w:t>
      </w:r>
    </w:p>
    <w:p w14:paraId="0546E868" w14:textId="77777777" w:rsidR="00AC6A0B" w:rsidRDefault="00AC6A0B" w:rsidP="003609E0">
      <w:pPr>
        <w:pStyle w:val="HiddenTextSpec"/>
      </w:pPr>
    </w:p>
    <w:p w14:paraId="372D52E3" w14:textId="77777777" w:rsidR="00AC6A0B" w:rsidRPr="004503BB" w:rsidRDefault="00AC6A0B" w:rsidP="00AC6A0B">
      <w:pPr>
        <w:pStyle w:val="Instruction"/>
        <w:rPr>
          <w:rFonts w:eastAsia="Calibri"/>
        </w:rPr>
      </w:pPr>
      <w:r w:rsidRPr="004503BB">
        <w:rPr>
          <w:rFonts w:eastAsia="Calibri"/>
        </w:rPr>
        <w:t>THE FOLLOWING IS ADDED TO NJDOT TEST METHODS:</w:t>
      </w:r>
    </w:p>
    <w:p w14:paraId="09FF91FE" w14:textId="77777777" w:rsidR="00AC6A0B" w:rsidRDefault="00AC6A0B" w:rsidP="003609E0">
      <w:pPr>
        <w:pStyle w:val="HiddenTextSpec"/>
      </w:pPr>
    </w:p>
    <w:p w14:paraId="4D3938A1" w14:textId="1D245EA5" w:rsidR="00765898" w:rsidRPr="009E701C" w:rsidRDefault="00765898" w:rsidP="009E701C">
      <w:pPr>
        <w:pStyle w:val="000Section"/>
      </w:pPr>
      <w:r w:rsidRPr="009E701C">
        <w:t>NJDOT B-</w:t>
      </w:r>
      <w:r w:rsidRPr="009E701C">
        <w:rPr>
          <w:rFonts w:eastAsia="Calibri"/>
        </w:rPr>
        <w:t>14</w:t>
      </w:r>
      <w:r w:rsidRPr="009E701C">
        <w:t xml:space="preserve"> – Determining the </w:t>
      </w:r>
      <w:r w:rsidR="009E701C" w:rsidRPr="009E701C">
        <w:t>S</w:t>
      </w:r>
      <w:r w:rsidRPr="009E701C">
        <w:t xml:space="preserve">hear </w:t>
      </w:r>
      <w:r w:rsidR="009E701C" w:rsidRPr="009E701C">
        <w:t>S</w:t>
      </w:r>
      <w:r w:rsidRPr="009E701C">
        <w:t xml:space="preserve">trength </w:t>
      </w:r>
      <w:r w:rsidR="009E701C" w:rsidRPr="009E701C">
        <w:t>B</w:t>
      </w:r>
      <w:r w:rsidRPr="009E701C">
        <w:t xml:space="preserve">etween </w:t>
      </w:r>
      <w:r w:rsidR="009E701C" w:rsidRPr="009E701C">
        <w:t>P</w:t>
      </w:r>
      <w:r w:rsidRPr="009E701C">
        <w:t xml:space="preserve">avement </w:t>
      </w:r>
      <w:r w:rsidR="009E701C" w:rsidRPr="009E701C">
        <w:t>L</w:t>
      </w:r>
      <w:r w:rsidRPr="009E701C">
        <w:t>ayers</w:t>
      </w:r>
    </w:p>
    <w:p w14:paraId="1BD53E9B" w14:textId="09C650FA" w:rsidR="00765898" w:rsidRPr="004503BB" w:rsidRDefault="00C42335" w:rsidP="00C42335">
      <w:pPr>
        <w:pStyle w:val="A1paragraph0"/>
        <w:rPr>
          <w:rFonts w:eastAsia="Calibri"/>
          <w:b/>
          <w:bCs/>
        </w:rPr>
      </w:pPr>
      <w:bookmarkStart w:id="1266" w:name="_Hlk159938889"/>
      <w:r>
        <w:rPr>
          <w:b/>
          <w:bCs/>
        </w:rPr>
        <w:t>A.</w:t>
      </w:r>
      <w:r>
        <w:rPr>
          <w:b/>
          <w:bCs/>
        </w:rPr>
        <w:tab/>
      </w:r>
      <w:r w:rsidR="00765898" w:rsidRPr="009E701C">
        <w:rPr>
          <w:b/>
          <w:bCs/>
        </w:rPr>
        <w:t>Scope</w:t>
      </w:r>
      <w:r w:rsidR="00765898" w:rsidRPr="00C42335">
        <w:rPr>
          <w:b/>
          <w:bCs/>
        </w:rPr>
        <w:t>.</w:t>
      </w:r>
      <w:r>
        <w:rPr>
          <w:b/>
          <w:bCs/>
        </w:rPr>
        <w:t xml:space="preserve"> </w:t>
      </w:r>
      <w:r w:rsidR="00765898" w:rsidRPr="004503BB">
        <w:rPr>
          <w:rFonts w:eastAsia="Calibri"/>
          <w:b/>
          <w:bCs/>
        </w:rPr>
        <w:t xml:space="preserve"> </w:t>
      </w:r>
      <w:r w:rsidR="00765898" w:rsidRPr="004503BB">
        <w:rPr>
          <w:rFonts w:eastAsia="Calibri"/>
          <w:bCs/>
        </w:rPr>
        <w:t>This test method is used to determine the shear strength of the interface between pavement layers.</w:t>
      </w:r>
    </w:p>
    <w:p w14:paraId="5ECF7F52" w14:textId="736162AC" w:rsidR="00765898" w:rsidRPr="004503BB" w:rsidRDefault="00C42335" w:rsidP="00C42335">
      <w:pPr>
        <w:pStyle w:val="A1paragraph0"/>
        <w:rPr>
          <w:rFonts w:eastAsia="Calibri"/>
          <w:b/>
          <w:bCs/>
        </w:rPr>
      </w:pPr>
      <w:r>
        <w:rPr>
          <w:b/>
          <w:bCs/>
        </w:rPr>
        <w:t>B.</w:t>
      </w:r>
      <w:r>
        <w:rPr>
          <w:b/>
          <w:bCs/>
        </w:rPr>
        <w:tab/>
      </w:r>
      <w:r w:rsidR="00765898" w:rsidRPr="009E701C">
        <w:rPr>
          <w:b/>
          <w:bCs/>
        </w:rPr>
        <w:t>Apparatus</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bCs/>
        </w:rPr>
        <w:t>Use the following apparatus:</w:t>
      </w:r>
    </w:p>
    <w:p w14:paraId="595463C6" w14:textId="050B96BC" w:rsidR="00765898" w:rsidRPr="009E701C"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Bond Test Device. The device used for the bond shear test shall be designed to accommodate a 6 inch </w:t>
      </w:r>
      <w:r w:rsidR="00765898" w:rsidRPr="009E701C">
        <w:rPr>
          <w:rFonts w:eastAsia="Calibri"/>
        </w:rPr>
        <w:t>diameter</w:t>
      </w:r>
      <w:r w:rsidR="00765898" w:rsidRPr="004503BB">
        <w:rPr>
          <w:rFonts w:eastAsia="Calibri"/>
        </w:rPr>
        <w:t xml:space="preserve"> test specimen. The device shall have a metal cylindrical specimen holder and a sliding metal loading head with a </w:t>
      </w:r>
      <w:r w:rsidR="00765898" w:rsidRPr="00C42335">
        <w:t>concave</w:t>
      </w:r>
      <w:r w:rsidR="00765898" w:rsidRPr="004503BB">
        <w:rPr>
          <w:rFonts w:eastAsia="Calibri"/>
        </w:rPr>
        <w:t xml:space="preserve"> surface having a 3 inch radius of curvature to apply load to the</w:t>
      </w:r>
      <w:r w:rsidR="00765898" w:rsidRPr="009E701C">
        <w:rPr>
          <w:rFonts w:eastAsia="Calibri"/>
        </w:rPr>
        <w:t xml:space="preserve"> </w:t>
      </w:r>
      <w:r w:rsidR="00765898" w:rsidRPr="004503BB">
        <w:rPr>
          <w:rFonts w:eastAsia="Calibri"/>
        </w:rPr>
        <w:t>specimen. The gap between the specimen holder and the sliding loading head shall be 1/4 inch ± 1/32 inch.</w:t>
      </w:r>
    </w:p>
    <w:p w14:paraId="15848DDB" w14:textId="12A6928E" w:rsidR="00765898" w:rsidRPr="009E701C" w:rsidRDefault="00C42335" w:rsidP="00C42335">
      <w:pPr>
        <w:pStyle w:val="List0indent"/>
        <w:rPr>
          <w:rFonts w:eastAsia="Calibri"/>
        </w:rPr>
      </w:pPr>
      <w:r>
        <w:t>2.</w:t>
      </w:r>
      <w:r>
        <w:tab/>
      </w:r>
      <w:r w:rsidR="00765898" w:rsidRPr="00C42335">
        <w:t>Loading</w:t>
      </w:r>
      <w:r w:rsidR="00765898" w:rsidRPr="004503BB">
        <w:rPr>
          <w:rFonts w:eastAsia="Calibri"/>
        </w:rPr>
        <w:t xml:space="preserve"> Machine. The loading machine shall produce a uniform vertical movement of 2 inches per minute. The Marshall Stability test apparatus or other mechanical or hydraulic testing machine may be used provided the rate of movement is maintained at 2 inches per minute while the load is being</w:t>
      </w:r>
      <w:r w:rsidR="00765898" w:rsidRPr="009E701C">
        <w:rPr>
          <w:rFonts w:eastAsia="Calibri"/>
        </w:rPr>
        <w:t xml:space="preserve"> </w:t>
      </w:r>
      <w:r w:rsidR="00765898" w:rsidRPr="004503BB">
        <w:rPr>
          <w:rFonts w:eastAsia="Calibri"/>
        </w:rPr>
        <w:t>applied.</w:t>
      </w:r>
    </w:p>
    <w:p w14:paraId="1942C5C1" w14:textId="2298C27C" w:rsidR="00765898" w:rsidRPr="009E701C" w:rsidRDefault="00C42335" w:rsidP="00C42335">
      <w:pPr>
        <w:pStyle w:val="List0indent"/>
        <w:rPr>
          <w:rFonts w:eastAsia="Calibri"/>
        </w:rPr>
      </w:pPr>
      <w:r>
        <w:rPr>
          <w:rFonts w:eastAsia="Calibri"/>
        </w:rPr>
        <w:t>3.</w:t>
      </w:r>
      <w:r>
        <w:rPr>
          <w:rFonts w:eastAsia="Calibri"/>
        </w:rPr>
        <w:tab/>
      </w:r>
      <w:r w:rsidR="00765898" w:rsidRPr="004503BB">
        <w:rPr>
          <w:rFonts w:eastAsia="Calibri"/>
        </w:rPr>
        <w:t xml:space="preserve">Wet </w:t>
      </w:r>
      <w:r w:rsidR="00765898" w:rsidRPr="009E701C">
        <w:rPr>
          <w:rFonts w:eastAsia="Calibri"/>
        </w:rPr>
        <w:t>masonry</w:t>
      </w:r>
      <w:r w:rsidR="00765898" w:rsidRPr="004503BB">
        <w:rPr>
          <w:rFonts w:eastAsia="Calibri"/>
        </w:rPr>
        <w:t xml:space="preserve"> saw.</w:t>
      </w:r>
    </w:p>
    <w:p w14:paraId="31A9439F" w14:textId="29F264BD" w:rsidR="00765898" w:rsidRPr="004503BB" w:rsidRDefault="00C42335" w:rsidP="00C42335">
      <w:pPr>
        <w:pStyle w:val="A1paragraph0"/>
        <w:rPr>
          <w:rFonts w:eastAsia="Calibri"/>
          <w:b/>
          <w:bCs/>
        </w:rPr>
      </w:pPr>
      <w:r>
        <w:rPr>
          <w:b/>
          <w:bCs/>
        </w:rPr>
        <w:t>C.</w:t>
      </w:r>
      <w:r>
        <w:rPr>
          <w:b/>
          <w:bCs/>
        </w:rPr>
        <w:tab/>
      </w:r>
      <w:r w:rsidR="00765898" w:rsidRPr="009E701C">
        <w:rPr>
          <w:b/>
          <w:bCs/>
        </w:rPr>
        <w:t>Procedure</w:t>
      </w:r>
      <w:r w:rsidR="00765898" w:rsidRPr="00C42335">
        <w:rPr>
          <w:b/>
          <w:bCs/>
        </w:rPr>
        <w:t>.</w:t>
      </w:r>
      <w:r w:rsidR="00765898" w:rsidRPr="004503BB">
        <w:rPr>
          <w:rFonts w:eastAsia="Calibri"/>
        </w:rPr>
        <w:t xml:space="preserve"> </w:t>
      </w:r>
      <w:r>
        <w:rPr>
          <w:rFonts w:eastAsia="Calibri"/>
        </w:rPr>
        <w:t xml:space="preserve"> </w:t>
      </w:r>
      <w:r w:rsidR="00765898" w:rsidRPr="004503BB">
        <w:rPr>
          <w:rFonts w:eastAsia="Calibri"/>
        </w:rPr>
        <w:t>Perform the following steps:</w:t>
      </w:r>
    </w:p>
    <w:p w14:paraId="459401AE" w14:textId="0D68B73E" w:rsidR="00765898" w:rsidRPr="004503BB" w:rsidRDefault="00C42335" w:rsidP="00C42335">
      <w:pPr>
        <w:pStyle w:val="List0indent"/>
        <w:rPr>
          <w:rFonts w:eastAsia="Calibri"/>
          <w:b/>
          <w:bCs/>
        </w:rPr>
      </w:pPr>
      <w:r>
        <w:rPr>
          <w:b/>
        </w:rPr>
        <w:t>1.</w:t>
      </w:r>
      <w:r>
        <w:rPr>
          <w:b/>
        </w:rPr>
        <w:tab/>
      </w:r>
      <w:r w:rsidR="00765898" w:rsidRPr="00C42335">
        <w:rPr>
          <w:b/>
        </w:rPr>
        <w:t xml:space="preserve">Sample </w:t>
      </w:r>
      <w:r w:rsidR="00765898" w:rsidRPr="009E701C">
        <w:rPr>
          <w:b/>
        </w:rPr>
        <w:t>Preparation</w:t>
      </w:r>
      <w:r w:rsidR="00765898" w:rsidRPr="004503BB">
        <w:rPr>
          <w:rFonts w:eastAsia="Calibri"/>
          <w:b/>
        </w:rPr>
        <w:t>.</w:t>
      </w:r>
    </w:p>
    <w:p w14:paraId="5A113EA9"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Each roadway core specimen shall be 6 inches in diameter with the entire surface of the perimeter </w:t>
      </w:r>
      <w:r w:rsidRPr="00C42335">
        <w:t>perpendicular</w:t>
      </w:r>
      <w:r w:rsidRPr="004503BB">
        <w:rPr>
          <w:rFonts w:eastAsia="Calibri"/>
        </w:rPr>
        <w:t xml:space="preserve"> to the top surface of the core within ¼ inch. If the height of the core above or below the interface being tested is greater than 3 inches, it shall be trimmed with a wet masonry saw to a height of approximately 3 inches.</w:t>
      </w:r>
    </w:p>
    <w:p w14:paraId="629DBA0D" w14:textId="77777777" w:rsidR="00765898" w:rsidRPr="009E701C" w:rsidRDefault="00765898" w:rsidP="009E701C">
      <w:pPr>
        <w:pStyle w:val="List1indent"/>
        <w:numPr>
          <w:ilvl w:val="2"/>
          <w:numId w:val="41"/>
        </w:numPr>
        <w:ind w:left="1296" w:hanging="432"/>
        <w:rPr>
          <w:rFonts w:eastAsia="Calibri"/>
        </w:rPr>
      </w:pPr>
      <w:r w:rsidRPr="004503BB">
        <w:rPr>
          <w:rFonts w:eastAsia="Calibri"/>
        </w:rPr>
        <w:t xml:space="preserve">Identify the location of the interface layer with white or silver paint with three equally spaced marks </w:t>
      </w:r>
      <w:r w:rsidRPr="00C42335">
        <w:t>approximately</w:t>
      </w:r>
      <w:r w:rsidRPr="004503BB">
        <w:rPr>
          <w:rFonts w:eastAsia="Calibri"/>
        </w:rPr>
        <w:t xml:space="preserve"> one inch long around the perimeter of each</w:t>
      </w:r>
      <w:r w:rsidRPr="009E701C">
        <w:rPr>
          <w:rFonts w:eastAsia="Calibri"/>
        </w:rPr>
        <w:t xml:space="preserve"> </w:t>
      </w:r>
      <w:r w:rsidRPr="004503BB">
        <w:rPr>
          <w:rFonts w:eastAsia="Calibri"/>
        </w:rPr>
        <w:t>core.</w:t>
      </w:r>
    </w:p>
    <w:p w14:paraId="57F76AB3" w14:textId="7D7F4133" w:rsidR="00765898" w:rsidRPr="004503BB" w:rsidRDefault="00C42335" w:rsidP="00C42335">
      <w:pPr>
        <w:pStyle w:val="List0indent"/>
        <w:rPr>
          <w:rFonts w:eastAsia="Calibri"/>
        </w:rPr>
      </w:pPr>
      <w:r>
        <w:rPr>
          <w:b/>
        </w:rPr>
        <w:t>2.</w:t>
      </w:r>
      <w:r>
        <w:rPr>
          <w:b/>
        </w:rPr>
        <w:tab/>
      </w:r>
      <w:r w:rsidR="00765898" w:rsidRPr="00C42335">
        <w:rPr>
          <w:b/>
        </w:rPr>
        <w:t>Specimen</w:t>
      </w:r>
      <w:r w:rsidR="00765898" w:rsidRPr="004503BB">
        <w:rPr>
          <w:rFonts w:eastAsia="Calibri"/>
          <w:b/>
        </w:rPr>
        <w:t xml:space="preserve"> </w:t>
      </w:r>
      <w:r w:rsidR="00765898" w:rsidRPr="009E701C">
        <w:rPr>
          <w:b/>
        </w:rPr>
        <w:t>Dimensions</w:t>
      </w:r>
      <w:r w:rsidR="00765898" w:rsidRPr="004503BB">
        <w:rPr>
          <w:rFonts w:eastAsia="Calibri"/>
          <w:b/>
        </w:rPr>
        <w:t>.</w:t>
      </w:r>
      <w:r w:rsidR="00765898" w:rsidRPr="004503BB">
        <w:rPr>
          <w:rFonts w:eastAsia="Calibri"/>
        </w:rPr>
        <w:t xml:space="preserve"> Measure the diameter of the core and the thickness of the overlay to the nearest 0.05 inch. Measure the diameter in at least three locations and average the readings.</w:t>
      </w:r>
    </w:p>
    <w:p w14:paraId="49C53709" w14:textId="6C63B5B7" w:rsidR="00765898" w:rsidRPr="004503BB" w:rsidRDefault="00C42335" w:rsidP="00C42335">
      <w:pPr>
        <w:pStyle w:val="List0indent"/>
        <w:rPr>
          <w:rFonts w:eastAsia="Calibri"/>
        </w:rPr>
      </w:pPr>
      <w:r>
        <w:rPr>
          <w:b/>
        </w:rPr>
        <w:t>3.</w:t>
      </w:r>
      <w:r>
        <w:rPr>
          <w:b/>
        </w:rPr>
        <w:tab/>
      </w:r>
      <w:r w:rsidR="00765898" w:rsidRPr="009E701C">
        <w:rPr>
          <w:b/>
        </w:rPr>
        <w:t>Specimen</w:t>
      </w:r>
      <w:r w:rsidR="00765898" w:rsidRPr="004503BB">
        <w:rPr>
          <w:rFonts w:eastAsia="Calibri"/>
          <w:b/>
        </w:rPr>
        <w:t xml:space="preserve"> Conditioning.</w:t>
      </w:r>
      <w:r w:rsidR="00765898" w:rsidRPr="004503BB">
        <w:rPr>
          <w:rFonts w:eastAsia="Calibri"/>
        </w:rPr>
        <w:t xml:space="preserve"> Allow the specimens to stabilize at the test temperature of 77±2°F (25±1°C) for a minimum of 2 hours in an </w:t>
      </w:r>
      <w:r w:rsidR="00765898" w:rsidRPr="00C42335">
        <w:t>oven</w:t>
      </w:r>
      <w:r w:rsidR="00765898" w:rsidRPr="004503BB">
        <w:rPr>
          <w:rFonts w:eastAsia="Calibri"/>
        </w:rPr>
        <w:t>, or 40 minutes in a water bath in an enclosed leak-proof bag to protect it from getting wet.</w:t>
      </w:r>
    </w:p>
    <w:p w14:paraId="2DDD1E3A" w14:textId="348A739E" w:rsidR="00765898" w:rsidRPr="004503BB" w:rsidRDefault="00C42335" w:rsidP="00C42335">
      <w:pPr>
        <w:pStyle w:val="List0indent"/>
        <w:rPr>
          <w:rFonts w:eastAsia="Calibri"/>
        </w:rPr>
      </w:pPr>
      <w:r>
        <w:rPr>
          <w:b/>
        </w:rPr>
        <w:t>4.</w:t>
      </w:r>
      <w:r>
        <w:rPr>
          <w:b/>
        </w:rPr>
        <w:tab/>
      </w:r>
      <w:r w:rsidR="00765898" w:rsidRPr="009E701C">
        <w:rPr>
          <w:b/>
        </w:rPr>
        <w:t>Specimen</w:t>
      </w:r>
      <w:r w:rsidR="00765898" w:rsidRPr="004503BB">
        <w:rPr>
          <w:rFonts w:eastAsia="Calibri"/>
          <w:b/>
        </w:rPr>
        <w:t xml:space="preserve"> Positioning.</w:t>
      </w:r>
      <w:r w:rsidR="00765898" w:rsidRPr="004503BB">
        <w:rPr>
          <w:rFonts w:eastAsia="Calibri"/>
        </w:rPr>
        <w:t xml:space="preserve"> Orient the core in the bond strength device so that the direction of traffic marked on the core is vertically pointing </w:t>
      </w:r>
      <w:r w:rsidR="00765898" w:rsidRPr="00C42335">
        <w:t>downward</w:t>
      </w:r>
      <w:r w:rsidR="00765898" w:rsidRPr="004503BB">
        <w:rPr>
          <w:rFonts w:eastAsia="Calibri"/>
        </w:rPr>
        <w:t xml:space="preserve"> and the marked interface is centered between the edge of the loading block and the edge of the loading head.</w:t>
      </w:r>
    </w:p>
    <w:p w14:paraId="16DD5543" w14:textId="08A37B72" w:rsidR="00765898" w:rsidRPr="004503BB" w:rsidRDefault="00C42335" w:rsidP="00C42335">
      <w:pPr>
        <w:pStyle w:val="List0indent"/>
        <w:rPr>
          <w:rFonts w:eastAsia="Calibri"/>
        </w:rPr>
      </w:pPr>
      <w:r>
        <w:rPr>
          <w:b/>
        </w:rPr>
        <w:t>5.</w:t>
      </w:r>
      <w:r>
        <w:rPr>
          <w:b/>
        </w:rPr>
        <w:tab/>
      </w:r>
      <w:r w:rsidR="00765898" w:rsidRPr="009E701C">
        <w:rPr>
          <w:b/>
        </w:rPr>
        <w:t>Bond</w:t>
      </w:r>
      <w:r w:rsidR="00765898" w:rsidRPr="004503BB">
        <w:rPr>
          <w:rFonts w:eastAsia="Calibri"/>
          <w:b/>
        </w:rPr>
        <w:t xml:space="preserve"> Test Device Positioning.</w:t>
      </w:r>
      <w:r w:rsidR="00765898" w:rsidRPr="004503BB">
        <w:rPr>
          <w:rFonts w:eastAsia="Calibri"/>
        </w:rPr>
        <w:t xml:space="preserve"> Align the loading head adjacent to the bonded interface. The loading head shall rest parallel to the bonded </w:t>
      </w:r>
      <w:r w:rsidR="00765898" w:rsidRPr="00C42335">
        <w:t>interface</w:t>
      </w:r>
      <w:r w:rsidR="00765898" w:rsidRPr="004503BB">
        <w:rPr>
          <w:rFonts w:eastAsia="Calibri"/>
        </w:rPr>
        <w:t xml:space="preserve"> on the asphalt overlay portion of the specimen.</w:t>
      </w:r>
    </w:p>
    <w:p w14:paraId="441CBC0A" w14:textId="07282C35" w:rsidR="00765898" w:rsidRPr="004503BB" w:rsidRDefault="00C42335" w:rsidP="00C42335">
      <w:pPr>
        <w:pStyle w:val="List0indent"/>
        <w:rPr>
          <w:rFonts w:eastAsia="Calibri"/>
        </w:rPr>
      </w:pPr>
      <w:r>
        <w:rPr>
          <w:b/>
        </w:rPr>
        <w:t>6.</w:t>
      </w:r>
      <w:r>
        <w:rPr>
          <w:b/>
        </w:rPr>
        <w:tab/>
      </w:r>
      <w:r w:rsidR="00765898" w:rsidRPr="009E701C">
        <w:rPr>
          <w:b/>
        </w:rPr>
        <w:t>Rate</w:t>
      </w:r>
      <w:r w:rsidR="00765898" w:rsidRPr="004503BB">
        <w:rPr>
          <w:rFonts w:eastAsia="Calibri"/>
          <w:b/>
        </w:rPr>
        <w:t xml:space="preserve"> of Displacement. </w:t>
      </w:r>
      <w:r w:rsidR="00765898" w:rsidRPr="004503BB">
        <w:rPr>
          <w:rFonts w:eastAsia="Calibri"/>
        </w:rPr>
        <w:t>Apply the displacement continuously and without shock at a constant strain rate of 2 inches per minute until failure occurs. Record the maximum load in pounds, P</w:t>
      </w:r>
      <w:r w:rsidR="00765898" w:rsidRPr="004503BB">
        <w:rPr>
          <w:rFonts w:eastAsia="Calibri"/>
          <w:vertAlign w:val="subscript"/>
        </w:rPr>
        <w:t>MAX</w:t>
      </w:r>
      <w:r w:rsidR="00765898" w:rsidRPr="004503BB">
        <w:rPr>
          <w:rFonts w:eastAsia="Calibri"/>
        </w:rPr>
        <w:t>, carried by the specimen during the test.</w:t>
      </w:r>
    </w:p>
    <w:p w14:paraId="1D66972A" w14:textId="626FFC08" w:rsidR="00765898" w:rsidRPr="004503BB" w:rsidRDefault="00C42335" w:rsidP="00C42335">
      <w:pPr>
        <w:pStyle w:val="A1paragraph0"/>
        <w:rPr>
          <w:rFonts w:eastAsia="Calibri"/>
          <w:b/>
          <w:bCs/>
        </w:rPr>
      </w:pPr>
      <w:r>
        <w:rPr>
          <w:b/>
          <w:bCs/>
        </w:rPr>
        <w:t>D.</w:t>
      </w:r>
      <w:r>
        <w:rPr>
          <w:b/>
          <w:bCs/>
        </w:rPr>
        <w:tab/>
      </w:r>
      <w:r w:rsidR="00765898" w:rsidRPr="009E701C">
        <w:rPr>
          <w:b/>
          <w:bCs/>
        </w:rPr>
        <w:t>Calculation</w:t>
      </w:r>
      <w:r w:rsidR="00765898" w:rsidRPr="00C42335">
        <w:rPr>
          <w:b/>
          <w:bCs/>
        </w:rPr>
        <w:t>.</w:t>
      </w:r>
      <w:r w:rsidR="00765898" w:rsidRPr="004503BB">
        <w:rPr>
          <w:rFonts w:eastAsia="Calibri"/>
          <w:b/>
          <w:bCs/>
        </w:rPr>
        <w:t xml:space="preserve"> </w:t>
      </w:r>
      <w:r>
        <w:rPr>
          <w:rFonts w:eastAsia="Calibri"/>
          <w:b/>
          <w:bCs/>
        </w:rPr>
        <w:t xml:space="preserve"> </w:t>
      </w:r>
      <w:r w:rsidR="00765898" w:rsidRPr="004503BB">
        <w:rPr>
          <w:rFonts w:eastAsia="Calibri"/>
        </w:rPr>
        <w:t>Calculate the bond shear strength, S</w:t>
      </w:r>
      <w:r w:rsidR="00765898" w:rsidRPr="004503BB">
        <w:rPr>
          <w:rFonts w:eastAsia="Calibri"/>
          <w:vertAlign w:val="subscript"/>
        </w:rPr>
        <w:t>B</w:t>
      </w:r>
      <w:r w:rsidR="00765898" w:rsidRPr="004503BB">
        <w:rPr>
          <w:rFonts w:eastAsia="Calibri"/>
        </w:rPr>
        <w:t>, as follows:</w:t>
      </w:r>
    </w:p>
    <w:p w14:paraId="3F54CCC3" w14:textId="77777777" w:rsidR="00765898" w:rsidRPr="00C42335" w:rsidRDefault="00765898" w:rsidP="00765898">
      <w:pPr>
        <w:kinsoku w:val="0"/>
        <w:overflowPunct w:val="0"/>
        <w:autoSpaceDE w:val="0"/>
        <w:autoSpaceDN w:val="0"/>
        <w:adjustRightInd w:val="0"/>
        <w:spacing w:before="241" w:after="60"/>
        <w:ind w:left="1200" w:hanging="540"/>
        <w:jc w:val="center"/>
        <w:rPr>
          <w:iCs/>
          <w:vertAlign w:val="subscript"/>
        </w:rPr>
      </w:pPr>
      <m:oMathPara>
        <m:oMathParaPr>
          <m:jc m:val="center"/>
        </m:oMathParaPr>
        <m:oMath>
          <m:r>
            <m:rPr>
              <m:sty m:val="p"/>
            </m:rPr>
            <w:rPr>
              <w:rFonts w:ascii="Cambria Math" w:eastAsia="Calibri" w:hAnsi="Cambria Math"/>
              <w:szCs w:val="22"/>
            </w:rPr>
            <m:t>A=</m:t>
          </m:r>
          <m:f>
            <m:fPr>
              <m:ctrlPr>
                <w:rPr>
                  <w:rFonts w:ascii="Cambria Math" w:eastAsia="Calibri" w:hAnsi="Cambria Math"/>
                  <w:iCs/>
                  <w:szCs w:val="22"/>
                </w:rPr>
              </m:ctrlPr>
            </m:fPr>
            <m:num>
              <m:r>
                <m:rPr>
                  <m:sty m:val="p"/>
                </m:rPr>
                <w:rPr>
                  <w:rFonts w:ascii="Cambria Math" w:eastAsia="Calibri" w:hAnsi="Cambria Math"/>
                  <w:szCs w:val="22"/>
                </w:rPr>
                <m:t>π x D</m:t>
              </m:r>
              <m:r>
                <m:rPr>
                  <m:sty m:val="p"/>
                </m:rPr>
                <w:rPr>
                  <w:rFonts w:ascii="Cambria Math" w:eastAsia="Calibri" w:hAnsi="Cambria Math"/>
                  <w:position w:val="6"/>
                  <w:szCs w:val="22"/>
                </w:rPr>
                <m:t>2</m:t>
              </m:r>
              <m:ctrlPr>
                <w:rPr>
                  <w:rFonts w:ascii="Cambria Math" w:eastAsia="Calibri" w:hAnsi="Cambria Math"/>
                  <w:iCs/>
                  <w:position w:val="6"/>
                  <w:szCs w:val="22"/>
                </w:rPr>
              </m:ctrlPr>
            </m:num>
            <m:den>
              <m:r>
                <m:rPr>
                  <m:sty m:val="p"/>
                </m:rPr>
                <w:rPr>
                  <w:rFonts w:ascii="Cambria Math" w:eastAsia="Calibri" w:hAnsi="Cambria Math"/>
                  <w:szCs w:val="22"/>
                </w:rPr>
                <m:t>4</m:t>
              </m:r>
            </m:den>
          </m:f>
          <m:r>
            <m:rPr>
              <m:sty m:val="p"/>
            </m:rPr>
            <w:rPr>
              <w:rFonts w:ascii="Cambria Math" w:eastAsia="Calibri" w:hAnsi="Cambria Math"/>
              <w:szCs w:val="22"/>
            </w:rPr>
            <m:t xml:space="preserve">         S</m:t>
          </m:r>
          <m:r>
            <m:rPr>
              <m:sty m:val="p"/>
            </m:rPr>
            <w:rPr>
              <w:rFonts w:ascii="Cambria Math" w:eastAsia="Calibri" w:hAnsi="Cambria Math"/>
              <w:position w:val="-6"/>
              <w:szCs w:val="22"/>
            </w:rPr>
            <m:t>B</m:t>
          </m:r>
          <m:r>
            <m:rPr>
              <m:sty m:val="p"/>
            </m:rPr>
            <w:rPr>
              <w:rFonts w:ascii="Cambria Math" w:eastAsia="Calibri" w:hAnsi="Cambria Math"/>
              <w:szCs w:val="22"/>
            </w:rPr>
            <m:t xml:space="preserve">= </m:t>
          </m:r>
          <m:f>
            <m:fPr>
              <m:ctrlPr>
                <w:rPr>
                  <w:rFonts w:ascii="Cambria Math" w:eastAsia="Calibri" w:hAnsi="Cambria Math"/>
                  <w:iCs/>
                  <w:szCs w:val="22"/>
                  <w:vertAlign w:val="subscript"/>
                </w:rPr>
              </m:ctrlPr>
            </m:fPr>
            <m:num>
              <m:r>
                <m:rPr>
                  <m:sty m:val="p"/>
                </m:rPr>
                <w:rPr>
                  <w:rFonts w:ascii="Cambria Math" w:eastAsia="Calibri" w:hAnsi="Cambria Math"/>
                  <w:szCs w:val="22"/>
                </w:rPr>
                <m:t>P</m:t>
              </m:r>
              <m:r>
                <m:rPr>
                  <m:sty m:val="p"/>
                </m:rPr>
                <w:rPr>
                  <w:rFonts w:ascii="Cambria Math" w:eastAsia="Calibri" w:hAnsi="Cambria Math"/>
                  <w:position w:val="-6"/>
                  <w:szCs w:val="22"/>
                </w:rPr>
                <m:t>MAX</m:t>
              </m:r>
              <m:ctrlPr>
                <w:rPr>
                  <w:rFonts w:ascii="Cambria Math" w:eastAsia="Calibri" w:hAnsi="Cambria Math"/>
                  <w:iCs/>
                  <w:szCs w:val="22"/>
                </w:rPr>
              </m:ctrlPr>
            </m:num>
            <m:den>
              <m:r>
                <m:rPr>
                  <m:sty m:val="p"/>
                </m:rPr>
                <w:rPr>
                  <w:rFonts w:ascii="Cambria Math" w:eastAsia="Calibri" w:hAnsi="Cambria Math"/>
                  <w:szCs w:val="22"/>
                  <w:vertAlign w:val="subscript"/>
                </w:rPr>
                <m:t>A</m:t>
              </m:r>
            </m:den>
          </m:f>
        </m:oMath>
      </m:oMathPara>
    </w:p>
    <w:p w14:paraId="3F546601" w14:textId="77777777" w:rsidR="00765898" w:rsidRPr="00A351C6" w:rsidRDefault="00765898" w:rsidP="00C42335">
      <w:pPr>
        <w:pStyle w:val="List1indent"/>
        <w:rPr>
          <w:rFonts w:eastAsia="Calibri"/>
          <w:szCs w:val="22"/>
        </w:rPr>
      </w:pPr>
      <w:r w:rsidRPr="00C42335">
        <w:t>Where</w:t>
      </w:r>
      <w:r w:rsidRPr="00A351C6">
        <w:rPr>
          <w:rFonts w:eastAsia="Calibri"/>
          <w:szCs w:val="22"/>
        </w:rPr>
        <w:t>:</w:t>
      </w:r>
    </w:p>
    <w:p w14:paraId="23DA16E5" w14:textId="77777777" w:rsidR="00765898" w:rsidRPr="00A351C6" w:rsidRDefault="00765898" w:rsidP="00C42335">
      <w:pPr>
        <w:pStyle w:val="List1indent"/>
        <w:rPr>
          <w:rFonts w:eastAsia="Calibri"/>
          <w:szCs w:val="22"/>
        </w:rPr>
      </w:pPr>
      <w:r w:rsidRPr="00A351C6">
        <w:rPr>
          <w:rFonts w:eastAsia="Calibri"/>
          <w:szCs w:val="22"/>
        </w:rPr>
        <w:t>S</w:t>
      </w:r>
      <w:r w:rsidRPr="00A351C6">
        <w:rPr>
          <w:rFonts w:eastAsia="Calibri"/>
          <w:szCs w:val="22"/>
          <w:vertAlign w:val="subscript"/>
        </w:rPr>
        <w:t>B</w:t>
      </w:r>
      <w:r w:rsidRPr="00A351C6">
        <w:rPr>
          <w:rFonts w:eastAsia="Calibri"/>
          <w:szCs w:val="22"/>
        </w:rPr>
        <w:t xml:space="preserve"> = shear </w:t>
      </w:r>
      <w:r w:rsidRPr="00A351C6">
        <w:rPr>
          <w:szCs w:val="22"/>
        </w:rPr>
        <w:t>strength</w:t>
      </w:r>
      <w:r w:rsidRPr="00A351C6">
        <w:rPr>
          <w:rFonts w:eastAsia="Calibri"/>
          <w:szCs w:val="22"/>
        </w:rPr>
        <w:t>, pounds per square inch (psi)</w:t>
      </w:r>
    </w:p>
    <w:p w14:paraId="00AD2391" w14:textId="77777777" w:rsidR="00765898" w:rsidRPr="00A351C6" w:rsidRDefault="00765898" w:rsidP="00C42335">
      <w:pPr>
        <w:pStyle w:val="List1indent"/>
        <w:rPr>
          <w:rFonts w:eastAsia="Calibri"/>
          <w:szCs w:val="22"/>
        </w:rPr>
      </w:pPr>
      <w:r w:rsidRPr="00A351C6">
        <w:rPr>
          <w:rFonts w:eastAsia="Calibri"/>
          <w:szCs w:val="22"/>
        </w:rPr>
        <w:t>P</w:t>
      </w:r>
      <w:r w:rsidRPr="00A351C6">
        <w:rPr>
          <w:rFonts w:eastAsia="Calibri"/>
          <w:szCs w:val="22"/>
          <w:vertAlign w:val="subscript"/>
        </w:rPr>
        <w:t>MAX</w:t>
      </w:r>
      <w:r w:rsidRPr="00A351C6">
        <w:rPr>
          <w:rFonts w:eastAsia="Calibri"/>
          <w:szCs w:val="22"/>
        </w:rPr>
        <w:t xml:space="preserve"> = </w:t>
      </w:r>
      <w:r w:rsidRPr="00C42335">
        <w:t>maximum</w:t>
      </w:r>
      <w:r w:rsidRPr="00A351C6">
        <w:rPr>
          <w:rFonts w:eastAsia="Calibri"/>
          <w:szCs w:val="22"/>
        </w:rPr>
        <w:t xml:space="preserve"> load applied to specimen, pounds-force (</w:t>
      </w:r>
      <w:proofErr w:type="spellStart"/>
      <w:r w:rsidRPr="00A351C6">
        <w:rPr>
          <w:rFonts w:eastAsia="Calibri"/>
          <w:szCs w:val="22"/>
        </w:rPr>
        <w:t>lbf</w:t>
      </w:r>
      <w:proofErr w:type="spellEnd"/>
      <w:r w:rsidRPr="00A351C6">
        <w:rPr>
          <w:rFonts w:eastAsia="Calibri"/>
          <w:szCs w:val="22"/>
        </w:rPr>
        <w:t xml:space="preserve">) </w:t>
      </w:r>
    </w:p>
    <w:p w14:paraId="0D3A1306" w14:textId="77777777" w:rsidR="00765898" w:rsidRPr="00A351C6" w:rsidRDefault="00765898" w:rsidP="00C42335">
      <w:pPr>
        <w:pStyle w:val="List1indent"/>
        <w:rPr>
          <w:rFonts w:eastAsia="Calibri"/>
          <w:szCs w:val="22"/>
        </w:rPr>
      </w:pPr>
      <w:r w:rsidRPr="00A351C6">
        <w:rPr>
          <w:rFonts w:eastAsia="Calibri"/>
          <w:szCs w:val="22"/>
        </w:rPr>
        <w:t xml:space="preserve">D = </w:t>
      </w:r>
      <w:r w:rsidRPr="00C42335">
        <w:t>average</w:t>
      </w:r>
      <w:r w:rsidRPr="00A351C6">
        <w:rPr>
          <w:rFonts w:eastAsia="Calibri"/>
          <w:szCs w:val="22"/>
        </w:rPr>
        <w:t xml:space="preserve"> diameter of test specimen, inches (in)</w:t>
      </w:r>
    </w:p>
    <w:p w14:paraId="07F87A24" w14:textId="77777777" w:rsidR="00765898" w:rsidRPr="00A351C6" w:rsidRDefault="00765898" w:rsidP="00C42335">
      <w:pPr>
        <w:pStyle w:val="List1indent"/>
        <w:rPr>
          <w:rFonts w:eastAsia="Calibri"/>
          <w:szCs w:val="22"/>
          <w:vertAlign w:val="superscript"/>
        </w:rPr>
      </w:pPr>
      <w:r w:rsidRPr="00A351C6">
        <w:rPr>
          <w:rFonts w:eastAsia="Calibri"/>
          <w:szCs w:val="22"/>
        </w:rPr>
        <w:t>A = cross-sectional area of test specimen, square inches (in)</w:t>
      </w:r>
      <w:r w:rsidRPr="00A351C6">
        <w:rPr>
          <w:rFonts w:eastAsia="Calibri"/>
          <w:szCs w:val="22"/>
          <w:vertAlign w:val="superscript"/>
        </w:rPr>
        <w:t>2</w:t>
      </w:r>
    </w:p>
    <w:p w14:paraId="5C10D871" w14:textId="3249E6A7" w:rsidR="00765898" w:rsidRPr="00C42335" w:rsidRDefault="00C42335" w:rsidP="00C42335">
      <w:pPr>
        <w:pStyle w:val="A1paragraph0"/>
        <w:rPr>
          <w:b/>
          <w:bCs/>
        </w:rPr>
      </w:pPr>
      <w:r>
        <w:rPr>
          <w:b/>
          <w:bCs/>
        </w:rPr>
        <w:t>E.</w:t>
      </w:r>
      <w:r>
        <w:rPr>
          <w:b/>
          <w:bCs/>
        </w:rPr>
        <w:tab/>
      </w:r>
      <w:r w:rsidR="00765898" w:rsidRPr="009E701C">
        <w:rPr>
          <w:b/>
          <w:bCs/>
        </w:rPr>
        <w:t>Report</w:t>
      </w:r>
      <w:r w:rsidR="00765898" w:rsidRPr="00C42335">
        <w:rPr>
          <w:b/>
          <w:bCs/>
        </w:rPr>
        <w:t>.</w:t>
      </w:r>
    </w:p>
    <w:p w14:paraId="0D4C3B6C" w14:textId="1E0BDA54" w:rsidR="00765898" w:rsidRPr="004503BB" w:rsidRDefault="00C42335" w:rsidP="00C42335">
      <w:pPr>
        <w:pStyle w:val="List0indent"/>
        <w:rPr>
          <w:rFonts w:eastAsia="Calibri"/>
        </w:rPr>
      </w:pPr>
      <w:r>
        <w:rPr>
          <w:rFonts w:eastAsia="Calibri"/>
        </w:rPr>
        <w:t>1.</w:t>
      </w:r>
      <w:r>
        <w:rPr>
          <w:rFonts w:eastAsia="Calibri"/>
        </w:rPr>
        <w:tab/>
      </w:r>
      <w:r w:rsidR="00765898" w:rsidRPr="004503BB">
        <w:rPr>
          <w:rFonts w:eastAsia="Calibri"/>
        </w:rPr>
        <w:t xml:space="preserve">Record </w:t>
      </w:r>
      <w:r w:rsidR="00765898" w:rsidRPr="009E701C">
        <w:rPr>
          <w:rFonts w:eastAsia="Calibri"/>
        </w:rPr>
        <w:t>each</w:t>
      </w:r>
      <w:r w:rsidR="00765898" w:rsidRPr="004503BB">
        <w:rPr>
          <w:rFonts w:eastAsia="Calibri"/>
        </w:rPr>
        <w:t xml:space="preserve"> core number or identification, sampling date, and test</w:t>
      </w:r>
      <w:r w:rsidR="00765898" w:rsidRPr="009E701C">
        <w:rPr>
          <w:rFonts w:eastAsia="Calibri"/>
        </w:rPr>
        <w:t xml:space="preserve"> </w:t>
      </w:r>
      <w:r w:rsidR="00765898" w:rsidRPr="004503BB">
        <w:rPr>
          <w:rFonts w:eastAsia="Calibri"/>
        </w:rPr>
        <w:t>date.</w:t>
      </w:r>
    </w:p>
    <w:p w14:paraId="409065F1" w14:textId="4369555F" w:rsidR="00765898" w:rsidRPr="004503BB" w:rsidRDefault="00C42335" w:rsidP="00C42335">
      <w:pPr>
        <w:pStyle w:val="List0indent"/>
        <w:rPr>
          <w:rFonts w:eastAsia="Calibri"/>
        </w:rPr>
      </w:pPr>
      <w:r>
        <w:rPr>
          <w:rFonts w:eastAsia="Calibri"/>
        </w:rPr>
        <w:t>2.</w:t>
      </w:r>
      <w:r>
        <w:rPr>
          <w:rFonts w:eastAsia="Calibri"/>
        </w:rPr>
        <w:tab/>
      </w:r>
      <w:r w:rsidR="00765898" w:rsidRPr="004503BB">
        <w:rPr>
          <w:rFonts w:eastAsia="Calibri"/>
        </w:rPr>
        <w:t xml:space="preserve">Failure </w:t>
      </w:r>
      <w:r w:rsidR="00765898" w:rsidRPr="009E701C">
        <w:rPr>
          <w:rFonts w:eastAsia="Calibri"/>
        </w:rPr>
        <w:t>surface</w:t>
      </w:r>
      <w:r w:rsidR="00765898" w:rsidRPr="004503BB">
        <w:rPr>
          <w:rFonts w:eastAsia="Calibri"/>
        </w:rPr>
        <w:t>. Identify if failures occurred at the interface, in the existing layer, or in the overlay for each</w:t>
      </w:r>
      <w:r w:rsidR="00765898" w:rsidRPr="009E701C">
        <w:rPr>
          <w:rFonts w:eastAsia="Calibri"/>
        </w:rPr>
        <w:t xml:space="preserve"> </w:t>
      </w:r>
      <w:r w:rsidR="00765898" w:rsidRPr="004503BB">
        <w:rPr>
          <w:rFonts w:eastAsia="Calibri"/>
        </w:rPr>
        <w:t>core.</w:t>
      </w:r>
    </w:p>
    <w:p w14:paraId="7EA3A1DE" w14:textId="5B17C32C" w:rsidR="00765898" w:rsidRPr="004503BB" w:rsidRDefault="00C42335" w:rsidP="00C42335">
      <w:pPr>
        <w:pStyle w:val="List0indent"/>
        <w:rPr>
          <w:rFonts w:eastAsia="Calibri"/>
        </w:rPr>
      </w:pPr>
      <w:r>
        <w:rPr>
          <w:rFonts w:eastAsia="Calibri"/>
        </w:rPr>
        <w:lastRenderedPageBreak/>
        <w:t>3.</w:t>
      </w:r>
      <w:r>
        <w:rPr>
          <w:rFonts w:eastAsia="Calibri"/>
        </w:rPr>
        <w:tab/>
      </w:r>
      <w:r w:rsidR="00765898" w:rsidRPr="004503BB">
        <w:rPr>
          <w:rFonts w:eastAsia="Calibri"/>
        </w:rPr>
        <w:t>Note the appearance of the interface including any contaminants, milling striations, stripping, tack coat streaks, or other</w:t>
      </w:r>
      <w:r w:rsidR="00765898" w:rsidRPr="009E701C">
        <w:rPr>
          <w:rFonts w:eastAsia="Calibri"/>
        </w:rPr>
        <w:t xml:space="preserve"> </w:t>
      </w:r>
      <w:r w:rsidR="00765898" w:rsidRPr="004503BB">
        <w:rPr>
          <w:rFonts w:eastAsia="Calibri"/>
        </w:rPr>
        <w:t>observations.</w:t>
      </w:r>
    </w:p>
    <w:p w14:paraId="6685C140" w14:textId="010A40E1" w:rsidR="00765898" w:rsidRPr="004503BB" w:rsidRDefault="00C42335" w:rsidP="00C42335">
      <w:pPr>
        <w:pStyle w:val="List0indent"/>
        <w:rPr>
          <w:rFonts w:eastAsia="Calibri"/>
        </w:rPr>
      </w:pPr>
      <w:r>
        <w:rPr>
          <w:rFonts w:eastAsia="Calibri"/>
        </w:rPr>
        <w:t>4.</w:t>
      </w:r>
      <w:r>
        <w:rPr>
          <w:rFonts w:eastAsia="Calibri"/>
        </w:rPr>
        <w:tab/>
      </w:r>
      <w:r w:rsidR="00765898" w:rsidRPr="004503BB">
        <w:rPr>
          <w:rFonts w:eastAsia="Calibri"/>
        </w:rPr>
        <w:t>Record the test results for each</w:t>
      </w:r>
      <w:r w:rsidR="00765898" w:rsidRPr="009E701C">
        <w:rPr>
          <w:rFonts w:eastAsia="Calibri"/>
        </w:rPr>
        <w:t xml:space="preserve"> </w:t>
      </w:r>
      <w:r w:rsidR="00765898" w:rsidRPr="004503BB">
        <w:rPr>
          <w:rFonts w:eastAsia="Calibri"/>
        </w:rPr>
        <w:t>core.</w:t>
      </w:r>
    </w:p>
    <w:p w14:paraId="34539AFA" w14:textId="20FB6348" w:rsidR="00765898" w:rsidRPr="004503BB" w:rsidRDefault="00C42335" w:rsidP="00C42335">
      <w:pPr>
        <w:pStyle w:val="List0indent"/>
        <w:rPr>
          <w:rFonts w:eastAsia="Calibri"/>
        </w:rPr>
      </w:pPr>
      <w:r>
        <w:rPr>
          <w:rFonts w:eastAsia="Calibri"/>
        </w:rPr>
        <w:t>5.</w:t>
      </w:r>
      <w:r>
        <w:rPr>
          <w:rFonts w:eastAsia="Calibri"/>
        </w:rPr>
        <w:tab/>
      </w:r>
      <w:r w:rsidR="00765898" w:rsidRPr="004503BB">
        <w:rPr>
          <w:rFonts w:eastAsia="Calibri"/>
        </w:rPr>
        <w:t>Specimen dimensions including thickness of the overlay asphalt, thickness of existing layer, the average diameter, and the cross- section</w:t>
      </w:r>
      <w:r w:rsidR="00765898" w:rsidRPr="009E701C">
        <w:rPr>
          <w:rFonts w:eastAsia="Calibri"/>
        </w:rPr>
        <w:t xml:space="preserve"> </w:t>
      </w:r>
      <w:r w:rsidR="00765898" w:rsidRPr="004503BB">
        <w:rPr>
          <w:rFonts w:eastAsia="Calibri"/>
        </w:rPr>
        <w:t>area.</w:t>
      </w:r>
    </w:p>
    <w:p w14:paraId="066D43C9" w14:textId="64511EDD" w:rsidR="00765898" w:rsidRPr="004503BB" w:rsidRDefault="00C42335" w:rsidP="00C42335">
      <w:pPr>
        <w:pStyle w:val="List0indent"/>
        <w:rPr>
          <w:rFonts w:eastAsia="Calibri"/>
        </w:rPr>
      </w:pPr>
      <w:r>
        <w:rPr>
          <w:rFonts w:eastAsia="Calibri"/>
        </w:rPr>
        <w:t>6.</w:t>
      </w:r>
      <w:r>
        <w:rPr>
          <w:rFonts w:eastAsia="Calibri"/>
        </w:rPr>
        <w:tab/>
      </w:r>
      <w:r w:rsidR="00765898" w:rsidRPr="004503BB">
        <w:rPr>
          <w:rFonts w:eastAsia="Calibri"/>
        </w:rPr>
        <w:t>Maximum load applied, rounded to the nearest 50</w:t>
      </w:r>
      <w:r w:rsidR="00765898" w:rsidRPr="009E701C">
        <w:rPr>
          <w:rFonts w:eastAsia="Calibri"/>
        </w:rPr>
        <w:t xml:space="preserve"> </w:t>
      </w:r>
      <w:proofErr w:type="spellStart"/>
      <w:r w:rsidR="00765898" w:rsidRPr="004503BB">
        <w:rPr>
          <w:rFonts w:eastAsia="Calibri"/>
        </w:rPr>
        <w:t>lbf</w:t>
      </w:r>
      <w:proofErr w:type="spellEnd"/>
      <w:r w:rsidR="00765898" w:rsidRPr="004503BB">
        <w:rPr>
          <w:rFonts w:eastAsia="Calibri"/>
        </w:rPr>
        <w:t>.</w:t>
      </w:r>
    </w:p>
    <w:p w14:paraId="28CE3D21" w14:textId="1966232F" w:rsidR="00765898" w:rsidRPr="004503BB" w:rsidRDefault="00C42335" w:rsidP="00C42335">
      <w:pPr>
        <w:pStyle w:val="List0indent"/>
        <w:rPr>
          <w:rFonts w:eastAsia="Calibri"/>
        </w:rPr>
      </w:pPr>
      <w:r>
        <w:rPr>
          <w:rFonts w:eastAsia="Calibri"/>
        </w:rPr>
        <w:t>7.</w:t>
      </w:r>
      <w:r>
        <w:rPr>
          <w:rFonts w:eastAsia="Calibri"/>
        </w:rPr>
        <w:tab/>
      </w:r>
      <w:r w:rsidR="00765898" w:rsidRPr="004503BB">
        <w:rPr>
          <w:rFonts w:eastAsia="Calibri"/>
        </w:rPr>
        <w:t>Bond shear strength, rounded to the nearest</w:t>
      </w:r>
      <w:r w:rsidR="00765898" w:rsidRPr="009E701C">
        <w:rPr>
          <w:rFonts w:eastAsia="Calibri"/>
        </w:rPr>
        <w:t xml:space="preserve"> </w:t>
      </w:r>
      <w:r w:rsidR="00765898" w:rsidRPr="004503BB">
        <w:rPr>
          <w:rFonts w:eastAsia="Calibri"/>
        </w:rPr>
        <w:t>psi.</w:t>
      </w:r>
    </w:p>
    <w:p w14:paraId="0B0BDCEE" w14:textId="28FD26A1" w:rsidR="00765898" w:rsidRPr="004503BB" w:rsidRDefault="00C42335" w:rsidP="00C42335">
      <w:pPr>
        <w:pStyle w:val="List0indent"/>
        <w:rPr>
          <w:rFonts w:eastAsia="Calibri"/>
        </w:rPr>
      </w:pPr>
      <w:r>
        <w:rPr>
          <w:rFonts w:eastAsia="Calibri"/>
        </w:rPr>
        <w:t>8.</w:t>
      </w:r>
      <w:r>
        <w:rPr>
          <w:rFonts w:eastAsia="Calibri"/>
        </w:rPr>
        <w:tab/>
      </w:r>
      <w:r w:rsidR="00765898" w:rsidRPr="004503BB">
        <w:rPr>
          <w:rFonts w:eastAsia="Calibri"/>
        </w:rPr>
        <w:t xml:space="preserve">Calculate </w:t>
      </w:r>
      <w:r w:rsidR="00765898" w:rsidRPr="009E701C">
        <w:rPr>
          <w:rFonts w:eastAsia="Calibri"/>
        </w:rPr>
        <w:t>and</w:t>
      </w:r>
      <w:r w:rsidR="00765898" w:rsidRPr="004503BB">
        <w:rPr>
          <w:rFonts w:eastAsia="Calibri"/>
        </w:rPr>
        <w:t xml:space="preserve"> record the mean and standard deviation of the bond strength for the set of</w:t>
      </w:r>
      <w:r w:rsidR="00765898" w:rsidRPr="009E701C">
        <w:rPr>
          <w:rFonts w:eastAsia="Calibri"/>
        </w:rPr>
        <w:t xml:space="preserve"> </w:t>
      </w:r>
      <w:r w:rsidR="00765898" w:rsidRPr="004503BB">
        <w:rPr>
          <w:rFonts w:eastAsia="Calibri"/>
        </w:rPr>
        <w:t>cores.</w:t>
      </w:r>
    </w:p>
    <w:p w14:paraId="0B5FD766" w14:textId="4BD5CCC3" w:rsidR="00CC3A8B" w:rsidRPr="009E701C" w:rsidRDefault="00765898" w:rsidP="00C42335">
      <w:pPr>
        <w:kinsoku w:val="0"/>
        <w:overflowPunct w:val="0"/>
        <w:autoSpaceDE w:val="0"/>
        <w:autoSpaceDN w:val="0"/>
        <w:adjustRightInd w:val="0"/>
        <w:spacing w:after="60"/>
        <w:ind w:left="1200" w:hanging="540"/>
        <w:jc w:val="center"/>
        <w:rPr>
          <w:rFonts w:eastAsia="Calibri"/>
        </w:rPr>
      </w:pPr>
      <w:r w:rsidRPr="004503BB">
        <w:rPr>
          <w:noProof/>
          <w:szCs w:val="24"/>
        </w:rPr>
        <w:drawing>
          <wp:inline distT="0" distB="0" distL="0" distR="0" wp14:anchorId="29592911" wp14:editId="5C8934C2">
            <wp:extent cx="4181475" cy="3095625"/>
            <wp:effectExtent l="0" t="0" r="9525" b="9525"/>
            <wp:docPr id="5" name="Picture 12035470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547008"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l="12708" t="26666" r="42708" b="14815"/>
                    <a:stretch>
                      <a:fillRect/>
                    </a:stretch>
                  </pic:blipFill>
                  <pic:spPr bwMode="auto">
                    <a:xfrm>
                      <a:off x="0" y="0"/>
                      <a:ext cx="4181475" cy="3095625"/>
                    </a:xfrm>
                    <a:prstGeom prst="rect">
                      <a:avLst/>
                    </a:prstGeom>
                    <a:noFill/>
                    <a:ln>
                      <a:noFill/>
                    </a:ln>
                  </pic:spPr>
                </pic:pic>
              </a:graphicData>
            </a:graphic>
          </wp:inline>
        </w:drawing>
      </w:r>
    </w:p>
    <w:bookmarkEnd w:id="1266"/>
    <w:p w14:paraId="5CE92547" w14:textId="77777777" w:rsidR="009E701C" w:rsidRPr="009E701C" w:rsidRDefault="009E701C" w:rsidP="009E701C">
      <w:pPr>
        <w:kinsoku w:val="0"/>
        <w:overflowPunct w:val="0"/>
        <w:autoSpaceDE w:val="0"/>
        <w:autoSpaceDN w:val="0"/>
        <w:adjustRightInd w:val="0"/>
        <w:spacing w:after="60"/>
        <w:ind w:left="1200" w:hanging="540"/>
        <w:jc w:val="both"/>
        <w:rPr>
          <w:rFonts w:eastAsia="Calibri"/>
        </w:rPr>
      </w:pPr>
    </w:p>
    <w:p w14:paraId="30692D9F" w14:textId="287AD591" w:rsidR="00CE4B2C" w:rsidRPr="00135DE3" w:rsidRDefault="00CE4B2C" w:rsidP="00BC14D2">
      <w:pPr>
        <w:pStyle w:val="11paragraph"/>
        <w:sectPr w:rsidR="00CE4B2C" w:rsidRPr="00135DE3" w:rsidSect="00570D7F">
          <w:headerReference w:type="default" r:id="rId41"/>
          <w:footerReference w:type="default" r:id="rId42"/>
          <w:headerReference w:type="first" r:id="rId43"/>
          <w:footerReference w:type="first" r:id="rId44"/>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r w:rsidRPr="001B2B5F">
        <w:rPr>
          <w:rFonts w:ascii="Arial" w:hAnsi="Arial"/>
        </w:rPr>
        <w:t xml:space="preserve">  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r w:rsidRPr="001B2B5F">
        <w:rPr>
          <w:rFonts w:ascii="Arial" w:hAnsi="Arial"/>
        </w:rPr>
        <w:t xml:space="preserve">  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r w:rsidRPr="001B2B5F">
        <w:rPr>
          <w:rFonts w:ascii="Arial" w:hAnsi="Arial"/>
        </w:rPr>
        <w:t xml:space="preserve">  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r w:rsidRPr="001B2B5F">
        <w:rPr>
          <w:rFonts w:ascii="Arial" w:hAnsi="Arial"/>
        </w:rPr>
        <w:t xml:space="preserve">  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  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  An individual must demonstrate that he or she has held himself or herself out, as a member of a designated group;</w:t>
      </w:r>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 xml:space="preserve">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w:t>
      </w:r>
      <w:proofErr w:type="spellStart"/>
      <w:r w:rsidRPr="001B2B5F">
        <w:rPr>
          <w:rFonts w:ascii="Arial" w:hAnsi="Arial"/>
        </w:rPr>
        <w:t>Kirbati</w:t>
      </w:r>
      <w:proofErr w:type="spellEnd"/>
      <w:r w:rsidRPr="001B2B5F">
        <w:rPr>
          <w:rFonts w:ascii="Arial" w:hAnsi="Arial"/>
        </w:rPr>
        <w:t>,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Subcontinent Asian Americans,” which includes persons whose origins are from India, Pakistan, Bangladesh, Bhutan, the Maldives Islands, Nepal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r w:rsidRPr="001B2B5F">
        <w:rPr>
          <w:rFonts w:ascii="Arial" w:hAnsi="Arial"/>
        </w:rPr>
        <w:t xml:space="preserve">  A DBE performs a commercially useful function when it is responsible for execution of a distinct element of the work of a contract and carrying out its responsibility by actually performing, managing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r w:rsidRPr="001B2B5F">
        <w:rPr>
          <w:rFonts w:ascii="Arial" w:hAnsi="Arial"/>
        </w:rPr>
        <w:t xml:space="preserve">  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r w:rsidRPr="001B2B5F">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r w:rsidRPr="001B2B5F">
        <w:rPr>
          <w:rFonts w:ascii="Arial" w:hAnsi="Arial"/>
        </w:rPr>
        <w:t xml:space="preserve">  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r w:rsidRPr="001B2B5F">
        <w:rPr>
          <w:rFonts w:ascii="Arial" w:hAnsi="Arial"/>
        </w:rPr>
        <w:t xml:space="preserve">  Efforts to achieve a DBE goal or other requirement of 49 CFR Part 26, which by their scope, intensity, and appropriateness to the objective, can reasonably be expected to fulfill the program requirement.  </w:t>
      </w:r>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r w:rsidRPr="00DE7898">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r w:rsidRPr="00974419">
        <w:rPr>
          <w:rFonts w:ascii="Arial" w:hAnsi="Arial"/>
        </w:rPr>
        <w:t xml:space="preserve">  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r w:rsidRPr="001B2B5F">
        <w:rPr>
          <w:rFonts w:ascii="Arial" w:hAnsi="Arial"/>
        </w:rPr>
        <w:t xml:space="preserve">  Ensure that DBEs have an equal opportunity to receive and participate in contracts and subcontracts financed in whole or in part with Federal funds in performing work with the Department.  Take all necessary and reasonable steps in accordance with 49 CFR, Part 26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 xml:space="preserve">Attempt to obtain qualified DBEs to perform the work.  A directory of certified Disadvantaged Small Businesses Enterprise firms can be found in the New Jersey Unified Certification Program Vendor Certification database, online at:  </w:t>
      </w:r>
      <w:hyperlink r:id="rId45"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r w:rsidRPr="00C30CEE">
        <w:rPr>
          <w:rFonts w:ascii="Arial" w:hAnsi="Arial"/>
        </w:rPr>
        <w:t>.  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  Send notice in writing to the Department through the RE, with a copy to DCR/AA.  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r w:rsidRPr="00C30C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DBEs.  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Efforts made to identify and retain a DBE as a replacement subcontractor, lower tier subcontractor, transaction expeditor, regular dealer, supplier, manufacturer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Notification of a DBE firm’s termination will be as specified in Subsection 108.01.  Send notice in writing to the Department through the RE.  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r w:rsidRPr="00C30CEE">
        <w:rPr>
          <w:rFonts w:ascii="Arial" w:hAnsi="Arial"/>
        </w:rPr>
        <w:t xml:space="preserve">  Report attainment toward meeting the Contract DBE goal by submitting monthly, all DBE participation, to the Department’s RE and DCR/AA Contract Compliance Unit using the CR-267 – Monthly Report of Utilization of DBE/ESBE or SBE form.  The form is due by the 5th of the month, and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r w:rsidRPr="00C30CEE">
        <w:rPr>
          <w:rFonts w:ascii="Arial" w:hAnsi="Arial"/>
        </w:rPr>
        <w:t xml:space="preserve">  Make good faith efforts to replace a DBE that is terminated or has otherwise failed to complete its work on the Contract with another certified DBE, to the extent needed to meet the Contract DBE goal.  Notify the DCR/AA immediately of the DBE’s inability or unwillingness to perform and provide reasonable documented evidence.  Prior to termination, substitution or replacement of a DBE subcontractor, lower tier subcontractor, transaction expeditor, regular dealer, supplier, manufacturer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  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  Termination, substitution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r w:rsidRPr="00C30CEE">
        <w:rPr>
          <w:rFonts w:ascii="Arial" w:hAnsi="Arial"/>
        </w:rPr>
        <w:t xml:space="preserve">  If the Contractor is unable to meet the Contract goal for D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r w:rsidRPr="001B2B5F">
        <w:rPr>
          <w:rFonts w:ascii="Arial" w:hAnsi="Arial" w:cs="Arial"/>
        </w:rPr>
        <w:t xml:space="preserve">  This Contract includes a goal of awarding _______ percentage of the Total Contract Price to subcontractors, transaction expeditors, regular dealers, manufacturers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  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  All DBEs working on the Contract must be certified DBEs.  To receive DBE credit toward meeting a contract goal in the context of the contract award process, a DBE firm must be certified before the due date for bids or offers on the Contract, as stated in 49 CFR Part 26.81(c).  There may be situations after the award of the Contract, however, in which it is appropriate to count DBE credit for the use of a DBE subcontractor certified after the contract is executed.  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The Contractor will count DBE participation toward the Contract DBE goal only the value of the work actually performed by a certified DBE and only if the DBE performs a commercially useful function in the work of a contract as per 49 CFR, Subpart C, Part 26.55(c)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seq.  The DBE can count the entire value of services performed by DBE trucks.  The DBE can count the value of non-DBE trucking services up to the value of services performed by DBE trucks </w:t>
      </w:r>
      <w:r w:rsidRPr="001B2B5F">
        <w:rPr>
          <w:rFonts w:ascii="Arial" w:hAnsi="Arial"/>
        </w:rPr>
        <w:lastRenderedPageBreak/>
        <w:t>used on the Contract.  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The Department will count DBE participation for DBE regular dealers, manufacturers and transaction expeditors in accordance with 49 C.F.R Part 26.55 et seq.  Transaction expeditors/brokers will not receive DBE credit for any portion of the cost of the materials and supplies themselves toward the Contract DBE goal.  For brokers, only the DBE’s fee or commission, and no part of the cost of the goods, count towards DBE goals.  The Department will determine if the fees are reasonable and not excessive as compared with fees customarily allowed for similar services.  If a certified firm acts as a “regular dealer” in a given transaction, it is awarded DBE credit equivalent to 60 percent of the value of the items it supplies on that contract.  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If the Contractor is a certified DBE, payments made to the Contractor for work that the Contractor is certified to perform, and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  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r w:rsidRPr="00F03231">
        <w:rPr>
          <w:rFonts w:ascii="Arial" w:hAnsi="Arial"/>
        </w:rPr>
        <w:t xml:space="preserve">  The DBE must perform the work with their own permanent employees, or employees recruited through traditional recruitment and/or employment centers.  DBEs must employ and control their own workforce, and cannot share employees with the Contractor, other subcontractors on the present project, or the renter-lessor of equipment being used on the present project.  The DBE firm must be responsible for all payroll and labor compliance requirements for all of their employees performing work on the Contract.  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r w:rsidRPr="00F03231">
        <w:rPr>
          <w:rFonts w:ascii="Arial" w:hAnsi="Arial"/>
        </w:rPr>
        <w:t xml:space="preserve">  The DBE must manage the work themselves including the scheduling of work operations, ordering of equipment and materials, hiring/firing of employees, including supervisory employees, and preparing and submitting certified payrolls.  The DBE must supervise their portion of daily work operations of the project.  With respect to materials and supplies used on the Contract, the DBE must be responsible for preparing the estimate, negotiating price, determining quantity and quality, ordering the material, arranging delivery;   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r w:rsidRPr="00F03231">
        <w:rPr>
          <w:rFonts w:ascii="Arial" w:hAnsi="Arial"/>
        </w:rPr>
        <w:t xml:space="preserve">  A DBE must perform or exercise responsibility for at least 30 percent of the total cost of its contract with its own workforce.  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r w:rsidRPr="00F03231">
        <w:rPr>
          <w:rFonts w:ascii="Arial" w:hAnsi="Arial"/>
        </w:rPr>
        <w:t xml:space="preserve">  The DBE must perform the work stated in the subcontract with their own equipment, whether owned or leased and operated on a long term agreement, not an ad hoc or contract by contract agreement.  The equipment must be owned by the DBE firm, or leased/rented from traditional equipment lease/rental sources.  The equipment will not belong to the Contractor, any other subcontractor or lower tier subcontractors on the current project, or supplier of materials being installed by the DBE firm.  </w:t>
      </w:r>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r w:rsidRPr="00F03231">
        <w:rPr>
          <w:rFonts w:ascii="Arial" w:hAnsi="Arial"/>
        </w:rPr>
        <w:t xml:space="preserve">  A D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DBE.  The DBE is expected to provide the operator for non-specialized equipment, and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r w:rsidRPr="00F03231">
        <w:rPr>
          <w:rFonts w:ascii="Arial" w:hAnsi="Arial"/>
        </w:rPr>
        <w:t xml:space="preserve">  DBE trucking companies must perform a commercially useful function in accordance with 49 CFR Part 26.55 et seq.  Contrived arrangements for the purpose of meeting DBE goals will not be allowed.  The DBE must be responsible for the management and supervision of the entire trucking operation on a contract-by-contract basis, and must own and operate at least one fully, licensed, insured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  The DBE may lease trucks from a subcontractor working on the project, provided the trucks are obtained from the subcontractor prior to the project letting.  The DBE may lease trucks from another DBE, including an owner-operator that is certified as a DBE.  The DBE may also lease trucks from non-DBEs and owner-operators.  Bona fide lease agreements must be for the length of time needed by the DBE on the Contract and signed by both the DBE and the firm(s), either certified DBE or non-DBE, from which the trucks will be leased.  Leases must indicate that the DBE has exclusive use and control over the truck.  As per 49 CFR Part 26.55(d)(7), all leased trucks, including non-DBE trucks, must display the name and USDOT identification number issued for interstate commerce, of the DBE firm on the outside of the truck.  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  Submit copies of these signed Hiring Agreements, and copies of all signed lease agreements to the RE prior to the trucking firm’s commencing work on the project.  Prior to the DBE trucking firm beginning work on the Contract, DBE Trucking firms will be required to complete the DBE Trucking Verification (Form CR-274).  The D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approval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r w:rsidRPr="00F03231">
        <w:rPr>
          <w:rFonts w:ascii="Arial" w:hAnsi="Arial"/>
        </w:rPr>
        <w:t xml:space="preserve">  D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  Submit the form to the Department as per Section E of this Special Provision for the DCR/AA’s review, approval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r w:rsidRPr="00F03231">
        <w:rPr>
          <w:rFonts w:ascii="Arial" w:hAnsi="Arial"/>
        </w:rPr>
        <w:t xml:space="preserve">  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r w:rsidRPr="001B2B5F">
        <w:rPr>
          <w:rFonts w:ascii="Arial" w:hAnsi="Arial" w:cs="Arial"/>
        </w:rPr>
        <w:t xml:space="preserve">  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  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  This includes, where appropriate, breaking out Contract work items into economically feasible units (for example, smaller tasks or quantities) to facilitate DBE participation, even when the Contractor might otherwise prefer to perform these work items with its own forces.  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  Attempt to contact all potential subcontractors on the same day and use similar methods to contact them;</w:t>
      </w:r>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 xml:space="preserve">Negotiating in good faith with interested DBEs.  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  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  Take a firm’s price and capabilities as well as Contract goals into consideration.  The fact that there may be some additional costs involved in finding and using DBEs is not in itself sufficient reason for failure to meet the contract DBE goal, as long as such costs are reasonable.  The ability or desire of a Contractor to perform the work of a Contract with its own organization does not relieve the responsibility to make good faith efforts.  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r w:rsidRPr="001B2B5F">
        <w:rPr>
          <w:rFonts w:ascii="Arial" w:hAnsi="Arial" w:cs="Arial"/>
        </w:rPr>
        <w:t>.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  Another practice considered an insufficient good faith effort is the rejection of the DBE because its quotation for the work was not the lowest received.  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  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local, State, and Federal minority/women business assistance offices; and other organizations as allowed on a case-by-case basis to provide assistanc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  Submittal of such information does not imply DCR/AA approval.  The Department’s DCR/AA has sole authority to determine whether the Contractor met the Contract DBE goal or made adequate good faith efforts to do so.  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r w:rsidRPr="00D31728">
        <w:rPr>
          <w:rStyle w:val="11paragraphChar"/>
          <w:rFonts w:ascii="Arial" w:eastAsia="Calibri" w:hAnsi="Arial" w:cs="Arial"/>
        </w:rPr>
        <w:t>subcontractors</w:t>
      </w:r>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200968B3"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Copy of company’s comprehensive EEO/Affirmative Action Plan, with a cover page that includes the company name and address, and signature of the Chief Ex</w:t>
      </w:r>
      <w:r w:rsidR="00100ADD">
        <w:rPr>
          <w:rFonts w:ascii="Arial" w:hAnsi="Arial" w:cs="Arial"/>
        </w:rPr>
        <w:t>e</w:t>
      </w:r>
      <w:r w:rsidRPr="001B2B5F">
        <w:rPr>
          <w:rFonts w:ascii="Arial" w:hAnsi="Arial" w:cs="Arial"/>
        </w:rPr>
        <w:t>cuti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  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r w:rsidRPr="001B2B5F">
        <w:rPr>
          <w:rFonts w:ascii="Arial" w:hAnsi="Arial"/>
        </w:rPr>
        <w:t xml:space="preserve">  Designate a DBE Liaison Officer who shall be responsible for the administration of your DBE program in accordance with the Contract, and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r w:rsidRPr="001B2B5F">
        <w:rPr>
          <w:rFonts w:ascii="Arial" w:hAnsi="Arial"/>
        </w:rPr>
        <w:t xml:space="preserve">  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r w:rsidRPr="001B2B5F">
        <w:rPr>
          <w:rFonts w:ascii="Arial" w:hAnsi="Arial"/>
        </w:rPr>
        <w:t xml:space="preserve">  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r w:rsidRPr="00817DE0">
        <w:rPr>
          <w:rFonts w:ascii="Arial" w:hAnsi="Arial"/>
        </w:rPr>
        <w:t xml:space="preserve">  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Contractor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r w:rsidR="00DC5DA4" w:rsidRPr="00817DE0">
        <w:rPr>
          <w:rFonts w:ascii="Arial" w:hAnsi="Arial"/>
          <w:b/>
        </w:rPr>
        <w:t>.</w:t>
      </w:r>
      <w:r w:rsidRPr="00817DE0">
        <w:rPr>
          <w:rFonts w:ascii="Arial" w:hAnsi="Arial"/>
        </w:rPr>
        <w:t xml:space="preserve">  The Contractor, subcontractors and other sub-recipients will keep such records as are necessary to determine compliance with its Disadvantaged Business Enterprise Utilization obligations.  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Work, services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The progress being mad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r w:rsidRPr="00DC5DA4">
        <w:rPr>
          <w:rFonts w:ascii="Arial" w:hAnsi="Arial" w:cs="Arial"/>
        </w:rPr>
        <w:t>i.</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r w:rsidR="00DC5DA4" w:rsidRPr="00817DE0">
        <w:rPr>
          <w:rFonts w:ascii="Arial" w:hAnsi="Arial"/>
          <w:b/>
        </w:rPr>
        <w:t>.</w:t>
      </w:r>
      <w:r w:rsidRPr="00817DE0">
        <w:rPr>
          <w:rFonts w:ascii="Arial" w:hAnsi="Arial"/>
        </w:rPr>
        <w:t xml:space="preserve">  Submit reports, forms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r w:rsidRPr="00817DE0">
        <w:rPr>
          <w:rFonts w:ascii="Arial" w:hAnsi="Arial"/>
        </w:rPr>
        <w:t xml:space="preserve">  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r w:rsidRPr="00DC5DA4">
        <w:rPr>
          <w:rFonts w:ascii="Arial" w:hAnsi="Arial" w:cs="Arial"/>
        </w:rPr>
        <w:t xml:space="preserve">  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r w:rsidR="00DC5DA4">
        <w:rPr>
          <w:rFonts w:ascii="Arial" w:hAnsi="Arial" w:cs="Arial"/>
          <w:b/>
        </w:rPr>
        <w:t>.</w:t>
      </w:r>
      <w:r w:rsidRPr="00DC5DA4">
        <w:rPr>
          <w:rFonts w:ascii="Arial" w:hAnsi="Arial" w:cs="Arial"/>
        </w:rPr>
        <w:t xml:space="preserve">  Failure by the Contractor to comply with the DBE program, rules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570D7F">
          <w:headerReference w:type="default" r:id="rId46"/>
          <w:footerReference w:type="default" r:id="rId47"/>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r w:rsidRPr="00EC016F">
        <w:t xml:space="preserve">  </w:t>
      </w:r>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  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r w:rsidRPr="00247DF4">
        <w:rPr>
          <w:rFonts w:ascii="Arial" w:hAnsi="Arial"/>
        </w:rPr>
        <w:t xml:space="preserve">  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  In furtherance of this policy the Department has established an Emerging Small Business Enterprise Program.  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r w:rsidRPr="004A301A">
        <w:rPr>
          <w:rFonts w:ascii="Arial" w:hAnsi="Arial"/>
        </w:rPr>
        <w:t xml:space="preserve">  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economically disadvantaged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Whose management and daily business operations are controlled by one or more of the economically disadvantaged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Owned and Controlled.</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r w:rsidRPr="004A301A">
        <w:rPr>
          <w:rFonts w:ascii="Arial" w:hAnsi="Arial"/>
        </w:rPr>
        <w:t xml:space="preserve">  An ESBE performs a commercially useful function when it is responsible for execution of a distinct element of the work of a contract and carrying out its responsibility by actually performing, managing and supervising the work involved.  .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r w:rsidRPr="004A301A">
        <w:rPr>
          <w:rFonts w:ascii="Arial" w:hAnsi="Arial"/>
        </w:rPr>
        <w:t xml:space="preserve">  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r w:rsidRPr="004A301A">
        <w:rPr>
          <w:rFonts w:ascii="Arial" w:hAnsi="Arial"/>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r w:rsidRPr="004A301A">
        <w:rPr>
          <w:rFonts w:ascii="Arial" w:hAnsi="Arial"/>
        </w:rPr>
        <w:t xml:space="preserve">  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r w:rsidRPr="004A301A">
        <w:rPr>
          <w:rFonts w:ascii="Arial" w:hAnsi="Arial"/>
        </w:rPr>
        <w:t xml:space="preserve">  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  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r w:rsidRPr="004A301A">
        <w:rPr>
          <w:rFonts w:ascii="Arial" w:hAnsi="Arial"/>
        </w:rPr>
        <w:t xml:space="preserve">  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r w:rsidRPr="00EC016F">
        <w:t xml:space="preserve">  </w:t>
      </w:r>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r w:rsidRPr="00EC016F">
        <w:t xml:space="preserve"> </w:t>
      </w:r>
      <w:r w:rsidRPr="00D66D35">
        <w:rPr>
          <w:rFonts w:ascii="Arial" w:hAnsi="Arial"/>
        </w:rPr>
        <w:t xml:space="preserve"> Ensure that ESBEs have an equal opportunity to receive and participate in contracts and subcontracts financed in whole or in part with Federal funds in performing work with the Department.  Take all necessary and reasonable steps in accordance with 49 CFR Part 26 and the Contract to ensure that ESBEs are given equal opportunity to compete for and perform on the Department’s Federal Aid Projects.  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 xml:space="preserve">Attempt to obtain qualified ESBEs to perform the work.  A directory of certified Emerging Small Business Enterprise firms may be found in the Emerging Small Business (ESBE) Program online directory at:  </w:t>
      </w:r>
      <w:hyperlink r:id="rId48"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r w:rsidRPr="004B0B95">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  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  Send notice in writing to the Department through the RE, with a copy to DCR/AA.  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r w:rsidRPr="004B0B95">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firms are classified as ESBEs.  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Efforts made to identify and retain an ESBE as a replacement subcontractor, lower tier subcontractor, transaction expeditor, regular dealer, supplier, manufacturer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Notification of an ESBE firm’s termination will be as specified in Subsection 108.01.  Send notice in writing to the Department through the RE.  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r w:rsidRPr="004B0B95">
        <w:rPr>
          <w:rFonts w:ascii="Arial" w:hAnsi="Arial"/>
        </w:rPr>
        <w:t xml:space="preserve">  Report attainment toward meeting the Contract ESBE goal by submitting monthly, all ESBE participation, to the Department’s RE and DCR/AA Contract Compliance Unit using the CR-267 – Monthly Report of Utilization of DBE/ESBE or SBE form.  The form is due by the 5th of the month, and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r w:rsidRPr="004B0B95">
        <w:rPr>
          <w:rFonts w:ascii="Arial" w:hAnsi="Arial"/>
        </w:rPr>
        <w:t xml:space="preserve">  Make good faith efforts to replace an ESBE that is terminated or has otherwise failed to complete its work on the Contract with another certified ESBE, to the extent needed to meet the Contract ESBE goal.  Notify the DCR/AA immediately of the ESBEs inability or unwillingness to perform and provide reasonable documented evidence.  Prior to termination, substitution or replacement of an ESBE subcontractor, lower tier subcontractor, transaction expeditor, regular dealer, supplier, manufacturer or trucker, submit a Revised  CR-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  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  Termination, substitution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r w:rsidRPr="004B0B95">
        <w:rPr>
          <w:rFonts w:ascii="Arial" w:hAnsi="Arial"/>
        </w:rPr>
        <w:t xml:space="preserve">  If the Contractor is unable to meet the Contract goal for E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  </w:t>
      </w:r>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r w:rsidRPr="00D66D35">
        <w:rPr>
          <w:rFonts w:ascii="Arial" w:hAnsi="Arial"/>
        </w:rPr>
        <w:t xml:space="preserve">  This Contract includes a goal of awarding _______ percentage of the Total Contract Price to subcontractors, transaction expeditors, regular dealers, manufacturers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  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 xml:space="preserve">Each ESBE is subject to a certification procedure to ensure its ESBE eligibility status prior to the award of the Contract.  All ESBEs working on the Contract must be certified ESBEs.  To receive ESBE credit toward meeting a contract goal in the context of the contract award process, an ESBE firm must be certified before the due date for bids or offers on the Contract.  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  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The Contractor will count ESBE participation toward the Contract ESBE goal only the value of the work actually performed by a certified ESBE and only if the ESBE performs a commercially useful function in the work of a contract in accordance with 49 CFR, Subpart C, Part 26.55(c)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The Department will count ESBE participation for ESBE trucking firms in accordance with 49 CFR Part 26.55 et seq.  The ESBE can count the entire value of services performed by ESBE trucks.  The ESBE can count the value of non-ESBE trucking services up to the value of services performed by ESBE trucks used on the Contract.  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The Department will count ESBE participation for ESBE regular dealers, manufacturers and transaction expeditors in accordance with 49 C.F.R Part 26.55 et seq.  Transaction expeditors/brokers will not receive ESBE credit for any portion of the cost of the materials and supplies themselves toward the Contract ESBE goal.  For brokers, only the ESBE’s fee or commission, and no part of the cost of the goods, count towards ESBE goals. The Department will determine if the fees are reasonable and not excessive as compared with fees customarily allowed for similar services.  If a certified firm acts as a “regular dealer” in a given transaction, it is awarded ESBE credit equivalent to 60 percent of the value of the items it supplies on that contract.  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If the Contractor is a certified ESBE, payments made to the Contractor for work that the Contractor is certified to perform, and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  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r w:rsidRPr="004B0B95">
        <w:rPr>
          <w:rFonts w:ascii="Arial" w:hAnsi="Arial"/>
        </w:rPr>
        <w:t xml:space="preserve">  The ESBE must perform the work with their own permanent employees, or employees recruited through traditional recruitment and/or employment centers.  ESBEs must employ and control their own workforce, and cannot share employees with the Contractor, other subcontractors on the present project, or the renter-lessor of equipment being used on the present project.  The ESBE firm must be responsible for all payroll and labor compliance requirements for all of their employees performing work on the Contract.  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r w:rsidRPr="004B0B95">
        <w:rPr>
          <w:rFonts w:ascii="Arial" w:hAnsi="Arial"/>
        </w:rPr>
        <w:t xml:space="preserve">  The ESBE must manage the work themselves including the scheduling of work operations, ordering of equipment and materials, hiring/firing of employees, including supervisory employees, and preparing and submitting certified payrolls.  The ESBE must supervise their portion of daily work operations of the project.  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r w:rsidRPr="004B0B95">
        <w:rPr>
          <w:rFonts w:ascii="Arial" w:hAnsi="Arial"/>
        </w:rPr>
        <w:t xml:space="preserve">  An ESBE must perform or exercise responsibility for at least 30 percent of the total cost of its contract with its own workforce.  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r w:rsidRPr="004B0B95">
        <w:rPr>
          <w:rFonts w:ascii="Arial" w:hAnsi="Arial"/>
        </w:rPr>
        <w:t xml:space="preserve">  The ESBE must perform the work stated in the subcontract with their own equipment, whether owned or leased and operated on a long term agreement, not an ad hoc or contract by contract agreement.  The equipment must be owned by the ESBE firm, or leased/rented </w:t>
      </w:r>
      <w:r w:rsidRPr="004B0B95">
        <w:rPr>
          <w:rFonts w:ascii="Arial" w:hAnsi="Arial"/>
        </w:rPr>
        <w:lastRenderedPageBreak/>
        <w:t xml:space="preserve">from traditional equipment lease/rental sources.  The equipment will not belong to the Contractor, any other subcontractor or lower tier subcontractors on the current project, or supplier of materials being installed by the ESBE firm.  </w:t>
      </w:r>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r w:rsidRPr="004B0B95">
        <w:rPr>
          <w:rFonts w:ascii="Arial" w:hAnsi="Arial"/>
        </w:rPr>
        <w:t xml:space="preserve">  An E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ESBE.  The ESBE shall provide the operator for non-specialized equipment, and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r w:rsidRPr="004B0B95">
        <w:rPr>
          <w:rFonts w:ascii="Arial" w:hAnsi="Arial"/>
        </w:rPr>
        <w:t xml:space="preserve">  ESBE trucking companies must perform a commercially useful function in accordance with 49 CFR Part 26.55 et seq.  Contrived arrangements for the purpose of meeting ESBE goals will not be allowed.  The ESBE must be responsible for the management and supervision of the entire trucking operation on a contract-by-contract basis, and must own and operate at least one fully, licensed, insured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  The ESBE may lease trucks from a subcontractor working on the project, provided the trucks are obtained from the subcontractor prior to the project letting.  The ESBE may also lease trucks from non-ESBEs and owner –operators.  Bona fide lease agreements must be for the length of time needed by the ESBE on the Contract and signed by both the ESBE and the firm(s), either certified ESBE or non-ESBE, from which the trucks will be leased.  Leases must indicate that the ESBE has exclusive use and control over the truck.  As per 49 CFR Part 26.55(d)(7), all leased trucks, including non-ESBE trucks must display the name and USDOT identification number issued for interstate commerce, of the ESBE firm on the outside of the truck.  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  Submit copies of these signed Hiring Agreements, and copies of all signed lease agreements to the RE prior to the trucking firm’s commencing work on the project.  Prior to the ESBE trucking firm beginning work on the Contract, ESBE Trucking firms will be required to complete the ESBE Trucking Verification (Form CR-274).  The ESBE and Contractor must sign the form and the Contractor submit the original CR-274 form directly to the Department’s RE, with a copy submitted to the DCR/AA.  The Contractor is not permitted to complete any portion of the CR-274 form.  The Contractor must prepare, sign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r w:rsidRPr="004B0B95">
        <w:rPr>
          <w:rFonts w:ascii="Arial" w:hAnsi="Arial"/>
        </w:rPr>
        <w:t xml:space="preserve">  E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  Submit the form to the Department as per Section E of this Special Provision for the DCR/AA review, approval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r w:rsidRPr="004B0B95">
        <w:rPr>
          <w:rFonts w:ascii="Arial" w:hAnsi="Arial"/>
        </w:rPr>
        <w:t xml:space="preserve">  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r w:rsidRPr="00EC016F">
        <w:t xml:space="preserve"> </w:t>
      </w:r>
      <w:r w:rsidRPr="00D66D35">
        <w:rPr>
          <w:rFonts w:ascii="Arial" w:hAnsi="Arial"/>
        </w:rPr>
        <w:t xml:space="preserve"> 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  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  This includes, where appropriate, breaking out Contract work items into economically feasible units (for example, smaller tasks or quantities) to facilitate ESBE participation, even when the Contractor might otherwise prefer to perform these work items with its own forces.  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 xml:space="preserve">Providing interested ESBEs with detailed information about the plans, specifications, and requirements of the Contract in a timely manner to assist them in responding to a solicitation with their offer for the subcontract.  </w:t>
      </w:r>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them;</w:t>
      </w:r>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  Make a portion of the work available to ESBE subcontractors and suppliers and select those portions of the work or material needs consistent with the available ESBE subcontractors and suppliers, so as to facilitate ESBE participation.  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  Take a firm’s price and capabilities as well as Contract goals into consideration.  The fact that there may be some additional costs involved in finding and using ESBEs is not in itself sufficient reason for failure to meet the Contract ESBE goal, as long as such costs are reasonable.  The ability or desire of a Contractor to perform the work of a Contract with its own organization does not relieve the responsibility to make good faith efforts.  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  Another practice considered an insufficient good faith effort is the rejection of the ESBE because its quotation for the work was not the lowest received.  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  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Effectively using the services of available minority/women community organizations; minority/women contractors’ groups; local, State, and Federal minority/women business assistance offices; and other organizations as allowed on a case-by-case basis to provide assistanc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  Submittal of such information does not imply DCR/AA approval.  The Department’s DCR/AA has sole authority to determine whether the Contractor met the goal or made adequate good faith efforts to do so.  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  No recommendations to award will be made without an approved Affirmative Action Program on file in the DCR/AA.  </w:t>
      </w:r>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 ,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Copy of document designating the company’s corporate EEO Officer, including the name, address and contact telephone number for the officer, and signature of the Chief Executive or President, on company letterhead..</w:t>
      </w:r>
    </w:p>
    <w:p w14:paraId="381D029B" w14:textId="015D900B"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Copy of the company’s EEO Policy Statement on company letterhead, dated and signed by the Chief Ex</w:t>
      </w:r>
      <w:r w:rsidR="0075638F">
        <w:rPr>
          <w:rFonts w:ascii="Arial" w:hAnsi="Arial"/>
        </w:rPr>
        <w:t>e</w:t>
      </w:r>
      <w:r w:rsidRPr="005D5E91">
        <w:rPr>
          <w:rFonts w:ascii="Arial" w:hAnsi="Arial"/>
        </w:rPr>
        <w:t>cuti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  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r w:rsidRPr="00EC016F">
        <w:t xml:space="preserve">  </w:t>
      </w:r>
      <w:r w:rsidRPr="00D66D35">
        <w:rPr>
          <w:rFonts w:ascii="Arial" w:hAnsi="Arial"/>
        </w:rPr>
        <w:t>Designate an ESBE Liaison Officer who shall be responsible for the administration if your ESBE program in accordance with the Contract, and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r w:rsidR="00D66D35">
        <w:rPr>
          <w:rFonts w:ascii="Arial" w:hAnsi="Arial" w:cs="Arial"/>
          <w:b/>
        </w:rPr>
        <w:t>.</w:t>
      </w:r>
      <w:r w:rsidRPr="00D66D35">
        <w:rPr>
          <w:rFonts w:ascii="Arial" w:hAnsi="Arial"/>
        </w:rPr>
        <w:t xml:space="preserve">  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r w:rsidRPr="00EC016F">
        <w:t xml:space="preserve"> </w:t>
      </w:r>
      <w:r w:rsidRPr="00D66D35">
        <w:rPr>
          <w:rFonts w:ascii="Arial" w:hAnsi="Arial"/>
        </w:rPr>
        <w:t xml:space="preserve"> 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r w:rsidRPr="005D5E91">
        <w:rPr>
          <w:rFonts w:ascii="Arial" w:hAnsi="Arial"/>
        </w:rPr>
        <w:t xml:space="preserve">  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Contractor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r w:rsidRPr="005D5E91">
        <w:rPr>
          <w:rFonts w:ascii="Arial" w:hAnsi="Arial"/>
        </w:rPr>
        <w:t xml:space="preserve">  The Contractor, subcontractors and other sub-recipients will keep such records as are necessary to determine compliance with its Emerging Small Business Enterprise Utilization obligations.  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Work, services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The progress mad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r w:rsidRPr="005D5E91">
        <w:rPr>
          <w:rFonts w:ascii="Arial" w:hAnsi="Arial"/>
        </w:rPr>
        <w:t>i.</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 xml:space="preserve">Submission of Reports, Forms and Documentation.  </w:t>
      </w:r>
      <w:r w:rsidRPr="005D5E91">
        <w:rPr>
          <w:rFonts w:ascii="Arial" w:hAnsi="Arial"/>
        </w:rPr>
        <w:t>Submit reports, forms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r w:rsidRPr="005D5E91">
        <w:rPr>
          <w:rFonts w:ascii="Arial" w:hAnsi="Arial"/>
        </w:rPr>
        <w:t xml:space="preserve">  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r w:rsidRPr="00D66D35">
        <w:rPr>
          <w:rFonts w:ascii="Arial" w:hAnsi="Arial"/>
        </w:rPr>
        <w:t xml:space="preserve">  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r w:rsidRPr="00D66D35">
        <w:rPr>
          <w:rFonts w:ascii="Arial" w:hAnsi="Arial"/>
        </w:rPr>
        <w:t xml:space="preserve">  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  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570D7F">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The Contractor is obligated to comply with the policies, procedures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r w:rsidRPr="00150F41">
        <w:rPr>
          <w:rFonts w:ascii="Arial" w:hAnsi="Arial" w:cs="Arial"/>
        </w:rPr>
        <w:t xml:space="preserve">  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  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  (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r w:rsidRPr="00150F41">
        <w:rPr>
          <w:rFonts w:ascii="Arial" w:hAnsi="Arial" w:cs="Arial"/>
        </w:rPr>
        <w:t xml:space="preserve">  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It is the policy of this Company to assure that applicants are employed, and that employees are treated during employment, without regard to their race, religion, sex, sexual orientation, gender identity, color, national origin, age or disability.  Such action shall includ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r w:rsidRPr="00150F41">
        <w:rPr>
          <w:rFonts w:ascii="Arial" w:hAnsi="Arial" w:cs="Arial"/>
        </w:rPr>
        <w:t xml:space="preserve">  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r w:rsidRPr="00150F41">
        <w:rPr>
          <w:rFonts w:ascii="Arial" w:hAnsi="Arial" w:cs="Arial"/>
        </w:rPr>
        <w:t xml:space="preserve">  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  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r w:rsidRPr="00150F41">
        <w:rPr>
          <w:rFonts w:ascii="Arial" w:hAnsi="Arial" w:cs="Arial"/>
        </w:rPr>
        <w:t xml:space="preserve">  Conduct an initial project site meeting with key supervisory and office personnel before or at the start of work, and then not less than once every 6 months, at which time the Contractor’s Equal Employment Opportunity policy and its implementation will be reviewed and explained.  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r w:rsidRPr="00150F41">
        <w:rPr>
          <w:rFonts w:ascii="Arial" w:hAnsi="Arial" w:cs="Arial"/>
        </w:rPr>
        <w:t xml:space="preserve">  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to  mak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  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nless precluded by a valid bargaining agreement, conduct systematic and direct recruitment through public and private employee referral sources likely to yield qualified minority and female applicants, including, but not limited to, State employment agencies, schools, colleges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  (The US Department of Labor has held that where implementation of such agreements ha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  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ag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  If the investigation indicates that the discrimination may affect persons other than the complainant, corrective action shall include such other persons.  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 xml:space="preserve">On-the-Job Training.  </w:t>
      </w:r>
      <w:r w:rsidRPr="00150F41">
        <w:rPr>
          <w:rFonts w:ascii="Arial" w:hAnsi="Arial" w:cs="Arial"/>
        </w:rPr>
        <w:t xml:space="preserve">The Contractor, as part of their equal employment opportunity affirmative action program, shall provide on-the-job training aimed at developing full journey people in the type of craft or job classification involved on the project.  </w:t>
      </w:r>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  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  The Division will review guidelines developed by the Contractor for approval or disapproval in accordance with the Training Guideline Approval Process described in the “Revised Standard Training Guidelines”.  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  Training is permitted in lower level management positions (e.g., timekeepers), where the training is oriented toward project site applications.  Training in semi-skilled laborer positions is permitted provided that significant and meaningful training is available on the project site and approved by DCR/AA.  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  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  Submit timely, revised Training Programs, as required throughout the project to ensure that feasible and Maximum Available Training is provided.  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  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  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  This reimbursement will be made even though the Contractor receives additional training program funds from other sources, provided such other sources do not specifically prohibit the Contractor from receiving other reimbursement.  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  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  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  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  Graduates of the Pre-Apprenticeship Training Cooperative Program shall be classified as apprentices.  Trainees are defined as skilled, semi-skilled or lower level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  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  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  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  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  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  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Prior to the apprentice/trainee starting work on the project, submit an accurate, complete and signed Apprentice/Trainee Approval Memorandum for each apprentice/trainee to the RE for review, and final approval by DCR/AA.  Once the notice that said apprentice/trainee has been approved to work on the Contract, said apprentice/trainee may start work on the Contract.  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Recall apprentices or trainees released due to reductions in force when the work scope permits and they are available to return.  When they are unavailable to resume training on the project site, submit written proof of recall efforts and replacement candidates and/or positions in a timely manner.  Do not terminate apprentices or trainees prior to completion of their training program positions without Department consultation and authorization.  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  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Demonstrate all steps that have been taken in pursuance of enrolling minorities and women in the training program positions, prior to a determination as to whether the Contractor is in compliance with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r w:rsidRPr="00150F41">
        <w:rPr>
          <w:rFonts w:ascii="Arial" w:hAnsi="Arial" w:cs="Arial"/>
        </w:rPr>
        <w:t xml:space="preserve">  If the Contractor relies in whole or in part upon unions as a source of employees, use good faith efforts to obtain the cooperation of such unions to increase opportunities for minorities and women within the unions, and to effect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ag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  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  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570D7F">
          <w:headerReference w:type="even" r:id="rId54"/>
          <w:headerReference w:type="default" r:id="rId55"/>
          <w:footerReference w:type="even"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267" w:name="FHWA_2"/>
      <w:r w:rsidRPr="00FF0C74">
        <w:rPr>
          <w:rFonts w:ascii="Arial" w:hAnsi="Arial"/>
          <w:bCs/>
        </w:rPr>
        <w:lastRenderedPageBreak/>
        <w:t xml:space="preserve">FEDERAL AID PROJECT ATTACHMENT </w:t>
      </w:r>
      <w:r w:rsidRPr="00150F41">
        <w:rPr>
          <w:rFonts w:ascii="Arial" w:hAnsi="Arial" w:cs="Arial"/>
        </w:rPr>
        <w:t>3</w:t>
      </w:r>
    </w:p>
    <w:bookmarkEnd w:id="1267"/>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  If the Contractor performs construction work in a geographical area located outside of the covered area, it shall apply the goals established for such geographical area where the work is actually performed.  With regard to this second area, the Contractor also is subject to the goals for both its Federally involved and non-Federally involved construction.</w:t>
      </w:r>
    </w:p>
    <w:p w14:paraId="036B824F" w14:textId="0B62FE21"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  The hours of minority and female employment and training must be substantially uniform throughout the length of the Contract, and in each trade.  Make a good faith effort to employ minorities and women evenly on each project.  The transfer of minority or female employees or trainees from Contractor to Contractor or from project to project for sole purpose of meeting the Contractor’s goals is a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  The notification will list the name, address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 xml:space="preserve">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 </w:t>
      </w:r>
      <w:hyperlink r:id="rId59"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On a monthly basis, submit Form CC-257R through the web based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  The Contractor is responsible for ensuring compliance with these reporting requirements.  Failure of the Contractor, subcontractors, professional service firms and others working on the Contract, to report monthly employment data may result in payments being delayed or withheld as per 105.01, or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570D7F">
          <w:headerReference w:type="even" r:id="rId60"/>
          <w:headerReference w:type="default" r:id="rId61"/>
          <w:footerReference w:type="default" r:id="rId62"/>
          <w:headerReference w:type="first" r:id="rId63"/>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Director means Director, Office of Federal Contract Compliance Programs, United States Department of Labor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participation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  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  Covered Construction Contractors performing construction work in geographical areas where they do not have a Federal or Federally assisted construction contract shall apply the minority and female goals established for the geographical area where the work is being performed.  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  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  The evaluation of the Contractor’s compliance with these specifications shall be based upon its effort to achieve maximum results from its actions.  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 xml:space="preserve">Ensure and maintain a working environment free of harassment, intimidation, and coercion at all sites, and in all facilities at which the Contractor’s employees are assigned to work.  Where possible, assign </w:t>
      </w:r>
      <w:r w:rsidRPr="00AF34EE">
        <w:rPr>
          <w:rFonts w:ascii="Arial" w:hAnsi="Arial"/>
        </w:rPr>
        <w:lastRenderedPageBreak/>
        <w:t>two or more women to each construction project.  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  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  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Review, at least annually, the company’s EEO policy and affirmative action obligations under these specifications with all employees having any responsibility for hiring, assignment, layoff, termination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Direct its recruitment efforts, both oral and written, to minority, femal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Encourage present minority and female employees to recruit other minority persons and women and, where reasonable, provide after school, summer and vacation employment to minority and female youth both on the site and in other areas of a Contractor’s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  Do not require such segregated use by written or oral policies, nor tolerate such use by employee custom.  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  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  The Contractor, however, is required to provide equal employment opportunity and to take affirmative action for all minority groups, both male and female, and all women both minority and nonminority.  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  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  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  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  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570D7F">
          <w:headerReference w:type="even" r:id="rId64"/>
          <w:headerReference w:type="default" r:id="rId65"/>
          <w:footerReference w:type="default" r:id="rId66"/>
          <w:headerReference w:type="first" r:id="rId67"/>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 xml:space="preserve">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To notify the public agency compliance officer, the Dept. of LWD, Construction EEO Monitoring Program, and minority and women referral organizations listed by the Division pursuant to N.J.A.C. 17:27-5.3, of its workforce needs, and request referral of minority and women workers;</w:t>
      </w:r>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o notify any minority and women workers who have been listed with it as awaiting available vacancies;</w:t>
      </w:r>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rior to commencement of work, to request that the local construction trade union refer minority and women workers to fill job openings, provided the Contractor or subcontractor has a referral agreement or arrangement with a union for the construction trade;</w:t>
      </w:r>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  If necessary, the Contractor or subcontractor shall hire or schedule minority and women workers who qualify as trainees pursuant to these rules.  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The name of any interested women or minority individual shall be maintained on a waiting list, and shall be considered for employment as described in (i)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eb-site,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It is the policy of the NJDOT that its contracts should create a work-forc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 xml:space="preserve">The Contractor must demonstrate to the NJDOT satisfaction that a good faith effort was made to ensure that minorities and women have been afforded equal opportunity to gain employment under the NJDOT contract with the Contractor.  Payment may be withheld from a Contractor’s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8"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The Contractor shall keep specific records of its efforts, including records of all individuals interviewed and hired, including the specific numbers of minorities and women;</w:t>
      </w:r>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570D7F">
          <w:headerReference w:type="even" r:id="rId69"/>
          <w:headerReference w:type="default" r:id="rId70"/>
          <w:footerReference w:type="default" r:id="rId71"/>
          <w:headerReference w:type="first" r:id="rId72"/>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The Contractor and subcontractors agrees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t and/or person who provides information or assistance to any investigation of complaints of discrimination or sexual harassment.  If the person retaliating, coercing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570D7F">
          <w:headerReference w:type="even" r:id="rId73"/>
          <w:headerReference w:type="default" r:id="rId74"/>
          <w:footerReference w:type="default" r:id="rId75"/>
          <w:headerReference w:type="first" r:id="rId76"/>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0585EED3"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r>
      <w:r w:rsidR="006E0B09">
        <w:rPr>
          <w:rFonts w:ascii="Arial" w:hAnsi="Arial"/>
          <w:b/>
          <w:bCs/>
        </w:rPr>
        <w:t xml:space="preserve">Certified </w:t>
      </w:r>
      <w:r w:rsidRPr="00C26BFF">
        <w:rPr>
          <w:rFonts w:ascii="Arial" w:hAnsi="Arial"/>
          <w:b/>
          <w:bCs/>
        </w:rPr>
        <w:t xml:space="preserve">Payroll Reports.  </w:t>
      </w:r>
      <w:r w:rsidRPr="00C26BFF">
        <w:rPr>
          <w:rFonts w:ascii="Arial" w:hAnsi="Arial"/>
          <w:bCs/>
        </w:rPr>
        <w:t xml:space="preserve">Each Contractor and subcontractor shall furnish the RE with </w:t>
      </w:r>
      <w:r w:rsidR="006E0B09">
        <w:rPr>
          <w:rFonts w:ascii="Arial" w:hAnsi="Arial"/>
          <w:bCs/>
        </w:rPr>
        <w:t xml:space="preserve">certified </w:t>
      </w:r>
      <w:r w:rsidRPr="00C26BFF">
        <w:rPr>
          <w:rFonts w:ascii="Arial" w:hAnsi="Arial"/>
          <w:bCs/>
        </w:rPr>
        <w:t xml:space="preserve">payroll reports for each week of contract work.  Such reports shall be submitted within </w:t>
      </w:r>
      <w:r w:rsidR="00310180">
        <w:rPr>
          <w:rFonts w:ascii="Arial" w:hAnsi="Arial"/>
          <w:bCs/>
        </w:rPr>
        <w:t>7</w:t>
      </w:r>
      <w:r w:rsidRPr="00C26BFF">
        <w:rPr>
          <w:rFonts w:ascii="Arial" w:hAnsi="Arial"/>
          <w:bCs/>
        </w:rPr>
        <w:t xml:space="preserve">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e.g.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219E4E6E"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 xml:space="preserve">Each employee’s </w:t>
      </w:r>
      <w:r w:rsidR="006E0B09">
        <w:rPr>
          <w:rFonts w:ascii="Arial" w:hAnsi="Arial"/>
        </w:rPr>
        <w:t>correct</w:t>
      </w:r>
      <w:r w:rsidRPr="00C26BFF">
        <w:rPr>
          <w:rFonts w:ascii="Arial" w:hAnsi="Arial"/>
        </w:rPr>
        <w:t xml:space="preserve"> classification (s)</w:t>
      </w:r>
      <w:r w:rsidR="006E0B09">
        <w:rPr>
          <w:rFonts w:ascii="Arial" w:hAnsi="Arial"/>
        </w:rPr>
        <w:t xml:space="preserve"> of work actually performed</w:t>
      </w:r>
      <w:r w:rsidRPr="00C26BFF">
        <w:rPr>
          <w:rFonts w:ascii="Arial" w:hAnsi="Arial"/>
        </w:rPr>
        <w:t>.</w:t>
      </w:r>
    </w:p>
    <w:p w14:paraId="4E098F49" w14:textId="760B7872"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 xml:space="preserve">Entries indicating each employee’s basis hourly wage rate(s) and, where applicable, the overtime hourly wage rate(s).  Any </w:t>
      </w:r>
      <w:r w:rsidR="006E0B09">
        <w:rPr>
          <w:rFonts w:ascii="Arial" w:hAnsi="Arial"/>
        </w:rPr>
        <w:t xml:space="preserve">rates of contributions for </w:t>
      </w:r>
      <w:r w:rsidRPr="00C26BFF">
        <w:rPr>
          <w:rFonts w:ascii="Arial" w:hAnsi="Arial"/>
        </w:rPr>
        <w:t>fringe benefits paid to approved plans, funds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r w:rsidRPr="00C26BFF">
        <w:rPr>
          <w:rStyle w:val="11paragraphChar"/>
          <w:rFonts w:ascii="Arial" w:eastAsia="Calibri" w:hAnsi="Arial"/>
        </w:rPr>
        <w:t xml:space="preserve">  </w:t>
      </w:r>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  The statement shall be executed by the Contractor or subcontractor or by an authorized officer or employee of the Contractor or subcontractors who supervises the payment of wages.  Contractors and subcontractors must use the certification set forth on the Department’s CR-347, or any form with identical wording.  </w:t>
      </w:r>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0C521979"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r w:rsidRPr="00C26BFF">
        <w:rPr>
          <w:rFonts w:ascii="Arial" w:hAnsi="Arial"/>
        </w:rPr>
        <w:t xml:space="preserve">  </w:t>
      </w:r>
      <w:r w:rsidR="006E0B09">
        <w:rPr>
          <w:rFonts w:ascii="Arial" w:hAnsi="Arial"/>
        </w:rPr>
        <w:t>Contractor and subcontractors shall maintain payroll records for a period of three</w:t>
      </w:r>
      <w:r w:rsidR="00310180">
        <w:rPr>
          <w:rFonts w:ascii="Arial" w:hAnsi="Arial"/>
        </w:rPr>
        <w:t> </w:t>
      </w:r>
      <w:r w:rsidR="006E0B09">
        <w:rPr>
          <w:rFonts w:ascii="Arial" w:hAnsi="Arial"/>
        </w:rPr>
        <w:t xml:space="preserve">(3) years after all work on the Contract is completed. </w:t>
      </w:r>
      <w:r w:rsidRPr="00C26BFF">
        <w:rPr>
          <w:rFonts w:ascii="Arial" w:hAnsi="Arial"/>
        </w:rPr>
        <w:t>Contractor and subcontractor shall maintain complete</w:t>
      </w:r>
      <w:r w:rsidR="006E0B09">
        <w:rPr>
          <w:rFonts w:ascii="Arial" w:hAnsi="Arial"/>
        </w:rPr>
        <w:t xml:space="preserve"> payroll records to include: name,</w:t>
      </w:r>
      <w:r w:rsidRPr="00C26BFF">
        <w:rPr>
          <w:rFonts w:ascii="Arial" w:hAnsi="Arial"/>
        </w:rPr>
        <w:t xml:space="preserve"> social security numbers</w:t>
      </w:r>
      <w:r w:rsidR="006E0B09">
        <w:rPr>
          <w:rFonts w:ascii="Arial" w:hAnsi="Arial"/>
        </w:rPr>
        <w:t>, last known address, telephone number and e-mail address</w:t>
      </w:r>
      <w:r w:rsidRPr="00C26BFF">
        <w:rPr>
          <w:rFonts w:ascii="Arial" w:hAnsi="Arial"/>
        </w:rPr>
        <w:t xml:space="preserve"> for </w:t>
      </w:r>
      <w:r w:rsidR="006E0B09">
        <w:rPr>
          <w:rFonts w:ascii="Arial" w:hAnsi="Arial"/>
        </w:rPr>
        <w:t xml:space="preserve">each </w:t>
      </w:r>
      <w:r w:rsidRPr="00C26BFF">
        <w:rPr>
          <w:rFonts w:ascii="Arial" w:hAnsi="Arial"/>
        </w:rPr>
        <w:t>employee.  Government agencies are entitled to request or review all relevant payroll information, including social security numbers and addresses of employees.  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r w:rsidRPr="00C26BFF">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b.</w:t>
      </w:r>
      <w:r w:rsidRPr="00C77D5D">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77" w:history="1">
        <w:r w:rsidRPr="00C77D5D">
          <w:rPr>
            <w:rFonts w:ascii="Arial" w:hAnsi="Arial"/>
          </w:rPr>
          <w:t>equalpayact@dol.nj.gov</w:t>
        </w:r>
      </w:hyperlink>
      <w:r w:rsidRPr="00C77D5D">
        <w:rPr>
          <w:rFonts w:ascii="Arial" w:hAnsi="Arial"/>
        </w:rPr>
        <w:t>.  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33CCA534" w14:textId="1622A8CF" w:rsidR="0000332A" w:rsidRDefault="00000000" w:rsidP="006E0B09">
      <w:pPr>
        <w:pStyle w:val="A2paragraph"/>
        <w:spacing w:before="0"/>
        <w:rPr>
          <w:rFonts w:ascii="Arial" w:hAnsi="Arial" w:cs="Arial"/>
          <w:b/>
          <w:bCs/>
        </w:rPr>
      </w:pPr>
      <w:hyperlink r:id="rId78" w:history="1">
        <w:r w:rsidR="00360DCC" w:rsidRPr="00C77D5D">
          <w:rPr>
            <w:rStyle w:val="Hyperlink"/>
            <w:rFonts w:ascii="Arial" w:hAnsi="Arial"/>
          </w:rPr>
          <w:t>https://nj.gov/labor/forms_pdfs/equalpayact/MW-562withoutfein.pdf</w:t>
        </w:r>
      </w:hyperlink>
    </w:p>
    <w:p w14:paraId="000223B9" w14:textId="2CB8421A" w:rsidR="0000332A" w:rsidRDefault="0000332A" w:rsidP="00360DCC">
      <w:pPr>
        <w:pStyle w:val="A1paragraph0"/>
        <w:rPr>
          <w:rFonts w:ascii="Arial" w:hAnsi="Arial" w:cs="Arial"/>
          <w:b/>
          <w:bCs/>
        </w:rPr>
        <w:sectPr w:rsidR="0000332A" w:rsidSect="00570D7F">
          <w:headerReference w:type="even" r:id="rId79"/>
          <w:headerReference w:type="default" r:id="rId80"/>
          <w:footerReference w:type="default" r:id="rId81"/>
          <w:headerReference w:type="first" r:id="rId82"/>
          <w:pgSz w:w="12240" w:h="15840" w:code="1"/>
          <w:pgMar w:top="1152" w:right="1080" w:bottom="1152" w:left="1440" w:header="576" w:footer="576" w:gutter="0"/>
          <w:pgNumType w:start="1"/>
          <w:cols w:space="720"/>
          <w:docGrid w:linePitch="299"/>
        </w:sectPr>
      </w:pPr>
    </w:p>
    <w:p w14:paraId="386E7825" w14:textId="77777777" w:rsidR="007E78B7" w:rsidRPr="007E78B7" w:rsidRDefault="007E78B7" w:rsidP="007E78B7">
      <w:pPr>
        <w:keepNext/>
        <w:jc w:val="center"/>
        <w:outlineLvl w:val="1"/>
        <w:rPr>
          <w:rFonts w:ascii="Arial" w:hAnsi="Arial"/>
          <w:b/>
          <w:bCs/>
          <w:caps/>
          <w:sz w:val="24"/>
        </w:rPr>
      </w:pPr>
      <w:bookmarkStart w:id="1268" w:name="_Hlk112655409"/>
      <w:r w:rsidRPr="007E78B7">
        <w:rPr>
          <w:rFonts w:ascii="Arial" w:hAnsi="Arial"/>
          <w:b/>
          <w:bCs/>
          <w:caps/>
          <w:sz w:val="24"/>
        </w:rPr>
        <w:lastRenderedPageBreak/>
        <w:t>FEDERAL AID PROJECT ATTACHMENT 8</w:t>
      </w:r>
    </w:p>
    <w:p w14:paraId="0103E4DC" w14:textId="77777777" w:rsidR="007E78B7" w:rsidRPr="007E78B7" w:rsidRDefault="007E78B7" w:rsidP="007E78B7">
      <w:pPr>
        <w:keepNext/>
        <w:jc w:val="center"/>
        <w:outlineLvl w:val="2"/>
        <w:rPr>
          <w:rFonts w:ascii="Arial" w:hAnsi="Arial" w:cs="Arial"/>
          <w:b/>
          <w:caps/>
          <w:sz w:val="24"/>
        </w:rPr>
      </w:pPr>
      <w:r w:rsidRPr="007E78B7">
        <w:rPr>
          <w:rFonts w:ascii="Arial" w:hAnsi="Arial" w:cs="Arial"/>
          <w:b/>
          <w:caps/>
          <w:sz w:val="24"/>
        </w:rPr>
        <w:t>FHWA-1273</w:t>
      </w:r>
    </w:p>
    <w:p w14:paraId="0D6F85FF"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REQUIRED CONTRACT PROVISIONS</w:t>
      </w:r>
    </w:p>
    <w:p w14:paraId="0A74325A" w14:textId="77777777" w:rsidR="007E78B7" w:rsidRPr="007E78B7" w:rsidRDefault="007E78B7" w:rsidP="007E78B7">
      <w:pPr>
        <w:jc w:val="center"/>
        <w:rPr>
          <w:rFonts w:ascii="Arial" w:hAnsi="Arial" w:cs="Arial"/>
          <w:b/>
          <w:bCs/>
          <w:sz w:val="18"/>
          <w:szCs w:val="22"/>
        </w:rPr>
      </w:pPr>
      <w:r w:rsidRPr="007E78B7">
        <w:rPr>
          <w:rFonts w:ascii="Arial" w:hAnsi="Arial" w:cs="Arial"/>
          <w:b/>
          <w:bCs/>
          <w:sz w:val="18"/>
          <w:szCs w:val="22"/>
        </w:rPr>
        <w:t>FEDERAL-AID CONSTRUCTION CONTRACTS</w:t>
      </w:r>
    </w:p>
    <w:p w14:paraId="6EE0EFBA" w14:textId="77777777" w:rsidR="00A36A6F" w:rsidRPr="00A36A6F" w:rsidRDefault="00A36A6F" w:rsidP="00A36A6F">
      <w:pPr>
        <w:widowControl w:val="0"/>
        <w:autoSpaceDE w:val="0"/>
        <w:autoSpaceDN w:val="0"/>
        <w:spacing w:before="225"/>
        <w:rPr>
          <w:rFonts w:ascii="Arial" w:eastAsia="Arial" w:hAnsi="Arial" w:cs="Arial"/>
          <w:b/>
          <w:szCs w:val="16"/>
        </w:rPr>
      </w:pPr>
    </w:p>
    <w:p w14:paraId="4659A3A3" w14:textId="77777777" w:rsidR="00A36A6F" w:rsidRPr="00A36A6F" w:rsidRDefault="00A36A6F" w:rsidP="00A36A6F">
      <w:pPr>
        <w:widowControl w:val="0"/>
        <w:autoSpaceDE w:val="0"/>
        <w:autoSpaceDN w:val="0"/>
        <w:rPr>
          <w:rFonts w:ascii="Arial" w:eastAsia="Arial" w:hAnsi="Arial" w:cs="Arial"/>
          <w:szCs w:val="22"/>
        </w:rPr>
        <w:sectPr w:rsidR="00A36A6F" w:rsidRPr="00A36A6F" w:rsidSect="00570D7F">
          <w:headerReference w:type="default" r:id="rId83"/>
          <w:footerReference w:type="default" r:id="rId84"/>
          <w:pgSz w:w="12240" w:h="15840"/>
          <w:pgMar w:top="1360" w:right="1340" w:bottom="440" w:left="1320" w:header="576" w:footer="576" w:gutter="0"/>
          <w:pgNumType w:start="1"/>
          <w:cols w:space="720"/>
          <w:docGrid w:linePitch="272"/>
        </w:sectPr>
      </w:pPr>
    </w:p>
    <w:p w14:paraId="77E781C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76B6A4C" w14:textId="77777777" w:rsidR="00A36A6F" w:rsidRPr="00A36A6F" w:rsidRDefault="00A36A6F" w:rsidP="005D1515">
      <w:pPr>
        <w:widowControl w:val="0"/>
        <w:numPr>
          <w:ilvl w:val="0"/>
          <w:numId w:val="39"/>
        </w:numPr>
        <w:tabs>
          <w:tab w:val="left" w:pos="555"/>
        </w:tabs>
        <w:autoSpaceDE w:val="0"/>
        <w:autoSpaceDN w:val="0"/>
        <w:spacing w:line="184" w:lineRule="exact"/>
        <w:ind w:hanging="435"/>
        <w:rPr>
          <w:rFonts w:ascii="Arial" w:eastAsia="Arial" w:hAnsi="Arial" w:cs="Arial"/>
          <w:sz w:val="16"/>
          <w:szCs w:val="22"/>
        </w:rPr>
      </w:pPr>
      <w:r w:rsidRPr="00A36A6F">
        <w:rPr>
          <w:rFonts w:ascii="Arial" w:eastAsia="Arial" w:hAnsi="Arial" w:cs="Arial"/>
          <w:spacing w:val="-2"/>
          <w:sz w:val="16"/>
          <w:szCs w:val="22"/>
        </w:rPr>
        <w:t>General</w:t>
      </w:r>
    </w:p>
    <w:p w14:paraId="3ED98A6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discrimination</w:t>
      </w:r>
    </w:p>
    <w:p w14:paraId="3A9F4C03"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C42335">
        <w:rPr>
          <w:rFonts w:ascii="Arial" w:eastAsia="Arial" w:hAnsi="Arial" w:cs="Arial"/>
          <w:sz w:val="16"/>
          <w:szCs w:val="22"/>
        </w:rPr>
        <w:t>Non-segregated Facilities</w:t>
      </w:r>
    </w:p>
    <w:p w14:paraId="0C33EA95" w14:textId="77777777" w:rsidR="00A36A6F" w:rsidRPr="00A36A6F" w:rsidRDefault="00A36A6F" w:rsidP="005D151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Davis-Bacon</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Related</w:t>
      </w:r>
      <w:r w:rsidRPr="00C42335">
        <w:rPr>
          <w:rFonts w:ascii="Arial" w:eastAsia="Arial" w:hAnsi="Arial" w:cs="Arial"/>
          <w:sz w:val="16"/>
          <w:szCs w:val="22"/>
        </w:rPr>
        <w:t xml:space="preserve"> </w:t>
      </w:r>
      <w:r w:rsidRPr="00A36A6F">
        <w:rPr>
          <w:rFonts w:ascii="Arial" w:eastAsia="Arial" w:hAnsi="Arial" w:cs="Arial"/>
          <w:sz w:val="16"/>
          <w:szCs w:val="22"/>
        </w:rPr>
        <w:t>Act</w:t>
      </w:r>
      <w:r w:rsidRPr="00C42335">
        <w:rPr>
          <w:rFonts w:ascii="Arial" w:eastAsia="Arial" w:hAnsi="Arial" w:cs="Arial"/>
          <w:sz w:val="16"/>
          <w:szCs w:val="22"/>
        </w:rPr>
        <w:t xml:space="preserve"> Provisions</w:t>
      </w:r>
    </w:p>
    <w:p w14:paraId="3EBB014A"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Contract</w:t>
      </w:r>
      <w:r w:rsidRPr="00C42335">
        <w:rPr>
          <w:rFonts w:ascii="Arial" w:eastAsia="Arial" w:hAnsi="Arial" w:cs="Arial"/>
          <w:sz w:val="16"/>
          <w:szCs w:val="22"/>
        </w:rPr>
        <w:t xml:space="preserve"> </w:t>
      </w:r>
      <w:r w:rsidRPr="00A36A6F">
        <w:rPr>
          <w:rFonts w:ascii="Arial" w:eastAsia="Arial" w:hAnsi="Arial" w:cs="Arial"/>
          <w:sz w:val="16"/>
          <w:szCs w:val="22"/>
        </w:rPr>
        <w:t>Work</w:t>
      </w:r>
      <w:r w:rsidRPr="00C42335">
        <w:rPr>
          <w:rFonts w:ascii="Arial" w:eastAsia="Arial" w:hAnsi="Arial" w:cs="Arial"/>
          <w:sz w:val="16"/>
          <w:szCs w:val="22"/>
        </w:rPr>
        <w:t xml:space="preserve"> </w:t>
      </w:r>
      <w:r w:rsidRPr="00A36A6F">
        <w:rPr>
          <w:rFonts w:ascii="Arial" w:eastAsia="Arial" w:hAnsi="Arial" w:cs="Arial"/>
          <w:sz w:val="16"/>
          <w:szCs w:val="22"/>
        </w:rPr>
        <w:t>Hours</w:t>
      </w:r>
      <w:r w:rsidRPr="00C42335">
        <w:rPr>
          <w:rFonts w:ascii="Arial" w:eastAsia="Arial" w:hAnsi="Arial" w:cs="Arial"/>
          <w:sz w:val="16"/>
          <w:szCs w:val="22"/>
        </w:rPr>
        <w:t xml:space="preserve"> </w:t>
      </w:r>
      <w:r w:rsidRPr="00A36A6F">
        <w:rPr>
          <w:rFonts w:ascii="Arial" w:eastAsia="Arial" w:hAnsi="Arial" w:cs="Arial"/>
          <w:sz w:val="16"/>
          <w:szCs w:val="22"/>
        </w:rPr>
        <w:t>and</w:t>
      </w:r>
      <w:r w:rsidRPr="00C42335">
        <w:rPr>
          <w:rFonts w:ascii="Arial" w:eastAsia="Arial" w:hAnsi="Arial" w:cs="Arial"/>
          <w:sz w:val="16"/>
          <w:szCs w:val="22"/>
        </w:rPr>
        <w:t xml:space="preserve"> </w:t>
      </w:r>
      <w:r w:rsidRPr="00A36A6F">
        <w:rPr>
          <w:rFonts w:ascii="Arial" w:eastAsia="Arial" w:hAnsi="Arial" w:cs="Arial"/>
          <w:sz w:val="16"/>
          <w:szCs w:val="22"/>
        </w:rPr>
        <w:t>Safety</w:t>
      </w:r>
      <w:r w:rsidRPr="00C42335">
        <w:rPr>
          <w:rFonts w:ascii="Arial" w:eastAsia="Arial" w:hAnsi="Arial" w:cs="Arial"/>
          <w:sz w:val="16"/>
          <w:szCs w:val="22"/>
        </w:rPr>
        <w:t xml:space="preserve"> </w:t>
      </w:r>
      <w:r w:rsidRPr="00A36A6F">
        <w:rPr>
          <w:rFonts w:ascii="Arial" w:eastAsia="Arial" w:hAnsi="Arial" w:cs="Arial"/>
          <w:sz w:val="16"/>
          <w:szCs w:val="22"/>
        </w:rPr>
        <w:t>Standards</w:t>
      </w:r>
      <w:r w:rsidRPr="00C42335">
        <w:rPr>
          <w:rFonts w:ascii="Arial" w:eastAsia="Arial" w:hAnsi="Arial" w:cs="Arial"/>
          <w:sz w:val="16"/>
          <w:szCs w:val="22"/>
        </w:rPr>
        <w:t xml:space="preserve"> </w:t>
      </w:r>
      <w:r w:rsidRPr="00A36A6F">
        <w:rPr>
          <w:rFonts w:ascii="Arial" w:eastAsia="Arial" w:hAnsi="Arial" w:cs="Arial"/>
          <w:sz w:val="16"/>
          <w:szCs w:val="22"/>
        </w:rPr>
        <w:t xml:space="preserve">Act </w:t>
      </w:r>
      <w:r w:rsidRPr="00C42335">
        <w:rPr>
          <w:rFonts w:ascii="Arial" w:eastAsia="Arial" w:hAnsi="Arial" w:cs="Arial"/>
          <w:sz w:val="16"/>
          <w:szCs w:val="22"/>
        </w:rPr>
        <w:t>Provisions</w:t>
      </w:r>
    </w:p>
    <w:p w14:paraId="272D3F56" w14:textId="77777777" w:rsidR="00A36A6F" w:rsidRPr="00A36A6F" w:rsidRDefault="00A36A6F" w:rsidP="00C42335">
      <w:pPr>
        <w:widowControl w:val="0"/>
        <w:numPr>
          <w:ilvl w:val="0"/>
          <w:numId w:val="39"/>
        </w:numPr>
        <w:tabs>
          <w:tab w:val="left" w:pos="555"/>
        </w:tabs>
        <w:autoSpaceDE w:val="0"/>
        <w:autoSpaceDN w:val="0"/>
        <w:spacing w:line="184" w:lineRule="exact"/>
        <w:rPr>
          <w:rFonts w:ascii="Arial" w:eastAsia="Arial" w:hAnsi="Arial" w:cs="Arial"/>
          <w:sz w:val="16"/>
          <w:szCs w:val="22"/>
        </w:rPr>
      </w:pPr>
      <w:r w:rsidRPr="00A36A6F">
        <w:rPr>
          <w:rFonts w:ascii="Arial" w:eastAsia="Arial" w:hAnsi="Arial" w:cs="Arial"/>
          <w:sz w:val="16"/>
          <w:szCs w:val="22"/>
        </w:rPr>
        <w:t>Subletting</w:t>
      </w:r>
      <w:r w:rsidRPr="00C42335">
        <w:rPr>
          <w:rFonts w:ascii="Arial" w:eastAsia="Arial" w:hAnsi="Arial" w:cs="Arial"/>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Assigning</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Contract</w:t>
      </w:r>
    </w:p>
    <w:p w14:paraId="0DE39CB6"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Safety:</w:t>
      </w:r>
      <w:r w:rsidRPr="00A36A6F">
        <w:rPr>
          <w:rFonts w:ascii="Arial" w:eastAsia="Arial" w:hAnsi="Arial" w:cs="Arial"/>
          <w:spacing w:val="-7"/>
          <w:sz w:val="16"/>
          <w:szCs w:val="22"/>
        </w:rPr>
        <w:t xml:space="preserve"> </w:t>
      </w:r>
      <w:r w:rsidRPr="00A36A6F">
        <w:rPr>
          <w:rFonts w:ascii="Arial" w:eastAsia="Arial" w:hAnsi="Arial" w:cs="Arial"/>
          <w:sz w:val="16"/>
          <w:szCs w:val="22"/>
        </w:rPr>
        <w:t>Accident</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evention</w:t>
      </w:r>
    </w:p>
    <w:p w14:paraId="6FFFBD1E" w14:textId="77777777" w:rsidR="00A36A6F" w:rsidRPr="00A36A6F" w:rsidRDefault="00A36A6F" w:rsidP="005D1515">
      <w:pPr>
        <w:widowControl w:val="0"/>
        <w:numPr>
          <w:ilvl w:val="0"/>
          <w:numId w:val="39"/>
        </w:numPr>
        <w:tabs>
          <w:tab w:val="left" w:pos="554"/>
        </w:tabs>
        <w:autoSpaceDE w:val="0"/>
        <w:autoSpaceDN w:val="0"/>
        <w:spacing w:line="184" w:lineRule="exact"/>
        <w:ind w:left="554" w:hanging="434"/>
        <w:rPr>
          <w:rFonts w:ascii="Arial" w:eastAsia="Arial" w:hAnsi="Arial" w:cs="Arial"/>
          <w:sz w:val="16"/>
          <w:szCs w:val="22"/>
        </w:rPr>
      </w:pPr>
      <w:r w:rsidRPr="00A36A6F">
        <w:rPr>
          <w:rFonts w:ascii="Arial" w:eastAsia="Arial" w:hAnsi="Arial" w:cs="Arial"/>
          <w:sz w:val="16"/>
          <w:szCs w:val="22"/>
        </w:rPr>
        <w:t>False</w:t>
      </w:r>
      <w:r w:rsidRPr="00A36A6F">
        <w:rPr>
          <w:rFonts w:ascii="Arial" w:eastAsia="Arial" w:hAnsi="Arial" w:cs="Arial"/>
          <w:spacing w:val="-9"/>
          <w:sz w:val="16"/>
          <w:szCs w:val="22"/>
        </w:rPr>
        <w:t xml:space="preserve"> </w:t>
      </w:r>
      <w:r w:rsidRPr="00A36A6F">
        <w:rPr>
          <w:rFonts w:ascii="Arial" w:eastAsia="Arial" w:hAnsi="Arial" w:cs="Arial"/>
          <w:sz w:val="16"/>
          <w:szCs w:val="22"/>
        </w:rPr>
        <w:t>Statements</w:t>
      </w:r>
      <w:r w:rsidRPr="00A36A6F">
        <w:rPr>
          <w:rFonts w:ascii="Arial" w:eastAsia="Arial" w:hAnsi="Arial" w:cs="Arial"/>
          <w:spacing w:val="-7"/>
          <w:sz w:val="16"/>
          <w:szCs w:val="22"/>
        </w:rPr>
        <w:t xml:space="preserve"> </w:t>
      </w:r>
      <w:r w:rsidRPr="00A36A6F">
        <w:rPr>
          <w:rFonts w:ascii="Arial" w:eastAsia="Arial" w:hAnsi="Arial" w:cs="Arial"/>
          <w:sz w:val="16"/>
          <w:szCs w:val="22"/>
        </w:rPr>
        <w:t>Concerning</w:t>
      </w:r>
      <w:r w:rsidRPr="00A36A6F">
        <w:rPr>
          <w:rFonts w:ascii="Arial" w:eastAsia="Arial" w:hAnsi="Arial" w:cs="Arial"/>
          <w:spacing w:val="-8"/>
          <w:sz w:val="16"/>
          <w:szCs w:val="22"/>
        </w:rPr>
        <w:t xml:space="preserve"> </w:t>
      </w:r>
      <w:r w:rsidRPr="00A36A6F">
        <w:rPr>
          <w:rFonts w:ascii="Arial" w:eastAsia="Arial" w:hAnsi="Arial" w:cs="Arial"/>
          <w:sz w:val="16"/>
          <w:szCs w:val="22"/>
        </w:rPr>
        <w:t>Highway</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rojects</w:t>
      </w:r>
    </w:p>
    <w:p w14:paraId="41072148" w14:textId="77777777" w:rsidR="00A36A6F" w:rsidRPr="00A36A6F" w:rsidRDefault="00A36A6F" w:rsidP="005D1515">
      <w:pPr>
        <w:widowControl w:val="0"/>
        <w:numPr>
          <w:ilvl w:val="0"/>
          <w:numId w:val="39"/>
        </w:numPr>
        <w:tabs>
          <w:tab w:val="left" w:pos="555"/>
        </w:tabs>
        <w:autoSpaceDE w:val="0"/>
        <w:autoSpaceDN w:val="0"/>
        <w:spacing w:before="1"/>
        <w:ind w:right="438"/>
        <w:rPr>
          <w:rFonts w:ascii="Arial" w:eastAsia="Arial" w:hAnsi="Arial" w:cs="Arial"/>
          <w:sz w:val="16"/>
          <w:szCs w:val="22"/>
        </w:rPr>
      </w:pPr>
      <w:r w:rsidRPr="00A36A6F">
        <w:rPr>
          <w:rFonts w:ascii="Arial" w:eastAsia="Arial" w:hAnsi="Arial" w:cs="Arial"/>
          <w:sz w:val="16"/>
          <w:szCs w:val="22"/>
        </w:rPr>
        <w:t>Implement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Clean</w:t>
      </w:r>
      <w:r w:rsidRPr="00A36A6F">
        <w:rPr>
          <w:rFonts w:ascii="Arial" w:eastAsia="Arial" w:hAnsi="Arial" w:cs="Arial"/>
          <w:spacing w:val="-6"/>
          <w:sz w:val="16"/>
          <w:szCs w:val="22"/>
        </w:rPr>
        <w:t xml:space="preserve"> </w:t>
      </w:r>
      <w:r w:rsidRPr="00A36A6F">
        <w:rPr>
          <w:rFonts w:ascii="Arial" w:eastAsia="Arial" w:hAnsi="Arial" w:cs="Arial"/>
          <w:sz w:val="16"/>
          <w:szCs w:val="22"/>
        </w:rPr>
        <w:t>Air</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Water Pollution Control Act</w:t>
      </w:r>
    </w:p>
    <w:p w14:paraId="4994AAE3" w14:textId="77777777" w:rsidR="00A36A6F" w:rsidRPr="00A36A6F" w:rsidRDefault="00A36A6F" w:rsidP="005D1515">
      <w:pPr>
        <w:widowControl w:val="0"/>
        <w:numPr>
          <w:ilvl w:val="0"/>
          <w:numId w:val="39"/>
        </w:numPr>
        <w:tabs>
          <w:tab w:val="left" w:pos="552"/>
        </w:tabs>
        <w:autoSpaceDE w:val="0"/>
        <w:autoSpaceDN w:val="0"/>
        <w:ind w:left="552" w:right="62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12"/>
          <w:sz w:val="16"/>
          <w:szCs w:val="22"/>
        </w:rPr>
        <w:t xml:space="preserve"> </w:t>
      </w:r>
      <w:r w:rsidRPr="00A36A6F">
        <w:rPr>
          <w:rFonts w:ascii="Arial" w:eastAsia="Arial" w:hAnsi="Arial" w:cs="Arial"/>
          <w:sz w:val="16"/>
          <w:szCs w:val="22"/>
        </w:rPr>
        <w:t>Regarding</w:t>
      </w:r>
      <w:r w:rsidRPr="00A36A6F">
        <w:rPr>
          <w:rFonts w:ascii="Arial" w:eastAsia="Arial" w:hAnsi="Arial" w:cs="Arial"/>
          <w:spacing w:val="-11"/>
          <w:sz w:val="16"/>
          <w:szCs w:val="22"/>
        </w:rPr>
        <w:t xml:space="preserve"> </w:t>
      </w:r>
      <w:r w:rsidRPr="00A36A6F">
        <w:rPr>
          <w:rFonts w:ascii="Arial" w:eastAsia="Arial" w:hAnsi="Arial" w:cs="Arial"/>
          <w:sz w:val="16"/>
          <w:szCs w:val="22"/>
        </w:rPr>
        <w:t>Debarment,</w:t>
      </w:r>
      <w:r w:rsidRPr="00A36A6F">
        <w:rPr>
          <w:rFonts w:ascii="Arial" w:eastAsia="Arial" w:hAnsi="Arial" w:cs="Arial"/>
          <w:spacing w:val="-11"/>
          <w:sz w:val="16"/>
          <w:szCs w:val="22"/>
        </w:rPr>
        <w:t xml:space="preserve"> </w:t>
      </w:r>
      <w:r w:rsidRPr="00A36A6F">
        <w:rPr>
          <w:rFonts w:ascii="Arial" w:eastAsia="Arial" w:hAnsi="Arial" w:cs="Arial"/>
          <w:sz w:val="16"/>
          <w:szCs w:val="22"/>
        </w:rPr>
        <w:t>Suspension, Ineligibility and Voluntary Exclusion</w:t>
      </w:r>
    </w:p>
    <w:p w14:paraId="676C973C" w14:textId="77777777" w:rsidR="00A36A6F" w:rsidRPr="00A36A6F" w:rsidRDefault="00A36A6F" w:rsidP="005D1515">
      <w:pPr>
        <w:widowControl w:val="0"/>
        <w:numPr>
          <w:ilvl w:val="0"/>
          <w:numId w:val="39"/>
        </w:numPr>
        <w:tabs>
          <w:tab w:val="left" w:pos="552"/>
        </w:tabs>
        <w:autoSpaceDE w:val="0"/>
        <w:autoSpaceDN w:val="0"/>
        <w:ind w:left="552" w:right="557" w:hanging="433"/>
        <w:rPr>
          <w:rFonts w:ascii="Arial" w:eastAsia="Arial" w:hAnsi="Arial" w:cs="Arial"/>
          <w:sz w:val="16"/>
          <w:szCs w:val="22"/>
        </w:rPr>
      </w:pPr>
      <w:r w:rsidRPr="00A36A6F">
        <w:rPr>
          <w:rFonts w:ascii="Arial" w:eastAsia="Arial" w:hAnsi="Arial" w:cs="Arial"/>
          <w:sz w:val="16"/>
          <w:szCs w:val="22"/>
        </w:rPr>
        <w:t>Certification</w:t>
      </w:r>
      <w:r w:rsidRPr="00A36A6F">
        <w:rPr>
          <w:rFonts w:ascii="Arial" w:eastAsia="Arial" w:hAnsi="Arial" w:cs="Arial"/>
          <w:spacing w:val="-7"/>
          <w:sz w:val="16"/>
          <w:szCs w:val="22"/>
        </w:rPr>
        <w:t xml:space="preserve"> </w:t>
      </w:r>
      <w:r w:rsidRPr="00A36A6F">
        <w:rPr>
          <w:rFonts w:ascii="Arial" w:eastAsia="Arial" w:hAnsi="Arial" w:cs="Arial"/>
          <w:sz w:val="16"/>
          <w:szCs w:val="22"/>
        </w:rPr>
        <w:t>Regarding</w:t>
      </w:r>
      <w:r w:rsidRPr="00A36A6F">
        <w:rPr>
          <w:rFonts w:ascii="Arial" w:eastAsia="Arial" w:hAnsi="Arial" w:cs="Arial"/>
          <w:spacing w:val="-7"/>
          <w:sz w:val="16"/>
          <w:szCs w:val="22"/>
        </w:rPr>
        <w:t xml:space="preserve"> </w:t>
      </w:r>
      <w:r w:rsidRPr="00A36A6F">
        <w:rPr>
          <w:rFonts w:ascii="Arial" w:eastAsia="Arial" w:hAnsi="Arial" w:cs="Arial"/>
          <w:sz w:val="16"/>
          <w:szCs w:val="22"/>
        </w:rPr>
        <w:t>Use</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ontract</w:t>
      </w:r>
      <w:r w:rsidRPr="00A36A6F">
        <w:rPr>
          <w:rFonts w:ascii="Arial" w:eastAsia="Arial" w:hAnsi="Arial" w:cs="Arial"/>
          <w:spacing w:val="-7"/>
          <w:sz w:val="16"/>
          <w:szCs w:val="22"/>
        </w:rPr>
        <w:t xml:space="preserve"> </w:t>
      </w:r>
      <w:r w:rsidRPr="00A36A6F">
        <w:rPr>
          <w:rFonts w:ascii="Arial" w:eastAsia="Arial" w:hAnsi="Arial" w:cs="Arial"/>
          <w:sz w:val="16"/>
          <w:szCs w:val="22"/>
        </w:rPr>
        <w:t>Fund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for </w:t>
      </w:r>
      <w:r w:rsidRPr="00A36A6F">
        <w:rPr>
          <w:rFonts w:ascii="Arial" w:eastAsia="Arial" w:hAnsi="Arial" w:cs="Arial"/>
          <w:spacing w:val="-2"/>
          <w:sz w:val="16"/>
          <w:szCs w:val="22"/>
        </w:rPr>
        <w:t>Lobbying</w:t>
      </w:r>
    </w:p>
    <w:p w14:paraId="4BF2D1A8" w14:textId="77777777" w:rsidR="00A36A6F" w:rsidRPr="00A36A6F" w:rsidRDefault="00A36A6F" w:rsidP="005D1515">
      <w:pPr>
        <w:widowControl w:val="0"/>
        <w:numPr>
          <w:ilvl w:val="0"/>
          <w:numId w:val="39"/>
        </w:numPr>
        <w:tabs>
          <w:tab w:val="left" w:pos="120"/>
          <w:tab w:val="left" w:pos="535"/>
        </w:tabs>
        <w:autoSpaceDE w:val="0"/>
        <w:autoSpaceDN w:val="0"/>
        <w:spacing w:line="480" w:lineRule="auto"/>
        <w:ind w:left="120" w:right="1591" w:hanging="1"/>
        <w:rPr>
          <w:rFonts w:ascii="Arial" w:eastAsia="Arial" w:hAnsi="Arial" w:cs="Arial"/>
          <w:sz w:val="16"/>
          <w:szCs w:val="22"/>
        </w:rPr>
      </w:pPr>
      <w:r w:rsidRPr="00A36A6F">
        <w:rPr>
          <w:rFonts w:ascii="Arial" w:eastAsia="Arial" w:hAnsi="Arial" w:cs="Arial"/>
          <w:sz w:val="16"/>
          <w:szCs w:val="22"/>
        </w:rPr>
        <w:t>Use</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9"/>
          <w:sz w:val="16"/>
          <w:szCs w:val="22"/>
        </w:rPr>
        <w:t xml:space="preserve"> </w:t>
      </w:r>
      <w:r w:rsidRPr="00A36A6F">
        <w:rPr>
          <w:rFonts w:ascii="Arial" w:eastAsia="Arial" w:hAnsi="Arial" w:cs="Arial"/>
          <w:sz w:val="16"/>
          <w:szCs w:val="22"/>
        </w:rPr>
        <w:t>United</w:t>
      </w:r>
      <w:r w:rsidRPr="00A36A6F">
        <w:rPr>
          <w:rFonts w:ascii="Arial" w:eastAsia="Arial" w:hAnsi="Arial" w:cs="Arial"/>
          <w:spacing w:val="-9"/>
          <w:sz w:val="16"/>
          <w:szCs w:val="22"/>
        </w:rPr>
        <w:t xml:space="preserve"> </w:t>
      </w:r>
      <w:r w:rsidRPr="00A36A6F">
        <w:rPr>
          <w:rFonts w:ascii="Arial" w:eastAsia="Arial" w:hAnsi="Arial" w:cs="Arial"/>
          <w:sz w:val="16"/>
          <w:szCs w:val="22"/>
        </w:rPr>
        <w:t>States-Flag</w:t>
      </w:r>
      <w:r w:rsidRPr="00A36A6F">
        <w:rPr>
          <w:rFonts w:ascii="Arial" w:eastAsia="Arial" w:hAnsi="Arial" w:cs="Arial"/>
          <w:spacing w:val="-9"/>
          <w:sz w:val="16"/>
          <w:szCs w:val="22"/>
        </w:rPr>
        <w:t xml:space="preserve"> </w:t>
      </w:r>
      <w:r w:rsidRPr="00A36A6F">
        <w:rPr>
          <w:rFonts w:ascii="Arial" w:eastAsia="Arial" w:hAnsi="Arial" w:cs="Arial"/>
          <w:sz w:val="16"/>
          <w:szCs w:val="22"/>
        </w:rPr>
        <w:t xml:space="preserve">Vessels: </w:t>
      </w:r>
      <w:r w:rsidRPr="00A36A6F">
        <w:rPr>
          <w:rFonts w:ascii="Arial" w:eastAsia="Arial" w:hAnsi="Arial" w:cs="Arial"/>
          <w:spacing w:val="-2"/>
          <w:sz w:val="16"/>
          <w:szCs w:val="22"/>
        </w:rPr>
        <w:t>ATTACHMENTS</w:t>
      </w:r>
    </w:p>
    <w:p w14:paraId="3D61F359"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A. Employment and Materials Preference for Appalachian Development</w:t>
      </w:r>
      <w:r w:rsidRPr="00A36A6F">
        <w:rPr>
          <w:rFonts w:ascii="Arial" w:eastAsia="Arial" w:hAnsi="Arial" w:cs="Arial"/>
          <w:spacing w:val="-7"/>
          <w:sz w:val="16"/>
          <w:szCs w:val="16"/>
        </w:rPr>
        <w:t xml:space="preserve"> </w:t>
      </w:r>
      <w:r w:rsidRPr="00A36A6F">
        <w:rPr>
          <w:rFonts w:ascii="Arial" w:eastAsia="Arial" w:hAnsi="Arial" w:cs="Arial"/>
          <w:sz w:val="16"/>
          <w:szCs w:val="16"/>
        </w:rPr>
        <w:t>Highway</w:t>
      </w:r>
      <w:r w:rsidRPr="00A36A6F">
        <w:rPr>
          <w:rFonts w:ascii="Arial" w:eastAsia="Arial" w:hAnsi="Arial" w:cs="Arial"/>
          <w:spacing w:val="-6"/>
          <w:sz w:val="16"/>
          <w:szCs w:val="16"/>
        </w:rPr>
        <w:t xml:space="preserve"> </w:t>
      </w:r>
      <w:r w:rsidRPr="00A36A6F">
        <w:rPr>
          <w:rFonts w:ascii="Arial" w:eastAsia="Arial" w:hAnsi="Arial" w:cs="Arial"/>
          <w:sz w:val="16"/>
          <w:szCs w:val="16"/>
        </w:rPr>
        <w:t>Syste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ppalachian</w:t>
      </w:r>
      <w:r w:rsidRPr="00A36A6F">
        <w:rPr>
          <w:rFonts w:ascii="Arial" w:eastAsia="Arial" w:hAnsi="Arial" w:cs="Arial"/>
          <w:spacing w:val="-7"/>
          <w:sz w:val="16"/>
          <w:szCs w:val="16"/>
        </w:rPr>
        <w:t xml:space="preserve"> </w:t>
      </w:r>
      <w:r w:rsidRPr="00A36A6F">
        <w:rPr>
          <w:rFonts w:ascii="Arial" w:eastAsia="Arial" w:hAnsi="Arial" w:cs="Arial"/>
          <w:sz w:val="16"/>
          <w:szCs w:val="16"/>
        </w:rPr>
        <w:t>Local</w:t>
      </w:r>
      <w:r w:rsidRPr="00A36A6F">
        <w:rPr>
          <w:rFonts w:ascii="Arial" w:eastAsia="Arial" w:hAnsi="Arial" w:cs="Arial"/>
          <w:spacing w:val="-6"/>
          <w:sz w:val="16"/>
          <w:szCs w:val="16"/>
        </w:rPr>
        <w:t xml:space="preserve"> </w:t>
      </w:r>
      <w:r w:rsidRPr="00A36A6F">
        <w:rPr>
          <w:rFonts w:ascii="Arial" w:eastAsia="Arial" w:hAnsi="Arial" w:cs="Arial"/>
          <w:sz w:val="16"/>
          <w:szCs w:val="16"/>
        </w:rPr>
        <w:t>Access Road Contracts (included in Appalachian contracts only)</w:t>
      </w:r>
    </w:p>
    <w:p w14:paraId="71C16496" w14:textId="77777777" w:rsidR="00A36A6F" w:rsidRPr="00A36A6F" w:rsidRDefault="00A36A6F" w:rsidP="00A36A6F">
      <w:pPr>
        <w:widowControl w:val="0"/>
        <w:autoSpaceDE w:val="0"/>
        <w:autoSpaceDN w:val="0"/>
        <w:rPr>
          <w:rFonts w:ascii="Arial" w:eastAsia="Arial" w:hAnsi="Arial" w:cs="Arial"/>
          <w:sz w:val="16"/>
          <w:szCs w:val="16"/>
        </w:rPr>
      </w:pPr>
    </w:p>
    <w:p w14:paraId="233CC4BB" w14:textId="77777777" w:rsidR="00A36A6F" w:rsidRPr="00A36A6F" w:rsidRDefault="00A36A6F" w:rsidP="00A36A6F">
      <w:pPr>
        <w:widowControl w:val="0"/>
        <w:autoSpaceDE w:val="0"/>
        <w:autoSpaceDN w:val="0"/>
        <w:rPr>
          <w:rFonts w:ascii="Arial" w:eastAsia="Arial" w:hAnsi="Arial" w:cs="Arial"/>
          <w:sz w:val="16"/>
          <w:szCs w:val="16"/>
        </w:rPr>
      </w:pPr>
    </w:p>
    <w:p w14:paraId="6D5405AF" w14:textId="25F52505" w:rsidR="00A36A6F" w:rsidRPr="0020486D" w:rsidRDefault="00A36A6F" w:rsidP="005D1515">
      <w:pPr>
        <w:pStyle w:val="ListParagraph"/>
        <w:numPr>
          <w:ilvl w:val="1"/>
          <w:numId w:val="39"/>
        </w:numPr>
        <w:spacing w:before="96"/>
        <w:rPr>
          <w:rFonts w:ascii="Arial" w:eastAsia="Arial" w:hAnsi="Arial" w:cs="Arial"/>
          <w:b/>
          <w:bCs/>
          <w:sz w:val="16"/>
          <w:szCs w:val="16"/>
        </w:rPr>
      </w:pPr>
      <w:r w:rsidRPr="0020486D">
        <w:rPr>
          <w:rFonts w:ascii="Arial" w:eastAsia="Arial" w:hAnsi="Arial" w:cs="Arial"/>
          <w:b/>
          <w:bCs/>
          <w:spacing w:val="-2"/>
          <w:sz w:val="16"/>
          <w:szCs w:val="16"/>
        </w:rPr>
        <w:t>GENERAL</w:t>
      </w:r>
    </w:p>
    <w:p w14:paraId="4B6AFCEA" w14:textId="77777777" w:rsidR="00A36A6F" w:rsidRPr="00A36A6F" w:rsidRDefault="00A36A6F" w:rsidP="005D1515">
      <w:pPr>
        <w:widowControl w:val="0"/>
        <w:numPr>
          <w:ilvl w:val="2"/>
          <w:numId w:val="39"/>
        </w:numPr>
        <w:tabs>
          <w:tab w:val="left" w:pos="341"/>
        </w:tabs>
        <w:autoSpaceDE w:val="0"/>
        <w:autoSpaceDN w:val="0"/>
        <w:spacing w:before="183"/>
        <w:ind w:right="109" w:firstLine="0"/>
        <w:rPr>
          <w:rFonts w:ascii="Arial" w:eastAsia="Arial" w:hAnsi="Arial" w:cs="Arial"/>
          <w:sz w:val="16"/>
          <w:szCs w:val="22"/>
        </w:rPr>
      </w:pPr>
      <w:r w:rsidRPr="00A36A6F">
        <w:rPr>
          <w:rFonts w:ascii="Arial" w:eastAsia="Arial" w:hAnsi="Arial" w:cs="Arial"/>
          <w:sz w:val="16"/>
          <w:szCs w:val="22"/>
        </w:rPr>
        <w:t>Form</w:t>
      </w:r>
      <w:r w:rsidRPr="00A36A6F">
        <w:rPr>
          <w:rFonts w:ascii="Arial" w:eastAsia="Arial" w:hAnsi="Arial" w:cs="Arial"/>
          <w:spacing w:val="-2"/>
          <w:sz w:val="16"/>
          <w:szCs w:val="22"/>
        </w:rPr>
        <w:t xml:space="preserve"> </w:t>
      </w:r>
      <w:r w:rsidRPr="00A36A6F">
        <w:rPr>
          <w:rFonts w:ascii="Arial" w:eastAsia="Arial" w:hAnsi="Arial" w:cs="Arial"/>
          <w:sz w:val="16"/>
          <w:szCs w:val="22"/>
        </w:rPr>
        <w:t>FHWA-1273</w:t>
      </w:r>
      <w:r w:rsidRPr="00A36A6F">
        <w:rPr>
          <w:rFonts w:ascii="Arial" w:eastAsia="Arial" w:hAnsi="Arial" w:cs="Arial"/>
          <w:spacing w:val="-4"/>
          <w:sz w:val="16"/>
          <w:szCs w:val="22"/>
        </w:rPr>
        <w:t xml:space="preserve"> </w:t>
      </w:r>
      <w:r w:rsidRPr="00A36A6F">
        <w:rPr>
          <w:rFonts w:ascii="Arial" w:eastAsia="Arial" w:hAnsi="Arial" w:cs="Arial"/>
          <w:sz w:val="16"/>
          <w:szCs w:val="22"/>
        </w:rPr>
        <w:t>mus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hysically</w:t>
      </w:r>
      <w:r w:rsidRPr="00A36A6F">
        <w:rPr>
          <w:rFonts w:ascii="Arial" w:eastAsia="Arial" w:hAnsi="Arial" w:cs="Arial"/>
          <w:spacing w:val="-4"/>
          <w:sz w:val="16"/>
          <w:szCs w:val="22"/>
        </w:rPr>
        <w:t xml:space="preserve"> </w:t>
      </w:r>
      <w:r w:rsidRPr="00A36A6F">
        <w:rPr>
          <w:rFonts w:ascii="Arial" w:eastAsia="Arial" w:hAnsi="Arial" w:cs="Arial"/>
          <w:sz w:val="16"/>
          <w:szCs w:val="22"/>
        </w:rPr>
        <w:t>incorporat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each construction contract funded under title 23, United States Code, as required in 23 CFR 633.102(b) (excluding emergency</w:t>
      </w:r>
      <w:r w:rsidRPr="00A36A6F">
        <w:rPr>
          <w:rFonts w:ascii="Arial" w:eastAsia="Arial" w:hAnsi="Arial" w:cs="Arial"/>
          <w:spacing w:val="-5"/>
          <w:sz w:val="16"/>
          <w:szCs w:val="22"/>
        </w:rPr>
        <w:t xml:space="preserve"> </w:t>
      </w:r>
      <w:r w:rsidRPr="00A36A6F">
        <w:rPr>
          <w:rFonts w:ascii="Arial" w:eastAsia="Arial" w:hAnsi="Arial" w:cs="Arial"/>
          <w:sz w:val="16"/>
          <w:szCs w:val="22"/>
        </w:rPr>
        <w:t>contracts</w:t>
      </w:r>
      <w:r w:rsidRPr="00A36A6F">
        <w:rPr>
          <w:rFonts w:ascii="Arial" w:eastAsia="Arial" w:hAnsi="Arial" w:cs="Arial"/>
          <w:spacing w:val="-5"/>
          <w:sz w:val="16"/>
          <w:szCs w:val="22"/>
        </w:rPr>
        <w:t xml:space="preserve"> </w:t>
      </w:r>
      <w:r w:rsidRPr="00A36A6F">
        <w:rPr>
          <w:rFonts w:ascii="Arial" w:eastAsia="Arial" w:hAnsi="Arial" w:cs="Arial"/>
          <w:sz w:val="16"/>
          <w:szCs w:val="22"/>
        </w:rPr>
        <w:t>solely</w:t>
      </w:r>
      <w:r w:rsidRPr="00A36A6F">
        <w:rPr>
          <w:rFonts w:ascii="Arial" w:eastAsia="Arial" w:hAnsi="Arial" w:cs="Arial"/>
          <w:spacing w:val="-5"/>
          <w:sz w:val="16"/>
          <w:szCs w:val="22"/>
        </w:rPr>
        <w:t xml:space="preserve"> </w:t>
      </w:r>
      <w:r w:rsidRPr="00A36A6F">
        <w:rPr>
          <w:rFonts w:ascii="Arial" w:eastAsia="Arial" w:hAnsi="Arial" w:cs="Arial"/>
          <w:sz w:val="16"/>
          <w:szCs w:val="22"/>
        </w:rPr>
        <w:t>intended</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debris</w:t>
      </w:r>
      <w:r w:rsidRPr="00A36A6F">
        <w:rPr>
          <w:rFonts w:ascii="Arial" w:eastAsia="Arial" w:hAnsi="Arial" w:cs="Arial"/>
          <w:spacing w:val="-5"/>
          <w:sz w:val="16"/>
          <w:szCs w:val="22"/>
        </w:rPr>
        <w:t xml:space="preserve"> </w:t>
      </w:r>
      <w:r w:rsidRPr="00A36A6F">
        <w:rPr>
          <w:rFonts w:ascii="Arial" w:eastAsia="Arial" w:hAnsi="Arial" w:cs="Arial"/>
          <w:sz w:val="16"/>
          <w:szCs w:val="22"/>
        </w:rPr>
        <w:t>removal).</w:t>
      </w:r>
      <w:r w:rsidRPr="00A36A6F">
        <w:rPr>
          <w:rFonts w:ascii="Arial" w:eastAsia="Arial" w:hAnsi="Arial" w:cs="Arial"/>
          <w:spacing w:val="34"/>
          <w:sz w:val="16"/>
          <w:szCs w:val="22"/>
        </w:rPr>
        <w:t xml:space="preserve"> </w:t>
      </w:r>
      <w:r w:rsidRPr="00A36A6F">
        <w:rPr>
          <w:rFonts w:ascii="Arial" w:eastAsia="Arial" w:hAnsi="Arial" w:cs="Arial"/>
          <w:sz w:val="16"/>
          <w:szCs w:val="22"/>
        </w:rPr>
        <w:t>The contractor (or subcontractor) must insert this form in each subcontract and further require its inclusion in all lower tier subcontracts (excluding purchase orders, rental agreements and other agreements for supplies or services).</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3 CFR </w:t>
      </w:r>
      <w:r w:rsidRPr="00A36A6F">
        <w:rPr>
          <w:rFonts w:ascii="Arial" w:eastAsia="Arial" w:hAnsi="Arial" w:cs="Arial"/>
          <w:spacing w:val="-2"/>
          <w:sz w:val="16"/>
          <w:szCs w:val="22"/>
        </w:rPr>
        <w:t>633.102(e).</w:t>
      </w:r>
    </w:p>
    <w:p w14:paraId="62757E0A" w14:textId="77777777" w:rsidR="00A36A6F" w:rsidRPr="00A36A6F" w:rsidRDefault="00A36A6F" w:rsidP="00A36A6F">
      <w:pPr>
        <w:widowControl w:val="0"/>
        <w:autoSpaceDE w:val="0"/>
        <w:autoSpaceDN w:val="0"/>
        <w:spacing w:before="183"/>
        <w:ind w:right="38"/>
        <w:rPr>
          <w:rFonts w:ascii="Arial" w:eastAsia="Arial" w:hAnsi="Arial" w:cs="Arial"/>
          <w:sz w:val="16"/>
          <w:szCs w:val="16"/>
        </w:rPr>
      </w:pPr>
      <w:r w:rsidRPr="00A36A6F">
        <w:rPr>
          <w:rFonts w:ascii="Arial" w:eastAsia="Arial" w:hAnsi="Arial" w:cs="Arial"/>
          <w:sz w:val="16"/>
          <w:szCs w:val="16"/>
        </w:rPr>
        <w:t>The applicable requirements of Form FHWA-1273 are incorporated by reference for work done under any purchase order, rental agreement or agreement for other services.</w:t>
      </w:r>
      <w:r w:rsidRPr="00A36A6F">
        <w:rPr>
          <w:rFonts w:ascii="Arial" w:eastAsia="Arial" w:hAnsi="Arial" w:cs="Arial"/>
          <w:spacing w:val="40"/>
          <w:sz w:val="16"/>
          <w:szCs w:val="16"/>
        </w:rPr>
        <w:t xml:space="preserve"> </w:t>
      </w:r>
      <w:r w:rsidRPr="00A36A6F">
        <w:rPr>
          <w:rFonts w:ascii="Arial" w:eastAsia="Arial" w:hAnsi="Arial" w:cs="Arial"/>
          <w:sz w:val="16"/>
          <w:szCs w:val="16"/>
        </w:rPr>
        <w:t>The prime contractor shall be responsible for compliance by any 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lower-tier</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ervice</w:t>
      </w:r>
      <w:r w:rsidRPr="00A36A6F">
        <w:rPr>
          <w:rFonts w:ascii="Arial" w:eastAsia="Arial" w:hAnsi="Arial" w:cs="Arial"/>
          <w:spacing w:val="-6"/>
          <w:sz w:val="16"/>
          <w:szCs w:val="16"/>
        </w:rPr>
        <w:t xml:space="preserve"> </w:t>
      </w:r>
      <w:r w:rsidRPr="00A36A6F">
        <w:rPr>
          <w:rFonts w:ascii="Arial" w:eastAsia="Arial" w:hAnsi="Arial" w:cs="Arial"/>
          <w:sz w:val="16"/>
          <w:szCs w:val="16"/>
        </w:rPr>
        <w:t>provider.</w:t>
      </w:r>
      <w:r w:rsidRPr="00A36A6F">
        <w:rPr>
          <w:rFonts w:ascii="Arial" w:eastAsia="Arial" w:hAnsi="Arial" w:cs="Arial"/>
          <w:spacing w:val="34"/>
          <w:sz w:val="16"/>
          <w:szCs w:val="16"/>
        </w:rPr>
        <w:t xml:space="preserve"> </w:t>
      </w:r>
      <w:r w:rsidRPr="00A36A6F">
        <w:rPr>
          <w:rFonts w:ascii="Arial" w:eastAsia="Arial" w:hAnsi="Arial" w:cs="Arial"/>
          <w:sz w:val="16"/>
          <w:szCs w:val="16"/>
        </w:rPr>
        <w:t>23 CFR 633.102(e).</w:t>
      </w:r>
    </w:p>
    <w:p w14:paraId="50712817"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01BC7C2" w14:textId="77777777" w:rsidR="00A36A6F" w:rsidRPr="00A36A6F" w:rsidRDefault="00A36A6F" w:rsidP="00A36A6F">
      <w:pPr>
        <w:widowControl w:val="0"/>
        <w:autoSpaceDE w:val="0"/>
        <w:autoSpaceDN w:val="0"/>
        <w:ind w:right="38"/>
        <w:rPr>
          <w:rFonts w:ascii="Arial" w:eastAsia="Arial" w:hAnsi="Arial" w:cs="Arial"/>
          <w:sz w:val="16"/>
          <w:szCs w:val="16"/>
        </w:rPr>
      </w:pPr>
      <w:r w:rsidRPr="00A36A6F">
        <w:rPr>
          <w:rFonts w:ascii="Arial" w:eastAsia="Arial" w:hAnsi="Arial" w:cs="Arial"/>
          <w:sz w:val="16"/>
          <w:szCs w:val="16"/>
        </w:rPr>
        <w:t>Form FHWA-1273 must be included in all Federal-aid design- build contracts, in all subcontracts and in lower tier subcontracts (excluding subcontracts for design services, purchase orders, rental agreements and other agreements for supplie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services)</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ccordance</w:t>
      </w:r>
      <w:r w:rsidRPr="00A36A6F">
        <w:rPr>
          <w:rFonts w:ascii="Arial" w:eastAsia="Arial" w:hAnsi="Arial" w:cs="Arial"/>
          <w:spacing w:val="-5"/>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633.102.</w:t>
      </w:r>
      <w:r w:rsidRPr="00A36A6F">
        <w:rPr>
          <w:rFonts w:ascii="Arial" w:eastAsia="Arial" w:hAnsi="Arial" w:cs="Arial"/>
          <w:spacing w:val="36"/>
          <w:sz w:val="16"/>
          <w:szCs w:val="16"/>
        </w:rPr>
        <w:t xml:space="preserve"> </w:t>
      </w:r>
      <w:r w:rsidRPr="00A36A6F">
        <w:rPr>
          <w:rFonts w:ascii="Arial" w:eastAsia="Arial" w:hAnsi="Arial" w:cs="Arial"/>
          <w:sz w:val="16"/>
          <w:szCs w:val="16"/>
        </w:rPr>
        <w:t>The design-builder shall be responsible for compliance by any subcontractor, lower-tier subcontractor or service provider.</w:t>
      </w:r>
    </w:p>
    <w:p w14:paraId="64CB294D" w14:textId="77777777" w:rsidR="00A36A6F" w:rsidRPr="00A36A6F" w:rsidRDefault="00A36A6F" w:rsidP="00A36A6F">
      <w:pPr>
        <w:widowControl w:val="0"/>
        <w:autoSpaceDE w:val="0"/>
        <w:autoSpaceDN w:val="0"/>
        <w:spacing w:before="183"/>
        <w:ind w:right="48"/>
        <w:rPr>
          <w:rFonts w:ascii="Arial" w:eastAsia="Arial" w:hAnsi="Arial" w:cs="Arial"/>
          <w:sz w:val="16"/>
          <w:szCs w:val="16"/>
        </w:rPr>
      </w:pPr>
      <w:r w:rsidRPr="00A36A6F">
        <w:rPr>
          <w:rFonts w:ascii="Arial" w:eastAsia="Arial" w:hAnsi="Arial" w:cs="Arial"/>
          <w:sz w:val="16"/>
          <w:szCs w:val="16"/>
        </w:rPr>
        <w:t>Contracting agencies may reference Form FHWA-1273 in solicitation-for-bids or request-for-proposals documents, however, the Form FHWA-1273 must be physically incorporated</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5"/>
          <w:sz w:val="16"/>
          <w:szCs w:val="16"/>
        </w:rPr>
        <w:t xml:space="preserve"> </w:t>
      </w:r>
      <w:r w:rsidRPr="00A36A6F">
        <w:rPr>
          <w:rFonts w:ascii="Arial" w:eastAsia="Arial" w:hAnsi="Arial" w:cs="Arial"/>
          <w:sz w:val="16"/>
          <w:szCs w:val="16"/>
        </w:rPr>
        <w:t>referenced)</w:t>
      </w:r>
      <w:r w:rsidRPr="00A36A6F">
        <w:rPr>
          <w:rFonts w:ascii="Arial" w:eastAsia="Arial" w:hAnsi="Arial" w:cs="Arial"/>
          <w:spacing w:val="-7"/>
          <w:sz w:val="16"/>
          <w:szCs w:val="16"/>
        </w:rPr>
        <w:t xml:space="preserve"> </w:t>
      </w:r>
      <w:r w:rsidRPr="00A36A6F">
        <w:rPr>
          <w:rFonts w:ascii="Arial" w:eastAsia="Arial" w:hAnsi="Arial" w:cs="Arial"/>
          <w:sz w:val="16"/>
          <w:szCs w:val="16"/>
        </w:rPr>
        <w:t>in</w:t>
      </w:r>
      <w:r w:rsidRPr="00A36A6F">
        <w:rPr>
          <w:rFonts w:ascii="Arial" w:eastAsia="Arial" w:hAnsi="Arial" w:cs="Arial"/>
          <w:spacing w:val="-7"/>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contracts,</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and lower-tier subcontracts (excluding purchase orders, rental agreements and other agreements for supplies or services related to a construction 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b).</w:t>
      </w:r>
    </w:p>
    <w:p w14:paraId="60FC6848" w14:textId="77777777" w:rsidR="00A36A6F" w:rsidRPr="00A36A6F" w:rsidRDefault="00A36A6F" w:rsidP="00A36A6F">
      <w:pPr>
        <w:widowControl w:val="0"/>
        <w:autoSpaceDE w:val="0"/>
        <w:autoSpaceDN w:val="0"/>
        <w:rPr>
          <w:rFonts w:ascii="Arial" w:eastAsia="Arial" w:hAnsi="Arial" w:cs="Arial"/>
          <w:sz w:val="16"/>
          <w:szCs w:val="16"/>
        </w:rPr>
      </w:pPr>
    </w:p>
    <w:p w14:paraId="4E396EEB" w14:textId="77777777" w:rsidR="00A36A6F" w:rsidRPr="00A36A6F" w:rsidRDefault="00A36A6F" w:rsidP="005D1515">
      <w:pPr>
        <w:widowControl w:val="0"/>
        <w:numPr>
          <w:ilvl w:val="2"/>
          <w:numId w:val="39"/>
        </w:numPr>
        <w:tabs>
          <w:tab w:val="left" w:pos="341"/>
        </w:tabs>
        <w:autoSpaceDE w:val="0"/>
        <w:autoSpaceDN w:val="0"/>
        <w:ind w:right="348" w:firstLine="0"/>
        <w:rPr>
          <w:rFonts w:ascii="Arial" w:eastAsia="Arial" w:hAnsi="Arial" w:cs="Arial"/>
          <w:sz w:val="16"/>
          <w:szCs w:val="22"/>
        </w:rPr>
      </w:pP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pplicability</w:t>
      </w:r>
      <w:r w:rsidRPr="00A36A6F">
        <w:rPr>
          <w:rFonts w:ascii="Arial" w:eastAsia="Arial" w:hAnsi="Arial" w:cs="Arial"/>
          <w:spacing w:val="-5"/>
          <w:sz w:val="16"/>
          <w:szCs w:val="22"/>
        </w:rPr>
        <w:t xml:space="preserve"> </w:t>
      </w:r>
      <w:r w:rsidRPr="00A36A6F">
        <w:rPr>
          <w:rFonts w:ascii="Arial" w:eastAsia="Arial" w:hAnsi="Arial" w:cs="Arial"/>
          <w:sz w:val="16"/>
          <w:szCs w:val="22"/>
        </w:rPr>
        <w:t>criteria</w:t>
      </w:r>
      <w:r w:rsidRPr="00A36A6F">
        <w:rPr>
          <w:rFonts w:ascii="Arial" w:eastAsia="Arial" w:hAnsi="Arial" w:cs="Arial"/>
          <w:spacing w:val="-6"/>
          <w:sz w:val="16"/>
          <w:szCs w:val="22"/>
        </w:rPr>
        <w:t xml:space="preserve"> </w:t>
      </w:r>
      <w:r w:rsidRPr="00A36A6F">
        <w:rPr>
          <w:rFonts w:ascii="Arial" w:eastAsia="Arial" w:hAnsi="Arial" w:cs="Arial"/>
          <w:sz w:val="16"/>
          <w:szCs w:val="22"/>
        </w:rPr>
        <w:t>no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ollowing sections, these contract provisions shall apply to all work</w:t>
      </w:r>
    </w:p>
    <w:p w14:paraId="0C610245" w14:textId="77777777" w:rsidR="00A36A6F" w:rsidRPr="00A36A6F" w:rsidRDefault="00A36A6F" w:rsidP="00A36A6F">
      <w:pPr>
        <w:widowControl w:val="0"/>
        <w:autoSpaceDE w:val="0"/>
        <w:autoSpaceDN w:val="0"/>
        <w:spacing w:before="95"/>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erformed</w:t>
      </w:r>
      <w:r w:rsidRPr="00A36A6F">
        <w:rPr>
          <w:rFonts w:ascii="Arial" w:eastAsia="Arial" w:hAnsi="Arial" w:cs="Arial"/>
          <w:spacing w:val="-6"/>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6"/>
          <w:sz w:val="16"/>
          <w:szCs w:val="16"/>
        </w:rPr>
        <w:t xml:space="preserve"> </w:t>
      </w:r>
      <w:r w:rsidRPr="00A36A6F">
        <w:rPr>
          <w:rFonts w:ascii="Arial" w:eastAsia="Arial" w:hAnsi="Arial" w:cs="Arial"/>
          <w:sz w:val="16"/>
          <w:szCs w:val="16"/>
        </w:rPr>
        <w:t>b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contractor's</w:t>
      </w:r>
      <w:r w:rsidRPr="00A36A6F">
        <w:rPr>
          <w:rFonts w:ascii="Arial" w:eastAsia="Arial" w:hAnsi="Arial" w:cs="Arial"/>
          <w:spacing w:val="-5"/>
          <w:sz w:val="16"/>
          <w:szCs w:val="16"/>
        </w:rPr>
        <w:t xml:space="preserve"> </w:t>
      </w:r>
      <w:r w:rsidRPr="00A36A6F">
        <w:rPr>
          <w:rFonts w:ascii="Arial" w:eastAsia="Arial" w:hAnsi="Arial" w:cs="Arial"/>
          <w:sz w:val="16"/>
          <w:szCs w:val="16"/>
        </w:rPr>
        <w:t>own</w:t>
      </w:r>
      <w:r w:rsidRPr="00A36A6F">
        <w:rPr>
          <w:rFonts w:ascii="Arial" w:eastAsia="Arial" w:hAnsi="Arial" w:cs="Arial"/>
          <w:spacing w:val="-6"/>
          <w:sz w:val="16"/>
          <w:szCs w:val="16"/>
        </w:rPr>
        <w:t xml:space="preserve"> </w:t>
      </w:r>
      <w:r w:rsidRPr="00A36A6F">
        <w:rPr>
          <w:rFonts w:ascii="Arial" w:eastAsia="Arial" w:hAnsi="Arial" w:cs="Arial"/>
          <w:sz w:val="16"/>
          <w:szCs w:val="16"/>
        </w:rPr>
        <w:t>organization and with the assistance of workers under the contractor's immediate superintendence and to all work performed on the contract by piecework, station work, or by subcontract.</w:t>
      </w:r>
      <w:r w:rsidRPr="00A36A6F">
        <w:rPr>
          <w:rFonts w:ascii="Arial" w:eastAsia="Arial" w:hAnsi="Arial" w:cs="Arial"/>
          <w:spacing w:val="40"/>
          <w:sz w:val="16"/>
          <w:szCs w:val="16"/>
        </w:rPr>
        <w:t xml:space="preserve"> </w:t>
      </w:r>
      <w:r w:rsidRPr="00A36A6F">
        <w:rPr>
          <w:rFonts w:ascii="Arial" w:eastAsia="Arial" w:hAnsi="Arial" w:cs="Arial"/>
          <w:sz w:val="16"/>
          <w:szCs w:val="16"/>
        </w:rPr>
        <w:t>23 CFR 633.102(d).</w:t>
      </w:r>
    </w:p>
    <w:p w14:paraId="00A0BCD4" w14:textId="77777777" w:rsidR="00A36A6F" w:rsidRPr="00A36A6F" w:rsidRDefault="00A36A6F" w:rsidP="005D1515">
      <w:pPr>
        <w:widowControl w:val="0"/>
        <w:numPr>
          <w:ilvl w:val="2"/>
          <w:numId w:val="39"/>
        </w:numPr>
        <w:tabs>
          <w:tab w:val="left" w:pos="341"/>
        </w:tabs>
        <w:autoSpaceDE w:val="0"/>
        <w:autoSpaceDN w:val="0"/>
        <w:spacing w:before="182"/>
        <w:ind w:right="215" w:firstLine="0"/>
        <w:rPr>
          <w:rFonts w:ascii="Arial" w:eastAsia="Arial" w:hAnsi="Arial" w:cs="Arial"/>
          <w:sz w:val="16"/>
          <w:szCs w:val="22"/>
        </w:rPr>
      </w:pPr>
      <w:r w:rsidRPr="00A36A6F">
        <w:rPr>
          <w:rFonts w:ascii="Arial" w:eastAsia="Arial" w:hAnsi="Arial" w:cs="Arial"/>
          <w:sz w:val="16"/>
          <w:szCs w:val="22"/>
        </w:rPr>
        <w:t>A breach of any of the stipulations contained in these Required Contract Provisions may be sufficient grounds for withholding of progress payments, withholding of final payment,</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w:t>
      </w:r>
      <w:r w:rsidRPr="00A36A6F">
        <w:rPr>
          <w:rFonts w:ascii="Arial" w:eastAsia="Arial" w:hAnsi="Arial" w:cs="Arial"/>
          <w:spacing w:val="-6"/>
          <w:sz w:val="16"/>
          <w:szCs w:val="22"/>
        </w:rPr>
        <w:t xml:space="preserve"> </w:t>
      </w:r>
      <w:r w:rsidRPr="00A36A6F">
        <w:rPr>
          <w:rFonts w:ascii="Arial" w:eastAsia="Arial" w:hAnsi="Arial" w:cs="Arial"/>
          <w:sz w:val="16"/>
          <w:szCs w:val="22"/>
        </w:rPr>
        <w:t>suspension</w:t>
      </w:r>
      <w:r w:rsidRPr="00A36A6F">
        <w:rPr>
          <w:rFonts w:ascii="Arial" w:eastAsia="Arial" w:hAnsi="Arial" w:cs="Arial"/>
          <w:spacing w:val="-6"/>
          <w:sz w:val="16"/>
          <w:szCs w:val="22"/>
        </w:rPr>
        <w:t xml:space="preserve"> </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debarment or any other action determined to be appropriate by the contracting agency and FHWA.</w:t>
      </w:r>
    </w:p>
    <w:p w14:paraId="3178C77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189E247" w14:textId="77777777" w:rsidR="00A36A6F" w:rsidRPr="00A36A6F" w:rsidRDefault="00A36A6F" w:rsidP="005D1515">
      <w:pPr>
        <w:widowControl w:val="0"/>
        <w:numPr>
          <w:ilvl w:val="2"/>
          <w:numId w:val="39"/>
        </w:numPr>
        <w:tabs>
          <w:tab w:val="left" w:pos="341"/>
        </w:tabs>
        <w:autoSpaceDE w:val="0"/>
        <w:autoSpaceDN w:val="0"/>
        <w:ind w:right="152" w:firstLine="0"/>
        <w:rPr>
          <w:rFonts w:ascii="Arial" w:eastAsia="Arial" w:hAnsi="Arial" w:cs="Arial"/>
          <w:sz w:val="16"/>
          <w:szCs w:val="22"/>
        </w:rPr>
      </w:pPr>
      <w:r w:rsidRPr="00A36A6F">
        <w:rPr>
          <w:rFonts w:ascii="Arial" w:eastAsia="Arial" w:hAnsi="Arial" w:cs="Arial"/>
          <w:sz w:val="16"/>
          <w:szCs w:val="22"/>
        </w:rPr>
        <w:t>Selec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Lab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formance</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shall not use convict labor for any purpose within the limits of a construction project on a Federal-aid highway unless it is labor performed by convicts who are on parole, supervised release, or probation.</w:t>
      </w:r>
      <w:r w:rsidRPr="00A36A6F">
        <w:rPr>
          <w:rFonts w:ascii="Arial" w:eastAsia="Arial" w:hAnsi="Arial" w:cs="Arial"/>
          <w:spacing w:val="40"/>
          <w:sz w:val="16"/>
          <w:szCs w:val="22"/>
        </w:rPr>
        <w:t xml:space="preserve"> </w:t>
      </w:r>
      <w:r w:rsidRPr="00A36A6F">
        <w:rPr>
          <w:rFonts w:ascii="Arial" w:eastAsia="Arial" w:hAnsi="Arial" w:cs="Arial"/>
          <w:sz w:val="16"/>
          <w:szCs w:val="22"/>
        </w:rPr>
        <w:t>23 U.S.C. 114(b). The term Federal-aid highway does not include roadways functionally classified as local roads or rural minor collectors. 23 U.S.C. 101(a).</w:t>
      </w:r>
    </w:p>
    <w:p w14:paraId="21BA70EF" w14:textId="77777777" w:rsidR="00A36A6F" w:rsidRPr="00A36A6F" w:rsidRDefault="00A36A6F" w:rsidP="00A36A6F">
      <w:pPr>
        <w:widowControl w:val="0"/>
        <w:autoSpaceDE w:val="0"/>
        <w:autoSpaceDN w:val="0"/>
        <w:rPr>
          <w:rFonts w:ascii="Arial" w:eastAsia="Arial" w:hAnsi="Arial" w:cs="Arial"/>
          <w:sz w:val="16"/>
          <w:szCs w:val="16"/>
        </w:rPr>
      </w:pPr>
    </w:p>
    <w:p w14:paraId="088B4653" w14:textId="77777777" w:rsidR="00A36A6F" w:rsidRPr="00A36A6F" w:rsidRDefault="00A36A6F" w:rsidP="00A36A6F">
      <w:pPr>
        <w:widowControl w:val="0"/>
        <w:autoSpaceDE w:val="0"/>
        <w:autoSpaceDN w:val="0"/>
        <w:spacing w:before="2"/>
        <w:rPr>
          <w:rFonts w:ascii="Arial" w:eastAsia="Arial" w:hAnsi="Arial" w:cs="Arial"/>
          <w:sz w:val="16"/>
          <w:szCs w:val="16"/>
        </w:rPr>
      </w:pPr>
    </w:p>
    <w:p w14:paraId="62159C0B" w14:textId="77777777" w:rsidR="00A36A6F" w:rsidRPr="00A36A6F" w:rsidRDefault="00A36A6F" w:rsidP="005D1515">
      <w:pPr>
        <w:pStyle w:val="ListParagraph"/>
        <w:numPr>
          <w:ilvl w:val="1"/>
          <w:numId w:val="39"/>
        </w:numPr>
        <w:spacing w:before="96"/>
        <w:rPr>
          <w:rFonts w:ascii="Arial" w:eastAsia="Arial" w:hAnsi="Arial" w:cs="Arial"/>
          <w:sz w:val="16"/>
          <w:szCs w:val="22"/>
        </w:rPr>
      </w:pPr>
      <w:r w:rsidRPr="00A36A6F">
        <w:rPr>
          <w:rFonts w:ascii="Arial" w:eastAsia="Arial" w:hAnsi="Arial" w:cs="Arial"/>
          <w:b/>
          <w:bCs/>
          <w:spacing w:val="-2"/>
          <w:sz w:val="16"/>
          <w:szCs w:val="16"/>
        </w:rPr>
        <w:t>NONDISCRIMINATION</w:t>
      </w:r>
      <w:r w:rsidRPr="00A36A6F">
        <w:rPr>
          <w:rFonts w:ascii="Arial" w:eastAsia="Arial" w:hAnsi="Arial" w:cs="Arial"/>
          <w:b/>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z w:val="16"/>
          <w:szCs w:val="22"/>
        </w:rPr>
        <w:t>230.107(a);</w:t>
      </w:r>
      <w:r w:rsidRPr="00A36A6F">
        <w:rPr>
          <w:rFonts w:ascii="Arial" w:eastAsia="Arial" w:hAnsi="Arial" w:cs="Arial"/>
          <w:spacing w:val="-8"/>
          <w:sz w:val="16"/>
          <w:szCs w:val="22"/>
        </w:rPr>
        <w:t xml:space="preserve"> </w:t>
      </w:r>
      <w:r w:rsidRPr="00A36A6F">
        <w:rPr>
          <w:rFonts w:ascii="Arial" w:eastAsia="Arial" w:hAnsi="Arial" w:cs="Arial"/>
          <w:sz w:val="16"/>
          <w:szCs w:val="22"/>
        </w:rPr>
        <w:t>23</w:t>
      </w:r>
      <w:r w:rsidRPr="00A36A6F">
        <w:rPr>
          <w:rFonts w:ascii="Arial" w:eastAsia="Arial" w:hAnsi="Arial" w:cs="Arial"/>
          <w:spacing w:val="-8"/>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Part</w:t>
      </w:r>
    </w:p>
    <w:p w14:paraId="72102D2E" w14:textId="77777777" w:rsidR="00A36A6F" w:rsidRPr="00A36A6F" w:rsidRDefault="00A36A6F" w:rsidP="00A36A6F">
      <w:pPr>
        <w:widowControl w:val="0"/>
        <w:autoSpaceDE w:val="0"/>
        <w:autoSpaceDN w:val="0"/>
        <w:spacing w:line="184" w:lineRule="exact"/>
        <w:rPr>
          <w:rFonts w:ascii="Arial" w:eastAsia="Arial" w:hAnsi="Arial" w:cs="Arial"/>
          <w:sz w:val="16"/>
          <w:szCs w:val="16"/>
        </w:rPr>
      </w:pPr>
      <w:r w:rsidRPr="00A36A6F">
        <w:rPr>
          <w:rFonts w:ascii="Arial" w:eastAsia="Arial" w:hAnsi="Arial" w:cs="Arial"/>
          <w:sz w:val="16"/>
          <w:szCs w:val="16"/>
        </w:rPr>
        <w:t>230,</w:t>
      </w:r>
      <w:r w:rsidRPr="00A36A6F">
        <w:rPr>
          <w:rFonts w:ascii="Arial" w:eastAsia="Arial" w:hAnsi="Arial" w:cs="Arial"/>
          <w:spacing w:val="-6"/>
          <w:sz w:val="16"/>
          <w:szCs w:val="16"/>
        </w:rPr>
        <w:t xml:space="preserve"> </w:t>
      </w:r>
      <w:r w:rsidRPr="00A36A6F">
        <w:rPr>
          <w:rFonts w:ascii="Arial" w:eastAsia="Arial" w:hAnsi="Arial" w:cs="Arial"/>
          <w:sz w:val="16"/>
          <w:szCs w:val="16"/>
        </w:rPr>
        <w:t>Subpart</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3"/>
          <w:sz w:val="16"/>
          <w:szCs w:val="16"/>
        </w:rPr>
        <w:t xml:space="preserve"> </w:t>
      </w:r>
      <w:r w:rsidRPr="00A36A6F">
        <w:rPr>
          <w:rFonts w:ascii="Arial" w:eastAsia="Arial" w:hAnsi="Arial" w:cs="Arial"/>
          <w:sz w:val="16"/>
          <w:szCs w:val="16"/>
        </w:rPr>
        <w:t>Appendix</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4"/>
          <w:sz w:val="16"/>
          <w:szCs w:val="16"/>
        </w:rPr>
        <w:t xml:space="preserve"> </w:t>
      </w:r>
      <w:r w:rsidRPr="00A36A6F">
        <w:rPr>
          <w:rFonts w:ascii="Arial" w:eastAsia="Arial" w:hAnsi="Arial" w:cs="Arial"/>
          <w:spacing w:val="-2"/>
          <w:sz w:val="16"/>
          <w:szCs w:val="16"/>
        </w:rPr>
        <w:t>11246)</w:t>
      </w:r>
    </w:p>
    <w:p w14:paraId="71A24015" w14:textId="77777777" w:rsidR="00A36A6F" w:rsidRPr="00A36A6F" w:rsidRDefault="00A36A6F" w:rsidP="00A36A6F">
      <w:pPr>
        <w:widowControl w:val="0"/>
        <w:autoSpaceDE w:val="0"/>
        <w:autoSpaceDN w:val="0"/>
        <w:rPr>
          <w:rFonts w:ascii="Arial" w:eastAsia="Arial" w:hAnsi="Arial" w:cs="Arial"/>
          <w:sz w:val="16"/>
          <w:szCs w:val="16"/>
        </w:rPr>
      </w:pPr>
    </w:p>
    <w:p w14:paraId="788167ED"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The provisions of this section related to 23 CFR Part 230, Subpart A, Appendix A are applicable to all Federal-aid construction contracts and to all related construction subcontracts of $10,000 or more.</w:t>
      </w:r>
      <w:r w:rsidRPr="00A36A6F">
        <w:rPr>
          <w:rFonts w:ascii="Arial" w:eastAsia="Arial" w:hAnsi="Arial" w:cs="Arial"/>
          <w:spacing w:val="40"/>
          <w:sz w:val="16"/>
          <w:szCs w:val="16"/>
        </w:rPr>
        <w:t xml:space="preserve"> </w:t>
      </w:r>
      <w:r w:rsidRPr="00A36A6F">
        <w:rPr>
          <w:rFonts w:ascii="Arial" w:eastAsia="Arial" w:hAnsi="Arial" w:cs="Arial"/>
          <w:sz w:val="16"/>
          <w:szCs w:val="16"/>
        </w:rPr>
        <w:t>The provisions of 23 CFR Part</w:t>
      </w:r>
      <w:r w:rsidRPr="00A36A6F">
        <w:rPr>
          <w:rFonts w:ascii="Arial" w:eastAsia="Arial" w:hAnsi="Arial" w:cs="Arial"/>
          <w:spacing w:val="-5"/>
          <w:sz w:val="16"/>
          <w:szCs w:val="16"/>
        </w:rPr>
        <w:t xml:space="preserve"> </w:t>
      </w:r>
      <w:r w:rsidRPr="00A36A6F">
        <w:rPr>
          <w:rFonts w:ascii="Arial" w:eastAsia="Arial" w:hAnsi="Arial" w:cs="Arial"/>
          <w:sz w:val="16"/>
          <w:szCs w:val="16"/>
        </w:rPr>
        <w:t>230</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ot</w:t>
      </w:r>
      <w:r w:rsidRPr="00A36A6F">
        <w:rPr>
          <w:rFonts w:ascii="Arial" w:eastAsia="Arial" w:hAnsi="Arial" w:cs="Arial"/>
          <w:spacing w:val="-3"/>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material</w:t>
      </w:r>
      <w:r w:rsidRPr="00A36A6F">
        <w:rPr>
          <w:rFonts w:ascii="Arial" w:eastAsia="Arial" w:hAnsi="Arial" w:cs="Arial"/>
          <w:spacing w:val="-4"/>
          <w:sz w:val="16"/>
          <w:szCs w:val="16"/>
        </w:rPr>
        <w:t xml:space="preserve"> </w:t>
      </w:r>
      <w:r w:rsidRPr="00A36A6F">
        <w:rPr>
          <w:rFonts w:ascii="Arial" w:eastAsia="Arial" w:hAnsi="Arial" w:cs="Arial"/>
          <w:sz w:val="16"/>
          <w:szCs w:val="16"/>
        </w:rPr>
        <w:t>supply,</w:t>
      </w:r>
      <w:r w:rsidRPr="00A36A6F">
        <w:rPr>
          <w:rFonts w:ascii="Arial" w:eastAsia="Arial" w:hAnsi="Arial" w:cs="Arial"/>
          <w:spacing w:val="-5"/>
          <w:sz w:val="16"/>
          <w:szCs w:val="16"/>
        </w:rPr>
        <w:t xml:space="preserve"> </w:t>
      </w:r>
      <w:r w:rsidRPr="00A36A6F">
        <w:rPr>
          <w:rFonts w:ascii="Arial" w:eastAsia="Arial" w:hAnsi="Arial" w:cs="Arial"/>
          <w:sz w:val="16"/>
          <w:szCs w:val="16"/>
        </w:rPr>
        <w:t>engineering,</w:t>
      </w:r>
      <w:r w:rsidRPr="00A36A6F">
        <w:rPr>
          <w:rFonts w:ascii="Arial" w:eastAsia="Arial" w:hAnsi="Arial" w:cs="Arial"/>
          <w:spacing w:val="-5"/>
          <w:sz w:val="16"/>
          <w:szCs w:val="16"/>
        </w:rPr>
        <w:t xml:space="preserve"> </w:t>
      </w:r>
      <w:r w:rsidRPr="00A36A6F">
        <w:rPr>
          <w:rFonts w:ascii="Arial" w:eastAsia="Arial" w:hAnsi="Arial" w:cs="Arial"/>
          <w:sz w:val="16"/>
          <w:szCs w:val="16"/>
        </w:rPr>
        <w:t>or architectural service contracts.</w:t>
      </w:r>
    </w:p>
    <w:p w14:paraId="177CEA82" w14:textId="77777777" w:rsidR="00A36A6F" w:rsidRPr="00A36A6F" w:rsidRDefault="00A36A6F" w:rsidP="00A36A6F">
      <w:pPr>
        <w:widowControl w:val="0"/>
        <w:autoSpaceDE w:val="0"/>
        <w:autoSpaceDN w:val="0"/>
        <w:spacing w:before="183"/>
        <w:ind w:right="147"/>
        <w:rPr>
          <w:rFonts w:ascii="Arial" w:eastAsia="Arial" w:hAnsi="Arial" w:cs="Arial"/>
          <w:sz w:val="16"/>
          <w:szCs w:val="16"/>
        </w:rPr>
      </w:pPr>
      <w:r w:rsidRPr="00A36A6F">
        <w:rPr>
          <w:rFonts w:ascii="Arial" w:eastAsia="Arial" w:hAnsi="Arial" w:cs="Arial"/>
          <w:sz w:val="16"/>
          <w:szCs w:val="16"/>
        </w:rPr>
        <w:t>In addition, the contractor and all subcontractors must comply with the following policies: Executive Order 11246, 41 CFR Part</w:t>
      </w:r>
      <w:r w:rsidRPr="00A36A6F">
        <w:rPr>
          <w:rFonts w:ascii="Arial" w:eastAsia="Arial" w:hAnsi="Arial" w:cs="Arial"/>
          <w:spacing w:val="-5"/>
          <w:sz w:val="16"/>
          <w:szCs w:val="16"/>
        </w:rPr>
        <w:t xml:space="preserve"> </w:t>
      </w:r>
      <w:r w:rsidRPr="00A36A6F">
        <w:rPr>
          <w:rFonts w:ascii="Arial" w:eastAsia="Arial" w:hAnsi="Arial" w:cs="Arial"/>
          <w:sz w:val="16"/>
          <w:szCs w:val="16"/>
        </w:rPr>
        <w:t>60,</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Parts</w:t>
      </w:r>
      <w:r w:rsidRPr="00A36A6F">
        <w:rPr>
          <w:rFonts w:ascii="Arial" w:eastAsia="Arial" w:hAnsi="Arial" w:cs="Arial"/>
          <w:spacing w:val="-4"/>
          <w:sz w:val="16"/>
          <w:szCs w:val="16"/>
        </w:rPr>
        <w:t xml:space="preserve"> </w:t>
      </w:r>
      <w:r w:rsidRPr="00A36A6F">
        <w:rPr>
          <w:rFonts w:ascii="Arial" w:eastAsia="Arial" w:hAnsi="Arial" w:cs="Arial"/>
          <w:sz w:val="16"/>
          <w:szCs w:val="16"/>
        </w:rPr>
        <w:t>1625-1627,</w:t>
      </w:r>
      <w:r w:rsidRPr="00A36A6F">
        <w:rPr>
          <w:rFonts w:ascii="Arial" w:eastAsia="Arial" w:hAnsi="Arial" w:cs="Arial"/>
          <w:spacing w:val="-3"/>
          <w:sz w:val="16"/>
          <w:szCs w:val="16"/>
        </w:rPr>
        <w:t xml:space="preserve"> </w:t>
      </w:r>
      <w:r w:rsidRPr="00A36A6F">
        <w:rPr>
          <w:rFonts w:ascii="Arial" w:eastAsia="Arial" w:hAnsi="Arial" w:cs="Arial"/>
          <w:sz w:val="16"/>
          <w:szCs w:val="16"/>
        </w:rPr>
        <w:t>23</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40,</w:t>
      </w:r>
      <w:r w:rsidRPr="00A36A6F">
        <w:rPr>
          <w:rFonts w:ascii="Arial" w:eastAsia="Arial" w:hAnsi="Arial" w:cs="Arial"/>
          <w:spacing w:val="-3"/>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504</w:t>
      </w:r>
    </w:p>
    <w:p w14:paraId="2E3D36FF" w14:textId="77777777" w:rsidR="00A36A6F" w:rsidRPr="00A36A6F" w:rsidRDefault="00A36A6F" w:rsidP="00A36A6F">
      <w:pPr>
        <w:widowControl w:val="0"/>
        <w:autoSpaceDE w:val="0"/>
        <w:autoSpaceDN w:val="0"/>
        <w:ind w:right="123"/>
        <w:jc w:val="both"/>
        <w:rPr>
          <w:rFonts w:ascii="Arial" w:eastAsia="Arial" w:hAnsi="Arial" w:cs="Arial"/>
          <w:sz w:val="16"/>
          <w:szCs w:val="16"/>
        </w:rPr>
      </w:pP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Rehabilitation</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1973,</w:t>
      </w:r>
      <w:r w:rsidRPr="00A36A6F">
        <w:rPr>
          <w:rFonts w:ascii="Arial" w:eastAsia="Arial" w:hAnsi="Arial" w:cs="Arial"/>
          <w:spacing w:val="-3"/>
          <w:sz w:val="16"/>
          <w:szCs w:val="16"/>
        </w:rPr>
        <w:t xml:space="preserve"> </w:t>
      </w:r>
      <w:r w:rsidRPr="00A36A6F">
        <w:rPr>
          <w:rFonts w:ascii="Arial" w:eastAsia="Arial" w:hAnsi="Arial" w:cs="Arial"/>
          <w:sz w:val="16"/>
          <w:szCs w:val="16"/>
        </w:rPr>
        <w:t>as</w:t>
      </w:r>
      <w:r w:rsidRPr="00A36A6F">
        <w:rPr>
          <w:rFonts w:ascii="Arial" w:eastAsia="Arial" w:hAnsi="Arial" w:cs="Arial"/>
          <w:spacing w:val="-4"/>
          <w:sz w:val="16"/>
          <w:szCs w:val="16"/>
        </w:rPr>
        <w:t xml:space="preserve"> </w:t>
      </w:r>
      <w:r w:rsidRPr="00A36A6F">
        <w:rPr>
          <w:rFonts w:ascii="Arial" w:eastAsia="Arial" w:hAnsi="Arial" w:cs="Arial"/>
          <w:sz w:val="16"/>
          <w:szCs w:val="16"/>
        </w:rPr>
        <w:t>amended</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2"/>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794), Title</w:t>
      </w:r>
      <w:r w:rsidRPr="00A36A6F">
        <w:rPr>
          <w:rFonts w:ascii="Arial" w:eastAsia="Arial" w:hAnsi="Arial" w:cs="Arial"/>
          <w:spacing w:val="-1"/>
          <w:sz w:val="16"/>
          <w:szCs w:val="16"/>
        </w:rPr>
        <w:t xml:space="preserve"> </w:t>
      </w:r>
      <w:r w:rsidRPr="00A36A6F">
        <w:rPr>
          <w:rFonts w:ascii="Arial" w:eastAsia="Arial" w:hAnsi="Arial" w:cs="Arial"/>
          <w:sz w:val="16"/>
          <w:szCs w:val="16"/>
        </w:rPr>
        <w:t>VI</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Civil Rights Act</w:t>
      </w:r>
      <w:r w:rsidRPr="00A36A6F">
        <w:rPr>
          <w:rFonts w:ascii="Arial" w:eastAsia="Arial" w:hAnsi="Arial" w:cs="Arial"/>
          <w:spacing w:val="-1"/>
          <w:sz w:val="16"/>
          <w:szCs w:val="16"/>
        </w:rPr>
        <w:t xml:space="preserve"> </w:t>
      </w:r>
      <w:r w:rsidRPr="00A36A6F">
        <w:rPr>
          <w:rFonts w:ascii="Arial" w:eastAsia="Arial" w:hAnsi="Arial" w:cs="Arial"/>
          <w:sz w:val="16"/>
          <w:szCs w:val="16"/>
        </w:rPr>
        <w:t>of</w:t>
      </w:r>
      <w:r w:rsidRPr="00A36A6F">
        <w:rPr>
          <w:rFonts w:ascii="Arial" w:eastAsia="Arial" w:hAnsi="Arial" w:cs="Arial"/>
          <w:spacing w:val="-1"/>
          <w:sz w:val="16"/>
          <w:szCs w:val="16"/>
        </w:rPr>
        <w:t xml:space="preserve"> </w:t>
      </w:r>
      <w:r w:rsidRPr="00A36A6F">
        <w:rPr>
          <w:rFonts w:ascii="Arial" w:eastAsia="Arial" w:hAnsi="Arial" w:cs="Arial"/>
          <w:sz w:val="16"/>
          <w:szCs w:val="16"/>
        </w:rPr>
        <w:t>1964,</w:t>
      </w:r>
      <w:r w:rsidRPr="00A36A6F">
        <w:rPr>
          <w:rFonts w:ascii="Arial" w:eastAsia="Arial" w:hAnsi="Arial" w:cs="Arial"/>
          <w:spacing w:val="-1"/>
          <w:sz w:val="16"/>
          <w:szCs w:val="16"/>
        </w:rPr>
        <w:t xml:space="preserve"> </w:t>
      </w:r>
      <w:r w:rsidRPr="00A36A6F">
        <w:rPr>
          <w:rFonts w:ascii="Arial" w:eastAsia="Arial" w:hAnsi="Arial" w:cs="Arial"/>
          <w:sz w:val="16"/>
          <w:szCs w:val="16"/>
        </w:rPr>
        <w:t>as amended</w:t>
      </w:r>
      <w:r w:rsidRPr="00A36A6F">
        <w:rPr>
          <w:rFonts w:ascii="Arial" w:eastAsia="Arial" w:hAnsi="Arial" w:cs="Arial"/>
          <w:spacing w:val="-1"/>
          <w:sz w:val="16"/>
          <w:szCs w:val="16"/>
        </w:rPr>
        <w:t xml:space="preserve"> </w:t>
      </w:r>
      <w:r w:rsidRPr="00A36A6F">
        <w:rPr>
          <w:rFonts w:ascii="Arial" w:eastAsia="Arial" w:hAnsi="Arial" w:cs="Arial"/>
          <w:sz w:val="16"/>
          <w:szCs w:val="16"/>
        </w:rPr>
        <w:t>(42</w:t>
      </w:r>
      <w:r w:rsidRPr="00A36A6F">
        <w:rPr>
          <w:rFonts w:ascii="Arial" w:eastAsia="Arial" w:hAnsi="Arial" w:cs="Arial"/>
          <w:spacing w:val="-1"/>
          <w:sz w:val="16"/>
          <w:szCs w:val="16"/>
        </w:rPr>
        <w:t xml:space="preserve"> </w:t>
      </w:r>
      <w:r w:rsidRPr="00A36A6F">
        <w:rPr>
          <w:rFonts w:ascii="Arial" w:eastAsia="Arial" w:hAnsi="Arial" w:cs="Arial"/>
          <w:sz w:val="16"/>
          <w:szCs w:val="16"/>
        </w:rPr>
        <w:t>U.S.C. 2000d</w:t>
      </w:r>
      <w:r w:rsidRPr="00A36A6F">
        <w:rPr>
          <w:rFonts w:ascii="Arial" w:eastAsia="Arial" w:hAnsi="Arial" w:cs="Arial"/>
          <w:spacing w:val="-4"/>
          <w:sz w:val="16"/>
          <w:szCs w:val="16"/>
        </w:rPr>
        <w:t xml:space="preserve"> </w:t>
      </w:r>
      <w:r w:rsidRPr="00A36A6F">
        <w:rPr>
          <w:rFonts w:ascii="Arial" w:eastAsia="Arial" w:hAnsi="Arial" w:cs="Arial"/>
          <w:sz w:val="16"/>
          <w:szCs w:val="16"/>
        </w:rPr>
        <w:t>et</w:t>
      </w:r>
      <w:r w:rsidRPr="00A36A6F">
        <w:rPr>
          <w:rFonts w:ascii="Arial" w:eastAsia="Arial" w:hAnsi="Arial" w:cs="Arial"/>
          <w:spacing w:val="-4"/>
          <w:sz w:val="16"/>
          <w:szCs w:val="16"/>
        </w:rPr>
        <w:t xml:space="preserve"> </w:t>
      </w:r>
      <w:r w:rsidRPr="00A36A6F">
        <w:rPr>
          <w:rFonts w:ascii="Arial" w:eastAsia="Arial" w:hAnsi="Arial" w:cs="Arial"/>
          <w:sz w:val="16"/>
          <w:szCs w:val="16"/>
        </w:rPr>
        <w:t>seq.),</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regulations</w:t>
      </w:r>
      <w:r w:rsidRPr="00A36A6F">
        <w:rPr>
          <w:rFonts w:ascii="Arial" w:eastAsia="Arial" w:hAnsi="Arial" w:cs="Arial"/>
          <w:spacing w:val="-3"/>
          <w:sz w:val="16"/>
          <w:szCs w:val="16"/>
        </w:rPr>
        <w:t xml:space="preserve"> </w:t>
      </w:r>
      <w:r w:rsidRPr="00A36A6F">
        <w:rPr>
          <w:rFonts w:ascii="Arial" w:eastAsia="Arial" w:hAnsi="Arial" w:cs="Arial"/>
          <w:sz w:val="16"/>
          <w:szCs w:val="16"/>
        </w:rPr>
        <w:t>including</w:t>
      </w:r>
      <w:r w:rsidRPr="00A36A6F">
        <w:rPr>
          <w:rFonts w:ascii="Arial" w:eastAsia="Arial" w:hAnsi="Arial" w:cs="Arial"/>
          <w:spacing w:val="-4"/>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s 21, 26, and 27; and 23 CFR Parts 200, 230, and 633.</w:t>
      </w:r>
    </w:p>
    <w:p w14:paraId="7D73B032" w14:textId="77777777" w:rsidR="00A36A6F" w:rsidRPr="00A36A6F" w:rsidRDefault="00A36A6F" w:rsidP="00A36A6F">
      <w:pPr>
        <w:widowControl w:val="0"/>
        <w:autoSpaceDE w:val="0"/>
        <w:autoSpaceDN w:val="0"/>
        <w:spacing w:before="1"/>
        <w:rPr>
          <w:rFonts w:ascii="Arial" w:eastAsia="Arial" w:hAnsi="Arial" w:cs="Arial"/>
          <w:sz w:val="16"/>
          <w:szCs w:val="16"/>
        </w:rPr>
      </w:pPr>
    </w:p>
    <w:p w14:paraId="5A3B6D04"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contractor</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subcontractors</w:t>
      </w:r>
      <w:r w:rsidRPr="00A36A6F">
        <w:rPr>
          <w:rFonts w:ascii="Arial" w:eastAsia="Arial" w:hAnsi="Arial" w:cs="Arial"/>
          <w:spacing w:val="-2"/>
          <w:sz w:val="16"/>
          <w:szCs w:val="16"/>
        </w:rPr>
        <w:t xml:space="preserve"> </w:t>
      </w:r>
      <w:r w:rsidRPr="00A36A6F">
        <w:rPr>
          <w:rFonts w:ascii="Arial" w:eastAsia="Arial" w:hAnsi="Arial" w:cs="Arial"/>
          <w:sz w:val="16"/>
          <w:szCs w:val="16"/>
        </w:rPr>
        <w:t>must</w:t>
      </w:r>
      <w:r w:rsidRPr="00A36A6F">
        <w:rPr>
          <w:rFonts w:ascii="Arial" w:eastAsia="Arial" w:hAnsi="Arial" w:cs="Arial"/>
          <w:spacing w:val="-3"/>
          <w:sz w:val="16"/>
          <w:szCs w:val="16"/>
        </w:rPr>
        <w:t xml:space="preserve"> </w:t>
      </w:r>
      <w:r w:rsidRPr="00A36A6F">
        <w:rPr>
          <w:rFonts w:ascii="Arial" w:eastAsia="Arial" w:hAnsi="Arial" w:cs="Arial"/>
          <w:sz w:val="16"/>
          <w:szCs w:val="16"/>
        </w:rPr>
        <w:t>comply</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39"/>
          <w:sz w:val="16"/>
          <w:szCs w:val="16"/>
        </w:rPr>
        <w:t xml:space="preserve"> </w:t>
      </w:r>
      <w:r w:rsidRPr="00A36A6F">
        <w:rPr>
          <w:rFonts w:ascii="Arial" w:eastAsia="Arial" w:hAnsi="Arial" w:cs="Arial"/>
          <w:sz w:val="16"/>
          <w:szCs w:val="16"/>
        </w:rPr>
        <w:t>the requirement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qual</w:t>
      </w:r>
      <w:r w:rsidRPr="00A36A6F">
        <w:rPr>
          <w:rFonts w:ascii="Arial" w:eastAsia="Arial" w:hAnsi="Arial" w:cs="Arial"/>
          <w:spacing w:val="-4"/>
          <w:sz w:val="16"/>
          <w:szCs w:val="16"/>
        </w:rPr>
        <w:t xml:space="preserve"> </w:t>
      </w:r>
      <w:r w:rsidRPr="00A36A6F">
        <w:rPr>
          <w:rFonts w:ascii="Arial" w:eastAsia="Arial" w:hAnsi="Arial" w:cs="Arial"/>
          <w:sz w:val="16"/>
          <w:szCs w:val="16"/>
        </w:rPr>
        <w:t>Opportunity</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41</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60- 1.4(b)</w:t>
      </w:r>
      <w:r w:rsidRPr="00A36A6F">
        <w:rPr>
          <w:rFonts w:ascii="Arial" w:eastAsia="Arial" w:hAnsi="Arial" w:cs="Arial"/>
          <w:spacing w:val="-1"/>
          <w:sz w:val="16"/>
          <w:szCs w:val="16"/>
        </w:rPr>
        <w:t xml:space="preserve"> </w:t>
      </w:r>
      <w:r w:rsidRPr="00A36A6F">
        <w:rPr>
          <w:rFonts w:ascii="Arial" w:eastAsia="Arial" w:hAnsi="Arial" w:cs="Arial"/>
          <w:sz w:val="16"/>
          <w:szCs w:val="16"/>
        </w:rPr>
        <w:t>and,</w:t>
      </w:r>
      <w:r w:rsidRPr="00A36A6F">
        <w:rPr>
          <w:rFonts w:ascii="Arial" w:eastAsia="Arial" w:hAnsi="Arial" w:cs="Arial"/>
          <w:spacing w:val="-1"/>
          <w:sz w:val="16"/>
          <w:szCs w:val="16"/>
        </w:rPr>
        <w:t xml:space="preserve"> </w:t>
      </w:r>
      <w:r w:rsidRPr="00A36A6F">
        <w:rPr>
          <w:rFonts w:ascii="Arial" w:eastAsia="Arial" w:hAnsi="Arial" w:cs="Arial"/>
          <w:sz w:val="16"/>
          <w:szCs w:val="16"/>
        </w:rPr>
        <w:t>for all construction</w:t>
      </w:r>
      <w:r w:rsidRPr="00A36A6F">
        <w:rPr>
          <w:rFonts w:ascii="Arial" w:eastAsia="Arial" w:hAnsi="Arial" w:cs="Arial"/>
          <w:spacing w:val="-1"/>
          <w:sz w:val="16"/>
          <w:szCs w:val="16"/>
        </w:rPr>
        <w:t xml:space="preserve"> </w:t>
      </w:r>
      <w:r w:rsidRPr="00A36A6F">
        <w:rPr>
          <w:rFonts w:ascii="Arial" w:eastAsia="Arial" w:hAnsi="Arial" w:cs="Arial"/>
          <w:sz w:val="16"/>
          <w:szCs w:val="16"/>
        </w:rPr>
        <w:t>contracts exceeding</w:t>
      </w:r>
      <w:r w:rsidRPr="00A36A6F">
        <w:rPr>
          <w:rFonts w:ascii="Arial" w:eastAsia="Arial" w:hAnsi="Arial" w:cs="Arial"/>
          <w:spacing w:val="-1"/>
          <w:sz w:val="16"/>
          <w:szCs w:val="16"/>
        </w:rPr>
        <w:t xml:space="preserve"> </w:t>
      </w:r>
      <w:r w:rsidRPr="00A36A6F">
        <w:rPr>
          <w:rFonts w:ascii="Arial" w:eastAsia="Arial" w:hAnsi="Arial" w:cs="Arial"/>
          <w:sz w:val="16"/>
          <w:szCs w:val="16"/>
        </w:rPr>
        <w:t>$10,000, the Standard Federal Equal Employment Opportunity Construction Contract Specifications in 41 CFR 60-4.3.</w:t>
      </w:r>
    </w:p>
    <w:p w14:paraId="34D22039" w14:textId="77777777" w:rsidR="00A36A6F" w:rsidRPr="00A36A6F" w:rsidRDefault="00A36A6F" w:rsidP="00A36A6F">
      <w:pPr>
        <w:widowControl w:val="0"/>
        <w:autoSpaceDE w:val="0"/>
        <w:autoSpaceDN w:val="0"/>
        <w:spacing w:before="184"/>
        <w:ind w:right="137"/>
        <w:rPr>
          <w:rFonts w:ascii="Arial" w:eastAsia="Arial" w:hAnsi="Arial" w:cs="Arial"/>
          <w:sz w:val="16"/>
          <w:szCs w:val="16"/>
        </w:rPr>
      </w:pPr>
      <w:r w:rsidRPr="00A36A6F">
        <w:rPr>
          <w:rFonts w:ascii="Arial" w:eastAsia="Arial" w:hAnsi="Arial" w:cs="Arial"/>
          <w:sz w:val="16"/>
          <w:szCs w:val="16"/>
        </w:rPr>
        <w:t>Note:</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1"/>
          <w:sz w:val="16"/>
          <w:szCs w:val="16"/>
        </w:rPr>
        <w:t xml:space="preserve"> </w:t>
      </w:r>
      <w:r w:rsidRPr="00A36A6F">
        <w:rPr>
          <w:rFonts w:ascii="Arial" w:eastAsia="Arial" w:hAnsi="Arial" w:cs="Arial"/>
          <w:sz w:val="16"/>
          <w:szCs w:val="16"/>
        </w:rPr>
        <w:t>U.S.</w:t>
      </w:r>
      <w:r w:rsidRPr="00A36A6F">
        <w:rPr>
          <w:rFonts w:ascii="Arial" w:eastAsia="Arial" w:hAnsi="Arial" w:cs="Arial"/>
          <w:spacing w:val="-3"/>
          <w:sz w:val="16"/>
          <w:szCs w:val="16"/>
        </w:rPr>
        <w:t xml:space="preserve"> </w:t>
      </w:r>
      <w:r w:rsidRPr="00A36A6F">
        <w:rPr>
          <w:rFonts w:ascii="Arial" w:eastAsia="Arial" w:hAnsi="Arial" w:cs="Arial"/>
          <w:sz w:val="16"/>
          <w:szCs w:val="16"/>
        </w:rPr>
        <w:t>Depart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Labor</w:t>
      </w:r>
      <w:r w:rsidRPr="00A36A6F">
        <w:rPr>
          <w:rFonts w:ascii="Arial" w:eastAsia="Arial" w:hAnsi="Arial" w:cs="Arial"/>
          <w:spacing w:val="-3"/>
          <w:sz w:val="16"/>
          <w:szCs w:val="16"/>
        </w:rPr>
        <w:t xml:space="preserve"> </w:t>
      </w:r>
      <w:r w:rsidRPr="00A36A6F">
        <w:rPr>
          <w:rFonts w:ascii="Arial" w:eastAsia="Arial" w:hAnsi="Arial" w:cs="Arial"/>
          <w:sz w:val="16"/>
          <w:szCs w:val="16"/>
        </w:rPr>
        <w:t>has</w:t>
      </w:r>
      <w:r w:rsidRPr="00A36A6F">
        <w:rPr>
          <w:rFonts w:ascii="Arial" w:eastAsia="Arial" w:hAnsi="Arial" w:cs="Arial"/>
          <w:spacing w:val="-2"/>
          <w:sz w:val="16"/>
          <w:szCs w:val="16"/>
        </w:rPr>
        <w:t xml:space="preserve"> </w:t>
      </w:r>
      <w:r w:rsidRPr="00A36A6F">
        <w:rPr>
          <w:rFonts w:ascii="Arial" w:eastAsia="Arial" w:hAnsi="Arial" w:cs="Arial"/>
          <w:sz w:val="16"/>
          <w:szCs w:val="16"/>
        </w:rPr>
        <w:t>exclusive</w:t>
      </w:r>
      <w:r w:rsidRPr="00A36A6F">
        <w:rPr>
          <w:rFonts w:ascii="Arial" w:eastAsia="Arial" w:hAnsi="Arial" w:cs="Arial"/>
          <w:spacing w:val="-4"/>
          <w:sz w:val="16"/>
          <w:szCs w:val="16"/>
        </w:rPr>
        <w:t xml:space="preserve"> </w:t>
      </w:r>
      <w:r w:rsidRPr="00A36A6F">
        <w:rPr>
          <w:rFonts w:ascii="Arial" w:eastAsia="Arial" w:hAnsi="Arial" w:cs="Arial"/>
          <w:sz w:val="16"/>
          <w:szCs w:val="16"/>
        </w:rPr>
        <w:t>authority</w:t>
      </w:r>
      <w:r w:rsidRPr="00A36A6F">
        <w:rPr>
          <w:rFonts w:ascii="Arial" w:eastAsia="Arial" w:hAnsi="Arial" w:cs="Arial"/>
          <w:spacing w:val="-2"/>
          <w:sz w:val="16"/>
          <w:szCs w:val="16"/>
        </w:rPr>
        <w:t xml:space="preserve"> </w:t>
      </w:r>
      <w:r w:rsidRPr="00A36A6F">
        <w:rPr>
          <w:rFonts w:ascii="Arial" w:eastAsia="Arial" w:hAnsi="Arial" w:cs="Arial"/>
          <w:sz w:val="16"/>
          <w:szCs w:val="16"/>
        </w:rPr>
        <w:t>to determine compliance with Executive Order 11246 and the policies of the Secretary of Labor including 41 CFR Part 60, and 29 CFR Parts 1625-1627.</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ing agency and</w:t>
      </w:r>
      <w:r w:rsidRPr="00A36A6F">
        <w:rPr>
          <w:rFonts w:ascii="Arial" w:eastAsia="Arial" w:hAnsi="Arial" w:cs="Arial"/>
          <w:spacing w:val="40"/>
          <w:sz w:val="16"/>
          <w:szCs w:val="16"/>
        </w:rPr>
        <w:t xml:space="preserve"> </w:t>
      </w:r>
      <w:r w:rsidRPr="00A36A6F">
        <w:rPr>
          <w:rFonts w:ascii="Arial" w:eastAsia="Arial" w:hAnsi="Arial" w:cs="Arial"/>
          <w:sz w:val="16"/>
          <w:szCs w:val="16"/>
        </w:rPr>
        <w:t>the FHWA have the authority and the responsibility to ensure compliance with 23 U.S.C. 140, Section 504 of the Rehabilitation Act of 1973, as amended (29 U.S.C. 794), and Title</w:t>
      </w:r>
      <w:r w:rsidRPr="00A36A6F">
        <w:rPr>
          <w:rFonts w:ascii="Arial" w:eastAsia="Arial" w:hAnsi="Arial" w:cs="Arial"/>
          <w:spacing w:val="-2"/>
          <w:sz w:val="16"/>
          <w:szCs w:val="16"/>
        </w:rPr>
        <w:t xml:space="preserve"> </w:t>
      </w:r>
      <w:r w:rsidRPr="00A36A6F">
        <w:rPr>
          <w:rFonts w:ascii="Arial" w:eastAsia="Arial" w:hAnsi="Arial" w:cs="Arial"/>
          <w:sz w:val="16"/>
          <w:szCs w:val="16"/>
        </w:rPr>
        <w:t>V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ivil</w:t>
      </w:r>
      <w:r w:rsidRPr="00A36A6F">
        <w:rPr>
          <w:rFonts w:ascii="Arial" w:eastAsia="Arial" w:hAnsi="Arial" w:cs="Arial"/>
          <w:spacing w:val="-1"/>
          <w:sz w:val="16"/>
          <w:szCs w:val="16"/>
        </w:rPr>
        <w:t xml:space="preserve"> </w:t>
      </w:r>
      <w:r w:rsidRPr="00A36A6F">
        <w:rPr>
          <w:rFonts w:ascii="Arial" w:eastAsia="Arial" w:hAnsi="Arial" w:cs="Arial"/>
          <w:sz w:val="16"/>
          <w:szCs w:val="16"/>
        </w:rPr>
        <w:t>Rights</w:t>
      </w:r>
      <w:r w:rsidRPr="00A36A6F">
        <w:rPr>
          <w:rFonts w:ascii="Arial" w:eastAsia="Arial" w:hAnsi="Arial" w:cs="Arial"/>
          <w:spacing w:val="-1"/>
          <w:sz w:val="16"/>
          <w:szCs w:val="16"/>
        </w:rPr>
        <w:t xml:space="preserve"> </w:t>
      </w:r>
      <w:r w:rsidRPr="00A36A6F">
        <w:rPr>
          <w:rFonts w:ascii="Arial" w:eastAsia="Arial" w:hAnsi="Arial" w:cs="Arial"/>
          <w:sz w:val="16"/>
          <w:szCs w:val="16"/>
        </w:rPr>
        <w:t>Act</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1964,</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amended</w:t>
      </w:r>
      <w:r w:rsidRPr="00A36A6F">
        <w:rPr>
          <w:rFonts w:ascii="Arial" w:eastAsia="Arial" w:hAnsi="Arial" w:cs="Arial"/>
          <w:spacing w:val="-2"/>
          <w:sz w:val="16"/>
          <w:szCs w:val="16"/>
        </w:rPr>
        <w:t xml:space="preserve"> </w:t>
      </w:r>
      <w:r w:rsidRPr="00A36A6F">
        <w:rPr>
          <w:rFonts w:ascii="Arial" w:eastAsia="Arial" w:hAnsi="Arial" w:cs="Arial"/>
          <w:sz w:val="16"/>
          <w:szCs w:val="16"/>
        </w:rPr>
        <w:t>(42</w:t>
      </w:r>
      <w:r w:rsidRPr="00A36A6F">
        <w:rPr>
          <w:rFonts w:ascii="Arial" w:eastAsia="Arial" w:hAnsi="Arial" w:cs="Arial"/>
          <w:spacing w:val="-2"/>
          <w:sz w:val="16"/>
          <w:szCs w:val="16"/>
        </w:rPr>
        <w:t xml:space="preserve"> </w:t>
      </w:r>
      <w:r w:rsidRPr="00A36A6F">
        <w:rPr>
          <w:rFonts w:ascii="Arial" w:eastAsia="Arial" w:hAnsi="Arial" w:cs="Arial"/>
          <w:sz w:val="16"/>
          <w:szCs w:val="16"/>
        </w:rPr>
        <w:t>U.S.C. 2000d</w:t>
      </w:r>
      <w:r w:rsidRPr="00A36A6F">
        <w:rPr>
          <w:rFonts w:ascii="Arial" w:eastAsia="Arial" w:hAnsi="Arial" w:cs="Arial"/>
          <w:spacing w:val="-5"/>
          <w:sz w:val="16"/>
          <w:szCs w:val="16"/>
        </w:rPr>
        <w:t xml:space="preserve"> </w:t>
      </w:r>
      <w:r w:rsidRPr="00A36A6F">
        <w:rPr>
          <w:rFonts w:ascii="Arial" w:eastAsia="Arial" w:hAnsi="Arial" w:cs="Arial"/>
          <w:sz w:val="16"/>
          <w:szCs w:val="16"/>
        </w:rPr>
        <w:t>et</w:t>
      </w:r>
      <w:r w:rsidRPr="00A36A6F">
        <w:rPr>
          <w:rFonts w:ascii="Arial" w:eastAsia="Arial" w:hAnsi="Arial" w:cs="Arial"/>
          <w:spacing w:val="-5"/>
          <w:sz w:val="16"/>
          <w:szCs w:val="16"/>
        </w:rPr>
        <w:t xml:space="preserve"> </w:t>
      </w:r>
      <w:r w:rsidRPr="00A36A6F">
        <w:rPr>
          <w:rFonts w:ascii="Arial" w:eastAsia="Arial" w:hAnsi="Arial" w:cs="Arial"/>
          <w:sz w:val="16"/>
          <w:szCs w:val="16"/>
        </w:rPr>
        <w:t>seq.),</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5"/>
          <w:sz w:val="16"/>
          <w:szCs w:val="16"/>
        </w:rPr>
        <w:t xml:space="preserve"> </w:t>
      </w:r>
      <w:r w:rsidRPr="00A36A6F">
        <w:rPr>
          <w:rFonts w:ascii="Arial" w:eastAsia="Arial" w:hAnsi="Arial" w:cs="Arial"/>
          <w:sz w:val="16"/>
          <w:szCs w:val="16"/>
        </w:rPr>
        <w:t>regulations</w:t>
      </w:r>
      <w:r w:rsidRPr="00A36A6F">
        <w:rPr>
          <w:rFonts w:ascii="Arial" w:eastAsia="Arial" w:hAnsi="Arial" w:cs="Arial"/>
          <w:spacing w:val="-4"/>
          <w:sz w:val="16"/>
          <w:szCs w:val="16"/>
        </w:rPr>
        <w:t xml:space="preserve"> </w:t>
      </w:r>
      <w:r w:rsidRPr="00A36A6F">
        <w:rPr>
          <w:rFonts w:ascii="Arial" w:eastAsia="Arial" w:hAnsi="Arial" w:cs="Arial"/>
          <w:sz w:val="16"/>
          <w:szCs w:val="16"/>
        </w:rPr>
        <w:t>including</w:t>
      </w:r>
      <w:r w:rsidRPr="00A36A6F">
        <w:rPr>
          <w:rFonts w:ascii="Arial" w:eastAsia="Arial" w:hAnsi="Arial" w:cs="Arial"/>
          <w:spacing w:val="-5"/>
          <w:sz w:val="16"/>
          <w:szCs w:val="16"/>
        </w:rPr>
        <w:t xml:space="preserve"> </w:t>
      </w:r>
      <w:r w:rsidRPr="00A36A6F">
        <w:rPr>
          <w:rFonts w:ascii="Arial" w:eastAsia="Arial" w:hAnsi="Arial" w:cs="Arial"/>
          <w:sz w:val="16"/>
          <w:szCs w:val="16"/>
        </w:rPr>
        <w:t>49</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Parts 21, 26, and 27; and 23 CFR Parts 200, 230, and 633.</w:t>
      </w:r>
    </w:p>
    <w:p w14:paraId="7C2B0884" w14:textId="77777777" w:rsidR="00A36A6F" w:rsidRPr="00A36A6F" w:rsidRDefault="00A36A6F" w:rsidP="00A36A6F">
      <w:pPr>
        <w:widowControl w:val="0"/>
        <w:autoSpaceDE w:val="0"/>
        <w:autoSpaceDN w:val="0"/>
        <w:spacing w:before="183"/>
        <w:ind w:right="175"/>
        <w:rPr>
          <w:rFonts w:ascii="Arial" w:eastAsia="Arial" w:hAnsi="Arial" w:cs="Arial"/>
          <w:sz w:val="16"/>
          <w:szCs w:val="16"/>
        </w:rPr>
      </w:pPr>
      <w:r w:rsidRPr="00A36A6F">
        <w:rPr>
          <w:rFonts w:ascii="Arial" w:eastAsia="Arial" w:hAnsi="Arial" w:cs="Arial"/>
          <w:sz w:val="16"/>
          <w:szCs w:val="16"/>
        </w:rPr>
        <w:t>The following provision is adopted from 23 CFR Part 230, Subpart</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ppendix</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with</w:t>
      </w:r>
      <w:r w:rsidRPr="00A36A6F">
        <w:rPr>
          <w:rFonts w:ascii="Arial" w:eastAsia="Arial" w:hAnsi="Arial" w:cs="Arial"/>
          <w:spacing w:val="-6"/>
          <w:sz w:val="16"/>
          <w:szCs w:val="16"/>
        </w:rPr>
        <w:t xml:space="preserve"> </w:t>
      </w:r>
      <w:r w:rsidRPr="00A36A6F">
        <w:rPr>
          <w:rFonts w:ascii="Arial" w:eastAsia="Arial" w:hAnsi="Arial" w:cs="Arial"/>
          <w:sz w:val="16"/>
          <w:szCs w:val="16"/>
        </w:rPr>
        <w:t>appropriate</w:t>
      </w:r>
      <w:r w:rsidRPr="00A36A6F">
        <w:rPr>
          <w:rFonts w:ascii="Arial" w:eastAsia="Arial" w:hAnsi="Arial" w:cs="Arial"/>
          <w:spacing w:val="-6"/>
          <w:sz w:val="16"/>
          <w:szCs w:val="16"/>
        </w:rPr>
        <w:t xml:space="preserve"> </w:t>
      </w:r>
      <w:r w:rsidRPr="00A36A6F">
        <w:rPr>
          <w:rFonts w:ascii="Arial" w:eastAsia="Arial" w:hAnsi="Arial" w:cs="Arial"/>
          <w:sz w:val="16"/>
          <w:szCs w:val="16"/>
        </w:rPr>
        <w:t>revision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onform to the U.S. Department of Labor (US DOL) and FHWA </w:t>
      </w:r>
      <w:r w:rsidRPr="00A36A6F">
        <w:rPr>
          <w:rFonts w:ascii="Arial" w:eastAsia="Arial" w:hAnsi="Arial" w:cs="Arial"/>
          <w:spacing w:val="-2"/>
          <w:sz w:val="16"/>
          <w:szCs w:val="16"/>
        </w:rPr>
        <w:t>requirements.</w:t>
      </w:r>
    </w:p>
    <w:p w14:paraId="19F299AE"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type w:val="continuous"/>
          <w:pgSz w:w="12240" w:h="15840"/>
          <w:pgMar w:top="1360" w:right="1340" w:bottom="440" w:left="1320" w:header="0" w:footer="254" w:gutter="0"/>
          <w:cols w:num="2" w:space="720" w:equalWidth="0">
            <w:col w:w="4614" w:space="282"/>
            <w:col w:w="4684"/>
          </w:cols>
        </w:sectPr>
      </w:pPr>
    </w:p>
    <w:p w14:paraId="0AFE6714" w14:textId="77777777" w:rsidR="00A36A6F" w:rsidRPr="00A36A6F" w:rsidRDefault="00A36A6F" w:rsidP="005D1515">
      <w:pPr>
        <w:widowControl w:val="0"/>
        <w:numPr>
          <w:ilvl w:val="2"/>
          <w:numId w:val="39"/>
        </w:numPr>
        <w:tabs>
          <w:tab w:val="left" w:pos="296"/>
        </w:tabs>
        <w:autoSpaceDE w:val="0"/>
        <w:autoSpaceDN w:val="0"/>
        <w:spacing w:before="83"/>
        <w:ind w:right="49" w:firstLine="0"/>
        <w:rPr>
          <w:rFonts w:ascii="Arial" w:eastAsia="Arial" w:hAnsi="Arial" w:cs="Arial"/>
          <w:b/>
          <w:sz w:val="16"/>
          <w:szCs w:val="22"/>
        </w:rPr>
      </w:pPr>
      <w:r w:rsidRPr="00A36A6F">
        <w:rPr>
          <w:rFonts w:ascii="Arial" w:eastAsia="Arial" w:hAnsi="Arial" w:cs="Arial"/>
          <w:b/>
          <w:sz w:val="16"/>
          <w:szCs w:val="22"/>
        </w:rPr>
        <w:lastRenderedPageBreak/>
        <w:t xml:space="preserve">Equal Employment Opportunity: </w:t>
      </w:r>
      <w:r w:rsidRPr="00A36A6F">
        <w:rPr>
          <w:rFonts w:ascii="Arial" w:eastAsia="Arial" w:hAnsi="Arial" w:cs="Arial"/>
          <w:sz w:val="16"/>
          <w:szCs w:val="22"/>
        </w:rPr>
        <w:t>Equal Employment Opportunity (EEO) requirements not to discriminate and to take</w:t>
      </w:r>
      <w:r w:rsidRPr="00A36A6F">
        <w:rPr>
          <w:rFonts w:ascii="Arial" w:eastAsia="Arial" w:hAnsi="Arial" w:cs="Arial"/>
          <w:spacing w:val="-1"/>
          <w:sz w:val="16"/>
          <w:szCs w:val="22"/>
        </w:rPr>
        <w:t xml:space="preserve"> </w:t>
      </w:r>
      <w:r w:rsidRPr="00A36A6F">
        <w:rPr>
          <w:rFonts w:ascii="Arial" w:eastAsia="Arial" w:hAnsi="Arial" w:cs="Arial"/>
          <w:sz w:val="16"/>
          <w:szCs w:val="22"/>
        </w:rPr>
        <w:t>affirmative</w:t>
      </w:r>
      <w:r w:rsidRPr="00A36A6F">
        <w:rPr>
          <w:rFonts w:ascii="Arial" w:eastAsia="Arial" w:hAnsi="Arial" w:cs="Arial"/>
          <w:spacing w:val="-1"/>
          <w:sz w:val="16"/>
          <w:szCs w:val="22"/>
        </w:rPr>
        <w:t xml:space="preserve"> </w:t>
      </w:r>
      <w:r w:rsidRPr="00A36A6F">
        <w:rPr>
          <w:rFonts w:ascii="Arial" w:eastAsia="Arial" w:hAnsi="Arial" w:cs="Arial"/>
          <w:sz w:val="16"/>
          <w:szCs w:val="22"/>
        </w:rPr>
        <w:t>action</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assure</w:t>
      </w:r>
      <w:r w:rsidRPr="00A36A6F">
        <w:rPr>
          <w:rFonts w:ascii="Arial" w:eastAsia="Arial" w:hAnsi="Arial" w:cs="Arial"/>
          <w:spacing w:val="-1"/>
          <w:sz w:val="16"/>
          <w:szCs w:val="22"/>
        </w:rPr>
        <w:t xml:space="preserve"> </w:t>
      </w:r>
      <w:r w:rsidRPr="00A36A6F">
        <w:rPr>
          <w:rFonts w:ascii="Arial" w:eastAsia="Arial" w:hAnsi="Arial" w:cs="Arial"/>
          <w:sz w:val="16"/>
          <w:szCs w:val="22"/>
        </w:rPr>
        <w:t>equal opportunity as set</w:t>
      </w:r>
      <w:r w:rsidRPr="00A36A6F">
        <w:rPr>
          <w:rFonts w:ascii="Arial" w:eastAsia="Arial" w:hAnsi="Arial" w:cs="Arial"/>
          <w:spacing w:val="-1"/>
          <w:sz w:val="16"/>
          <w:szCs w:val="22"/>
        </w:rPr>
        <w:t xml:space="preserve"> </w:t>
      </w:r>
      <w:r w:rsidRPr="00A36A6F">
        <w:rPr>
          <w:rFonts w:ascii="Arial" w:eastAsia="Arial" w:hAnsi="Arial" w:cs="Arial"/>
          <w:sz w:val="16"/>
          <w:szCs w:val="22"/>
        </w:rPr>
        <w:t>forth under laws, executive orders, rules, regulations (</w:t>
      </w:r>
      <w:r w:rsidRPr="00A36A6F">
        <w:rPr>
          <w:rFonts w:ascii="Arial" w:eastAsia="Arial" w:hAnsi="Arial" w:cs="Arial"/>
          <w:i/>
          <w:sz w:val="16"/>
          <w:szCs w:val="22"/>
        </w:rPr>
        <w:t xml:space="preserve">see </w:t>
      </w:r>
      <w:r w:rsidRPr="00A36A6F">
        <w:rPr>
          <w:rFonts w:ascii="Arial" w:eastAsia="Arial" w:hAnsi="Arial" w:cs="Arial"/>
          <w:sz w:val="16"/>
          <w:szCs w:val="22"/>
        </w:rPr>
        <w:t>28 CFR Part</w:t>
      </w:r>
      <w:r w:rsidRPr="00A36A6F">
        <w:rPr>
          <w:rFonts w:ascii="Arial" w:eastAsia="Arial" w:hAnsi="Arial" w:cs="Arial"/>
          <w:spacing w:val="-4"/>
          <w:sz w:val="16"/>
          <w:szCs w:val="22"/>
        </w:rPr>
        <w:t xml:space="preserve"> </w:t>
      </w:r>
      <w:r w:rsidRPr="00A36A6F">
        <w:rPr>
          <w:rFonts w:ascii="Arial" w:eastAsia="Arial" w:hAnsi="Arial" w:cs="Arial"/>
          <w:sz w:val="16"/>
          <w:szCs w:val="22"/>
        </w:rPr>
        <w:t>35,</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Part</w:t>
      </w:r>
      <w:r w:rsidRPr="00A36A6F">
        <w:rPr>
          <w:rFonts w:ascii="Arial" w:eastAsia="Arial" w:hAnsi="Arial" w:cs="Arial"/>
          <w:spacing w:val="-4"/>
          <w:sz w:val="16"/>
          <w:szCs w:val="22"/>
        </w:rPr>
        <w:t xml:space="preserve"> </w:t>
      </w:r>
      <w:r w:rsidRPr="00A36A6F">
        <w:rPr>
          <w:rFonts w:ascii="Arial" w:eastAsia="Arial" w:hAnsi="Arial" w:cs="Arial"/>
          <w:sz w:val="16"/>
          <w:szCs w:val="22"/>
        </w:rPr>
        <w:t>1630,</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4"/>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625-1627,</w:t>
      </w:r>
      <w:r w:rsidRPr="00A36A6F">
        <w:rPr>
          <w:rFonts w:ascii="Arial" w:eastAsia="Arial" w:hAnsi="Arial" w:cs="Arial"/>
          <w:spacing w:val="-4"/>
          <w:sz w:val="16"/>
          <w:szCs w:val="22"/>
        </w:rPr>
        <w:t xml:space="preserve"> </w:t>
      </w:r>
      <w:r w:rsidRPr="00A36A6F">
        <w:rPr>
          <w:rFonts w:ascii="Arial" w:eastAsia="Arial" w:hAnsi="Arial" w:cs="Arial"/>
          <w:sz w:val="16"/>
          <w:szCs w:val="22"/>
        </w:rPr>
        <w:t>41</w:t>
      </w:r>
      <w:r w:rsidRPr="00A36A6F">
        <w:rPr>
          <w:rFonts w:ascii="Arial" w:eastAsia="Arial" w:hAnsi="Arial" w:cs="Arial"/>
          <w:spacing w:val="-4"/>
          <w:sz w:val="16"/>
          <w:szCs w:val="22"/>
        </w:rPr>
        <w:t xml:space="preserve"> </w:t>
      </w:r>
      <w:r w:rsidRPr="00A36A6F">
        <w:rPr>
          <w:rFonts w:ascii="Arial" w:eastAsia="Arial" w:hAnsi="Arial" w:cs="Arial"/>
          <w:sz w:val="16"/>
          <w:szCs w:val="22"/>
        </w:rPr>
        <w:t>CFR</w:t>
      </w:r>
    </w:p>
    <w:p w14:paraId="5CC52CF3"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Part 60 and 49 CFR Part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Part 35 and 29 CFR Part 1630 are</w:t>
      </w:r>
      <w:r w:rsidRPr="00A36A6F">
        <w:rPr>
          <w:rFonts w:ascii="Arial" w:eastAsia="Arial" w:hAnsi="Arial" w:cs="Arial"/>
          <w:spacing w:val="-5"/>
          <w:sz w:val="16"/>
          <w:szCs w:val="16"/>
        </w:rPr>
        <w:t xml:space="preserve"> </w:t>
      </w:r>
      <w:r w:rsidRPr="00A36A6F">
        <w:rPr>
          <w:rFonts w:ascii="Arial" w:eastAsia="Arial" w:hAnsi="Arial" w:cs="Arial"/>
          <w:sz w:val="16"/>
          <w:szCs w:val="16"/>
        </w:rPr>
        <w:t>incorporat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reference</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execution of this contract, the contractor agrees to comply with the following minimum specific requirement activities of EEO:</w:t>
      </w:r>
    </w:p>
    <w:p w14:paraId="135A5972" w14:textId="77777777" w:rsidR="00A36A6F" w:rsidRPr="00A36A6F" w:rsidRDefault="00A36A6F" w:rsidP="005D1515">
      <w:pPr>
        <w:widowControl w:val="0"/>
        <w:numPr>
          <w:ilvl w:val="0"/>
          <w:numId w:val="32"/>
        </w:numPr>
        <w:tabs>
          <w:tab w:val="left" w:pos="439"/>
        </w:tabs>
        <w:autoSpaceDE w:val="0"/>
        <w:autoSpaceDN w:val="0"/>
        <w:spacing w:before="183"/>
        <w:ind w:right="41" w:firstLine="143"/>
        <w:rPr>
          <w:rFonts w:ascii="Arial" w:eastAsia="Arial" w:hAnsi="Arial" w:cs="Arial"/>
          <w:sz w:val="16"/>
          <w:szCs w:val="22"/>
        </w:rPr>
      </w:pPr>
      <w:r w:rsidRPr="00A36A6F">
        <w:rPr>
          <w:rFonts w:ascii="Arial" w:eastAsia="Arial" w:hAnsi="Arial" w:cs="Arial"/>
          <w:sz w:val="16"/>
          <w:szCs w:val="22"/>
        </w:rPr>
        <w:t>The contractor will work with the contracting agency and the Federal Government to ensure that it has made every 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5"/>
          <w:sz w:val="16"/>
          <w:szCs w:val="22"/>
        </w:rPr>
        <w:t xml:space="preserve"> </w:t>
      </w:r>
      <w:r w:rsidRPr="00A36A6F">
        <w:rPr>
          <w:rFonts w:ascii="Arial" w:eastAsia="Arial" w:hAnsi="Arial" w:cs="Arial"/>
          <w:sz w:val="16"/>
          <w:szCs w:val="22"/>
        </w:rPr>
        <w:t>equal</w:t>
      </w:r>
      <w:r w:rsidRPr="00A36A6F">
        <w:rPr>
          <w:rFonts w:ascii="Arial" w:eastAsia="Arial" w:hAnsi="Arial" w:cs="Arial"/>
          <w:spacing w:val="-4"/>
          <w:sz w:val="16"/>
          <w:szCs w:val="22"/>
        </w:rPr>
        <w:t xml:space="preserve"> </w:t>
      </w:r>
      <w:r w:rsidRPr="00A36A6F">
        <w:rPr>
          <w:rFonts w:ascii="Arial" w:eastAsia="Arial" w:hAnsi="Arial" w:cs="Arial"/>
          <w:sz w:val="16"/>
          <w:szCs w:val="22"/>
        </w:rPr>
        <w:t>opportun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respec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ll of its terms and conditions of employment and in their review of activities under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230.409 (g)(4) &amp; (5).</w:t>
      </w:r>
    </w:p>
    <w:p w14:paraId="0C2624DD" w14:textId="77777777" w:rsidR="00A36A6F" w:rsidRPr="00A36A6F" w:rsidRDefault="00A36A6F" w:rsidP="00A36A6F">
      <w:pPr>
        <w:widowControl w:val="0"/>
        <w:autoSpaceDE w:val="0"/>
        <w:autoSpaceDN w:val="0"/>
        <w:rPr>
          <w:rFonts w:ascii="Arial" w:eastAsia="Arial" w:hAnsi="Arial" w:cs="Arial"/>
          <w:sz w:val="16"/>
          <w:szCs w:val="16"/>
        </w:rPr>
      </w:pPr>
    </w:p>
    <w:p w14:paraId="2E60D979" w14:textId="77777777" w:rsidR="00A36A6F" w:rsidRPr="00A36A6F" w:rsidRDefault="00A36A6F" w:rsidP="005D1515">
      <w:pPr>
        <w:widowControl w:val="0"/>
        <w:numPr>
          <w:ilvl w:val="0"/>
          <w:numId w:val="32"/>
        </w:numPr>
        <w:tabs>
          <w:tab w:val="left" w:pos="473"/>
        </w:tabs>
        <w:autoSpaceDE w:val="0"/>
        <w:autoSpaceDN w:val="0"/>
        <w:ind w:right="432"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ccept</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operating</w:t>
      </w:r>
      <w:r w:rsidRPr="00A36A6F">
        <w:rPr>
          <w:rFonts w:ascii="Arial" w:eastAsia="Arial" w:hAnsi="Arial" w:cs="Arial"/>
          <w:spacing w:val="-5"/>
          <w:sz w:val="16"/>
          <w:szCs w:val="22"/>
        </w:rPr>
        <w:t xml:space="preserve"> </w:t>
      </w:r>
      <w:r w:rsidRPr="00A36A6F">
        <w:rPr>
          <w:rFonts w:ascii="Arial" w:eastAsia="Arial" w:hAnsi="Arial" w:cs="Arial"/>
          <w:sz w:val="16"/>
          <w:szCs w:val="22"/>
        </w:rPr>
        <w:t>policy</w:t>
      </w:r>
      <w:r w:rsidRPr="00A36A6F">
        <w:rPr>
          <w:rFonts w:ascii="Arial" w:eastAsia="Arial" w:hAnsi="Arial" w:cs="Arial"/>
          <w:spacing w:val="-5"/>
          <w:sz w:val="16"/>
          <w:szCs w:val="22"/>
        </w:rPr>
        <w:t xml:space="preserve"> </w:t>
      </w:r>
      <w:r w:rsidRPr="00A36A6F">
        <w:rPr>
          <w:rFonts w:ascii="Arial" w:eastAsia="Arial" w:hAnsi="Arial" w:cs="Arial"/>
          <w:sz w:val="16"/>
          <w:szCs w:val="22"/>
        </w:rPr>
        <w:t>the following statement:</w:t>
      </w:r>
    </w:p>
    <w:p w14:paraId="5483D0B8" w14:textId="77777777" w:rsidR="00A36A6F" w:rsidRPr="00A36A6F" w:rsidRDefault="00A36A6F" w:rsidP="00A36A6F">
      <w:pPr>
        <w:widowControl w:val="0"/>
        <w:autoSpaceDE w:val="0"/>
        <w:autoSpaceDN w:val="0"/>
        <w:rPr>
          <w:rFonts w:ascii="Arial" w:eastAsia="Arial" w:hAnsi="Arial" w:cs="Arial"/>
          <w:sz w:val="16"/>
          <w:szCs w:val="16"/>
        </w:rPr>
      </w:pPr>
    </w:p>
    <w:p w14:paraId="5FEB13E9" w14:textId="77777777" w:rsidR="00A36A6F" w:rsidRPr="00A36A6F" w:rsidRDefault="00A36A6F" w:rsidP="00A36A6F">
      <w:pPr>
        <w:widowControl w:val="0"/>
        <w:autoSpaceDE w:val="0"/>
        <w:autoSpaceDN w:val="0"/>
        <w:ind w:right="15"/>
        <w:rPr>
          <w:rFonts w:ascii="Arial" w:eastAsia="Arial" w:hAnsi="Arial" w:cs="Arial"/>
          <w:sz w:val="16"/>
          <w:szCs w:val="16"/>
        </w:rPr>
      </w:pPr>
      <w:r w:rsidRPr="00A36A6F">
        <w:rPr>
          <w:rFonts w:ascii="Arial" w:eastAsia="Arial" w:hAnsi="Arial" w:cs="Arial"/>
          <w:sz w:val="16"/>
          <w:szCs w:val="16"/>
        </w:rPr>
        <w:t>"It is the policy of this Company to assure that applicants are employed, and that employees are treated during employment, without regard to their race, religion, sex, sexual</w:t>
      </w:r>
      <w:r w:rsidRPr="00A36A6F">
        <w:rPr>
          <w:rFonts w:ascii="Arial" w:eastAsia="Arial" w:hAnsi="Arial" w:cs="Arial"/>
          <w:spacing w:val="-6"/>
          <w:sz w:val="16"/>
          <w:szCs w:val="16"/>
        </w:rPr>
        <w:t xml:space="preserve"> </w:t>
      </w:r>
      <w:r w:rsidRPr="00A36A6F">
        <w:rPr>
          <w:rFonts w:ascii="Arial" w:eastAsia="Arial" w:hAnsi="Arial" w:cs="Arial"/>
          <w:sz w:val="16"/>
          <w:szCs w:val="16"/>
        </w:rPr>
        <w:t>orientation,</w:t>
      </w:r>
      <w:r w:rsidRPr="00A36A6F">
        <w:rPr>
          <w:rFonts w:ascii="Arial" w:eastAsia="Arial" w:hAnsi="Arial" w:cs="Arial"/>
          <w:spacing w:val="-6"/>
          <w:sz w:val="16"/>
          <w:szCs w:val="16"/>
        </w:rPr>
        <w:t xml:space="preserve"> </w:t>
      </w:r>
      <w:r w:rsidRPr="00A36A6F">
        <w:rPr>
          <w:rFonts w:ascii="Arial" w:eastAsia="Arial" w:hAnsi="Arial" w:cs="Arial"/>
          <w:sz w:val="16"/>
          <w:szCs w:val="16"/>
        </w:rPr>
        <w:t>gender</w:t>
      </w:r>
      <w:r w:rsidRPr="00A36A6F">
        <w:rPr>
          <w:rFonts w:ascii="Arial" w:eastAsia="Arial" w:hAnsi="Arial" w:cs="Arial"/>
          <w:spacing w:val="-6"/>
          <w:sz w:val="16"/>
          <w:szCs w:val="16"/>
        </w:rPr>
        <w:t xml:space="preserve"> </w:t>
      </w:r>
      <w:r w:rsidRPr="00A36A6F">
        <w:rPr>
          <w:rFonts w:ascii="Arial" w:eastAsia="Arial" w:hAnsi="Arial" w:cs="Arial"/>
          <w:sz w:val="16"/>
          <w:szCs w:val="16"/>
        </w:rPr>
        <w:t>identity,</w:t>
      </w:r>
      <w:r w:rsidRPr="00A36A6F">
        <w:rPr>
          <w:rFonts w:ascii="Arial" w:eastAsia="Arial" w:hAnsi="Arial" w:cs="Arial"/>
          <w:spacing w:val="-6"/>
          <w:sz w:val="16"/>
          <w:szCs w:val="16"/>
        </w:rPr>
        <w:t xml:space="preserve"> </w:t>
      </w:r>
      <w:r w:rsidRPr="00A36A6F">
        <w:rPr>
          <w:rFonts w:ascii="Arial" w:eastAsia="Arial" w:hAnsi="Arial" w:cs="Arial"/>
          <w:sz w:val="16"/>
          <w:szCs w:val="16"/>
        </w:rPr>
        <w:t>color,</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6"/>
          <w:sz w:val="16"/>
          <w:szCs w:val="16"/>
        </w:rPr>
        <w:t xml:space="preserve"> </w:t>
      </w:r>
      <w:r w:rsidRPr="00A36A6F">
        <w:rPr>
          <w:rFonts w:ascii="Arial" w:eastAsia="Arial" w:hAnsi="Arial" w:cs="Arial"/>
          <w:sz w:val="16"/>
          <w:szCs w:val="16"/>
        </w:rPr>
        <w:t>origin,</w:t>
      </w:r>
      <w:r w:rsidRPr="00A36A6F">
        <w:rPr>
          <w:rFonts w:ascii="Arial" w:eastAsia="Arial" w:hAnsi="Arial" w:cs="Arial"/>
          <w:spacing w:val="-6"/>
          <w:sz w:val="16"/>
          <w:szCs w:val="16"/>
        </w:rPr>
        <w:t xml:space="preserve"> </w:t>
      </w:r>
      <w:r w:rsidRPr="00A36A6F">
        <w:rPr>
          <w:rFonts w:ascii="Arial" w:eastAsia="Arial" w:hAnsi="Arial" w:cs="Arial"/>
          <w:sz w:val="16"/>
          <w:szCs w:val="16"/>
        </w:rPr>
        <w:t>age or disability.</w:t>
      </w:r>
      <w:r w:rsidRPr="00A36A6F">
        <w:rPr>
          <w:rFonts w:ascii="Arial" w:eastAsia="Arial" w:hAnsi="Arial" w:cs="Arial"/>
          <w:spacing w:val="40"/>
          <w:sz w:val="16"/>
          <w:szCs w:val="16"/>
        </w:rPr>
        <w:t xml:space="preserve"> </w:t>
      </w:r>
      <w:r w:rsidRPr="00A36A6F">
        <w:rPr>
          <w:rFonts w:ascii="Arial" w:eastAsia="Arial" w:hAnsi="Arial" w:cs="Arial"/>
          <w:sz w:val="16"/>
          <w:szCs w:val="16"/>
        </w:rPr>
        <w:t>Such action shall include: employment, upgrading, demotion, or transfer; recruitment or recruitment advertising;</w:t>
      </w:r>
      <w:r w:rsidRPr="00A36A6F">
        <w:rPr>
          <w:rFonts w:ascii="Arial" w:eastAsia="Arial" w:hAnsi="Arial" w:cs="Arial"/>
          <w:spacing w:val="-1"/>
          <w:sz w:val="16"/>
          <w:szCs w:val="16"/>
        </w:rPr>
        <w:t xml:space="preserve"> </w:t>
      </w:r>
      <w:r w:rsidRPr="00A36A6F">
        <w:rPr>
          <w:rFonts w:ascii="Arial" w:eastAsia="Arial" w:hAnsi="Arial" w:cs="Arial"/>
          <w:sz w:val="16"/>
          <w:szCs w:val="16"/>
        </w:rPr>
        <w:t>layoff</w:t>
      </w:r>
      <w:r w:rsidRPr="00A36A6F">
        <w:rPr>
          <w:rFonts w:ascii="Arial" w:eastAsia="Arial" w:hAnsi="Arial" w:cs="Arial"/>
          <w:spacing w:val="-1"/>
          <w:sz w:val="16"/>
          <w:szCs w:val="16"/>
        </w:rPr>
        <w:t xml:space="preserve"> </w:t>
      </w:r>
      <w:r w:rsidRPr="00A36A6F">
        <w:rPr>
          <w:rFonts w:ascii="Arial" w:eastAsia="Arial" w:hAnsi="Arial" w:cs="Arial"/>
          <w:sz w:val="16"/>
          <w:szCs w:val="16"/>
        </w:rPr>
        <w:t>or</w:t>
      </w:r>
      <w:r w:rsidRPr="00A36A6F">
        <w:rPr>
          <w:rFonts w:ascii="Arial" w:eastAsia="Arial" w:hAnsi="Arial" w:cs="Arial"/>
          <w:spacing w:val="-1"/>
          <w:sz w:val="16"/>
          <w:szCs w:val="16"/>
        </w:rPr>
        <w:t xml:space="preserve"> </w:t>
      </w:r>
      <w:r w:rsidRPr="00A36A6F">
        <w:rPr>
          <w:rFonts w:ascii="Arial" w:eastAsia="Arial" w:hAnsi="Arial" w:cs="Arial"/>
          <w:sz w:val="16"/>
          <w:szCs w:val="16"/>
        </w:rPr>
        <w:t>termination; rates of</w:t>
      </w:r>
      <w:r w:rsidRPr="00A36A6F">
        <w:rPr>
          <w:rFonts w:ascii="Arial" w:eastAsia="Arial" w:hAnsi="Arial" w:cs="Arial"/>
          <w:spacing w:val="-1"/>
          <w:sz w:val="16"/>
          <w:szCs w:val="16"/>
        </w:rPr>
        <w:t xml:space="preserve"> </w:t>
      </w:r>
      <w:r w:rsidRPr="00A36A6F">
        <w:rPr>
          <w:rFonts w:ascii="Arial" w:eastAsia="Arial" w:hAnsi="Arial" w:cs="Arial"/>
          <w:sz w:val="16"/>
          <w:szCs w:val="16"/>
        </w:rPr>
        <w:t>pay or</w:t>
      </w:r>
      <w:r w:rsidRPr="00A36A6F">
        <w:rPr>
          <w:rFonts w:ascii="Arial" w:eastAsia="Arial" w:hAnsi="Arial" w:cs="Arial"/>
          <w:spacing w:val="-1"/>
          <w:sz w:val="16"/>
          <w:szCs w:val="16"/>
        </w:rPr>
        <w:t xml:space="preserve"> </w:t>
      </w:r>
      <w:r w:rsidRPr="00A36A6F">
        <w:rPr>
          <w:rFonts w:ascii="Arial" w:eastAsia="Arial" w:hAnsi="Arial" w:cs="Arial"/>
          <w:sz w:val="16"/>
          <w:szCs w:val="16"/>
        </w:rPr>
        <w:t>other</w:t>
      </w:r>
      <w:r w:rsidRPr="00A36A6F">
        <w:rPr>
          <w:rFonts w:ascii="Arial" w:eastAsia="Arial" w:hAnsi="Arial" w:cs="Arial"/>
          <w:spacing w:val="-1"/>
          <w:sz w:val="16"/>
          <w:szCs w:val="16"/>
        </w:rPr>
        <w:t xml:space="preserve"> </w:t>
      </w:r>
      <w:r w:rsidRPr="00A36A6F">
        <w:rPr>
          <w:rFonts w:ascii="Arial" w:eastAsia="Arial" w:hAnsi="Arial" w:cs="Arial"/>
          <w:sz w:val="16"/>
          <w:szCs w:val="16"/>
        </w:rPr>
        <w:t xml:space="preserve">forms of compensation; and selection for training, including apprenticeship, pre-apprenticeship, and/or on-the-job </w:t>
      </w:r>
      <w:r w:rsidRPr="00A36A6F">
        <w:rPr>
          <w:rFonts w:ascii="Arial" w:eastAsia="Arial" w:hAnsi="Arial" w:cs="Arial"/>
          <w:spacing w:val="-2"/>
          <w:sz w:val="16"/>
          <w:szCs w:val="16"/>
        </w:rPr>
        <w:t>training."</w:t>
      </w:r>
    </w:p>
    <w:p w14:paraId="5867AF27" w14:textId="77777777" w:rsidR="00A36A6F" w:rsidRPr="00A36A6F" w:rsidRDefault="00A36A6F" w:rsidP="00A36A6F">
      <w:pPr>
        <w:widowControl w:val="0"/>
        <w:autoSpaceDE w:val="0"/>
        <w:autoSpaceDN w:val="0"/>
        <w:rPr>
          <w:rFonts w:ascii="Arial" w:eastAsia="Arial" w:hAnsi="Arial" w:cs="Arial"/>
          <w:sz w:val="16"/>
          <w:szCs w:val="16"/>
        </w:rPr>
      </w:pPr>
    </w:p>
    <w:p w14:paraId="1CB75F62" w14:textId="77777777" w:rsidR="00A36A6F" w:rsidRPr="00A36A6F" w:rsidRDefault="00A36A6F" w:rsidP="005D1515">
      <w:pPr>
        <w:widowControl w:val="0"/>
        <w:numPr>
          <w:ilvl w:val="2"/>
          <w:numId w:val="39"/>
        </w:numPr>
        <w:tabs>
          <w:tab w:val="left" w:pos="341"/>
        </w:tabs>
        <w:autoSpaceDE w:val="0"/>
        <w:autoSpaceDN w:val="0"/>
        <w:ind w:right="40" w:firstLine="0"/>
        <w:rPr>
          <w:rFonts w:ascii="Arial" w:eastAsia="Arial" w:hAnsi="Arial" w:cs="Arial"/>
          <w:b/>
          <w:sz w:val="16"/>
          <w:szCs w:val="22"/>
        </w:rPr>
      </w:pPr>
      <w:r w:rsidRPr="00A36A6F">
        <w:rPr>
          <w:rFonts w:ascii="Arial" w:eastAsia="Arial" w:hAnsi="Arial" w:cs="Arial"/>
          <w:b/>
          <w:sz w:val="16"/>
          <w:szCs w:val="22"/>
        </w:rPr>
        <w:t xml:space="preserve">EEO Officer: </w:t>
      </w:r>
      <w:r w:rsidRPr="00A36A6F">
        <w:rPr>
          <w:rFonts w:ascii="Arial" w:eastAsia="Arial" w:hAnsi="Arial" w:cs="Arial"/>
          <w:sz w:val="16"/>
          <w:szCs w:val="22"/>
        </w:rPr>
        <w:t>The contractor will designate and make know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s</w:t>
      </w:r>
      <w:r w:rsidRPr="00A36A6F">
        <w:rPr>
          <w:rFonts w:ascii="Arial" w:eastAsia="Arial" w:hAnsi="Arial" w:cs="Arial"/>
          <w:spacing w:val="-4"/>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EEO</w:t>
      </w:r>
      <w:r w:rsidRPr="00A36A6F">
        <w:rPr>
          <w:rFonts w:ascii="Arial" w:eastAsia="Arial" w:hAnsi="Arial" w:cs="Arial"/>
          <w:spacing w:val="-4"/>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have the responsibility for and must be capable of effectively administering</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promoting</w:t>
      </w:r>
      <w:r w:rsidRPr="00A36A6F">
        <w:rPr>
          <w:rFonts w:ascii="Arial" w:eastAsia="Arial" w:hAnsi="Arial" w:cs="Arial"/>
          <w:spacing w:val="-1"/>
          <w:sz w:val="16"/>
          <w:szCs w:val="22"/>
        </w:rPr>
        <w:t xml:space="preserve"> </w:t>
      </w:r>
      <w:r w:rsidRPr="00A36A6F">
        <w:rPr>
          <w:rFonts w:ascii="Arial" w:eastAsia="Arial" w:hAnsi="Arial" w:cs="Arial"/>
          <w:sz w:val="16"/>
          <w:szCs w:val="22"/>
        </w:rPr>
        <w:t>an activ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program an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who must be assigned adequate authority and responsibility to do </w:t>
      </w:r>
      <w:r w:rsidRPr="00A36A6F">
        <w:rPr>
          <w:rFonts w:ascii="Arial" w:eastAsia="Arial" w:hAnsi="Arial" w:cs="Arial"/>
          <w:spacing w:val="-4"/>
          <w:sz w:val="16"/>
          <w:szCs w:val="22"/>
        </w:rPr>
        <w:t>so.</w:t>
      </w:r>
    </w:p>
    <w:p w14:paraId="41D301E0" w14:textId="77777777" w:rsidR="00A36A6F" w:rsidRPr="00A36A6F" w:rsidRDefault="00A36A6F" w:rsidP="00A36A6F">
      <w:pPr>
        <w:widowControl w:val="0"/>
        <w:autoSpaceDE w:val="0"/>
        <w:autoSpaceDN w:val="0"/>
        <w:rPr>
          <w:rFonts w:ascii="Arial" w:eastAsia="Arial" w:hAnsi="Arial" w:cs="Arial"/>
          <w:sz w:val="16"/>
          <w:szCs w:val="16"/>
        </w:rPr>
      </w:pPr>
    </w:p>
    <w:p w14:paraId="56FBCEF5" w14:textId="77777777" w:rsidR="00A36A6F" w:rsidRPr="00A36A6F" w:rsidRDefault="00A36A6F" w:rsidP="005D1515">
      <w:pPr>
        <w:widowControl w:val="0"/>
        <w:numPr>
          <w:ilvl w:val="2"/>
          <w:numId w:val="39"/>
        </w:numPr>
        <w:tabs>
          <w:tab w:val="left" w:pos="341"/>
        </w:tabs>
        <w:autoSpaceDE w:val="0"/>
        <w:autoSpaceDN w:val="0"/>
        <w:ind w:right="86" w:firstLine="0"/>
        <w:rPr>
          <w:rFonts w:ascii="Arial" w:eastAsia="Arial" w:hAnsi="Arial" w:cs="Arial"/>
          <w:b/>
          <w:sz w:val="16"/>
          <w:szCs w:val="22"/>
        </w:rPr>
      </w:pPr>
      <w:r w:rsidRPr="00A36A6F">
        <w:rPr>
          <w:rFonts w:ascii="Arial" w:eastAsia="Arial" w:hAnsi="Arial" w:cs="Arial"/>
          <w:b/>
          <w:sz w:val="16"/>
          <w:szCs w:val="22"/>
        </w:rPr>
        <w:t>Dissemination</w:t>
      </w:r>
      <w:r w:rsidRPr="00A36A6F">
        <w:rPr>
          <w:rFonts w:ascii="Arial" w:eastAsia="Arial" w:hAnsi="Arial" w:cs="Arial"/>
          <w:b/>
          <w:spacing w:val="-1"/>
          <w:sz w:val="16"/>
          <w:szCs w:val="22"/>
        </w:rPr>
        <w:t xml:space="preserve"> </w:t>
      </w:r>
      <w:r w:rsidRPr="00A36A6F">
        <w:rPr>
          <w:rFonts w:ascii="Arial" w:eastAsia="Arial" w:hAnsi="Arial" w:cs="Arial"/>
          <w:b/>
          <w:sz w:val="16"/>
          <w:szCs w:val="22"/>
        </w:rPr>
        <w:t>of</w:t>
      </w:r>
      <w:r w:rsidRPr="00A36A6F">
        <w:rPr>
          <w:rFonts w:ascii="Arial" w:eastAsia="Arial" w:hAnsi="Arial" w:cs="Arial"/>
          <w:b/>
          <w:spacing w:val="-1"/>
          <w:sz w:val="16"/>
          <w:szCs w:val="22"/>
        </w:rPr>
        <w:t xml:space="preserve"> </w:t>
      </w:r>
      <w:r w:rsidRPr="00A36A6F">
        <w:rPr>
          <w:rFonts w:ascii="Arial" w:eastAsia="Arial" w:hAnsi="Arial" w:cs="Arial"/>
          <w:b/>
          <w:sz w:val="16"/>
          <w:szCs w:val="22"/>
        </w:rPr>
        <w:t xml:space="preserve">Policy: </w:t>
      </w:r>
      <w:r w:rsidRPr="00A36A6F">
        <w:rPr>
          <w:rFonts w:ascii="Arial" w:eastAsia="Arial" w:hAnsi="Arial" w:cs="Arial"/>
          <w:sz w:val="16"/>
          <w:szCs w:val="22"/>
        </w:rPr>
        <w:t>All members of</w:t>
      </w:r>
      <w:r w:rsidRPr="00A36A6F">
        <w:rPr>
          <w:rFonts w:ascii="Arial" w:eastAsia="Arial" w:hAnsi="Arial" w:cs="Arial"/>
          <w:spacing w:val="-1"/>
          <w:sz w:val="16"/>
          <w:szCs w:val="22"/>
        </w:rPr>
        <w:t xml:space="preserve"> </w:t>
      </w:r>
      <w:r w:rsidRPr="00A36A6F">
        <w:rPr>
          <w:rFonts w:ascii="Arial" w:eastAsia="Arial" w:hAnsi="Arial" w:cs="Arial"/>
          <w:sz w:val="16"/>
          <w:szCs w:val="22"/>
        </w:rPr>
        <w:t>the contractor's staff who are authorized to hire, supervise, promote, and discharge employees, or who recommend such action or are substantially involved in such action, will be made fully cognizant of and will implement the contractor's EEO policy and</w:t>
      </w:r>
      <w:r w:rsidRPr="00A36A6F">
        <w:rPr>
          <w:rFonts w:ascii="Arial" w:eastAsia="Arial" w:hAnsi="Arial" w:cs="Arial"/>
          <w:spacing w:val="-1"/>
          <w:sz w:val="16"/>
          <w:szCs w:val="22"/>
        </w:rPr>
        <w:t xml:space="preserve"> </w:t>
      </w:r>
      <w:r w:rsidRPr="00A36A6F">
        <w:rPr>
          <w:rFonts w:ascii="Arial" w:eastAsia="Arial" w:hAnsi="Arial" w:cs="Arial"/>
          <w:sz w:val="16"/>
          <w:szCs w:val="22"/>
        </w:rPr>
        <w:t>contractual responsibilities to</w:t>
      </w:r>
      <w:r w:rsidRPr="00A36A6F">
        <w:rPr>
          <w:rFonts w:ascii="Arial" w:eastAsia="Arial" w:hAnsi="Arial" w:cs="Arial"/>
          <w:spacing w:val="-2"/>
          <w:sz w:val="16"/>
          <w:szCs w:val="22"/>
        </w:rPr>
        <w:t xml:space="preserve"> </w:t>
      </w:r>
      <w:r w:rsidRPr="00A36A6F">
        <w:rPr>
          <w:rFonts w:ascii="Arial" w:eastAsia="Arial" w:hAnsi="Arial" w:cs="Arial"/>
          <w:sz w:val="16"/>
          <w:szCs w:val="22"/>
        </w:rPr>
        <w:t>provide</w:t>
      </w:r>
      <w:r w:rsidRPr="00A36A6F">
        <w:rPr>
          <w:rFonts w:ascii="Arial" w:eastAsia="Arial" w:hAnsi="Arial" w:cs="Arial"/>
          <w:spacing w:val="-1"/>
          <w:sz w:val="16"/>
          <w:szCs w:val="22"/>
        </w:rPr>
        <w:t xml:space="preserve"> </w:t>
      </w:r>
      <w:r w:rsidRPr="00A36A6F">
        <w:rPr>
          <w:rFonts w:ascii="Arial" w:eastAsia="Arial" w:hAnsi="Arial" w:cs="Arial"/>
          <w:sz w:val="16"/>
          <w:szCs w:val="22"/>
        </w:rPr>
        <w:t>EEO</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each</w:t>
      </w:r>
      <w:r w:rsidRPr="00A36A6F">
        <w:rPr>
          <w:rFonts w:ascii="Arial" w:eastAsia="Arial" w:hAnsi="Arial" w:cs="Arial"/>
          <w:spacing w:val="-1"/>
          <w:sz w:val="16"/>
          <w:szCs w:val="22"/>
        </w:rPr>
        <w:t xml:space="preserve"> </w:t>
      </w:r>
      <w:r w:rsidRPr="00A36A6F">
        <w:rPr>
          <w:rFonts w:ascii="Arial" w:eastAsia="Arial" w:hAnsi="Arial" w:cs="Arial"/>
          <w:sz w:val="16"/>
          <w:szCs w:val="22"/>
        </w:rPr>
        <w:t>grade and classification of employment.</w:t>
      </w:r>
      <w:r w:rsidRPr="00A36A6F">
        <w:rPr>
          <w:rFonts w:ascii="Arial" w:eastAsia="Arial" w:hAnsi="Arial" w:cs="Arial"/>
          <w:spacing w:val="40"/>
          <w:sz w:val="16"/>
          <w:szCs w:val="22"/>
        </w:rPr>
        <w:t xml:space="preserve"> </w:t>
      </w:r>
      <w:r w:rsidRPr="00A36A6F">
        <w:rPr>
          <w:rFonts w:ascii="Arial" w:eastAsia="Arial" w:hAnsi="Arial" w:cs="Arial"/>
          <w:sz w:val="16"/>
          <w:szCs w:val="22"/>
        </w:rPr>
        <w:t>To ensure that the above agreement</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me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following</w:t>
      </w:r>
      <w:r w:rsidRPr="00A36A6F">
        <w:rPr>
          <w:rFonts w:ascii="Arial" w:eastAsia="Arial" w:hAnsi="Arial" w:cs="Arial"/>
          <w:spacing w:val="-5"/>
          <w:sz w:val="16"/>
          <w:szCs w:val="22"/>
        </w:rPr>
        <w:t xml:space="preserve"> </w:t>
      </w:r>
      <w:r w:rsidRPr="00A36A6F">
        <w:rPr>
          <w:rFonts w:ascii="Arial" w:eastAsia="Arial" w:hAnsi="Arial" w:cs="Arial"/>
          <w:sz w:val="16"/>
          <w:szCs w:val="22"/>
        </w:rPr>
        <w:t>action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 </w:t>
      </w:r>
      <w:r w:rsidRPr="00A36A6F">
        <w:rPr>
          <w:rFonts w:ascii="Arial" w:eastAsia="Arial" w:hAnsi="Arial" w:cs="Arial"/>
          <w:spacing w:val="-2"/>
          <w:sz w:val="16"/>
          <w:szCs w:val="22"/>
        </w:rPr>
        <w:t>minimum:</w:t>
      </w:r>
    </w:p>
    <w:p w14:paraId="153F6C04" w14:textId="77777777" w:rsidR="00A36A6F" w:rsidRPr="00A36A6F" w:rsidRDefault="00A36A6F" w:rsidP="005D1515">
      <w:pPr>
        <w:widowControl w:val="0"/>
        <w:numPr>
          <w:ilvl w:val="0"/>
          <w:numId w:val="31"/>
        </w:numPr>
        <w:tabs>
          <w:tab w:val="left" w:pos="484"/>
        </w:tabs>
        <w:autoSpaceDE w:val="0"/>
        <w:autoSpaceDN w:val="0"/>
        <w:spacing w:before="183"/>
        <w:ind w:right="60" w:firstLine="143"/>
        <w:rPr>
          <w:rFonts w:ascii="Arial" w:eastAsia="Arial" w:hAnsi="Arial" w:cs="Arial"/>
          <w:sz w:val="16"/>
          <w:szCs w:val="22"/>
        </w:rPr>
      </w:pPr>
      <w:r w:rsidRPr="00A36A6F">
        <w:rPr>
          <w:rFonts w:ascii="Arial" w:eastAsia="Arial" w:hAnsi="Arial" w:cs="Arial"/>
          <w:sz w:val="16"/>
          <w:szCs w:val="22"/>
        </w:rPr>
        <w:t>Periodic meetings of supervisory and personnel office employees</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ducted</w:t>
      </w:r>
      <w:r w:rsidRPr="00A36A6F">
        <w:rPr>
          <w:rFonts w:ascii="Arial" w:eastAsia="Arial" w:hAnsi="Arial" w:cs="Arial"/>
          <w:spacing w:val="-5"/>
          <w:sz w:val="16"/>
          <w:szCs w:val="22"/>
        </w:rPr>
        <w:t xml:space="preserve"> </w:t>
      </w:r>
      <w:r w:rsidRPr="00A36A6F">
        <w:rPr>
          <w:rFonts w:ascii="Arial" w:eastAsia="Arial" w:hAnsi="Arial" w:cs="Arial"/>
          <w:sz w:val="16"/>
          <w:szCs w:val="22"/>
        </w:rPr>
        <w:t>befo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en not less often than once every six months, at which time the contractor's EEO policy and its implementation will be reviewed and explained.</w:t>
      </w:r>
      <w:r w:rsidRPr="00A36A6F">
        <w:rPr>
          <w:rFonts w:ascii="Arial" w:eastAsia="Arial" w:hAnsi="Arial" w:cs="Arial"/>
          <w:spacing w:val="40"/>
          <w:sz w:val="16"/>
          <w:szCs w:val="22"/>
        </w:rPr>
        <w:t xml:space="preserve"> </w:t>
      </w:r>
      <w:r w:rsidRPr="00A36A6F">
        <w:rPr>
          <w:rFonts w:ascii="Arial" w:eastAsia="Arial" w:hAnsi="Arial" w:cs="Arial"/>
          <w:sz w:val="16"/>
          <w:szCs w:val="22"/>
        </w:rPr>
        <w:t>The meetings will be conducted by the EEO Officer or other knowledgeable company official.</w:t>
      </w:r>
    </w:p>
    <w:p w14:paraId="3D1F953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7FAC4EEB" w14:textId="77777777" w:rsidR="00A36A6F" w:rsidRPr="00A36A6F" w:rsidRDefault="00A36A6F" w:rsidP="005D1515">
      <w:pPr>
        <w:widowControl w:val="0"/>
        <w:numPr>
          <w:ilvl w:val="0"/>
          <w:numId w:val="31"/>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new</w:t>
      </w:r>
      <w:r w:rsidRPr="00A36A6F">
        <w:rPr>
          <w:rFonts w:ascii="Arial" w:eastAsia="Arial" w:hAnsi="Arial" w:cs="Arial"/>
          <w:spacing w:val="-5"/>
          <w:sz w:val="16"/>
          <w:szCs w:val="22"/>
        </w:rPr>
        <w:t xml:space="preserve"> </w:t>
      </w:r>
      <w:r w:rsidRPr="00A36A6F">
        <w:rPr>
          <w:rFonts w:ascii="Arial" w:eastAsia="Arial" w:hAnsi="Arial" w:cs="Arial"/>
          <w:sz w:val="16"/>
          <w:szCs w:val="22"/>
        </w:rPr>
        <w:t>supervisory</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ersonnel</w:t>
      </w:r>
      <w:r w:rsidRPr="00A36A6F">
        <w:rPr>
          <w:rFonts w:ascii="Arial" w:eastAsia="Arial" w:hAnsi="Arial" w:cs="Arial"/>
          <w:spacing w:val="-5"/>
          <w:sz w:val="16"/>
          <w:szCs w:val="22"/>
        </w:rPr>
        <w:t xml:space="preserve"> </w:t>
      </w:r>
      <w:r w:rsidRPr="00A36A6F">
        <w:rPr>
          <w:rFonts w:ascii="Arial" w:eastAsia="Arial" w:hAnsi="Arial" w:cs="Arial"/>
          <w:sz w:val="16"/>
          <w:szCs w:val="22"/>
        </w:rPr>
        <w:t>office</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be given a thorough indoctrination by the EEO Officer, covering all major aspects of the contractor's EEO obligations within thirty</w:t>
      </w:r>
      <w:r w:rsidRPr="00A36A6F">
        <w:rPr>
          <w:rFonts w:ascii="Arial" w:eastAsia="Arial" w:hAnsi="Arial" w:cs="Arial"/>
          <w:spacing w:val="-3"/>
          <w:sz w:val="16"/>
          <w:szCs w:val="22"/>
        </w:rPr>
        <w:t xml:space="preserve"> </w:t>
      </w:r>
      <w:r w:rsidRPr="00A36A6F">
        <w:rPr>
          <w:rFonts w:ascii="Arial" w:eastAsia="Arial" w:hAnsi="Arial" w:cs="Arial"/>
          <w:sz w:val="16"/>
          <w:szCs w:val="22"/>
        </w:rPr>
        <w:t>days</w:t>
      </w:r>
      <w:r w:rsidRPr="00A36A6F">
        <w:rPr>
          <w:rFonts w:ascii="Arial" w:eastAsia="Arial" w:hAnsi="Arial" w:cs="Arial"/>
          <w:spacing w:val="-3"/>
          <w:sz w:val="16"/>
          <w:szCs w:val="22"/>
        </w:rPr>
        <w:t xml:space="preserve"> </w:t>
      </w:r>
      <w:r w:rsidRPr="00A36A6F">
        <w:rPr>
          <w:rFonts w:ascii="Arial" w:eastAsia="Arial" w:hAnsi="Arial" w:cs="Arial"/>
          <w:sz w:val="16"/>
          <w:szCs w:val="22"/>
        </w:rPr>
        <w:t>following</w:t>
      </w:r>
      <w:r w:rsidRPr="00A36A6F">
        <w:rPr>
          <w:rFonts w:ascii="Arial" w:eastAsia="Arial" w:hAnsi="Arial" w:cs="Arial"/>
          <w:spacing w:val="-4"/>
          <w:sz w:val="16"/>
          <w:szCs w:val="22"/>
        </w:rPr>
        <w:t xml:space="preserve"> </w:t>
      </w:r>
      <w:r w:rsidRPr="00A36A6F">
        <w:rPr>
          <w:rFonts w:ascii="Arial" w:eastAsia="Arial" w:hAnsi="Arial" w:cs="Arial"/>
          <w:sz w:val="16"/>
          <w:szCs w:val="22"/>
        </w:rPr>
        <w:t>their</w:t>
      </w:r>
      <w:r w:rsidRPr="00A36A6F">
        <w:rPr>
          <w:rFonts w:ascii="Arial" w:eastAsia="Arial" w:hAnsi="Arial" w:cs="Arial"/>
          <w:spacing w:val="-4"/>
          <w:sz w:val="16"/>
          <w:szCs w:val="22"/>
        </w:rPr>
        <w:t xml:space="preserve"> </w:t>
      </w:r>
      <w:r w:rsidRPr="00A36A6F">
        <w:rPr>
          <w:rFonts w:ascii="Arial" w:eastAsia="Arial" w:hAnsi="Arial" w:cs="Arial"/>
          <w:sz w:val="16"/>
          <w:szCs w:val="22"/>
        </w:rPr>
        <w:t>reporting</w:t>
      </w:r>
      <w:r w:rsidRPr="00A36A6F">
        <w:rPr>
          <w:rFonts w:ascii="Arial" w:eastAsia="Arial" w:hAnsi="Arial" w:cs="Arial"/>
          <w:spacing w:val="-2"/>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duty</w:t>
      </w:r>
      <w:r w:rsidRPr="00A36A6F">
        <w:rPr>
          <w:rFonts w:ascii="Arial" w:eastAsia="Arial" w:hAnsi="Arial" w:cs="Arial"/>
          <w:spacing w:val="-3"/>
          <w:sz w:val="16"/>
          <w:szCs w:val="22"/>
        </w:rPr>
        <w:t xml:space="preserve"> </w:t>
      </w:r>
      <w:r w:rsidRPr="00A36A6F">
        <w:rPr>
          <w:rFonts w:ascii="Arial" w:eastAsia="Arial" w:hAnsi="Arial" w:cs="Arial"/>
          <w:sz w:val="16"/>
          <w:szCs w:val="22"/>
        </w:rPr>
        <w:t>with</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p>
    <w:p w14:paraId="105C9BD0" w14:textId="77777777" w:rsidR="00A36A6F" w:rsidRPr="00A36A6F" w:rsidRDefault="00A36A6F" w:rsidP="005D1515">
      <w:pPr>
        <w:widowControl w:val="0"/>
        <w:numPr>
          <w:ilvl w:val="0"/>
          <w:numId w:val="31"/>
        </w:numPr>
        <w:tabs>
          <w:tab w:val="left" w:pos="475"/>
        </w:tabs>
        <w:autoSpaceDE w:val="0"/>
        <w:autoSpaceDN w:val="0"/>
        <w:spacing w:before="183"/>
        <w:ind w:right="170" w:firstLine="143"/>
        <w:rPr>
          <w:rFonts w:ascii="Arial" w:eastAsia="Arial" w:hAnsi="Arial" w:cs="Arial"/>
          <w:sz w:val="16"/>
          <w:szCs w:val="22"/>
        </w:rPr>
      </w:pPr>
      <w:r w:rsidRPr="00A36A6F">
        <w:rPr>
          <w:rFonts w:ascii="Arial" w:eastAsia="Arial" w:hAnsi="Arial" w:cs="Arial"/>
          <w:sz w:val="16"/>
          <w:szCs w:val="22"/>
        </w:rPr>
        <w:t>All personnel who</w:t>
      </w:r>
      <w:r w:rsidRPr="00A36A6F">
        <w:rPr>
          <w:rFonts w:ascii="Arial" w:eastAsia="Arial" w:hAnsi="Arial" w:cs="Arial"/>
          <w:spacing w:val="-1"/>
          <w:sz w:val="16"/>
          <w:szCs w:val="22"/>
        </w:rPr>
        <w:t xml:space="preserve"> </w:t>
      </w:r>
      <w:r w:rsidRPr="00A36A6F">
        <w:rPr>
          <w:rFonts w:ascii="Arial" w:eastAsia="Arial" w:hAnsi="Arial" w:cs="Arial"/>
          <w:sz w:val="16"/>
          <w:szCs w:val="22"/>
        </w:rPr>
        <w:t>are engaged</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direct</w:t>
      </w:r>
      <w:r w:rsidRPr="00A36A6F">
        <w:rPr>
          <w:rFonts w:ascii="Arial" w:eastAsia="Arial" w:hAnsi="Arial" w:cs="Arial"/>
          <w:spacing w:val="-1"/>
          <w:sz w:val="16"/>
          <w:szCs w:val="22"/>
        </w:rPr>
        <w:t xml:space="preserve"> </w:t>
      </w:r>
      <w:r w:rsidRPr="00A36A6F">
        <w:rPr>
          <w:rFonts w:ascii="Arial" w:eastAsia="Arial" w:hAnsi="Arial" w:cs="Arial"/>
          <w:sz w:val="16"/>
          <w:szCs w:val="22"/>
        </w:rPr>
        <w:t>recruitment</w:t>
      </w:r>
      <w:r w:rsidRPr="00A36A6F">
        <w:rPr>
          <w:rFonts w:ascii="Arial" w:eastAsia="Arial" w:hAnsi="Arial" w:cs="Arial"/>
          <w:spacing w:val="-1"/>
          <w:sz w:val="16"/>
          <w:szCs w:val="22"/>
        </w:rPr>
        <w:t xml:space="preserve"> </w:t>
      </w:r>
      <w:r w:rsidRPr="00A36A6F">
        <w:rPr>
          <w:rFonts w:ascii="Arial" w:eastAsia="Arial" w:hAnsi="Arial" w:cs="Arial"/>
          <w:sz w:val="16"/>
          <w:szCs w:val="22"/>
        </w:rPr>
        <w:t>for the project will be instructed by the EEO Officer in the 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procedures</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hiring</w:t>
      </w:r>
      <w:r w:rsidRPr="00A36A6F">
        <w:rPr>
          <w:rFonts w:ascii="Arial" w:eastAsia="Arial" w:hAnsi="Arial" w:cs="Arial"/>
          <w:spacing w:val="-6"/>
          <w:sz w:val="16"/>
          <w:szCs w:val="22"/>
        </w:rPr>
        <w:t xml:space="preserve"> </w:t>
      </w:r>
      <w:r w:rsidRPr="00A36A6F">
        <w:rPr>
          <w:rFonts w:ascii="Arial" w:eastAsia="Arial" w:hAnsi="Arial" w:cs="Arial"/>
          <w:sz w:val="16"/>
          <w:szCs w:val="22"/>
        </w:rPr>
        <w:t>minorities</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and </w:t>
      </w:r>
      <w:r w:rsidRPr="00A36A6F">
        <w:rPr>
          <w:rFonts w:ascii="Arial" w:eastAsia="Arial" w:hAnsi="Arial" w:cs="Arial"/>
          <w:spacing w:val="-2"/>
          <w:sz w:val="16"/>
          <w:szCs w:val="22"/>
        </w:rPr>
        <w:t>women.</w:t>
      </w:r>
    </w:p>
    <w:p w14:paraId="4BD23994" w14:textId="77777777" w:rsidR="00A36A6F" w:rsidRPr="00A36A6F" w:rsidRDefault="00A36A6F" w:rsidP="005D1515">
      <w:pPr>
        <w:widowControl w:val="0"/>
        <w:numPr>
          <w:ilvl w:val="0"/>
          <w:numId w:val="31"/>
        </w:numPr>
        <w:tabs>
          <w:tab w:val="left" w:pos="484"/>
        </w:tabs>
        <w:autoSpaceDE w:val="0"/>
        <w:autoSpaceDN w:val="0"/>
        <w:spacing w:before="81"/>
        <w:ind w:right="186" w:firstLine="143"/>
        <w:rPr>
          <w:rFonts w:ascii="Arial" w:eastAsia="Arial" w:hAnsi="Arial" w:cs="Arial"/>
          <w:sz w:val="16"/>
          <w:szCs w:val="22"/>
        </w:rPr>
      </w:pPr>
      <w:r w:rsidRPr="00A36A6F">
        <w:rPr>
          <w:rFonts w:ascii="Arial" w:eastAsia="Arial" w:hAnsi="Arial" w:cs="Arial"/>
          <w:sz w:val="22"/>
          <w:szCs w:val="22"/>
        </w:rPr>
        <w:br w:type="column"/>
      </w:r>
      <w:r w:rsidRPr="00A36A6F">
        <w:rPr>
          <w:rFonts w:ascii="Arial" w:eastAsia="Arial" w:hAnsi="Arial" w:cs="Arial"/>
          <w:sz w:val="16"/>
          <w:szCs w:val="22"/>
        </w:rPr>
        <w:t>Notices and posters setting forth the contractor's EEO policy</w:t>
      </w:r>
      <w:r w:rsidRPr="00A36A6F">
        <w:rPr>
          <w:rFonts w:ascii="Arial" w:eastAsia="Arial" w:hAnsi="Arial" w:cs="Arial"/>
          <w:spacing w:val="-4"/>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reas</w:t>
      </w:r>
      <w:r w:rsidRPr="00A36A6F">
        <w:rPr>
          <w:rFonts w:ascii="Arial" w:eastAsia="Arial" w:hAnsi="Arial" w:cs="Arial"/>
          <w:spacing w:val="-4"/>
          <w:sz w:val="16"/>
          <w:szCs w:val="22"/>
        </w:rPr>
        <w:t xml:space="preserve"> </w:t>
      </w:r>
      <w:r w:rsidRPr="00A36A6F">
        <w:rPr>
          <w:rFonts w:ascii="Arial" w:eastAsia="Arial" w:hAnsi="Arial" w:cs="Arial"/>
          <w:sz w:val="16"/>
          <w:szCs w:val="22"/>
        </w:rPr>
        <w:t>readily</w:t>
      </w:r>
      <w:r w:rsidRPr="00A36A6F">
        <w:rPr>
          <w:rFonts w:ascii="Arial" w:eastAsia="Arial" w:hAnsi="Arial" w:cs="Arial"/>
          <w:spacing w:val="-4"/>
          <w:sz w:val="16"/>
          <w:szCs w:val="22"/>
        </w:rPr>
        <w:t xml:space="preserve"> </w:t>
      </w:r>
      <w:r w:rsidRPr="00A36A6F">
        <w:rPr>
          <w:rFonts w:ascii="Arial" w:eastAsia="Arial" w:hAnsi="Arial" w:cs="Arial"/>
          <w:sz w:val="16"/>
          <w:szCs w:val="22"/>
        </w:rPr>
        <w:t>accessibl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employees, applicants for employment and potential employees.</w:t>
      </w:r>
    </w:p>
    <w:p w14:paraId="5AF7B363" w14:textId="77777777" w:rsidR="00A36A6F" w:rsidRPr="00A36A6F" w:rsidRDefault="00A36A6F" w:rsidP="00A36A6F">
      <w:pPr>
        <w:widowControl w:val="0"/>
        <w:autoSpaceDE w:val="0"/>
        <w:autoSpaceDN w:val="0"/>
        <w:rPr>
          <w:rFonts w:ascii="Arial" w:eastAsia="Arial" w:hAnsi="Arial" w:cs="Arial"/>
          <w:sz w:val="16"/>
          <w:szCs w:val="16"/>
        </w:rPr>
      </w:pPr>
    </w:p>
    <w:p w14:paraId="6BA9C7E3" w14:textId="77777777" w:rsidR="00A36A6F" w:rsidRPr="00A36A6F" w:rsidRDefault="00A36A6F" w:rsidP="005D1515">
      <w:pPr>
        <w:widowControl w:val="0"/>
        <w:numPr>
          <w:ilvl w:val="0"/>
          <w:numId w:val="31"/>
        </w:numPr>
        <w:tabs>
          <w:tab w:val="left" w:pos="484"/>
        </w:tabs>
        <w:autoSpaceDE w:val="0"/>
        <w:autoSpaceDN w:val="0"/>
        <w:spacing w:before="1"/>
        <w:ind w:right="338" w:firstLine="143"/>
        <w:rPr>
          <w:rFonts w:ascii="Arial" w:eastAsia="Arial" w:hAnsi="Arial" w:cs="Arial"/>
          <w:sz w:val="16"/>
          <w:szCs w:val="22"/>
        </w:rPr>
      </w:pPr>
      <w:r w:rsidRPr="00A36A6F">
        <w:rPr>
          <w:rFonts w:ascii="Arial" w:eastAsia="Arial" w:hAnsi="Arial" w:cs="Arial"/>
          <w:sz w:val="16"/>
          <w:szCs w:val="22"/>
        </w:rPr>
        <w:t>The contractor's EEO policy and the procedures to implement such policy will be brought to the attention of employees</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mea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meetings,</w:t>
      </w:r>
      <w:r w:rsidRPr="00A36A6F">
        <w:rPr>
          <w:rFonts w:ascii="Arial" w:eastAsia="Arial" w:hAnsi="Arial" w:cs="Arial"/>
          <w:spacing w:val="-6"/>
          <w:sz w:val="16"/>
          <w:szCs w:val="22"/>
        </w:rPr>
        <w:t xml:space="preserve"> </w:t>
      </w:r>
      <w:r w:rsidRPr="00A36A6F">
        <w:rPr>
          <w:rFonts w:ascii="Arial" w:eastAsia="Arial" w:hAnsi="Arial" w:cs="Arial"/>
          <w:sz w:val="16"/>
          <w:szCs w:val="22"/>
        </w:rPr>
        <w:t>employee</w:t>
      </w:r>
      <w:r w:rsidRPr="00A36A6F">
        <w:rPr>
          <w:rFonts w:ascii="Arial" w:eastAsia="Arial" w:hAnsi="Arial" w:cs="Arial"/>
          <w:spacing w:val="-6"/>
          <w:sz w:val="16"/>
          <w:szCs w:val="22"/>
        </w:rPr>
        <w:t xml:space="preserve"> </w:t>
      </w:r>
      <w:r w:rsidRPr="00A36A6F">
        <w:rPr>
          <w:rFonts w:ascii="Arial" w:eastAsia="Arial" w:hAnsi="Arial" w:cs="Arial"/>
          <w:sz w:val="16"/>
          <w:szCs w:val="22"/>
        </w:rPr>
        <w:t>handbooks,</w:t>
      </w:r>
      <w:r w:rsidRPr="00A36A6F">
        <w:rPr>
          <w:rFonts w:ascii="Arial" w:eastAsia="Arial" w:hAnsi="Arial" w:cs="Arial"/>
          <w:spacing w:val="-6"/>
          <w:sz w:val="16"/>
          <w:szCs w:val="22"/>
        </w:rPr>
        <w:t xml:space="preserve"> </w:t>
      </w:r>
      <w:r w:rsidRPr="00A36A6F">
        <w:rPr>
          <w:rFonts w:ascii="Arial" w:eastAsia="Arial" w:hAnsi="Arial" w:cs="Arial"/>
          <w:sz w:val="16"/>
          <w:szCs w:val="22"/>
        </w:rPr>
        <w:t>or other appropriate means.</w:t>
      </w:r>
    </w:p>
    <w:p w14:paraId="6B663105" w14:textId="77777777" w:rsidR="00A36A6F" w:rsidRPr="00A36A6F" w:rsidRDefault="00A36A6F" w:rsidP="005D1515">
      <w:pPr>
        <w:widowControl w:val="0"/>
        <w:numPr>
          <w:ilvl w:val="2"/>
          <w:numId w:val="39"/>
        </w:numPr>
        <w:tabs>
          <w:tab w:val="left" w:pos="296"/>
        </w:tabs>
        <w:autoSpaceDE w:val="0"/>
        <w:autoSpaceDN w:val="0"/>
        <w:spacing w:before="183"/>
        <w:ind w:right="214" w:firstLine="0"/>
        <w:rPr>
          <w:rFonts w:ascii="Arial" w:eastAsia="Arial" w:hAnsi="Arial" w:cs="Arial"/>
          <w:b/>
          <w:sz w:val="16"/>
          <w:szCs w:val="22"/>
        </w:rPr>
      </w:pPr>
      <w:r w:rsidRPr="00A36A6F">
        <w:rPr>
          <w:rFonts w:ascii="Arial" w:eastAsia="Arial" w:hAnsi="Arial" w:cs="Arial"/>
          <w:b/>
          <w:sz w:val="16"/>
          <w:szCs w:val="22"/>
        </w:rPr>
        <w:t xml:space="preserve">Recruitment: </w:t>
      </w:r>
      <w:r w:rsidRPr="00A36A6F">
        <w:rPr>
          <w:rFonts w:ascii="Arial" w:eastAsia="Arial" w:hAnsi="Arial" w:cs="Arial"/>
          <w:sz w:val="16"/>
          <w:szCs w:val="22"/>
        </w:rPr>
        <w:t>When advertising for employees, the 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advertiseme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he notation: "An Equal Opportunity Employer."</w:t>
      </w:r>
      <w:r w:rsidRPr="00A36A6F">
        <w:rPr>
          <w:rFonts w:ascii="Arial" w:eastAsia="Arial" w:hAnsi="Arial" w:cs="Arial"/>
          <w:spacing w:val="40"/>
          <w:sz w:val="16"/>
          <w:szCs w:val="22"/>
        </w:rPr>
        <w:t xml:space="preserve"> </w:t>
      </w:r>
      <w:r w:rsidRPr="00A36A6F">
        <w:rPr>
          <w:rFonts w:ascii="Arial" w:eastAsia="Arial" w:hAnsi="Arial" w:cs="Arial"/>
          <w:sz w:val="16"/>
          <w:szCs w:val="22"/>
        </w:rPr>
        <w:t>All such advertisements will be placed in publications having a large circulation among minorities and women in the area from which the project work force would normally be derived.</w:t>
      </w:r>
    </w:p>
    <w:p w14:paraId="4A7379D6" w14:textId="77777777" w:rsidR="00A36A6F" w:rsidRPr="00A36A6F" w:rsidRDefault="00A36A6F" w:rsidP="005D1515">
      <w:pPr>
        <w:widowControl w:val="0"/>
        <w:numPr>
          <w:ilvl w:val="0"/>
          <w:numId w:val="30"/>
        </w:numPr>
        <w:tabs>
          <w:tab w:val="left" w:pos="484"/>
        </w:tabs>
        <w:autoSpaceDE w:val="0"/>
        <w:autoSpaceDN w:val="0"/>
        <w:spacing w:before="183"/>
        <w:ind w:right="321" w:firstLine="143"/>
        <w:rPr>
          <w:rFonts w:ascii="Arial" w:eastAsia="Arial" w:hAnsi="Arial" w:cs="Arial"/>
          <w:sz w:val="16"/>
          <w:szCs w:val="22"/>
        </w:rPr>
      </w:pPr>
      <w:r w:rsidRPr="00A36A6F">
        <w:rPr>
          <w:rFonts w:ascii="Arial" w:eastAsia="Arial" w:hAnsi="Arial" w:cs="Arial"/>
          <w:sz w:val="16"/>
          <w:szCs w:val="22"/>
        </w:rPr>
        <w:t>The contractor will, unless precluded by a valid bargaining agreement, conduct systematic and direct recruitment through public and private employee referral sources likely to yield qualified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o meet</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requirement,</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identify</w:t>
      </w:r>
      <w:r w:rsidRPr="00A36A6F">
        <w:rPr>
          <w:rFonts w:ascii="Arial" w:eastAsia="Arial" w:hAnsi="Arial" w:cs="Arial"/>
          <w:spacing w:val="-2"/>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of potential minority group employees and establish with such identified</w:t>
      </w:r>
      <w:r w:rsidRPr="00A36A6F">
        <w:rPr>
          <w:rFonts w:ascii="Arial" w:eastAsia="Arial" w:hAnsi="Arial" w:cs="Arial"/>
          <w:spacing w:val="-3"/>
          <w:sz w:val="16"/>
          <w:szCs w:val="22"/>
        </w:rPr>
        <w:t xml:space="preserve"> </w:t>
      </w:r>
      <w:r w:rsidRPr="00A36A6F">
        <w:rPr>
          <w:rFonts w:ascii="Arial" w:eastAsia="Arial" w:hAnsi="Arial" w:cs="Arial"/>
          <w:sz w:val="16"/>
          <w:szCs w:val="22"/>
        </w:rPr>
        <w:t>sources</w:t>
      </w:r>
      <w:r w:rsidRPr="00A36A6F">
        <w:rPr>
          <w:rFonts w:ascii="Arial" w:eastAsia="Arial" w:hAnsi="Arial" w:cs="Arial"/>
          <w:spacing w:val="-2"/>
          <w:sz w:val="16"/>
          <w:szCs w:val="22"/>
        </w:rPr>
        <w:t xml:space="preserve"> </w:t>
      </w:r>
      <w:r w:rsidRPr="00A36A6F">
        <w:rPr>
          <w:rFonts w:ascii="Arial" w:eastAsia="Arial" w:hAnsi="Arial" w:cs="Arial"/>
          <w:sz w:val="16"/>
          <w:szCs w:val="22"/>
        </w:rPr>
        <w:t>procedures</w:t>
      </w:r>
      <w:r w:rsidRPr="00A36A6F">
        <w:rPr>
          <w:rFonts w:ascii="Arial" w:eastAsia="Arial" w:hAnsi="Arial" w:cs="Arial"/>
          <w:spacing w:val="-2"/>
          <w:sz w:val="16"/>
          <w:szCs w:val="22"/>
        </w:rPr>
        <w:t xml:space="preserve"> </w:t>
      </w:r>
      <w:r w:rsidRPr="00A36A6F">
        <w:rPr>
          <w:rFonts w:ascii="Arial" w:eastAsia="Arial" w:hAnsi="Arial" w:cs="Arial"/>
          <w:sz w:val="16"/>
          <w:szCs w:val="22"/>
        </w:rPr>
        <w:t>whereby</w:t>
      </w:r>
      <w:r w:rsidRPr="00A36A6F">
        <w:rPr>
          <w:rFonts w:ascii="Arial" w:eastAsia="Arial" w:hAnsi="Arial" w:cs="Arial"/>
          <w:spacing w:val="-2"/>
          <w:sz w:val="16"/>
          <w:szCs w:val="22"/>
        </w:rPr>
        <w:t xml:space="preserve"> </w:t>
      </w:r>
      <w:r w:rsidRPr="00A36A6F">
        <w:rPr>
          <w:rFonts w:ascii="Arial" w:eastAsia="Arial" w:hAnsi="Arial" w:cs="Arial"/>
          <w:sz w:val="16"/>
          <w:szCs w:val="22"/>
        </w:rPr>
        <w:t>minority</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omen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refer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mployment </w:t>
      </w:r>
      <w:r w:rsidRPr="00A36A6F">
        <w:rPr>
          <w:rFonts w:ascii="Arial" w:eastAsia="Arial" w:hAnsi="Arial" w:cs="Arial"/>
          <w:spacing w:val="-2"/>
          <w:sz w:val="16"/>
          <w:szCs w:val="22"/>
        </w:rPr>
        <w:t>consideration.</w:t>
      </w:r>
    </w:p>
    <w:p w14:paraId="4B15EBAC" w14:textId="77777777" w:rsidR="00A36A6F" w:rsidRPr="00A36A6F" w:rsidRDefault="00A36A6F" w:rsidP="00A36A6F">
      <w:pPr>
        <w:widowControl w:val="0"/>
        <w:autoSpaceDE w:val="0"/>
        <w:autoSpaceDN w:val="0"/>
        <w:rPr>
          <w:rFonts w:ascii="Arial" w:eastAsia="Arial" w:hAnsi="Arial" w:cs="Arial"/>
          <w:sz w:val="16"/>
          <w:szCs w:val="16"/>
        </w:rPr>
      </w:pPr>
    </w:p>
    <w:p w14:paraId="22FEF2AA" w14:textId="77777777" w:rsidR="00A36A6F" w:rsidRPr="00A36A6F" w:rsidRDefault="00A36A6F" w:rsidP="005D1515">
      <w:pPr>
        <w:widowControl w:val="0"/>
        <w:numPr>
          <w:ilvl w:val="0"/>
          <w:numId w:val="30"/>
        </w:numPr>
        <w:tabs>
          <w:tab w:val="left" w:pos="484"/>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n the event the contractor has a valid bargaining agreement providing for exclusive hiring hall referrals, the contractor is expected to observe the provisions of that agreement</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5"/>
          <w:sz w:val="16"/>
          <w:szCs w:val="22"/>
        </w:rPr>
        <w:t xml:space="preserve"> </w:t>
      </w:r>
      <w:r w:rsidRPr="00A36A6F">
        <w:rPr>
          <w:rFonts w:ascii="Arial" w:eastAsia="Arial" w:hAnsi="Arial" w:cs="Arial"/>
          <w:sz w:val="16"/>
          <w:szCs w:val="22"/>
        </w:rPr>
        <w:t>meets</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 compliance with EEO contract provisions.</w:t>
      </w:r>
      <w:r w:rsidRPr="00A36A6F">
        <w:rPr>
          <w:rFonts w:ascii="Arial" w:eastAsia="Arial" w:hAnsi="Arial" w:cs="Arial"/>
          <w:spacing w:val="40"/>
          <w:sz w:val="16"/>
          <w:szCs w:val="22"/>
        </w:rPr>
        <w:t xml:space="preserve"> </w:t>
      </w:r>
      <w:r w:rsidRPr="00A36A6F">
        <w:rPr>
          <w:rFonts w:ascii="Arial" w:eastAsia="Arial" w:hAnsi="Arial" w:cs="Arial"/>
          <w:sz w:val="16"/>
          <w:szCs w:val="22"/>
        </w:rPr>
        <w:t>Where implementation of such an agreement has the effect of discriminating against minorities or women, or obligates the contractor to do the same, such implementation violates Federal nondiscrimination provisions.</w:t>
      </w:r>
    </w:p>
    <w:p w14:paraId="29B01AAF" w14:textId="77777777" w:rsidR="00A36A6F" w:rsidRPr="00A36A6F" w:rsidRDefault="00A36A6F" w:rsidP="005D1515">
      <w:pPr>
        <w:widowControl w:val="0"/>
        <w:numPr>
          <w:ilvl w:val="0"/>
          <w:numId w:val="30"/>
        </w:numPr>
        <w:tabs>
          <w:tab w:val="left" w:pos="475"/>
        </w:tabs>
        <w:autoSpaceDE w:val="0"/>
        <w:autoSpaceDN w:val="0"/>
        <w:spacing w:before="183"/>
        <w:ind w:right="32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encourage</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5"/>
          <w:sz w:val="16"/>
          <w:szCs w:val="22"/>
        </w:rPr>
        <w:t xml:space="preserve"> </w:t>
      </w:r>
      <w:r w:rsidRPr="00A36A6F">
        <w:rPr>
          <w:rFonts w:ascii="Arial" w:eastAsia="Arial" w:hAnsi="Arial" w:cs="Arial"/>
          <w:sz w:val="16"/>
          <w:szCs w:val="22"/>
        </w:rPr>
        <w:t>pres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to refer minorities and women as applicants for employment. Information and procedures with regard to referring such applicants will be discussed with employees.</w:t>
      </w:r>
    </w:p>
    <w:p w14:paraId="63FC6485"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sz w:val="16"/>
          <w:szCs w:val="22"/>
        </w:rPr>
      </w:pPr>
      <w:r w:rsidRPr="00A36A6F">
        <w:rPr>
          <w:rFonts w:ascii="Arial" w:eastAsia="Arial" w:hAnsi="Arial" w:cs="Arial"/>
          <w:b/>
          <w:sz w:val="16"/>
          <w:szCs w:val="22"/>
        </w:rPr>
        <w:t xml:space="preserve">Personnel Actions: </w:t>
      </w:r>
      <w:r w:rsidRPr="00A36A6F">
        <w:rPr>
          <w:rFonts w:ascii="Arial" w:eastAsia="Arial" w:hAnsi="Arial" w:cs="Arial"/>
          <w:sz w:val="16"/>
          <w:szCs w:val="22"/>
        </w:rPr>
        <w:t>Wages, working conditions, and employee</w:t>
      </w:r>
      <w:r w:rsidRPr="00A36A6F">
        <w:rPr>
          <w:rFonts w:ascii="Arial" w:eastAsia="Arial" w:hAnsi="Arial" w:cs="Arial"/>
          <w:spacing w:val="-4"/>
          <w:sz w:val="16"/>
          <w:szCs w:val="22"/>
        </w:rPr>
        <w:t xml:space="preserve"> </w:t>
      </w:r>
      <w:r w:rsidRPr="00A36A6F">
        <w:rPr>
          <w:rFonts w:ascii="Arial" w:eastAsia="Arial" w:hAnsi="Arial" w:cs="Arial"/>
          <w:sz w:val="16"/>
          <w:szCs w:val="22"/>
        </w:rPr>
        <w:t>benefits</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established</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dministered,</w:t>
      </w:r>
      <w:r w:rsidRPr="00A36A6F">
        <w:rPr>
          <w:rFonts w:ascii="Arial" w:eastAsia="Arial" w:hAnsi="Arial" w:cs="Arial"/>
          <w:spacing w:val="-4"/>
          <w:sz w:val="16"/>
          <w:szCs w:val="22"/>
        </w:rPr>
        <w:t xml:space="preserve"> </w:t>
      </w:r>
      <w:r w:rsidRPr="00A36A6F">
        <w:rPr>
          <w:rFonts w:ascii="Arial" w:eastAsia="Arial" w:hAnsi="Arial" w:cs="Arial"/>
          <w:sz w:val="16"/>
          <w:szCs w:val="22"/>
        </w:rPr>
        <w:t>and personnel actions of every type, including hiring, upgrading, promotion,</w:t>
      </w:r>
      <w:r w:rsidRPr="00A36A6F">
        <w:rPr>
          <w:rFonts w:ascii="Arial" w:eastAsia="Arial" w:hAnsi="Arial" w:cs="Arial"/>
          <w:spacing w:val="-6"/>
          <w:sz w:val="16"/>
          <w:szCs w:val="22"/>
        </w:rPr>
        <w:t xml:space="preserve"> </w:t>
      </w:r>
      <w:r w:rsidRPr="00A36A6F">
        <w:rPr>
          <w:rFonts w:ascii="Arial" w:eastAsia="Arial" w:hAnsi="Arial" w:cs="Arial"/>
          <w:sz w:val="16"/>
          <w:szCs w:val="22"/>
        </w:rPr>
        <w:t>transfer,</w:t>
      </w:r>
      <w:r w:rsidRPr="00A36A6F">
        <w:rPr>
          <w:rFonts w:ascii="Arial" w:eastAsia="Arial" w:hAnsi="Arial" w:cs="Arial"/>
          <w:spacing w:val="-6"/>
          <w:sz w:val="16"/>
          <w:szCs w:val="22"/>
        </w:rPr>
        <w:t xml:space="preserve"> </w:t>
      </w:r>
      <w:r w:rsidRPr="00A36A6F">
        <w:rPr>
          <w:rFonts w:ascii="Arial" w:eastAsia="Arial" w:hAnsi="Arial" w:cs="Arial"/>
          <w:sz w:val="16"/>
          <w:szCs w:val="22"/>
        </w:rPr>
        <w:t>demotion,</w:t>
      </w:r>
      <w:r w:rsidRPr="00A36A6F">
        <w:rPr>
          <w:rFonts w:ascii="Arial" w:eastAsia="Arial" w:hAnsi="Arial" w:cs="Arial"/>
          <w:spacing w:val="-6"/>
          <w:sz w:val="16"/>
          <w:szCs w:val="22"/>
        </w:rPr>
        <w:t xml:space="preserve"> </w:t>
      </w:r>
      <w:r w:rsidRPr="00A36A6F">
        <w:rPr>
          <w:rFonts w:ascii="Arial" w:eastAsia="Arial" w:hAnsi="Arial" w:cs="Arial"/>
          <w:sz w:val="16"/>
          <w:szCs w:val="22"/>
        </w:rPr>
        <w:t>layoff,</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be taken without regard to race, color, religion, sex, sexual orientation, gender identity, national origin, age or disability. The following procedures shall be followed:</w:t>
      </w:r>
    </w:p>
    <w:p w14:paraId="64A91DF4" w14:textId="77777777" w:rsidR="00A36A6F" w:rsidRPr="00A36A6F" w:rsidRDefault="00A36A6F" w:rsidP="00A36A6F">
      <w:pPr>
        <w:widowControl w:val="0"/>
        <w:autoSpaceDE w:val="0"/>
        <w:autoSpaceDN w:val="0"/>
        <w:rPr>
          <w:rFonts w:ascii="Arial" w:eastAsia="Arial" w:hAnsi="Arial" w:cs="Arial"/>
          <w:sz w:val="16"/>
          <w:szCs w:val="16"/>
        </w:rPr>
      </w:pPr>
    </w:p>
    <w:p w14:paraId="46EEF919" w14:textId="77777777" w:rsidR="00A36A6F" w:rsidRPr="00A36A6F" w:rsidRDefault="00A36A6F" w:rsidP="005D1515">
      <w:pPr>
        <w:widowControl w:val="0"/>
        <w:numPr>
          <w:ilvl w:val="0"/>
          <w:numId w:val="29"/>
        </w:numPr>
        <w:tabs>
          <w:tab w:val="left" w:pos="484"/>
        </w:tabs>
        <w:autoSpaceDE w:val="0"/>
        <w:autoSpaceDN w:val="0"/>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periodic</w:t>
      </w:r>
      <w:r w:rsidRPr="00A36A6F">
        <w:rPr>
          <w:rFonts w:ascii="Arial" w:eastAsia="Arial" w:hAnsi="Arial" w:cs="Arial"/>
          <w:spacing w:val="-5"/>
          <w:sz w:val="16"/>
          <w:szCs w:val="22"/>
        </w:rPr>
        <w:t xml:space="preserve"> </w:t>
      </w:r>
      <w:r w:rsidRPr="00A36A6F">
        <w:rPr>
          <w:rFonts w:ascii="Arial" w:eastAsia="Arial" w:hAnsi="Arial" w:cs="Arial"/>
          <w:sz w:val="16"/>
          <w:szCs w:val="22"/>
        </w:rPr>
        <w:t>inspect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project sites to ensure that working conditions and employee facilities do not indicate discriminatory treatment of project site </w:t>
      </w:r>
      <w:r w:rsidRPr="00A36A6F">
        <w:rPr>
          <w:rFonts w:ascii="Arial" w:eastAsia="Arial" w:hAnsi="Arial" w:cs="Arial"/>
          <w:spacing w:val="-2"/>
          <w:sz w:val="16"/>
          <w:szCs w:val="22"/>
        </w:rPr>
        <w:t>personnel.</w:t>
      </w:r>
    </w:p>
    <w:p w14:paraId="58D71DA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4F998D3F" w14:textId="77777777" w:rsidR="00A36A6F" w:rsidRPr="00A36A6F" w:rsidRDefault="00A36A6F" w:rsidP="005D1515">
      <w:pPr>
        <w:widowControl w:val="0"/>
        <w:numPr>
          <w:ilvl w:val="0"/>
          <w:numId w:val="29"/>
        </w:numPr>
        <w:tabs>
          <w:tab w:val="left" w:pos="484"/>
        </w:tabs>
        <w:autoSpaceDE w:val="0"/>
        <w:autoSpaceDN w:val="0"/>
        <w:ind w:right="426"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evaluat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spread</w:t>
      </w:r>
      <w:r w:rsidRPr="00A36A6F">
        <w:rPr>
          <w:rFonts w:ascii="Arial" w:eastAsia="Arial" w:hAnsi="Arial" w:cs="Arial"/>
          <w:spacing w:val="-6"/>
          <w:sz w:val="16"/>
          <w:szCs w:val="22"/>
        </w:rPr>
        <w:t xml:space="preserve"> </w:t>
      </w:r>
      <w:r w:rsidRPr="00A36A6F">
        <w:rPr>
          <w:rFonts w:ascii="Arial" w:eastAsia="Arial" w:hAnsi="Arial" w:cs="Arial"/>
          <w:sz w:val="16"/>
          <w:szCs w:val="22"/>
        </w:rPr>
        <w:t>of wages paid within each classification to determine any evidence of discriminatory wage practices.</w:t>
      </w:r>
    </w:p>
    <w:p w14:paraId="50CC9436" w14:textId="77777777" w:rsidR="00A36A6F" w:rsidRPr="00A36A6F" w:rsidRDefault="00A36A6F" w:rsidP="005D1515">
      <w:pPr>
        <w:widowControl w:val="0"/>
        <w:numPr>
          <w:ilvl w:val="0"/>
          <w:numId w:val="29"/>
        </w:numPr>
        <w:tabs>
          <w:tab w:val="left" w:pos="475"/>
        </w:tabs>
        <w:autoSpaceDE w:val="0"/>
        <w:autoSpaceDN w:val="0"/>
        <w:spacing w:before="183"/>
        <w:ind w:right="143"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will</w:t>
      </w:r>
      <w:r w:rsidRPr="00A36A6F">
        <w:rPr>
          <w:rFonts w:ascii="Arial" w:eastAsia="Arial" w:hAnsi="Arial" w:cs="Arial"/>
          <w:spacing w:val="-2"/>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3"/>
          <w:sz w:val="16"/>
          <w:szCs w:val="22"/>
        </w:rPr>
        <w:t xml:space="preserve"> </w:t>
      </w:r>
      <w:r w:rsidRPr="00A36A6F">
        <w:rPr>
          <w:rFonts w:ascii="Arial" w:eastAsia="Arial" w:hAnsi="Arial" w:cs="Arial"/>
          <w:sz w:val="16"/>
          <w:szCs w:val="22"/>
        </w:rPr>
        <w:t>review</w:t>
      </w:r>
      <w:r w:rsidRPr="00A36A6F">
        <w:rPr>
          <w:rFonts w:ascii="Arial" w:eastAsia="Arial" w:hAnsi="Arial" w:cs="Arial"/>
          <w:spacing w:val="-3"/>
          <w:sz w:val="16"/>
          <w:szCs w:val="22"/>
        </w:rPr>
        <w:t xml:space="preserve"> </w:t>
      </w:r>
      <w:r w:rsidRPr="00A36A6F">
        <w:rPr>
          <w:rFonts w:ascii="Arial" w:eastAsia="Arial" w:hAnsi="Arial" w:cs="Arial"/>
          <w:sz w:val="16"/>
          <w:szCs w:val="22"/>
        </w:rPr>
        <w:t>selected</w:t>
      </w:r>
      <w:r w:rsidRPr="00A36A6F">
        <w:rPr>
          <w:rFonts w:ascii="Arial" w:eastAsia="Arial" w:hAnsi="Arial" w:cs="Arial"/>
          <w:spacing w:val="-3"/>
          <w:sz w:val="16"/>
          <w:szCs w:val="22"/>
        </w:rPr>
        <w:t xml:space="preserve"> </w:t>
      </w:r>
      <w:r w:rsidRPr="00A36A6F">
        <w:rPr>
          <w:rFonts w:ascii="Arial" w:eastAsia="Arial" w:hAnsi="Arial" w:cs="Arial"/>
          <w:sz w:val="16"/>
          <w:szCs w:val="22"/>
        </w:rPr>
        <w:t>personnel actions in depth to determine whether there is evidence of discrimination.</w:t>
      </w:r>
      <w:r w:rsidRPr="00A36A6F">
        <w:rPr>
          <w:rFonts w:ascii="Arial" w:eastAsia="Arial" w:hAnsi="Arial" w:cs="Arial"/>
          <w:spacing w:val="40"/>
          <w:sz w:val="16"/>
          <w:szCs w:val="22"/>
        </w:rPr>
        <w:t xml:space="preserve"> </w:t>
      </w:r>
      <w:r w:rsidRPr="00A36A6F">
        <w:rPr>
          <w:rFonts w:ascii="Arial" w:eastAsia="Arial" w:hAnsi="Arial" w:cs="Arial"/>
          <w:sz w:val="16"/>
          <w:szCs w:val="22"/>
        </w:rPr>
        <w:t>Where evidence is found, the contractor will promptly</w:t>
      </w:r>
      <w:r w:rsidRPr="00A36A6F">
        <w:rPr>
          <w:rFonts w:ascii="Arial" w:eastAsia="Arial" w:hAnsi="Arial" w:cs="Arial"/>
          <w:spacing w:val="-4"/>
          <w:sz w:val="16"/>
          <w:szCs w:val="22"/>
        </w:rPr>
        <w:t xml:space="preserve"> </w:t>
      </w:r>
      <w:r w:rsidRPr="00A36A6F">
        <w:rPr>
          <w:rFonts w:ascii="Arial" w:eastAsia="Arial" w:hAnsi="Arial" w:cs="Arial"/>
          <w:sz w:val="16"/>
          <w:szCs w:val="22"/>
        </w:rPr>
        <w:t>take</w:t>
      </w:r>
      <w:r w:rsidRPr="00A36A6F">
        <w:rPr>
          <w:rFonts w:ascii="Arial" w:eastAsia="Arial" w:hAnsi="Arial" w:cs="Arial"/>
          <w:spacing w:val="-5"/>
          <w:sz w:val="16"/>
          <w:szCs w:val="22"/>
        </w:rPr>
        <w:t xml:space="preserve"> </w:t>
      </w:r>
      <w:r w:rsidRPr="00A36A6F">
        <w:rPr>
          <w:rFonts w:ascii="Arial" w:eastAsia="Arial" w:hAnsi="Arial" w:cs="Arial"/>
          <w:sz w:val="16"/>
          <w:szCs w:val="22"/>
        </w:rPr>
        <w:t>corrective</w:t>
      </w:r>
      <w:r w:rsidRPr="00A36A6F">
        <w:rPr>
          <w:rFonts w:ascii="Arial" w:eastAsia="Arial" w:hAnsi="Arial" w:cs="Arial"/>
          <w:spacing w:val="-5"/>
          <w:sz w:val="16"/>
          <w:szCs w:val="22"/>
        </w:rPr>
        <w:t xml:space="preserve"> </w:t>
      </w:r>
      <w:r w:rsidRPr="00A36A6F">
        <w:rPr>
          <w:rFonts w:ascii="Arial" w:eastAsia="Arial" w:hAnsi="Arial" w:cs="Arial"/>
          <w:sz w:val="16"/>
          <w:szCs w:val="22"/>
        </w:rPr>
        <w:t>action.</w:t>
      </w:r>
      <w:r w:rsidRPr="00A36A6F">
        <w:rPr>
          <w:rFonts w:ascii="Arial" w:eastAsia="Arial" w:hAnsi="Arial" w:cs="Arial"/>
          <w:spacing w:val="36"/>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view</w:t>
      </w:r>
      <w:r w:rsidRPr="00A36A6F">
        <w:rPr>
          <w:rFonts w:ascii="Arial" w:eastAsia="Arial" w:hAnsi="Arial" w:cs="Arial"/>
          <w:spacing w:val="-5"/>
          <w:sz w:val="16"/>
          <w:szCs w:val="22"/>
        </w:rPr>
        <w:t xml:space="preserve"> </w:t>
      </w:r>
      <w:r w:rsidRPr="00A36A6F">
        <w:rPr>
          <w:rFonts w:ascii="Arial" w:eastAsia="Arial" w:hAnsi="Arial" w:cs="Arial"/>
          <w:sz w:val="16"/>
          <w:szCs w:val="22"/>
        </w:rPr>
        <w:t>indicates</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the discrimination may extend beyond the actions reviewed, such corrective action shall include all affected persons.</w:t>
      </w:r>
    </w:p>
    <w:p w14:paraId="535EABCA" w14:textId="77777777" w:rsidR="00A36A6F" w:rsidRPr="00A36A6F" w:rsidRDefault="00A36A6F" w:rsidP="005D1515">
      <w:pPr>
        <w:widowControl w:val="0"/>
        <w:numPr>
          <w:ilvl w:val="0"/>
          <w:numId w:val="29"/>
        </w:numPr>
        <w:tabs>
          <w:tab w:val="left" w:pos="484"/>
        </w:tabs>
        <w:autoSpaceDE w:val="0"/>
        <w:autoSpaceDN w:val="0"/>
        <w:spacing w:before="184"/>
        <w:ind w:right="24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romptly</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complaints</w:t>
      </w:r>
      <w:r w:rsidRPr="00A36A6F">
        <w:rPr>
          <w:rFonts w:ascii="Arial" w:eastAsia="Arial" w:hAnsi="Arial" w:cs="Arial"/>
          <w:spacing w:val="-5"/>
          <w:sz w:val="16"/>
          <w:szCs w:val="22"/>
        </w:rPr>
        <w:t xml:space="preserve"> </w:t>
      </w:r>
      <w:r w:rsidRPr="00A36A6F">
        <w:rPr>
          <w:rFonts w:ascii="Arial" w:eastAsia="Arial" w:hAnsi="Arial" w:cs="Arial"/>
          <w:sz w:val="16"/>
          <w:szCs w:val="22"/>
        </w:rPr>
        <w:t>of alleged discrimination made to the contractor in connection with</w:t>
      </w:r>
      <w:r w:rsidRPr="00A36A6F">
        <w:rPr>
          <w:rFonts w:ascii="Arial" w:eastAsia="Arial" w:hAnsi="Arial" w:cs="Arial"/>
          <w:spacing w:val="-1"/>
          <w:sz w:val="16"/>
          <w:szCs w:val="22"/>
        </w:rPr>
        <w:t xml:space="preserve"> </w:t>
      </w:r>
      <w:r w:rsidRPr="00A36A6F">
        <w:rPr>
          <w:rFonts w:ascii="Arial" w:eastAsia="Arial" w:hAnsi="Arial" w:cs="Arial"/>
          <w:sz w:val="16"/>
          <w:szCs w:val="22"/>
        </w:rPr>
        <w:t>its obligations under</w:t>
      </w:r>
      <w:r w:rsidRPr="00A36A6F">
        <w:rPr>
          <w:rFonts w:ascii="Arial" w:eastAsia="Arial" w:hAnsi="Arial" w:cs="Arial"/>
          <w:spacing w:val="-1"/>
          <w:sz w:val="16"/>
          <w:szCs w:val="22"/>
        </w:rPr>
        <w:t xml:space="preserve"> </w:t>
      </w:r>
      <w:r w:rsidRPr="00A36A6F">
        <w:rPr>
          <w:rFonts w:ascii="Arial" w:eastAsia="Arial" w:hAnsi="Arial" w:cs="Arial"/>
          <w:sz w:val="16"/>
          <w:szCs w:val="22"/>
        </w:rPr>
        <w:t>this contract,</w:t>
      </w:r>
      <w:r w:rsidRPr="00A36A6F">
        <w:rPr>
          <w:rFonts w:ascii="Arial" w:eastAsia="Arial" w:hAnsi="Arial" w:cs="Arial"/>
          <w:spacing w:val="-1"/>
          <w:sz w:val="16"/>
          <w:szCs w:val="22"/>
        </w:rPr>
        <w:t xml:space="preserve"> </w:t>
      </w:r>
      <w:r w:rsidRPr="00A36A6F">
        <w:rPr>
          <w:rFonts w:ascii="Arial" w:eastAsia="Arial" w:hAnsi="Arial" w:cs="Arial"/>
          <w:sz w:val="16"/>
          <w:szCs w:val="22"/>
        </w:rPr>
        <w:t>will attempt</w:t>
      </w:r>
      <w:r w:rsidRPr="00A36A6F">
        <w:rPr>
          <w:rFonts w:ascii="Arial" w:eastAsia="Arial" w:hAnsi="Arial" w:cs="Arial"/>
          <w:spacing w:val="-1"/>
          <w:sz w:val="16"/>
          <w:szCs w:val="22"/>
        </w:rPr>
        <w:t xml:space="preserve"> </w:t>
      </w:r>
      <w:r w:rsidRPr="00A36A6F">
        <w:rPr>
          <w:rFonts w:ascii="Arial" w:eastAsia="Arial" w:hAnsi="Arial" w:cs="Arial"/>
          <w:sz w:val="16"/>
          <w:szCs w:val="22"/>
        </w:rPr>
        <w:t>to</w:t>
      </w:r>
      <w:r w:rsidRPr="00A36A6F">
        <w:rPr>
          <w:rFonts w:ascii="Arial" w:eastAsia="Arial" w:hAnsi="Arial" w:cs="Arial"/>
          <w:spacing w:val="-1"/>
          <w:sz w:val="16"/>
          <w:szCs w:val="22"/>
        </w:rPr>
        <w:t xml:space="preserve"> </w:t>
      </w:r>
      <w:r w:rsidRPr="00A36A6F">
        <w:rPr>
          <w:rFonts w:ascii="Arial" w:eastAsia="Arial" w:hAnsi="Arial" w:cs="Arial"/>
          <w:sz w:val="16"/>
          <w:szCs w:val="22"/>
        </w:rPr>
        <w:t>resolve such complaints, and will take appropriate corrective action</w:t>
      </w:r>
    </w:p>
    <w:p w14:paraId="71F14B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540" w:right="1340" w:bottom="440" w:left="1320" w:header="576" w:footer="576" w:gutter="0"/>
          <w:cols w:num="2" w:space="720" w:equalWidth="0">
            <w:col w:w="4573" w:space="323"/>
            <w:col w:w="4684"/>
          </w:cols>
          <w:docGrid w:linePitch="272"/>
        </w:sectPr>
      </w:pPr>
    </w:p>
    <w:p w14:paraId="50F80AD7" w14:textId="77777777" w:rsidR="00A36A6F" w:rsidRPr="00A36A6F" w:rsidRDefault="00A36A6F" w:rsidP="00A36A6F">
      <w:pPr>
        <w:widowControl w:val="0"/>
        <w:autoSpaceDE w:val="0"/>
        <w:autoSpaceDN w:val="0"/>
        <w:spacing w:before="80"/>
        <w:ind w:right="13"/>
        <w:rPr>
          <w:rFonts w:ascii="Arial" w:eastAsia="Arial" w:hAnsi="Arial" w:cs="Arial"/>
          <w:sz w:val="16"/>
          <w:szCs w:val="16"/>
        </w:rPr>
      </w:pPr>
      <w:r w:rsidRPr="00A36A6F">
        <w:rPr>
          <w:rFonts w:ascii="Arial" w:eastAsia="Arial" w:hAnsi="Arial" w:cs="Arial"/>
          <w:sz w:val="16"/>
          <w:szCs w:val="16"/>
        </w:rPr>
        <w:lastRenderedPageBreak/>
        <w:t>withi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reasonable</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36"/>
          <w:sz w:val="16"/>
          <w:szCs w:val="16"/>
        </w:rPr>
        <w:t xml:space="preserve"> </w:t>
      </w:r>
      <w:r w:rsidRPr="00A36A6F">
        <w:rPr>
          <w:rFonts w:ascii="Arial" w:eastAsia="Arial" w:hAnsi="Arial" w:cs="Arial"/>
          <w:sz w:val="16"/>
          <w:szCs w:val="16"/>
        </w:rPr>
        <w:t>I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investigation</w:t>
      </w:r>
      <w:r w:rsidRPr="00A36A6F">
        <w:rPr>
          <w:rFonts w:ascii="Arial" w:eastAsia="Arial" w:hAnsi="Arial" w:cs="Arial"/>
          <w:spacing w:val="-5"/>
          <w:sz w:val="16"/>
          <w:szCs w:val="16"/>
        </w:rPr>
        <w:t xml:space="preserve"> </w:t>
      </w:r>
      <w:r w:rsidRPr="00A36A6F">
        <w:rPr>
          <w:rFonts w:ascii="Arial" w:eastAsia="Arial" w:hAnsi="Arial" w:cs="Arial"/>
          <w:sz w:val="16"/>
          <w:szCs w:val="16"/>
        </w:rPr>
        <w:t>indicates</w:t>
      </w:r>
      <w:r w:rsidRPr="00A36A6F">
        <w:rPr>
          <w:rFonts w:ascii="Arial" w:eastAsia="Arial" w:hAnsi="Arial" w:cs="Arial"/>
          <w:spacing w:val="-4"/>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 discrimination may affect persons other than the complainant, such</w:t>
      </w:r>
      <w:r w:rsidRPr="00A36A6F">
        <w:rPr>
          <w:rFonts w:ascii="Arial" w:eastAsia="Arial" w:hAnsi="Arial" w:cs="Arial"/>
          <w:spacing w:val="-4"/>
          <w:sz w:val="16"/>
          <w:szCs w:val="16"/>
        </w:rPr>
        <w:t xml:space="preserve"> </w:t>
      </w:r>
      <w:r w:rsidRPr="00A36A6F">
        <w:rPr>
          <w:rFonts w:ascii="Arial" w:eastAsia="Arial" w:hAnsi="Arial" w:cs="Arial"/>
          <w:sz w:val="16"/>
          <w:szCs w:val="16"/>
        </w:rPr>
        <w:t>corrective</w:t>
      </w:r>
      <w:r w:rsidRPr="00A36A6F">
        <w:rPr>
          <w:rFonts w:ascii="Arial" w:eastAsia="Arial" w:hAnsi="Arial" w:cs="Arial"/>
          <w:spacing w:val="-4"/>
          <w:sz w:val="16"/>
          <w:szCs w:val="16"/>
        </w:rPr>
        <w:t xml:space="preserve"> </w:t>
      </w:r>
      <w:r w:rsidRPr="00A36A6F">
        <w:rPr>
          <w:rFonts w:ascii="Arial" w:eastAsia="Arial" w:hAnsi="Arial" w:cs="Arial"/>
          <w:sz w:val="16"/>
          <w:szCs w:val="16"/>
        </w:rPr>
        <w:t>ac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include</w:t>
      </w:r>
      <w:r w:rsidRPr="00A36A6F">
        <w:rPr>
          <w:rFonts w:ascii="Arial" w:eastAsia="Arial" w:hAnsi="Arial" w:cs="Arial"/>
          <w:spacing w:val="-4"/>
          <w:sz w:val="16"/>
          <w:szCs w:val="16"/>
        </w:rPr>
        <w:t xml:space="preserve"> </w:t>
      </w:r>
      <w:r w:rsidRPr="00A36A6F">
        <w:rPr>
          <w:rFonts w:ascii="Arial" w:eastAsia="Arial" w:hAnsi="Arial" w:cs="Arial"/>
          <w:sz w:val="16"/>
          <w:szCs w:val="16"/>
        </w:rPr>
        <w:t>such</w:t>
      </w:r>
      <w:r w:rsidRPr="00A36A6F">
        <w:rPr>
          <w:rFonts w:ascii="Arial" w:eastAsia="Arial" w:hAnsi="Arial" w:cs="Arial"/>
          <w:spacing w:val="-4"/>
          <w:sz w:val="16"/>
          <w:szCs w:val="16"/>
        </w:rPr>
        <w:t xml:space="preserve"> </w:t>
      </w:r>
      <w:r w:rsidRPr="00A36A6F">
        <w:rPr>
          <w:rFonts w:ascii="Arial" w:eastAsia="Arial" w:hAnsi="Arial" w:cs="Arial"/>
          <w:sz w:val="16"/>
          <w:szCs w:val="16"/>
        </w:rPr>
        <w:t>other</w:t>
      </w:r>
      <w:r w:rsidRPr="00A36A6F">
        <w:rPr>
          <w:rFonts w:ascii="Arial" w:eastAsia="Arial" w:hAnsi="Arial" w:cs="Arial"/>
          <w:spacing w:val="-4"/>
          <w:sz w:val="16"/>
          <w:szCs w:val="16"/>
        </w:rPr>
        <w:t xml:space="preserve"> </w:t>
      </w:r>
      <w:r w:rsidRPr="00A36A6F">
        <w:rPr>
          <w:rFonts w:ascii="Arial" w:eastAsia="Arial" w:hAnsi="Arial" w:cs="Arial"/>
          <w:sz w:val="16"/>
          <w:szCs w:val="16"/>
        </w:rPr>
        <w:t>persons.</w:t>
      </w:r>
      <w:r w:rsidRPr="00A36A6F">
        <w:rPr>
          <w:rFonts w:ascii="Arial" w:eastAsia="Arial" w:hAnsi="Arial" w:cs="Arial"/>
          <w:spacing w:val="37"/>
          <w:sz w:val="16"/>
          <w:szCs w:val="16"/>
        </w:rPr>
        <w:t xml:space="preserve"> </w:t>
      </w:r>
      <w:r w:rsidRPr="00A36A6F">
        <w:rPr>
          <w:rFonts w:ascii="Arial" w:eastAsia="Arial" w:hAnsi="Arial" w:cs="Arial"/>
          <w:sz w:val="16"/>
          <w:szCs w:val="16"/>
        </w:rPr>
        <w:t>Upon completion of each investigation, the contractor will inform every complainant of all of their avenues of appeal.</w:t>
      </w:r>
    </w:p>
    <w:p w14:paraId="56C4C4BA"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Training and Promotion:</w:t>
      </w:r>
    </w:p>
    <w:p w14:paraId="55BBFF9E"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284A2764" w14:textId="77777777" w:rsidR="00A36A6F" w:rsidRPr="00A36A6F" w:rsidRDefault="00A36A6F" w:rsidP="005D1515">
      <w:pPr>
        <w:widowControl w:val="0"/>
        <w:numPr>
          <w:ilvl w:val="0"/>
          <w:numId w:val="28"/>
        </w:numPr>
        <w:tabs>
          <w:tab w:val="left" w:pos="484"/>
        </w:tabs>
        <w:autoSpaceDE w:val="0"/>
        <w:autoSpaceDN w:val="0"/>
        <w:ind w:right="82" w:firstLine="143"/>
        <w:rPr>
          <w:rFonts w:ascii="Arial" w:eastAsia="Arial" w:hAnsi="Arial" w:cs="Arial"/>
          <w:sz w:val="16"/>
          <w:szCs w:val="22"/>
        </w:rPr>
      </w:pPr>
      <w:r w:rsidRPr="00A36A6F">
        <w:rPr>
          <w:rFonts w:ascii="Arial" w:eastAsia="Arial" w:hAnsi="Arial" w:cs="Arial"/>
          <w:sz w:val="16"/>
          <w:szCs w:val="22"/>
        </w:rPr>
        <w:t>The contractor will assist in locating, qualifying, and increasing the skills of minorities and women who are 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employment</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current</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34"/>
          <w:sz w:val="16"/>
          <w:szCs w:val="22"/>
        </w:rPr>
        <w:t xml:space="preserve"> </w:t>
      </w:r>
      <w:r w:rsidRPr="00A36A6F">
        <w:rPr>
          <w:rFonts w:ascii="Arial" w:eastAsia="Arial" w:hAnsi="Arial" w:cs="Arial"/>
          <w:sz w:val="16"/>
          <w:szCs w:val="22"/>
        </w:rPr>
        <w:t>Such</w:t>
      </w:r>
      <w:r w:rsidRPr="00A36A6F">
        <w:rPr>
          <w:rFonts w:ascii="Arial" w:eastAsia="Arial" w:hAnsi="Arial" w:cs="Arial"/>
          <w:spacing w:val="-6"/>
          <w:sz w:val="16"/>
          <w:szCs w:val="22"/>
        </w:rPr>
        <w:t xml:space="preserve"> </w:t>
      </w:r>
      <w:r w:rsidRPr="00A36A6F">
        <w:rPr>
          <w:rFonts w:ascii="Arial" w:eastAsia="Arial" w:hAnsi="Arial" w:cs="Arial"/>
          <w:sz w:val="16"/>
          <w:szCs w:val="22"/>
        </w:rPr>
        <w:t>efforts should be aimed at developing full journey level status employees in the type of trade or job classification involved.</w:t>
      </w:r>
    </w:p>
    <w:p w14:paraId="3FD5FCBF" w14:textId="77777777" w:rsidR="00A36A6F" w:rsidRPr="00A36A6F" w:rsidRDefault="00A36A6F" w:rsidP="005D1515">
      <w:pPr>
        <w:widowControl w:val="0"/>
        <w:numPr>
          <w:ilvl w:val="0"/>
          <w:numId w:val="28"/>
        </w:numPr>
        <w:tabs>
          <w:tab w:val="left" w:pos="484"/>
        </w:tabs>
        <w:autoSpaceDE w:val="0"/>
        <w:autoSpaceDN w:val="0"/>
        <w:spacing w:before="182"/>
        <w:ind w:right="139" w:firstLine="143"/>
        <w:rPr>
          <w:rFonts w:ascii="Arial" w:eastAsia="Arial" w:hAnsi="Arial" w:cs="Arial"/>
          <w:sz w:val="16"/>
          <w:szCs w:val="22"/>
        </w:rPr>
      </w:pPr>
      <w:r w:rsidRPr="00A36A6F">
        <w:rPr>
          <w:rFonts w:ascii="Arial" w:eastAsia="Arial" w:hAnsi="Arial" w:cs="Arial"/>
          <w:sz w:val="16"/>
          <w:szCs w:val="22"/>
        </w:rPr>
        <w:t>Consistent</w:t>
      </w:r>
      <w:r w:rsidRPr="00A36A6F">
        <w:rPr>
          <w:rFonts w:ascii="Arial" w:eastAsia="Arial" w:hAnsi="Arial" w:cs="Arial"/>
          <w:spacing w:val="-7"/>
          <w:sz w:val="16"/>
          <w:szCs w:val="22"/>
        </w:rPr>
        <w:t xml:space="preserve"> </w:t>
      </w:r>
      <w:r w:rsidRPr="00A36A6F">
        <w:rPr>
          <w:rFonts w:ascii="Arial" w:eastAsia="Arial" w:hAnsi="Arial" w:cs="Arial"/>
          <w:sz w:val="16"/>
          <w:szCs w:val="22"/>
        </w:rPr>
        <w:t>with</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6"/>
          <w:sz w:val="16"/>
          <w:szCs w:val="22"/>
        </w:rPr>
        <w:t xml:space="preserve"> </w:t>
      </w:r>
      <w:r w:rsidRPr="00A36A6F">
        <w:rPr>
          <w:rFonts w:ascii="Arial" w:eastAsia="Arial" w:hAnsi="Arial" w:cs="Arial"/>
          <w:sz w:val="16"/>
          <w:szCs w:val="22"/>
        </w:rPr>
        <w:t>force</w:t>
      </w:r>
      <w:r w:rsidRPr="00A36A6F">
        <w:rPr>
          <w:rFonts w:ascii="Arial" w:eastAsia="Arial" w:hAnsi="Arial" w:cs="Arial"/>
          <w:spacing w:val="-7"/>
          <w:sz w:val="16"/>
          <w:szCs w:val="22"/>
        </w:rPr>
        <w:t xml:space="preserve"> </w:t>
      </w:r>
      <w:r w:rsidRPr="00A36A6F">
        <w:rPr>
          <w:rFonts w:ascii="Arial" w:eastAsia="Arial" w:hAnsi="Arial" w:cs="Arial"/>
          <w:sz w:val="16"/>
          <w:szCs w:val="22"/>
        </w:rPr>
        <w:t>requirements and as permissible under Federal and State regulations, the contractor shall make full use of training programs (i.e., apprenticeship and on-the-job training programs for the geographical area of contract performance).</w:t>
      </w:r>
      <w:r w:rsidRPr="00A36A6F">
        <w:rPr>
          <w:rFonts w:ascii="Arial" w:eastAsia="Arial" w:hAnsi="Arial" w:cs="Arial"/>
          <w:spacing w:val="40"/>
          <w:sz w:val="16"/>
          <w:szCs w:val="22"/>
        </w:rPr>
        <w:t xml:space="preserve"> </w:t>
      </w:r>
      <w:r w:rsidRPr="00A36A6F">
        <w:rPr>
          <w:rFonts w:ascii="Arial" w:eastAsia="Arial" w:hAnsi="Arial" w:cs="Arial"/>
          <w:sz w:val="16"/>
          <w:szCs w:val="22"/>
        </w:rPr>
        <w:t>In the event a special provision for training is provided under this contract, this subparagraph will be superseded as indicated in the special provision.</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ing agency may reserve training</w:t>
      </w:r>
      <w:r w:rsidRPr="00A36A6F">
        <w:rPr>
          <w:rFonts w:ascii="Arial" w:eastAsia="Arial" w:hAnsi="Arial" w:cs="Arial"/>
          <w:spacing w:val="-1"/>
          <w:sz w:val="16"/>
          <w:szCs w:val="22"/>
        </w:rPr>
        <w:t xml:space="preserve"> </w:t>
      </w:r>
      <w:r w:rsidRPr="00A36A6F">
        <w:rPr>
          <w:rFonts w:ascii="Arial" w:eastAsia="Arial" w:hAnsi="Arial" w:cs="Arial"/>
          <w:sz w:val="16"/>
          <w:szCs w:val="22"/>
        </w:rPr>
        <w:t>positions for</w:t>
      </w:r>
      <w:r w:rsidRPr="00A36A6F">
        <w:rPr>
          <w:rFonts w:ascii="Arial" w:eastAsia="Arial" w:hAnsi="Arial" w:cs="Arial"/>
          <w:spacing w:val="-1"/>
          <w:sz w:val="16"/>
          <w:szCs w:val="22"/>
        </w:rPr>
        <w:t xml:space="preserve"> </w:t>
      </w:r>
      <w:r w:rsidRPr="00A36A6F">
        <w:rPr>
          <w:rFonts w:ascii="Arial" w:eastAsia="Arial" w:hAnsi="Arial" w:cs="Arial"/>
          <w:sz w:val="16"/>
          <w:szCs w:val="22"/>
        </w:rPr>
        <w:t>persons who receive</w:t>
      </w:r>
      <w:r w:rsidRPr="00A36A6F">
        <w:rPr>
          <w:rFonts w:ascii="Arial" w:eastAsia="Arial" w:hAnsi="Arial" w:cs="Arial"/>
          <w:spacing w:val="-1"/>
          <w:sz w:val="16"/>
          <w:szCs w:val="22"/>
        </w:rPr>
        <w:t xml:space="preserve"> </w:t>
      </w:r>
      <w:r w:rsidRPr="00A36A6F">
        <w:rPr>
          <w:rFonts w:ascii="Arial" w:eastAsia="Arial" w:hAnsi="Arial" w:cs="Arial"/>
          <w:sz w:val="16"/>
          <w:szCs w:val="22"/>
        </w:rPr>
        <w:t>welfare</w:t>
      </w:r>
      <w:r w:rsidRPr="00A36A6F">
        <w:rPr>
          <w:rFonts w:ascii="Arial" w:eastAsia="Arial" w:hAnsi="Arial" w:cs="Arial"/>
          <w:spacing w:val="-1"/>
          <w:sz w:val="16"/>
          <w:szCs w:val="22"/>
        </w:rPr>
        <w:t xml:space="preserve"> </w:t>
      </w:r>
      <w:r w:rsidRPr="00A36A6F">
        <w:rPr>
          <w:rFonts w:ascii="Arial" w:eastAsia="Arial" w:hAnsi="Arial" w:cs="Arial"/>
          <w:sz w:val="16"/>
          <w:szCs w:val="22"/>
        </w:rPr>
        <w:t>assistance in accordance with 23 U.S.C. 140(a).</w:t>
      </w:r>
    </w:p>
    <w:p w14:paraId="0F4E07E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F92CF16" w14:textId="77777777" w:rsidR="00A36A6F" w:rsidRPr="00A36A6F" w:rsidRDefault="00A36A6F" w:rsidP="005D1515">
      <w:pPr>
        <w:widowControl w:val="0"/>
        <w:numPr>
          <w:ilvl w:val="0"/>
          <w:numId w:val="28"/>
        </w:numPr>
        <w:tabs>
          <w:tab w:val="left" w:pos="475"/>
        </w:tabs>
        <w:autoSpaceDE w:val="0"/>
        <w:autoSpaceDN w:val="0"/>
        <w:ind w:right="195"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advise</w:t>
      </w:r>
      <w:r w:rsidRPr="00A36A6F">
        <w:rPr>
          <w:rFonts w:ascii="Arial" w:eastAsia="Arial" w:hAnsi="Arial" w:cs="Arial"/>
          <w:spacing w:val="-6"/>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applicants</w:t>
      </w:r>
      <w:r w:rsidRPr="00A36A6F">
        <w:rPr>
          <w:rFonts w:ascii="Arial" w:eastAsia="Arial" w:hAnsi="Arial" w:cs="Arial"/>
          <w:spacing w:val="-5"/>
          <w:sz w:val="16"/>
          <w:szCs w:val="22"/>
        </w:rPr>
        <w:t xml:space="preserve"> </w:t>
      </w:r>
      <w:r w:rsidRPr="00A36A6F">
        <w:rPr>
          <w:rFonts w:ascii="Arial" w:eastAsia="Arial" w:hAnsi="Arial" w:cs="Arial"/>
          <w:sz w:val="16"/>
          <w:szCs w:val="22"/>
        </w:rPr>
        <w:t>for employment of available training programs and entrance requirements for each.</w:t>
      </w:r>
    </w:p>
    <w:p w14:paraId="7E1F5D79" w14:textId="77777777" w:rsidR="00A36A6F" w:rsidRPr="00A36A6F" w:rsidRDefault="00A36A6F" w:rsidP="005D1515">
      <w:pPr>
        <w:widowControl w:val="0"/>
        <w:numPr>
          <w:ilvl w:val="0"/>
          <w:numId w:val="28"/>
        </w:numPr>
        <w:tabs>
          <w:tab w:val="left" w:pos="484"/>
        </w:tabs>
        <w:autoSpaceDE w:val="0"/>
        <w:autoSpaceDN w:val="0"/>
        <w:spacing w:before="183"/>
        <w:ind w:right="32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periodically</w:t>
      </w:r>
      <w:r w:rsidRPr="00A36A6F">
        <w:rPr>
          <w:rFonts w:ascii="Arial" w:eastAsia="Arial" w:hAnsi="Arial" w:cs="Arial"/>
          <w:spacing w:val="-6"/>
          <w:sz w:val="16"/>
          <w:szCs w:val="22"/>
        </w:rPr>
        <w:t xml:space="preserve"> </w:t>
      </w:r>
      <w:r w:rsidRPr="00A36A6F">
        <w:rPr>
          <w:rFonts w:ascii="Arial" w:eastAsia="Arial" w:hAnsi="Arial" w:cs="Arial"/>
          <w:sz w:val="16"/>
          <w:szCs w:val="22"/>
        </w:rPr>
        <w:t>review</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training</w:t>
      </w:r>
      <w:r w:rsidRPr="00A36A6F">
        <w:rPr>
          <w:rFonts w:ascii="Arial" w:eastAsia="Arial" w:hAnsi="Arial" w:cs="Arial"/>
          <w:spacing w:val="-6"/>
          <w:sz w:val="16"/>
          <w:szCs w:val="22"/>
        </w:rPr>
        <w:t xml:space="preserve"> </w:t>
      </w:r>
      <w:r w:rsidRPr="00A36A6F">
        <w:rPr>
          <w:rFonts w:ascii="Arial" w:eastAsia="Arial" w:hAnsi="Arial" w:cs="Arial"/>
          <w:sz w:val="16"/>
          <w:szCs w:val="22"/>
        </w:rPr>
        <w:t>and promotion potential of employees who are minorities and women and will encourage eligible employees to apply for such training and promotion.</w:t>
      </w:r>
    </w:p>
    <w:p w14:paraId="1451ED09" w14:textId="77777777" w:rsidR="00A36A6F" w:rsidRPr="00A36A6F" w:rsidRDefault="00A36A6F" w:rsidP="00A36A6F">
      <w:pPr>
        <w:widowControl w:val="0"/>
        <w:autoSpaceDE w:val="0"/>
        <w:autoSpaceDN w:val="0"/>
        <w:rPr>
          <w:rFonts w:ascii="Arial" w:eastAsia="Arial" w:hAnsi="Arial" w:cs="Arial"/>
          <w:sz w:val="16"/>
          <w:szCs w:val="16"/>
        </w:rPr>
      </w:pPr>
    </w:p>
    <w:p w14:paraId="25FF3256" w14:textId="77777777" w:rsidR="00A36A6F" w:rsidRPr="00A36A6F" w:rsidRDefault="00A36A6F" w:rsidP="005D1515">
      <w:pPr>
        <w:widowControl w:val="0"/>
        <w:numPr>
          <w:ilvl w:val="2"/>
          <w:numId w:val="39"/>
        </w:numPr>
        <w:tabs>
          <w:tab w:val="left" w:pos="120"/>
          <w:tab w:val="left" w:pos="295"/>
        </w:tabs>
        <w:autoSpaceDE w:val="0"/>
        <w:autoSpaceDN w:val="0"/>
        <w:spacing w:before="1"/>
        <w:ind w:right="108" w:hanging="1"/>
        <w:rPr>
          <w:rFonts w:ascii="Arial" w:eastAsia="Arial" w:hAnsi="Arial" w:cs="Arial"/>
          <w:b/>
          <w:sz w:val="16"/>
          <w:szCs w:val="22"/>
        </w:rPr>
      </w:pPr>
      <w:r w:rsidRPr="00A36A6F">
        <w:rPr>
          <w:rFonts w:ascii="Arial" w:eastAsia="Arial" w:hAnsi="Arial" w:cs="Arial"/>
          <w:b/>
          <w:sz w:val="16"/>
          <w:szCs w:val="22"/>
        </w:rPr>
        <w:t>Unions:</w:t>
      </w:r>
      <w:r w:rsidRPr="00A36A6F">
        <w:rPr>
          <w:rFonts w:ascii="Arial" w:eastAsia="Arial" w:hAnsi="Arial" w:cs="Arial"/>
          <w:b/>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lies</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whol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in</w:t>
      </w:r>
      <w:r w:rsidRPr="00A36A6F">
        <w:rPr>
          <w:rFonts w:ascii="Arial" w:eastAsia="Arial" w:hAnsi="Arial" w:cs="Arial"/>
          <w:spacing w:val="-7"/>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upon</w:t>
      </w:r>
      <w:r w:rsidRPr="00A36A6F">
        <w:rPr>
          <w:rFonts w:ascii="Arial" w:eastAsia="Arial" w:hAnsi="Arial" w:cs="Arial"/>
          <w:spacing w:val="-7"/>
          <w:sz w:val="16"/>
          <w:szCs w:val="22"/>
        </w:rPr>
        <w:t xml:space="preserve"> </w:t>
      </w:r>
      <w:r w:rsidRPr="00A36A6F">
        <w:rPr>
          <w:rFonts w:ascii="Arial" w:eastAsia="Arial" w:hAnsi="Arial" w:cs="Arial"/>
          <w:sz w:val="16"/>
          <w:szCs w:val="22"/>
        </w:rPr>
        <w:t>unions as a source of employees, the contractor will use good faith efforts to obtain the cooperation of such unions to increase opportunities for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23 CFR</w:t>
      </w:r>
    </w:p>
    <w:p w14:paraId="4A3ACC55" w14:textId="77777777" w:rsidR="00A36A6F" w:rsidRPr="00A36A6F" w:rsidRDefault="00A36A6F" w:rsidP="00A36A6F">
      <w:pPr>
        <w:widowControl w:val="0"/>
        <w:autoSpaceDE w:val="0"/>
        <w:autoSpaceDN w:val="0"/>
        <w:ind w:right="13"/>
        <w:rPr>
          <w:rFonts w:ascii="Arial" w:eastAsia="Arial" w:hAnsi="Arial" w:cs="Arial"/>
          <w:sz w:val="16"/>
          <w:szCs w:val="16"/>
        </w:rPr>
      </w:pPr>
      <w:r w:rsidRPr="00A36A6F">
        <w:rPr>
          <w:rFonts w:ascii="Arial" w:eastAsia="Arial" w:hAnsi="Arial" w:cs="Arial"/>
          <w:sz w:val="16"/>
          <w:szCs w:val="16"/>
        </w:rPr>
        <w:t>230.409.</w:t>
      </w:r>
      <w:r w:rsidRPr="00A36A6F">
        <w:rPr>
          <w:rFonts w:ascii="Arial" w:eastAsia="Arial" w:hAnsi="Arial" w:cs="Arial"/>
          <w:spacing w:val="36"/>
          <w:sz w:val="16"/>
          <w:szCs w:val="16"/>
        </w:rPr>
        <w:t xml:space="preserve"> </w:t>
      </w:r>
      <w:r w:rsidRPr="00A36A6F">
        <w:rPr>
          <w:rFonts w:ascii="Arial" w:eastAsia="Arial" w:hAnsi="Arial" w:cs="Arial"/>
          <w:sz w:val="16"/>
          <w:szCs w:val="16"/>
        </w:rPr>
        <w:t>Actions</w:t>
      </w:r>
      <w:r w:rsidRPr="00A36A6F">
        <w:rPr>
          <w:rFonts w:ascii="Arial" w:eastAsia="Arial" w:hAnsi="Arial" w:cs="Arial"/>
          <w:spacing w:val="-4"/>
          <w:sz w:val="16"/>
          <w:szCs w:val="16"/>
        </w:rPr>
        <w:t xml:space="preserve"> </w:t>
      </w:r>
      <w:r w:rsidRPr="00A36A6F">
        <w:rPr>
          <w:rFonts w:ascii="Arial" w:eastAsia="Arial" w:hAnsi="Arial" w:cs="Arial"/>
          <w:sz w:val="16"/>
          <w:szCs w:val="16"/>
        </w:rPr>
        <w:t>by</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either</w:t>
      </w:r>
      <w:r w:rsidRPr="00A36A6F">
        <w:rPr>
          <w:rFonts w:ascii="Arial" w:eastAsia="Arial" w:hAnsi="Arial" w:cs="Arial"/>
          <w:spacing w:val="-5"/>
          <w:sz w:val="16"/>
          <w:szCs w:val="16"/>
        </w:rPr>
        <w:t xml:space="preserve"> </w:t>
      </w:r>
      <w:r w:rsidRPr="00A36A6F">
        <w:rPr>
          <w:rFonts w:ascii="Arial" w:eastAsia="Arial" w:hAnsi="Arial" w:cs="Arial"/>
          <w:sz w:val="16"/>
          <w:szCs w:val="16"/>
        </w:rPr>
        <w:t>directly</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hrough</w:t>
      </w:r>
      <w:r w:rsidRPr="00A36A6F">
        <w:rPr>
          <w:rFonts w:ascii="Arial" w:eastAsia="Arial" w:hAnsi="Arial" w:cs="Arial"/>
          <w:spacing w:val="-5"/>
          <w:sz w:val="16"/>
          <w:szCs w:val="16"/>
        </w:rPr>
        <w:t xml:space="preserve"> </w:t>
      </w:r>
      <w:r w:rsidRPr="00A36A6F">
        <w:rPr>
          <w:rFonts w:ascii="Arial" w:eastAsia="Arial" w:hAnsi="Arial" w:cs="Arial"/>
          <w:sz w:val="16"/>
          <w:szCs w:val="16"/>
        </w:rPr>
        <w:t>a contractor's association acting as agent, will include the procedures set forth below:</w:t>
      </w:r>
    </w:p>
    <w:p w14:paraId="4CBDB078" w14:textId="77777777" w:rsidR="00A36A6F" w:rsidRPr="00A36A6F" w:rsidRDefault="00A36A6F" w:rsidP="005D1515">
      <w:pPr>
        <w:widowControl w:val="0"/>
        <w:numPr>
          <w:ilvl w:val="0"/>
          <w:numId w:val="38"/>
        </w:numPr>
        <w:tabs>
          <w:tab w:val="left" w:pos="484"/>
        </w:tabs>
        <w:autoSpaceDE w:val="0"/>
        <w:autoSpaceDN w:val="0"/>
        <w:spacing w:before="182"/>
        <w:ind w:right="55" w:firstLine="143"/>
        <w:rPr>
          <w:rFonts w:ascii="Arial" w:eastAsia="Arial" w:hAnsi="Arial" w:cs="Arial"/>
          <w:sz w:val="16"/>
          <w:szCs w:val="22"/>
        </w:rPr>
      </w:pPr>
      <w:r w:rsidRPr="00A36A6F">
        <w:rPr>
          <w:rFonts w:ascii="Arial" w:eastAsia="Arial" w:hAnsi="Arial" w:cs="Arial"/>
          <w:sz w:val="16"/>
          <w:szCs w:val="22"/>
        </w:rPr>
        <w:t>The contractor will use good faith efforts to develop, in cooperation with the unions, joint training programs aimed toward qualifying more minorities and women for membership 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union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increas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kill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minoritie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women so that they may qualify for higher paying employment.</w:t>
      </w:r>
    </w:p>
    <w:p w14:paraId="2427D266" w14:textId="77777777" w:rsidR="00A36A6F" w:rsidRPr="00A36A6F" w:rsidRDefault="00A36A6F" w:rsidP="00A36A6F">
      <w:pPr>
        <w:widowControl w:val="0"/>
        <w:autoSpaceDE w:val="0"/>
        <w:autoSpaceDN w:val="0"/>
        <w:rPr>
          <w:rFonts w:ascii="Arial" w:eastAsia="Arial" w:hAnsi="Arial" w:cs="Arial"/>
          <w:sz w:val="16"/>
          <w:szCs w:val="16"/>
        </w:rPr>
      </w:pPr>
    </w:p>
    <w:p w14:paraId="26BF4EA0" w14:textId="77777777" w:rsidR="00A36A6F" w:rsidRPr="00A36A6F" w:rsidRDefault="00A36A6F" w:rsidP="005D1515">
      <w:pPr>
        <w:widowControl w:val="0"/>
        <w:numPr>
          <w:ilvl w:val="0"/>
          <w:numId w:val="38"/>
        </w:numPr>
        <w:tabs>
          <w:tab w:val="left" w:pos="484"/>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use</w:t>
      </w:r>
      <w:r w:rsidRPr="00A36A6F">
        <w:rPr>
          <w:rFonts w:ascii="Arial" w:eastAsia="Arial" w:hAnsi="Arial" w:cs="Arial"/>
          <w:spacing w:val="-5"/>
          <w:sz w:val="16"/>
          <w:szCs w:val="22"/>
        </w:rPr>
        <w:t xml:space="preserve"> </w:t>
      </w:r>
      <w:r w:rsidRPr="00A36A6F">
        <w:rPr>
          <w:rFonts w:ascii="Arial" w:eastAsia="Arial" w:hAnsi="Arial" w:cs="Arial"/>
          <w:sz w:val="16"/>
          <w:szCs w:val="22"/>
        </w:rPr>
        <w:t>good</w:t>
      </w:r>
      <w:r w:rsidRPr="00A36A6F">
        <w:rPr>
          <w:rFonts w:ascii="Arial" w:eastAsia="Arial" w:hAnsi="Arial" w:cs="Arial"/>
          <w:spacing w:val="-5"/>
          <w:sz w:val="16"/>
          <w:szCs w:val="22"/>
        </w:rPr>
        <w:t xml:space="preserve"> </w:t>
      </w:r>
      <w:r w:rsidRPr="00A36A6F">
        <w:rPr>
          <w:rFonts w:ascii="Arial" w:eastAsia="Arial" w:hAnsi="Arial" w:cs="Arial"/>
          <w:sz w:val="16"/>
          <w:szCs w:val="22"/>
        </w:rPr>
        <w:t>faith</w:t>
      </w:r>
      <w:r w:rsidRPr="00A36A6F">
        <w:rPr>
          <w:rFonts w:ascii="Arial" w:eastAsia="Arial" w:hAnsi="Arial" w:cs="Arial"/>
          <w:spacing w:val="-5"/>
          <w:sz w:val="16"/>
          <w:szCs w:val="22"/>
        </w:rPr>
        <w:t xml:space="preserve"> </w:t>
      </w:r>
      <w:r w:rsidRPr="00A36A6F">
        <w:rPr>
          <w:rFonts w:ascii="Arial" w:eastAsia="Arial" w:hAnsi="Arial" w:cs="Arial"/>
          <w:sz w:val="16"/>
          <w:szCs w:val="22"/>
        </w:rPr>
        <w:t>effor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w:t>
      </w:r>
      <w:r w:rsidRPr="00A36A6F">
        <w:rPr>
          <w:rFonts w:ascii="Arial" w:eastAsia="Arial" w:hAnsi="Arial" w:cs="Arial"/>
          <w:spacing w:val="-5"/>
          <w:sz w:val="16"/>
          <w:szCs w:val="22"/>
        </w:rPr>
        <w:t xml:space="preserve"> </w:t>
      </w:r>
      <w:r w:rsidRPr="00A36A6F">
        <w:rPr>
          <w:rFonts w:ascii="Arial" w:eastAsia="Arial" w:hAnsi="Arial" w:cs="Arial"/>
          <w:sz w:val="16"/>
          <w:szCs w:val="22"/>
        </w:rPr>
        <w:t>an EEO clause into each union agreement to the end that such union will be contractually bound to refer applicants without regard to their race, color, religion, sex, sexual orientation, gender identity, national origin, age, or disability.</w:t>
      </w:r>
    </w:p>
    <w:p w14:paraId="1438131D" w14:textId="77777777" w:rsidR="00A36A6F" w:rsidRPr="00A36A6F" w:rsidRDefault="00A36A6F" w:rsidP="00A36A6F">
      <w:pPr>
        <w:widowControl w:val="0"/>
        <w:autoSpaceDE w:val="0"/>
        <w:autoSpaceDN w:val="0"/>
        <w:rPr>
          <w:rFonts w:ascii="Arial" w:eastAsia="Arial" w:hAnsi="Arial" w:cs="Arial"/>
          <w:sz w:val="16"/>
          <w:szCs w:val="16"/>
        </w:rPr>
      </w:pPr>
    </w:p>
    <w:p w14:paraId="464201D9" w14:textId="77777777" w:rsidR="00A36A6F" w:rsidRPr="00A36A6F" w:rsidRDefault="00A36A6F" w:rsidP="005D1515">
      <w:pPr>
        <w:widowControl w:val="0"/>
        <w:numPr>
          <w:ilvl w:val="0"/>
          <w:numId w:val="38"/>
        </w:numPr>
        <w:tabs>
          <w:tab w:val="left" w:pos="475"/>
        </w:tabs>
        <w:autoSpaceDE w:val="0"/>
        <w:autoSpaceDN w:val="0"/>
        <w:ind w:right="189" w:firstLine="143"/>
        <w:rPr>
          <w:rFonts w:ascii="Arial" w:eastAsia="Arial" w:hAnsi="Arial" w:cs="Arial"/>
          <w:sz w:val="16"/>
          <w:szCs w:val="22"/>
        </w:rPr>
      </w:pPr>
      <w:r w:rsidRPr="00A36A6F">
        <w:rPr>
          <w:rFonts w:ascii="Arial" w:eastAsia="Arial" w:hAnsi="Arial" w:cs="Arial"/>
          <w:sz w:val="16"/>
          <w:szCs w:val="22"/>
        </w:rPr>
        <w:t>The contractor is to obtain information as to the referral practices and policies of the labor union except that to the extent</w:t>
      </w:r>
      <w:r w:rsidRPr="00A36A6F">
        <w:rPr>
          <w:rFonts w:ascii="Arial" w:eastAsia="Arial" w:hAnsi="Arial" w:cs="Arial"/>
          <w:spacing w:val="-1"/>
          <w:sz w:val="16"/>
          <w:szCs w:val="22"/>
        </w:rPr>
        <w:t xml:space="preserve"> </w:t>
      </w:r>
      <w:r w:rsidRPr="00A36A6F">
        <w:rPr>
          <w:rFonts w:ascii="Arial" w:eastAsia="Arial" w:hAnsi="Arial" w:cs="Arial"/>
          <w:sz w:val="16"/>
          <w:szCs w:val="22"/>
        </w:rPr>
        <w:t>such</w:t>
      </w:r>
      <w:r w:rsidRPr="00A36A6F">
        <w:rPr>
          <w:rFonts w:ascii="Arial" w:eastAsia="Arial" w:hAnsi="Arial" w:cs="Arial"/>
          <w:spacing w:val="-1"/>
          <w:sz w:val="16"/>
          <w:szCs w:val="22"/>
        </w:rPr>
        <w:t xml:space="preserve"> </w:t>
      </w:r>
      <w:r w:rsidRPr="00A36A6F">
        <w:rPr>
          <w:rFonts w:ascii="Arial" w:eastAsia="Arial" w:hAnsi="Arial" w:cs="Arial"/>
          <w:sz w:val="16"/>
          <w:szCs w:val="22"/>
        </w:rPr>
        <w:t>information</w:t>
      </w:r>
      <w:r w:rsidRPr="00A36A6F">
        <w:rPr>
          <w:rFonts w:ascii="Arial" w:eastAsia="Arial" w:hAnsi="Arial" w:cs="Arial"/>
          <w:spacing w:val="-1"/>
          <w:sz w:val="16"/>
          <w:szCs w:val="22"/>
        </w:rPr>
        <w:t xml:space="preserve"> </w:t>
      </w:r>
      <w:r w:rsidRPr="00A36A6F">
        <w:rPr>
          <w:rFonts w:ascii="Arial" w:eastAsia="Arial" w:hAnsi="Arial" w:cs="Arial"/>
          <w:sz w:val="16"/>
          <w:szCs w:val="22"/>
        </w:rPr>
        <w:t>is within</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exclusive</w:t>
      </w:r>
      <w:r w:rsidRPr="00A36A6F">
        <w:rPr>
          <w:rFonts w:ascii="Arial" w:eastAsia="Arial" w:hAnsi="Arial" w:cs="Arial"/>
          <w:spacing w:val="-1"/>
          <w:sz w:val="16"/>
          <w:szCs w:val="22"/>
        </w:rPr>
        <w:t xml:space="preserve"> </w:t>
      </w:r>
      <w:r w:rsidRPr="00A36A6F">
        <w:rPr>
          <w:rFonts w:ascii="Arial" w:eastAsia="Arial" w:hAnsi="Arial" w:cs="Arial"/>
          <w:sz w:val="16"/>
          <w:szCs w:val="22"/>
        </w:rPr>
        <w:t>possession</w:t>
      </w:r>
      <w:r w:rsidRPr="00A36A6F">
        <w:rPr>
          <w:rFonts w:ascii="Arial" w:eastAsia="Arial" w:hAnsi="Arial" w:cs="Arial"/>
          <w:spacing w:val="-1"/>
          <w:sz w:val="16"/>
          <w:szCs w:val="22"/>
        </w:rPr>
        <w:t xml:space="preserve"> </w:t>
      </w:r>
      <w:r w:rsidRPr="00A36A6F">
        <w:rPr>
          <w:rFonts w:ascii="Arial" w:eastAsia="Arial" w:hAnsi="Arial" w:cs="Arial"/>
          <w:sz w:val="16"/>
          <w:szCs w:val="22"/>
        </w:rPr>
        <w:t>of the labor union and such labor union refuses to furnish such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so</w:t>
      </w:r>
      <w:r w:rsidRPr="00A36A6F">
        <w:rPr>
          <w:rFonts w:ascii="Arial" w:eastAsia="Arial" w:hAnsi="Arial" w:cs="Arial"/>
          <w:spacing w:val="-5"/>
          <w:sz w:val="16"/>
          <w:szCs w:val="22"/>
        </w:rPr>
        <w:t xml:space="preserve"> </w:t>
      </w:r>
      <w:r w:rsidRPr="00A36A6F">
        <w:rPr>
          <w:rFonts w:ascii="Arial" w:eastAsia="Arial" w:hAnsi="Arial" w:cs="Arial"/>
          <w:sz w:val="16"/>
          <w:szCs w:val="22"/>
        </w:rPr>
        <w:t>certify</w:t>
      </w:r>
      <w:r w:rsidRPr="00A36A6F">
        <w:rPr>
          <w:rFonts w:ascii="Arial" w:eastAsia="Arial" w:hAnsi="Arial" w:cs="Arial"/>
          <w:spacing w:val="-4"/>
          <w:sz w:val="16"/>
          <w:szCs w:val="22"/>
        </w:rPr>
        <w:t xml:space="preserve"> </w:t>
      </w:r>
      <w:r w:rsidRPr="00A36A6F">
        <w:rPr>
          <w:rFonts w:ascii="Arial" w:eastAsia="Arial" w:hAnsi="Arial" w:cs="Arial"/>
          <w:sz w:val="16"/>
          <w:szCs w:val="22"/>
        </w:rPr>
        <w:t>to the contracting agency and shall set forth what efforts have been made to obtain such information.</w:t>
      </w:r>
    </w:p>
    <w:p w14:paraId="6D4DB227" w14:textId="77777777" w:rsidR="00A36A6F" w:rsidRPr="00A36A6F" w:rsidRDefault="00A36A6F" w:rsidP="00A36A6F">
      <w:pPr>
        <w:widowControl w:val="0"/>
        <w:autoSpaceDE w:val="0"/>
        <w:autoSpaceDN w:val="0"/>
        <w:rPr>
          <w:rFonts w:ascii="Arial" w:eastAsia="Arial" w:hAnsi="Arial" w:cs="Arial"/>
          <w:sz w:val="16"/>
          <w:szCs w:val="16"/>
        </w:rPr>
      </w:pPr>
    </w:p>
    <w:p w14:paraId="58B87794" w14:textId="77777777" w:rsidR="00A36A6F" w:rsidRPr="00A36A6F" w:rsidRDefault="00A36A6F" w:rsidP="005D1515">
      <w:pPr>
        <w:widowControl w:val="0"/>
        <w:numPr>
          <w:ilvl w:val="0"/>
          <w:numId w:val="38"/>
        </w:numPr>
        <w:tabs>
          <w:tab w:val="left" w:pos="484"/>
        </w:tabs>
        <w:autoSpaceDE w:val="0"/>
        <w:autoSpaceDN w:val="0"/>
        <w:spacing w:before="1"/>
        <w:ind w:right="72" w:firstLine="143"/>
        <w:rPr>
          <w:rFonts w:ascii="Arial" w:eastAsia="Arial" w:hAnsi="Arial" w:cs="Arial"/>
          <w:sz w:val="16"/>
          <w:szCs w:val="22"/>
        </w:rPr>
      </w:pPr>
      <w:r w:rsidRPr="00A36A6F">
        <w:rPr>
          <w:rFonts w:ascii="Arial" w:eastAsia="Arial" w:hAnsi="Arial" w:cs="Arial"/>
          <w:sz w:val="16"/>
          <w:szCs w:val="22"/>
        </w:rPr>
        <w:t>In the event the union is unable to provide the contractor with</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reasonable</w:t>
      </w:r>
      <w:r w:rsidRPr="00A36A6F">
        <w:rPr>
          <w:rFonts w:ascii="Arial" w:eastAsia="Arial" w:hAnsi="Arial" w:cs="Arial"/>
          <w:spacing w:val="-4"/>
          <w:sz w:val="16"/>
          <w:szCs w:val="22"/>
        </w:rPr>
        <w:t xml:space="preserve"> </w:t>
      </w:r>
      <w:r w:rsidRPr="00A36A6F">
        <w:rPr>
          <w:rFonts w:ascii="Arial" w:eastAsia="Arial" w:hAnsi="Arial" w:cs="Arial"/>
          <w:sz w:val="16"/>
          <w:szCs w:val="22"/>
        </w:rPr>
        <w:t>flow</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referrals</w:t>
      </w:r>
      <w:r w:rsidRPr="00A36A6F">
        <w:rPr>
          <w:rFonts w:ascii="Arial" w:eastAsia="Arial" w:hAnsi="Arial" w:cs="Arial"/>
          <w:spacing w:val="-2"/>
          <w:sz w:val="16"/>
          <w:szCs w:val="22"/>
        </w:rPr>
        <w:t xml:space="preserve"> </w:t>
      </w:r>
      <w:r w:rsidRPr="00A36A6F">
        <w:rPr>
          <w:rFonts w:ascii="Arial" w:eastAsia="Arial" w:hAnsi="Arial" w:cs="Arial"/>
          <w:sz w:val="16"/>
          <w:szCs w:val="22"/>
        </w:rPr>
        <w:t>withi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4"/>
          <w:sz w:val="16"/>
          <w:szCs w:val="22"/>
        </w:rPr>
        <w:t xml:space="preserve"> </w:t>
      </w:r>
      <w:r w:rsidRPr="00A36A6F">
        <w:rPr>
          <w:rFonts w:ascii="Arial" w:eastAsia="Arial" w:hAnsi="Arial" w:cs="Arial"/>
          <w:sz w:val="16"/>
          <w:szCs w:val="22"/>
        </w:rPr>
        <w:t>limit</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forth in the collective bargaining agreement, the contractor will, through independent recruitment efforts, fill the employment vacancies without regard to race, color, religion, sex, sexual orientation, gender identity, national origin, age, or disability; making full efforts to obtain qualified and/or qualifiable minorities and women.</w:t>
      </w:r>
      <w:r w:rsidRPr="00A36A6F">
        <w:rPr>
          <w:rFonts w:ascii="Arial" w:eastAsia="Arial" w:hAnsi="Arial" w:cs="Arial"/>
          <w:spacing w:val="40"/>
          <w:sz w:val="16"/>
          <w:szCs w:val="22"/>
        </w:rPr>
        <w:t xml:space="preserve"> </w:t>
      </w:r>
      <w:r w:rsidRPr="00A36A6F">
        <w:rPr>
          <w:rFonts w:ascii="Arial" w:eastAsia="Arial" w:hAnsi="Arial" w:cs="Arial"/>
          <w:sz w:val="16"/>
          <w:szCs w:val="22"/>
        </w:rPr>
        <w:t>The failure of a union to provide</w:t>
      </w:r>
    </w:p>
    <w:p w14:paraId="37D05AE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sufficient referrals (even though it is obligated to provide exclusive referrals under the terms of a collective bargaining agreement) does not relieve the contractor from the requirement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40"/>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vent</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ion</w:t>
      </w:r>
      <w:r w:rsidRPr="00A36A6F">
        <w:rPr>
          <w:rFonts w:ascii="Arial" w:eastAsia="Arial" w:hAnsi="Arial" w:cs="Arial"/>
          <w:spacing w:val="-4"/>
          <w:sz w:val="16"/>
          <w:szCs w:val="16"/>
        </w:rPr>
        <w:t xml:space="preserve"> </w:t>
      </w:r>
      <w:r w:rsidRPr="00A36A6F">
        <w:rPr>
          <w:rFonts w:ascii="Arial" w:eastAsia="Arial" w:hAnsi="Arial" w:cs="Arial"/>
          <w:sz w:val="16"/>
          <w:szCs w:val="16"/>
        </w:rPr>
        <w:t>referral practice prevents the contractor from meeting the obligations pursuant to Executive Order 11246, as amended, and these special</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6"/>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z w:val="16"/>
          <w:szCs w:val="16"/>
        </w:rPr>
        <w:t>contractor</w:t>
      </w:r>
      <w:r w:rsidRPr="00A36A6F">
        <w:rPr>
          <w:rFonts w:ascii="Arial" w:eastAsia="Arial" w:hAnsi="Arial" w:cs="Arial"/>
          <w:spacing w:val="-6"/>
          <w:sz w:val="16"/>
          <w:szCs w:val="16"/>
        </w:rPr>
        <w:t xml:space="preserve"> </w:t>
      </w:r>
      <w:r w:rsidRPr="00A36A6F">
        <w:rPr>
          <w:rFonts w:ascii="Arial" w:eastAsia="Arial" w:hAnsi="Arial" w:cs="Arial"/>
          <w:sz w:val="16"/>
          <w:szCs w:val="16"/>
        </w:rPr>
        <w:t>shall</w:t>
      </w:r>
      <w:r w:rsidRPr="00A36A6F">
        <w:rPr>
          <w:rFonts w:ascii="Arial" w:eastAsia="Arial" w:hAnsi="Arial" w:cs="Arial"/>
          <w:spacing w:val="-5"/>
          <w:sz w:val="16"/>
          <w:szCs w:val="16"/>
        </w:rPr>
        <w:t xml:space="preserve"> </w:t>
      </w:r>
      <w:r w:rsidRPr="00A36A6F">
        <w:rPr>
          <w:rFonts w:ascii="Arial" w:eastAsia="Arial" w:hAnsi="Arial" w:cs="Arial"/>
          <w:sz w:val="16"/>
          <w:szCs w:val="16"/>
        </w:rPr>
        <w:t>immediately</w:t>
      </w:r>
      <w:r w:rsidRPr="00A36A6F">
        <w:rPr>
          <w:rFonts w:ascii="Arial" w:eastAsia="Arial" w:hAnsi="Arial" w:cs="Arial"/>
          <w:spacing w:val="-5"/>
          <w:sz w:val="16"/>
          <w:szCs w:val="16"/>
        </w:rPr>
        <w:t xml:space="preserve"> </w:t>
      </w:r>
      <w:r w:rsidRPr="00A36A6F">
        <w:rPr>
          <w:rFonts w:ascii="Arial" w:eastAsia="Arial" w:hAnsi="Arial" w:cs="Arial"/>
          <w:sz w:val="16"/>
          <w:szCs w:val="16"/>
        </w:rPr>
        <w:t>notify</w:t>
      </w:r>
      <w:r w:rsidRPr="00A36A6F">
        <w:rPr>
          <w:rFonts w:ascii="Arial" w:eastAsia="Arial" w:hAnsi="Arial" w:cs="Arial"/>
          <w:spacing w:val="-5"/>
          <w:sz w:val="16"/>
          <w:szCs w:val="16"/>
        </w:rPr>
        <w:t xml:space="preserve"> </w:t>
      </w:r>
      <w:r w:rsidRPr="00A36A6F">
        <w:rPr>
          <w:rFonts w:ascii="Arial" w:eastAsia="Arial" w:hAnsi="Arial" w:cs="Arial"/>
          <w:sz w:val="16"/>
          <w:szCs w:val="16"/>
        </w:rPr>
        <w:t>the contracting agency.</w:t>
      </w:r>
    </w:p>
    <w:p w14:paraId="4F3B5C14" w14:textId="77777777" w:rsidR="00A36A6F" w:rsidRPr="00A36A6F" w:rsidRDefault="00A36A6F" w:rsidP="00A36A6F">
      <w:pPr>
        <w:widowControl w:val="0"/>
        <w:autoSpaceDE w:val="0"/>
        <w:autoSpaceDN w:val="0"/>
        <w:rPr>
          <w:rFonts w:ascii="Arial" w:eastAsia="Arial" w:hAnsi="Arial" w:cs="Arial"/>
          <w:sz w:val="16"/>
          <w:szCs w:val="16"/>
        </w:rPr>
      </w:pPr>
    </w:p>
    <w:p w14:paraId="33484C26" w14:textId="77777777" w:rsidR="00A36A6F" w:rsidRPr="00A36A6F" w:rsidRDefault="00A36A6F" w:rsidP="005D1515">
      <w:pPr>
        <w:widowControl w:val="0"/>
        <w:numPr>
          <w:ilvl w:val="2"/>
          <w:numId w:val="39"/>
        </w:numPr>
        <w:tabs>
          <w:tab w:val="left" w:pos="341"/>
        </w:tabs>
        <w:autoSpaceDE w:val="0"/>
        <w:autoSpaceDN w:val="0"/>
        <w:ind w:right="115" w:firstLine="0"/>
        <w:rPr>
          <w:rFonts w:ascii="Arial" w:eastAsia="Arial" w:hAnsi="Arial" w:cs="Arial"/>
          <w:b/>
          <w:sz w:val="16"/>
          <w:szCs w:val="22"/>
        </w:rPr>
      </w:pPr>
      <w:r w:rsidRPr="00A36A6F">
        <w:rPr>
          <w:rFonts w:ascii="Arial" w:eastAsia="Arial" w:hAnsi="Arial" w:cs="Arial"/>
          <w:b/>
          <w:sz w:val="16"/>
          <w:szCs w:val="22"/>
        </w:rPr>
        <w:t>Reasonable Accommodation for Applicants / Employees</w:t>
      </w:r>
      <w:r w:rsidRPr="00A36A6F">
        <w:rPr>
          <w:rFonts w:ascii="Arial" w:eastAsia="Arial" w:hAnsi="Arial" w:cs="Arial"/>
          <w:b/>
          <w:spacing w:val="-4"/>
          <w:sz w:val="16"/>
          <w:szCs w:val="22"/>
        </w:rPr>
        <w:t xml:space="preserve"> </w:t>
      </w:r>
      <w:r w:rsidRPr="00A36A6F">
        <w:rPr>
          <w:rFonts w:ascii="Arial" w:eastAsia="Arial" w:hAnsi="Arial" w:cs="Arial"/>
          <w:b/>
          <w:sz w:val="16"/>
          <w:szCs w:val="22"/>
        </w:rPr>
        <w:t>with</w:t>
      </w:r>
      <w:r w:rsidRPr="00A36A6F">
        <w:rPr>
          <w:rFonts w:ascii="Arial" w:eastAsia="Arial" w:hAnsi="Arial" w:cs="Arial"/>
          <w:b/>
          <w:spacing w:val="-4"/>
          <w:sz w:val="16"/>
          <w:szCs w:val="22"/>
        </w:rPr>
        <w:t xml:space="preserve"> </w:t>
      </w:r>
      <w:r w:rsidRPr="00A36A6F">
        <w:rPr>
          <w:rFonts w:ascii="Arial" w:eastAsia="Arial" w:hAnsi="Arial" w:cs="Arial"/>
          <w:b/>
          <w:sz w:val="16"/>
          <w:szCs w:val="22"/>
        </w:rPr>
        <w:t>Disabilities:</w:t>
      </w:r>
      <w:r w:rsidRPr="00A36A6F">
        <w:rPr>
          <w:rFonts w:ascii="Arial" w:eastAsia="Arial" w:hAnsi="Arial" w:cs="Arial"/>
          <w:b/>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familiar with the requirements for and comply with the Americans with Disabilities Act and all rules and regulations established thereunder.</w:t>
      </w:r>
      <w:r w:rsidRPr="00A36A6F">
        <w:rPr>
          <w:rFonts w:ascii="Arial" w:eastAsia="Arial" w:hAnsi="Arial" w:cs="Arial"/>
          <w:spacing w:val="40"/>
          <w:sz w:val="16"/>
          <w:szCs w:val="22"/>
        </w:rPr>
        <w:t xml:space="preserve"> </w:t>
      </w:r>
      <w:r w:rsidRPr="00A36A6F">
        <w:rPr>
          <w:rFonts w:ascii="Arial" w:eastAsia="Arial" w:hAnsi="Arial" w:cs="Arial"/>
          <w:sz w:val="16"/>
          <w:szCs w:val="22"/>
        </w:rPr>
        <w:t>Employers must provide reasonable accommodation in all employment activities unless to do so would cause an undue hardship.</w:t>
      </w:r>
    </w:p>
    <w:p w14:paraId="779E2252" w14:textId="77777777" w:rsidR="00A36A6F" w:rsidRPr="00A36A6F" w:rsidRDefault="00A36A6F" w:rsidP="005D1515">
      <w:pPr>
        <w:widowControl w:val="0"/>
        <w:numPr>
          <w:ilvl w:val="2"/>
          <w:numId w:val="39"/>
        </w:numPr>
        <w:tabs>
          <w:tab w:val="left" w:pos="296"/>
        </w:tabs>
        <w:autoSpaceDE w:val="0"/>
        <w:autoSpaceDN w:val="0"/>
        <w:spacing w:before="183"/>
        <w:ind w:right="133" w:firstLine="0"/>
        <w:rPr>
          <w:rFonts w:ascii="Arial" w:eastAsia="Arial" w:hAnsi="Arial" w:cs="Arial"/>
          <w:b/>
          <w:sz w:val="16"/>
          <w:szCs w:val="22"/>
        </w:rPr>
      </w:pPr>
      <w:r w:rsidRPr="00A36A6F">
        <w:rPr>
          <w:rFonts w:ascii="Arial" w:eastAsia="Arial" w:hAnsi="Arial" w:cs="Arial"/>
          <w:b/>
          <w:sz w:val="16"/>
          <w:szCs w:val="22"/>
        </w:rPr>
        <w:t xml:space="preserve">Selection of Subcontractors, Procurement of Materials and Leasing of Equipment: </w:t>
      </w:r>
      <w:r w:rsidRPr="00A36A6F">
        <w:rPr>
          <w:rFonts w:ascii="Arial" w:eastAsia="Arial" w:hAnsi="Arial" w:cs="Arial"/>
          <w:sz w:val="16"/>
          <w:szCs w:val="22"/>
        </w:rPr>
        <w:t>The contractor shall not discriminat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race,</w:t>
      </w:r>
      <w:r w:rsidRPr="00A36A6F">
        <w:rPr>
          <w:rFonts w:ascii="Arial" w:eastAsia="Arial" w:hAnsi="Arial" w:cs="Arial"/>
          <w:spacing w:val="-5"/>
          <w:sz w:val="16"/>
          <w:szCs w:val="22"/>
        </w:rPr>
        <w:t xml:space="preserve"> </w:t>
      </w:r>
      <w:r w:rsidRPr="00A36A6F">
        <w:rPr>
          <w:rFonts w:ascii="Arial" w:eastAsia="Arial" w:hAnsi="Arial" w:cs="Arial"/>
          <w:sz w:val="16"/>
          <w:szCs w:val="22"/>
        </w:rPr>
        <w:t>color,</w:t>
      </w:r>
      <w:r w:rsidRPr="00A36A6F">
        <w:rPr>
          <w:rFonts w:ascii="Arial" w:eastAsia="Arial" w:hAnsi="Arial" w:cs="Arial"/>
          <w:spacing w:val="-5"/>
          <w:sz w:val="16"/>
          <w:szCs w:val="22"/>
        </w:rPr>
        <w:t xml:space="preserve"> </w:t>
      </w:r>
      <w:r w:rsidRPr="00A36A6F">
        <w:rPr>
          <w:rFonts w:ascii="Arial" w:eastAsia="Arial" w:hAnsi="Arial" w:cs="Arial"/>
          <w:sz w:val="16"/>
          <w:szCs w:val="22"/>
        </w:rPr>
        <w:t>religion,</w:t>
      </w:r>
      <w:r w:rsidRPr="00A36A6F">
        <w:rPr>
          <w:rFonts w:ascii="Arial" w:eastAsia="Arial" w:hAnsi="Arial" w:cs="Arial"/>
          <w:spacing w:val="-5"/>
          <w:sz w:val="16"/>
          <w:szCs w:val="22"/>
        </w:rPr>
        <w:t xml:space="preserve"> </w:t>
      </w:r>
      <w:r w:rsidRPr="00A36A6F">
        <w:rPr>
          <w:rFonts w:ascii="Arial" w:eastAsia="Arial" w:hAnsi="Arial" w:cs="Arial"/>
          <w:sz w:val="16"/>
          <w:szCs w:val="22"/>
        </w:rPr>
        <w:t>sex,</w:t>
      </w:r>
      <w:r w:rsidRPr="00A36A6F">
        <w:rPr>
          <w:rFonts w:ascii="Arial" w:eastAsia="Arial" w:hAnsi="Arial" w:cs="Arial"/>
          <w:spacing w:val="-5"/>
          <w:sz w:val="16"/>
          <w:szCs w:val="22"/>
        </w:rPr>
        <w:t xml:space="preserve"> </w:t>
      </w:r>
      <w:r w:rsidRPr="00A36A6F">
        <w:rPr>
          <w:rFonts w:ascii="Arial" w:eastAsia="Arial" w:hAnsi="Arial" w:cs="Arial"/>
          <w:sz w:val="16"/>
          <w:szCs w:val="22"/>
        </w:rPr>
        <w:t>sexual orientation, gender identity, national origin, age, or disability in the selection and retention of subcontractors, including procurement of materials and leases of equipment.</w:t>
      </w:r>
      <w:r w:rsidRPr="00A36A6F">
        <w:rPr>
          <w:rFonts w:ascii="Arial" w:eastAsia="Arial" w:hAnsi="Arial" w:cs="Arial"/>
          <w:spacing w:val="40"/>
          <w:sz w:val="16"/>
          <w:szCs w:val="22"/>
        </w:rPr>
        <w:t xml:space="preserve"> </w:t>
      </w:r>
      <w:r w:rsidRPr="00A36A6F">
        <w:rPr>
          <w:rFonts w:ascii="Arial" w:eastAsia="Arial" w:hAnsi="Arial" w:cs="Arial"/>
          <w:sz w:val="16"/>
          <w:szCs w:val="22"/>
        </w:rPr>
        <w:t>The contractor shall take all necessary and reasonable steps to ensure nondiscrimination in the administration of this contract.</w:t>
      </w:r>
    </w:p>
    <w:p w14:paraId="08979FCD" w14:textId="77777777" w:rsidR="00A36A6F" w:rsidRPr="00A36A6F" w:rsidRDefault="00A36A6F" w:rsidP="00A36A6F">
      <w:pPr>
        <w:widowControl w:val="0"/>
        <w:autoSpaceDE w:val="0"/>
        <w:autoSpaceDN w:val="0"/>
        <w:rPr>
          <w:rFonts w:ascii="Arial" w:eastAsia="Arial" w:hAnsi="Arial" w:cs="Arial"/>
          <w:sz w:val="16"/>
          <w:szCs w:val="16"/>
        </w:rPr>
      </w:pPr>
    </w:p>
    <w:p w14:paraId="3BDA2043" w14:textId="77777777" w:rsidR="00A36A6F" w:rsidRPr="00A36A6F" w:rsidRDefault="00A36A6F" w:rsidP="005D1515">
      <w:pPr>
        <w:widowControl w:val="0"/>
        <w:numPr>
          <w:ilvl w:val="0"/>
          <w:numId w:val="27"/>
        </w:numPr>
        <w:tabs>
          <w:tab w:val="left" w:pos="484"/>
        </w:tabs>
        <w:autoSpaceDE w:val="0"/>
        <w:autoSpaceDN w:val="0"/>
        <w:ind w:right="372"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shall</w:t>
      </w:r>
      <w:r w:rsidRPr="00A36A6F">
        <w:rPr>
          <w:rFonts w:ascii="Arial" w:eastAsia="Arial" w:hAnsi="Arial" w:cs="Arial"/>
          <w:spacing w:val="-6"/>
          <w:sz w:val="16"/>
          <w:szCs w:val="22"/>
        </w:rPr>
        <w:t xml:space="preserve"> </w:t>
      </w:r>
      <w:r w:rsidRPr="00A36A6F">
        <w:rPr>
          <w:rFonts w:ascii="Arial" w:eastAsia="Arial" w:hAnsi="Arial" w:cs="Arial"/>
          <w:sz w:val="16"/>
          <w:szCs w:val="22"/>
        </w:rPr>
        <w:t>notify</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6"/>
          <w:sz w:val="16"/>
          <w:szCs w:val="22"/>
        </w:rPr>
        <w:t xml:space="preserve"> </w:t>
      </w:r>
      <w:r w:rsidRPr="00A36A6F">
        <w:rPr>
          <w:rFonts w:ascii="Arial" w:eastAsia="Arial" w:hAnsi="Arial" w:cs="Arial"/>
          <w:sz w:val="16"/>
          <w:szCs w:val="22"/>
        </w:rPr>
        <w:t>potential</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subcontractors, suppliers, and lessors of their EEO obligations under this </w:t>
      </w:r>
      <w:r w:rsidRPr="00A36A6F">
        <w:rPr>
          <w:rFonts w:ascii="Arial" w:eastAsia="Arial" w:hAnsi="Arial" w:cs="Arial"/>
          <w:spacing w:val="-2"/>
          <w:sz w:val="16"/>
          <w:szCs w:val="22"/>
        </w:rPr>
        <w:t>contract.</w:t>
      </w:r>
    </w:p>
    <w:p w14:paraId="3A148B4C" w14:textId="77777777" w:rsidR="00A36A6F" w:rsidRPr="00A36A6F" w:rsidRDefault="00A36A6F" w:rsidP="00A36A6F">
      <w:pPr>
        <w:widowControl w:val="0"/>
        <w:autoSpaceDE w:val="0"/>
        <w:autoSpaceDN w:val="0"/>
        <w:rPr>
          <w:rFonts w:ascii="Arial" w:eastAsia="Arial" w:hAnsi="Arial" w:cs="Arial"/>
          <w:sz w:val="16"/>
          <w:szCs w:val="16"/>
        </w:rPr>
      </w:pPr>
    </w:p>
    <w:p w14:paraId="4130BE19" w14:textId="77777777" w:rsidR="00A36A6F" w:rsidRPr="00A36A6F" w:rsidRDefault="00A36A6F" w:rsidP="005D1515">
      <w:pPr>
        <w:widowControl w:val="0"/>
        <w:numPr>
          <w:ilvl w:val="0"/>
          <w:numId w:val="27"/>
        </w:numPr>
        <w:tabs>
          <w:tab w:val="left" w:pos="484"/>
        </w:tabs>
        <w:autoSpaceDE w:val="0"/>
        <w:autoSpaceDN w:val="0"/>
        <w:spacing w:before="1"/>
        <w:ind w:right="650"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will</w:t>
      </w:r>
      <w:r w:rsidRPr="00A36A6F">
        <w:rPr>
          <w:rFonts w:ascii="Arial" w:eastAsia="Arial" w:hAnsi="Arial" w:cs="Arial"/>
          <w:spacing w:val="-5"/>
          <w:sz w:val="16"/>
          <w:szCs w:val="22"/>
        </w:rPr>
        <w:t xml:space="preserve"> </w:t>
      </w:r>
      <w:r w:rsidRPr="00A36A6F">
        <w:rPr>
          <w:rFonts w:ascii="Arial" w:eastAsia="Arial" w:hAnsi="Arial" w:cs="Arial"/>
          <w:sz w:val="16"/>
          <w:szCs w:val="22"/>
        </w:rPr>
        <w:t>use</w:t>
      </w:r>
      <w:r w:rsidRPr="00A36A6F">
        <w:rPr>
          <w:rFonts w:ascii="Arial" w:eastAsia="Arial" w:hAnsi="Arial" w:cs="Arial"/>
          <w:spacing w:val="-6"/>
          <w:sz w:val="16"/>
          <w:szCs w:val="22"/>
        </w:rPr>
        <w:t xml:space="preserve"> </w:t>
      </w:r>
      <w:r w:rsidRPr="00A36A6F">
        <w:rPr>
          <w:rFonts w:ascii="Arial" w:eastAsia="Arial" w:hAnsi="Arial" w:cs="Arial"/>
          <w:sz w:val="16"/>
          <w:szCs w:val="22"/>
        </w:rPr>
        <w:t>good</w:t>
      </w:r>
      <w:r w:rsidRPr="00A36A6F">
        <w:rPr>
          <w:rFonts w:ascii="Arial" w:eastAsia="Arial" w:hAnsi="Arial" w:cs="Arial"/>
          <w:spacing w:val="-6"/>
          <w:sz w:val="16"/>
          <w:szCs w:val="22"/>
        </w:rPr>
        <w:t xml:space="preserve"> </w:t>
      </w:r>
      <w:r w:rsidRPr="00A36A6F">
        <w:rPr>
          <w:rFonts w:ascii="Arial" w:eastAsia="Arial" w:hAnsi="Arial" w:cs="Arial"/>
          <w:sz w:val="16"/>
          <w:szCs w:val="22"/>
        </w:rPr>
        <w:t>faith</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ensure subcontractor compliance with their EEO obligations.</w:t>
      </w:r>
    </w:p>
    <w:p w14:paraId="05F9969C"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31383C3" w14:textId="77777777" w:rsidR="00A36A6F" w:rsidRPr="00A36A6F" w:rsidRDefault="00A36A6F" w:rsidP="005D1515">
      <w:pPr>
        <w:widowControl w:val="0"/>
        <w:numPr>
          <w:ilvl w:val="2"/>
          <w:numId w:val="39"/>
        </w:numPr>
        <w:tabs>
          <w:tab w:val="left" w:pos="341"/>
        </w:tabs>
        <w:autoSpaceDE w:val="0"/>
        <w:autoSpaceDN w:val="0"/>
        <w:spacing w:before="183"/>
        <w:ind w:right="170" w:firstLine="0"/>
        <w:rPr>
          <w:rFonts w:ascii="Arial" w:eastAsia="Arial" w:hAnsi="Arial" w:cs="Arial"/>
          <w:b/>
          <w:bCs/>
          <w:sz w:val="16"/>
          <w:szCs w:val="16"/>
        </w:rPr>
      </w:pPr>
      <w:r w:rsidRPr="00A36A6F">
        <w:rPr>
          <w:rFonts w:ascii="Arial" w:eastAsia="Arial" w:hAnsi="Arial" w:cs="Arial"/>
          <w:b/>
          <w:sz w:val="16"/>
          <w:szCs w:val="22"/>
        </w:rPr>
        <w:t>Assurances Required:</w:t>
      </w:r>
    </w:p>
    <w:p w14:paraId="2EB2A64F" w14:textId="77777777" w:rsidR="00A36A6F" w:rsidRPr="00A36A6F" w:rsidRDefault="00A36A6F" w:rsidP="00A36A6F">
      <w:pPr>
        <w:widowControl w:val="0"/>
        <w:autoSpaceDE w:val="0"/>
        <w:autoSpaceDN w:val="0"/>
        <w:rPr>
          <w:rFonts w:ascii="Arial" w:eastAsia="Arial" w:hAnsi="Arial" w:cs="Arial"/>
          <w:b/>
          <w:sz w:val="16"/>
          <w:szCs w:val="16"/>
        </w:rPr>
      </w:pPr>
    </w:p>
    <w:p w14:paraId="16A2EFB5" w14:textId="77777777" w:rsidR="00A36A6F" w:rsidRPr="00A36A6F" w:rsidRDefault="00A36A6F" w:rsidP="005D1515">
      <w:pPr>
        <w:widowControl w:val="0"/>
        <w:numPr>
          <w:ilvl w:val="0"/>
          <w:numId w:val="26"/>
        </w:numPr>
        <w:tabs>
          <w:tab w:val="left" w:pos="550"/>
        </w:tabs>
        <w:autoSpaceDE w:val="0"/>
        <w:autoSpaceDN w:val="0"/>
        <w:spacing w:before="1"/>
        <w:ind w:right="293" w:firstLine="143"/>
        <w:rPr>
          <w:rFonts w:ascii="Arial" w:eastAsia="Arial" w:hAnsi="Arial" w:cs="Arial"/>
          <w:sz w:val="16"/>
          <w:szCs w:val="22"/>
        </w:rPr>
      </w:pPr>
      <w:r w:rsidRPr="00A36A6F">
        <w:rPr>
          <w:rFonts w:ascii="Arial" w:eastAsia="Arial" w:hAnsi="Arial" w:cs="Arial"/>
          <w:sz w:val="16"/>
          <w:szCs w:val="22"/>
        </w:rPr>
        <w:t>The requirements of 49 CFR Part 26 and the State DOT’s</w:t>
      </w:r>
      <w:r w:rsidRPr="00A36A6F">
        <w:rPr>
          <w:rFonts w:ascii="Arial" w:eastAsia="Arial" w:hAnsi="Arial" w:cs="Arial"/>
          <w:spacing w:val="-10"/>
          <w:sz w:val="16"/>
          <w:szCs w:val="22"/>
        </w:rPr>
        <w:t xml:space="preserve"> </w:t>
      </w:r>
      <w:r w:rsidRPr="00A36A6F">
        <w:rPr>
          <w:rFonts w:ascii="Arial" w:eastAsia="Arial" w:hAnsi="Arial" w:cs="Arial"/>
          <w:sz w:val="16"/>
          <w:szCs w:val="22"/>
        </w:rPr>
        <w:t>FHWA-approved</w:t>
      </w:r>
      <w:r w:rsidRPr="00A36A6F">
        <w:rPr>
          <w:rFonts w:ascii="Arial" w:eastAsia="Arial" w:hAnsi="Arial" w:cs="Arial"/>
          <w:spacing w:val="-10"/>
          <w:sz w:val="16"/>
          <w:szCs w:val="22"/>
        </w:rPr>
        <w:t xml:space="preserve"> </w:t>
      </w:r>
      <w:r w:rsidRPr="00A36A6F">
        <w:rPr>
          <w:rFonts w:ascii="Arial" w:eastAsia="Arial" w:hAnsi="Arial" w:cs="Arial"/>
          <w:sz w:val="16"/>
          <w:szCs w:val="22"/>
        </w:rPr>
        <w:t>Disadvantaged</w:t>
      </w:r>
      <w:r w:rsidRPr="00A36A6F">
        <w:rPr>
          <w:rFonts w:ascii="Arial" w:eastAsia="Arial" w:hAnsi="Arial" w:cs="Arial"/>
          <w:spacing w:val="-10"/>
          <w:sz w:val="16"/>
          <w:szCs w:val="22"/>
        </w:rPr>
        <w:t xml:space="preserve"> </w:t>
      </w:r>
      <w:r w:rsidRPr="00A36A6F">
        <w:rPr>
          <w:rFonts w:ascii="Arial" w:eastAsia="Arial" w:hAnsi="Arial" w:cs="Arial"/>
          <w:sz w:val="16"/>
          <w:szCs w:val="22"/>
        </w:rPr>
        <w:t>Business</w:t>
      </w:r>
      <w:r w:rsidRPr="00A36A6F">
        <w:rPr>
          <w:rFonts w:ascii="Arial" w:eastAsia="Arial" w:hAnsi="Arial" w:cs="Arial"/>
          <w:spacing w:val="-10"/>
          <w:sz w:val="16"/>
          <w:szCs w:val="22"/>
        </w:rPr>
        <w:t xml:space="preserve"> </w:t>
      </w:r>
      <w:r w:rsidRPr="00A36A6F">
        <w:rPr>
          <w:rFonts w:ascii="Arial" w:eastAsia="Arial" w:hAnsi="Arial" w:cs="Arial"/>
          <w:sz w:val="16"/>
          <w:szCs w:val="22"/>
        </w:rPr>
        <w:t>Enterprise (DBE) program are incorporated by reference.</w:t>
      </w:r>
    </w:p>
    <w:p w14:paraId="03D29F6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423A62E0" w14:textId="77777777" w:rsidR="00A36A6F" w:rsidRPr="00A36A6F" w:rsidRDefault="00A36A6F" w:rsidP="005D1515">
      <w:pPr>
        <w:widowControl w:val="0"/>
        <w:numPr>
          <w:ilvl w:val="0"/>
          <w:numId w:val="26"/>
        </w:numPr>
        <w:tabs>
          <w:tab w:val="left" w:pos="550"/>
        </w:tabs>
        <w:autoSpaceDE w:val="0"/>
        <w:autoSpaceDN w:val="0"/>
        <w:ind w:right="153" w:firstLine="144"/>
        <w:rPr>
          <w:rFonts w:ascii="Arial" w:eastAsia="Arial" w:hAnsi="Arial" w:cs="Arial"/>
          <w:sz w:val="16"/>
          <w:szCs w:val="22"/>
        </w:rPr>
      </w:pPr>
      <w:r w:rsidRPr="00A36A6F">
        <w:rPr>
          <w:rFonts w:ascii="Arial" w:eastAsia="Arial" w:hAnsi="Arial" w:cs="Arial"/>
          <w:sz w:val="16"/>
          <w:szCs w:val="22"/>
        </w:rPr>
        <w:t>The contractor, subrecipient or subcontractor shall not discriminate on the basis of race, color, national origin, or sex in the performance of this contract. The contractor shall carry out applicable requirements of 49 CFR part 26 in the award and administration of DOT-assisted contracts. Failure b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carry</w:t>
      </w:r>
      <w:r w:rsidRPr="00A36A6F">
        <w:rPr>
          <w:rFonts w:ascii="Arial" w:eastAsia="Arial" w:hAnsi="Arial" w:cs="Arial"/>
          <w:spacing w:val="-4"/>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thes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breach of this contract, which may result in the termination of this contract or such other remedy as the recipient deems appropriate, which may include, but is not limited to:</w:t>
      </w:r>
    </w:p>
    <w:p w14:paraId="54EFFC26"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Withholding</w:t>
      </w:r>
      <w:r w:rsidRPr="00A36A6F">
        <w:rPr>
          <w:rFonts w:ascii="Arial" w:eastAsia="Arial" w:hAnsi="Arial" w:cs="Arial"/>
          <w:spacing w:val="-10"/>
          <w:sz w:val="16"/>
          <w:szCs w:val="22"/>
        </w:rPr>
        <w:t xml:space="preserve"> </w:t>
      </w:r>
      <w:r w:rsidRPr="00A36A6F">
        <w:rPr>
          <w:rFonts w:ascii="Arial" w:eastAsia="Arial" w:hAnsi="Arial" w:cs="Arial"/>
          <w:sz w:val="16"/>
          <w:szCs w:val="22"/>
        </w:rPr>
        <w:t>monthly</w:t>
      </w:r>
      <w:r w:rsidRPr="00A36A6F">
        <w:rPr>
          <w:rFonts w:ascii="Arial" w:eastAsia="Arial" w:hAnsi="Arial" w:cs="Arial"/>
          <w:spacing w:val="-11"/>
          <w:sz w:val="16"/>
          <w:szCs w:val="22"/>
        </w:rPr>
        <w:t xml:space="preserve"> </w:t>
      </w:r>
      <w:r w:rsidRPr="00A36A6F">
        <w:rPr>
          <w:rFonts w:ascii="Arial" w:eastAsia="Arial" w:hAnsi="Arial" w:cs="Arial"/>
          <w:sz w:val="16"/>
          <w:szCs w:val="22"/>
        </w:rPr>
        <w:t>progress</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payments;</w:t>
      </w:r>
    </w:p>
    <w:p w14:paraId="15A9104E"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Assessing</w:t>
      </w:r>
      <w:r w:rsidRPr="00A36A6F">
        <w:rPr>
          <w:rFonts w:ascii="Arial" w:eastAsia="Arial" w:hAnsi="Arial" w:cs="Arial"/>
          <w:spacing w:val="-10"/>
          <w:sz w:val="16"/>
          <w:szCs w:val="22"/>
        </w:rPr>
        <w:t xml:space="preserve"> </w:t>
      </w:r>
      <w:r w:rsidRPr="00A36A6F">
        <w:rPr>
          <w:rFonts w:ascii="Arial" w:eastAsia="Arial" w:hAnsi="Arial" w:cs="Arial"/>
          <w:spacing w:val="-2"/>
          <w:sz w:val="16"/>
          <w:szCs w:val="22"/>
        </w:rPr>
        <w:t>sanctions;</w:t>
      </w:r>
    </w:p>
    <w:p w14:paraId="11E3334A" w14:textId="77777777" w:rsidR="00A36A6F" w:rsidRPr="00A36A6F" w:rsidRDefault="00A36A6F" w:rsidP="005D1515">
      <w:pPr>
        <w:widowControl w:val="0"/>
        <w:numPr>
          <w:ilvl w:val="1"/>
          <w:numId w:val="26"/>
        </w:numPr>
        <w:tabs>
          <w:tab w:val="left" w:pos="500"/>
        </w:tabs>
        <w:autoSpaceDE w:val="0"/>
        <w:autoSpaceDN w:val="0"/>
        <w:spacing w:line="184" w:lineRule="exact"/>
        <w:ind w:left="500" w:hanging="237"/>
        <w:rPr>
          <w:rFonts w:ascii="Arial" w:eastAsia="Arial" w:hAnsi="Arial" w:cs="Arial"/>
          <w:sz w:val="16"/>
          <w:szCs w:val="22"/>
        </w:rPr>
      </w:pPr>
      <w:r w:rsidRPr="00A36A6F">
        <w:rPr>
          <w:rFonts w:ascii="Arial" w:eastAsia="Arial" w:hAnsi="Arial" w:cs="Arial"/>
          <w:sz w:val="16"/>
          <w:szCs w:val="22"/>
        </w:rPr>
        <w:t>Liquidated</w:t>
      </w:r>
      <w:r w:rsidRPr="00A36A6F">
        <w:rPr>
          <w:rFonts w:ascii="Arial" w:eastAsia="Arial" w:hAnsi="Arial" w:cs="Arial"/>
          <w:spacing w:val="-11"/>
          <w:sz w:val="16"/>
          <w:szCs w:val="22"/>
        </w:rPr>
        <w:t xml:space="preserve"> </w:t>
      </w:r>
      <w:r w:rsidRPr="00A36A6F">
        <w:rPr>
          <w:rFonts w:ascii="Arial" w:eastAsia="Arial" w:hAnsi="Arial" w:cs="Arial"/>
          <w:sz w:val="16"/>
          <w:szCs w:val="22"/>
        </w:rPr>
        <w:t>damages;</w:t>
      </w:r>
      <w:r w:rsidRPr="00A36A6F">
        <w:rPr>
          <w:rFonts w:ascii="Arial" w:eastAsia="Arial" w:hAnsi="Arial" w:cs="Arial"/>
          <w:spacing w:val="-11"/>
          <w:sz w:val="16"/>
          <w:szCs w:val="22"/>
        </w:rPr>
        <w:t xml:space="preserve"> </w:t>
      </w:r>
      <w:r w:rsidRPr="00A36A6F">
        <w:rPr>
          <w:rFonts w:ascii="Arial" w:eastAsia="Arial" w:hAnsi="Arial" w:cs="Arial"/>
          <w:spacing w:val="-2"/>
          <w:sz w:val="16"/>
          <w:szCs w:val="22"/>
        </w:rPr>
        <w:t>and/or</w:t>
      </w:r>
    </w:p>
    <w:p w14:paraId="54336524" w14:textId="77777777" w:rsidR="00A36A6F" w:rsidRPr="00A36A6F" w:rsidRDefault="00A36A6F" w:rsidP="005D1515">
      <w:pPr>
        <w:widowControl w:val="0"/>
        <w:numPr>
          <w:ilvl w:val="1"/>
          <w:numId w:val="26"/>
        </w:numPr>
        <w:tabs>
          <w:tab w:val="left" w:pos="500"/>
        </w:tabs>
        <w:autoSpaceDE w:val="0"/>
        <w:autoSpaceDN w:val="0"/>
        <w:spacing w:before="1"/>
        <w:ind w:left="120" w:right="293" w:firstLine="143"/>
        <w:rPr>
          <w:rFonts w:ascii="Arial" w:eastAsia="Arial" w:hAnsi="Arial" w:cs="Arial"/>
          <w:sz w:val="16"/>
          <w:szCs w:val="22"/>
        </w:rPr>
      </w:pPr>
      <w:r w:rsidRPr="00A36A6F">
        <w:rPr>
          <w:rFonts w:ascii="Arial" w:eastAsia="Arial" w:hAnsi="Arial" w:cs="Arial"/>
          <w:sz w:val="16"/>
          <w:szCs w:val="22"/>
        </w:rPr>
        <w:t>Disqualify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future</w:t>
      </w:r>
      <w:r w:rsidRPr="00A36A6F">
        <w:rPr>
          <w:rFonts w:ascii="Arial" w:eastAsia="Arial" w:hAnsi="Arial" w:cs="Arial"/>
          <w:spacing w:val="-6"/>
          <w:sz w:val="16"/>
          <w:szCs w:val="22"/>
        </w:rPr>
        <w:t xml:space="preserve"> </w:t>
      </w:r>
      <w:r w:rsidRPr="00A36A6F">
        <w:rPr>
          <w:rFonts w:ascii="Arial" w:eastAsia="Arial" w:hAnsi="Arial" w:cs="Arial"/>
          <w:sz w:val="16"/>
          <w:szCs w:val="22"/>
        </w:rPr>
        <w:t>bidding</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non- </w:t>
      </w:r>
      <w:r w:rsidRPr="00A36A6F">
        <w:rPr>
          <w:rFonts w:ascii="Arial" w:eastAsia="Arial" w:hAnsi="Arial" w:cs="Arial"/>
          <w:spacing w:val="-2"/>
          <w:sz w:val="16"/>
          <w:szCs w:val="22"/>
        </w:rPr>
        <w:t>responsible.</w:t>
      </w:r>
    </w:p>
    <w:p w14:paraId="52BBE5F3" w14:textId="77777777" w:rsidR="00A36A6F" w:rsidRPr="00A36A6F" w:rsidRDefault="00A36A6F" w:rsidP="005D1515">
      <w:pPr>
        <w:widowControl w:val="0"/>
        <w:numPr>
          <w:ilvl w:val="0"/>
          <w:numId w:val="26"/>
        </w:numPr>
        <w:tabs>
          <w:tab w:val="left" w:pos="549"/>
        </w:tabs>
        <w:autoSpaceDE w:val="0"/>
        <w:autoSpaceDN w:val="0"/>
        <w:ind w:right="250" w:firstLine="143"/>
        <w:rPr>
          <w:rFonts w:ascii="Arial" w:eastAsia="Arial" w:hAnsi="Arial" w:cs="Arial"/>
          <w:sz w:val="16"/>
          <w:szCs w:val="22"/>
        </w:rPr>
      </w:pPr>
      <w:r w:rsidRPr="00A36A6F">
        <w:rPr>
          <w:rFonts w:ascii="Arial" w:eastAsia="Arial" w:hAnsi="Arial" w:cs="Arial"/>
          <w:sz w:val="16"/>
          <w:szCs w:val="22"/>
        </w:rPr>
        <w:t>The Title VI and nondiscrimination provisions of U.S. 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1050.2A</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Appendix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incorporated by reference.</w:t>
      </w:r>
      <w:r w:rsidRPr="00A36A6F">
        <w:rPr>
          <w:rFonts w:ascii="Arial" w:eastAsia="Arial" w:hAnsi="Arial" w:cs="Arial"/>
          <w:spacing w:val="40"/>
          <w:sz w:val="16"/>
          <w:szCs w:val="22"/>
        </w:rPr>
        <w:t xml:space="preserve"> </w:t>
      </w:r>
      <w:r w:rsidRPr="00A36A6F">
        <w:rPr>
          <w:rFonts w:ascii="Arial" w:eastAsia="Arial" w:hAnsi="Arial" w:cs="Arial"/>
          <w:sz w:val="16"/>
          <w:szCs w:val="22"/>
        </w:rPr>
        <w:t>49 CFR Part 21.</w:t>
      </w:r>
    </w:p>
    <w:p w14:paraId="0D718D3F" w14:textId="77777777" w:rsidR="00A36A6F" w:rsidRPr="00A36A6F" w:rsidRDefault="00A36A6F" w:rsidP="005D1515">
      <w:pPr>
        <w:widowControl w:val="0"/>
        <w:numPr>
          <w:ilvl w:val="2"/>
          <w:numId w:val="39"/>
        </w:numPr>
        <w:tabs>
          <w:tab w:val="left" w:pos="385"/>
        </w:tabs>
        <w:autoSpaceDE w:val="0"/>
        <w:autoSpaceDN w:val="0"/>
        <w:spacing w:before="184"/>
        <w:ind w:right="286" w:firstLine="0"/>
        <w:rPr>
          <w:rFonts w:ascii="Arial" w:eastAsia="Arial" w:hAnsi="Arial" w:cs="Arial"/>
          <w:b/>
          <w:sz w:val="16"/>
          <w:szCs w:val="22"/>
        </w:rPr>
      </w:pPr>
      <w:r w:rsidRPr="00A36A6F">
        <w:rPr>
          <w:rFonts w:ascii="Arial" w:eastAsia="Arial" w:hAnsi="Arial" w:cs="Arial"/>
          <w:b/>
          <w:sz w:val="16"/>
          <w:szCs w:val="22"/>
        </w:rPr>
        <w:t xml:space="preserve">Records and Reports: </w:t>
      </w:r>
      <w:r w:rsidRPr="00A36A6F">
        <w:rPr>
          <w:rFonts w:ascii="Arial" w:eastAsia="Arial" w:hAnsi="Arial" w:cs="Arial"/>
          <w:sz w:val="16"/>
          <w:szCs w:val="22"/>
        </w:rPr>
        <w:t>The contractor shall keep such record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necessar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ocument</w:t>
      </w:r>
      <w:r w:rsidRPr="00A36A6F">
        <w:rPr>
          <w:rFonts w:ascii="Arial" w:eastAsia="Arial" w:hAnsi="Arial" w:cs="Arial"/>
          <w:spacing w:val="-4"/>
          <w:sz w:val="16"/>
          <w:szCs w:val="22"/>
        </w:rPr>
        <w:t xml:space="preserve"> </w:t>
      </w:r>
      <w:r w:rsidRPr="00A36A6F">
        <w:rPr>
          <w:rFonts w:ascii="Arial" w:eastAsia="Arial" w:hAnsi="Arial" w:cs="Arial"/>
          <w:sz w:val="16"/>
          <w:szCs w:val="22"/>
        </w:rPr>
        <w:t>compliance</w:t>
      </w:r>
      <w:r w:rsidRPr="00A36A6F">
        <w:rPr>
          <w:rFonts w:ascii="Arial" w:eastAsia="Arial" w:hAnsi="Arial" w:cs="Arial"/>
          <w:spacing w:val="-6"/>
          <w:sz w:val="16"/>
          <w:szCs w:val="22"/>
        </w:rPr>
        <w:t xml:space="preserve"> </w:t>
      </w:r>
      <w:r w:rsidRPr="00A36A6F">
        <w:rPr>
          <w:rFonts w:ascii="Arial" w:eastAsia="Arial" w:hAnsi="Arial" w:cs="Arial"/>
          <w:sz w:val="16"/>
          <w:szCs w:val="22"/>
        </w:rPr>
        <w:t>wit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EEO requirements.</w:t>
      </w:r>
      <w:r w:rsidRPr="00A36A6F">
        <w:rPr>
          <w:rFonts w:ascii="Arial" w:eastAsia="Arial" w:hAnsi="Arial" w:cs="Arial"/>
          <w:spacing w:val="39"/>
          <w:sz w:val="16"/>
          <w:szCs w:val="22"/>
        </w:rPr>
        <w:t xml:space="preserve"> </w:t>
      </w:r>
      <w:r w:rsidRPr="00A36A6F">
        <w:rPr>
          <w:rFonts w:ascii="Arial" w:eastAsia="Arial" w:hAnsi="Arial" w:cs="Arial"/>
          <w:sz w:val="16"/>
          <w:szCs w:val="22"/>
        </w:rPr>
        <w:t>Such</w:t>
      </w:r>
      <w:r w:rsidRPr="00A36A6F">
        <w:rPr>
          <w:rFonts w:ascii="Arial" w:eastAsia="Arial" w:hAnsi="Arial" w:cs="Arial"/>
          <w:spacing w:val="-3"/>
          <w:sz w:val="16"/>
          <w:szCs w:val="22"/>
        </w:rPr>
        <w:t xml:space="preserve"> </w:t>
      </w:r>
      <w:r w:rsidRPr="00A36A6F">
        <w:rPr>
          <w:rFonts w:ascii="Arial" w:eastAsia="Arial" w:hAnsi="Arial" w:cs="Arial"/>
          <w:sz w:val="16"/>
          <w:szCs w:val="22"/>
        </w:rPr>
        <w:t>records</w:t>
      </w:r>
      <w:r w:rsidRPr="00A36A6F">
        <w:rPr>
          <w:rFonts w:ascii="Arial" w:eastAsia="Arial" w:hAnsi="Arial" w:cs="Arial"/>
          <w:spacing w:val="-2"/>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3"/>
          <w:sz w:val="16"/>
          <w:szCs w:val="22"/>
        </w:rPr>
        <w:t xml:space="preserve"> </w:t>
      </w:r>
      <w:r w:rsidRPr="00A36A6F">
        <w:rPr>
          <w:rFonts w:ascii="Arial" w:eastAsia="Arial" w:hAnsi="Arial" w:cs="Arial"/>
          <w:sz w:val="16"/>
          <w:szCs w:val="22"/>
        </w:rPr>
        <w:t>retained</w:t>
      </w:r>
      <w:r w:rsidRPr="00A36A6F">
        <w:rPr>
          <w:rFonts w:ascii="Arial" w:eastAsia="Arial" w:hAnsi="Arial" w:cs="Arial"/>
          <w:spacing w:val="-3"/>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period</w:t>
      </w:r>
      <w:r w:rsidRPr="00A36A6F">
        <w:rPr>
          <w:rFonts w:ascii="Arial" w:eastAsia="Arial" w:hAnsi="Arial" w:cs="Arial"/>
          <w:spacing w:val="-3"/>
          <w:sz w:val="16"/>
          <w:szCs w:val="22"/>
        </w:rPr>
        <w:t xml:space="preserve"> </w:t>
      </w:r>
      <w:r w:rsidRPr="00A36A6F">
        <w:rPr>
          <w:rFonts w:ascii="Arial" w:eastAsia="Arial" w:hAnsi="Arial" w:cs="Arial"/>
          <w:sz w:val="16"/>
          <w:szCs w:val="22"/>
        </w:rPr>
        <w:t>of three years following the date of the final payment to the contractor for all contract work and shall be available at reasonable times and places for inspection by authorized representatives of the contracting agency and the FHWA.</w:t>
      </w:r>
    </w:p>
    <w:p w14:paraId="584467ED" w14:textId="77777777" w:rsidR="00A36A6F" w:rsidRPr="00A36A6F" w:rsidRDefault="00A36A6F" w:rsidP="005D1515">
      <w:pPr>
        <w:widowControl w:val="0"/>
        <w:numPr>
          <w:ilvl w:val="0"/>
          <w:numId w:val="25"/>
        </w:numPr>
        <w:tabs>
          <w:tab w:val="left" w:pos="484"/>
        </w:tabs>
        <w:autoSpaceDE w:val="0"/>
        <w:autoSpaceDN w:val="0"/>
        <w:spacing w:before="183"/>
        <w:ind w:right="37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cords</w:t>
      </w:r>
      <w:r w:rsidRPr="00A36A6F">
        <w:rPr>
          <w:rFonts w:ascii="Arial" w:eastAsia="Arial" w:hAnsi="Arial" w:cs="Arial"/>
          <w:spacing w:val="-5"/>
          <w:sz w:val="16"/>
          <w:szCs w:val="22"/>
        </w:rPr>
        <w:t xml:space="preserve"> </w:t>
      </w:r>
      <w:r w:rsidRPr="00A36A6F">
        <w:rPr>
          <w:rFonts w:ascii="Arial" w:eastAsia="Arial" w:hAnsi="Arial" w:cs="Arial"/>
          <w:sz w:val="16"/>
          <w:szCs w:val="22"/>
        </w:rPr>
        <w:t>kept</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document</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w:t>
      </w:r>
      <w:r w:rsidRPr="00A36A6F">
        <w:rPr>
          <w:rFonts w:ascii="Arial" w:eastAsia="Arial" w:hAnsi="Arial" w:cs="Arial"/>
          <w:spacing w:val="-2"/>
          <w:sz w:val="16"/>
          <w:szCs w:val="22"/>
        </w:rPr>
        <w:t>following:</w:t>
      </w:r>
    </w:p>
    <w:p w14:paraId="5353D83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5" w:space="291"/>
            <w:col w:w="4684"/>
          </w:cols>
          <w:docGrid w:linePitch="272"/>
        </w:sectPr>
      </w:pPr>
    </w:p>
    <w:p w14:paraId="529AD67A" w14:textId="77777777" w:rsidR="00A36A6F" w:rsidRPr="00A36A6F" w:rsidRDefault="00A36A6F" w:rsidP="005D1515">
      <w:pPr>
        <w:widowControl w:val="0"/>
        <w:numPr>
          <w:ilvl w:val="1"/>
          <w:numId w:val="25"/>
        </w:numPr>
        <w:tabs>
          <w:tab w:val="left" w:pos="644"/>
        </w:tabs>
        <w:autoSpaceDE w:val="0"/>
        <w:autoSpaceDN w:val="0"/>
        <w:spacing w:before="80"/>
        <w:ind w:right="226" w:firstLine="288"/>
        <w:rPr>
          <w:rFonts w:ascii="Arial" w:eastAsia="Arial" w:hAnsi="Arial" w:cs="Arial"/>
          <w:sz w:val="16"/>
          <w:szCs w:val="22"/>
        </w:rPr>
      </w:pPr>
      <w:bookmarkStart w:id="1269" w:name="III._NONSEGREGATED_FACILITIES"/>
      <w:bookmarkStart w:id="1270" w:name="IV._DAVIS-BACON_AND_RELATED_ACT_PROVISIO"/>
      <w:bookmarkEnd w:id="1269"/>
      <w:bookmarkEnd w:id="1270"/>
      <w:r w:rsidRPr="00A36A6F">
        <w:rPr>
          <w:rFonts w:ascii="Arial" w:eastAsia="Arial" w:hAnsi="Arial" w:cs="Arial"/>
          <w:sz w:val="16"/>
          <w:szCs w:val="22"/>
        </w:rPr>
        <w:lastRenderedPageBreak/>
        <w:t>The number and work hours of minority and non- minority</w:t>
      </w:r>
      <w:r w:rsidRPr="00A36A6F">
        <w:rPr>
          <w:rFonts w:ascii="Arial" w:eastAsia="Arial" w:hAnsi="Arial" w:cs="Arial"/>
          <w:spacing w:val="-5"/>
          <w:sz w:val="16"/>
          <w:szCs w:val="22"/>
        </w:rPr>
        <w:t xml:space="preserve"> </w:t>
      </w:r>
      <w:r w:rsidRPr="00A36A6F">
        <w:rPr>
          <w:rFonts w:ascii="Arial" w:eastAsia="Arial" w:hAnsi="Arial" w:cs="Arial"/>
          <w:sz w:val="16"/>
          <w:szCs w:val="22"/>
        </w:rPr>
        <w:t>group</w:t>
      </w:r>
      <w:r w:rsidRPr="00A36A6F">
        <w:rPr>
          <w:rFonts w:ascii="Arial" w:eastAsia="Arial" w:hAnsi="Arial" w:cs="Arial"/>
          <w:spacing w:val="-6"/>
          <w:sz w:val="16"/>
          <w:szCs w:val="22"/>
        </w:rPr>
        <w:t xml:space="preserve"> </w:t>
      </w:r>
      <w:r w:rsidRPr="00A36A6F">
        <w:rPr>
          <w:rFonts w:ascii="Arial" w:eastAsia="Arial" w:hAnsi="Arial" w:cs="Arial"/>
          <w:sz w:val="16"/>
          <w:szCs w:val="22"/>
        </w:rPr>
        <w:t>members</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women</w:t>
      </w:r>
      <w:r w:rsidRPr="00A36A6F">
        <w:rPr>
          <w:rFonts w:ascii="Arial" w:eastAsia="Arial" w:hAnsi="Arial" w:cs="Arial"/>
          <w:spacing w:val="-6"/>
          <w:sz w:val="16"/>
          <w:szCs w:val="22"/>
        </w:rPr>
        <w:t xml:space="preserve"> </w:t>
      </w:r>
      <w:r w:rsidRPr="00A36A6F">
        <w:rPr>
          <w:rFonts w:ascii="Arial" w:eastAsia="Arial" w:hAnsi="Arial" w:cs="Arial"/>
          <w:sz w:val="16"/>
          <w:szCs w:val="22"/>
        </w:rPr>
        <w:t>employ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work classification on the project;</w:t>
      </w:r>
    </w:p>
    <w:p w14:paraId="1922E302" w14:textId="77777777" w:rsidR="00A36A6F" w:rsidRPr="00A36A6F" w:rsidRDefault="00A36A6F" w:rsidP="005D1515">
      <w:pPr>
        <w:widowControl w:val="0"/>
        <w:numPr>
          <w:ilvl w:val="1"/>
          <w:numId w:val="25"/>
        </w:numPr>
        <w:tabs>
          <w:tab w:val="left" w:pos="643"/>
        </w:tabs>
        <w:autoSpaceDE w:val="0"/>
        <w:autoSpaceDN w:val="0"/>
        <w:spacing w:before="183"/>
        <w:ind w:left="263" w:right="30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cooperation with unions, when applicable, to increase employment opportunities for minorities and women; and</w:t>
      </w:r>
    </w:p>
    <w:p w14:paraId="6A6B91A6" w14:textId="77777777" w:rsidR="00A36A6F" w:rsidRPr="00A36A6F" w:rsidRDefault="00A36A6F" w:rsidP="00A36A6F">
      <w:pPr>
        <w:widowControl w:val="0"/>
        <w:autoSpaceDE w:val="0"/>
        <w:autoSpaceDN w:val="0"/>
        <w:spacing w:before="1"/>
        <w:rPr>
          <w:rFonts w:ascii="Arial" w:eastAsia="Arial" w:hAnsi="Arial" w:cs="Arial"/>
          <w:sz w:val="16"/>
          <w:szCs w:val="16"/>
        </w:rPr>
      </w:pPr>
    </w:p>
    <w:p w14:paraId="3BBF89E9" w14:textId="77777777" w:rsidR="00A36A6F" w:rsidRPr="00A36A6F" w:rsidRDefault="00A36A6F" w:rsidP="005D1515">
      <w:pPr>
        <w:widowControl w:val="0"/>
        <w:numPr>
          <w:ilvl w:val="1"/>
          <w:numId w:val="25"/>
        </w:numPr>
        <w:tabs>
          <w:tab w:val="left" w:pos="644"/>
        </w:tabs>
        <w:autoSpaceDE w:val="0"/>
        <w:autoSpaceDN w:val="0"/>
        <w:ind w:left="264" w:right="6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gres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fforts</w:t>
      </w:r>
      <w:r w:rsidRPr="00A36A6F">
        <w:rPr>
          <w:rFonts w:ascii="Arial" w:eastAsia="Arial" w:hAnsi="Arial" w:cs="Arial"/>
          <w:spacing w:val="-5"/>
          <w:sz w:val="16"/>
          <w:szCs w:val="22"/>
        </w:rPr>
        <w:t xml:space="preserve"> </w:t>
      </w:r>
      <w:r w:rsidRPr="00A36A6F">
        <w:rPr>
          <w:rFonts w:ascii="Arial" w:eastAsia="Arial" w:hAnsi="Arial" w:cs="Arial"/>
          <w:sz w:val="16"/>
          <w:szCs w:val="22"/>
        </w:rPr>
        <w:t>being</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locating,</w:t>
      </w:r>
      <w:r w:rsidRPr="00A36A6F">
        <w:rPr>
          <w:rFonts w:ascii="Arial" w:eastAsia="Arial" w:hAnsi="Arial" w:cs="Arial"/>
          <w:spacing w:val="-6"/>
          <w:sz w:val="16"/>
          <w:szCs w:val="22"/>
        </w:rPr>
        <w:t xml:space="preserve"> </w:t>
      </w:r>
      <w:r w:rsidRPr="00A36A6F">
        <w:rPr>
          <w:rFonts w:ascii="Arial" w:eastAsia="Arial" w:hAnsi="Arial" w:cs="Arial"/>
          <w:sz w:val="16"/>
          <w:szCs w:val="22"/>
        </w:rPr>
        <w:t>hiring, training, qualifying, and upgrading minorities and women.</w:t>
      </w:r>
    </w:p>
    <w:p w14:paraId="3E1A8C1B" w14:textId="77777777" w:rsidR="00A36A6F" w:rsidRPr="00A36A6F" w:rsidRDefault="00A36A6F" w:rsidP="00A36A6F">
      <w:pPr>
        <w:widowControl w:val="0"/>
        <w:autoSpaceDE w:val="0"/>
        <w:autoSpaceDN w:val="0"/>
        <w:rPr>
          <w:rFonts w:ascii="Arial" w:eastAsia="Arial" w:hAnsi="Arial" w:cs="Arial"/>
          <w:sz w:val="16"/>
          <w:szCs w:val="16"/>
        </w:rPr>
      </w:pPr>
    </w:p>
    <w:p w14:paraId="1B7DC732" w14:textId="77777777" w:rsidR="00A36A6F" w:rsidRPr="00A36A6F" w:rsidRDefault="00A36A6F" w:rsidP="005D1515">
      <w:pPr>
        <w:widowControl w:val="0"/>
        <w:numPr>
          <w:ilvl w:val="0"/>
          <w:numId w:val="25"/>
        </w:numPr>
        <w:tabs>
          <w:tab w:val="left" w:pos="485"/>
        </w:tabs>
        <w:autoSpaceDE w:val="0"/>
        <w:autoSpaceDN w:val="0"/>
        <w:ind w:right="57" w:firstLine="144"/>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1"/>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submit</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2"/>
          <w:sz w:val="16"/>
          <w:szCs w:val="22"/>
        </w:rPr>
        <w:t xml:space="preserve"> </w:t>
      </w:r>
      <w:r w:rsidRPr="00A36A6F">
        <w:rPr>
          <w:rFonts w:ascii="Arial" w:eastAsia="Arial" w:hAnsi="Arial" w:cs="Arial"/>
          <w:sz w:val="16"/>
          <w:szCs w:val="22"/>
        </w:rPr>
        <w:t>annual report to the contracting agency each July for the duration of the</w:t>
      </w:r>
      <w:r w:rsidRPr="00A36A6F">
        <w:rPr>
          <w:rFonts w:ascii="Arial" w:eastAsia="Arial" w:hAnsi="Arial" w:cs="Arial"/>
          <w:spacing w:val="-3"/>
          <w:sz w:val="16"/>
          <w:szCs w:val="22"/>
        </w:rPr>
        <w:t xml:space="preserve"> </w:t>
      </w:r>
      <w:r w:rsidRPr="00A36A6F">
        <w:rPr>
          <w:rFonts w:ascii="Arial" w:eastAsia="Arial" w:hAnsi="Arial" w:cs="Arial"/>
          <w:sz w:val="16"/>
          <w:szCs w:val="22"/>
        </w:rPr>
        <w:t>project</w:t>
      </w:r>
      <w:r w:rsidRPr="00A36A6F">
        <w:rPr>
          <w:rFonts w:ascii="Arial" w:eastAsia="Arial" w:hAnsi="Arial" w:cs="Arial"/>
          <w:spacing w:val="-3"/>
          <w:sz w:val="16"/>
          <w:szCs w:val="22"/>
        </w:rPr>
        <w:t xml:space="preserve"> </w:t>
      </w:r>
      <w:r w:rsidRPr="00A36A6F">
        <w:rPr>
          <w:rFonts w:ascii="Arial" w:eastAsia="Arial" w:hAnsi="Arial" w:cs="Arial"/>
          <w:sz w:val="16"/>
          <w:szCs w:val="22"/>
        </w:rPr>
        <w:t>indicating</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number</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minority,</w:t>
      </w:r>
      <w:r w:rsidRPr="00A36A6F">
        <w:rPr>
          <w:rFonts w:ascii="Arial" w:eastAsia="Arial" w:hAnsi="Arial" w:cs="Arial"/>
          <w:spacing w:val="-3"/>
          <w:sz w:val="16"/>
          <w:szCs w:val="22"/>
        </w:rPr>
        <w:t xml:space="preserve"> </w:t>
      </w:r>
      <w:r w:rsidRPr="00A36A6F">
        <w:rPr>
          <w:rFonts w:ascii="Arial" w:eastAsia="Arial" w:hAnsi="Arial" w:cs="Arial"/>
          <w:sz w:val="16"/>
          <w:szCs w:val="22"/>
        </w:rPr>
        <w:t>women,</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non- minority group employees currently engaged in each work 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3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is to</w:t>
      </w:r>
      <w:r w:rsidRPr="00A36A6F">
        <w:rPr>
          <w:rFonts w:ascii="Arial" w:eastAsia="Arial" w:hAnsi="Arial" w:cs="Arial"/>
          <w:spacing w:val="-1"/>
          <w:sz w:val="16"/>
          <w:szCs w:val="22"/>
        </w:rPr>
        <w:t xml:space="preserve"> </w:t>
      </w:r>
      <w:r w:rsidRPr="00A36A6F">
        <w:rPr>
          <w:rFonts w:ascii="Arial" w:eastAsia="Arial" w:hAnsi="Arial" w:cs="Arial"/>
          <w:sz w:val="16"/>
          <w:szCs w:val="22"/>
        </w:rPr>
        <w:t>be</w:t>
      </w:r>
      <w:r w:rsidRPr="00A36A6F">
        <w:rPr>
          <w:rFonts w:ascii="Arial" w:eastAsia="Arial" w:hAnsi="Arial" w:cs="Arial"/>
          <w:spacing w:val="-1"/>
          <w:sz w:val="16"/>
          <w:szCs w:val="22"/>
        </w:rPr>
        <w:t xml:space="preserve"> </w:t>
      </w:r>
      <w:r w:rsidRPr="00A36A6F">
        <w:rPr>
          <w:rFonts w:ascii="Arial" w:eastAsia="Arial" w:hAnsi="Arial" w:cs="Arial"/>
          <w:sz w:val="16"/>
          <w:szCs w:val="22"/>
        </w:rPr>
        <w:t>reported</w:t>
      </w:r>
      <w:r w:rsidRPr="00A36A6F">
        <w:rPr>
          <w:rFonts w:ascii="Arial" w:eastAsia="Arial" w:hAnsi="Arial" w:cs="Arial"/>
          <w:spacing w:val="-1"/>
          <w:sz w:val="16"/>
          <w:szCs w:val="22"/>
        </w:rPr>
        <w:t xml:space="preserve"> </w:t>
      </w:r>
      <w:r w:rsidRPr="00A36A6F">
        <w:rPr>
          <w:rFonts w:ascii="Arial" w:eastAsia="Arial" w:hAnsi="Arial" w:cs="Arial"/>
          <w:sz w:val="16"/>
          <w:szCs w:val="22"/>
        </w:rPr>
        <w:t xml:space="preserve">on </w:t>
      </w:r>
      <w:hyperlink r:id="rId85">
        <w:r w:rsidRPr="00A36A6F">
          <w:rPr>
            <w:rFonts w:ascii="Arial" w:eastAsia="Arial" w:hAnsi="Arial" w:cs="Arial"/>
            <w:color w:val="0000FF"/>
            <w:sz w:val="16"/>
            <w:szCs w:val="22"/>
            <w:u w:val="single" w:color="0000FF"/>
          </w:rPr>
          <w:t>Form FHWA-1391</w:t>
        </w:r>
        <w:r w:rsidRPr="00A36A6F">
          <w:rPr>
            <w:rFonts w:ascii="Arial" w:eastAsia="Arial" w:hAnsi="Arial" w:cs="Arial"/>
            <w:sz w:val="16"/>
            <w:szCs w:val="22"/>
          </w:rPr>
          <w:t>.</w:t>
        </w:r>
      </w:hyperlink>
      <w:r w:rsidRPr="00A36A6F">
        <w:rPr>
          <w:rFonts w:ascii="Arial" w:eastAsia="Arial" w:hAnsi="Arial" w:cs="Arial"/>
          <w:spacing w:val="40"/>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staffing data</w:t>
      </w:r>
      <w:r w:rsidRPr="00A36A6F">
        <w:rPr>
          <w:rFonts w:ascii="Arial" w:eastAsia="Arial" w:hAnsi="Arial" w:cs="Arial"/>
          <w:spacing w:val="-1"/>
          <w:sz w:val="16"/>
          <w:szCs w:val="22"/>
        </w:rPr>
        <w:t xml:space="preserve"> </w:t>
      </w:r>
      <w:r w:rsidRPr="00A36A6F">
        <w:rPr>
          <w:rFonts w:ascii="Arial" w:eastAsia="Arial" w:hAnsi="Arial" w:cs="Arial"/>
          <w:sz w:val="16"/>
          <w:szCs w:val="22"/>
        </w:rPr>
        <w:t>should represent the project work force on board in all or any part of the last payroll period preceding the end of July.</w:t>
      </w:r>
      <w:r w:rsidRPr="00A36A6F">
        <w:rPr>
          <w:rFonts w:ascii="Arial" w:eastAsia="Arial" w:hAnsi="Arial" w:cs="Arial"/>
          <w:spacing w:val="40"/>
          <w:sz w:val="16"/>
          <w:szCs w:val="22"/>
        </w:rPr>
        <w:t xml:space="preserve"> </w:t>
      </w:r>
      <w:r w:rsidRPr="00A36A6F">
        <w:rPr>
          <w:rFonts w:ascii="Arial" w:eastAsia="Arial" w:hAnsi="Arial" w:cs="Arial"/>
          <w:sz w:val="16"/>
          <w:szCs w:val="22"/>
        </w:rPr>
        <w:t>If on-the-job training is being required by special provision, the contractor will be required to collect and report training data.</w:t>
      </w:r>
      <w:r w:rsidRPr="00A36A6F">
        <w:rPr>
          <w:rFonts w:ascii="Arial" w:eastAsia="Arial" w:hAnsi="Arial" w:cs="Arial"/>
          <w:spacing w:val="40"/>
          <w:sz w:val="16"/>
          <w:szCs w:val="22"/>
        </w:rPr>
        <w:t xml:space="preserve"> </w:t>
      </w:r>
      <w:r w:rsidRPr="00A36A6F">
        <w:rPr>
          <w:rFonts w:ascii="Arial" w:eastAsia="Arial" w:hAnsi="Arial" w:cs="Arial"/>
          <w:sz w:val="16"/>
          <w:szCs w:val="22"/>
        </w:rPr>
        <w:t>The employment</w:t>
      </w:r>
      <w:r w:rsidRPr="00A36A6F">
        <w:rPr>
          <w:rFonts w:ascii="Arial" w:eastAsia="Arial" w:hAnsi="Arial" w:cs="Arial"/>
          <w:spacing w:val="-5"/>
          <w:sz w:val="16"/>
          <w:szCs w:val="22"/>
        </w:rPr>
        <w:t xml:space="preserve"> </w:t>
      </w:r>
      <w:r w:rsidRPr="00A36A6F">
        <w:rPr>
          <w:rFonts w:ascii="Arial" w:eastAsia="Arial" w:hAnsi="Arial" w:cs="Arial"/>
          <w:sz w:val="16"/>
          <w:szCs w:val="22"/>
        </w:rPr>
        <w:t>data</w:t>
      </w:r>
      <w:r w:rsidRPr="00A36A6F">
        <w:rPr>
          <w:rFonts w:ascii="Arial" w:eastAsia="Arial" w:hAnsi="Arial" w:cs="Arial"/>
          <w:spacing w:val="-3"/>
          <w:sz w:val="16"/>
          <w:szCs w:val="22"/>
        </w:rPr>
        <w:t xml:space="preserve"> </w:t>
      </w:r>
      <w:r w:rsidRPr="00A36A6F">
        <w:rPr>
          <w:rFonts w:ascii="Arial" w:eastAsia="Arial" w:hAnsi="Arial" w:cs="Arial"/>
          <w:sz w:val="16"/>
          <w:szCs w:val="22"/>
        </w:rPr>
        <w:t>should</w:t>
      </w:r>
      <w:r w:rsidRPr="00A36A6F">
        <w:rPr>
          <w:rFonts w:ascii="Arial" w:eastAsia="Arial" w:hAnsi="Arial" w:cs="Arial"/>
          <w:spacing w:val="-5"/>
          <w:sz w:val="16"/>
          <w:szCs w:val="22"/>
        </w:rPr>
        <w:t xml:space="preserve"> </w:t>
      </w:r>
      <w:r w:rsidRPr="00A36A6F">
        <w:rPr>
          <w:rFonts w:ascii="Arial" w:eastAsia="Arial" w:hAnsi="Arial" w:cs="Arial"/>
          <w:sz w:val="16"/>
          <w:szCs w:val="22"/>
        </w:rPr>
        <w:t>refle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forc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3"/>
          <w:sz w:val="16"/>
          <w:szCs w:val="22"/>
        </w:rPr>
        <w:t xml:space="preserve"> </w:t>
      </w:r>
      <w:r w:rsidRPr="00A36A6F">
        <w:rPr>
          <w:rFonts w:ascii="Arial" w:eastAsia="Arial" w:hAnsi="Arial" w:cs="Arial"/>
          <w:sz w:val="16"/>
          <w:szCs w:val="22"/>
        </w:rPr>
        <w:t>board</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during all or any part of the last payroll period preceding the end of </w:t>
      </w:r>
      <w:r w:rsidRPr="00A36A6F">
        <w:rPr>
          <w:rFonts w:ascii="Arial" w:eastAsia="Arial" w:hAnsi="Arial" w:cs="Arial"/>
          <w:spacing w:val="-4"/>
          <w:sz w:val="16"/>
          <w:szCs w:val="22"/>
        </w:rPr>
        <w:t>July.</w:t>
      </w:r>
    </w:p>
    <w:p w14:paraId="434F8568"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CBDC21E"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NONSEGREGATED</w:t>
      </w:r>
      <w:r w:rsidRPr="00A36A6F">
        <w:rPr>
          <w:rFonts w:ascii="Arial" w:eastAsia="Arial" w:hAnsi="Arial" w:cs="Arial"/>
          <w:b/>
          <w:bCs/>
          <w:spacing w:val="9"/>
          <w:sz w:val="16"/>
          <w:szCs w:val="16"/>
        </w:rPr>
        <w:t xml:space="preserve"> </w:t>
      </w:r>
      <w:r w:rsidRPr="00A36A6F">
        <w:rPr>
          <w:rFonts w:ascii="Arial" w:eastAsia="Arial" w:hAnsi="Arial" w:cs="Arial"/>
          <w:b/>
          <w:bCs/>
          <w:spacing w:val="-2"/>
          <w:sz w:val="16"/>
          <w:szCs w:val="16"/>
        </w:rPr>
        <w:t>FACILITIES</w:t>
      </w:r>
    </w:p>
    <w:p w14:paraId="76CCE2D8" w14:textId="77777777" w:rsidR="00A36A6F" w:rsidRPr="00A36A6F" w:rsidRDefault="00A36A6F" w:rsidP="00A36A6F">
      <w:pPr>
        <w:widowControl w:val="0"/>
        <w:autoSpaceDE w:val="0"/>
        <w:autoSpaceDN w:val="0"/>
        <w:rPr>
          <w:rFonts w:ascii="Arial" w:eastAsia="Arial" w:hAnsi="Arial" w:cs="Arial"/>
          <w:b/>
          <w:sz w:val="16"/>
          <w:szCs w:val="16"/>
        </w:rPr>
      </w:pPr>
    </w:p>
    <w:p w14:paraId="2D277287"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relate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more than $10,000.</w:t>
      </w:r>
      <w:r w:rsidRPr="00A36A6F">
        <w:rPr>
          <w:rFonts w:ascii="Arial" w:eastAsia="Arial" w:hAnsi="Arial" w:cs="Arial"/>
          <w:spacing w:val="40"/>
          <w:sz w:val="16"/>
          <w:szCs w:val="16"/>
        </w:rPr>
        <w:t xml:space="preserve"> </w:t>
      </w:r>
      <w:r w:rsidRPr="00A36A6F">
        <w:rPr>
          <w:rFonts w:ascii="Arial" w:eastAsia="Arial" w:hAnsi="Arial" w:cs="Arial"/>
          <w:sz w:val="16"/>
          <w:szCs w:val="16"/>
        </w:rPr>
        <w:t>41 CFR 60-1.5.</w:t>
      </w:r>
    </w:p>
    <w:p w14:paraId="5D617AD6" w14:textId="77777777" w:rsidR="00A36A6F" w:rsidRPr="00A36A6F" w:rsidRDefault="00A36A6F" w:rsidP="00A36A6F">
      <w:pPr>
        <w:widowControl w:val="0"/>
        <w:autoSpaceDE w:val="0"/>
        <w:autoSpaceDN w:val="0"/>
        <w:rPr>
          <w:rFonts w:ascii="Arial" w:eastAsia="Arial" w:hAnsi="Arial" w:cs="Arial"/>
          <w:sz w:val="16"/>
          <w:szCs w:val="16"/>
        </w:rPr>
      </w:pPr>
    </w:p>
    <w:p w14:paraId="7FB23CC1" w14:textId="77777777" w:rsidR="00A36A6F" w:rsidRPr="00A36A6F" w:rsidRDefault="00A36A6F" w:rsidP="00A36A6F">
      <w:pPr>
        <w:widowControl w:val="0"/>
        <w:autoSpaceDE w:val="0"/>
        <w:autoSpaceDN w:val="0"/>
        <w:ind w:right="54"/>
        <w:rPr>
          <w:rFonts w:ascii="Arial" w:eastAsia="Arial" w:hAnsi="Arial" w:cs="Arial"/>
          <w:sz w:val="16"/>
          <w:szCs w:val="16"/>
        </w:rPr>
      </w:pPr>
      <w:r w:rsidRPr="00A36A6F">
        <w:rPr>
          <w:rFonts w:ascii="Arial" w:eastAsia="Arial" w:hAnsi="Arial" w:cs="Arial"/>
          <w:sz w:val="16"/>
          <w:szCs w:val="16"/>
        </w:rPr>
        <w:t>As prescribed by 41 CFR 60-1.8, the contractor must ensure that facilities provided for employees are provided in such a manner that segregation on the basis of race, color, religion, sex, sexual orientation, gender identity, or national origin cannot result.</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may neither require such segregated</w:t>
      </w:r>
      <w:r w:rsidRPr="00A36A6F">
        <w:rPr>
          <w:rFonts w:ascii="Arial" w:eastAsia="Arial" w:hAnsi="Arial" w:cs="Arial"/>
          <w:spacing w:val="-3"/>
          <w:sz w:val="16"/>
          <w:szCs w:val="16"/>
        </w:rPr>
        <w:t xml:space="preserve"> </w:t>
      </w:r>
      <w:r w:rsidRPr="00A36A6F">
        <w:rPr>
          <w:rFonts w:ascii="Arial" w:eastAsia="Arial" w:hAnsi="Arial" w:cs="Arial"/>
          <w:sz w:val="16"/>
          <w:szCs w:val="16"/>
        </w:rPr>
        <w:t>use</w:t>
      </w:r>
      <w:r w:rsidRPr="00A36A6F">
        <w:rPr>
          <w:rFonts w:ascii="Arial" w:eastAsia="Arial" w:hAnsi="Arial" w:cs="Arial"/>
          <w:spacing w:val="-1"/>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written</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oral</w:t>
      </w:r>
      <w:r w:rsidRPr="00A36A6F">
        <w:rPr>
          <w:rFonts w:ascii="Arial" w:eastAsia="Arial" w:hAnsi="Arial" w:cs="Arial"/>
          <w:spacing w:val="-1"/>
          <w:sz w:val="16"/>
          <w:szCs w:val="16"/>
        </w:rPr>
        <w:t xml:space="preserve"> </w:t>
      </w:r>
      <w:r w:rsidRPr="00A36A6F">
        <w:rPr>
          <w:rFonts w:ascii="Arial" w:eastAsia="Arial" w:hAnsi="Arial" w:cs="Arial"/>
          <w:sz w:val="16"/>
          <w:szCs w:val="16"/>
        </w:rPr>
        <w:t>policies</w:t>
      </w:r>
      <w:r w:rsidRPr="00A36A6F">
        <w:rPr>
          <w:rFonts w:ascii="Arial" w:eastAsia="Arial" w:hAnsi="Arial" w:cs="Arial"/>
          <w:spacing w:val="-2"/>
          <w:sz w:val="16"/>
          <w:szCs w:val="16"/>
        </w:rPr>
        <w:t xml:space="preserve"> </w:t>
      </w:r>
      <w:r w:rsidRPr="00A36A6F">
        <w:rPr>
          <w:rFonts w:ascii="Arial" w:eastAsia="Arial" w:hAnsi="Arial" w:cs="Arial"/>
          <w:sz w:val="16"/>
          <w:szCs w:val="16"/>
        </w:rPr>
        <w:t>nor</w:t>
      </w:r>
      <w:r w:rsidRPr="00A36A6F">
        <w:rPr>
          <w:rFonts w:ascii="Arial" w:eastAsia="Arial" w:hAnsi="Arial" w:cs="Arial"/>
          <w:spacing w:val="-3"/>
          <w:sz w:val="16"/>
          <w:szCs w:val="16"/>
        </w:rPr>
        <w:t xml:space="preserve"> </w:t>
      </w:r>
      <w:r w:rsidRPr="00A36A6F">
        <w:rPr>
          <w:rFonts w:ascii="Arial" w:eastAsia="Arial" w:hAnsi="Arial" w:cs="Arial"/>
          <w:sz w:val="16"/>
          <w:szCs w:val="16"/>
        </w:rPr>
        <w:t>tolerate</w:t>
      </w:r>
      <w:r w:rsidRPr="00A36A6F">
        <w:rPr>
          <w:rFonts w:ascii="Arial" w:eastAsia="Arial" w:hAnsi="Arial" w:cs="Arial"/>
          <w:spacing w:val="-3"/>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use by employee custom.</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s obligation extends further to ensure that its employees are not assigned to perform their services at any location under the contractor's control</w:t>
      </w:r>
      <w:r w:rsidRPr="00A36A6F">
        <w:rPr>
          <w:rFonts w:ascii="Arial" w:eastAsia="Arial" w:hAnsi="Arial" w:cs="Arial"/>
          <w:spacing w:val="-5"/>
          <w:sz w:val="16"/>
          <w:szCs w:val="16"/>
        </w:rPr>
        <w:t xml:space="preserve"> </w:t>
      </w:r>
      <w:r w:rsidRPr="00A36A6F">
        <w:rPr>
          <w:rFonts w:ascii="Arial" w:eastAsia="Arial" w:hAnsi="Arial" w:cs="Arial"/>
          <w:sz w:val="16"/>
          <w:szCs w:val="16"/>
        </w:rPr>
        <w:t>where</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faciliti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segregated.</w:t>
      </w:r>
      <w:r w:rsidRPr="00A36A6F">
        <w:rPr>
          <w:rFonts w:ascii="Arial" w:eastAsia="Arial" w:hAnsi="Arial" w:cs="Arial"/>
          <w:spacing w:val="36"/>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term</w:t>
      </w:r>
      <w:r w:rsidRPr="00A36A6F">
        <w:rPr>
          <w:rFonts w:ascii="Arial" w:eastAsia="Arial" w:hAnsi="Arial" w:cs="Arial"/>
          <w:spacing w:val="-5"/>
          <w:sz w:val="16"/>
          <w:szCs w:val="16"/>
        </w:rPr>
        <w:t xml:space="preserve"> </w:t>
      </w:r>
      <w:r w:rsidRPr="00A36A6F">
        <w:rPr>
          <w:rFonts w:ascii="Arial" w:eastAsia="Arial" w:hAnsi="Arial" w:cs="Arial"/>
          <w:sz w:val="16"/>
          <w:szCs w:val="16"/>
        </w:rPr>
        <w:t>"facilities" includes waiting rooms, work areas, restaurants and other eating areas, time clocks, restrooms, washrooms, locker</w:t>
      </w:r>
      <w:r w:rsidRPr="00A36A6F">
        <w:rPr>
          <w:rFonts w:ascii="Arial" w:eastAsia="Arial" w:hAnsi="Arial" w:cs="Arial"/>
          <w:spacing w:val="40"/>
          <w:sz w:val="16"/>
          <w:szCs w:val="16"/>
        </w:rPr>
        <w:t xml:space="preserve"> </w:t>
      </w:r>
      <w:r w:rsidRPr="00A36A6F">
        <w:rPr>
          <w:rFonts w:ascii="Arial" w:eastAsia="Arial" w:hAnsi="Arial" w:cs="Arial"/>
          <w:sz w:val="16"/>
          <w:szCs w:val="16"/>
        </w:rPr>
        <w:t>rooms and other storage or dressing areas, parking lots, drinking fountains, recreation or entertainment areas, transportation, and housing provided for employees.</w:t>
      </w:r>
      <w:r w:rsidRPr="00A36A6F">
        <w:rPr>
          <w:rFonts w:ascii="Arial" w:eastAsia="Arial" w:hAnsi="Arial" w:cs="Arial"/>
          <w:spacing w:val="40"/>
          <w:sz w:val="16"/>
          <w:szCs w:val="16"/>
        </w:rPr>
        <w:t xml:space="preserve"> </w:t>
      </w:r>
      <w:r w:rsidRPr="00A36A6F">
        <w:rPr>
          <w:rFonts w:ascii="Arial" w:eastAsia="Arial" w:hAnsi="Arial" w:cs="Arial"/>
          <w:sz w:val="16"/>
          <w:szCs w:val="16"/>
        </w:rPr>
        <w:t>The contractor shall provide separate or single-user restrooms and necessary dressing or sleeping areas to assure privacy between sexes.</w:t>
      </w:r>
    </w:p>
    <w:p w14:paraId="73D1B038" w14:textId="77777777" w:rsidR="00A36A6F" w:rsidRPr="00A36A6F" w:rsidRDefault="00A36A6F" w:rsidP="00A36A6F">
      <w:pPr>
        <w:widowControl w:val="0"/>
        <w:autoSpaceDE w:val="0"/>
        <w:autoSpaceDN w:val="0"/>
        <w:rPr>
          <w:rFonts w:ascii="Arial" w:eastAsia="Arial" w:hAnsi="Arial" w:cs="Arial"/>
          <w:sz w:val="16"/>
          <w:szCs w:val="16"/>
        </w:rPr>
      </w:pPr>
    </w:p>
    <w:p w14:paraId="4E625B24" w14:textId="77777777" w:rsidR="00A36A6F" w:rsidRPr="00A36A6F" w:rsidRDefault="00A36A6F" w:rsidP="00A36A6F">
      <w:pPr>
        <w:widowControl w:val="0"/>
        <w:autoSpaceDE w:val="0"/>
        <w:autoSpaceDN w:val="0"/>
        <w:rPr>
          <w:rFonts w:ascii="Arial" w:eastAsia="Arial" w:hAnsi="Arial" w:cs="Arial"/>
          <w:sz w:val="16"/>
          <w:szCs w:val="16"/>
        </w:rPr>
      </w:pPr>
    </w:p>
    <w:p w14:paraId="2E4F453A"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DAVIS-BACO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RELATE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ROVISIONS</w:t>
      </w:r>
    </w:p>
    <w:p w14:paraId="321F910C" w14:textId="77777777" w:rsidR="00A36A6F" w:rsidRPr="00A36A6F" w:rsidRDefault="00A36A6F" w:rsidP="00A36A6F">
      <w:pPr>
        <w:widowControl w:val="0"/>
        <w:autoSpaceDE w:val="0"/>
        <w:autoSpaceDN w:val="0"/>
        <w:spacing w:before="96"/>
        <w:rPr>
          <w:rFonts w:ascii="Arial" w:eastAsia="Arial" w:hAnsi="Arial" w:cs="Arial"/>
          <w:b/>
          <w:sz w:val="16"/>
          <w:szCs w:val="16"/>
        </w:rPr>
      </w:pPr>
    </w:p>
    <w:p w14:paraId="000C3E13"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This section is applicable to all Federal-aid construction projects</w:t>
      </w:r>
      <w:r w:rsidRPr="00A36A6F">
        <w:rPr>
          <w:rFonts w:ascii="Arial" w:eastAsia="Arial" w:hAnsi="Arial" w:cs="Arial"/>
          <w:spacing w:val="-2"/>
          <w:sz w:val="16"/>
          <w:szCs w:val="16"/>
        </w:rPr>
        <w:t xml:space="preserve"> </w:t>
      </w:r>
      <w:r w:rsidRPr="00A36A6F">
        <w:rPr>
          <w:rFonts w:ascii="Arial" w:eastAsia="Arial" w:hAnsi="Arial" w:cs="Arial"/>
          <w:sz w:val="16"/>
          <w:szCs w:val="16"/>
        </w:rPr>
        <w:t>exceeding</w:t>
      </w:r>
      <w:r w:rsidRPr="00A36A6F">
        <w:rPr>
          <w:rFonts w:ascii="Arial" w:eastAsia="Arial" w:hAnsi="Arial" w:cs="Arial"/>
          <w:spacing w:val="-3"/>
          <w:sz w:val="16"/>
          <w:szCs w:val="16"/>
        </w:rPr>
        <w:t xml:space="preserve"> </w:t>
      </w:r>
      <w:r w:rsidRPr="00A36A6F">
        <w:rPr>
          <w:rFonts w:ascii="Arial" w:eastAsia="Arial" w:hAnsi="Arial" w:cs="Arial"/>
          <w:sz w:val="16"/>
          <w:szCs w:val="16"/>
        </w:rPr>
        <w:t>$2,000</w:t>
      </w:r>
      <w:r w:rsidRPr="00A36A6F">
        <w:rPr>
          <w:rFonts w:ascii="Arial" w:eastAsia="Arial" w:hAnsi="Arial" w:cs="Arial"/>
          <w:spacing w:val="-3"/>
          <w:sz w:val="16"/>
          <w:szCs w:val="16"/>
        </w:rPr>
        <w:t xml:space="preserve"> </w:t>
      </w:r>
      <w:r w:rsidRPr="00A36A6F">
        <w:rPr>
          <w:rFonts w:ascii="Arial" w:eastAsia="Arial" w:hAnsi="Arial" w:cs="Arial"/>
          <w:sz w:val="16"/>
          <w:szCs w:val="16"/>
        </w:rPr>
        <w:t>and</w:t>
      </w:r>
      <w:r w:rsidRPr="00A36A6F">
        <w:rPr>
          <w:rFonts w:ascii="Arial" w:eastAsia="Arial" w:hAnsi="Arial" w:cs="Arial"/>
          <w:spacing w:val="-3"/>
          <w:sz w:val="16"/>
          <w:szCs w:val="16"/>
        </w:rPr>
        <w:t xml:space="preserve"> </w:t>
      </w:r>
      <w:r w:rsidRPr="00A36A6F">
        <w:rPr>
          <w:rFonts w:ascii="Arial" w:eastAsia="Arial" w:hAnsi="Arial" w:cs="Arial"/>
          <w:sz w:val="16"/>
          <w:szCs w:val="16"/>
        </w:rPr>
        <w:t>to</w:t>
      </w:r>
      <w:r w:rsidRPr="00A36A6F">
        <w:rPr>
          <w:rFonts w:ascii="Arial" w:eastAsia="Arial" w:hAnsi="Arial" w:cs="Arial"/>
          <w:spacing w:val="-1"/>
          <w:sz w:val="16"/>
          <w:szCs w:val="16"/>
        </w:rPr>
        <w:t xml:space="preserve"> </w:t>
      </w:r>
      <w:r w:rsidRPr="00A36A6F">
        <w:rPr>
          <w:rFonts w:ascii="Arial" w:eastAsia="Arial" w:hAnsi="Arial" w:cs="Arial"/>
          <w:sz w:val="16"/>
          <w:szCs w:val="16"/>
        </w:rPr>
        <w:t>all</w:t>
      </w:r>
      <w:r w:rsidRPr="00A36A6F">
        <w:rPr>
          <w:rFonts w:ascii="Arial" w:eastAsia="Arial" w:hAnsi="Arial" w:cs="Arial"/>
          <w:spacing w:val="-2"/>
          <w:sz w:val="16"/>
          <w:szCs w:val="16"/>
        </w:rPr>
        <w:t xml:space="preserve"> </w:t>
      </w:r>
      <w:r w:rsidRPr="00A36A6F">
        <w:rPr>
          <w:rFonts w:ascii="Arial" w:eastAsia="Arial" w:hAnsi="Arial" w:cs="Arial"/>
          <w:sz w:val="16"/>
          <w:szCs w:val="16"/>
        </w:rPr>
        <w:t>related</w:t>
      </w:r>
      <w:r w:rsidRPr="00A36A6F">
        <w:rPr>
          <w:rFonts w:ascii="Arial" w:eastAsia="Arial" w:hAnsi="Arial" w:cs="Arial"/>
          <w:spacing w:val="-3"/>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2"/>
          <w:sz w:val="16"/>
          <w:szCs w:val="16"/>
        </w:rPr>
        <w:t xml:space="preserve"> </w:t>
      </w:r>
      <w:r w:rsidRPr="00A36A6F">
        <w:rPr>
          <w:rFonts w:ascii="Arial" w:eastAsia="Arial" w:hAnsi="Arial" w:cs="Arial"/>
          <w:sz w:val="16"/>
          <w:szCs w:val="16"/>
        </w:rPr>
        <w:t>and lower-tier subcontracts (regardless of subcontract size), in accordance with 29 CFR 5.5.</w:t>
      </w:r>
      <w:r w:rsidRPr="00A36A6F">
        <w:rPr>
          <w:rFonts w:ascii="Arial" w:eastAsia="Arial" w:hAnsi="Arial" w:cs="Arial"/>
          <w:spacing w:val="40"/>
          <w:sz w:val="16"/>
          <w:szCs w:val="16"/>
        </w:rPr>
        <w:t xml:space="preserve"> </w:t>
      </w:r>
      <w:r w:rsidRPr="00A36A6F">
        <w:rPr>
          <w:rFonts w:ascii="Arial" w:eastAsia="Arial" w:hAnsi="Arial" w:cs="Arial"/>
          <w:sz w:val="16"/>
          <w:szCs w:val="16"/>
        </w:rPr>
        <w:t>The requirements apply to all projects located within the right-of-way of a roadway that is functionally</w:t>
      </w:r>
      <w:r w:rsidRPr="00A36A6F">
        <w:rPr>
          <w:rFonts w:ascii="Arial" w:eastAsia="Arial" w:hAnsi="Arial" w:cs="Arial"/>
          <w:spacing w:val="-5"/>
          <w:sz w:val="16"/>
          <w:szCs w:val="16"/>
        </w:rPr>
        <w:t xml:space="preserve"> </w:t>
      </w:r>
      <w:r w:rsidRPr="00A36A6F">
        <w:rPr>
          <w:rFonts w:ascii="Arial" w:eastAsia="Arial" w:hAnsi="Arial" w:cs="Arial"/>
          <w:sz w:val="16"/>
          <w:szCs w:val="16"/>
        </w:rPr>
        <w:t>classified</w:t>
      </w:r>
      <w:r w:rsidRPr="00A36A6F">
        <w:rPr>
          <w:rFonts w:ascii="Arial" w:eastAsia="Arial" w:hAnsi="Arial" w:cs="Arial"/>
          <w:spacing w:val="-6"/>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highway.</w:t>
      </w:r>
      <w:r w:rsidRPr="00A36A6F">
        <w:rPr>
          <w:rFonts w:ascii="Arial" w:eastAsia="Arial" w:hAnsi="Arial" w:cs="Arial"/>
          <w:spacing w:val="34"/>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6"/>
          <w:sz w:val="16"/>
          <w:szCs w:val="16"/>
        </w:rPr>
        <w:t xml:space="preserve"> </w:t>
      </w:r>
      <w:r w:rsidRPr="00A36A6F">
        <w:rPr>
          <w:rFonts w:ascii="Arial" w:eastAsia="Arial" w:hAnsi="Arial" w:cs="Arial"/>
          <w:sz w:val="16"/>
          <w:szCs w:val="16"/>
        </w:rPr>
        <w:t>113. This excludes roadways functionally classified as local roads or rural minor collectors, which are exempt.</w:t>
      </w:r>
      <w:r w:rsidRPr="00A36A6F">
        <w:rPr>
          <w:rFonts w:ascii="Arial" w:eastAsia="Arial" w:hAnsi="Arial" w:cs="Arial"/>
          <w:spacing w:val="40"/>
          <w:sz w:val="16"/>
          <w:szCs w:val="16"/>
        </w:rPr>
        <w:t xml:space="preserve"> </w:t>
      </w:r>
      <w:r w:rsidRPr="00A36A6F">
        <w:rPr>
          <w:rFonts w:ascii="Arial" w:eastAsia="Arial" w:hAnsi="Arial" w:cs="Arial"/>
          <w:sz w:val="16"/>
          <w:szCs w:val="16"/>
        </w:rPr>
        <w:t>23 U.S.C. 101.</w:t>
      </w:r>
    </w:p>
    <w:p w14:paraId="70B601AB"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Where applicable law requires that projects be treated as a project</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ovision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ubpart will apply regardless of the location of the project.</w:t>
      </w:r>
      <w:r w:rsidRPr="00A36A6F">
        <w:rPr>
          <w:rFonts w:ascii="Arial" w:eastAsia="Arial" w:hAnsi="Arial" w:cs="Arial"/>
          <w:spacing w:val="40"/>
          <w:sz w:val="16"/>
          <w:szCs w:val="16"/>
        </w:rPr>
        <w:t xml:space="preserve"> </w:t>
      </w:r>
      <w:r w:rsidRPr="00A36A6F">
        <w:rPr>
          <w:rFonts w:ascii="Arial" w:eastAsia="Arial" w:hAnsi="Arial" w:cs="Arial"/>
          <w:sz w:val="16"/>
          <w:szCs w:val="16"/>
        </w:rPr>
        <w:t>Examples include: Surface Transportation Block Grant Program projects funded under 23 U.S.C. 133 [excluding recreational trails projects], the Nationally Significant Freight and Highway</w:t>
      </w:r>
    </w:p>
    <w:p w14:paraId="116AE1C1" w14:textId="77777777" w:rsidR="00A36A6F" w:rsidRPr="00A36A6F" w:rsidRDefault="00A36A6F" w:rsidP="00A36A6F">
      <w:pPr>
        <w:widowControl w:val="0"/>
        <w:autoSpaceDE w:val="0"/>
        <w:autoSpaceDN w:val="0"/>
        <w:spacing w:before="7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23</w:t>
      </w:r>
      <w:r w:rsidRPr="00A36A6F">
        <w:rPr>
          <w:rFonts w:ascii="Arial" w:eastAsia="Arial" w:hAnsi="Arial" w:cs="Arial"/>
          <w:spacing w:val="-4"/>
          <w:sz w:val="16"/>
          <w:szCs w:val="16"/>
        </w:rPr>
        <w:t xml:space="preserve"> </w:t>
      </w:r>
      <w:r w:rsidRPr="00A36A6F">
        <w:rPr>
          <w:rFonts w:ascii="Arial" w:eastAsia="Arial" w:hAnsi="Arial" w:cs="Arial"/>
          <w:sz w:val="16"/>
          <w:szCs w:val="16"/>
        </w:rPr>
        <w:t>U.S.C.</w:t>
      </w:r>
      <w:r w:rsidRPr="00A36A6F">
        <w:rPr>
          <w:rFonts w:ascii="Arial" w:eastAsia="Arial" w:hAnsi="Arial" w:cs="Arial"/>
          <w:spacing w:val="-4"/>
          <w:sz w:val="16"/>
          <w:szCs w:val="16"/>
        </w:rPr>
        <w:t xml:space="preserve"> </w:t>
      </w:r>
      <w:r w:rsidRPr="00A36A6F">
        <w:rPr>
          <w:rFonts w:ascii="Arial" w:eastAsia="Arial" w:hAnsi="Arial" w:cs="Arial"/>
          <w:sz w:val="16"/>
          <w:szCs w:val="16"/>
        </w:rPr>
        <w:t>117,</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 Freight Program projects funded under 23 U.S.C. 167.</w:t>
      </w:r>
    </w:p>
    <w:p w14:paraId="4C63682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C9E8A9D"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The following provisions are from the U.S. Department of Labor regulations in 29 CFR 5.5 “Contract provisions and related</w:t>
      </w:r>
      <w:r w:rsidRPr="00A36A6F">
        <w:rPr>
          <w:rFonts w:ascii="Arial" w:eastAsia="Arial" w:hAnsi="Arial" w:cs="Arial"/>
          <w:spacing w:val="-5"/>
          <w:sz w:val="16"/>
          <w:szCs w:val="16"/>
        </w:rPr>
        <w:t xml:space="preserve"> </w:t>
      </w:r>
      <w:r w:rsidRPr="00A36A6F">
        <w:rPr>
          <w:rFonts w:ascii="Arial" w:eastAsia="Arial" w:hAnsi="Arial" w:cs="Arial"/>
          <w:sz w:val="16"/>
          <w:szCs w:val="16"/>
        </w:rPr>
        <w:t>matters”</w:t>
      </w:r>
      <w:r w:rsidRPr="00A36A6F">
        <w:rPr>
          <w:rFonts w:ascii="Arial" w:eastAsia="Arial" w:hAnsi="Arial" w:cs="Arial"/>
          <w:spacing w:val="-4"/>
          <w:sz w:val="16"/>
          <w:szCs w:val="16"/>
        </w:rPr>
        <w:t xml:space="preserve"> </w:t>
      </w:r>
      <w:r w:rsidRPr="00A36A6F">
        <w:rPr>
          <w:rFonts w:ascii="Arial" w:eastAsia="Arial" w:hAnsi="Arial" w:cs="Arial"/>
          <w:sz w:val="16"/>
          <w:szCs w:val="16"/>
        </w:rPr>
        <w:t>with</w:t>
      </w:r>
      <w:r w:rsidRPr="00A36A6F">
        <w:rPr>
          <w:rFonts w:ascii="Arial" w:eastAsia="Arial" w:hAnsi="Arial" w:cs="Arial"/>
          <w:spacing w:val="-5"/>
          <w:sz w:val="16"/>
          <w:szCs w:val="16"/>
        </w:rPr>
        <w:t xml:space="preserve"> </w:t>
      </w:r>
      <w:r w:rsidRPr="00A36A6F">
        <w:rPr>
          <w:rFonts w:ascii="Arial" w:eastAsia="Arial" w:hAnsi="Arial" w:cs="Arial"/>
          <w:sz w:val="16"/>
          <w:szCs w:val="16"/>
        </w:rPr>
        <w:t>minor</w:t>
      </w:r>
      <w:r w:rsidRPr="00A36A6F">
        <w:rPr>
          <w:rFonts w:ascii="Arial" w:eastAsia="Arial" w:hAnsi="Arial" w:cs="Arial"/>
          <w:spacing w:val="-5"/>
          <w:sz w:val="16"/>
          <w:szCs w:val="16"/>
        </w:rPr>
        <w:t xml:space="preserve"> </w:t>
      </w:r>
      <w:r w:rsidRPr="00A36A6F">
        <w:rPr>
          <w:rFonts w:ascii="Arial" w:eastAsia="Arial" w:hAnsi="Arial" w:cs="Arial"/>
          <w:sz w:val="16"/>
          <w:szCs w:val="16"/>
        </w:rPr>
        <w:t>revisions</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conform</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FHWA- 1273 format and FHWA program requirements.</w:t>
      </w:r>
    </w:p>
    <w:p w14:paraId="09386D99" w14:textId="77777777" w:rsidR="00A36A6F" w:rsidRPr="00A36A6F" w:rsidRDefault="00A36A6F" w:rsidP="00A36A6F">
      <w:pPr>
        <w:widowControl w:val="0"/>
        <w:autoSpaceDE w:val="0"/>
        <w:autoSpaceDN w:val="0"/>
        <w:spacing w:before="98"/>
        <w:rPr>
          <w:rFonts w:ascii="Arial" w:eastAsia="Arial" w:hAnsi="Arial" w:cs="Arial"/>
          <w:sz w:val="16"/>
          <w:szCs w:val="16"/>
        </w:rPr>
      </w:pPr>
    </w:p>
    <w:p w14:paraId="54D141C6" w14:textId="77777777" w:rsidR="00A36A6F" w:rsidRPr="00A36A6F" w:rsidRDefault="00A36A6F" w:rsidP="005D1515">
      <w:pPr>
        <w:widowControl w:val="0"/>
        <w:numPr>
          <w:ilvl w:val="2"/>
          <w:numId w:val="39"/>
        </w:numPr>
        <w:tabs>
          <w:tab w:val="left" w:pos="341"/>
        </w:tabs>
        <w:autoSpaceDE w:val="0"/>
        <w:autoSpaceDN w:val="0"/>
        <w:ind w:left="341" w:hanging="221"/>
        <w:rPr>
          <w:rFonts w:ascii="Arial" w:eastAsia="Arial" w:hAnsi="Arial" w:cs="Arial"/>
          <w:b/>
          <w:sz w:val="16"/>
          <w:szCs w:val="22"/>
        </w:rPr>
      </w:pPr>
      <w:r w:rsidRPr="00A36A6F">
        <w:rPr>
          <w:rFonts w:ascii="Arial" w:eastAsia="Arial" w:hAnsi="Arial" w:cs="Arial"/>
          <w:b/>
          <w:sz w:val="16"/>
          <w:szCs w:val="22"/>
        </w:rPr>
        <w:t>Minimum</w:t>
      </w:r>
      <w:r w:rsidRPr="00A36A6F">
        <w:rPr>
          <w:rFonts w:ascii="Arial" w:eastAsia="Arial" w:hAnsi="Arial" w:cs="Arial"/>
          <w:b/>
          <w:spacing w:val="-6"/>
          <w:sz w:val="16"/>
          <w:szCs w:val="22"/>
        </w:rPr>
        <w:t xml:space="preserve"> </w:t>
      </w:r>
      <w:r w:rsidRPr="00A36A6F">
        <w:rPr>
          <w:rFonts w:ascii="Arial" w:eastAsia="Arial" w:hAnsi="Arial" w:cs="Arial"/>
          <w:b/>
          <w:sz w:val="16"/>
          <w:szCs w:val="22"/>
        </w:rPr>
        <w:t>wages</w:t>
      </w:r>
      <w:r w:rsidRPr="00A36A6F">
        <w:rPr>
          <w:rFonts w:ascii="Arial" w:eastAsia="Arial" w:hAnsi="Arial" w:cs="Arial"/>
          <w:b/>
          <w:spacing w:val="-6"/>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AD535CC"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07DD063" w14:textId="77777777" w:rsidR="00A36A6F" w:rsidRPr="00A36A6F" w:rsidRDefault="00A36A6F" w:rsidP="005D1515">
      <w:pPr>
        <w:widowControl w:val="0"/>
        <w:numPr>
          <w:ilvl w:val="0"/>
          <w:numId w:val="33"/>
        </w:numPr>
        <w:tabs>
          <w:tab w:val="left" w:pos="439"/>
        </w:tabs>
        <w:autoSpaceDE w:val="0"/>
        <w:autoSpaceDN w:val="0"/>
        <w:ind w:right="153" w:firstLine="144"/>
        <w:rPr>
          <w:rFonts w:ascii="Arial" w:eastAsia="Arial" w:hAnsi="Arial" w:cs="Arial"/>
          <w:sz w:val="16"/>
          <w:szCs w:val="22"/>
        </w:rPr>
      </w:pPr>
      <w:r w:rsidRPr="00A36A6F">
        <w:rPr>
          <w:rFonts w:ascii="Arial" w:eastAsia="Arial" w:hAnsi="Arial" w:cs="Arial"/>
          <w:i/>
          <w:sz w:val="16"/>
          <w:szCs w:val="22"/>
        </w:rPr>
        <w:t xml:space="preserve">Wage rates and fringe benefits. </w:t>
      </w:r>
      <w:r w:rsidRPr="00A36A6F">
        <w:rPr>
          <w:rFonts w:ascii="Arial" w:eastAsia="Arial" w:hAnsi="Arial" w:cs="Arial"/>
          <w:sz w:val="16"/>
          <w:szCs w:val="22"/>
        </w:rPr>
        <w:t>All laborers and mechanics employed or working upon the site of the work (or otherwise working in construction or development of the project under a development statute), will be paid unconditionally and not less often than once a week, and without subsequent deduction or rebate on any account (except such payroll deductions as are permitted by regulations issued by the Secretary of Labor under the Copeland</w:t>
      </w:r>
      <w:r w:rsidRPr="00A36A6F">
        <w:rPr>
          <w:rFonts w:ascii="Arial" w:eastAsia="Arial" w:hAnsi="Arial" w:cs="Arial"/>
          <w:spacing w:val="-2"/>
          <w:sz w:val="16"/>
          <w:szCs w:val="22"/>
        </w:rPr>
        <w:t xml:space="preserve"> </w:t>
      </w:r>
      <w:r w:rsidRPr="00A36A6F">
        <w:rPr>
          <w:rFonts w:ascii="Arial" w:eastAsia="Arial" w:hAnsi="Arial" w:cs="Arial"/>
          <w:sz w:val="16"/>
          <w:szCs w:val="22"/>
        </w:rPr>
        <w:t>Act</w:t>
      </w:r>
      <w:r w:rsidRPr="00A36A6F">
        <w:rPr>
          <w:rFonts w:ascii="Arial" w:eastAsia="Arial" w:hAnsi="Arial" w:cs="Arial"/>
          <w:spacing w:val="-2"/>
          <w:sz w:val="16"/>
          <w:szCs w:val="22"/>
        </w:rPr>
        <w:t xml:space="preserve"> </w:t>
      </w:r>
      <w:hyperlink r:id="rId86">
        <w:r w:rsidRPr="00A36A6F">
          <w:rPr>
            <w:rFonts w:ascii="Arial" w:eastAsia="Arial" w:hAnsi="Arial" w:cs="Arial"/>
            <w:sz w:val="16"/>
            <w:szCs w:val="22"/>
          </w:rPr>
          <w:t>(</w:t>
        </w:r>
        <w:r w:rsidRPr="00A36A6F">
          <w:rPr>
            <w:rFonts w:ascii="Arial" w:eastAsia="Arial" w:hAnsi="Arial" w:cs="Arial"/>
            <w:color w:val="0000FF"/>
            <w:sz w:val="16"/>
            <w:szCs w:val="22"/>
            <w:u w:val="single" w:color="0000FF"/>
          </w:rPr>
          <w:t>29</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CFR</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part</w:t>
        </w:r>
        <w:r w:rsidRPr="00A36A6F">
          <w:rPr>
            <w:rFonts w:ascii="Arial" w:eastAsia="Arial" w:hAnsi="Arial" w:cs="Arial"/>
            <w:color w:val="0000FF"/>
            <w:spacing w:val="-2"/>
            <w:sz w:val="16"/>
            <w:szCs w:val="22"/>
            <w:u w:val="single" w:color="0000FF"/>
          </w:rPr>
          <w:t xml:space="preserve"> </w:t>
        </w:r>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full</w:t>
      </w:r>
      <w:r w:rsidRPr="00A36A6F">
        <w:rPr>
          <w:rFonts w:ascii="Arial" w:eastAsia="Arial" w:hAnsi="Arial" w:cs="Arial"/>
          <w:spacing w:val="-1"/>
          <w:sz w:val="16"/>
          <w:szCs w:val="22"/>
        </w:rPr>
        <w:t xml:space="preserve"> </w:t>
      </w:r>
      <w:r w:rsidRPr="00A36A6F">
        <w:rPr>
          <w:rFonts w:ascii="Arial" w:eastAsia="Arial" w:hAnsi="Arial" w:cs="Arial"/>
          <w:sz w:val="16"/>
          <w:szCs w:val="22"/>
        </w:rPr>
        <w:t>amount</w:t>
      </w:r>
      <w:r w:rsidRPr="00A36A6F">
        <w:rPr>
          <w:rFonts w:ascii="Arial" w:eastAsia="Arial" w:hAnsi="Arial" w:cs="Arial"/>
          <w:spacing w:val="-2"/>
          <w:sz w:val="16"/>
          <w:szCs w:val="22"/>
        </w:rPr>
        <w:t xml:space="preserve"> </w:t>
      </w:r>
      <w:r w:rsidRPr="00A36A6F">
        <w:rPr>
          <w:rFonts w:ascii="Arial" w:eastAsia="Arial" w:hAnsi="Arial" w:cs="Arial"/>
          <w:sz w:val="16"/>
          <w:szCs w:val="22"/>
        </w:rPr>
        <w:t>of basic</w:t>
      </w:r>
      <w:r w:rsidRPr="00A36A6F">
        <w:rPr>
          <w:rFonts w:ascii="Arial" w:eastAsia="Arial" w:hAnsi="Arial" w:cs="Arial"/>
          <w:spacing w:val="-1"/>
          <w:sz w:val="16"/>
          <w:szCs w:val="22"/>
        </w:rPr>
        <w:t xml:space="preserve"> </w:t>
      </w:r>
      <w:r w:rsidRPr="00A36A6F">
        <w:rPr>
          <w:rFonts w:ascii="Arial" w:eastAsia="Arial" w:hAnsi="Arial" w:cs="Arial"/>
          <w:sz w:val="16"/>
          <w:szCs w:val="22"/>
        </w:rPr>
        <w:t>hourly wages and bona fide fringe benefits (or cash equivalents thereof) due at time of payment computed at rates not less than those contained in the wage determination of the Secretary of Labor which is attached hereto and made a part hereof, regardless of any contractual relationship which may be alleged to exist between the contractor and such laborers and mechanics. As provided in paragraphs (d) and (e) of 29 CFR</w:t>
      </w:r>
      <w:r w:rsidRPr="00A36A6F">
        <w:rPr>
          <w:rFonts w:ascii="Arial" w:eastAsia="Arial" w:hAnsi="Arial" w:cs="Arial"/>
          <w:spacing w:val="-6"/>
          <w:sz w:val="16"/>
          <w:szCs w:val="22"/>
        </w:rPr>
        <w:t xml:space="preserve"> </w:t>
      </w:r>
      <w:r w:rsidRPr="00A36A6F">
        <w:rPr>
          <w:rFonts w:ascii="Arial" w:eastAsia="Arial" w:hAnsi="Arial" w:cs="Arial"/>
          <w:sz w:val="16"/>
          <w:szCs w:val="22"/>
        </w:rPr>
        <w:t>5.5,</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s</w:t>
      </w:r>
      <w:r w:rsidRPr="00A36A6F">
        <w:rPr>
          <w:rFonts w:ascii="Arial" w:eastAsia="Arial" w:hAnsi="Arial" w:cs="Arial"/>
          <w:spacing w:val="-5"/>
          <w:sz w:val="16"/>
          <w:szCs w:val="22"/>
        </w:rPr>
        <w:t xml:space="preserve"> </w:t>
      </w:r>
      <w:r w:rsidRPr="00A36A6F">
        <w:rPr>
          <w:rFonts w:ascii="Arial" w:eastAsia="Arial" w:hAnsi="Arial" w:cs="Arial"/>
          <w:sz w:val="16"/>
          <w:szCs w:val="22"/>
        </w:rPr>
        <w:t>are</w:t>
      </w:r>
      <w:r w:rsidRPr="00A36A6F">
        <w:rPr>
          <w:rFonts w:ascii="Arial" w:eastAsia="Arial" w:hAnsi="Arial" w:cs="Arial"/>
          <w:spacing w:val="-4"/>
          <w:sz w:val="16"/>
          <w:szCs w:val="22"/>
        </w:rPr>
        <w:t xml:space="preserve"> </w:t>
      </w:r>
      <w:r w:rsidRPr="00A36A6F">
        <w:rPr>
          <w:rFonts w:ascii="Arial" w:eastAsia="Arial" w:hAnsi="Arial" w:cs="Arial"/>
          <w:sz w:val="16"/>
          <w:szCs w:val="22"/>
        </w:rPr>
        <w:t>effective</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by operation of law even if they have not been attached to the contract. Contributions made or costs reasonably anticipated for bona fide fringe benefits under the Davis-Bacon Act </w:t>
      </w:r>
      <w:hyperlink r:id="rId87">
        <w:r w:rsidRPr="00A36A6F">
          <w:rPr>
            <w:rFonts w:ascii="Arial" w:eastAsia="Arial" w:hAnsi="Arial" w:cs="Arial"/>
            <w:sz w:val="16"/>
            <w:szCs w:val="22"/>
          </w:rPr>
          <w:t>(</w:t>
        </w:r>
        <w:r w:rsidRPr="00A36A6F">
          <w:rPr>
            <w:rFonts w:ascii="Arial" w:eastAsia="Arial" w:hAnsi="Arial" w:cs="Arial"/>
            <w:color w:val="0000FF"/>
            <w:sz w:val="16"/>
            <w:szCs w:val="22"/>
            <w:u w:val="single" w:color="0000FF"/>
          </w:rPr>
          <w:t>40</w:t>
        </w:r>
      </w:hyperlink>
    </w:p>
    <w:p w14:paraId="55B05AC7" w14:textId="77777777" w:rsidR="00A36A6F" w:rsidRPr="00A36A6F" w:rsidRDefault="00000000" w:rsidP="00A36A6F">
      <w:pPr>
        <w:widowControl w:val="0"/>
        <w:autoSpaceDE w:val="0"/>
        <w:autoSpaceDN w:val="0"/>
        <w:spacing w:before="2"/>
        <w:ind w:right="109"/>
        <w:rPr>
          <w:rFonts w:ascii="Arial" w:eastAsia="Arial" w:hAnsi="Arial" w:cs="Arial"/>
          <w:sz w:val="16"/>
          <w:szCs w:val="16"/>
        </w:rPr>
      </w:pPr>
      <w:hyperlink r:id="rId88">
        <w:r w:rsidR="00A36A6F" w:rsidRPr="00A36A6F">
          <w:rPr>
            <w:rFonts w:ascii="Arial" w:eastAsia="Arial" w:hAnsi="Arial" w:cs="Arial"/>
            <w:color w:val="0000FF"/>
            <w:sz w:val="16"/>
            <w:szCs w:val="16"/>
            <w:u w:val="single" w:color="0000FF"/>
          </w:rPr>
          <w:t>U.S.C. 3141(2)(B)</w:t>
        </w:r>
        <w:r w:rsidR="00A36A6F" w:rsidRPr="00A36A6F">
          <w:rPr>
            <w:rFonts w:ascii="Arial" w:eastAsia="Arial" w:hAnsi="Arial" w:cs="Arial"/>
            <w:sz w:val="16"/>
            <w:szCs w:val="16"/>
          </w:rPr>
          <w:t>)</w:t>
        </w:r>
      </w:hyperlink>
      <w:r w:rsidR="00A36A6F" w:rsidRPr="00A36A6F">
        <w:rPr>
          <w:rFonts w:ascii="Arial" w:eastAsia="Arial" w:hAnsi="Arial" w:cs="Arial"/>
          <w:sz w:val="16"/>
          <w:szCs w:val="16"/>
        </w:rPr>
        <w:t xml:space="preserve"> on behalf of laborers or mechanics are considered wages paid to such laborers or mechanics, subject t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e</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rovisions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paragraph</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1.e. of</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this section;</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also,</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regular contributions made or costs incurred for more than a weekly period</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but not</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less</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ofte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than</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quarterly)</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under</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plan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funds,</w:t>
      </w:r>
      <w:r w:rsidR="00A36A6F" w:rsidRPr="00A36A6F">
        <w:rPr>
          <w:rFonts w:ascii="Arial" w:eastAsia="Arial" w:hAnsi="Arial" w:cs="Arial"/>
          <w:spacing w:val="-2"/>
          <w:sz w:val="16"/>
          <w:szCs w:val="16"/>
        </w:rPr>
        <w:t xml:space="preserve"> </w:t>
      </w:r>
      <w:r w:rsidR="00A36A6F" w:rsidRPr="00A36A6F">
        <w:rPr>
          <w:rFonts w:ascii="Arial" w:eastAsia="Arial" w:hAnsi="Arial" w:cs="Arial"/>
          <w:sz w:val="16"/>
          <w:szCs w:val="16"/>
        </w:rPr>
        <w:t>or programs which cover the particular weekly period, are deemed to be constructively made or incurred during such weekly period. Such laborers and mechanics must</w:t>
      </w:r>
      <w:r w:rsidR="00A36A6F" w:rsidRPr="00A36A6F">
        <w:rPr>
          <w:rFonts w:ascii="Arial" w:eastAsia="Arial" w:hAnsi="Arial" w:cs="Arial"/>
          <w:spacing w:val="-1"/>
          <w:sz w:val="16"/>
          <w:szCs w:val="16"/>
        </w:rPr>
        <w:t xml:space="preserve"> </w:t>
      </w:r>
      <w:r w:rsidR="00A36A6F" w:rsidRPr="00A36A6F">
        <w:rPr>
          <w:rFonts w:ascii="Arial" w:eastAsia="Arial" w:hAnsi="Arial" w:cs="Arial"/>
          <w:sz w:val="16"/>
          <w:szCs w:val="16"/>
        </w:rPr>
        <w:t>be paid the appropriate wage rate and fringe benefits on the wage determination for the classification(s) of work actually performed, without regard to skill, except as provided in paragraph</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4.</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of</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thi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section.</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Laborer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6"/>
          <w:sz w:val="16"/>
          <w:szCs w:val="16"/>
        </w:rPr>
        <w:t xml:space="preserve"> </w:t>
      </w:r>
      <w:r w:rsidR="00A36A6F" w:rsidRPr="00A36A6F">
        <w:rPr>
          <w:rFonts w:ascii="Arial" w:eastAsia="Arial" w:hAnsi="Arial" w:cs="Arial"/>
          <w:sz w:val="16"/>
          <w:szCs w:val="16"/>
        </w:rPr>
        <w:t>mechanics</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 xml:space="preserve">performing work in more than one classification may be compensated at the rate specified for each classification for the time actually worked therein: </w:t>
      </w:r>
      <w:r w:rsidR="00A36A6F" w:rsidRPr="00A36A6F">
        <w:rPr>
          <w:rFonts w:ascii="Arial" w:eastAsia="Arial" w:hAnsi="Arial" w:cs="Arial"/>
          <w:i/>
          <w:sz w:val="16"/>
          <w:szCs w:val="16"/>
        </w:rPr>
        <w:t xml:space="preserve">Provided, </w:t>
      </w:r>
      <w:r w:rsidR="00A36A6F" w:rsidRPr="00A36A6F">
        <w:rPr>
          <w:rFonts w:ascii="Arial" w:eastAsia="Arial" w:hAnsi="Arial" w:cs="Arial"/>
          <w:sz w:val="16"/>
          <w:szCs w:val="16"/>
        </w:rPr>
        <w:t>That the employer's payroll records accurately set forth the time spent in each classification in which work is performed. The wage determination (including any additional classifications and wage rates conformed under paragraph 1.c. of this section) and the Davis-Bacon poster (WH–1321) must be posted at all times by the contractor and its subcontractors at the site of the work in a prominent and accessible place where it can be easily seen by the workers.</w:t>
      </w:r>
    </w:p>
    <w:p w14:paraId="699764F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08A441" w14:textId="77777777" w:rsidR="00A36A6F" w:rsidRPr="00A36A6F" w:rsidRDefault="00A36A6F" w:rsidP="005D1515">
      <w:pPr>
        <w:widowControl w:val="0"/>
        <w:numPr>
          <w:ilvl w:val="0"/>
          <w:numId w:val="33"/>
        </w:numPr>
        <w:tabs>
          <w:tab w:val="left" w:pos="438"/>
        </w:tabs>
        <w:autoSpaceDE w:val="0"/>
        <w:autoSpaceDN w:val="0"/>
        <w:spacing w:before="1"/>
        <w:ind w:right="109" w:firstLine="143"/>
        <w:rPr>
          <w:rFonts w:ascii="Arial" w:eastAsia="Arial" w:hAnsi="Arial" w:cs="Arial"/>
          <w:sz w:val="16"/>
          <w:szCs w:val="22"/>
        </w:rPr>
      </w:pPr>
      <w:r w:rsidRPr="00A36A6F">
        <w:rPr>
          <w:rFonts w:ascii="Arial" w:eastAsia="Arial" w:hAnsi="Arial" w:cs="Arial"/>
          <w:i/>
          <w:sz w:val="16"/>
          <w:szCs w:val="22"/>
        </w:rPr>
        <w:t>Frequently</w:t>
      </w:r>
      <w:r w:rsidRPr="00A36A6F">
        <w:rPr>
          <w:rFonts w:ascii="Arial" w:eastAsia="Arial" w:hAnsi="Arial" w:cs="Arial"/>
          <w:i/>
          <w:spacing w:val="-5"/>
          <w:sz w:val="16"/>
          <w:szCs w:val="22"/>
        </w:rPr>
        <w:t xml:space="preserve"> </w:t>
      </w:r>
      <w:r w:rsidRPr="00A36A6F">
        <w:rPr>
          <w:rFonts w:ascii="Arial" w:eastAsia="Arial" w:hAnsi="Arial" w:cs="Arial"/>
          <w:i/>
          <w:sz w:val="16"/>
          <w:szCs w:val="22"/>
        </w:rPr>
        <w:t>recurring</w:t>
      </w:r>
      <w:r w:rsidRPr="00A36A6F">
        <w:rPr>
          <w:rFonts w:ascii="Arial" w:eastAsia="Arial" w:hAnsi="Arial" w:cs="Arial"/>
          <w:i/>
          <w:spacing w:val="-6"/>
          <w:sz w:val="16"/>
          <w:szCs w:val="22"/>
        </w:rPr>
        <w:t xml:space="preserve"> </w:t>
      </w:r>
      <w:r w:rsidRPr="00A36A6F">
        <w:rPr>
          <w:rFonts w:ascii="Arial" w:eastAsia="Arial" w:hAnsi="Arial" w:cs="Arial"/>
          <w:i/>
          <w:sz w:val="16"/>
          <w:szCs w:val="22"/>
        </w:rPr>
        <w:t>classifications.</w:t>
      </w:r>
      <w:r w:rsidRPr="00A36A6F">
        <w:rPr>
          <w:rFonts w:ascii="Arial" w:eastAsia="Arial" w:hAnsi="Arial" w:cs="Arial"/>
          <w:i/>
          <w:spacing w:val="-6"/>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addition</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age and fringe benefit rates that have been determined to be prevailing under the procedures set forth in </w:t>
      </w:r>
      <w:hyperlink r:id="rId89">
        <w:r w:rsidRPr="00A36A6F">
          <w:rPr>
            <w:rFonts w:ascii="Arial" w:eastAsia="Arial" w:hAnsi="Arial" w:cs="Arial"/>
            <w:color w:val="0000FF"/>
            <w:sz w:val="16"/>
            <w:szCs w:val="22"/>
            <w:u w:val="single" w:color="0000FF"/>
          </w:rPr>
          <w:t>29 CFR part 1</w:t>
        </w:r>
        <w:r w:rsidRPr="00A36A6F">
          <w:rPr>
            <w:rFonts w:ascii="Arial" w:eastAsia="Arial" w:hAnsi="Arial" w:cs="Arial"/>
            <w:sz w:val="16"/>
            <w:szCs w:val="22"/>
          </w:rPr>
          <w:t>,</w:t>
        </w:r>
      </w:hyperlink>
      <w:r w:rsidRPr="00A36A6F">
        <w:rPr>
          <w:rFonts w:ascii="Arial" w:eastAsia="Arial" w:hAnsi="Arial" w:cs="Arial"/>
          <w:sz w:val="16"/>
          <w:szCs w:val="22"/>
        </w:rPr>
        <w:t xml:space="preserve"> a wage determination may contai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1.3(f), wage and fringe benefit rates for classifications of laborers and mechanics for which conformance requests are regularly submitted pursuant to paragraph 1.c. of this section, provided </w:t>
      </w:r>
      <w:r w:rsidRPr="00A36A6F">
        <w:rPr>
          <w:rFonts w:ascii="Arial" w:eastAsia="Arial" w:hAnsi="Arial" w:cs="Arial"/>
          <w:spacing w:val="-4"/>
          <w:sz w:val="16"/>
          <w:szCs w:val="22"/>
        </w:rPr>
        <w:t>that:</w:t>
      </w:r>
    </w:p>
    <w:p w14:paraId="1692339F"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1D324B8" w14:textId="77777777" w:rsidR="00A36A6F" w:rsidRPr="00A36A6F" w:rsidRDefault="00A36A6F" w:rsidP="005D1515">
      <w:pPr>
        <w:widowControl w:val="0"/>
        <w:numPr>
          <w:ilvl w:val="0"/>
          <w:numId w:val="37"/>
        </w:numPr>
        <w:tabs>
          <w:tab w:val="left" w:pos="590"/>
        </w:tabs>
        <w:autoSpaceDE w:val="0"/>
        <w:autoSpaceDN w:val="0"/>
        <w:ind w:right="285" w:firstLine="143"/>
        <w:rPr>
          <w:rFonts w:ascii="Arial" w:eastAsia="Arial" w:hAnsi="Arial" w:cs="Arial"/>
          <w:sz w:val="16"/>
          <w:szCs w:val="22"/>
        </w:rPr>
      </w:pPr>
      <w:r w:rsidRPr="00A36A6F">
        <w:rPr>
          <w:rFonts w:ascii="Arial" w:eastAsia="Arial" w:hAnsi="Arial" w:cs="Arial"/>
          <w:sz w:val="16"/>
          <w:szCs w:val="22"/>
        </w:rPr>
        <w:t>The work performed by the classification is not perform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6"/>
          <w:sz w:val="16"/>
          <w:szCs w:val="22"/>
        </w:rPr>
        <w:t xml:space="preserve"> </w:t>
      </w:r>
      <w:r w:rsidRPr="00A36A6F">
        <w:rPr>
          <w:rFonts w:ascii="Arial" w:eastAsia="Arial" w:hAnsi="Arial" w:cs="Arial"/>
          <w:sz w:val="16"/>
          <w:szCs w:val="22"/>
        </w:rPr>
        <w:t>for which a prevailing wage rate has been determined;</w:t>
      </w:r>
    </w:p>
    <w:p w14:paraId="1C34650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3"/>
            <w:col w:w="4684"/>
          </w:cols>
          <w:docGrid w:linePitch="272"/>
        </w:sectPr>
      </w:pPr>
    </w:p>
    <w:p w14:paraId="2114DAF9" w14:textId="77777777" w:rsidR="00A36A6F" w:rsidRPr="00A36A6F" w:rsidRDefault="00A36A6F" w:rsidP="005D1515">
      <w:pPr>
        <w:widowControl w:val="0"/>
        <w:numPr>
          <w:ilvl w:val="0"/>
          <w:numId w:val="37"/>
        </w:numPr>
        <w:tabs>
          <w:tab w:val="left" w:pos="626"/>
        </w:tabs>
        <w:autoSpaceDE w:val="0"/>
        <w:autoSpaceDN w:val="0"/>
        <w:spacing w:before="80"/>
        <w:ind w:left="264" w:right="918" w:firstLine="143"/>
        <w:rPr>
          <w:rFonts w:ascii="Arial" w:eastAsia="Arial" w:hAnsi="Arial" w:cs="Arial"/>
          <w:sz w:val="16"/>
          <w:szCs w:val="22"/>
        </w:rPr>
      </w:pPr>
      <w:r w:rsidRPr="00A36A6F">
        <w:rPr>
          <w:rFonts w:ascii="Arial" w:eastAsia="Arial" w:hAnsi="Arial" w:cs="Arial"/>
          <w:sz w:val="16"/>
          <w:szCs w:val="22"/>
        </w:rPr>
        <w:lastRenderedPageBreak/>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38213EA0"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6C547E" w14:textId="77777777" w:rsidR="00A36A6F" w:rsidRPr="00A36A6F" w:rsidRDefault="00A36A6F" w:rsidP="005D1515">
      <w:pPr>
        <w:widowControl w:val="0"/>
        <w:numPr>
          <w:ilvl w:val="0"/>
          <w:numId w:val="37"/>
        </w:numPr>
        <w:tabs>
          <w:tab w:val="left" w:pos="662"/>
        </w:tabs>
        <w:autoSpaceDE w:val="0"/>
        <w:autoSpaceDN w:val="0"/>
        <w:spacing w:before="1"/>
        <w:ind w:left="264" w:right="54"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bear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reasonable relationship to the prevailing wage rates contained in the wage determination.</w:t>
      </w:r>
    </w:p>
    <w:p w14:paraId="4CF253D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8758DE" w14:textId="77777777" w:rsidR="00A36A6F" w:rsidRPr="00A36A6F" w:rsidRDefault="00A36A6F" w:rsidP="00A36A6F">
      <w:pPr>
        <w:widowControl w:val="0"/>
        <w:autoSpaceDE w:val="0"/>
        <w:autoSpaceDN w:val="0"/>
        <w:ind w:right="148"/>
        <w:rPr>
          <w:rFonts w:ascii="Arial" w:eastAsia="Arial" w:hAnsi="Arial" w:cs="Arial"/>
          <w:sz w:val="16"/>
          <w:szCs w:val="16"/>
        </w:rPr>
      </w:pPr>
      <w:r w:rsidRPr="00A36A6F">
        <w:rPr>
          <w:rFonts w:ascii="Arial" w:eastAsia="Arial" w:hAnsi="Arial" w:cs="Arial"/>
          <w:sz w:val="16"/>
          <w:szCs w:val="16"/>
        </w:rPr>
        <w:t>(2) The Administrator will establish wage rates for such classification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3"/>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2"/>
          <w:sz w:val="16"/>
          <w:szCs w:val="16"/>
        </w:rPr>
        <w:t xml:space="preserve"> </w:t>
      </w:r>
      <w:r w:rsidRPr="00A36A6F">
        <w:rPr>
          <w:rFonts w:ascii="Arial" w:eastAsia="Arial" w:hAnsi="Arial" w:cs="Arial"/>
          <w:sz w:val="16"/>
          <w:szCs w:val="16"/>
        </w:rPr>
        <w:t>1.c.(1)(iii)</w:t>
      </w:r>
      <w:r w:rsidRPr="00A36A6F">
        <w:rPr>
          <w:rFonts w:ascii="Arial" w:eastAsia="Arial" w:hAnsi="Arial" w:cs="Arial"/>
          <w:spacing w:val="-2"/>
          <w:sz w:val="16"/>
          <w:szCs w:val="16"/>
        </w:rPr>
        <w:t xml:space="preserve"> </w:t>
      </w:r>
      <w:r w:rsidRPr="00A36A6F">
        <w:rPr>
          <w:rFonts w:ascii="Arial" w:eastAsia="Arial" w:hAnsi="Arial" w:cs="Arial"/>
          <w:sz w:val="16"/>
          <w:szCs w:val="16"/>
        </w:rPr>
        <w:t>of</w:t>
      </w:r>
      <w:r w:rsidRPr="00A36A6F">
        <w:rPr>
          <w:rFonts w:ascii="Arial" w:eastAsia="Arial" w:hAnsi="Arial" w:cs="Arial"/>
          <w:spacing w:val="-2"/>
          <w:sz w:val="16"/>
          <w:szCs w:val="16"/>
        </w:rPr>
        <w:t xml:space="preserve"> </w:t>
      </w:r>
      <w:r w:rsidRPr="00A36A6F">
        <w:rPr>
          <w:rFonts w:ascii="Arial" w:eastAsia="Arial" w:hAnsi="Arial" w:cs="Arial"/>
          <w:sz w:val="16"/>
          <w:szCs w:val="16"/>
        </w:rPr>
        <w:t>this section.</w:t>
      </w:r>
      <w:r w:rsidRPr="00A36A6F">
        <w:rPr>
          <w:rFonts w:ascii="Arial" w:eastAsia="Arial" w:hAnsi="Arial" w:cs="Arial"/>
          <w:spacing w:val="-5"/>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3"/>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classification</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5"/>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paid at no less than the wage and fringe benefit rate listed on the wage determination for such classification.</w:t>
      </w:r>
    </w:p>
    <w:p w14:paraId="6E68F67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BC5224E" w14:textId="77777777" w:rsidR="00A36A6F" w:rsidRPr="00A36A6F" w:rsidRDefault="00A36A6F" w:rsidP="005D1515">
      <w:pPr>
        <w:widowControl w:val="0"/>
        <w:numPr>
          <w:ilvl w:val="0"/>
          <w:numId w:val="33"/>
        </w:numPr>
        <w:tabs>
          <w:tab w:val="left" w:pos="430"/>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Conformance.</w:t>
      </w:r>
      <w:r w:rsidRPr="00A36A6F">
        <w:rPr>
          <w:rFonts w:ascii="Arial" w:eastAsia="Arial" w:hAnsi="Arial" w:cs="Arial"/>
          <w:i/>
          <w:spacing w:val="-4"/>
          <w:sz w:val="16"/>
          <w:szCs w:val="22"/>
        </w:rPr>
        <w:t xml:space="preserve"> </w:t>
      </w:r>
      <w:r w:rsidRPr="00A36A6F">
        <w:rPr>
          <w:rFonts w:ascii="Arial" w:eastAsia="Arial" w:hAnsi="Arial" w:cs="Arial"/>
          <w:sz w:val="16"/>
          <w:szCs w:val="22"/>
        </w:rPr>
        <w:t>(1)</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6"/>
          <w:sz w:val="16"/>
          <w:szCs w:val="22"/>
        </w:rPr>
        <w:t xml:space="preserve"> </w:t>
      </w:r>
      <w:r w:rsidRPr="00A36A6F">
        <w:rPr>
          <w:rFonts w:ascii="Arial" w:eastAsia="Arial" w:hAnsi="Arial" w:cs="Arial"/>
          <w:sz w:val="16"/>
          <w:szCs w:val="22"/>
        </w:rPr>
        <w:t>require</w:t>
      </w:r>
      <w:r w:rsidRPr="00A36A6F">
        <w:rPr>
          <w:rFonts w:ascii="Arial" w:eastAsia="Arial" w:hAnsi="Arial" w:cs="Arial"/>
          <w:spacing w:val="-6"/>
          <w:sz w:val="16"/>
          <w:szCs w:val="22"/>
        </w:rPr>
        <w:t xml:space="preserve"> </w:t>
      </w:r>
      <w:r w:rsidRPr="00A36A6F">
        <w:rPr>
          <w:rFonts w:ascii="Arial" w:eastAsia="Arial" w:hAnsi="Arial" w:cs="Arial"/>
          <w:sz w:val="16"/>
          <w:szCs w:val="22"/>
        </w:rPr>
        <w:t>that any</w:t>
      </w:r>
      <w:r w:rsidRPr="00A36A6F">
        <w:rPr>
          <w:rFonts w:ascii="Arial" w:eastAsia="Arial" w:hAnsi="Arial" w:cs="Arial"/>
          <w:spacing w:val="-2"/>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3"/>
          <w:sz w:val="16"/>
          <w:szCs w:val="22"/>
        </w:rPr>
        <w:t xml:space="preserve"> </w:t>
      </w:r>
      <w:r w:rsidRPr="00A36A6F">
        <w:rPr>
          <w:rFonts w:ascii="Arial" w:eastAsia="Arial" w:hAnsi="Arial" w:cs="Arial"/>
          <w:sz w:val="16"/>
          <w:szCs w:val="22"/>
        </w:rPr>
        <w:t>including</w:t>
      </w:r>
      <w:r w:rsidRPr="00A36A6F">
        <w:rPr>
          <w:rFonts w:ascii="Arial" w:eastAsia="Arial" w:hAnsi="Arial" w:cs="Arial"/>
          <w:spacing w:val="-3"/>
          <w:sz w:val="16"/>
          <w:szCs w:val="22"/>
        </w:rPr>
        <w:t xml:space="preserve"> </w:t>
      </w:r>
      <w:r w:rsidRPr="00A36A6F">
        <w:rPr>
          <w:rFonts w:ascii="Arial" w:eastAsia="Arial" w:hAnsi="Arial" w:cs="Arial"/>
          <w:sz w:val="16"/>
          <w:szCs w:val="22"/>
        </w:rPr>
        <w:t>helpers,</w:t>
      </w:r>
      <w:r w:rsidRPr="00A36A6F">
        <w:rPr>
          <w:rFonts w:ascii="Arial" w:eastAsia="Arial" w:hAnsi="Arial" w:cs="Arial"/>
          <w:spacing w:val="-3"/>
          <w:sz w:val="16"/>
          <w:szCs w:val="22"/>
        </w:rPr>
        <w:t xml:space="preserve"> </w:t>
      </w:r>
      <w:r w:rsidRPr="00A36A6F">
        <w:rPr>
          <w:rFonts w:ascii="Arial" w:eastAsia="Arial" w:hAnsi="Arial" w:cs="Arial"/>
          <w:sz w:val="16"/>
          <w:szCs w:val="22"/>
        </w:rPr>
        <w:t>which</w:t>
      </w:r>
      <w:r w:rsidRPr="00A36A6F">
        <w:rPr>
          <w:rFonts w:ascii="Arial" w:eastAsia="Arial" w:hAnsi="Arial" w:cs="Arial"/>
          <w:spacing w:val="-3"/>
          <w:sz w:val="16"/>
          <w:szCs w:val="22"/>
        </w:rPr>
        <w:t xml:space="preserve"> </w:t>
      </w:r>
      <w:r w:rsidRPr="00A36A6F">
        <w:rPr>
          <w:rFonts w:ascii="Arial" w:eastAsia="Arial" w:hAnsi="Arial" w:cs="Arial"/>
          <w:sz w:val="16"/>
          <w:szCs w:val="22"/>
        </w:rPr>
        <w:t>is not listed in the wage determination and which is to be employed</w:t>
      </w:r>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classifi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conformance</w:t>
      </w:r>
      <w:r w:rsidRPr="00A36A6F">
        <w:rPr>
          <w:rFonts w:ascii="Arial" w:eastAsia="Arial" w:hAnsi="Arial" w:cs="Arial"/>
          <w:spacing w:val="-4"/>
          <w:sz w:val="16"/>
          <w:szCs w:val="22"/>
        </w:rPr>
        <w:t xml:space="preserve"> </w:t>
      </w:r>
      <w:r w:rsidRPr="00A36A6F">
        <w:rPr>
          <w:rFonts w:ascii="Arial" w:eastAsia="Arial" w:hAnsi="Arial" w:cs="Arial"/>
          <w:sz w:val="16"/>
          <w:szCs w:val="22"/>
        </w:rPr>
        <w:t>with the wage determination. Conformance of an additional classification and wage rate and fringe benefits is appropriate only when the following criteria have been met:</w:t>
      </w:r>
    </w:p>
    <w:p w14:paraId="64C1DE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C8C6D54" w14:textId="77777777" w:rsidR="00A36A6F" w:rsidRPr="00A36A6F" w:rsidRDefault="00A36A6F" w:rsidP="005D1515">
      <w:pPr>
        <w:widowControl w:val="0"/>
        <w:numPr>
          <w:ilvl w:val="0"/>
          <w:numId w:val="36"/>
        </w:numPr>
        <w:tabs>
          <w:tab w:val="left" w:pos="591"/>
        </w:tabs>
        <w:autoSpaceDE w:val="0"/>
        <w:autoSpaceDN w:val="0"/>
        <w:spacing w:before="1"/>
        <w:ind w:right="271" w:firstLine="143"/>
        <w:rPr>
          <w:rFonts w:ascii="Arial" w:eastAsia="Arial" w:hAnsi="Arial" w:cs="Arial"/>
          <w:sz w:val="16"/>
          <w:szCs w:val="22"/>
        </w:rPr>
      </w:pPr>
      <w:r w:rsidRPr="00A36A6F">
        <w:rPr>
          <w:rFonts w:ascii="Arial" w:eastAsia="Arial" w:hAnsi="Arial" w:cs="Arial"/>
          <w:sz w:val="16"/>
          <w:szCs w:val="22"/>
        </w:rPr>
        <w:t>The work to be performed by the classification requested</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perform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 determination; and</w:t>
      </w:r>
    </w:p>
    <w:p w14:paraId="324B2514"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7DA49F5" w14:textId="77777777" w:rsidR="00A36A6F" w:rsidRPr="00A36A6F" w:rsidRDefault="00A36A6F" w:rsidP="005D1515">
      <w:pPr>
        <w:widowControl w:val="0"/>
        <w:numPr>
          <w:ilvl w:val="0"/>
          <w:numId w:val="36"/>
        </w:numPr>
        <w:tabs>
          <w:tab w:val="left" w:pos="626"/>
        </w:tabs>
        <w:autoSpaceDE w:val="0"/>
        <w:autoSpaceDN w:val="0"/>
        <w:ind w:right="91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lassification</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us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rea</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 construction industry; and</w:t>
      </w:r>
    </w:p>
    <w:p w14:paraId="5C53FFB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D86D74B" w14:textId="77777777" w:rsidR="00A36A6F" w:rsidRPr="00A36A6F" w:rsidRDefault="00A36A6F" w:rsidP="005D1515">
      <w:pPr>
        <w:widowControl w:val="0"/>
        <w:numPr>
          <w:ilvl w:val="0"/>
          <w:numId w:val="36"/>
        </w:numPr>
        <w:tabs>
          <w:tab w:val="left" w:pos="662"/>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posed</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includ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bona</w:t>
      </w:r>
      <w:r w:rsidRPr="00A36A6F">
        <w:rPr>
          <w:rFonts w:ascii="Arial" w:eastAsia="Arial" w:hAnsi="Arial" w:cs="Arial"/>
          <w:spacing w:val="-5"/>
          <w:sz w:val="16"/>
          <w:szCs w:val="22"/>
        </w:rPr>
        <w:t xml:space="preserve"> </w:t>
      </w:r>
      <w:r w:rsidRPr="00A36A6F">
        <w:rPr>
          <w:rFonts w:ascii="Arial" w:eastAsia="Arial" w:hAnsi="Arial" w:cs="Arial"/>
          <w:sz w:val="16"/>
          <w:szCs w:val="22"/>
        </w:rPr>
        <w:t>fide</w:t>
      </w:r>
      <w:r w:rsidRPr="00A36A6F">
        <w:rPr>
          <w:rFonts w:ascii="Arial" w:eastAsia="Arial" w:hAnsi="Arial" w:cs="Arial"/>
          <w:spacing w:val="-5"/>
          <w:sz w:val="16"/>
          <w:szCs w:val="22"/>
        </w:rPr>
        <w:t xml:space="preserve"> </w:t>
      </w:r>
      <w:r w:rsidRPr="00A36A6F">
        <w:rPr>
          <w:rFonts w:ascii="Arial" w:eastAsia="Arial" w:hAnsi="Arial" w:cs="Arial"/>
          <w:sz w:val="16"/>
          <w:szCs w:val="22"/>
        </w:rPr>
        <w:t>fringe benefits, bears a reasonable relationship to the wage rates contained in the wage determination.</w:t>
      </w:r>
    </w:p>
    <w:p w14:paraId="58FE25B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8F9FD01" w14:textId="77777777" w:rsidR="00A36A6F" w:rsidRPr="00A36A6F" w:rsidRDefault="00A36A6F" w:rsidP="005D1515">
      <w:pPr>
        <w:widowControl w:val="0"/>
        <w:numPr>
          <w:ilvl w:val="0"/>
          <w:numId w:val="35"/>
        </w:numPr>
        <w:tabs>
          <w:tab w:val="left" w:pos="500"/>
        </w:tabs>
        <w:autoSpaceDE w:val="0"/>
        <w:autoSpaceDN w:val="0"/>
        <w:ind w:right="405" w:firstLine="143"/>
        <w:rPr>
          <w:rFonts w:ascii="Arial" w:eastAsia="Arial" w:hAnsi="Arial" w:cs="Arial"/>
          <w:sz w:val="16"/>
          <w:szCs w:val="22"/>
        </w:rPr>
      </w:pPr>
      <w:r w:rsidRPr="00A36A6F">
        <w:rPr>
          <w:rFonts w:ascii="Arial" w:eastAsia="Arial" w:hAnsi="Arial" w:cs="Arial"/>
          <w:sz w:val="16"/>
          <w:szCs w:val="22"/>
        </w:rPr>
        <w:t>The conformance process may not be used to split, subdivide,</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otherwise</w:t>
      </w:r>
      <w:r w:rsidRPr="00A36A6F">
        <w:rPr>
          <w:rFonts w:ascii="Arial" w:eastAsia="Arial" w:hAnsi="Arial" w:cs="Arial"/>
          <w:spacing w:val="-7"/>
          <w:sz w:val="16"/>
          <w:szCs w:val="22"/>
        </w:rPr>
        <w:t xml:space="preserve"> </w:t>
      </w:r>
      <w:r w:rsidRPr="00A36A6F">
        <w:rPr>
          <w:rFonts w:ascii="Arial" w:eastAsia="Arial" w:hAnsi="Arial" w:cs="Arial"/>
          <w:sz w:val="16"/>
          <w:szCs w:val="22"/>
        </w:rPr>
        <w:t>avoid</w:t>
      </w:r>
      <w:r w:rsidRPr="00A36A6F">
        <w:rPr>
          <w:rFonts w:ascii="Arial" w:eastAsia="Arial" w:hAnsi="Arial" w:cs="Arial"/>
          <w:spacing w:val="-7"/>
          <w:sz w:val="16"/>
          <w:szCs w:val="22"/>
        </w:rPr>
        <w:t xml:space="preserve"> </w:t>
      </w:r>
      <w:r w:rsidRPr="00A36A6F">
        <w:rPr>
          <w:rFonts w:ascii="Arial" w:eastAsia="Arial" w:hAnsi="Arial" w:cs="Arial"/>
          <w:sz w:val="16"/>
          <w:szCs w:val="22"/>
        </w:rPr>
        <w:t>application</w:t>
      </w:r>
      <w:r w:rsidRPr="00A36A6F">
        <w:rPr>
          <w:rFonts w:ascii="Arial" w:eastAsia="Arial" w:hAnsi="Arial" w:cs="Arial"/>
          <w:spacing w:val="-7"/>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classifications listed in the wage determination.</w:t>
      </w:r>
    </w:p>
    <w:p w14:paraId="196BDE3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5A37B492" w14:textId="77777777" w:rsidR="00A36A6F" w:rsidRPr="00A36A6F" w:rsidRDefault="00A36A6F" w:rsidP="005D1515">
      <w:pPr>
        <w:widowControl w:val="0"/>
        <w:numPr>
          <w:ilvl w:val="0"/>
          <w:numId w:val="35"/>
        </w:numPr>
        <w:tabs>
          <w:tab w:val="left" w:pos="501"/>
        </w:tabs>
        <w:autoSpaceDE w:val="0"/>
        <w:autoSpaceDN w:val="0"/>
        <w:spacing w:before="1"/>
        <w:ind w:right="58" w:firstLine="144"/>
        <w:rPr>
          <w:rFonts w:ascii="Arial" w:eastAsia="Arial" w:hAnsi="Arial" w:cs="Arial"/>
          <w:sz w:val="16"/>
          <w:szCs w:val="22"/>
        </w:rPr>
      </w:pPr>
      <w:r w:rsidRPr="00A36A6F">
        <w:rPr>
          <w:rFonts w:ascii="Arial" w:eastAsia="Arial" w:hAnsi="Arial" w:cs="Arial"/>
          <w:sz w:val="16"/>
          <w:szCs w:val="22"/>
        </w:rPr>
        <w:t xml:space="preserve">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will be sent by the contracting officer by email to </w:t>
      </w:r>
      <w:hyperlink r:id="rId90">
        <w:r w:rsidRPr="00A36A6F">
          <w:rPr>
            <w:rFonts w:ascii="Arial" w:eastAsia="Arial" w:hAnsi="Arial" w:cs="Arial"/>
            <w:i/>
            <w:color w:val="0000FF"/>
            <w:sz w:val="16"/>
            <w:szCs w:val="22"/>
            <w:u w:val="single" w:color="0000FF"/>
          </w:rPr>
          <w:t>DBAconformance@dol.gov</w:t>
        </w:r>
        <w:r w:rsidRPr="00A36A6F">
          <w:rPr>
            <w:rFonts w:ascii="Arial" w:eastAsia="Arial" w:hAnsi="Arial" w:cs="Arial"/>
            <w:sz w:val="16"/>
            <w:szCs w:val="22"/>
          </w:rPr>
          <w:t>.</w:t>
        </w:r>
      </w:hyperlink>
      <w:r w:rsidRPr="00A36A6F">
        <w:rPr>
          <w:rFonts w:ascii="Arial" w:eastAsia="Arial" w:hAnsi="Arial" w:cs="Arial"/>
          <w:sz w:val="16"/>
          <w:szCs w:val="22"/>
        </w:rPr>
        <w:t xml:space="preserve"> The Administrator, or an authorized representative, will approve, modify, or disapprove every additional classification ac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26173C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4835BCF" w14:textId="77777777" w:rsidR="00A36A6F" w:rsidRPr="00A36A6F" w:rsidRDefault="00A36A6F" w:rsidP="005D1515">
      <w:pPr>
        <w:widowControl w:val="0"/>
        <w:numPr>
          <w:ilvl w:val="0"/>
          <w:numId w:val="35"/>
        </w:numPr>
        <w:tabs>
          <w:tab w:val="left" w:pos="500"/>
        </w:tabs>
        <w:autoSpaceDE w:val="0"/>
        <w:autoSpaceDN w:val="0"/>
        <w:ind w:right="58" w:firstLine="143"/>
        <w:rPr>
          <w:rFonts w:ascii="Arial" w:eastAsia="Arial" w:hAnsi="Arial" w:cs="Arial"/>
          <w:sz w:val="16"/>
          <w:szCs w:val="22"/>
        </w:rPr>
      </w:pPr>
      <w:r w:rsidRPr="00A36A6F">
        <w:rPr>
          <w:rFonts w:ascii="Arial" w:eastAsia="Arial" w:hAnsi="Arial" w:cs="Arial"/>
          <w:sz w:val="16"/>
          <w:szCs w:val="22"/>
        </w:rPr>
        <w:t xml:space="preserve">In the event the contractor, the laborers or mechanics to be employed in the classification or their representatives, and the contracting officer do not agree on the proposed classification and wage rate (including the amount designated for fringe benefits, where appropriate), the contracting officer will, by email to </w:t>
      </w:r>
      <w:hyperlink r:id="rId91">
        <w:r w:rsidRPr="00A36A6F">
          <w:rPr>
            <w:rFonts w:ascii="Arial" w:eastAsia="Arial" w:hAnsi="Arial" w:cs="Arial"/>
            <w:i/>
            <w:color w:val="0000FF"/>
            <w:sz w:val="16"/>
            <w:szCs w:val="22"/>
            <w:u w:val="single" w:color="0000FF"/>
          </w:rPr>
          <w:t>DBAconformance@dol.gov</w:t>
        </w:r>
        <w:r w:rsidRPr="00A36A6F">
          <w:rPr>
            <w:rFonts w:ascii="Arial" w:eastAsia="Arial" w:hAnsi="Arial" w:cs="Arial"/>
            <w:i/>
            <w:sz w:val="16"/>
            <w:szCs w:val="22"/>
          </w:rPr>
          <w:t>,</w:t>
        </w:r>
      </w:hyperlink>
      <w:r w:rsidRPr="00A36A6F">
        <w:rPr>
          <w:rFonts w:ascii="Arial" w:eastAsia="Arial" w:hAnsi="Arial" w:cs="Arial"/>
          <w:i/>
          <w:sz w:val="16"/>
          <w:szCs w:val="22"/>
        </w:rPr>
        <w:t xml:space="preserve"> </w:t>
      </w:r>
      <w:r w:rsidRPr="00A36A6F">
        <w:rPr>
          <w:rFonts w:ascii="Arial" w:eastAsia="Arial" w:hAnsi="Arial" w:cs="Arial"/>
          <w:sz w:val="16"/>
          <w:szCs w:val="22"/>
        </w:rPr>
        <w:t>refer the questions, including the views of all interested parties and the recommend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dministrator for determination. The Administrator, or an authorized representative, will issue a determination within 30 days of receipt and so advise the contracting officer or will notify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officer</w:t>
      </w:r>
      <w:r w:rsidRPr="00A36A6F">
        <w:rPr>
          <w:rFonts w:ascii="Arial" w:eastAsia="Arial" w:hAnsi="Arial" w:cs="Arial"/>
          <w:spacing w:val="-6"/>
          <w:sz w:val="16"/>
          <w:szCs w:val="22"/>
        </w:rPr>
        <w:t xml:space="preserve"> </w:t>
      </w:r>
      <w:r w:rsidRPr="00A36A6F">
        <w:rPr>
          <w:rFonts w:ascii="Arial" w:eastAsia="Arial" w:hAnsi="Arial" w:cs="Arial"/>
          <w:sz w:val="16"/>
          <w:szCs w:val="22"/>
        </w:rPr>
        <w:t>with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30–day</w:t>
      </w:r>
      <w:r w:rsidRPr="00A36A6F">
        <w:rPr>
          <w:rFonts w:ascii="Arial" w:eastAsia="Arial" w:hAnsi="Arial" w:cs="Arial"/>
          <w:spacing w:val="-5"/>
          <w:sz w:val="16"/>
          <w:szCs w:val="22"/>
        </w:rPr>
        <w:t xml:space="preserve"> </w:t>
      </w:r>
      <w:r w:rsidRPr="00A36A6F">
        <w:rPr>
          <w:rFonts w:ascii="Arial" w:eastAsia="Arial" w:hAnsi="Arial" w:cs="Arial"/>
          <w:sz w:val="16"/>
          <w:szCs w:val="22"/>
        </w:rPr>
        <w:t>period</w:t>
      </w:r>
      <w:r w:rsidRPr="00A36A6F">
        <w:rPr>
          <w:rFonts w:ascii="Arial" w:eastAsia="Arial" w:hAnsi="Arial" w:cs="Arial"/>
          <w:spacing w:val="-6"/>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additional</w:t>
      </w:r>
      <w:r w:rsidRPr="00A36A6F">
        <w:rPr>
          <w:rFonts w:ascii="Arial" w:eastAsia="Arial" w:hAnsi="Arial" w:cs="Arial"/>
          <w:spacing w:val="-5"/>
          <w:sz w:val="16"/>
          <w:szCs w:val="22"/>
        </w:rPr>
        <w:t xml:space="preserve"> </w:t>
      </w:r>
      <w:r w:rsidRPr="00A36A6F">
        <w:rPr>
          <w:rFonts w:ascii="Arial" w:eastAsia="Arial" w:hAnsi="Arial" w:cs="Arial"/>
          <w:sz w:val="16"/>
          <w:szCs w:val="22"/>
        </w:rPr>
        <w:t>time is necessary.</w:t>
      </w:r>
    </w:p>
    <w:p w14:paraId="1E65F2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249EE6" w14:textId="77777777" w:rsidR="00A36A6F" w:rsidRPr="00A36A6F" w:rsidRDefault="00A36A6F" w:rsidP="005D1515">
      <w:pPr>
        <w:widowControl w:val="0"/>
        <w:numPr>
          <w:ilvl w:val="0"/>
          <w:numId w:val="35"/>
        </w:numPr>
        <w:tabs>
          <w:tab w:val="left" w:pos="500"/>
        </w:tabs>
        <w:autoSpaceDE w:val="0"/>
        <w:autoSpaceDN w:val="0"/>
        <w:ind w:right="173" w:firstLine="143"/>
        <w:rPr>
          <w:rFonts w:ascii="Arial" w:eastAsia="Arial" w:hAnsi="Arial" w:cs="Arial"/>
          <w:sz w:val="16"/>
          <w:szCs w:val="22"/>
        </w:rPr>
      </w:pPr>
      <w:r w:rsidRPr="00A36A6F">
        <w:rPr>
          <w:rFonts w:ascii="Arial" w:eastAsia="Arial" w:hAnsi="Arial" w:cs="Arial"/>
          <w:sz w:val="16"/>
          <w:szCs w:val="22"/>
        </w:rPr>
        <w:t>The contracting officer must promptly notify 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action</w:t>
      </w:r>
      <w:r w:rsidRPr="00A36A6F">
        <w:rPr>
          <w:rFonts w:ascii="Arial" w:eastAsia="Arial" w:hAnsi="Arial" w:cs="Arial"/>
          <w:spacing w:val="-5"/>
          <w:sz w:val="16"/>
          <w:szCs w:val="22"/>
        </w:rPr>
        <w:t xml:space="preserve"> </w:t>
      </w:r>
      <w:r w:rsidRPr="00A36A6F">
        <w:rPr>
          <w:rFonts w:ascii="Arial" w:eastAsia="Arial" w:hAnsi="Arial" w:cs="Arial"/>
          <w:sz w:val="16"/>
          <w:szCs w:val="22"/>
        </w:rPr>
        <w:t>taken</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Hour</w:t>
      </w:r>
      <w:r w:rsidRPr="00A36A6F">
        <w:rPr>
          <w:rFonts w:ascii="Arial" w:eastAsia="Arial" w:hAnsi="Arial" w:cs="Arial"/>
          <w:spacing w:val="-5"/>
          <w:sz w:val="16"/>
          <w:szCs w:val="22"/>
        </w:rPr>
        <w:t xml:space="preserve"> </w:t>
      </w:r>
      <w:r w:rsidRPr="00A36A6F">
        <w:rPr>
          <w:rFonts w:ascii="Arial" w:eastAsia="Arial" w:hAnsi="Arial" w:cs="Arial"/>
          <w:sz w:val="16"/>
          <w:szCs w:val="22"/>
        </w:rPr>
        <w:t>Division</w:t>
      </w:r>
    </w:p>
    <w:p w14:paraId="3FF0B79E" w14:textId="77777777" w:rsidR="00A36A6F" w:rsidRPr="00A36A6F" w:rsidRDefault="00A36A6F" w:rsidP="00A36A6F">
      <w:pPr>
        <w:widowControl w:val="0"/>
        <w:autoSpaceDE w:val="0"/>
        <w:autoSpaceDN w:val="0"/>
        <w:spacing w:before="80"/>
        <w:ind w:right="10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under</w:t>
      </w:r>
      <w:r w:rsidRPr="00A36A6F">
        <w:rPr>
          <w:rFonts w:ascii="Arial" w:eastAsia="Arial" w:hAnsi="Arial" w:cs="Arial"/>
          <w:spacing w:val="-5"/>
          <w:sz w:val="16"/>
          <w:szCs w:val="16"/>
        </w:rPr>
        <w:t xml:space="preserve"> </w:t>
      </w:r>
      <w:r w:rsidRPr="00A36A6F">
        <w:rPr>
          <w:rFonts w:ascii="Arial" w:eastAsia="Arial" w:hAnsi="Arial" w:cs="Arial"/>
          <w:sz w:val="16"/>
          <w:szCs w:val="16"/>
        </w:rPr>
        <w:t>paragraphs</w:t>
      </w:r>
      <w:r w:rsidRPr="00A36A6F">
        <w:rPr>
          <w:rFonts w:ascii="Arial" w:eastAsia="Arial" w:hAnsi="Arial" w:cs="Arial"/>
          <w:spacing w:val="-4"/>
          <w:sz w:val="16"/>
          <w:szCs w:val="16"/>
        </w:rPr>
        <w:t xml:space="preserve"> </w:t>
      </w:r>
      <w:r w:rsidRPr="00A36A6F">
        <w:rPr>
          <w:rFonts w:ascii="Arial" w:eastAsia="Arial" w:hAnsi="Arial" w:cs="Arial"/>
          <w:sz w:val="16"/>
          <w:szCs w:val="16"/>
        </w:rPr>
        <w:t>1.c.(3)</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4)</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is</w:t>
      </w:r>
      <w:r w:rsidRPr="00A36A6F">
        <w:rPr>
          <w:rFonts w:ascii="Arial" w:eastAsia="Arial" w:hAnsi="Arial" w:cs="Arial"/>
          <w:spacing w:val="-4"/>
          <w:sz w:val="16"/>
          <w:szCs w:val="16"/>
        </w:rPr>
        <w:t xml:space="preserve"> </w:t>
      </w:r>
      <w:r w:rsidRPr="00A36A6F">
        <w:rPr>
          <w:rFonts w:ascii="Arial" w:eastAsia="Arial" w:hAnsi="Arial" w:cs="Arial"/>
          <w:sz w:val="16"/>
          <w:szCs w:val="16"/>
        </w:rPr>
        <w:t>section.</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 must furnish a written copy of such determination to each affected worker or it must be posted as a part of the wage determination. The wage rate (including fringe benefits where appropriate)</w:t>
      </w:r>
      <w:r w:rsidRPr="00A36A6F">
        <w:rPr>
          <w:rFonts w:ascii="Arial" w:eastAsia="Arial" w:hAnsi="Arial" w:cs="Arial"/>
          <w:spacing w:val="-3"/>
          <w:sz w:val="16"/>
          <w:szCs w:val="16"/>
        </w:rPr>
        <w:t xml:space="preserve"> </w:t>
      </w:r>
      <w:r w:rsidRPr="00A36A6F">
        <w:rPr>
          <w:rFonts w:ascii="Arial" w:eastAsia="Arial" w:hAnsi="Arial" w:cs="Arial"/>
          <w:sz w:val="16"/>
          <w:szCs w:val="16"/>
        </w:rPr>
        <w:t>determined</w:t>
      </w:r>
      <w:r w:rsidRPr="00A36A6F">
        <w:rPr>
          <w:rFonts w:ascii="Arial" w:eastAsia="Arial" w:hAnsi="Arial" w:cs="Arial"/>
          <w:spacing w:val="-3"/>
          <w:sz w:val="16"/>
          <w:szCs w:val="16"/>
        </w:rPr>
        <w:t xml:space="preserve"> </w:t>
      </w:r>
      <w:r w:rsidRPr="00A36A6F">
        <w:rPr>
          <w:rFonts w:ascii="Arial" w:eastAsia="Arial" w:hAnsi="Arial" w:cs="Arial"/>
          <w:sz w:val="16"/>
          <w:szCs w:val="16"/>
        </w:rPr>
        <w:t>pursuant</w:t>
      </w:r>
      <w:r w:rsidRPr="00A36A6F">
        <w:rPr>
          <w:rFonts w:ascii="Arial" w:eastAsia="Arial" w:hAnsi="Arial" w:cs="Arial"/>
          <w:spacing w:val="-1"/>
          <w:sz w:val="16"/>
          <w:szCs w:val="16"/>
        </w:rPr>
        <w:t xml:space="preserve"> </w:t>
      </w:r>
      <w:r w:rsidRPr="00A36A6F">
        <w:rPr>
          <w:rFonts w:ascii="Arial" w:eastAsia="Arial" w:hAnsi="Arial" w:cs="Arial"/>
          <w:sz w:val="16"/>
          <w:szCs w:val="16"/>
        </w:rPr>
        <w:t>to</w:t>
      </w:r>
      <w:r w:rsidRPr="00A36A6F">
        <w:rPr>
          <w:rFonts w:ascii="Arial" w:eastAsia="Arial" w:hAnsi="Arial" w:cs="Arial"/>
          <w:spacing w:val="-3"/>
          <w:sz w:val="16"/>
          <w:szCs w:val="16"/>
        </w:rPr>
        <w:t xml:space="preserve"> </w:t>
      </w:r>
      <w:r w:rsidRPr="00A36A6F">
        <w:rPr>
          <w:rFonts w:ascii="Arial" w:eastAsia="Arial" w:hAnsi="Arial" w:cs="Arial"/>
          <w:sz w:val="16"/>
          <w:szCs w:val="16"/>
        </w:rPr>
        <w:t>paragraph</w:t>
      </w:r>
      <w:r w:rsidRPr="00A36A6F">
        <w:rPr>
          <w:rFonts w:ascii="Arial" w:eastAsia="Arial" w:hAnsi="Arial" w:cs="Arial"/>
          <w:spacing w:val="-3"/>
          <w:sz w:val="16"/>
          <w:szCs w:val="16"/>
        </w:rPr>
        <w:t xml:space="preserve"> </w:t>
      </w:r>
      <w:r w:rsidRPr="00A36A6F">
        <w:rPr>
          <w:rFonts w:ascii="Arial" w:eastAsia="Arial" w:hAnsi="Arial" w:cs="Arial"/>
          <w:sz w:val="16"/>
          <w:szCs w:val="16"/>
        </w:rPr>
        <w:t>1.c.(3)</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4)</w:t>
      </w:r>
      <w:r w:rsidRPr="00A36A6F">
        <w:rPr>
          <w:rFonts w:ascii="Arial" w:eastAsia="Arial" w:hAnsi="Arial" w:cs="Arial"/>
          <w:spacing w:val="-3"/>
          <w:sz w:val="16"/>
          <w:szCs w:val="16"/>
        </w:rPr>
        <w:t xml:space="preserve"> </w:t>
      </w:r>
      <w:r w:rsidRPr="00A36A6F">
        <w:rPr>
          <w:rFonts w:ascii="Arial" w:eastAsia="Arial" w:hAnsi="Arial" w:cs="Arial"/>
          <w:sz w:val="16"/>
          <w:szCs w:val="16"/>
        </w:rPr>
        <w:t>of this section must be paid to all workers performing work in the classification under this contract from the first day on which work is performed in the classification.</w:t>
      </w:r>
    </w:p>
    <w:p w14:paraId="10C10EFA"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6859D8" w14:textId="77777777" w:rsidR="00A36A6F" w:rsidRPr="00A36A6F" w:rsidRDefault="00A36A6F" w:rsidP="005D1515">
      <w:pPr>
        <w:widowControl w:val="0"/>
        <w:numPr>
          <w:ilvl w:val="0"/>
          <w:numId w:val="33"/>
        </w:numPr>
        <w:tabs>
          <w:tab w:val="left" w:pos="439"/>
        </w:tabs>
        <w:autoSpaceDE w:val="0"/>
        <w:autoSpaceDN w:val="0"/>
        <w:spacing w:before="1"/>
        <w:ind w:left="120" w:right="285" w:firstLine="143"/>
        <w:rPr>
          <w:rFonts w:ascii="Arial" w:eastAsia="Arial" w:hAnsi="Arial" w:cs="Arial"/>
          <w:sz w:val="16"/>
          <w:szCs w:val="22"/>
        </w:rPr>
      </w:pPr>
      <w:r w:rsidRPr="00A36A6F">
        <w:rPr>
          <w:rFonts w:ascii="Arial" w:eastAsia="Arial" w:hAnsi="Arial" w:cs="Arial"/>
          <w:i/>
          <w:sz w:val="16"/>
          <w:szCs w:val="22"/>
        </w:rPr>
        <w:t xml:space="preserve">Fringe benefits not expressed as an hourly rate. </w:t>
      </w:r>
      <w:r w:rsidRPr="00A36A6F">
        <w:rPr>
          <w:rFonts w:ascii="Arial" w:eastAsia="Arial" w:hAnsi="Arial" w:cs="Arial"/>
          <w:sz w:val="16"/>
          <w:szCs w:val="22"/>
        </w:rPr>
        <w:t>Whenev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minimum</w:t>
      </w:r>
      <w:r w:rsidRPr="00A36A6F">
        <w:rPr>
          <w:rFonts w:ascii="Arial" w:eastAsia="Arial" w:hAnsi="Arial" w:cs="Arial"/>
          <w:spacing w:val="-5"/>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prescrib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 for</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las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labore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mechanics</w:t>
      </w:r>
      <w:r w:rsidRPr="00A36A6F">
        <w:rPr>
          <w:rFonts w:ascii="Arial" w:eastAsia="Arial" w:hAnsi="Arial" w:cs="Arial"/>
          <w:spacing w:val="-2"/>
          <w:sz w:val="16"/>
          <w:szCs w:val="22"/>
        </w:rPr>
        <w:t xml:space="preserve"> </w:t>
      </w:r>
      <w:r w:rsidRPr="00A36A6F">
        <w:rPr>
          <w:rFonts w:ascii="Arial" w:eastAsia="Arial" w:hAnsi="Arial" w:cs="Arial"/>
          <w:sz w:val="16"/>
          <w:szCs w:val="22"/>
        </w:rPr>
        <w:t>include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fringe</w:t>
      </w:r>
      <w:r w:rsidRPr="00A36A6F">
        <w:rPr>
          <w:rFonts w:ascii="Arial" w:eastAsia="Arial" w:hAnsi="Arial" w:cs="Arial"/>
          <w:spacing w:val="-3"/>
          <w:sz w:val="16"/>
          <w:szCs w:val="22"/>
        </w:rPr>
        <w:t xml:space="preserve"> </w:t>
      </w:r>
      <w:r w:rsidRPr="00A36A6F">
        <w:rPr>
          <w:rFonts w:ascii="Arial" w:eastAsia="Arial" w:hAnsi="Arial" w:cs="Arial"/>
          <w:sz w:val="16"/>
          <w:szCs w:val="22"/>
        </w:rPr>
        <w:t>benefit which</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expressed</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an</w:t>
      </w:r>
      <w:r w:rsidRPr="00A36A6F">
        <w:rPr>
          <w:rFonts w:ascii="Arial" w:eastAsia="Arial" w:hAnsi="Arial" w:cs="Arial"/>
          <w:spacing w:val="-4"/>
          <w:sz w:val="16"/>
          <w:szCs w:val="22"/>
        </w:rPr>
        <w:t xml:space="preserve"> </w:t>
      </w:r>
      <w:r w:rsidRPr="00A36A6F">
        <w:rPr>
          <w:rFonts w:ascii="Arial" w:eastAsia="Arial" w:hAnsi="Arial" w:cs="Arial"/>
          <w:sz w:val="16"/>
          <w:szCs w:val="22"/>
        </w:rPr>
        <w:t>hourly</w:t>
      </w:r>
      <w:r w:rsidRPr="00A36A6F">
        <w:rPr>
          <w:rFonts w:ascii="Arial" w:eastAsia="Arial" w:hAnsi="Arial" w:cs="Arial"/>
          <w:spacing w:val="-3"/>
          <w:sz w:val="16"/>
          <w:szCs w:val="22"/>
        </w:rPr>
        <w:t xml:space="preserve"> </w:t>
      </w:r>
      <w:r w:rsidRPr="00A36A6F">
        <w:rPr>
          <w:rFonts w:ascii="Arial" w:eastAsia="Arial" w:hAnsi="Arial" w:cs="Arial"/>
          <w:sz w:val="16"/>
          <w:szCs w:val="22"/>
        </w:rPr>
        <w:t>rat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may either</w:t>
      </w:r>
      <w:r w:rsidRPr="00A36A6F">
        <w:rPr>
          <w:rFonts w:ascii="Arial" w:eastAsia="Arial" w:hAnsi="Arial" w:cs="Arial"/>
          <w:spacing w:val="-2"/>
          <w:sz w:val="16"/>
          <w:szCs w:val="22"/>
        </w:rPr>
        <w:t xml:space="preserve"> </w:t>
      </w:r>
      <w:r w:rsidRPr="00A36A6F">
        <w:rPr>
          <w:rFonts w:ascii="Arial" w:eastAsia="Arial" w:hAnsi="Arial" w:cs="Arial"/>
          <w:sz w:val="16"/>
          <w:szCs w:val="22"/>
        </w:rPr>
        <w:t>pay</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benefit</w:t>
      </w:r>
      <w:r w:rsidRPr="00A36A6F">
        <w:rPr>
          <w:rFonts w:ascii="Arial" w:eastAsia="Arial" w:hAnsi="Arial" w:cs="Arial"/>
          <w:spacing w:val="-2"/>
          <w:sz w:val="16"/>
          <w:szCs w:val="22"/>
        </w:rPr>
        <w:t xml:space="preserve"> </w:t>
      </w:r>
      <w:r w:rsidRPr="00A36A6F">
        <w:rPr>
          <w:rFonts w:ascii="Arial" w:eastAsia="Arial" w:hAnsi="Arial" w:cs="Arial"/>
          <w:sz w:val="16"/>
          <w:szCs w:val="22"/>
        </w:rPr>
        <w:t>as</w:t>
      </w:r>
      <w:r w:rsidRPr="00A36A6F">
        <w:rPr>
          <w:rFonts w:ascii="Arial" w:eastAsia="Arial" w:hAnsi="Arial" w:cs="Arial"/>
          <w:spacing w:val="-1"/>
          <w:sz w:val="16"/>
          <w:szCs w:val="22"/>
        </w:rPr>
        <w:t xml:space="preserve"> </w:t>
      </w:r>
      <w:r w:rsidRPr="00A36A6F">
        <w:rPr>
          <w:rFonts w:ascii="Arial" w:eastAsia="Arial" w:hAnsi="Arial" w:cs="Arial"/>
          <w:sz w:val="16"/>
          <w:szCs w:val="22"/>
        </w:rPr>
        <w:t>stated</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age</w:t>
      </w:r>
      <w:r w:rsidRPr="00A36A6F">
        <w:rPr>
          <w:rFonts w:ascii="Arial" w:eastAsia="Arial" w:hAnsi="Arial" w:cs="Arial"/>
          <w:spacing w:val="-2"/>
          <w:sz w:val="16"/>
          <w:szCs w:val="22"/>
        </w:rPr>
        <w:t xml:space="preserve"> </w:t>
      </w:r>
      <w:r w:rsidRPr="00A36A6F">
        <w:rPr>
          <w:rFonts w:ascii="Arial" w:eastAsia="Arial" w:hAnsi="Arial" w:cs="Arial"/>
          <w:sz w:val="16"/>
          <w:szCs w:val="22"/>
        </w:rPr>
        <w:t>determination</w:t>
      </w:r>
      <w:r w:rsidRPr="00A36A6F">
        <w:rPr>
          <w:rFonts w:ascii="Arial" w:eastAsia="Arial" w:hAnsi="Arial" w:cs="Arial"/>
          <w:spacing w:val="-2"/>
          <w:sz w:val="16"/>
          <w:szCs w:val="22"/>
        </w:rPr>
        <w:t xml:space="preserve"> </w:t>
      </w:r>
      <w:r w:rsidRPr="00A36A6F">
        <w:rPr>
          <w:rFonts w:ascii="Arial" w:eastAsia="Arial" w:hAnsi="Arial" w:cs="Arial"/>
          <w:sz w:val="16"/>
          <w:szCs w:val="22"/>
        </w:rPr>
        <w:t>or may pay another bona fide fringe benefit or an hourly cash equivalent thereof.</w:t>
      </w:r>
    </w:p>
    <w:p w14:paraId="134BA92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8A63143" w14:textId="77777777" w:rsidR="00A36A6F" w:rsidRPr="00A36A6F" w:rsidRDefault="00A36A6F" w:rsidP="005D1515">
      <w:pPr>
        <w:widowControl w:val="0"/>
        <w:numPr>
          <w:ilvl w:val="0"/>
          <w:numId w:val="33"/>
        </w:numPr>
        <w:tabs>
          <w:tab w:val="left" w:pos="439"/>
        </w:tabs>
        <w:autoSpaceDE w:val="0"/>
        <w:autoSpaceDN w:val="0"/>
        <w:ind w:left="120" w:right="126" w:firstLine="143"/>
        <w:rPr>
          <w:rFonts w:ascii="Arial" w:eastAsia="Arial" w:hAnsi="Arial" w:cs="Arial"/>
          <w:sz w:val="16"/>
          <w:szCs w:val="22"/>
        </w:rPr>
      </w:pPr>
      <w:r w:rsidRPr="00A36A6F">
        <w:rPr>
          <w:rFonts w:ascii="Arial" w:eastAsia="Arial" w:hAnsi="Arial" w:cs="Arial"/>
          <w:i/>
          <w:sz w:val="16"/>
          <w:szCs w:val="22"/>
        </w:rPr>
        <w:t xml:space="preserve">Unfunded plans. </w:t>
      </w:r>
      <w:r w:rsidRPr="00A36A6F">
        <w:rPr>
          <w:rFonts w:ascii="Arial" w:eastAsia="Arial" w:hAnsi="Arial" w:cs="Arial"/>
          <w:sz w:val="16"/>
          <w:szCs w:val="22"/>
        </w:rPr>
        <w:t>If the contractor does not make</w:t>
      </w:r>
      <w:r w:rsidRPr="00A36A6F">
        <w:rPr>
          <w:rFonts w:ascii="Arial" w:eastAsia="Arial" w:hAnsi="Arial" w:cs="Arial"/>
          <w:spacing w:val="40"/>
          <w:sz w:val="16"/>
          <w:szCs w:val="22"/>
        </w:rPr>
        <w:t xml:space="preserve"> </w:t>
      </w:r>
      <w:r w:rsidRPr="00A36A6F">
        <w:rPr>
          <w:rFonts w:ascii="Arial" w:eastAsia="Arial" w:hAnsi="Arial" w:cs="Arial"/>
          <w:sz w:val="16"/>
          <w:szCs w:val="22"/>
        </w:rPr>
        <w:t>payment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third</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may consider as part of the wages of any laborer or mechanic the amount of any costs reasonably anticipated in providing bona fide fringe benefits under a plan or program, </w:t>
      </w:r>
      <w:r w:rsidRPr="00A36A6F">
        <w:rPr>
          <w:rFonts w:ascii="Arial" w:eastAsia="Arial" w:hAnsi="Arial" w:cs="Arial"/>
          <w:i/>
          <w:sz w:val="16"/>
          <w:szCs w:val="22"/>
        </w:rPr>
        <w:t xml:space="preserve">Provided, </w:t>
      </w:r>
      <w:r w:rsidRPr="00A36A6F">
        <w:rPr>
          <w:rFonts w:ascii="Arial" w:eastAsia="Arial" w:hAnsi="Arial" w:cs="Arial"/>
          <w:sz w:val="16"/>
          <w:szCs w:val="22"/>
        </w:rPr>
        <w:t>That</w:t>
      </w:r>
      <w:r w:rsidRPr="00A36A6F">
        <w:rPr>
          <w:rFonts w:ascii="Arial" w:eastAsia="Arial" w:hAnsi="Arial" w:cs="Arial"/>
          <w:spacing w:val="40"/>
          <w:sz w:val="16"/>
          <w:szCs w:val="22"/>
        </w:rPr>
        <w:t xml:space="preserve"> </w:t>
      </w:r>
      <w:r w:rsidRPr="00A36A6F">
        <w:rPr>
          <w:rFonts w:ascii="Arial" w:eastAsia="Arial" w:hAnsi="Arial" w:cs="Arial"/>
          <w:sz w:val="16"/>
          <w:szCs w:val="22"/>
        </w:rPr>
        <w:t>the Secretary of Labor has found, upon the written request of the contractor, in accordance with the criteria set forth in</w:t>
      </w:r>
    </w:p>
    <w:p w14:paraId="7ABCB239" w14:textId="77777777" w:rsidR="00A36A6F" w:rsidRPr="00A36A6F" w:rsidRDefault="00A36A6F" w:rsidP="00A36A6F">
      <w:pPr>
        <w:widowControl w:val="0"/>
        <w:autoSpaceDE w:val="0"/>
        <w:autoSpaceDN w:val="0"/>
        <w:ind w:right="147"/>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13"/>
          <w:sz w:val="16"/>
          <w:szCs w:val="16"/>
        </w:rPr>
        <w:t xml:space="preserve"> </w:t>
      </w:r>
      <w:r w:rsidRPr="00A36A6F">
        <w:rPr>
          <w:rFonts w:ascii="Arial" w:eastAsia="Arial" w:hAnsi="Arial" w:cs="Arial"/>
          <w:sz w:val="16"/>
          <w:szCs w:val="16"/>
        </w:rPr>
        <w:t>5.28,</w:t>
      </w:r>
      <w:r w:rsidRPr="00A36A6F">
        <w:rPr>
          <w:rFonts w:ascii="Arial" w:eastAsia="Arial" w:hAnsi="Arial" w:cs="Arial"/>
          <w:spacing w:val="-8"/>
          <w:sz w:val="16"/>
          <w:szCs w:val="16"/>
        </w:rPr>
        <w:t xml:space="preserve"> </w:t>
      </w:r>
      <w:r w:rsidRPr="00A36A6F">
        <w:rPr>
          <w:rFonts w:ascii="Arial" w:eastAsia="Arial" w:hAnsi="Arial" w:cs="Arial"/>
          <w:sz w:val="16"/>
          <w:szCs w:val="16"/>
        </w:rPr>
        <w:t>that</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standards</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Davis-Bacon</w:t>
      </w:r>
      <w:r w:rsidRPr="00A36A6F">
        <w:rPr>
          <w:rFonts w:ascii="Arial" w:eastAsia="Arial" w:hAnsi="Arial" w:cs="Arial"/>
          <w:spacing w:val="-5"/>
          <w:sz w:val="16"/>
          <w:szCs w:val="16"/>
        </w:rPr>
        <w:t xml:space="preserve"> </w:t>
      </w:r>
      <w:r w:rsidRPr="00A36A6F">
        <w:rPr>
          <w:rFonts w:ascii="Arial" w:eastAsia="Arial" w:hAnsi="Arial" w:cs="Arial"/>
          <w:sz w:val="16"/>
          <w:szCs w:val="16"/>
        </w:rPr>
        <w:t>Act have been met. The Secretary of Labor may require the contractor to set aside in a separate account assets for the meeting of obligations under the plan or program.</w:t>
      </w:r>
    </w:p>
    <w:p w14:paraId="340E4193"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1F66A76" w14:textId="77777777" w:rsidR="00A36A6F" w:rsidRPr="00A36A6F" w:rsidRDefault="00A36A6F" w:rsidP="005D1515">
      <w:pPr>
        <w:widowControl w:val="0"/>
        <w:numPr>
          <w:ilvl w:val="0"/>
          <w:numId w:val="33"/>
        </w:numPr>
        <w:tabs>
          <w:tab w:val="left" w:pos="395"/>
        </w:tabs>
        <w:autoSpaceDE w:val="0"/>
        <w:autoSpaceDN w:val="0"/>
        <w:spacing w:before="1"/>
        <w:ind w:left="120" w:right="188" w:firstLine="143"/>
        <w:rPr>
          <w:rFonts w:ascii="Arial" w:eastAsia="Arial" w:hAnsi="Arial" w:cs="Arial"/>
          <w:sz w:val="16"/>
          <w:szCs w:val="22"/>
        </w:rPr>
      </w:pPr>
      <w:r w:rsidRPr="00A36A6F">
        <w:rPr>
          <w:rFonts w:ascii="Arial" w:eastAsia="Arial" w:hAnsi="Arial" w:cs="Arial"/>
          <w:i/>
          <w:sz w:val="16"/>
          <w:szCs w:val="22"/>
        </w:rPr>
        <w:t xml:space="preserve">Interest. </w:t>
      </w:r>
      <w:r w:rsidRPr="00A36A6F">
        <w:rPr>
          <w:rFonts w:ascii="Arial" w:eastAsia="Arial" w:hAnsi="Arial" w:cs="Arial"/>
          <w:sz w:val="16"/>
          <w:szCs w:val="22"/>
        </w:rPr>
        <w:t>In the event of a failure to pay all or part of the wages</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required to pay interest on any underpayment of wages.</w:t>
      </w:r>
    </w:p>
    <w:p w14:paraId="055F0457"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9363E6C" w14:textId="77777777" w:rsidR="00A36A6F" w:rsidRPr="00A36A6F" w:rsidRDefault="00A36A6F" w:rsidP="005D1515">
      <w:pPr>
        <w:widowControl w:val="0"/>
        <w:numPr>
          <w:ilvl w:val="2"/>
          <w:numId w:val="39"/>
        </w:numPr>
        <w:tabs>
          <w:tab w:val="left" w:pos="341"/>
        </w:tabs>
        <w:autoSpaceDE w:val="0"/>
        <w:autoSpaceDN w:val="0"/>
        <w:spacing w:before="1"/>
        <w:ind w:left="341" w:hanging="221"/>
        <w:rPr>
          <w:rFonts w:ascii="Arial" w:eastAsia="Arial" w:hAnsi="Arial" w:cs="Arial"/>
          <w:b/>
          <w:sz w:val="16"/>
          <w:szCs w:val="22"/>
        </w:rPr>
      </w:pPr>
      <w:r w:rsidRPr="00A36A6F">
        <w:rPr>
          <w:rFonts w:ascii="Arial" w:eastAsia="Arial" w:hAnsi="Arial" w:cs="Arial"/>
          <w:b/>
          <w:sz w:val="16"/>
          <w:szCs w:val="22"/>
        </w:rPr>
        <w:t>Withholding</w:t>
      </w:r>
      <w:r w:rsidRPr="00A36A6F">
        <w:rPr>
          <w:rFonts w:ascii="Arial" w:eastAsia="Arial" w:hAnsi="Arial" w:cs="Arial"/>
          <w:b/>
          <w:spacing w:val="-8"/>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8"/>
          <w:sz w:val="16"/>
          <w:szCs w:val="22"/>
        </w:rPr>
        <w:t xml:space="preserve"> </w:t>
      </w:r>
      <w:r w:rsidRPr="00A36A6F">
        <w:rPr>
          <w:rFonts w:ascii="Arial" w:eastAsia="Arial" w:hAnsi="Arial" w:cs="Arial"/>
          <w:spacing w:val="-4"/>
          <w:sz w:val="16"/>
          <w:szCs w:val="22"/>
        </w:rPr>
        <w:t>5.5)</w:t>
      </w:r>
    </w:p>
    <w:p w14:paraId="21056D48"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83E37E6" w14:textId="77777777" w:rsidR="00A36A6F" w:rsidRPr="00A36A6F" w:rsidRDefault="00A36A6F" w:rsidP="005D1515">
      <w:pPr>
        <w:widowControl w:val="0"/>
        <w:numPr>
          <w:ilvl w:val="0"/>
          <w:numId w:val="34"/>
        </w:numPr>
        <w:tabs>
          <w:tab w:val="left" w:pos="439"/>
        </w:tabs>
        <w:autoSpaceDE w:val="0"/>
        <w:autoSpaceDN w:val="0"/>
        <w:ind w:right="110" w:firstLine="143"/>
        <w:rPr>
          <w:rFonts w:ascii="Arial" w:eastAsia="Arial" w:hAnsi="Arial" w:cs="Arial"/>
          <w:sz w:val="16"/>
          <w:szCs w:val="22"/>
        </w:rPr>
      </w:pPr>
      <w:r w:rsidRPr="00A36A6F">
        <w:rPr>
          <w:rFonts w:ascii="Arial" w:eastAsia="Arial" w:hAnsi="Arial" w:cs="Arial"/>
          <w:i/>
          <w:sz w:val="16"/>
          <w:szCs w:val="22"/>
        </w:rPr>
        <w:t xml:space="preserve">Withholding requirements. </w:t>
      </w:r>
      <w:r w:rsidRPr="00A36A6F">
        <w:rPr>
          <w:rFonts w:ascii="Arial" w:eastAsia="Arial" w:hAnsi="Arial" w:cs="Arial"/>
          <w:sz w:val="16"/>
          <w:szCs w:val="22"/>
        </w:rPr>
        <w:t>The contracting agency may, upon its own action, or must, upon written request of an authorized</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v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Labor,</w:t>
      </w:r>
      <w:r w:rsidRPr="00A36A6F">
        <w:rPr>
          <w:rFonts w:ascii="Arial" w:eastAsia="Arial" w:hAnsi="Arial" w:cs="Arial"/>
          <w:spacing w:val="-4"/>
          <w:sz w:val="16"/>
          <w:szCs w:val="22"/>
        </w:rPr>
        <w:t xml:space="preserve"> </w:t>
      </w:r>
      <w:r w:rsidRPr="00A36A6F">
        <w:rPr>
          <w:rFonts w:ascii="Arial" w:eastAsia="Arial" w:hAnsi="Arial" w:cs="Arial"/>
          <w:sz w:val="16"/>
          <w:szCs w:val="22"/>
        </w:rPr>
        <w:t>withhold or cause to be withheld from the contractor so much of the accrued payments or advances as may be considered necessa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liabilitie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ny 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full</w:t>
      </w:r>
      <w:r w:rsidRPr="00A36A6F">
        <w:rPr>
          <w:rFonts w:ascii="Arial" w:eastAsia="Arial" w:hAnsi="Arial" w:cs="Arial"/>
          <w:spacing w:val="-3"/>
          <w:sz w:val="16"/>
          <w:szCs w:val="22"/>
        </w:rPr>
        <w:t xml:space="preserve"> </w:t>
      </w:r>
      <w:r w:rsidRPr="00A36A6F">
        <w:rPr>
          <w:rFonts w:ascii="Arial" w:eastAsia="Arial" w:hAnsi="Arial" w:cs="Arial"/>
          <w:sz w:val="16"/>
          <w:szCs w:val="22"/>
        </w:rPr>
        <w:t>amou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wages</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onetary</w:t>
      </w:r>
      <w:r w:rsidRPr="00A36A6F">
        <w:rPr>
          <w:rFonts w:ascii="Arial" w:eastAsia="Arial" w:hAnsi="Arial" w:cs="Arial"/>
          <w:spacing w:val="-3"/>
          <w:sz w:val="16"/>
          <w:szCs w:val="22"/>
        </w:rPr>
        <w:t xml:space="preserve"> </w:t>
      </w:r>
      <w:r w:rsidRPr="00A36A6F">
        <w:rPr>
          <w:rFonts w:ascii="Arial" w:eastAsia="Arial" w:hAnsi="Arial" w:cs="Arial"/>
          <w:sz w:val="16"/>
          <w:szCs w:val="22"/>
        </w:rPr>
        <w:t>relief, including interest, required by the clauses set forth in this section for violations of this contract, or to satisfy any such liabilities required by any other Federal contract, or federally assisted contract subject to Davis-Bacon labor standards, that is held by the same prime contractor (as defined in §</w:t>
      </w:r>
      <w:r w:rsidRPr="00A36A6F">
        <w:rPr>
          <w:rFonts w:ascii="Arial" w:eastAsia="Arial" w:hAnsi="Arial" w:cs="Arial"/>
          <w:spacing w:val="-11"/>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Davis-Bacon labor standards requirements and is held by the same prime contractor, regardless of whether the other contract was awarded or assisted by the same agency, and such funds may be used to satisfy the contractor liability for which the funds were withheld. In the event of a</w:t>
      </w:r>
      <w:r w:rsidRPr="00A36A6F">
        <w:rPr>
          <w:rFonts w:ascii="Arial" w:eastAsia="Arial" w:hAnsi="Arial" w:cs="Arial"/>
          <w:spacing w:val="40"/>
          <w:sz w:val="16"/>
          <w:szCs w:val="22"/>
        </w:rPr>
        <w:t xml:space="preserve"> </w:t>
      </w:r>
      <w:r w:rsidRPr="00A36A6F">
        <w:rPr>
          <w:rFonts w:ascii="Arial" w:eastAsia="Arial" w:hAnsi="Arial" w:cs="Arial"/>
          <w:sz w:val="16"/>
          <w:szCs w:val="22"/>
        </w:rPr>
        <w:t>contractor's failure to pay any laborer or mechanic, including any apprentice or helper working on the site of the work all or part of the wages required by the contract, or upon the 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failure</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bmit</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required</w:t>
      </w:r>
      <w:r w:rsidRPr="00A36A6F">
        <w:rPr>
          <w:rFonts w:ascii="Arial" w:eastAsia="Arial" w:hAnsi="Arial" w:cs="Arial"/>
          <w:spacing w:val="-4"/>
          <w:sz w:val="16"/>
          <w:szCs w:val="22"/>
        </w:rPr>
        <w:t xml:space="preserve"> </w:t>
      </w:r>
      <w:r w:rsidRPr="00A36A6F">
        <w:rPr>
          <w:rFonts w:ascii="Arial" w:eastAsia="Arial" w:hAnsi="Arial" w:cs="Arial"/>
          <w:sz w:val="16"/>
          <w:szCs w:val="22"/>
        </w:rPr>
        <w:t>records</w:t>
      </w:r>
      <w:r w:rsidRPr="00A36A6F">
        <w:rPr>
          <w:rFonts w:ascii="Arial" w:eastAsia="Arial" w:hAnsi="Arial" w:cs="Arial"/>
          <w:spacing w:val="-3"/>
          <w:sz w:val="16"/>
          <w:szCs w:val="22"/>
        </w:rPr>
        <w:t xml:space="preserve"> </w:t>
      </w:r>
      <w:r w:rsidRPr="00A36A6F">
        <w:rPr>
          <w:rFonts w:ascii="Arial" w:eastAsia="Arial" w:hAnsi="Arial" w:cs="Arial"/>
          <w:sz w:val="16"/>
          <w:szCs w:val="22"/>
        </w:rPr>
        <w:t>as</w:t>
      </w:r>
      <w:r w:rsidRPr="00A36A6F">
        <w:rPr>
          <w:rFonts w:ascii="Arial" w:eastAsia="Arial" w:hAnsi="Arial" w:cs="Arial"/>
          <w:spacing w:val="-3"/>
          <w:sz w:val="16"/>
          <w:szCs w:val="22"/>
        </w:rPr>
        <w:t xml:space="preserve"> </w:t>
      </w:r>
      <w:r w:rsidRPr="00A36A6F">
        <w:rPr>
          <w:rFonts w:ascii="Arial" w:eastAsia="Arial" w:hAnsi="Arial" w:cs="Arial"/>
          <w:sz w:val="16"/>
          <w:szCs w:val="22"/>
        </w:rPr>
        <w:t>discussed in paragraph 3.d. of this section, the contracting agency may on its own initiative and after written notice to the contractor, take such action as may be necessary to cause the</w:t>
      </w:r>
      <w:r w:rsidRPr="00A36A6F">
        <w:rPr>
          <w:rFonts w:ascii="Arial" w:eastAsia="Arial" w:hAnsi="Arial" w:cs="Arial"/>
          <w:spacing w:val="40"/>
          <w:sz w:val="16"/>
          <w:szCs w:val="22"/>
        </w:rPr>
        <w:t xml:space="preserve"> </w:t>
      </w:r>
      <w:r w:rsidRPr="00A36A6F">
        <w:rPr>
          <w:rFonts w:ascii="Arial" w:eastAsia="Arial" w:hAnsi="Arial" w:cs="Arial"/>
          <w:sz w:val="16"/>
          <w:szCs w:val="22"/>
        </w:rPr>
        <w:t>suspension of any further payment, advance, or guarantee of funds until such violations have ceased.</w:t>
      </w:r>
    </w:p>
    <w:p w14:paraId="35F35D1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4479386" w14:textId="77777777" w:rsidR="00A36A6F" w:rsidRPr="00A36A6F" w:rsidRDefault="00A36A6F" w:rsidP="005D1515">
      <w:pPr>
        <w:widowControl w:val="0"/>
        <w:numPr>
          <w:ilvl w:val="0"/>
          <w:numId w:val="34"/>
        </w:numPr>
        <w:tabs>
          <w:tab w:val="left" w:pos="439"/>
        </w:tabs>
        <w:autoSpaceDE w:val="0"/>
        <w:autoSpaceDN w:val="0"/>
        <w:ind w:right="180"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p>
    <w:p w14:paraId="58F356C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8" w:space="288"/>
            <w:col w:w="4684"/>
          </w:cols>
          <w:docGrid w:linePitch="272"/>
        </w:sectPr>
      </w:pPr>
    </w:p>
    <w:p w14:paraId="0A557ECB" w14:textId="77777777" w:rsidR="00A36A6F" w:rsidRPr="00A36A6F" w:rsidRDefault="00A36A6F" w:rsidP="005D1515">
      <w:pPr>
        <w:widowControl w:val="0"/>
        <w:numPr>
          <w:ilvl w:val="3"/>
          <w:numId w:val="39"/>
        </w:numPr>
        <w:tabs>
          <w:tab w:val="left" w:pos="429"/>
        </w:tabs>
        <w:autoSpaceDE w:val="0"/>
        <w:autoSpaceDN w:val="0"/>
        <w:spacing w:before="80"/>
        <w:ind w:right="153" w:firstLine="0"/>
        <w:rPr>
          <w:rFonts w:ascii="Arial" w:eastAsia="Arial" w:hAnsi="Arial" w:cs="Arial"/>
          <w:sz w:val="16"/>
          <w:szCs w:val="22"/>
        </w:rPr>
      </w:pPr>
      <w:r w:rsidRPr="00A36A6F">
        <w:rPr>
          <w:rFonts w:ascii="Arial" w:eastAsia="Arial" w:hAnsi="Arial" w:cs="Arial"/>
          <w:sz w:val="16"/>
          <w:szCs w:val="22"/>
        </w:rPr>
        <w:lastRenderedPageBreak/>
        <w:t>of</w:t>
      </w:r>
      <w:r w:rsidRPr="00A36A6F">
        <w:rPr>
          <w:rFonts w:ascii="Arial" w:eastAsia="Arial" w:hAnsi="Arial" w:cs="Arial"/>
          <w:spacing w:val="-4"/>
          <w:sz w:val="16"/>
          <w:szCs w:val="22"/>
        </w:rPr>
        <w:t xml:space="preserve"> </w:t>
      </w:r>
      <w:r w:rsidRPr="00A36A6F">
        <w:rPr>
          <w:rFonts w:ascii="Arial" w:eastAsia="Arial" w:hAnsi="Arial" w:cs="Arial"/>
          <w:sz w:val="16"/>
          <w:szCs w:val="22"/>
        </w:rPr>
        <w:t>this</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Section</w:t>
      </w:r>
      <w:r w:rsidRPr="00A36A6F">
        <w:rPr>
          <w:rFonts w:ascii="Arial" w:eastAsia="Arial" w:hAnsi="Arial" w:cs="Arial"/>
          <w:spacing w:val="-4"/>
          <w:sz w:val="16"/>
          <w:szCs w:val="22"/>
        </w:rPr>
        <w:t xml:space="preserve"> </w:t>
      </w:r>
      <w:r w:rsidRPr="00A36A6F">
        <w:rPr>
          <w:rFonts w:ascii="Arial" w:eastAsia="Arial" w:hAnsi="Arial" w:cs="Arial"/>
          <w:sz w:val="16"/>
          <w:szCs w:val="22"/>
        </w:rPr>
        <w:t>V,</w:t>
      </w:r>
      <w:r w:rsidRPr="00A36A6F">
        <w:rPr>
          <w:rFonts w:ascii="Arial" w:eastAsia="Arial" w:hAnsi="Arial" w:cs="Arial"/>
          <w:spacing w:val="-4"/>
          <w:sz w:val="16"/>
          <w:szCs w:val="22"/>
        </w:rPr>
        <w:t xml:space="preserve"> </w:t>
      </w:r>
      <w:r w:rsidRPr="00A36A6F">
        <w:rPr>
          <w:rFonts w:ascii="Arial" w:eastAsia="Arial" w:hAnsi="Arial" w:cs="Arial"/>
          <w:sz w:val="16"/>
          <w:szCs w:val="22"/>
        </w:rPr>
        <w:t>paragraph</w:t>
      </w:r>
      <w:r w:rsidRPr="00A36A6F">
        <w:rPr>
          <w:rFonts w:ascii="Arial" w:eastAsia="Arial" w:hAnsi="Arial" w:cs="Arial"/>
          <w:spacing w:val="-4"/>
          <w:sz w:val="16"/>
          <w:szCs w:val="22"/>
        </w:rPr>
        <w:t xml:space="preserve"> </w:t>
      </w:r>
      <w:r w:rsidRPr="00A36A6F">
        <w:rPr>
          <w:rFonts w:ascii="Arial" w:eastAsia="Arial" w:hAnsi="Arial" w:cs="Arial"/>
          <w:sz w:val="16"/>
          <w:szCs w:val="22"/>
        </w:rPr>
        <w:t>3.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both,</w:t>
      </w:r>
      <w:r w:rsidRPr="00A36A6F">
        <w:rPr>
          <w:rFonts w:ascii="Arial" w:eastAsia="Arial" w:hAnsi="Arial" w:cs="Arial"/>
          <w:spacing w:val="-4"/>
          <w:sz w:val="16"/>
          <w:szCs w:val="22"/>
        </w:rPr>
        <w:t xml:space="preserve"> </w:t>
      </w:r>
      <w:r w:rsidRPr="00A36A6F">
        <w:rPr>
          <w:rFonts w:ascii="Arial" w:eastAsia="Arial" w:hAnsi="Arial" w:cs="Arial"/>
          <w:sz w:val="16"/>
          <w:szCs w:val="22"/>
        </w:rPr>
        <w:t>over claims to those funds by:</w:t>
      </w:r>
    </w:p>
    <w:p w14:paraId="0CEDEB7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6E22A6" w14:textId="77777777" w:rsidR="00A36A6F" w:rsidRPr="00A36A6F" w:rsidRDefault="00A36A6F" w:rsidP="005D1515">
      <w:pPr>
        <w:widowControl w:val="0"/>
        <w:numPr>
          <w:ilvl w:val="4"/>
          <w:numId w:val="39"/>
        </w:numPr>
        <w:tabs>
          <w:tab w:val="left" w:pos="500"/>
        </w:tabs>
        <w:autoSpaceDE w:val="0"/>
        <w:autoSpaceDN w:val="0"/>
        <w:spacing w:before="1"/>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0233F08F"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1DA03E8C"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278C34D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8D4CF03" w14:textId="77777777" w:rsidR="00A36A6F" w:rsidRPr="00A36A6F" w:rsidRDefault="00A36A6F" w:rsidP="005D1515">
      <w:pPr>
        <w:widowControl w:val="0"/>
        <w:numPr>
          <w:ilvl w:val="4"/>
          <w:numId w:val="39"/>
        </w:numPr>
        <w:tabs>
          <w:tab w:val="left" w:pos="500"/>
        </w:tabs>
        <w:autoSpaceDE w:val="0"/>
        <w:autoSpaceDN w:val="0"/>
        <w:ind w:right="52"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27167FE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5369F22"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3B83B4BE"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6B9AB40" w14:textId="77777777" w:rsidR="00A36A6F" w:rsidRPr="00A36A6F" w:rsidRDefault="00A36A6F" w:rsidP="005D1515">
      <w:pPr>
        <w:widowControl w:val="0"/>
        <w:numPr>
          <w:ilvl w:val="4"/>
          <w:numId w:val="39"/>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7"/>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5BEB8200"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74E72C56" w14:textId="77777777" w:rsidR="00A36A6F" w:rsidRPr="00A36A6F" w:rsidRDefault="00A36A6F" w:rsidP="005D1515">
      <w:pPr>
        <w:widowControl w:val="0"/>
        <w:numPr>
          <w:ilvl w:val="4"/>
          <w:numId w:val="39"/>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92">
        <w:r w:rsidRPr="00A36A6F">
          <w:rPr>
            <w:rFonts w:ascii="Arial" w:eastAsia="Arial" w:hAnsi="Arial" w:cs="Arial"/>
            <w:color w:val="0000FF"/>
            <w:spacing w:val="-5"/>
            <w:sz w:val="16"/>
            <w:szCs w:val="22"/>
            <w:u w:val="single" w:color="0000FF"/>
          </w:rPr>
          <w:t>31</w:t>
        </w:r>
      </w:hyperlink>
    </w:p>
    <w:p w14:paraId="639CE67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9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15431E02"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AE2E8F9"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b/>
          <w:sz w:val="16"/>
          <w:szCs w:val="22"/>
        </w:rPr>
      </w:pPr>
      <w:r w:rsidRPr="00A36A6F">
        <w:rPr>
          <w:rFonts w:ascii="Arial" w:eastAsia="Arial" w:hAnsi="Arial" w:cs="Arial"/>
          <w:b/>
          <w:sz w:val="16"/>
          <w:szCs w:val="22"/>
        </w:rPr>
        <w:t>Records</w:t>
      </w:r>
      <w:r w:rsidRPr="00A36A6F">
        <w:rPr>
          <w:rFonts w:ascii="Arial" w:eastAsia="Arial" w:hAnsi="Arial" w:cs="Arial"/>
          <w:b/>
          <w:spacing w:val="-8"/>
          <w:sz w:val="16"/>
          <w:szCs w:val="22"/>
        </w:rPr>
        <w:t xml:space="preserve"> </w:t>
      </w:r>
      <w:r w:rsidRPr="00A36A6F">
        <w:rPr>
          <w:rFonts w:ascii="Arial" w:eastAsia="Arial" w:hAnsi="Arial" w:cs="Arial"/>
          <w:b/>
          <w:sz w:val="16"/>
          <w:szCs w:val="22"/>
        </w:rPr>
        <w:t>and</w:t>
      </w:r>
      <w:r w:rsidRPr="00A36A6F">
        <w:rPr>
          <w:rFonts w:ascii="Arial" w:eastAsia="Arial" w:hAnsi="Arial" w:cs="Arial"/>
          <w:b/>
          <w:spacing w:val="-6"/>
          <w:sz w:val="16"/>
          <w:szCs w:val="22"/>
        </w:rPr>
        <w:t xml:space="preserve"> </w:t>
      </w:r>
      <w:r w:rsidRPr="00A36A6F">
        <w:rPr>
          <w:rFonts w:ascii="Arial" w:eastAsia="Arial" w:hAnsi="Arial" w:cs="Arial"/>
          <w:b/>
          <w:sz w:val="16"/>
          <w:szCs w:val="22"/>
        </w:rPr>
        <w:t>certified</w:t>
      </w:r>
      <w:r w:rsidRPr="00A36A6F">
        <w:rPr>
          <w:rFonts w:ascii="Arial" w:eastAsia="Arial" w:hAnsi="Arial" w:cs="Arial"/>
          <w:b/>
          <w:spacing w:val="-7"/>
          <w:sz w:val="16"/>
          <w:szCs w:val="22"/>
        </w:rPr>
        <w:t xml:space="preserve"> </w:t>
      </w:r>
      <w:r w:rsidRPr="00A36A6F">
        <w:rPr>
          <w:rFonts w:ascii="Arial" w:eastAsia="Arial" w:hAnsi="Arial" w:cs="Arial"/>
          <w:b/>
          <w:sz w:val="16"/>
          <w:szCs w:val="22"/>
        </w:rPr>
        <w:t>payrolls</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CFR</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5.5)</w:t>
      </w:r>
    </w:p>
    <w:p w14:paraId="7E1085C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AE8FDA8"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Basic record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Length of record retention. </w:t>
      </w:r>
      <w:r w:rsidRPr="00A36A6F">
        <w:rPr>
          <w:rFonts w:ascii="Arial" w:eastAsia="Arial" w:hAnsi="Arial" w:cs="Arial"/>
          <w:sz w:val="16"/>
          <w:szCs w:val="22"/>
        </w:rPr>
        <w:t>All regular payrolls and other basic records must be maintai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during</w:t>
      </w:r>
      <w:r w:rsidRPr="00A36A6F">
        <w:rPr>
          <w:rFonts w:ascii="Arial" w:eastAsia="Arial" w:hAnsi="Arial" w:cs="Arial"/>
          <w:spacing w:val="-6"/>
          <w:sz w:val="16"/>
          <w:szCs w:val="22"/>
        </w:rPr>
        <w:t xml:space="preserve"> </w:t>
      </w:r>
      <w:r w:rsidRPr="00A36A6F">
        <w:rPr>
          <w:rFonts w:ascii="Arial" w:eastAsia="Arial" w:hAnsi="Arial" w:cs="Arial"/>
          <w:sz w:val="16"/>
          <w:szCs w:val="22"/>
        </w:rPr>
        <w:t>the course of the work and preserved for all laborers and mechanics working at the site of the work (or otherwise working in construction or development of the project under a development statute) for a period of at least 3 years after all the work on the prime contract is completed.</w:t>
      </w:r>
    </w:p>
    <w:p w14:paraId="3757F245"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3F60B8C" w14:textId="77777777" w:rsidR="00A36A6F" w:rsidRPr="00A36A6F" w:rsidRDefault="00A36A6F" w:rsidP="005D1515">
      <w:pPr>
        <w:widowControl w:val="0"/>
        <w:numPr>
          <w:ilvl w:val="0"/>
          <w:numId w:val="23"/>
        </w:numPr>
        <w:tabs>
          <w:tab w:val="left" w:pos="49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Such records must contain the name; Social Security number; last known address, telephone number, and email address of each such worker; each worker's correct classification(s) of work actually performed; hourly rates of wages paid (including rates of contributions or costs anticipated for bona fide fringe benefits or cash equivalents thereof of the types described in </w:t>
      </w:r>
      <w:hyperlink r:id="rId94">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5">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daily and weekly number of</w:t>
      </w:r>
      <w:r w:rsidRPr="00A36A6F">
        <w:rPr>
          <w:rFonts w:ascii="Arial" w:eastAsia="Arial" w:hAnsi="Arial" w:cs="Arial"/>
          <w:spacing w:val="-5"/>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ctually</w:t>
      </w:r>
      <w:r w:rsidRPr="00A36A6F">
        <w:rPr>
          <w:rFonts w:ascii="Arial" w:eastAsia="Arial" w:hAnsi="Arial" w:cs="Arial"/>
          <w:spacing w:val="-4"/>
          <w:sz w:val="16"/>
          <w:szCs w:val="22"/>
        </w:rPr>
        <w:t xml:space="preserve"> </w:t>
      </w:r>
      <w:r w:rsidRPr="00A36A6F">
        <w:rPr>
          <w:rFonts w:ascii="Arial" w:eastAsia="Arial" w:hAnsi="Arial" w:cs="Arial"/>
          <w:sz w:val="16"/>
          <w:szCs w:val="22"/>
        </w:rPr>
        <w:t>work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each</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contract; deductions made; and actual wages paid.</w:t>
      </w:r>
    </w:p>
    <w:p w14:paraId="5125C27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0A22972" w14:textId="77777777" w:rsidR="00A36A6F" w:rsidRPr="00A36A6F" w:rsidRDefault="00A36A6F" w:rsidP="005D1515">
      <w:pPr>
        <w:widowControl w:val="0"/>
        <w:numPr>
          <w:ilvl w:val="0"/>
          <w:numId w:val="23"/>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Additional records relating to fringe benefits. </w:t>
      </w:r>
      <w:r w:rsidRPr="00A36A6F">
        <w:rPr>
          <w:rFonts w:ascii="Arial" w:eastAsia="Arial" w:hAnsi="Arial" w:cs="Arial"/>
          <w:sz w:val="16"/>
          <w:szCs w:val="22"/>
        </w:rPr>
        <w:t xml:space="preserve">Whenever the Secretary of Labor has found under paragraph 1.e. of this section that the wages of any laborer or mechanic include the amount of any costs reasonably anticipated in providing benefits under a plan or program described in </w:t>
      </w:r>
      <w:hyperlink r:id="rId96">
        <w:r w:rsidRPr="00A36A6F">
          <w:rPr>
            <w:rFonts w:ascii="Arial" w:eastAsia="Arial" w:hAnsi="Arial" w:cs="Arial"/>
            <w:color w:val="0000FF"/>
            <w:sz w:val="16"/>
            <w:szCs w:val="22"/>
            <w:u w:val="single" w:color="0000FF"/>
          </w:rPr>
          <w:t>40 U.S.C.</w:t>
        </w:r>
      </w:hyperlink>
      <w:r w:rsidRPr="00A36A6F">
        <w:rPr>
          <w:rFonts w:ascii="Arial" w:eastAsia="Arial" w:hAnsi="Arial" w:cs="Arial"/>
          <w:color w:val="0000FF"/>
          <w:sz w:val="16"/>
          <w:szCs w:val="22"/>
        </w:rPr>
        <w:t xml:space="preserve"> </w:t>
      </w:r>
      <w:hyperlink r:id="rId97">
        <w:r w:rsidRPr="00A36A6F">
          <w:rPr>
            <w:rFonts w:ascii="Arial" w:eastAsia="Arial" w:hAnsi="Arial" w:cs="Arial"/>
            <w:color w:val="0000FF"/>
            <w:sz w:val="16"/>
            <w:szCs w:val="22"/>
            <w:u w:val="single" w:color="0000FF"/>
          </w:rPr>
          <w:t>3141(2)(B)</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of the Davis-Bacon Act, the contractor must maintain records which show that the commitment to provide such benefits is enforceable, that the plan or program is financially responsible, and that the plan or program has been communicat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writing</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laborers</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mechanics</w:t>
      </w:r>
      <w:r w:rsidRPr="00A36A6F">
        <w:rPr>
          <w:rFonts w:ascii="Arial" w:eastAsia="Arial" w:hAnsi="Arial" w:cs="Arial"/>
          <w:spacing w:val="-5"/>
          <w:sz w:val="16"/>
          <w:szCs w:val="22"/>
        </w:rPr>
        <w:t xml:space="preserve"> </w:t>
      </w:r>
      <w:r w:rsidRPr="00A36A6F">
        <w:rPr>
          <w:rFonts w:ascii="Arial" w:eastAsia="Arial" w:hAnsi="Arial" w:cs="Arial"/>
          <w:sz w:val="16"/>
          <w:szCs w:val="22"/>
        </w:rPr>
        <w:t>affected, and records which show the costs anticipated or the actual cost incurred in providing such benefits.</w:t>
      </w:r>
    </w:p>
    <w:p w14:paraId="581CC89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472775" w14:textId="77777777" w:rsidR="00A36A6F" w:rsidRPr="00A36A6F" w:rsidRDefault="00A36A6F" w:rsidP="005D1515">
      <w:pPr>
        <w:widowControl w:val="0"/>
        <w:numPr>
          <w:ilvl w:val="0"/>
          <w:numId w:val="23"/>
        </w:numPr>
        <w:tabs>
          <w:tab w:val="left" w:pos="500"/>
        </w:tabs>
        <w:autoSpaceDE w:val="0"/>
        <w:autoSpaceDN w:val="0"/>
        <w:ind w:left="120" w:right="64" w:firstLine="143"/>
        <w:rPr>
          <w:rFonts w:ascii="Arial" w:eastAsia="Arial" w:hAnsi="Arial" w:cs="Arial"/>
          <w:sz w:val="16"/>
          <w:szCs w:val="22"/>
        </w:rPr>
      </w:pPr>
      <w:r w:rsidRPr="00A36A6F">
        <w:rPr>
          <w:rFonts w:ascii="Arial" w:eastAsia="Arial" w:hAnsi="Arial" w:cs="Arial"/>
          <w:i/>
          <w:sz w:val="16"/>
          <w:szCs w:val="22"/>
        </w:rPr>
        <w:t>Additional</w:t>
      </w:r>
      <w:r w:rsidRPr="00A36A6F">
        <w:rPr>
          <w:rFonts w:ascii="Arial" w:eastAsia="Arial" w:hAnsi="Arial" w:cs="Arial"/>
          <w:i/>
          <w:spacing w:val="-7"/>
          <w:sz w:val="16"/>
          <w:szCs w:val="22"/>
        </w:rPr>
        <w:t xml:space="preserve"> </w:t>
      </w:r>
      <w:r w:rsidRPr="00A36A6F">
        <w:rPr>
          <w:rFonts w:ascii="Arial" w:eastAsia="Arial" w:hAnsi="Arial" w:cs="Arial"/>
          <w:i/>
          <w:sz w:val="16"/>
          <w:szCs w:val="22"/>
        </w:rPr>
        <w:t>records</w:t>
      </w:r>
      <w:r w:rsidRPr="00A36A6F">
        <w:rPr>
          <w:rFonts w:ascii="Arial" w:eastAsia="Arial" w:hAnsi="Arial" w:cs="Arial"/>
          <w:i/>
          <w:spacing w:val="-7"/>
          <w:sz w:val="16"/>
          <w:szCs w:val="22"/>
        </w:rPr>
        <w:t xml:space="preserve"> </w:t>
      </w:r>
      <w:r w:rsidRPr="00A36A6F">
        <w:rPr>
          <w:rFonts w:ascii="Arial" w:eastAsia="Arial" w:hAnsi="Arial" w:cs="Arial"/>
          <w:i/>
          <w:sz w:val="16"/>
          <w:szCs w:val="22"/>
        </w:rPr>
        <w:t>relating</w:t>
      </w:r>
      <w:r w:rsidRPr="00A36A6F">
        <w:rPr>
          <w:rFonts w:ascii="Arial" w:eastAsia="Arial" w:hAnsi="Arial" w:cs="Arial"/>
          <w:i/>
          <w:spacing w:val="-8"/>
          <w:sz w:val="16"/>
          <w:szCs w:val="22"/>
        </w:rPr>
        <w:t xml:space="preserve"> </w:t>
      </w:r>
      <w:r w:rsidRPr="00A36A6F">
        <w:rPr>
          <w:rFonts w:ascii="Arial" w:eastAsia="Arial" w:hAnsi="Arial" w:cs="Arial"/>
          <w:i/>
          <w:sz w:val="16"/>
          <w:szCs w:val="22"/>
        </w:rPr>
        <w:t>to</w:t>
      </w:r>
      <w:r w:rsidRPr="00A36A6F">
        <w:rPr>
          <w:rFonts w:ascii="Arial" w:eastAsia="Arial" w:hAnsi="Arial" w:cs="Arial"/>
          <w:i/>
          <w:spacing w:val="-8"/>
          <w:sz w:val="16"/>
          <w:szCs w:val="22"/>
        </w:rPr>
        <w:t xml:space="preserve"> </w:t>
      </w:r>
      <w:r w:rsidRPr="00A36A6F">
        <w:rPr>
          <w:rFonts w:ascii="Arial" w:eastAsia="Arial" w:hAnsi="Arial" w:cs="Arial"/>
          <w:i/>
          <w:sz w:val="16"/>
          <w:szCs w:val="22"/>
        </w:rPr>
        <w:t>apprenticeship.</w:t>
      </w:r>
      <w:r w:rsidRPr="00A36A6F">
        <w:rPr>
          <w:rFonts w:ascii="Arial" w:eastAsia="Arial" w:hAnsi="Arial" w:cs="Arial"/>
          <w:i/>
          <w:spacing w:val="-8"/>
          <w:sz w:val="16"/>
          <w:szCs w:val="22"/>
        </w:rPr>
        <w:t xml:space="preserve"> </w:t>
      </w:r>
      <w:r w:rsidRPr="00A36A6F">
        <w:rPr>
          <w:rFonts w:ascii="Arial" w:eastAsia="Arial" w:hAnsi="Arial" w:cs="Arial"/>
          <w:sz w:val="16"/>
          <w:szCs w:val="22"/>
        </w:rPr>
        <w:t>Contractors with apprentices working under approved programs must maintain written evidence of the registration of apprenticeship programs, the registration of the apprentices, and the ratios and wage rates prescribed in the applicable programs.</w:t>
      </w:r>
    </w:p>
    <w:p w14:paraId="3BC1A9F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0FA2493E" w14:textId="77777777" w:rsidR="00A36A6F" w:rsidRPr="00A36A6F" w:rsidRDefault="00A36A6F" w:rsidP="005D1515">
      <w:pPr>
        <w:widowControl w:val="0"/>
        <w:numPr>
          <w:ilvl w:val="0"/>
          <w:numId w:val="24"/>
        </w:numPr>
        <w:tabs>
          <w:tab w:val="left" w:pos="439"/>
        </w:tabs>
        <w:autoSpaceDE w:val="0"/>
        <w:autoSpaceDN w:val="0"/>
        <w:ind w:right="75" w:firstLine="144"/>
        <w:rPr>
          <w:rFonts w:ascii="Arial" w:eastAsia="Arial" w:hAnsi="Arial" w:cs="Arial"/>
          <w:sz w:val="16"/>
          <w:szCs w:val="22"/>
        </w:rPr>
      </w:pPr>
      <w:r w:rsidRPr="00A36A6F">
        <w:rPr>
          <w:rFonts w:ascii="Arial" w:eastAsia="Arial" w:hAnsi="Arial" w:cs="Arial"/>
          <w:i/>
          <w:sz w:val="16"/>
          <w:szCs w:val="22"/>
        </w:rPr>
        <w:t xml:space="preserve">Certified payroll requirements </w:t>
      </w:r>
      <w:r w:rsidRPr="00A36A6F">
        <w:rPr>
          <w:rFonts w:ascii="Arial" w:eastAsia="Arial" w:hAnsi="Arial" w:cs="Arial"/>
          <w:sz w:val="16"/>
          <w:szCs w:val="22"/>
        </w:rPr>
        <w:t xml:space="preserve">(1) </w:t>
      </w:r>
      <w:r w:rsidRPr="00A36A6F">
        <w:rPr>
          <w:rFonts w:ascii="Arial" w:eastAsia="Arial" w:hAnsi="Arial" w:cs="Arial"/>
          <w:i/>
          <w:sz w:val="16"/>
          <w:szCs w:val="22"/>
        </w:rPr>
        <w:t xml:space="preserve">Frequency and method of submission. </w:t>
      </w:r>
      <w:r w:rsidRPr="00A36A6F">
        <w:rPr>
          <w:rFonts w:ascii="Arial" w:eastAsia="Arial" w:hAnsi="Arial" w:cs="Arial"/>
          <w:sz w:val="16"/>
          <w:szCs w:val="22"/>
        </w:rPr>
        <w:t>The contractor or subcontractor must submit weekly, for each week in which any DBA- or Related Acts- covered</w:t>
      </w:r>
      <w:r w:rsidRPr="00A36A6F">
        <w:rPr>
          <w:rFonts w:ascii="Arial" w:eastAsia="Arial" w:hAnsi="Arial" w:cs="Arial"/>
          <w:spacing w:val="-6"/>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performed,</w:t>
      </w:r>
      <w:r w:rsidRPr="00A36A6F">
        <w:rPr>
          <w:rFonts w:ascii="Arial" w:eastAsia="Arial" w:hAnsi="Arial" w:cs="Arial"/>
          <w:spacing w:val="-6"/>
          <w:sz w:val="16"/>
          <w:szCs w:val="22"/>
        </w:rPr>
        <w:t xml:space="preserve"> </w:t>
      </w:r>
      <w:r w:rsidRPr="00A36A6F">
        <w:rPr>
          <w:rFonts w:ascii="Arial" w:eastAsia="Arial" w:hAnsi="Arial" w:cs="Arial"/>
          <w:sz w:val="16"/>
          <w:szCs w:val="22"/>
        </w:rPr>
        <w:t>certified</w:t>
      </w:r>
      <w:r w:rsidRPr="00A36A6F">
        <w:rPr>
          <w:rFonts w:ascii="Arial" w:eastAsia="Arial" w:hAnsi="Arial" w:cs="Arial"/>
          <w:spacing w:val="-6"/>
          <w:sz w:val="16"/>
          <w:szCs w:val="22"/>
        </w:rPr>
        <w:t xml:space="preserve"> </w:t>
      </w:r>
      <w:r w:rsidRPr="00A36A6F">
        <w:rPr>
          <w:rFonts w:ascii="Arial" w:eastAsia="Arial" w:hAnsi="Arial" w:cs="Arial"/>
          <w:sz w:val="16"/>
          <w:szCs w:val="22"/>
        </w:rPr>
        <w:t>payrolls</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p>
    <w:p w14:paraId="5FE08133" w14:textId="77777777" w:rsidR="00A36A6F" w:rsidRPr="00A36A6F" w:rsidRDefault="00A36A6F" w:rsidP="00A36A6F">
      <w:pPr>
        <w:widowControl w:val="0"/>
        <w:autoSpaceDE w:val="0"/>
        <w:autoSpaceDN w:val="0"/>
        <w:spacing w:before="79"/>
        <w:ind w:right="11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agency.</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rime</w:t>
      </w:r>
      <w:r w:rsidRPr="00A36A6F">
        <w:rPr>
          <w:rFonts w:ascii="Arial" w:eastAsia="Arial" w:hAnsi="Arial" w:cs="Arial"/>
          <w:spacing w:val="-5"/>
          <w:sz w:val="16"/>
          <w:szCs w:val="16"/>
        </w:rPr>
        <w:t xml:space="preserve"> </w:t>
      </w:r>
      <w:r w:rsidRPr="00A36A6F">
        <w:rPr>
          <w:rFonts w:ascii="Arial" w:eastAsia="Arial" w:hAnsi="Arial" w:cs="Arial"/>
          <w:sz w:val="16"/>
          <w:szCs w:val="16"/>
        </w:rPr>
        <w:t>contractor</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respons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ubmission of all certified payrolls by all subcontractors. A contracting agency or prime contractor may permit or require contractors</w:t>
      </w:r>
      <w:r w:rsidRPr="00A36A6F">
        <w:rPr>
          <w:rFonts w:ascii="Arial" w:eastAsia="Arial" w:hAnsi="Arial" w:cs="Arial"/>
          <w:spacing w:val="40"/>
          <w:sz w:val="16"/>
          <w:szCs w:val="16"/>
        </w:rPr>
        <w:t xml:space="preserve"> </w:t>
      </w:r>
      <w:r w:rsidRPr="00A36A6F">
        <w:rPr>
          <w:rFonts w:ascii="Arial" w:eastAsia="Arial" w:hAnsi="Arial" w:cs="Arial"/>
          <w:sz w:val="16"/>
          <w:szCs w:val="16"/>
        </w:rPr>
        <w:t>to submit certified payrolls through an electronic system, as long</w:t>
      </w:r>
      <w:r w:rsidRPr="00A36A6F">
        <w:rPr>
          <w:rFonts w:ascii="Arial" w:eastAsia="Arial" w:hAnsi="Arial" w:cs="Arial"/>
          <w:spacing w:val="-2"/>
          <w:sz w:val="16"/>
          <w:szCs w:val="16"/>
        </w:rPr>
        <w:t xml:space="preserve"> </w:t>
      </w:r>
      <w:r w:rsidRPr="00A36A6F">
        <w:rPr>
          <w:rFonts w:ascii="Arial" w:eastAsia="Arial" w:hAnsi="Arial" w:cs="Arial"/>
          <w:sz w:val="16"/>
          <w:szCs w:val="16"/>
        </w:rPr>
        <w:t>as</w:t>
      </w:r>
      <w:r w:rsidRPr="00A36A6F">
        <w:rPr>
          <w:rFonts w:ascii="Arial" w:eastAsia="Arial" w:hAnsi="Arial" w:cs="Arial"/>
          <w:spacing w:val="-1"/>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electronic</w:t>
      </w:r>
      <w:r w:rsidRPr="00A36A6F">
        <w:rPr>
          <w:rFonts w:ascii="Arial" w:eastAsia="Arial" w:hAnsi="Arial" w:cs="Arial"/>
          <w:spacing w:val="-1"/>
          <w:sz w:val="16"/>
          <w:szCs w:val="16"/>
        </w:rPr>
        <w:t xml:space="preserve"> </w:t>
      </w:r>
      <w:r w:rsidRPr="00A36A6F">
        <w:rPr>
          <w:rFonts w:ascii="Arial" w:eastAsia="Arial" w:hAnsi="Arial" w:cs="Arial"/>
          <w:sz w:val="16"/>
          <w:szCs w:val="16"/>
        </w:rPr>
        <w:t>system</w:t>
      </w:r>
      <w:r w:rsidRPr="00A36A6F">
        <w:rPr>
          <w:rFonts w:ascii="Arial" w:eastAsia="Arial" w:hAnsi="Arial" w:cs="Arial"/>
          <w:spacing w:val="-1"/>
          <w:sz w:val="16"/>
          <w:szCs w:val="16"/>
        </w:rPr>
        <w:t xml:space="preserve"> </w:t>
      </w:r>
      <w:r w:rsidRPr="00A36A6F">
        <w:rPr>
          <w:rFonts w:ascii="Arial" w:eastAsia="Arial" w:hAnsi="Arial" w:cs="Arial"/>
          <w:sz w:val="16"/>
          <w:szCs w:val="16"/>
        </w:rPr>
        <w:t>requires</w:t>
      </w:r>
      <w:r w:rsidRPr="00A36A6F">
        <w:rPr>
          <w:rFonts w:ascii="Arial" w:eastAsia="Arial" w:hAnsi="Arial" w:cs="Arial"/>
          <w:spacing w:val="-1"/>
          <w:sz w:val="16"/>
          <w:szCs w:val="16"/>
        </w:rPr>
        <w:t xml:space="preserve"> </w:t>
      </w:r>
      <w:r w:rsidRPr="00A36A6F">
        <w:rPr>
          <w:rFonts w:ascii="Arial" w:eastAsia="Arial" w:hAnsi="Arial" w:cs="Arial"/>
          <w:sz w:val="16"/>
          <w:szCs w:val="16"/>
        </w:rPr>
        <w:t>a</w:t>
      </w:r>
      <w:r w:rsidRPr="00A36A6F">
        <w:rPr>
          <w:rFonts w:ascii="Arial" w:eastAsia="Arial" w:hAnsi="Arial" w:cs="Arial"/>
          <w:spacing w:val="-2"/>
          <w:sz w:val="16"/>
          <w:szCs w:val="16"/>
        </w:rPr>
        <w:t xml:space="preserve"> </w:t>
      </w:r>
      <w:r w:rsidRPr="00A36A6F">
        <w:rPr>
          <w:rFonts w:ascii="Arial" w:eastAsia="Arial" w:hAnsi="Arial" w:cs="Arial"/>
          <w:sz w:val="16"/>
          <w:szCs w:val="16"/>
        </w:rPr>
        <w:t>legally</w:t>
      </w:r>
      <w:r w:rsidRPr="00A36A6F">
        <w:rPr>
          <w:rFonts w:ascii="Arial" w:eastAsia="Arial" w:hAnsi="Arial" w:cs="Arial"/>
          <w:spacing w:val="-1"/>
          <w:sz w:val="16"/>
          <w:szCs w:val="16"/>
        </w:rPr>
        <w:t xml:space="preserve"> </w:t>
      </w:r>
      <w:r w:rsidRPr="00A36A6F">
        <w:rPr>
          <w:rFonts w:ascii="Arial" w:eastAsia="Arial" w:hAnsi="Arial" w:cs="Arial"/>
          <w:sz w:val="16"/>
          <w:szCs w:val="16"/>
        </w:rPr>
        <w:t>valid</w:t>
      </w:r>
      <w:r w:rsidRPr="00A36A6F">
        <w:rPr>
          <w:rFonts w:ascii="Arial" w:eastAsia="Arial" w:hAnsi="Arial" w:cs="Arial"/>
          <w:spacing w:val="-2"/>
          <w:sz w:val="16"/>
          <w:szCs w:val="16"/>
        </w:rPr>
        <w:t xml:space="preserve"> </w:t>
      </w:r>
      <w:r w:rsidRPr="00A36A6F">
        <w:rPr>
          <w:rFonts w:ascii="Arial" w:eastAsia="Arial" w:hAnsi="Arial" w:cs="Arial"/>
          <w:sz w:val="16"/>
          <w:szCs w:val="16"/>
        </w:rPr>
        <w:t>electronic signature; the system allows the contractor, the contracting agency, and the Department of Labor to access the certified payrolls upon request for at least 3 years after the work on the prime contract has been completed; and the contracting agency or prime contractor permits other methods of submission in situations where the contractor is unable or limited in its ability to use or access the electronic system.</w:t>
      </w:r>
    </w:p>
    <w:p w14:paraId="42C96BC7"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4387A7F" w14:textId="77777777" w:rsidR="00A36A6F" w:rsidRPr="00A36A6F" w:rsidRDefault="00A36A6F" w:rsidP="005D1515">
      <w:pPr>
        <w:widowControl w:val="0"/>
        <w:numPr>
          <w:ilvl w:val="0"/>
          <w:numId w:val="22"/>
        </w:numPr>
        <w:tabs>
          <w:tab w:val="left" w:pos="499"/>
        </w:tabs>
        <w:autoSpaceDE w:val="0"/>
        <w:autoSpaceDN w:val="0"/>
        <w:ind w:right="115" w:firstLine="143"/>
        <w:rPr>
          <w:rFonts w:ascii="Arial" w:eastAsia="Arial" w:hAnsi="Arial" w:cs="Arial"/>
          <w:sz w:val="16"/>
          <w:szCs w:val="22"/>
        </w:rPr>
      </w:pPr>
      <w:r w:rsidRPr="00A36A6F">
        <w:rPr>
          <w:rFonts w:ascii="Arial" w:eastAsia="Arial" w:hAnsi="Arial" w:cs="Arial"/>
          <w:noProof/>
          <w:sz w:val="22"/>
          <w:szCs w:val="22"/>
        </w:rPr>
        <mc:AlternateContent>
          <mc:Choice Requires="wps">
            <w:drawing>
              <wp:anchor distT="0" distB="0" distL="0" distR="0" simplePos="0" relativeHeight="251659264" behindDoc="0" locked="0" layoutInCell="1" allowOverlap="1" wp14:anchorId="1096DCD4" wp14:editId="06A268FE">
                <wp:simplePos x="0" y="0"/>
                <wp:positionH relativeFrom="page">
                  <wp:posOffset>4023359</wp:posOffset>
                </wp:positionH>
                <wp:positionV relativeFrom="paragraph">
                  <wp:posOffset>1625094</wp:posOffset>
                </wp:positionV>
                <wp:extent cx="1027430" cy="7620"/>
                <wp:effectExtent l="0" t="0" r="0" b="0"/>
                <wp:wrapNone/>
                <wp:docPr id="18889376"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7430" cy="7620"/>
                        </a:xfrm>
                        <a:custGeom>
                          <a:avLst/>
                          <a:gdLst/>
                          <a:ahLst/>
                          <a:cxnLst/>
                          <a:rect l="l" t="t" r="r" b="b"/>
                          <a:pathLst>
                            <a:path w="1027430" h="7620">
                              <a:moveTo>
                                <a:pt x="1027176" y="0"/>
                              </a:moveTo>
                              <a:lnTo>
                                <a:pt x="0" y="0"/>
                              </a:lnTo>
                              <a:lnTo>
                                <a:pt x="0" y="7620"/>
                              </a:lnTo>
                              <a:lnTo>
                                <a:pt x="1027176" y="7620"/>
                              </a:lnTo>
                              <a:lnTo>
                                <a:pt x="1027176" y="0"/>
                              </a:lnTo>
                              <a:close/>
                            </a:path>
                          </a:pathLst>
                        </a:custGeom>
                        <a:solidFill>
                          <a:srgbClr val="0000FF"/>
                        </a:solidFill>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1C7FBEB2">
              <v:shape id="Graphic 2" style="position:absolute;margin-left:316.8pt;margin-top:127.95pt;width:80.9pt;height:.6pt;z-index:251659264;visibility:visible;mso-wrap-style:square;mso-wrap-distance-left:0;mso-wrap-distance-top:0;mso-wrap-distance-right:0;mso-wrap-distance-bottom:0;mso-position-horizontal:absolute;mso-position-horizontal-relative:page;mso-position-vertical:absolute;mso-position-vertical-relative:text;v-text-anchor:top" coordsize="1027430,7620" o:spid="_x0000_s1026" fillcolor="blue" stroked="f" path="m1027176,l,,,7620r1027176,l102717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" w14:anchorId="449B6427">
                <v:path arrowok="t"/>
                <w10:wrap anchorx="page"/>
              </v:shape>
            </w:pict>
          </mc:Fallback>
        </mc:AlternateContent>
      </w:r>
      <w:r w:rsidRPr="00A36A6F">
        <w:rPr>
          <w:rFonts w:ascii="Arial" w:eastAsia="Arial" w:hAnsi="Arial" w:cs="Arial"/>
          <w:i/>
          <w:sz w:val="16"/>
          <w:szCs w:val="22"/>
        </w:rPr>
        <w:t xml:space="preserve">Information required. </w:t>
      </w:r>
      <w:r w:rsidRPr="00A36A6F">
        <w:rPr>
          <w:rFonts w:ascii="Arial" w:eastAsia="Arial" w:hAnsi="Arial" w:cs="Arial"/>
          <w:sz w:val="16"/>
          <w:szCs w:val="22"/>
        </w:rPr>
        <w:t xml:space="preserve">The certified payrolls submitted must set out accurately and completely all of the information required to be maintained under paragraph 3.a.(2) of this section, except that full Social Security numbers and last known addresses, telephone numbers, and email addresses must not be included on weekly transmittals. Instead, the certified payrolls need only include an individually identifying number for each worker ( </w:t>
      </w:r>
      <w:r w:rsidRPr="00A36A6F">
        <w:rPr>
          <w:rFonts w:ascii="Arial" w:eastAsia="Arial" w:hAnsi="Arial" w:cs="Arial"/>
          <w:i/>
          <w:sz w:val="16"/>
          <w:szCs w:val="22"/>
        </w:rPr>
        <w:t xml:space="preserve">e.g., </w:t>
      </w:r>
      <w:r w:rsidRPr="00A36A6F">
        <w:rPr>
          <w:rFonts w:ascii="Arial" w:eastAsia="Arial" w:hAnsi="Arial" w:cs="Arial"/>
          <w:sz w:val="16"/>
          <w:szCs w:val="22"/>
        </w:rPr>
        <w:t>the last four digits of the worker's Social Security number). The required weekly</w:t>
      </w:r>
      <w:r w:rsidRPr="00A36A6F">
        <w:rPr>
          <w:rFonts w:ascii="Arial" w:eastAsia="Arial" w:hAnsi="Arial" w:cs="Arial"/>
          <w:spacing w:val="40"/>
          <w:sz w:val="16"/>
          <w:szCs w:val="22"/>
        </w:rPr>
        <w:t xml:space="preserve"> </w:t>
      </w:r>
      <w:r w:rsidRPr="00A36A6F">
        <w:rPr>
          <w:rFonts w:ascii="Arial" w:eastAsia="Arial" w:hAnsi="Arial" w:cs="Arial"/>
          <w:sz w:val="16"/>
          <w:szCs w:val="22"/>
        </w:rPr>
        <w:t>certified payroll information may be submitted using Optional Form WH–347 or in any other format desired. Optional Form WH–347 is available for this purpose from the Wage and Hour Division</w:t>
      </w:r>
      <w:r w:rsidRPr="00A36A6F">
        <w:rPr>
          <w:rFonts w:ascii="Arial" w:eastAsia="Arial" w:hAnsi="Arial" w:cs="Arial"/>
          <w:spacing w:val="-12"/>
          <w:sz w:val="16"/>
          <w:szCs w:val="22"/>
        </w:rPr>
        <w:t xml:space="preserve"> </w:t>
      </w:r>
      <w:r w:rsidRPr="00A36A6F">
        <w:rPr>
          <w:rFonts w:ascii="Arial" w:eastAsia="Arial" w:hAnsi="Arial" w:cs="Arial"/>
          <w:sz w:val="16"/>
          <w:szCs w:val="22"/>
        </w:rPr>
        <w:t>website</w:t>
      </w:r>
      <w:r w:rsidRPr="00A36A6F">
        <w:rPr>
          <w:rFonts w:ascii="Arial" w:eastAsia="Arial" w:hAnsi="Arial" w:cs="Arial"/>
          <w:spacing w:val="-11"/>
          <w:sz w:val="16"/>
          <w:szCs w:val="22"/>
        </w:rPr>
        <w:t xml:space="preserve"> </w:t>
      </w:r>
      <w:r w:rsidRPr="00A36A6F">
        <w:rPr>
          <w:rFonts w:ascii="Arial" w:eastAsia="Arial" w:hAnsi="Arial" w:cs="Arial"/>
          <w:sz w:val="16"/>
          <w:szCs w:val="22"/>
        </w:rPr>
        <w:t>at</w:t>
      </w:r>
      <w:r w:rsidRPr="00A36A6F">
        <w:rPr>
          <w:rFonts w:ascii="Arial" w:eastAsia="Arial" w:hAnsi="Arial" w:cs="Arial"/>
          <w:spacing w:val="-11"/>
          <w:sz w:val="16"/>
          <w:szCs w:val="22"/>
        </w:rPr>
        <w:t xml:space="preserve"> </w:t>
      </w:r>
      <w:hyperlink r:id="rId98">
        <w:r w:rsidRPr="00A36A6F">
          <w:rPr>
            <w:rFonts w:ascii="Arial" w:eastAsia="Arial" w:hAnsi="Arial" w:cs="Arial"/>
            <w:i/>
            <w:color w:val="0000FF"/>
            <w:sz w:val="16"/>
            <w:szCs w:val="22"/>
            <w:u w:val="single" w:color="0000FF"/>
          </w:rPr>
          <w:t>https://www.dol.gov/sites/dolgov/files/WHD/</w:t>
        </w:r>
      </w:hyperlink>
      <w:r w:rsidRPr="00A36A6F">
        <w:rPr>
          <w:rFonts w:ascii="Arial" w:eastAsia="Arial" w:hAnsi="Arial" w:cs="Arial"/>
          <w:i/>
          <w:color w:val="0000FF"/>
          <w:sz w:val="16"/>
          <w:szCs w:val="22"/>
        </w:rPr>
        <w:t xml:space="preserve"> </w:t>
      </w:r>
      <w:hyperlink r:id="rId99">
        <w:r w:rsidRPr="00A36A6F">
          <w:rPr>
            <w:rFonts w:ascii="Arial" w:eastAsia="Arial" w:hAnsi="Arial" w:cs="Arial"/>
            <w:i/>
            <w:color w:val="0000FF"/>
            <w:sz w:val="16"/>
            <w:szCs w:val="22"/>
          </w:rPr>
          <w:t>legacy/files/wh347/.pdf</w:t>
        </w:r>
      </w:hyperlink>
      <w:r w:rsidRPr="00A36A6F">
        <w:rPr>
          <w:rFonts w:ascii="Arial" w:eastAsia="Arial" w:hAnsi="Arial" w:cs="Arial"/>
          <w:i/>
          <w:color w:val="0000FF"/>
          <w:sz w:val="16"/>
          <w:szCs w:val="22"/>
        </w:rPr>
        <w:t xml:space="preserve"> </w:t>
      </w:r>
      <w:r w:rsidRPr="00A36A6F">
        <w:rPr>
          <w:rFonts w:ascii="Arial" w:eastAsia="Arial" w:hAnsi="Arial" w:cs="Arial"/>
          <w:sz w:val="16"/>
          <w:szCs w:val="22"/>
        </w:rPr>
        <w:t>or its successor website. It is not a violation of this section for a prime contractor to require a subcontractor to provide full Social Security numbers and last 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e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es</w:t>
      </w:r>
      <w:r w:rsidRPr="00A36A6F">
        <w:rPr>
          <w:rFonts w:ascii="Arial" w:eastAsia="Arial" w:hAnsi="Arial" w:cs="Arial"/>
          <w:spacing w:val="-5"/>
          <w:sz w:val="16"/>
          <w:szCs w:val="22"/>
        </w:rPr>
        <w:t xml:space="preserve"> </w:t>
      </w:r>
      <w:r w:rsidRPr="00A36A6F">
        <w:rPr>
          <w:rFonts w:ascii="Arial" w:eastAsia="Arial" w:hAnsi="Arial" w:cs="Arial"/>
          <w:sz w:val="16"/>
          <w:szCs w:val="22"/>
        </w:rPr>
        <w:t>to the prime contractor for its own records, without weekly submission by the subcontractor to the contracting agency.</w:t>
      </w:r>
    </w:p>
    <w:p w14:paraId="45C045BC"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C4010D7" w14:textId="77777777" w:rsidR="00A36A6F" w:rsidRPr="00A36A6F" w:rsidRDefault="00A36A6F" w:rsidP="005D1515">
      <w:pPr>
        <w:widowControl w:val="0"/>
        <w:numPr>
          <w:ilvl w:val="0"/>
          <w:numId w:val="22"/>
        </w:numPr>
        <w:tabs>
          <w:tab w:val="left" w:pos="499"/>
        </w:tabs>
        <w:autoSpaceDE w:val="0"/>
        <w:autoSpaceDN w:val="0"/>
        <w:ind w:right="172" w:firstLine="143"/>
        <w:rPr>
          <w:rFonts w:ascii="Arial" w:eastAsia="Arial" w:hAnsi="Arial" w:cs="Arial"/>
          <w:sz w:val="16"/>
          <w:szCs w:val="22"/>
        </w:rPr>
      </w:pPr>
      <w:r w:rsidRPr="00A36A6F">
        <w:rPr>
          <w:rFonts w:ascii="Arial" w:eastAsia="Arial" w:hAnsi="Arial" w:cs="Arial"/>
          <w:i/>
          <w:sz w:val="16"/>
          <w:szCs w:val="22"/>
        </w:rPr>
        <w:t xml:space="preserve">Statement of Compliance. </w:t>
      </w:r>
      <w:r w:rsidRPr="00A36A6F">
        <w:rPr>
          <w:rFonts w:ascii="Arial" w:eastAsia="Arial" w:hAnsi="Arial" w:cs="Arial"/>
          <w:sz w:val="16"/>
          <w:szCs w:val="22"/>
        </w:rPr>
        <w:t>Each certified payroll submitted must be accompanied by a “Statement of Compliance,”</w:t>
      </w:r>
      <w:r w:rsidRPr="00A36A6F">
        <w:rPr>
          <w:rFonts w:ascii="Arial" w:eastAsia="Arial" w:hAnsi="Arial" w:cs="Arial"/>
          <w:spacing w:val="-6"/>
          <w:sz w:val="16"/>
          <w:szCs w:val="22"/>
        </w:rPr>
        <w:t xml:space="preserve"> </w:t>
      </w:r>
      <w:r w:rsidRPr="00A36A6F">
        <w:rPr>
          <w:rFonts w:ascii="Arial" w:eastAsia="Arial" w:hAnsi="Arial" w:cs="Arial"/>
          <w:sz w:val="16"/>
          <w:szCs w:val="22"/>
        </w:rPr>
        <w:t>signed</w:t>
      </w:r>
      <w:r w:rsidRPr="00A36A6F">
        <w:rPr>
          <w:rFonts w:ascii="Arial" w:eastAsia="Arial" w:hAnsi="Arial" w:cs="Arial"/>
          <w:spacing w:val="-6"/>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the contractor's or subcontractor's agent who pays or supervises the</w:t>
      </w:r>
      <w:r w:rsidRPr="00A36A6F">
        <w:rPr>
          <w:rFonts w:ascii="Arial" w:eastAsia="Arial" w:hAnsi="Arial" w:cs="Arial"/>
          <w:spacing w:val="-4"/>
          <w:sz w:val="16"/>
          <w:szCs w:val="22"/>
        </w:rPr>
        <w:t xml:space="preserve"> </w:t>
      </w:r>
      <w:r w:rsidRPr="00A36A6F">
        <w:rPr>
          <w:rFonts w:ascii="Arial" w:eastAsia="Arial" w:hAnsi="Arial" w:cs="Arial"/>
          <w:sz w:val="16"/>
          <w:szCs w:val="22"/>
        </w:rPr>
        <w:t>paymen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ersons</w:t>
      </w:r>
      <w:r w:rsidRPr="00A36A6F">
        <w:rPr>
          <w:rFonts w:ascii="Arial" w:eastAsia="Arial" w:hAnsi="Arial" w:cs="Arial"/>
          <w:spacing w:val="-3"/>
          <w:sz w:val="16"/>
          <w:szCs w:val="22"/>
        </w:rPr>
        <w:t xml:space="preserve"> </w:t>
      </w:r>
      <w:r w:rsidRPr="00A36A6F">
        <w:rPr>
          <w:rFonts w:ascii="Arial" w:eastAsia="Arial" w:hAnsi="Arial" w:cs="Arial"/>
          <w:sz w:val="16"/>
          <w:szCs w:val="22"/>
        </w:rPr>
        <w:t>working</w:t>
      </w:r>
      <w:r w:rsidRPr="00A36A6F">
        <w:rPr>
          <w:rFonts w:ascii="Arial" w:eastAsia="Arial" w:hAnsi="Arial" w:cs="Arial"/>
          <w:spacing w:val="-4"/>
          <w:sz w:val="16"/>
          <w:szCs w:val="22"/>
        </w:rPr>
        <w:t xml:space="preserve"> </w:t>
      </w:r>
      <w:r w:rsidRPr="00A36A6F">
        <w:rPr>
          <w:rFonts w:ascii="Arial" w:eastAsia="Arial" w:hAnsi="Arial" w:cs="Arial"/>
          <w:sz w:val="16"/>
          <w:szCs w:val="22"/>
        </w:rPr>
        <w:t>on</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ontract,</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ust certify the following:</w:t>
      </w:r>
    </w:p>
    <w:p w14:paraId="40D2F640"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83DCFAF" w14:textId="77777777" w:rsidR="00A36A6F" w:rsidRPr="00A36A6F" w:rsidRDefault="00A36A6F" w:rsidP="005D1515">
      <w:pPr>
        <w:widowControl w:val="0"/>
        <w:numPr>
          <w:ilvl w:val="1"/>
          <w:numId w:val="22"/>
        </w:numPr>
        <w:tabs>
          <w:tab w:val="left" w:pos="591"/>
        </w:tabs>
        <w:autoSpaceDE w:val="0"/>
        <w:autoSpaceDN w:val="0"/>
        <w:ind w:right="132" w:firstLine="143"/>
        <w:rPr>
          <w:rFonts w:ascii="Arial" w:eastAsia="Arial" w:hAnsi="Arial" w:cs="Arial"/>
          <w:sz w:val="16"/>
          <w:szCs w:val="22"/>
        </w:rPr>
      </w:pPr>
      <w:r w:rsidRPr="00A36A6F">
        <w:rPr>
          <w:rFonts w:ascii="Arial" w:eastAsia="Arial" w:hAnsi="Arial" w:cs="Arial"/>
          <w:sz w:val="16"/>
          <w:szCs w:val="22"/>
        </w:rPr>
        <w:t>That the certified payroll for the payroll period contains th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required</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provid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3.b. 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opriate</w:t>
      </w:r>
      <w:r w:rsidRPr="00A36A6F">
        <w:rPr>
          <w:rFonts w:ascii="Arial" w:eastAsia="Arial" w:hAnsi="Arial" w:cs="Arial"/>
          <w:spacing w:val="-6"/>
          <w:sz w:val="16"/>
          <w:szCs w:val="22"/>
        </w:rPr>
        <w:t xml:space="preserve"> </w:t>
      </w:r>
      <w:r w:rsidRPr="00A36A6F">
        <w:rPr>
          <w:rFonts w:ascii="Arial" w:eastAsia="Arial" w:hAnsi="Arial" w:cs="Arial"/>
          <w:sz w:val="16"/>
          <w:szCs w:val="22"/>
        </w:rPr>
        <w:t>information</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basic</w:t>
      </w:r>
      <w:r w:rsidRPr="00A36A6F">
        <w:rPr>
          <w:rFonts w:ascii="Arial" w:eastAsia="Arial" w:hAnsi="Arial" w:cs="Arial"/>
          <w:spacing w:val="-5"/>
          <w:sz w:val="16"/>
          <w:szCs w:val="22"/>
        </w:rPr>
        <w:t xml:space="preserve"> </w:t>
      </w:r>
      <w:r w:rsidRPr="00A36A6F">
        <w:rPr>
          <w:rFonts w:ascii="Arial" w:eastAsia="Arial" w:hAnsi="Arial" w:cs="Arial"/>
          <w:sz w:val="16"/>
          <w:szCs w:val="22"/>
        </w:rPr>
        <w:t>records are being maintained under paragraph 3.a. of this section, and such information and records are correct and complete;</w:t>
      </w:r>
    </w:p>
    <w:p w14:paraId="765575F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479C7035" w14:textId="77777777" w:rsidR="00A36A6F" w:rsidRPr="00A36A6F" w:rsidRDefault="00A36A6F" w:rsidP="005D1515">
      <w:pPr>
        <w:widowControl w:val="0"/>
        <w:numPr>
          <w:ilvl w:val="1"/>
          <w:numId w:val="22"/>
        </w:numPr>
        <w:tabs>
          <w:tab w:val="left" w:pos="626"/>
        </w:tabs>
        <w:autoSpaceDE w:val="0"/>
        <w:autoSpaceDN w:val="0"/>
        <w:spacing w:before="1"/>
        <w:ind w:right="231" w:firstLine="143"/>
        <w:rPr>
          <w:rFonts w:ascii="Arial" w:eastAsia="Arial" w:hAnsi="Arial" w:cs="Arial"/>
          <w:sz w:val="16"/>
          <w:szCs w:val="22"/>
        </w:rPr>
      </w:pPr>
      <w:r w:rsidRPr="00A36A6F">
        <w:rPr>
          <w:rFonts w:ascii="Arial" w:eastAsia="Arial" w:hAnsi="Arial" w:cs="Arial"/>
          <w:sz w:val="16"/>
          <w:szCs w:val="22"/>
        </w:rPr>
        <w:t>That each laborer or mechanic (including each helper and apprentice) working on the contract during the payroll period</w:t>
      </w:r>
      <w:r w:rsidRPr="00A36A6F">
        <w:rPr>
          <w:rFonts w:ascii="Arial" w:eastAsia="Arial" w:hAnsi="Arial" w:cs="Arial"/>
          <w:spacing w:val="-6"/>
          <w:sz w:val="16"/>
          <w:szCs w:val="22"/>
        </w:rPr>
        <w:t xml:space="preserve"> </w:t>
      </w:r>
      <w:r w:rsidRPr="00A36A6F">
        <w:rPr>
          <w:rFonts w:ascii="Arial" w:eastAsia="Arial" w:hAnsi="Arial" w:cs="Arial"/>
          <w:sz w:val="16"/>
          <w:szCs w:val="22"/>
        </w:rPr>
        <w:t>has</w:t>
      </w:r>
      <w:r w:rsidRPr="00A36A6F">
        <w:rPr>
          <w:rFonts w:ascii="Arial" w:eastAsia="Arial" w:hAnsi="Arial" w:cs="Arial"/>
          <w:spacing w:val="-5"/>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pai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full</w:t>
      </w:r>
      <w:r w:rsidRPr="00A36A6F">
        <w:rPr>
          <w:rFonts w:ascii="Arial" w:eastAsia="Arial" w:hAnsi="Arial" w:cs="Arial"/>
          <w:spacing w:val="-5"/>
          <w:sz w:val="16"/>
          <w:szCs w:val="22"/>
        </w:rPr>
        <w:t xml:space="preserve"> </w:t>
      </w:r>
      <w:r w:rsidRPr="00A36A6F">
        <w:rPr>
          <w:rFonts w:ascii="Arial" w:eastAsia="Arial" w:hAnsi="Arial" w:cs="Arial"/>
          <w:sz w:val="16"/>
          <w:szCs w:val="22"/>
        </w:rPr>
        <w:t>weekly</w:t>
      </w:r>
      <w:r w:rsidRPr="00A36A6F">
        <w:rPr>
          <w:rFonts w:ascii="Arial" w:eastAsia="Arial" w:hAnsi="Arial" w:cs="Arial"/>
          <w:spacing w:val="-5"/>
          <w:sz w:val="16"/>
          <w:szCs w:val="22"/>
        </w:rPr>
        <w:t xml:space="preserve"> </w:t>
      </w:r>
      <w:r w:rsidRPr="00A36A6F">
        <w:rPr>
          <w:rFonts w:ascii="Arial" w:eastAsia="Arial" w:hAnsi="Arial" w:cs="Arial"/>
          <w:sz w:val="16"/>
          <w:szCs w:val="22"/>
        </w:rPr>
        <w:t>wages</w:t>
      </w:r>
      <w:r w:rsidRPr="00A36A6F">
        <w:rPr>
          <w:rFonts w:ascii="Arial" w:eastAsia="Arial" w:hAnsi="Arial" w:cs="Arial"/>
          <w:spacing w:val="-5"/>
          <w:sz w:val="16"/>
          <w:szCs w:val="22"/>
        </w:rPr>
        <w:t xml:space="preserve"> </w:t>
      </w:r>
      <w:r w:rsidRPr="00A36A6F">
        <w:rPr>
          <w:rFonts w:ascii="Arial" w:eastAsia="Arial" w:hAnsi="Arial" w:cs="Arial"/>
          <w:sz w:val="16"/>
          <w:szCs w:val="22"/>
        </w:rPr>
        <w:t>earned,</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without rebate, either directly or indirectly, and that no deductions have been made either directly or indirectly from the full wages earned, other than permissible deductions as set forth in </w:t>
      </w:r>
      <w:hyperlink r:id="rId100">
        <w:r w:rsidRPr="00A36A6F">
          <w:rPr>
            <w:rFonts w:ascii="Arial" w:eastAsia="Arial" w:hAnsi="Arial" w:cs="Arial"/>
            <w:color w:val="0000FF"/>
            <w:sz w:val="16"/>
            <w:szCs w:val="22"/>
            <w:u w:val="single" w:color="0000FF"/>
          </w:rPr>
          <w:t>29 CFR part 3</w:t>
        </w:r>
        <w:r w:rsidRPr="00A36A6F">
          <w:rPr>
            <w:rFonts w:ascii="Arial" w:eastAsia="Arial" w:hAnsi="Arial" w:cs="Arial"/>
            <w:sz w:val="16"/>
            <w:szCs w:val="22"/>
          </w:rPr>
          <w:t>;</w:t>
        </w:r>
      </w:hyperlink>
      <w:r w:rsidRPr="00A36A6F">
        <w:rPr>
          <w:rFonts w:ascii="Arial" w:eastAsia="Arial" w:hAnsi="Arial" w:cs="Arial"/>
          <w:sz w:val="16"/>
          <w:szCs w:val="22"/>
        </w:rPr>
        <w:t xml:space="preserve"> and</w:t>
      </w:r>
    </w:p>
    <w:p w14:paraId="5789807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1131014" w14:textId="77777777" w:rsidR="00A36A6F" w:rsidRPr="00A36A6F" w:rsidRDefault="00A36A6F" w:rsidP="005D1515">
      <w:pPr>
        <w:widowControl w:val="0"/>
        <w:numPr>
          <w:ilvl w:val="1"/>
          <w:numId w:val="22"/>
        </w:numPr>
        <w:tabs>
          <w:tab w:val="left" w:pos="661"/>
        </w:tabs>
        <w:autoSpaceDE w:val="0"/>
        <w:autoSpaceDN w:val="0"/>
        <w:ind w:left="263" w:right="116" w:firstLine="143"/>
        <w:rPr>
          <w:rFonts w:ascii="Arial" w:eastAsia="Arial" w:hAnsi="Arial" w:cs="Arial"/>
          <w:sz w:val="16"/>
          <w:szCs w:val="22"/>
        </w:rPr>
      </w:pPr>
      <w:r w:rsidRPr="00A36A6F">
        <w:rPr>
          <w:rFonts w:ascii="Arial" w:eastAsia="Arial" w:hAnsi="Arial" w:cs="Arial"/>
          <w:sz w:val="16"/>
          <w:szCs w:val="22"/>
        </w:rPr>
        <w:t>That each laborer or mechanic has been paid not less than the applicable wage rates and fringe benefits or cash equivalents for the classification(s) of work actually performed,</w:t>
      </w:r>
      <w:r w:rsidRPr="00A36A6F">
        <w:rPr>
          <w:rFonts w:ascii="Arial" w:eastAsia="Arial" w:hAnsi="Arial" w:cs="Arial"/>
          <w:spacing w:val="-6"/>
          <w:sz w:val="16"/>
          <w:szCs w:val="22"/>
        </w:rPr>
        <w:t xml:space="preserve"> </w:t>
      </w:r>
      <w:r w:rsidRPr="00A36A6F">
        <w:rPr>
          <w:rFonts w:ascii="Arial" w:eastAsia="Arial" w:hAnsi="Arial" w:cs="Arial"/>
          <w:sz w:val="16"/>
          <w:szCs w:val="22"/>
        </w:rPr>
        <w:t>as</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licable</w:t>
      </w:r>
      <w:r w:rsidRPr="00A36A6F">
        <w:rPr>
          <w:rFonts w:ascii="Arial" w:eastAsia="Arial" w:hAnsi="Arial" w:cs="Arial"/>
          <w:spacing w:val="-6"/>
          <w:sz w:val="16"/>
          <w:szCs w:val="22"/>
        </w:rPr>
        <w:t xml:space="preserve"> </w:t>
      </w:r>
      <w:r w:rsidRPr="00A36A6F">
        <w:rPr>
          <w:rFonts w:ascii="Arial" w:eastAsia="Arial" w:hAnsi="Arial" w:cs="Arial"/>
          <w:sz w:val="16"/>
          <w:szCs w:val="22"/>
        </w:rPr>
        <w:t>wage</w:t>
      </w:r>
      <w:r w:rsidRPr="00A36A6F">
        <w:rPr>
          <w:rFonts w:ascii="Arial" w:eastAsia="Arial" w:hAnsi="Arial" w:cs="Arial"/>
          <w:spacing w:val="-6"/>
          <w:sz w:val="16"/>
          <w:szCs w:val="22"/>
        </w:rPr>
        <w:t xml:space="preserve"> </w:t>
      </w:r>
      <w:r w:rsidRPr="00A36A6F">
        <w:rPr>
          <w:rFonts w:ascii="Arial" w:eastAsia="Arial" w:hAnsi="Arial" w:cs="Arial"/>
          <w:sz w:val="16"/>
          <w:szCs w:val="22"/>
        </w:rPr>
        <w:t>determination incorporated into the contract.</w:t>
      </w:r>
    </w:p>
    <w:p w14:paraId="635CB2D8"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645F1AA" w14:textId="77777777" w:rsidR="00A36A6F" w:rsidRPr="00A36A6F" w:rsidRDefault="00A36A6F" w:rsidP="005D1515">
      <w:pPr>
        <w:widowControl w:val="0"/>
        <w:numPr>
          <w:ilvl w:val="0"/>
          <w:numId w:val="22"/>
        </w:numPr>
        <w:tabs>
          <w:tab w:val="left" w:pos="500"/>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Use of Optional Form WH–347. </w:t>
      </w:r>
      <w:r w:rsidRPr="00A36A6F">
        <w:rPr>
          <w:rFonts w:ascii="Arial" w:eastAsia="Arial" w:hAnsi="Arial" w:cs="Arial"/>
          <w:sz w:val="16"/>
          <w:szCs w:val="22"/>
        </w:rPr>
        <w:t>The weekly submission of a properly executed certification set forth on the reverse sid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Optional</w:t>
      </w:r>
      <w:r w:rsidRPr="00A36A6F">
        <w:rPr>
          <w:rFonts w:ascii="Arial" w:eastAsia="Arial" w:hAnsi="Arial" w:cs="Arial"/>
          <w:spacing w:val="-4"/>
          <w:sz w:val="16"/>
          <w:szCs w:val="22"/>
        </w:rPr>
        <w:t xml:space="preserve"> </w:t>
      </w:r>
      <w:r w:rsidRPr="00A36A6F">
        <w:rPr>
          <w:rFonts w:ascii="Arial" w:eastAsia="Arial" w:hAnsi="Arial" w:cs="Arial"/>
          <w:sz w:val="16"/>
          <w:szCs w:val="22"/>
        </w:rPr>
        <w:t>Form</w:t>
      </w:r>
      <w:r w:rsidRPr="00A36A6F">
        <w:rPr>
          <w:rFonts w:ascii="Arial" w:eastAsia="Arial" w:hAnsi="Arial" w:cs="Arial"/>
          <w:spacing w:val="-4"/>
          <w:sz w:val="16"/>
          <w:szCs w:val="22"/>
        </w:rPr>
        <w:t xml:space="preserve"> </w:t>
      </w:r>
      <w:r w:rsidRPr="00A36A6F">
        <w:rPr>
          <w:rFonts w:ascii="Arial" w:eastAsia="Arial" w:hAnsi="Arial" w:cs="Arial"/>
          <w:sz w:val="16"/>
          <w:szCs w:val="22"/>
        </w:rPr>
        <w:t>WH–347</w:t>
      </w:r>
      <w:r w:rsidRPr="00A36A6F">
        <w:rPr>
          <w:rFonts w:ascii="Arial" w:eastAsia="Arial" w:hAnsi="Arial" w:cs="Arial"/>
          <w:spacing w:val="-5"/>
          <w:sz w:val="16"/>
          <w:szCs w:val="22"/>
        </w:rPr>
        <w:t xml:space="preserve"> </w:t>
      </w:r>
      <w:r w:rsidRPr="00A36A6F">
        <w:rPr>
          <w:rFonts w:ascii="Arial" w:eastAsia="Arial" w:hAnsi="Arial" w:cs="Arial"/>
          <w:sz w:val="16"/>
          <w:szCs w:val="22"/>
        </w:rPr>
        <w:t>will</w:t>
      </w:r>
      <w:r w:rsidRPr="00A36A6F">
        <w:rPr>
          <w:rFonts w:ascii="Arial" w:eastAsia="Arial" w:hAnsi="Arial" w:cs="Arial"/>
          <w:spacing w:val="-4"/>
          <w:sz w:val="16"/>
          <w:szCs w:val="22"/>
        </w:rPr>
        <w:t xml:space="preserve"> </w:t>
      </w:r>
      <w:r w:rsidRPr="00A36A6F">
        <w:rPr>
          <w:rFonts w:ascii="Arial" w:eastAsia="Arial" w:hAnsi="Arial" w:cs="Arial"/>
          <w:sz w:val="16"/>
          <w:szCs w:val="22"/>
        </w:rPr>
        <w:t>satis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w:t>
      </w:r>
      <w:r w:rsidRPr="00A36A6F">
        <w:rPr>
          <w:rFonts w:ascii="Arial" w:eastAsia="Arial" w:hAnsi="Arial" w:cs="Arial"/>
          <w:spacing w:val="-5"/>
          <w:sz w:val="16"/>
          <w:szCs w:val="22"/>
        </w:rPr>
        <w:t xml:space="preserve"> </w:t>
      </w:r>
      <w:r w:rsidRPr="00A36A6F">
        <w:rPr>
          <w:rFonts w:ascii="Arial" w:eastAsia="Arial" w:hAnsi="Arial" w:cs="Arial"/>
          <w:sz w:val="16"/>
          <w:szCs w:val="22"/>
        </w:rPr>
        <w:t>for submission of the “Statement of Compliance” required by paragraph 3.b.(3) of this section.</w:t>
      </w:r>
    </w:p>
    <w:p w14:paraId="745507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6" w:space="300"/>
            <w:col w:w="4684"/>
          </w:cols>
          <w:docGrid w:linePitch="272"/>
        </w:sectPr>
      </w:pPr>
    </w:p>
    <w:p w14:paraId="7D1B5B8F" w14:textId="77777777" w:rsidR="00A36A6F" w:rsidRPr="00A36A6F" w:rsidRDefault="00A36A6F" w:rsidP="005D1515">
      <w:pPr>
        <w:widowControl w:val="0"/>
        <w:numPr>
          <w:ilvl w:val="0"/>
          <w:numId w:val="22"/>
        </w:numPr>
        <w:tabs>
          <w:tab w:val="left" w:pos="500"/>
        </w:tabs>
        <w:autoSpaceDE w:val="0"/>
        <w:autoSpaceDN w:val="0"/>
        <w:spacing w:before="80"/>
        <w:ind w:left="120" w:right="375" w:firstLine="143"/>
        <w:rPr>
          <w:rFonts w:ascii="Arial" w:eastAsia="Arial" w:hAnsi="Arial" w:cs="Arial"/>
          <w:sz w:val="16"/>
          <w:szCs w:val="22"/>
        </w:rPr>
      </w:pPr>
      <w:r w:rsidRPr="00A36A6F">
        <w:rPr>
          <w:rFonts w:ascii="Arial" w:eastAsia="Arial" w:hAnsi="Arial" w:cs="Arial"/>
          <w:i/>
          <w:sz w:val="16"/>
          <w:szCs w:val="22"/>
        </w:rPr>
        <w:lastRenderedPageBreak/>
        <w:t xml:space="preserve">Signature. </w:t>
      </w:r>
      <w:r w:rsidRPr="00A36A6F">
        <w:rPr>
          <w:rFonts w:ascii="Arial" w:eastAsia="Arial" w:hAnsi="Arial" w:cs="Arial"/>
          <w:sz w:val="16"/>
          <w:szCs w:val="22"/>
        </w:rPr>
        <w:t>The signature by the contractor, subcontractor,</w:t>
      </w:r>
      <w:r w:rsidRPr="00A36A6F">
        <w:rPr>
          <w:rFonts w:ascii="Arial" w:eastAsia="Arial" w:hAnsi="Arial" w:cs="Arial"/>
          <w:spacing w:val="-3"/>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3"/>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2"/>
          <w:sz w:val="16"/>
          <w:szCs w:val="22"/>
        </w:rPr>
        <w:t xml:space="preserve"> </w:t>
      </w:r>
      <w:r w:rsidRPr="00A36A6F">
        <w:rPr>
          <w:rFonts w:ascii="Arial" w:eastAsia="Arial" w:hAnsi="Arial" w:cs="Arial"/>
          <w:sz w:val="16"/>
          <w:szCs w:val="22"/>
        </w:rPr>
        <w:t>agent 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handwritten</w:t>
      </w:r>
      <w:r w:rsidRPr="00A36A6F">
        <w:rPr>
          <w:rFonts w:ascii="Arial" w:eastAsia="Arial" w:hAnsi="Arial" w:cs="Arial"/>
          <w:spacing w:val="-5"/>
          <w:sz w:val="16"/>
          <w:szCs w:val="22"/>
        </w:rPr>
        <w:t xml:space="preserve"> </w:t>
      </w:r>
      <w:r w:rsidRPr="00A36A6F">
        <w:rPr>
          <w:rFonts w:ascii="Arial" w:eastAsia="Arial" w:hAnsi="Arial" w:cs="Arial"/>
          <w:sz w:val="16"/>
          <w:szCs w:val="22"/>
        </w:rPr>
        <w:t>signatur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egally</w:t>
      </w:r>
      <w:r w:rsidRPr="00A36A6F">
        <w:rPr>
          <w:rFonts w:ascii="Arial" w:eastAsia="Arial" w:hAnsi="Arial" w:cs="Arial"/>
          <w:spacing w:val="-4"/>
          <w:sz w:val="16"/>
          <w:szCs w:val="22"/>
        </w:rPr>
        <w:t xml:space="preserve"> </w:t>
      </w:r>
      <w:r w:rsidRPr="00A36A6F">
        <w:rPr>
          <w:rFonts w:ascii="Arial" w:eastAsia="Arial" w:hAnsi="Arial" w:cs="Arial"/>
          <w:sz w:val="16"/>
          <w:szCs w:val="22"/>
        </w:rPr>
        <w:t>valid electronic signature.</w:t>
      </w:r>
    </w:p>
    <w:p w14:paraId="1D9478A9"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3E59AAC" w14:textId="77777777" w:rsidR="00A36A6F" w:rsidRPr="00A36A6F" w:rsidRDefault="00A36A6F" w:rsidP="005D1515">
      <w:pPr>
        <w:widowControl w:val="0"/>
        <w:numPr>
          <w:ilvl w:val="0"/>
          <w:numId w:val="22"/>
        </w:numPr>
        <w:tabs>
          <w:tab w:val="left" w:pos="500"/>
        </w:tabs>
        <w:autoSpaceDE w:val="0"/>
        <w:autoSpaceDN w:val="0"/>
        <w:ind w:right="307" w:firstLine="144"/>
        <w:rPr>
          <w:rFonts w:ascii="Arial" w:eastAsia="Arial" w:hAnsi="Arial" w:cs="Arial"/>
          <w:sz w:val="16"/>
          <w:szCs w:val="22"/>
        </w:rPr>
      </w:pPr>
      <w:r w:rsidRPr="00A36A6F">
        <w:rPr>
          <w:rFonts w:ascii="Arial" w:eastAsia="Arial" w:hAnsi="Arial" w:cs="Arial"/>
          <w:i/>
          <w:sz w:val="16"/>
          <w:szCs w:val="22"/>
        </w:rPr>
        <w:t xml:space="preserve">Falsification. </w:t>
      </w:r>
      <w:r w:rsidRPr="00A36A6F">
        <w:rPr>
          <w:rFonts w:ascii="Arial" w:eastAsia="Arial" w:hAnsi="Arial" w:cs="Arial"/>
          <w:sz w:val="16"/>
          <w:szCs w:val="22"/>
        </w:rPr>
        <w:t>The falsification of any of the above certifications</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o civil or criminal prosecution under </w:t>
      </w:r>
      <w:hyperlink r:id="rId101">
        <w:r w:rsidRPr="00A36A6F">
          <w:rPr>
            <w:rFonts w:ascii="Arial" w:eastAsia="Arial" w:hAnsi="Arial" w:cs="Arial"/>
            <w:color w:val="0000FF"/>
            <w:sz w:val="16"/>
            <w:szCs w:val="22"/>
            <w:u w:val="single" w:color="0000FF"/>
          </w:rPr>
          <w:t>18 U.S.C. 100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and </w:t>
      </w:r>
      <w:hyperlink r:id="rId102">
        <w:r w:rsidRPr="00A36A6F">
          <w:rPr>
            <w:rFonts w:ascii="Arial" w:eastAsia="Arial" w:hAnsi="Arial" w:cs="Arial"/>
            <w:color w:val="0000FF"/>
            <w:sz w:val="16"/>
            <w:szCs w:val="22"/>
            <w:u w:val="single" w:color="0000FF"/>
          </w:rPr>
          <w:t>31</w:t>
        </w:r>
      </w:hyperlink>
    </w:p>
    <w:p w14:paraId="7A6BA9EC" w14:textId="77777777" w:rsidR="00A36A6F" w:rsidRPr="00A36A6F" w:rsidRDefault="00000000" w:rsidP="00A36A6F">
      <w:pPr>
        <w:widowControl w:val="0"/>
        <w:autoSpaceDE w:val="0"/>
        <w:autoSpaceDN w:val="0"/>
        <w:spacing w:before="1"/>
        <w:rPr>
          <w:rFonts w:ascii="Arial" w:eastAsia="Arial" w:hAnsi="Arial" w:cs="Arial"/>
          <w:sz w:val="16"/>
          <w:szCs w:val="16"/>
        </w:rPr>
      </w:pPr>
      <w:hyperlink r:id="rId103">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729</w:t>
        </w:r>
        <w:r w:rsidR="00A36A6F" w:rsidRPr="00A36A6F">
          <w:rPr>
            <w:rFonts w:ascii="Arial" w:eastAsia="Arial" w:hAnsi="Arial" w:cs="Arial"/>
            <w:spacing w:val="-2"/>
            <w:sz w:val="16"/>
            <w:szCs w:val="16"/>
          </w:rPr>
          <w:t>.</w:t>
        </w:r>
      </w:hyperlink>
    </w:p>
    <w:p w14:paraId="0F62C31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AE302AD" w14:textId="77777777" w:rsidR="00A36A6F" w:rsidRPr="00A36A6F" w:rsidRDefault="00A36A6F" w:rsidP="005D1515">
      <w:pPr>
        <w:widowControl w:val="0"/>
        <w:numPr>
          <w:ilvl w:val="0"/>
          <w:numId w:val="22"/>
        </w:numPr>
        <w:tabs>
          <w:tab w:val="left" w:pos="499"/>
        </w:tabs>
        <w:autoSpaceDE w:val="0"/>
        <w:autoSpaceDN w:val="0"/>
        <w:ind w:left="120" w:right="57" w:firstLine="143"/>
        <w:rPr>
          <w:rFonts w:ascii="Arial" w:eastAsia="Arial" w:hAnsi="Arial" w:cs="Arial"/>
          <w:sz w:val="16"/>
          <w:szCs w:val="22"/>
        </w:rPr>
      </w:pPr>
      <w:r w:rsidRPr="00A36A6F">
        <w:rPr>
          <w:rFonts w:ascii="Arial" w:eastAsia="Arial" w:hAnsi="Arial" w:cs="Arial"/>
          <w:i/>
          <w:sz w:val="16"/>
          <w:szCs w:val="22"/>
        </w:rPr>
        <w:t xml:space="preserve">Length of certified payroll retention. </w:t>
      </w:r>
      <w:r w:rsidRPr="00A36A6F">
        <w:rPr>
          <w:rFonts w:ascii="Arial" w:eastAsia="Arial" w:hAnsi="Arial" w:cs="Arial"/>
          <w:sz w:val="16"/>
          <w:szCs w:val="22"/>
        </w:rPr>
        <w:t>The contractor or subcontractor must preserve all certified payrolls during the 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3"/>
          <w:sz w:val="16"/>
          <w:szCs w:val="22"/>
        </w:rPr>
        <w:t xml:space="preserve"> </w:t>
      </w:r>
      <w:r w:rsidRPr="00A36A6F">
        <w:rPr>
          <w:rFonts w:ascii="Arial" w:eastAsia="Arial" w:hAnsi="Arial" w:cs="Arial"/>
          <w:sz w:val="16"/>
          <w:szCs w:val="22"/>
        </w:rPr>
        <w:t>after</w:t>
      </w:r>
      <w:r w:rsidRPr="00A36A6F">
        <w:rPr>
          <w:rFonts w:ascii="Arial" w:eastAsia="Arial" w:hAnsi="Arial" w:cs="Arial"/>
          <w:spacing w:val="-3"/>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work on the prime contract is completed.</w:t>
      </w:r>
    </w:p>
    <w:p w14:paraId="51EA7EF6"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C159496" w14:textId="77777777" w:rsidR="00A36A6F" w:rsidRPr="00A36A6F" w:rsidRDefault="00A36A6F" w:rsidP="005D1515">
      <w:pPr>
        <w:widowControl w:val="0"/>
        <w:numPr>
          <w:ilvl w:val="0"/>
          <w:numId w:val="24"/>
        </w:numPr>
        <w:tabs>
          <w:tab w:val="left" w:pos="430"/>
        </w:tabs>
        <w:autoSpaceDE w:val="0"/>
        <w:autoSpaceDN w:val="0"/>
        <w:ind w:right="173" w:firstLine="144"/>
        <w:rPr>
          <w:rFonts w:ascii="Arial" w:eastAsia="Arial" w:hAnsi="Arial" w:cs="Arial"/>
          <w:sz w:val="16"/>
          <w:szCs w:val="22"/>
        </w:rPr>
      </w:pPr>
      <w:r w:rsidRPr="00A36A6F">
        <w:rPr>
          <w:rFonts w:ascii="Arial" w:eastAsia="Arial" w:hAnsi="Arial" w:cs="Arial"/>
          <w:i/>
          <w:sz w:val="16"/>
          <w:szCs w:val="22"/>
        </w:rPr>
        <w:t xml:space="preserve">Contracts, subcontracts, and related documents. </w:t>
      </w:r>
      <w:r w:rsidRPr="00A36A6F">
        <w:rPr>
          <w:rFonts w:ascii="Arial" w:eastAsia="Arial" w:hAnsi="Arial" w:cs="Arial"/>
          <w:sz w:val="16"/>
          <w:szCs w:val="22"/>
        </w:rPr>
        <w:t>The contractor or subcontractor must maintain this contract or subcontract and related documents including, without limitation, bids, proposals, amendments, modifications, and extensions. The contractor or subcontractor must preserve these</w:t>
      </w:r>
      <w:r w:rsidRPr="00A36A6F">
        <w:rPr>
          <w:rFonts w:ascii="Arial" w:eastAsia="Arial" w:hAnsi="Arial" w:cs="Arial"/>
          <w:spacing w:val="-1"/>
          <w:sz w:val="16"/>
          <w:szCs w:val="22"/>
        </w:rPr>
        <w:t xml:space="preserve"> </w:t>
      </w:r>
      <w:r w:rsidRPr="00A36A6F">
        <w:rPr>
          <w:rFonts w:ascii="Arial" w:eastAsia="Arial" w:hAnsi="Arial" w:cs="Arial"/>
          <w:sz w:val="16"/>
          <w:szCs w:val="22"/>
        </w:rPr>
        <w:t>contracts,</w:t>
      </w:r>
      <w:r w:rsidRPr="00A36A6F">
        <w:rPr>
          <w:rFonts w:ascii="Arial" w:eastAsia="Arial" w:hAnsi="Arial" w:cs="Arial"/>
          <w:spacing w:val="-1"/>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related</w:t>
      </w:r>
      <w:r w:rsidRPr="00A36A6F">
        <w:rPr>
          <w:rFonts w:ascii="Arial" w:eastAsia="Arial" w:hAnsi="Arial" w:cs="Arial"/>
          <w:spacing w:val="-1"/>
          <w:sz w:val="16"/>
          <w:szCs w:val="22"/>
        </w:rPr>
        <w:t xml:space="preserve"> </w:t>
      </w:r>
      <w:r w:rsidRPr="00A36A6F">
        <w:rPr>
          <w:rFonts w:ascii="Arial" w:eastAsia="Arial" w:hAnsi="Arial" w:cs="Arial"/>
          <w:sz w:val="16"/>
          <w:szCs w:val="22"/>
        </w:rPr>
        <w:t>documents during the</w:t>
      </w:r>
      <w:r w:rsidRPr="00A36A6F">
        <w:rPr>
          <w:rFonts w:ascii="Arial" w:eastAsia="Arial" w:hAnsi="Arial" w:cs="Arial"/>
          <w:spacing w:val="-4"/>
          <w:sz w:val="16"/>
          <w:szCs w:val="22"/>
        </w:rPr>
        <w:t xml:space="preserve"> </w:t>
      </w:r>
      <w:r w:rsidRPr="00A36A6F">
        <w:rPr>
          <w:rFonts w:ascii="Arial" w:eastAsia="Arial" w:hAnsi="Arial" w:cs="Arial"/>
          <w:sz w:val="16"/>
          <w:szCs w:val="22"/>
        </w:rPr>
        <w:t>course</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work</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io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years</w:t>
      </w:r>
      <w:r w:rsidRPr="00A36A6F">
        <w:rPr>
          <w:rFonts w:ascii="Arial" w:eastAsia="Arial" w:hAnsi="Arial" w:cs="Arial"/>
          <w:spacing w:val="-2"/>
          <w:sz w:val="16"/>
          <w:szCs w:val="22"/>
        </w:rPr>
        <w:t xml:space="preserve"> </w:t>
      </w:r>
      <w:r w:rsidRPr="00A36A6F">
        <w:rPr>
          <w:rFonts w:ascii="Arial" w:eastAsia="Arial" w:hAnsi="Arial" w:cs="Arial"/>
          <w:sz w:val="16"/>
          <w:szCs w:val="22"/>
        </w:rPr>
        <w:t>after</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the work on the prime contract is completed.</w:t>
      </w:r>
    </w:p>
    <w:p w14:paraId="52F2039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9800A60" w14:textId="77777777" w:rsidR="00A36A6F" w:rsidRPr="00A36A6F" w:rsidRDefault="00A36A6F" w:rsidP="005D1515">
      <w:pPr>
        <w:widowControl w:val="0"/>
        <w:numPr>
          <w:ilvl w:val="0"/>
          <w:numId w:val="24"/>
        </w:numPr>
        <w:tabs>
          <w:tab w:val="left" w:pos="438"/>
        </w:tabs>
        <w:autoSpaceDE w:val="0"/>
        <w:autoSpaceDN w:val="0"/>
        <w:ind w:right="59" w:firstLine="143"/>
        <w:rPr>
          <w:rFonts w:ascii="Arial" w:eastAsia="Arial" w:hAnsi="Arial" w:cs="Arial"/>
          <w:sz w:val="16"/>
          <w:szCs w:val="22"/>
        </w:rPr>
      </w:pPr>
      <w:r w:rsidRPr="00A36A6F">
        <w:rPr>
          <w:rFonts w:ascii="Arial" w:eastAsia="Arial" w:hAnsi="Arial" w:cs="Arial"/>
          <w:i/>
          <w:sz w:val="16"/>
          <w:szCs w:val="22"/>
        </w:rPr>
        <w:t xml:space="preserve">Required disclosures and access </w:t>
      </w:r>
      <w:r w:rsidRPr="00A36A6F">
        <w:rPr>
          <w:rFonts w:ascii="Arial" w:eastAsia="Arial" w:hAnsi="Arial" w:cs="Arial"/>
          <w:sz w:val="16"/>
          <w:szCs w:val="22"/>
        </w:rPr>
        <w:t xml:space="preserve">(1) </w:t>
      </w:r>
      <w:r w:rsidRPr="00A36A6F">
        <w:rPr>
          <w:rFonts w:ascii="Arial" w:eastAsia="Arial" w:hAnsi="Arial" w:cs="Arial"/>
          <w:i/>
          <w:sz w:val="16"/>
          <w:szCs w:val="22"/>
        </w:rPr>
        <w:t xml:space="preserve">Required record disclosures and access to workers. </w:t>
      </w:r>
      <w:r w:rsidRPr="00A36A6F">
        <w:rPr>
          <w:rFonts w:ascii="Arial" w:eastAsia="Arial" w:hAnsi="Arial" w:cs="Arial"/>
          <w:sz w:val="16"/>
          <w:szCs w:val="22"/>
        </w:rPr>
        <w:t>The contractor or subcontractor must make the records required under paragraphs 3.a. through 3.c. of this section, and any other documents that the contracting agency, the State DOT, the FHWA, or the Department of Labor deems necessary to determine compliance with the labor standards provisions of any</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applicable</w:t>
      </w:r>
      <w:r w:rsidRPr="00A36A6F">
        <w:rPr>
          <w:rFonts w:ascii="Arial" w:eastAsia="Arial" w:hAnsi="Arial" w:cs="Arial"/>
          <w:spacing w:val="-5"/>
          <w:sz w:val="16"/>
          <w:szCs w:val="22"/>
        </w:rPr>
        <w:t xml:space="preserve"> </w:t>
      </w:r>
      <w:r w:rsidRPr="00A36A6F">
        <w:rPr>
          <w:rFonts w:ascii="Arial" w:eastAsia="Arial" w:hAnsi="Arial" w:cs="Arial"/>
          <w:sz w:val="16"/>
          <w:szCs w:val="22"/>
        </w:rPr>
        <w:t>statutes</w:t>
      </w:r>
      <w:r w:rsidRPr="00A36A6F">
        <w:rPr>
          <w:rFonts w:ascii="Arial" w:eastAsia="Arial" w:hAnsi="Arial" w:cs="Arial"/>
          <w:spacing w:val="-4"/>
          <w:sz w:val="16"/>
          <w:szCs w:val="22"/>
        </w:rPr>
        <w:t xml:space="preserve"> </w:t>
      </w:r>
      <w:r w:rsidRPr="00A36A6F">
        <w:rPr>
          <w:rFonts w:ascii="Arial" w:eastAsia="Arial" w:hAnsi="Arial" w:cs="Arial"/>
          <w:sz w:val="16"/>
          <w:szCs w:val="22"/>
        </w:rPr>
        <w:t>referenc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w:t>
      </w:r>
      <w:r w:rsidRPr="00A36A6F">
        <w:rPr>
          <w:rFonts w:ascii="Arial" w:eastAsia="Arial" w:hAnsi="Arial" w:cs="Arial"/>
          <w:spacing w:val="-13"/>
          <w:sz w:val="16"/>
          <w:szCs w:val="22"/>
        </w:rPr>
        <w:t xml:space="preserve"> </w:t>
      </w:r>
      <w:r w:rsidRPr="00A36A6F">
        <w:rPr>
          <w:rFonts w:ascii="Arial" w:eastAsia="Arial" w:hAnsi="Arial" w:cs="Arial"/>
          <w:sz w:val="16"/>
          <w:szCs w:val="22"/>
        </w:rPr>
        <w:t>5.1,</w:t>
      </w:r>
      <w:r w:rsidRPr="00A36A6F">
        <w:rPr>
          <w:rFonts w:ascii="Arial" w:eastAsia="Arial" w:hAnsi="Arial" w:cs="Arial"/>
          <w:spacing w:val="-3"/>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for inspection, copying, or transcription by authorized representatives of the contracting agency, the State DOT, the FHWA, or the Department of Labor, and must permit such representatives to interview workers during working hours on the job.</w:t>
      </w:r>
    </w:p>
    <w:p w14:paraId="301AD4E6"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10665519" w14:textId="77777777" w:rsidR="00A36A6F" w:rsidRPr="00A36A6F" w:rsidRDefault="00A36A6F" w:rsidP="005D1515">
      <w:pPr>
        <w:widowControl w:val="0"/>
        <w:numPr>
          <w:ilvl w:val="0"/>
          <w:numId w:val="21"/>
        </w:numPr>
        <w:tabs>
          <w:tab w:val="left" w:pos="499"/>
        </w:tabs>
        <w:autoSpaceDE w:val="0"/>
        <w:autoSpaceDN w:val="0"/>
        <w:spacing w:before="1"/>
        <w:ind w:right="47" w:firstLine="143"/>
        <w:rPr>
          <w:rFonts w:ascii="Arial" w:eastAsia="Arial" w:hAnsi="Arial" w:cs="Arial"/>
          <w:sz w:val="16"/>
          <w:szCs w:val="22"/>
        </w:rPr>
      </w:pPr>
      <w:r w:rsidRPr="00A36A6F">
        <w:rPr>
          <w:rFonts w:ascii="Arial" w:eastAsia="Arial" w:hAnsi="Arial" w:cs="Arial"/>
          <w:i/>
          <w:sz w:val="16"/>
          <w:szCs w:val="22"/>
        </w:rPr>
        <w:t xml:space="preserve">Sanctions for non-compliance with records and worker access requirements. </w:t>
      </w:r>
      <w:r w:rsidRPr="00A36A6F">
        <w:rPr>
          <w:rFonts w:ascii="Arial" w:eastAsia="Arial" w:hAnsi="Arial" w:cs="Arial"/>
          <w:sz w:val="16"/>
          <w:szCs w:val="22"/>
        </w:rPr>
        <w:t>If the contractor or subcontractor fails to submit the required records or to make them available, or refuses to permit worker interviews during working hours on the job, the Federal agency may, after written notice to the contractor, sponsor, applicant, owner, or other entity, as the case may be, that maintains such records or that employs</w:t>
      </w:r>
      <w:r w:rsidRPr="00A36A6F">
        <w:rPr>
          <w:rFonts w:ascii="Arial" w:eastAsia="Arial" w:hAnsi="Arial" w:cs="Arial"/>
          <w:spacing w:val="40"/>
          <w:sz w:val="16"/>
          <w:szCs w:val="22"/>
        </w:rPr>
        <w:t xml:space="preserve"> </w:t>
      </w:r>
      <w:r w:rsidRPr="00A36A6F">
        <w:rPr>
          <w:rFonts w:ascii="Arial" w:eastAsia="Arial" w:hAnsi="Arial" w:cs="Arial"/>
          <w:sz w:val="16"/>
          <w:szCs w:val="22"/>
        </w:rPr>
        <w:t>such workers, take such action as may be necessary to cause the</w:t>
      </w:r>
      <w:r w:rsidRPr="00A36A6F">
        <w:rPr>
          <w:rFonts w:ascii="Arial" w:eastAsia="Arial" w:hAnsi="Arial" w:cs="Arial"/>
          <w:spacing w:val="-1"/>
          <w:sz w:val="16"/>
          <w:szCs w:val="22"/>
        </w:rPr>
        <w:t xml:space="preserve"> </w:t>
      </w:r>
      <w:r w:rsidRPr="00A36A6F">
        <w:rPr>
          <w:rFonts w:ascii="Arial" w:eastAsia="Arial" w:hAnsi="Arial" w:cs="Arial"/>
          <w:sz w:val="16"/>
          <w:szCs w:val="22"/>
        </w:rPr>
        <w:t>suspension</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any further payment,</w:t>
      </w:r>
      <w:r w:rsidRPr="00A36A6F">
        <w:rPr>
          <w:rFonts w:ascii="Arial" w:eastAsia="Arial" w:hAnsi="Arial" w:cs="Arial"/>
          <w:spacing w:val="-1"/>
          <w:sz w:val="16"/>
          <w:szCs w:val="22"/>
        </w:rPr>
        <w:t xml:space="preserve"> </w:t>
      </w:r>
      <w:r w:rsidRPr="00A36A6F">
        <w:rPr>
          <w:rFonts w:ascii="Arial" w:eastAsia="Arial" w:hAnsi="Arial" w:cs="Arial"/>
          <w:sz w:val="16"/>
          <w:szCs w:val="22"/>
        </w:rPr>
        <w:t>advance,</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guarantee of funds. Furthermore, failure to submit the required records upon request or to make such records available, or to permit worker interviews during working hours on the job, may be grounds for debarment action pursuant to §</w:t>
      </w:r>
      <w:r w:rsidRPr="00A36A6F">
        <w:rPr>
          <w:rFonts w:ascii="Arial" w:eastAsia="Arial" w:hAnsi="Arial" w:cs="Arial"/>
          <w:spacing w:val="-3"/>
          <w:sz w:val="16"/>
          <w:szCs w:val="22"/>
        </w:rPr>
        <w:t xml:space="preserve"> </w:t>
      </w:r>
      <w:r w:rsidRPr="00A36A6F">
        <w:rPr>
          <w:rFonts w:ascii="Arial" w:eastAsia="Arial" w:hAnsi="Arial" w:cs="Arial"/>
          <w:sz w:val="16"/>
          <w:szCs w:val="22"/>
        </w:rPr>
        <w:t xml:space="preserve">5.12. In addition, any contractor or other person that fails to submit the required records or make those records available to WHD within the time WHD requests that the records be produced will be precluded from introducing as evidence in an administrative proceeding under </w:t>
      </w:r>
      <w:hyperlink r:id="rId104">
        <w:r w:rsidRPr="00A36A6F">
          <w:rPr>
            <w:rFonts w:ascii="Arial" w:eastAsia="Arial" w:hAnsi="Arial" w:cs="Arial"/>
            <w:color w:val="0000FF"/>
            <w:sz w:val="16"/>
            <w:szCs w:val="22"/>
            <w:u w:val="single" w:color="0000FF"/>
          </w:rPr>
          <w:t>29 CFR part 6</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any of the required records that were not provided or made available to WHD. WHD will take into consideration a reasonable request from the contractor or person for an extension of the time for</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records. WHD will determine the reasonablenes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reques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consider,</w:t>
      </w:r>
      <w:r w:rsidRPr="00A36A6F">
        <w:rPr>
          <w:rFonts w:ascii="Arial" w:eastAsia="Arial" w:hAnsi="Arial" w:cs="Arial"/>
          <w:spacing w:val="-6"/>
          <w:sz w:val="16"/>
          <w:szCs w:val="22"/>
        </w:rPr>
        <w:t xml:space="preserve"> </w:t>
      </w:r>
      <w:r w:rsidRPr="00A36A6F">
        <w:rPr>
          <w:rFonts w:ascii="Arial" w:eastAsia="Arial" w:hAnsi="Arial" w:cs="Arial"/>
          <w:sz w:val="16"/>
          <w:szCs w:val="22"/>
        </w:rPr>
        <w:t>among</w:t>
      </w:r>
      <w:r w:rsidRPr="00A36A6F">
        <w:rPr>
          <w:rFonts w:ascii="Arial" w:eastAsia="Arial" w:hAnsi="Arial" w:cs="Arial"/>
          <w:spacing w:val="-6"/>
          <w:sz w:val="16"/>
          <w:szCs w:val="22"/>
        </w:rPr>
        <w:t xml:space="preserve"> </w:t>
      </w:r>
      <w:r w:rsidRPr="00A36A6F">
        <w:rPr>
          <w:rFonts w:ascii="Arial" w:eastAsia="Arial" w:hAnsi="Arial" w:cs="Arial"/>
          <w:sz w:val="16"/>
          <w:szCs w:val="22"/>
        </w:rPr>
        <w:t>other things, the location of the records and the volume of</w:t>
      </w:r>
      <w:r w:rsidRPr="00A36A6F">
        <w:rPr>
          <w:rFonts w:ascii="Arial" w:eastAsia="Arial" w:hAnsi="Arial" w:cs="Arial"/>
          <w:spacing w:val="40"/>
          <w:sz w:val="16"/>
          <w:szCs w:val="22"/>
        </w:rPr>
        <w:t xml:space="preserve"> </w:t>
      </w:r>
      <w:r w:rsidRPr="00A36A6F">
        <w:rPr>
          <w:rFonts w:ascii="Arial" w:eastAsia="Arial" w:hAnsi="Arial" w:cs="Arial"/>
          <w:spacing w:val="-2"/>
          <w:sz w:val="16"/>
          <w:szCs w:val="22"/>
        </w:rPr>
        <w:t>production.</w:t>
      </w:r>
    </w:p>
    <w:p w14:paraId="40DB55E1"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97A829D" w14:textId="77777777" w:rsidR="00A36A6F" w:rsidRPr="00A36A6F" w:rsidRDefault="00A36A6F" w:rsidP="005D1515">
      <w:pPr>
        <w:widowControl w:val="0"/>
        <w:numPr>
          <w:ilvl w:val="0"/>
          <w:numId w:val="21"/>
        </w:numPr>
        <w:tabs>
          <w:tab w:val="left" w:pos="500"/>
        </w:tabs>
        <w:autoSpaceDE w:val="0"/>
        <w:autoSpaceDN w:val="0"/>
        <w:ind w:left="120" w:right="38" w:firstLine="143"/>
        <w:rPr>
          <w:rFonts w:ascii="Arial" w:eastAsia="Arial" w:hAnsi="Arial" w:cs="Arial"/>
          <w:sz w:val="16"/>
          <w:szCs w:val="22"/>
        </w:rPr>
      </w:pPr>
      <w:r w:rsidRPr="00A36A6F">
        <w:rPr>
          <w:rFonts w:ascii="Arial" w:eastAsia="Arial" w:hAnsi="Arial" w:cs="Arial"/>
          <w:i/>
          <w:sz w:val="16"/>
          <w:szCs w:val="22"/>
        </w:rPr>
        <w:t xml:space="preserve">Required information disclosures. </w:t>
      </w:r>
      <w:r w:rsidRPr="00A36A6F">
        <w:rPr>
          <w:rFonts w:ascii="Arial" w:eastAsia="Arial" w:hAnsi="Arial" w:cs="Arial"/>
          <w:sz w:val="16"/>
          <w:szCs w:val="22"/>
        </w:rPr>
        <w:t>Contractors and subcontractors must maintain the full Social Security number and</w:t>
      </w:r>
      <w:r w:rsidRPr="00A36A6F">
        <w:rPr>
          <w:rFonts w:ascii="Arial" w:eastAsia="Arial" w:hAnsi="Arial" w:cs="Arial"/>
          <w:spacing w:val="-6"/>
          <w:sz w:val="16"/>
          <w:szCs w:val="22"/>
        </w:rPr>
        <w:t xml:space="preserve"> </w:t>
      </w:r>
      <w:r w:rsidRPr="00A36A6F">
        <w:rPr>
          <w:rFonts w:ascii="Arial" w:eastAsia="Arial" w:hAnsi="Arial" w:cs="Arial"/>
          <w:sz w:val="16"/>
          <w:szCs w:val="22"/>
        </w:rPr>
        <w:t>last</w:t>
      </w:r>
      <w:r w:rsidRPr="00A36A6F">
        <w:rPr>
          <w:rFonts w:ascii="Arial" w:eastAsia="Arial" w:hAnsi="Arial" w:cs="Arial"/>
          <w:spacing w:val="-6"/>
          <w:sz w:val="16"/>
          <w:szCs w:val="22"/>
        </w:rPr>
        <w:t xml:space="preserve"> </w:t>
      </w:r>
      <w:r w:rsidRPr="00A36A6F">
        <w:rPr>
          <w:rFonts w:ascii="Arial" w:eastAsia="Arial" w:hAnsi="Arial" w:cs="Arial"/>
          <w:sz w:val="16"/>
          <w:szCs w:val="22"/>
        </w:rPr>
        <w:t>known</w:t>
      </w:r>
      <w:r w:rsidRPr="00A36A6F">
        <w:rPr>
          <w:rFonts w:ascii="Arial" w:eastAsia="Arial" w:hAnsi="Arial" w:cs="Arial"/>
          <w:spacing w:val="-6"/>
          <w:sz w:val="16"/>
          <w:szCs w:val="22"/>
        </w:rPr>
        <w:t xml:space="preserve"> </w:t>
      </w:r>
      <w:r w:rsidRPr="00A36A6F">
        <w:rPr>
          <w:rFonts w:ascii="Arial" w:eastAsia="Arial" w:hAnsi="Arial" w:cs="Arial"/>
          <w:sz w:val="16"/>
          <w:szCs w:val="22"/>
        </w:rPr>
        <w:t>address,</w:t>
      </w:r>
      <w:r w:rsidRPr="00A36A6F">
        <w:rPr>
          <w:rFonts w:ascii="Arial" w:eastAsia="Arial" w:hAnsi="Arial" w:cs="Arial"/>
          <w:spacing w:val="-6"/>
          <w:sz w:val="16"/>
          <w:szCs w:val="22"/>
        </w:rPr>
        <w:t xml:space="preserve"> </w:t>
      </w:r>
      <w:r w:rsidRPr="00A36A6F">
        <w:rPr>
          <w:rFonts w:ascii="Arial" w:eastAsia="Arial" w:hAnsi="Arial" w:cs="Arial"/>
          <w:sz w:val="16"/>
          <w:szCs w:val="22"/>
        </w:rPr>
        <w:t>telephone</w:t>
      </w:r>
      <w:r w:rsidRPr="00A36A6F">
        <w:rPr>
          <w:rFonts w:ascii="Arial" w:eastAsia="Arial" w:hAnsi="Arial" w:cs="Arial"/>
          <w:spacing w:val="-6"/>
          <w:sz w:val="16"/>
          <w:szCs w:val="22"/>
        </w:rPr>
        <w:t xml:space="preserve"> </w:t>
      </w:r>
      <w:r w:rsidRPr="00A36A6F">
        <w:rPr>
          <w:rFonts w:ascii="Arial" w:eastAsia="Arial" w:hAnsi="Arial" w:cs="Arial"/>
          <w:sz w:val="16"/>
          <w:szCs w:val="22"/>
        </w:rPr>
        <w:t>number,</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6"/>
          <w:sz w:val="16"/>
          <w:szCs w:val="22"/>
        </w:rPr>
        <w:t xml:space="preserve"> </w:t>
      </w:r>
      <w:r w:rsidRPr="00A36A6F">
        <w:rPr>
          <w:rFonts w:ascii="Arial" w:eastAsia="Arial" w:hAnsi="Arial" w:cs="Arial"/>
          <w:sz w:val="16"/>
          <w:szCs w:val="22"/>
        </w:rPr>
        <w:t>email</w:t>
      </w:r>
      <w:r w:rsidRPr="00A36A6F">
        <w:rPr>
          <w:rFonts w:ascii="Arial" w:eastAsia="Arial" w:hAnsi="Arial" w:cs="Arial"/>
          <w:spacing w:val="-5"/>
          <w:sz w:val="16"/>
          <w:szCs w:val="22"/>
        </w:rPr>
        <w:t xml:space="preserve"> </w:t>
      </w:r>
      <w:r w:rsidRPr="00A36A6F">
        <w:rPr>
          <w:rFonts w:ascii="Arial" w:eastAsia="Arial" w:hAnsi="Arial" w:cs="Arial"/>
          <w:sz w:val="16"/>
          <w:szCs w:val="22"/>
        </w:rPr>
        <w:t>address</w:t>
      </w:r>
    </w:p>
    <w:p w14:paraId="2BF18DC3" w14:textId="77777777" w:rsidR="00A36A6F" w:rsidRPr="00A36A6F" w:rsidRDefault="00A36A6F" w:rsidP="00A36A6F">
      <w:pPr>
        <w:widowControl w:val="0"/>
        <w:autoSpaceDE w:val="0"/>
        <w:autoSpaceDN w:val="0"/>
        <w:spacing w:before="79"/>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covered</w:t>
      </w:r>
      <w:r w:rsidRPr="00A36A6F">
        <w:rPr>
          <w:rFonts w:ascii="Arial" w:eastAsia="Arial" w:hAnsi="Arial" w:cs="Arial"/>
          <w:spacing w:val="-4"/>
          <w:sz w:val="16"/>
          <w:szCs w:val="16"/>
        </w:rPr>
        <w:t xml:space="preserve"> </w:t>
      </w:r>
      <w:r w:rsidRPr="00A36A6F">
        <w:rPr>
          <w:rFonts w:ascii="Arial" w:eastAsia="Arial" w:hAnsi="Arial" w:cs="Arial"/>
          <w:sz w:val="16"/>
          <w:szCs w:val="16"/>
        </w:rPr>
        <w:t>worker,</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5"/>
          <w:sz w:val="16"/>
          <w:szCs w:val="16"/>
        </w:rPr>
        <w:t xml:space="preserve"> </w:t>
      </w:r>
      <w:r w:rsidRPr="00A36A6F">
        <w:rPr>
          <w:rFonts w:ascii="Arial" w:eastAsia="Arial" w:hAnsi="Arial" w:cs="Arial"/>
          <w:sz w:val="16"/>
          <w:szCs w:val="16"/>
        </w:rPr>
        <w:t>must</w:t>
      </w:r>
      <w:r w:rsidRPr="00A36A6F">
        <w:rPr>
          <w:rFonts w:ascii="Arial" w:eastAsia="Arial" w:hAnsi="Arial" w:cs="Arial"/>
          <w:spacing w:val="-4"/>
          <w:sz w:val="16"/>
          <w:szCs w:val="16"/>
        </w:rPr>
        <w:t xml:space="preserve"> </w:t>
      </w:r>
      <w:r w:rsidRPr="00A36A6F">
        <w:rPr>
          <w:rFonts w:ascii="Arial" w:eastAsia="Arial" w:hAnsi="Arial" w:cs="Arial"/>
          <w:sz w:val="16"/>
          <w:szCs w:val="16"/>
        </w:rPr>
        <w:t>provide</w:t>
      </w:r>
      <w:r w:rsidRPr="00A36A6F">
        <w:rPr>
          <w:rFonts w:ascii="Arial" w:eastAsia="Arial" w:hAnsi="Arial" w:cs="Arial"/>
          <w:spacing w:val="-5"/>
          <w:sz w:val="16"/>
          <w:szCs w:val="16"/>
        </w:rPr>
        <w:t xml:space="preserve"> </w:t>
      </w:r>
      <w:r w:rsidRPr="00A36A6F">
        <w:rPr>
          <w:rFonts w:ascii="Arial" w:eastAsia="Arial" w:hAnsi="Arial" w:cs="Arial"/>
          <w:sz w:val="16"/>
          <w:szCs w:val="16"/>
        </w:rPr>
        <w:t>them</w:t>
      </w:r>
      <w:r w:rsidRPr="00A36A6F">
        <w:rPr>
          <w:rFonts w:ascii="Arial" w:eastAsia="Arial" w:hAnsi="Arial" w:cs="Arial"/>
          <w:spacing w:val="-4"/>
          <w:sz w:val="16"/>
          <w:szCs w:val="16"/>
        </w:rPr>
        <w:t xml:space="preserve"> </w:t>
      </w:r>
      <w:r w:rsidRPr="00A36A6F">
        <w:rPr>
          <w:rFonts w:ascii="Arial" w:eastAsia="Arial" w:hAnsi="Arial" w:cs="Arial"/>
          <w:sz w:val="16"/>
          <w:szCs w:val="16"/>
        </w:rPr>
        <w:t>upon</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request to the contracting agency, the State DOT, the FHWA, the contractor, or the Wage and Hour Division of the Department of Labor for purposes of an investigation or other compliance </w:t>
      </w:r>
      <w:r w:rsidRPr="00A36A6F">
        <w:rPr>
          <w:rFonts w:ascii="Arial" w:eastAsia="Arial" w:hAnsi="Arial" w:cs="Arial"/>
          <w:spacing w:val="-2"/>
          <w:sz w:val="16"/>
          <w:szCs w:val="16"/>
        </w:rPr>
        <w:t>action.</w:t>
      </w:r>
    </w:p>
    <w:p w14:paraId="6CD84BAD"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0DC23E2" w14:textId="77777777" w:rsidR="00A36A6F" w:rsidRPr="00A36A6F" w:rsidRDefault="00A36A6F" w:rsidP="005D1515">
      <w:pPr>
        <w:widowControl w:val="0"/>
        <w:numPr>
          <w:ilvl w:val="2"/>
          <w:numId w:val="39"/>
        </w:numPr>
        <w:tabs>
          <w:tab w:val="left" w:pos="295"/>
        </w:tabs>
        <w:autoSpaceDE w:val="0"/>
        <w:autoSpaceDN w:val="0"/>
        <w:ind w:left="119" w:right="99" w:firstLine="0"/>
        <w:rPr>
          <w:rFonts w:ascii="Arial" w:eastAsia="Arial" w:hAnsi="Arial" w:cs="Arial"/>
          <w:b/>
          <w:sz w:val="16"/>
          <w:szCs w:val="22"/>
        </w:rPr>
      </w:pPr>
      <w:r w:rsidRPr="00A36A6F">
        <w:rPr>
          <w:rFonts w:ascii="Arial" w:eastAsia="Arial" w:hAnsi="Arial" w:cs="Arial"/>
          <w:b/>
          <w:sz w:val="16"/>
          <w:szCs w:val="22"/>
        </w:rPr>
        <w:t>Apprentices</w:t>
      </w:r>
      <w:r w:rsidRPr="00A36A6F">
        <w:rPr>
          <w:rFonts w:ascii="Arial" w:eastAsia="Arial" w:hAnsi="Arial" w:cs="Arial"/>
          <w:b/>
          <w:spacing w:val="-5"/>
          <w:sz w:val="16"/>
          <w:szCs w:val="22"/>
        </w:rPr>
        <w:t xml:space="preserve"> </w:t>
      </w:r>
      <w:r w:rsidRPr="00A36A6F">
        <w:rPr>
          <w:rFonts w:ascii="Arial" w:eastAsia="Arial" w:hAnsi="Arial" w:cs="Arial"/>
          <w:b/>
          <w:sz w:val="16"/>
          <w:szCs w:val="22"/>
        </w:rPr>
        <w:t>and</w:t>
      </w:r>
      <w:r w:rsidRPr="00A36A6F">
        <w:rPr>
          <w:rFonts w:ascii="Arial" w:eastAsia="Arial" w:hAnsi="Arial" w:cs="Arial"/>
          <w:b/>
          <w:spacing w:val="-7"/>
          <w:sz w:val="16"/>
          <w:szCs w:val="22"/>
        </w:rPr>
        <w:t xml:space="preserve"> </w:t>
      </w:r>
      <w:r w:rsidRPr="00A36A6F">
        <w:rPr>
          <w:rFonts w:ascii="Arial" w:eastAsia="Arial" w:hAnsi="Arial" w:cs="Arial"/>
          <w:b/>
          <w:sz w:val="16"/>
          <w:szCs w:val="22"/>
        </w:rPr>
        <w:t>equal</w:t>
      </w:r>
      <w:r w:rsidRPr="00A36A6F">
        <w:rPr>
          <w:rFonts w:ascii="Arial" w:eastAsia="Arial" w:hAnsi="Arial" w:cs="Arial"/>
          <w:b/>
          <w:spacing w:val="-7"/>
          <w:sz w:val="16"/>
          <w:szCs w:val="22"/>
        </w:rPr>
        <w:t xml:space="preserve"> </w:t>
      </w:r>
      <w:r w:rsidRPr="00A36A6F">
        <w:rPr>
          <w:rFonts w:ascii="Arial" w:eastAsia="Arial" w:hAnsi="Arial" w:cs="Arial"/>
          <w:b/>
          <w:sz w:val="16"/>
          <w:szCs w:val="22"/>
        </w:rPr>
        <w:t>employment</w:t>
      </w:r>
      <w:r w:rsidRPr="00A36A6F">
        <w:rPr>
          <w:rFonts w:ascii="Arial" w:eastAsia="Arial" w:hAnsi="Arial" w:cs="Arial"/>
          <w:b/>
          <w:spacing w:val="-6"/>
          <w:sz w:val="16"/>
          <w:szCs w:val="22"/>
        </w:rPr>
        <w:t xml:space="preserve"> </w:t>
      </w:r>
      <w:r w:rsidRPr="00A36A6F">
        <w:rPr>
          <w:rFonts w:ascii="Arial" w:eastAsia="Arial" w:hAnsi="Arial" w:cs="Arial"/>
          <w:b/>
          <w:sz w:val="16"/>
          <w:szCs w:val="22"/>
        </w:rPr>
        <w:t>opportunity</w:t>
      </w:r>
      <w:r w:rsidRPr="00A36A6F">
        <w:rPr>
          <w:rFonts w:ascii="Arial" w:eastAsia="Arial" w:hAnsi="Arial" w:cs="Arial"/>
          <w:b/>
          <w:spacing w:val="-7"/>
          <w:sz w:val="16"/>
          <w:szCs w:val="22"/>
        </w:rPr>
        <w:t xml:space="preserve"> </w:t>
      </w:r>
      <w:r w:rsidRPr="00A36A6F">
        <w:rPr>
          <w:rFonts w:ascii="Arial" w:eastAsia="Arial" w:hAnsi="Arial" w:cs="Arial"/>
          <w:sz w:val="16"/>
          <w:szCs w:val="22"/>
        </w:rPr>
        <w:t>(29</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CFR </w:t>
      </w:r>
      <w:r w:rsidRPr="00A36A6F">
        <w:rPr>
          <w:rFonts w:ascii="Arial" w:eastAsia="Arial" w:hAnsi="Arial" w:cs="Arial"/>
          <w:spacing w:val="-4"/>
          <w:sz w:val="16"/>
          <w:szCs w:val="22"/>
        </w:rPr>
        <w:t>5.5)</w:t>
      </w:r>
    </w:p>
    <w:p w14:paraId="58596E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9F665BD" w14:textId="77777777" w:rsidR="00A36A6F" w:rsidRPr="00A36A6F" w:rsidRDefault="00A36A6F" w:rsidP="005D1515">
      <w:pPr>
        <w:widowControl w:val="0"/>
        <w:numPr>
          <w:ilvl w:val="0"/>
          <w:numId w:val="20"/>
        </w:numPr>
        <w:tabs>
          <w:tab w:val="left" w:pos="438"/>
        </w:tabs>
        <w:autoSpaceDE w:val="0"/>
        <w:autoSpaceDN w:val="0"/>
        <w:ind w:right="118" w:firstLine="143"/>
        <w:rPr>
          <w:rFonts w:ascii="Arial" w:eastAsia="Arial" w:hAnsi="Arial" w:cs="Arial"/>
          <w:sz w:val="16"/>
          <w:szCs w:val="22"/>
        </w:rPr>
      </w:pPr>
      <w:r w:rsidRPr="00A36A6F">
        <w:rPr>
          <w:rFonts w:ascii="Arial" w:eastAsia="Arial" w:hAnsi="Arial" w:cs="Arial"/>
          <w:i/>
          <w:sz w:val="16"/>
          <w:szCs w:val="22"/>
        </w:rPr>
        <w:t xml:space="preserve">Apprentices </w:t>
      </w:r>
      <w:r w:rsidRPr="00A36A6F">
        <w:rPr>
          <w:rFonts w:ascii="Arial" w:eastAsia="Arial" w:hAnsi="Arial" w:cs="Arial"/>
          <w:sz w:val="16"/>
          <w:szCs w:val="22"/>
        </w:rPr>
        <w:t xml:space="preserve">(1) </w:t>
      </w:r>
      <w:r w:rsidRPr="00A36A6F">
        <w:rPr>
          <w:rFonts w:ascii="Arial" w:eastAsia="Arial" w:hAnsi="Arial" w:cs="Arial"/>
          <w:i/>
          <w:sz w:val="16"/>
          <w:szCs w:val="22"/>
        </w:rPr>
        <w:t xml:space="preserve">Rate of pay. </w:t>
      </w:r>
      <w:r w:rsidRPr="00A36A6F">
        <w:rPr>
          <w:rFonts w:ascii="Arial" w:eastAsia="Arial" w:hAnsi="Arial" w:cs="Arial"/>
          <w:sz w:val="16"/>
          <w:szCs w:val="22"/>
        </w:rPr>
        <w:t>Apprentices will be permitted to work at less than the predetermined rate for the work they perform when they are employed pursuant to and individually registered in a bona fide apprenticeship program registered with the U.S. Department of Labor, Employment and Training Administration, Office of Apprenticeship (OA), or with a State Apprenticeship</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4"/>
          <w:sz w:val="16"/>
          <w:szCs w:val="22"/>
        </w:rPr>
        <w:t xml:space="preserve"> </w:t>
      </w:r>
      <w:r w:rsidRPr="00A36A6F">
        <w:rPr>
          <w:rFonts w:ascii="Arial" w:eastAsia="Arial" w:hAnsi="Arial" w:cs="Arial"/>
          <w:sz w:val="16"/>
          <w:szCs w:val="22"/>
        </w:rPr>
        <w:t>recogniz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A.</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who</w:t>
      </w:r>
      <w:r w:rsidRPr="00A36A6F">
        <w:rPr>
          <w:rFonts w:ascii="Arial" w:eastAsia="Arial" w:hAnsi="Arial" w:cs="Arial"/>
          <w:spacing w:val="-5"/>
          <w:sz w:val="16"/>
          <w:szCs w:val="22"/>
        </w:rPr>
        <w:t xml:space="preserve"> </w:t>
      </w:r>
      <w:r w:rsidRPr="00A36A6F">
        <w:rPr>
          <w:rFonts w:ascii="Arial" w:eastAsia="Arial" w:hAnsi="Arial" w:cs="Arial"/>
          <w:sz w:val="16"/>
          <w:szCs w:val="22"/>
        </w:rPr>
        <w:t>is not individually registered in the program, but who has been certified by the OA or a State Apprenticeship Agency (where appropriate) to be eligible for probationary employment as an apprentice, will be permitted to work at less than the predetermined rate for the work they perform in the first 90 days of probationary employment as an apprentice in such a program. In the event the OA or a State Apprenticeship</w:t>
      </w:r>
      <w:r w:rsidRPr="00A36A6F">
        <w:rPr>
          <w:rFonts w:ascii="Arial" w:eastAsia="Arial" w:hAnsi="Arial" w:cs="Arial"/>
          <w:spacing w:val="40"/>
          <w:sz w:val="16"/>
          <w:szCs w:val="22"/>
        </w:rPr>
        <w:t xml:space="preserve"> </w:t>
      </w:r>
      <w:r w:rsidRPr="00A36A6F">
        <w:rPr>
          <w:rFonts w:ascii="Arial" w:eastAsia="Arial" w:hAnsi="Arial" w:cs="Arial"/>
          <w:sz w:val="16"/>
          <w:szCs w:val="22"/>
        </w:rPr>
        <w:t>Agency recognized by the OA withdraws approval of an apprenticeship program, the contractor will no longer be permitted to use apprentices at less than the applicable predetermined rate for the work performed until an acceptable program is approved.</w:t>
      </w:r>
    </w:p>
    <w:p w14:paraId="7CA9ED88"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1E0A6D93" w14:textId="77777777" w:rsidR="00A36A6F" w:rsidRPr="00A36A6F" w:rsidRDefault="00A36A6F" w:rsidP="005D1515">
      <w:pPr>
        <w:widowControl w:val="0"/>
        <w:numPr>
          <w:ilvl w:val="0"/>
          <w:numId w:val="19"/>
        </w:numPr>
        <w:tabs>
          <w:tab w:val="left" w:pos="499"/>
        </w:tabs>
        <w:autoSpaceDE w:val="0"/>
        <w:autoSpaceDN w:val="0"/>
        <w:ind w:right="152" w:firstLine="143"/>
        <w:rPr>
          <w:rFonts w:ascii="Arial" w:eastAsia="Arial" w:hAnsi="Arial" w:cs="Arial"/>
          <w:sz w:val="16"/>
          <w:szCs w:val="22"/>
        </w:rPr>
      </w:pPr>
      <w:r w:rsidRPr="00A36A6F">
        <w:rPr>
          <w:rFonts w:ascii="Arial" w:eastAsia="Arial" w:hAnsi="Arial" w:cs="Arial"/>
          <w:i/>
          <w:sz w:val="16"/>
          <w:szCs w:val="22"/>
        </w:rPr>
        <w:t>Fringe</w:t>
      </w:r>
      <w:r w:rsidRPr="00A36A6F">
        <w:rPr>
          <w:rFonts w:ascii="Arial" w:eastAsia="Arial" w:hAnsi="Arial" w:cs="Arial"/>
          <w:i/>
          <w:spacing w:val="-2"/>
          <w:sz w:val="16"/>
          <w:szCs w:val="22"/>
        </w:rPr>
        <w:t xml:space="preserve"> </w:t>
      </w:r>
      <w:r w:rsidRPr="00A36A6F">
        <w:rPr>
          <w:rFonts w:ascii="Arial" w:eastAsia="Arial" w:hAnsi="Arial" w:cs="Arial"/>
          <w:i/>
          <w:sz w:val="16"/>
          <w:szCs w:val="22"/>
        </w:rPr>
        <w:t>benefits.</w:t>
      </w:r>
      <w:r w:rsidRPr="00A36A6F">
        <w:rPr>
          <w:rFonts w:ascii="Arial" w:eastAsia="Arial" w:hAnsi="Arial" w:cs="Arial"/>
          <w:i/>
          <w:spacing w:val="-2"/>
          <w:sz w:val="16"/>
          <w:szCs w:val="22"/>
        </w:rPr>
        <w:t xml:space="preserve"> </w:t>
      </w:r>
      <w:r w:rsidRPr="00A36A6F">
        <w:rPr>
          <w:rFonts w:ascii="Arial" w:eastAsia="Arial" w:hAnsi="Arial" w:cs="Arial"/>
          <w:sz w:val="16"/>
          <w:szCs w:val="22"/>
        </w:rPr>
        <w:t>Apprentices</w:t>
      </w:r>
      <w:r w:rsidRPr="00A36A6F">
        <w:rPr>
          <w:rFonts w:ascii="Arial" w:eastAsia="Arial" w:hAnsi="Arial" w:cs="Arial"/>
          <w:spacing w:val="-1"/>
          <w:sz w:val="16"/>
          <w:szCs w:val="22"/>
        </w:rPr>
        <w:t xml:space="preserve"> </w:t>
      </w:r>
      <w:r w:rsidRPr="00A36A6F">
        <w:rPr>
          <w:rFonts w:ascii="Arial" w:eastAsia="Arial" w:hAnsi="Arial" w:cs="Arial"/>
          <w:sz w:val="16"/>
          <w:szCs w:val="22"/>
        </w:rPr>
        <w:t>must</w:t>
      </w:r>
      <w:r w:rsidRPr="00A36A6F">
        <w:rPr>
          <w:rFonts w:ascii="Arial" w:eastAsia="Arial" w:hAnsi="Arial" w:cs="Arial"/>
          <w:spacing w:val="-2"/>
          <w:sz w:val="16"/>
          <w:szCs w:val="22"/>
        </w:rPr>
        <w:t xml:space="preserve"> </w:t>
      </w:r>
      <w:r w:rsidRPr="00A36A6F">
        <w:rPr>
          <w:rFonts w:ascii="Arial" w:eastAsia="Arial" w:hAnsi="Arial" w:cs="Arial"/>
          <w:sz w:val="16"/>
          <w:szCs w:val="22"/>
        </w:rPr>
        <w:t>be</w:t>
      </w:r>
      <w:r w:rsidRPr="00A36A6F">
        <w:rPr>
          <w:rFonts w:ascii="Arial" w:eastAsia="Arial" w:hAnsi="Arial" w:cs="Arial"/>
          <w:spacing w:val="-2"/>
          <w:sz w:val="16"/>
          <w:szCs w:val="22"/>
        </w:rPr>
        <w:t xml:space="preserve"> </w:t>
      </w:r>
      <w:r w:rsidRPr="00A36A6F">
        <w:rPr>
          <w:rFonts w:ascii="Arial" w:eastAsia="Arial" w:hAnsi="Arial" w:cs="Arial"/>
          <w:sz w:val="16"/>
          <w:szCs w:val="22"/>
        </w:rPr>
        <w:t>paid</w:t>
      </w:r>
      <w:r w:rsidRPr="00A36A6F">
        <w:rPr>
          <w:rFonts w:ascii="Arial" w:eastAsia="Arial" w:hAnsi="Arial" w:cs="Arial"/>
          <w:spacing w:val="-2"/>
          <w:sz w:val="16"/>
          <w:szCs w:val="22"/>
        </w:rPr>
        <w:t xml:space="preserve"> </w:t>
      </w:r>
      <w:r w:rsidRPr="00A36A6F">
        <w:rPr>
          <w:rFonts w:ascii="Arial" w:eastAsia="Arial" w:hAnsi="Arial" w:cs="Arial"/>
          <w:sz w:val="16"/>
          <w:szCs w:val="22"/>
        </w:rPr>
        <w:t>fringe benefits in accordance with the provisions of the apprenticeship program.</w:t>
      </w:r>
      <w:r w:rsidRPr="00A36A6F">
        <w:rPr>
          <w:rFonts w:ascii="Arial" w:eastAsia="Arial" w:hAnsi="Arial" w:cs="Arial"/>
          <w:spacing w:val="-6"/>
          <w:sz w:val="16"/>
          <w:szCs w:val="22"/>
        </w:rPr>
        <w:t xml:space="preserve"> </w:t>
      </w: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hip</w:t>
      </w:r>
      <w:r w:rsidRPr="00A36A6F">
        <w:rPr>
          <w:rFonts w:ascii="Arial" w:eastAsia="Arial" w:hAnsi="Arial" w:cs="Arial"/>
          <w:spacing w:val="-6"/>
          <w:sz w:val="16"/>
          <w:szCs w:val="22"/>
        </w:rPr>
        <w:t xml:space="preserve"> </w:t>
      </w:r>
      <w:r w:rsidRPr="00A36A6F">
        <w:rPr>
          <w:rFonts w:ascii="Arial" w:eastAsia="Arial" w:hAnsi="Arial" w:cs="Arial"/>
          <w:sz w:val="16"/>
          <w:szCs w:val="22"/>
        </w:rPr>
        <w:t>program</w:t>
      </w:r>
      <w:r w:rsidRPr="00A36A6F">
        <w:rPr>
          <w:rFonts w:ascii="Arial" w:eastAsia="Arial" w:hAnsi="Arial" w:cs="Arial"/>
          <w:spacing w:val="-5"/>
          <w:sz w:val="16"/>
          <w:szCs w:val="22"/>
        </w:rPr>
        <w:t xml:space="preserve"> </w:t>
      </w:r>
      <w:r w:rsidRPr="00A36A6F">
        <w:rPr>
          <w:rFonts w:ascii="Arial" w:eastAsia="Arial" w:hAnsi="Arial" w:cs="Arial"/>
          <w:sz w:val="16"/>
          <w:szCs w:val="22"/>
        </w:rPr>
        <w:t>does</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6"/>
          <w:sz w:val="16"/>
          <w:szCs w:val="22"/>
        </w:rPr>
        <w:t xml:space="preserve"> </w:t>
      </w:r>
      <w:r w:rsidRPr="00A36A6F">
        <w:rPr>
          <w:rFonts w:ascii="Arial" w:eastAsia="Arial" w:hAnsi="Arial" w:cs="Arial"/>
          <w:sz w:val="16"/>
          <w:szCs w:val="22"/>
        </w:rPr>
        <w:t>specify</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fringe benefits, apprentices must be paid the full amount of fringe benefits listed on the wage determination for the applicable classification. If the Administrator determines that a different practice prevails for the applicable apprentice classification, fringe benefits must be paid in accordance with that </w:t>
      </w:r>
      <w:r w:rsidRPr="00A36A6F">
        <w:rPr>
          <w:rFonts w:ascii="Arial" w:eastAsia="Arial" w:hAnsi="Arial" w:cs="Arial"/>
          <w:spacing w:val="-2"/>
          <w:sz w:val="16"/>
          <w:szCs w:val="22"/>
        </w:rPr>
        <w:t>determination.</w:t>
      </w:r>
    </w:p>
    <w:p w14:paraId="111A5A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3B1EE441" w14:textId="77777777" w:rsidR="00A36A6F" w:rsidRPr="00A36A6F" w:rsidRDefault="00A36A6F" w:rsidP="005D1515">
      <w:pPr>
        <w:widowControl w:val="0"/>
        <w:numPr>
          <w:ilvl w:val="0"/>
          <w:numId w:val="19"/>
        </w:numPr>
        <w:tabs>
          <w:tab w:val="left" w:pos="500"/>
        </w:tabs>
        <w:autoSpaceDE w:val="0"/>
        <w:autoSpaceDN w:val="0"/>
        <w:ind w:left="120" w:right="105" w:firstLine="143"/>
        <w:rPr>
          <w:rFonts w:ascii="Arial" w:eastAsia="Arial" w:hAnsi="Arial" w:cs="Arial"/>
          <w:sz w:val="16"/>
          <w:szCs w:val="22"/>
        </w:rPr>
      </w:pPr>
      <w:r w:rsidRPr="00A36A6F">
        <w:rPr>
          <w:rFonts w:ascii="Arial" w:eastAsia="Arial" w:hAnsi="Arial" w:cs="Arial"/>
          <w:i/>
          <w:sz w:val="16"/>
          <w:szCs w:val="22"/>
        </w:rPr>
        <w:t>Apprenticeship</w:t>
      </w:r>
      <w:r w:rsidRPr="00A36A6F">
        <w:rPr>
          <w:rFonts w:ascii="Arial" w:eastAsia="Arial" w:hAnsi="Arial" w:cs="Arial"/>
          <w:i/>
          <w:spacing w:val="-6"/>
          <w:sz w:val="16"/>
          <w:szCs w:val="22"/>
        </w:rPr>
        <w:t xml:space="preserve"> </w:t>
      </w:r>
      <w:r w:rsidRPr="00A36A6F">
        <w:rPr>
          <w:rFonts w:ascii="Arial" w:eastAsia="Arial" w:hAnsi="Arial" w:cs="Arial"/>
          <w:i/>
          <w:sz w:val="16"/>
          <w:szCs w:val="22"/>
        </w:rPr>
        <w:t>ratio.</w:t>
      </w:r>
      <w:r w:rsidRPr="00A36A6F">
        <w:rPr>
          <w:rFonts w:ascii="Arial" w:eastAsia="Arial" w:hAnsi="Arial" w:cs="Arial"/>
          <w:i/>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allowable</w:t>
      </w:r>
      <w:r w:rsidRPr="00A36A6F">
        <w:rPr>
          <w:rFonts w:ascii="Arial" w:eastAsia="Arial" w:hAnsi="Arial" w:cs="Arial"/>
          <w:spacing w:val="-6"/>
          <w:sz w:val="16"/>
          <w:szCs w:val="22"/>
        </w:rPr>
        <w:t xml:space="preserve"> </w:t>
      </w:r>
      <w:r w:rsidRPr="00A36A6F">
        <w:rPr>
          <w:rFonts w:ascii="Arial" w:eastAsia="Arial" w:hAnsi="Arial" w:cs="Arial"/>
          <w:sz w:val="16"/>
          <w:szCs w:val="22"/>
        </w:rPr>
        <w:t>ratio</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apprentice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on the job site in any craft classification must not be greater than the ratio permitted to the contractor as to the entire work force under the registered program or the ratio applicable to the locality of the project pursuant to paragraph 4.a.(4) of this section. Any worker listed on a payroll at an apprentice wage rate, who is not registered or otherwise employed as stated in paragraph 4.a.(1) of this section, must be paid not less than the applicable wage rate on the wage determination for the classification of work actually performed. In addition, any apprentice performing work on the job site in excess of the ratio permitted under this section must be paid not less than the applicable wage rate on the wage determination for the work actually performed.</w:t>
      </w:r>
    </w:p>
    <w:p w14:paraId="2B276742"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21B11A0F" w14:textId="77777777" w:rsidR="00A36A6F" w:rsidRPr="00A36A6F" w:rsidRDefault="00A36A6F" w:rsidP="005D1515">
      <w:pPr>
        <w:widowControl w:val="0"/>
        <w:numPr>
          <w:ilvl w:val="0"/>
          <w:numId w:val="19"/>
        </w:numPr>
        <w:tabs>
          <w:tab w:val="left" w:pos="501"/>
        </w:tabs>
        <w:autoSpaceDE w:val="0"/>
        <w:autoSpaceDN w:val="0"/>
        <w:spacing w:before="1"/>
        <w:ind w:left="120" w:right="186" w:firstLine="144"/>
        <w:rPr>
          <w:rFonts w:ascii="Arial" w:eastAsia="Arial" w:hAnsi="Arial" w:cs="Arial"/>
          <w:sz w:val="16"/>
          <w:szCs w:val="22"/>
        </w:rPr>
      </w:pPr>
      <w:r w:rsidRPr="00A36A6F">
        <w:rPr>
          <w:rFonts w:ascii="Arial" w:eastAsia="Arial" w:hAnsi="Arial" w:cs="Arial"/>
          <w:i/>
          <w:sz w:val="16"/>
          <w:szCs w:val="22"/>
        </w:rPr>
        <w:t>Reciprocity</w:t>
      </w:r>
      <w:r w:rsidRPr="00A36A6F">
        <w:rPr>
          <w:rFonts w:ascii="Arial" w:eastAsia="Arial" w:hAnsi="Arial" w:cs="Arial"/>
          <w:i/>
          <w:spacing w:val="-5"/>
          <w:sz w:val="16"/>
          <w:szCs w:val="22"/>
        </w:rPr>
        <w:t xml:space="preserve"> </w:t>
      </w:r>
      <w:r w:rsidRPr="00A36A6F">
        <w:rPr>
          <w:rFonts w:ascii="Arial" w:eastAsia="Arial" w:hAnsi="Arial" w:cs="Arial"/>
          <w:i/>
          <w:sz w:val="16"/>
          <w:szCs w:val="22"/>
        </w:rPr>
        <w:t>of</w:t>
      </w:r>
      <w:r w:rsidRPr="00A36A6F">
        <w:rPr>
          <w:rFonts w:ascii="Arial" w:eastAsia="Arial" w:hAnsi="Arial" w:cs="Arial"/>
          <w:i/>
          <w:spacing w:val="-4"/>
          <w:sz w:val="16"/>
          <w:szCs w:val="22"/>
        </w:rPr>
        <w:t xml:space="preserve"> </w:t>
      </w:r>
      <w:r w:rsidRPr="00A36A6F">
        <w:rPr>
          <w:rFonts w:ascii="Arial" w:eastAsia="Arial" w:hAnsi="Arial" w:cs="Arial"/>
          <w:i/>
          <w:sz w:val="16"/>
          <w:szCs w:val="22"/>
        </w:rPr>
        <w:t>ratios</w:t>
      </w:r>
      <w:r w:rsidRPr="00A36A6F">
        <w:rPr>
          <w:rFonts w:ascii="Arial" w:eastAsia="Arial" w:hAnsi="Arial" w:cs="Arial"/>
          <w:i/>
          <w:spacing w:val="-5"/>
          <w:sz w:val="16"/>
          <w:szCs w:val="22"/>
        </w:rPr>
        <w:t xml:space="preserve"> </w:t>
      </w:r>
      <w:r w:rsidRPr="00A36A6F">
        <w:rPr>
          <w:rFonts w:ascii="Arial" w:eastAsia="Arial" w:hAnsi="Arial" w:cs="Arial"/>
          <w:i/>
          <w:sz w:val="16"/>
          <w:szCs w:val="22"/>
        </w:rPr>
        <w:t>and</w:t>
      </w:r>
      <w:r w:rsidRPr="00A36A6F">
        <w:rPr>
          <w:rFonts w:ascii="Arial" w:eastAsia="Arial" w:hAnsi="Arial" w:cs="Arial"/>
          <w:i/>
          <w:spacing w:val="-6"/>
          <w:sz w:val="16"/>
          <w:szCs w:val="22"/>
        </w:rPr>
        <w:t xml:space="preserve"> </w:t>
      </w:r>
      <w:r w:rsidRPr="00A36A6F">
        <w:rPr>
          <w:rFonts w:ascii="Arial" w:eastAsia="Arial" w:hAnsi="Arial" w:cs="Arial"/>
          <w:i/>
          <w:sz w:val="16"/>
          <w:szCs w:val="22"/>
        </w:rPr>
        <w:t>wage</w:t>
      </w:r>
      <w:r w:rsidRPr="00A36A6F">
        <w:rPr>
          <w:rFonts w:ascii="Arial" w:eastAsia="Arial" w:hAnsi="Arial" w:cs="Arial"/>
          <w:i/>
          <w:spacing w:val="-4"/>
          <w:sz w:val="16"/>
          <w:szCs w:val="22"/>
        </w:rPr>
        <w:t xml:space="preserve"> </w:t>
      </w:r>
      <w:r w:rsidRPr="00A36A6F">
        <w:rPr>
          <w:rFonts w:ascii="Arial" w:eastAsia="Arial" w:hAnsi="Arial" w:cs="Arial"/>
          <w:i/>
          <w:sz w:val="16"/>
          <w:szCs w:val="22"/>
        </w:rPr>
        <w:t>rates.</w:t>
      </w:r>
      <w:r w:rsidRPr="00A36A6F">
        <w:rPr>
          <w:rFonts w:ascii="Arial" w:eastAsia="Arial" w:hAnsi="Arial" w:cs="Arial"/>
          <w:i/>
          <w:spacing w:val="-5"/>
          <w:sz w:val="16"/>
          <w:szCs w:val="22"/>
        </w:rPr>
        <w:t xml:space="preserve"> </w:t>
      </w: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contractor is performing construction on a project in a locality other than the locality in which its program is registered, the ratios and wage rates (expressed in percentages of the </w:t>
      </w:r>
      <w:proofErr w:type="spellStart"/>
      <w:r w:rsidRPr="00A36A6F">
        <w:rPr>
          <w:rFonts w:ascii="Arial" w:eastAsia="Arial" w:hAnsi="Arial" w:cs="Arial"/>
          <w:sz w:val="16"/>
          <w:szCs w:val="22"/>
        </w:rPr>
        <w:t>journeyworker's</w:t>
      </w:r>
      <w:proofErr w:type="spellEnd"/>
      <w:r w:rsidRPr="00A36A6F">
        <w:rPr>
          <w:rFonts w:ascii="Arial" w:eastAsia="Arial" w:hAnsi="Arial" w:cs="Arial"/>
          <w:sz w:val="16"/>
          <w:szCs w:val="22"/>
        </w:rPr>
        <w:t xml:space="preserve"> hourly rate) applicable within the locality in which the construction is being performed must be observed. If there is no applicable ratio or wage rate for the locality of the project, the</w:t>
      </w:r>
      <w:r w:rsidRPr="00A36A6F">
        <w:rPr>
          <w:rFonts w:ascii="Arial" w:eastAsia="Arial" w:hAnsi="Arial" w:cs="Arial"/>
          <w:spacing w:val="-5"/>
          <w:sz w:val="16"/>
          <w:szCs w:val="22"/>
        </w:rPr>
        <w:t xml:space="preserve"> </w:t>
      </w:r>
      <w:r w:rsidRPr="00A36A6F">
        <w:rPr>
          <w:rFonts w:ascii="Arial" w:eastAsia="Arial" w:hAnsi="Arial" w:cs="Arial"/>
          <w:sz w:val="16"/>
          <w:szCs w:val="22"/>
        </w:rPr>
        <w:t>ratio</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3"/>
          <w:sz w:val="16"/>
          <w:szCs w:val="22"/>
        </w:rPr>
        <w:t xml:space="preserve"> </w:t>
      </w:r>
      <w:r w:rsidRPr="00A36A6F">
        <w:rPr>
          <w:rFonts w:ascii="Arial" w:eastAsia="Arial" w:hAnsi="Arial" w:cs="Arial"/>
          <w:sz w:val="16"/>
          <w:szCs w:val="22"/>
        </w:rPr>
        <w:t>wage</w:t>
      </w:r>
      <w:r w:rsidRPr="00A36A6F">
        <w:rPr>
          <w:rFonts w:ascii="Arial" w:eastAsia="Arial" w:hAnsi="Arial" w:cs="Arial"/>
          <w:spacing w:val="-5"/>
          <w:sz w:val="16"/>
          <w:szCs w:val="22"/>
        </w:rPr>
        <w:t xml:space="preserve"> </w:t>
      </w:r>
      <w:r w:rsidRPr="00A36A6F">
        <w:rPr>
          <w:rFonts w:ascii="Arial" w:eastAsia="Arial" w:hAnsi="Arial" w:cs="Arial"/>
          <w:sz w:val="16"/>
          <w:szCs w:val="22"/>
        </w:rPr>
        <w:t>rate</w:t>
      </w:r>
      <w:r w:rsidRPr="00A36A6F">
        <w:rPr>
          <w:rFonts w:ascii="Arial" w:eastAsia="Arial" w:hAnsi="Arial" w:cs="Arial"/>
          <w:spacing w:val="-5"/>
          <w:sz w:val="16"/>
          <w:szCs w:val="22"/>
        </w:rPr>
        <w:t xml:space="preserve"> </w:t>
      </w:r>
      <w:r w:rsidRPr="00A36A6F">
        <w:rPr>
          <w:rFonts w:ascii="Arial" w:eastAsia="Arial" w:hAnsi="Arial" w:cs="Arial"/>
          <w:sz w:val="16"/>
          <w:szCs w:val="22"/>
        </w:rPr>
        <w:t>specifi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s</w:t>
      </w:r>
      <w:r w:rsidRPr="00A36A6F">
        <w:rPr>
          <w:rFonts w:ascii="Arial" w:eastAsia="Arial" w:hAnsi="Arial" w:cs="Arial"/>
          <w:spacing w:val="-3"/>
          <w:sz w:val="16"/>
          <w:szCs w:val="22"/>
        </w:rPr>
        <w:t xml:space="preserve"> </w:t>
      </w:r>
      <w:r w:rsidRPr="00A36A6F">
        <w:rPr>
          <w:rFonts w:ascii="Arial" w:eastAsia="Arial" w:hAnsi="Arial" w:cs="Arial"/>
          <w:sz w:val="16"/>
          <w:szCs w:val="22"/>
        </w:rPr>
        <w:t>registered program must be observed.</w:t>
      </w:r>
    </w:p>
    <w:p w14:paraId="2241651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41CF6983" w14:textId="77777777" w:rsidR="00A36A6F" w:rsidRPr="00A36A6F" w:rsidRDefault="00A36A6F" w:rsidP="005D1515">
      <w:pPr>
        <w:widowControl w:val="0"/>
        <w:numPr>
          <w:ilvl w:val="0"/>
          <w:numId w:val="20"/>
        </w:numPr>
        <w:tabs>
          <w:tab w:val="left" w:pos="439"/>
        </w:tabs>
        <w:autoSpaceDE w:val="0"/>
        <w:autoSpaceDN w:val="0"/>
        <w:ind w:left="120" w:right="206" w:firstLine="143"/>
        <w:rPr>
          <w:rFonts w:ascii="Arial" w:eastAsia="Arial" w:hAnsi="Arial" w:cs="Arial"/>
          <w:sz w:val="16"/>
          <w:szCs w:val="22"/>
        </w:rPr>
      </w:pPr>
      <w:r w:rsidRPr="00A36A6F">
        <w:rPr>
          <w:rFonts w:ascii="Arial" w:eastAsia="Arial" w:hAnsi="Arial" w:cs="Arial"/>
          <w:i/>
          <w:sz w:val="16"/>
          <w:szCs w:val="22"/>
        </w:rPr>
        <w:t xml:space="preserve">Equal employment opportunity. </w:t>
      </w:r>
      <w:r w:rsidRPr="00A36A6F">
        <w:rPr>
          <w:rFonts w:ascii="Arial" w:eastAsia="Arial" w:hAnsi="Arial" w:cs="Arial"/>
          <w:sz w:val="16"/>
          <w:szCs w:val="22"/>
        </w:rPr>
        <w:t>The use of apprentices and</w:t>
      </w:r>
      <w:r w:rsidRPr="00A36A6F">
        <w:rPr>
          <w:rFonts w:ascii="Arial" w:eastAsia="Arial" w:hAnsi="Arial" w:cs="Arial"/>
          <w:spacing w:val="-5"/>
          <w:sz w:val="16"/>
          <w:szCs w:val="22"/>
        </w:rPr>
        <w:t xml:space="preserve"> </w:t>
      </w:r>
      <w:proofErr w:type="spellStart"/>
      <w:r w:rsidRPr="00A36A6F">
        <w:rPr>
          <w:rFonts w:ascii="Arial" w:eastAsia="Arial" w:hAnsi="Arial" w:cs="Arial"/>
          <w:sz w:val="16"/>
          <w:szCs w:val="22"/>
        </w:rPr>
        <w:t>journeyworkers</w:t>
      </w:r>
      <w:proofErr w:type="spellEnd"/>
      <w:r w:rsidRPr="00A36A6F">
        <w:rPr>
          <w:rFonts w:ascii="Arial" w:eastAsia="Arial" w:hAnsi="Arial" w:cs="Arial"/>
          <w:spacing w:val="-4"/>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must</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conformit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p>
    <w:p w14:paraId="4D0F97BD"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5" w:space="281"/>
            <w:col w:w="4684"/>
          </w:cols>
          <w:docGrid w:linePitch="272"/>
        </w:sectPr>
      </w:pPr>
    </w:p>
    <w:p w14:paraId="6A3CFCA2" w14:textId="77777777" w:rsidR="00A36A6F" w:rsidRPr="00A36A6F" w:rsidRDefault="00A36A6F" w:rsidP="00A36A6F">
      <w:pPr>
        <w:widowControl w:val="0"/>
        <w:autoSpaceDE w:val="0"/>
        <w:autoSpaceDN w:val="0"/>
        <w:spacing w:before="80"/>
        <w:ind w:right="93"/>
        <w:rPr>
          <w:rFonts w:ascii="Arial" w:eastAsia="Arial" w:hAnsi="Arial" w:cs="Arial"/>
          <w:sz w:val="16"/>
          <w:szCs w:val="16"/>
        </w:rPr>
      </w:pPr>
      <w:bookmarkStart w:id="1271" w:name="V._CONTRACT_WORK_HOURS_AND_SAFETY_STANDA"/>
      <w:bookmarkEnd w:id="1271"/>
      <w:r w:rsidRPr="00A36A6F">
        <w:rPr>
          <w:rFonts w:ascii="Arial" w:eastAsia="Arial" w:hAnsi="Arial" w:cs="Arial"/>
          <w:sz w:val="16"/>
          <w:szCs w:val="16"/>
        </w:rPr>
        <w:lastRenderedPageBreak/>
        <w:t>the</w:t>
      </w:r>
      <w:r w:rsidRPr="00A36A6F">
        <w:rPr>
          <w:rFonts w:ascii="Arial" w:eastAsia="Arial" w:hAnsi="Arial" w:cs="Arial"/>
          <w:spacing w:val="-8"/>
          <w:sz w:val="16"/>
          <w:szCs w:val="16"/>
        </w:rPr>
        <w:t xml:space="preserve"> </w:t>
      </w:r>
      <w:r w:rsidRPr="00A36A6F">
        <w:rPr>
          <w:rFonts w:ascii="Arial" w:eastAsia="Arial" w:hAnsi="Arial" w:cs="Arial"/>
          <w:sz w:val="16"/>
          <w:szCs w:val="16"/>
        </w:rPr>
        <w:t>equal</w:t>
      </w:r>
      <w:r w:rsidRPr="00A36A6F">
        <w:rPr>
          <w:rFonts w:ascii="Arial" w:eastAsia="Arial" w:hAnsi="Arial" w:cs="Arial"/>
          <w:spacing w:val="-7"/>
          <w:sz w:val="16"/>
          <w:szCs w:val="16"/>
        </w:rPr>
        <w:t xml:space="preserve"> </w:t>
      </w:r>
      <w:r w:rsidRPr="00A36A6F">
        <w:rPr>
          <w:rFonts w:ascii="Arial" w:eastAsia="Arial" w:hAnsi="Arial" w:cs="Arial"/>
          <w:sz w:val="16"/>
          <w:szCs w:val="16"/>
        </w:rPr>
        <w:t>employment</w:t>
      </w:r>
      <w:r w:rsidRPr="00A36A6F">
        <w:rPr>
          <w:rFonts w:ascii="Arial" w:eastAsia="Arial" w:hAnsi="Arial" w:cs="Arial"/>
          <w:spacing w:val="-8"/>
          <w:sz w:val="16"/>
          <w:szCs w:val="16"/>
        </w:rPr>
        <w:t xml:space="preserve"> </w:t>
      </w:r>
      <w:r w:rsidRPr="00A36A6F">
        <w:rPr>
          <w:rFonts w:ascii="Arial" w:eastAsia="Arial" w:hAnsi="Arial" w:cs="Arial"/>
          <w:sz w:val="16"/>
          <w:szCs w:val="16"/>
        </w:rPr>
        <w:t>opportunity</w:t>
      </w:r>
      <w:r w:rsidRPr="00A36A6F">
        <w:rPr>
          <w:rFonts w:ascii="Arial" w:eastAsia="Arial" w:hAnsi="Arial" w:cs="Arial"/>
          <w:spacing w:val="-7"/>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7"/>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Executive Order 11246, as amended, and </w:t>
      </w:r>
      <w:hyperlink r:id="rId105">
        <w:r w:rsidRPr="00A36A6F">
          <w:rPr>
            <w:rFonts w:ascii="Arial" w:eastAsia="Arial" w:hAnsi="Arial" w:cs="Arial"/>
            <w:color w:val="0000FF"/>
            <w:sz w:val="16"/>
            <w:szCs w:val="16"/>
            <w:u w:val="single" w:color="0000FF"/>
          </w:rPr>
          <w:t>29 CFR part 30</w:t>
        </w:r>
        <w:r w:rsidRPr="00A36A6F">
          <w:rPr>
            <w:rFonts w:ascii="Arial" w:eastAsia="Arial" w:hAnsi="Arial" w:cs="Arial"/>
            <w:sz w:val="16"/>
            <w:szCs w:val="16"/>
          </w:rPr>
          <w:t>.</w:t>
        </w:r>
      </w:hyperlink>
    </w:p>
    <w:p w14:paraId="40B4BDED"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70E6F63A" w14:textId="77777777" w:rsidR="00A36A6F" w:rsidRPr="00A36A6F" w:rsidRDefault="00A36A6F" w:rsidP="005D1515">
      <w:pPr>
        <w:widowControl w:val="0"/>
        <w:numPr>
          <w:ilvl w:val="0"/>
          <w:numId w:val="20"/>
        </w:numPr>
        <w:tabs>
          <w:tab w:val="left" w:pos="476"/>
        </w:tabs>
        <w:autoSpaceDE w:val="0"/>
        <w:autoSpaceDN w:val="0"/>
        <w:ind w:left="476" w:hanging="212"/>
        <w:rPr>
          <w:rFonts w:ascii="Arial" w:eastAsia="Arial" w:hAnsi="Arial" w:cs="Arial"/>
          <w:sz w:val="16"/>
          <w:szCs w:val="22"/>
        </w:rPr>
      </w:pPr>
      <w:r w:rsidRPr="00A36A6F">
        <w:rPr>
          <w:rFonts w:ascii="Arial" w:eastAsia="Arial" w:hAnsi="Arial" w:cs="Arial"/>
          <w:sz w:val="16"/>
          <w:szCs w:val="22"/>
        </w:rPr>
        <w:t>Apprentices</w:t>
      </w:r>
      <w:r w:rsidRPr="00A36A6F">
        <w:rPr>
          <w:rFonts w:ascii="Arial" w:eastAsia="Arial" w:hAnsi="Arial" w:cs="Arial"/>
          <w:spacing w:val="-7"/>
          <w:sz w:val="16"/>
          <w:szCs w:val="22"/>
        </w:rPr>
        <w:t xml:space="preserve"> </w:t>
      </w:r>
      <w:r w:rsidRPr="00A36A6F">
        <w:rPr>
          <w:rFonts w:ascii="Arial" w:eastAsia="Arial" w:hAnsi="Arial" w:cs="Arial"/>
          <w:sz w:val="16"/>
          <w:szCs w:val="22"/>
        </w:rPr>
        <w:t>and</w:t>
      </w:r>
      <w:r w:rsidRPr="00A36A6F">
        <w:rPr>
          <w:rFonts w:ascii="Arial" w:eastAsia="Arial" w:hAnsi="Arial" w:cs="Arial"/>
          <w:spacing w:val="-7"/>
          <w:sz w:val="16"/>
          <w:szCs w:val="22"/>
        </w:rPr>
        <w:t xml:space="preserve"> </w:t>
      </w:r>
      <w:r w:rsidRPr="00A36A6F">
        <w:rPr>
          <w:rFonts w:ascii="Arial" w:eastAsia="Arial" w:hAnsi="Arial" w:cs="Arial"/>
          <w:sz w:val="16"/>
          <w:szCs w:val="22"/>
        </w:rPr>
        <w:t>Trainees</w:t>
      </w:r>
      <w:r w:rsidRPr="00A36A6F">
        <w:rPr>
          <w:rFonts w:ascii="Arial" w:eastAsia="Arial" w:hAnsi="Arial" w:cs="Arial"/>
          <w:spacing w:val="-5"/>
          <w:sz w:val="16"/>
          <w:szCs w:val="22"/>
        </w:rPr>
        <w:t xml:space="preserve"> </w:t>
      </w:r>
      <w:r w:rsidRPr="00A36A6F">
        <w:rPr>
          <w:rFonts w:ascii="Arial" w:eastAsia="Arial" w:hAnsi="Arial" w:cs="Arial"/>
          <w:sz w:val="16"/>
          <w:szCs w:val="22"/>
        </w:rPr>
        <w:t>(program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U.S.</w:t>
      </w:r>
      <w:r w:rsidRPr="00A36A6F">
        <w:rPr>
          <w:rFonts w:ascii="Arial" w:eastAsia="Arial" w:hAnsi="Arial" w:cs="Arial"/>
          <w:spacing w:val="-7"/>
          <w:sz w:val="16"/>
          <w:szCs w:val="22"/>
        </w:rPr>
        <w:t xml:space="preserve"> </w:t>
      </w:r>
      <w:r w:rsidRPr="00A36A6F">
        <w:rPr>
          <w:rFonts w:ascii="Arial" w:eastAsia="Arial" w:hAnsi="Arial" w:cs="Arial"/>
          <w:spacing w:val="-4"/>
          <w:sz w:val="16"/>
          <w:szCs w:val="22"/>
        </w:rPr>
        <w:t>DOT).</w:t>
      </w:r>
    </w:p>
    <w:p w14:paraId="6780F3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5911F1C4" w14:textId="77777777" w:rsidR="00A36A6F" w:rsidRPr="00A36A6F" w:rsidRDefault="00A36A6F" w:rsidP="00A36A6F">
      <w:pPr>
        <w:widowControl w:val="0"/>
        <w:autoSpaceDE w:val="0"/>
        <w:autoSpaceDN w:val="0"/>
        <w:ind w:right="93"/>
        <w:rPr>
          <w:rFonts w:ascii="Arial" w:eastAsia="Arial" w:hAnsi="Arial" w:cs="Arial"/>
          <w:sz w:val="16"/>
          <w:szCs w:val="16"/>
        </w:rPr>
      </w:pPr>
      <w:r w:rsidRPr="00A36A6F">
        <w:rPr>
          <w:rFonts w:ascii="Arial" w:eastAsia="Arial" w:hAnsi="Arial" w:cs="Arial"/>
          <w:sz w:val="16"/>
          <w:szCs w:val="16"/>
        </w:rPr>
        <w:t>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23</w:t>
      </w:r>
      <w:r w:rsidRPr="00A36A6F">
        <w:rPr>
          <w:rFonts w:ascii="Arial" w:eastAsia="Arial" w:hAnsi="Arial" w:cs="Arial"/>
          <w:spacing w:val="-5"/>
          <w:sz w:val="16"/>
          <w:szCs w:val="16"/>
        </w:rPr>
        <w:t xml:space="preserve"> </w:t>
      </w:r>
      <w:r w:rsidRPr="00A36A6F">
        <w:rPr>
          <w:rFonts w:ascii="Arial" w:eastAsia="Arial" w:hAnsi="Arial" w:cs="Arial"/>
          <w:sz w:val="16"/>
          <w:szCs w:val="16"/>
        </w:rPr>
        <w:t>CFR</w:t>
      </w:r>
      <w:r w:rsidRPr="00A36A6F">
        <w:rPr>
          <w:rFonts w:ascii="Arial" w:eastAsia="Arial" w:hAnsi="Arial" w:cs="Arial"/>
          <w:spacing w:val="-3"/>
          <w:sz w:val="16"/>
          <w:szCs w:val="16"/>
        </w:rPr>
        <w:t xml:space="preserve"> </w:t>
      </w:r>
      <w:r w:rsidRPr="00A36A6F">
        <w:rPr>
          <w:rFonts w:ascii="Arial" w:eastAsia="Arial" w:hAnsi="Arial" w:cs="Arial"/>
          <w:sz w:val="16"/>
          <w:szCs w:val="16"/>
        </w:rPr>
        <w:t>230.111(e)(2).</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raight</w:t>
      </w:r>
      <w:r w:rsidRPr="00A36A6F">
        <w:rPr>
          <w:rFonts w:ascii="Arial" w:eastAsia="Arial" w:hAnsi="Arial" w:cs="Arial"/>
          <w:spacing w:val="-5"/>
          <w:sz w:val="16"/>
          <w:szCs w:val="16"/>
        </w:rPr>
        <w:t xml:space="preserve"> </w:t>
      </w:r>
      <w:r w:rsidRPr="00A36A6F">
        <w:rPr>
          <w:rFonts w:ascii="Arial" w:eastAsia="Arial" w:hAnsi="Arial" w:cs="Arial"/>
          <w:sz w:val="16"/>
          <w:szCs w:val="16"/>
        </w:rPr>
        <w:t>time</w:t>
      </w:r>
      <w:r w:rsidRPr="00A36A6F">
        <w:rPr>
          <w:rFonts w:ascii="Arial" w:eastAsia="Arial" w:hAnsi="Arial" w:cs="Arial"/>
          <w:spacing w:val="-5"/>
          <w:sz w:val="16"/>
          <w:szCs w:val="16"/>
        </w:rPr>
        <w:t xml:space="preserve"> </w:t>
      </w:r>
      <w:r w:rsidRPr="00A36A6F">
        <w:rPr>
          <w:rFonts w:ascii="Arial" w:eastAsia="Arial" w:hAnsi="Arial" w:cs="Arial"/>
          <w:sz w:val="16"/>
          <w:szCs w:val="16"/>
        </w:rPr>
        <w:t>hourly</w:t>
      </w:r>
      <w:r w:rsidRPr="00A36A6F">
        <w:rPr>
          <w:rFonts w:ascii="Arial" w:eastAsia="Arial" w:hAnsi="Arial" w:cs="Arial"/>
          <w:spacing w:val="-4"/>
          <w:sz w:val="16"/>
          <w:szCs w:val="16"/>
        </w:rPr>
        <w:t xml:space="preserve"> </w:t>
      </w:r>
      <w:r w:rsidRPr="00A36A6F">
        <w:rPr>
          <w:rFonts w:ascii="Arial" w:eastAsia="Arial" w:hAnsi="Arial" w:cs="Arial"/>
          <w:sz w:val="16"/>
          <w:szCs w:val="16"/>
        </w:rPr>
        <w:t>wage</w:t>
      </w:r>
      <w:r w:rsidRPr="00A36A6F">
        <w:rPr>
          <w:rFonts w:ascii="Arial" w:eastAsia="Arial" w:hAnsi="Arial" w:cs="Arial"/>
          <w:spacing w:val="-5"/>
          <w:sz w:val="16"/>
          <w:szCs w:val="16"/>
        </w:rPr>
        <w:t xml:space="preserve"> </w:t>
      </w:r>
      <w:r w:rsidRPr="00A36A6F">
        <w:rPr>
          <w:rFonts w:ascii="Arial" w:eastAsia="Arial" w:hAnsi="Arial" w:cs="Arial"/>
          <w:sz w:val="16"/>
          <w:szCs w:val="16"/>
        </w:rPr>
        <w:t>rates</w:t>
      </w:r>
      <w:r w:rsidRPr="00A36A6F">
        <w:rPr>
          <w:rFonts w:ascii="Arial" w:eastAsia="Arial" w:hAnsi="Arial" w:cs="Arial"/>
          <w:spacing w:val="-4"/>
          <w:sz w:val="16"/>
          <w:szCs w:val="16"/>
        </w:rPr>
        <w:t xml:space="preserve"> </w:t>
      </w:r>
      <w:r w:rsidRPr="00A36A6F">
        <w:rPr>
          <w:rFonts w:ascii="Arial" w:eastAsia="Arial" w:hAnsi="Arial" w:cs="Arial"/>
          <w:sz w:val="16"/>
          <w:szCs w:val="16"/>
        </w:rPr>
        <w:t xml:space="preserve">for apprentices and trainees under such programs will be established by the particular programs. The ratio of apprentices and trainees to </w:t>
      </w:r>
      <w:proofErr w:type="spellStart"/>
      <w:r w:rsidRPr="00A36A6F">
        <w:rPr>
          <w:rFonts w:ascii="Arial" w:eastAsia="Arial" w:hAnsi="Arial" w:cs="Arial"/>
          <w:sz w:val="16"/>
          <w:szCs w:val="16"/>
        </w:rPr>
        <w:t>journeyworkers</w:t>
      </w:r>
      <w:proofErr w:type="spellEnd"/>
      <w:r w:rsidRPr="00A36A6F">
        <w:rPr>
          <w:rFonts w:ascii="Arial" w:eastAsia="Arial" w:hAnsi="Arial" w:cs="Arial"/>
          <w:sz w:val="16"/>
          <w:szCs w:val="16"/>
        </w:rPr>
        <w:t xml:space="preserve"> shall not be greater than permitted by the terms of the particular program.</w:t>
      </w:r>
    </w:p>
    <w:p w14:paraId="2074E0F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EE6573E" w14:textId="77777777" w:rsidR="00A36A6F" w:rsidRPr="00A36A6F" w:rsidRDefault="00A36A6F" w:rsidP="005D1515">
      <w:pPr>
        <w:widowControl w:val="0"/>
        <w:numPr>
          <w:ilvl w:val="2"/>
          <w:numId w:val="39"/>
        </w:numPr>
        <w:tabs>
          <w:tab w:val="left" w:pos="296"/>
        </w:tabs>
        <w:autoSpaceDE w:val="0"/>
        <w:autoSpaceDN w:val="0"/>
        <w:ind w:right="198" w:firstLine="0"/>
        <w:rPr>
          <w:rFonts w:ascii="Arial" w:eastAsia="Arial" w:hAnsi="Arial" w:cs="Arial"/>
          <w:b/>
          <w:sz w:val="16"/>
          <w:szCs w:val="22"/>
        </w:rPr>
      </w:pPr>
      <w:r w:rsidRPr="00A36A6F">
        <w:rPr>
          <w:rFonts w:ascii="Arial" w:eastAsia="Arial" w:hAnsi="Arial" w:cs="Arial"/>
          <w:b/>
          <w:sz w:val="16"/>
          <w:szCs w:val="22"/>
        </w:rPr>
        <w:t>Compliance with Copelan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The contractor</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comply</w:t>
      </w:r>
      <w:r w:rsidRPr="00A36A6F">
        <w:rPr>
          <w:rFonts w:ascii="Arial" w:eastAsia="Arial" w:hAnsi="Arial" w:cs="Arial"/>
          <w:spacing w:val="-4"/>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part 3, which are incorporated by reference in this contract as provided in 29 CFR 5.5.</w:t>
      </w:r>
    </w:p>
    <w:p w14:paraId="25ADA94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432A9C" w14:textId="77777777" w:rsidR="00A36A6F" w:rsidRPr="00A36A6F" w:rsidRDefault="00A36A6F" w:rsidP="005D1515">
      <w:pPr>
        <w:widowControl w:val="0"/>
        <w:numPr>
          <w:ilvl w:val="2"/>
          <w:numId w:val="39"/>
        </w:numPr>
        <w:tabs>
          <w:tab w:val="left" w:pos="296"/>
        </w:tabs>
        <w:autoSpaceDE w:val="0"/>
        <w:autoSpaceDN w:val="0"/>
        <w:ind w:right="65"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sz w:val="16"/>
          <w:szCs w:val="22"/>
        </w:rPr>
        <w:t>. The contractor or subcontractor must insert FHWA-1273 in any subcontracts, along with the applicable wage determination(s) and such other clauses or contract modifications as the contracting agency may by appropriate instructions require, and a clause requiring the subcontractors to include these clauses and wage determination(s) in any 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2"/>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3"/>
          <w:sz w:val="16"/>
          <w:szCs w:val="22"/>
        </w:rPr>
        <w:t xml:space="preserve"> </w:t>
      </w:r>
      <w:r w:rsidRPr="00A36A6F">
        <w:rPr>
          <w:rFonts w:ascii="Arial" w:eastAsia="Arial" w:hAnsi="Arial" w:cs="Arial"/>
          <w:sz w:val="16"/>
          <w:szCs w:val="22"/>
        </w:rPr>
        <w:t>responsible</w:t>
      </w:r>
      <w:r w:rsidRPr="00A36A6F">
        <w:rPr>
          <w:rFonts w:ascii="Arial" w:eastAsia="Arial" w:hAnsi="Arial" w:cs="Arial"/>
          <w:spacing w:val="-4"/>
          <w:sz w:val="16"/>
          <w:szCs w:val="22"/>
        </w:rPr>
        <w:t xml:space="preserve"> </w:t>
      </w:r>
      <w:r w:rsidRPr="00A36A6F">
        <w:rPr>
          <w:rFonts w:ascii="Arial" w:eastAsia="Arial" w:hAnsi="Arial" w:cs="Arial"/>
          <w:sz w:val="16"/>
          <w:szCs w:val="22"/>
        </w:rPr>
        <w:t>for the compliance by any subcontractor or lower tier subcontractor with all the contract clauses in this section. In</w:t>
      </w:r>
      <w:r w:rsidRPr="00A36A6F">
        <w:rPr>
          <w:rFonts w:ascii="Arial" w:eastAsia="Arial" w:hAnsi="Arial" w:cs="Arial"/>
          <w:spacing w:val="40"/>
          <w:sz w:val="16"/>
          <w:szCs w:val="22"/>
        </w:rPr>
        <w:t xml:space="preserve"> </w:t>
      </w:r>
      <w:r w:rsidRPr="00A36A6F">
        <w:rPr>
          <w:rFonts w:ascii="Arial" w:eastAsia="Arial" w:hAnsi="Arial" w:cs="Arial"/>
          <w:sz w:val="16"/>
          <w:szCs w:val="22"/>
        </w:rPr>
        <w:t>the event of any violations of these clauses, the prime contractor and any subcontractor(s) responsible will be liable for any unpaid wages and monetary relief, including interest from</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date</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the</w:t>
      </w:r>
      <w:r w:rsidRPr="00A36A6F">
        <w:rPr>
          <w:rFonts w:ascii="Arial" w:eastAsia="Arial" w:hAnsi="Arial" w:cs="Arial"/>
          <w:spacing w:val="-2"/>
          <w:sz w:val="16"/>
          <w:szCs w:val="22"/>
        </w:rPr>
        <w:t xml:space="preserve"> </w:t>
      </w:r>
      <w:r w:rsidRPr="00A36A6F">
        <w:rPr>
          <w:rFonts w:ascii="Arial" w:eastAsia="Arial" w:hAnsi="Arial" w:cs="Arial"/>
          <w:sz w:val="16"/>
          <w:szCs w:val="22"/>
        </w:rPr>
        <w:t>underpayment</w:t>
      </w:r>
      <w:r w:rsidRPr="00A36A6F">
        <w:rPr>
          <w:rFonts w:ascii="Arial" w:eastAsia="Arial" w:hAnsi="Arial" w:cs="Arial"/>
          <w:spacing w:val="-2"/>
          <w:sz w:val="16"/>
          <w:szCs w:val="22"/>
        </w:rPr>
        <w:t xml:space="preserve"> </w:t>
      </w:r>
      <w:r w:rsidRPr="00A36A6F">
        <w:rPr>
          <w:rFonts w:ascii="Arial" w:eastAsia="Arial" w:hAnsi="Arial" w:cs="Arial"/>
          <w:sz w:val="16"/>
          <w:szCs w:val="22"/>
        </w:rPr>
        <w:t>or</w:t>
      </w:r>
      <w:r w:rsidRPr="00A36A6F">
        <w:rPr>
          <w:rFonts w:ascii="Arial" w:eastAsia="Arial" w:hAnsi="Arial" w:cs="Arial"/>
          <w:spacing w:val="-2"/>
          <w:sz w:val="16"/>
          <w:szCs w:val="22"/>
        </w:rPr>
        <w:t xml:space="preserve"> </w:t>
      </w:r>
      <w:r w:rsidRPr="00A36A6F">
        <w:rPr>
          <w:rFonts w:ascii="Arial" w:eastAsia="Arial" w:hAnsi="Arial" w:cs="Arial"/>
          <w:sz w:val="16"/>
          <w:szCs w:val="22"/>
        </w:rPr>
        <w:t>loss,</w:t>
      </w:r>
      <w:r w:rsidRPr="00A36A6F">
        <w:rPr>
          <w:rFonts w:ascii="Arial" w:eastAsia="Arial" w:hAnsi="Arial" w:cs="Arial"/>
          <w:spacing w:val="-2"/>
          <w:sz w:val="16"/>
          <w:szCs w:val="22"/>
        </w:rPr>
        <w:t xml:space="preserve"> </w:t>
      </w:r>
      <w:r w:rsidRPr="00A36A6F">
        <w:rPr>
          <w:rFonts w:ascii="Arial" w:eastAsia="Arial" w:hAnsi="Arial" w:cs="Arial"/>
          <w:sz w:val="16"/>
          <w:szCs w:val="22"/>
        </w:rPr>
        <w:t>due</w:t>
      </w:r>
      <w:r w:rsidRPr="00A36A6F">
        <w:rPr>
          <w:rFonts w:ascii="Arial" w:eastAsia="Arial" w:hAnsi="Arial" w:cs="Arial"/>
          <w:spacing w:val="-2"/>
          <w:sz w:val="16"/>
          <w:szCs w:val="22"/>
        </w:rPr>
        <w:t xml:space="preserve"> </w:t>
      </w:r>
      <w:r w:rsidRPr="00A36A6F">
        <w:rPr>
          <w:rFonts w:ascii="Arial" w:eastAsia="Arial" w:hAnsi="Arial" w:cs="Arial"/>
          <w:sz w:val="16"/>
          <w:szCs w:val="22"/>
        </w:rPr>
        <w:t>to</w:t>
      </w:r>
      <w:r w:rsidRPr="00A36A6F">
        <w:rPr>
          <w:rFonts w:ascii="Arial" w:eastAsia="Arial" w:hAnsi="Arial" w:cs="Arial"/>
          <w:spacing w:val="-2"/>
          <w:sz w:val="16"/>
          <w:szCs w:val="22"/>
        </w:rPr>
        <w:t xml:space="preserve"> </w:t>
      </w:r>
      <w:r w:rsidRPr="00A36A6F">
        <w:rPr>
          <w:rFonts w:ascii="Arial" w:eastAsia="Arial" w:hAnsi="Arial" w:cs="Arial"/>
          <w:sz w:val="16"/>
          <w:szCs w:val="22"/>
        </w:rPr>
        <w:t>any</w:t>
      </w:r>
      <w:r w:rsidRPr="00A36A6F">
        <w:rPr>
          <w:rFonts w:ascii="Arial" w:eastAsia="Arial" w:hAnsi="Arial" w:cs="Arial"/>
          <w:spacing w:val="-1"/>
          <w:sz w:val="16"/>
          <w:szCs w:val="22"/>
        </w:rPr>
        <w:t xml:space="preserve"> </w:t>
      </w:r>
      <w:r w:rsidRPr="00A36A6F">
        <w:rPr>
          <w:rFonts w:ascii="Arial" w:eastAsia="Arial" w:hAnsi="Arial" w:cs="Arial"/>
          <w:sz w:val="16"/>
          <w:szCs w:val="22"/>
        </w:rPr>
        <w:t>workers of</w:t>
      </w:r>
      <w:r w:rsidRPr="00A36A6F">
        <w:rPr>
          <w:rFonts w:ascii="Arial" w:eastAsia="Arial" w:hAnsi="Arial" w:cs="Arial"/>
          <w:spacing w:val="-6"/>
          <w:sz w:val="16"/>
          <w:szCs w:val="22"/>
        </w:rPr>
        <w:t xml:space="preserve"> </w:t>
      </w:r>
      <w:r w:rsidRPr="00A36A6F">
        <w:rPr>
          <w:rFonts w:ascii="Arial" w:eastAsia="Arial" w:hAnsi="Arial" w:cs="Arial"/>
          <w:sz w:val="16"/>
          <w:szCs w:val="22"/>
        </w:rPr>
        <w:t>lower-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6"/>
          <w:sz w:val="16"/>
          <w:szCs w:val="22"/>
        </w:rPr>
        <w:t xml:space="preserve"> </w:t>
      </w:r>
      <w:r w:rsidRPr="00A36A6F">
        <w:rPr>
          <w:rFonts w:ascii="Arial" w:eastAsia="Arial" w:hAnsi="Arial" w:cs="Arial"/>
          <w:sz w:val="16"/>
          <w:szCs w:val="22"/>
        </w:rPr>
        <w:t>subject</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debarment, as appropriate.</w:t>
      </w:r>
      <w:r w:rsidRPr="00A36A6F">
        <w:rPr>
          <w:rFonts w:ascii="Arial" w:eastAsia="Arial" w:hAnsi="Arial" w:cs="Arial"/>
          <w:spacing w:val="40"/>
          <w:sz w:val="16"/>
          <w:szCs w:val="22"/>
        </w:rPr>
        <w:t xml:space="preserve"> </w:t>
      </w:r>
      <w:r w:rsidRPr="00A36A6F">
        <w:rPr>
          <w:rFonts w:ascii="Arial" w:eastAsia="Arial" w:hAnsi="Arial" w:cs="Arial"/>
          <w:sz w:val="16"/>
          <w:szCs w:val="22"/>
        </w:rPr>
        <w:t>29 CFR 5.5.</w:t>
      </w:r>
    </w:p>
    <w:p w14:paraId="35C67026"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C9349A" w14:textId="77777777" w:rsidR="00A36A6F" w:rsidRPr="00A36A6F" w:rsidRDefault="00A36A6F" w:rsidP="005D1515">
      <w:pPr>
        <w:widowControl w:val="0"/>
        <w:numPr>
          <w:ilvl w:val="2"/>
          <w:numId w:val="39"/>
        </w:numPr>
        <w:tabs>
          <w:tab w:val="left" w:pos="297"/>
        </w:tabs>
        <w:autoSpaceDE w:val="0"/>
        <w:autoSpaceDN w:val="0"/>
        <w:ind w:right="57" w:firstLine="0"/>
        <w:rPr>
          <w:rFonts w:ascii="Arial" w:eastAsia="Arial" w:hAnsi="Arial" w:cs="Arial"/>
          <w:b/>
          <w:sz w:val="16"/>
          <w:szCs w:val="22"/>
        </w:rPr>
      </w:pPr>
      <w:r w:rsidRPr="00A36A6F">
        <w:rPr>
          <w:rFonts w:ascii="Arial" w:eastAsia="Arial" w:hAnsi="Arial" w:cs="Arial"/>
          <w:b/>
          <w:sz w:val="16"/>
          <w:szCs w:val="22"/>
        </w:rPr>
        <w:t>Contract termination: debarment.</w:t>
      </w:r>
      <w:r w:rsidRPr="00A36A6F">
        <w:rPr>
          <w:rFonts w:ascii="Arial" w:eastAsia="Arial" w:hAnsi="Arial" w:cs="Arial"/>
          <w:b/>
          <w:spacing w:val="40"/>
          <w:sz w:val="16"/>
          <w:szCs w:val="22"/>
        </w:rPr>
        <w:t xml:space="preserve"> </w:t>
      </w:r>
      <w:r w:rsidRPr="00A36A6F">
        <w:rPr>
          <w:rFonts w:ascii="Arial" w:eastAsia="Arial" w:hAnsi="Arial" w:cs="Arial"/>
          <w:sz w:val="16"/>
          <w:szCs w:val="22"/>
        </w:rPr>
        <w:t>A breach of the contract</w:t>
      </w:r>
      <w:r w:rsidRPr="00A36A6F">
        <w:rPr>
          <w:rFonts w:ascii="Arial" w:eastAsia="Arial" w:hAnsi="Arial" w:cs="Arial"/>
          <w:spacing w:val="-5"/>
          <w:sz w:val="16"/>
          <w:szCs w:val="22"/>
        </w:rPr>
        <w:t xml:space="preserve"> </w:t>
      </w:r>
      <w:r w:rsidRPr="00A36A6F">
        <w:rPr>
          <w:rFonts w:ascii="Arial" w:eastAsia="Arial" w:hAnsi="Arial" w:cs="Arial"/>
          <w:sz w:val="16"/>
          <w:szCs w:val="22"/>
        </w:rPr>
        <w:t>clauses</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29</w:t>
      </w:r>
      <w:r w:rsidRPr="00A36A6F">
        <w:rPr>
          <w:rFonts w:ascii="Arial" w:eastAsia="Arial" w:hAnsi="Arial" w:cs="Arial"/>
          <w:spacing w:val="-5"/>
          <w:sz w:val="16"/>
          <w:szCs w:val="22"/>
        </w:rPr>
        <w:t xml:space="preserve"> </w:t>
      </w:r>
      <w:r w:rsidRPr="00A36A6F">
        <w:rPr>
          <w:rFonts w:ascii="Arial" w:eastAsia="Arial" w:hAnsi="Arial" w:cs="Arial"/>
          <w:sz w:val="16"/>
          <w:szCs w:val="22"/>
        </w:rPr>
        <w:t>CFR</w:t>
      </w:r>
      <w:r w:rsidRPr="00A36A6F">
        <w:rPr>
          <w:rFonts w:ascii="Arial" w:eastAsia="Arial" w:hAnsi="Arial" w:cs="Arial"/>
          <w:spacing w:val="-5"/>
          <w:sz w:val="16"/>
          <w:szCs w:val="22"/>
        </w:rPr>
        <w:t xml:space="preserve"> </w:t>
      </w:r>
      <w:r w:rsidRPr="00A36A6F">
        <w:rPr>
          <w:rFonts w:ascii="Arial" w:eastAsia="Arial" w:hAnsi="Arial" w:cs="Arial"/>
          <w:sz w:val="16"/>
          <w:szCs w:val="22"/>
        </w:rPr>
        <w:t>5.5</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grounds</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termination of the contract, and for debarment as a contractor and a subcontractor as provided in 29 CFR 5.12.</w:t>
      </w:r>
    </w:p>
    <w:p w14:paraId="79F3C6C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81D50B4" w14:textId="77777777" w:rsidR="00A36A6F" w:rsidRPr="00A36A6F" w:rsidRDefault="00A36A6F" w:rsidP="005D1515">
      <w:pPr>
        <w:widowControl w:val="0"/>
        <w:numPr>
          <w:ilvl w:val="2"/>
          <w:numId w:val="39"/>
        </w:numPr>
        <w:tabs>
          <w:tab w:val="left" w:pos="296"/>
        </w:tabs>
        <w:autoSpaceDE w:val="0"/>
        <w:autoSpaceDN w:val="0"/>
        <w:ind w:right="82" w:firstLine="0"/>
        <w:rPr>
          <w:rFonts w:ascii="Arial" w:eastAsia="Arial" w:hAnsi="Arial" w:cs="Arial"/>
          <w:b/>
          <w:sz w:val="16"/>
          <w:szCs w:val="22"/>
        </w:rPr>
      </w:pPr>
      <w:r w:rsidRPr="00A36A6F">
        <w:rPr>
          <w:rFonts w:ascii="Arial" w:eastAsia="Arial" w:hAnsi="Arial" w:cs="Arial"/>
          <w:b/>
          <w:sz w:val="16"/>
          <w:szCs w:val="22"/>
        </w:rPr>
        <w:t>Compliance with Davis-Bacon and Related Act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All rulings and interpretations of the Davis- Bacon</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Related</w:t>
      </w:r>
      <w:r w:rsidRPr="00A36A6F">
        <w:rPr>
          <w:rFonts w:ascii="Arial" w:eastAsia="Arial" w:hAnsi="Arial" w:cs="Arial"/>
          <w:spacing w:val="-4"/>
          <w:sz w:val="16"/>
          <w:szCs w:val="22"/>
        </w:rPr>
        <w:t xml:space="preserve"> </w:t>
      </w:r>
      <w:r w:rsidRPr="00A36A6F">
        <w:rPr>
          <w:rFonts w:ascii="Arial" w:eastAsia="Arial" w:hAnsi="Arial" w:cs="Arial"/>
          <w:sz w:val="16"/>
          <w:szCs w:val="22"/>
        </w:rPr>
        <w:t>Acts</w:t>
      </w:r>
      <w:r w:rsidRPr="00A36A6F">
        <w:rPr>
          <w:rFonts w:ascii="Arial" w:eastAsia="Arial" w:hAnsi="Arial" w:cs="Arial"/>
          <w:spacing w:val="-3"/>
          <w:sz w:val="16"/>
          <w:szCs w:val="22"/>
        </w:rPr>
        <w:t xml:space="preserve"> </w:t>
      </w:r>
      <w:r w:rsidRPr="00A36A6F">
        <w:rPr>
          <w:rFonts w:ascii="Arial" w:eastAsia="Arial" w:hAnsi="Arial" w:cs="Arial"/>
          <w:sz w:val="16"/>
          <w:szCs w:val="22"/>
        </w:rPr>
        <w:t>contained</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4"/>
          <w:sz w:val="16"/>
          <w:szCs w:val="22"/>
        </w:rPr>
        <w:t xml:space="preserve"> </w:t>
      </w:r>
      <w:r w:rsidRPr="00A36A6F">
        <w:rPr>
          <w:rFonts w:ascii="Arial" w:eastAsia="Arial" w:hAnsi="Arial" w:cs="Arial"/>
          <w:sz w:val="16"/>
          <w:szCs w:val="22"/>
        </w:rPr>
        <w:t>29</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2"/>
          <w:sz w:val="16"/>
          <w:szCs w:val="22"/>
        </w:rPr>
        <w:t xml:space="preserve"> </w:t>
      </w:r>
      <w:r w:rsidRPr="00A36A6F">
        <w:rPr>
          <w:rFonts w:ascii="Arial" w:eastAsia="Arial" w:hAnsi="Arial" w:cs="Arial"/>
          <w:sz w:val="16"/>
          <w:szCs w:val="22"/>
        </w:rPr>
        <w:t>parts</w:t>
      </w:r>
      <w:r w:rsidRPr="00A36A6F">
        <w:rPr>
          <w:rFonts w:ascii="Arial" w:eastAsia="Arial" w:hAnsi="Arial" w:cs="Arial"/>
          <w:spacing w:val="-3"/>
          <w:sz w:val="16"/>
          <w:szCs w:val="22"/>
        </w:rPr>
        <w:t xml:space="preserve"> </w:t>
      </w:r>
      <w:r w:rsidRPr="00A36A6F">
        <w:rPr>
          <w:rFonts w:ascii="Arial" w:eastAsia="Arial" w:hAnsi="Arial" w:cs="Arial"/>
          <w:sz w:val="16"/>
          <w:szCs w:val="22"/>
        </w:rPr>
        <w:t>1,</w:t>
      </w:r>
      <w:r w:rsidRPr="00A36A6F">
        <w:rPr>
          <w:rFonts w:ascii="Arial" w:eastAsia="Arial" w:hAnsi="Arial" w:cs="Arial"/>
          <w:spacing w:val="-4"/>
          <w:sz w:val="16"/>
          <w:szCs w:val="22"/>
        </w:rPr>
        <w:t xml:space="preserve"> </w:t>
      </w:r>
      <w:r w:rsidRPr="00A36A6F">
        <w:rPr>
          <w:rFonts w:ascii="Arial" w:eastAsia="Arial" w:hAnsi="Arial" w:cs="Arial"/>
          <w:sz w:val="16"/>
          <w:szCs w:val="22"/>
        </w:rPr>
        <w:t>3,</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5 are herein incorporated by reference in this contract as provided in 29 CFR 5.5.</w:t>
      </w:r>
    </w:p>
    <w:p w14:paraId="37ADDAD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3B12E98" w14:textId="77777777" w:rsidR="00A36A6F" w:rsidRPr="00A36A6F" w:rsidRDefault="00A36A6F" w:rsidP="005D1515">
      <w:pPr>
        <w:widowControl w:val="0"/>
        <w:numPr>
          <w:ilvl w:val="2"/>
          <w:numId w:val="39"/>
        </w:numPr>
        <w:tabs>
          <w:tab w:val="left" w:pos="296"/>
        </w:tabs>
        <w:autoSpaceDE w:val="0"/>
        <w:autoSpaceDN w:val="0"/>
        <w:ind w:right="46" w:firstLine="0"/>
        <w:rPr>
          <w:rFonts w:ascii="Arial" w:eastAsia="Arial" w:hAnsi="Arial" w:cs="Arial"/>
          <w:b/>
          <w:sz w:val="16"/>
          <w:szCs w:val="22"/>
        </w:rPr>
      </w:pPr>
      <w:r w:rsidRPr="00A36A6F">
        <w:rPr>
          <w:rFonts w:ascii="Arial" w:eastAsia="Arial" w:hAnsi="Arial" w:cs="Arial"/>
          <w:b/>
          <w:sz w:val="16"/>
          <w:szCs w:val="22"/>
        </w:rPr>
        <w:t xml:space="preserve">Disputes concerning labor standards. </w:t>
      </w:r>
      <w:r w:rsidRPr="00A36A6F">
        <w:rPr>
          <w:rFonts w:ascii="Arial" w:eastAsia="Arial" w:hAnsi="Arial" w:cs="Arial"/>
          <w:sz w:val="16"/>
          <w:szCs w:val="22"/>
        </w:rPr>
        <w:t>As provided in 29 CFR</w:t>
      </w:r>
      <w:r w:rsidRPr="00A36A6F">
        <w:rPr>
          <w:rFonts w:ascii="Arial" w:eastAsia="Arial" w:hAnsi="Arial" w:cs="Arial"/>
          <w:spacing w:val="-1"/>
          <w:sz w:val="16"/>
          <w:szCs w:val="22"/>
        </w:rPr>
        <w:t xml:space="preserve"> </w:t>
      </w:r>
      <w:r w:rsidRPr="00A36A6F">
        <w:rPr>
          <w:rFonts w:ascii="Arial" w:eastAsia="Arial" w:hAnsi="Arial" w:cs="Arial"/>
          <w:sz w:val="16"/>
          <w:szCs w:val="22"/>
        </w:rPr>
        <w:t>5.5, disputes arising</w:t>
      </w:r>
      <w:r w:rsidRPr="00A36A6F">
        <w:rPr>
          <w:rFonts w:ascii="Arial" w:eastAsia="Arial" w:hAnsi="Arial" w:cs="Arial"/>
          <w:spacing w:val="-1"/>
          <w:sz w:val="16"/>
          <w:szCs w:val="22"/>
        </w:rPr>
        <w:t xml:space="preserve"> </w:t>
      </w:r>
      <w:r w:rsidRPr="00A36A6F">
        <w:rPr>
          <w:rFonts w:ascii="Arial" w:eastAsia="Arial" w:hAnsi="Arial" w:cs="Arial"/>
          <w:sz w:val="16"/>
          <w:szCs w:val="22"/>
        </w:rPr>
        <w:t>out</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labor</w:t>
      </w:r>
      <w:r w:rsidRPr="00A36A6F">
        <w:rPr>
          <w:rFonts w:ascii="Arial" w:eastAsia="Arial" w:hAnsi="Arial" w:cs="Arial"/>
          <w:spacing w:val="-1"/>
          <w:sz w:val="16"/>
          <w:szCs w:val="22"/>
        </w:rPr>
        <w:t xml:space="preserve"> </w:t>
      </w:r>
      <w:r w:rsidRPr="00A36A6F">
        <w:rPr>
          <w:rFonts w:ascii="Arial" w:eastAsia="Arial" w:hAnsi="Arial" w:cs="Arial"/>
          <w:sz w:val="16"/>
          <w:szCs w:val="22"/>
        </w:rPr>
        <w:t>standards provisions of this contract shall not be subject to the general disputes clause of this contract. Such disputes shall be resolved in accordance with the procedures of the Department of Labor</w:t>
      </w:r>
      <w:r w:rsidRPr="00A36A6F">
        <w:rPr>
          <w:rFonts w:ascii="Arial" w:eastAsia="Arial" w:hAnsi="Arial" w:cs="Arial"/>
          <w:spacing w:val="40"/>
          <w:sz w:val="16"/>
          <w:szCs w:val="22"/>
        </w:rPr>
        <w:t xml:space="preserve"> </w:t>
      </w:r>
      <w:r w:rsidRPr="00A36A6F">
        <w:rPr>
          <w:rFonts w:ascii="Arial" w:eastAsia="Arial" w:hAnsi="Arial" w:cs="Arial"/>
          <w:sz w:val="16"/>
          <w:szCs w:val="22"/>
        </w:rPr>
        <w:t>set forth in 29 CFR parts 5, 6, and 7. Disputes within the meaning</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nclude</w:t>
      </w:r>
      <w:r w:rsidRPr="00A36A6F">
        <w:rPr>
          <w:rFonts w:ascii="Arial" w:eastAsia="Arial" w:hAnsi="Arial" w:cs="Arial"/>
          <w:spacing w:val="-6"/>
          <w:sz w:val="16"/>
          <w:szCs w:val="22"/>
        </w:rPr>
        <w:t xml:space="preserve"> </w:t>
      </w:r>
      <w:r w:rsidRPr="00A36A6F">
        <w:rPr>
          <w:rFonts w:ascii="Arial" w:eastAsia="Arial" w:hAnsi="Arial" w:cs="Arial"/>
          <w:sz w:val="16"/>
          <w:szCs w:val="22"/>
        </w:rPr>
        <w:t>disputes</w:t>
      </w:r>
      <w:r w:rsidRPr="00A36A6F">
        <w:rPr>
          <w:rFonts w:ascii="Arial" w:eastAsia="Arial" w:hAnsi="Arial" w:cs="Arial"/>
          <w:spacing w:val="-5"/>
          <w:sz w:val="16"/>
          <w:szCs w:val="22"/>
        </w:rPr>
        <w:t xml:space="preserve"> </w:t>
      </w:r>
      <w:r w:rsidRPr="00A36A6F">
        <w:rPr>
          <w:rFonts w:ascii="Arial" w:eastAsia="Arial" w:hAnsi="Arial" w:cs="Arial"/>
          <w:sz w:val="16"/>
          <w:szCs w:val="22"/>
        </w:rPr>
        <w:t>betwee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 (or any of its subcontractors) and the contracting agency, the</w:t>
      </w:r>
    </w:p>
    <w:p w14:paraId="5F553171" w14:textId="77777777" w:rsidR="00A36A6F" w:rsidRPr="00A36A6F" w:rsidRDefault="00A36A6F" w:rsidP="00A36A6F">
      <w:pPr>
        <w:widowControl w:val="0"/>
        <w:autoSpaceDE w:val="0"/>
        <w:autoSpaceDN w:val="0"/>
        <w:ind w:right="117"/>
        <w:rPr>
          <w:rFonts w:ascii="Arial" w:eastAsia="Arial" w:hAnsi="Arial" w:cs="Arial"/>
          <w:sz w:val="16"/>
          <w:szCs w:val="16"/>
        </w:rPr>
      </w:pPr>
      <w:r w:rsidRPr="00A36A6F">
        <w:rPr>
          <w:rFonts w:ascii="Arial" w:eastAsia="Arial" w:hAnsi="Arial" w:cs="Arial"/>
          <w:sz w:val="16"/>
          <w:szCs w:val="16"/>
        </w:rPr>
        <w:t>U.S.</w:t>
      </w:r>
      <w:r w:rsidRPr="00A36A6F">
        <w:rPr>
          <w:rFonts w:ascii="Arial" w:eastAsia="Arial" w:hAnsi="Arial" w:cs="Arial"/>
          <w:spacing w:val="-6"/>
          <w:sz w:val="16"/>
          <w:szCs w:val="16"/>
        </w:rPr>
        <w:t xml:space="preserve"> </w:t>
      </w:r>
      <w:r w:rsidRPr="00A36A6F">
        <w:rPr>
          <w:rFonts w:ascii="Arial" w:eastAsia="Arial" w:hAnsi="Arial" w:cs="Arial"/>
          <w:sz w:val="16"/>
          <w:szCs w:val="16"/>
        </w:rPr>
        <w:t>Department</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Labor,</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employee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their </w:t>
      </w:r>
      <w:r w:rsidRPr="00A36A6F">
        <w:rPr>
          <w:rFonts w:ascii="Arial" w:eastAsia="Arial" w:hAnsi="Arial" w:cs="Arial"/>
          <w:spacing w:val="-2"/>
          <w:sz w:val="16"/>
          <w:szCs w:val="16"/>
        </w:rPr>
        <w:t>representatives.</w:t>
      </w:r>
    </w:p>
    <w:p w14:paraId="6256AD0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39558A" w14:textId="77777777" w:rsidR="00A36A6F" w:rsidRPr="00A36A6F" w:rsidRDefault="00A36A6F" w:rsidP="005D1515">
      <w:pPr>
        <w:widowControl w:val="0"/>
        <w:numPr>
          <w:ilvl w:val="2"/>
          <w:numId w:val="39"/>
        </w:numPr>
        <w:tabs>
          <w:tab w:val="left" w:pos="385"/>
        </w:tabs>
        <w:autoSpaceDE w:val="0"/>
        <w:autoSpaceDN w:val="0"/>
        <w:ind w:right="38" w:firstLine="0"/>
        <w:rPr>
          <w:rFonts w:ascii="Arial" w:eastAsia="Arial" w:hAnsi="Arial" w:cs="Arial"/>
          <w:b/>
          <w:sz w:val="16"/>
          <w:szCs w:val="22"/>
        </w:rPr>
      </w:pPr>
      <w:r w:rsidRPr="00A36A6F">
        <w:rPr>
          <w:rFonts w:ascii="Arial" w:eastAsia="Arial" w:hAnsi="Arial" w:cs="Arial"/>
          <w:b/>
          <w:sz w:val="16"/>
          <w:szCs w:val="22"/>
        </w:rPr>
        <w:t>Certification</w:t>
      </w:r>
      <w:r w:rsidRPr="00A36A6F">
        <w:rPr>
          <w:rFonts w:ascii="Arial" w:eastAsia="Arial" w:hAnsi="Arial" w:cs="Arial"/>
          <w:b/>
          <w:spacing w:val="-5"/>
          <w:sz w:val="16"/>
          <w:szCs w:val="22"/>
        </w:rPr>
        <w:t xml:space="preserve"> </w:t>
      </w:r>
      <w:r w:rsidRPr="00A36A6F">
        <w:rPr>
          <w:rFonts w:ascii="Arial" w:eastAsia="Arial" w:hAnsi="Arial" w:cs="Arial"/>
          <w:b/>
          <w:sz w:val="16"/>
          <w:szCs w:val="22"/>
        </w:rPr>
        <w:t>of</w:t>
      </w:r>
      <w:r w:rsidRPr="00A36A6F">
        <w:rPr>
          <w:rFonts w:ascii="Arial" w:eastAsia="Arial" w:hAnsi="Arial" w:cs="Arial"/>
          <w:b/>
          <w:spacing w:val="-6"/>
          <w:sz w:val="16"/>
          <w:szCs w:val="22"/>
        </w:rPr>
        <w:t xml:space="preserve"> </w:t>
      </w:r>
      <w:r w:rsidRPr="00A36A6F">
        <w:rPr>
          <w:rFonts w:ascii="Arial" w:eastAsia="Arial" w:hAnsi="Arial" w:cs="Arial"/>
          <w:b/>
          <w:sz w:val="16"/>
          <w:szCs w:val="22"/>
        </w:rPr>
        <w:t>eligibility</w:t>
      </w:r>
      <w:r w:rsidRPr="00A36A6F">
        <w:rPr>
          <w:rFonts w:ascii="Arial" w:eastAsia="Arial" w:hAnsi="Arial" w:cs="Arial"/>
          <w:sz w:val="16"/>
          <w:szCs w:val="22"/>
        </w:rPr>
        <w:t>.</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entering</w:t>
      </w:r>
      <w:r w:rsidRPr="00A36A6F">
        <w:rPr>
          <w:rFonts w:ascii="Arial" w:eastAsia="Arial" w:hAnsi="Arial" w:cs="Arial"/>
          <w:spacing w:val="-6"/>
          <w:sz w:val="16"/>
          <w:szCs w:val="22"/>
        </w:rPr>
        <w:t xml:space="preserve"> </w:t>
      </w:r>
      <w:r w:rsidRPr="00A36A6F">
        <w:rPr>
          <w:rFonts w:ascii="Arial" w:eastAsia="Arial" w:hAnsi="Arial" w:cs="Arial"/>
          <w:sz w:val="16"/>
          <w:szCs w:val="22"/>
        </w:rPr>
        <w:t>into</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contract, the contractor certifies that neither it nor any person or firm</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who has an interest in the contractor's firm is a person or firm ineligible to be awarded Government contracts by virtue of </w:t>
      </w:r>
      <w:hyperlink r:id="rId106">
        <w:r w:rsidRPr="00A36A6F">
          <w:rPr>
            <w:rFonts w:ascii="Arial" w:eastAsia="Arial" w:hAnsi="Arial" w:cs="Arial"/>
            <w:color w:val="0000FF"/>
            <w:sz w:val="16"/>
            <w:szCs w:val="22"/>
            <w:u w:val="single" w:color="0000FF"/>
          </w:rPr>
          <w:t>40</w:t>
        </w:r>
      </w:hyperlink>
    </w:p>
    <w:p w14:paraId="5C93611A" w14:textId="77777777" w:rsidR="00A36A6F" w:rsidRPr="00A36A6F" w:rsidRDefault="00000000" w:rsidP="00A36A6F">
      <w:pPr>
        <w:widowControl w:val="0"/>
        <w:autoSpaceDE w:val="0"/>
        <w:autoSpaceDN w:val="0"/>
        <w:spacing w:before="3"/>
        <w:rPr>
          <w:rFonts w:ascii="Arial" w:eastAsia="Arial" w:hAnsi="Arial" w:cs="Arial"/>
          <w:sz w:val="16"/>
          <w:szCs w:val="16"/>
        </w:rPr>
      </w:pPr>
      <w:hyperlink r:id="rId107">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8"/>
            <w:sz w:val="16"/>
            <w:szCs w:val="16"/>
            <w:u w:val="single" w:color="0000FF"/>
          </w:rPr>
          <w:t xml:space="preserve"> </w:t>
        </w:r>
        <w:r w:rsidR="00A36A6F" w:rsidRPr="00A36A6F">
          <w:rPr>
            <w:rFonts w:ascii="Arial" w:eastAsia="Arial" w:hAnsi="Arial" w:cs="Arial"/>
            <w:color w:val="0000FF"/>
            <w:sz w:val="16"/>
            <w:szCs w:val="16"/>
            <w:u w:val="single" w:color="0000FF"/>
          </w:rPr>
          <w:t>3144(b)</w:t>
        </w:r>
      </w:hyperlink>
      <w:r w:rsidR="00A36A6F" w:rsidRPr="00A36A6F">
        <w:rPr>
          <w:rFonts w:ascii="Arial" w:eastAsia="Arial" w:hAnsi="Arial" w:cs="Arial"/>
          <w:color w:val="0000FF"/>
          <w:spacing w:val="-5"/>
          <w:sz w:val="16"/>
          <w:szCs w:val="16"/>
        </w:rPr>
        <w:t xml:space="preserve"> </w:t>
      </w:r>
      <w:r w:rsidR="00A36A6F" w:rsidRPr="00A36A6F">
        <w:rPr>
          <w:rFonts w:ascii="Arial" w:eastAsia="Arial" w:hAnsi="Arial" w:cs="Arial"/>
          <w:sz w:val="16"/>
          <w:szCs w:val="16"/>
        </w:rPr>
        <w:t>or</w:t>
      </w:r>
      <w:r w:rsidR="00A36A6F" w:rsidRPr="00A36A6F">
        <w:rPr>
          <w:rFonts w:ascii="Arial" w:eastAsia="Arial" w:hAnsi="Arial" w:cs="Arial"/>
          <w:spacing w:val="-5"/>
          <w:sz w:val="16"/>
          <w:szCs w:val="16"/>
        </w:rPr>
        <w:t xml:space="preserve"> </w:t>
      </w:r>
      <w:r w:rsidR="00A36A6F" w:rsidRPr="00A36A6F">
        <w:rPr>
          <w:rFonts w:ascii="Arial" w:eastAsia="Arial" w:hAnsi="Arial" w:cs="Arial"/>
          <w:sz w:val="16"/>
          <w:szCs w:val="16"/>
        </w:rPr>
        <w:t>§</w:t>
      </w:r>
      <w:r w:rsidR="00A36A6F" w:rsidRPr="00A36A6F">
        <w:rPr>
          <w:rFonts w:ascii="Arial" w:eastAsia="Arial" w:hAnsi="Arial" w:cs="Arial"/>
          <w:spacing w:val="-13"/>
          <w:sz w:val="16"/>
          <w:szCs w:val="16"/>
        </w:rPr>
        <w:t xml:space="preserve"> </w:t>
      </w:r>
      <w:r w:rsidR="00A36A6F" w:rsidRPr="00A36A6F">
        <w:rPr>
          <w:rFonts w:ascii="Arial" w:eastAsia="Arial" w:hAnsi="Arial" w:cs="Arial"/>
          <w:spacing w:val="-2"/>
          <w:sz w:val="16"/>
          <w:szCs w:val="16"/>
        </w:rPr>
        <w:t>5.12(a).</w:t>
      </w:r>
    </w:p>
    <w:p w14:paraId="1D0117B6" w14:textId="77777777" w:rsidR="00A36A6F" w:rsidRPr="00A36A6F" w:rsidRDefault="00A36A6F" w:rsidP="00A36A6F">
      <w:pPr>
        <w:widowControl w:val="0"/>
        <w:autoSpaceDE w:val="0"/>
        <w:autoSpaceDN w:val="0"/>
        <w:spacing w:before="80"/>
        <w:ind w:right="39"/>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b. No part of this contract shall be subcontracted to any person</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firm</w:t>
      </w:r>
      <w:r w:rsidRPr="00A36A6F">
        <w:rPr>
          <w:rFonts w:ascii="Arial" w:eastAsia="Arial" w:hAnsi="Arial" w:cs="Arial"/>
          <w:spacing w:val="-4"/>
          <w:sz w:val="16"/>
          <w:szCs w:val="16"/>
        </w:rPr>
        <w:t xml:space="preserve"> </w:t>
      </w:r>
      <w:r w:rsidRPr="00A36A6F">
        <w:rPr>
          <w:rFonts w:ascii="Arial" w:eastAsia="Arial" w:hAnsi="Arial" w:cs="Arial"/>
          <w:sz w:val="16"/>
          <w:szCs w:val="16"/>
        </w:rPr>
        <w:t>ineligible</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ard</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Government</w:t>
      </w:r>
      <w:r w:rsidRPr="00A36A6F">
        <w:rPr>
          <w:rFonts w:ascii="Arial" w:eastAsia="Arial" w:hAnsi="Arial" w:cs="Arial"/>
          <w:spacing w:val="-5"/>
          <w:sz w:val="16"/>
          <w:szCs w:val="16"/>
        </w:rPr>
        <w:t xml:space="preserve"> </w:t>
      </w:r>
      <w:r w:rsidRPr="00A36A6F">
        <w:rPr>
          <w:rFonts w:ascii="Arial" w:eastAsia="Arial" w:hAnsi="Arial" w:cs="Arial"/>
          <w:sz w:val="16"/>
          <w:szCs w:val="16"/>
        </w:rPr>
        <w:t>contract</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by virtue of </w:t>
      </w:r>
      <w:hyperlink r:id="rId108">
        <w:r w:rsidRPr="00A36A6F">
          <w:rPr>
            <w:rFonts w:ascii="Arial" w:eastAsia="Arial" w:hAnsi="Arial" w:cs="Arial"/>
            <w:color w:val="0000FF"/>
            <w:sz w:val="16"/>
            <w:szCs w:val="16"/>
            <w:u w:val="single" w:color="0000FF"/>
          </w:rPr>
          <w:t>40 U.S.C. 3144(b)</w:t>
        </w:r>
      </w:hyperlink>
      <w:r w:rsidRPr="00A36A6F">
        <w:rPr>
          <w:rFonts w:ascii="Arial" w:eastAsia="Arial" w:hAnsi="Arial" w:cs="Arial"/>
          <w:color w:val="0000FF"/>
          <w:sz w:val="16"/>
          <w:szCs w:val="16"/>
        </w:rPr>
        <w:t xml:space="preserve"> </w:t>
      </w:r>
      <w:r w:rsidRPr="00A36A6F">
        <w:rPr>
          <w:rFonts w:ascii="Arial" w:eastAsia="Arial" w:hAnsi="Arial" w:cs="Arial"/>
          <w:sz w:val="16"/>
          <w:szCs w:val="16"/>
        </w:rPr>
        <w:t>or § 5.12(a).</w:t>
      </w:r>
    </w:p>
    <w:p w14:paraId="4DF75ED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5FEEB2D"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c.</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penalt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king</w:t>
      </w:r>
      <w:r w:rsidRPr="00A36A6F">
        <w:rPr>
          <w:rFonts w:ascii="Arial" w:eastAsia="Arial" w:hAnsi="Arial" w:cs="Arial"/>
          <w:spacing w:val="-5"/>
          <w:sz w:val="16"/>
          <w:szCs w:val="16"/>
        </w:rPr>
        <w:t xml:space="preserve"> </w:t>
      </w:r>
      <w:r w:rsidRPr="00A36A6F">
        <w:rPr>
          <w:rFonts w:ascii="Arial" w:eastAsia="Arial" w:hAnsi="Arial" w:cs="Arial"/>
          <w:sz w:val="16"/>
          <w:szCs w:val="16"/>
        </w:rPr>
        <w:t>false</w:t>
      </w:r>
      <w:r w:rsidRPr="00A36A6F">
        <w:rPr>
          <w:rFonts w:ascii="Arial" w:eastAsia="Arial" w:hAnsi="Arial" w:cs="Arial"/>
          <w:spacing w:val="-5"/>
          <w:sz w:val="16"/>
          <w:szCs w:val="16"/>
        </w:rPr>
        <w:t xml:space="preserve"> </w:t>
      </w:r>
      <w:r w:rsidRPr="00A36A6F">
        <w:rPr>
          <w:rFonts w:ascii="Arial" w:eastAsia="Arial" w:hAnsi="Arial" w:cs="Arial"/>
          <w:sz w:val="16"/>
          <w:szCs w:val="16"/>
        </w:rPr>
        <w:t>statements</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4"/>
          <w:sz w:val="16"/>
          <w:szCs w:val="16"/>
        </w:rPr>
        <w:t xml:space="preserve"> </w:t>
      </w:r>
      <w:r w:rsidRPr="00A36A6F">
        <w:rPr>
          <w:rFonts w:ascii="Arial" w:eastAsia="Arial" w:hAnsi="Arial" w:cs="Arial"/>
          <w:sz w:val="16"/>
          <w:szCs w:val="16"/>
        </w:rPr>
        <w:t>prescribed</w:t>
      </w:r>
      <w:r w:rsidRPr="00A36A6F">
        <w:rPr>
          <w:rFonts w:ascii="Arial" w:eastAsia="Arial" w:hAnsi="Arial" w:cs="Arial"/>
          <w:spacing w:val="-5"/>
          <w:sz w:val="16"/>
          <w:szCs w:val="16"/>
        </w:rPr>
        <w:t xml:space="preserve"> </w:t>
      </w:r>
      <w:r w:rsidRPr="00A36A6F">
        <w:rPr>
          <w:rFonts w:ascii="Arial" w:eastAsia="Arial" w:hAnsi="Arial" w:cs="Arial"/>
          <w:sz w:val="16"/>
          <w:szCs w:val="16"/>
        </w:rPr>
        <w:t xml:space="preserve">in the U.S. Code, Title 18 Crimes and Criminal Procedure, </w:t>
      </w:r>
      <w:hyperlink r:id="rId109">
        <w:r w:rsidRPr="00A36A6F">
          <w:rPr>
            <w:rFonts w:ascii="Arial" w:eastAsia="Arial" w:hAnsi="Arial" w:cs="Arial"/>
            <w:color w:val="0000FF"/>
            <w:sz w:val="16"/>
            <w:szCs w:val="16"/>
            <w:u w:val="single" w:color="0000FF"/>
          </w:rPr>
          <w:t>18</w:t>
        </w:r>
      </w:hyperlink>
    </w:p>
    <w:p w14:paraId="3F90DB3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1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1001</w:t>
        </w:r>
        <w:r w:rsidR="00A36A6F" w:rsidRPr="00A36A6F">
          <w:rPr>
            <w:rFonts w:ascii="Arial" w:eastAsia="Arial" w:hAnsi="Arial" w:cs="Arial"/>
            <w:spacing w:val="-2"/>
            <w:sz w:val="16"/>
            <w:szCs w:val="16"/>
          </w:rPr>
          <w:t>.</w:t>
        </w:r>
      </w:hyperlink>
    </w:p>
    <w:p w14:paraId="33378E5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55CC857" w14:textId="77777777" w:rsidR="00A36A6F" w:rsidRPr="00A36A6F" w:rsidRDefault="00A36A6F" w:rsidP="005D1515">
      <w:pPr>
        <w:widowControl w:val="0"/>
        <w:numPr>
          <w:ilvl w:val="2"/>
          <w:numId w:val="39"/>
        </w:numPr>
        <w:tabs>
          <w:tab w:val="left" w:pos="385"/>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Anti-retaliation</w:t>
      </w:r>
      <w:r w:rsidRPr="00A36A6F">
        <w:rPr>
          <w:rFonts w:ascii="Arial" w:eastAsia="Arial" w:hAnsi="Arial" w:cs="Arial"/>
          <w:sz w:val="16"/>
          <w:szCs w:val="22"/>
        </w:rPr>
        <w:t>. 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037EB3E9"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2EC8A054" w14:textId="77777777" w:rsidR="00A36A6F" w:rsidRPr="00A36A6F" w:rsidRDefault="00A36A6F" w:rsidP="005D1515">
      <w:pPr>
        <w:widowControl w:val="0"/>
        <w:numPr>
          <w:ilvl w:val="0"/>
          <w:numId w:val="18"/>
        </w:numPr>
        <w:tabs>
          <w:tab w:val="left" w:pos="439"/>
        </w:tabs>
        <w:autoSpaceDE w:val="0"/>
        <w:autoSpaceDN w:val="0"/>
        <w:spacing w:before="1"/>
        <w:ind w:right="118" w:firstLine="143"/>
        <w:rPr>
          <w:rFonts w:ascii="Arial" w:eastAsia="Arial" w:hAnsi="Arial" w:cs="Arial"/>
          <w:sz w:val="16"/>
          <w:szCs w:val="22"/>
        </w:rPr>
      </w:pPr>
      <w:r w:rsidRPr="00A36A6F">
        <w:rPr>
          <w:rFonts w:ascii="Arial" w:eastAsia="Arial" w:hAnsi="Arial" w:cs="Arial"/>
          <w:sz w:val="16"/>
          <w:szCs w:val="22"/>
        </w:rPr>
        <w:t>Notifying any contractor of any conduct which the worker reasonably</w:t>
      </w:r>
      <w:r w:rsidRPr="00A36A6F">
        <w:rPr>
          <w:rFonts w:ascii="Arial" w:eastAsia="Arial" w:hAnsi="Arial" w:cs="Arial"/>
          <w:spacing w:val="-5"/>
          <w:sz w:val="16"/>
          <w:szCs w:val="22"/>
        </w:rPr>
        <w:t xml:space="preserve"> </w:t>
      </w:r>
      <w:r w:rsidRPr="00A36A6F">
        <w:rPr>
          <w:rFonts w:ascii="Arial" w:eastAsia="Arial" w:hAnsi="Arial" w:cs="Arial"/>
          <w:sz w:val="16"/>
          <w:szCs w:val="22"/>
        </w:rPr>
        <w:t>believes</w:t>
      </w:r>
      <w:r w:rsidRPr="00A36A6F">
        <w:rPr>
          <w:rFonts w:ascii="Arial" w:eastAsia="Arial" w:hAnsi="Arial" w:cs="Arial"/>
          <w:spacing w:val="-5"/>
          <w:sz w:val="16"/>
          <w:szCs w:val="22"/>
        </w:rPr>
        <w:t xml:space="preserve"> </w:t>
      </w:r>
      <w:r w:rsidRPr="00A36A6F">
        <w:rPr>
          <w:rFonts w:ascii="Arial" w:eastAsia="Arial" w:hAnsi="Arial" w:cs="Arial"/>
          <w:sz w:val="16"/>
          <w:szCs w:val="22"/>
        </w:rPr>
        <w:t>constitutes</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viola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DBA,</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Related Acts, this part, or </w:t>
      </w:r>
      <w:hyperlink r:id="rId111">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2">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61BB7035"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ECC9C35" w14:textId="77777777" w:rsidR="00A36A6F" w:rsidRPr="00A36A6F" w:rsidRDefault="00A36A6F" w:rsidP="005D1515">
      <w:pPr>
        <w:widowControl w:val="0"/>
        <w:numPr>
          <w:ilvl w:val="0"/>
          <w:numId w:val="18"/>
        </w:numPr>
        <w:tabs>
          <w:tab w:val="left" w:pos="439"/>
        </w:tabs>
        <w:autoSpaceDE w:val="0"/>
        <w:autoSpaceDN w:val="0"/>
        <w:spacing w:before="1"/>
        <w:ind w:right="109"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w:t>
      </w:r>
      <w:r w:rsidRPr="00A36A6F">
        <w:rPr>
          <w:rFonts w:ascii="Arial" w:eastAsia="Arial" w:hAnsi="Arial" w:cs="Arial"/>
          <w:spacing w:val="40"/>
          <w:sz w:val="16"/>
          <w:szCs w:val="22"/>
        </w:rPr>
        <w:t xml:space="preserve"> </w:t>
      </w:r>
      <w:r w:rsidRPr="00A36A6F">
        <w:rPr>
          <w:rFonts w:ascii="Arial" w:eastAsia="Arial" w:hAnsi="Arial" w:cs="Arial"/>
          <w:sz w:val="16"/>
          <w:szCs w:val="22"/>
        </w:rPr>
        <w:t>any proceeding, or</w:t>
      </w:r>
      <w:r w:rsidRPr="00A36A6F">
        <w:rPr>
          <w:rFonts w:ascii="Arial" w:eastAsia="Arial" w:hAnsi="Arial" w:cs="Arial"/>
          <w:spacing w:val="-1"/>
          <w:sz w:val="16"/>
          <w:szCs w:val="22"/>
        </w:rPr>
        <w:t xml:space="preserve"> </w:t>
      </w:r>
      <w:r w:rsidRPr="00A36A6F">
        <w:rPr>
          <w:rFonts w:ascii="Arial" w:eastAsia="Arial" w:hAnsi="Arial" w:cs="Arial"/>
          <w:sz w:val="16"/>
          <w:szCs w:val="22"/>
        </w:rPr>
        <w:t>otherwise</w:t>
      </w:r>
      <w:r w:rsidRPr="00A36A6F">
        <w:rPr>
          <w:rFonts w:ascii="Arial" w:eastAsia="Arial" w:hAnsi="Arial" w:cs="Arial"/>
          <w:spacing w:val="-1"/>
          <w:sz w:val="16"/>
          <w:szCs w:val="22"/>
        </w:rPr>
        <w:t xml:space="preserve"> </w:t>
      </w:r>
      <w:r w:rsidRPr="00A36A6F">
        <w:rPr>
          <w:rFonts w:ascii="Arial" w:eastAsia="Arial" w:hAnsi="Arial" w:cs="Arial"/>
          <w:sz w:val="16"/>
          <w:szCs w:val="22"/>
        </w:rPr>
        <w:t>asserting</w:t>
      </w:r>
      <w:r w:rsidRPr="00A36A6F">
        <w:rPr>
          <w:rFonts w:ascii="Arial" w:eastAsia="Arial" w:hAnsi="Arial" w:cs="Arial"/>
          <w:spacing w:val="-1"/>
          <w:sz w:val="16"/>
          <w:szCs w:val="22"/>
        </w:rPr>
        <w:t xml:space="preserve"> </w:t>
      </w:r>
      <w:r w:rsidRPr="00A36A6F">
        <w:rPr>
          <w:rFonts w:ascii="Arial" w:eastAsia="Arial" w:hAnsi="Arial" w:cs="Arial"/>
          <w:sz w:val="16"/>
          <w:szCs w:val="22"/>
        </w:rPr>
        <w:t>or</w:t>
      </w:r>
      <w:r w:rsidRPr="00A36A6F">
        <w:rPr>
          <w:rFonts w:ascii="Arial" w:eastAsia="Arial" w:hAnsi="Arial" w:cs="Arial"/>
          <w:spacing w:val="-1"/>
          <w:sz w:val="16"/>
          <w:szCs w:val="22"/>
        </w:rPr>
        <w:t xml:space="preserve"> </w:t>
      </w:r>
      <w:r w:rsidRPr="00A36A6F">
        <w:rPr>
          <w:rFonts w:ascii="Arial" w:eastAsia="Arial" w:hAnsi="Arial" w:cs="Arial"/>
          <w:sz w:val="16"/>
          <w:szCs w:val="22"/>
        </w:rPr>
        <w:t>seeking to</w:t>
      </w:r>
      <w:r w:rsidRPr="00A36A6F">
        <w:rPr>
          <w:rFonts w:ascii="Arial" w:eastAsia="Arial" w:hAnsi="Arial" w:cs="Arial"/>
          <w:spacing w:val="-1"/>
          <w:sz w:val="16"/>
          <w:szCs w:val="22"/>
        </w:rPr>
        <w:t xml:space="preserve"> </w:t>
      </w:r>
      <w:r w:rsidRPr="00A36A6F">
        <w:rPr>
          <w:rFonts w:ascii="Arial" w:eastAsia="Arial" w:hAnsi="Arial" w:cs="Arial"/>
          <w:sz w:val="16"/>
          <w:szCs w:val="22"/>
        </w:rPr>
        <w:t>assert</w:t>
      </w:r>
      <w:r w:rsidRPr="00A36A6F">
        <w:rPr>
          <w:rFonts w:ascii="Arial" w:eastAsia="Arial" w:hAnsi="Arial" w:cs="Arial"/>
          <w:spacing w:val="-1"/>
          <w:sz w:val="16"/>
          <w:szCs w:val="22"/>
        </w:rPr>
        <w:t xml:space="preserve"> </w:t>
      </w:r>
      <w:r w:rsidRPr="00A36A6F">
        <w:rPr>
          <w:rFonts w:ascii="Arial" w:eastAsia="Arial" w:hAnsi="Arial" w:cs="Arial"/>
          <w:sz w:val="16"/>
          <w:szCs w:val="22"/>
        </w:rPr>
        <w:t>on behalf</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mselves</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s</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righ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tection</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3">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4">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3A91A03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BCBE63" w14:textId="77777777" w:rsidR="00A36A6F" w:rsidRPr="00A36A6F" w:rsidRDefault="00A36A6F" w:rsidP="005D1515">
      <w:pPr>
        <w:widowControl w:val="0"/>
        <w:numPr>
          <w:ilvl w:val="0"/>
          <w:numId w:val="18"/>
        </w:numPr>
        <w:tabs>
          <w:tab w:val="left" w:pos="430"/>
        </w:tabs>
        <w:autoSpaceDE w:val="0"/>
        <w:autoSpaceDN w:val="0"/>
        <w:ind w:right="188"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DBA,</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Related Acts, this part, or </w:t>
      </w:r>
      <w:hyperlink r:id="rId115">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6">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r w:rsidRPr="00A36A6F">
        <w:rPr>
          <w:rFonts w:ascii="Arial" w:eastAsia="Arial" w:hAnsi="Arial" w:cs="Arial"/>
          <w:sz w:val="16"/>
          <w:szCs w:val="22"/>
        </w:rPr>
        <w:t xml:space="preserve"> or</w:t>
      </w:r>
    </w:p>
    <w:p w14:paraId="06E0DCB2"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B7F4E89" w14:textId="77777777" w:rsidR="00A36A6F" w:rsidRPr="00A36A6F" w:rsidRDefault="00A36A6F" w:rsidP="005D1515">
      <w:pPr>
        <w:widowControl w:val="0"/>
        <w:numPr>
          <w:ilvl w:val="0"/>
          <w:numId w:val="18"/>
        </w:numPr>
        <w:tabs>
          <w:tab w:val="left" w:pos="439"/>
        </w:tabs>
        <w:autoSpaceDE w:val="0"/>
        <w:autoSpaceDN w:val="0"/>
        <w:spacing w:before="1"/>
        <w:ind w:right="374"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about</w:t>
      </w:r>
      <w:r w:rsidRPr="00A36A6F">
        <w:rPr>
          <w:rFonts w:ascii="Arial" w:eastAsia="Arial" w:hAnsi="Arial" w:cs="Arial"/>
          <w:spacing w:val="-5"/>
          <w:sz w:val="16"/>
          <w:szCs w:val="22"/>
        </w:rPr>
        <w:t xml:space="preserve"> </w:t>
      </w:r>
      <w:r w:rsidRPr="00A36A6F">
        <w:rPr>
          <w:rFonts w:ascii="Arial" w:eastAsia="Arial" w:hAnsi="Arial" w:cs="Arial"/>
          <w:sz w:val="16"/>
          <w:szCs w:val="22"/>
        </w:rPr>
        <w:t>their</w:t>
      </w:r>
      <w:r w:rsidRPr="00A36A6F">
        <w:rPr>
          <w:rFonts w:ascii="Arial" w:eastAsia="Arial" w:hAnsi="Arial" w:cs="Arial"/>
          <w:spacing w:val="-5"/>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he DBA, Related Acts, this part, or </w:t>
      </w:r>
      <w:hyperlink r:id="rId117">
        <w:r w:rsidRPr="00A36A6F">
          <w:rPr>
            <w:rFonts w:ascii="Arial" w:eastAsia="Arial" w:hAnsi="Arial" w:cs="Arial"/>
            <w:color w:val="0000FF"/>
            <w:sz w:val="16"/>
            <w:szCs w:val="22"/>
            <w:u w:val="single" w:color="0000FF"/>
          </w:rPr>
          <w:t>29 CFR part 1</w:t>
        </w:r>
      </w:hyperlink>
      <w:r w:rsidRPr="00A36A6F">
        <w:rPr>
          <w:rFonts w:ascii="Arial" w:eastAsia="Arial" w:hAnsi="Arial" w:cs="Arial"/>
          <w:color w:val="0000FF"/>
          <w:sz w:val="16"/>
          <w:szCs w:val="22"/>
        </w:rPr>
        <w:t xml:space="preserve"> </w:t>
      </w:r>
      <w:r w:rsidRPr="00A36A6F">
        <w:rPr>
          <w:rFonts w:ascii="Arial" w:eastAsia="Arial" w:hAnsi="Arial" w:cs="Arial"/>
          <w:sz w:val="16"/>
          <w:szCs w:val="22"/>
        </w:rPr>
        <w:t xml:space="preserve">or </w:t>
      </w:r>
      <w:hyperlink r:id="rId118">
        <w:r w:rsidRPr="00A36A6F">
          <w:rPr>
            <w:rFonts w:ascii="Arial" w:eastAsia="Arial" w:hAnsi="Arial" w:cs="Arial"/>
            <w:color w:val="0000FF"/>
            <w:sz w:val="16"/>
            <w:szCs w:val="22"/>
            <w:u w:val="single" w:color="0000FF"/>
          </w:rPr>
          <w:t>3</w:t>
        </w:r>
        <w:r w:rsidRPr="00A36A6F">
          <w:rPr>
            <w:rFonts w:ascii="Arial" w:eastAsia="Arial" w:hAnsi="Arial" w:cs="Arial"/>
            <w:sz w:val="16"/>
            <w:szCs w:val="22"/>
          </w:rPr>
          <w:t>.</w:t>
        </w:r>
      </w:hyperlink>
    </w:p>
    <w:p w14:paraId="5DF4CE9C" w14:textId="77777777" w:rsidR="00A36A6F" w:rsidRPr="00A36A6F" w:rsidRDefault="00A36A6F" w:rsidP="00A36A6F">
      <w:pPr>
        <w:widowControl w:val="0"/>
        <w:autoSpaceDE w:val="0"/>
        <w:autoSpaceDN w:val="0"/>
        <w:rPr>
          <w:rFonts w:ascii="Arial" w:eastAsia="Arial" w:hAnsi="Arial" w:cs="Arial"/>
          <w:sz w:val="16"/>
          <w:szCs w:val="16"/>
        </w:rPr>
      </w:pPr>
    </w:p>
    <w:p w14:paraId="13A725CB"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E619E8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ONTRAC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ORK</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HOUR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AFETY</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STANDARDS </w:t>
      </w:r>
      <w:r w:rsidRPr="00A36A6F">
        <w:rPr>
          <w:rFonts w:ascii="Arial" w:eastAsia="Arial" w:hAnsi="Arial" w:cs="Arial"/>
          <w:b/>
          <w:bCs/>
          <w:spacing w:val="-4"/>
          <w:sz w:val="16"/>
          <w:szCs w:val="16"/>
        </w:rPr>
        <w:t>ACT</w:t>
      </w:r>
    </w:p>
    <w:p w14:paraId="520BB3AD" w14:textId="77777777" w:rsidR="00A36A6F" w:rsidRPr="00A36A6F" w:rsidRDefault="00A36A6F" w:rsidP="00A36A6F">
      <w:pPr>
        <w:widowControl w:val="0"/>
        <w:autoSpaceDE w:val="0"/>
        <w:autoSpaceDN w:val="0"/>
        <w:spacing w:before="97"/>
        <w:rPr>
          <w:rFonts w:ascii="Arial" w:eastAsia="Arial" w:hAnsi="Arial" w:cs="Arial"/>
          <w:b/>
          <w:sz w:val="16"/>
          <w:szCs w:val="16"/>
        </w:rPr>
      </w:pPr>
    </w:p>
    <w:p w14:paraId="25F8DFBF" w14:textId="77777777" w:rsidR="00A36A6F" w:rsidRPr="00A36A6F" w:rsidRDefault="00A36A6F" w:rsidP="00A36A6F">
      <w:pPr>
        <w:widowControl w:val="0"/>
        <w:autoSpaceDE w:val="0"/>
        <w:autoSpaceDN w:val="0"/>
        <w:spacing w:before="1"/>
        <w:ind w:right="215"/>
        <w:rPr>
          <w:rFonts w:ascii="Arial" w:eastAsia="Arial" w:hAnsi="Arial" w:cs="Arial"/>
          <w:sz w:val="16"/>
          <w:szCs w:val="16"/>
        </w:rPr>
      </w:pPr>
      <w:r w:rsidRPr="00A36A6F">
        <w:rPr>
          <w:rFonts w:ascii="Arial" w:eastAsia="Arial" w:hAnsi="Arial" w:cs="Arial"/>
          <w:sz w:val="16"/>
          <w:szCs w:val="16"/>
        </w:rPr>
        <w:t>Pursuant</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29</w:t>
      </w:r>
      <w:r w:rsidRPr="00A36A6F">
        <w:rPr>
          <w:rFonts w:ascii="Arial" w:eastAsia="Arial" w:hAnsi="Arial" w:cs="Arial"/>
          <w:spacing w:val="-3"/>
          <w:sz w:val="16"/>
          <w:szCs w:val="16"/>
        </w:rPr>
        <w:t xml:space="preserve"> </w:t>
      </w: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5.5(b),</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following</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apply</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ny Federal-aid construction contract in an amount in excess of</w:t>
      </w:r>
    </w:p>
    <w:p w14:paraId="57AC6B71" w14:textId="77777777" w:rsidR="00A36A6F" w:rsidRPr="00A36A6F" w:rsidRDefault="00A36A6F" w:rsidP="00A36A6F">
      <w:pPr>
        <w:widowControl w:val="0"/>
        <w:autoSpaceDE w:val="0"/>
        <w:autoSpaceDN w:val="0"/>
        <w:ind w:right="156"/>
        <w:rPr>
          <w:rFonts w:ascii="Arial" w:eastAsia="Arial" w:hAnsi="Arial" w:cs="Arial"/>
          <w:sz w:val="16"/>
          <w:szCs w:val="16"/>
        </w:rPr>
      </w:pPr>
      <w:r w:rsidRPr="00A36A6F">
        <w:rPr>
          <w:rFonts w:ascii="Arial" w:eastAsia="Arial" w:hAnsi="Arial" w:cs="Arial"/>
          <w:sz w:val="16"/>
          <w:szCs w:val="16"/>
        </w:rPr>
        <w:t>$100,000 and subject to the overtime provisions of the Contract Work Hours and Safety Standards Act. These clauses</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5"/>
          <w:sz w:val="16"/>
          <w:szCs w:val="16"/>
        </w:rPr>
        <w:t xml:space="preserve"> </w:t>
      </w:r>
      <w:r w:rsidRPr="00A36A6F">
        <w:rPr>
          <w:rFonts w:ascii="Arial" w:eastAsia="Arial" w:hAnsi="Arial" w:cs="Arial"/>
          <w:sz w:val="16"/>
          <w:szCs w:val="16"/>
        </w:rPr>
        <w:t>inserted</w:t>
      </w:r>
      <w:r w:rsidRPr="00A36A6F">
        <w:rPr>
          <w:rFonts w:ascii="Arial" w:eastAsia="Arial" w:hAnsi="Arial" w:cs="Arial"/>
          <w:spacing w:val="-5"/>
          <w:sz w:val="16"/>
          <w:szCs w:val="16"/>
        </w:rPr>
        <w:t xml:space="preserve"> </w:t>
      </w:r>
      <w:r w:rsidRPr="00A36A6F">
        <w:rPr>
          <w:rFonts w:ascii="Arial" w:eastAsia="Arial" w:hAnsi="Arial" w:cs="Arial"/>
          <w:sz w:val="16"/>
          <w:szCs w:val="16"/>
        </w:rPr>
        <w:t>in</w:t>
      </w:r>
      <w:r w:rsidRPr="00A36A6F">
        <w:rPr>
          <w:rFonts w:ascii="Arial" w:eastAsia="Arial" w:hAnsi="Arial" w:cs="Arial"/>
          <w:spacing w:val="-5"/>
          <w:sz w:val="16"/>
          <w:szCs w:val="16"/>
        </w:rPr>
        <w:t xml:space="preserve"> </w:t>
      </w:r>
      <w:r w:rsidRPr="00A36A6F">
        <w:rPr>
          <w:rFonts w:ascii="Arial" w:eastAsia="Arial" w:hAnsi="Arial" w:cs="Arial"/>
          <w:sz w:val="16"/>
          <w:szCs w:val="16"/>
        </w:rPr>
        <w:t>addition</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clauses</w:t>
      </w:r>
      <w:r w:rsidRPr="00A36A6F">
        <w:rPr>
          <w:rFonts w:ascii="Arial" w:eastAsia="Arial" w:hAnsi="Arial" w:cs="Arial"/>
          <w:spacing w:val="-4"/>
          <w:sz w:val="16"/>
          <w:szCs w:val="16"/>
        </w:rPr>
        <w:t xml:space="preserve"> </w:t>
      </w:r>
      <w:r w:rsidRPr="00A36A6F">
        <w:rPr>
          <w:rFonts w:ascii="Arial" w:eastAsia="Arial" w:hAnsi="Arial" w:cs="Arial"/>
          <w:sz w:val="16"/>
          <w:szCs w:val="16"/>
        </w:rPr>
        <w:t>required</w:t>
      </w:r>
      <w:r w:rsidRPr="00A36A6F">
        <w:rPr>
          <w:rFonts w:ascii="Arial" w:eastAsia="Arial" w:hAnsi="Arial" w:cs="Arial"/>
          <w:spacing w:val="-5"/>
          <w:sz w:val="16"/>
          <w:szCs w:val="16"/>
        </w:rPr>
        <w:t xml:space="preserve"> </w:t>
      </w:r>
      <w:r w:rsidRPr="00A36A6F">
        <w:rPr>
          <w:rFonts w:ascii="Arial" w:eastAsia="Arial" w:hAnsi="Arial" w:cs="Arial"/>
          <w:sz w:val="16"/>
          <w:szCs w:val="16"/>
        </w:rPr>
        <w:t>by 29 CFR 5.5(a) or 29 CFR 4.6.</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As used in this paragraph, the terms laborers and mechanics include watchpersons and </w:t>
      </w:r>
      <w:r w:rsidRPr="00A36A6F">
        <w:rPr>
          <w:rFonts w:ascii="Arial" w:eastAsia="Arial" w:hAnsi="Arial" w:cs="Arial"/>
          <w:spacing w:val="-2"/>
          <w:sz w:val="16"/>
          <w:szCs w:val="16"/>
        </w:rPr>
        <w:t>guards.</w:t>
      </w:r>
    </w:p>
    <w:p w14:paraId="0CA2ABB7"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57A240E7" w14:textId="77777777" w:rsidR="00A36A6F" w:rsidRPr="00A36A6F" w:rsidRDefault="00A36A6F" w:rsidP="005D1515">
      <w:pPr>
        <w:widowControl w:val="0"/>
        <w:numPr>
          <w:ilvl w:val="2"/>
          <w:numId w:val="39"/>
        </w:numPr>
        <w:tabs>
          <w:tab w:val="left" w:pos="296"/>
        </w:tabs>
        <w:autoSpaceDE w:val="0"/>
        <w:autoSpaceDN w:val="0"/>
        <w:ind w:right="145" w:firstLine="0"/>
        <w:rPr>
          <w:rFonts w:ascii="Arial" w:eastAsia="Arial" w:hAnsi="Arial" w:cs="Arial"/>
          <w:b/>
          <w:sz w:val="16"/>
          <w:szCs w:val="22"/>
        </w:rPr>
      </w:pPr>
      <w:r w:rsidRPr="00A36A6F">
        <w:rPr>
          <w:rFonts w:ascii="Arial" w:eastAsia="Arial" w:hAnsi="Arial" w:cs="Arial"/>
          <w:b/>
          <w:sz w:val="16"/>
          <w:szCs w:val="22"/>
        </w:rPr>
        <w:t>Overtime requirements.</w:t>
      </w:r>
      <w:r w:rsidRPr="00A36A6F">
        <w:rPr>
          <w:rFonts w:ascii="Arial" w:eastAsia="Arial" w:hAnsi="Arial" w:cs="Arial"/>
          <w:b/>
          <w:spacing w:val="40"/>
          <w:sz w:val="16"/>
          <w:szCs w:val="22"/>
        </w:rPr>
        <w:t xml:space="preserve"> </w:t>
      </w:r>
      <w:r w:rsidRPr="00A36A6F">
        <w:rPr>
          <w:rFonts w:ascii="Arial" w:eastAsia="Arial" w:hAnsi="Arial" w:cs="Arial"/>
          <w:sz w:val="16"/>
          <w:szCs w:val="22"/>
        </w:rPr>
        <w:t>No contractor or subcontractor 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ar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9 CFR </w:t>
      </w:r>
      <w:r w:rsidRPr="00A36A6F">
        <w:rPr>
          <w:rFonts w:ascii="Arial" w:eastAsia="Arial" w:hAnsi="Arial" w:cs="Arial"/>
          <w:spacing w:val="-4"/>
          <w:sz w:val="16"/>
          <w:szCs w:val="22"/>
        </w:rPr>
        <w:t>5.5.</w:t>
      </w:r>
    </w:p>
    <w:p w14:paraId="06A0CB51"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1A49D65"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sz w:val="16"/>
          <w:szCs w:val="22"/>
        </w:rPr>
      </w:pPr>
      <w:r w:rsidRPr="00A36A6F">
        <w:rPr>
          <w:rFonts w:ascii="Arial" w:eastAsia="Arial" w:hAnsi="Arial" w:cs="Arial"/>
          <w:b/>
          <w:sz w:val="16"/>
          <w:szCs w:val="22"/>
        </w:rPr>
        <w:t xml:space="preserve">Violation; liability for unpaid wages; liquidated damages. </w:t>
      </w:r>
      <w:r w:rsidRPr="00A36A6F">
        <w:rPr>
          <w:rFonts w:ascii="Arial" w:eastAsia="Arial" w:hAnsi="Arial" w:cs="Arial"/>
          <w:sz w:val="16"/>
          <w:szCs w:val="22"/>
        </w:rPr>
        <w:t>In the event of any violation of the clause set forth</w:t>
      </w:r>
      <w:r w:rsidRPr="00A36A6F">
        <w:rPr>
          <w:rFonts w:ascii="Arial" w:eastAsia="Arial" w:hAnsi="Arial" w:cs="Arial"/>
          <w:spacing w:val="40"/>
          <w:sz w:val="16"/>
          <w:szCs w:val="22"/>
        </w:rPr>
        <w:t xml:space="preserve"> </w:t>
      </w:r>
      <w:r w:rsidRPr="00A36A6F">
        <w:rPr>
          <w:rFonts w:ascii="Arial" w:eastAsia="Arial" w:hAnsi="Arial" w:cs="Arial"/>
          <w:sz w:val="16"/>
          <w:szCs w:val="22"/>
        </w:rPr>
        <w:t>in paragraph 1. of this section the contractor and any subcontractor responsible therefor shall be liable for the</w:t>
      </w:r>
      <w:r w:rsidRPr="00A36A6F">
        <w:rPr>
          <w:rFonts w:ascii="Arial" w:eastAsia="Arial" w:hAnsi="Arial" w:cs="Arial"/>
          <w:spacing w:val="40"/>
          <w:sz w:val="16"/>
          <w:szCs w:val="22"/>
        </w:rPr>
        <w:t xml:space="preserve"> </w:t>
      </w:r>
      <w:r w:rsidRPr="00A36A6F">
        <w:rPr>
          <w:rFonts w:ascii="Arial" w:eastAsia="Arial" w:hAnsi="Arial" w:cs="Arial"/>
          <w:sz w:val="16"/>
          <w:szCs w:val="22"/>
        </w:rPr>
        <w:t>unpaid</w:t>
      </w:r>
      <w:r w:rsidRPr="00A36A6F">
        <w:rPr>
          <w:rFonts w:ascii="Arial" w:eastAsia="Arial" w:hAnsi="Arial" w:cs="Arial"/>
          <w:spacing w:val="-1"/>
          <w:sz w:val="16"/>
          <w:szCs w:val="22"/>
        </w:rPr>
        <w:t xml:space="preserve"> </w:t>
      </w:r>
      <w:r w:rsidRPr="00A36A6F">
        <w:rPr>
          <w:rFonts w:ascii="Arial" w:eastAsia="Arial" w:hAnsi="Arial" w:cs="Arial"/>
          <w:sz w:val="16"/>
          <w:szCs w:val="22"/>
        </w:rPr>
        <w:t>wages and</w:t>
      </w:r>
      <w:r w:rsidRPr="00A36A6F">
        <w:rPr>
          <w:rFonts w:ascii="Arial" w:eastAsia="Arial" w:hAnsi="Arial" w:cs="Arial"/>
          <w:spacing w:val="-1"/>
          <w:sz w:val="16"/>
          <w:szCs w:val="22"/>
        </w:rPr>
        <w:t xml:space="preserve"> </w:t>
      </w:r>
      <w:r w:rsidRPr="00A36A6F">
        <w:rPr>
          <w:rFonts w:ascii="Arial" w:eastAsia="Arial" w:hAnsi="Arial" w:cs="Arial"/>
          <w:sz w:val="16"/>
          <w:szCs w:val="22"/>
        </w:rPr>
        <w:t>interest</w:t>
      </w:r>
      <w:r w:rsidRPr="00A36A6F">
        <w:rPr>
          <w:rFonts w:ascii="Arial" w:eastAsia="Arial" w:hAnsi="Arial" w:cs="Arial"/>
          <w:spacing w:val="-1"/>
          <w:sz w:val="16"/>
          <w:szCs w:val="22"/>
        </w:rPr>
        <w:t xml:space="preserve"> </w:t>
      </w:r>
      <w:r w:rsidRPr="00A36A6F">
        <w:rPr>
          <w:rFonts w:ascii="Arial" w:eastAsia="Arial" w:hAnsi="Arial" w:cs="Arial"/>
          <w:sz w:val="16"/>
          <w:szCs w:val="22"/>
        </w:rPr>
        <w:t>from the</w:t>
      </w:r>
      <w:r w:rsidRPr="00A36A6F">
        <w:rPr>
          <w:rFonts w:ascii="Arial" w:eastAsia="Arial" w:hAnsi="Arial" w:cs="Arial"/>
          <w:spacing w:val="-1"/>
          <w:sz w:val="16"/>
          <w:szCs w:val="22"/>
        </w:rPr>
        <w:t xml:space="preserve"> </w:t>
      </w:r>
      <w:r w:rsidRPr="00A36A6F">
        <w:rPr>
          <w:rFonts w:ascii="Arial" w:eastAsia="Arial" w:hAnsi="Arial" w:cs="Arial"/>
          <w:sz w:val="16"/>
          <w:szCs w:val="22"/>
        </w:rPr>
        <w:t>date</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1"/>
          <w:sz w:val="16"/>
          <w:szCs w:val="22"/>
        </w:rPr>
        <w:t xml:space="preserve"> </w:t>
      </w:r>
      <w:r w:rsidRPr="00A36A6F">
        <w:rPr>
          <w:rFonts w:ascii="Arial" w:eastAsia="Arial" w:hAnsi="Arial" w:cs="Arial"/>
          <w:sz w:val="16"/>
          <w:szCs w:val="22"/>
        </w:rPr>
        <w:t>the underpayment. In</w:t>
      </w:r>
      <w:r w:rsidRPr="00A36A6F">
        <w:rPr>
          <w:rFonts w:ascii="Arial" w:eastAsia="Arial" w:hAnsi="Arial" w:cs="Arial"/>
          <w:spacing w:val="-4"/>
          <w:sz w:val="16"/>
          <w:szCs w:val="22"/>
        </w:rPr>
        <w:t xml:space="preserve"> </w:t>
      </w:r>
      <w:r w:rsidRPr="00A36A6F">
        <w:rPr>
          <w:rFonts w:ascii="Arial" w:eastAsia="Arial" w:hAnsi="Arial" w:cs="Arial"/>
          <w:sz w:val="16"/>
          <w:szCs w:val="22"/>
        </w:rPr>
        <w:t>addition,</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contractor</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3"/>
          <w:sz w:val="16"/>
          <w:szCs w:val="22"/>
        </w:rPr>
        <w:t xml:space="preserve"> </w:t>
      </w:r>
      <w:r w:rsidRPr="00A36A6F">
        <w:rPr>
          <w:rFonts w:ascii="Arial" w:eastAsia="Arial" w:hAnsi="Arial" w:cs="Arial"/>
          <w:sz w:val="16"/>
          <w:szCs w:val="22"/>
        </w:rPr>
        <w:t>be</w:t>
      </w:r>
      <w:r w:rsidRPr="00A36A6F">
        <w:rPr>
          <w:rFonts w:ascii="Arial" w:eastAsia="Arial" w:hAnsi="Arial" w:cs="Arial"/>
          <w:spacing w:val="-4"/>
          <w:sz w:val="16"/>
          <w:szCs w:val="22"/>
        </w:rPr>
        <w:t xml:space="preserve"> </w:t>
      </w:r>
      <w:r w:rsidRPr="00A36A6F">
        <w:rPr>
          <w:rFonts w:ascii="Arial" w:eastAsia="Arial" w:hAnsi="Arial" w:cs="Arial"/>
          <w:sz w:val="16"/>
          <w:szCs w:val="22"/>
        </w:rPr>
        <w:t>liable</w:t>
      </w:r>
      <w:r w:rsidRPr="00A36A6F">
        <w:rPr>
          <w:rFonts w:ascii="Arial" w:eastAsia="Arial" w:hAnsi="Arial" w:cs="Arial"/>
          <w:spacing w:val="-4"/>
          <w:sz w:val="16"/>
          <w:szCs w:val="22"/>
        </w:rPr>
        <w:t xml:space="preserve"> </w:t>
      </w:r>
      <w:r w:rsidRPr="00A36A6F">
        <w:rPr>
          <w:rFonts w:ascii="Arial" w:eastAsia="Arial" w:hAnsi="Arial" w:cs="Arial"/>
          <w:sz w:val="16"/>
          <w:szCs w:val="22"/>
        </w:rPr>
        <w:t>to the United States (in the case of work done under contract for the</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Columbi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territory,</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4"/>
          <w:sz w:val="16"/>
          <w:szCs w:val="22"/>
        </w:rPr>
        <w:t xml:space="preserve"> </w:t>
      </w:r>
      <w:r w:rsidRPr="00A36A6F">
        <w:rPr>
          <w:rFonts w:ascii="Arial" w:eastAsia="Arial" w:hAnsi="Arial" w:cs="Arial"/>
          <w:sz w:val="16"/>
          <w:szCs w:val="22"/>
        </w:rPr>
        <w:t>Distric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such territory), for liquidated damages. Such liquidated damages shall be computed with respect to each individual laborer or</w:t>
      </w:r>
    </w:p>
    <w:p w14:paraId="033703A9"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23" w:space="272"/>
            <w:col w:w="4685"/>
          </w:cols>
          <w:docGrid w:linePitch="272"/>
        </w:sectPr>
      </w:pPr>
    </w:p>
    <w:p w14:paraId="7094274F" w14:textId="77777777" w:rsidR="00A36A6F" w:rsidRPr="00A36A6F" w:rsidRDefault="00A36A6F" w:rsidP="00A36A6F">
      <w:pPr>
        <w:widowControl w:val="0"/>
        <w:autoSpaceDE w:val="0"/>
        <w:autoSpaceDN w:val="0"/>
        <w:spacing w:before="80"/>
        <w:ind w:right="64"/>
        <w:rPr>
          <w:rFonts w:ascii="Arial" w:eastAsia="Arial" w:hAnsi="Arial" w:cs="Arial"/>
          <w:sz w:val="16"/>
          <w:szCs w:val="16"/>
        </w:rPr>
      </w:pPr>
      <w:bookmarkStart w:id="1272" w:name="VI._SUBLETTING_OR_ASSIGNING_THE_CONTRACT"/>
      <w:bookmarkEnd w:id="1272"/>
      <w:r w:rsidRPr="00A36A6F">
        <w:rPr>
          <w:rFonts w:ascii="Arial" w:eastAsia="Arial" w:hAnsi="Arial" w:cs="Arial"/>
          <w:sz w:val="16"/>
          <w:szCs w:val="16"/>
        </w:rPr>
        <w:lastRenderedPageBreak/>
        <w:t>mechanic, including watchpersons and guards, employed in violation</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clause</w:t>
      </w:r>
      <w:r w:rsidRPr="00A36A6F">
        <w:rPr>
          <w:rFonts w:ascii="Arial" w:eastAsia="Arial" w:hAnsi="Arial" w:cs="Arial"/>
          <w:spacing w:val="-4"/>
          <w:sz w:val="16"/>
          <w:szCs w:val="16"/>
        </w:rPr>
        <w:t xml:space="preserve"> </w:t>
      </w:r>
      <w:r w:rsidRPr="00A36A6F">
        <w:rPr>
          <w:rFonts w:ascii="Arial" w:eastAsia="Arial" w:hAnsi="Arial" w:cs="Arial"/>
          <w:sz w:val="16"/>
          <w:szCs w:val="16"/>
        </w:rPr>
        <w:t>set</w:t>
      </w:r>
      <w:r w:rsidRPr="00A36A6F">
        <w:rPr>
          <w:rFonts w:ascii="Arial" w:eastAsia="Arial" w:hAnsi="Arial" w:cs="Arial"/>
          <w:spacing w:val="-4"/>
          <w:sz w:val="16"/>
          <w:szCs w:val="16"/>
        </w:rPr>
        <w:t xml:space="preserve"> </w:t>
      </w:r>
      <w:r w:rsidRPr="00A36A6F">
        <w:rPr>
          <w:rFonts w:ascii="Arial" w:eastAsia="Arial" w:hAnsi="Arial" w:cs="Arial"/>
          <w:sz w:val="16"/>
          <w:szCs w:val="16"/>
        </w:rPr>
        <w:t>forth</w:t>
      </w:r>
      <w:r w:rsidRPr="00A36A6F">
        <w:rPr>
          <w:rFonts w:ascii="Arial" w:eastAsia="Arial" w:hAnsi="Arial" w:cs="Arial"/>
          <w:spacing w:val="-4"/>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paragraph</w:t>
      </w:r>
      <w:r w:rsidRPr="00A36A6F">
        <w:rPr>
          <w:rFonts w:ascii="Arial" w:eastAsia="Arial" w:hAnsi="Arial" w:cs="Arial"/>
          <w:spacing w:val="-4"/>
          <w:sz w:val="16"/>
          <w:szCs w:val="16"/>
        </w:rPr>
        <w:t xml:space="preserve"> </w:t>
      </w:r>
      <w:r w:rsidRPr="00A36A6F">
        <w:rPr>
          <w:rFonts w:ascii="Arial" w:eastAsia="Arial" w:hAnsi="Arial" w:cs="Arial"/>
          <w:sz w:val="16"/>
          <w:szCs w:val="16"/>
        </w:rPr>
        <w:t>1.</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section, in the sum currently provided in 29 CFR 5.5(b)(2)* for each calendar day on which such individual was required or permitted</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2"/>
          <w:sz w:val="16"/>
          <w:szCs w:val="16"/>
        </w:rPr>
        <w:t xml:space="preserve"> </w:t>
      </w:r>
      <w:r w:rsidRPr="00A36A6F">
        <w:rPr>
          <w:rFonts w:ascii="Arial" w:eastAsia="Arial" w:hAnsi="Arial" w:cs="Arial"/>
          <w:sz w:val="16"/>
          <w:szCs w:val="16"/>
        </w:rPr>
        <w:t>in</w:t>
      </w:r>
      <w:r w:rsidRPr="00A36A6F">
        <w:rPr>
          <w:rFonts w:ascii="Arial" w:eastAsia="Arial" w:hAnsi="Arial" w:cs="Arial"/>
          <w:spacing w:val="-4"/>
          <w:sz w:val="16"/>
          <w:szCs w:val="16"/>
        </w:rPr>
        <w:t xml:space="preserve"> </w:t>
      </w:r>
      <w:r w:rsidRPr="00A36A6F">
        <w:rPr>
          <w:rFonts w:ascii="Arial" w:eastAsia="Arial" w:hAnsi="Arial" w:cs="Arial"/>
          <w:sz w:val="16"/>
          <w:szCs w:val="16"/>
        </w:rPr>
        <w:t>exces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5"/>
          <w:sz w:val="16"/>
          <w:szCs w:val="16"/>
        </w:rPr>
        <w:t xml:space="preserve"> </w:t>
      </w:r>
      <w:r w:rsidRPr="00A36A6F">
        <w:rPr>
          <w:rFonts w:ascii="Arial" w:eastAsia="Arial" w:hAnsi="Arial" w:cs="Arial"/>
          <w:sz w:val="16"/>
          <w:szCs w:val="16"/>
        </w:rPr>
        <w:t>standard</w:t>
      </w:r>
      <w:r w:rsidRPr="00A36A6F">
        <w:rPr>
          <w:rFonts w:ascii="Arial" w:eastAsia="Arial" w:hAnsi="Arial" w:cs="Arial"/>
          <w:spacing w:val="-4"/>
          <w:sz w:val="16"/>
          <w:szCs w:val="16"/>
        </w:rPr>
        <w:t xml:space="preserve"> </w:t>
      </w:r>
      <w:r w:rsidRPr="00A36A6F">
        <w:rPr>
          <w:rFonts w:ascii="Arial" w:eastAsia="Arial" w:hAnsi="Arial" w:cs="Arial"/>
          <w:sz w:val="16"/>
          <w:szCs w:val="16"/>
        </w:rPr>
        <w:t>workweek</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forty hours</w:t>
      </w:r>
      <w:r w:rsidRPr="00A36A6F">
        <w:rPr>
          <w:rFonts w:ascii="Arial" w:eastAsia="Arial" w:hAnsi="Arial" w:cs="Arial"/>
          <w:spacing w:val="-2"/>
          <w:sz w:val="16"/>
          <w:szCs w:val="16"/>
        </w:rPr>
        <w:t xml:space="preserve"> </w:t>
      </w:r>
      <w:r w:rsidRPr="00A36A6F">
        <w:rPr>
          <w:rFonts w:ascii="Arial" w:eastAsia="Arial" w:hAnsi="Arial" w:cs="Arial"/>
          <w:sz w:val="16"/>
          <w:szCs w:val="16"/>
        </w:rPr>
        <w:t>without</w:t>
      </w:r>
      <w:r w:rsidRPr="00A36A6F">
        <w:rPr>
          <w:rFonts w:ascii="Arial" w:eastAsia="Arial" w:hAnsi="Arial" w:cs="Arial"/>
          <w:spacing w:val="-3"/>
          <w:sz w:val="16"/>
          <w:szCs w:val="16"/>
        </w:rPr>
        <w:t xml:space="preserve"> </w:t>
      </w:r>
      <w:r w:rsidRPr="00A36A6F">
        <w:rPr>
          <w:rFonts w:ascii="Arial" w:eastAsia="Arial" w:hAnsi="Arial" w:cs="Arial"/>
          <w:sz w:val="16"/>
          <w:szCs w:val="16"/>
        </w:rPr>
        <w:t>payment</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3"/>
          <w:sz w:val="16"/>
          <w:szCs w:val="16"/>
        </w:rPr>
        <w:t xml:space="preserve"> </w:t>
      </w:r>
      <w:r w:rsidRPr="00A36A6F">
        <w:rPr>
          <w:rFonts w:ascii="Arial" w:eastAsia="Arial" w:hAnsi="Arial" w:cs="Arial"/>
          <w:sz w:val="16"/>
          <w:szCs w:val="16"/>
        </w:rPr>
        <w:t>the</w:t>
      </w:r>
      <w:r w:rsidRPr="00A36A6F">
        <w:rPr>
          <w:rFonts w:ascii="Arial" w:eastAsia="Arial" w:hAnsi="Arial" w:cs="Arial"/>
          <w:spacing w:val="-3"/>
          <w:sz w:val="16"/>
          <w:szCs w:val="16"/>
        </w:rPr>
        <w:t xml:space="preserve"> </w:t>
      </w:r>
      <w:r w:rsidRPr="00A36A6F">
        <w:rPr>
          <w:rFonts w:ascii="Arial" w:eastAsia="Arial" w:hAnsi="Arial" w:cs="Arial"/>
          <w:sz w:val="16"/>
          <w:szCs w:val="16"/>
        </w:rPr>
        <w:t>overtime</w:t>
      </w:r>
      <w:r w:rsidRPr="00A36A6F">
        <w:rPr>
          <w:rFonts w:ascii="Arial" w:eastAsia="Arial" w:hAnsi="Arial" w:cs="Arial"/>
          <w:spacing w:val="-3"/>
          <w:sz w:val="16"/>
          <w:szCs w:val="16"/>
        </w:rPr>
        <w:t xml:space="preserve"> </w:t>
      </w:r>
      <w:r w:rsidRPr="00A36A6F">
        <w:rPr>
          <w:rFonts w:ascii="Arial" w:eastAsia="Arial" w:hAnsi="Arial" w:cs="Arial"/>
          <w:sz w:val="16"/>
          <w:szCs w:val="16"/>
        </w:rPr>
        <w:t>wages</w:t>
      </w:r>
      <w:r w:rsidRPr="00A36A6F">
        <w:rPr>
          <w:rFonts w:ascii="Arial" w:eastAsia="Arial" w:hAnsi="Arial" w:cs="Arial"/>
          <w:spacing w:val="-2"/>
          <w:sz w:val="16"/>
          <w:szCs w:val="16"/>
        </w:rPr>
        <w:t xml:space="preserve"> </w:t>
      </w:r>
      <w:r w:rsidRPr="00A36A6F">
        <w:rPr>
          <w:rFonts w:ascii="Arial" w:eastAsia="Arial" w:hAnsi="Arial" w:cs="Arial"/>
          <w:sz w:val="16"/>
          <w:szCs w:val="16"/>
        </w:rPr>
        <w:t>required</w:t>
      </w:r>
      <w:r w:rsidRPr="00A36A6F">
        <w:rPr>
          <w:rFonts w:ascii="Arial" w:eastAsia="Arial" w:hAnsi="Arial" w:cs="Arial"/>
          <w:spacing w:val="-3"/>
          <w:sz w:val="16"/>
          <w:szCs w:val="16"/>
        </w:rPr>
        <w:t xml:space="preserve"> </w:t>
      </w:r>
      <w:r w:rsidRPr="00A36A6F">
        <w:rPr>
          <w:rFonts w:ascii="Arial" w:eastAsia="Arial" w:hAnsi="Arial" w:cs="Arial"/>
          <w:sz w:val="16"/>
          <w:szCs w:val="16"/>
        </w:rPr>
        <w:t>by</w:t>
      </w:r>
      <w:r w:rsidRPr="00A36A6F">
        <w:rPr>
          <w:rFonts w:ascii="Arial" w:eastAsia="Arial" w:hAnsi="Arial" w:cs="Arial"/>
          <w:spacing w:val="-2"/>
          <w:sz w:val="16"/>
          <w:szCs w:val="16"/>
        </w:rPr>
        <w:t xml:space="preserve"> </w:t>
      </w:r>
      <w:r w:rsidRPr="00A36A6F">
        <w:rPr>
          <w:rFonts w:ascii="Arial" w:eastAsia="Arial" w:hAnsi="Arial" w:cs="Arial"/>
          <w:sz w:val="16"/>
          <w:szCs w:val="16"/>
        </w:rPr>
        <w:t>the clause set forth in paragraph 1. of this section.</w:t>
      </w:r>
    </w:p>
    <w:p w14:paraId="7EB4F56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7F36D943" w14:textId="77777777" w:rsidR="00A36A6F" w:rsidRPr="00A36A6F" w:rsidRDefault="00A36A6F" w:rsidP="00A36A6F">
      <w:pPr>
        <w:widowControl w:val="0"/>
        <w:autoSpaceDE w:val="0"/>
        <w:autoSpaceDN w:val="0"/>
        <w:ind w:right="64"/>
        <w:rPr>
          <w:rFonts w:ascii="Arial" w:eastAsia="Arial" w:hAnsi="Arial" w:cs="Arial"/>
          <w:sz w:val="16"/>
          <w:szCs w:val="16"/>
        </w:rPr>
      </w:pPr>
      <w:r w:rsidRPr="00A36A6F">
        <w:rPr>
          <w:rFonts w:ascii="Arial" w:eastAsia="Arial" w:hAnsi="Arial" w:cs="Arial"/>
          <w:sz w:val="16"/>
          <w:szCs w:val="16"/>
        </w:rPr>
        <w:t>*</w:t>
      </w:r>
      <w:r w:rsidRPr="00A36A6F">
        <w:rPr>
          <w:rFonts w:ascii="Arial" w:eastAsia="Arial" w:hAnsi="Arial" w:cs="Arial"/>
          <w:spacing w:val="-3"/>
          <w:sz w:val="16"/>
          <w:szCs w:val="16"/>
        </w:rPr>
        <w:t xml:space="preserve"> </w:t>
      </w:r>
      <w:r w:rsidRPr="00A36A6F">
        <w:rPr>
          <w:rFonts w:ascii="Arial" w:eastAsia="Arial" w:hAnsi="Arial" w:cs="Arial"/>
          <w:sz w:val="16"/>
          <w:szCs w:val="16"/>
        </w:rPr>
        <w:t>$31</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January</w:t>
      </w:r>
      <w:r w:rsidRPr="00A36A6F">
        <w:rPr>
          <w:rFonts w:ascii="Arial" w:eastAsia="Arial" w:hAnsi="Arial" w:cs="Arial"/>
          <w:spacing w:val="-3"/>
          <w:sz w:val="16"/>
          <w:szCs w:val="16"/>
        </w:rPr>
        <w:t xml:space="preserve"> </w:t>
      </w:r>
      <w:r w:rsidRPr="00A36A6F">
        <w:rPr>
          <w:rFonts w:ascii="Arial" w:eastAsia="Arial" w:hAnsi="Arial" w:cs="Arial"/>
          <w:sz w:val="16"/>
          <w:szCs w:val="16"/>
        </w:rPr>
        <w:t>15,</w:t>
      </w:r>
      <w:r w:rsidRPr="00A36A6F">
        <w:rPr>
          <w:rFonts w:ascii="Arial" w:eastAsia="Arial" w:hAnsi="Arial" w:cs="Arial"/>
          <w:spacing w:val="-4"/>
          <w:sz w:val="16"/>
          <w:szCs w:val="16"/>
        </w:rPr>
        <w:t xml:space="preserve"> </w:t>
      </w:r>
      <w:r w:rsidRPr="00A36A6F">
        <w:rPr>
          <w:rFonts w:ascii="Arial" w:eastAsia="Arial" w:hAnsi="Arial" w:cs="Arial"/>
          <w:sz w:val="16"/>
          <w:szCs w:val="16"/>
        </w:rPr>
        <w:t>2023</w:t>
      </w:r>
      <w:r w:rsidRPr="00A36A6F">
        <w:rPr>
          <w:rFonts w:ascii="Arial" w:eastAsia="Arial" w:hAnsi="Arial" w:cs="Arial"/>
          <w:spacing w:val="-2"/>
          <w:sz w:val="16"/>
          <w:szCs w:val="16"/>
        </w:rPr>
        <w:t xml:space="preserve"> </w:t>
      </w:r>
      <w:r w:rsidRPr="00A36A6F">
        <w:rPr>
          <w:rFonts w:ascii="Arial" w:eastAsia="Arial" w:hAnsi="Arial" w:cs="Arial"/>
          <w:sz w:val="16"/>
          <w:szCs w:val="16"/>
        </w:rPr>
        <w:t>(See</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4"/>
          <w:sz w:val="16"/>
          <w:szCs w:val="16"/>
        </w:rPr>
        <w:t xml:space="preserve"> </w:t>
      </w:r>
      <w:r w:rsidRPr="00A36A6F">
        <w:rPr>
          <w:rFonts w:ascii="Arial" w:eastAsia="Arial" w:hAnsi="Arial" w:cs="Arial"/>
          <w:sz w:val="16"/>
          <w:szCs w:val="16"/>
        </w:rPr>
        <w:t>88</w:t>
      </w:r>
      <w:r w:rsidRPr="00A36A6F">
        <w:rPr>
          <w:rFonts w:ascii="Arial" w:eastAsia="Arial" w:hAnsi="Arial" w:cs="Arial"/>
          <w:spacing w:val="-4"/>
          <w:sz w:val="16"/>
          <w:szCs w:val="16"/>
        </w:rPr>
        <w:t xml:space="preserve"> </w:t>
      </w:r>
      <w:r w:rsidRPr="00A36A6F">
        <w:rPr>
          <w:rFonts w:ascii="Arial" w:eastAsia="Arial" w:hAnsi="Arial" w:cs="Arial"/>
          <w:sz w:val="16"/>
          <w:szCs w:val="16"/>
        </w:rPr>
        <w:t>FR</w:t>
      </w:r>
      <w:r w:rsidRPr="00A36A6F">
        <w:rPr>
          <w:rFonts w:ascii="Arial" w:eastAsia="Arial" w:hAnsi="Arial" w:cs="Arial"/>
          <w:spacing w:val="-2"/>
          <w:sz w:val="16"/>
          <w:szCs w:val="16"/>
        </w:rPr>
        <w:t xml:space="preserve"> </w:t>
      </w:r>
      <w:r w:rsidRPr="00A36A6F">
        <w:rPr>
          <w:rFonts w:ascii="Arial" w:eastAsia="Arial" w:hAnsi="Arial" w:cs="Arial"/>
          <w:sz w:val="16"/>
          <w:szCs w:val="16"/>
        </w:rPr>
        <w:t>2210)</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z w:val="16"/>
          <w:szCs w:val="16"/>
        </w:rPr>
        <w:t>may be adjusted annually by the Department of Labor, pursuant to the Federal Civil Penalties Inflation Adjustment Act of 1990.</w:t>
      </w:r>
    </w:p>
    <w:p w14:paraId="7639DABE"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2489B186" w14:textId="77777777" w:rsidR="00A36A6F" w:rsidRPr="00A36A6F" w:rsidRDefault="00A36A6F" w:rsidP="005D1515">
      <w:pPr>
        <w:widowControl w:val="0"/>
        <w:numPr>
          <w:ilvl w:val="2"/>
          <w:numId w:val="39"/>
        </w:numPr>
        <w:tabs>
          <w:tab w:val="left" w:pos="296"/>
        </w:tabs>
        <w:autoSpaceDE w:val="0"/>
        <w:autoSpaceDN w:val="0"/>
        <w:ind w:right="118" w:firstLine="0"/>
        <w:rPr>
          <w:rFonts w:ascii="Arial" w:eastAsia="Arial" w:hAnsi="Arial" w:cs="Arial"/>
          <w:b/>
          <w:bCs/>
          <w:sz w:val="16"/>
          <w:szCs w:val="16"/>
        </w:rPr>
      </w:pPr>
      <w:r w:rsidRPr="00A36A6F">
        <w:rPr>
          <w:rFonts w:ascii="Arial" w:eastAsia="Arial" w:hAnsi="Arial" w:cs="Arial"/>
          <w:b/>
          <w:bCs/>
          <w:sz w:val="16"/>
          <w:szCs w:val="16"/>
        </w:rPr>
        <w:t>Withhold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unpai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ages</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iquidated</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damages</w:t>
      </w:r>
    </w:p>
    <w:p w14:paraId="516C16F4" w14:textId="77777777" w:rsidR="00A36A6F" w:rsidRPr="00A36A6F" w:rsidRDefault="00A36A6F" w:rsidP="00A36A6F">
      <w:pPr>
        <w:widowControl w:val="0"/>
        <w:autoSpaceDE w:val="0"/>
        <w:autoSpaceDN w:val="0"/>
        <w:spacing w:before="95"/>
        <w:rPr>
          <w:rFonts w:ascii="Arial" w:eastAsia="Arial" w:hAnsi="Arial" w:cs="Arial"/>
          <w:b/>
          <w:sz w:val="16"/>
          <w:szCs w:val="16"/>
        </w:rPr>
      </w:pPr>
    </w:p>
    <w:p w14:paraId="3AB96E1A" w14:textId="77777777" w:rsidR="00A36A6F" w:rsidRPr="00A36A6F" w:rsidRDefault="00A36A6F" w:rsidP="005D1515">
      <w:pPr>
        <w:widowControl w:val="0"/>
        <w:numPr>
          <w:ilvl w:val="0"/>
          <w:numId w:val="17"/>
        </w:numPr>
        <w:tabs>
          <w:tab w:val="left" w:pos="439"/>
        </w:tabs>
        <w:autoSpaceDE w:val="0"/>
        <w:autoSpaceDN w:val="0"/>
        <w:ind w:right="38" w:firstLine="143"/>
        <w:rPr>
          <w:rFonts w:ascii="Arial" w:eastAsia="Arial" w:hAnsi="Arial" w:cs="Arial"/>
          <w:sz w:val="16"/>
          <w:szCs w:val="22"/>
        </w:rPr>
      </w:pPr>
      <w:r w:rsidRPr="00A36A6F">
        <w:rPr>
          <w:rFonts w:ascii="Arial" w:eastAsia="Arial" w:hAnsi="Arial" w:cs="Arial"/>
          <w:i/>
          <w:sz w:val="16"/>
          <w:szCs w:val="22"/>
        </w:rPr>
        <w:t xml:space="preserve">Withholding process. </w:t>
      </w:r>
      <w:r w:rsidRPr="00A36A6F">
        <w:rPr>
          <w:rFonts w:ascii="Arial" w:eastAsia="Arial" w:hAnsi="Arial" w:cs="Arial"/>
          <w:sz w:val="16"/>
          <w:szCs w:val="22"/>
        </w:rPr>
        <w:t>The FHWA or the contracting agency may, upon its own action, or must, upon written request of an authorized representative of the Department of Labor, withhold or cause to be withheld from the contractor so much of the accrued payments or advances as may be considered necessary to satisfy the liabilities of the prime contractor or any subcontractor for any unpaid wages; monetary relief, including interest; and liquidated damages required by the clauses set forth in this section on this</w:t>
      </w:r>
      <w:r w:rsidRPr="00A36A6F">
        <w:rPr>
          <w:rFonts w:ascii="Arial" w:eastAsia="Arial" w:hAnsi="Arial" w:cs="Arial"/>
          <w:spacing w:val="40"/>
          <w:sz w:val="16"/>
          <w:szCs w:val="22"/>
        </w:rPr>
        <w:t xml:space="preserve"> </w:t>
      </w:r>
      <w:r w:rsidRPr="00A36A6F">
        <w:rPr>
          <w:rFonts w:ascii="Arial" w:eastAsia="Arial" w:hAnsi="Arial" w:cs="Arial"/>
          <w:sz w:val="16"/>
          <w:szCs w:val="22"/>
        </w:rPr>
        <w:t>contract, any other Federal contract with the same prime contractor, or any other federally assisted contract subject to 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Hour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Standards</w:t>
      </w:r>
      <w:r w:rsidRPr="00A36A6F">
        <w:rPr>
          <w:rFonts w:ascii="Arial" w:eastAsia="Arial" w:hAnsi="Arial" w:cs="Arial"/>
          <w:spacing w:val="-4"/>
          <w:sz w:val="16"/>
          <w:szCs w:val="22"/>
        </w:rPr>
        <w:t xml:space="preserve"> </w:t>
      </w:r>
      <w:r w:rsidRPr="00A36A6F">
        <w:rPr>
          <w:rFonts w:ascii="Arial" w:eastAsia="Arial" w:hAnsi="Arial" w:cs="Arial"/>
          <w:sz w:val="16"/>
          <w:szCs w:val="22"/>
        </w:rPr>
        <w:t>Ac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held by the same prime contractor (as defined in §</w:t>
      </w:r>
      <w:r w:rsidRPr="00A36A6F">
        <w:rPr>
          <w:rFonts w:ascii="Arial" w:eastAsia="Arial" w:hAnsi="Arial" w:cs="Arial"/>
          <w:spacing w:val="-4"/>
          <w:sz w:val="16"/>
          <w:szCs w:val="22"/>
        </w:rPr>
        <w:t xml:space="preserve"> </w:t>
      </w:r>
      <w:r w:rsidRPr="00A36A6F">
        <w:rPr>
          <w:rFonts w:ascii="Arial" w:eastAsia="Arial" w:hAnsi="Arial" w:cs="Arial"/>
          <w:sz w:val="16"/>
          <w:szCs w:val="22"/>
        </w:rPr>
        <w:t>5.2). The necessary funds may be withheld from the contractor under this contract, any other Federal contract with the same prime contractor, or any other federally assisted contract that is subject to the Contract Work Hours and Safety Standards Act and is held by the same prime contractor, regardless of whether the other contract was awarded or assisted by the same agency, and such funds may be used to satisfy the contractor liability for which the funds were withheld.</w:t>
      </w:r>
    </w:p>
    <w:p w14:paraId="76C19EA7"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CF06A3F" w14:textId="77777777" w:rsidR="00A36A6F" w:rsidRPr="00A36A6F" w:rsidRDefault="00A36A6F" w:rsidP="005D1515">
      <w:pPr>
        <w:widowControl w:val="0"/>
        <w:numPr>
          <w:ilvl w:val="0"/>
          <w:numId w:val="17"/>
        </w:numPr>
        <w:tabs>
          <w:tab w:val="left" w:pos="439"/>
        </w:tabs>
        <w:autoSpaceDE w:val="0"/>
        <w:autoSpaceDN w:val="0"/>
        <w:ind w:right="91" w:firstLine="143"/>
        <w:rPr>
          <w:rFonts w:ascii="Arial" w:eastAsia="Arial" w:hAnsi="Arial" w:cs="Arial"/>
          <w:sz w:val="16"/>
          <w:szCs w:val="22"/>
        </w:rPr>
      </w:pPr>
      <w:r w:rsidRPr="00A36A6F">
        <w:rPr>
          <w:rFonts w:ascii="Arial" w:eastAsia="Arial" w:hAnsi="Arial" w:cs="Arial"/>
          <w:i/>
          <w:sz w:val="16"/>
          <w:szCs w:val="22"/>
        </w:rPr>
        <w:t xml:space="preserve">Priority to withheld funds. </w:t>
      </w:r>
      <w:r w:rsidRPr="00A36A6F">
        <w:rPr>
          <w:rFonts w:ascii="Arial" w:eastAsia="Arial" w:hAnsi="Arial" w:cs="Arial"/>
          <w:sz w:val="16"/>
          <w:szCs w:val="22"/>
        </w:rPr>
        <w:t>The Department has priority to funds</w:t>
      </w:r>
      <w:r w:rsidRPr="00A36A6F">
        <w:rPr>
          <w:rFonts w:ascii="Arial" w:eastAsia="Arial" w:hAnsi="Arial" w:cs="Arial"/>
          <w:spacing w:val="-4"/>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withhel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accordance</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IV paragraph 2.a. or paragraph 3.a. of this section, or both, over claims to those funds by:</w:t>
      </w:r>
    </w:p>
    <w:p w14:paraId="2E28DD36"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BB30DD" w14:textId="77777777" w:rsidR="00A36A6F" w:rsidRPr="00A36A6F" w:rsidRDefault="00A36A6F" w:rsidP="005D1515">
      <w:pPr>
        <w:widowControl w:val="0"/>
        <w:numPr>
          <w:ilvl w:val="1"/>
          <w:numId w:val="17"/>
        </w:numPr>
        <w:tabs>
          <w:tab w:val="left" w:pos="500"/>
        </w:tabs>
        <w:autoSpaceDE w:val="0"/>
        <w:autoSpaceDN w:val="0"/>
        <w:ind w:right="378" w:firstLine="143"/>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7"/>
          <w:sz w:val="16"/>
          <w:szCs w:val="22"/>
        </w:rPr>
        <w:t xml:space="preserve"> </w:t>
      </w:r>
      <w:r w:rsidRPr="00A36A6F">
        <w:rPr>
          <w:rFonts w:ascii="Arial" w:eastAsia="Arial" w:hAnsi="Arial" w:cs="Arial"/>
          <w:sz w:val="16"/>
          <w:szCs w:val="22"/>
        </w:rPr>
        <w:t>contractor's</w:t>
      </w:r>
      <w:r w:rsidRPr="00A36A6F">
        <w:rPr>
          <w:rFonts w:ascii="Arial" w:eastAsia="Arial" w:hAnsi="Arial" w:cs="Arial"/>
          <w:spacing w:val="-6"/>
          <w:sz w:val="16"/>
          <w:szCs w:val="22"/>
        </w:rPr>
        <w:t xml:space="preserve"> </w:t>
      </w:r>
      <w:r w:rsidRPr="00A36A6F">
        <w:rPr>
          <w:rFonts w:ascii="Arial" w:eastAsia="Arial" w:hAnsi="Arial" w:cs="Arial"/>
          <w:sz w:val="16"/>
          <w:szCs w:val="22"/>
        </w:rPr>
        <w:t>surety(</w:t>
      </w:r>
      <w:proofErr w:type="spellStart"/>
      <w:r w:rsidRPr="00A36A6F">
        <w:rPr>
          <w:rFonts w:ascii="Arial" w:eastAsia="Arial" w:hAnsi="Arial" w:cs="Arial"/>
          <w:sz w:val="16"/>
          <w:szCs w:val="22"/>
        </w:rPr>
        <w:t>ies</w:t>
      </w:r>
      <w:proofErr w:type="spellEnd"/>
      <w:r w:rsidRPr="00A36A6F">
        <w:rPr>
          <w:rFonts w:ascii="Arial" w:eastAsia="Arial" w:hAnsi="Arial" w:cs="Arial"/>
          <w:sz w:val="16"/>
          <w:szCs w:val="22"/>
        </w:rPr>
        <w:t>),</w:t>
      </w:r>
      <w:r w:rsidRPr="00A36A6F">
        <w:rPr>
          <w:rFonts w:ascii="Arial" w:eastAsia="Arial" w:hAnsi="Arial" w:cs="Arial"/>
          <w:spacing w:val="-8"/>
          <w:sz w:val="16"/>
          <w:szCs w:val="22"/>
        </w:rPr>
        <w:t xml:space="preserve"> </w:t>
      </w:r>
      <w:r w:rsidRPr="00A36A6F">
        <w:rPr>
          <w:rFonts w:ascii="Arial" w:eastAsia="Arial" w:hAnsi="Arial" w:cs="Arial"/>
          <w:sz w:val="16"/>
          <w:szCs w:val="22"/>
        </w:rPr>
        <w:t>including</w:t>
      </w:r>
      <w:r w:rsidRPr="00A36A6F">
        <w:rPr>
          <w:rFonts w:ascii="Arial" w:eastAsia="Arial" w:hAnsi="Arial" w:cs="Arial"/>
          <w:spacing w:val="-8"/>
          <w:sz w:val="16"/>
          <w:szCs w:val="22"/>
        </w:rPr>
        <w:t xml:space="preserve"> </w:t>
      </w:r>
      <w:r w:rsidRPr="00A36A6F">
        <w:rPr>
          <w:rFonts w:ascii="Arial" w:eastAsia="Arial" w:hAnsi="Arial" w:cs="Arial"/>
          <w:sz w:val="16"/>
          <w:szCs w:val="22"/>
        </w:rPr>
        <w:t>without</w:t>
      </w:r>
      <w:r w:rsidRPr="00A36A6F">
        <w:rPr>
          <w:rFonts w:ascii="Arial" w:eastAsia="Arial" w:hAnsi="Arial" w:cs="Arial"/>
          <w:spacing w:val="-8"/>
          <w:sz w:val="16"/>
          <w:szCs w:val="22"/>
        </w:rPr>
        <w:t xml:space="preserve"> </w:t>
      </w:r>
      <w:r w:rsidRPr="00A36A6F">
        <w:rPr>
          <w:rFonts w:ascii="Arial" w:eastAsia="Arial" w:hAnsi="Arial" w:cs="Arial"/>
          <w:sz w:val="16"/>
          <w:szCs w:val="22"/>
        </w:rPr>
        <w:t>limitation performance bond sureties and payment bond sureties;</w:t>
      </w:r>
    </w:p>
    <w:p w14:paraId="584E7CBA" w14:textId="77777777" w:rsidR="00A36A6F" w:rsidRPr="00A36A6F" w:rsidRDefault="00A36A6F" w:rsidP="00A36A6F">
      <w:pPr>
        <w:widowControl w:val="0"/>
        <w:autoSpaceDE w:val="0"/>
        <w:autoSpaceDN w:val="0"/>
        <w:spacing w:before="97"/>
        <w:rPr>
          <w:rFonts w:ascii="Arial" w:eastAsia="Arial" w:hAnsi="Arial" w:cs="Arial"/>
          <w:sz w:val="16"/>
          <w:szCs w:val="16"/>
        </w:rPr>
      </w:pPr>
    </w:p>
    <w:p w14:paraId="5613E1E2"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its</w:t>
      </w:r>
      <w:r w:rsidRPr="00A36A6F">
        <w:rPr>
          <w:rFonts w:ascii="Arial" w:eastAsia="Arial" w:hAnsi="Arial" w:cs="Arial"/>
          <w:spacing w:val="-6"/>
          <w:sz w:val="16"/>
          <w:szCs w:val="22"/>
        </w:rPr>
        <w:t xml:space="preserve"> </w:t>
      </w:r>
      <w:proofErr w:type="spellStart"/>
      <w:r w:rsidRPr="00A36A6F">
        <w:rPr>
          <w:rFonts w:ascii="Arial" w:eastAsia="Arial" w:hAnsi="Arial" w:cs="Arial"/>
          <w:sz w:val="16"/>
          <w:szCs w:val="22"/>
        </w:rPr>
        <w:t>reprocurement</w:t>
      </w:r>
      <w:proofErr w:type="spellEnd"/>
      <w:r w:rsidRPr="00A36A6F">
        <w:rPr>
          <w:rFonts w:ascii="Arial" w:eastAsia="Arial" w:hAnsi="Arial" w:cs="Arial"/>
          <w:spacing w:val="-6"/>
          <w:sz w:val="16"/>
          <w:szCs w:val="22"/>
        </w:rPr>
        <w:t xml:space="preserve"> </w:t>
      </w:r>
      <w:r w:rsidRPr="00A36A6F">
        <w:rPr>
          <w:rFonts w:ascii="Arial" w:eastAsia="Arial" w:hAnsi="Arial" w:cs="Arial"/>
          <w:spacing w:val="-2"/>
          <w:sz w:val="16"/>
          <w:szCs w:val="22"/>
        </w:rPr>
        <w:t>costs;</w:t>
      </w:r>
    </w:p>
    <w:p w14:paraId="53CD6DAC"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0AF53FC5" w14:textId="77777777" w:rsidR="00A36A6F" w:rsidRPr="00A36A6F" w:rsidRDefault="00A36A6F" w:rsidP="005D1515">
      <w:pPr>
        <w:widowControl w:val="0"/>
        <w:numPr>
          <w:ilvl w:val="1"/>
          <w:numId w:val="17"/>
        </w:numPr>
        <w:tabs>
          <w:tab w:val="left" w:pos="500"/>
        </w:tabs>
        <w:autoSpaceDE w:val="0"/>
        <w:autoSpaceDN w:val="0"/>
        <w:ind w:right="53" w:firstLine="143"/>
        <w:rPr>
          <w:rFonts w:ascii="Arial" w:eastAsia="Arial" w:hAnsi="Arial" w:cs="Arial"/>
          <w:sz w:val="16"/>
          <w:szCs w:val="22"/>
        </w:rPr>
      </w:pPr>
      <w:r w:rsidRPr="00A36A6F">
        <w:rPr>
          <w:rFonts w:ascii="Arial" w:eastAsia="Arial" w:hAnsi="Arial" w:cs="Arial"/>
          <w:sz w:val="16"/>
          <w:szCs w:val="22"/>
        </w:rPr>
        <w:t>A trustee(s) (either a court-appointed trustee or a U.S. truste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bankruptc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tractor's bankruptcy estate;</w:t>
      </w:r>
    </w:p>
    <w:p w14:paraId="7D9C2BB3"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B4568A3" w14:textId="77777777" w:rsidR="00A36A6F" w:rsidRPr="00A36A6F" w:rsidRDefault="00A36A6F" w:rsidP="005D1515">
      <w:pPr>
        <w:widowControl w:val="0"/>
        <w:numPr>
          <w:ilvl w:val="1"/>
          <w:numId w:val="17"/>
        </w:numPr>
        <w:tabs>
          <w:tab w:val="left" w:pos="500"/>
        </w:tabs>
        <w:autoSpaceDE w:val="0"/>
        <w:autoSpaceDN w:val="0"/>
        <w:spacing w:before="1"/>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or's</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assignee(s);</w:t>
      </w:r>
    </w:p>
    <w:p w14:paraId="60CC23BB"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1283BA24"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8"/>
          <w:sz w:val="16"/>
          <w:szCs w:val="22"/>
        </w:rPr>
        <w:t xml:space="preserve"> </w:t>
      </w:r>
      <w:r w:rsidRPr="00A36A6F">
        <w:rPr>
          <w:rFonts w:ascii="Arial" w:eastAsia="Arial" w:hAnsi="Arial" w:cs="Arial"/>
          <w:sz w:val="16"/>
          <w:szCs w:val="22"/>
        </w:rPr>
        <w:t>contractor's</w:t>
      </w:r>
      <w:r w:rsidRPr="00A36A6F">
        <w:rPr>
          <w:rFonts w:ascii="Arial" w:eastAsia="Arial" w:hAnsi="Arial" w:cs="Arial"/>
          <w:spacing w:val="-8"/>
          <w:sz w:val="16"/>
          <w:szCs w:val="22"/>
        </w:rPr>
        <w:t xml:space="preserve"> </w:t>
      </w:r>
      <w:r w:rsidRPr="00A36A6F">
        <w:rPr>
          <w:rFonts w:ascii="Arial" w:eastAsia="Arial" w:hAnsi="Arial" w:cs="Arial"/>
          <w:sz w:val="16"/>
          <w:szCs w:val="22"/>
        </w:rPr>
        <w:t>successor(s);</w:t>
      </w:r>
      <w:r w:rsidRPr="00A36A6F">
        <w:rPr>
          <w:rFonts w:ascii="Arial" w:eastAsia="Arial" w:hAnsi="Arial" w:cs="Arial"/>
          <w:spacing w:val="-8"/>
          <w:sz w:val="16"/>
          <w:szCs w:val="22"/>
        </w:rPr>
        <w:t xml:space="preserve"> </w:t>
      </w:r>
      <w:r w:rsidRPr="00A36A6F">
        <w:rPr>
          <w:rFonts w:ascii="Arial" w:eastAsia="Arial" w:hAnsi="Arial" w:cs="Arial"/>
          <w:spacing w:val="-5"/>
          <w:sz w:val="16"/>
          <w:szCs w:val="22"/>
        </w:rPr>
        <w:t>or</w:t>
      </w:r>
    </w:p>
    <w:p w14:paraId="6288BE8F"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330358BB" w14:textId="77777777" w:rsidR="00A36A6F" w:rsidRPr="00A36A6F" w:rsidRDefault="00A36A6F" w:rsidP="005D1515">
      <w:pPr>
        <w:widowControl w:val="0"/>
        <w:numPr>
          <w:ilvl w:val="1"/>
          <w:numId w:val="17"/>
        </w:numPr>
        <w:tabs>
          <w:tab w:val="left" w:pos="500"/>
        </w:tabs>
        <w:autoSpaceDE w:val="0"/>
        <w:autoSpaceDN w:val="0"/>
        <w:ind w:left="500" w:hanging="237"/>
        <w:rPr>
          <w:rFonts w:ascii="Arial" w:eastAsia="Arial" w:hAnsi="Arial" w:cs="Arial"/>
          <w:sz w:val="16"/>
          <w:szCs w:val="22"/>
        </w:rPr>
      </w:pP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laim</w:t>
      </w:r>
      <w:r w:rsidRPr="00A36A6F">
        <w:rPr>
          <w:rFonts w:ascii="Arial" w:eastAsia="Arial" w:hAnsi="Arial" w:cs="Arial"/>
          <w:spacing w:val="-4"/>
          <w:sz w:val="16"/>
          <w:szCs w:val="22"/>
        </w:rPr>
        <w:t xml:space="preserve"> </w:t>
      </w:r>
      <w:r w:rsidRPr="00A36A6F">
        <w:rPr>
          <w:rFonts w:ascii="Arial" w:eastAsia="Arial" w:hAnsi="Arial" w:cs="Arial"/>
          <w:sz w:val="16"/>
          <w:szCs w:val="22"/>
        </w:rPr>
        <w:t>asserted</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mpt</w:t>
      </w:r>
      <w:r w:rsidRPr="00A36A6F">
        <w:rPr>
          <w:rFonts w:ascii="Arial" w:eastAsia="Arial" w:hAnsi="Arial" w:cs="Arial"/>
          <w:spacing w:val="-5"/>
          <w:sz w:val="16"/>
          <w:szCs w:val="22"/>
        </w:rPr>
        <w:t xml:space="preserve"> </w:t>
      </w:r>
      <w:r w:rsidRPr="00A36A6F">
        <w:rPr>
          <w:rFonts w:ascii="Arial" w:eastAsia="Arial" w:hAnsi="Arial" w:cs="Arial"/>
          <w:sz w:val="16"/>
          <w:szCs w:val="22"/>
        </w:rPr>
        <w:t>Payment</w:t>
      </w:r>
      <w:r w:rsidRPr="00A36A6F">
        <w:rPr>
          <w:rFonts w:ascii="Arial" w:eastAsia="Arial" w:hAnsi="Arial" w:cs="Arial"/>
          <w:spacing w:val="-6"/>
          <w:sz w:val="16"/>
          <w:szCs w:val="22"/>
        </w:rPr>
        <w:t xml:space="preserve"> </w:t>
      </w:r>
      <w:r w:rsidRPr="00A36A6F">
        <w:rPr>
          <w:rFonts w:ascii="Arial" w:eastAsia="Arial" w:hAnsi="Arial" w:cs="Arial"/>
          <w:sz w:val="16"/>
          <w:szCs w:val="22"/>
        </w:rPr>
        <w:t>Act,</w:t>
      </w:r>
      <w:r w:rsidRPr="00A36A6F">
        <w:rPr>
          <w:rFonts w:ascii="Arial" w:eastAsia="Arial" w:hAnsi="Arial" w:cs="Arial"/>
          <w:spacing w:val="-3"/>
          <w:sz w:val="16"/>
          <w:szCs w:val="22"/>
        </w:rPr>
        <w:t xml:space="preserve"> </w:t>
      </w:r>
      <w:hyperlink r:id="rId119">
        <w:r w:rsidRPr="00A36A6F">
          <w:rPr>
            <w:rFonts w:ascii="Arial" w:eastAsia="Arial" w:hAnsi="Arial" w:cs="Arial"/>
            <w:color w:val="0000FF"/>
            <w:spacing w:val="-5"/>
            <w:sz w:val="16"/>
            <w:szCs w:val="22"/>
            <w:u w:val="single" w:color="0000FF"/>
          </w:rPr>
          <w:t>31</w:t>
        </w:r>
      </w:hyperlink>
    </w:p>
    <w:p w14:paraId="226FBD2D" w14:textId="77777777" w:rsidR="00A36A6F" w:rsidRPr="00A36A6F" w:rsidRDefault="00000000" w:rsidP="00A36A6F">
      <w:pPr>
        <w:widowControl w:val="0"/>
        <w:autoSpaceDE w:val="0"/>
        <w:autoSpaceDN w:val="0"/>
        <w:spacing w:before="2"/>
        <w:rPr>
          <w:rFonts w:ascii="Arial" w:eastAsia="Arial" w:hAnsi="Arial" w:cs="Arial"/>
          <w:sz w:val="16"/>
          <w:szCs w:val="16"/>
        </w:rPr>
      </w:pPr>
      <w:hyperlink r:id="rId120">
        <w:r w:rsidR="00A36A6F" w:rsidRPr="00A36A6F">
          <w:rPr>
            <w:rFonts w:ascii="Arial" w:eastAsia="Arial" w:hAnsi="Arial" w:cs="Arial"/>
            <w:color w:val="0000FF"/>
            <w:sz w:val="16"/>
            <w:szCs w:val="16"/>
            <w:u w:val="single" w:color="0000FF"/>
          </w:rPr>
          <w:t>U.S.C.</w:t>
        </w:r>
        <w:r w:rsidR="00A36A6F" w:rsidRPr="00A36A6F">
          <w:rPr>
            <w:rFonts w:ascii="Arial" w:eastAsia="Arial" w:hAnsi="Arial" w:cs="Arial"/>
            <w:color w:val="0000FF"/>
            <w:spacing w:val="-6"/>
            <w:sz w:val="16"/>
            <w:szCs w:val="16"/>
            <w:u w:val="single" w:color="0000FF"/>
          </w:rPr>
          <w:t xml:space="preserve"> </w:t>
        </w:r>
        <w:r w:rsidR="00A36A6F" w:rsidRPr="00A36A6F">
          <w:rPr>
            <w:rFonts w:ascii="Arial" w:eastAsia="Arial" w:hAnsi="Arial" w:cs="Arial"/>
            <w:color w:val="0000FF"/>
            <w:spacing w:val="-2"/>
            <w:sz w:val="16"/>
            <w:szCs w:val="16"/>
            <w:u w:val="single" w:color="0000FF"/>
          </w:rPr>
          <w:t>3901</w:t>
        </w:r>
      </w:hyperlink>
      <w:r w:rsidR="00A36A6F" w:rsidRPr="00A36A6F">
        <w:rPr>
          <w:rFonts w:ascii="Arial" w:eastAsia="Arial" w:hAnsi="Arial" w:cs="Arial"/>
          <w:spacing w:val="-2"/>
          <w:sz w:val="16"/>
          <w:szCs w:val="16"/>
        </w:rPr>
        <w:t>–3907.</w:t>
      </w:r>
    </w:p>
    <w:p w14:paraId="33B92683" w14:textId="77777777" w:rsidR="00A36A6F" w:rsidRPr="00A36A6F" w:rsidRDefault="00A36A6F" w:rsidP="00A36A6F">
      <w:pPr>
        <w:widowControl w:val="0"/>
        <w:autoSpaceDE w:val="0"/>
        <w:autoSpaceDN w:val="0"/>
        <w:spacing w:before="94"/>
        <w:rPr>
          <w:rFonts w:ascii="Arial" w:eastAsia="Arial" w:hAnsi="Arial" w:cs="Arial"/>
          <w:sz w:val="16"/>
          <w:szCs w:val="16"/>
        </w:rPr>
      </w:pPr>
    </w:p>
    <w:p w14:paraId="61074E26"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sz w:val="16"/>
          <w:szCs w:val="22"/>
        </w:rPr>
      </w:pPr>
      <w:r w:rsidRPr="00A36A6F">
        <w:rPr>
          <w:rFonts w:ascii="Arial" w:eastAsia="Arial" w:hAnsi="Arial" w:cs="Arial"/>
          <w:b/>
          <w:sz w:val="16"/>
          <w:szCs w:val="22"/>
        </w:rPr>
        <w:t>Subcontracts.</w:t>
      </w:r>
      <w:r w:rsidRPr="00A36A6F">
        <w:rPr>
          <w:rFonts w:ascii="Arial" w:eastAsia="Arial" w:hAnsi="Arial" w:cs="Arial"/>
          <w:b/>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must</w:t>
      </w:r>
      <w:r w:rsidRPr="00A36A6F">
        <w:rPr>
          <w:rFonts w:ascii="Arial" w:eastAsia="Arial" w:hAnsi="Arial" w:cs="Arial"/>
          <w:spacing w:val="-7"/>
          <w:sz w:val="16"/>
          <w:szCs w:val="22"/>
        </w:rPr>
        <w:t xml:space="preserve"> </w:t>
      </w:r>
      <w:r w:rsidRPr="00A36A6F">
        <w:rPr>
          <w:rFonts w:ascii="Arial" w:eastAsia="Arial" w:hAnsi="Arial" w:cs="Arial"/>
          <w:sz w:val="16"/>
          <w:szCs w:val="22"/>
        </w:rPr>
        <w:t>insert in any subcontracts the clauses set forth in paragraphs 1. through 5. of this section and a clause requiring the subcontractors to include these clauses in any lower tier subcontracts. The prime contractor is responsible for compliance by any subcontractor or lower tier subcontractor with the clauses set forth in paragraphs 1. through 5. In the</w:t>
      </w:r>
    </w:p>
    <w:p w14:paraId="704DEA7C" w14:textId="77777777" w:rsidR="00A36A6F" w:rsidRPr="00A36A6F" w:rsidRDefault="00A36A6F" w:rsidP="00A36A6F">
      <w:pPr>
        <w:widowControl w:val="0"/>
        <w:autoSpaceDE w:val="0"/>
        <w:autoSpaceDN w:val="0"/>
        <w:spacing w:before="79"/>
        <w:ind w:right="118"/>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event of any violations of these clauses, the prime contractor and any subcontractor(s) responsible will be liable for any unpaid wages and monetary relief, including interest from the date</w:t>
      </w:r>
      <w:r w:rsidRPr="00A36A6F">
        <w:rPr>
          <w:rFonts w:ascii="Arial" w:eastAsia="Arial" w:hAnsi="Arial" w:cs="Arial"/>
          <w:spacing w:val="-4"/>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underpayment</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loss,</w:t>
      </w:r>
      <w:r w:rsidRPr="00A36A6F">
        <w:rPr>
          <w:rFonts w:ascii="Arial" w:eastAsia="Arial" w:hAnsi="Arial" w:cs="Arial"/>
          <w:spacing w:val="-4"/>
          <w:sz w:val="16"/>
          <w:szCs w:val="16"/>
        </w:rPr>
        <w:t xml:space="preserve"> </w:t>
      </w:r>
      <w:r w:rsidRPr="00A36A6F">
        <w:rPr>
          <w:rFonts w:ascii="Arial" w:eastAsia="Arial" w:hAnsi="Arial" w:cs="Arial"/>
          <w:sz w:val="16"/>
          <w:szCs w:val="16"/>
        </w:rPr>
        <w:t>du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workers</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lower- tier subcontractors, and associated liquidated damages and may be subject to debarment, as appropriate.</w:t>
      </w:r>
    </w:p>
    <w:p w14:paraId="7829795A"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6A215785" w14:textId="77777777" w:rsidR="00A36A6F" w:rsidRPr="00A36A6F" w:rsidRDefault="00A36A6F" w:rsidP="005D1515">
      <w:pPr>
        <w:widowControl w:val="0"/>
        <w:numPr>
          <w:ilvl w:val="2"/>
          <w:numId w:val="39"/>
        </w:numPr>
        <w:tabs>
          <w:tab w:val="left" w:pos="296"/>
        </w:tabs>
        <w:autoSpaceDE w:val="0"/>
        <w:autoSpaceDN w:val="0"/>
        <w:ind w:right="116" w:firstLine="0"/>
        <w:rPr>
          <w:rFonts w:ascii="Arial" w:eastAsia="Arial" w:hAnsi="Arial" w:cs="Arial"/>
          <w:b/>
          <w:sz w:val="16"/>
          <w:szCs w:val="22"/>
        </w:rPr>
      </w:pPr>
      <w:r w:rsidRPr="00A36A6F">
        <w:rPr>
          <w:rFonts w:ascii="Arial" w:eastAsia="Arial" w:hAnsi="Arial" w:cs="Arial"/>
          <w:b/>
          <w:sz w:val="16"/>
          <w:szCs w:val="22"/>
        </w:rPr>
        <w:t xml:space="preserve">Anti-retaliation. </w:t>
      </w:r>
      <w:r w:rsidRPr="00A36A6F">
        <w:rPr>
          <w:rFonts w:ascii="Arial" w:eastAsia="Arial" w:hAnsi="Arial" w:cs="Arial"/>
          <w:sz w:val="16"/>
          <w:szCs w:val="22"/>
        </w:rPr>
        <w:t>It is unlawful for any person to discharge, demote,</w:t>
      </w:r>
      <w:r w:rsidRPr="00A36A6F">
        <w:rPr>
          <w:rFonts w:ascii="Arial" w:eastAsia="Arial" w:hAnsi="Arial" w:cs="Arial"/>
          <w:spacing w:val="-7"/>
          <w:sz w:val="16"/>
          <w:szCs w:val="22"/>
        </w:rPr>
        <w:t xml:space="preserve"> </w:t>
      </w:r>
      <w:r w:rsidRPr="00A36A6F">
        <w:rPr>
          <w:rFonts w:ascii="Arial" w:eastAsia="Arial" w:hAnsi="Arial" w:cs="Arial"/>
          <w:sz w:val="16"/>
          <w:szCs w:val="22"/>
        </w:rPr>
        <w:t>intimidate,</w:t>
      </w:r>
      <w:r w:rsidRPr="00A36A6F">
        <w:rPr>
          <w:rFonts w:ascii="Arial" w:eastAsia="Arial" w:hAnsi="Arial" w:cs="Arial"/>
          <w:spacing w:val="-7"/>
          <w:sz w:val="16"/>
          <w:szCs w:val="22"/>
        </w:rPr>
        <w:t xml:space="preserve"> </w:t>
      </w:r>
      <w:r w:rsidRPr="00A36A6F">
        <w:rPr>
          <w:rFonts w:ascii="Arial" w:eastAsia="Arial" w:hAnsi="Arial" w:cs="Arial"/>
          <w:sz w:val="16"/>
          <w:szCs w:val="22"/>
        </w:rPr>
        <w:t>threaten,</w:t>
      </w:r>
      <w:r w:rsidRPr="00A36A6F">
        <w:rPr>
          <w:rFonts w:ascii="Arial" w:eastAsia="Arial" w:hAnsi="Arial" w:cs="Arial"/>
          <w:spacing w:val="-7"/>
          <w:sz w:val="16"/>
          <w:szCs w:val="22"/>
        </w:rPr>
        <w:t xml:space="preserve"> </w:t>
      </w:r>
      <w:r w:rsidRPr="00A36A6F">
        <w:rPr>
          <w:rFonts w:ascii="Arial" w:eastAsia="Arial" w:hAnsi="Arial" w:cs="Arial"/>
          <w:sz w:val="16"/>
          <w:szCs w:val="22"/>
        </w:rPr>
        <w:t>restrain,</w:t>
      </w:r>
      <w:r w:rsidRPr="00A36A6F">
        <w:rPr>
          <w:rFonts w:ascii="Arial" w:eastAsia="Arial" w:hAnsi="Arial" w:cs="Arial"/>
          <w:spacing w:val="-7"/>
          <w:sz w:val="16"/>
          <w:szCs w:val="22"/>
        </w:rPr>
        <w:t xml:space="preserve"> </w:t>
      </w:r>
      <w:r w:rsidRPr="00A36A6F">
        <w:rPr>
          <w:rFonts w:ascii="Arial" w:eastAsia="Arial" w:hAnsi="Arial" w:cs="Arial"/>
          <w:sz w:val="16"/>
          <w:szCs w:val="22"/>
        </w:rPr>
        <w:t>coerce,</w:t>
      </w:r>
      <w:r w:rsidRPr="00A36A6F">
        <w:rPr>
          <w:rFonts w:ascii="Arial" w:eastAsia="Arial" w:hAnsi="Arial" w:cs="Arial"/>
          <w:spacing w:val="-7"/>
          <w:sz w:val="16"/>
          <w:szCs w:val="22"/>
        </w:rPr>
        <w:t xml:space="preserve"> </w:t>
      </w:r>
      <w:r w:rsidRPr="00A36A6F">
        <w:rPr>
          <w:rFonts w:ascii="Arial" w:eastAsia="Arial" w:hAnsi="Arial" w:cs="Arial"/>
          <w:sz w:val="16"/>
          <w:szCs w:val="22"/>
        </w:rPr>
        <w:t>blacklist,</w:t>
      </w:r>
      <w:r w:rsidRPr="00A36A6F">
        <w:rPr>
          <w:rFonts w:ascii="Arial" w:eastAsia="Arial" w:hAnsi="Arial" w:cs="Arial"/>
          <w:spacing w:val="-7"/>
          <w:sz w:val="16"/>
          <w:szCs w:val="22"/>
        </w:rPr>
        <w:t xml:space="preserve"> </w:t>
      </w:r>
      <w:r w:rsidRPr="00A36A6F">
        <w:rPr>
          <w:rFonts w:ascii="Arial" w:eastAsia="Arial" w:hAnsi="Arial" w:cs="Arial"/>
          <w:sz w:val="16"/>
          <w:szCs w:val="22"/>
        </w:rPr>
        <w:t>harass, or in any other manner discriminate against, or to cause any person to discharge, demote, intimidate, threaten, restrain, coerce, blacklist, harass, or in any other manner discriminate against, any worker or job applicant for:</w:t>
      </w:r>
    </w:p>
    <w:p w14:paraId="1C2783D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2F90ED1" w14:textId="77777777" w:rsidR="00A36A6F" w:rsidRPr="00A36A6F" w:rsidRDefault="00A36A6F" w:rsidP="005D1515">
      <w:pPr>
        <w:widowControl w:val="0"/>
        <w:numPr>
          <w:ilvl w:val="0"/>
          <w:numId w:val="16"/>
        </w:numPr>
        <w:tabs>
          <w:tab w:val="left" w:pos="439"/>
        </w:tabs>
        <w:autoSpaceDE w:val="0"/>
        <w:autoSpaceDN w:val="0"/>
        <w:spacing w:before="1"/>
        <w:ind w:right="232" w:firstLine="143"/>
        <w:rPr>
          <w:rFonts w:ascii="Arial" w:eastAsia="Arial" w:hAnsi="Arial" w:cs="Arial"/>
          <w:sz w:val="16"/>
          <w:szCs w:val="22"/>
        </w:rPr>
      </w:pPr>
      <w:r w:rsidRPr="00A36A6F">
        <w:rPr>
          <w:rFonts w:ascii="Arial" w:eastAsia="Arial" w:hAnsi="Arial" w:cs="Arial"/>
          <w:sz w:val="16"/>
          <w:szCs w:val="22"/>
        </w:rPr>
        <w:t>Notify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condu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worker reasonably believes constitutes a violation of the Contract Work Hours and Safety Standards Act (CWHSSA) or its implementing regulations in this part;</w:t>
      </w:r>
    </w:p>
    <w:p w14:paraId="17BA479D"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605A03C9" w14:textId="77777777" w:rsidR="00A36A6F" w:rsidRPr="00A36A6F" w:rsidRDefault="00A36A6F" w:rsidP="005D1515">
      <w:pPr>
        <w:widowControl w:val="0"/>
        <w:numPr>
          <w:ilvl w:val="0"/>
          <w:numId w:val="16"/>
        </w:numPr>
        <w:tabs>
          <w:tab w:val="left" w:pos="439"/>
        </w:tabs>
        <w:autoSpaceDE w:val="0"/>
        <w:autoSpaceDN w:val="0"/>
        <w:ind w:right="152" w:firstLine="143"/>
        <w:rPr>
          <w:rFonts w:ascii="Arial" w:eastAsia="Arial" w:hAnsi="Arial" w:cs="Arial"/>
          <w:sz w:val="16"/>
          <w:szCs w:val="22"/>
        </w:rPr>
      </w:pPr>
      <w:r w:rsidRPr="00A36A6F">
        <w:rPr>
          <w:rFonts w:ascii="Arial" w:eastAsia="Arial" w:hAnsi="Arial" w:cs="Arial"/>
          <w:sz w:val="16"/>
          <w:szCs w:val="22"/>
        </w:rPr>
        <w:t>Filing any complaint, initiating or causing to be initiated 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assert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eeking</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assert</w:t>
      </w:r>
      <w:r w:rsidRPr="00A36A6F">
        <w:rPr>
          <w:rFonts w:ascii="Arial" w:eastAsia="Arial" w:hAnsi="Arial" w:cs="Arial"/>
          <w:spacing w:val="-5"/>
          <w:sz w:val="16"/>
          <w:szCs w:val="22"/>
        </w:rPr>
        <w:t xml:space="preserve"> </w:t>
      </w:r>
      <w:r w:rsidRPr="00A36A6F">
        <w:rPr>
          <w:rFonts w:ascii="Arial" w:eastAsia="Arial" w:hAnsi="Arial" w:cs="Arial"/>
          <w:sz w:val="16"/>
          <w:szCs w:val="22"/>
        </w:rPr>
        <w:t>on behalf of themselves or others any right or protection under CWHSSA or this part;</w:t>
      </w:r>
    </w:p>
    <w:p w14:paraId="7850273C"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35FE143F" w14:textId="77777777" w:rsidR="00A36A6F" w:rsidRPr="00A36A6F" w:rsidRDefault="00A36A6F" w:rsidP="005D1515">
      <w:pPr>
        <w:widowControl w:val="0"/>
        <w:numPr>
          <w:ilvl w:val="0"/>
          <w:numId w:val="16"/>
        </w:numPr>
        <w:tabs>
          <w:tab w:val="left" w:pos="430"/>
        </w:tabs>
        <w:autoSpaceDE w:val="0"/>
        <w:autoSpaceDN w:val="0"/>
        <w:ind w:right="241" w:firstLine="143"/>
        <w:rPr>
          <w:rFonts w:ascii="Arial" w:eastAsia="Arial" w:hAnsi="Arial" w:cs="Arial"/>
          <w:sz w:val="16"/>
          <w:szCs w:val="22"/>
        </w:rPr>
      </w:pPr>
      <w:r w:rsidRPr="00A36A6F">
        <w:rPr>
          <w:rFonts w:ascii="Arial" w:eastAsia="Arial" w:hAnsi="Arial" w:cs="Arial"/>
          <w:sz w:val="16"/>
          <w:szCs w:val="22"/>
        </w:rPr>
        <w:t>Cooperating in any investigation or other compliance 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estifying</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proceeding</w:t>
      </w:r>
      <w:r w:rsidRPr="00A36A6F">
        <w:rPr>
          <w:rFonts w:ascii="Arial" w:eastAsia="Arial" w:hAnsi="Arial" w:cs="Arial"/>
          <w:spacing w:val="-5"/>
          <w:sz w:val="16"/>
          <w:szCs w:val="22"/>
        </w:rPr>
        <w:t xml:space="preserve"> </w:t>
      </w:r>
      <w:r w:rsidRPr="00A36A6F">
        <w:rPr>
          <w:rFonts w:ascii="Arial" w:eastAsia="Arial" w:hAnsi="Arial" w:cs="Arial"/>
          <w:sz w:val="16"/>
          <w:szCs w:val="22"/>
        </w:rPr>
        <w:t>under</w:t>
      </w:r>
      <w:r w:rsidRPr="00A36A6F">
        <w:rPr>
          <w:rFonts w:ascii="Arial" w:eastAsia="Arial" w:hAnsi="Arial" w:cs="Arial"/>
          <w:spacing w:val="-5"/>
          <w:sz w:val="16"/>
          <w:szCs w:val="22"/>
        </w:rPr>
        <w:t xml:space="preserve"> </w:t>
      </w:r>
      <w:r w:rsidRPr="00A36A6F">
        <w:rPr>
          <w:rFonts w:ascii="Arial" w:eastAsia="Arial" w:hAnsi="Arial" w:cs="Arial"/>
          <w:sz w:val="16"/>
          <w:szCs w:val="22"/>
        </w:rPr>
        <w:t>CWHSSA</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this part; or</w:t>
      </w:r>
    </w:p>
    <w:p w14:paraId="6F5B7AA4" w14:textId="77777777" w:rsidR="00A36A6F" w:rsidRPr="00A36A6F" w:rsidRDefault="00A36A6F" w:rsidP="00A36A6F">
      <w:pPr>
        <w:widowControl w:val="0"/>
        <w:autoSpaceDE w:val="0"/>
        <w:autoSpaceDN w:val="0"/>
        <w:spacing w:before="96"/>
        <w:rPr>
          <w:rFonts w:ascii="Arial" w:eastAsia="Arial" w:hAnsi="Arial" w:cs="Arial"/>
          <w:sz w:val="16"/>
          <w:szCs w:val="16"/>
        </w:rPr>
      </w:pPr>
    </w:p>
    <w:p w14:paraId="237CE9E7" w14:textId="77777777" w:rsidR="00A36A6F" w:rsidRPr="00A36A6F" w:rsidRDefault="00A36A6F" w:rsidP="005D1515">
      <w:pPr>
        <w:widowControl w:val="0"/>
        <w:numPr>
          <w:ilvl w:val="0"/>
          <w:numId w:val="16"/>
        </w:numPr>
        <w:tabs>
          <w:tab w:val="left" w:pos="439"/>
        </w:tabs>
        <w:autoSpaceDE w:val="0"/>
        <w:autoSpaceDN w:val="0"/>
        <w:ind w:right="640" w:firstLine="143"/>
        <w:rPr>
          <w:rFonts w:ascii="Arial" w:eastAsia="Arial" w:hAnsi="Arial" w:cs="Arial"/>
          <w:sz w:val="16"/>
          <w:szCs w:val="22"/>
        </w:rPr>
      </w:pPr>
      <w:r w:rsidRPr="00A36A6F">
        <w:rPr>
          <w:rFonts w:ascii="Arial" w:eastAsia="Arial" w:hAnsi="Arial" w:cs="Arial"/>
          <w:sz w:val="16"/>
          <w:szCs w:val="22"/>
        </w:rPr>
        <w:t>Informing</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person</w:t>
      </w:r>
      <w:r w:rsidRPr="00A36A6F">
        <w:rPr>
          <w:rFonts w:ascii="Arial" w:eastAsia="Arial" w:hAnsi="Arial" w:cs="Arial"/>
          <w:spacing w:val="-6"/>
          <w:sz w:val="16"/>
          <w:szCs w:val="22"/>
        </w:rPr>
        <w:t xml:space="preserve"> </w:t>
      </w:r>
      <w:r w:rsidRPr="00A36A6F">
        <w:rPr>
          <w:rFonts w:ascii="Arial" w:eastAsia="Arial" w:hAnsi="Arial" w:cs="Arial"/>
          <w:sz w:val="16"/>
          <w:szCs w:val="22"/>
        </w:rPr>
        <w:t>about</w:t>
      </w:r>
      <w:r w:rsidRPr="00A36A6F">
        <w:rPr>
          <w:rFonts w:ascii="Arial" w:eastAsia="Arial" w:hAnsi="Arial" w:cs="Arial"/>
          <w:spacing w:val="-6"/>
          <w:sz w:val="16"/>
          <w:szCs w:val="22"/>
        </w:rPr>
        <w:t xml:space="preserve"> </w:t>
      </w:r>
      <w:r w:rsidRPr="00A36A6F">
        <w:rPr>
          <w:rFonts w:ascii="Arial" w:eastAsia="Arial" w:hAnsi="Arial" w:cs="Arial"/>
          <w:sz w:val="16"/>
          <w:szCs w:val="22"/>
        </w:rPr>
        <w:t>their</w:t>
      </w:r>
      <w:r w:rsidRPr="00A36A6F">
        <w:rPr>
          <w:rFonts w:ascii="Arial" w:eastAsia="Arial" w:hAnsi="Arial" w:cs="Arial"/>
          <w:spacing w:val="-6"/>
          <w:sz w:val="16"/>
          <w:szCs w:val="22"/>
        </w:rPr>
        <w:t xml:space="preserve"> </w:t>
      </w:r>
      <w:r w:rsidRPr="00A36A6F">
        <w:rPr>
          <w:rFonts w:ascii="Arial" w:eastAsia="Arial" w:hAnsi="Arial" w:cs="Arial"/>
          <w:sz w:val="16"/>
          <w:szCs w:val="22"/>
        </w:rPr>
        <w:t>rights</w:t>
      </w:r>
      <w:r w:rsidRPr="00A36A6F">
        <w:rPr>
          <w:rFonts w:ascii="Arial" w:eastAsia="Arial" w:hAnsi="Arial" w:cs="Arial"/>
          <w:spacing w:val="-5"/>
          <w:sz w:val="16"/>
          <w:szCs w:val="22"/>
        </w:rPr>
        <w:t xml:space="preserve"> </w:t>
      </w:r>
      <w:r w:rsidRPr="00A36A6F">
        <w:rPr>
          <w:rFonts w:ascii="Arial" w:eastAsia="Arial" w:hAnsi="Arial" w:cs="Arial"/>
          <w:sz w:val="16"/>
          <w:szCs w:val="22"/>
        </w:rPr>
        <w:t>under CWHSSA or this part.</w:t>
      </w:r>
    </w:p>
    <w:p w14:paraId="0A26145E" w14:textId="77777777" w:rsidR="00A36A6F" w:rsidRPr="00A36A6F" w:rsidRDefault="00A36A6F" w:rsidP="00A36A6F">
      <w:pPr>
        <w:widowControl w:val="0"/>
        <w:autoSpaceDE w:val="0"/>
        <w:autoSpaceDN w:val="0"/>
        <w:rPr>
          <w:rFonts w:ascii="Arial" w:eastAsia="Arial" w:hAnsi="Arial" w:cs="Arial"/>
          <w:sz w:val="16"/>
          <w:szCs w:val="16"/>
        </w:rPr>
      </w:pPr>
    </w:p>
    <w:p w14:paraId="71E81EA1" w14:textId="77777777" w:rsidR="00A36A6F" w:rsidRPr="00A36A6F" w:rsidRDefault="00A36A6F" w:rsidP="00A36A6F">
      <w:pPr>
        <w:widowControl w:val="0"/>
        <w:autoSpaceDE w:val="0"/>
        <w:autoSpaceDN w:val="0"/>
        <w:spacing w:before="95"/>
        <w:rPr>
          <w:rFonts w:ascii="Arial" w:eastAsia="Arial" w:hAnsi="Arial" w:cs="Arial"/>
          <w:sz w:val="16"/>
          <w:szCs w:val="16"/>
        </w:rPr>
      </w:pPr>
    </w:p>
    <w:p w14:paraId="70EC077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UBLETTING</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ASSIGNING</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HE</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CONTRACT</w:t>
      </w:r>
    </w:p>
    <w:p w14:paraId="29E644C2"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01E87D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w:t>
      </w:r>
      <w:r w:rsidRPr="00A36A6F">
        <w:rPr>
          <w:rFonts w:ascii="Arial" w:eastAsia="Arial" w:hAnsi="Arial" w:cs="Arial"/>
          <w:spacing w:val="-5"/>
          <w:sz w:val="16"/>
          <w:szCs w:val="16"/>
        </w:rPr>
        <w:t xml:space="preserve"> </w:t>
      </w:r>
      <w:r w:rsidRPr="00A36A6F">
        <w:rPr>
          <w:rFonts w:ascii="Arial" w:eastAsia="Arial" w:hAnsi="Arial" w:cs="Arial"/>
          <w:sz w:val="16"/>
          <w:szCs w:val="16"/>
        </w:rPr>
        <w:t>on</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4"/>
          <w:sz w:val="16"/>
          <w:szCs w:val="16"/>
        </w:rPr>
        <w:t xml:space="preserve"> </w:t>
      </w:r>
      <w:r w:rsidRPr="00A36A6F">
        <w:rPr>
          <w:rFonts w:ascii="Arial" w:eastAsia="Arial" w:hAnsi="Arial" w:cs="Arial"/>
          <w:sz w:val="16"/>
          <w:szCs w:val="16"/>
        </w:rPr>
        <w:t>Nation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System</w:t>
      </w:r>
      <w:r w:rsidRPr="00A36A6F">
        <w:rPr>
          <w:rFonts w:ascii="Arial" w:eastAsia="Arial" w:hAnsi="Arial" w:cs="Arial"/>
          <w:spacing w:val="-4"/>
          <w:sz w:val="16"/>
          <w:szCs w:val="16"/>
        </w:rPr>
        <w:t xml:space="preserve"> </w:t>
      </w:r>
      <w:r w:rsidRPr="00A36A6F">
        <w:rPr>
          <w:rFonts w:ascii="Arial" w:eastAsia="Arial" w:hAnsi="Arial" w:cs="Arial"/>
          <w:sz w:val="16"/>
          <w:szCs w:val="16"/>
        </w:rPr>
        <w:t>pursuant</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23</w:t>
      </w:r>
      <w:r w:rsidRPr="00A36A6F">
        <w:rPr>
          <w:rFonts w:ascii="Arial" w:eastAsia="Arial" w:hAnsi="Arial" w:cs="Arial"/>
          <w:spacing w:val="-6"/>
          <w:sz w:val="16"/>
          <w:szCs w:val="16"/>
        </w:rPr>
        <w:t xml:space="preserve"> </w:t>
      </w:r>
      <w:r w:rsidRPr="00A36A6F">
        <w:rPr>
          <w:rFonts w:ascii="Arial" w:eastAsia="Arial" w:hAnsi="Arial" w:cs="Arial"/>
          <w:sz w:val="16"/>
          <w:szCs w:val="16"/>
        </w:rPr>
        <w:t xml:space="preserve">CFR </w:t>
      </w:r>
      <w:r w:rsidRPr="00A36A6F">
        <w:rPr>
          <w:rFonts w:ascii="Arial" w:eastAsia="Arial" w:hAnsi="Arial" w:cs="Arial"/>
          <w:spacing w:val="-2"/>
          <w:sz w:val="16"/>
          <w:szCs w:val="16"/>
        </w:rPr>
        <w:t>635.116.</w:t>
      </w:r>
    </w:p>
    <w:p w14:paraId="4F2B10D8" w14:textId="77777777" w:rsidR="00A36A6F" w:rsidRPr="00A36A6F" w:rsidRDefault="00A36A6F" w:rsidP="005D1515">
      <w:pPr>
        <w:widowControl w:val="0"/>
        <w:numPr>
          <w:ilvl w:val="2"/>
          <w:numId w:val="39"/>
        </w:numPr>
        <w:tabs>
          <w:tab w:val="left" w:pos="296"/>
        </w:tabs>
        <w:autoSpaceDE w:val="0"/>
        <w:autoSpaceDN w:val="0"/>
        <w:spacing w:before="183"/>
        <w:ind w:right="135" w:firstLine="0"/>
        <w:rPr>
          <w:rFonts w:ascii="Arial" w:eastAsia="Arial" w:hAnsi="Arial" w:cs="Arial"/>
          <w:sz w:val="16"/>
          <w:szCs w:val="22"/>
        </w:rPr>
      </w:pPr>
      <w:r w:rsidRPr="00A36A6F">
        <w:rPr>
          <w:rFonts w:ascii="Arial" w:eastAsia="Arial" w:hAnsi="Arial" w:cs="Arial"/>
          <w:sz w:val="16"/>
          <w:szCs w:val="22"/>
        </w:rPr>
        <w:t>The contractor shall perform with its own organization contract work amounting to not less than 30 percent (or a greater percentage if specified elsewhere in the contract) of the total original contract price, excluding any specialty items designa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agency.</w:t>
      </w:r>
      <w:r w:rsidRPr="00A36A6F">
        <w:rPr>
          <w:rFonts w:ascii="Arial" w:eastAsia="Arial" w:hAnsi="Arial" w:cs="Arial"/>
          <w:spacing w:val="35"/>
          <w:sz w:val="16"/>
          <w:szCs w:val="22"/>
        </w:rPr>
        <w:t xml:space="preserve"> </w:t>
      </w:r>
      <w:r w:rsidRPr="00A36A6F">
        <w:rPr>
          <w:rFonts w:ascii="Arial" w:eastAsia="Arial" w:hAnsi="Arial" w:cs="Arial"/>
          <w:sz w:val="16"/>
          <w:szCs w:val="22"/>
        </w:rPr>
        <w:t>Specialty</w:t>
      </w:r>
      <w:r w:rsidRPr="00A36A6F">
        <w:rPr>
          <w:rFonts w:ascii="Arial" w:eastAsia="Arial" w:hAnsi="Arial" w:cs="Arial"/>
          <w:spacing w:val="-5"/>
          <w:sz w:val="16"/>
          <w:szCs w:val="22"/>
        </w:rPr>
        <w:t xml:space="preserve"> </w:t>
      </w:r>
      <w:r w:rsidRPr="00A36A6F">
        <w:rPr>
          <w:rFonts w:ascii="Arial" w:eastAsia="Arial" w:hAnsi="Arial" w:cs="Arial"/>
          <w:sz w:val="16"/>
          <w:szCs w:val="22"/>
        </w:rPr>
        <w:t>items</w:t>
      </w:r>
      <w:r w:rsidRPr="00A36A6F">
        <w:rPr>
          <w:rFonts w:ascii="Arial" w:eastAsia="Arial" w:hAnsi="Arial" w:cs="Arial"/>
          <w:spacing w:val="-4"/>
          <w:sz w:val="16"/>
          <w:szCs w:val="22"/>
        </w:rPr>
        <w:t xml:space="preserve"> </w:t>
      </w:r>
      <w:r w:rsidRPr="00A36A6F">
        <w:rPr>
          <w:rFonts w:ascii="Arial" w:eastAsia="Arial" w:hAnsi="Arial" w:cs="Arial"/>
          <w:sz w:val="16"/>
          <w:szCs w:val="22"/>
        </w:rPr>
        <w:t>may</w:t>
      </w:r>
      <w:r w:rsidRPr="00A36A6F">
        <w:rPr>
          <w:rFonts w:ascii="Arial" w:eastAsia="Arial" w:hAnsi="Arial" w:cs="Arial"/>
          <w:spacing w:val="-4"/>
          <w:sz w:val="16"/>
          <w:szCs w:val="22"/>
        </w:rPr>
        <w:t xml:space="preserve"> </w:t>
      </w:r>
      <w:r w:rsidRPr="00A36A6F">
        <w:rPr>
          <w:rFonts w:ascii="Arial" w:eastAsia="Arial" w:hAnsi="Arial" w:cs="Arial"/>
          <w:sz w:val="16"/>
          <w:szCs w:val="22"/>
        </w:rPr>
        <w:t>be performed by subcontract and the amount of any such specialty items performed may be deducted from the total original contract price before computing the amount of work required to be performed by the contractor's own organization (23 CFR 635.116).</w:t>
      </w:r>
    </w:p>
    <w:p w14:paraId="42321FFD" w14:textId="77777777" w:rsidR="00A36A6F" w:rsidRPr="00A36A6F" w:rsidRDefault="00A36A6F" w:rsidP="00A36A6F">
      <w:pPr>
        <w:widowControl w:val="0"/>
        <w:autoSpaceDE w:val="0"/>
        <w:autoSpaceDN w:val="0"/>
        <w:rPr>
          <w:rFonts w:ascii="Arial" w:eastAsia="Arial" w:hAnsi="Arial" w:cs="Arial"/>
          <w:sz w:val="16"/>
          <w:szCs w:val="16"/>
        </w:rPr>
      </w:pPr>
    </w:p>
    <w:p w14:paraId="1801FE83" w14:textId="77777777" w:rsidR="00A36A6F" w:rsidRPr="00A36A6F" w:rsidRDefault="00A36A6F" w:rsidP="005D1515">
      <w:pPr>
        <w:widowControl w:val="0"/>
        <w:numPr>
          <w:ilvl w:val="0"/>
          <w:numId w:val="15"/>
        </w:numPr>
        <w:tabs>
          <w:tab w:val="left" w:pos="484"/>
        </w:tabs>
        <w:autoSpaceDE w:val="0"/>
        <w:autoSpaceDN w:val="0"/>
        <w:ind w:right="243" w:firstLine="143"/>
        <w:rPr>
          <w:rFonts w:ascii="Arial" w:eastAsia="Arial" w:hAnsi="Arial" w:cs="Arial"/>
          <w:sz w:val="16"/>
          <w:szCs w:val="22"/>
        </w:rPr>
      </w:pPr>
      <w:r w:rsidRPr="00A36A6F">
        <w:rPr>
          <w:rFonts w:ascii="Arial" w:eastAsia="Arial" w:hAnsi="Arial" w:cs="Arial"/>
          <w:sz w:val="16"/>
          <w:szCs w:val="22"/>
        </w:rPr>
        <w:t>The term “perform work with its own organization” in paragraph 1 of Section VI refers to workers employed or leased by the prime contractor, and equipment owned or rented by the prime contractor, with or without operators. Such term does not include employees or equipment of a 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6"/>
          <w:sz w:val="16"/>
          <w:szCs w:val="22"/>
        </w:rPr>
        <w:t xml:space="preserve"> </w:t>
      </w:r>
      <w:r w:rsidRPr="00A36A6F">
        <w:rPr>
          <w:rFonts w:ascii="Arial" w:eastAsia="Arial" w:hAnsi="Arial" w:cs="Arial"/>
          <w:sz w:val="16"/>
          <w:szCs w:val="22"/>
        </w:rPr>
        <w:t>tier</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or,</w:t>
      </w:r>
      <w:r w:rsidRPr="00A36A6F">
        <w:rPr>
          <w:rFonts w:ascii="Arial" w:eastAsia="Arial" w:hAnsi="Arial" w:cs="Arial"/>
          <w:spacing w:val="-6"/>
          <w:sz w:val="16"/>
          <w:szCs w:val="22"/>
        </w:rPr>
        <w:t xml:space="preserve"> </w:t>
      </w:r>
      <w:r w:rsidRPr="00A36A6F">
        <w:rPr>
          <w:rFonts w:ascii="Arial" w:eastAsia="Arial" w:hAnsi="Arial" w:cs="Arial"/>
          <w:sz w:val="16"/>
          <w:szCs w:val="22"/>
        </w:rPr>
        <w:t>agents</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 contractor, or any other assignees.</w:t>
      </w:r>
      <w:r w:rsidRPr="00A36A6F">
        <w:rPr>
          <w:rFonts w:ascii="Arial" w:eastAsia="Arial" w:hAnsi="Arial" w:cs="Arial"/>
          <w:spacing w:val="40"/>
          <w:sz w:val="16"/>
          <w:szCs w:val="22"/>
        </w:rPr>
        <w:t xml:space="preserve"> </w:t>
      </w:r>
      <w:r w:rsidRPr="00A36A6F">
        <w:rPr>
          <w:rFonts w:ascii="Arial" w:eastAsia="Arial" w:hAnsi="Arial" w:cs="Arial"/>
          <w:sz w:val="16"/>
          <w:szCs w:val="22"/>
        </w:rPr>
        <w:t>The term may include payments for the costs of hiring leased employees from an employee</w:t>
      </w:r>
      <w:r w:rsidRPr="00A36A6F">
        <w:rPr>
          <w:rFonts w:ascii="Arial" w:eastAsia="Arial" w:hAnsi="Arial" w:cs="Arial"/>
          <w:spacing w:val="-4"/>
          <w:sz w:val="16"/>
          <w:szCs w:val="22"/>
        </w:rPr>
        <w:t xml:space="preserve"> </w:t>
      </w:r>
      <w:r w:rsidRPr="00A36A6F">
        <w:rPr>
          <w:rFonts w:ascii="Arial" w:eastAsia="Arial" w:hAnsi="Arial" w:cs="Arial"/>
          <w:sz w:val="16"/>
          <w:szCs w:val="22"/>
        </w:rPr>
        <w:t>leasing</w:t>
      </w:r>
      <w:r w:rsidRPr="00A36A6F">
        <w:rPr>
          <w:rFonts w:ascii="Arial" w:eastAsia="Arial" w:hAnsi="Arial" w:cs="Arial"/>
          <w:spacing w:val="-4"/>
          <w:sz w:val="16"/>
          <w:szCs w:val="22"/>
        </w:rPr>
        <w:t xml:space="preserve"> </w:t>
      </w:r>
      <w:r w:rsidRPr="00A36A6F">
        <w:rPr>
          <w:rFonts w:ascii="Arial" w:eastAsia="Arial" w:hAnsi="Arial" w:cs="Arial"/>
          <w:sz w:val="16"/>
          <w:szCs w:val="22"/>
        </w:rPr>
        <w:t>firm</w:t>
      </w:r>
      <w:r w:rsidRPr="00A36A6F">
        <w:rPr>
          <w:rFonts w:ascii="Arial" w:eastAsia="Arial" w:hAnsi="Arial" w:cs="Arial"/>
          <w:spacing w:val="-3"/>
          <w:sz w:val="16"/>
          <w:szCs w:val="22"/>
        </w:rPr>
        <w:t xml:space="preserve"> </w:t>
      </w:r>
      <w:r w:rsidRPr="00A36A6F">
        <w:rPr>
          <w:rFonts w:ascii="Arial" w:eastAsia="Arial" w:hAnsi="Arial" w:cs="Arial"/>
          <w:sz w:val="16"/>
          <w:szCs w:val="22"/>
        </w:rPr>
        <w:t>meeting</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3"/>
          <w:sz w:val="16"/>
          <w:szCs w:val="22"/>
        </w:rPr>
        <w:t xml:space="preserve"> </w:t>
      </w:r>
      <w:r w:rsidRPr="00A36A6F">
        <w:rPr>
          <w:rFonts w:ascii="Arial" w:eastAsia="Arial" w:hAnsi="Arial" w:cs="Arial"/>
          <w:sz w:val="16"/>
          <w:szCs w:val="22"/>
        </w:rPr>
        <w:t>relevant</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3"/>
          <w:sz w:val="16"/>
          <w:szCs w:val="22"/>
        </w:rPr>
        <w:t xml:space="preserve"> </w:t>
      </w:r>
      <w:r w:rsidRPr="00A36A6F">
        <w:rPr>
          <w:rFonts w:ascii="Arial" w:eastAsia="Arial" w:hAnsi="Arial" w:cs="Arial"/>
          <w:sz w:val="16"/>
          <w:szCs w:val="22"/>
        </w:rPr>
        <w:t>and</w:t>
      </w:r>
      <w:r w:rsidRPr="00A36A6F">
        <w:rPr>
          <w:rFonts w:ascii="Arial" w:eastAsia="Arial" w:hAnsi="Arial" w:cs="Arial"/>
          <w:spacing w:val="-4"/>
          <w:sz w:val="16"/>
          <w:szCs w:val="22"/>
        </w:rPr>
        <w:t xml:space="preserve"> </w:t>
      </w:r>
      <w:r w:rsidRPr="00A36A6F">
        <w:rPr>
          <w:rFonts w:ascii="Arial" w:eastAsia="Arial" w:hAnsi="Arial" w:cs="Arial"/>
          <w:sz w:val="16"/>
          <w:szCs w:val="22"/>
        </w:rPr>
        <w:t>State regulatory requirements.</w:t>
      </w:r>
      <w:r w:rsidRPr="00A36A6F">
        <w:rPr>
          <w:rFonts w:ascii="Arial" w:eastAsia="Arial" w:hAnsi="Arial" w:cs="Arial"/>
          <w:spacing w:val="40"/>
          <w:sz w:val="16"/>
          <w:szCs w:val="22"/>
        </w:rPr>
        <w:t xml:space="preserve"> </w:t>
      </w:r>
      <w:r w:rsidRPr="00A36A6F">
        <w:rPr>
          <w:rFonts w:ascii="Arial" w:eastAsia="Arial" w:hAnsi="Arial" w:cs="Arial"/>
          <w:sz w:val="16"/>
          <w:szCs w:val="22"/>
        </w:rPr>
        <w:t>Leased employees may only be included in this term if the prime contractor meets all of the following conditions: (based on longstanding interpretation)</w:t>
      </w:r>
    </w:p>
    <w:p w14:paraId="1F8D93A6" w14:textId="77777777" w:rsidR="00A36A6F" w:rsidRPr="00A36A6F" w:rsidRDefault="00A36A6F" w:rsidP="00A36A6F">
      <w:pPr>
        <w:widowControl w:val="0"/>
        <w:autoSpaceDE w:val="0"/>
        <w:autoSpaceDN w:val="0"/>
        <w:rPr>
          <w:rFonts w:ascii="Arial" w:eastAsia="Arial" w:hAnsi="Arial" w:cs="Arial"/>
          <w:sz w:val="16"/>
          <w:szCs w:val="16"/>
        </w:rPr>
      </w:pPr>
    </w:p>
    <w:p w14:paraId="156619A7" w14:textId="77777777" w:rsidR="00A36A6F" w:rsidRPr="00A36A6F" w:rsidRDefault="00A36A6F" w:rsidP="005D1515">
      <w:pPr>
        <w:widowControl w:val="0"/>
        <w:numPr>
          <w:ilvl w:val="1"/>
          <w:numId w:val="15"/>
        </w:numPr>
        <w:tabs>
          <w:tab w:val="left" w:pos="645"/>
        </w:tabs>
        <w:autoSpaceDE w:val="0"/>
        <w:autoSpaceDN w:val="0"/>
        <w:ind w:right="736" w:firstLine="2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maintains</w:t>
      </w:r>
      <w:r w:rsidRPr="00A36A6F">
        <w:rPr>
          <w:rFonts w:ascii="Arial" w:eastAsia="Arial" w:hAnsi="Arial" w:cs="Arial"/>
          <w:spacing w:val="-6"/>
          <w:sz w:val="16"/>
          <w:szCs w:val="22"/>
        </w:rPr>
        <w:t xml:space="preserve"> </w:t>
      </w:r>
      <w:r w:rsidRPr="00A36A6F">
        <w:rPr>
          <w:rFonts w:ascii="Arial" w:eastAsia="Arial" w:hAnsi="Arial" w:cs="Arial"/>
          <w:sz w:val="16"/>
          <w:szCs w:val="22"/>
        </w:rPr>
        <w:t>control</w:t>
      </w:r>
      <w:r w:rsidRPr="00A36A6F">
        <w:rPr>
          <w:rFonts w:ascii="Arial" w:eastAsia="Arial" w:hAnsi="Arial" w:cs="Arial"/>
          <w:spacing w:val="-6"/>
          <w:sz w:val="16"/>
          <w:szCs w:val="22"/>
        </w:rPr>
        <w:t xml:space="preserve"> </w:t>
      </w:r>
      <w:r w:rsidRPr="00A36A6F">
        <w:rPr>
          <w:rFonts w:ascii="Arial" w:eastAsia="Arial" w:hAnsi="Arial" w:cs="Arial"/>
          <w:sz w:val="16"/>
          <w:szCs w:val="22"/>
        </w:rPr>
        <w:t>over</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the supervision of the day-to-day activities of the leased </w:t>
      </w:r>
      <w:r w:rsidRPr="00A36A6F">
        <w:rPr>
          <w:rFonts w:ascii="Arial" w:eastAsia="Arial" w:hAnsi="Arial" w:cs="Arial"/>
          <w:spacing w:val="-2"/>
          <w:sz w:val="16"/>
          <w:szCs w:val="22"/>
        </w:rPr>
        <w:t>employees;</w:t>
      </w:r>
    </w:p>
    <w:p w14:paraId="08F2E70D" w14:textId="77777777" w:rsidR="00A36A6F" w:rsidRPr="00A36A6F" w:rsidRDefault="00A36A6F" w:rsidP="005D1515">
      <w:pPr>
        <w:widowControl w:val="0"/>
        <w:numPr>
          <w:ilvl w:val="1"/>
          <w:numId w:val="15"/>
        </w:numPr>
        <w:tabs>
          <w:tab w:val="left" w:pos="644"/>
        </w:tabs>
        <w:autoSpaceDE w:val="0"/>
        <w:autoSpaceDN w:val="0"/>
        <w:ind w:left="264" w:right="131"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im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remains</w:t>
      </w:r>
      <w:r w:rsidRPr="00A36A6F">
        <w:rPr>
          <w:rFonts w:ascii="Arial" w:eastAsia="Arial" w:hAnsi="Arial" w:cs="Arial"/>
          <w:spacing w:val="-5"/>
          <w:sz w:val="16"/>
          <w:szCs w:val="22"/>
        </w:rPr>
        <w:t xml:space="preserve"> </w:t>
      </w:r>
      <w:r w:rsidRPr="00A36A6F">
        <w:rPr>
          <w:rFonts w:ascii="Arial" w:eastAsia="Arial" w:hAnsi="Arial" w:cs="Arial"/>
          <w:sz w:val="16"/>
          <w:szCs w:val="22"/>
        </w:rPr>
        <w:t>responsibl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quality of the work of the leased employees;</w:t>
      </w:r>
    </w:p>
    <w:p w14:paraId="699686DB"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97" w:space="299"/>
            <w:col w:w="4684"/>
          </w:cols>
          <w:docGrid w:linePitch="272"/>
        </w:sectPr>
      </w:pPr>
    </w:p>
    <w:p w14:paraId="4EC0750C" w14:textId="77777777" w:rsidR="00A36A6F" w:rsidRPr="00A36A6F" w:rsidRDefault="00A36A6F" w:rsidP="005D1515">
      <w:pPr>
        <w:widowControl w:val="0"/>
        <w:numPr>
          <w:ilvl w:val="1"/>
          <w:numId w:val="15"/>
        </w:numPr>
        <w:tabs>
          <w:tab w:val="left" w:pos="644"/>
        </w:tabs>
        <w:autoSpaceDE w:val="0"/>
        <w:autoSpaceDN w:val="0"/>
        <w:spacing w:before="80"/>
        <w:ind w:left="119" w:right="270" w:firstLine="288"/>
        <w:rPr>
          <w:rFonts w:ascii="Arial" w:eastAsia="Arial" w:hAnsi="Arial" w:cs="Arial"/>
          <w:sz w:val="16"/>
          <w:szCs w:val="22"/>
        </w:rPr>
      </w:pPr>
      <w:bookmarkStart w:id="1273" w:name="VII._SAFETY:_ACCIDENT_PREVENTION"/>
      <w:bookmarkStart w:id="1274" w:name="VIII._FALSE_STATEMENTS_CONCERNING_HIGHWA"/>
      <w:bookmarkEnd w:id="1273"/>
      <w:bookmarkEnd w:id="1274"/>
      <w:r w:rsidRPr="00A36A6F">
        <w:rPr>
          <w:rFonts w:ascii="Arial" w:eastAsia="Arial" w:hAnsi="Arial" w:cs="Arial"/>
          <w:sz w:val="16"/>
          <w:szCs w:val="22"/>
        </w:rPr>
        <w:lastRenderedPageBreak/>
        <w:t>the prime contractor retains all power to accept or exclude</w:t>
      </w:r>
      <w:r w:rsidRPr="00A36A6F">
        <w:rPr>
          <w:rFonts w:ascii="Arial" w:eastAsia="Arial" w:hAnsi="Arial" w:cs="Arial"/>
          <w:spacing w:val="-6"/>
          <w:sz w:val="16"/>
          <w:szCs w:val="22"/>
        </w:rPr>
        <w:t xml:space="preserve"> </w:t>
      </w:r>
      <w:r w:rsidRPr="00A36A6F">
        <w:rPr>
          <w:rFonts w:ascii="Arial" w:eastAsia="Arial" w:hAnsi="Arial" w:cs="Arial"/>
          <w:sz w:val="16"/>
          <w:szCs w:val="22"/>
        </w:rPr>
        <w:t>individual</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5"/>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ject;</w:t>
      </w:r>
      <w:r w:rsidRPr="00A36A6F">
        <w:rPr>
          <w:rFonts w:ascii="Arial" w:eastAsia="Arial" w:hAnsi="Arial" w:cs="Arial"/>
          <w:spacing w:val="-6"/>
          <w:sz w:val="16"/>
          <w:szCs w:val="22"/>
        </w:rPr>
        <w:t xml:space="preserve"> </w:t>
      </w:r>
      <w:r w:rsidRPr="00A36A6F">
        <w:rPr>
          <w:rFonts w:ascii="Arial" w:eastAsia="Arial" w:hAnsi="Arial" w:cs="Arial"/>
          <w:sz w:val="16"/>
          <w:szCs w:val="22"/>
        </w:rPr>
        <w:t>and</w:t>
      </w:r>
    </w:p>
    <w:p w14:paraId="48572001" w14:textId="77777777" w:rsidR="00A36A6F" w:rsidRPr="00A36A6F" w:rsidRDefault="00A36A6F" w:rsidP="005D1515">
      <w:pPr>
        <w:widowControl w:val="0"/>
        <w:numPr>
          <w:ilvl w:val="1"/>
          <w:numId w:val="15"/>
        </w:numPr>
        <w:tabs>
          <w:tab w:val="left" w:pos="643"/>
        </w:tabs>
        <w:autoSpaceDE w:val="0"/>
        <w:autoSpaceDN w:val="0"/>
        <w:ind w:left="263" w:right="89" w:firstLine="143"/>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7"/>
          <w:sz w:val="16"/>
          <w:szCs w:val="22"/>
        </w:rPr>
        <w:t xml:space="preserve"> </w:t>
      </w:r>
      <w:r w:rsidRPr="00A36A6F">
        <w:rPr>
          <w:rFonts w:ascii="Arial" w:eastAsia="Arial" w:hAnsi="Arial" w:cs="Arial"/>
          <w:sz w:val="16"/>
          <w:szCs w:val="22"/>
        </w:rPr>
        <w:t>contractor</w:t>
      </w:r>
      <w:r w:rsidRPr="00A36A6F">
        <w:rPr>
          <w:rFonts w:ascii="Arial" w:eastAsia="Arial" w:hAnsi="Arial" w:cs="Arial"/>
          <w:spacing w:val="-7"/>
          <w:sz w:val="16"/>
          <w:szCs w:val="22"/>
        </w:rPr>
        <w:t xml:space="preserve"> </w:t>
      </w:r>
      <w:r w:rsidRPr="00A36A6F">
        <w:rPr>
          <w:rFonts w:ascii="Arial" w:eastAsia="Arial" w:hAnsi="Arial" w:cs="Arial"/>
          <w:sz w:val="16"/>
          <w:szCs w:val="22"/>
        </w:rPr>
        <w:t>remains</w:t>
      </w:r>
      <w:r w:rsidRPr="00A36A6F">
        <w:rPr>
          <w:rFonts w:ascii="Arial" w:eastAsia="Arial" w:hAnsi="Arial" w:cs="Arial"/>
          <w:spacing w:val="-6"/>
          <w:sz w:val="16"/>
          <w:szCs w:val="22"/>
        </w:rPr>
        <w:t xml:space="preserve"> </w:t>
      </w:r>
      <w:r w:rsidRPr="00A36A6F">
        <w:rPr>
          <w:rFonts w:ascii="Arial" w:eastAsia="Arial" w:hAnsi="Arial" w:cs="Arial"/>
          <w:sz w:val="16"/>
          <w:szCs w:val="22"/>
        </w:rPr>
        <w:t>ultimately</w:t>
      </w:r>
      <w:r w:rsidRPr="00A36A6F">
        <w:rPr>
          <w:rFonts w:ascii="Arial" w:eastAsia="Arial" w:hAnsi="Arial" w:cs="Arial"/>
          <w:spacing w:val="-6"/>
          <w:sz w:val="16"/>
          <w:szCs w:val="22"/>
        </w:rPr>
        <w:t xml:space="preserve"> </w:t>
      </w:r>
      <w:r w:rsidRPr="00A36A6F">
        <w:rPr>
          <w:rFonts w:ascii="Arial" w:eastAsia="Arial" w:hAnsi="Arial" w:cs="Arial"/>
          <w:sz w:val="16"/>
          <w:szCs w:val="22"/>
        </w:rPr>
        <w:t>responsible</w:t>
      </w:r>
      <w:r w:rsidRPr="00A36A6F">
        <w:rPr>
          <w:rFonts w:ascii="Arial" w:eastAsia="Arial" w:hAnsi="Arial" w:cs="Arial"/>
          <w:spacing w:val="-7"/>
          <w:sz w:val="16"/>
          <w:szCs w:val="22"/>
        </w:rPr>
        <w:t xml:space="preserve"> </w:t>
      </w:r>
      <w:r w:rsidRPr="00A36A6F">
        <w:rPr>
          <w:rFonts w:ascii="Arial" w:eastAsia="Arial" w:hAnsi="Arial" w:cs="Arial"/>
          <w:sz w:val="16"/>
          <w:szCs w:val="22"/>
        </w:rPr>
        <w:t>for the payment of predetermined minimum wages, the submission of payrolls, statements of compliance and all other Federal regulatory requirements.</w:t>
      </w:r>
    </w:p>
    <w:p w14:paraId="5173AD9D" w14:textId="77777777" w:rsidR="00A36A6F" w:rsidRPr="00A36A6F" w:rsidRDefault="00A36A6F" w:rsidP="005D1515">
      <w:pPr>
        <w:widowControl w:val="0"/>
        <w:numPr>
          <w:ilvl w:val="0"/>
          <w:numId w:val="15"/>
        </w:numPr>
        <w:tabs>
          <w:tab w:val="left" w:pos="439"/>
        </w:tabs>
        <w:autoSpaceDE w:val="0"/>
        <w:autoSpaceDN w:val="0"/>
        <w:spacing w:before="183"/>
        <w:ind w:right="137" w:firstLine="143"/>
        <w:rPr>
          <w:rFonts w:ascii="Arial" w:eastAsia="Arial" w:hAnsi="Arial" w:cs="Arial"/>
          <w:sz w:val="16"/>
          <w:szCs w:val="22"/>
        </w:rPr>
      </w:pPr>
      <w:r w:rsidRPr="00A36A6F">
        <w:rPr>
          <w:rFonts w:ascii="Arial" w:eastAsia="Arial" w:hAnsi="Arial" w:cs="Arial"/>
          <w:sz w:val="16"/>
          <w:szCs w:val="22"/>
        </w:rPr>
        <w:t>"Specialty</w:t>
      </w:r>
      <w:r w:rsidRPr="00A36A6F">
        <w:rPr>
          <w:rFonts w:ascii="Arial" w:eastAsia="Arial" w:hAnsi="Arial" w:cs="Arial"/>
          <w:spacing w:val="-4"/>
          <w:sz w:val="16"/>
          <w:szCs w:val="22"/>
        </w:rPr>
        <w:t xml:space="preserve"> </w:t>
      </w:r>
      <w:r w:rsidRPr="00A36A6F">
        <w:rPr>
          <w:rFonts w:ascii="Arial" w:eastAsia="Arial" w:hAnsi="Arial" w:cs="Arial"/>
          <w:sz w:val="16"/>
          <w:szCs w:val="22"/>
        </w:rPr>
        <w:t>Items"</w:t>
      </w:r>
      <w:r w:rsidRPr="00A36A6F">
        <w:rPr>
          <w:rFonts w:ascii="Arial" w:eastAsia="Arial" w:hAnsi="Arial" w:cs="Arial"/>
          <w:spacing w:val="-5"/>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constru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e</w:t>
      </w:r>
      <w:r w:rsidRPr="00A36A6F">
        <w:rPr>
          <w:rFonts w:ascii="Arial" w:eastAsia="Arial" w:hAnsi="Arial" w:cs="Arial"/>
          <w:spacing w:val="-5"/>
          <w:sz w:val="16"/>
          <w:szCs w:val="22"/>
        </w:rPr>
        <w:t xml:space="preserve"> </w:t>
      </w:r>
      <w:r w:rsidRPr="00A36A6F">
        <w:rPr>
          <w:rFonts w:ascii="Arial" w:eastAsia="Arial" w:hAnsi="Arial" w:cs="Arial"/>
          <w:sz w:val="16"/>
          <w:szCs w:val="22"/>
        </w:rPr>
        <w:t>limi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ork that requires highly specialized knowledge, abilities, or equipment not ordinarily available in the type of contracting organizations</w:t>
      </w:r>
      <w:r w:rsidRPr="00A36A6F">
        <w:rPr>
          <w:rFonts w:ascii="Arial" w:eastAsia="Arial" w:hAnsi="Arial" w:cs="Arial"/>
          <w:spacing w:val="-4"/>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expect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bid</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propose</w:t>
      </w:r>
      <w:r w:rsidRPr="00A36A6F">
        <w:rPr>
          <w:rFonts w:ascii="Arial" w:eastAsia="Arial" w:hAnsi="Arial" w:cs="Arial"/>
          <w:spacing w:val="-5"/>
          <w:sz w:val="16"/>
          <w:szCs w:val="22"/>
        </w:rPr>
        <w:t xml:space="preserve"> </w:t>
      </w:r>
      <w:r w:rsidRPr="00A36A6F">
        <w:rPr>
          <w:rFonts w:ascii="Arial" w:eastAsia="Arial" w:hAnsi="Arial" w:cs="Arial"/>
          <w:sz w:val="16"/>
          <w:szCs w:val="22"/>
        </w:rPr>
        <w:t>on</w:t>
      </w:r>
      <w:r w:rsidRPr="00A36A6F">
        <w:rPr>
          <w:rFonts w:ascii="Arial" w:eastAsia="Arial" w:hAnsi="Arial" w:cs="Arial"/>
          <w:spacing w:val="-5"/>
          <w:sz w:val="16"/>
          <w:szCs w:val="22"/>
        </w:rPr>
        <w:t xml:space="preserve"> </w:t>
      </w:r>
      <w:r w:rsidRPr="00A36A6F">
        <w:rPr>
          <w:rFonts w:ascii="Arial" w:eastAsia="Arial" w:hAnsi="Arial" w:cs="Arial"/>
          <w:sz w:val="16"/>
          <w:szCs w:val="22"/>
        </w:rPr>
        <w:t>the contract as a whole and in general are to be limited to minor components of the overal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2.</w:t>
      </w:r>
    </w:p>
    <w:p w14:paraId="5DD84569" w14:textId="77777777" w:rsidR="00A36A6F" w:rsidRPr="00A36A6F" w:rsidRDefault="00A36A6F" w:rsidP="005D1515">
      <w:pPr>
        <w:widowControl w:val="0"/>
        <w:numPr>
          <w:ilvl w:val="2"/>
          <w:numId w:val="39"/>
        </w:numPr>
        <w:tabs>
          <w:tab w:val="left" w:pos="296"/>
        </w:tabs>
        <w:autoSpaceDE w:val="0"/>
        <w:autoSpaceDN w:val="0"/>
        <w:spacing w:before="183"/>
        <w:ind w:right="56" w:firstLine="0"/>
        <w:rPr>
          <w:rFonts w:ascii="Arial" w:eastAsia="Arial" w:hAnsi="Arial" w:cs="Arial"/>
          <w:sz w:val="16"/>
          <w:szCs w:val="22"/>
        </w:rPr>
      </w:pPr>
      <w:r w:rsidRPr="00A36A6F">
        <w:rPr>
          <w:rFonts w:ascii="Arial" w:eastAsia="Arial" w:hAnsi="Arial" w:cs="Arial"/>
          <w:sz w:val="16"/>
          <w:szCs w:val="22"/>
        </w:rPr>
        <w:t>Pursuant to 23 CFR 635.116(a), the contract amoun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quirements</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forth</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1)</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w:t>
      </w:r>
      <w:r w:rsidRPr="00A36A6F">
        <w:rPr>
          <w:rFonts w:ascii="Arial" w:eastAsia="Arial" w:hAnsi="Arial" w:cs="Arial"/>
          <w:spacing w:val="-5"/>
          <w:sz w:val="16"/>
          <w:szCs w:val="22"/>
        </w:rPr>
        <w:t xml:space="preserve"> </w:t>
      </w:r>
      <w:r w:rsidRPr="00A36A6F">
        <w:rPr>
          <w:rFonts w:ascii="Arial" w:eastAsia="Arial" w:hAnsi="Arial" w:cs="Arial"/>
          <w:sz w:val="16"/>
          <w:szCs w:val="22"/>
        </w:rPr>
        <w:t>VI is computed includes the cost of material and manufactured products which are to be purchased or produced by the contractor under the contract provisions.</w:t>
      </w:r>
    </w:p>
    <w:p w14:paraId="4CEBC421" w14:textId="77777777" w:rsidR="00A36A6F" w:rsidRPr="00A36A6F" w:rsidRDefault="00A36A6F" w:rsidP="00A36A6F">
      <w:pPr>
        <w:widowControl w:val="0"/>
        <w:autoSpaceDE w:val="0"/>
        <w:autoSpaceDN w:val="0"/>
        <w:rPr>
          <w:rFonts w:ascii="Arial" w:eastAsia="Arial" w:hAnsi="Arial" w:cs="Arial"/>
          <w:sz w:val="16"/>
          <w:szCs w:val="16"/>
        </w:rPr>
      </w:pPr>
    </w:p>
    <w:p w14:paraId="0BD010EA" w14:textId="77777777" w:rsidR="00A36A6F" w:rsidRPr="00A36A6F" w:rsidRDefault="00A36A6F" w:rsidP="005D1515">
      <w:pPr>
        <w:widowControl w:val="0"/>
        <w:numPr>
          <w:ilvl w:val="2"/>
          <w:numId w:val="39"/>
        </w:numPr>
        <w:tabs>
          <w:tab w:val="left" w:pos="296"/>
        </w:tabs>
        <w:autoSpaceDE w:val="0"/>
        <w:autoSpaceDN w:val="0"/>
        <w:ind w:left="296" w:hanging="176"/>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7"/>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23</w:t>
      </w:r>
      <w:r w:rsidRPr="00A36A6F">
        <w:rPr>
          <w:rFonts w:ascii="Arial" w:eastAsia="Arial" w:hAnsi="Arial" w:cs="Arial"/>
          <w:spacing w:val="-4"/>
          <w:sz w:val="16"/>
          <w:szCs w:val="22"/>
        </w:rPr>
        <w:t xml:space="preserve"> </w:t>
      </w:r>
      <w:r w:rsidRPr="00A36A6F">
        <w:rPr>
          <w:rFonts w:ascii="Arial" w:eastAsia="Arial" w:hAnsi="Arial" w:cs="Arial"/>
          <w:sz w:val="16"/>
          <w:szCs w:val="22"/>
        </w:rPr>
        <w:t>CFR</w:t>
      </w:r>
      <w:r w:rsidRPr="00A36A6F">
        <w:rPr>
          <w:rFonts w:ascii="Arial" w:eastAsia="Arial" w:hAnsi="Arial" w:cs="Arial"/>
          <w:spacing w:val="-6"/>
          <w:sz w:val="16"/>
          <w:szCs w:val="22"/>
        </w:rPr>
        <w:t xml:space="preserve"> </w:t>
      </w:r>
      <w:r w:rsidRPr="00A36A6F">
        <w:rPr>
          <w:rFonts w:ascii="Arial" w:eastAsia="Arial" w:hAnsi="Arial" w:cs="Arial"/>
          <w:sz w:val="16"/>
          <w:szCs w:val="22"/>
        </w:rPr>
        <w:t>635.116(c),</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pacing w:val="-2"/>
          <w:sz w:val="16"/>
          <w:szCs w:val="22"/>
        </w:rPr>
        <w:t>furnish</w:t>
      </w:r>
    </w:p>
    <w:p w14:paraId="48259C33"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a</w:t>
      </w:r>
      <w:r w:rsidRPr="00A36A6F">
        <w:rPr>
          <w:rFonts w:ascii="Arial" w:eastAsia="Arial" w:hAnsi="Arial" w:cs="Arial"/>
          <w:spacing w:val="-6"/>
          <w:sz w:val="16"/>
          <w:szCs w:val="16"/>
        </w:rPr>
        <w:t xml:space="preserve"> </w:t>
      </w:r>
      <w:r w:rsidRPr="00A36A6F">
        <w:rPr>
          <w:rFonts w:ascii="Arial" w:eastAsia="Arial" w:hAnsi="Arial" w:cs="Arial"/>
          <w:sz w:val="16"/>
          <w:szCs w:val="16"/>
        </w:rPr>
        <w:t>competent</w:t>
      </w:r>
      <w:r w:rsidRPr="00A36A6F">
        <w:rPr>
          <w:rFonts w:ascii="Arial" w:eastAsia="Arial" w:hAnsi="Arial" w:cs="Arial"/>
          <w:spacing w:val="-4"/>
          <w:sz w:val="16"/>
          <w:szCs w:val="16"/>
        </w:rPr>
        <w:t xml:space="preserve"> </w:t>
      </w:r>
      <w:r w:rsidRPr="00A36A6F">
        <w:rPr>
          <w:rFonts w:ascii="Arial" w:eastAsia="Arial" w:hAnsi="Arial" w:cs="Arial"/>
          <w:sz w:val="16"/>
          <w:szCs w:val="16"/>
        </w:rPr>
        <w:t>superintendent</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supervisor</w:t>
      </w:r>
      <w:r w:rsidRPr="00A36A6F">
        <w:rPr>
          <w:rFonts w:ascii="Arial" w:eastAsia="Arial" w:hAnsi="Arial" w:cs="Arial"/>
          <w:spacing w:val="-6"/>
          <w:sz w:val="16"/>
          <w:szCs w:val="16"/>
        </w:rPr>
        <w:t xml:space="preserve"> </w:t>
      </w:r>
      <w:r w:rsidRPr="00A36A6F">
        <w:rPr>
          <w:rFonts w:ascii="Arial" w:eastAsia="Arial" w:hAnsi="Arial" w:cs="Arial"/>
          <w:sz w:val="16"/>
          <w:szCs w:val="16"/>
        </w:rPr>
        <w:t>who</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employed by the firm, has full authority to direct performance of the work in</w:t>
      </w:r>
      <w:r w:rsidRPr="00A36A6F">
        <w:rPr>
          <w:rFonts w:ascii="Arial" w:eastAsia="Arial" w:hAnsi="Arial" w:cs="Arial"/>
          <w:spacing w:val="-2"/>
          <w:sz w:val="16"/>
          <w:szCs w:val="16"/>
        </w:rPr>
        <w:t xml:space="preserve"> </w:t>
      </w:r>
      <w:r w:rsidRPr="00A36A6F">
        <w:rPr>
          <w:rFonts w:ascii="Arial" w:eastAsia="Arial" w:hAnsi="Arial" w:cs="Arial"/>
          <w:sz w:val="16"/>
          <w:szCs w:val="16"/>
        </w:rPr>
        <w:t>accordance</w:t>
      </w:r>
      <w:r w:rsidRPr="00A36A6F">
        <w:rPr>
          <w:rFonts w:ascii="Arial" w:eastAsia="Arial" w:hAnsi="Arial" w:cs="Arial"/>
          <w:spacing w:val="-2"/>
          <w:sz w:val="16"/>
          <w:szCs w:val="16"/>
        </w:rPr>
        <w:t xml:space="preserve"> </w:t>
      </w:r>
      <w:r w:rsidRPr="00A36A6F">
        <w:rPr>
          <w:rFonts w:ascii="Arial" w:eastAsia="Arial" w:hAnsi="Arial" w:cs="Arial"/>
          <w:sz w:val="16"/>
          <w:szCs w:val="16"/>
        </w:rPr>
        <w:t>with</w:t>
      </w:r>
      <w:r w:rsidRPr="00A36A6F">
        <w:rPr>
          <w:rFonts w:ascii="Arial" w:eastAsia="Arial" w:hAnsi="Arial" w:cs="Arial"/>
          <w:spacing w:val="-2"/>
          <w:sz w:val="16"/>
          <w:szCs w:val="16"/>
        </w:rPr>
        <w:t xml:space="preserve"> </w:t>
      </w:r>
      <w:r w:rsidRPr="00A36A6F">
        <w:rPr>
          <w:rFonts w:ascii="Arial" w:eastAsia="Arial" w:hAnsi="Arial" w:cs="Arial"/>
          <w:sz w:val="16"/>
          <w:szCs w:val="16"/>
        </w:rPr>
        <w:t>the</w:t>
      </w:r>
      <w:r w:rsidRPr="00A36A6F">
        <w:rPr>
          <w:rFonts w:ascii="Arial" w:eastAsia="Arial" w:hAnsi="Arial" w:cs="Arial"/>
          <w:spacing w:val="-2"/>
          <w:sz w:val="16"/>
          <w:szCs w:val="16"/>
        </w:rPr>
        <w:t xml:space="preserve"> </w:t>
      </w:r>
      <w:r w:rsidRPr="00A36A6F">
        <w:rPr>
          <w:rFonts w:ascii="Arial" w:eastAsia="Arial" w:hAnsi="Arial" w:cs="Arial"/>
          <w:sz w:val="16"/>
          <w:szCs w:val="16"/>
        </w:rPr>
        <w:t>contract</w:t>
      </w:r>
      <w:r w:rsidRPr="00A36A6F">
        <w:rPr>
          <w:rFonts w:ascii="Arial" w:eastAsia="Arial" w:hAnsi="Arial" w:cs="Arial"/>
          <w:spacing w:val="-2"/>
          <w:sz w:val="16"/>
          <w:szCs w:val="16"/>
        </w:rPr>
        <w:t xml:space="preserve"> </w:t>
      </w:r>
      <w:r w:rsidRPr="00A36A6F">
        <w:rPr>
          <w:rFonts w:ascii="Arial" w:eastAsia="Arial" w:hAnsi="Arial" w:cs="Arial"/>
          <w:sz w:val="16"/>
          <w:szCs w:val="16"/>
        </w:rPr>
        <w:t>requirements,</w:t>
      </w:r>
      <w:r w:rsidRPr="00A36A6F">
        <w:rPr>
          <w:rFonts w:ascii="Arial" w:eastAsia="Arial" w:hAnsi="Arial" w:cs="Arial"/>
          <w:spacing w:val="-2"/>
          <w:sz w:val="16"/>
          <w:szCs w:val="16"/>
        </w:rPr>
        <w:t xml:space="preserve"> </w:t>
      </w:r>
      <w:r w:rsidRPr="00A36A6F">
        <w:rPr>
          <w:rFonts w:ascii="Arial" w:eastAsia="Arial" w:hAnsi="Arial" w:cs="Arial"/>
          <w:sz w:val="16"/>
          <w:szCs w:val="16"/>
        </w:rPr>
        <w:t>and</w:t>
      </w:r>
      <w:r w:rsidRPr="00A36A6F">
        <w:rPr>
          <w:rFonts w:ascii="Arial" w:eastAsia="Arial" w:hAnsi="Arial" w:cs="Arial"/>
          <w:spacing w:val="-2"/>
          <w:sz w:val="16"/>
          <w:szCs w:val="16"/>
        </w:rPr>
        <w:t xml:space="preserve"> </w:t>
      </w:r>
      <w:r w:rsidRPr="00A36A6F">
        <w:rPr>
          <w:rFonts w:ascii="Arial" w:eastAsia="Arial" w:hAnsi="Arial" w:cs="Arial"/>
          <w:sz w:val="16"/>
          <w:szCs w:val="16"/>
        </w:rPr>
        <w:t>is</w:t>
      </w:r>
      <w:r w:rsidRPr="00A36A6F">
        <w:rPr>
          <w:rFonts w:ascii="Arial" w:eastAsia="Arial" w:hAnsi="Arial" w:cs="Arial"/>
          <w:spacing w:val="-1"/>
          <w:sz w:val="16"/>
          <w:szCs w:val="16"/>
        </w:rPr>
        <w:t xml:space="preserve"> </w:t>
      </w:r>
      <w:r w:rsidRPr="00A36A6F">
        <w:rPr>
          <w:rFonts w:ascii="Arial" w:eastAsia="Arial" w:hAnsi="Arial" w:cs="Arial"/>
          <w:sz w:val="16"/>
          <w:szCs w:val="16"/>
        </w:rPr>
        <w:t>in</w:t>
      </w:r>
      <w:r w:rsidRPr="00A36A6F">
        <w:rPr>
          <w:rFonts w:ascii="Arial" w:eastAsia="Arial" w:hAnsi="Arial" w:cs="Arial"/>
          <w:spacing w:val="-2"/>
          <w:sz w:val="16"/>
          <w:szCs w:val="16"/>
        </w:rPr>
        <w:t xml:space="preserve"> </w:t>
      </w:r>
      <w:r w:rsidRPr="00A36A6F">
        <w:rPr>
          <w:rFonts w:ascii="Arial" w:eastAsia="Arial" w:hAnsi="Arial" w:cs="Arial"/>
          <w:sz w:val="16"/>
          <w:szCs w:val="16"/>
        </w:rPr>
        <w:t>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65E63D65" w14:textId="77777777" w:rsidR="00A36A6F" w:rsidRPr="00A36A6F" w:rsidRDefault="00A36A6F" w:rsidP="00A36A6F">
      <w:pPr>
        <w:widowControl w:val="0"/>
        <w:autoSpaceDE w:val="0"/>
        <w:autoSpaceDN w:val="0"/>
        <w:rPr>
          <w:rFonts w:ascii="Arial" w:eastAsia="Arial" w:hAnsi="Arial" w:cs="Arial"/>
          <w:sz w:val="16"/>
          <w:szCs w:val="16"/>
        </w:rPr>
      </w:pPr>
    </w:p>
    <w:p w14:paraId="4CCE48F9" w14:textId="77777777" w:rsidR="00A36A6F" w:rsidRPr="00A36A6F" w:rsidRDefault="00A36A6F" w:rsidP="005D1515">
      <w:pPr>
        <w:widowControl w:val="0"/>
        <w:numPr>
          <w:ilvl w:val="2"/>
          <w:numId w:val="39"/>
        </w:numPr>
        <w:tabs>
          <w:tab w:val="left" w:pos="296"/>
        </w:tabs>
        <w:autoSpaceDE w:val="0"/>
        <w:autoSpaceDN w:val="0"/>
        <w:ind w:right="38" w:firstLine="0"/>
        <w:rPr>
          <w:rFonts w:ascii="Arial" w:eastAsia="Arial" w:hAnsi="Arial" w:cs="Arial"/>
          <w:sz w:val="16"/>
          <w:szCs w:val="22"/>
        </w:rPr>
      </w:pPr>
      <w:r w:rsidRPr="00A36A6F">
        <w:rPr>
          <w:rFonts w:ascii="Arial" w:eastAsia="Arial" w:hAnsi="Arial" w:cs="Arial"/>
          <w:sz w:val="16"/>
          <w:szCs w:val="22"/>
        </w:rPr>
        <w:t>No portion of the contract shall be sublet, assigned or otherwise disposed of except with the written consent of the contracting officer, or authorized representative, and such consent when given shall not be construed to relieve the contractor of any responsibility for the fulfillment of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Written consent will be given only after the contracting agency has assured that each subcontract is evidenc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writ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contains</w:t>
      </w:r>
      <w:r w:rsidRPr="00A36A6F">
        <w:rPr>
          <w:rFonts w:ascii="Arial" w:eastAsia="Arial" w:hAnsi="Arial" w:cs="Arial"/>
          <w:spacing w:val="-4"/>
          <w:sz w:val="16"/>
          <w:szCs w:val="22"/>
        </w:rPr>
        <w:t xml:space="preserve"> </w:t>
      </w:r>
      <w:r w:rsidRPr="00A36A6F">
        <w:rPr>
          <w:rFonts w:ascii="Arial" w:eastAsia="Arial" w:hAnsi="Arial" w:cs="Arial"/>
          <w:sz w:val="16"/>
          <w:szCs w:val="22"/>
        </w:rPr>
        <w:t>all</w:t>
      </w:r>
      <w:r w:rsidRPr="00A36A6F">
        <w:rPr>
          <w:rFonts w:ascii="Arial" w:eastAsia="Arial" w:hAnsi="Arial" w:cs="Arial"/>
          <w:spacing w:val="-4"/>
          <w:sz w:val="16"/>
          <w:szCs w:val="22"/>
        </w:rPr>
        <w:t xml:space="preserve"> </w:t>
      </w:r>
      <w:r w:rsidRPr="00A36A6F">
        <w:rPr>
          <w:rFonts w:ascii="Arial" w:eastAsia="Arial" w:hAnsi="Arial" w:cs="Arial"/>
          <w:sz w:val="16"/>
          <w:szCs w:val="22"/>
        </w:rPr>
        <w:t>pertinent</w:t>
      </w:r>
      <w:r w:rsidRPr="00A36A6F">
        <w:rPr>
          <w:rFonts w:ascii="Arial" w:eastAsia="Arial" w:hAnsi="Arial" w:cs="Arial"/>
          <w:spacing w:val="-5"/>
          <w:sz w:val="16"/>
          <w:szCs w:val="22"/>
        </w:rPr>
        <w:t xml:space="preserve"> </w:t>
      </w:r>
      <w:r w:rsidRPr="00A36A6F">
        <w:rPr>
          <w:rFonts w:ascii="Arial" w:eastAsia="Arial" w:hAnsi="Arial" w:cs="Arial"/>
          <w:sz w:val="16"/>
          <w:szCs w:val="22"/>
        </w:rPr>
        <w:t>provisions and requirements of the prime contract. (based on long- standing interpretation of 23 CFR 635.116).</w:t>
      </w:r>
    </w:p>
    <w:p w14:paraId="20D246E9" w14:textId="77777777" w:rsidR="00A36A6F" w:rsidRPr="00A36A6F" w:rsidRDefault="00A36A6F" w:rsidP="005D1515">
      <w:pPr>
        <w:widowControl w:val="0"/>
        <w:numPr>
          <w:ilvl w:val="2"/>
          <w:numId w:val="39"/>
        </w:numPr>
        <w:tabs>
          <w:tab w:val="left" w:pos="296"/>
        </w:tabs>
        <w:autoSpaceDE w:val="0"/>
        <w:autoSpaceDN w:val="0"/>
        <w:spacing w:before="183" w:line="184" w:lineRule="exact"/>
        <w:ind w:left="296" w:hanging="176"/>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0"/>
          <w:sz w:val="16"/>
          <w:szCs w:val="22"/>
        </w:rPr>
        <w:t xml:space="preserve"> </w:t>
      </w:r>
      <w:r w:rsidRPr="00A36A6F">
        <w:rPr>
          <w:rFonts w:ascii="Arial" w:eastAsia="Arial" w:hAnsi="Arial" w:cs="Arial"/>
          <w:sz w:val="16"/>
          <w:szCs w:val="22"/>
        </w:rPr>
        <w:t>30-percent</w:t>
      </w:r>
      <w:r w:rsidRPr="00A36A6F">
        <w:rPr>
          <w:rFonts w:ascii="Arial" w:eastAsia="Arial" w:hAnsi="Arial" w:cs="Arial"/>
          <w:spacing w:val="-9"/>
          <w:sz w:val="16"/>
          <w:szCs w:val="22"/>
        </w:rPr>
        <w:t xml:space="preserve"> </w:t>
      </w:r>
      <w:r w:rsidRPr="00A36A6F">
        <w:rPr>
          <w:rFonts w:ascii="Arial" w:eastAsia="Arial" w:hAnsi="Arial" w:cs="Arial"/>
          <w:sz w:val="16"/>
          <w:szCs w:val="22"/>
        </w:rPr>
        <w:t>self-performance</w:t>
      </w:r>
      <w:r w:rsidRPr="00A36A6F">
        <w:rPr>
          <w:rFonts w:ascii="Arial" w:eastAsia="Arial" w:hAnsi="Arial" w:cs="Arial"/>
          <w:spacing w:val="-10"/>
          <w:sz w:val="16"/>
          <w:szCs w:val="22"/>
        </w:rPr>
        <w:t xml:space="preserve"> </w:t>
      </w:r>
      <w:r w:rsidRPr="00A36A6F">
        <w:rPr>
          <w:rFonts w:ascii="Arial" w:eastAsia="Arial" w:hAnsi="Arial" w:cs="Arial"/>
          <w:sz w:val="16"/>
          <w:szCs w:val="22"/>
        </w:rPr>
        <w:t>requirement</w:t>
      </w:r>
      <w:r w:rsidRPr="00A36A6F">
        <w:rPr>
          <w:rFonts w:ascii="Arial" w:eastAsia="Arial" w:hAnsi="Arial" w:cs="Arial"/>
          <w:spacing w:val="-9"/>
          <w:sz w:val="16"/>
          <w:szCs w:val="22"/>
        </w:rPr>
        <w:t xml:space="preserve"> </w:t>
      </w:r>
      <w:r w:rsidRPr="00A36A6F">
        <w:rPr>
          <w:rFonts w:ascii="Arial" w:eastAsia="Arial" w:hAnsi="Arial" w:cs="Arial"/>
          <w:sz w:val="16"/>
          <w:szCs w:val="22"/>
        </w:rPr>
        <w:t>of</w:t>
      </w:r>
      <w:r w:rsidRPr="00A36A6F">
        <w:rPr>
          <w:rFonts w:ascii="Arial" w:eastAsia="Arial" w:hAnsi="Arial" w:cs="Arial"/>
          <w:spacing w:val="-8"/>
          <w:sz w:val="16"/>
          <w:szCs w:val="22"/>
        </w:rPr>
        <w:t xml:space="preserve"> </w:t>
      </w:r>
      <w:r w:rsidRPr="00A36A6F">
        <w:rPr>
          <w:rFonts w:ascii="Arial" w:eastAsia="Arial" w:hAnsi="Arial" w:cs="Arial"/>
          <w:spacing w:val="-2"/>
          <w:sz w:val="16"/>
          <w:szCs w:val="22"/>
        </w:rPr>
        <w:t>paragraph</w:t>
      </w:r>
    </w:p>
    <w:p w14:paraId="3DF712F0"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 is not applicable to design-build contracts; however, contracting</w:t>
      </w:r>
      <w:r w:rsidRPr="00A36A6F">
        <w:rPr>
          <w:rFonts w:ascii="Arial" w:eastAsia="Arial" w:hAnsi="Arial" w:cs="Arial"/>
          <w:spacing w:val="-7"/>
          <w:sz w:val="16"/>
          <w:szCs w:val="16"/>
        </w:rPr>
        <w:t xml:space="preserve"> </w:t>
      </w:r>
      <w:r w:rsidRPr="00A36A6F">
        <w:rPr>
          <w:rFonts w:ascii="Arial" w:eastAsia="Arial" w:hAnsi="Arial" w:cs="Arial"/>
          <w:sz w:val="16"/>
          <w:szCs w:val="16"/>
        </w:rPr>
        <w:t>agencies</w:t>
      </w:r>
      <w:r w:rsidRPr="00A36A6F">
        <w:rPr>
          <w:rFonts w:ascii="Arial" w:eastAsia="Arial" w:hAnsi="Arial" w:cs="Arial"/>
          <w:spacing w:val="-6"/>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establish</w:t>
      </w:r>
      <w:r w:rsidRPr="00A36A6F">
        <w:rPr>
          <w:rFonts w:ascii="Arial" w:eastAsia="Arial" w:hAnsi="Arial" w:cs="Arial"/>
          <w:spacing w:val="-7"/>
          <w:sz w:val="16"/>
          <w:szCs w:val="16"/>
        </w:rPr>
        <w:t xml:space="preserve"> </w:t>
      </w:r>
      <w:r w:rsidRPr="00A36A6F">
        <w:rPr>
          <w:rFonts w:ascii="Arial" w:eastAsia="Arial" w:hAnsi="Arial" w:cs="Arial"/>
          <w:sz w:val="16"/>
          <w:szCs w:val="16"/>
        </w:rPr>
        <w:t>their</w:t>
      </w:r>
      <w:r w:rsidRPr="00A36A6F">
        <w:rPr>
          <w:rFonts w:ascii="Arial" w:eastAsia="Arial" w:hAnsi="Arial" w:cs="Arial"/>
          <w:spacing w:val="-7"/>
          <w:sz w:val="16"/>
          <w:szCs w:val="16"/>
        </w:rPr>
        <w:t xml:space="preserve"> </w:t>
      </w:r>
      <w:r w:rsidRPr="00A36A6F">
        <w:rPr>
          <w:rFonts w:ascii="Arial" w:eastAsia="Arial" w:hAnsi="Arial" w:cs="Arial"/>
          <w:sz w:val="16"/>
          <w:szCs w:val="16"/>
        </w:rPr>
        <w:t>own</w:t>
      </w:r>
      <w:r w:rsidRPr="00A36A6F">
        <w:rPr>
          <w:rFonts w:ascii="Arial" w:eastAsia="Arial" w:hAnsi="Arial" w:cs="Arial"/>
          <w:spacing w:val="-7"/>
          <w:sz w:val="16"/>
          <w:szCs w:val="16"/>
        </w:rPr>
        <w:t xml:space="preserve"> </w:t>
      </w:r>
      <w:r w:rsidRPr="00A36A6F">
        <w:rPr>
          <w:rFonts w:ascii="Arial" w:eastAsia="Arial" w:hAnsi="Arial" w:cs="Arial"/>
          <w:sz w:val="16"/>
          <w:szCs w:val="16"/>
        </w:rPr>
        <w:t>self-performance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23 CFR 635.116(d).</w:t>
      </w:r>
    </w:p>
    <w:p w14:paraId="4A9E672A" w14:textId="77777777" w:rsidR="00A36A6F" w:rsidRPr="00A36A6F" w:rsidRDefault="00A36A6F" w:rsidP="00A36A6F">
      <w:pPr>
        <w:widowControl w:val="0"/>
        <w:autoSpaceDE w:val="0"/>
        <w:autoSpaceDN w:val="0"/>
        <w:rPr>
          <w:rFonts w:ascii="Arial" w:eastAsia="Arial" w:hAnsi="Arial" w:cs="Arial"/>
          <w:sz w:val="16"/>
          <w:szCs w:val="16"/>
        </w:rPr>
      </w:pPr>
    </w:p>
    <w:p w14:paraId="39E89844" w14:textId="77777777" w:rsidR="00A36A6F" w:rsidRPr="00A36A6F" w:rsidRDefault="00A36A6F" w:rsidP="00A36A6F">
      <w:pPr>
        <w:widowControl w:val="0"/>
        <w:autoSpaceDE w:val="0"/>
        <w:autoSpaceDN w:val="0"/>
        <w:rPr>
          <w:rFonts w:ascii="Arial" w:eastAsia="Arial" w:hAnsi="Arial" w:cs="Arial"/>
          <w:sz w:val="16"/>
          <w:szCs w:val="16"/>
        </w:rPr>
      </w:pPr>
    </w:p>
    <w:p w14:paraId="2B2632A9"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SAFET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CCIDENT</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PREVENTION</w:t>
      </w:r>
    </w:p>
    <w:p w14:paraId="73723B95" w14:textId="77777777" w:rsidR="00A36A6F" w:rsidRPr="00A36A6F" w:rsidRDefault="00A36A6F" w:rsidP="00A36A6F">
      <w:pPr>
        <w:widowControl w:val="0"/>
        <w:autoSpaceDE w:val="0"/>
        <w:autoSpaceDN w:val="0"/>
        <w:rPr>
          <w:rFonts w:ascii="Arial" w:eastAsia="Arial" w:hAnsi="Arial" w:cs="Arial"/>
          <w:b/>
          <w:sz w:val="16"/>
          <w:szCs w:val="16"/>
        </w:rPr>
      </w:pPr>
    </w:p>
    <w:p w14:paraId="0064BA3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3347B568" w14:textId="77777777" w:rsidR="00A36A6F" w:rsidRPr="00A36A6F" w:rsidRDefault="00A36A6F" w:rsidP="00A36A6F">
      <w:pPr>
        <w:widowControl w:val="0"/>
        <w:autoSpaceDE w:val="0"/>
        <w:autoSpaceDN w:val="0"/>
        <w:rPr>
          <w:rFonts w:ascii="Arial" w:eastAsia="Arial" w:hAnsi="Arial" w:cs="Arial"/>
          <w:sz w:val="16"/>
          <w:szCs w:val="16"/>
        </w:rPr>
      </w:pPr>
    </w:p>
    <w:p w14:paraId="610714D2" w14:textId="77777777" w:rsidR="00A36A6F" w:rsidRPr="00A36A6F" w:rsidRDefault="00A36A6F" w:rsidP="005D1515">
      <w:pPr>
        <w:widowControl w:val="0"/>
        <w:numPr>
          <w:ilvl w:val="2"/>
          <w:numId w:val="39"/>
        </w:numPr>
        <w:tabs>
          <w:tab w:val="left" w:pos="340"/>
        </w:tabs>
        <w:autoSpaceDE w:val="0"/>
        <w:autoSpaceDN w:val="0"/>
        <w:ind w:left="119" w:right="38" w:firstLine="0"/>
        <w:rPr>
          <w:rFonts w:ascii="Arial" w:eastAsia="Arial" w:hAnsi="Arial" w:cs="Arial"/>
          <w:sz w:val="16"/>
          <w:szCs w:val="22"/>
        </w:rPr>
      </w:pPr>
      <w:r w:rsidRPr="00A36A6F">
        <w:rPr>
          <w:rFonts w:ascii="Arial" w:eastAsia="Arial" w:hAnsi="Arial" w:cs="Arial"/>
          <w:sz w:val="16"/>
          <w:szCs w:val="22"/>
        </w:rPr>
        <w:t>In the performance of this contract the contractor shall comply with all applicable Federal, State, and local laws governing safety, health, and sanitation (23 CFR Part 635). 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6"/>
          <w:sz w:val="16"/>
          <w:szCs w:val="22"/>
        </w:rPr>
        <w:t xml:space="preserve"> </w:t>
      </w:r>
      <w:r w:rsidRPr="00A36A6F">
        <w:rPr>
          <w:rFonts w:ascii="Arial" w:eastAsia="Arial" w:hAnsi="Arial" w:cs="Arial"/>
          <w:sz w:val="16"/>
          <w:szCs w:val="22"/>
        </w:rPr>
        <w:t>shall</w:t>
      </w:r>
      <w:r w:rsidRPr="00A36A6F">
        <w:rPr>
          <w:rFonts w:ascii="Arial" w:eastAsia="Arial" w:hAnsi="Arial" w:cs="Arial"/>
          <w:spacing w:val="-5"/>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afeguards,</w:t>
      </w:r>
      <w:r w:rsidRPr="00A36A6F">
        <w:rPr>
          <w:rFonts w:ascii="Arial" w:eastAsia="Arial" w:hAnsi="Arial" w:cs="Arial"/>
          <w:spacing w:val="-6"/>
          <w:sz w:val="16"/>
          <w:szCs w:val="22"/>
        </w:rPr>
        <w:t xml:space="preserve"> </w:t>
      </w:r>
      <w:r w:rsidRPr="00A36A6F">
        <w:rPr>
          <w:rFonts w:ascii="Arial" w:eastAsia="Arial" w:hAnsi="Arial" w:cs="Arial"/>
          <w:sz w:val="16"/>
          <w:szCs w:val="22"/>
        </w:rPr>
        <w:t>safety</w:t>
      </w:r>
      <w:r w:rsidRPr="00A36A6F">
        <w:rPr>
          <w:rFonts w:ascii="Arial" w:eastAsia="Arial" w:hAnsi="Arial" w:cs="Arial"/>
          <w:spacing w:val="-4"/>
          <w:sz w:val="16"/>
          <w:szCs w:val="22"/>
        </w:rPr>
        <w:t xml:space="preserve"> </w:t>
      </w:r>
      <w:r w:rsidRPr="00A36A6F">
        <w:rPr>
          <w:rFonts w:ascii="Arial" w:eastAsia="Arial" w:hAnsi="Arial" w:cs="Arial"/>
          <w:sz w:val="16"/>
          <w:szCs w:val="22"/>
        </w:rPr>
        <w:t>devices</w:t>
      </w:r>
      <w:r w:rsidRPr="00A36A6F">
        <w:rPr>
          <w:rFonts w:ascii="Arial" w:eastAsia="Arial" w:hAnsi="Arial" w:cs="Arial"/>
          <w:spacing w:val="-5"/>
          <w:sz w:val="16"/>
          <w:szCs w:val="22"/>
        </w:rPr>
        <w:t xml:space="preserve"> </w:t>
      </w:r>
      <w:r w:rsidRPr="00A36A6F">
        <w:rPr>
          <w:rFonts w:ascii="Arial" w:eastAsia="Arial" w:hAnsi="Arial" w:cs="Arial"/>
          <w:sz w:val="16"/>
          <w:szCs w:val="22"/>
        </w:rPr>
        <w:t>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r w:rsidRPr="00A36A6F">
        <w:rPr>
          <w:rFonts w:ascii="Arial" w:eastAsia="Arial" w:hAnsi="Arial" w:cs="Arial"/>
          <w:spacing w:val="40"/>
          <w:sz w:val="16"/>
          <w:szCs w:val="22"/>
        </w:rPr>
        <w:t xml:space="preserve"> </w:t>
      </w:r>
      <w:r w:rsidRPr="00A36A6F">
        <w:rPr>
          <w:rFonts w:ascii="Arial" w:eastAsia="Arial" w:hAnsi="Arial" w:cs="Arial"/>
          <w:sz w:val="16"/>
          <w:szCs w:val="22"/>
        </w:rPr>
        <w:t>23 CFR 635.108.</w:t>
      </w:r>
    </w:p>
    <w:p w14:paraId="67B6B3CC" w14:textId="77777777" w:rsidR="00A36A6F" w:rsidRPr="00A36A6F" w:rsidRDefault="00A36A6F" w:rsidP="005D1515">
      <w:pPr>
        <w:widowControl w:val="0"/>
        <w:numPr>
          <w:ilvl w:val="2"/>
          <w:numId w:val="39"/>
        </w:numPr>
        <w:tabs>
          <w:tab w:val="left" w:pos="341"/>
        </w:tabs>
        <w:autoSpaceDE w:val="0"/>
        <w:autoSpaceDN w:val="0"/>
        <w:spacing w:before="183"/>
        <w:ind w:right="76" w:firstLine="0"/>
        <w:rPr>
          <w:rFonts w:ascii="Arial" w:eastAsia="Arial" w:hAnsi="Arial" w:cs="Arial"/>
          <w:sz w:val="16"/>
          <w:szCs w:val="22"/>
        </w:rPr>
      </w:pPr>
      <w:r w:rsidRPr="00A36A6F">
        <w:rPr>
          <w:rFonts w:ascii="Arial" w:eastAsia="Arial" w:hAnsi="Arial" w:cs="Arial"/>
          <w:sz w:val="16"/>
          <w:szCs w:val="22"/>
        </w:rPr>
        <w:t>It is a condition of this contract, and shall be made a condition</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each</w:t>
      </w:r>
      <w:r w:rsidRPr="00A36A6F">
        <w:rPr>
          <w:rFonts w:ascii="Arial" w:eastAsia="Arial" w:hAnsi="Arial" w:cs="Arial"/>
          <w:spacing w:val="-6"/>
          <w:sz w:val="16"/>
          <w:szCs w:val="22"/>
        </w:rPr>
        <w:t xml:space="preserve"> </w:t>
      </w:r>
      <w:r w:rsidRPr="00A36A6F">
        <w:rPr>
          <w:rFonts w:ascii="Arial" w:eastAsia="Arial" w:hAnsi="Arial" w:cs="Arial"/>
          <w:sz w:val="16"/>
          <w:szCs w:val="22"/>
        </w:rPr>
        <w:t>subcontract,</w:t>
      </w:r>
      <w:r w:rsidRPr="00A36A6F">
        <w:rPr>
          <w:rFonts w:ascii="Arial" w:eastAsia="Arial" w:hAnsi="Arial" w:cs="Arial"/>
          <w:spacing w:val="-6"/>
          <w:sz w:val="16"/>
          <w:szCs w:val="22"/>
        </w:rPr>
        <w:t xml:space="preserve"> </w:t>
      </w:r>
      <w:r w:rsidRPr="00A36A6F">
        <w:rPr>
          <w:rFonts w:ascii="Arial" w:eastAsia="Arial" w:hAnsi="Arial" w:cs="Arial"/>
          <w:sz w:val="16"/>
          <w:szCs w:val="22"/>
        </w:rPr>
        <w:t>which</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enters</w:t>
      </w:r>
      <w:r w:rsidRPr="00A36A6F">
        <w:rPr>
          <w:rFonts w:ascii="Arial" w:eastAsia="Arial" w:hAnsi="Arial" w:cs="Arial"/>
          <w:spacing w:val="-5"/>
          <w:sz w:val="16"/>
          <w:szCs w:val="22"/>
        </w:rPr>
        <w:t xml:space="preserve"> </w:t>
      </w:r>
      <w:r w:rsidRPr="00A36A6F">
        <w:rPr>
          <w:rFonts w:ascii="Arial" w:eastAsia="Arial" w:hAnsi="Arial" w:cs="Arial"/>
          <w:sz w:val="16"/>
          <w:szCs w:val="22"/>
        </w:rPr>
        <w:t>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w:t>
      </w:r>
    </w:p>
    <w:p w14:paraId="671C8E72" w14:textId="77777777" w:rsidR="00A36A6F" w:rsidRPr="00A36A6F" w:rsidRDefault="00A36A6F" w:rsidP="00A36A6F">
      <w:pPr>
        <w:widowControl w:val="0"/>
        <w:autoSpaceDE w:val="0"/>
        <w:autoSpaceDN w:val="0"/>
        <w:spacing w:before="77"/>
        <w:ind w:right="14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health standards (29 CFR Part 1926) promulgated by the Secretary of Labor, in accordance with Section 107 of the Contract</w:t>
      </w:r>
      <w:r w:rsidRPr="00A36A6F">
        <w:rPr>
          <w:rFonts w:ascii="Arial" w:eastAsia="Arial" w:hAnsi="Arial" w:cs="Arial"/>
          <w:spacing w:val="-6"/>
          <w:sz w:val="16"/>
          <w:szCs w:val="16"/>
        </w:rPr>
        <w:t xml:space="preserve"> </w:t>
      </w:r>
      <w:r w:rsidRPr="00A36A6F">
        <w:rPr>
          <w:rFonts w:ascii="Arial" w:eastAsia="Arial" w:hAnsi="Arial" w:cs="Arial"/>
          <w:sz w:val="16"/>
          <w:szCs w:val="16"/>
        </w:rPr>
        <w:t>Work</w:t>
      </w:r>
      <w:r w:rsidRPr="00A36A6F">
        <w:rPr>
          <w:rFonts w:ascii="Arial" w:eastAsia="Arial" w:hAnsi="Arial" w:cs="Arial"/>
          <w:spacing w:val="-5"/>
          <w:sz w:val="16"/>
          <w:szCs w:val="16"/>
        </w:rPr>
        <w:t xml:space="preserve"> </w:t>
      </w:r>
      <w:r w:rsidRPr="00A36A6F">
        <w:rPr>
          <w:rFonts w:ascii="Arial" w:eastAsia="Arial" w:hAnsi="Arial" w:cs="Arial"/>
          <w:sz w:val="16"/>
          <w:szCs w:val="16"/>
        </w:rPr>
        <w:t>Hours</w:t>
      </w:r>
      <w:r w:rsidRPr="00A36A6F">
        <w:rPr>
          <w:rFonts w:ascii="Arial" w:eastAsia="Arial" w:hAnsi="Arial" w:cs="Arial"/>
          <w:spacing w:val="-5"/>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Safety</w:t>
      </w:r>
      <w:r w:rsidRPr="00A36A6F">
        <w:rPr>
          <w:rFonts w:ascii="Arial" w:eastAsia="Arial" w:hAnsi="Arial" w:cs="Arial"/>
          <w:spacing w:val="-4"/>
          <w:sz w:val="16"/>
          <w:szCs w:val="16"/>
        </w:rPr>
        <w:t xml:space="preserve"> </w:t>
      </w:r>
      <w:r w:rsidRPr="00A36A6F">
        <w:rPr>
          <w:rFonts w:ascii="Arial" w:eastAsia="Arial" w:hAnsi="Arial" w:cs="Arial"/>
          <w:sz w:val="16"/>
          <w:szCs w:val="16"/>
        </w:rPr>
        <w:t>Standards</w:t>
      </w:r>
      <w:r w:rsidRPr="00A36A6F">
        <w:rPr>
          <w:rFonts w:ascii="Arial" w:eastAsia="Arial" w:hAnsi="Arial" w:cs="Arial"/>
          <w:spacing w:val="-5"/>
          <w:sz w:val="16"/>
          <w:szCs w:val="16"/>
        </w:rPr>
        <w:t xml:space="preserve"> </w:t>
      </w:r>
      <w:r w:rsidRPr="00A36A6F">
        <w:rPr>
          <w:rFonts w:ascii="Arial" w:eastAsia="Arial" w:hAnsi="Arial" w:cs="Arial"/>
          <w:sz w:val="16"/>
          <w:szCs w:val="16"/>
        </w:rPr>
        <w:t>Act</w:t>
      </w:r>
      <w:r w:rsidRPr="00A36A6F">
        <w:rPr>
          <w:rFonts w:ascii="Arial" w:eastAsia="Arial" w:hAnsi="Arial" w:cs="Arial"/>
          <w:spacing w:val="-6"/>
          <w:sz w:val="16"/>
          <w:szCs w:val="16"/>
        </w:rPr>
        <w:t xml:space="preserve"> </w:t>
      </w:r>
      <w:r w:rsidRPr="00A36A6F">
        <w:rPr>
          <w:rFonts w:ascii="Arial" w:eastAsia="Arial" w:hAnsi="Arial" w:cs="Arial"/>
          <w:sz w:val="16"/>
          <w:szCs w:val="16"/>
        </w:rPr>
        <w:t>(40</w:t>
      </w:r>
      <w:r w:rsidRPr="00A36A6F">
        <w:rPr>
          <w:rFonts w:ascii="Arial" w:eastAsia="Arial" w:hAnsi="Arial" w:cs="Arial"/>
          <w:spacing w:val="-6"/>
          <w:sz w:val="16"/>
          <w:szCs w:val="16"/>
        </w:rPr>
        <w:t xml:space="preserve"> </w:t>
      </w:r>
      <w:r w:rsidRPr="00A36A6F">
        <w:rPr>
          <w:rFonts w:ascii="Arial" w:eastAsia="Arial" w:hAnsi="Arial" w:cs="Arial"/>
          <w:sz w:val="16"/>
          <w:szCs w:val="16"/>
        </w:rPr>
        <w:t>U.S.C. 3704).</w:t>
      </w:r>
      <w:r w:rsidRPr="00A36A6F">
        <w:rPr>
          <w:rFonts w:ascii="Arial" w:eastAsia="Arial" w:hAnsi="Arial" w:cs="Arial"/>
          <w:spacing w:val="40"/>
          <w:sz w:val="16"/>
          <w:szCs w:val="16"/>
        </w:rPr>
        <w:t xml:space="preserve"> </w:t>
      </w:r>
      <w:r w:rsidRPr="00A36A6F">
        <w:rPr>
          <w:rFonts w:ascii="Arial" w:eastAsia="Arial" w:hAnsi="Arial" w:cs="Arial"/>
          <w:sz w:val="16"/>
          <w:szCs w:val="16"/>
        </w:rPr>
        <w:t>29 CFR 1926.10.</w:t>
      </w:r>
    </w:p>
    <w:p w14:paraId="4D91967C" w14:textId="77777777" w:rsidR="00A36A6F" w:rsidRPr="00A36A6F" w:rsidRDefault="00A36A6F" w:rsidP="00A36A6F">
      <w:pPr>
        <w:widowControl w:val="0"/>
        <w:autoSpaceDE w:val="0"/>
        <w:autoSpaceDN w:val="0"/>
        <w:rPr>
          <w:rFonts w:ascii="Arial" w:eastAsia="Arial" w:hAnsi="Arial" w:cs="Arial"/>
          <w:sz w:val="16"/>
          <w:szCs w:val="16"/>
        </w:rPr>
      </w:pPr>
    </w:p>
    <w:p w14:paraId="6547028A" w14:textId="77777777" w:rsidR="00A36A6F" w:rsidRPr="00A36A6F" w:rsidRDefault="00A36A6F" w:rsidP="005D1515">
      <w:pPr>
        <w:widowControl w:val="0"/>
        <w:numPr>
          <w:ilvl w:val="2"/>
          <w:numId w:val="39"/>
        </w:numPr>
        <w:tabs>
          <w:tab w:val="left" w:pos="340"/>
        </w:tabs>
        <w:autoSpaceDE w:val="0"/>
        <w:autoSpaceDN w:val="0"/>
        <w:spacing w:before="1"/>
        <w:ind w:left="119" w:right="144" w:firstLine="0"/>
        <w:rPr>
          <w:rFonts w:ascii="Arial" w:eastAsia="Arial" w:hAnsi="Arial" w:cs="Arial"/>
          <w:sz w:val="16"/>
          <w:szCs w:val="22"/>
        </w:rPr>
      </w:pPr>
      <w:r w:rsidRPr="00A36A6F">
        <w:rPr>
          <w:rFonts w:ascii="Arial" w:eastAsia="Arial" w:hAnsi="Arial" w:cs="Arial"/>
          <w:sz w:val="16"/>
          <w:szCs w:val="22"/>
        </w:rPr>
        <w:t>Pursuant</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29</w:t>
      </w:r>
      <w:r w:rsidRPr="00A36A6F">
        <w:rPr>
          <w:rFonts w:ascii="Arial" w:eastAsia="Arial" w:hAnsi="Arial" w:cs="Arial"/>
          <w:spacing w:val="-3"/>
          <w:sz w:val="16"/>
          <w:szCs w:val="22"/>
        </w:rPr>
        <w:t xml:space="preserve"> </w:t>
      </w:r>
      <w:r w:rsidRPr="00A36A6F">
        <w:rPr>
          <w:rFonts w:ascii="Arial" w:eastAsia="Arial" w:hAnsi="Arial" w:cs="Arial"/>
          <w:sz w:val="16"/>
          <w:szCs w:val="22"/>
        </w:rPr>
        <w:t>CFR</w:t>
      </w:r>
      <w:r w:rsidRPr="00A36A6F">
        <w:rPr>
          <w:rFonts w:ascii="Arial" w:eastAsia="Arial" w:hAnsi="Arial" w:cs="Arial"/>
          <w:spacing w:val="-3"/>
          <w:sz w:val="16"/>
          <w:szCs w:val="22"/>
        </w:rPr>
        <w:t xml:space="preserve"> </w:t>
      </w:r>
      <w:r w:rsidRPr="00A36A6F">
        <w:rPr>
          <w:rFonts w:ascii="Arial" w:eastAsia="Arial" w:hAnsi="Arial" w:cs="Arial"/>
          <w:sz w:val="16"/>
          <w:szCs w:val="22"/>
        </w:rPr>
        <w:t>1926.3,</w:t>
      </w:r>
      <w:r w:rsidRPr="00A36A6F">
        <w:rPr>
          <w:rFonts w:ascii="Arial" w:eastAsia="Arial" w:hAnsi="Arial" w:cs="Arial"/>
          <w:spacing w:val="-3"/>
          <w:sz w:val="16"/>
          <w:szCs w:val="22"/>
        </w:rPr>
        <w:t xml:space="preserve"> </w:t>
      </w:r>
      <w:r w:rsidRPr="00A36A6F">
        <w:rPr>
          <w:rFonts w:ascii="Arial" w:eastAsia="Arial" w:hAnsi="Arial" w:cs="Arial"/>
          <w:sz w:val="16"/>
          <w:szCs w:val="22"/>
        </w:rPr>
        <w:t>it</w:t>
      </w:r>
      <w:r w:rsidRPr="00A36A6F">
        <w:rPr>
          <w:rFonts w:ascii="Arial" w:eastAsia="Arial" w:hAnsi="Arial" w:cs="Arial"/>
          <w:spacing w:val="-1"/>
          <w:sz w:val="16"/>
          <w:szCs w:val="22"/>
        </w:rPr>
        <w:t xml:space="preserve"> </w:t>
      </w:r>
      <w:r w:rsidRPr="00A36A6F">
        <w:rPr>
          <w:rFonts w:ascii="Arial" w:eastAsia="Arial" w:hAnsi="Arial" w:cs="Arial"/>
          <w:sz w:val="16"/>
          <w:szCs w:val="22"/>
        </w:rPr>
        <w:t>is</w:t>
      </w:r>
      <w:r w:rsidRPr="00A36A6F">
        <w:rPr>
          <w:rFonts w:ascii="Arial" w:eastAsia="Arial" w:hAnsi="Arial" w:cs="Arial"/>
          <w:spacing w:val="-2"/>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condi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2"/>
          <w:sz w:val="16"/>
          <w:szCs w:val="22"/>
        </w:rPr>
        <w:t xml:space="preserve"> </w:t>
      </w:r>
      <w:r w:rsidRPr="00A36A6F">
        <w:rPr>
          <w:rFonts w:ascii="Arial" w:eastAsia="Arial" w:hAnsi="Arial" w:cs="Arial"/>
          <w:sz w:val="16"/>
          <w:szCs w:val="22"/>
        </w:rPr>
        <w:t>contract that the Secretary of Labor or authorized representative thereof, shall have right of entry to any site of contract performa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spec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investigat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matt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compliance with the construction safety and health standards and to carry out the duties of the Secretary under Section 107 of the Contract Work Hours and Safety Standards Act (40 U.S.C. </w:t>
      </w:r>
      <w:r w:rsidRPr="00A36A6F">
        <w:rPr>
          <w:rFonts w:ascii="Arial" w:eastAsia="Arial" w:hAnsi="Arial" w:cs="Arial"/>
          <w:spacing w:val="-2"/>
          <w:sz w:val="16"/>
          <w:szCs w:val="22"/>
        </w:rPr>
        <w:t>3704).</w:t>
      </w:r>
    </w:p>
    <w:p w14:paraId="70394CC2"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42AC81"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FALSE</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STATEMENTS</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CONCERN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HIGHWAY </w:t>
      </w:r>
      <w:r w:rsidRPr="00A36A6F">
        <w:rPr>
          <w:rFonts w:ascii="Arial" w:eastAsia="Arial" w:hAnsi="Arial" w:cs="Arial"/>
          <w:b/>
          <w:bCs/>
          <w:spacing w:val="-2"/>
          <w:sz w:val="16"/>
          <w:szCs w:val="16"/>
        </w:rPr>
        <w:t>PROJECTS</w:t>
      </w:r>
    </w:p>
    <w:p w14:paraId="55E0BEC8" w14:textId="77777777" w:rsidR="00A36A6F" w:rsidRPr="00A36A6F" w:rsidRDefault="00A36A6F" w:rsidP="00A36A6F">
      <w:pPr>
        <w:widowControl w:val="0"/>
        <w:autoSpaceDE w:val="0"/>
        <w:autoSpaceDN w:val="0"/>
        <w:rPr>
          <w:rFonts w:ascii="Arial" w:eastAsia="Arial" w:hAnsi="Arial" w:cs="Arial"/>
          <w:b/>
          <w:sz w:val="16"/>
          <w:szCs w:val="16"/>
        </w:rPr>
      </w:pPr>
    </w:p>
    <w:p w14:paraId="2A03EA68"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w:t>
      </w:r>
    </w:p>
    <w:p w14:paraId="734452E6" w14:textId="77777777" w:rsidR="00A36A6F" w:rsidRPr="00A36A6F" w:rsidRDefault="00A36A6F" w:rsidP="00A36A6F">
      <w:pPr>
        <w:widowControl w:val="0"/>
        <w:autoSpaceDE w:val="0"/>
        <w:autoSpaceDN w:val="0"/>
        <w:rPr>
          <w:rFonts w:ascii="Arial" w:eastAsia="Arial" w:hAnsi="Arial" w:cs="Arial"/>
          <w:sz w:val="16"/>
          <w:szCs w:val="16"/>
        </w:rPr>
      </w:pPr>
    </w:p>
    <w:p w14:paraId="1F2D2776" w14:textId="77777777" w:rsidR="00A36A6F" w:rsidRPr="00A36A6F" w:rsidRDefault="00A36A6F" w:rsidP="00A36A6F">
      <w:pPr>
        <w:widowControl w:val="0"/>
        <w:autoSpaceDE w:val="0"/>
        <w:autoSpaceDN w:val="0"/>
        <w:ind w:right="118"/>
        <w:rPr>
          <w:rFonts w:ascii="Arial" w:eastAsia="Arial" w:hAnsi="Arial" w:cs="Arial"/>
          <w:sz w:val="16"/>
          <w:szCs w:val="16"/>
        </w:rPr>
      </w:pPr>
      <w:r w:rsidRPr="00A36A6F">
        <w:rPr>
          <w:rFonts w:ascii="Arial" w:eastAsia="Arial" w:hAnsi="Arial" w:cs="Arial"/>
          <w:sz w:val="16"/>
          <w:szCs w:val="16"/>
        </w:rPr>
        <w:t>In order to assure high quality and durable construction in conformity with approved plans and specifications and a high degree of reliability on statements and representations made by engineers, contractors, suppliers, and workers on Federal- aid highway projects, it is essential that all persons concerned with</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project</w:t>
      </w:r>
      <w:r w:rsidRPr="00A36A6F">
        <w:rPr>
          <w:rFonts w:ascii="Arial" w:eastAsia="Arial" w:hAnsi="Arial" w:cs="Arial"/>
          <w:spacing w:val="-6"/>
          <w:sz w:val="16"/>
          <w:szCs w:val="16"/>
        </w:rPr>
        <w:t xml:space="preserve"> </w:t>
      </w:r>
      <w:r w:rsidRPr="00A36A6F">
        <w:rPr>
          <w:rFonts w:ascii="Arial" w:eastAsia="Arial" w:hAnsi="Arial" w:cs="Arial"/>
          <w:sz w:val="16"/>
          <w:szCs w:val="16"/>
        </w:rPr>
        <w:t>perform</w:t>
      </w:r>
      <w:r w:rsidRPr="00A36A6F">
        <w:rPr>
          <w:rFonts w:ascii="Arial" w:eastAsia="Arial" w:hAnsi="Arial" w:cs="Arial"/>
          <w:spacing w:val="-5"/>
          <w:sz w:val="16"/>
          <w:szCs w:val="16"/>
        </w:rPr>
        <w:t xml:space="preserve"> </w:t>
      </w:r>
      <w:r w:rsidRPr="00A36A6F">
        <w:rPr>
          <w:rFonts w:ascii="Arial" w:eastAsia="Arial" w:hAnsi="Arial" w:cs="Arial"/>
          <w:sz w:val="16"/>
          <w:szCs w:val="16"/>
        </w:rPr>
        <w:t>their</w:t>
      </w:r>
      <w:r w:rsidRPr="00A36A6F">
        <w:rPr>
          <w:rFonts w:ascii="Arial" w:eastAsia="Arial" w:hAnsi="Arial" w:cs="Arial"/>
          <w:spacing w:val="-6"/>
          <w:sz w:val="16"/>
          <w:szCs w:val="16"/>
        </w:rPr>
        <w:t xml:space="preserve"> </w:t>
      </w:r>
      <w:r w:rsidRPr="00A36A6F">
        <w:rPr>
          <w:rFonts w:ascii="Arial" w:eastAsia="Arial" w:hAnsi="Arial" w:cs="Arial"/>
          <w:sz w:val="16"/>
          <w:szCs w:val="16"/>
        </w:rPr>
        <w:t>functions</w:t>
      </w:r>
      <w:r w:rsidRPr="00A36A6F">
        <w:rPr>
          <w:rFonts w:ascii="Arial" w:eastAsia="Arial" w:hAnsi="Arial" w:cs="Arial"/>
          <w:spacing w:val="-5"/>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carefully,</w:t>
      </w:r>
      <w:r w:rsidRPr="00A36A6F">
        <w:rPr>
          <w:rFonts w:ascii="Arial" w:eastAsia="Arial" w:hAnsi="Arial" w:cs="Arial"/>
          <w:spacing w:val="-7"/>
          <w:sz w:val="16"/>
          <w:szCs w:val="16"/>
        </w:rPr>
        <w:t xml:space="preserve"> </w:t>
      </w:r>
      <w:r w:rsidRPr="00A36A6F">
        <w:rPr>
          <w:rFonts w:ascii="Arial" w:eastAsia="Arial" w:hAnsi="Arial" w:cs="Arial"/>
          <w:sz w:val="16"/>
          <w:szCs w:val="16"/>
        </w:rPr>
        <w:t>thoroughly, and honestly as possible.</w:t>
      </w:r>
      <w:r w:rsidRPr="00A36A6F">
        <w:rPr>
          <w:rFonts w:ascii="Arial" w:eastAsia="Arial" w:hAnsi="Arial" w:cs="Arial"/>
          <w:spacing w:val="40"/>
          <w:sz w:val="16"/>
          <w:szCs w:val="16"/>
        </w:rPr>
        <w:t xml:space="preserve"> </w:t>
      </w:r>
      <w:r w:rsidRPr="00A36A6F">
        <w:rPr>
          <w:rFonts w:ascii="Arial" w:eastAsia="Arial" w:hAnsi="Arial" w:cs="Arial"/>
          <w:sz w:val="16"/>
          <w:szCs w:val="16"/>
        </w:rPr>
        <w:t>Willful falsification, distortion, or misrepresentation with respect to any facts related to the project is a violation of Federal law.</w:t>
      </w:r>
      <w:r w:rsidRPr="00A36A6F">
        <w:rPr>
          <w:rFonts w:ascii="Arial" w:eastAsia="Arial" w:hAnsi="Arial" w:cs="Arial"/>
          <w:spacing w:val="40"/>
          <w:sz w:val="16"/>
          <w:szCs w:val="16"/>
        </w:rPr>
        <w:t xml:space="preserve"> </w:t>
      </w:r>
      <w:r w:rsidRPr="00A36A6F">
        <w:rPr>
          <w:rFonts w:ascii="Arial" w:eastAsia="Arial" w:hAnsi="Arial" w:cs="Arial"/>
          <w:sz w:val="16"/>
          <w:szCs w:val="16"/>
        </w:rPr>
        <w:t>To prevent any misunderstanding regarding the seriousness of these and similar acts, Form FHWA-1022 shall be posted on each Federal-aid highway project (23 CFR Part 635) in one or more places where it is readily available to all persons concerned with the project:</w:t>
      </w:r>
    </w:p>
    <w:p w14:paraId="224F8E8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611C389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8</w:t>
      </w:r>
      <w:r w:rsidRPr="00A36A6F">
        <w:rPr>
          <w:rFonts w:ascii="Arial" w:eastAsia="Arial" w:hAnsi="Arial" w:cs="Arial"/>
          <w:spacing w:val="-5"/>
          <w:sz w:val="16"/>
          <w:szCs w:val="16"/>
        </w:rPr>
        <w:t xml:space="preserve"> </w:t>
      </w:r>
      <w:r w:rsidRPr="00A36A6F">
        <w:rPr>
          <w:rFonts w:ascii="Arial" w:eastAsia="Arial" w:hAnsi="Arial" w:cs="Arial"/>
          <w:sz w:val="16"/>
          <w:szCs w:val="16"/>
        </w:rPr>
        <w:t>U.S.C.</w:t>
      </w:r>
      <w:r w:rsidRPr="00A36A6F">
        <w:rPr>
          <w:rFonts w:ascii="Arial" w:eastAsia="Arial" w:hAnsi="Arial" w:cs="Arial"/>
          <w:spacing w:val="-5"/>
          <w:sz w:val="16"/>
          <w:szCs w:val="16"/>
        </w:rPr>
        <w:t xml:space="preserve"> </w:t>
      </w:r>
      <w:r w:rsidRPr="00A36A6F">
        <w:rPr>
          <w:rFonts w:ascii="Arial" w:eastAsia="Arial" w:hAnsi="Arial" w:cs="Arial"/>
          <w:sz w:val="16"/>
          <w:szCs w:val="16"/>
        </w:rPr>
        <w:t>1020</w:t>
      </w:r>
      <w:r w:rsidRPr="00A36A6F">
        <w:rPr>
          <w:rFonts w:ascii="Arial" w:eastAsia="Arial" w:hAnsi="Arial" w:cs="Arial"/>
          <w:spacing w:val="-4"/>
          <w:sz w:val="16"/>
          <w:szCs w:val="16"/>
        </w:rPr>
        <w:t xml:space="preserve"> </w:t>
      </w:r>
      <w:r w:rsidRPr="00A36A6F">
        <w:rPr>
          <w:rFonts w:ascii="Arial" w:eastAsia="Arial" w:hAnsi="Arial" w:cs="Arial"/>
          <w:sz w:val="16"/>
          <w:szCs w:val="16"/>
        </w:rPr>
        <w:t>reads</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follows:</w:t>
      </w:r>
    </w:p>
    <w:p w14:paraId="12B31D39" w14:textId="77777777" w:rsidR="00A36A6F" w:rsidRPr="00A36A6F" w:rsidRDefault="00A36A6F" w:rsidP="00A36A6F">
      <w:pPr>
        <w:widowControl w:val="0"/>
        <w:autoSpaceDE w:val="0"/>
        <w:autoSpaceDN w:val="0"/>
        <w:spacing w:before="183"/>
        <w:ind w:right="144"/>
        <w:rPr>
          <w:rFonts w:ascii="Arial" w:eastAsia="Arial" w:hAnsi="Arial" w:cs="Arial"/>
          <w:sz w:val="16"/>
          <w:szCs w:val="16"/>
        </w:rPr>
      </w:pPr>
      <w:r w:rsidRPr="00A36A6F">
        <w:rPr>
          <w:rFonts w:ascii="Arial" w:eastAsia="Arial" w:hAnsi="Arial" w:cs="Arial"/>
          <w:sz w:val="16"/>
          <w:szCs w:val="16"/>
        </w:rPr>
        <w:t>"Whoever, being an officer, agent, or employee of the United States, or of any State or Territory, or whoever, whether a person,</w:t>
      </w:r>
      <w:r w:rsidRPr="00A36A6F">
        <w:rPr>
          <w:rFonts w:ascii="Arial" w:eastAsia="Arial" w:hAnsi="Arial" w:cs="Arial"/>
          <w:spacing w:val="-6"/>
          <w:sz w:val="16"/>
          <w:szCs w:val="16"/>
        </w:rPr>
        <w:t xml:space="preserve"> </w:t>
      </w:r>
      <w:r w:rsidRPr="00A36A6F">
        <w:rPr>
          <w:rFonts w:ascii="Arial" w:eastAsia="Arial" w:hAnsi="Arial" w:cs="Arial"/>
          <w:sz w:val="16"/>
          <w:szCs w:val="16"/>
        </w:rPr>
        <w:t>association,</w:t>
      </w:r>
      <w:r w:rsidRPr="00A36A6F">
        <w:rPr>
          <w:rFonts w:ascii="Arial" w:eastAsia="Arial" w:hAnsi="Arial" w:cs="Arial"/>
          <w:spacing w:val="-6"/>
          <w:sz w:val="16"/>
          <w:szCs w:val="16"/>
        </w:rPr>
        <w:t xml:space="preserve"> </w:t>
      </w:r>
      <w:r w:rsidRPr="00A36A6F">
        <w:rPr>
          <w:rFonts w:ascii="Arial" w:eastAsia="Arial" w:hAnsi="Arial" w:cs="Arial"/>
          <w:sz w:val="16"/>
          <w:szCs w:val="16"/>
        </w:rPr>
        <w:t>firm,</w:t>
      </w:r>
      <w:r w:rsidRPr="00A36A6F">
        <w:rPr>
          <w:rFonts w:ascii="Arial" w:eastAsia="Arial" w:hAnsi="Arial" w:cs="Arial"/>
          <w:spacing w:val="-6"/>
          <w:sz w:val="16"/>
          <w:szCs w:val="16"/>
        </w:rPr>
        <w:t xml:space="preserve"> </w:t>
      </w:r>
      <w:r w:rsidRPr="00A36A6F">
        <w:rPr>
          <w:rFonts w:ascii="Arial" w:eastAsia="Arial" w:hAnsi="Arial" w:cs="Arial"/>
          <w:sz w:val="16"/>
          <w:szCs w:val="16"/>
        </w:rPr>
        <w:t>or</w:t>
      </w:r>
      <w:r w:rsidRPr="00A36A6F">
        <w:rPr>
          <w:rFonts w:ascii="Arial" w:eastAsia="Arial" w:hAnsi="Arial" w:cs="Arial"/>
          <w:spacing w:val="-6"/>
          <w:sz w:val="16"/>
          <w:szCs w:val="16"/>
        </w:rPr>
        <w:t xml:space="preserve"> </w:t>
      </w:r>
      <w:r w:rsidRPr="00A36A6F">
        <w:rPr>
          <w:rFonts w:ascii="Arial" w:eastAsia="Arial" w:hAnsi="Arial" w:cs="Arial"/>
          <w:sz w:val="16"/>
          <w:szCs w:val="16"/>
        </w:rPr>
        <w:t>corporation,</w:t>
      </w:r>
      <w:r w:rsidRPr="00A36A6F">
        <w:rPr>
          <w:rFonts w:ascii="Arial" w:eastAsia="Arial" w:hAnsi="Arial" w:cs="Arial"/>
          <w:spacing w:val="-6"/>
          <w:sz w:val="16"/>
          <w:szCs w:val="16"/>
        </w:rPr>
        <w:t xml:space="preserve"> </w:t>
      </w:r>
      <w:r w:rsidRPr="00A36A6F">
        <w:rPr>
          <w:rFonts w:ascii="Arial" w:eastAsia="Arial" w:hAnsi="Arial" w:cs="Arial"/>
          <w:sz w:val="16"/>
          <w:szCs w:val="16"/>
        </w:rPr>
        <w:t>knowingly</w:t>
      </w:r>
      <w:r w:rsidRPr="00A36A6F">
        <w:rPr>
          <w:rFonts w:ascii="Arial" w:eastAsia="Arial" w:hAnsi="Arial" w:cs="Arial"/>
          <w:spacing w:val="-5"/>
          <w:sz w:val="16"/>
          <w:szCs w:val="16"/>
        </w:rPr>
        <w:t xml:space="preserve"> </w:t>
      </w:r>
      <w:r w:rsidRPr="00A36A6F">
        <w:rPr>
          <w:rFonts w:ascii="Arial" w:eastAsia="Arial" w:hAnsi="Arial" w:cs="Arial"/>
          <w:sz w:val="16"/>
          <w:szCs w:val="16"/>
        </w:rPr>
        <w:t>makes</w:t>
      </w:r>
      <w:r w:rsidRPr="00A36A6F">
        <w:rPr>
          <w:rFonts w:ascii="Arial" w:eastAsia="Arial" w:hAnsi="Arial" w:cs="Arial"/>
          <w:spacing w:val="-5"/>
          <w:sz w:val="16"/>
          <w:szCs w:val="16"/>
        </w:rPr>
        <w:t xml:space="preserve"> </w:t>
      </w:r>
      <w:r w:rsidRPr="00A36A6F">
        <w:rPr>
          <w:rFonts w:ascii="Arial" w:eastAsia="Arial" w:hAnsi="Arial" w:cs="Arial"/>
          <w:sz w:val="16"/>
          <w:szCs w:val="16"/>
        </w:rPr>
        <w:t>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w:t>
      </w:r>
      <w:r w:rsidRPr="00A36A6F">
        <w:rPr>
          <w:rFonts w:ascii="Arial" w:eastAsia="Arial" w:hAnsi="Arial" w:cs="Arial"/>
          <w:spacing w:val="-4"/>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4"/>
          <w:sz w:val="16"/>
          <w:szCs w:val="16"/>
        </w:rPr>
        <w:t xml:space="preserve"> </w:t>
      </w:r>
      <w:r w:rsidRPr="00A36A6F">
        <w:rPr>
          <w:rFonts w:ascii="Arial" w:eastAsia="Arial" w:hAnsi="Arial" w:cs="Arial"/>
          <w:sz w:val="16"/>
          <w:szCs w:val="16"/>
        </w:rPr>
        <w:t>on</w:t>
      </w:r>
      <w:r w:rsidRPr="00A36A6F">
        <w:rPr>
          <w:rFonts w:ascii="Arial" w:eastAsia="Arial" w:hAnsi="Arial" w:cs="Arial"/>
          <w:spacing w:val="-4"/>
          <w:sz w:val="16"/>
          <w:szCs w:val="16"/>
        </w:rPr>
        <w:t xml:space="preserve"> </w:t>
      </w:r>
      <w:r w:rsidRPr="00A36A6F">
        <w:rPr>
          <w:rFonts w:ascii="Arial" w:eastAsia="Arial" w:hAnsi="Arial" w:cs="Arial"/>
          <w:sz w:val="16"/>
          <w:szCs w:val="16"/>
        </w:rPr>
        <w:t>any</w:t>
      </w:r>
      <w:r w:rsidRPr="00A36A6F">
        <w:rPr>
          <w:rFonts w:ascii="Arial" w:eastAsia="Arial" w:hAnsi="Arial" w:cs="Arial"/>
          <w:spacing w:val="-3"/>
          <w:sz w:val="16"/>
          <w:szCs w:val="16"/>
        </w:rPr>
        <w:t xml:space="preserve"> </w:t>
      </w:r>
      <w:r w:rsidRPr="00A36A6F">
        <w:rPr>
          <w:rFonts w:ascii="Arial" w:eastAsia="Arial" w:hAnsi="Arial" w:cs="Arial"/>
          <w:sz w:val="16"/>
          <w:szCs w:val="16"/>
        </w:rPr>
        <w:t>highway</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3"/>
          <w:sz w:val="16"/>
          <w:szCs w:val="16"/>
        </w:rPr>
        <w:t xml:space="preserve"> </w:t>
      </w:r>
      <w:r w:rsidRPr="00A36A6F">
        <w:rPr>
          <w:rFonts w:ascii="Arial" w:eastAsia="Arial" w:hAnsi="Arial" w:cs="Arial"/>
          <w:sz w:val="16"/>
          <w:szCs w:val="16"/>
        </w:rPr>
        <w:t>related</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4"/>
          <w:sz w:val="16"/>
          <w:szCs w:val="16"/>
        </w:rPr>
        <w:t xml:space="preserve"> </w:t>
      </w:r>
      <w:r w:rsidRPr="00A36A6F">
        <w:rPr>
          <w:rFonts w:ascii="Arial" w:eastAsia="Arial" w:hAnsi="Arial" w:cs="Arial"/>
          <w:sz w:val="16"/>
          <w:szCs w:val="16"/>
        </w:rPr>
        <w:t>submitted</w:t>
      </w:r>
      <w:r w:rsidRPr="00A36A6F">
        <w:rPr>
          <w:rFonts w:ascii="Arial" w:eastAsia="Arial" w:hAnsi="Arial" w:cs="Arial"/>
          <w:spacing w:val="-4"/>
          <w:sz w:val="16"/>
          <w:szCs w:val="16"/>
        </w:rPr>
        <w:t xml:space="preserve"> </w:t>
      </w:r>
      <w:r w:rsidRPr="00A36A6F">
        <w:rPr>
          <w:rFonts w:ascii="Arial" w:eastAsia="Arial" w:hAnsi="Arial" w:cs="Arial"/>
          <w:sz w:val="16"/>
          <w:szCs w:val="16"/>
        </w:rPr>
        <w:t>for approval to the Secretary of Transportation; or</w:t>
      </w:r>
    </w:p>
    <w:p w14:paraId="7C74C18F" w14:textId="77777777" w:rsidR="00A36A6F" w:rsidRPr="00A36A6F" w:rsidRDefault="00A36A6F" w:rsidP="00A36A6F">
      <w:pPr>
        <w:widowControl w:val="0"/>
        <w:autoSpaceDE w:val="0"/>
        <w:autoSpaceDN w:val="0"/>
        <w:rPr>
          <w:rFonts w:ascii="Arial" w:eastAsia="Arial" w:hAnsi="Arial" w:cs="Arial"/>
          <w:sz w:val="16"/>
          <w:szCs w:val="16"/>
        </w:rPr>
      </w:pPr>
    </w:p>
    <w:p w14:paraId="26329173" w14:textId="77777777" w:rsidR="00A36A6F" w:rsidRPr="00A36A6F" w:rsidRDefault="00A36A6F" w:rsidP="00A36A6F">
      <w:pPr>
        <w:widowControl w:val="0"/>
        <w:autoSpaceDE w:val="0"/>
        <w:autoSpaceDN w:val="0"/>
        <w:ind w:right="132"/>
        <w:rPr>
          <w:rFonts w:ascii="Arial" w:eastAsia="Arial" w:hAnsi="Arial" w:cs="Arial"/>
          <w:sz w:val="16"/>
          <w:szCs w:val="16"/>
        </w:rPr>
      </w:pPr>
      <w:r w:rsidRPr="00A36A6F">
        <w:rPr>
          <w:rFonts w:ascii="Arial" w:eastAsia="Arial" w:hAnsi="Arial" w:cs="Arial"/>
          <w:sz w:val="16"/>
          <w:szCs w:val="16"/>
        </w:rPr>
        <w:t>Whoever knowingly makes any false statement, false representation, false report or false claim with respect to the character,</w:t>
      </w:r>
      <w:r w:rsidRPr="00A36A6F">
        <w:rPr>
          <w:rFonts w:ascii="Arial" w:eastAsia="Arial" w:hAnsi="Arial" w:cs="Arial"/>
          <w:spacing w:val="-5"/>
          <w:sz w:val="16"/>
          <w:szCs w:val="16"/>
        </w:rPr>
        <w:t xml:space="preserve"> </w:t>
      </w:r>
      <w:r w:rsidRPr="00A36A6F">
        <w:rPr>
          <w:rFonts w:ascii="Arial" w:eastAsia="Arial" w:hAnsi="Arial" w:cs="Arial"/>
          <w:sz w:val="16"/>
          <w:szCs w:val="16"/>
        </w:rPr>
        <w:t>quality,</w:t>
      </w:r>
      <w:r w:rsidRPr="00A36A6F">
        <w:rPr>
          <w:rFonts w:ascii="Arial" w:eastAsia="Arial" w:hAnsi="Arial" w:cs="Arial"/>
          <w:spacing w:val="-5"/>
          <w:sz w:val="16"/>
          <w:szCs w:val="16"/>
        </w:rPr>
        <w:t xml:space="preserve"> </w:t>
      </w:r>
      <w:r w:rsidRPr="00A36A6F">
        <w:rPr>
          <w:rFonts w:ascii="Arial" w:eastAsia="Arial" w:hAnsi="Arial" w:cs="Arial"/>
          <w:sz w:val="16"/>
          <w:szCs w:val="16"/>
        </w:rPr>
        <w:t>quantity,</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cost</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5"/>
          <w:sz w:val="16"/>
          <w:szCs w:val="16"/>
        </w:rPr>
        <w:t xml:space="preserve"> </w:t>
      </w:r>
      <w:r w:rsidRPr="00A36A6F">
        <w:rPr>
          <w:rFonts w:ascii="Arial" w:eastAsia="Arial" w:hAnsi="Arial" w:cs="Arial"/>
          <w:sz w:val="16"/>
          <w:szCs w:val="16"/>
        </w:rPr>
        <w:t>any</w:t>
      </w:r>
      <w:r w:rsidRPr="00A36A6F">
        <w:rPr>
          <w:rFonts w:ascii="Arial" w:eastAsia="Arial" w:hAnsi="Arial" w:cs="Arial"/>
          <w:spacing w:val="-4"/>
          <w:sz w:val="16"/>
          <w:szCs w:val="16"/>
        </w:rPr>
        <w:t xml:space="preserve"> </w:t>
      </w:r>
      <w:r w:rsidRPr="00A36A6F">
        <w:rPr>
          <w:rFonts w:ascii="Arial" w:eastAsia="Arial" w:hAnsi="Arial" w:cs="Arial"/>
          <w:sz w:val="16"/>
          <w:szCs w:val="16"/>
        </w:rPr>
        <w:t>work</w:t>
      </w:r>
      <w:r w:rsidRPr="00A36A6F">
        <w:rPr>
          <w:rFonts w:ascii="Arial" w:eastAsia="Arial" w:hAnsi="Arial" w:cs="Arial"/>
          <w:spacing w:val="-4"/>
          <w:sz w:val="16"/>
          <w:szCs w:val="16"/>
        </w:rPr>
        <w:t xml:space="preserve"> </w:t>
      </w:r>
      <w:r w:rsidRPr="00A36A6F">
        <w:rPr>
          <w:rFonts w:ascii="Arial" w:eastAsia="Arial" w:hAnsi="Arial" w:cs="Arial"/>
          <w:sz w:val="16"/>
          <w:szCs w:val="16"/>
        </w:rPr>
        <w:t>performed</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to be performed, or materials furnished or to be furnished, in connection with the construction of any highway or related project approved by the Secretary of Transportation; or</w:t>
      </w:r>
    </w:p>
    <w:p w14:paraId="7D029E0C" w14:textId="77777777" w:rsidR="00A36A6F" w:rsidRPr="00A36A6F" w:rsidRDefault="00A36A6F" w:rsidP="00A36A6F">
      <w:pPr>
        <w:widowControl w:val="0"/>
        <w:autoSpaceDE w:val="0"/>
        <w:autoSpaceDN w:val="0"/>
        <w:rPr>
          <w:rFonts w:ascii="Arial" w:eastAsia="Arial" w:hAnsi="Arial" w:cs="Arial"/>
          <w:sz w:val="16"/>
          <w:szCs w:val="16"/>
        </w:rPr>
      </w:pPr>
    </w:p>
    <w:p w14:paraId="6876382E" w14:textId="77777777" w:rsidR="00A36A6F" w:rsidRPr="00A36A6F" w:rsidRDefault="00A36A6F" w:rsidP="00A36A6F">
      <w:pPr>
        <w:widowControl w:val="0"/>
        <w:autoSpaceDE w:val="0"/>
        <w:autoSpaceDN w:val="0"/>
        <w:ind w:right="175"/>
        <w:rPr>
          <w:rFonts w:ascii="Arial" w:eastAsia="Arial" w:hAnsi="Arial" w:cs="Arial"/>
          <w:sz w:val="16"/>
          <w:szCs w:val="16"/>
        </w:rPr>
      </w:pPr>
      <w:r w:rsidRPr="00A36A6F">
        <w:rPr>
          <w:rFonts w:ascii="Arial" w:eastAsia="Arial" w:hAnsi="Arial" w:cs="Arial"/>
          <w:sz w:val="16"/>
          <w:szCs w:val="16"/>
        </w:rPr>
        <w:t>Whoever knowingly makes any false statement or false representation</w:t>
      </w:r>
      <w:r w:rsidRPr="00A36A6F">
        <w:rPr>
          <w:rFonts w:ascii="Arial" w:eastAsia="Arial" w:hAnsi="Arial" w:cs="Arial"/>
          <w:spacing w:val="-4"/>
          <w:sz w:val="16"/>
          <w:szCs w:val="16"/>
        </w:rPr>
        <w:t xml:space="preserve"> </w:t>
      </w:r>
      <w:r w:rsidRPr="00A36A6F">
        <w:rPr>
          <w:rFonts w:ascii="Arial" w:eastAsia="Arial" w:hAnsi="Arial" w:cs="Arial"/>
          <w:sz w:val="16"/>
          <w:szCs w:val="16"/>
        </w:rPr>
        <w:t>as</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material</w:t>
      </w:r>
      <w:r w:rsidRPr="00A36A6F">
        <w:rPr>
          <w:rFonts w:ascii="Arial" w:eastAsia="Arial" w:hAnsi="Arial" w:cs="Arial"/>
          <w:spacing w:val="-5"/>
          <w:sz w:val="16"/>
          <w:szCs w:val="16"/>
        </w:rPr>
        <w:t xml:space="preserve"> </w:t>
      </w:r>
      <w:r w:rsidRPr="00A36A6F">
        <w:rPr>
          <w:rFonts w:ascii="Arial" w:eastAsia="Arial" w:hAnsi="Arial" w:cs="Arial"/>
          <w:sz w:val="16"/>
          <w:szCs w:val="16"/>
        </w:rPr>
        <w:t>fact</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any</w:t>
      </w:r>
      <w:r w:rsidRPr="00A36A6F">
        <w:rPr>
          <w:rFonts w:ascii="Arial" w:eastAsia="Arial" w:hAnsi="Arial" w:cs="Arial"/>
          <w:spacing w:val="-5"/>
          <w:sz w:val="16"/>
          <w:szCs w:val="16"/>
        </w:rPr>
        <w:t xml:space="preserve"> </w:t>
      </w:r>
      <w:r w:rsidRPr="00A36A6F">
        <w:rPr>
          <w:rFonts w:ascii="Arial" w:eastAsia="Arial" w:hAnsi="Arial" w:cs="Arial"/>
          <w:sz w:val="16"/>
          <w:szCs w:val="16"/>
        </w:rPr>
        <w:t>statement,</w:t>
      </w:r>
      <w:r w:rsidRPr="00A36A6F">
        <w:rPr>
          <w:rFonts w:ascii="Arial" w:eastAsia="Arial" w:hAnsi="Arial" w:cs="Arial"/>
          <w:spacing w:val="-6"/>
          <w:sz w:val="16"/>
          <w:szCs w:val="16"/>
        </w:rPr>
        <w:t xml:space="preserve"> </w:t>
      </w:r>
      <w:r w:rsidRPr="00A36A6F">
        <w:rPr>
          <w:rFonts w:ascii="Arial" w:eastAsia="Arial" w:hAnsi="Arial" w:cs="Arial"/>
          <w:sz w:val="16"/>
          <w:szCs w:val="16"/>
        </w:rPr>
        <w:t>certificate, or report submitted pursuant to provisions of the Federal-aid Roads Act approved July 11, 1916, (39 Stat. 355), as amended and supplemented;</w:t>
      </w:r>
    </w:p>
    <w:p w14:paraId="1A562670" w14:textId="77777777" w:rsidR="00A36A6F" w:rsidRPr="00A36A6F" w:rsidRDefault="00A36A6F" w:rsidP="00A36A6F">
      <w:pPr>
        <w:widowControl w:val="0"/>
        <w:autoSpaceDE w:val="0"/>
        <w:autoSpaceDN w:val="0"/>
        <w:rPr>
          <w:rFonts w:ascii="Arial" w:eastAsia="Arial" w:hAnsi="Arial" w:cs="Arial"/>
          <w:sz w:val="16"/>
          <w:szCs w:val="16"/>
        </w:rPr>
      </w:pPr>
    </w:p>
    <w:p w14:paraId="760D557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Shall</w:t>
      </w:r>
      <w:r w:rsidRPr="00A36A6F">
        <w:rPr>
          <w:rFonts w:ascii="Arial" w:eastAsia="Arial" w:hAnsi="Arial" w:cs="Arial"/>
          <w:spacing w:val="-3"/>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fined</w:t>
      </w:r>
      <w:r w:rsidRPr="00A36A6F">
        <w:rPr>
          <w:rFonts w:ascii="Arial" w:eastAsia="Arial" w:hAnsi="Arial" w:cs="Arial"/>
          <w:spacing w:val="-4"/>
          <w:sz w:val="16"/>
          <w:szCs w:val="16"/>
        </w:rPr>
        <w:t xml:space="preserve"> </w:t>
      </w:r>
      <w:r w:rsidRPr="00A36A6F">
        <w:rPr>
          <w:rFonts w:ascii="Arial" w:eastAsia="Arial" w:hAnsi="Arial" w:cs="Arial"/>
          <w:sz w:val="16"/>
          <w:szCs w:val="16"/>
        </w:rPr>
        <w:t>under</w:t>
      </w:r>
      <w:r w:rsidRPr="00A36A6F">
        <w:rPr>
          <w:rFonts w:ascii="Arial" w:eastAsia="Arial" w:hAnsi="Arial" w:cs="Arial"/>
          <w:spacing w:val="-4"/>
          <w:sz w:val="16"/>
          <w:szCs w:val="16"/>
        </w:rPr>
        <w:t xml:space="preserve"> </w:t>
      </w:r>
      <w:r w:rsidRPr="00A36A6F">
        <w:rPr>
          <w:rFonts w:ascii="Arial" w:eastAsia="Arial" w:hAnsi="Arial" w:cs="Arial"/>
          <w:sz w:val="16"/>
          <w:szCs w:val="16"/>
        </w:rPr>
        <w:t>this</w:t>
      </w:r>
      <w:r w:rsidRPr="00A36A6F">
        <w:rPr>
          <w:rFonts w:ascii="Arial" w:eastAsia="Arial" w:hAnsi="Arial" w:cs="Arial"/>
          <w:spacing w:val="-3"/>
          <w:sz w:val="16"/>
          <w:szCs w:val="16"/>
        </w:rPr>
        <w:t xml:space="preserve"> </w:t>
      </w:r>
      <w:r w:rsidRPr="00A36A6F">
        <w:rPr>
          <w:rFonts w:ascii="Arial" w:eastAsia="Arial" w:hAnsi="Arial" w:cs="Arial"/>
          <w:sz w:val="16"/>
          <w:szCs w:val="16"/>
        </w:rPr>
        <w:t>title</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imprisone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4"/>
          <w:sz w:val="16"/>
          <w:szCs w:val="16"/>
        </w:rPr>
        <w:t xml:space="preserve"> </w:t>
      </w:r>
      <w:r w:rsidRPr="00A36A6F">
        <w:rPr>
          <w:rFonts w:ascii="Arial" w:eastAsia="Arial" w:hAnsi="Arial" w:cs="Arial"/>
          <w:sz w:val="16"/>
          <w:szCs w:val="16"/>
        </w:rPr>
        <w:t>than</w:t>
      </w:r>
      <w:r w:rsidRPr="00A36A6F">
        <w:rPr>
          <w:rFonts w:ascii="Arial" w:eastAsia="Arial" w:hAnsi="Arial" w:cs="Arial"/>
          <w:spacing w:val="-4"/>
          <w:sz w:val="16"/>
          <w:szCs w:val="16"/>
        </w:rPr>
        <w:t xml:space="preserve"> </w:t>
      </w:r>
      <w:r w:rsidRPr="00A36A6F">
        <w:rPr>
          <w:rFonts w:ascii="Arial" w:eastAsia="Arial" w:hAnsi="Arial" w:cs="Arial"/>
          <w:sz w:val="16"/>
          <w:szCs w:val="16"/>
        </w:rPr>
        <w:t>5 years or both."</w:t>
      </w:r>
    </w:p>
    <w:p w14:paraId="78950B66" w14:textId="77777777" w:rsidR="00A36A6F" w:rsidRPr="00A36A6F" w:rsidRDefault="00A36A6F" w:rsidP="00A36A6F">
      <w:pPr>
        <w:widowControl w:val="0"/>
        <w:autoSpaceDE w:val="0"/>
        <w:autoSpaceDN w:val="0"/>
        <w:rPr>
          <w:rFonts w:ascii="Arial" w:eastAsia="Arial" w:hAnsi="Arial" w:cs="Arial"/>
          <w:sz w:val="22"/>
          <w:szCs w:val="22"/>
        </w:rPr>
        <w:sectPr w:rsidR="00A36A6F" w:rsidRPr="00A36A6F" w:rsidSect="00570D7F">
          <w:pgSz w:w="12240" w:h="15840"/>
          <w:pgMar w:top="1360" w:right="1340" w:bottom="440" w:left="1320" w:header="576" w:footer="576" w:gutter="0"/>
          <w:cols w:num="2" w:space="720" w:equalWidth="0">
            <w:col w:w="4589" w:space="307"/>
            <w:col w:w="4684"/>
          </w:cols>
          <w:docGrid w:linePitch="272"/>
        </w:sectPr>
      </w:pPr>
    </w:p>
    <w:p w14:paraId="08E33F6B" w14:textId="77777777" w:rsidR="00A36A6F" w:rsidRPr="00A36A6F" w:rsidRDefault="00A36A6F" w:rsidP="005D1515">
      <w:pPr>
        <w:pStyle w:val="ListParagraph"/>
        <w:numPr>
          <w:ilvl w:val="1"/>
          <w:numId w:val="39"/>
        </w:numPr>
        <w:spacing w:before="96"/>
        <w:rPr>
          <w:rFonts w:ascii="Arial" w:eastAsia="Arial" w:hAnsi="Arial" w:cs="Arial"/>
          <w:bCs/>
          <w:sz w:val="16"/>
          <w:szCs w:val="16"/>
        </w:rPr>
      </w:pPr>
      <w:bookmarkStart w:id="1275" w:name="IX._IMPLEMENTATION_OF_CLEAN_AIR_ACT_AND_"/>
      <w:bookmarkStart w:id="1276" w:name="X._CERTIFICATION_REGARDING_DEBARMENT,_SU"/>
      <w:bookmarkEnd w:id="1275"/>
      <w:bookmarkEnd w:id="1276"/>
      <w:r w:rsidRPr="00A36A6F">
        <w:rPr>
          <w:rFonts w:ascii="Arial" w:eastAsia="Arial" w:hAnsi="Arial" w:cs="Arial"/>
          <w:b/>
          <w:bCs/>
          <w:spacing w:val="-2"/>
          <w:sz w:val="16"/>
          <w:szCs w:val="16"/>
        </w:rPr>
        <w:lastRenderedPageBreak/>
        <w:t>IMPLEMENTATION</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LEA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AIR</w:t>
      </w:r>
      <w:r w:rsidRPr="00A36A6F">
        <w:rPr>
          <w:rFonts w:ascii="Arial" w:eastAsia="Arial" w:hAnsi="Arial" w:cs="Arial"/>
          <w:b/>
          <w:bCs/>
          <w:spacing w:val="-5"/>
          <w:sz w:val="16"/>
          <w:szCs w:val="16"/>
        </w:rPr>
        <w:t xml:space="preserve"> </w:t>
      </w:r>
      <w:r w:rsidRPr="00A36A6F">
        <w:rPr>
          <w:rFonts w:ascii="Arial" w:eastAsia="Arial" w:hAnsi="Arial" w:cs="Arial"/>
          <w:b/>
          <w:bCs/>
          <w:sz w:val="16"/>
          <w:szCs w:val="16"/>
        </w:rPr>
        <w:t>ACT</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 xml:space="preserve">FEDERAL WATER POLLUTION CONTROL ACT </w:t>
      </w:r>
      <w:r w:rsidRPr="00A36A6F">
        <w:rPr>
          <w:rFonts w:ascii="Arial" w:eastAsia="Arial" w:hAnsi="Arial" w:cs="Arial"/>
          <w:bCs/>
          <w:sz w:val="16"/>
          <w:szCs w:val="16"/>
        </w:rPr>
        <w:t>(42 U.S.C. 7606; 2</w:t>
      </w:r>
    </w:p>
    <w:p w14:paraId="1104ACFD"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CFR</w:t>
      </w:r>
      <w:r w:rsidRPr="00A36A6F">
        <w:rPr>
          <w:rFonts w:ascii="Arial" w:eastAsia="Arial" w:hAnsi="Arial" w:cs="Arial"/>
          <w:spacing w:val="-5"/>
          <w:sz w:val="16"/>
          <w:szCs w:val="16"/>
        </w:rPr>
        <w:t xml:space="preserve"> </w:t>
      </w:r>
      <w:r w:rsidRPr="00A36A6F">
        <w:rPr>
          <w:rFonts w:ascii="Arial" w:eastAsia="Arial" w:hAnsi="Arial" w:cs="Arial"/>
          <w:sz w:val="16"/>
          <w:szCs w:val="16"/>
        </w:rPr>
        <w:t>200.88;</w:t>
      </w:r>
      <w:r w:rsidRPr="00A36A6F">
        <w:rPr>
          <w:rFonts w:ascii="Arial" w:eastAsia="Arial" w:hAnsi="Arial" w:cs="Arial"/>
          <w:spacing w:val="-5"/>
          <w:sz w:val="16"/>
          <w:szCs w:val="16"/>
        </w:rPr>
        <w:t xml:space="preserve"> </w:t>
      </w:r>
      <w:r w:rsidRPr="00A36A6F">
        <w:rPr>
          <w:rFonts w:ascii="Arial" w:eastAsia="Arial" w:hAnsi="Arial" w:cs="Arial"/>
          <w:sz w:val="16"/>
          <w:szCs w:val="16"/>
        </w:rPr>
        <w:t>EO</w:t>
      </w:r>
      <w:r w:rsidRPr="00A36A6F">
        <w:rPr>
          <w:rFonts w:ascii="Arial" w:eastAsia="Arial" w:hAnsi="Arial" w:cs="Arial"/>
          <w:spacing w:val="-3"/>
          <w:sz w:val="16"/>
          <w:szCs w:val="16"/>
        </w:rPr>
        <w:t xml:space="preserve"> </w:t>
      </w:r>
      <w:r w:rsidRPr="00A36A6F">
        <w:rPr>
          <w:rFonts w:ascii="Arial" w:eastAsia="Arial" w:hAnsi="Arial" w:cs="Arial"/>
          <w:spacing w:val="-2"/>
          <w:sz w:val="16"/>
          <w:szCs w:val="16"/>
        </w:rPr>
        <w:t>11738)</w:t>
      </w:r>
    </w:p>
    <w:p w14:paraId="7B6D1377"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in excess of $150,000 and to all related subcontracts.</w:t>
      </w:r>
      <w:r w:rsidRPr="00A36A6F">
        <w:rPr>
          <w:rFonts w:ascii="Arial" w:eastAsia="Arial" w:hAnsi="Arial" w:cs="Arial"/>
          <w:spacing w:val="40"/>
          <w:sz w:val="16"/>
          <w:szCs w:val="16"/>
        </w:rPr>
        <w:t xml:space="preserve"> </w:t>
      </w:r>
      <w:r w:rsidRPr="00A36A6F">
        <w:rPr>
          <w:rFonts w:ascii="Arial" w:eastAsia="Arial" w:hAnsi="Arial" w:cs="Arial"/>
          <w:sz w:val="16"/>
          <w:szCs w:val="16"/>
        </w:rPr>
        <w:t>48 CFR 2.101; 2 CFR 200.327.</w:t>
      </w:r>
    </w:p>
    <w:p w14:paraId="2290A6DB"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25DE552" w14:textId="77777777" w:rsidR="00A36A6F" w:rsidRPr="00A36A6F" w:rsidRDefault="00A36A6F" w:rsidP="00A36A6F">
      <w:pPr>
        <w:widowControl w:val="0"/>
        <w:autoSpaceDE w:val="0"/>
        <w:autoSpaceDN w:val="0"/>
        <w:ind w:right="73"/>
        <w:rPr>
          <w:rFonts w:ascii="Arial" w:eastAsia="Arial" w:hAnsi="Arial" w:cs="Arial"/>
          <w:sz w:val="16"/>
          <w:szCs w:val="16"/>
        </w:rPr>
      </w:pPr>
      <w:r w:rsidRPr="00A36A6F">
        <w:rPr>
          <w:rFonts w:ascii="Arial" w:eastAsia="Arial" w:hAnsi="Arial" w:cs="Arial"/>
          <w:sz w:val="16"/>
          <w:szCs w:val="16"/>
        </w:rPr>
        <w:t>By submission of this bid/proposal or the execution of this contract or subcontract, as appropriate, the bidder, proposer, Federal-aid</w:t>
      </w:r>
      <w:r w:rsidRPr="00A36A6F">
        <w:rPr>
          <w:rFonts w:ascii="Arial" w:eastAsia="Arial" w:hAnsi="Arial" w:cs="Arial"/>
          <w:spacing w:val="-7"/>
          <w:sz w:val="16"/>
          <w:szCs w:val="16"/>
        </w:rPr>
        <w:t xml:space="preserve"> </w:t>
      </w:r>
      <w:r w:rsidRPr="00A36A6F">
        <w:rPr>
          <w:rFonts w:ascii="Arial" w:eastAsia="Arial" w:hAnsi="Arial" w:cs="Arial"/>
          <w:sz w:val="16"/>
          <w:szCs w:val="16"/>
        </w:rPr>
        <w:t>construction</w:t>
      </w:r>
      <w:r w:rsidRPr="00A36A6F">
        <w:rPr>
          <w:rFonts w:ascii="Arial" w:eastAsia="Arial" w:hAnsi="Arial" w:cs="Arial"/>
          <w:spacing w:val="-7"/>
          <w:sz w:val="16"/>
          <w:szCs w:val="16"/>
        </w:rPr>
        <w:t xml:space="preserve"> </w:t>
      </w:r>
      <w:r w:rsidRPr="00A36A6F">
        <w:rPr>
          <w:rFonts w:ascii="Arial" w:eastAsia="Arial" w:hAnsi="Arial" w:cs="Arial"/>
          <w:sz w:val="16"/>
          <w:szCs w:val="16"/>
        </w:rPr>
        <w:t>contractor,</w:t>
      </w:r>
      <w:r w:rsidRPr="00A36A6F">
        <w:rPr>
          <w:rFonts w:ascii="Arial" w:eastAsia="Arial" w:hAnsi="Arial" w:cs="Arial"/>
          <w:spacing w:val="-7"/>
          <w:sz w:val="16"/>
          <w:szCs w:val="16"/>
        </w:rPr>
        <w:t xml:space="preserve"> </w:t>
      </w:r>
      <w:r w:rsidRPr="00A36A6F">
        <w:rPr>
          <w:rFonts w:ascii="Arial" w:eastAsia="Arial" w:hAnsi="Arial" w:cs="Arial"/>
          <w:sz w:val="16"/>
          <w:szCs w:val="16"/>
        </w:rPr>
        <w:t>subcontractor,</w:t>
      </w:r>
      <w:r w:rsidRPr="00A36A6F">
        <w:rPr>
          <w:rFonts w:ascii="Arial" w:eastAsia="Arial" w:hAnsi="Arial" w:cs="Arial"/>
          <w:spacing w:val="-4"/>
          <w:sz w:val="16"/>
          <w:szCs w:val="16"/>
        </w:rPr>
        <w:t xml:space="preserve"> </w:t>
      </w:r>
      <w:r w:rsidRPr="00A36A6F">
        <w:rPr>
          <w:rFonts w:ascii="Arial" w:eastAsia="Arial" w:hAnsi="Arial" w:cs="Arial"/>
          <w:sz w:val="16"/>
          <w:szCs w:val="16"/>
        </w:rPr>
        <w:t>supplier,</w:t>
      </w:r>
      <w:r w:rsidRPr="00A36A6F">
        <w:rPr>
          <w:rFonts w:ascii="Arial" w:eastAsia="Arial" w:hAnsi="Arial" w:cs="Arial"/>
          <w:spacing w:val="-7"/>
          <w:sz w:val="16"/>
          <w:szCs w:val="16"/>
        </w:rPr>
        <w:t xml:space="preserve"> </w:t>
      </w:r>
      <w:r w:rsidRPr="00A36A6F">
        <w:rPr>
          <w:rFonts w:ascii="Arial" w:eastAsia="Arial" w:hAnsi="Arial" w:cs="Arial"/>
          <w:sz w:val="16"/>
          <w:szCs w:val="16"/>
        </w:rPr>
        <w:t>or vendor agrees to comply with all applicable standards, orders or regulations issued pursuant to the Clean Air Act (42 U.S.C. 7401-7671q) and the Federal Water Pollution Control Act, as amended (33 U.S.C. 1251-1387). Violations must be reported to</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Federal</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5"/>
          <w:sz w:val="16"/>
          <w:szCs w:val="16"/>
        </w:rPr>
        <w:t xml:space="preserve"> </w:t>
      </w:r>
      <w:r w:rsidRPr="00A36A6F">
        <w:rPr>
          <w:rFonts w:ascii="Arial" w:eastAsia="Arial" w:hAnsi="Arial" w:cs="Arial"/>
          <w:sz w:val="16"/>
          <w:szCs w:val="16"/>
        </w:rPr>
        <w:t>Administration</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the</w:t>
      </w:r>
      <w:r w:rsidRPr="00A36A6F">
        <w:rPr>
          <w:rFonts w:ascii="Arial" w:eastAsia="Arial" w:hAnsi="Arial" w:cs="Arial"/>
          <w:spacing w:val="-6"/>
          <w:sz w:val="16"/>
          <w:szCs w:val="16"/>
        </w:rPr>
        <w:t xml:space="preserve"> </w:t>
      </w:r>
      <w:r w:rsidRPr="00A36A6F">
        <w:rPr>
          <w:rFonts w:ascii="Arial" w:eastAsia="Arial" w:hAnsi="Arial" w:cs="Arial"/>
          <w:sz w:val="16"/>
          <w:szCs w:val="16"/>
        </w:rPr>
        <w:t>Regional</w:t>
      </w:r>
      <w:r w:rsidRPr="00A36A6F">
        <w:rPr>
          <w:rFonts w:ascii="Arial" w:eastAsia="Arial" w:hAnsi="Arial" w:cs="Arial"/>
          <w:spacing w:val="-5"/>
          <w:sz w:val="16"/>
          <w:szCs w:val="16"/>
        </w:rPr>
        <w:t xml:space="preserve"> </w:t>
      </w:r>
      <w:r w:rsidRPr="00A36A6F">
        <w:rPr>
          <w:rFonts w:ascii="Arial" w:eastAsia="Arial" w:hAnsi="Arial" w:cs="Arial"/>
          <w:sz w:val="16"/>
          <w:szCs w:val="16"/>
        </w:rPr>
        <w:t>Office of the Environmental Protection Agency.</w:t>
      </w:r>
      <w:r w:rsidRPr="00A36A6F">
        <w:rPr>
          <w:rFonts w:ascii="Arial" w:eastAsia="Arial" w:hAnsi="Arial" w:cs="Arial"/>
          <w:spacing w:val="40"/>
          <w:sz w:val="16"/>
          <w:szCs w:val="16"/>
        </w:rPr>
        <w:t xml:space="preserve"> </w:t>
      </w:r>
      <w:r w:rsidRPr="00A36A6F">
        <w:rPr>
          <w:rFonts w:ascii="Arial" w:eastAsia="Arial" w:hAnsi="Arial" w:cs="Arial"/>
          <w:sz w:val="16"/>
          <w:szCs w:val="16"/>
        </w:rPr>
        <w:t>2 CFR Part 200, Appendix II.</w:t>
      </w:r>
    </w:p>
    <w:p w14:paraId="07333264" w14:textId="77777777" w:rsidR="00A36A6F" w:rsidRPr="00A36A6F" w:rsidRDefault="00A36A6F" w:rsidP="00A36A6F">
      <w:pPr>
        <w:widowControl w:val="0"/>
        <w:autoSpaceDE w:val="0"/>
        <w:autoSpaceDN w:val="0"/>
        <w:spacing w:before="183"/>
        <w:ind w:right="83"/>
        <w:rPr>
          <w:rFonts w:ascii="Arial" w:eastAsia="Arial" w:hAnsi="Arial" w:cs="Arial"/>
          <w:sz w:val="16"/>
          <w:szCs w:val="16"/>
        </w:rPr>
      </w:pPr>
      <w:r w:rsidRPr="00A36A6F">
        <w:rPr>
          <w:rFonts w:ascii="Arial" w:eastAsia="Arial" w:hAnsi="Arial" w:cs="Arial"/>
          <w:sz w:val="16"/>
          <w:szCs w:val="16"/>
        </w:rPr>
        <w:t>The contractor agrees to include or cause to be included the requirements</w:t>
      </w:r>
      <w:r w:rsidRPr="00A36A6F">
        <w:rPr>
          <w:rFonts w:ascii="Arial" w:eastAsia="Arial" w:hAnsi="Arial" w:cs="Arial"/>
          <w:spacing w:val="-5"/>
          <w:sz w:val="16"/>
          <w:szCs w:val="16"/>
        </w:rPr>
        <w:t xml:space="preserve"> </w:t>
      </w:r>
      <w:r w:rsidRPr="00A36A6F">
        <w:rPr>
          <w:rFonts w:ascii="Arial" w:eastAsia="Arial" w:hAnsi="Arial" w:cs="Arial"/>
          <w:sz w:val="16"/>
          <w:szCs w:val="16"/>
        </w:rPr>
        <w:t>of</w:t>
      </w:r>
      <w:r w:rsidRPr="00A36A6F">
        <w:rPr>
          <w:rFonts w:ascii="Arial" w:eastAsia="Arial" w:hAnsi="Arial" w:cs="Arial"/>
          <w:spacing w:val="-6"/>
          <w:sz w:val="16"/>
          <w:szCs w:val="16"/>
        </w:rPr>
        <w:t xml:space="preserve"> </w:t>
      </w: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Section</w:t>
      </w:r>
      <w:r w:rsidRPr="00A36A6F">
        <w:rPr>
          <w:rFonts w:ascii="Arial" w:eastAsia="Arial" w:hAnsi="Arial" w:cs="Arial"/>
          <w:spacing w:val="-6"/>
          <w:sz w:val="16"/>
          <w:szCs w:val="16"/>
        </w:rPr>
        <w:t xml:space="preserve"> </w:t>
      </w:r>
      <w:r w:rsidRPr="00A36A6F">
        <w:rPr>
          <w:rFonts w:ascii="Arial" w:eastAsia="Arial" w:hAnsi="Arial" w:cs="Arial"/>
          <w:sz w:val="16"/>
          <w:szCs w:val="16"/>
        </w:rPr>
        <w:t>in</w:t>
      </w:r>
      <w:r w:rsidRPr="00A36A6F">
        <w:rPr>
          <w:rFonts w:ascii="Arial" w:eastAsia="Arial" w:hAnsi="Arial" w:cs="Arial"/>
          <w:spacing w:val="-6"/>
          <w:sz w:val="16"/>
          <w:szCs w:val="16"/>
        </w:rPr>
        <w:t xml:space="preserve"> </w:t>
      </w:r>
      <w:r w:rsidRPr="00A36A6F">
        <w:rPr>
          <w:rFonts w:ascii="Arial" w:eastAsia="Arial" w:hAnsi="Arial" w:cs="Arial"/>
          <w:sz w:val="16"/>
          <w:szCs w:val="16"/>
        </w:rPr>
        <w:t>every</w:t>
      </w:r>
      <w:r w:rsidRPr="00A36A6F">
        <w:rPr>
          <w:rFonts w:ascii="Arial" w:eastAsia="Arial" w:hAnsi="Arial" w:cs="Arial"/>
          <w:spacing w:val="-5"/>
          <w:sz w:val="16"/>
          <w:szCs w:val="16"/>
        </w:rPr>
        <w:t xml:space="preserve"> </w:t>
      </w:r>
      <w:r w:rsidRPr="00A36A6F">
        <w:rPr>
          <w:rFonts w:ascii="Arial" w:eastAsia="Arial" w:hAnsi="Arial" w:cs="Arial"/>
          <w:sz w:val="16"/>
          <w:szCs w:val="16"/>
        </w:rPr>
        <w:t>subcontract,</w:t>
      </w:r>
      <w:r w:rsidRPr="00A36A6F">
        <w:rPr>
          <w:rFonts w:ascii="Arial" w:eastAsia="Arial" w:hAnsi="Arial" w:cs="Arial"/>
          <w:spacing w:val="-4"/>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further agrees to take such action as the contracting agency may direct as a means of enforcing such requirements.</w:t>
      </w:r>
      <w:r w:rsidRPr="00A36A6F">
        <w:rPr>
          <w:rFonts w:ascii="Arial" w:eastAsia="Arial" w:hAnsi="Arial" w:cs="Arial"/>
          <w:spacing w:val="40"/>
          <w:sz w:val="16"/>
          <w:szCs w:val="16"/>
        </w:rPr>
        <w:t xml:space="preserve"> </w:t>
      </w:r>
      <w:r w:rsidRPr="00A36A6F">
        <w:rPr>
          <w:rFonts w:ascii="Arial" w:eastAsia="Arial" w:hAnsi="Arial" w:cs="Arial"/>
          <w:sz w:val="16"/>
          <w:szCs w:val="16"/>
        </w:rPr>
        <w:t xml:space="preserve">2 CFR </w:t>
      </w:r>
      <w:r w:rsidRPr="00A36A6F">
        <w:rPr>
          <w:rFonts w:ascii="Arial" w:eastAsia="Arial" w:hAnsi="Arial" w:cs="Arial"/>
          <w:spacing w:val="-2"/>
          <w:sz w:val="16"/>
          <w:szCs w:val="16"/>
        </w:rPr>
        <w:t>200.327.</w:t>
      </w:r>
    </w:p>
    <w:p w14:paraId="5220D143"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5008D440"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CERTIFICATION REGARDING DEBARMENT, SUSPENS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INELIGIBILITY</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AND</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VOLUNTARY </w:t>
      </w:r>
      <w:r w:rsidRPr="00A36A6F">
        <w:rPr>
          <w:rFonts w:ascii="Arial" w:eastAsia="Arial" w:hAnsi="Arial" w:cs="Arial"/>
          <w:b/>
          <w:bCs/>
          <w:spacing w:val="-2"/>
          <w:sz w:val="16"/>
          <w:szCs w:val="16"/>
        </w:rPr>
        <w:t>EXCLUSION</w:t>
      </w:r>
    </w:p>
    <w:p w14:paraId="7DC37E14"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4FC8B582"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8"/>
          <w:sz w:val="16"/>
          <w:szCs w:val="16"/>
        </w:rPr>
        <w:t xml:space="preserve"> </w:t>
      </w:r>
      <w:r w:rsidRPr="00A36A6F">
        <w:rPr>
          <w:rFonts w:ascii="Arial" w:eastAsia="Arial" w:hAnsi="Arial" w:cs="Arial"/>
          <w:sz w:val="16"/>
          <w:szCs w:val="16"/>
        </w:rPr>
        <w:t>purchase</w:t>
      </w:r>
      <w:r w:rsidRPr="00A36A6F">
        <w:rPr>
          <w:rFonts w:ascii="Arial" w:eastAsia="Arial" w:hAnsi="Arial" w:cs="Arial"/>
          <w:spacing w:val="-8"/>
          <w:sz w:val="16"/>
          <w:szCs w:val="16"/>
        </w:rPr>
        <w:t xml:space="preserve"> </w:t>
      </w:r>
      <w:r w:rsidRPr="00A36A6F">
        <w:rPr>
          <w:rFonts w:ascii="Arial" w:eastAsia="Arial" w:hAnsi="Arial" w:cs="Arial"/>
          <w:sz w:val="16"/>
          <w:szCs w:val="16"/>
        </w:rPr>
        <w:t>orders,</w:t>
      </w:r>
      <w:r w:rsidRPr="00A36A6F">
        <w:rPr>
          <w:rFonts w:ascii="Arial" w:eastAsia="Arial" w:hAnsi="Arial" w:cs="Arial"/>
          <w:spacing w:val="-8"/>
          <w:sz w:val="16"/>
          <w:szCs w:val="16"/>
        </w:rPr>
        <w:t xml:space="preserve"> </w:t>
      </w:r>
      <w:r w:rsidRPr="00A36A6F">
        <w:rPr>
          <w:rFonts w:ascii="Arial" w:eastAsia="Arial" w:hAnsi="Arial" w:cs="Arial"/>
          <w:sz w:val="16"/>
          <w:szCs w:val="16"/>
        </w:rPr>
        <w:t>lease</w:t>
      </w:r>
      <w:r w:rsidRPr="00A36A6F">
        <w:rPr>
          <w:rFonts w:ascii="Arial" w:eastAsia="Arial" w:hAnsi="Arial" w:cs="Arial"/>
          <w:spacing w:val="-8"/>
          <w:sz w:val="16"/>
          <w:szCs w:val="16"/>
        </w:rPr>
        <w:t xml:space="preserve"> </w:t>
      </w:r>
      <w:r w:rsidRPr="00A36A6F">
        <w:rPr>
          <w:rFonts w:ascii="Arial" w:eastAsia="Arial" w:hAnsi="Arial" w:cs="Arial"/>
          <w:sz w:val="16"/>
          <w:szCs w:val="16"/>
        </w:rPr>
        <w:t>agreements,</w:t>
      </w:r>
      <w:r w:rsidRPr="00A36A6F">
        <w:rPr>
          <w:rFonts w:ascii="Arial" w:eastAsia="Arial" w:hAnsi="Arial" w:cs="Arial"/>
          <w:spacing w:val="-8"/>
          <w:sz w:val="16"/>
          <w:szCs w:val="16"/>
        </w:rPr>
        <w:t xml:space="preserve"> </w:t>
      </w:r>
      <w:r w:rsidRPr="00A36A6F">
        <w:rPr>
          <w:rFonts w:ascii="Arial" w:eastAsia="Arial" w:hAnsi="Arial" w:cs="Arial"/>
          <w:sz w:val="16"/>
          <w:szCs w:val="16"/>
        </w:rPr>
        <w:t>consultant contracts or any other covered transaction requiring FHWA approval or that is estimated to cost $25,000 or more –</w:t>
      </w:r>
      <w:r w:rsidRPr="00A36A6F">
        <w:rPr>
          <w:rFonts w:ascii="Arial" w:eastAsia="Arial" w:hAnsi="Arial" w:cs="Arial"/>
          <w:spacing w:val="40"/>
          <w:sz w:val="16"/>
          <w:szCs w:val="16"/>
        </w:rPr>
        <w:t xml:space="preserve"> </w:t>
      </w:r>
      <w:r w:rsidRPr="00A36A6F">
        <w:rPr>
          <w:rFonts w:ascii="Arial" w:eastAsia="Arial" w:hAnsi="Arial" w:cs="Arial"/>
          <w:sz w:val="16"/>
          <w:szCs w:val="16"/>
        </w:rPr>
        <w:t>as defined in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w:t>
      </w:r>
    </w:p>
    <w:p w14:paraId="61E819F6"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pacing w:val="-2"/>
          <w:sz w:val="16"/>
          <w:szCs w:val="16"/>
        </w:rPr>
        <w:t>1200.220.</w:t>
      </w:r>
    </w:p>
    <w:p w14:paraId="2038D520" w14:textId="77777777" w:rsidR="00A36A6F" w:rsidRPr="00A36A6F" w:rsidRDefault="00A36A6F" w:rsidP="00A36A6F">
      <w:pPr>
        <w:widowControl w:val="0"/>
        <w:autoSpaceDE w:val="0"/>
        <w:autoSpaceDN w:val="0"/>
        <w:spacing w:before="182"/>
        <w:rPr>
          <w:rFonts w:ascii="Arial" w:eastAsia="Arial" w:hAnsi="Arial" w:cs="Arial"/>
          <w:sz w:val="16"/>
          <w:szCs w:val="16"/>
        </w:rPr>
      </w:pPr>
    </w:p>
    <w:p w14:paraId="3F54EF89" w14:textId="77777777" w:rsidR="00A36A6F" w:rsidRPr="00A36A6F" w:rsidRDefault="00A36A6F" w:rsidP="005D1515">
      <w:pPr>
        <w:widowControl w:val="0"/>
        <w:numPr>
          <w:ilvl w:val="2"/>
          <w:numId w:val="39"/>
        </w:numPr>
        <w:tabs>
          <w:tab w:val="left" w:pos="294"/>
        </w:tabs>
        <w:autoSpaceDE w:val="0"/>
        <w:autoSpaceDN w:val="0"/>
        <w:ind w:left="119" w:right="127" w:firstLine="0"/>
        <w:rPr>
          <w:rFonts w:ascii="Arial" w:eastAsia="Arial" w:hAnsi="Arial" w:cs="Arial"/>
          <w:bCs/>
          <w:sz w:val="16"/>
          <w:szCs w:val="16"/>
        </w:rPr>
      </w:pPr>
      <w:r w:rsidRPr="00A36A6F">
        <w:rPr>
          <w:rFonts w:ascii="Arial" w:eastAsia="Arial" w:hAnsi="Arial" w:cs="Arial"/>
          <w:b/>
          <w:bCs/>
          <w:sz w:val="16"/>
          <w:szCs w:val="16"/>
        </w:rPr>
        <w:t>Instructions</w:t>
      </w:r>
      <w:r w:rsidRPr="00A36A6F">
        <w:rPr>
          <w:rFonts w:ascii="Arial" w:eastAsia="Arial" w:hAnsi="Arial" w:cs="Arial"/>
          <w:b/>
          <w:bCs/>
          <w:spacing w:val="-6"/>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sz w:val="16"/>
          <w:szCs w:val="22"/>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irst</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6"/>
          <w:sz w:val="16"/>
          <w:szCs w:val="16"/>
        </w:rPr>
        <w:t xml:space="preserve"> </w:t>
      </w:r>
      <w:r w:rsidRPr="00A36A6F">
        <w:rPr>
          <w:rFonts w:ascii="Arial" w:eastAsia="Arial" w:hAnsi="Arial" w:cs="Arial"/>
          <w:b/>
          <w:bCs/>
          <w:spacing w:val="-2"/>
          <w:sz w:val="16"/>
          <w:szCs w:val="16"/>
        </w:rPr>
        <w:t>Participants:</w:t>
      </w:r>
    </w:p>
    <w:p w14:paraId="38763C7A" w14:textId="77777777" w:rsidR="00A36A6F" w:rsidRPr="00A36A6F" w:rsidRDefault="00A36A6F" w:rsidP="00A36A6F">
      <w:pPr>
        <w:widowControl w:val="0"/>
        <w:autoSpaceDE w:val="0"/>
        <w:autoSpaceDN w:val="0"/>
        <w:rPr>
          <w:rFonts w:ascii="Arial" w:eastAsia="Arial" w:hAnsi="Arial" w:cs="Arial"/>
          <w:b/>
          <w:sz w:val="16"/>
          <w:szCs w:val="16"/>
        </w:rPr>
      </w:pPr>
    </w:p>
    <w:p w14:paraId="2AFAE8C4" w14:textId="77777777" w:rsidR="00A36A6F" w:rsidRPr="00A36A6F" w:rsidRDefault="00A36A6F" w:rsidP="005D1515">
      <w:pPr>
        <w:widowControl w:val="0"/>
        <w:numPr>
          <w:ilvl w:val="0"/>
          <w:numId w:val="14"/>
        </w:numPr>
        <w:tabs>
          <w:tab w:val="left" w:pos="472"/>
        </w:tabs>
        <w:autoSpaceDE w:val="0"/>
        <w:autoSpaceDN w:val="0"/>
        <w:ind w:right="180" w:firstLine="177"/>
        <w:rPr>
          <w:rFonts w:ascii="Arial" w:eastAsia="Arial" w:hAnsi="Arial" w:cs="Arial"/>
          <w:sz w:val="16"/>
          <w:szCs w:val="22"/>
        </w:rPr>
      </w:pP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signing</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 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6"/>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76C075E0" w14:textId="77777777" w:rsidR="00A36A6F" w:rsidRPr="00A36A6F" w:rsidRDefault="00A36A6F" w:rsidP="00A36A6F">
      <w:pPr>
        <w:widowControl w:val="0"/>
        <w:autoSpaceDE w:val="0"/>
        <w:autoSpaceDN w:val="0"/>
        <w:rPr>
          <w:rFonts w:ascii="Arial" w:eastAsia="Arial" w:hAnsi="Arial" w:cs="Arial"/>
          <w:sz w:val="16"/>
          <w:szCs w:val="16"/>
        </w:rPr>
      </w:pPr>
    </w:p>
    <w:p w14:paraId="507707F0" w14:textId="77777777" w:rsidR="00A36A6F" w:rsidRPr="00A36A6F" w:rsidRDefault="00A36A6F" w:rsidP="005D1515">
      <w:pPr>
        <w:widowControl w:val="0"/>
        <w:numPr>
          <w:ilvl w:val="0"/>
          <w:numId w:val="14"/>
        </w:numPr>
        <w:tabs>
          <w:tab w:val="left" w:pos="472"/>
        </w:tabs>
        <w:autoSpaceDE w:val="0"/>
        <w:autoSpaceDN w:val="0"/>
        <w:ind w:right="4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inabilit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provide</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4"/>
          <w:sz w:val="16"/>
          <w:szCs w:val="22"/>
        </w:rPr>
        <w:t xml:space="preserve"> </w:t>
      </w:r>
      <w:r w:rsidRPr="00A36A6F">
        <w:rPr>
          <w:rFonts w:ascii="Arial" w:eastAsia="Arial" w:hAnsi="Arial" w:cs="Arial"/>
          <w:sz w:val="16"/>
          <w:szCs w:val="22"/>
        </w:rPr>
        <w:t>set</w:t>
      </w:r>
      <w:r w:rsidRPr="00A36A6F">
        <w:rPr>
          <w:rFonts w:ascii="Arial" w:eastAsia="Arial" w:hAnsi="Arial" w:cs="Arial"/>
          <w:spacing w:val="-4"/>
          <w:sz w:val="16"/>
          <w:szCs w:val="22"/>
        </w:rPr>
        <w:t xml:space="preserve"> </w:t>
      </w:r>
      <w:r w:rsidRPr="00A36A6F">
        <w:rPr>
          <w:rFonts w:ascii="Arial" w:eastAsia="Arial" w:hAnsi="Arial" w:cs="Arial"/>
          <w:sz w:val="16"/>
          <w:szCs w:val="22"/>
        </w:rPr>
        <w:t>out below</w:t>
      </w:r>
      <w:r w:rsidRPr="00A36A6F">
        <w:rPr>
          <w:rFonts w:ascii="Arial" w:eastAsia="Arial" w:hAnsi="Arial" w:cs="Arial"/>
          <w:spacing w:val="-2"/>
          <w:sz w:val="16"/>
          <w:szCs w:val="22"/>
        </w:rPr>
        <w:t xml:space="preserve"> </w:t>
      </w:r>
      <w:r w:rsidRPr="00A36A6F">
        <w:rPr>
          <w:rFonts w:ascii="Arial" w:eastAsia="Arial" w:hAnsi="Arial" w:cs="Arial"/>
          <w:sz w:val="16"/>
          <w:szCs w:val="22"/>
        </w:rPr>
        <w:t>will</w:t>
      </w:r>
      <w:r w:rsidRPr="00A36A6F">
        <w:rPr>
          <w:rFonts w:ascii="Arial" w:eastAsia="Arial" w:hAnsi="Arial" w:cs="Arial"/>
          <w:spacing w:val="-1"/>
          <w:sz w:val="16"/>
          <w:szCs w:val="22"/>
        </w:rPr>
        <w:t xml:space="preserve"> </w:t>
      </w:r>
      <w:r w:rsidRPr="00A36A6F">
        <w:rPr>
          <w:rFonts w:ascii="Arial" w:eastAsia="Arial" w:hAnsi="Arial" w:cs="Arial"/>
          <w:sz w:val="16"/>
          <w:szCs w:val="22"/>
        </w:rPr>
        <w:t>not</w:t>
      </w:r>
      <w:r w:rsidRPr="00A36A6F">
        <w:rPr>
          <w:rFonts w:ascii="Arial" w:eastAsia="Arial" w:hAnsi="Arial" w:cs="Arial"/>
          <w:spacing w:val="-2"/>
          <w:sz w:val="16"/>
          <w:szCs w:val="22"/>
        </w:rPr>
        <w:t xml:space="preserve"> </w:t>
      </w:r>
      <w:r w:rsidRPr="00A36A6F">
        <w:rPr>
          <w:rFonts w:ascii="Arial" w:eastAsia="Arial" w:hAnsi="Arial" w:cs="Arial"/>
          <w:sz w:val="16"/>
          <w:szCs w:val="22"/>
        </w:rPr>
        <w:t>necessarily</w:t>
      </w:r>
      <w:r w:rsidRPr="00A36A6F">
        <w:rPr>
          <w:rFonts w:ascii="Arial" w:eastAsia="Arial" w:hAnsi="Arial" w:cs="Arial"/>
          <w:spacing w:val="-1"/>
          <w:sz w:val="16"/>
          <w:szCs w:val="22"/>
        </w:rPr>
        <w:t xml:space="preserve"> </w:t>
      </w:r>
      <w:r w:rsidRPr="00A36A6F">
        <w:rPr>
          <w:rFonts w:ascii="Arial" w:eastAsia="Arial" w:hAnsi="Arial" w:cs="Arial"/>
          <w:sz w:val="16"/>
          <w:szCs w:val="22"/>
        </w:rPr>
        <w:t>result</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denial</w:t>
      </w:r>
      <w:r w:rsidRPr="00A36A6F">
        <w:rPr>
          <w:rFonts w:ascii="Arial" w:eastAsia="Arial" w:hAnsi="Arial" w:cs="Arial"/>
          <w:spacing w:val="-1"/>
          <w:sz w:val="16"/>
          <w:szCs w:val="22"/>
        </w:rPr>
        <w:t xml:space="preserve"> </w:t>
      </w:r>
      <w:r w:rsidRPr="00A36A6F">
        <w:rPr>
          <w:rFonts w:ascii="Arial" w:eastAsia="Arial" w:hAnsi="Arial" w:cs="Arial"/>
          <w:sz w:val="16"/>
          <w:szCs w:val="22"/>
        </w:rPr>
        <w:t>of</w:t>
      </w:r>
      <w:r w:rsidRPr="00A36A6F">
        <w:rPr>
          <w:rFonts w:ascii="Arial" w:eastAsia="Arial" w:hAnsi="Arial" w:cs="Arial"/>
          <w:spacing w:val="-2"/>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2"/>
          <w:sz w:val="16"/>
          <w:szCs w:val="22"/>
        </w:rPr>
        <w:t xml:space="preserve"> </w:t>
      </w:r>
      <w:r w:rsidRPr="00A36A6F">
        <w:rPr>
          <w:rFonts w:ascii="Arial" w:eastAsia="Arial" w:hAnsi="Arial" w:cs="Arial"/>
          <w:sz w:val="16"/>
          <w:szCs w:val="22"/>
        </w:rPr>
        <w:t>in</w:t>
      </w:r>
      <w:r w:rsidRPr="00A36A6F">
        <w:rPr>
          <w:rFonts w:ascii="Arial" w:eastAsia="Arial" w:hAnsi="Arial" w:cs="Arial"/>
          <w:spacing w:val="-2"/>
          <w:sz w:val="16"/>
          <w:szCs w:val="22"/>
        </w:rPr>
        <w:t xml:space="preserve"> </w:t>
      </w:r>
      <w:r w:rsidRPr="00A36A6F">
        <w:rPr>
          <w:rFonts w:ascii="Arial" w:eastAsia="Arial" w:hAnsi="Arial" w:cs="Arial"/>
          <w:sz w:val="16"/>
          <w:szCs w:val="22"/>
        </w:rPr>
        <w:t>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0.</w:t>
      </w:r>
    </w:p>
    <w:p w14:paraId="01785BE1" w14:textId="77777777" w:rsidR="00A36A6F" w:rsidRPr="00A36A6F" w:rsidRDefault="00A36A6F" w:rsidP="00A36A6F">
      <w:pPr>
        <w:widowControl w:val="0"/>
        <w:autoSpaceDE w:val="0"/>
        <w:autoSpaceDN w:val="0"/>
        <w:rPr>
          <w:rFonts w:ascii="Arial" w:eastAsia="Arial" w:hAnsi="Arial" w:cs="Arial"/>
          <w:sz w:val="16"/>
          <w:szCs w:val="16"/>
        </w:rPr>
      </w:pPr>
    </w:p>
    <w:p w14:paraId="01698A7A" w14:textId="77777777" w:rsidR="00A36A6F" w:rsidRPr="00A36A6F" w:rsidRDefault="00A36A6F" w:rsidP="005D1515">
      <w:pPr>
        <w:widowControl w:val="0"/>
        <w:numPr>
          <w:ilvl w:val="0"/>
          <w:numId w:val="14"/>
        </w:numPr>
        <w:tabs>
          <w:tab w:val="left" w:pos="46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1"/>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1"/>
          <w:sz w:val="16"/>
          <w:szCs w:val="22"/>
        </w:rPr>
        <w:t xml:space="preserve"> </w:t>
      </w:r>
      <w:r w:rsidRPr="00A36A6F">
        <w:rPr>
          <w:rFonts w:ascii="Arial" w:eastAsia="Arial" w:hAnsi="Arial" w:cs="Arial"/>
          <w:sz w:val="16"/>
          <w:szCs w:val="22"/>
        </w:rPr>
        <w:t>in</w:t>
      </w:r>
      <w:r w:rsidRPr="00A36A6F">
        <w:rPr>
          <w:rFonts w:ascii="Arial" w:eastAsia="Arial" w:hAnsi="Arial" w:cs="Arial"/>
          <w:spacing w:val="-1"/>
          <w:sz w:val="16"/>
          <w:szCs w:val="22"/>
        </w:rPr>
        <w:t xml:space="preserve"> </w:t>
      </w:r>
      <w:r w:rsidRPr="00A36A6F">
        <w:rPr>
          <w:rFonts w:ascii="Arial" w:eastAsia="Arial" w:hAnsi="Arial" w:cs="Arial"/>
          <w:sz w:val="16"/>
          <w:szCs w:val="22"/>
        </w:rPr>
        <w:t>this clause</w:t>
      </w:r>
      <w:r w:rsidRPr="00A36A6F">
        <w:rPr>
          <w:rFonts w:ascii="Arial" w:eastAsia="Arial" w:hAnsi="Arial" w:cs="Arial"/>
          <w:spacing w:val="-2"/>
          <w:sz w:val="16"/>
          <w:szCs w:val="22"/>
        </w:rPr>
        <w:t xml:space="preserve"> </w:t>
      </w:r>
      <w:r w:rsidRPr="00A36A6F">
        <w:rPr>
          <w:rFonts w:ascii="Arial" w:eastAsia="Arial" w:hAnsi="Arial" w:cs="Arial"/>
          <w:sz w:val="16"/>
          <w:szCs w:val="22"/>
        </w:rPr>
        <w:t>is a</w:t>
      </w:r>
      <w:r w:rsidRPr="00A36A6F">
        <w:rPr>
          <w:rFonts w:ascii="Arial" w:eastAsia="Arial" w:hAnsi="Arial" w:cs="Arial"/>
          <w:spacing w:val="-1"/>
          <w:sz w:val="16"/>
          <w:szCs w:val="22"/>
        </w:rPr>
        <w:t xml:space="preserve"> </w:t>
      </w:r>
      <w:r w:rsidRPr="00A36A6F">
        <w:rPr>
          <w:rFonts w:ascii="Arial" w:eastAsia="Arial" w:hAnsi="Arial" w:cs="Arial"/>
          <w:sz w:val="16"/>
          <w:szCs w:val="22"/>
        </w:rPr>
        <w:t>material representation of fact upon which reliance was placed when the contracting agency determined to enter into this transaction. If it is later determined</w:t>
      </w:r>
      <w:r w:rsidRPr="00A36A6F">
        <w:rPr>
          <w:rFonts w:ascii="Arial" w:eastAsia="Arial" w:hAnsi="Arial" w:cs="Arial"/>
          <w:spacing w:val="-8"/>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8"/>
          <w:sz w:val="16"/>
          <w:szCs w:val="22"/>
        </w:rPr>
        <w:t xml:space="preserve"> </w:t>
      </w:r>
      <w:r w:rsidRPr="00A36A6F">
        <w:rPr>
          <w:rFonts w:ascii="Arial" w:eastAsia="Arial" w:hAnsi="Arial" w:cs="Arial"/>
          <w:sz w:val="16"/>
          <w:szCs w:val="22"/>
        </w:rPr>
        <w:t>prospective</w:t>
      </w:r>
      <w:r w:rsidRPr="00A36A6F">
        <w:rPr>
          <w:rFonts w:ascii="Arial" w:eastAsia="Arial" w:hAnsi="Arial" w:cs="Arial"/>
          <w:spacing w:val="-8"/>
          <w:sz w:val="16"/>
          <w:szCs w:val="22"/>
        </w:rPr>
        <w:t xml:space="preserve"> </w:t>
      </w:r>
      <w:r w:rsidRPr="00A36A6F">
        <w:rPr>
          <w:rFonts w:ascii="Arial" w:eastAsia="Arial" w:hAnsi="Arial" w:cs="Arial"/>
          <w:sz w:val="16"/>
          <w:szCs w:val="22"/>
        </w:rPr>
        <w:t>participant</w:t>
      </w:r>
      <w:r w:rsidRPr="00A36A6F">
        <w:rPr>
          <w:rFonts w:ascii="Arial" w:eastAsia="Arial" w:hAnsi="Arial" w:cs="Arial"/>
          <w:spacing w:val="-8"/>
          <w:sz w:val="16"/>
          <w:szCs w:val="22"/>
        </w:rPr>
        <w:t xml:space="preserve"> </w:t>
      </w:r>
      <w:r w:rsidRPr="00A36A6F">
        <w:rPr>
          <w:rFonts w:ascii="Arial" w:eastAsia="Arial" w:hAnsi="Arial" w:cs="Arial"/>
          <w:sz w:val="16"/>
          <w:szCs w:val="22"/>
        </w:rPr>
        <w:t>knowingly</w:t>
      </w:r>
      <w:r w:rsidRPr="00A36A6F">
        <w:rPr>
          <w:rFonts w:ascii="Arial" w:eastAsia="Arial" w:hAnsi="Arial" w:cs="Arial"/>
          <w:spacing w:val="-7"/>
          <w:sz w:val="16"/>
          <w:szCs w:val="22"/>
        </w:rPr>
        <w:t xml:space="preserve"> </w:t>
      </w:r>
      <w:r w:rsidRPr="00A36A6F">
        <w:rPr>
          <w:rFonts w:ascii="Arial" w:eastAsia="Arial" w:hAnsi="Arial" w:cs="Arial"/>
          <w:sz w:val="16"/>
          <w:szCs w:val="22"/>
        </w:rPr>
        <w:t>rendered an erroneous certification, in addition to other remedies available to the Federal Government, the contracting agency may terminate this transaction for cause of default.</w:t>
      </w:r>
      <w:r w:rsidRPr="00A36A6F">
        <w:rPr>
          <w:rFonts w:ascii="Arial" w:eastAsia="Arial" w:hAnsi="Arial" w:cs="Arial"/>
          <w:spacing w:val="40"/>
          <w:sz w:val="16"/>
          <w:szCs w:val="22"/>
        </w:rPr>
        <w:t xml:space="preserve"> </w:t>
      </w:r>
      <w:r w:rsidRPr="00A36A6F">
        <w:rPr>
          <w:rFonts w:ascii="Arial" w:eastAsia="Arial" w:hAnsi="Arial" w:cs="Arial"/>
          <w:sz w:val="16"/>
          <w:szCs w:val="22"/>
        </w:rPr>
        <w:t xml:space="preserve">2 CFR </w:t>
      </w:r>
      <w:r w:rsidRPr="00A36A6F">
        <w:rPr>
          <w:rFonts w:ascii="Arial" w:eastAsia="Arial" w:hAnsi="Arial" w:cs="Arial"/>
          <w:spacing w:val="-2"/>
          <w:sz w:val="16"/>
          <w:szCs w:val="22"/>
        </w:rPr>
        <w:t>180.325.</w:t>
      </w:r>
    </w:p>
    <w:p w14:paraId="48F22597" w14:textId="77777777" w:rsidR="00A36A6F" w:rsidRPr="00A36A6F" w:rsidRDefault="00A36A6F" w:rsidP="00A36A6F">
      <w:pPr>
        <w:widowControl w:val="0"/>
        <w:autoSpaceDE w:val="0"/>
        <w:autoSpaceDN w:val="0"/>
        <w:rPr>
          <w:rFonts w:ascii="Arial" w:eastAsia="Arial" w:hAnsi="Arial" w:cs="Arial"/>
          <w:sz w:val="16"/>
          <w:szCs w:val="16"/>
        </w:rPr>
      </w:pPr>
    </w:p>
    <w:p w14:paraId="0C98EAD5" w14:textId="77777777" w:rsidR="00A36A6F" w:rsidRPr="00A36A6F" w:rsidRDefault="00A36A6F" w:rsidP="005D1515">
      <w:pPr>
        <w:widowControl w:val="0"/>
        <w:numPr>
          <w:ilvl w:val="0"/>
          <w:numId w:val="14"/>
        </w:numPr>
        <w:tabs>
          <w:tab w:val="left" w:pos="472"/>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The prospective first tier participant shall provide immediate written notice to the contracting agency to whom 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i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tim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 participant learns that its certification was erroneous when submitted or has become erroneous by reason of 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45 and 180.350.</w:t>
      </w:r>
    </w:p>
    <w:p w14:paraId="6175B7DB" w14:textId="77777777" w:rsidR="00A36A6F" w:rsidRPr="00A36A6F" w:rsidRDefault="00A36A6F" w:rsidP="00A36A6F">
      <w:pPr>
        <w:widowControl w:val="0"/>
        <w:autoSpaceDE w:val="0"/>
        <w:autoSpaceDN w:val="0"/>
        <w:spacing w:before="77"/>
        <w:rPr>
          <w:rFonts w:ascii="Arial" w:eastAsia="Arial" w:hAnsi="Arial" w:cs="Arial"/>
          <w:sz w:val="16"/>
          <w:szCs w:val="22"/>
        </w:rPr>
      </w:pPr>
      <w:r w:rsidRPr="00A36A6F">
        <w:rPr>
          <w:rFonts w:ascii="Arial" w:eastAsia="Arial" w:hAnsi="Arial" w:cs="Arial"/>
          <w:sz w:val="22"/>
          <w:szCs w:val="22"/>
        </w:rPr>
        <w:br w:type="column"/>
      </w:r>
    </w:p>
    <w:p w14:paraId="7C1B3B86" w14:textId="77777777" w:rsidR="00A36A6F" w:rsidRPr="00A36A6F" w:rsidRDefault="00A36A6F" w:rsidP="005D1515">
      <w:pPr>
        <w:widowControl w:val="0"/>
        <w:numPr>
          <w:ilvl w:val="0"/>
          <w:numId w:val="14"/>
        </w:numPr>
        <w:tabs>
          <w:tab w:val="left" w:pos="472"/>
        </w:tabs>
        <w:autoSpaceDE w:val="0"/>
        <w:autoSpaceDN w:val="0"/>
        <w:ind w:right="109"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 2 CFR Parts 180, Subpart I, 180.900-180.1020, and 1200. “First Tier Covered Transactions” refers to any covered transaction between a recipient or subrecipient of Federal funds</w:t>
      </w:r>
      <w:r w:rsidRPr="00A36A6F">
        <w:rPr>
          <w:rFonts w:ascii="Arial" w:eastAsia="Arial" w:hAnsi="Arial" w:cs="Arial"/>
          <w:spacing w:val="-4"/>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general</w:t>
      </w:r>
      <w:r w:rsidRPr="00A36A6F">
        <w:rPr>
          <w:rFonts w:ascii="Arial" w:eastAsia="Arial" w:hAnsi="Arial" w:cs="Arial"/>
          <w:spacing w:val="-4"/>
          <w:sz w:val="16"/>
          <w:szCs w:val="22"/>
        </w:rPr>
        <w:t xml:space="preserve"> </w:t>
      </w:r>
      <w:r w:rsidRPr="00A36A6F">
        <w:rPr>
          <w:rFonts w:ascii="Arial" w:eastAsia="Arial" w:hAnsi="Arial" w:cs="Arial"/>
          <w:sz w:val="16"/>
          <w:szCs w:val="22"/>
        </w:rPr>
        <w:t>contract). “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 or subrecipient of Federal funds (such as the prime 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w:t>
      </w:r>
      <w:r w:rsidRPr="00A36A6F">
        <w:rPr>
          <w:rFonts w:ascii="Arial" w:eastAsia="Arial" w:hAnsi="Arial" w:cs="Arial"/>
          <w:spacing w:val="-4"/>
          <w:sz w:val="16"/>
          <w:szCs w:val="22"/>
        </w:rPr>
        <w:t xml:space="preserve"> </w:t>
      </w:r>
      <w:r w:rsidRPr="00A36A6F">
        <w:rPr>
          <w:rFonts w:ascii="Arial" w:eastAsia="Arial" w:hAnsi="Arial" w:cs="Arial"/>
          <w:sz w:val="16"/>
          <w:szCs w:val="22"/>
        </w:rPr>
        <w:t>Tier</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refers</w:t>
      </w:r>
      <w:r w:rsidRPr="00A36A6F">
        <w:rPr>
          <w:rFonts w:ascii="Arial" w:eastAsia="Arial" w:hAnsi="Arial" w:cs="Arial"/>
          <w:spacing w:val="-3"/>
          <w:sz w:val="16"/>
          <w:szCs w:val="22"/>
        </w:rPr>
        <w:t xml:space="preserve"> </w:t>
      </w:r>
      <w:r w:rsidRPr="00A36A6F">
        <w:rPr>
          <w:rFonts w:ascii="Arial" w:eastAsia="Arial" w:hAnsi="Arial" w:cs="Arial"/>
          <w:sz w:val="16"/>
          <w:szCs w:val="22"/>
        </w:rPr>
        <w:t>any</w:t>
      </w:r>
      <w:r w:rsidRPr="00A36A6F">
        <w:rPr>
          <w:rFonts w:ascii="Arial" w:eastAsia="Arial" w:hAnsi="Arial" w:cs="Arial"/>
          <w:spacing w:val="-3"/>
          <w:sz w:val="16"/>
          <w:szCs w:val="22"/>
        </w:rPr>
        <w:t xml:space="preserve"> </w:t>
      </w:r>
      <w:r w:rsidRPr="00A36A6F">
        <w:rPr>
          <w:rFonts w:ascii="Arial" w:eastAsia="Arial" w:hAnsi="Arial" w:cs="Arial"/>
          <w:sz w:val="16"/>
          <w:szCs w:val="22"/>
        </w:rPr>
        <w:t>participant</w:t>
      </w:r>
      <w:r w:rsidRPr="00A36A6F">
        <w:rPr>
          <w:rFonts w:ascii="Arial" w:eastAsia="Arial" w:hAnsi="Arial" w:cs="Arial"/>
          <w:spacing w:val="-4"/>
          <w:sz w:val="16"/>
          <w:szCs w:val="22"/>
        </w:rPr>
        <w:t xml:space="preserve"> </w:t>
      </w:r>
      <w:r w:rsidRPr="00A36A6F">
        <w:rPr>
          <w:rFonts w:ascii="Arial" w:eastAsia="Arial" w:hAnsi="Arial" w:cs="Arial"/>
          <w:sz w:val="16"/>
          <w:szCs w:val="22"/>
        </w:rPr>
        <w:t>who has entered into a covered transaction with a First Tier Participant or other Lower Tier Participants (such as subcontractors and suppliers).</w:t>
      </w:r>
    </w:p>
    <w:p w14:paraId="3BC78442" w14:textId="77777777" w:rsidR="00A36A6F" w:rsidRPr="00A36A6F" w:rsidRDefault="00A36A6F" w:rsidP="00A36A6F">
      <w:pPr>
        <w:widowControl w:val="0"/>
        <w:autoSpaceDE w:val="0"/>
        <w:autoSpaceDN w:val="0"/>
        <w:rPr>
          <w:rFonts w:ascii="Arial" w:eastAsia="Arial" w:hAnsi="Arial" w:cs="Arial"/>
          <w:sz w:val="16"/>
          <w:szCs w:val="16"/>
        </w:rPr>
      </w:pPr>
    </w:p>
    <w:p w14:paraId="7029A620" w14:textId="77777777" w:rsidR="00A36A6F" w:rsidRPr="00A36A6F" w:rsidRDefault="00A36A6F" w:rsidP="005D1515">
      <w:pPr>
        <w:widowControl w:val="0"/>
        <w:numPr>
          <w:ilvl w:val="0"/>
          <w:numId w:val="14"/>
        </w:numPr>
        <w:tabs>
          <w:tab w:val="left" w:pos="428"/>
        </w:tabs>
        <w:autoSpaceDE w:val="0"/>
        <w:autoSpaceDN w:val="0"/>
        <w:ind w:right="144" w:firstLine="177"/>
        <w:rPr>
          <w:rFonts w:ascii="Arial" w:eastAsia="Arial" w:hAnsi="Arial" w:cs="Arial"/>
          <w:sz w:val="16"/>
          <w:szCs w:val="22"/>
        </w:rPr>
      </w:pPr>
      <w:r w:rsidRPr="00A36A6F">
        <w:rPr>
          <w:rFonts w:ascii="Arial" w:eastAsia="Arial" w:hAnsi="Arial" w:cs="Arial"/>
          <w:sz w:val="16"/>
          <w:szCs w:val="22"/>
        </w:rPr>
        <w:t>The prospective first tier participant agrees by submitting this</w:t>
      </w:r>
      <w:r w:rsidRPr="00A36A6F">
        <w:rPr>
          <w:rFonts w:ascii="Arial" w:eastAsia="Arial" w:hAnsi="Arial" w:cs="Arial"/>
          <w:spacing w:val="-5"/>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6"/>
          <w:sz w:val="16"/>
          <w:szCs w:val="22"/>
        </w:rPr>
        <w:t xml:space="preserve"> </w:t>
      </w:r>
      <w:r w:rsidRPr="00A36A6F">
        <w:rPr>
          <w:rFonts w:ascii="Arial" w:eastAsia="Arial" w:hAnsi="Arial" w:cs="Arial"/>
          <w:sz w:val="16"/>
          <w:szCs w:val="22"/>
        </w:rPr>
        <w:t>should</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posed</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r w:rsidRPr="00A36A6F">
        <w:rPr>
          <w:rFonts w:ascii="Arial" w:eastAsia="Arial" w:hAnsi="Arial" w:cs="Arial"/>
          <w:spacing w:val="40"/>
          <w:sz w:val="16"/>
          <w:szCs w:val="22"/>
        </w:rPr>
        <w:t xml:space="preserve"> </w:t>
      </w:r>
      <w:r w:rsidRPr="00A36A6F">
        <w:rPr>
          <w:rFonts w:ascii="Arial" w:eastAsia="Arial" w:hAnsi="Arial" w:cs="Arial"/>
          <w:sz w:val="16"/>
          <w:szCs w:val="22"/>
        </w:rPr>
        <w:t>2</w:t>
      </w:r>
      <w:r w:rsidRPr="00A36A6F">
        <w:rPr>
          <w:rFonts w:ascii="Arial" w:eastAsia="Arial" w:hAnsi="Arial" w:cs="Arial"/>
          <w:spacing w:val="40"/>
          <w:sz w:val="16"/>
          <w:szCs w:val="22"/>
        </w:rPr>
        <w:t xml:space="preserve"> </w:t>
      </w:r>
      <w:r w:rsidRPr="00A36A6F">
        <w:rPr>
          <w:rFonts w:ascii="Arial" w:eastAsia="Arial" w:hAnsi="Arial" w:cs="Arial"/>
          <w:sz w:val="16"/>
          <w:szCs w:val="22"/>
        </w:rPr>
        <w:t>CFR 180.330.</w:t>
      </w:r>
    </w:p>
    <w:p w14:paraId="08D704C7" w14:textId="77777777" w:rsidR="00A36A6F" w:rsidRPr="00A36A6F" w:rsidRDefault="00A36A6F" w:rsidP="00A36A6F">
      <w:pPr>
        <w:widowControl w:val="0"/>
        <w:autoSpaceDE w:val="0"/>
        <w:autoSpaceDN w:val="0"/>
        <w:rPr>
          <w:rFonts w:ascii="Arial" w:eastAsia="Arial" w:hAnsi="Arial" w:cs="Arial"/>
          <w:sz w:val="16"/>
          <w:szCs w:val="16"/>
        </w:rPr>
      </w:pPr>
    </w:p>
    <w:p w14:paraId="3BDEF02E" w14:textId="77777777" w:rsidR="00A36A6F" w:rsidRPr="00A36A6F" w:rsidRDefault="00A36A6F" w:rsidP="005D1515">
      <w:pPr>
        <w:widowControl w:val="0"/>
        <w:numPr>
          <w:ilvl w:val="0"/>
          <w:numId w:val="14"/>
        </w:numPr>
        <w:tabs>
          <w:tab w:val="left" w:pos="472"/>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25,000</w:t>
      </w:r>
      <w:r w:rsidRPr="00A36A6F">
        <w:rPr>
          <w:rFonts w:ascii="Arial" w:eastAsia="Arial" w:hAnsi="Arial" w:cs="Arial"/>
          <w:spacing w:val="-6"/>
          <w:sz w:val="16"/>
          <w:szCs w:val="22"/>
        </w:rPr>
        <w:t xml:space="preserve"> </w:t>
      </w:r>
      <w:r w:rsidRPr="00A36A6F">
        <w:rPr>
          <w:rFonts w:ascii="Arial" w:eastAsia="Arial" w:hAnsi="Arial" w:cs="Arial"/>
          <w:sz w:val="16"/>
          <w:szCs w:val="22"/>
        </w:rPr>
        <w:t>threshold.</w:t>
      </w:r>
      <w:r w:rsidRPr="00A36A6F">
        <w:rPr>
          <w:rFonts w:ascii="Arial" w:eastAsia="Arial" w:hAnsi="Arial" w:cs="Arial"/>
          <w:spacing w:val="34"/>
          <w:sz w:val="16"/>
          <w:szCs w:val="22"/>
        </w:rPr>
        <w:t xml:space="preserve"> </w:t>
      </w:r>
      <w:r w:rsidRPr="00A36A6F">
        <w:rPr>
          <w:rFonts w:ascii="Arial" w:eastAsia="Arial" w:hAnsi="Arial" w:cs="Arial"/>
          <w:sz w:val="16"/>
          <w:szCs w:val="22"/>
        </w:rPr>
        <w:t>2</w:t>
      </w:r>
      <w:r w:rsidRPr="00A36A6F">
        <w:rPr>
          <w:rFonts w:ascii="Arial" w:eastAsia="Arial" w:hAnsi="Arial" w:cs="Arial"/>
          <w:spacing w:val="-6"/>
          <w:sz w:val="16"/>
          <w:szCs w:val="22"/>
        </w:rPr>
        <w:t xml:space="preserve"> </w:t>
      </w:r>
      <w:r w:rsidRPr="00A36A6F">
        <w:rPr>
          <w:rFonts w:ascii="Arial" w:eastAsia="Arial" w:hAnsi="Arial" w:cs="Arial"/>
          <w:sz w:val="16"/>
          <w:szCs w:val="22"/>
        </w:rPr>
        <w:t>CFR</w:t>
      </w:r>
    </w:p>
    <w:p w14:paraId="72B0DCCA"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80.220</w:t>
      </w:r>
      <w:r w:rsidRPr="00A36A6F">
        <w:rPr>
          <w:rFonts w:ascii="Arial" w:eastAsia="Arial" w:hAnsi="Arial" w:cs="Arial"/>
          <w:spacing w:val="-10"/>
          <w:sz w:val="16"/>
          <w:szCs w:val="16"/>
        </w:rPr>
        <w:t xml:space="preserve"> </w:t>
      </w:r>
      <w:r w:rsidRPr="00A36A6F">
        <w:rPr>
          <w:rFonts w:ascii="Arial" w:eastAsia="Arial" w:hAnsi="Arial" w:cs="Arial"/>
          <w:sz w:val="16"/>
          <w:szCs w:val="16"/>
        </w:rPr>
        <w:t>and</w:t>
      </w:r>
      <w:r w:rsidRPr="00A36A6F">
        <w:rPr>
          <w:rFonts w:ascii="Arial" w:eastAsia="Arial" w:hAnsi="Arial" w:cs="Arial"/>
          <w:spacing w:val="-7"/>
          <w:sz w:val="16"/>
          <w:szCs w:val="16"/>
        </w:rPr>
        <w:t xml:space="preserve"> </w:t>
      </w:r>
      <w:r w:rsidRPr="00A36A6F">
        <w:rPr>
          <w:rFonts w:ascii="Arial" w:eastAsia="Arial" w:hAnsi="Arial" w:cs="Arial"/>
          <w:spacing w:val="-2"/>
          <w:sz w:val="16"/>
          <w:szCs w:val="16"/>
        </w:rPr>
        <w:t>180.300.</w:t>
      </w:r>
    </w:p>
    <w:p w14:paraId="0613278C" w14:textId="77777777" w:rsidR="00A36A6F" w:rsidRPr="00A36A6F" w:rsidRDefault="00A36A6F" w:rsidP="00A36A6F">
      <w:pPr>
        <w:widowControl w:val="0"/>
        <w:autoSpaceDE w:val="0"/>
        <w:autoSpaceDN w:val="0"/>
        <w:rPr>
          <w:rFonts w:ascii="Arial" w:eastAsia="Arial" w:hAnsi="Arial" w:cs="Arial"/>
          <w:sz w:val="16"/>
          <w:szCs w:val="16"/>
        </w:rPr>
      </w:pPr>
    </w:p>
    <w:p w14:paraId="27E0EA92" w14:textId="77777777" w:rsidR="00A36A6F" w:rsidRPr="00A36A6F" w:rsidRDefault="00A36A6F" w:rsidP="005D1515">
      <w:pPr>
        <w:widowControl w:val="0"/>
        <w:numPr>
          <w:ilvl w:val="0"/>
          <w:numId w:val="14"/>
        </w:numPr>
        <w:tabs>
          <w:tab w:val="left" w:pos="472"/>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r w:rsidRPr="00A36A6F">
        <w:rPr>
          <w:rFonts w:ascii="Arial" w:eastAsia="Arial" w:hAnsi="Arial" w:cs="Arial"/>
          <w:spacing w:val="40"/>
          <w:sz w:val="16"/>
          <w:szCs w:val="22"/>
        </w:rPr>
        <w:t xml:space="preserve"> </w:t>
      </w:r>
      <w:r w:rsidRPr="00A36A6F">
        <w:rPr>
          <w:rFonts w:ascii="Arial" w:eastAsia="Arial" w:hAnsi="Arial" w:cs="Arial"/>
          <w:sz w:val="16"/>
          <w:szCs w:val="22"/>
        </w:rPr>
        <w:t>A participant is responsible for ensuring that its principals are not suspended, debarred, or otherwise ineligible to participate in covered transaction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w:t>
      </w:r>
      <w:r w:rsidRPr="00A36A6F">
        <w:rPr>
          <w:rFonts w:ascii="Arial" w:eastAsia="Arial" w:hAnsi="Arial" w:cs="Arial"/>
          <w:spacing w:val="40"/>
          <w:sz w:val="16"/>
          <w:szCs w:val="22"/>
        </w:rPr>
        <w:t xml:space="preserve"> </w:t>
      </w:r>
      <w:r w:rsidRPr="00A36A6F">
        <w:rPr>
          <w:rFonts w:ascii="Arial" w:eastAsia="Arial" w:hAnsi="Arial" w:cs="Arial"/>
          <w:sz w:val="16"/>
          <w:szCs w:val="22"/>
        </w:rPr>
        <w:t>To verify the eligibility of its principals, as well 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each participant may, but is not required to, check the System for Award Management website </w:t>
      </w:r>
      <w:hyperlink r:id="rId121">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and 180.325.</w:t>
      </w:r>
    </w:p>
    <w:p w14:paraId="7A93AC2A" w14:textId="77777777" w:rsidR="00A36A6F" w:rsidRPr="00A36A6F" w:rsidRDefault="00A36A6F" w:rsidP="00A36A6F">
      <w:pPr>
        <w:widowControl w:val="0"/>
        <w:autoSpaceDE w:val="0"/>
        <w:autoSpaceDN w:val="0"/>
        <w:spacing w:before="3"/>
        <w:rPr>
          <w:rFonts w:ascii="Arial" w:eastAsia="Arial" w:hAnsi="Arial" w:cs="Arial"/>
          <w:sz w:val="16"/>
          <w:szCs w:val="16"/>
        </w:rPr>
      </w:pPr>
    </w:p>
    <w:p w14:paraId="0E40D241" w14:textId="77777777" w:rsidR="00A36A6F" w:rsidRPr="00A36A6F" w:rsidRDefault="00A36A6F" w:rsidP="005D1515">
      <w:pPr>
        <w:widowControl w:val="0"/>
        <w:numPr>
          <w:ilvl w:val="0"/>
          <w:numId w:val="14"/>
        </w:numPr>
        <w:tabs>
          <w:tab w:val="left" w:pos="463"/>
        </w:tabs>
        <w:autoSpaceDE w:val="0"/>
        <w:autoSpaceDN w:val="0"/>
        <w:ind w:right="214"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 the establishment of a system of records in order to render in good faith the certification required by this clause. The</w:t>
      </w:r>
      <w:r w:rsidRPr="00A36A6F">
        <w:rPr>
          <w:rFonts w:ascii="Arial" w:eastAsia="Arial" w:hAnsi="Arial" w:cs="Arial"/>
          <w:spacing w:val="-2"/>
          <w:sz w:val="16"/>
          <w:szCs w:val="22"/>
        </w:rPr>
        <w:t xml:space="preserve"> </w:t>
      </w:r>
      <w:r w:rsidRPr="00A36A6F">
        <w:rPr>
          <w:rFonts w:ascii="Arial" w:eastAsia="Arial" w:hAnsi="Arial" w:cs="Arial"/>
          <w:sz w:val="16"/>
          <w:szCs w:val="22"/>
        </w:rPr>
        <w:t>knowledge</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of the</w:t>
      </w:r>
      <w:r w:rsidRPr="00A36A6F">
        <w:rPr>
          <w:rFonts w:ascii="Arial" w:eastAsia="Arial" w:hAnsi="Arial" w:cs="Arial"/>
          <w:spacing w:val="-2"/>
          <w:sz w:val="16"/>
          <w:szCs w:val="22"/>
        </w:rPr>
        <w:t xml:space="preserve"> </w:t>
      </w:r>
      <w:r w:rsidRPr="00A36A6F">
        <w:rPr>
          <w:rFonts w:ascii="Arial" w:eastAsia="Arial" w:hAnsi="Arial" w:cs="Arial"/>
          <w:sz w:val="16"/>
          <w:szCs w:val="22"/>
        </w:rPr>
        <w:t>prospective</w:t>
      </w:r>
      <w:r w:rsidRPr="00A36A6F">
        <w:rPr>
          <w:rFonts w:ascii="Arial" w:eastAsia="Arial" w:hAnsi="Arial" w:cs="Arial"/>
          <w:spacing w:val="-2"/>
          <w:sz w:val="16"/>
          <w:szCs w:val="22"/>
        </w:rPr>
        <w:t xml:space="preserve"> </w:t>
      </w:r>
      <w:r w:rsidRPr="00A36A6F">
        <w:rPr>
          <w:rFonts w:ascii="Arial" w:eastAsia="Arial" w:hAnsi="Arial" w:cs="Arial"/>
          <w:sz w:val="16"/>
          <w:szCs w:val="22"/>
        </w:rPr>
        <w:t>participant 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exceed</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rmally</w:t>
      </w:r>
      <w:r w:rsidRPr="00A36A6F">
        <w:rPr>
          <w:rFonts w:ascii="Arial" w:eastAsia="Arial" w:hAnsi="Arial" w:cs="Arial"/>
          <w:spacing w:val="-4"/>
          <w:sz w:val="16"/>
          <w:szCs w:val="22"/>
        </w:rPr>
        <w:t xml:space="preserve"> </w:t>
      </w:r>
      <w:r w:rsidRPr="00A36A6F">
        <w:rPr>
          <w:rFonts w:ascii="Arial" w:eastAsia="Arial" w:hAnsi="Arial" w:cs="Arial"/>
          <w:sz w:val="16"/>
          <w:szCs w:val="22"/>
        </w:rPr>
        <w:t>possessed</w:t>
      </w:r>
      <w:r w:rsidRPr="00A36A6F">
        <w:rPr>
          <w:rFonts w:ascii="Arial" w:eastAsia="Arial" w:hAnsi="Arial" w:cs="Arial"/>
          <w:spacing w:val="-5"/>
          <w:sz w:val="16"/>
          <w:szCs w:val="22"/>
        </w:rPr>
        <w:t xml:space="preserve"> </w:t>
      </w:r>
      <w:r w:rsidRPr="00A36A6F">
        <w:rPr>
          <w:rFonts w:ascii="Arial" w:eastAsia="Arial" w:hAnsi="Arial" w:cs="Arial"/>
          <w:sz w:val="16"/>
          <w:szCs w:val="22"/>
        </w:rPr>
        <w:t>by a</w:t>
      </w:r>
      <w:r w:rsidRPr="00A36A6F">
        <w:rPr>
          <w:rFonts w:ascii="Arial" w:eastAsia="Arial" w:hAnsi="Arial" w:cs="Arial"/>
          <w:spacing w:val="-6"/>
          <w:sz w:val="16"/>
          <w:szCs w:val="22"/>
        </w:rPr>
        <w:t xml:space="preserve"> </w:t>
      </w:r>
      <w:r w:rsidRPr="00A36A6F">
        <w:rPr>
          <w:rFonts w:ascii="Arial" w:eastAsia="Arial" w:hAnsi="Arial" w:cs="Arial"/>
          <w:sz w:val="16"/>
          <w:szCs w:val="22"/>
        </w:rPr>
        <w:t>prudent</w:t>
      </w:r>
      <w:r w:rsidRPr="00A36A6F">
        <w:rPr>
          <w:rFonts w:ascii="Arial" w:eastAsia="Arial" w:hAnsi="Arial" w:cs="Arial"/>
          <w:spacing w:val="-4"/>
          <w:sz w:val="16"/>
          <w:szCs w:val="22"/>
        </w:rPr>
        <w:t xml:space="preserve"> </w:t>
      </w:r>
      <w:r w:rsidRPr="00A36A6F">
        <w:rPr>
          <w:rFonts w:ascii="Arial" w:eastAsia="Arial" w:hAnsi="Arial" w:cs="Arial"/>
          <w:sz w:val="16"/>
          <w:szCs w:val="22"/>
        </w:rPr>
        <w:t>person</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dinary</w:t>
      </w:r>
      <w:r w:rsidRPr="00A36A6F">
        <w:rPr>
          <w:rFonts w:ascii="Arial" w:eastAsia="Arial" w:hAnsi="Arial" w:cs="Arial"/>
          <w:spacing w:val="-5"/>
          <w:sz w:val="16"/>
          <w:szCs w:val="22"/>
        </w:rPr>
        <w:t xml:space="preserve"> </w:t>
      </w:r>
      <w:r w:rsidRPr="00A36A6F">
        <w:rPr>
          <w:rFonts w:ascii="Arial" w:eastAsia="Arial" w:hAnsi="Arial" w:cs="Arial"/>
          <w:sz w:val="16"/>
          <w:szCs w:val="22"/>
        </w:rPr>
        <w:t>cours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6"/>
          <w:sz w:val="16"/>
          <w:szCs w:val="22"/>
        </w:rPr>
        <w:t xml:space="preserve"> </w:t>
      </w:r>
      <w:r w:rsidRPr="00A36A6F">
        <w:rPr>
          <w:rFonts w:ascii="Arial" w:eastAsia="Arial" w:hAnsi="Arial" w:cs="Arial"/>
          <w:sz w:val="16"/>
          <w:szCs w:val="22"/>
        </w:rPr>
        <w:t>business</w:t>
      </w:r>
      <w:r w:rsidRPr="00A36A6F">
        <w:rPr>
          <w:rFonts w:ascii="Arial" w:eastAsia="Arial" w:hAnsi="Arial" w:cs="Arial"/>
          <w:spacing w:val="-4"/>
          <w:sz w:val="16"/>
          <w:szCs w:val="22"/>
        </w:rPr>
        <w:t xml:space="preserve"> </w:t>
      </w:r>
      <w:r w:rsidRPr="00A36A6F">
        <w:rPr>
          <w:rFonts w:ascii="Arial" w:eastAsia="Arial" w:hAnsi="Arial" w:cs="Arial"/>
          <w:spacing w:val="-2"/>
          <w:sz w:val="16"/>
          <w:szCs w:val="22"/>
        </w:rPr>
        <w:t>dealings.</w:t>
      </w:r>
    </w:p>
    <w:p w14:paraId="67CEB8FD" w14:textId="77777777" w:rsidR="00A36A6F" w:rsidRPr="00A36A6F" w:rsidRDefault="00A36A6F" w:rsidP="00A36A6F">
      <w:pPr>
        <w:widowControl w:val="0"/>
        <w:autoSpaceDE w:val="0"/>
        <w:autoSpaceDN w:val="0"/>
        <w:spacing w:before="1"/>
        <w:rPr>
          <w:rFonts w:ascii="Arial" w:eastAsia="Arial" w:hAnsi="Arial" w:cs="Arial"/>
          <w:sz w:val="16"/>
          <w:szCs w:val="16"/>
        </w:rPr>
      </w:pPr>
    </w:p>
    <w:p w14:paraId="009BB6A7" w14:textId="77777777" w:rsidR="00A36A6F" w:rsidRPr="00A36A6F" w:rsidRDefault="00A36A6F" w:rsidP="005D1515">
      <w:pPr>
        <w:widowControl w:val="0"/>
        <w:numPr>
          <w:ilvl w:val="0"/>
          <w:numId w:val="14"/>
        </w:numPr>
        <w:tabs>
          <w:tab w:val="left" w:pos="419"/>
        </w:tabs>
        <w:autoSpaceDE w:val="0"/>
        <w:autoSpaceDN w:val="0"/>
        <w:ind w:right="127" w:firstLine="177"/>
        <w:rPr>
          <w:rFonts w:ascii="Arial" w:eastAsia="Arial" w:hAnsi="Arial" w:cs="Arial"/>
          <w:sz w:val="16"/>
          <w:szCs w:val="22"/>
        </w:rPr>
      </w:pPr>
      <w:r w:rsidRPr="00A36A6F">
        <w:rPr>
          <w:rFonts w:ascii="Arial" w:eastAsia="Arial" w:hAnsi="Arial" w:cs="Arial"/>
          <w:sz w:val="16"/>
          <w:szCs w:val="22"/>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may</w:t>
      </w:r>
      <w:r w:rsidRPr="00A36A6F">
        <w:rPr>
          <w:rFonts w:ascii="Arial" w:eastAsia="Arial" w:hAnsi="Arial" w:cs="Arial"/>
          <w:spacing w:val="-5"/>
          <w:sz w:val="16"/>
          <w:szCs w:val="22"/>
        </w:rPr>
        <w:t xml:space="preserve"> </w:t>
      </w:r>
      <w:r w:rsidRPr="00A36A6F">
        <w:rPr>
          <w:rFonts w:ascii="Arial" w:eastAsia="Arial" w:hAnsi="Arial" w:cs="Arial"/>
          <w:sz w:val="16"/>
          <w:szCs w:val="22"/>
        </w:rPr>
        <w:t>terminate</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cause or default.</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25.</w:t>
      </w:r>
    </w:p>
    <w:p w14:paraId="70BAD7FE" w14:textId="77777777" w:rsidR="00A36A6F" w:rsidRPr="00A36A6F" w:rsidRDefault="00A36A6F" w:rsidP="00A36A6F">
      <w:pPr>
        <w:widowControl w:val="0"/>
        <w:autoSpaceDE w:val="0"/>
        <w:autoSpaceDN w:val="0"/>
        <w:spacing w:before="182"/>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4AFD155F"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13" w:space="283"/>
            <w:col w:w="4684"/>
          </w:cols>
          <w:docGrid w:linePitch="272"/>
        </w:sectPr>
      </w:pPr>
    </w:p>
    <w:p w14:paraId="6A29CAAE"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lastRenderedPageBreak/>
        <w:t>Certification</w:t>
      </w:r>
      <w:r w:rsidRPr="00A36A6F">
        <w:rPr>
          <w:rFonts w:ascii="Arial" w:eastAsia="Arial" w:hAnsi="Arial" w:cs="Arial"/>
          <w:b/>
          <w:bCs/>
          <w:spacing w:val="-12"/>
          <w:sz w:val="16"/>
          <w:szCs w:val="16"/>
        </w:rPr>
        <w:t xml:space="preserve"> </w:t>
      </w:r>
      <w:r w:rsidRPr="00A36A6F">
        <w:rPr>
          <w:rFonts w:ascii="Arial" w:eastAsia="Arial" w:hAnsi="Arial" w:cs="Arial"/>
          <w:b/>
          <w:sz w:val="16"/>
          <w:szCs w:val="22"/>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Voluntary Exclusion – First Tier </w:t>
      </w:r>
      <w:r w:rsidRPr="00A36A6F">
        <w:rPr>
          <w:rFonts w:ascii="Arial" w:eastAsia="Arial" w:hAnsi="Arial" w:cs="Arial"/>
          <w:b/>
          <w:bCs/>
          <w:spacing w:val="-2"/>
          <w:sz w:val="16"/>
          <w:szCs w:val="16"/>
        </w:rPr>
        <w:t>Participants:</w:t>
      </w:r>
    </w:p>
    <w:p w14:paraId="60516800" w14:textId="77777777" w:rsidR="00A36A6F" w:rsidRPr="00A36A6F" w:rsidRDefault="00A36A6F" w:rsidP="005D1515">
      <w:pPr>
        <w:widowControl w:val="0"/>
        <w:numPr>
          <w:ilvl w:val="0"/>
          <w:numId w:val="13"/>
        </w:numPr>
        <w:tabs>
          <w:tab w:val="left" w:pos="341"/>
        </w:tabs>
        <w:autoSpaceDE w:val="0"/>
        <w:autoSpaceDN w:val="0"/>
        <w:spacing w:before="183"/>
        <w:ind w:right="208" w:firstLine="0"/>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first</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certifies</w:t>
      </w:r>
      <w:r w:rsidRPr="00A36A6F">
        <w:rPr>
          <w:rFonts w:ascii="Arial" w:eastAsia="Arial" w:hAnsi="Arial" w:cs="Arial"/>
          <w:spacing w:val="-4"/>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best</w:t>
      </w:r>
      <w:r w:rsidRPr="00A36A6F">
        <w:rPr>
          <w:rFonts w:ascii="Arial" w:eastAsia="Arial" w:hAnsi="Arial" w:cs="Arial"/>
          <w:spacing w:val="-5"/>
          <w:sz w:val="16"/>
          <w:szCs w:val="22"/>
        </w:rPr>
        <w:t xml:space="preserve"> </w:t>
      </w:r>
      <w:r w:rsidRPr="00A36A6F">
        <w:rPr>
          <w:rFonts w:ascii="Arial" w:eastAsia="Arial" w:hAnsi="Arial" w:cs="Arial"/>
          <w:sz w:val="16"/>
          <w:szCs w:val="22"/>
        </w:rPr>
        <w:t>of its knowledge and belief, that it and its principals:</w:t>
      </w:r>
    </w:p>
    <w:p w14:paraId="2E0FAC55" w14:textId="77777777" w:rsidR="00A36A6F" w:rsidRPr="00A36A6F" w:rsidRDefault="00A36A6F" w:rsidP="00A36A6F">
      <w:pPr>
        <w:widowControl w:val="0"/>
        <w:autoSpaceDE w:val="0"/>
        <w:autoSpaceDN w:val="0"/>
        <w:rPr>
          <w:rFonts w:ascii="Arial" w:eastAsia="Arial" w:hAnsi="Arial" w:cs="Arial"/>
          <w:sz w:val="16"/>
          <w:szCs w:val="16"/>
        </w:rPr>
      </w:pPr>
    </w:p>
    <w:p w14:paraId="2A52F4AC" w14:textId="77777777" w:rsidR="00A36A6F" w:rsidRPr="00A36A6F" w:rsidRDefault="00A36A6F" w:rsidP="005D1515">
      <w:pPr>
        <w:widowControl w:val="0"/>
        <w:numPr>
          <w:ilvl w:val="1"/>
          <w:numId w:val="13"/>
        </w:numPr>
        <w:tabs>
          <w:tab w:val="left" w:pos="623"/>
        </w:tabs>
        <w:autoSpaceDE w:val="0"/>
        <w:autoSpaceDN w:val="0"/>
        <w:ind w:right="225"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7"/>
          <w:sz w:val="16"/>
          <w:szCs w:val="22"/>
        </w:rPr>
        <w:t xml:space="preserve"> </w:t>
      </w:r>
      <w:r w:rsidRPr="00A36A6F">
        <w:rPr>
          <w:rFonts w:ascii="Arial" w:eastAsia="Arial" w:hAnsi="Arial" w:cs="Arial"/>
          <w:sz w:val="16"/>
          <w:szCs w:val="22"/>
        </w:rPr>
        <w:t>not</w:t>
      </w:r>
      <w:r w:rsidRPr="00A36A6F">
        <w:rPr>
          <w:rFonts w:ascii="Arial" w:eastAsia="Arial" w:hAnsi="Arial" w:cs="Arial"/>
          <w:spacing w:val="-7"/>
          <w:sz w:val="16"/>
          <w:szCs w:val="22"/>
        </w:rPr>
        <w:t xml:space="preserve"> </w:t>
      </w:r>
      <w:r w:rsidRPr="00A36A6F">
        <w:rPr>
          <w:rFonts w:ascii="Arial" w:eastAsia="Arial" w:hAnsi="Arial" w:cs="Arial"/>
          <w:sz w:val="16"/>
          <w:szCs w:val="22"/>
        </w:rPr>
        <w:t>presently</w:t>
      </w:r>
      <w:r w:rsidRPr="00A36A6F">
        <w:rPr>
          <w:rFonts w:ascii="Arial" w:eastAsia="Arial" w:hAnsi="Arial" w:cs="Arial"/>
          <w:spacing w:val="-6"/>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proposed</w:t>
      </w:r>
      <w:r w:rsidRPr="00A36A6F">
        <w:rPr>
          <w:rFonts w:ascii="Arial" w:eastAsia="Arial" w:hAnsi="Arial" w:cs="Arial"/>
          <w:spacing w:val="-7"/>
          <w:sz w:val="16"/>
          <w:szCs w:val="22"/>
        </w:rPr>
        <w:t xml:space="preserve"> </w:t>
      </w:r>
      <w:r w:rsidRPr="00A36A6F">
        <w:rPr>
          <w:rFonts w:ascii="Arial" w:eastAsia="Arial" w:hAnsi="Arial" w:cs="Arial"/>
          <w:sz w:val="16"/>
          <w:szCs w:val="22"/>
        </w:rPr>
        <w:t>for debarment, declared ineligible, or voluntarily excluded from participating in covered transactions by any Federal department or agency, 2 CFR 180.335;.</w:t>
      </w:r>
    </w:p>
    <w:p w14:paraId="4B814260" w14:textId="77777777" w:rsidR="00A36A6F" w:rsidRPr="00A36A6F" w:rsidRDefault="00A36A6F" w:rsidP="00A36A6F">
      <w:pPr>
        <w:widowControl w:val="0"/>
        <w:autoSpaceDE w:val="0"/>
        <w:autoSpaceDN w:val="0"/>
        <w:rPr>
          <w:rFonts w:ascii="Arial" w:eastAsia="Arial" w:hAnsi="Arial" w:cs="Arial"/>
          <w:sz w:val="16"/>
          <w:szCs w:val="16"/>
        </w:rPr>
      </w:pPr>
    </w:p>
    <w:p w14:paraId="38DC3930" w14:textId="77777777" w:rsidR="00A36A6F" w:rsidRPr="00A36A6F" w:rsidRDefault="00A36A6F" w:rsidP="005D1515">
      <w:pPr>
        <w:widowControl w:val="0"/>
        <w:numPr>
          <w:ilvl w:val="1"/>
          <w:numId w:val="13"/>
        </w:numPr>
        <w:tabs>
          <w:tab w:val="left" w:pos="624"/>
        </w:tabs>
        <w:autoSpaceDE w:val="0"/>
        <w:autoSpaceDN w:val="0"/>
        <w:ind w:right="92" w:firstLine="177"/>
        <w:rPr>
          <w:rFonts w:ascii="Arial" w:eastAsia="Arial" w:hAnsi="Arial" w:cs="Arial"/>
          <w:sz w:val="16"/>
          <w:szCs w:val="22"/>
        </w:rPr>
      </w:pPr>
      <w:r w:rsidRPr="00A36A6F">
        <w:rPr>
          <w:rFonts w:ascii="Arial" w:eastAsia="Arial" w:hAnsi="Arial" w:cs="Arial"/>
          <w:sz w:val="16"/>
          <w:szCs w:val="22"/>
        </w:rPr>
        <w:t>Have not within a three-year period preceding this proposal been convicted of or had a civil judgment rendered against them for commission of fraud or a criminal offense in connection with obtaining, attempting to obtain, or performing a</w:t>
      </w:r>
      <w:r w:rsidRPr="00A36A6F">
        <w:rPr>
          <w:rFonts w:ascii="Arial" w:eastAsia="Arial" w:hAnsi="Arial" w:cs="Arial"/>
          <w:spacing w:val="-5"/>
          <w:sz w:val="16"/>
          <w:szCs w:val="22"/>
        </w:rPr>
        <w:t xml:space="preserve"> </w:t>
      </w:r>
      <w:r w:rsidRPr="00A36A6F">
        <w:rPr>
          <w:rFonts w:ascii="Arial" w:eastAsia="Arial" w:hAnsi="Arial" w:cs="Arial"/>
          <w:sz w:val="16"/>
          <w:szCs w:val="22"/>
        </w:rPr>
        <w:t>public</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local)</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under a public transaction; violation of Federal or State antitrust statutes or commission of embezzlement, theft, forgery, bribery, falsification or destruction of records, making false statements, or receiving stolen property, 2 CFR 180.800;</w:t>
      </w:r>
    </w:p>
    <w:p w14:paraId="738AB7E2" w14:textId="77777777" w:rsidR="00A36A6F" w:rsidRPr="00A36A6F" w:rsidRDefault="00A36A6F" w:rsidP="00A36A6F">
      <w:pPr>
        <w:widowControl w:val="0"/>
        <w:autoSpaceDE w:val="0"/>
        <w:autoSpaceDN w:val="0"/>
        <w:rPr>
          <w:rFonts w:ascii="Arial" w:eastAsia="Arial" w:hAnsi="Arial" w:cs="Arial"/>
          <w:sz w:val="16"/>
          <w:szCs w:val="16"/>
        </w:rPr>
      </w:pPr>
    </w:p>
    <w:p w14:paraId="2BBD43F3" w14:textId="77777777" w:rsidR="00A36A6F" w:rsidRPr="00A36A6F" w:rsidRDefault="00A36A6F" w:rsidP="005D1515">
      <w:pPr>
        <w:widowControl w:val="0"/>
        <w:numPr>
          <w:ilvl w:val="1"/>
          <w:numId w:val="13"/>
        </w:numPr>
        <w:tabs>
          <w:tab w:val="left" w:pos="622"/>
        </w:tabs>
        <w:autoSpaceDE w:val="0"/>
        <w:autoSpaceDN w:val="0"/>
        <w:ind w:left="119" w:right="124" w:firstLine="177"/>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presently</w:t>
      </w:r>
      <w:r w:rsidRPr="00A36A6F">
        <w:rPr>
          <w:rFonts w:ascii="Arial" w:eastAsia="Arial" w:hAnsi="Arial" w:cs="Arial"/>
          <w:spacing w:val="-4"/>
          <w:sz w:val="16"/>
          <w:szCs w:val="22"/>
        </w:rPr>
        <w:t xml:space="preserve"> </w:t>
      </w:r>
      <w:r w:rsidRPr="00A36A6F">
        <w:rPr>
          <w:rFonts w:ascii="Arial" w:eastAsia="Arial" w:hAnsi="Arial" w:cs="Arial"/>
          <w:sz w:val="16"/>
          <w:szCs w:val="22"/>
        </w:rPr>
        <w:t>indicted</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otherwise</w:t>
      </w:r>
      <w:r w:rsidRPr="00A36A6F">
        <w:rPr>
          <w:rFonts w:ascii="Arial" w:eastAsia="Arial" w:hAnsi="Arial" w:cs="Arial"/>
          <w:spacing w:val="-5"/>
          <w:sz w:val="16"/>
          <w:szCs w:val="22"/>
        </w:rPr>
        <w:t xml:space="preserve"> </w:t>
      </w:r>
      <w:r w:rsidRPr="00A36A6F">
        <w:rPr>
          <w:rFonts w:ascii="Arial" w:eastAsia="Arial" w:hAnsi="Arial" w:cs="Arial"/>
          <w:sz w:val="16"/>
          <w:szCs w:val="22"/>
        </w:rPr>
        <w:t>criminally</w:t>
      </w:r>
      <w:r w:rsidRPr="00A36A6F">
        <w:rPr>
          <w:rFonts w:ascii="Arial" w:eastAsia="Arial" w:hAnsi="Arial" w:cs="Arial"/>
          <w:spacing w:val="-4"/>
          <w:sz w:val="16"/>
          <w:szCs w:val="22"/>
        </w:rPr>
        <w:t xml:space="preserve"> </w:t>
      </w:r>
      <w:r w:rsidRPr="00A36A6F">
        <w:rPr>
          <w:rFonts w:ascii="Arial" w:eastAsia="Arial" w:hAnsi="Arial" w:cs="Arial"/>
          <w:sz w:val="16"/>
          <w:szCs w:val="22"/>
        </w:rPr>
        <w:t>or civilly charged by a governmental entity (Federal, State or local) with commission of any of the offenses enumerated in paragraph (a)(2) of this certification, 2 CFR 180.700 and 180.800; and</w:t>
      </w:r>
    </w:p>
    <w:p w14:paraId="16E49C05" w14:textId="77777777" w:rsidR="00A36A6F" w:rsidRPr="00A36A6F" w:rsidRDefault="00A36A6F" w:rsidP="005D1515">
      <w:pPr>
        <w:widowControl w:val="0"/>
        <w:numPr>
          <w:ilvl w:val="1"/>
          <w:numId w:val="13"/>
        </w:numPr>
        <w:tabs>
          <w:tab w:val="left" w:pos="623"/>
        </w:tabs>
        <w:autoSpaceDE w:val="0"/>
        <w:autoSpaceDN w:val="0"/>
        <w:spacing w:before="184"/>
        <w:ind w:left="119" w:right="376" w:firstLine="177"/>
        <w:rPr>
          <w:rFonts w:ascii="Arial" w:eastAsia="Arial" w:hAnsi="Arial" w:cs="Arial"/>
          <w:sz w:val="16"/>
          <w:szCs w:val="22"/>
        </w:rPr>
      </w:pPr>
      <w:r w:rsidRPr="00A36A6F">
        <w:rPr>
          <w:rFonts w:ascii="Arial" w:eastAsia="Arial" w:hAnsi="Arial" w:cs="Arial"/>
          <w:sz w:val="16"/>
          <w:szCs w:val="22"/>
        </w:rPr>
        <w:t>Have not within a three-year period preceding this application/proposal had one or more public transactions (Federal,</w:t>
      </w:r>
      <w:r w:rsidRPr="00A36A6F">
        <w:rPr>
          <w:rFonts w:ascii="Arial" w:eastAsia="Arial" w:hAnsi="Arial" w:cs="Arial"/>
          <w:spacing w:val="-4"/>
          <w:sz w:val="16"/>
          <w:szCs w:val="22"/>
        </w:rPr>
        <w:t xml:space="preserve"> </w:t>
      </w:r>
      <w:r w:rsidRPr="00A36A6F">
        <w:rPr>
          <w:rFonts w:ascii="Arial" w:eastAsia="Arial" w:hAnsi="Arial" w:cs="Arial"/>
          <w:sz w:val="16"/>
          <w:szCs w:val="22"/>
        </w:rPr>
        <w:t>Stat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local)</w:t>
      </w:r>
      <w:r w:rsidRPr="00A36A6F">
        <w:rPr>
          <w:rFonts w:ascii="Arial" w:eastAsia="Arial" w:hAnsi="Arial" w:cs="Arial"/>
          <w:spacing w:val="-4"/>
          <w:sz w:val="16"/>
          <w:szCs w:val="22"/>
        </w:rPr>
        <w:t xml:space="preserve"> </w:t>
      </w:r>
      <w:r w:rsidRPr="00A36A6F">
        <w:rPr>
          <w:rFonts w:ascii="Arial" w:eastAsia="Arial" w:hAnsi="Arial" w:cs="Arial"/>
          <w:sz w:val="16"/>
          <w:szCs w:val="22"/>
        </w:rPr>
        <w:t>terminated</w:t>
      </w:r>
      <w:r w:rsidRPr="00A36A6F">
        <w:rPr>
          <w:rFonts w:ascii="Arial" w:eastAsia="Arial" w:hAnsi="Arial" w:cs="Arial"/>
          <w:spacing w:val="-4"/>
          <w:sz w:val="16"/>
          <w:szCs w:val="22"/>
        </w:rPr>
        <w:t xml:space="preserve"> </w:t>
      </w:r>
      <w:r w:rsidRPr="00A36A6F">
        <w:rPr>
          <w:rFonts w:ascii="Arial" w:eastAsia="Arial" w:hAnsi="Arial" w:cs="Arial"/>
          <w:sz w:val="16"/>
          <w:szCs w:val="22"/>
        </w:rPr>
        <w:t>for</w:t>
      </w:r>
      <w:r w:rsidRPr="00A36A6F">
        <w:rPr>
          <w:rFonts w:ascii="Arial" w:eastAsia="Arial" w:hAnsi="Arial" w:cs="Arial"/>
          <w:spacing w:val="-4"/>
          <w:sz w:val="16"/>
          <w:szCs w:val="22"/>
        </w:rPr>
        <w:t xml:space="preserve"> </w:t>
      </w:r>
      <w:r w:rsidRPr="00A36A6F">
        <w:rPr>
          <w:rFonts w:ascii="Arial" w:eastAsia="Arial" w:hAnsi="Arial" w:cs="Arial"/>
          <w:sz w:val="16"/>
          <w:szCs w:val="22"/>
        </w:rPr>
        <w:t>cause</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default.</w:t>
      </w:r>
      <w:r w:rsidRPr="00A36A6F">
        <w:rPr>
          <w:rFonts w:ascii="Arial" w:eastAsia="Arial" w:hAnsi="Arial" w:cs="Arial"/>
          <w:spacing w:val="37"/>
          <w:sz w:val="16"/>
          <w:szCs w:val="22"/>
        </w:rPr>
        <w:t xml:space="preserve"> </w:t>
      </w:r>
      <w:r w:rsidRPr="00A36A6F">
        <w:rPr>
          <w:rFonts w:ascii="Arial" w:eastAsia="Arial" w:hAnsi="Arial" w:cs="Arial"/>
          <w:sz w:val="16"/>
          <w:szCs w:val="22"/>
        </w:rPr>
        <w:t>2 CFR 180.335(d).</w:t>
      </w:r>
    </w:p>
    <w:p w14:paraId="5B421E04" w14:textId="77777777" w:rsidR="00A36A6F" w:rsidRPr="00A36A6F" w:rsidRDefault="00A36A6F" w:rsidP="00A36A6F">
      <w:pPr>
        <w:widowControl w:val="0"/>
        <w:autoSpaceDE w:val="0"/>
        <w:autoSpaceDN w:val="0"/>
        <w:rPr>
          <w:rFonts w:ascii="Arial" w:eastAsia="Arial" w:hAnsi="Arial" w:cs="Arial"/>
          <w:sz w:val="16"/>
          <w:szCs w:val="16"/>
        </w:rPr>
      </w:pPr>
    </w:p>
    <w:p w14:paraId="1286741F" w14:textId="77777777" w:rsidR="00A36A6F" w:rsidRPr="00A36A6F" w:rsidRDefault="00A36A6F" w:rsidP="005D1515">
      <w:pPr>
        <w:widowControl w:val="0"/>
        <w:numPr>
          <w:ilvl w:val="1"/>
          <w:numId w:val="13"/>
        </w:numPr>
        <w:tabs>
          <w:tab w:val="left" w:pos="499"/>
        </w:tabs>
        <w:autoSpaceDE w:val="0"/>
        <w:autoSpaceDN w:val="0"/>
        <w:ind w:left="119" w:right="91" w:firstLine="143"/>
        <w:rPr>
          <w:rFonts w:ascii="Arial" w:eastAsia="Arial" w:hAnsi="Arial" w:cs="Arial"/>
          <w:sz w:val="16"/>
          <w:szCs w:val="22"/>
        </w:rPr>
      </w:pPr>
      <w:r w:rsidRPr="00A36A6F">
        <w:rPr>
          <w:rFonts w:ascii="Arial" w:eastAsia="Arial" w:hAnsi="Arial" w:cs="Arial"/>
          <w:sz w:val="16"/>
          <w:szCs w:val="22"/>
        </w:rPr>
        <w:t>Are</w:t>
      </w:r>
      <w:r w:rsidRPr="00A36A6F">
        <w:rPr>
          <w:rFonts w:ascii="Arial" w:eastAsia="Arial" w:hAnsi="Arial" w:cs="Arial"/>
          <w:spacing w:val="-2"/>
          <w:sz w:val="16"/>
          <w:szCs w:val="22"/>
        </w:rPr>
        <w:t xml:space="preserve"> </w:t>
      </w:r>
      <w:r w:rsidRPr="00A36A6F">
        <w:rPr>
          <w:rFonts w:ascii="Arial" w:eastAsia="Arial" w:hAnsi="Arial" w:cs="Arial"/>
          <w:sz w:val="16"/>
          <w:szCs w:val="22"/>
        </w:rPr>
        <w:t>not</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corporation</w:t>
      </w:r>
      <w:r w:rsidRPr="00A36A6F">
        <w:rPr>
          <w:rFonts w:ascii="Arial" w:eastAsia="Arial" w:hAnsi="Arial" w:cs="Arial"/>
          <w:spacing w:val="-4"/>
          <w:sz w:val="16"/>
          <w:szCs w:val="22"/>
        </w:rPr>
        <w:t xml:space="preserve"> </w:t>
      </w:r>
      <w:r w:rsidRPr="00A36A6F">
        <w:rPr>
          <w:rFonts w:ascii="Arial" w:eastAsia="Arial" w:hAnsi="Arial" w:cs="Arial"/>
          <w:sz w:val="16"/>
          <w:szCs w:val="22"/>
        </w:rPr>
        <w:t>that</w:t>
      </w:r>
      <w:r w:rsidRPr="00A36A6F">
        <w:rPr>
          <w:rFonts w:ascii="Arial" w:eastAsia="Arial" w:hAnsi="Arial" w:cs="Arial"/>
          <w:spacing w:val="-4"/>
          <w:sz w:val="16"/>
          <w:szCs w:val="22"/>
        </w:rPr>
        <w:t xml:space="preserve"> </w:t>
      </w:r>
      <w:r w:rsidRPr="00A36A6F">
        <w:rPr>
          <w:rFonts w:ascii="Arial" w:eastAsia="Arial" w:hAnsi="Arial" w:cs="Arial"/>
          <w:sz w:val="16"/>
          <w:szCs w:val="22"/>
        </w:rPr>
        <w:t>has</w:t>
      </w:r>
      <w:r w:rsidRPr="00A36A6F">
        <w:rPr>
          <w:rFonts w:ascii="Arial" w:eastAsia="Arial" w:hAnsi="Arial" w:cs="Arial"/>
          <w:spacing w:val="-3"/>
          <w:sz w:val="16"/>
          <w:szCs w:val="22"/>
        </w:rPr>
        <w:t xml:space="preserve"> </w:t>
      </w:r>
      <w:r w:rsidRPr="00A36A6F">
        <w:rPr>
          <w:rFonts w:ascii="Arial" w:eastAsia="Arial" w:hAnsi="Arial" w:cs="Arial"/>
          <w:sz w:val="16"/>
          <w:szCs w:val="22"/>
        </w:rPr>
        <w:t>been</w:t>
      </w:r>
      <w:r w:rsidRPr="00A36A6F">
        <w:rPr>
          <w:rFonts w:ascii="Arial" w:eastAsia="Arial" w:hAnsi="Arial" w:cs="Arial"/>
          <w:spacing w:val="-4"/>
          <w:sz w:val="16"/>
          <w:szCs w:val="22"/>
        </w:rPr>
        <w:t xml:space="preserve"> </w:t>
      </w:r>
      <w:r w:rsidRPr="00A36A6F">
        <w:rPr>
          <w:rFonts w:ascii="Arial" w:eastAsia="Arial" w:hAnsi="Arial" w:cs="Arial"/>
          <w:sz w:val="16"/>
          <w:szCs w:val="22"/>
        </w:rPr>
        <w:t>convicted</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felony violation under any Federal law</w:t>
      </w:r>
      <w:r w:rsidRPr="00A36A6F">
        <w:rPr>
          <w:rFonts w:ascii="Arial" w:eastAsia="Arial" w:hAnsi="Arial" w:cs="Arial"/>
          <w:spacing w:val="40"/>
          <w:sz w:val="16"/>
          <w:szCs w:val="22"/>
        </w:rPr>
        <w:t xml:space="preserve"> </w:t>
      </w:r>
      <w:r w:rsidRPr="00A36A6F">
        <w:rPr>
          <w:rFonts w:ascii="Arial" w:eastAsia="Arial" w:hAnsi="Arial" w:cs="Arial"/>
          <w:sz w:val="16"/>
          <w:szCs w:val="22"/>
        </w:rPr>
        <w:t>within the two-year period preceding this proposal (USDOT Order 4200.6 implementing appropriations act requirements); and</w:t>
      </w:r>
    </w:p>
    <w:p w14:paraId="4B21759E" w14:textId="77777777" w:rsidR="00A36A6F" w:rsidRPr="00A36A6F" w:rsidRDefault="00A36A6F" w:rsidP="00A36A6F">
      <w:pPr>
        <w:widowControl w:val="0"/>
        <w:autoSpaceDE w:val="0"/>
        <w:autoSpaceDN w:val="0"/>
        <w:rPr>
          <w:rFonts w:ascii="Arial" w:eastAsia="Arial" w:hAnsi="Arial" w:cs="Arial"/>
          <w:sz w:val="16"/>
          <w:szCs w:val="16"/>
        </w:rPr>
      </w:pPr>
    </w:p>
    <w:p w14:paraId="5DAA1C9E" w14:textId="77777777" w:rsidR="00A36A6F" w:rsidRPr="00A36A6F" w:rsidRDefault="00A36A6F" w:rsidP="005D1515">
      <w:pPr>
        <w:widowControl w:val="0"/>
        <w:numPr>
          <w:ilvl w:val="1"/>
          <w:numId w:val="13"/>
        </w:numPr>
        <w:tabs>
          <w:tab w:val="left" w:pos="500"/>
        </w:tabs>
        <w:autoSpaceDE w:val="0"/>
        <w:autoSpaceDN w:val="0"/>
        <w:ind w:right="38" w:firstLine="143"/>
        <w:rPr>
          <w:rFonts w:ascii="Arial" w:eastAsia="Arial" w:hAnsi="Arial" w:cs="Arial"/>
          <w:sz w:val="16"/>
          <w:szCs w:val="22"/>
        </w:rPr>
      </w:pPr>
      <w:r w:rsidRPr="00A36A6F">
        <w:rPr>
          <w:rFonts w:ascii="Arial" w:eastAsia="Arial" w:hAnsi="Arial" w:cs="Arial"/>
          <w:sz w:val="16"/>
          <w:szCs w:val="22"/>
        </w:rPr>
        <w:t>Are not a corporation with any unpaid Federal tax liability that has been assessed, for which all judicial and administrative</w:t>
      </w:r>
      <w:r w:rsidRPr="00A36A6F">
        <w:rPr>
          <w:rFonts w:ascii="Arial" w:eastAsia="Arial" w:hAnsi="Arial" w:cs="Arial"/>
          <w:spacing w:val="-6"/>
          <w:sz w:val="16"/>
          <w:szCs w:val="22"/>
        </w:rPr>
        <w:t xml:space="preserve"> </w:t>
      </w:r>
      <w:r w:rsidRPr="00A36A6F">
        <w:rPr>
          <w:rFonts w:ascii="Arial" w:eastAsia="Arial" w:hAnsi="Arial" w:cs="Arial"/>
          <w:sz w:val="16"/>
          <w:szCs w:val="22"/>
        </w:rPr>
        <w:t>remedies</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been</w:t>
      </w:r>
      <w:r w:rsidRPr="00A36A6F">
        <w:rPr>
          <w:rFonts w:ascii="Arial" w:eastAsia="Arial" w:hAnsi="Arial" w:cs="Arial"/>
          <w:spacing w:val="-6"/>
          <w:sz w:val="16"/>
          <w:szCs w:val="22"/>
        </w:rPr>
        <w:t xml:space="preserve"> </w:t>
      </w:r>
      <w:r w:rsidRPr="00A36A6F">
        <w:rPr>
          <w:rFonts w:ascii="Arial" w:eastAsia="Arial" w:hAnsi="Arial" w:cs="Arial"/>
          <w:sz w:val="16"/>
          <w:szCs w:val="22"/>
        </w:rPr>
        <w:t>exhausted,</w:t>
      </w:r>
      <w:r w:rsidRPr="00A36A6F">
        <w:rPr>
          <w:rFonts w:ascii="Arial" w:eastAsia="Arial" w:hAnsi="Arial" w:cs="Arial"/>
          <w:spacing w:val="-6"/>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have</w:t>
      </w:r>
      <w:r w:rsidRPr="00A36A6F">
        <w:rPr>
          <w:rFonts w:ascii="Arial" w:eastAsia="Arial" w:hAnsi="Arial" w:cs="Arial"/>
          <w:spacing w:val="-6"/>
          <w:sz w:val="16"/>
          <w:szCs w:val="22"/>
        </w:rPr>
        <w:t xml:space="preserve"> </w:t>
      </w:r>
      <w:r w:rsidRPr="00A36A6F">
        <w:rPr>
          <w:rFonts w:ascii="Arial" w:eastAsia="Arial" w:hAnsi="Arial" w:cs="Arial"/>
          <w:sz w:val="16"/>
          <w:szCs w:val="22"/>
        </w:rPr>
        <w:t>lapsed, and that is not being paid in a timely manner pursuant to an agreement with the authority responsible for collecting the tax liability</w:t>
      </w:r>
      <w:r w:rsidRPr="00A36A6F">
        <w:rPr>
          <w:rFonts w:ascii="Arial" w:eastAsia="Arial" w:hAnsi="Arial" w:cs="Arial"/>
          <w:spacing w:val="-5"/>
          <w:sz w:val="16"/>
          <w:szCs w:val="22"/>
        </w:rPr>
        <w:t xml:space="preserve"> </w:t>
      </w:r>
      <w:r w:rsidRPr="00A36A6F">
        <w:rPr>
          <w:rFonts w:ascii="Arial" w:eastAsia="Arial" w:hAnsi="Arial" w:cs="Arial"/>
          <w:sz w:val="16"/>
          <w:szCs w:val="22"/>
        </w:rPr>
        <w:t>(USDOT</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6"/>
          <w:sz w:val="16"/>
          <w:szCs w:val="22"/>
        </w:rPr>
        <w:t xml:space="preserve"> </w:t>
      </w:r>
      <w:r w:rsidRPr="00A36A6F">
        <w:rPr>
          <w:rFonts w:ascii="Arial" w:eastAsia="Arial" w:hAnsi="Arial" w:cs="Arial"/>
          <w:sz w:val="16"/>
          <w:szCs w:val="22"/>
        </w:rPr>
        <w:t>4200.6</w:t>
      </w:r>
      <w:r w:rsidRPr="00A36A6F">
        <w:rPr>
          <w:rFonts w:ascii="Arial" w:eastAsia="Arial" w:hAnsi="Arial" w:cs="Arial"/>
          <w:spacing w:val="-6"/>
          <w:sz w:val="16"/>
          <w:szCs w:val="22"/>
        </w:rPr>
        <w:t xml:space="preserve"> </w:t>
      </w:r>
      <w:r w:rsidRPr="00A36A6F">
        <w:rPr>
          <w:rFonts w:ascii="Arial" w:eastAsia="Arial" w:hAnsi="Arial" w:cs="Arial"/>
          <w:sz w:val="16"/>
          <w:szCs w:val="22"/>
        </w:rPr>
        <w:t>implementing</w:t>
      </w:r>
      <w:r w:rsidRPr="00A36A6F">
        <w:rPr>
          <w:rFonts w:ascii="Arial" w:eastAsia="Arial" w:hAnsi="Arial" w:cs="Arial"/>
          <w:spacing w:val="-6"/>
          <w:sz w:val="16"/>
          <w:szCs w:val="22"/>
        </w:rPr>
        <w:t xml:space="preserve"> </w:t>
      </w:r>
      <w:r w:rsidRPr="00A36A6F">
        <w:rPr>
          <w:rFonts w:ascii="Arial" w:eastAsia="Arial" w:hAnsi="Arial" w:cs="Arial"/>
          <w:sz w:val="16"/>
          <w:szCs w:val="22"/>
        </w:rPr>
        <w:t>appropriations</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act </w:t>
      </w:r>
      <w:r w:rsidRPr="00A36A6F">
        <w:rPr>
          <w:rFonts w:ascii="Arial" w:eastAsia="Arial" w:hAnsi="Arial" w:cs="Arial"/>
          <w:spacing w:val="-2"/>
          <w:sz w:val="16"/>
          <w:szCs w:val="22"/>
        </w:rPr>
        <w:t>requirements).</w:t>
      </w:r>
    </w:p>
    <w:p w14:paraId="6218BAA7" w14:textId="77777777" w:rsidR="00A36A6F" w:rsidRPr="00A36A6F" w:rsidRDefault="00A36A6F" w:rsidP="00A36A6F">
      <w:pPr>
        <w:widowControl w:val="0"/>
        <w:autoSpaceDE w:val="0"/>
        <w:autoSpaceDN w:val="0"/>
        <w:rPr>
          <w:rFonts w:ascii="Arial" w:eastAsia="Arial" w:hAnsi="Arial" w:cs="Arial"/>
          <w:sz w:val="16"/>
          <w:szCs w:val="16"/>
        </w:rPr>
      </w:pPr>
    </w:p>
    <w:p w14:paraId="69BD9007" w14:textId="77777777" w:rsidR="00A36A6F" w:rsidRPr="00A36A6F" w:rsidRDefault="00A36A6F" w:rsidP="005D1515">
      <w:pPr>
        <w:widowControl w:val="0"/>
        <w:numPr>
          <w:ilvl w:val="0"/>
          <w:numId w:val="13"/>
        </w:numPr>
        <w:tabs>
          <w:tab w:val="left" w:pos="473"/>
        </w:tabs>
        <w:autoSpaceDE w:val="0"/>
        <w:autoSpaceDN w:val="0"/>
        <w:ind w:right="233"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6"/>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6"/>
          <w:sz w:val="16"/>
          <w:szCs w:val="22"/>
        </w:rPr>
        <w:t xml:space="preserve"> </w:t>
      </w:r>
      <w:r w:rsidRPr="00A36A6F">
        <w:rPr>
          <w:rFonts w:ascii="Arial" w:eastAsia="Arial" w:hAnsi="Arial" w:cs="Arial"/>
          <w:sz w:val="16"/>
          <w:szCs w:val="22"/>
        </w:rPr>
        <w:t>to</w:t>
      </w:r>
      <w:r w:rsidRPr="00A36A6F">
        <w:rPr>
          <w:rFonts w:ascii="Arial" w:eastAsia="Arial" w:hAnsi="Arial" w:cs="Arial"/>
          <w:spacing w:val="-4"/>
          <w:sz w:val="16"/>
          <w:szCs w:val="22"/>
        </w:rPr>
        <w:t xml:space="preserve"> </w:t>
      </w:r>
      <w:r w:rsidRPr="00A36A6F">
        <w:rPr>
          <w:rFonts w:ascii="Arial" w:eastAsia="Arial" w:hAnsi="Arial" w:cs="Arial"/>
          <w:sz w:val="16"/>
          <w:szCs w:val="22"/>
        </w:rPr>
        <w:t>certify</w:t>
      </w:r>
      <w:r w:rsidRPr="00A36A6F">
        <w:rPr>
          <w:rFonts w:ascii="Arial" w:eastAsia="Arial" w:hAnsi="Arial" w:cs="Arial"/>
          <w:spacing w:val="-5"/>
          <w:sz w:val="16"/>
          <w:szCs w:val="22"/>
        </w:rPr>
        <w:t xml:space="preserve"> </w:t>
      </w:r>
      <w:r w:rsidRPr="00A36A6F">
        <w:rPr>
          <w:rFonts w:ascii="Arial" w:eastAsia="Arial" w:hAnsi="Arial" w:cs="Arial"/>
          <w:sz w:val="16"/>
          <w:szCs w:val="22"/>
        </w:rPr>
        <w:t>to any of the statements in this certification, such prospective participant should attach an explanation to this proposal.</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35 and 180.340.</w:t>
      </w:r>
    </w:p>
    <w:p w14:paraId="284B43F2" w14:textId="77777777" w:rsidR="00A36A6F" w:rsidRPr="00A36A6F" w:rsidRDefault="00A36A6F" w:rsidP="00A36A6F">
      <w:pPr>
        <w:widowControl w:val="0"/>
        <w:autoSpaceDE w:val="0"/>
        <w:autoSpaceDN w:val="0"/>
        <w:spacing w:before="184"/>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6A7A67DD" w14:textId="77777777" w:rsidR="00A36A6F" w:rsidRPr="00A36A6F" w:rsidRDefault="00A36A6F" w:rsidP="00A36A6F">
      <w:pPr>
        <w:widowControl w:val="0"/>
        <w:autoSpaceDE w:val="0"/>
        <w:autoSpaceDN w:val="0"/>
        <w:rPr>
          <w:rFonts w:ascii="Arial" w:eastAsia="Arial" w:hAnsi="Arial" w:cs="Arial"/>
          <w:sz w:val="16"/>
          <w:szCs w:val="16"/>
        </w:rPr>
      </w:pPr>
    </w:p>
    <w:p w14:paraId="74EF7807"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Cs/>
          <w:sz w:val="16"/>
          <w:szCs w:val="16"/>
        </w:rPr>
      </w:pPr>
      <w:r w:rsidRPr="00A36A6F">
        <w:rPr>
          <w:rFonts w:ascii="Arial" w:eastAsia="Arial" w:hAnsi="Arial" w:cs="Arial"/>
          <w:b/>
          <w:sz w:val="16"/>
          <w:szCs w:val="22"/>
        </w:rPr>
        <w:t>Instructions</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fo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Certification</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Lower</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Tier</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Participants:</w:t>
      </w:r>
    </w:p>
    <w:p w14:paraId="21DC9038" w14:textId="77777777" w:rsidR="00A36A6F" w:rsidRPr="00A36A6F" w:rsidRDefault="00A36A6F" w:rsidP="00A36A6F">
      <w:pPr>
        <w:widowControl w:val="0"/>
        <w:autoSpaceDE w:val="0"/>
        <w:autoSpaceDN w:val="0"/>
        <w:rPr>
          <w:rFonts w:ascii="Arial" w:eastAsia="Arial" w:hAnsi="Arial" w:cs="Arial"/>
          <w:b/>
          <w:sz w:val="16"/>
          <w:szCs w:val="16"/>
        </w:rPr>
      </w:pPr>
    </w:p>
    <w:p w14:paraId="25956892" w14:textId="77777777" w:rsidR="00A36A6F" w:rsidRPr="00A36A6F" w:rsidRDefault="00A36A6F" w:rsidP="00A36A6F">
      <w:pPr>
        <w:widowControl w:val="0"/>
        <w:autoSpaceDE w:val="0"/>
        <w:autoSpaceDN w:val="0"/>
        <w:ind w:right="31"/>
        <w:rPr>
          <w:rFonts w:ascii="Arial" w:eastAsia="Arial" w:hAnsi="Arial" w:cs="Arial"/>
          <w:sz w:val="16"/>
          <w:szCs w:val="16"/>
        </w:rPr>
      </w:pP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subcontracts,</w:t>
      </w:r>
      <w:r w:rsidRPr="00A36A6F">
        <w:rPr>
          <w:rFonts w:ascii="Arial" w:eastAsia="Arial" w:hAnsi="Arial" w:cs="Arial"/>
          <w:spacing w:val="-6"/>
          <w:sz w:val="16"/>
          <w:szCs w:val="16"/>
        </w:rPr>
        <w:t xml:space="preserve"> </w:t>
      </w:r>
      <w:r w:rsidRPr="00A36A6F">
        <w:rPr>
          <w:rFonts w:ascii="Arial" w:eastAsia="Arial" w:hAnsi="Arial" w:cs="Arial"/>
          <w:sz w:val="16"/>
          <w:szCs w:val="16"/>
        </w:rPr>
        <w:t>purchase</w:t>
      </w:r>
      <w:r w:rsidRPr="00A36A6F">
        <w:rPr>
          <w:rFonts w:ascii="Arial" w:eastAsia="Arial" w:hAnsi="Arial" w:cs="Arial"/>
          <w:spacing w:val="-6"/>
          <w:sz w:val="16"/>
          <w:szCs w:val="16"/>
        </w:rPr>
        <w:t xml:space="preserve"> </w:t>
      </w:r>
      <w:r w:rsidRPr="00A36A6F">
        <w:rPr>
          <w:rFonts w:ascii="Arial" w:eastAsia="Arial" w:hAnsi="Arial" w:cs="Arial"/>
          <w:sz w:val="16"/>
          <w:szCs w:val="16"/>
        </w:rPr>
        <w:t>orders,</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6"/>
          <w:sz w:val="16"/>
          <w:szCs w:val="16"/>
        </w:rPr>
        <w:t xml:space="preserve"> </w:t>
      </w:r>
      <w:r w:rsidRPr="00A36A6F">
        <w:rPr>
          <w:rFonts w:ascii="Arial" w:eastAsia="Arial" w:hAnsi="Arial" w:cs="Arial"/>
          <w:sz w:val="16"/>
          <w:szCs w:val="16"/>
        </w:rPr>
        <w:t>other lower tier transactions requiring prior FHWA approval or estimated to cost $25,000 or more - 2 CFR Parts 180 and 1200).</w:t>
      </w:r>
      <w:r w:rsidRPr="00A36A6F">
        <w:rPr>
          <w:rFonts w:ascii="Arial" w:eastAsia="Arial" w:hAnsi="Arial" w:cs="Arial"/>
          <w:spacing w:val="40"/>
          <w:sz w:val="16"/>
          <w:szCs w:val="16"/>
        </w:rPr>
        <w:t xml:space="preserve"> </w:t>
      </w:r>
      <w:r w:rsidRPr="00A36A6F">
        <w:rPr>
          <w:rFonts w:ascii="Arial" w:eastAsia="Arial" w:hAnsi="Arial" w:cs="Arial"/>
          <w:sz w:val="16"/>
          <w:szCs w:val="16"/>
        </w:rPr>
        <w:t>2 CFR 180.220 and 1200.220.</w:t>
      </w:r>
    </w:p>
    <w:p w14:paraId="6FD973AA" w14:textId="77777777" w:rsidR="00A36A6F" w:rsidRPr="00A36A6F" w:rsidRDefault="00A36A6F" w:rsidP="005D1515">
      <w:pPr>
        <w:widowControl w:val="0"/>
        <w:numPr>
          <w:ilvl w:val="0"/>
          <w:numId w:val="12"/>
        </w:numPr>
        <w:tabs>
          <w:tab w:val="left" w:pos="472"/>
        </w:tabs>
        <w:autoSpaceDE w:val="0"/>
        <w:autoSpaceDN w:val="0"/>
        <w:spacing w:before="183"/>
        <w:ind w:right="48" w:firstLine="177"/>
        <w:rPr>
          <w:rFonts w:ascii="Arial" w:eastAsia="Arial" w:hAnsi="Arial" w:cs="Arial"/>
          <w:sz w:val="16"/>
          <w:szCs w:val="22"/>
        </w:rPr>
      </w:pPr>
      <w:r w:rsidRPr="00A36A6F">
        <w:rPr>
          <w:rFonts w:ascii="Arial" w:eastAsia="Arial" w:hAnsi="Arial" w:cs="Arial"/>
          <w:sz w:val="16"/>
          <w:szCs w:val="22"/>
        </w:rPr>
        <w:t>By signing and submitting this proposal, the prospective 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providing</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set</w:t>
      </w:r>
      <w:r w:rsidRPr="00A36A6F">
        <w:rPr>
          <w:rFonts w:ascii="Arial" w:eastAsia="Arial" w:hAnsi="Arial" w:cs="Arial"/>
          <w:spacing w:val="-5"/>
          <w:sz w:val="16"/>
          <w:szCs w:val="22"/>
        </w:rPr>
        <w:t xml:space="preserve"> </w:t>
      </w:r>
      <w:r w:rsidRPr="00A36A6F">
        <w:rPr>
          <w:rFonts w:ascii="Arial" w:eastAsia="Arial" w:hAnsi="Arial" w:cs="Arial"/>
          <w:sz w:val="16"/>
          <w:szCs w:val="22"/>
        </w:rPr>
        <w:t>out</w:t>
      </w:r>
      <w:r w:rsidRPr="00A36A6F">
        <w:rPr>
          <w:rFonts w:ascii="Arial" w:eastAsia="Arial" w:hAnsi="Arial" w:cs="Arial"/>
          <w:spacing w:val="-5"/>
          <w:sz w:val="16"/>
          <w:szCs w:val="22"/>
        </w:rPr>
        <w:t xml:space="preserve"> </w:t>
      </w:r>
      <w:r w:rsidRPr="00A36A6F">
        <w:rPr>
          <w:rFonts w:ascii="Arial" w:eastAsia="Arial" w:hAnsi="Arial" w:cs="Arial"/>
          <w:sz w:val="16"/>
          <w:szCs w:val="22"/>
        </w:rPr>
        <w:t>below.</w:t>
      </w:r>
    </w:p>
    <w:p w14:paraId="04373DAB" w14:textId="77777777" w:rsidR="00A36A6F" w:rsidRPr="00A36A6F" w:rsidRDefault="00A36A6F" w:rsidP="00A36A6F">
      <w:pPr>
        <w:widowControl w:val="0"/>
        <w:autoSpaceDE w:val="0"/>
        <w:autoSpaceDN w:val="0"/>
        <w:rPr>
          <w:rFonts w:ascii="Arial" w:eastAsia="Arial" w:hAnsi="Arial" w:cs="Arial"/>
          <w:sz w:val="16"/>
          <w:szCs w:val="16"/>
        </w:rPr>
      </w:pPr>
    </w:p>
    <w:p w14:paraId="564574CE" w14:textId="77777777" w:rsidR="00A36A6F" w:rsidRPr="00A36A6F" w:rsidRDefault="00A36A6F" w:rsidP="005D1515">
      <w:pPr>
        <w:widowControl w:val="0"/>
        <w:numPr>
          <w:ilvl w:val="0"/>
          <w:numId w:val="12"/>
        </w:numPr>
        <w:tabs>
          <w:tab w:val="left" w:pos="472"/>
        </w:tabs>
        <w:autoSpaceDE w:val="0"/>
        <w:autoSpaceDN w:val="0"/>
        <w:ind w:right="56" w:firstLine="177"/>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ertification</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clause</w:t>
      </w:r>
      <w:r w:rsidRPr="00A36A6F">
        <w:rPr>
          <w:rFonts w:ascii="Arial" w:eastAsia="Arial" w:hAnsi="Arial" w:cs="Arial"/>
          <w:spacing w:val="-6"/>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material</w:t>
      </w:r>
      <w:r w:rsidRPr="00A36A6F">
        <w:rPr>
          <w:rFonts w:ascii="Arial" w:eastAsia="Arial" w:hAnsi="Arial" w:cs="Arial"/>
          <w:spacing w:val="-4"/>
          <w:sz w:val="16"/>
          <w:szCs w:val="22"/>
        </w:rPr>
        <w:t xml:space="preserve"> </w:t>
      </w:r>
      <w:r w:rsidRPr="00A36A6F">
        <w:rPr>
          <w:rFonts w:ascii="Arial" w:eastAsia="Arial" w:hAnsi="Arial" w:cs="Arial"/>
          <w:sz w:val="16"/>
          <w:szCs w:val="22"/>
        </w:rPr>
        <w:t>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w:t>
      </w:r>
    </w:p>
    <w:p w14:paraId="419ED8B4" w14:textId="77777777" w:rsidR="00A36A6F" w:rsidRPr="00A36A6F" w:rsidRDefault="00A36A6F" w:rsidP="00A36A6F">
      <w:pPr>
        <w:widowControl w:val="0"/>
        <w:autoSpaceDE w:val="0"/>
        <w:autoSpaceDN w:val="0"/>
        <w:spacing w:before="78"/>
        <w:ind w:right="132"/>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this</w:t>
      </w:r>
      <w:r w:rsidRPr="00A36A6F">
        <w:rPr>
          <w:rFonts w:ascii="Arial" w:eastAsia="Arial" w:hAnsi="Arial" w:cs="Arial"/>
          <w:spacing w:val="-6"/>
          <w:sz w:val="16"/>
          <w:szCs w:val="16"/>
        </w:rPr>
        <w:t xml:space="preserve"> </w:t>
      </w:r>
      <w:r w:rsidRPr="00A36A6F">
        <w:rPr>
          <w:rFonts w:ascii="Arial" w:eastAsia="Arial" w:hAnsi="Arial" w:cs="Arial"/>
          <w:sz w:val="16"/>
          <w:szCs w:val="16"/>
        </w:rPr>
        <w:t>transaction</w:t>
      </w:r>
      <w:r w:rsidRPr="00A36A6F">
        <w:rPr>
          <w:rFonts w:ascii="Arial" w:eastAsia="Arial" w:hAnsi="Arial" w:cs="Arial"/>
          <w:spacing w:val="-7"/>
          <w:sz w:val="16"/>
          <w:szCs w:val="16"/>
        </w:rPr>
        <w:t xml:space="preserve"> </w:t>
      </w:r>
      <w:r w:rsidRPr="00A36A6F">
        <w:rPr>
          <w:rFonts w:ascii="Arial" w:eastAsia="Arial" w:hAnsi="Arial" w:cs="Arial"/>
          <w:sz w:val="16"/>
          <w:szCs w:val="16"/>
        </w:rPr>
        <w:t>originated</w:t>
      </w:r>
      <w:r w:rsidRPr="00A36A6F">
        <w:rPr>
          <w:rFonts w:ascii="Arial" w:eastAsia="Arial" w:hAnsi="Arial" w:cs="Arial"/>
          <w:spacing w:val="-7"/>
          <w:sz w:val="16"/>
          <w:szCs w:val="16"/>
        </w:rPr>
        <w:t xml:space="preserve"> </w:t>
      </w:r>
      <w:r w:rsidRPr="00A36A6F">
        <w:rPr>
          <w:rFonts w:ascii="Arial" w:eastAsia="Arial" w:hAnsi="Arial" w:cs="Arial"/>
          <w:sz w:val="16"/>
          <w:szCs w:val="16"/>
        </w:rPr>
        <w:t>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 including suspension and/or debarment.</w:t>
      </w:r>
    </w:p>
    <w:p w14:paraId="05EC5161" w14:textId="77777777" w:rsidR="00A36A6F" w:rsidRPr="00A36A6F" w:rsidRDefault="00A36A6F" w:rsidP="00A36A6F">
      <w:pPr>
        <w:widowControl w:val="0"/>
        <w:autoSpaceDE w:val="0"/>
        <w:autoSpaceDN w:val="0"/>
        <w:rPr>
          <w:rFonts w:ascii="Arial" w:eastAsia="Arial" w:hAnsi="Arial" w:cs="Arial"/>
          <w:sz w:val="16"/>
          <w:szCs w:val="16"/>
        </w:rPr>
      </w:pPr>
    </w:p>
    <w:p w14:paraId="55FA9D80" w14:textId="77777777" w:rsidR="00A36A6F" w:rsidRPr="00A36A6F" w:rsidRDefault="00A36A6F" w:rsidP="005D1515">
      <w:pPr>
        <w:widowControl w:val="0"/>
        <w:numPr>
          <w:ilvl w:val="0"/>
          <w:numId w:val="12"/>
        </w:numPr>
        <w:tabs>
          <w:tab w:val="left" w:pos="463"/>
        </w:tabs>
        <w:autoSpaceDE w:val="0"/>
        <w:autoSpaceDN w:val="0"/>
        <w:ind w:right="117" w:firstLine="177"/>
        <w:rPr>
          <w:rFonts w:ascii="Arial" w:eastAsia="Arial" w:hAnsi="Arial" w:cs="Arial"/>
          <w:sz w:val="16"/>
          <w:szCs w:val="22"/>
        </w:rPr>
      </w:pPr>
      <w:r w:rsidRPr="00A36A6F">
        <w:rPr>
          <w:rFonts w:ascii="Arial" w:eastAsia="Arial" w:hAnsi="Arial" w:cs="Arial"/>
          <w:sz w:val="16"/>
          <w:szCs w:val="22"/>
        </w:rPr>
        <w:t>The prospective lower tier participant shall provide immediate</w:t>
      </w:r>
      <w:r w:rsidRPr="00A36A6F">
        <w:rPr>
          <w:rFonts w:ascii="Arial" w:eastAsia="Arial" w:hAnsi="Arial" w:cs="Arial"/>
          <w:spacing w:val="-5"/>
          <w:sz w:val="16"/>
          <w:szCs w:val="22"/>
        </w:rPr>
        <w:t xml:space="preserve"> </w:t>
      </w:r>
      <w:r w:rsidRPr="00A36A6F">
        <w:rPr>
          <w:rFonts w:ascii="Arial" w:eastAsia="Arial" w:hAnsi="Arial" w:cs="Arial"/>
          <w:sz w:val="16"/>
          <w:szCs w:val="22"/>
        </w:rPr>
        <w:t>written</w:t>
      </w:r>
      <w:r w:rsidRPr="00A36A6F">
        <w:rPr>
          <w:rFonts w:ascii="Arial" w:eastAsia="Arial" w:hAnsi="Arial" w:cs="Arial"/>
          <w:spacing w:val="-5"/>
          <w:sz w:val="16"/>
          <w:szCs w:val="22"/>
        </w:rPr>
        <w:t xml:space="preserve"> </w:t>
      </w:r>
      <w:r w:rsidRPr="00A36A6F">
        <w:rPr>
          <w:rFonts w:ascii="Arial" w:eastAsia="Arial" w:hAnsi="Arial" w:cs="Arial"/>
          <w:sz w:val="16"/>
          <w:szCs w:val="22"/>
        </w:rPr>
        <w:t>noti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erson</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which</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4"/>
          <w:sz w:val="16"/>
          <w:szCs w:val="22"/>
        </w:rPr>
        <w:t xml:space="preserve"> </w:t>
      </w:r>
      <w:r w:rsidRPr="00A36A6F">
        <w:rPr>
          <w:rFonts w:ascii="Arial" w:eastAsia="Arial" w:hAnsi="Arial" w:cs="Arial"/>
          <w:sz w:val="16"/>
          <w:szCs w:val="22"/>
        </w:rPr>
        <w:t>is submitted if at any time the prospective lower tier participant learns that its certification was erroneous by reason of</w:t>
      </w:r>
      <w:r w:rsidRPr="00A36A6F">
        <w:rPr>
          <w:rFonts w:ascii="Arial" w:eastAsia="Arial" w:hAnsi="Arial" w:cs="Arial"/>
          <w:spacing w:val="40"/>
          <w:sz w:val="16"/>
          <w:szCs w:val="22"/>
        </w:rPr>
        <w:t xml:space="preserve"> </w:t>
      </w:r>
      <w:r w:rsidRPr="00A36A6F">
        <w:rPr>
          <w:rFonts w:ascii="Arial" w:eastAsia="Arial" w:hAnsi="Arial" w:cs="Arial"/>
          <w:sz w:val="16"/>
          <w:szCs w:val="22"/>
        </w:rPr>
        <w:t>changed circumstances.</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65.</w:t>
      </w:r>
    </w:p>
    <w:p w14:paraId="0A79183C" w14:textId="77777777" w:rsidR="00A36A6F" w:rsidRPr="00A36A6F" w:rsidRDefault="00A36A6F" w:rsidP="00A36A6F">
      <w:pPr>
        <w:widowControl w:val="0"/>
        <w:autoSpaceDE w:val="0"/>
        <w:autoSpaceDN w:val="0"/>
        <w:rPr>
          <w:rFonts w:ascii="Arial" w:eastAsia="Arial" w:hAnsi="Arial" w:cs="Arial"/>
          <w:sz w:val="16"/>
          <w:szCs w:val="16"/>
        </w:rPr>
      </w:pPr>
    </w:p>
    <w:p w14:paraId="62A37C61" w14:textId="77777777" w:rsidR="00A36A6F" w:rsidRPr="00A36A6F" w:rsidRDefault="00A36A6F" w:rsidP="005D1515">
      <w:pPr>
        <w:widowControl w:val="0"/>
        <w:numPr>
          <w:ilvl w:val="0"/>
          <w:numId w:val="12"/>
        </w:numPr>
        <w:tabs>
          <w:tab w:val="left" w:pos="472"/>
        </w:tabs>
        <w:autoSpaceDE w:val="0"/>
        <w:autoSpaceDN w:val="0"/>
        <w:ind w:right="118" w:firstLine="177"/>
        <w:rPr>
          <w:rFonts w:ascii="Arial" w:eastAsia="Arial" w:hAnsi="Arial" w:cs="Arial"/>
          <w:sz w:val="16"/>
          <w:szCs w:val="22"/>
        </w:rPr>
      </w:pPr>
      <w:r w:rsidRPr="00A36A6F">
        <w:rPr>
          <w:rFonts w:ascii="Arial" w:eastAsia="Arial" w:hAnsi="Arial" w:cs="Arial"/>
          <w:sz w:val="16"/>
          <w:szCs w:val="22"/>
        </w:rPr>
        <w:t>The terms "covered transaction," "debarred," "suspended," "ineligible," "participant," "person," "principal," and "voluntarily excluded," as used in this clause, are defined in</w:t>
      </w:r>
      <w:r w:rsidRPr="00A36A6F">
        <w:rPr>
          <w:rFonts w:ascii="Arial" w:eastAsia="Arial" w:hAnsi="Arial" w:cs="Arial"/>
          <w:spacing w:val="-1"/>
          <w:sz w:val="16"/>
          <w:szCs w:val="22"/>
        </w:rPr>
        <w:t xml:space="preserve"> </w:t>
      </w:r>
      <w:r w:rsidRPr="00A36A6F">
        <w:rPr>
          <w:rFonts w:ascii="Arial" w:eastAsia="Arial" w:hAnsi="Arial" w:cs="Arial"/>
          <w:sz w:val="16"/>
          <w:szCs w:val="22"/>
        </w:rPr>
        <w:t>2</w:t>
      </w:r>
      <w:r w:rsidRPr="00A36A6F">
        <w:rPr>
          <w:rFonts w:ascii="Arial" w:eastAsia="Arial" w:hAnsi="Arial" w:cs="Arial"/>
          <w:spacing w:val="-1"/>
          <w:sz w:val="16"/>
          <w:szCs w:val="22"/>
        </w:rPr>
        <w:t xml:space="preserve"> </w:t>
      </w:r>
      <w:r w:rsidRPr="00A36A6F">
        <w:rPr>
          <w:rFonts w:ascii="Arial" w:eastAsia="Arial" w:hAnsi="Arial" w:cs="Arial"/>
          <w:sz w:val="16"/>
          <w:szCs w:val="22"/>
        </w:rPr>
        <w:t>CFR</w:t>
      </w:r>
      <w:r w:rsidRPr="00A36A6F">
        <w:rPr>
          <w:rFonts w:ascii="Arial" w:eastAsia="Arial" w:hAnsi="Arial" w:cs="Arial"/>
          <w:spacing w:val="-1"/>
          <w:sz w:val="16"/>
          <w:szCs w:val="22"/>
        </w:rPr>
        <w:t xml:space="preserve"> </w:t>
      </w:r>
      <w:r w:rsidRPr="00A36A6F">
        <w:rPr>
          <w:rFonts w:ascii="Arial" w:eastAsia="Arial" w:hAnsi="Arial" w:cs="Arial"/>
          <w:sz w:val="16"/>
          <w:szCs w:val="22"/>
        </w:rPr>
        <w:t>Parts 180,</w:t>
      </w:r>
      <w:r w:rsidRPr="00A36A6F">
        <w:rPr>
          <w:rFonts w:ascii="Arial" w:eastAsia="Arial" w:hAnsi="Arial" w:cs="Arial"/>
          <w:spacing w:val="-1"/>
          <w:sz w:val="16"/>
          <w:szCs w:val="22"/>
        </w:rPr>
        <w:t xml:space="preserve"> </w:t>
      </w:r>
      <w:r w:rsidRPr="00A36A6F">
        <w:rPr>
          <w:rFonts w:ascii="Arial" w:eastAsia="Arial" w:hAnsi="Arial" w:cs="Arial"/>
          <w:sz w:val="16"/>
          <w:szCs w:val="22"/>
        </w:rPr>
        <w:t>Subpart</w:t>
      </w:r>
      <w:r w:rsidRPr="00A36A6F">
        <w:rPr>
          <w:rFonts w:ascii="Arial" w:eastAsia="Arial" w:hAnsi="Arial" w:cs="Arial"/>
          <w:spacing w:val="-1"/>
          <w:sz w:val="16"/>
          <w:szCs w:val="22"/>
        </w:rPr>
        <w:t xml:space="preserve"> </w:t>
      </w:r>
      <w:r w:rsidRPr="00A36A6F">
        <w:rPr>
          <w:rFonts w:ascii="Arial" w:eastAsia="Arial" w:hAnsi="Arial" w:cs="Arial"/>
          <w:sz w:val="16"/>
          <w:szCs w:val="22"/>
        </w:rPr>
        <w:t>I, 180.900</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180.1020,</w:t>
      </w:r>
      <w:r w:rsidRPr="00A36A6F">
        <w:rPr>
          <w:rFonts w:ascii="Arial" w:eastAsia="Arial" w:hAnsi="Arial" w:cs="Arial"/>
          <w:spacing w:val="-1"/>
          <w:sz w:val="16"/>
          <w:szCs w:val="22"/>
        </w:rPr>
        <w:t xml:space="preserve"> </w:t>
      </w:r>
      <w:r w:rsidRPr="00A36A6F">
        <w:rPr>
          <w:rFonts w:ascii="Arial" w:eastAsia="Arial" w:hAnsi="Arial" w:cs="Arial"/>
          <w:sz w:val="16"/>
          <w:szCs w:val="22"/>
        </w:rPr>
        <w:t>and</w:t>
      </w:r>
      <w:r w:rsidRPr="00A36A6F">
        <w:rPr>
          <w:rFonts w:ascii="Arial" w:eastAsia="Arial" w:hAnsi="Arial" w:cs="Arial"/>
          <w:spacing w:val="-1"/>
          <w:sz w:val="16"/>
          <w:szCs w:val="22"/>
        </w:rPr>
        <w:t xml:space="preserve"> </w:t>
      </w:r>
      <w:r w:rsidRPr="00A36A6F">
        <w:rPr>
          <w:rFonts w:ascii="Arial" w:eastAsia="Arial" w:hAnsi="Arial" w:cs="Arial"/>
          <w:sz w:val="16"/>
          <w:szCs w:val="22"/>
        </w:rPr>
        <w:t>1200. You may contact the person to which this proposal is</w:t>
      </w:r>
      <w:r w:rsidRPr="00A36A6F">
        <w:rPr>
          <w:rFonts w:ascii="Arial" w:eastAsia="Arial" w:hAnsi="Arial" w:cs="Arial"/>
          <w:spacing w:val="40"/>
          <w:sz w:val="16"/>
          <w:szCs w:val="22"/>
        </w:rPr>
        <w:t xml:space="preserve"> </w:t>
      </w:r>
      <w:r w:rsidRPr="00A36A6F">
        <w:rPr>
          <w:rFonts w:ascii="Arial" w:eastAsia="Arial" w:hAnsi="Arial" w:cs="Arial"/>
          <w:sz w:val="16"/>
          <w:szCs w:val="22"/>
        </w:rPr>
        <w:t>submitted for assistance in obtaining a copy of those regulation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Covered Transactions” refers to any covered transaction between a recipient or subrecipient of Federal funds and a participant (such as the prime or general contract).</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Covered Transactions” refers to any covered transaction under a First Tier Covered Transaction (such as subcontracts).</w:t>
      </w:r>
      <w:r w:rsidRPr="00A36A6F">
        <w:rPr>
          <w:rFonts w:ascii="Arial" w:eastAsia="Arial" w:hAnsi="Arial" w:cs="Arial"/>
          <w:spacing w:val="40"/>
          <w:sz w:val="16"/>
          <w:szCs w:val="22"/>
        </w:rPr>
        <w:t xml:space="preserve"> </w:t>
      </w:r>
      <w:r w:rsidRPr="00A36A6F">
        <w:rPr>
          <w:rFonts w:ascii="Arial" w:eastAsia="Arial" w:hAnsi="Arial" w:cs="Arial"/>
          <w:sz w:val="16"/>
          <w:szCs w:val="22"/>
        </w:rPr>
        <w:t>“First Tier Participant” refers to the participant who has entered into a covered transaction with a recipi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subrecipi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or general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Lower Tier Participant” refers any participant who has entered into a covered transaction with a First Tier Participant or other Lower Tier Participants (such as subcontractors and suppliers).</w:t>
      </w:r>
    </w:p>
    <w:p w14:paraId="34E77320" w14:textId="77777777" w:rsidR="00A36A6F" w:rsidRPr="00A36A6F" w:rsidRDefault="00A36A6F" w:rsidP="005D1515">
      <w:pPr>
        <w:widowControl w:val="0"/>
        <w:numPr>
          <w:ilvl w:val="0"/>
          <w:numId w:val="12"/>
        </w:numPr>
        <w:tabs>
          <w:tab w:val="left" w:pos="472"/>
        </w:tabs>
        <w:autoSpaceDE w:val="0"/>
        <w:autoSpaceDN w:val="0"/>
        <w:spacing w:before="183"/>
        <w:ind w:right="197" w:firstLine="177"/>
        <w:rPr>
          <w:rFonts w:ascii="Arial" w:eastAsia="Arial" w:hAnsi="Arial" w:cs="Arial"/>
          <w:sz w:val="16"/>
          <w:szCs w:val="22"/>
        </w:rPr>
      </w:pPr>
      <w:r w:rsidRPr="00A36A6F">
        <w:rPr>
          <w:rFonts w:ascii="Arial" w:eastAsia="Arial" w:hAnsi="Arial" w:cs="Arial"/>
          <w:sz w:val="16"/>
          <w:szCs w:val="22"/>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w:t>
      </w:r>
      <w:r w:rsidRPr="00A36A6F">
        <w:rPr>
          <w:rFonts w:ascii="Arial" w:eastAsia="Arial" w:hAnsi="Arial" w:cs="Arial"/>
          <w:spacing w:val="-6"/>
          <w:sz w:val="16"/>
          <w:szCs w:val="22"/>
        </w:rPr>
        <w:t xml:space="preserve"> </w:t>
      </w:r>
      <w:r w:rsidRPr="00A36A6F">
        <w:rPr>
          <w:rFonts w:ascii="Arial" w:eastAsia="Arial" w:hAnsi="Arial" w:cs="Arial"/>
          <w:sz w:val="16"/>
          <w:szCs w:val="22"/>
        </w:rPr>
        <w:t>from</w:t>
      </w:r>
      <w:r w:rsidRPr="00A36A6F">
        <w:rPr>
          <w:rFonts w:ascii="Arial" w:eastAsia="Arial" w:hAnsi="Arial" w:cs="Arial"/>
          <w:spacing w:val="-5"/>
          <w:sz w:val="16"/>
          <w:szCs w:val="22"/>
        </w:rPr>
        <w:t xml:space="preserve"> </w:t>
      </w:r>
      <w:r w:rsidRPr="00A36A6F">
        <w:rPr>
          <w:rFonts w:ascii="Arial" w:eastAsia="Arial" w:hAnsi="Arial" w:cs="Arial"/>
          <w:sz w:val="16"/>
          <w:szCs w:val="22"/>
        </w:rPr>
        <w:t>participation</w:t>
      </w:r>
      <w:r w:rsidRPr="00A36A6F">
        <w:rPr>
          <w:rFonts w:ascii="Arial" w:eastAsia="Arial" w:hAnsi="Arial" w:cs="Arial"/>
          <w:spacing w:val="-6"/>
          <w:sz w:val="16"/>
          <w:szCs w:val="22"/>
        </w:rPr>
        <w:t xml:space="preserve"> </w:t>
      </w:r>
      <w:r w:rsidRPr="00A36A6F">
        <w:rPr>
          <w:rFonts w:ascii="Arial" w:eastAsia="Arial" w:hAnsi="Arial" w:cs="Arial"/>
          <w:sz w:val="16"/>
          <w:szCs w:val="22"/>
        </w:rPr>
        <w:t>in</w:t>
      </w:r>
      <w:r w:rsidRPr="00A36A6F">
        <w:rPr>
          <w:rFonts w:ascii="Arial" w:eastAsia="Arial" w:hAnsi="Arial" w:cs="Arial"/>
          <w:spacing w:val="-6"/>
          <w:sz w:val="16"/>
          <w:szCs w:val="22"/>
        </w:rPr>
        <w:t xml:space="preserve"> </w:t>
      </w:r>
      <w:r w:rsidRPr="00A36A6F">
        <w:rPr>
          <w:rFonts w:ascii="Arial" w:eastAsia="Arial" w:hAnsi="Arial" w:cs="Arial"/>
          <w:sz w:val="16"/>
          <w:szCs w:val="22"/>
        </w:rPr>
        <w:t>this</w:t>
      </w:r>
      <w:r w:rsidRPr="00A36A6F">
        <w:rPr>
          <w:rFonts w:ascii="Arial" w:eastAsia="Arial" w:hAnsi="Arial" w:cs="Arial"/>
          <w:spacing w:val="-6"/>
          <w:sz w:val="16"/>
          <w:szCs w:val="22"/>
        </w:rPr>
        <w:t xml:space="preserve"> </w:t>
      </w:r>
      <w:r w:rsidRPr="00A36A6F">
        <w:rPr>
          <w:rFonts w:ascii="Arial" w:eastAsia="Arial" w:hAnsi="Arial" w:cs="Arial"/>
          <w:sz w:val="16"/>
          <w:szCs w:val="22"/>
        </w:rPr>
        <w:t>covered</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w:t>
      </w:r>
      <w:r w:rsidRPr="00A36A6F">
        <w:rPr>
          <w:rFonts w:ascii="Arial" w:eastAsia="Arial" w:hAnsi="Arial" w:cs="Arial"/>
          <w:spacing w:val="-6"/>
          <w:sz w:val="16"/>
          <w:szCs w:val="22"/>
        </w:rPr>
        <w:t xml:space="preserve"> </w:t>
      </w:r>
      <w:r w:rsidRPr="00A36A6F">
        <w:rPr>
          <w:rFonts w:ascii="Arial" w:eastAsia="Arial" w:hAnsi="Arial" w:cs="Arial"/>
          <w:sz w:val="16"/>
          <w:szCs w:val="22"/>
        </w:rPr>
        <w:t>unless authorized by the department or agency with which this transaction originated.</w:t>
      </w:r>
      <w:r w:rsidRPr="00A36A6F">
        <w:rPr>
          <w:rFonts w:ascii="Arial" w:eastAsia="Arial" w:hAnsi="Arial" w:cs="Arial"/>
          <w:spacing w:val="40"/>
          <w:sz w:val="16"/>
          <w:szCs w:val="22"/>
        </w:rPr>
        <w:t xml:space="preserve"> </w:t>
      </w:r>
      <w:r w:rsidRPr="00A36A6F">
        <w:rPr>
          <w:rFonts w:ascii="Arial" w:eastAsia="Arial" w:hAnsi="Arial" w:cs="Arial"/>
          <w:sz w:val="16"/>
          <w:szCs w:val="22"/>
        </w:rPr>
        <w:t>2 CFR 1200.220 and 1200.332.</w:t>
      </w:r>
    </w:p>
    <w:p w14:paraId="2E385CF5" w14:textId="77777777" w:rsidR="00A36A6F" w:rsidRPr="00A36A6F" w:rsidRDefault="00A36A6F" w:rsidP="00A36A6F">
      <w:pPr>
        <w:widowControl w:val="0"/>
        <w:autoSpaceDE w:val="0"/>
        <w:autoSpaceDN w:val="0"/>
        <w:rPr>
          <w:rFonts w:ascii="Arial" w:eastAsia="Arial" w:hAnsi="Arial" w:cs="Arial"/>
          <w:sz w:val="16"/>
          <w:szCs w:val="16"/>
        </w:rPr>
      </w:pPr>
    </w:p>
    <w:p w14:paraId="4352DDAC" w14:textId="77777777" w:rsidR="00A36A6F" w:rsidRPr="00A36A6F" w:rsidRDefault="00A36A6F" w:rsidP="005D1515">
      <w:pPr>
        <w:widowControl w:val="0"/>
        <w:numPr>
          <w:ilvl w:val="0"/>
          <w:numId w:val="12"/>
        </w:numPr>
        <w:tabs>
          <w:tab w:val="left" w:pos="428"/>
        </w:tabs>
        <w:autoSpaceDE w:val="0"/>
        <w:autoSpaceDN w:val="0"/>
        <w:ind w:right="142" w:firstLine="177"/>
        <w:rPr>
          <w:rFonts w:ascii="Arial" w:eastAsia="Arial" w:hAnsi="Arial" w:cs="Arial"/>
          <w:sz w:val="16"/>
          <w:szCs w:val="22"/>
        </w:rPr>
      </w:pPr>
      <w:r w:rsidRPr="00A36A6F">
        <w:rPr>
          <w:rFonts w:ascii="Arial" w:eastAsia="Arial" w:hAnsi="Arial" w:cs="Arial"/>
          <w:sz w:val="16"/>
          <w:szCs w:val="22"/>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w:t>
      </w:r>
      <w:r w:rsidRPr="00A36A6F">
        <w:rPr>
          <w:rFonts w:ascii="Arial" w:eastAsia="Arial" w:hAnsi="Arial" w:cs="Arial"/>
          <w:spacing w:val="-5"/>
          <w:sz w:val="16"/>
          <w:szCs w:val="22"/>
        </w:rPr>
        <w:t xml:space="preserve"> </w:t>
      </w:r>
      <w:r w:rsidRPr="00A36A6F">
        <w:rPr>
          <w:rFonts w:ascii="Arial" w:eastAsia="Arial" w:hAnsi="Arial" w:cs="Arial"/>
          <w:sz w:val="16"/>
          <w:szCs w:val="22"/>
        </w:rPr>
        <w:t>all</w:t>
      </w:r>
      <w:r w:rsidRPr="00A36A6F">
        <w:rPr>
          <w:rFonts w:ascii="Arial" w:eastAsia="Arial" w:hAnsi="Arial" w:cs="Arial"/>
          <w:spacing w:val="-5"/>
          <w:sz w:val="16"/>
          <w:szCs w:val="22"/>
        </w:rPr>
        <w:t xml:space="preserve"> </w:t>
      </w:r>
      <w:r w:rsidRPr="00A36A6F">
        <w:rPr>
          <w:rFonts w:ascii="Arial" w:eastAsia="Arial" w:hAnsi="Arial" w:cs="Arial"/>
          <w:sz w:val="16"/>
          <w:szCs w:val="22"/>
        </w:rPr>
        <w:t>solicitations</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covered</w:t>
      </w:r>
      <w:r w:rsidRPr="00A36A6F">
        <w:rPr>
          <w:rFonts w:ascii="Arial" w:eastAsia="Arial" w:hAnsi="Arial" w:cs="Arial"/>
          <w:spacing w:val="-5"/>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4"/>
          <w:sz w:val="16"/>
          <w:szCs w:val="22"/>
        </w:rPr>
        <w:t xml:space="preserve"> </w:t>
      </w:r>
      <w:r w:rsidRPr="00A36A6F">
        <w:rPr>
          <w:rFonts w:ascii="Arial" w:eastAsia="Arial" w:hAnsi="Arial" w:cs="Arial"/>
          <w:sz w:val="16"/>
          <w:szCs w:val="22"/>
        </w:rPr>
        <w:t>exceeding the $25,000 threshold.</w:t>
      </w:r>
      <w:r w:rsidRPr="00A36A6F">
        <w:rPr>
          <w:rFonts w:ascii="Arial" w:eastAsia="Arial" w:hAnsi="Arial" w:cs="Arial"/>
          <w:spacing w:val="40"/>
          <w:sz w:val="16"/>
          <w:szCs w:val="22"/>
        </w:rPr>
        <w:t xml:space="preserve"> </w:t>
      </w:r>
      <w:r w:rsidRPr="00A36A6F">
        <w:rPr>
          <w:rFonts w:ascii="Arial" w:eastAsia="Arial" w:hAnsi="Arial" w:cs="Arial"/>
          <w:sz w:val="16"/>
          <w:szCs w:val="22"/>
        </w:rPr>
        <w:t>2 CFR 180.220 and 1200.220.</w:t>
      </w:r>
    </w:p>
    <w:p w14:paraId="5D0EF1F0" w14:textId="77777777" w:rsidR="00A36A6F" w:rsidRPr="00A36A6F" w:rsidRDefault="00A36A6F" w:rsidP="005D1515">
      <w:pPr>
        <w:widowControl w:val="0"/>
        <w:numPr>
          <w:ilvl w:val="0"/>
          <w:numId w:val="12"/>
        </w:numPr>
        <w:tabs>
          <w:tab w:val="left" w:pos="472"/>
        </w:tabs>
        <w:autoSpaceDE w:val="0"/>
        <w:autoSpaceDN w:val="0"/>
        <w:spacing w:before="183"/>
        <w:ind w:right="143" w:firstLine="177"/>
        <w:rPr>
          <w:rFonts w:ascii="Arial" w:eastAsia="Arial" w:hAnsi="Arial" w:cs="Arial"/>
          <w:sz w:val="16"/>
          <w:szCs w:val="22"/>
        </w:rPr>
      </w:pPr>
      <w:r w:rsidRPr="00A36A6F">
        <w:rPr>
          <w:rFonts w:ascii="Arial" w:eastAsia="Arial" w:hAnsi="Arial" w:cs="Arial"/>
          <w:sz w:val="16"/>
          <w:szCs w:val="22"/>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r w:rsidRPr="00A36A6F">
        <w:rPr>
          <w:rFonts w:ascii="Arial" w:eastAsia="Arial" w:hAnsi="Arial" w:cs="Arial"/>
          <w:spacing w:val="37"/>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verif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ligibility</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4"/>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r w:rsidRPr="00A36A6F">
        <w:rPr>
          <w:rFonts w:ascii="Arial" w:eastAsia="Arial" w:hAnsi="Arial" w:cs="Arial"/>
          <w:spacing w:val="-5"/>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well</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as the eligibility of any lower tier prospective participants, each participant may, but is not required to, check the System for Award Management website </w:t>
      </w:r>
      <w:hyperlink r:id="rId122">
        <w:r w:rsidRPr="00A36A6F">
          <w:rPr>
            <w:rFonts w:ascii="Arial" w:eastAsia="Arial" w:hAnsi="Arial" w:cs="Arial"/>
            <w:sz w:val="16"/>
            <w:szCs w:val="22"/>
          </w:rPr>
          <w:t>(</w:t>
        </w:r>
        <w:r w:rsidRPr="00A36A6F">
          <w:rPr>
            <w:rFonts w:ascii="Arial" w:eastAsia="Arial" w:hAnsi="Arial" w:cs="Arial"/>
            <w:color w:val="0000FF"/>
            <w:sz w:val="16"/>
            <w:szCs w:val="22"/>
            <w:u w:val="single" w:color="0000FF"/>
          </w:rPr>
          <w:t>https://www.sam.gov/</w:t>
        </w:r>
        <w:r w:rsidRPr="00A36A6F">
          <w:rPr>
            <w:rFonts w:ascii="Arial" w:eastAsia="Arial" w:hAnsi="Arial" w:cs="Arial"/>
            <w:sz w:val="16"/>
            <w:szCs w:val="22"/>
          </w:rPr>
          <w:t>)</w:t>
        </w:r>
      </w:hyperlink>
      <w:r w:rsidRPr="00A36A6F">
        <w:rPr>
          <w:rFonts w:ascii="Arial" w:eastAsia="Arial" w:hAnsi="Arial" w:cs="Arial"/>
          <w:sz w:val="16"/>
          <w:szCs w:val="22"/>
        </w:rPr>
        <w:t>, which is compiled by the General Services Administration.</w:t>
      </w:r>
      <w:r w:rsidRPr="00A36A6F">
        <w:rPr>
          <w:rFonts w:ascii="Arial" w:eastAsia="Arial" w:hAnsi="Arial" w:cs="Arial"/>
          <w:spacing w:val="40"/>
          <w:sz w:val="16"/>
          <w:szCs w:val="22"/>
        </w:rPr>
        <w:t xml:space="preserve"> </w:t>
      </w:r>
      <w:r w:rsidRPr="00A36A6F">
        <w:rPr>
          <w:rFonts w:ascii="Arial" w:eastAsia="Arial" w:hAnsi="Arial" w:cs="Arial"/>
          <w:sz w:val="16"/>
          <w:szCs w:val="22"/>
        </w:rPr>
        <w:t>2 CFR 180.300, 180.320, 180.330, and 180.335.</w:t>
      </w:r>
    </w:p>
    <w:p w14:paraId="216477F4" w14:textId="77777777" w:rsidR="00A36A6F" w:rsidRPr="00A36A6F" w:rsidRDefault="00A36A6F" w:rsidP="00A36A6F">
      <w:pPr>
        <w:widowControl w:val="0"/>
        <w:autoSpaceDE w:val="0"/>
        <w:autoSpaceDN w:val="0"/>
        <w:spacing w:before="3"/>
        <w:rPr>
          <w:rFonts w:ascii="Arial" w:eastAsia="Arial" w:hAnsi="Arial" w:cs="Arial"/>
          <w:sz w:val="16"/>
          <w:szCs w:val="16"/>
        </w:rPr>
      </w:pPr>
    </w:p>
    <w:p w14:paraId="265A9778" w14:textId="77777777" w:rsidR="00A36A6F" w:rsidRPr="00A36A6F" w:rsidRDefault="00A36A6F" w:rsidP="005D1515">
      <w:pPr>
        <w:widowControl w:val="0"/>
        <w:numPr>
          <w:ilvl w:val="0"/>
          <w:numId w:val="12"/>
        </w:numPr>
        <w:tabs>
          <w:tab w:val="left" w:pos="472"/>
        </w:tabs>
        <w:autoSpaceDE w:val="0"/>
        <w:autoSpaceDN w:val="0"/>
        <w:spacing w:before="1"/>
        <w:ind w:right="146" w:firstLine="177"/>
        <w:rPr>
          <w:rFonts w:ascii="Arial" w:eastAsia="Arial" w:hAnsi="Arial" w:cs="Arial"/>
          <w:sz w:val="16"/>
          <w:szCs w:val="22"/>
        </w:rPr>
      </w:pPr>
      <w:r w:rsidRPr="00A36A6F">
        <w:rPr>
          <w:rFonts w:ascii="Arial" w:eastAsia="Arial" w:hAnsi="Arial" w:cs="Arial"/>
          <w:sz w:val="16"/>
          <w:szCs w:val="22"/>
        </w:rPr>
        <w:t>Nothing contained in the foregoing shall be construed to require</w:t>
      </w:r>
      <w:r w:rsidRPr="00A36A6F">
        <w:rPr>
          <w:rFonts w:ascii="Arial" w:eastAsia="Arial" w:hAnsi="Arial" w:cs="Arial"/>
          <w:spacing w:val="-5"/>
          <w:sz w:val="16"/>
          <w:szCs w:val="22"/>
        </w:rPr>
        <w:t xml:space="preserve"> </w:t>
      </w:r>
      <w:r w:rsidRPr="00A36A6F">
        <w:rPr>
          <w:rFonts w:ascii="Arial" w:eastAsia="Arial" w:hAnsi="Arial" w:cs="Arial"/>
          <w:sz w:val="16"/>
          <w:szCs w:val="22"/>
        </w:rPr>
        <w:t>establish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system</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records</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order</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render in good faith the certification required by this clause. The knowledge and information of participant is not required to exceed that which is normally possessed by a prudent person in the ordinary course of business dealings.</w:t>
      </w:r>
    </w:p>
    <w:p w14:paraId="7C71A989" w14:textId="77777777" w:rsidR="00A36A6F" w:rsidRPr="00A36A6F" w:rsidRDefault="00A36A6F" w:rsidP="005D1515">
      <w:pPr>
        <w:widowControl w:val="0"/>
        <w:numPr>
          <w:ilvl w:val="0"/>
          <w:numId w:val="12"/>
        </w:numPr>
        <w:tabs>
          <w:tab w:val="left" w:pos="419"/>
        </w:tabs>
        <w:autoSpaceDE w:val="0"/>
        <w:autoSpaceDN w:val="0"/>
        <w:spacing w:before="183"/>
        <w:ind w:right="304" w:firstLine="177"/>
        <w:rPr>
          <w:rFonts w:ascii="Arial" w:eastAsia="Arial" w:hAnsi="Arial" w:cs="Arial"/>
          <w:sz w:val="16"/>
          <w:szCs w:val="22"/>
        </w:rPr>
      </w:pPr>
      <w:r w:rsidRPr="00A36A6F">
        <w:rPr>
          <w:rFonts w:ascii="Arial" w:eastAsia="Arial" w:hAnsi="Arial" w:cs="Arial"/>
          <w:sz w:val="16"/>
          <w:szCs w:val="22"/>
        </w:rPr>
        <w:t>Except</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transactions</w:t>
      </w:r>
      <w:r w:rsidRPr="00A36A6F">
        <w:rPr>
          <w:rFonts w:ascii="Arial" w:eastAsia="Arial" w:hAnsi="Arial" w:cs="Arial"/>
          <w:spacing w:val="-5"/>
          <w:sz w:val="16"/>
          <w:szCs w:val="22"/>
        </w:rPr>
        <w:t xml:space="preserve"> </w:t>
      </w:r>
      <w:r w:rsidRPr="00A36A6F">
        <w:rPr>
          <w:rFonts w:ascii="Arial" w:eastAsia="Arial" w:hAnsi="Arial" w:cs="Arial"/>
          <w:sz w:val="16"/>
          <w:szCs w:val="22"/>
        </w:rPr>
        <w:t>authorized</w:t>
      </w:r>
      <w:r w:rsidRPr="00A36A6F">
        <w:rPr>
          <w:rFonts w:ascii="Arial" w:eastAsia="Arial" w:hAnsi="Arial" w:cs="Arial"/>
          <w:spacing w:val="-6"/>
          <w:sz w:val="16"/>
          <w:szCs w:val="22"/>
        </w:rPr>
        <w:t xml:space="preserve"> </w:t>
      </w:r>
      <w:r w:rsidRPr="00A36A6F">
        <w:rPr>
          <w:rFonts w:ascii="Arial" w:eastAsia="Arial" w:hAnsi="Arial" w:cs="Arial"/>
          <w:sz w:val="16"/>
          <w:szCs w:val="22"/>
        </w:rPr>
        <w:t>under</w:t>
      </w:r>
      <w:r w:rsidRPr="00A36A6F">
        <w:rPr>
          <w:rFonts w:ascii="Arial" w:eastAsia="Arial" w:hAnsi="Arial" w:cs="Arial"/>
          <w:spacing w:val="-6"/>
          <w:sz w:val="16"/>
          <w:szCs w:val="22"/>
        </w:rPr>
        <w:t xml:space="preserve"> </w:t>
      </w:r>
      <w:r w:rsidRPr="00A36A6F">
        <w:rPr>
          <w:rFonts w:ascii="Arial" w:eastAsia="Arial" w:hAnsi="Arial" w:cs="Arial"/>
          <w:sz w:val="16"/>
          <w:szCs w:val="22"/>
        </w:rPr>
        <w:t>paragraph</w:t>
      </w:r>
      <w:r w:rsidRPr="00A36A6F">
        <w:rPr>
          <w:rFonts w:ascii="Arial" w:eastAsia="Arial" w:hAnsi="Arial" w:cs="Arial"/>
          <w:spacing w:val="-6"/>
          <w:sz w:val="16"/>
          <w:szCs w:val="22"/>
        </w:rPr>
        <w:t xml:space="preserve"> </w:t>
      </w:r>
      <w:r w:rsidRPr="00A36A6F">
        <w:rPr>
          <w:rFonts w:ascii="Arial" w:eastAsia="Arial" w:hAnsi="Arial" w:cs="Arial"/>
          <w:sz w:val="16"/>
          <w:szCs w:val="22"/>
        </w:rPr>
        <w:t>e</w:t>
      </w:r>
      <w:r w:rsidRPr="00A36A6F">
        <w:rPr>
          <w:rFonts w:ascii="Arial" w:eastAsia="Arial" w:hAnsi="Arial" w:cs="Arial"/>
          <w:spacing w:val="-6"/>
          <w:sz w:val="16"/>
          <w:szCs w:val="22"/>
        </w:rPr>
        <w:t xml:space="preserve"> </w:t>
      </w:r>
      <w:r w:rsidRPr="00A36A6F">
        <w:rPr>
          <w:rFonts w:ascii="Arial" w:eastAsia="Arial" w:hAnsi="Arial" w:cs="Arial"/>
          <w:sz w:val="16"/>
          <w:szCs w:val="22"/>
        </w:rPr>
        <w:t>of these instructions, if a participant in a covered transaction knowingly enters into</w:t>
      </w:r>
      <w:r w:rsidRPr="00A36A6F">
        <w:rPr>
          <w:rFonts w:ascii="Arial" w:eastAsia="Arial" w:hAnsi="Arial" w:cs="Arial"/>
          <w:spacing w:val="-1"/>
          <w:sz w:val="16"/>
          <w:szCs w:val="22"/>
        </w:rPr>
        <w:t xml:space="preserve"> </w:t>
      </w:r>
      <w:r w:rsidRPr="00A36A6F">
        <w:rPr>
          <w:rFonts w:ascii="Arial" w:eastAsia="Arial" w:hAnsi="Arial" w:cs="Arial"/>
          <w:sz w:val="16"/>
          <w:szCs w:val="22"/>
        </w:rPr>
        <w:t>a</w:t>
      </w:r>
      <w:r w:rsidRPr="00A36A6F">
        <w:rPr>
          <w:rFonts w:ascii="Arial" w:eastAsia="Arial" w:hAnsi="Arial" w:cs="Arial"/>
          <w:spacing w:val="-1"/>
          <w:sz w:val="16"/>
          <w:szCs w:val="22"/>
        </w:rPr>
        <w:t xml:space="preserve"> </w:t>
      </w:r>
      <w:r w:rsidRPr="00A36A6F">
        <w:rPr>
          <w:rFonts w:ascii="Arial" w:eastAsia="Arial" w:hAnsi="Arial" w:cs="Arial"/>
          <w:sz w:val="16"/>
          <w:szCs w:val="22"/>
        </w:rPr>
        <w:t>lower</w:t>
      </w:r>
      <w:r w:rsidRPr="00A36A6F">
        <w:rPr>
          <w:rFonts w:ascii="Arial" w:eastAsia="Arial" w:hAnsi="Arial" w:cs="Arial"/>
          <w:spacing w:val="-1"/>
          <w:sz w:val="16"/>
          <w:szCs w:val="22"/>
        </w:rPr>
        <w:t xml:space="preserve"> </w:t>
      </w:r>
      <w:r w:rsidRPr="00A36A6F">
        <w:rPr>
          <w:rFonts w:ascii="Arial" w:eastAsia="Arial" w:hAnsi="Arial" w:cs="Arial"/>
          <w:sz w:val="16"/>
          <w:szCs w:val="22"/>
        </w:rPr>
        <w:t>tier covered</w:t>
      </w:r>
      <w:r w:rsidRPr="00A36A6F">
        <w:rPr>
          <w:rFonts w:ascii="Arial" w:eastAsia="Arial" w:hAnsi="Arial" w:cs="Arial"/>
          <w:spacing w:val="-1"/>
          <w:sz w:val="16"/>
          <w:szCs w:val="22"/>
        </w:rPr>
        <w:t xml:space="preserve"> </w:t>
      </w:r>
      <w:r w:rsidRPr="00A36A6F">
        <w:rPr>
          <w:rFonts w:ascii="Arial" w:eastAsia="Arial" w:hAnsi="Arial" w:cs="Arial"/>
          <w:sz w:val="16"/>
          <w:szCs w:val="22"/>
        </w:rPr>
        <w:t>transaction</w:t>
      </w:r>
      <w:r w:rsidRPr="00A36A6F">
        <w:rPr>
          <w:rFonts w:ascii="Arial" w:eastAsia="Arial" w:hAnsi="Arial" w:cs="Arial"/>
          <w:spacing w:val="-1"/>
          <w:sz w:val="16"/>
          <w:szCs w:val="22"/>
        </w:rPr>
        <w:t xml:space="preserve"> </w:t>
      </w:r>
      <w:r w:rsidRPr="00A36A6F">
        <w:rPr>
          <w:rFonts w:ascii="Arial" w:eastAsia="Arial" w:hAnsi="Arial" w:cs="Arial"/>
          <w:sz w:val="16"/>
          <w:szCs w:val="22"/>
        </w:rPr>
        <w:t>with</w:t>
      </w:r>
      <w:r w:rsidRPr="00A36A6F">
        <w:rPr>
          <w:rFonts w:ascii="Arial" w:eastAsia="Arial" w:hAnsi="Arial" w:cs="Arial"/>
          <w:spacing w:val="-1"/>
          <w:sz w:val="16"/>
          <w:szCs w:val="22"/>
        </w:rPr>
        <w:t xml:space="preserve"> </w:t>
      </w:r>
      <w:r w:rsidRPr="00A36A6F">
        <w:rPr>
          <w:rFonts w:ascii="Arial" w:eastAsia="Arial" w:hAnsi="Arial" w:cs="Arial"/>
          <w:sz w:val="16"/>
          <w:szCs w:val="22"/>
        </w:rPr>
        <w:t>a person</w:t>
      </w:r>
      <w:r w:rsidRPr="00A36A6F">
        <w:rPr>
          <w:rFonts w:ascii="Arial" w:eastAsia="Arial" w:hAnsi="Arial" w:cs="Arial"/>
          <w:spacing w:val="-8"/>
          <w:sz w:val="16"/>
          <w:szCs w:val="22"/>
        </w:rPr>
        <w:t xml:space="preserve"> </w:t>
      </w:r>
      <w:r w:rsidRPr="00A36A6F">
        <w:rPr>
          <w:rFonts w:ascii="Arial" w:eastAsia="Arial" w:hAnsi="Arial" w:cs="Arial"/>
          <w:sz w:val="16"/>
          <w:szCs w:val="22"/>
        </w:rPr>
        <w:t>who</w:t>
      </w:r>
      <w:r w:rsidRPr="00A36A6F">
        <w:rPr>
          <w:rFonts w:ascii="Arial" w:eastAsia="Arial" w:hAnsi="Arial" w:cs="Arial"/>
          <w:spacing w:val="-7"/>
          <w:sz w:val="16"/>
          <w:szCs w:val="22"/>
        </w:rPr>
        <w:t xml:space="preserve"> </w:t>
      </w:r>
      <w:r w:rsidRPr="00A36A6F">
        <w:rPr>
          <w:rFonts w:ascii="Arial" w:eastAsia="Arial" w:hAnsi="Arial" w:cs="Arial"/>
          <w:sz w:val="16"/>
          <w:szCs w:val="22"/>
        </w:rPr>
        <w:t>is</w:t>
      </w:r>
      <w:r w:rsidRPr="00A36A6F">
        <w:rPr>
          <w:rFonts w:ascii="Arial" w:eastAsia="Arial" w:hAnsi="Arial" w:cs="Arial"/>
          <w:spacing w:val="-6"/>
          <w:sz w:val="16"/>
          <w:szCs w:val="22"/>
        </w:rPr>
        <w:t xml:space="preserve"> </w:t>
      </w:r>
      <w:r w:rsidRPr="00A36A6F">
        <w:rPr>
          <w:rFonts w:ascii="Arial" w:eastAsia="Arial" w:hAnsi="Arial" w:cs="Arial"/>
          <w:sz w:val="16"/>
          <w:szCs w:val="22"/>
        </w:rPr>
        <w:t>suspended,</w:t>
      </w:r>
      <w:r w:rsidRPr="00A36A6F">
        <w:rPr>
          <w:rFonts w:ascii="Arial" w:eastAsia="Arial" w:hAnsi="Arial" w:cs="Arial"/>
          <w:spacing w:val="-7"/>
          <w:sz w:val="16"/>
          <w:szCs w:val="22"/>
        </w:rPr>
        <w:t xml:space="preserve"> </w:t>
      </w:r>
      <w:r w:rsidRPr="00A36A6F">
        <w:rPr>
          <w:rFonts w:ascii="Arial" w:eastAsia="Arial" w:hAnsi="Arial" w:cs="Arial"/>
          <w:sz w:val="16"/>
          <w:szCs w:val="22"/>
        </w:rPr>
        <w:t>debarred,</w:t>
      </w:r>
      <w:r w:rsidRPr="00A36A6F">
        <w:rPr>
          <w:rFonts w:ascii="Arial" w:eastAsia="Arial" w:hAnsi="Arial" w:cs="Arial"/>
          <w:spacing w:val="-7"/>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pacing w:val="-2"/>
          <w:sz w:val="16"/>
          <w:szCs w:val="22"/>
        </w:rPr>
        <w:t>voluntarily</w:t>
      </w:r>
    </w:p>
    <w:p w14:paraId="2F81EFE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606" w:space="290"/>
            <w:col w:w="4684"/>
          </w:cols>
          <w:docGrid w:linePitch="272"/>
        </w:sectPr>
      </w:pPr>
    </w:p>
    <w:p w14:paraId="26DCF93D" w14:textId="77777777" w:rsidR="00A36A6F" w:rsidRPr="00A36A6F" w:rsidRDefault="00A36A6F" w:rsidP="00A36A6F">
      <w:pPr>
        <w:widowControl w:val="0"/>
        <w:autoSpaceDE w:val="0"/>
        <w:autoSpaceDN w:val="0"/>
        <w:spacing w:before="80"/>
        <w:rPr>
          <w:rFonts w:ascii="Arial" w:eastAsia="Arial" w:hAnsi="Arial" w:cs="Arial"/>
          <w:sz w:val="16"/>
          <w:szCs w:val="16"/>
        </w:rPr>
      </w:pPr>
      <w:bookmarkStart w:id="1277" w:name="XI._CERTIFICATION_REGARDING_USE_OF_CONTR"/>
      <w:bookmarkStart w:id="1278" w:name="XII._USE_OF_UNITED_STATES-FLAG_VESSELS:"/>
      <w:bookmarkEnd w:id="1277"/>
      <w:bookmarkEnd w:id="1278"/>
      <w:r w:rsidRPr="00A36A6F">
        <w:rPr>
          <w:rFonts w:ascii="Arial" w:eastAsia="Arial" w:hAnsi="Arial" w:cs="Arial"/>
          <w:sz w:val="16"/>
          <w:szCs w:val="16"/>
        </w:rPr>
        <w:lastRenderedPageBreak/>
        <w:t>excluded from participation in this transaction, in addition to other remedies available to the Federal Government, the department or agency with which this transaction originated may</w:t>
      </w:r>
      <w:r w:rsidRPr="00A36A6F">
        <w:rPr>
          <w:rFonts w:ascii="Arial" w:eastAsia="Arial" w:hAnsi="Arial" w:cs="Arial"/>
          <w:spacing w:val="-6"/>
          <w:sz w:val="16"/>
          <w:szCs w:val="16"/>
        </w:rPr>
        <w:t xml:space="preserve"> </w:t>
      </w:r>
      <w:r w:rsidRPr="00A36A6F">
        <w:rPr>
          <w:rFonts w:ascii="Arial" w:eastAsia="Arial" w:hAnsi="Arial" w:cs="Arial"/>
          <w:sz w:val="16"/>
          <w:szCs w:val="16"/>
        </w:rPr>
        <w:t>pursue</w:t>
      </w:r>
      <w:r w:rsidRPr="00A36A6F">
        <w:rPr>
          <w:rFonts w:ascii="Arial" w:eastAsia="Arial" w:hAnsi="Arial" w:cs="Arial"/>
          <w:spacing w:val="-7"/>
          <w:sz w:val="16"/>
          <w:szCs w:val="16"/>
        </w:rPr>
        <w:t xml:space="preserve"> </w:t>
      </w:r>
      <w:r w:rsidRPr="00A36A6F">
        <w:rPr>
          <w:rFonts w:ascii="Arial" w:eastAsia="Arial" w:hAnsi="Arial" w:cs="Arial"/>
          <w:sz w:val="16"/>
          <w:szCs w:val="16"/>
        </w:rPr>
        <w:t>available</w:t>
      </w:r>
      <w:r w:rsidRPr="00A36A6F">
        <w:rPr>
          <w:rFonts w:ascii="Arial" w:eastAsia="Arial" w:hAnsi="Arial" w:cs="Arial"/>
          <w:spacing w:val="-7"/>
          <w:sz w:val="16"/>
          <w:szCs w:val="16"/>
        </w:rPr>
        <w:t xml:space="preserve"> </w:t>
      </w:r>
      <w:r w:rsidRPr="00A36A6F">
        <w:rPr>
          <w:rFonts w:ascii="Arial" w:eastAsia="Arial" w:hAnsi="Arial" w:cs="Arial"/>
          <w:sz w:val="16"/>
          <w:szCs w:val="16"/>
        </w:rPr>
        <w:t>remedies,</w:t>
      </w:r>
      <w:r w:rsidRPr="00A36A6F">
        <w:rPr>
          <w:rFonts w:ascii="Arial" w:eastAsia="Arial" w:hAnsi="Arial" w:cs="Arial"/>
          <w:spacing w:val="-7"/>
          <w:sz w:val="16"/>
          <w:szCs w:val="16"/>
        </w:rPr>
        <w:t xml:space="preserve"> </w:t>
      </w:r>
      <w:r w:rsidRPr="00A36A6F">
        <w:rPr>
          <w:rFonts w:ascii="Arial" w:eastAsia="Arial" w:hAnsi="Arial" w:cs="Arial"/>
          <w:sz w:val="16"/>
          <w:szCs w:val="16"/>
        </w:rPr>
        <w:t>including</w:t>
      </w:r>
      <w:r w:rsidRPr="00A36A6F">
        <w:rPr>
          <w:rFonts w:ascii="Arial" w:eastAsia="Arial" w:hAnsi="Arial" w:cs="Arial"/>
          <w:spacing w:val="-7"/>
          <w:sz w:val="16"/>
          <w:szCs w:val="16"/>
        </w:rPr>
        <w:t xml:space="preserve"> </w:t>
      </w:r>
      <w:r w:rsidRPr="00A36A6F">
        <w:rPr>
          <w:rFonts w:ascii="Arial" w:eastAsia="Arial" w:hAnsi="Arial" w:cs="Arial"/>
          <w:sz w:val="16"/>
          <w:szCs w:val="16"/>
        </w:rPr>
        <w:t>suspension</w:t>
      </w:r>
      <w:r w:rsidRPr="00A36A6F">
        <w:rPr>
          <w:rFonts w:ascii="Arial" w:eastAsia="Arial" w:hAnsi="Arial" w:cs="Arial"/>
          <w:spacing w:val="-7"/>
          <w:sz w:val="16"/>
          <w:szCs w:val="16"/>
        </w:rPr>
        <w:t xml:space="preserve"> </w:t>
      </w:r>
      <w:r w:rsidRPr="00A36A6F">
        <w:rPr>
          <w:rFonts w:ascii="Arial" w:eastAsia="Arial" w:hAnsi="Arial" w:cs="Arial"/>
          <w:sz w:val="16"/>
          <w:szCs w:val="16"/>
        </w:rPr>
        <w:t>and/or debarment.</w:t>
      </w:r>
      <w:r w:rsidRPr="00A36A6F">
        <w:rPr>
          <w:rFonts w:ascii="Arial" w:eastAsia="Arial" w:hAnsi="Arial" w:cs="Arial"/>
          <w:spacing w:val="40"/>
          <w:sz w:val="16"/>
          <w:szCs w:val="16"/>
        </w:rPr>
        <w:t xml:space="preserve"> </w:t>
      </w:r>
      <w:r w:rsidRPr="00A36A6F">
        <w:rPr>
          <w:rFonts w:ascii="Arial" w:eastAsia="Arial" w:hAnsi="Arial" w:cs="Arial"/>
          <w:sz w:val="16"/>
          <w:szCs w:val="16"/>
        </w:rPr>
        <w:t>2 CFR 180.325.</w:t>
      </w:r>
    </w:p>
    <w:p w14:paraId="065252DC"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1F417028"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7864C8" w14:textId="77777777" w:rsidR="00A36A6F" w:rsidRPr="00A36A6F" w:rsidRDefault="00A36A6F" w:rsidP="005D1515">
      <w:pPr>
        <w:widowControl w:val="0"/>
        <w:numPr>
          <w:ilvl w:val="2"/>
          <w:numId w:val="39"/>
        </w:numPr>
        <w:tabs>
          <w:tab w:val="left" w:pos="295"/>
        </w:tabs>
        <w:autoSpaceDE w:val="0"/>
        <w:autoSpaceDN w:val="0"/>
        <w:ind w:left="119" w:right="127" w:firstLine="0"/>
        <w:rPr>
          <w:rFonts w:ascii="Arial" w:eastAsia="Arial" w:hAnsi="Arial" w:cs="Arial"/>
          <w:b/>
          <w:bCs/>
          <w:sz w:val="16"/>
          <w:szCs w:val="16"/>
        </w:rPr>
      </w:pPr>
      <w:r w:rsidRPr="00A36A6F">
        <w:rPr>
          <w:rFonts w:ascii="Arial" w:eastAsia="Arial" w:hAnsi="Arial" w:cs="Arial"/>
          <w:b/>
          <w:bCs/>
          <w:sz w:val="16"/>
          <w:szCs w:val="16"/>
        </w:rPr>
        <w:t>Certification</w:t>
      </w:r>
      <w:r w:rsidRPr="00A36A6F">
        <w:rPr>
          <w:rFonts w:ascii="Arial" w:eastAsia="Arial" w:hAnsi="Arial" w:cs="Arial"/>
          <w:b/>
          <w:bCs/>
          <w:spacing w:val="-12"/>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Debarment,</w:t>
      </w:r>
      <w:r w:rsidRPr="00A36A6F">
        <w:rPr>
          <w:rFonts w:ascii="Arial" w:eastAsia="Arial" w:hAnsi="Arial" w:cs="Arial"/>
          <w:b/>
          <w:bCs/>
          <w:spacing w:val="-11"/>
          <w:sz w:val="16"/>
          <w:szCs w:val="16"/>
        </w:rPr>
        <w:t xml:space="preserve"> </w:t>
      </w:r>
      <w:r w:rsidRPr="00A36A6F">
        <w:rPr>
          <w:rFonts w:ascii="Arial" w:eastAsia="Arial" w:hAnsi="Arial" w:cs="Arial"/>
          <w:b/>
          <w:bCs/>
          <w:sz w:val="16"/>
          <w:szCs w:val="16"/>
        </w:rPr>
        <w:t xml:space="preserve">Suspension, Ineligibility and </w:t>
      </w:r>
      <w:r w:rsidRPr="00A36A6F">
        <w:rPr>
          <w:rFonts w:ascii="Arial" w:eastAsia="Arial" w:hAnsi="Arial" w:cs="Arial"/>
          <w:b/>
          <w:sz w:val="16"/>
          <w:szCs w:val="22"/>
        </w:rPr>
        <w:t>Voluntary</w:t>
      </w:r>
      <w:r w:rsidRPr="00A36A6F">
        <w:rPr>
          <w:rFonts w:ascii="Arial" w:eastAsia="Arial" w:hAnsi="Arial" w:cs="Arial"/>
          <w:b/>
          <w:bCs/>
          <w:sz w:val="16"/>
          <w:szCs w:val="16"/>
        </w:rPr>
        <w:t xml:space="preserve"> Exclusion--Lower Tier </w:t>
      </w:r>
      <w:r w:rsidRPr="00A36A6F">
        <w:rPr>
          <w:rFonts w:ascii="Arial" w:eastAsia="Arial" w:hAnsi="Arial" w:cs="Arial"/>
          <w:b/>
          <w:bCs/>
          <w:spacing w:val="-2"/>
          <w:sz w:val="16"/>
          <w:szCs w:val="16"/>
        </w:rPr>
        <w:t>Participants:</w:t>
      </w:r>
    </w:p>
    <w:p w14:paraId="21BF139E" w14:textId="77777777" w:rsidR="00A36A6F" w:rsidRPr="00A36A6F" w:rsidRDefault="00A36A6F" w:rsidP="005D1515">
      <w:pPr>
        <w:widowControl w:val="0"/>
        <w:numPr>
          <w:ilvl w:val="0"/>
          <w:numId w:val="11"/>
        </w:numPr>
        <w:tabs>
          <w:tab w:val="left" w:pos="296"/>
        </w:tabs>
        <w:autoSpaceDE w:val="0"/>
        <w:autoSpaceDN w:val="0"/>
        <w:spacing w:before="183"/>
        <w:ind w:right="255" w:firstLine="0"/>
        <w:rPr>
          <w:rFonts w:ascii="Arial" w:eastAsia="Arial" w:hAnsi="Arial" w:cs="Arial"/>
          <w:sz w:val="16"/>
          <w:szCs w:val="22"/>
        </w:rPr>
      </w:pPr>
      <w:r w:rsidRPr="00A36A6F">
        <w:rPr>
          <w:rFonts w:ascii="Arial" w:eastAsia="Arial" w:hAnsi="Arial" w:cs="Arial"/>
          <w:sz w:val="16"/>
          <w:szCs w:val="22"/>
        </w:rPr>
        <w:t>The prospective lower tier participant certifies, by submission</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proposal,</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neither</w:t>
      </w:r>
      <w:r w:rsidRPr="00A36A6F">
        <w:rPr>
          <w:rFonts w:ascii="Arial" w:eastAsia="Arial" w:hAnsi="Arial" w:cs="Arial"/>
          <w:spacing w:val="-5"/>
          <w:sz w:val="16"/>
          <w:szCs w:val="22"/>
        </w:rPr>
        <w:t xml:space="preserve"> </w:t>
      </w:r>
      <w:r w:rsidRPr="00A36A6F">
        <w:rPr>
          <w:rFonts w:ascii="Arial" w:eastAsia="Arial" w:hAnsi="Arial" w:cs="Arial"/>
          <w:sz w:val="16"/>
          <w:szCs w:val="22"/>
        </w:rPr>
        <w:t>it</w:t>
      </w:r>
      <w:r w:rsidRPr="00A36A6F">
        <w:rPr>
          <w:rFonts w:ascii="Arial" w:eastAsia="Arial" w:hAnsi="Arial" w:cs="Arial"/>
          <w:spacing w:val="-5"/>
          <w:sz w:val="16"/>
          <w:szCs w:val="22"/>
        </w:rPr>
        <w:t xml:space="preserve"> </w:t>
      </w:r>
      <w:r w:rsidRPr="00A36A6F">
        <w:rPr>
          <w:rFonts w:ascii="Arial" w:eastAsia="Arial" w:hAnsi="Arial" w:cs="Arial"/>
          <w:sz w:val="16"/>
          <w:szCs w:val="22"/>
        </w:rPr>
        <w:t>nor</w:t>
      </w:r>
      <w:r w:rsidRPr="00A36A6F">
        <w:rPr>
          <w:rFonts w:ascii="Arial" w:eastAsia="Arial" w:hAnsi="Arial" w:cs="Arial"/>
          <w:spacing w:val="-5"/>
          <w:sz w:val="16"/>
          <w:szCs w:val="22"/>
        </w:rPr>
        <w:t xml:space="preserve"> </w:t>
      </w:r>
      <w:r w:rsidRPr="00A36A6F">
        <w:rPr>
          <w:rFonts w:ascii="Arial" w:eastAsia="Arial" w:hAnsi="Arial" w:cs="Arial"/>
          <w:sz w:val="16"/>
          <w:szCs w:val="22"/>
        </w:rPr>
        <w:t>its</w:t>
      </w:r>
      <w:r w:rsidRPr="00A36A6F">
        <w:rPr>
          <w:rFonts w:ascii="Arial" w:eastAsia="Arial" w:hAnsi="Arial" w:cs="Arial"/>
          <w:spacing w:val="-4"/>
          <w:sz w:val="16"/>
          <w:szCs w:val="22"/>
        </w:rPr>
        <w:t xml:space="preserve"> </w:t>
      </w:r>
      <w:r w:rsidRPr="00A36A6F">
        <w:rPr>
          <w:rFonts w:ascii="Arial" w:eastAsia="Arial" w:hAnsi="Arial" w:cs="Arial"/>
          <w:sz w:val="16"/>
          <w:szCs w:val="22"/>
        </w:rPr>
        <w:t>principals:</w:t>
      </w:r>
    </w:p>
    <w:p w14:paraId="3A604866" w14:textId="77777777" w:rsidR="00A36A6F" w:rsidRPr="00A36A6F" w:rsidRDefault="00A36A6F" w:rsidP="00A36A6F">
      <w:pPr>
        <w:widowControl w:val="0"/>
        <w:autoSpaceDE w:val="0"/>
        <w:autoSpaceDN w:val="0"/>
        <w:rPr>
          <w:rFonts w:ascii="Arial" w:eastAsia="Arial" w:hAnsi="Arial" w:cs="Arial"/>
          <w:sz w:val="16"/>
          <w:szCs w:val="16"/>
        </w:rPr>
      </w:pPr>
    </w:p>
    <w:p w14:paraId="1AC64D25" w14:textId="77777777" w:rsidR="00A36A6F" w:rsidRPr="00A36A6F" w:rsidRDefault="00A36A6F" w:rsidP="005D1515">
      <w:pPr>
        <w:widowControl w:val="0"/>
        <w:numPr>
          <w:ilvl w:val="1"/>
          <w:numId w:val="11"/>
        </w:numPr>
        <w:tabs>
          <w:tab w:val="left" w:pos="499"/>
        </w:tabs>
        <w:autoSpaceDE w:val="0"/>
        <w:autoSpaceDN w:val="0"/>
        <w:ind w:right="269" w:firstLine="143"/>
        <w:rPr>
          <w:rFonts w:ascii="Arial" w:eastAsia="Arial" w:hAnsi="Arial" w:cs="Arial"/>
          <w:sz w:val="16"/>
          <w:szCs w:val="22"/>
        </w:rPr>
      </w:pPr>
      <w:r w:rsidRPr="00A36A6F">
        <w:rPr>
          <w:rFonts w:ascii="Arial" w:eastAsia="Arial" w:hAnsi="Arial" w:cs="Arial"/>
          <w:sz w:val="16"/>
          <w:szCs w:val="22"/>
        </w:rPr>
        <w:t>is presently debarred, suspended, proposed for debarment,</w:t>
      </w:r>
      <w:r w:rsidRPr="00A36A6F">
        <w:rPr>
          <w:rFonts w:ascii="Arial" w:eastAsia="Arial" w:hAnsi="Arial" w:cs="Arial"/>
          <w:spacing w:val="-6"/>
          <w:sz w:val="16"/>
          <w:szCs w:val="22"/>
        </w:rPr>
        <w:t xml:space="preserve"> </w:t>
      </w:r>
      <w:r w:rsidRPr="00A36A6F">
        <w:rPr>
          <w:rFonts w:ascii="Arial" w:eastAsia="Arial" w:hAnsi="Arial" w:cs="Arial"/>
          <w:sz w:val="16"/>
          <w:szCs w:val="22"/>
        </w:rPr>
        <w:t>declared</w:t>
      </w:r>
      <w:r w:rsidRPr="00A36A6F">
        <w:rPr>
          <w:rFonts w:ascii="Arial" w:eastAsia="Arial" w:hAnsi="Arial" w:cs="Arial"/>
          <w:spacing w:val="-8"/>
          <w:sz w:val="16"/>
          <w:szCs w:val="22"/>
        </w:rPr>
        <w:t xml:space="preserve"> </w:t>
      </w:r>
      <w:r w:rsidRPr="00A36A6F">
        <w:rPr>
          <w:rFonts w:ascii="Arial" w:eastAsia="Arial" w:hAnsi="Arial" w:cs="Arial"/>
          <w:sz w:val="16"/>
          <w:szCs w:val="22"/>
        </w:rPr>
        <w:t>ineligible,</w:t>
      </w:r>
      <w:r w:rsidRPr="00A36A6F">
        <w:rPr>
          <w:rFonts w:ascii="Arial" w:eastAsia="Arial" w:hAnsi="Arial" w:cs="Arial"/>
          <w:spacing w:val="-8"/>
          <w:sz w:val="16"/>
          <w:szCs w:val="22"/>
        </w:rPr>
        <w:t xml:space="preserve"> </w:t>
      </w:r>
      <w:r w:rsidRPr="00A36A6F">
        <w:rPr>
          <w:rFonts w:ascii="Arial" w:eastAsia="Arial" w:hAnsi="Arial" w:cs="Arial"/>
          <w:sz w:val="16"/>
          <w:szCs w:val="22"/>
        </w:rPr>
        <w:t>or</w:t>
      </w:r>
      <w:r w:rsidRPr="00A36A6F">
        <w:rPr>
          <w:rFonts w:ascii="Arial" w:eastAsia="Arial" w:hAnsi="Arial" w:cs="Arial"/>
          <w:spacing w:val="-8"/>
          <w:sz w:val="16"/>
          <w:szCs w:val="22"/>
        </w:rPr>
        <w:t xml:space="preserve"> </w:t>
      </w:r>
      <w:r w:rsidRPr="00A36A6F">
        <w:rPr>
          <w:rFonts w:ascii="Arial" w:eastAsia="Arial" w:hAnsi="Arial" w:cs="Arial"/>
          <w:sz w:val="16"/>
          <w:szCs w:val="22"/>
        </w:rPr>
        <w:t>voluntarily</w:t>
      </w:r>
      <w:r w:rsidRPr="00A36A6F">
        <w:rPr>
          <w:rFonts w:ascii="Arial" w:eastAsia="Arial" w:hAnsi="Arial" w:cs="Arial"/>
          <w:spacing w:val="-7"/>
          <w:sz w:val="16"/>
          <w:szCs w:val="22"/>
        </w:rPr>
        <w:t xml:space="preserve"> </w:t>
      </w:r>
      <w:r w:rsidRPr="00A36A6F">
        <w:rPr>
          <w:rFonts w:ascii="Arial" w:eastAsia="Arial" w:hAnsi="Arial" w:cs="Arial"/>
          <w:sz w:val="16"/>
          <w:szCs w:val="22"/>
        </w:rPr>
        <w:t>excluded</w:t>
      </w:r>
      <w:r w:rsidRPr="00A36A6F">
        <w:rPr>
          <w:rFonts w:ascii="Arial" w:eastAsia="Arial" w:hAnsi="Arial" w:cs="Arial"/>
          <w:spacing w:val="-8"/>
          <w:sz w:val="16"/>
          <w:szCs w:val="22"/>
        </w:rPr>
        <w:t xml:space="preserve"> </w:t>
      </w:r>
      <w:r w:rsidRPr="00A36A6F">
        <w:rPr>
          <w:rFonts w:ascii="Arial" w:eastAsia="Arial" w:hAnsi="Arial" w:cs="Arial"/>
          <w:sz w:val="16"/>
          <w:szCs w:val="22"/>
        </w:rPr>
        <w:t>from participating in covered transactions by any Federal department or agency, 2 CFR 180.355;</w:t>
      </w:r>
    </w:p>
    <w:p w14:paraId="448A40FC" w14:textId="77777777" w:rsidR="00A36A6F" w:rsidRPr="00A36A6F" w:rsidRDefault="00A36A6F" w:rsidP="005D1515">
      <w:pPr>
        <w:widowControl w:val="0"/>
        <w:numPr>
          <w:ilvl w:val="1"/>
          <w:numId w:val="11"/>
        </w:numPr>
        <w:tabs>
          <w:tab w:val="left" w:pos="499"/>
        </w:tabs>
        <w:autoSpaceDE w:val="0"/>
        <w:autoSpaceDN w:val="0"/>
        <w:spacing w:before="183"/>
        <w:ind w:right="151" w:firstLine="143"/>
        <w:rPr>
          <w:rFonts w:ascii="Arial" w:eastAsia="Arial" w:hAnsi="Arial" w:cs="Arial"/>
          <w:sz w:val="16"/>
          <w:szCs w:val="22"/>
        </w:rPr>
      </w:pPr>
      <w:r w:rsidRPr="00A36A6F">
        <w:rPr>
          <w:rFonts w:ascii="Arial" w:eastAsia="Arial" w:hAnsi="Arial" w:cs="Arial"/>
          <w:sz w:val="16"/>
          <w:szCs w:val="22"/>
        </w:rPr>
        <w:t>is a corporation that has been convicted of a felony violation under any Federal law within the two-year period preceding</w:t>
      </w:r>
      <w:r w:rsidRPr="00A36A6F">
        <w:rPr>
          <w:rFonts w:ascii="Arial" w:eastAsia="Arial" w:hAnsi="Arial" w:cs="Arial"/>
          <w:spacing w:val="-7"/>
          <w:sz w:val="16"/>
          <w:szCs w:val="22"/>
        </w:rPr>
        <w:t xml:space="preserve"> </w:t>
      </w:r>
      <w:r w:rsidRPr="00A36A6F">
        <w:rPr>
          <w:rFonts w:ascii="Arial" w:eastAsia="Arial" w:hAnsi="Arial" w:cs="Arial"/>
          <w:sz w:val="16"/>
          <w:szCs w:val="22"/>
        </w:rPr>
        <w:t>this</w:t>
      </w:r>
      <w:r w:rsidRPr="00A36A6F">
        <w:rPr>
          <w:rFonts w:ascii="Arial" w:eastAsia="Arial" w:hAnsi="Arial" w:cs="Arial"/>
          <w:spacing w:val="-7"/>
          <w:sz w:val="16"/>
          <w:szCs w:val="22"/>
        </w:rPr>
        <w:t xml:space="preserve"> </w:t>
      </w:r>
      <w:r w:rsidRPr="00A36A6F">
        <w:rPr>
          <w:rFonts w:ascii="Arial" w:eastAsia="Arial" w:hAnsi="Arial" w:cs="Arial"/>
          <w:sz w:val="16"/>
          <w:szCs w:val="22"/>
        </w:rPr>
        <w:t>proposal</w:t>
      </w:r>
      <w:r w:rsidRPr="00A36A6F">
        <w:rPr>
          <w:rFonts w:ascii="Arial" w:eastAsia="Arial" w:hAnsi="Arial" w:cs="Arial"/>
          <w:spacing w:val="-6"/>
          <w:sz w:val="16"/>
          <w:szCs w:val="22"/>
        </w:rPr>
        <w:t xml:space="preserve"> </w:t>
      </w:r>
      <w:r w:rsidRPr="00A36A6F">
        <w:rPr>
          <w:rFonts w:ascii="Arial" w:eastAsia="Arial" w:hAnsi="Arial" w:cs="Arial"/>
          <w:sz w:val="16"/>
          <w:szCs w:val="22"/>
        </w:rPr>
        <w:t>(USDOT</w:t>
      </w:r>
      <w:r w:rsidRPr="00A36A6F">
        <w:rPr>
          <w:rFonts w:ascii="Arial" w:eastAsia="Arial" w:hAnsi="Arial" w:cs="Arial"/>
          <w:spacing w:val="-7"/>
          <w:sz w:val="16"/>
          <w:szCs w:val="22"/>
        </w:rPr>
        <w:t xml:space="preserve"> </w:t>
      </w:r>
      <w:r w:rsidRPr="00A36A6F">
        <w:rPr>
          <w:rFonts w:ascii="Arial" w:eastAsia="Arial" w:hAnsi="Arial" w:cs="Arial"/>
          <w:sz w:val="16"/>
          <w:szCs w:val="22"/>
        </w:rPr>
        <w:t>Order</w:t>
      </w:r>
      <w:r w:rsidRPr="00A36A6F">
        <w:rPr>
          <w:rFonts w:ascii="Arial" w:eastAsia="Arial" w:hAnsi="Arial" w:cs="Arial"/>
          <w:spacing w:val="-7"/>
          <w:sz w:val="16"/>
          <w:szCs w:val="22"/>
        </w:rPr>
        <w:t xml:space="preserve"> </w:t>
      </w:r>
      <w:r w:rsidRPr="00A36A6F">
        <w:rPr>
          <w:rFonts w:ascii="Arial" w:eastAsia="Arial" w:hAnsi="Arial" w:cs="Arial"/>
          <w:sz w:val="16"/>
          <w:szCs w:val="22"/>
        </w:rPr>
        <w:t>4200.6</w:t>
      </w:r>
      <w:r w:rsidRPr="00A36A6F">
        <w:rPr>
          <w:rFonts w:ascii="Arial" w:eastAsia="Arial" w:hAnsi="Arial" w:cs="Arial"/>
          <w:spacing w:val="-8"/>
          <w:sz w:val="16"/>
          <w:szCs w:val="22"/>
        </w:rPr>
        <w:t xml:space="preserve"> </w:t>
      </w:r>
      <w:r w:rsidRPr="00A36A6F">
        <w:rPr>
          <w:rFonts w:ascii="Arial" w:eastAsia="Arial" w:hAnsi="Arial" w:cs="Arial"/>
          <w:sz w:val="16"/>
          <w:szCs w:val="22"/>
        </w:rPr>
        <w:t>implementing appropriations act requirements); and</w:t>
      </w:r>
    </w:p>
    <w:p w14:paraId="06EBD466" w14:textId="77777777" w:rsidR="00A36A6F" w:rsidRPr="00A36A6F" w:rsidRDefault="00A36A6F" w:rsidP="00A36A6F">
      <w:pPr>
        <w:widowControl w:val="0"/>
        <w:autoSpaceDE w:val="0"/>
        <w:autoSpaceDN w:val="0"/>
        <w:rPr>
          <w:rFonts w:ascii="Arial" w:eastAsia="Arial" w:hAnsi="Arial" w:cs="Arial"/>
          <w:sz w:val="16"/>
          <w:szCs w:val="16"/>
        </w:rPr>
      </w:pPr>
    </w:p>
    <w:p w14:paraId="20400028" w14:textId="77777777" w:rsidR="00A36A6F" w:rsidRPr="00A36A6F" w:rsidRDefault="00A36A6F" w:rsidP="005D1515">
      <w:pPr>
        <w:widowControl w:val="0"/>
        <w:numPr>
          <w:ilvl w:val="1"/>
          <w:numId w:val="11"/>
        </w:numPr>
        <w:tabs>
          <w:tab w:val="left" w:pos="499"/>
        </w:tabs>
        <w:autoSpaceDE w:val="0"/>
        <w:autoSpaceDN w:val="0"/>
        <w:spacing w:before="1"/>
        <w:ind w:right="132" w:firstLine="143"/>
        <w:rPr>
          <w:rFonts w:ascii="Arial" w:eastAsia="Arial" w:hAnsi="Arial" w:cs="Arial"/>
          <w:sz w:val="16"/>
          <w:szCs w:val="22"/>
        </w:rPr>
      </w:pP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corporation</w:t>
      </w:r>
      <w:r w:rsidRPr="00A36A6F">
        <w:rPr>
          <w:rFonts w:ascii="Arial" w:eastAsia="Arial" w:hAnsi="Arial" w:cs="Arial"/>
          <w:spacing w:val="-5"/>
          <w:sz w:val="16"/>
          <w:szCs w:val="22"/>
        </w:rPr>
        <w:t xml:space="preserve"> </w:t>
      </w:r>
      <w:r w:rsidRPr="00A36A6F">
        <w:rPr>
          <w:rFonts w:ascii="Arial" w:eastAsia="Arial" w:hAnsi="Arial" w:cs="Arial"/>
          <w:sz w:val="16"/>
          <w:szCs w:val="22"/>
        </w:rPr>
        <w:t>with</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unpaid</w:t>
      </w:r>
      <w:r w:rsidRPr="00A36A6F">
        <w:rPr>
          <w:rFonts w:ascii="Arial" w:eastAsia="Arial" w:hAnsi="Arial" w:cs="Arial"/>
          <w:spacing w:val="-5"/>
          <w:sz w:val="16"/>
          <w:szCs w:val="22"/>
        </w:rPr>
        <w:t xml:space="preserve"> </w:t>
      </w:r>
      <w:r w:rsidRPr="00A36A6F">
        <w:rPr>
          <w:rFonts w:ascii="Arial" w:eastAsia="Arial" w:hAnsi="Arial" w:cs="Arial"/>
          <w:sz w:val="16"/>
          <w:szCs w:val="22"/>
        </w:rPr>
        <w:t>Federal</w:t>
      </w:r>
      <w:r w:rsidRPr="00A36A6F">
        <w:rPr>
          <w:rFonts w:ascii="Arial" w:eastAsia="Arial" w:hAnsi="Arial" w:cs="Arial"/>
          <w:spacing w:val="-4"/>
          <w:sz w:val="16"/>
          <w:szCs w:val="22"/>
        </w:rPr>
        <w:t xml:space="preserve"> </w:t>
      </w:r>
      <w:r w:rsidRPr="00A36A6F">
        <w:rPr>
          <w:rFonts w:ascii="Arial" w:eastAsia="Arial" w:hAnsi="Arial" w:cs="Arial"/>
          <w:sz w:val="16"/>
          <w:szCs w:val="22"/>
        </w:rPr>
        <w:t>tax</w:t>
      </w:r>
      <w:r w:rsidRPr="00A36A6F">
        <w:rPr>
          <w:rFonts w:ascii="Arial" w:eastAsia="Arial" w:hAnsi="Arial" w:cs="Arial"/>
          <w:spacing w:val="-4"/>
          <w:sz w:val="16"/>
          <w:szCs w:val="22"/>
        </w:rPr>
        <w:t xml:space="preserve"> </w:t>
      </w:r>
      <w:r w:rsidRPr="00A36A6F">
        <w:rPr>
          <w:rFonts w:ascii="Arial" w:eastAsia="Arial" w:hAnsi="Arial" w:cs="Arial"/>
          <w:sz w:val="16"/>
          <w:szCs w:val="22"/>
        </w:rPr>
        <w:t>liability</w:t>
      </w:r>
      <w:r w:rsidRPr="00A36A6F">
        <w:rPr>
          <w:rFonts w:ascii="Arial" w:eastAsia="Arial" w:hAnsi="Arial" w:cs="Arial"/>
          <w:spacing w:val="-4"/>
          <w:sz w:val="16"/>
          <w:szCs w:val="22"/>
        </w:rPr>
        <w:t xml:space="preserve"> </w:t>
      </w:r>
      <w:r w:rsidRPr="00A36A6F">
        <w:rPr>
          <w:rFonts w:ascii="Arial" w:eastAsia="Arial" w:hAnsi="Arial" w:cs="Arial"/>
          <w:sz w:val="16"/>
          <w:szCs w:val="22"/>
        </w:rPr>
        <w:t xml:space="preserve">that has been assessed, for which all judicial and administrative remedies have been exhausted, or have lapsed, and that is not being paid in a timely manner pursuant to an agreement with the authority responsible for collecting the tax liability. (USDOT Order 4200.6 implementing appropriations act </w:t>
      </w:r>
      <w:r w:rsidRPr="00A36A6F">
        <w:rPr>
          <w:rFonts w:ascii="Arial" w:eastAsia="Arial" w:hAnsi="Arial" w:cs="Arial"/>
          <w:spacing w:val="-2"/>
          <w:sz w:val="16"/>
          <w:szCs w:val="22"/>
        </w:rPr>
        <w:t>requirements)</w:t>
      </w:r>
    </w:p>
    <w:p w14:paraId="5252D3B9" w14:textId="77777777" w:rsidR="00A36A6F" w:rsidRPr="00A36A6F" w:rsidRDefault="00A36A6F" w:rsidP="00A36A6F">
      <w:pPr>
        <w:widowControl w:val="0"/>
        <w:autoSpaceDE w:val="0"/>
        <w:autoSpaceDN w:val="0"/>
        <w:rPr>
          <w:rFonts w:ascii="Arial" w:eastAsia="Arial" w:hAnsi="Arial" w:cs="Arial"/>
          <w:sz w:val="16"/>
          <w:szCs w:val="16"/>
        </w:rPr>
      </w:pPr>
    </w:p>
    <w:p w14:paraId="4E914E34" w14:textId="77777777" w:rsidR="00A36A6F" w:rsidRPr="00A36A6F" w:rsidRDefault="00A36A6F" w:rsidP="005D1515">
      <w:pPr>
        <w:widowControl w:val="0"/>
        <w:numPr>
          <w:ilvl w:val="0"/>
          <w:numId w:val="11"/>
        </w:numPr>
        <w:tabs>
          <w:tab w:val="left" w:pos="384"/>
        </w:tabs>
        <w:autoSpaceDE w:val="0"/>
        <w:autoSpaceDN w:val="0"/>
        <w:ind w:right="241" w:firstLine="88"/>
        <w:rPr>
          <w:rFonts w:ascii="Arial" w:eastAsia="Arial" w:hAnsi="Arial" w:cs="Arial"/>
          <w:sz w:val="16"/>
          <w:szCs w:val="22"/>
        </w:rPr>
      </w:pPr>
      <w:r w:rsidRPr="00A36A6F">
        <w:rPr>
          <w:rFonts w:ascii="Arial" w:eastAsia="Arial" w:hAnsi="Arial" w:cs="Arial"/>
          <w:sz w:val="16"/>
          <w:szCs w:val="22"/>
        </w:rPr>
        <w:t>Where</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prospective</w:t>
      </w:r>
      <w:r w:rsidRPr="00A36A6F">
        <w:rPr>
          <w:rFonts w:ascii="Arial" w:eastAsia="Arial" w:hAnsi="Arial" w:cs="Arial"/>
          <w:spacing w:val="-5"/>
          <w:sz w:val="16"/>
          <w:szCs w:val="22"/>
        </w:rPr>
        <w:t xml:space="preserve"> </w:t>
      </w:r>
      <w:r w:rsidRPr="00A36A6F">
        <w:rPr>
          <w:rFonts w:ascii="Arial" w:eastAsia="Arial" w:hAnsi="Arial" w:cs="Arial"/>
          <w:sz w:val="16"/>
          <w:szCs w:val="22"/>
        </w:rPr>
        <w:t>lower</w:t>
      </w:r>
      <w:r w:rsidRPr="00A36A6F">
        <w:rPr>
          <w:rFonts w:ascii="Arial" w:eastAsia="Arial" w:hAnsi="Arial" w:cs="Arial"/>
          <w:spacing w:val="-5"/>
          <w:sz w:val="16"/>
          <w:szCs w:val="22"/>
        </w:rPr>
        <w:t xml:space="preserve"> </w:t>
      </w:r>
      <w:r w:rsidRPr="00A36A6F">
        <w:rPr>
          <w:rFonts w:ascii="Arial" w:eastAsia="Arial" w:hAnsi="Arial" w:cs="Arial"/>
          <w:sz w:val="16"/>
          <w:szCs w:val="22"/>
        </w:rPr>
        <w:t>tier</w:t>
      </w:r>
      <w:r w:rsidRPr="00A36A6F">
        <w:rPr>
          <w:rFonts w:ascii="Arial" w:eastAsia="Arial" w:hAnsi="Arial" w:cs="Arial"/>
          <w:spacing w:val="-5"/>
          <w:sz w:val="16"/>
          <w:szCs w:val="22"/>
        </w:rPr>
        <w:t xml:space="preserve"> </w:t>
      </w:r>
      <w:r w:rsidRPr="00A36A6F">
        <w:rPr>
          <w:rFonts w:ascii="Arial" w:eastAsia="Arial" w:hAnsi="Arial" w:cs="Arial"/>
          <w:sz w:val="16"/>
          <w:szCs w:val="22"/>
        </w:rPr>
        <w:t>participant</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5"/>
          <w:sz w:val="16"/>
          <w:szCs w:val="22"/>
        </w:rPr>
        <w:t xml:space="preserve"> </w:t>
      </w:r>
      <w:r w:rsidRPr="00A36A6F">
        <w:rPr>
          <w:rFonts w:ascii="Arial" w:eastAsia="Arial" w:hAnsi="Arial" w:cs="Arial"/>
          <w:sz w:val="16"/>
          <w:szCs w:val="22"/>
        </w:rPr>
        <w:t>unable</w:t>
      </w:r>
      <w:r w:rsidRPr="00A36A6F">
        <w:rPr>
          <w:rFonts w:ascii="Arial" w:eastAsia="Arial" w:hAnsi="Arial" w:cs="Arial"/>
          <w:spacing w:val="-5"/>
          <w:sz w:val="16"/>
          <w:szCs w:val="22"/>
        </w:rPr>
        <w:t xml:space="preserve"> </w:t>
      </w:r>
      <w:r w:rsidRPr="00A36A6F">
        <w:rPr>
          <w:rFonts w:ascii="Arial" w:eastAsia="Arial" w:hAnsi="Arial" w:cs="Arial"/>
          <w:sz w:val="16"/>
          <w:szCs w:val="22"/>
        </w:rPr>
        <w:t xml:space="preserve">to certify to any of the statements in this certification, such prospective participant should attach an explanation to this </w:t>
      </w:r>
      <w:r w:rsidRPr="00A36A6F">
        <w:rPr>
          <w:rFonts w:ascii="Arial" w:eastAsia="Arial" w:hAnsi="Arial" w:cs="Arial"/>
          <w:spacing w:val="-2"/>
          <w:sz w:val="16"/>
          <w:szCs w:val="22"/>
        </w:rPr>
        <w:t>proposal.</w:t>
      </w:r>
    </w:p>
    <w:p w14:paraId="3771ED3E" w14:textId="77777777" w:rsidR="00A36A6F" w:rsidRPr="00A36A6F" w:rsidRDefault="00A36A6F" w:rsidP="00A36A6F">
      <w:pPr>
        <w:widowControl w:val="0"/>
        <w:autoSpaceDE w:val="0"/>
        <w:autoSpaceDN w:val="0"/>
        <w:spacing w:before="183"/>
        <w:rPr>
          <w:rFonts w:ascii="Arial" w:eastAsia="Arial" w:hAnsi="Arial" w:cs="Arial"/>
          <w:sz w:val="16"/>
          <w:szCs w:val="22"/>
        </w:rPr>
      </w:pP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w:t>
      </w:r>
      <w:r w:rsidRPr="00A36A6F">
        <w:rPr>
          <w:rFonts w:ascii="Arial" w:eastAsia="Arial" w:hAnsi="Arial" w:cs="Arial"/>
          <w:spacing w:val="-1"/>
          <w:sz w:val="16"/>
          <w:szCs w:val="22"/>
        </w:rPr>
        <w:t xml:space="preserve"> </w:t>
      </w:r>
      <w:r w:rsidRPr="00A36A6F">
        <w:rPr>
          <w:rFonts w:ascii="Arial" w:eastAsia="Arial" w:hAnsi="Arial" w:cs="Arial"/>
          <w:sz w:val="16"/>
          <w:szCs w:val="22"/>
        </w:rPr>
        <w:t>* *</w:t>
      </w:r>
      <w:r w:rsidRPr="00A36A6F">
        <w:rPr>
          <w:rFonts w:ascii="Arial" w:eastAsia="Arial" w:hAnsi="Arial" w:cs="Arial"/>
          <w:spacing w:val="-1"/>
          <w:sz w:val="16"/>
          <w:szCs w:val="22"/>
        </w:rPr>
        <w:t xml:space="preserve"> </w:t>
      </w:r>
      <w:r w:rsidRPr="00A36A6F">
        <w:rPr>
          <w:rFonts w:ascii="Arial" w:eastAsia="Arial" w:hAnsi="Arial" w:cs="Arial"/>
          <w:spacing w:val="-10"/>
          <w:sz w:val="16"/>
          <w:szCs w:val="22"/>
        </w:rPr>
        <w:t>*</w:t>
      </w:r>
    </w:p>
    <w:p w14:paraId="28A740E3" w14:textId="77777777" w:rsidR="00A36A6F" w:rsidRPr="00A36A6F" w:rsidRDefault="00A36A6F" w:rsidP="00A36A6F">
      <w:pPr>
        <w:widowControl w:val="0"/>
        <w:autoSpaceDE w:val="0"/>
        <w:autoSpaceDN w:val="0"/>
        <w:rPr>
          <w:rFonts w:ascii="Arial" w:eastAsia="Arial" w:hAnsi="Arial" w:cs="Arial"/>
          <w:sz w:val="16"/>
          <w:szCs w:val="16"/>
        </w:rPr>
      </w:pPr>
    </w:p>
    <w:p w14:paraId="33710461" w14:textId="77777777" w:rsidR="00A36A6F" w:rsidRPr="00A36A6F" w:rsidRDefault="00A36A6F" w:rsidP="00A36A6F">
      <w:pPr>
        <w:widowControl w:val="0"/>
        <w:autoSpaceDE w:val="0"/>
        <w:autoSpaceDN w:val="0"/>
        <w:rPr>
          <w:rFonts w:ascii="Arial" w:eastAsia="Arial" w:hAnsi="Arial" w:cs="Arial"/>
          <w:sz w:val="16"/>
          <w:szCs w:val="16"/>
        </w:rPr>
      </w:pPr>
    </w:p>
    <w:p w14:paraId="11C1D4C2"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pacing w:val="-2"/>
          <w:sz w:val="16"/>
          <w:szCs w:val="16"/>
        </w:rPr>
        <w:t>CERTIFICATION</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REGARDING</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USE</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10"/>
          <w:sz w:val="16"/>
          <w:szCs w:val="16"/>
        </w:rPr>
        <w:t xml:space="preserve"> </w:t>
      </w:r>
      <w:r w:rsidRPr="00A36A6F">
        <w:rPr>
          <w:rFonts w:ascii="Arial" w:eastAsia="Arial" w:hAnsi="Arial" w:cs="Arial"/>
          <w:b/>
          <w:bCs/>
          <w:sz w:val="16"/>
          <w:szCs w:val="16"/>
        </w:rPr>
        <w:t>CONTRACT FUNDS FOR LOBBYING</w:t>
      </w:r>
    </w:p>
    <w:p w14:paraId="540BCFF2" w14:textId="77777777" w:rsidR="00A36A6F" w:rsidRPr="00A36A6F" w:rsidRDefault="00A36A6F" w:rsidP="00A36A6F">
      <w:pPr>
        <w:widowControl w:val="0"/>
        <w:autoSpaceDE w:val="0"/>
        <w:autoSpaceDN w:val="0"/>
        <w:rPr>
          <w:rFonts w:ascii="Arial" w:eastAsia="Arial" w:hAnsi="Arial" w:cs="Arial"/>
          <w:b/>
          <w:sz w:val="16"/>
          <w:szCs w:val="16"/>
        </w:rPr>
      </w:pPr>
    </w:p>
    <w:p w14:paraId="64355CF7"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6"/>
          <w:sz w:val="16"/>
          <w:szCs w:val="16"/>
        </w:rPr>
        <w:t xml:space="preserve"> </w:t>
      </w:r>
      <w:r w:rsidRPr="00A36A6F">
        <w:rPr>
          <w:rFonts w:ascii="Arial" w:eastAsia="Arial" w:hAnsi="Arial" w:cs="Arial"/>
          <w:sz w:val="16"/>
          <w:szCs w:val="16"/>
        </w:rPr>
        <w:t>is</w:t>
      </w:r>
      <w:r w:rsidRPr="00A36A6F">
        <w:rPr>
          <w:rFonts w:ascii="Arial" w:eastAsia="Arial" w:hAnsi="Arial" w:cs="Arial"/>
          <w:spacing w:val="-6"/>
          <w:sz w:val="16"/>
          <w:szCs w:val="16"/>
        </w:rPr>
        <w:t xml:space="preserve"> </w:t>
      </w:r>
      <w:r w:rsidRPr="00A36A6F">
        <w:rPr>
          <w:rFonts w:ascii="Arial" w:eastAsia="Arial" w:hAnsi="Arial" w:cs="Arial"/>
          <w:sz w:val="16"/>
          <w:szCs w:val="16"/>
        </w:rPr>
        <w:t>applicable</w:t>
      </w:r>
      <w:r w:rsidRPr="00A36A6F">
        <w:rPr>
          <w:rFonts w:ascii="Arial" w:eastAsia="Arial" w:hAnsi="Arial" w:cs="Arial"/>
          <w:spacing w:val="-6"/>
          <w:sz w:val="16"/>
          <w:szCs w:val="16"/>
        </w:rPr>
        <w:t xml:space="preserve"> </w:t>
      </w:r>
      <w:r w:rsidRPr="00A36A6F">
        <w:rPr>
          <w:rFonts w:ascii="Arial" w:eastAsia="Arial" w:hAnsi="Arial" w:cs="Arial"/>
          <w:sz w:val="16"/>
          <w:szCs w:val="16"/>
        </w:rPr>
        <w:t>to</w:t>
      </w:r>
      <w:r w:rsidRPr="00A36A6F">
        <w:rPr>
          <w:rFonts w:ascii="Arial" w:eastAsia="Arial" w:hAnsi="Arial" w:cs="Arial"/>
          <w:spacing w:val="-6"/>
          <w:sz w:val="16"/>
          <w:szCs w:val="16"/>
        </w:rPr>
        <w:t xml:space="preserve"> </w:t>
      </w:r>
      <w:r w:rsidRPr="00A36A6F">
        <w:rPr>
          <w:rFonts w:ascii="Arial" w:eastAsia="Arial" w:hAnsi="Arial" w:cs="Arial"/>
          <w:sz w:val="16"/>
          <w:szCs w:val="16"/>
        </w:rPr>
        <w:t>all</w:t>
      </w:r>
      <w:r w:rsidRPr="00A36A6F">
        <w:rPr>
          <w:rFonts w:ascii="Arial" w:eastAsia="Arial" w:hAnsi="Arial" w:cs="Arial"/>
          <w:spacing w:val="-6"/>
          <w:sz w:val="16"/>
          <w:szCs w:val="16"/>
        </w:rPr>
        <w:t xml:space="preserve"> </w:t>
      </w:r>
      <w:r w:rsidRPr="00A36A6F">
        <w:rPr>
          <w:rFonts w:ascii="Arial" w:eastAsia="Arial" w:hAnsi="Arial" w:cs="Arial"/>
          <w:sz w:val="16"/>
          <w:szCs w:val="16"/>
        </w:rPr>
        <w:t>Federal-aid</w:t>
      </w:r>
      <w:r w:rsidRPr="00A36A6F">
        <w:rPr>
          <w:rFonts w:ascii="Arial" w:eastAsia="Arial" w:hAnsi="Arial" w:cs="Arial"/>
          <w:spacing w:val="-6"/>
          <w:sz w:val="16"/>
          <w:szCs w:val="16"/>
        </w:rPr>
        <w:t xml:space="preserve"> </w:t>
      </w:r>
      <w:r w:rsidRPr="00A36A6F">
        <w:rPr>
          <w:rFonts w:ascii="Arial" w:eastAsia="Arial" w:hAnsi="Arial" w:cs="Arial"/>
          <w:sz w:val="16"/>
          <w:szCs w:val="16"/>
        </w:rPr>
        <w:t>construction contracts and to all related subcontracts which exceed</w:t>
      </w:r>
    </w:p>
    <w:p w14:paraId="6E3C58B4"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100,000.</w:t>
      </w:r>
      <w:r w:rsidRPr="00A36A6F">
        <w:rPr>
          <w:rFonts w:ascii="Arial" w:eastAsia="Arial" w:hAnsi="Arial" w:cs="Arial"/>
          <w:spacing w:val="37"/>
          <w:sz w:val="16"/>
          <w:szCs w:val="16"/>
        </w:rPr>
        <w:t xml:space="preserve"> </w:t>
      </w:r>
      <w:r w:rsidRPr="00A36A6F">
        <w:rPr>
          <w:rFonts w:ascii="Arial" w:eastAsia="Arial" w:hAnsi="Arial" w:cs="Arial"/>
          <w:sz w:val="16"/>
          <w:szCs w:val="16"/>
        </w:rPr>
        <w:t>49</w:t>
      </w:r>
      <w:r w:rsidRPr="00A36A6F">
        <w:rPr>
          <w:rFonts w:ascii="Arial" w:eastAsia="Arial" w:hAnsi="Arial" w:cs="Arial"/>
          <w:spacing w:val="-4"/>
          <w:sz w:val="16"/>
          <w:szCs w:val="16"/>
        </w:rPr>
        <w:t xml:space="preserve"> </w:t>
      </w:r>
      <w:r w:rsidRPr="00A36A6F">
        <w:rPr>
          <w:rFonts w:ascii="Arial" w:eastAsia="Arial" w:hAnsi="Arial" w:cs="Arial"/>
          <w:sz w:val="16"/>
          <w:szCs w:val="16"/>
        </w:rPr>
        <w:t>CFR</w:t>
      </w:r>
      <w:r w:rsidRPr="00A36A6F">
        <w:rPr>
          <w:rFonts w:ascii="Arial" w:eastAsia="Arial" w:hAnsi="Arial" w:cs="Arial"/>
          <w:spacing w:val="-4"/>
          <w:sz w:val="16"/>
          <w:szCs w:val="16"/>
        </w:rPr>
        <w:t xml:space="preserve"> </w:t>
      </w:r>
      <w:r w:rsidRPr="00A36A6F">
        <w:rPr>
          <w:rFonts w:ascii="Arial" w:eastAsia="Arial" w:hAnsi="Arial" w:cs="Arial"/>
          <w:sz w:val="16"/>
          <w:szCs w:val="16"/>
        </w:rPr>
        <w:t>Part</w:t>
      </w:r>
      <w:r w:rsidRPr="00A36A6F">
        <w:rPr>
          <w:rFonts w:ascii="Arial" w:eastAsia="Arial" w:hAnsi="Arial" w:cs="Arial"/>
          <w:spacing w:val="-2"/>
          <w:sz w:val="16"/>
          <w:szCs w:val="16"/>
        </w:rPr>
        <w:t xml:space="preserve"> </w:t>
      </w:r>
      <w:r w:rsidRPr="00A36A6F">
        <w:rPr>
          <w:rFonts w:ascii="Arial" w:eastAsia="Arial" w:hAnsi="Arial" w:cs="Arial"/>
          <w:sz w:val="16"/>
          <w:szCs w:val="16"/>
        </w:rPr>
        <w:t>20,</w:t>
      </w:r>
      <w:r w:rsidRPr="00A36A6F">
        <w:rPr>
          <w:rFonts w:ascii="Arial" w:eastAsia="Arial" w:hAnsi="Arial" w:cs="Arial"/>
          <w:spacing w:val="-4"/>
          <w:sz w:val="16"/>
          <w:szCs w:val="16"/>
        </w:rPr>
        <w:t xml:space="preserve"> </w:t>
      </w:r>
      <w:r w:rsidRPr="00A36A6F">
        <w:rPr>
          <w:rFonts w:ascii="Arial" w:eastAsia="Arial" w:hAnsi="Arial" w:cs="Arial"/>
          <w:sz w:val="16"/>
          <w:szCs w:val="16"/>
        </w:rPr>
        <w:t>App.</w:t>
      </w:r>
      <w:r w:rsidRPr="00A36A6F">
        <w:rPr>
          <w:rFonts w:ascii="Arial" w:eastAsia="Arial" w:hAnsi="Arial" w:cs="Arial"/>
          <w:spacing w:val="-2"/>
          <w:sz w:val="16"/>
          <w:szCs w:val="16"/>
        </w:rPr>
        <w:t xml:space="preserve"> </w:t>
      </w:r>
      <w:r w:rsidRPr="00A36A6F">
        <w:rPr>
          <w:rFonts w:ascii="Arial" w:eastAsia="Arial" w:hAnsi="Arial" w:cs="Arial"/>
          <w:spacing w:val="-5"/>
          <w:sz w:val="16"/>
          <w:szCs w:val="16"/>
        </w:rPr>
        <w:t>A.</w:t>
      </w:r>
    </w:p>
    <w:p w14:paraId="1C23DD97" w14:textId="77777777" w:rsidR="00A36A6F" w:rsidRPr="00A36A6F" w:rsidRDefault="00A36A6F" w:rsidP="005D1515">
      <w:pPr>
        <w:widowControl w:val="0"/>
        <w:numPr>
          <w:ilvl w:val="2"/>
          <w:numId w:val="39"/>
        </w:numPr>
        <w:tabs>
          <w:tab w:val="left" w:pos="384"/>
        </w:tabs>
        <w:autoSpaceDE w:val="0"/>
        <w:autoSpaceDN w:val="0"/>
        <w:spacing w:before="183"/>
        <w:ind w:right="544"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spective</w:t>
      </w:r>
      <w:r w:rsidRPr="00A36A6F">
        <w:rPr>
          <w:rFonts w:ascii="Arial" w:eastAsia="Arial" w:hAnsi="Arial" w:cs="Arial"/>
          <w:spacing w:val="-7"/>
          <w:sz w:val="16"/>
          <w:szCs w:val="22"/>
        </w:rPr>
        <w:t xml:space="preserve"> </w:t>
      </w:r>
      <w:r w:rsidRPr="00A36A6F">
        <w:rPr>
          <w:rFonts w:ascii="Arial" w:eastAsia="Arial" w:hAnsi="Arial" w:cs="Arial"/>
          <w:sz w:val="16"/>
          <w:szCs w:val="22"/>
        </w:rPr>
        <w:t>participant</w:t>
      </w:r>
      <w:r w:rsidRPr="00A36A6F">
        <w:rPr>
          <w:rFonts w:ascii="Arial" w:eastAsia="Arial" w:hAnsi="Arial" w:cs="Arial"/>
          <w:spacing w:val="-7"/>
          <w:sz w:val="16"/>
          <w:szCs w:val="22"/>
        </w:rPr>
        <w:t xml:space="preserve"> </w:t>
      </w:r>
      <w:r w:rsidRPr="00A36A6F">
        <w:rPr>
          <w:rFonts w:ascii="Arial" w:eastAsia="Arial" w:hAnsi="Arial" w:cs="Arial"/>
          <w:sz w:val="16"/>
          <w:szCs w:val="22"/>
        </w:rPr>
        <w:t>certifies,</w:t>
      </w:r>
      <w:r w:rsidRPr="00A36A6F">
        <w:rPr>
          <w:rFonts w:ascii="Arial" w:eastAsia="Arial" w:hAnsi="Arial" w:cs="Arial"/>
          <w:spacing w:val="-7"/>
          <w:sz w:val="16"/>
          <w:szCs w:val="22"/>
        </w:rPr>
        <w:t xml:space="preserve"> </w:t>
      </w:r>
      <w:r w:rsidRPr="00A36A6F">
        <w:rPr>
          <w:rFonts w:ascii="Arial" w:eastAsia="Arial" w:hAnsi="Arial" w:cs="Arial"/>
          <w:sz w:val="16"/>
          <w:szCs w:val="22"/>
        </w:rPr>
        <w:t>by</w:t>
      </w:r>
      <w:r w:rsidRPr="00A36A6F">
        <w:rPr>
          <w:rFonts w:ascii="Arial" w:eastAsia="Arial" w:hAnsi="Arial" w:cs="Arial"/>
          <w:spacing w:val="-6"/>
          <w:sz w:val="16"/>
          <w:szCs w:val="22"/>
        </w:rPr>
        <w:t xml:space="preserve"> </w:t>
      </w:r>
      <w:r w:rsidRPr="00A36A6F">
        <w:rPr>
          <w:rFonts w:ascii="Arial" w:eastAsia="Arial" w:hAnsi="Arial" w:cs="Arial"/>
          <w:sz w:val="16"/>
          <w:szCs w:val="22"/>
        </w:rPr>
        <w:t>signing</w:t>
      </w:r>
      <w:r w:rsidRPr="00A36A6F">
        <w:rPr>
          <w:rFonts w:ascii="Arial" w:eastAsia="Arial" w:hAnsi="Arial" w:cs="Arial"/>
          <w:spacing w:val="-8"/>
          <w:sz w:val="16"/>
          <w:szCs w:val="22"/>
        </w:rPr>
        <w:t xml:space="preserve"> </w:t>
      </w:r>
      <w:r w:rsidRPr="00A36A6F">
        <w:rPr>
          <w:rFonts w:ascii="Arial" w:eastAsia="Arial" w:hAnsi="Arial" w:cs="Arial"/>
          <w:sz w:val="16"/>
          <w:szCs w:val="22"/>
        </w:rPr>
        <w:t>and submitting this bid or proposal, to the best of his or her knowledge and belief, that:</w:t>
      </w:r>
    </w:p>
    <w:p w14:paraId="26F8A86C" w14:textId="77777777" w:rsidR="00A36A6F" w:rsidRPr="00A36A6F" w:rsidRDefault="00A36A6F" w:rsidP="00A36A6F">
      <w:pPr>
        <w:widowControl w:val="0"/>
        <w:autoSpaceDE w:val="0"/>
        <w:autoSpaceDN w:val="0"/>
        <w:spacing w:before="1"/>
        <w:rPr>
          <w:rFonts w:ascii="Arial" w:eastAsia="Arial" w:hAnsi="Arial" w:cs="Arial"/>
          <w:sz w:val="16"/>
          <w:szCs w:val="16"/>
        </w:rPr>
      </w:pPr>
    </w:p>
    <w:p w14:paraId="2C620469" w14:textId="77777777" w:rsidR="00A36A6F" w:rsidRPr="00A36A6F" w:rsidRDefault="00A36A6F" w:rsidP="005D1515">
      <w:pPr>
        <w:widowControl w:val="0"/>
        <w:numPr>
          <w:ilvl w:val="0"/>
          <w:numId w:val="10"/>
        </w:numPr>
        <w:tabs>
          <w:tab w:val="left" w:pos="473"/>
        </w:tabs>
        <w:autoSpaceDE w:val="0"/>
        <w:autoSpaceDN w:val="0"/>
        <w:ind w:right="38" w:firstLine="177"/>
        <w:rPr>
          <w:rFonts w:ascii="Arial" w:eastAsia="Arial" w:hAnsi="Arial" w:cs="Arial"/>
          <w:sz w:val="16"/>
          <w:szCs w:val="22"/>
        </w:rPr>
      </w:pPr>
      <w:r w:rsidRPr="00A36A6F">
        <w:rPr>
          <w:rFonts w:ascii="Arial" w:eastAsia="Arial" w:hAnsi="Arial" w:cs="Arial"/>
          <w:sz w:val="16"/>
          <w:szCs w:val="22"/>
        </w:rPr>
        <w:t>No Federal appropriated funds have been paid or will be paid, by or on behalf of the undersigned, to any person for influencing</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47500D6E" w14:textId="77777777" w:rsidR="00A36A6F" w:rsidRPr="00A36A6F" w:rsidRDefault="00A36A6F" w:rsidP="00A36A6F">
      <w:pPr>
        <w:widowControl w:val="0"/>
        <w:autoSpaceDE w:val="0"/>
        <w:autoSpaceDN w:val="0"/>
        <w:rPr>
          <w:rFonts w:ascii="Arial" w:eastAsia="Arial" w:hAnsi="Arial" w:cs="Arial"/>
          <w:sz w:val="16"/>
          <w:szCs w:val="16"/>
        </w:rPr>
      </w:pPr>
    </w:p>
    <w:p w14:paraId="65201445" w14:textId="77777777" w:rsidR="00A36A6F" w:rsidRPr="00A36A6F" w:rsidRDefault="00A36A6F" w:rsidP="005D1515">
      <w:pPr>
        <w:widowControl w:val="0"/>
        <w:numPr>
          <w:ilvl w:val="0"/>
          <w:numId w:val="10"/>
        </w:numPr>
        <w:tabs>
          <w:tab w:val="left" w:pos="473"/>
        </w:tabs>
        <w:autoSpaceDE w:val="0"/>
        <w:autoSpaceDN w:val="0"/>
        <w:ind w:right="143" w:firstLine="177"/>
        <w:rPr>
          <w:rFonts w:ascii="Arial" w:eastAsia="Arial" w:hAnsi="Arial" w:cs="Arial"/>
          <w:sz w:val="16"/>
          <w:szCs w:val="22"/>
        </w:rPr>
      </w:pPr>
      <w:r w:rsidRPr="00A36A6F">
        <w:rPr>
          <w:rFonts w:ascii="Arial" w:eastAsia="Arial" w:hAnsi="Arial" w:cs="Arial"/>
          <w:sz w:val="16"/>
          <w:szCs w:val="22"/>
        </w:rPr>
        <w:t>If</w:t>
      </w:r>
      <w:r w:rsidRPr="00A36A6F">
        <w:rPr>
          <w:rFonts w:ascii="Arial" w:eastAsia="Arial" w:hAnsi="Arial" w:cs="Arial"/>
          <w:spacing w:val="-6"/>
          <w:sz w:val="16"/>
          <w:szCs w:val="22"/>
        </w:rPr>
        <w:t xml:space="preserve"> </w:t>
      </w:r>
      <w:r w:rsidRPr="00A36A6F">
        <w:rPr>
          <w:rFonts w:ascii="Arial" w:eastAsia="Arial" w:hAnsi="Arial" w:cs="Arial"/>
          <w:sz w:val="16"/>
          <w:szCs w:val="22"/>
        </w:rPr>
        <w:t>any</w:t>
      </w:r>
      <w:r w:rsidRPr="00A36A6F">
        <w:rPr>
          <w:rFonts w:ascii="Arial" w:eastAsia="Arial" w:hAnsi="Arial" w:cs="Arial"/>
          <w:spacing w:val="-5"/>
          <w:sz w:val="16"/>
          <w:szCs w:val="22"/>
        </w:rPr>
        <w:t xml:space="preserve"> </w:t>
      </w:r>
      <w:r w:rsidRPr="00A36A6F">
        <w:rPr>
          <w:rFonts w:ascii="Arial" w:eastAsia="Arial" w:hAnsi="Arial" w:cs="Arial"/>
          <w:sz w:val="16"/>
          <w:szCs w:val="22"/>
        </w:rPr>
        <w:t>funds</w:t>
      </w:r>
      <w:r w:rsidRPr="00A36A6F">
        <w:rPr>
          <w:rFonts w:ascii="Arial" w:eastAsia="Arial" w:hAnsi="Arial" w:cs="Arial"/>
          <w:spacing w:val="-4"/>
          <w:sz w:val="16"/>
          <w:szCs w:val="22"/>
        </w:rPr>
        <w:t xml:space="preserve"> </w:t>
      </w:r>
      <w:r w:rsidRPr="00A36A6F">
        <w:rPr>
          <w:rFonts w:ascii="Arial" w:eastAsia="Arial" w:hAnsi="Arial" w:cs="Arial"/>
          <w:sz w:val="16"/>
          <w:szCs w:val="22"/>
        </w:rPr>
        <w:t>other</w:t>
      </w:r>
      <w:r w:rsidRPr="00A36A6F">
        <w:rPr>
          <w:rFonts w:ascii="Arial" w:eastAsia="Arial" w:hAnsi="Arial" w:cs="Arial"/>
          <w:spacing w:val="-6"/>
          <w:sz w:val="16"/>
          <w:szCs w:val="22"/>
        </w:rPr>
        <w:t xml:space="preserve"> </w:t>
      </w:r>
      <w:r w:rsidRPr="00A36A6F">
        <w:rPr>
          <w:rFonts w:ascii="Arial" w:eastAsia="Arial" w:hAnsi="Arial" w:cs="Arial"/>
          <w:sz w:val="16"/>
          <w:szCs w:val="22"/>
        </w:rPr>
        <w:t>than</w:t>
      </w:r>
      <w:r w:rsidRPr="00A36A6F">
        <w:rPr>
          <w:rFonts w:ascii="Arial" w:eastAsia="Arial" w:hAnsi="Arial" w:cs="Arial"/>
          <w:spacing w:val="-4"/>
          <w:sz w:val="16"/>
          <w:szCs w:val="22"/>
        </w:rPr>
        <w:t xml:space="preserve"> </w:t>
      </w:r>
      <w:r w:rsidRPr="00A36A6F">
        <w:rPr>
          <w:rFonts w:ascii="Arial" w:eastAsia="Arial" w:hAnsi="Arial" w:cs="Arial"/>
          <w:sz w:val="16"/>
          <w:szCs w:val="22"/>
        </w:rPr>
        <w:t>Federal</w:t>
      </w:r>
      <w:r w:rsidRPr="00A36A6F">
        <w:rPr>
          <w:rFonts w:ascii="Arial" w:eastAsia="Arial" w:hAnsi="Arial" w:cs="Arial"/>
          <w:spacing w:val="-5"/>
          <w:sz w:val="16"/>
          <w:szCs w:val="22"/>
        </w:rPr>
        <w:t xml:space="preserve"> </w:t>
      </w:r>
      <w:r w:rsidRPr="00A36A6F">
        <w:rPr>
          <w:rFonts w:ascii="Arial" w:eastAsia="Arial" w:hAnsi="Arial" w:cs="Arial"/>
          <w:sz w:val="16"/>
          <w:szCs w:val="22"/>
        </w:rPr>
        <w:t>appropriated</w:t>
      </w:r>
      <w:r w:rsidRPr="00A36A6F">
        <w:rPr>
          <w:rFonts w:ascii="Arial" w:eastAsia="Arial" w:hAnsi="Arial" w:cs="Arial"/>
          <w:spacing w:val="-4"/>
          <w:sz w:val="16"/>
          <w:szCs w:val="22"/>
        </w:rPr>
        <w:t xml:space="preserve"> </w:t>
      </w:r>
      <w:r w:rsidRPr="00A36A6F">
        <w:rPr>
          <w:rFonts w:ascii="Arial" w:eastAsia="Arial" w:hAnsi="Arial" w:cs="Arial"/>
          <w:sz w:val="16"/>
          <w:szCs w:val="22"/>
        </w:rPr>
        <w:t>funds</w:t>
      </w:r>
      <w:r w:rsidRPr="00A36A6F">
        <w:rPr>
          <w:rFonts w:ascii="Arial" w:eastAsia="Arial" w:hAnsi="Arial" w:cs="Arial"/>
          <w:spacing w:val="-5"/>
          <w:sz w:val="16"/>
          <w:szCs w:val="22"/>
        </w:rPr>
        <w:t xml:space="preserve"> </w:t>
      </w:r>
      <w:r w:rsidRPr="00A36A6F">
        <w:rPr>
          <w:rFonts w:ascii="Arial" w:eastAsia="Arial" w:hAnsi="Arial" w:cs="Arial"/>
          <w:sz w:val="16"/>
          <w:szCs w:val="22"/>
        </w:rPr>
        <w:t>have been paid or will be paid to any person for influencing or attempting</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influence</w:t>
      </w:r>
      <w:r w:rsidRPr="00A36A6F">
        <w:rPr>
          <w:rFonts w:ascii="Arial" w:eastAsia="Arial" w:hAnsi="Arial" w:cs="Arial"/>
          <w:spacing w:val="-5"/>
          <w:sz w:val="16"/>
          <w:szCs w:val="22"/>
        </w:rPr>
        <w:t xml:space="preserve"> </w:t>
      </w:r>
      <w:r w:rsidRPr="00A36A6F">
        <w:rPr>
          <w:rFonts w:ascii="Arial" w:eastAsia="Arial" w:hAnsi="Arial" w:cs="Arial"/>
          <w:sz w:val="16"/>
          <w:szCs w:val="22"/>
        </w:rPr>
        <w:t>an</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4"/>
          <w:sz w:val="16"/>
          <w:szCs w:val="22"/>
        </w:rPr>
        <w:t xml:space="preserve"> </w:t>
      </w:r>
      <w:r w:rsidRPr="00A36A6F">
        <w:rPr>
          <w:rFonts w:ascii="Arial" w:eastAsia="Arial" w:hAnsi="Arial" w:cs="Arial"/>
          <w:sz w:val="16"/>
          <w:szCs w:val="22"/>
        </w:rPr>
        <w:t>or</w:t>
      </w:r>
      <w:r w:rsidRPr="00A36A6F">
        <w:rPr>
          <w:rFonts w:ascii="Arial" w:eastAsia="Arial" w:hAnsi="Arial" w:cs="Arial"/>
          <w:spacing w:val="-4"/>
          <w:sz w:val="16"/>
          <w:szCs w:val="22"/>
        </w:rPr>
        <w:t xml:space="preserve"> </w:t>
      </w:r>
      <w:r w:rsidRPr="00A36A6F">
        <w:rPr>
          <w:rFonts w:ascii="Arial" w:eastAsia="Arial" w:hAnsi="Arial" w:cs="Arial"/>
          <w:sz w:val="16"/>
          <w:szCs w:val="22"/>
        </w:rPr>
        <w:t>employee</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ny</w:t>
      </w:r>
      <w:r w:rsidRPr="00A36A6F">
        <w:rPr>
          <w:rFonts w:ascii="Arial" w:eastAsia="Arial" w:hAnsi="Arial" w:cs="Arial"/>
          <w:spacing w:val="-4"/>
          <w:sz w:val="16"/>
          <w:szCs w:val="22"/>
        </w:rPr>
        <w:t xml:space="preserve"> </w:t>
      </w:r>
      <w:r w:rsidRPr="00A36A6F">
        <w:rPr>
          <w:rFonts w:ascii="Arial" w:eastAsia="Arial" w:hAnsi="Arial" w:cs="Arial"/>
          <w:sz w:val="16"/>
          <w:szCs w:val="22"/>
        </w:rPr>
        <w:t>Federal agency, a Member of Congress, an officer or employee of Congress, or an employee of a Member of Congress in connection with this Federal contract, grant, loan, or</w:t>
      </w:r>
    </w:p>
    <w:p w14:paraId="1AB676B5" w14:textId="77777777" w:rsidR="00A36A6F" w:rsidRPr="00A36A6F" w:rsidRDefault="00A36A6F" w:rsidP="00A36A6F">
      <w:pPr>
        <w:widowControl w:val="0"/>
        <w:autoSpaceDE w:val="0"/>
        <w:autoSpaceDN w:val="0"/>
        <w:spacing w:before="77"/>
        <w:rPr>
          <w:rFonts w:ascii="Arial" w:eastAsia="Arial" w:hAnsi="Arial" w:cs="Arial"/>
          <w:sz w:val="16"/>
          <w:szCs w:val="16"/>
        </w:rPr>
      </w:pPr>
      <w:r w:rsidRPr="00A36A6F">
        <w:rPr>
          <w:rFonts w:ascii="Arial" w:eastAsia="Arial" w:hAnsi="Arial" w:cs="Arial"/>
          <w:sz w:val="16"/>
          <w:szCs w:val="16"/>
        </w:rPr>
        <w:br w:type="column"/>
      </w:r>
      <w:r w:rsidRPr="00A36A6F">
        <w:rPr>
          <w:rFonts w:ascii="Arial" w:eastAsia="Arial" w:hAnsi="Arial" w:cs="Arial"/>
          <w:sz w:val="16"/>
          <w:szCs w:val="16"/>
        </w:rPr>
        <w:t>cooperative</w:t>
      </w:r>
      <w:r w:rsidRPr="00A36A6F">
        <w:rPr>
          <w:rFonts w:ascii="Arial" w:eastAsia="Arial" w:hAnsi="Arial" w:cs="Arial"/>
          <w:spacing w:val="-7"/>
          <w:sz w:val="16"/>
          <w:szCs w:val="16"/>
        </w:rPr>
        <w:t xml:space="preserve"> </w:t>
      </w:r>
      <w:r w:rsidRPr="00A36A6F">
        <w:rPr>
          <w:rFonts w:ascii="Arial" w:eastAsia="Arial" w:hAnsi="Arial" w:cs="Arial"/>
          <w:sz w:val="16"/>
          <w:szCs w:val="16"/>
        </w:rPr>
        <w:t>agreement,</w:t>
      </w:r>
      <w:r w:rsidRPr="00A36A6F">
        <w:rPr>
          <w:rFonts w:ascii="Arial" w:eastAsia="Arial" w:hAnsi="Arial" w:cs="Arial"/>
          <w:spacing w:val="-7"/>
          <w:sz w:val="16"/>
          <w:szCs w:val="16"/>
        </w:rPr>
        <w:t xml:space="preserve"> </w:t>
      </w:r>
      <w:r w:rsidRPr="00A36A6F">
        <w:rPr>
          <w:rFonts w:ascii="Arial" w:eastAsia="Arial" w:hAnsi="Arial" w:cs="Arial"/>
          <w:sz w:val="16"/>
          <w:szCs w:val="16"/>
        </w:rPr>
        <w:t>the</w:t>
      </w:r>
      <w:r w:rsidRPr="00A36A6F">
        <w:rPr>
          <w:rFonts w:ascii="Arial" w:eastAsia="Arial" w:hAnsi="Arial" w:cs="Arial"/>
          <w:spacing w:val="-7"/>
          <w:sz w:val="16"/>
          <w:szCs w:val="16"/>
        </w:rPr>
        <w:t xml:space="preserve"> </w:t>
      </w:r>
      <w:r w:rsidRPr="00A36A6F">
        <w:rPr>
          <w:rFonts w:ascii="Arial" w:eastAsia="Arial" w:hAnsi="Arial" w:cs="Arial"/>
          <w:sz w:val="16"/>
          <w:szCs w:val="16"/>
        </w:rPr>
        <w:t>undersigned</w:t>
      </w:r>
      <w:r w:rsidRPr="00A36A6F">
        <w:rPr>
          <w:rFonts w:ascii="Arial" w:eastAsia="Arial" w:hAnsi="Arial" w:cs="Arial"/>
          <w:spacing w:val="-7"/>
          <w:sz w:val="16"/>
          <w:szCs w:val="16"/>
        </w:rPr>
        <w:t xml:space="preserve"> </w:t>
      </w:r>
      <w:r w:rsidRPr="00A36A6F">
        <w:rPr>
          <w:rFonts w:ascii="Arial" w:eastAsia="Arial" w:hAnsi="Arial" w:cs="Arial"/>
          <w:sz w:val="16"/>
          <w:szCs w:val="16"/>
        </w:rPr>
        <w:t>shall</w:t>
      </w:r>
      <w:r w:rsidRPr="00A36A6F">
        <w:rPr>
          <w:rFonts w:ascii="Arial" w:eastAsia="Arial" w:hAnsi="Arial" w:cs="Arial"/>
          <w:spacing w:val="-7"/>
          <w:sz w:val="16"/>
          <w:szCs w:val="16"/>
        </w:rPr>
        <w:t xml:space="preserve"> </w:t>
      </w:r>
      <w:r w:rsidRPr="00A36A6F">
        <w:rPr>
          <w:rFonts w:ascii="Arial" w:eastAsia="Arial" w:hAnsi="Arial" w:cs="Arial"/>
          <w:sz w:val="16"/>
          <w:szCs w:val="16"/>
        </w:rPr>
        <w:t>complete</w:t>
      </w:r>
      <w:r w:rsidRPr="00A36A6F">
        <w:rPr>
          <w:rFonts w:ascii="Arial" w:eastAsia="Arial" w:hAnsi="Arial" w:cs="Arial"/>
          <w:spacing w:val="-7"/>
          <w:sz w:val="16"/>
          <w:szCs w:val="16"/>
        </w:rPr>
        <w:t xml:space="preserve"> </w:t>
      </w:r>
      <w:r w:rsidRPr="00A36A6F">
        <w:rPr>
          <w:rFonts w:ascii="Arial" w:eastAsia="Arial" w:hAnsi="Arial" w:cs="Arial"/>
          <w:sz w:val="16"/>
          <w:szCs w:val="16"/>
        </w:rPr>
        <w:t>and submit Standard Form-LLL, "Disclosure Form to Report Lobbying," in accordance with its instructions.</w:t>
      </w:r>
    </w:p>
    <w:p w14:paraId="64F4B6D9" w14:textId="77777777" w:rsidR="00A36A6F" w:rsidRPr="00A36A6F" w:rsidRDefault="00A36A6F" w:rsidP="00A36A6F">
      <w:pPr>
        <w:widowControl w:val="0"/>
        <w:autoSpaceDE w:val="0"/>
        <w:autoSpaceDN w:val="0"/>
        <w:rPr>
          <w:rFonts w:ascii="Arial" w:eastAsia="Arial" w:hAnsi="Arial" w:cs="Arial"/>
          <w:sz w:val="16"/>
          <w:szCs w:val="16"/>
        </w:rPr>
      </w:pPr>
    </w:p>
    <w:p w14:paraId="1B178C69" w14:textId="77777777" w:rsidR="00A36A6F" w:rsidRPr="00A36A6F" w:rsidRDefault="00A36A6F" w:rsidP="005D1515">
      <w:pPr>
        <w:widowControl w:val="0"/>
        <w:numPr>
          <w:ilvl w:val="2"/>
          <w:numId w:val="39"/>
        </w:numPr>
        <w:tabs>
          <w:tab w:val="left" w:pos="384"/>
        </w:tabs>
        <w:autoSpaceDE w:val="0"/>
        <w:autoSpaceDN w:val="0"/>
        <w:ind w:right="197" w:firstLine="88"/>
        <w:rPr>
          <w:rFonts w:ascii="Arial" w:eastAsia="Arial" w:hAnsi="Arial" w:cs="Arial"/>
          <w:sz w:val="16"/>
          <w:szCs w:val="22"/>
        </w:rPr>
      </w:pPr>
      <w:r w:rsidRPr="00A36A6F">
        <w:rPr>
          <w:rFonts w:ascii="Arial" w:eastAsia="Arial" w:hAnsi="Arial" w:cs="Arial"/>
          <w:sz w:val="16"/>
          <w:szCs w:val="22"/>
        </w:rPr>
        <w:t>This certification is a material representation of fact upon which</w:t>
      </w:r>
      <w:r w:rsidRPr="00A36A6F">
        <w:rPr>
          <w:rFonts w:ascii="Arial" w:eastAsia="Arial" w:hAnsi="Arial" w:cs="Arial"/>
          <w:spacing w:val="-5"/>
          <w:sz w:val="16"/>
          <w:szCs w:val="22"/>
        </w:rPr>
        <w:t xml:space="preserve"> </w:t>
      </w:r>
      <w:r w:rsidRPr="00A36A6F">
        <w:rPr>
          <w:rFonts w:ascii="Arial" w:eastAsia="Arial" w:hAnsi="Arial" w:cs="Arial"/>
          <w:sz w:val="16"/>
          <w:szCs w:val="22"/>
        </w:rPr>
        <w:t>reliance</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placed</w:t>
      </w:r>
      <w:r w:rsidRPr="00A36A6F">
        <w:rPr>
          <w:rFonts w:ascii="Arial" w:eastAsia="Arial" w:hAnsi="Arial" w:cs="Arial"/>
          <w:spacing w:val="-5"/>
          <w:sz w:val="16"/>
          <w:szCs w:val="22"/>
        </w:rPr>
        <w:t xml:space="preserve"> </w:t>
      </w:r>
      <w:r w:rsidRPr="00A36A6F">
        <w:rPr>
          <w:rFonts w:ascii="Arial" w:eastAsia="Arial" w:hAnsi="Arial" w:cs="Arial"/>
          <w:sz w:val="16"/>
          <w:szCs w:val="22"/>
        </w:rPr>
        <w:t>when</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transaction</w:t>
      </w:r>
      <w:r w:rsidRPr="00A36A6F">
        <w:rPr>
          <w:rFonts w:ascii="Arial" w:eastAsia="Arial" w:hAnsi="Arial" w:cs="Arial"/>
          <w:spacing w:val="-5"/>
          <w:sz w:val="16"/>
          <w:szCs w:val="22"/>
        </w:rPr>
        <w:t xml:space="preserve"> </w:t>
      </w:r>
      <w:r w:rsidRPr="00A36A6F">
        <w:rPr>
          <w:rFonts w:ascii="Arial" w:eastAsia="Arial" w:hAnsi="Arial" w:cs="Arial"/>
          <w:sz w:val="16"/>
          <w:szCs w:val="22"/>
        </w:rPr>
        <w:t>was</w:t>
      </w:r>
      <w:r w:rsidRPr="00A36A6F">
        <w:rPr>
          <w:rFonts w:ascii="Arial" w:eastAsia="Arial" w:hAnsi="Arial" w:cs="Arial"/>
          <w:spacing w:val="-4"/>
          <w:sz w:val="16"/>
          <w:szCs w:val="22"/>
        </w:rPr>
        <w:t xml:space="preserve"> </w:t>
      </w:r>
      <w:r w:rsidRPr="00A36A6F">
        <w:rPr>
          <w:rFonts w:ascii="Arial" w:eastAsia="Arial" w:hAnsi="Arial" w:cs="Arial"/>
          <w:sz w:val="16"/>
          <w:szCs w:val="22"/>
        </w:rPr>
        <w:t>made</w:t>
      </w:r>
      <w:r w:rsidRPr="00A36A6F">
        <w:rPr>
          <w:rFonts w:ascii="Arial" w:eastAsia="Arial" w:hAnsi="Arial" w:cs="Arial"/>
          <w:spacing w:val="-5"/>
          <w:sz w:val="16"/>
          <w:szCs w:val="22"/>
        </w:rPr>
        <w:t xml:space="preserve"> </w:t>
      </w:r>
      <w:r w:rsidRPr="00A36A6F">
        <w:rPr>
          <w:rFonts w:ascii="Arial" w:eastAsia="Arial" w:hAnsi="Arial" w:cs="Arial"/>
          <w:sz w:val="16"/>
          <w:szCs w:val="22"/>
        </w:rPr>
        <w:t>or entered into.</w:t>
      </w:r>
      <w:r w:rsidRPr="00A36A6F">
        <w:rPr>
          <w:rFonts w:ascii="Arial" w:eastAsia="Arial" w:hAnsi="Arial" w:cs="Arial"/>
          <w:spacing w:val="40"/>
          <w:sz w:val="16"/>
          <w:szCs w:val="22"/>
        </w:rPr>
        <w:t xml:space="preserve"> </w:t>
      </w:r>
      <w:r w:rsidRPr="00A36A6F">
        <w:rPr>
          <w:rFonts w:ascii="Arial" w:eastAsia="Arial" w:hAnsi="Arial" w:cs="Arial"/>
          <w:sz w:val="16"/>
          <w:szCs w:val="22"/>
        </w:rPr>
        <w:t>Submission of this certification is a prerequisite for making or entering into this transaction imposed by 31</w:t>
      </w:r>
    </w:p>
    <w:p w14:paraId="717248FF" w14:textId="77777777" w:rsidR="00A36A6F" w:rsidRPr="00A36A6F" w:rsidRDefault="00A36A6F" w:rsidP="00A36A6F">
      <w:pPr>
        <w:widowControl w:val="0"/>
        <w:autoSpaceDE w:val="0"/>
        <w:autoSpaceDN w:val="0"/>
        <w:spacing w:before="1"/>
        <w:rPr>
          <w:rFonts w:ascii="Arial" w:eastAsia="Arial" w:hAnsi="Arial" w:cs="Arial"/>
          <w:sz w:val="16"/>
          <w:szCs w:val="16"/>
        </w:rPr>
      </w:pPr>
      <w:r w:rsidRPr="00A36A6F">
        <w:rPr>
          <w:rFonts w:ascii="Arial" w:eastAsia="Arial" w:hAnsi="Arial" w:cs="Arial"/>
          <w:sz w:val="16"/>
          <w:szCs w:val="16"/>
        </w:rPr>
        <w:t>U.S.C. 1352.</w:t>
      </w:r>
      <w:r w:rsidRPr="00A36A6F">
        <w:rPr>
          <w:rFonts w:ascii="Arial" w:eastAsia="Arial" w:hAnsi="Arial" w:cs="Arial"/>
          <w:spacing w:val="40"/>
          <w:sz w:val="16"/>
          <w:szCs w:val="16"/>
        </w:rPr>
        <w:t xml:space="preserve"> </w:t>
      </w:r>
      <w:r w:rsidRPr="00A36A6F">
        <w:rPr>
          <w:rFonts w:ascii="Arial" w:eastAsia="Arial" w:hAnsi="Arial" w:cs="Arial"/>
          <w:sz w:val="16"/>
          <w:szCs w:val="16"/>
        </w:rPr>
        <w:t>Any person who fails to file the required certification</w:t>
      </w:r>
      <w:r w:rsidRPr="00A36A6F">
        <w:rPr>
          <w:rFonts w:ascii="Arial" w:eastAsia="Arial" w:hAnsi="Arial" w:cs="Arial"/>
          <w:spacing w:val="-4"/>
          <w:sz w:val="16"/>
          <w:szCs w:val="16"/>
        </w:rPr>
        <w:t xml:space="preserve"> </w:t>
      </w:r>
      <w:r w:rsidRPr="00A36A6F">
        <w:rPr>
          <w:rFonts w:ascii="Arial" w:eastAsia="Arial" w:hAnsi="Arial" w:cs="Arial"/>
          <w:sz w:val="16"/>
          <w:szCs w:val="16"/>
        </w:rPr>
        <w:t>shall</w:t>
      </w:r>
      <w:r w:rsidRPr="00A36A6F">
        <w:rPr>
          <w:rFonts w:ascii="Arial" w:eastAsia="Arial" w:hAnsi="Arial" w:cs="Arial"/>
          <w:spacing w:val="-4"/>
          <w:sz w:val="16"/>
          <w:szCs w:val="16"/>
        </w:rPr>
        <w:t xml:space="preserve"> </w:t>
      </w:r>
      <w:r w:rsidRPr="00A36A6F">
        <w:rPr>
          <w:rFonts w:ascii="Arial" w:eastAsia="Arial" w:hAnsi="Arial" w:cs="Arial"/>
          <w:sz w:val="16"/>
          <w:szCs w:val="16"/>
        </w:rPr>
        <w:t>be</w:t>
      </w:r>
      <w:r w:rsidRPr="00A36A6F">
        <w:rPr>
          <w:rFonts w:ascii="Arial" w:eastAsia="Arial" w:hAnsi="Arial" w:cs="Arial"/>
          <w:spacing w:val="-4"/>
          <w:sz w:val="16"/>
          <w:szCs w:val="16"/>
        </w:rPr>
        <w:t xml:space="preserve"> </w:t>
      </w:r>
      <w:r w:rsidRPr="00A36A6F">
        <w:rPr>
          <w:rFonts w:ascii="Arial" w:eastAsia="Arial" w:hAnsi="Arial" w:cs="Arial"/>
          <w:sz w:val="16"/>
          <w:szCs w:val="16"/>
        </w:rPr>
        <w:t>subject</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a</w:t>
      </w:r>
      <w:r w:rsidRPr="00A36A6F">
        <w:rPr>
          <w:rFonts w:ascii="Arial" w:eastAsia="Arial" w:hAnsi="Arial" w:cs="Arial"/>
          <w:spacing w:val="-4"/>
          <w:sz w:val="16"/>
          <w:szCs w:val="16"/>
        </w:rPr>
        <w:t xml:space="preserve"> </w:t>
      </w:r>
      <w:r w:rsidRPr="00A36A6F">
        <w:rPr>
          <w:rFonts w:ascii="Arial" w:eastAsia="Arial" w:hAnsi="Arial" w:cs="Arial"/>
          <w:sz w:val="16"/>
          <w:szCs w:val="16"/>
        </w:rPr>
        <w:t>civil</w:t>
      </w:r>
      <w:r w:rsidRPr="00A36A6F">
        <w:rPr>
          <w:rFonts w:ascii="Arial" w:eastAsia="Arial" w:hAnsi="Arial" w:cs="Arial"/>
          <w:spacing w:val="-3"/>
          <w:sz w:val="16"/>
          <w:szCs w:val="16"/>
        </w:rPr>
        <w:t xml:space="preserve"> </w:t>
      </w:r>
      <w:r w:rsidRPr="00A36A6F">
        <w:rPr>
          <w:rFonts w:ascii="Arial" w:eastAsia="Arial" w:hAnsi="Arial" w:cs="Arial"/>
          <w:sz w:val="16"/>
          <w:szCs w:val="16"/>
        </w:rPr>
        <w:t>penalty</w:t>
      </w:r>
      <w:r w:rsidRPr="00A36A6F">
        <w:rPr>
          <w:rFonts w:ascii="Arial" w:eastAsia="Arial" w:hAnsi="Arial" w:cs="Arial"/>
          <w:spacing w:val="-3"/>
          <w:sz w:val="16"/>
          <w:szCs w:val="16"/>
        </w:rPr>
        <w:t xml:space="preserve"> </w:t>
      </w:r>
      <w:r w:rsidRPr="00A36A6F">
        <w:rPr>
          <w:rFonts w:ascii="Arial" w:eastAsia="Arial" w:hAnsi="Arial" w:cs="Arial"/>
          <w:sz w:val="16"/>
          <w:szCs w:val="16"/>
        </w:rPr>
        <w:t>of</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less</w:t>
      </w:r>
      <w:r w:rsidRPr="00A36A6F">
        <w:rPr>
          <w:rFonts w:ascii="Arial" w:eastAsia="Arial" w:hAnsi="Arial" w:cs="Arial"/>
          <w:spacing w:val="-3"/>
          <w:sz w:val="16"/>
          <w:szCs w:val="16"/>
        </w:rPr>
        <w:t xml:space="preserve"> </w:t>
      </w:r>
      <w:r w:rsidRPr="00A36A6F">
        <w:rPr>
          <w:rFonts w:ascii="Arial" w:eastAsia="Arial" w:hAnsi="Arial" w:cs="Arial"/>
          <w:sz w:val="16"/>
          <w:szCs w:val="16"/>
        </w:rPr>
        <w:t>than</w:t>
      </w:r>
    </w:p>
    <w:p w14:paraId="486748F6" w14:textId="77777777" w:rsidR="00A36A6F" w:rsidRPr="00A36A6F" w:rsidRDefault="00A36A6F" w:rsidP="00A36A6F">
      <w:pPr>
        <w:widowControl w:val="0"/>
        <w:autoSpaceDE w:val="0"/>
        <w:autoSpaceDN w:val="0"/>
        <w:spacing w:line="183" w:lineRule="exact"/>
        <w:rPr>
          <w:rFonts w:ascii="Arial" w:eastAsia="Arial" w:hAnsi="Arial" w:cs="Arial"/>
          <w:sz w:val="16"/>
          <w:szCs w:val="16"/>
        </w:rPr>
      </w:pPr>
      <w:r w:rsidRPr="00A36A6F">
        <w:rPr>
          <w:rFonts w:ascii="Arial" w:eastAsia="Arial" w:hAnsi="Arial" w:cs="Arial"/>
          <w:sz w:val="16"/>
          <w:szCs w:val="16"/>
        </w:rPr>
        <w:t>$10,000</w:t>
      </w:r>
      <w:r w:rsidRPr="00A36A6F">
        <w:rPr>
          <w:rFonts w:ascii="Arial" w:eastAsia="Arial" w:hAnsi="Arial" w:cs="Arial"/>
          <w:spacing w:val="-6"/>
          <w:sz w:val="16"/>
          <w:szCs w:val="16"/>
        </w:rPr>
        <w:t xml:space="preserve"> </w:t>
      </w:r>
      <w:r w:rsidRPr="00A36A6F">
        <w:rPr>
          <w:rFonts w:ascii="Arial" w:eastAsia="Arial" w:hAnsi="Arial" w:cs="Arial"/>
          <w:sz w:val="16"/>
          <w:szCs w:val="16"/>
        </w:rPr>
        <w:t>and</w:t>
      </w:r>
      <w:r w:rsidRPr="00A36A6F">
        <w:rPr>
          <w:rFonts w:ascii="Arial" w:eastAsia="Arial" w:hAnsi="Arial" w:cs="Arial"/>
          <w:spacing w:val="-4"/>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more</w:t>
      </w:r>
      <w:r w:rsidRPr="00A36A6F">
        <w:rPr>
          <w:rFonts w:ascii="Arial" w:eastAsia="Arial" w:hAnsi="Arial" w:cs="Arial"/>
          <w:spacing w:val="-6"/>
          <w:sz w:val="16"/>
          <w:szCs w:val="16"/>
        </w:rPr>
        <w:t xml:space="preserve"> </w:t>
      </w:r>
      <w:r w:rsidRPr="00A36A6F">
        <w:rPr>
          <w:rFonts w:ascii="Arial" w:eastAsia="Arial" w:hAnsi="Arial" w:cs="Arial"/>
          <w:sz w:val="16"/>
          <w:szCs w:val="16"/>
        </w:rPr>
        <w:t>than</w:t>
      </w:r>
      <w:r w:rsidRPr="00A36A6F">
        <w:rPr>
          <w:rFonts w:ascii="Arial" w:eastAsia="Arial" w:hAnsi="Arial" w:cs="Arial"/>
          <w:spacing w:val="-6"/>
          <w:sz w:val="16"/>
          <w:szCs w:val="16"/>
        </w:rPr>
        <w:t xml:space="preserve"> </w:t>
      </w:r>
      <w:r w:rsidRPr="00A36A6F">
        <w:rPr>
          <w:rFonts w:ascii="Arial" w:eastAsia="Arial" w:hAnsi="Arial" w:cs="Arial"/>
          <w:sz w:val="16"/>
          <w:szCs w:val="16"/>
        </w:rPr>
        <w:t>$100,000</w:t>
      </w:r>
      <w:r w:rsidRPr="00A36A6F">
        <w:rPr>
          <w:rFonts w:ascii="Arial" w:eastAsia="Arial" w:hAnsi="Arial" w:cs="Arial"/>
          <w:spacing w:val="-6"/>
          <w:sz w:val="16"/>
          <w:szCs w:val="16"/>
        </w:rPr>
        <w:t xml:space="preserve"> </w:t>
      </w:r>
      <w:r w:rsidRPr="00A36A6F">
        <w:rPr>
          <w:rFonts w:ascii="Arial" w:eastAsia="Arial" w:hAnsi="Arial" w:cs="Arial"/>
          <w:sz w:val="16"/>
          <w:szCs w:val="16"/>
        </w:rPr>
        <w:t>for</w:t>
      </w:r>
      <w:r w:rsidRPr="00A36A6F">
        <w:rPr>
          <w:rFonts w:ascii="Arial" w:eastAsia="Arial" w:hAnsi="Arial" w:cs="Arial"/>
          <w:spacing w:val="-6"/>
          <w:sz w:val="16"/>
          <w:szCs w:val="16"/>
        </w:rPr>
        <w:t xml:space="preserve"> </w:t>
      </w:r>
      <w:r w:rsidRPr="00A36A6F">
        <w:rPr>
          <w:rFonts w:ascii="Arial" w:eastAsia="Arial" w:hAnsi="Arial" w:cs="Arial"/>
          <w:sz w:val="16"/>
          <w:szCs w:val="16"/>
        </w:rPr>
        <w:t>each</w:t>
      </w:r>
      <w:r w:rsidRPr="00A36A6F">
        <w:rPr>
          <w:rFonts w:ascii="Arial" w:eastAsia="Arial" w:hAnsi="Arial" w:cs="Arial"/>
          <w:spacing w:val="-5"/>
          <w:sz w:val="16"/>
          <w:szCs w:val="16"/>
        </w:rPr>
        <w:t xml:space="preserve"> </w:t>
      </w:r>
      <w:r w:rsidRPr="00A36A6F">
        <w:rPr>
          <w:rFonts w:ascii="Arial" w:eastAsia="Arial" w:hAnsi="Arial" w:cs="Arial"/>
          <w:sz w:val="16"/>
          <w:szCs w:val="16"/>
        </w:rPr>
        <w:t>such</w:t>
      </w:r>
      <w:r w:rsidRPr="00A36A6F">
        <w:rPr>
          <w:rFonts w:ascii="Arial" w:eastAsia="Arial" w:hAnsi="Arial" w:cs="Arial"/>
          <w:spacing w:val="-6"/>
          <w:sz w:val="16"/>
          <w:szCs w:val="16"/>
        </w:rPr>
        <w:t xml:space="preserve"> </w:t>
      </w:r>
      <w:r w:rsidRPr="00A36A6F">
        <w:rPr>
          <w:rFonts w:ascii="Arial" w:eastAsia="Arial" w:hAnsi="Arial" w:cs="Arial"/>
          <w:spacing w:val="-2"/>
          <w:sz w:val="16"/>
          <w:szCs w:val="16"/>
        </w:rPr>
        <w:t>failure.</w:t>
      </w:r>
    </w:p>
    <w:p w14:paraId="3D66D59E" w14:textId="77777777" w:rsidR="00A36A6F" w:rsidRPr="00A36A6F" w:rsidRDefault="00A36A6F" w:rsidP="00A36A6F">
      <w:pPr>
        <w:widowControl w:val="0"/>
        <w:autoSpaceDE w:val="0"/>
        <w:autoSpaceDN w:val="0"/>
        <w:rPr>
          <w:rFonts w:ascii="Arial" w:eastAsia="Arial" w:hAnsi="Arial" w:cs="Arial"/>
          <w:sz w:val="16"/>
          <w:szCs w:val="16"/>
        </w:rPr>
      </w:pPr>
    </w:p>
    <w:p w14:paraId="2D1DD67B" w14:textId="77777777" w:rsidR="00A36A6F" w:rsidRPr="00A36A6F" w:rsidRDefault="00A36A6F" w:rsidP="005D1515">
      <w:pPr>
        <w:widowControl w:val="0"/>
        <w:numPr>
          <w:ilvl w:val="2"/>
          <w:numId w:val="39"/>
        </w:numPr>
        <w:tabs>
          <w:tab w:val="left" w:pos="384"/>
        </w:tabs>
        <w:autoSpaceDE w:val="0"/>
        <w:autoSpaceDN w:val="0"/>
        <w:ind w:right="313"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6"/>
          <w:sz w:val="16"/>
          <w:szCs w:val="22"/>
        </w:rPr>
        <w:t xml:space="preserve"> </w:t>
      </w:r>
      <w:r w:rsidRPr="00A36A6F">
        <w:rPr>
          <w:rFonts w:ascii="Arial" w:eastAsia="Arial" w:hAnsi="Arial" w:cs="Arial"/>
          <w:sz w:val="16"/>
          <w:szCs w:val="22"/>
        </w:rPr>
        <w:t>prospective</w:t>
      </w:r>
      <w:r w:rsidRPr="00A36A6F">
        <w:rPr>
          <w:rFonts w:ascii="Arial" w:eastAsia="Arial" w:hAnsi="Arial" w:cs="Arial"/>
          <w:spacing w:val="-6"/>
          <w:sz w:val="16"/>
          <w:szCs w:val="22"/>
        </w:rPr>
        <w:t xml:space="preserve"> </w:t>
      </w:r>
      <w:r w:rsidRPr="00A36A6F">
        <w:rPr>
          <w:rFonts w:ascii="Arial" w:eastAsia="Arial" w:hAnsi="Arial" w:cs="Arial"/>
          <w:sz w:val="16"/>
          <w:szCs w:val="22"/>
        </w:rPr>
        <w:t>participant</w:t>
      </w:r>
      <w:r w:rsidRPr="00A36A6F">
        <w:rPr>
          <w:rFonts w:ascii="Arial" w:eastAsia="Arial" w:hAnsi="Arial" w:cs="Arial"/>
          <w:spacing w:val="-6"/>
          <w:sz w:val="16"/>
          <w:szCs w:val="22"/>
        </w:rPr>
        <w:t xml:space="preserve"> </w:t>
      </w:r>
      <w:r w:rsidRPr="00A36A6F">
        <w:rPr>
          <w:rFonts w:ascii="Arial" w:eastAsia="Arial" w:hAnsi="Arial" w:cs="Arial"/>
          <w:sz w:val="16"/>
          <w:szCs w:val="22"/>
        </w:rPr>
        <w:t>also</w:t>
      </w:r>
      <w:r w:rsidRPr="00A36A6F">
        <w:rPr>
          <w:rFonts w:ascii="Arial" w:eastAsia="Arial" w:hAnsi="Arial" w:cs="Arial"/>
          <w:spacing w:val="-6"/>
          <w:sz w:val="16"/>
          <w:szCs w:val="22"/>
        </w:rPr>
        <w:t xml:space="preserve"> </w:t>
      </w:r>
      <w:r w:rsidRPr="00A36A6F">
        <w:rPr>
          <w:rFonts w:ascii="Arial" w:eastAsia="Arial" w:hAnsi="Arial" w:cs="Arial"/>
          <w:sz w:val="16"/>
          <w:szCs w:val="22"/>
        </w:rPr>
        <w:t>agrees</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5"/>
          <w:sz w:val="16"/>
          <w:szCs w:val="22"/>
        </w:rPr>
        <w:t xml:space="preserve"> </w:t>
      </w:r>
      <w:r w:rsidRPr="00A36A6F">
        <w:rPr>
          <w:rFonts w:ascii="Arial" w:eastAsia="Arial" w:hAnsi="Arial" w:cs="Arial"/>
          <w:sz w:val="16"/>
          <w:szCs w:val="22"/>
        </w:rPr>
        <w:t>submitting</w:t>
      </w:r>
      <w:r w:rsidRPr="00A36A6F">
        <w:rPr>
          <w:rFonts w:ascii="Arial" w:eastAsia="Arial" w:hAnsi="Arial" w:cs="Arial"/>
          <w:spacing w:val="-6"/>
          <w:sz w:val="16"/>
          <w:szCs w:val="22"/>
        </w:rPr>
        <w:t xml:space="preserve"> </w:t>
      </w:r>
      <w:r w:rsidRPr="00A36A6F">
        <w:rPr>
          <w:rFonts w:ascii="Arial" w:eastAsia="Arial" w:hAnsi="Arial" w:cs="Arial"/>
          <w:sz w:val="16"/>
          <w:szCs w:val="22"/>
        </w:rPr>
        <w:t>its bid or proposal that the participant shall require that the language of this certification be included in all lower tier subcontracts, which exceed $100,000 and that all such recipients shall certify and disclose accordingly.</w:t>
      </w:r>
    </w:p>
    <w:p w14:paraId="6CB9FC7B" w14:textId="77777777" w:rsidR="00A36A6F" w:rsidRPr="00A36A6F" w:rsidRDefault="00A36A6F" w:rsidP="00A36A6F">
      <w:pPr>
        <w:widowControl w:val="0"/>
        <w:autoSpaceDE w:val="0"/>
        <w:autoSpaceDN w:val="0"/>
        <w:spacing w:before="183"/>
        <w:rPr>
          <w:rFonts w:ascii="Arial" w:eastAsia="Arial" w:hAnsi="Arial" w:cs="Arial"/>
          <w:sz w:val="16"/>
          <w:szCs w:val="16"/>
        </w:rPr>
      </w:pPr>
    </w:p>
    <w:p w14:paraId="3617E5AF" w14:textId="77777777" w:rsidR="00A36A6F" w:rsidRPr="00A36A6F" w:rsidRDefault="00A36A6F" w:rsidP="005D1515">
      <w:pPr>
        <w:pStyle w:val="ListParagraph"/>
        <w:numPr>
          <w:ilvl w:val="1"/>
          <w:numId w:val="39"/>
        </w:numPr>
        <w:spacing w:before="96"/>
        <w:rPr>
          <w:rFonts w:ascii="Arial" w:eastAsia="Arial" w:hAnsi="Arial" w:cs="Arial"/>
          <w:b/>
          <w:bCs/>
          <w:sz w:val="16"/>
          <w:szCs w:val="16"/>
        </w:rPr>
      </w:pPr>
      <w:r w:rsidRPr="00A36A6F">
        <w:rPr>
          <w:rFonts w:ascii="Arial" w:eastAsia="Arial" w:hAnsi="Arial" w:cs="Arial"/>
          <w:b/>
          <w:bCs/>
          <w:sz w:val="16"/>
          <w:szCs w:val="16"/>
        </w:rPr>
        <w:t>USE</w:t>
      </w:r>
      <w:r w:rsidRPr="00A36A6F">
        <w:rPr>
          <w:rFonts w:ascii="Arial" w:eastAsia="Arial" w:hAnsi="Arial" w:cs="Arial"/>
          <w:b/>
          <w:bCs/>
          <w:spacing w:val="-7"/>
          <w:sz w:val="16"/>
          <w:szCs w:val="16"/>
        </w:rPr>
        <w:t xml:space="preserve"> </w:t>
      </w:r>
      <w:r w:rsidRPr="00A36A6F">
        <w:rPr>
          <w:rFonts w:ascii="Arial" w:eastAsia="Arial" w:hAnsi="Arial" w:cs="Arial"/>
          <w:b/>
          <w:bCs/>
          <w:sz w:val="16"/>
          <w:szCs w:val="16"/>
        </w:rPr>
        <w:t>OF</w:t>
      </w:r>
      <w:r w:rsidRPr="00A36A6F">
        <w:rPr>
          <w:rFonts w:ascii="Arial" w:eastAsia="Arial" w:hAnsi="Arial" w:cs="Arial"/>
          <w:b/>
          <w:bCs/>
          <w:spacing w:val="-7"/>
          <w:sz w:val="16"/>
          <w:szCs w:val="16"/>
        </w:rPr>
        <w:t xml:space="preserve"> </w:t>
      </w:r>
      <w:r w:rsidRPr="00A36A6F">
        <w:rPr>
          <w:rFonts w:ascii="Arial" w:eastAsia="Arial" w:hAnsi="Arial" w:cs="Arial"/>
          <w:b/>
          <w:bCs/>
          <w:spacing w:val="-2"/>
          <w:sz w:val="16"/>
          <w:szCs w:val="16"/>
        </w:rPr>
        <w:t>UNITED</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STATES-FLAG</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VESSELS:</w:t>
      </w:r>
    </w:p>
    <w:p w14:paraId="4DD32CBC" w14:textId="77777777" w:rsidR="00A36A6F" w:rsidRPr="00A36A6F" w:rsidRDefault="00A36A6F" w:rsidP="00A36A6F">
      <w:pPr>
        <w:widowControl w:val="0"/>
        <w:autoSpaceDE w:val="0"/>
        <w:autoSpaceDN w:val="0"/>
        <w:spacing w:before="1"/>
        <w:rPr>
          <w:rFonts w:ascii="Arial" w:eastAsia="Arial" w:hAnsi="Arial" w:cs="Arial"/>
          <w:b/>
          <w:sz w:val="16"/>
          <w:szCs w:val="16"/>
        </w:rPr>
      </w:pPr>
    </w:p>
    <w:p w14:paraId="3968110C"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This provision is applicable to all Federal-aid construction contracts, design-build contracts, subcontracts, lower-tier subcontracts,</w:t>
      </w:r>
      <w:r w:rsidRPr="00A36A6F">
        <w:rPr>
          <w:rFonts w:ascii="Arial" w:eastAsia="Arial" w:hAnsi="Arial" w:cs="Arial"/>
          <w:spacing w:val="-7"/>
          <w:sz w:val="16"/>
          <w:szCs w:val="16"/>
        </w:rPr>
        <w:t xml:space="preserve"> </w:t>
      </w:r>
      <w:r w:rsidRPr="00A36A6F">
        <w:rPr>
          <w:rFonts w:ascii="Arial" w:eastAsia="Arial" w:hAnsi="Arial" w:cs="Arial"/>
          <w:sz w:val="16"/>
          <w:szCs w:val="16"/>
        </w:rPr>
        <w:t>purchase</w:t>
      </w:r>
      <w:r w:rsidRPr="00A36A6F">
        <w:rPr>
          <w:rFonts w:ascii="Arial" w:eastAsia="Arial" w:hAnsi="Arial" w:cs="Arial"/>
          <w:spacing w:val="-7"/>
          <w:sz w:val="16"/>
          <w:szCs w:val="16"/>
        </w:rPr>
        <w:t xml:space="preserve"> </w:t>
      </w:r>
      <w:r w:rsidRPr="00A36A6F">
        <w:rPr>
          <w:rFonts w:ascii="Arial" w:eastAsia="Arial" w:hAnsi="Arial" w:cs="Arial"/>
          <w:sz w:val="16"/>
          <w:szCs w:val="16"/>
        </w:rPr>
        <w:t>orders,</w:t>
      </w:r>
      <w:r w:rsidRPr="00A36A6F">
        <w:rPr>
          <w:rFonts w:ascii="Arial" w:eastAsia="Arial" w:hAnsi="Arial" w:cs="Arial"/>
          <w:spacing w:val="-7"/>
          <w:sz w:val="16"/>
          <w:szCs w:val="16"/>
        </w:rPr>
        <w:t xml:space="preserve"> </w:t>
      </w:r>
      <w:r w:rsidRPr="00A36A6F">
        <w:rPr>
          <w:rFonts w:ascii="Arial" w:eastAsia="Arial" w:hAnsi="Arial" w:cs="Arial"/>
          <w:sz w:val="16"/>
          <w:szCs w:val="16"/>
        </w:rPr>
        <w:t>lease</w:t>
      </w:r>
      <w:r w:rsidRPr="00A36A6F">
        <w:rPr>
          <w:rFonts w:ascii="Arial" w:eastAsia="Arial" w:hAnsi="Arial" w:cs="Arial"/>
          <w:spacing w:val="-7"/>
          <w:sz w:val="16"/>
          <w:szCs w:val="16"/>
        </w:rPr>
        <w:t xml:space="preserve"> </w:t>
      </w:r>
      <w:r w:rsidRPr="00A36A6F">
        <w:rPr>
          <w:rFonts w:ascii="Arial" w:eastAsia="Arial" w:hAnsi="Arial" w:cs="Arial"/>
          <w:sz w:val="16"/>
          <w:szCs w:val="16"/>
        </w:rPr>
        <w:t>agreements,</w:t>
      </w:r>
      <w:r w:rsidRPr="00A36A6F">
        <w:rPr>
          <w:rFonts w:ascii="Arial" w:eastAsia="Arial" w:hAnsi="Arial" w:cs="Arial"/>
          <w:spacing w:val="-5"/>
          <w:sz w:val="16"/>
          <w:szCs w:val="16"/>
        </w:rPr>
        <w:t xml:space="preserve"> </w:t>
      </w:r>
      <w:r w:rsidRPr="00A36A6F">
        <w:rPr>
          <w:rFonts w:ascii="Arial" w:eastAsia="Arial" w:hAnsi="Arial" w:cs="Arial"/>
          <w:sz w:val="16"/>
          <w:szCs w:val="16"/>
        </w:rPr>
        <w:t>or</w:t>
      </w:r>
      <w:r w:rsidRPr="00A36A6F">
        <w:rPr>
          <w:rFonts w:ascii="Arial" w:eastAsia="Arial" w:hAnsi="Arial" w:cs="Arial"/>
          <w:spacing w:val="-7"/>
          <w:sz w:val="16"/>
          <w:szCs w:val="16"/>
        </w:rPr>
        <w:t xml:space="preserve"> </w:t>
      </w:r>
      <w:r w:rsidRPr="00A36A6F">
        <w:rPr>
          <w:rFonts w:ascii="Arial" w:eastAsia="Arial" w:hAnsi="Arial" w:cs="Arial"/>
          <w:sz w:val="16"/>
          <w:szCs w:val="16"/>
        </w:rPr>
        <w:t>any</w:t>
      </w:r>
      <w:r w:rsidRPr="00A36A6F">
        <w:rPr>
          <w:rFonts w:ascii="Arial" w:eastAsia="Arial" w:hAnsi="Arial" w:cs="Arial"/>
          <w:spacing w:val="-6"/>
          <w:sz w:val="16"/>
          <w:szCs w:val="16"/>
        </w:rPr>
        <w:t xml:space="preserve"> </w:t>
      </w:r>
      <w:r w:rsidRPr="00A36A6F">
        <w:rPr>
          <w:rFonts w:ascii="Arial" w:eastAsia="Arial" w:hAnsi="Arial" w:cs="Arial"/>
          <w:sz w:val="16"/>
          <w:szCs w:val="16"/>
        </w:rPr>
        <w:t>other covered transaction.</w:t>
      </w:r>
      <w:r w:rsidRPr="00A36A6F">
        <w:rPr>
          <w:rFonts w:ascii="Arial" w:eastAsia="Arial" w:hAnsi="Arial" w:cs="Arial"/>
          <w:spacing w:val="40"/>
          <w:sz w:val="16"/>
          <w:szCs w:val="16"/>
        </w:rPr>
        <w:t xml:space="preserve"> </w:t>
      </w:r>
      <w:r w:rsidRPr="00A36A6F">
        <w:rPr>
          <w:rFonts w:ascii="Arial" w:eastAsia="Arial" w:hAnsi="Arial" w:cs="Arial"/>
          <w:sz w:val="16"/>
          <w:szCs w:val="16"/>
        </w:rPr>
        <w:t>46 CFR Part 381.</w:t>
      </w:r>
    </w:p>
    <w:p w14:paraId="6862D0A6" w14:textId="77777777" w:rsidR="00A36A6F" w:rsidRPr="00A36A6F" w:rsidRDefault="00A36A6F" w:rsidP="00A36A6F">
      <w:pPr>
        <w:widowControl w:val="0"/>
        <w:autoSpaceDE w:val="0"/>
        <w:autoSpaceDN w:val="0"/>
        <w:spacing w:before="183"/>
        <w:ind w:right="132"/>
        <w:rPr>
          <w:rFonts w:ascii="Arial" w:eastAsia="Arial" w:hAnsi="Arial" w:cs="Arial"/>
          <w:sz w:val="16"/>
          <w:szCs w:val="16"/>
        </w:rPr>
      </w:pPr>
      <w:r w:rsidRPr="00A36A6F">
        <w:rPr>
          <w:rFonts w:ascii="Arial" w:eastAsia="Arial" w:hAnsi="Arial" w:cs="Arial"/>
          <w:sz w:val="16"/>
          <w:szCs w:val="16"/>
        </w:rPr>
        <w:t>This requirement applies to material or equipment that is 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w:t>
      </w:r>
      <w:r w:rsidRPr="00A36A6F">
        <w:rPr>
          <w:rFonts w:ascii="Arial" w:eastAsia="Arial" w:hAnsi="Arial" w:cs="Arial"/>
          <w:spacing w:val="-5"/>
          <w:sz w:val="16"/>
          <w:szCs w:val="16"/>
        </w:rPr>
        <w:t xml:space="preserve"> </w:t>
      </w:r>
      <w:r w:rsidRPr="00A36A6F">
        <w:rPr>
          <w:rFonts w:ascii="Arial" w:eastAsia="Arial" w:hAnsi="Arial" w:cs="Arial"/>
          <w:sz w:val="16"/>
          <w:szCs w:val="16"/>
        </w:rPr>
        <w:t>specific</w:t>
      </w:r>
      <w:r w:rsidRPr="00A36A6F">
        <w:rPr>
          <w:rFonts w:ascii="Arial" w:eastAsia="Arial" w:hAnsi="Arial" w:cs="Arial"/>
          <w:spacing w:val="-4"/>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highway</w:t>
      </w:r>
      <w:r w:rsidRPr="00A36A6F">
        <w:rPr>
          <w:rFonts w:ascii="Arial" w:eastAsia="Arial" w:hAnsi="Arial" w:cs="Arial"/>
          <w:spacing w:val="-4"/>
          <w:sz w:val="16"/>
          <w:szCs w:val="16"/>
        </w:rPr>
        <w:t xml:space="preserve"> </w:t>
      </w:r>
      <w:r w:rsidRPr="00A36A6F">
        <w:rPr>
          <w:rFonts w:ascii="Arial" w:eastAsia="Arial" w:hAnsi="Arial" w:cs="Arial"/>
          <w:sz w:val="16"/>
          <w:szCs w:val="16"/>
        </w:rPr>
        <w:t>project.</w:t>
      </w:r>
      <w:r w:rsidRPr="00A36A6F">
        <w:rPr>
          <w:rFonts w:ascii="Arial" w:eastAsia="Arial" w:hAnsi="Arial" w:cs="Arial"/>
          <w:spacing w:val="35"/>
          <w:sz w:val="16"/>
          <w:szCs w:val="16"/>
        </w:rPr>
        <w:t xml:space="preserve"> </w:t>
      </w:r>
      <w:r w:rsidRPr="00A36A6F">
        <w:rPr>
          <w:rFonts w:ascii="Arial" w:eastAsia="Arial" w:hAnsi="Arial" w:cs="Arial"/>
          <w:sz w:val="16"/>
          <w:szCs w:val="16"/>
        </w:rPr>
        <w:t>46</w:t>
      </w:r>
      <w:r w:rsidRPr="00A36A6F">
        <w:rPr>
          <w:rFonts w:ascii="Arial" w:eastAsia="Arial" w:hAnsi="Arial" w:cs="Arial"/>
          <w:spacing w:val="-5"/>
          <w:sz w:val="16"/>
          <w:szCs w:val="16"/>
        </w:rPr>
        <w:t xml:space="preserve"> </w:t>
      </w:r>
      <w:r w:rsidRPr="00A36A6F">
        <w:rPr>
          <w:rFonts w:ascii="Arial" w:eastAsia="Arial" w:hAnsi="Arial" w:cs="Arial"/>
          <w:sz w:val="16"/>
          <w:szCs w:val="16"/>
        </w:rPr>
        <w:t>CFR</w:t>
      </w:r>
    </w:p>
    <w:p w14:paraId="31EB6199" w14:textId="77777777" w:rsidR="00A36A6F" w:rsidRPr="00A36A6F" w:rsidRDefault="00A36A6F" w:rsidP="00A36A6F">
      <w:pPr>
        <w:widowControl w:val="0"/>
        <w:autoSpaceDE w:val="0"/>
        <w:autoSpaceDN w:val="0"/>
        <w:rPr>
          <w:rFonts w:ascii="Arial" w:eastAsia="Arial" w:hAnsi="Arial" w:cs="Arial"/>
          <w:sz w:val="16"/>
          <w:szCs w:val="16"/>
        </w:rPr>
      </w:pPr>
      <w:r w:rsidRPr="00A36A6F">
        <w:rPr>
          <w:rFonts w:ascii="Arial" w:eastAsia="Arial" w:hAnsi="Arial" w:cs="Arial"/>
          <w:sz w:val="16"/>
          <w:szCs w:val="16"/>
        </w:rPr>
        <w:t>381.7.</w:t>
      </w:r>
      <w:r w:rsidRPr="00A36A6F">
        <w:rPr>
          <w:rFonts w:ascii="Arial" w:eastAsia="Arial" w:hAnsi="Arial" w:cs="Arial"/>
          <w:spacing w:val="37"/>
          <w:sz w:val="16"/>
          <w:szCs w:val="16"/>
        </w:rPr>
        <w:t xml:space="preserve"> </w:t>
      </w:r>
      <w:r w:rsidRPr="00A36A6F">
        <w:rPr>
          <w:rFonts w:ascii="Arial" w:eastAsia="Arial" w:hAnsi="Arial" w:cs="Arial"/>
          <w:sz w:val="16"/>
          <w:szCs w:val="16"/>
        </w:rPr>
        <w:t>It</w:t>
      </w:r>
      <w:r w:rsidRPr="00A36A6F">
        <w:rPr>
          <w:rFonts w:ascii="Arial" w:eastAsia="Arial" w:hAnsi="Arial" w:cs="Arial"/>
          <w:spacing w:val="-4"/>
          <w:sz w:val="16"/>
          <w:szCs w:val="16"/>
        </w:rPr>
        <w:t xml:space="preserve"> </w:t>
      </w:r>
      <w:r w:rsidRPr="00A36A6F">
        <w:rPr>
          <w:rFonts w:ascii="Arial" w:eastAsia="Arial" w:hAnsi="Arial" w:cs="Arial"/>
          <w:sz w:val="16"/>
          <w:szCs w:val="16"/>
        </w:rPr>
        <w:t>is</w:t>
      </w:r>
      <w:r w:rsidRPr="00A36A6F">
        <w:rPr>
          <w:rFonts w:ascii="Arial" w:eastAsia="Arial" w:hAnsi="Arial" w:cs="Arial"/>
          <w:spacing w:val="-3"/>
          <w:sz w:val="16"/>
          <w:szCs w:val="16"/>
        </w:rPr>
        <w:t xml:space="preserve"> </w:t>
      </w:r>
      <w:r w:rsidRPr="00A36A6F">
        <w:rPr>
          <w:rFonts w:ascii="Arial" w:eastAsia="Arial" w:hAnsi="Arial" w:cs="Arial"/>
          <w:sz w:val="16"/>
          <w:szCs w:val="16"/>
        </w:rPr>
        <w:t>not</w:t>
      </w:r>
      <w:r w:rsidRPr="00A36A6F">
        <w:rPr>
          <w:rFonts w:ascii="Arial" w:eastAsia="Arial" w:hAnsi="Arial" w:cs="Arial"/>
          <w:spacing w:val="-4"/>
          <w:sz w:val="16"/>
          <w:szCs w:val="16"/>
        </w:rPr>
        <w:t xml:space="preserve"> </w:t>
      </w:r>
      <w:r w:rsidRPr="00A36A6F">
        <w:rPr>
          <w:rFonts w:ascii="Arial" w:eastAsia="Arial" w:hAnsi="Arial" w:cs="Arial"/>
          <w:sz w:val="16"/>
          <w:szCs w:val="16"/>
        </w:rPr>
        <w:t>applicable</w:t>
      </w:r>
      <w:r w:rsidRPr="00A36A6F">
        <w:rPr>
          <w:rFonts w:ascii="Arial" w:eastAsia="Arial" w:hAnsi="Arial" w:cs="Arial"/>
          <w:spacing w:val="-4"/>
          <w:sz w:val="16"/>
          <w:szCs w:val="16"/>
        </w:rPr>
        <w:t xml:space="preserve"> </w:t>
      </w:r>
      <w:r w:rsidRPr="00A36A6F">
        <w:rPr>
          <w:rFonts w:ascii="Arial" w:eastAsia="Arial" w:hAnsi="Arial" w:cs="Arial"/>
          <w:sz w:val="16"/>
          <w:szCs w:val="16"/>
        </w:rPr>
        <w:t>to</w:t>
      </w:r>
      <w:r w:rsidRPr="00A36A6F">
        <w:rPr>
          <w:rFonts w:ascii="Arial" w:eastAsia="Arial" w:hAnsi="Arial" w:cs="Arial"/>
          <w:spacing w:val="-4"/>
          <w:sz w:val="16"/>
          <w:szCs w:val="16"/>
        </w:rPr>
        <w:t xml:space="preserve"> </w:t>
      </w:r>
      <w:r w:rsidRPr="00A36A6F">
        <w:rPr>
          <w:rFonts w:ascii="Arial" w:eastAsia="Arial" w:hAnsi="Arial" w:cs="Arial"/>
          <w:sz w:val="16"/>
          <w:szCs w:val="16"/>
        </w:rPr>
        <w:t>goods</w:t>
      </w:r>
      <w:r w:rsidRPr="00A36A6F">
        <w:rPr>
          <w:rFonts w:ascii="Arial" w:eastAsia="Arial" w:hAnsi="Arial" w:cs="Arial"/>
          <w:spacing w:val="-3"/>
          <w:sz w:val="16"/>
          <w:szCs w:val="16"/>
        </w:rPr>
        <w:t xml:space="preserve"> </w:t>
      </w:r>
      <w:r w:rsidRPr="00A36A6F">
        <w:rPr>
          <w:rFonts w:ascii="Arial" w:eastAsia="Arial" w:hAnsi="Arial" w:cs="Arial"/>
          <w:sz w:val="16"/>
          <w:szCs w:val="16"/>
        </w:rPr>
        <w:t>or</w:t>
      </w:r>
      <w:r w:rsidRPr="00A36A6F">
        <w:rPr>
          <w:rFonts w:ascii="Arial" w:eastAsia="Arial" w:hAnsi="Arial" w:cs="Arial"/>
          <w:spacing w:val="-4"/>
          <w:sz w:val="16"/>
          <w:szCs w:val="16"/>
        </w:rPr>
        <w:t xml:space="preserve"> </w:t>
      </w:r>
      <w:r w:rsidRPr="00A36A6F">
        <w:rPr>
          <w:rFonts w:ascii="Arial" w:eastAsia="Arial" w:hAnsi="Arial" w:cs="Arial"/>
          <w:sz w:val="16"/>
          <w:szCs w:val="16"/>
        </w:rPr>
        <w:t>materials</w:t>
      </w:r>
      <w:r w:rsidRPr="00A36A6F">
        <w:rPr>
          <w:rFonts w:ascii="Arial" w:eastAsia="Arial" w:hAnsi="Arial" w:cs="Arial"/>
          <w:spacing w:val="-3"/>
          <w:sz w:val="16"/>
          <w:szCs w:val="16"/>
        </w:rPr>
        <w:t xml:space="preserve"> </w:t>
      </w:r>
      <w:r w:rsidRPr="00A36A6F">
        <w:rPr>
          <w:rFonts w:ascii="Arial" w:eastAsia="Arial" w:hAnsi="Arial" w:cs="Arial"/>
          <w:sz w:val="16"/>
          <w:szCs w:val="16"/>
        </w:rPr>
        <w:t>that</w:t>
      </w:r>
      <w:r w:rsidRPr="00A36A6F">
        <w:rPr>
          <w:rFonts w:ascii="Arial" w:eastAsia="Arial" w:hAnsi="Arial" w:cs="Arial"/>
          <w:spacing w:val="-4"/>
          <w:sz w:val="16"/>
          <w:szCs w:val="16"/>
        </w:rPr>
        <w:t xml:space="preserve"> </w:t>
      </w:r>
      <w:r w:rsidRPr="00A36A6F">
        <w:rPr>
          <w:rFonts w:ascii="Arial" w:eastAsia="Arial" w:hAnsi="Arial" w:cs="Arial"/>
          <w:sz w:val="16"/>
          <w:szCs w:val="16"/>
        </w:rPr>
        <w:t>come</w:t>
      </w:r>
      <w:r w:rsidRPr="00A36A6F">
        <w:rPr>
          <w:rFonts w:ascii="Arial" w:eastAsia="Arial" w:hAnsi="Arial" w:cs="Arial"/>
          <w:spacing w:val="-4"/>
          <w:sz w:val="16"/>
          <w:szCs w:val="16"/>
        </w:rPr>
        <w:t xml:space="preserve"> </w:t>
      </w:r>
      <w:r w:rsidRPr="00A36A6F">
        <w:rPr>
          <w:rFonts w:ascii="Arial" w:eastAsia="Arial" w:hAnsi="Arial" w:cs="Arial"/>
          <w:sz w:val="16"/>
          <w:szCs w:val="16"/>
        </w:rPr>
        <w:t>into inventories independent of an FHWA funded-contract.</w:t>
      </w:r>
    </w:p>
    <w:p w14:paraId="2E0BF6A3" w14:textId="77777777" w:rsidR="00A36A6F" w:rsidRPr="00A36A6F" w:rsidRDefault="00A36A6F" w:rsidP="00A36A6F">
      <w:pPr>
        <w:widowControl w:val="0"/>
        <w:autoSpaceDE w:val="0"/>
        <w:autoSpaceDN w:val="0"/>
        <w:rPr>
          <w:rFonts w:ascii="Arial" w:eastAsia="Arial" w:hAnsi="Arial" w:cs="Arial"/>
          <w:sz w:val="16"/>
          <w:szCs w:val="16"/>
        </w:rPr>
      </w:pPr>
    </w:p>
    <w:p w14:paraId="1C018CB4" w14:textId="77777777" w:rsidR="00A36A6F" w:rsidRPr="00A36A6F" w:rsidRDefault="00A36A6F" w:rsidP="00A36A6F">
      <w:pPr>
        <w:widowControl w:val="0"/>
        <w:autoSpaceDE w:val="0"/>
        <w:autoSpaceDN w:val="0"/>
        <w:ind w:right="109"/>
        <w:rPr>
          <w:rFonts w:ascii="Arial" w:eastAsia="Arial" w:hAnsi="Arial" w:cs="Arial"/>
          <w:sz w:val="16"/>
          <w:szCs w:val="16"/>
        </w:rPr>
      </w:pPr>
      <w:r w:rsidRPr="00A36A6F">
        <w:rPr>
          <w:rFonts w:ascii="Arial" w:eastAsia="Arial" w:hAnsi="Arial" w:cs="Arial"/>
          <w:sz w:val="16"/>
          <w:szCs w:val="16"/>
        </w:rPr>
        <w:t>When oceanic shipments (or shipments across the Great Lakes)</w:t>
      </w:r>
      <w:r w:rsidRPr="00A36A6F">
        <w:rPr>
          <w:rFonts w:ascii="Arial" w:eastAsia="Arial" w:hAnsi="Arial" w:cs="Arial"/>
          <w:spacing w:val="-5"/>
          <w:sz w:val="16"/>
          <w:szCs w:val="16"/>
        </w:rPr>
        <w:t xml:space="preserve"> </w:t>
      </w:r>
      <w:r w:rsidRPr="00A36A6F">
        <w:rPr>
          <w:rFonts w:ascii="Arial" w:eastAsia="Arial" w:hAnsi="Arial" w:cs="Arial"/>
          <w:sz w:val="16"/>
          <w:szCs w:val="16"/>
        </w:rPr>
        <w:t>are</w:t>
      </w:r>
      <w:r w:rsidRPr="00A36A6F">
        <w:rPr>
          <w:rFonts w:ascii="Arial" w:eastAsia="Arial" w:hAnsi="Arial" w:cs="Arial"/>
          <w:spacing w:val="-5"/>
          <w:sz w:val="16"/>
          <w:szCs w:val="16"/>
        </w:rPr>
        <w:t xml:space="preserve"> </w:t>
      </w:r>
      <w:r w:rsidRPr="00A36A6F">
        <w:rPr>
          <w:rFonts w:ascii="Arial" w:eastAsia="Arial" w:hAnsi="Arial" w:cs="Arial"/>
          <w:sz w:val="16"/>
          <w:szCs w:val="16"/>
        </w:rPr>
        <w:t>necessary</w:t>
      </w:r>
      <w:r w:rsidRPr="00A36A6F">
        <w:rPr>
          <w:rFonts w:ascii="Arial" w:eastAsia="Arial" w:hAnsi="Arial" w:cs="Arial"/>
          <w:spacing w:val="-4"/>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materials</w:t>
      </w:r>
      <w:r w:rsidRPr="00A36A6F">
        <w:rPr>
          <w:rFonts w:ascii="Arial" w:eastAsia="Arial" w:hAnsi="Arial" w:cs="Arial"/>
          <w:spacing w:val="-4"/>
          <w:sz w:val="16"/>
          <w:szCs w:val="16"/>
        </w:rPr>
        <w:t xml:space="preserve"> </w:t>
      </w:r>
      <w:r w:rsidRPr="00A36A6F">
        <w:rPr>
          <w:rFonts w:ascii="Arial" w:eastAsia="Arial" w:hAnsi="Arial" w:cs="Arial"/>
          <w:sz w:val="16"/>
          <w:szCs w:val="16"/>
        </w:rPr>
        <w:t>or</w:t>
      </w:r>
      <w:r w:rsidRPr="00A36A6F">
        <w:rPr>
          <w:rFonts w:ascii="Arial" w:eastAsia="Arial" w:hAnsi="Arial" w:cs="Arial"/>
          <w:spacing w:val="-5"/>
          <w:sz w:val="16"/>
          <w:szCs w:val="16"/>
        </w:rPr>
        <w:t xml:space="preserve"> </w:t>
      </w:r>
      <w:r w:rsidRPr="00A36A6F">
        <w:rPr>
          <w:rFonts w:ascii="Arial" w:eastAsia="Arial" w:hAnsi="Arial" w:cs="Arial"/>
          <w:sz w:val="16"/>
          <w:szCs w:val="16"/>
        </w:rPr>
        <w:t>equipment</w:t>
      </w:r>
      <w:r w:rsidRPr="00A36A6F">
        <w:rPr>
          <w:rFonts w:ascii="Arial" w:eastAsia="Arial" w:hAnsi="Arial" w:cs="Arial"/>
          <w:spacing w:val="-5"/>
          <w:sz w:val="16"/>
          <w:szCs w:val="16"/>
        </w:rPr>
        <w:t xml:space="preserve"> </w:t>
      </w:r>
      <w:r w:rsidRPr="00A36A6F">
        <w:rPr>
          <w:rFonts w:ascii="Arial" w:eastAsia="Arial" w:hAnsi="Arial" w:cs="Arial"/>
          <w:sz w:val="16"/>
          <w:szCs w:val="16"/>
        </w:rPr>
        <w:t>acquired</w:t>
      </w:r>
      <w:r w:rsidRPr="00A36A6F">
        <w:rPr>
          <w:rFonts w:ascii="Arial" w:eastAsia="Arial" w:hAnsi="Arial" w:cs="Arial"/>
          <w:spacing w:val="-5"/>
          <w:sz w:val="16"/>
          <w:szCs w:val="16"/>
        </w:rPr>
        <w:t xml:space="preserve"> </w:t>
      </w:r>
      <w:r w:rsidRPr="00A36A6F">
        <w:rPr>
          <w:rFonts w:ascii="Arial" w:eastAsia="Arial" w:hAnsi="Arial" w:cs="Arial"/>
          <w:sz w:val="16"/>
          <w:szCs w:val="16"/>
        </w:rPr>
        <w:t>for</w:t>
      </w:r>
      <w:r w:rsidRPr="00A36A6F">
        <w:rPr>
          <w:rFonts w:ascii="Arial" w:eastAsia="Arial" w:hAnsi="Arial" w:cs="Arial"/>
          <w:spacing w:val="-5"/>
          <w:sz w:val="16"/>
          <w:szCs w:val="16"/>
        </w:rPr>
        <w:t xml:space="preserve"> </w:t>
      </w:r>
      <w:r w:rsidRPr="00A36A6F">
        <w:rPr>
          <w:rFonts w:ascii="Arial" w:eastAsia="Arial" w:hAnsi="Arial" w:cs="Arial"/>
          <w:sz w:val="16"/>
          <w:szCs w:val="16"/>
        </w:rPr>
        <w:t>a specific Federal-aid construction project, the bidder, proposer, contractor, subcontractor, or vendor agrees:</w:t>
      </w:r>
    </w:p>
    <w:p w14:paraId="027FA5CB" w14:textId="77777777" w:rsidR="00A36A6F" w:rsidRPr="00A36A6F" w:rsidRDefault="00A36A6F" w:rsidP="00A36A6F">
      <w:pPr>
        <w:widowControl w:val="0"/>
        <w:autoSpaceDE w:val="0"/>
        <w:autoSpaceDN w:val="0"/>
        <w:rPr>
          <w:rFonts w:ascii="Arial" w:eastAsia="Arial" w:hAnsi="Arial" w:cs="Arial"/>
          <w:sz w:val="16"/>
          <w:szCs w:val="16"/>
        </w:rPr>
      </w:pPr>
    </w:p>
    <w:p w14:paraId="76080C66" w14:textId="77777777" w:rsidR="00A36A6F" w:rsidRPr="00A36A6F" w:rsidRDefault="00A36A6F" w:rsidP="005D1515">
      <w:pPr>
        <w:widowControl w:val="0"/>
        <w:numPr>
          <w:ilvl w:val="0"/>
          <w:numId w:val="9"/>
        </w:numPr>
        <w:tabs>
          <w:tab w:val="left" w:pos="296"/>
        </w:tabs>
        <w:autoSpaceDE w:val="0"/>
        <w:autoSpaceDN w:val="0"/>
        <w:ind w:right="223" w:firstLine="0"/>
        <w:rPr>
          <w:rFonts w:ascii="Arial" w:eastAsia="Arial" w:hAnsi="Arial" w:cs="Arial"/>
          <w:sz w:val="16"/>
          <w:szCs w:val="22"/>
        </w:rPr>
      </w:pPr>
      <w:r w:rsidRPr="00A36A6F">
        <w:rPr>
          <w:rFonts w:ascii="Arial" w:eastAsia="Arial" w:hAnsi="Arial" w:cs="Arial"/>
          <w:sz w:val="16"/>
          <w:szCs w:val="22"/>
        </w:rPr>
        <w:t>To utilize privately owned United States-flag commercial vessels to ship at least 50 percent of the gross tonnage (computed separately for dry bulk carriers, dry cargo liners, and tankers) involved, whenever shipping any equipment, material, or commodities pursuant to this contract, to the extent</w:t>
      </w:r>
      <w:r w:rsidRPr="00A36A6F">
        <w:rPr>
          <w:rFonts w:ascii="Arial" w:eastAsia="Arial" w:hAnsi="Arial" w:cs="Arial"/>
          <w:spacing w:val="-5"/>
          <w:sz w:val="16"/>
          <w:szCs w:val="22"/>
        </w:rPr>
        <w:t xml:space="preserve"> </w:t>
      </w:r>
      <w:r w:rsidRPr="00A36A6F">
        <w:rPr>
          <w:rFonts w:ascii="Arial" w:eastAsia="Arial" w:hAnsi="Arial" w:cs="Arial"/>
          <w:sz w:val="16"/>
          <w:szCs w:val="22"/>
        </w:rPr>
        <w:t>such</w:t>
      </w:r>
      <w:r w:rsidRPr="00A36A6F">
        <w:rPr>
          <w:rFonts w:ascii="Arial" w:eastAsia="Arial" w:hAnsi="Arial" w:cs="Arial"/>
          <w:spacing w:val="-5"/>
          <w:sz w:val="16"/>
          <w:szCs w:val="22"/>
        </w:rPr>
        <w:t xml:space="preserve"> </w:t>
      </w:r>
      <w:r w:rsidRPr="00A36A6F">
        <w:rPr>
          <w:rFonts w:ascii="Arial" w:eastAsia="Arial" w:hAnsi="Arial" w:cs="Arial"/>
          <w:sz w:val="16"/>
          <w:szCs w:val="22"/>
        </w:rPr>
        <w:t>vessels</w:t>
      </w:r>
      <w:r w:rsidRPr="00A36A6F">
        <w:rPr>
          <w:rFonts w:ascii="Arial" w:eastAsia="Arial" w:hAnsi="Arial" w:cs="Arial"/>
          <w:spacing w:val="-4"/>
          <w:sz w:val="16"/>
          <w:szCs w:val="22"/>
        </w:rPr>
        <w:t xml:space="preserve"> </w:t>
      </w:r>
      <w:r w:rsidRPr="00A36A6F">
        <w:rPr>
          <w:rFonts w:ascii="Arial" w:eastAsia="Arial" w:hAnsi="Arial" w:cs="Arial"/>
          <w:sz w:val="16"/>
          <w:szCs w:val="22"/>
        </w:rPr>
        <w:t>are</w:t>
      </w:r>
      <w:r w:rsidRPr="00A36A6F">
        <w:rPr>
          <w:rFonts w:ascii="Arial" w:eastAsia="Arial" w:hAnsi="Arial" w:cs="Arial"/>
          <w:spacing w:val="-5"/>
          <w:sz w:val="16"/>
          <w:szCs w:val="22"/>
        </w:rPr>
        <w:t xml:space="preserve"> </w:t>
      </w:r>
      <w:r w:rsidRPr="00A36A6F">
        <w:rPr>
          <w:rFonts w:ascii="Arial" w:eastAsia="Arial" w:hAnsi="Arial" w:cs="Arial"/>
          <w:sz w:val="16"/>
          <w:szCs w:val="22"/>
        </w:rPr>
        <w:t>available</w:t>
      </w:r>
      <w:r w:rsidRPr="00A36A6F">
        <w:rPr>
          <w:rFonts w:ascii="Arial" w:eastAsia="Arial" w:hAnsi="Arial" w:cs="Arial"/>
          <w:spacing w:val="-5"/>
          <w:sz w:val="16"/>
          <w:szCs w:val="22"/>
        </w:rPr>
        <w:t xml:space="preserve"> </w:t>
      </w:r>
      <w:r w:rsidRPr="00A36A6F">
        <w:rPr>
          <w:rFonts w:ascii="Arial" w:eastAsia="Arial" w:hAnsi="Arial" w:cs="Arial"/>
          <w:sz w:val="16"/>
          <w:szCs w:val="22"/>
        </w:rPr>
        <w:t>at</w:t>
      </w:r>
      <w:r w:rsidRPr="00A36A6F">
        <w:rPr>
          <w:rFonts w:ascii="Arial" w:eastAsia="Arial" w:hAnsi="Arial" w:cs="Arial"/>
          <w:spacing w:val="-5"/>
          <w:sz w:val="16"/>
          <w:szCs w:val="22"/>
        </w:rPr>
        <w:t xml:space="preserve"> </w:t>
      </w:r>
      <w:r w:rsidRPr="00A36A6F">
        <w:rPr>
          <w:rFonts w:ascii="Arial" w:eastAsia="Arial" w:hAnsi="Arial" w:cs="Arial"/>
          <w:sz w:val="16"/>
          <w:szCs w:val="22"/>
        </w:rPr>
        <w:t>fair</w:t>
      </w:r>
      <w:r w:rsidRPr="00A36A6F">
        <w:rPr>
          <w:rFonts w:ascii="Arial" w:eastAsia="Arial" w:hAnsi="Arial" w:cs="Arial"/>
          <w:spacing w:val="-5"/>
          <w:sz w:val="16"/>
          <w:szCs w:val="22"/>
        </w:rPr>
        <w:t xml:space="preserve"> </w:t>
      </w:r>
      <w:r w:rsidRPr="00A36A6F">
        <w:rPr>
          <w:rFonts w:ascii="Arial" w:eastAsia="Arial" w:hAnsi="Arial" w:cs="Arial"/>
          <w:sz w:val="16"/>
          <w:szCs w:val="22"/>
        </w:rPr>
        <w:t>and</w:t>
      </w:r>
      <w:r w:rsidRPr="00A36A6F">
        <w:rPr>
          <w:rFonts w:ascii="Arial" w:eastAsia="Arial" w:hAnsi="Arial" w:cs="Arial"/>
          <w:spacing w:val="-5"/>
          <w:sz w:val="16"/>
          <w:szCs w:val="22"/>
        </w:rPr>
        <w:t xml:space="preserve"> </w:t>
      </w:r>
      <w:r w:rsidRPr="00A36A6F">
        <w:rPr>
          <w:rFonts w:ascii="Arial" w:eastAsia="Arial" w:hAnsi="Arial" w:cs="Arial"/>
          <w:sz w:val="16"/>
          <w:szCs w:val="22"/>
        </w:rPr>
        <w:t>reasonable</w:t>
      </w:r>
      <w:r w:rsidRPr="00A36A6F">
        <w:rPr>
          <w:rFonts w:ascii="Arial" w:eastAsia="Arial" w:hAnsi="Arial" w:cs="Arial"/>
          <w:spacing w:val="-5"/>
          <w:sz w:val="16"/>
          <w:szCs w:val="22"/>
        </w:rPr>
        <w:t xml:space="preserve"> </w:t>
      </w:r>
      <w:r w:rsidRPr="00A36A6F">
        <w:rPr>
          <w:rFonts w:ascii="Arial" w:eastAsia="Arial" w:hAnsi="Arial" w:cs="Arial"/>
          <w:sz w:val="16"/>
          <w:szCs w:val="22"/>
        </w:rPr>
        <w:t>rates for United States-flag commercial vessels.</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2DD092FA" w14:textId="77777777" w:rsidR="00A36A6F" w:rsidRPr="00A36A6F" w:rsidRDefault="00A36A6F" w:rsidP="005D1515">
      <w:pPr>
        <w:widowControl w:val="0"/>
        <w:numPr>
          <w:ilvl w:val="0"/>
          <w:numId w:val="9"/>
        </w:numPr>
        <w:tabs>
          <w:tab w:val="left" w:pos="296"/>
        </w:tabs>
        <w:autoSpaceDE w:val="0"/>
        <w:autoSpaceDN w:val="0"/>
        <w:spacing w:before="183"/>
        <w:ind w:right="150" w:firstLine="0"/>
        <w:rPr>
          <w:rFonts w:ascii="Arial" w:eastAsia="Arial" w:hAnsi="Arial" w:cs="Arial"/>
          <w:sz w:val="16"/>
          <w:szCs w:val="22"/>
        </w:rPr>
      </w:pPr>
      <w:r w:rsidRPr="00A36A6F">
        <w:rPr>
          <w:rFonts w:ascii="Arial" w:eastAsia="Arial" w:hAnsi="Arial" w:cs="Arial"/>
          <w:sz w:val="16"/>
          <w:szCs w:val="22"/>
        </w:rPr>
        <w:t>To furnish within 20 days following the date of loading for shipments originating within the United States or within 30 working days following the date of loading for shipments originating</w:t>
      </w:r>
      <w:r w:rsidRPr="00A36A6F">
        <w:rPr>
          <w:rFonts w:ascii="Arial" w:eastAsia="Arial" w:hAnsi="Arial" w:cs="Arial"/>
          <w:spacing w:val="-3"/>
          <w:sz w:val="16"/>
          <w:szCs w:val="22"/>
        </w:rPr>
        <w:t xml:space="preserve"> </w:t>
      </w:r>
      <w:r w:rsidRPr="00A36A6F">
        <w:rPr>
          <w:rFonts w:ascii="Arial" w:eastAsia="Arial" w:hAnsi="Arial" w:cs="Arial"/>
          <w:sz w:val="16"/>
          <w:szCs w:val="22"/>
        </w:rPr>
        <w:t>outsi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United</w:t>
      </w:r>
      <w:r w:rsidRPr="00A36A6F">
        <w:rPr>
          <w:rFonts w:ascii="Arial" w:eastAsia="Arial" w:hAnsi="Arial" w:cs="Arial"/>
          <w:spacing w:val="-3"/>
          <w:sz w:val="16"/>
          <w:szCs w:val="22"/>
        </w:rPr>
        <w:t xml:space="preserve"> </w:t>
      </w:r>
      <w:r w:rsidRPr="00A36A6F">
        <w:rPr>
          <w:rFonts w:ascii="Arial" w:eastAsia="Arial" w:hAnsi="Arial" w:cs="Arial"/>
          <w:sz w:val="16"/>
          <w:szCs w:val="22"/>
        </w:rPr>
        <w:t>States,</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legible</w:t>
      </w:r>
      <w:r w:rsidRPr="00A36A6F">
        <w:rPr>
          <w:rFonts w:ascii="Arial" w:eastAsia="Arial" w:hAnsi="Arial" w:cs="Arial"/>
          <w:spacing w:val="-3"/>
          <w:sz w:val="16"/>
          <w:szCs w:val="22"/>
        </w:rPr>
        <w:t xml:space="preserve"> </w:t>
      </w:r>
      <w:r w:rsidRPr="00A36A6F">
        <w:rPr>
          <w:rFonts w:ascii="Arial" w:eastAsia="Arial" w:hAnsi="Arial" w:cs="Arial"/>
          <w:sz w:val="16"/>
          <w:szCs w:val="22"/>
        </w:rPr>
        <w:t>copy</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a</w:t>
      </w:r>
      <w:r w:rsidRPr="00A36A6F">
        <w:rPr>
          <w:rFonts w:ascii="Arial" w:eastAsia="Arial" w:hAnsi="Arial" w:cs="Arial"/>
          <w:spacing w:val="-3"/>
          <w:sz w:val="16"/>
          <w:szCs w:val="22"/>
        </w:rPr>
        <w:t xml:space="preserve"> </w:t>
      </w:r>
      <w:r w:rsidRPr="00A36A6F">
        <w:rPr>
          <w:rFonts w:ascii="Arial" w:eastAsia="Arial" w:hAnsi="Arial" w:cs="Arial"/>
          <w:sz w:val="16"/>
          <w:szCs w:val="22"/>
        </w:rPr>
        <w:t>rated, ‘on-board’ commercial ocean bill-of-lading in English for each shipm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cargo</w:t>
      </w:r>
      <w:r w:rsidRPr="00A36A6F">
        <w:rPr>
          <w:rFonts w:ascii="Arial" w:eastAsia="Arial" w:hAnsi="Arial" w:cs="Arial"/>
          <w:spacing w:val="-5"/>
          <w:sz w:val="16"/>
          <w:szCs w:val="22"/>
        </w:rPr>
        <w:t xml:space="preserve"> </w:t>
      </w:r>
      <w:r w:rsidRPr="00A36A6F">
        <w:rPr>
          <w:rFonts w:ascii="Arial" w:eastAsia="Arial" w:hAnsi="Arial" w:cs="Arial"/>
          <w:sz w:val="16"/>
          <w:szCs w:val="22"/>
        </w:rPr>
        <w:t>described</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paragraph</w:t>
      </w:r>
      <w:r w:rsidRPr="00A36A6F">
        <w:rPr>
          <w:rFonts w:ascii="Arial" w:eastAsia="Arial" w:hAnsi="Arial" w:cs="Arial"/>
          <w:spacing w:val="-5"/>
          <w:sz w:val="16"/>
          <w:szCs w:val="22"/>
        </w:rPr>
        <w:t xml:space="preserve"> </w:t>
      </w:r>
      <w:r w:rsidRPr="00A36A6F">
        <w:rPr>
          <w:rFonts w:ascii="Arial" w:eastAsia="Arial" w:hAnsi="Arial" w:cs="Arial"/>
          <w:sz w:val="16"/>
          <w:szCs w:val="22"/>
        </w:rPr>
        <w:t>(b)(1)</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section to</w:t>
      </w:r>
      <w:r w:rsidRPr="00A36A6F">
        <w:rPr>
          <w:rFonts w:ascii="Arial" w:eastAsia="Arial" w:hAnsi="Arial" w:cs="Arial"/>
          <w:spacing w:val="-5"/>
          <w:sz w:val="16"/>
          <w:szCs w:val="22"/>
        </w:rPr>
        <w:t xml:space="preserve"> </w:t>
      </w:r>
      <w:r w:rsidRPr="00A36A6F">
        <w:rPr>
          <w:rFonts w:ascii="Arial" w:eastAsia="Arial" w:hAnsi="Arial" w:cs="Arial"/>
          <w:sz w:val="16"/>
          <w:szCs w:val="22"/>
        </w:rPr>
        <w:t>bot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ing</w:t>
      </w:r>
      <w:r w:rsidRPr="00A36A6F">
        <w:rPr>
          <w:rFonts w:ascii="Arial" w:eastAsia="Arial" w:hAnsi="Arial" w:cs="Arial"/>
          <w:spacing w:val="-5"/>
          <w:sz w:val="16"/>
          <w:szCs w:val="22"/>
        </w:rPr>
        <w:t xml:space="preserve"> </w:t>
      </w:r>
      <w:r w:rsidRPr="00A36A6F">
        <w:rPr>
          <w:rFonts w:ascii="Arial" w:eastAsia="Arial" w:hAnsi="Arial" w:cs="Arial"/>
          <w:sz w:val="16"/>
          <w:szCs w:val="22"/>
        </w:rPr>
        <w:t>Officer</w:t>
      </w:r>
      <w:r w:rsidRPr="00A36A6F">
        <w:rPr>
          <w:rFonts w:ascii="Arial" w:eastAsia="Arial" w:hAnsi="Arial" w:cs="Arial"/>
          <w:spacing w:val="-5"/>
          <w:sz w:val="16"/>
          <w:szCs w:val="22"/>
        </w:rPr>
        <w:t xml:space="preserve"> </w:t>
      </w:r>
      <w:r w:rsidRPr="00A36A6F">
        <w:rPr>
          <w:rFonts w:ascii="Arial" w:eastAsia="Arial" w:hAnsi="Arial" w:cs="Arial"/>
          <w:sz w:val="16"/>
          <w:szCs w:val="22"/>
        </w:rPr>
        <w:t>(through</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prim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 the case of subcontractor bills-of-lading) and to the Office of Cargo and Commercial Sealift (MAR-620), Maritime Administration, Washington, DC 20590. (MARAD requires copies of the ocean carrier's (master) bills of lading, certified onboard, dated, with rates and charges. These bills of lading may</w:t>
      </w:r>
      <w:r w:rsidRPr="00A36A6F">
        <w:rPr>
          <w:rFonts w:ascii="Arial" w:eastAsia="Arial" w:hAnsi="Arial" w:cs="Arial"/>
          <w:spacing w:val="-1"/>
          <w:sz w:val="16"/>
          <w:szCs w:val="22"/>
        </w:rPr>
        <w:t xml:space="preserve"> </w:t>
      </w:r>
      <w:r w:rsidRPr="00A36A6F">
        <w:rPr>
          <w:rFonts w:ascii="Arial" w:eastAsia="Arial" w:hAnsi="Arial" w:cs="Arial"/>
          <w:sz w:val="16"/>
          <w:szCs w:val="22"/>
        </w:rPr>
        <w:t>contain</w:t>
      </w:r>
      <w:r w:rsidRPr="00A36A6F">
        <w:rPr>
          <w:rFonts w:ascii="Arial" w:eastAsia="Arial" w:hAnsi="Arial" w:cs="Arial"/>
          <w:spacing w:val="-2"/>
          <w:sz w:val="16"/>
          <w:szCs w:val="22"/>
        </w:rPr>
        <w:t xml:space="preserve"> </w:t>
      </w:r>
      <w:r w:rsidRPr="00A36A6F">
        <w:rPr>
          <w:rFonts w:ascii="Arial" w:eastAsia="Arial" w:hAnsi="Arial" w:cs="Arial"/>
          <w:sz w:val="16"/>
          <w:szCs w:val="22"/>
        </w:rPr>
        <w:t>business</w:t>
      </w:r>
      <w:r w:rsidRPr="00A36A6F">
        <w:rPr>
          <w:rFonts w:ascii="Arial" w:eastAsia="Arial" w:hAnsi="Arial" w:cs="Arial"/>
          <w:spacing w:val="-1"/>
          <w:sz w:val="16"/>
          <w:szCs w:val="22"/>
        </w:rPr>
        <w:t xml:space="preserve"> </w:t>
      </w:r>
      <w:r w:rsidRPr="00A36A6F">
        <w:rPr>
          <w:rFonts w:ascii="Arial" w:eastAsia="Arial" w:hAnsi="Arial" w:cs="Arial"/>
          <w:sz w:val="16"/>
          <w:szCs w:val="22"/>
        </w:rPr>
        <w:t>sensitive</w:t>
      </w:r>
      <w:r w:rsidRPr="00A36A6F">
        <w:rPr>
          <w:rFonts w:ascii="Arial" w:eastAsia="Arial" w:hAnsi="Arial" w:cs="Arial"/>
          <w:spacing w:val="-2"/>
          <w:sz w:val="16"/>
          <w:szCs w:val="22"/>
        </w:rPr>
        <w:t xml:space="preserve"> </w:t>
      </w:r>
      <w:r w:rsidRPr="00A36A6F">
        <w:rPr>
          <w:rFonts w:ascii="Arial" w:eastAsia="Arial" w:hAnsi="Arial" w:cs="Arial"/>
          <w:sz w:val="16"/>
          <w:szCs w:val="22"/>
        </w:rPr>
        <w:t>information</w:t>
      </w:r>
      <w:r w:rsidRPr="00A36A6F">
        <w:rPr>
          <w:rFonts w:ascii="Arial" w:eastAsia="Arial" w:hAnsi="Arial" w:cs="Arial"/>
          <w:spacing w:val="-2"/>
          <w:sz w:val="16"/>
          <w:szCs w:val="22"/>
        </w:rPr>
        <w:t xml:space="preserve"> </w:t>
      </w:r>
      <w:r w:rsidRPr="00A36A6F">
        <w:rPr>
          <w:rFonts w:ascii="Arial" w:eastAsia="Arial" w:hAnsi="Arial" w:cs="Arial"/>
          <w:sz w:val="16"/>
          <w:szCs w:val="22"/>
        </w:rPr>
        <w:t>and</w:t>
      </w:r>
      <w:r w:rsidRPr="00A36A6F">
        <w:rPr>
          <w:rFonts w:ascii="Arial" w:eastAsia="Arial" w:hAnsi="Arial" w:cs="Arial"/>
          <w:spacing w:val="-2"/>
          <w:sz w:val="16"/>
          <w:szCs w:val="22"/>
        </w:rPr>
        <w:t xml:space="preserve"> </w:t>
      </w:r>
      <w:r w:rsidRPr="00A36A6F">
        <w:rPr>
          <w:rFonts w:ascii="Arial" w:eastAsia="Arial" w:hAnsi="Arial" w:cs="Arial"/>
          <w:sz w:val="16"/>
          <w:szCs w:val="22"/>
        </w:rPr>
        <w:t>therefore</w:t>
      </w:r>
      <w:r w:rsidRPr="00A36A6F">
        <w:rPr>
          <w:rFonts w:ascii="Arial" w:eastAsia="Arial" w:hAnsi="Arial" w:cs="Arial"/>
          <w:spacing w:val="-2"/>
          <w:sz w:val="16"/>
          <w:szCs w:val="22"/>
        </w:rPr>
        <w:t xml:space="preserve"> </w:t>
      </w:r>
      <w:r w:rsidRPr="00A36A6F">
        <w:rPr>
          <w:rFonts w:ascii="Arial" w:eastAsia="Arial" w:hAnsi="Arial" w:cs="Arial"/>
          <w:sz w:val="16"/>
          <w:szCs w:val="22"/>
        </w:rPr>
        <w:t>may be submitted directly to MARAD by the Ocean Transportation Intermediary on behalf of the contractor).</w:t>
      </w:r>
      <w:r w:rsidRPr="00A36A6F">
        <w:rPr>
          <w:rFonts w:ascii="Arial" w:eastAsia="Arial" w:hAnsi="Arial" w:cs="Arial"/>
          <w:spacing w:val="40"/>
          <w:sz w:val="16"/>
          <w:szCs w:val="22"/>
        </w:rPr>
        <w:t xml:space="preserve"> </w:t>
      </w:r>
      <w:r w:rsidRPr="00A36A6F">
        <w:rPr>
          <w:rFonts w:ascii="Arial" w:eastAsia="Arial" w:hAnsi="Arial" w:cs="Arial"/>
          <w:sz w:val="16"/>
          <w:szCs w:val="22"/>
        </w:rPr>
        <w:t>46 CFR 381.7.</w:t>
      </w:r>
    </w:p>
    <w:p w14:paraId="35A35D35" w14:textId="77777777" w:rsidR="00A36A6F" w:rsidRPr="00A36A6F" w:rsidRDefault="00A36A6F" w:rsidP="00A36A6F">
      <w:pPr>
        <w:widowControl w:val="0"/>
        <w:autoSpaceDE w:val="0"/>
        <w:autoSpaceDN w:val="0"/>
        <w:rPr>
          <w:rFonts w:ascii="Arial" w:eastAsia="Arial" w:hAnsi="Arial" w:cs="Arial"/>
          <w:sz w:val="16"/>
          <w:szCs w:val="22"/>
        </w:rPr>
        <w:sectPr w:rsidR="00A36A6F" w:rsidRPr="00A36A6F" w:rsidSect="00570D7F">
          <w:pgSz w:w="12240" w:h="15840"/>
          <w:pgMar w:top="1360" w:right="1340" w:bottom="440" w:left="1320" w:header="576" w:footer="576" w:gutter="0"/>
          <w:cols w:num="2" w:space="720" w:equalWidth="0">
            <w:col w:w="4568" w:space="328"/>
            <w:col w:w="4684"/>
          </w:cols>
          <w:docGrid w:linePitch="272"/>
        </w:sectPr>
      </w:pPr>
    </w:p>
    <w:p w14:paraId="573B92AB" w14:textId="77777777" w:rsidR="00A36A6F" w:rsidRPr="00A36A6F" w:rsidRDefault="00A36A6F" w:rsidP="00A36A6F">
      <w:pPr>
        <w:widowControl w:val="0"/>
        <w:autoSpaceDE w:val="0"/>
        <w:autoSpaceDN w:val="0"/>
        <w:spacing w:before="80"/>
        <w:ind w:right="4759"/>
        <w:outlineLvl w:val="0"/>
        <w:rPr>
          <w:rFonts w:ascii="Arial" w:eastAsia="Arial" w:hAnsi="Arial" w:cs="Arial"/>
          <w:b/>
          <w:bCs/>
          <w:sz w:val="16"/>
          <w:szCs w:val="16"/>
        </w:rPr>
      </w:pPr>
      <w:bookmarkStart w:id="1279" w:name="ATTACHMENT_A_-_EMPLOYMENT_AND_MATERIALS_"/>
      <w:bookmarkEnd w:id="1279"/>
      <w:r w:rsidRPr="00A36A6F">
        <w:rPr>
          <w:rFonts w:ascii="Arial" w:eastAsia="Arial" w:hAnsi="Arial" w:cs="Arial"/>
          <w:b/>
          <w:bCs/>
          <w:sz w:val="16"/>
          <w:szCs w:val="16"/>
        </w:rPr>
        <w:lastRenderedPageBreak/>
        <w:t>ATTACHMENT A - EMPLOYMENT AND MATERIALS PREFERENCE FOR APPALACHIAN DEVELOPMENT HIGHWAY</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SYSTEM</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OR</w:t>
      </w:r>
      <w:r w:rsidRPr="00A36A6F">
        <w:rPr>
          <w:rFonts w:ascii="Arial" w:eastAsia="Arial" w:hAnsi="Arial" w:cs="Arial"/>
          <w:b/>
          <w:bCs/>
          <w:spacing w:val="-9"/>
          <w:sz w:val="16"/>
          <w:szCs w:val="16"/>
        </w:rPr>
        <w:t xml:space="preserve"> </w:t>
      </w:r>
      <w:r w:rsidRPr="00A36A6F">
        <w:rPr>
          <w:rFonts w:ascii="Arial" w:eastAsia="Arial" w:hAnsi="Arial" w:cs="Arial"/>
          <w:b/>
          <w:bCs/>
          <w:sz w:val="16"/>
          <w:szCs w:val="16"/>
        </w:rPr>
        <w:t>APPALACHIAN</w:t>
      </w:r>
      <w:r w:rsidRPr="00A36A6F">
        <w:rPr>
          <w:rFonts w:ascii="Arial" w:eastAsia="Arial" w:hAnsi="Arial" w:cs="Arial"/>
          <w:b/>
          <w:bCs/>
          <w:spacing w:val="-8"/>
          <w:sz w:val="16"/>
          <w:szCs w:val="16"/>
        </w:rPr>
        <w:t xml:space="preserve"> </w:t>
      </w:r>
      <w:r w:rsidRPr="00A36A6F">
        <w:rPr>
          <w:rFonts w:ascii="Arial" w:eastAsia="Arial" w:hAnsi="Arial" w:cs="Arial"/>
          <w:b/>
          <w:bCs/>
          <w:sz w:val="16"/>
          <w:szCs w:val="16"/>
        </w:rPr>
        <w:t>LOCAL</w:t>
      </w:r>
      <w:r w:rsidRPr="00A36A6F">
        <w:rPr>
          <w:rFonts w:ascii="Arial" w:eastAsia="Arial" w:hAnsi="Arial" w:cs="Arial"/>
          <w:b/>
          <w:bCs/>
          <w:spacing w:val="-8"/>
          <w:sz w:val="16"/>
          <w:szCs w:val="16"/>
        </w:rPr>
        <w:t xml:space="preserve"> </w:t>
      </w:r>
      <w:r w:rsidRPr="00A36A6F">
        <w:rPr>
          <w:rFonts w:ascii="Arial" w:eastAsia="Arial" w:hAnsi="Arial" w:cs="Arial"/>
          <w:b/>
          <w:bCs/>
          <w:spacing w:val="-2"/>
          <w:sz w:val="16"/>
          <w:szCs w:val="16"/>
        </w:rPr>
        <w:t>ACCESS</w:t>
      </w:r>
    </w:p>
    <w:p w14:paraId="237690DA" w14:textId="77777777" w:rsidR="00A36A6F" w:rsidRPr="00A36A6F" w:rsidRDefault="00A36A6F" w:rsidP="00A36A6F">
      <w:pPr>
        <w:widowControl w:val="0"/>
        <w:autoSpaceDE w:val="0"/>
        <w:autoSpaceDN w:val="0"/>
        <w:ind w:right="5172"/>
        <w:jc w:val="both"/>
        <w:rPr>
          <w:rFonts w:ascii="Arial" w:eastAsia="Arial" w:hAnsi="Arial" w:cs="Arial"/>
          <w:sz w:val="16"/>
          <w:szCs w:val="16"/>
        </w:rPr>
      </w:pPr>
      <w:r w:rsidRPr="00A36A6F">
        <w:rPr>
          <w:rFonts w:ascii="Arial" w:eastAsia="Arial" w:hAnsi="Arial" w:cs="Arial"/>
          <w:b/>
          <w:sz w:val="16"/>
          <w:szCs w:val="16"/>
        </w:rPr>
        <w:t xml:space="preserve">ROAD CONTRACTS </w:t>
      </w:r>
      <w:r w:rsidRPr="00A36A6F">
        <w:rPr>
          <w:rFonts w:ascii="Arial" w:eastAsia="Arial" w:hAnsi="Arial" w:cs="Arial"/>
          <w:sz w:val="16"/>
          <w:szCs w:val="16"/>
        </w:rPr>
        <w:t>(23 CFR 633, Subpart B, Appendix B) This</w:t>
      </w:r>
      <w:r w:rsidRPr="00A36A6F">
        <w:rPr>
          <w:rFonts w:ascii="Arial" w:eastAsia="Arial" w:hAnsi="Arial" w:cs="Arial"/>
          <w:spacing w:val="-5"/>
          <w:sz w:val="16"/>
          <w:szCs w:val="16"/>
        </w:rPr>
        <w:t xml:space="preserve"> </w:t>
      </w:r>
      <w:r w:rsidRPr="00A36A6F">
        <w:rPr>
          <w:rFonts w:ascii="Arial" w:eastAsia="Arial" w:hAnsi="Arial" w:cs="Arial"/>
          <w:sz w:val="16"/>
          <w:szCs w:val="16"/>
        </w:rPr>
        <w:t>provision</w:t>
      </w:r>
      <w:r w:rsidRPr="00A36A6F">
        <w:rPr>
          <w:rFonts w:ascii="Arial" w:eastAsia="Arial" w:hAnsi="Arial" w:cs="Arial"/>
          <w:spacing w:val="-5"/>
          <w:sz w:val="16"/>
          <w:szCs w:val="16"/>
        </w:rPr>
        <w:t xml:space="preserve"> </w:t>
      </w:r>
      <w:r w:rsidRPr="00A36A6F">
        <w:rPr>
          <w:rFonts w:ascii="Arial" w:eastAsia="Arial" w:hAnsi="Arial" w:cs="Arial"/>
          <w:sz w:val="16"/>
          <w:szCs w:val="16"/>
        </w:rPr>
        <w:t>is</w:t>
      </w:r>
      <w:r w:rsidRPr="00A36A6F">
        <w:rPr>
          <w:rFonts w:ascii="Arial" w:eastAsia="Arial" w:hAnsi="Arial" w:cs="Arial"/>
          <w:spacing w:val="-5"/>
          <w:sz w:val="16"/>
          <w:szCs w:val="16"/>
        </w:rPr>
        <w:t xml:space="preserve"> </w:t>
      </w:r>
      <w:r w:rsidRPr="00A36A6F">
        <w:rPr>
          <w:rFonts w:ascii="Arial" w:eastAsia="Arial" w:hAnsi="Arial" w:cs="Arial"/>
          <w:sz w:val="16"/>
          <w:szCs w:val="16"/>
        </w:rPr>
        <w:t>applicable</w:t>
      </w:r>
      <w:r w:rsidRPr="00A36A6F">
        <w:rPr>
          <w:rFonts w:ascii="Arial" w:eastAsia="Arial" w:hAnsi="Arial" w:cs="Arial"/>
          <w:spacing w:val="-5"/>
          <w:sz w:val="16"/>
          <w:szCs w:val="16"/>
        </w:rPr>
        <w:t xml:space="preserve"> </w:t>
      </w:r>
      <w:r w:rsidRPr="00A36A6F">
        <w:rPr>
          <w:rFonts w:ascii="Arial" w:eastAsia="Arial" w:hAnsi="Arial" w:cs="Arial"/>
          <w:sz w:val="16"/>
          <w:szCs w:val="16"/>
        </w:rPr>
        <w:t>to</w:t>
      </w:r>
      <w:r w:rsidRPr="00A36A6F">
        <w:rPr>
          <w:rFonts w:ascii="Arial" w:eastAsia="Arial" w:hAnsi="Arial" w:cs="Arial"/>
          <w:spacing w:val="-5"/>
          <w:sz w:val="16"/>
          <w:szCs w:val="16"/>
        </w:rPr>
        <w:t xml:space="preserve"> </w:t>
      </w:r>
      <w:r w:rsidRPr="00A36A6F">
        <w:rPr>
          <w:rFonts w:ascii="Arial" w:eastAsia="Arial" w:hAnsi="Arial" w:cs="Arial"/>
          <w:sz w:val="16"/>
          <w:szCs w:val="16"/>
        </w:rPr>
        <w:t>all</w:t>
      </w:r>
      <w:r w:rsidRPr="00A36A6F">
        <w:rPr>
          <w:rFonts w:ascii="Arial" w:eastAsia="Arial" w:hAnsi="Arial" w:cs="Arial"/>
          <w:spacing w:val="-5"/>
          <w:sz w:val="16"/>
          <w:szCs w:val="16"/>
        </w:rPr>
        <w:t xml:space="preserve"> </w:t>
      </w:r>
      <w:r w:rsidRPr="00A36A6F">
        <w:rPr>
          <w:rFonts w:ascii="Arial" w:eastAsia="Arial" w:hAnsi="Arial" w:cs="Arial"/>
          <w:sz w:val="16"/>
          <w:szCs w:val="16"/>
        </w:rPr>
        <w:t>Federal-aid</w:t>
      </w:r>
      <w:r w:rsidRPr="00A36A6F">
        <w:rPr>
          <w:rFonts w:ascii="Arial" w:eastAsia="Arial" w:hAnsi="Arial" w:cs="Arial"/>
          <w:spacing w:val="-5"/>
          <w:sz w:val="16"/>
          <w:szCs w:val="16"/>
        </w:rPr>
        <w:t xml:space="preserve"> </w:t>
      </w:r>
      <w:r w:rsidRPr="00A36A6F">
        <w:rPr>
          <w:rFonts w:ascii="Arial" w:eastAsia="Arial" w:hAnsi="Arial" w:cs="Arial"/>
          <w:sz w:val="16"/>
          <w:szCs w:val="16"/>
        </w:rPr>
        <w:t>projects</w:t>
      </w:r>
      <w:r w:rsidRPr="00A36A6F">
        <w:rPr>
          <w:rFonts w:ascii="Arial" w:eastAsia="Arial" w:hAnsi="Arial" w:cs="Arial"/>
          <w:spacing w:val="-5"/>
          <w:sz w:val="16"/>
          <w:szCs w:val="16"/>
        </w:rPr>
        <w:t xml:space="preserve"> </w:t>
      </w:r>
      <w:r w:rsidRPr="00A36A6F">
        <w:rPr>
          <w:rFonts w:ascii="Arial" w:eastAsia="Arial" w:hAnsi="Arial" w:cs="Arial"/>
          <w:sz w:val="16"/>
          <w:szCs w:val="16"/>
        </w:rPr>
        <w:t>funded under the Appalachian Regional Development Act of 1965.</w:t>
      </w:r>
    </w:p>
    <w:p w14:paraId="169FAFCC" w14:textId="77777777" w:rsidR="00A36A6F" w:rsidRPr="00A36A6F" w:rsidRDefault="00A36A6F" w:rsidP="005D1515">
      <w:pPr>
        <w:widowControl w:val="0"/>
        <w:numPr>
          <w:ilvl w:val="1"/>
          <w:numId w:val="9"/>
        </w:numPr>
        <w:tabs>
          <w:tab w:val="left" w:pos="383"/>
        </w:tabs>
        <w:autoSpaceDE w:val="0"/>
        <w:autoSpaceDN w:val="0"/>
        <w:spacing w:before="183"/>
        <w:ind w:right="5049" w:firstLine="88"/>
        <w:rPr>
          <w:rFonts w:ascii="Arial" w:eastAsia="Arial" w:hAnsi="Arial" w:cs="Arial"/>
          <w:sz w:val="16"/>
          <w:szCs w:val="22"/>
        </w:rPr>
      </w:pPr>
      <w:r w:rsidRPr="00A36A6F">
        <w:rPr>
          <w:rFonts w:ascii="Arial" w:eastAsia="Arial" w:hAnsi="Arial" w:cs="Arial"/>
          <w:sz w:val="16"/>
          <w:szCs w:val="22"/>
        </w:rPr>
        <w:t>During the performance of this contract, the contractor undertaking to do work which is, or reasonably may be, done as</w:t>
      </w:r>
      <w:r w:rsidRPr="00A36A6F">
        <w:rPr>
          <w:rFonts w:ascii="Arial" w:eastAsia="Arial" w:hAnsi="Arial" w:cs="Arial"/>
          <w:spacing w:val="-4"/>
          <w:sz w:val="16"/>
          <w:szCs w:val="22"/>
        </w:rPr>
        <w:t xml:space="preserve"> </w:t>
      </w:r>
      <w:r w:rsidRPr="00A36A6F">
        <w:rPr>
          <w:rFonts w:ascii="Arial" w:eastAsia="Arial" w:hAnsi="Arial" w:cs="Arial"/>
          <w:sz w:val="16"/>
          <w:szCs w:val="22"/>
        </w:rPr>
        <w:t>on-site</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shall</w:t>
      </w:r>
      <w:r w:rsidRPr="00A36A6F">
        <w:rPr>
          <w:rFonts w:ascii="Arial" w:eastAsia="Arial" w:hAnsi="Arial" w:cs="Arial"/>
          <w:spacing w:val="-4"/>
          <w:sz w:val="16"/>
          <w:szCs w:val="22"/>
        </w:rPr>
        <w:t xml:space="preserve"> </w:t>
      </w:r>
      <w:r w:rsidRPr="00A36A6F">
        <w:rPr>
          <w:rFonts w:ascii="Arial" w:eastAsia="Arial" w:hAnsi="Arial" w:cs="Arial"/>
          <w:sz w:val="16"/>
          <w:szCs w:val="22"/>
        </w:rPr>
        <w:t>give</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4"/>
          <w:sz w:val="16"/>
          <w:szCs w:val="22"/>
        </w:rPr>
        <w:t xml:space="preserve"> </w:t>
      </w:r>
      <w:r w:rsidRPr="00A36A6F">
        <w:rPr>
          <w:rFonts w:ascii="Arial" w:eastAsia="Arial" w:hAnsi="Arial" w:cs="Arial"/>
          <w:sz w:val="16"/>
          <w:szCs w:val="22"/>
        </w:rPr>
        <w:t>who regularly reside in the labor area as designated by the DOL wherein the contract work is situated, or the subregion, or the Appalachian</w:t>
      </w:r>
      <w:r w:rsidRPr="00A36A6F">
        <w:rPr>
          <w:rFonts w:ascii="Arial" w:eastAsia="Arial" w:hAnsi="Arial" w:cs="Arial"/>
          <w:spacing w:val="-5"/>
          <w:sz w:val="16"/>
          <w:szCs w:val="22"/>
        </w:rPr>
        <w:t xml:space="preserve"> </w:t>
      </w:r>
      <w:r w:rsidRPr="00A36A6F">
        <w:rPr>
          <w:rFonts w:ascii="Arial" w:eastAsia="Arial" w:hAnsi="Arial" w:cs="Arial"/>
          <w:sz w:val="16"/>
          <w:szCs w:val="22"/>
        </w:rPr>
        <w:t>counties</w:t>
      </w:r>
      <w:r w:rsidRPr="00A36A6F">
        <w:rPr>
          <w:rFonts w:ascii="Arial" w:eastAsia="Arial" w:hAnsi="Arial" w:cs="Arial"/>
          <w:spacing w:val="-4"/>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State</w:t>
      </w:r>
      <w:r w:rsidRPr="00A36A6F">
        <w:rPr>
          <w:rFonts w:ascii="Arial" w:eastAsia="Arial" w:hAnsi="Arial" w:cs="Arial"/>
          <w:spacing w:val="-3"/>
          <w:sz w:val="16"/>
          <w:szCs w:val="22"/>
        </w:rPr>
        <w:t xml:space="preserve"> </w:t>
      </w:r>
      <w:r w:rsidRPr="00A36A6F">
        <w:rPr>
          <w:rFonts w:ascii="Arial" w:eastAsia="Arial" w:hAnsi="Arial" w:cs="Arial"/>
          <w:sz w:val="16"/>
          <w:szCs w:val="22"/>
        </w:rPr>
        <w:t>where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w:t>
      </w:r>
      <w:r w:rsidRPr="00A36A6F">
        <w:rPr>
          <w:rFonts w:ascii="Arial" w:eastAsia="Arial" w:hAnsi="Arial" w:cs="Arial"/>
          <w:spacing w:val="-5"/>
          <w:sz w:val="16"/>
          <w:szCs w:val="22"/>
        </w:rPr>
        <w:t xml:space="preserve"> </w:t>
      </w:r>
      <w:r w:rsidRPr="00A36A6F">
        <w:rPr>
          <w:rFonts w:ascii="Arial" w:eastAsia="Arial" w:hAnsi="Arial" w:cs="Arial"/>
          <w:sz w:val="16"/>
          <w:szCs w:val="22"/>
        </w:rPr>
        <w:t>work</w:t>
      </w:r>
      <w:r w:rsidRPr="00A36A6F">
        <w:rPr>
          <w:rFonts w:ascii="Arial" w:eastAsia="Arial" w:hAnsi="Arial" w:cs="Arial"/>
          <w:spacing w:val="-4"/>
          <w:sz w:val="16"/>
          <w:szCs w:val="22"/>
        </w:rPr>
        <w:t xml:space="preserve"> </w:t>
      </w:r>
      <w:r w:rsidRPr="00A36A6F">
        <w:rPr>
          <w:rFonts w:ascii="Arial" w:eastAsia="Arial" w:hAnsi="Arial" w:cs="Arial"/>
          <w:sz w:val="16"/>
          <w:szCs w:val="22"/>
        </w:rPr>
        <w:t>is situated, except:</w:t>
      </w:r>
    </w:p>
    <w:p w14:paraId="0727EC38" w14:textId="77777777" w:rsidR="00A36A6F" w:rsidRPr="00A36A6F" w:rsidRDefault="00A36A6F" w:rsidP="00A36A6F">
      <w:pPr>
        <w:widowControl w:val="0"/>
        <w:autoSpaceDE w:val="0"/>
        <w:autoSpaceDN w:val="0"/>
        <w:rPr>
          <w:rFonts w:ascii="Arial" w:eastAsia="Arial" w:hAnsi="Arial" w:cs="Arial"/>
          <w:sz w:val="16"/>
          <w:szCs w:val="16"/>
        </w:rPr>
      </w:pPr>
    </w:p>
    <w:p w14:paraId="219DE248" w14:textId="77777777" w:rsidR="00A36A6F" w:rsidRPr="00A36A6F" w:rsidRDefault="00A36A6F" w:rsidP="005D1515">
      <w:pPr>
        <w:widowControl w:val="0"/>
        <w:numPr>
          <w:ilvl w:val="2"/>
          <w:numId w:val="9"/>
        </w:numPr>
        <w:tabs>
          <w:tab w:val="left" w:pos="472"/>
        </w:tabs>
        <w:autoSpaceDE w:val="0"/>
        <w:autoSpaceDN w:val="0"/>
        <w:ind w:right="5172" w:firstLine="177"/>
        <w:rPr>
          <w:rFonts w:ascii="Arial" w:eastAsia="Arial" w:hAnsi="Arial" w:cs="Arial"/>
          <w:sz w:val="16"/>
          <w:szCs w:val="22"/>
        </w:rPr>
      </w:pP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4"/>
          <w:sz w:val="16"/>
          <w:szCs w:val="22"/>
        </w:rPr>
        <w:t xml:space="preserve"> </w:t>
      </w:r>
      <w:r w:rsidRPr="00A36A6F">
        <w:rPr>
          <w:rFonts w:ascii="Arial" w:eastAsia="Arial" w:hAnsi="Arial" w:cs="Arial"/>
          <w:sz w:val="16"/>
          <w:szCs w:val="22"/>
        </w:rPr>
        <w:t>extent</w:t>
      </w:r>
      <w:r w:rsidRPr="00A36A6F">
        <w:rPr>
          <w:rFonts w:ascii="Arial" w:eastAsia="Arial" w:hAnsi="Arial" w:cs="Arial"/>
          <w:spacing w:val="-5"/>
          <w:sz w:val="16"/>
          <w:szCs w:val="22"/>
        </w:rPr>
        <w:t xml:space="preserve"> </w:t>
      </w:r>
      <w:r w:rsidRPr="00A36A6F">
        <w:rPr>
          <w:rFonts w:ascii="Arial" w:eastAsia="Arial" w:hAnsi="Arial" w:cs="Arial"/>
          <w:sz w:val="16"/>
          <w:szCs w:val="22"/>
        </w:rPr>
        <w:t>that</w:t>
      </w:r>
      <w:r w:rsidRPr="00A36A6F">
        <w:rPr>
          <w:rFonts w:ascii="Arial" w:eastAsia="Arial" w:hAnsi="Arial" w:cs="Arial"/>
          <w:spacing w:val="-5"/>
          <w:sz w:val="16"/>
          <w:szCs w:val="22"/>
        </w:rPr>
        <w:t xml:space="preserve"> </w:t>
      </w:r>
      <w:r w:rsidRPr="00A36A6F">
        <w:rPr>
          <w:rFonts w:ascii="Arial" w:eastAsia="Arial" w:hAnsi="Arial" w:cs="Arial"/>
          <w:sz w:val="16"/>
          <w:szCs w:val="22"/>
        </w:rPr>
        <w:t>qualified</w:t>
      </w:r>
      <w:r w:rsidRPr="00A36A6F">
        <w:rPr>
          <w:rFonts w:ascii="Arial" w:eastAsia="Arial" w:hAnsi="Arial" w:cs="Arial"/>
          <w:spacing w:val="-5"/>
          <w:sz w:val="16"/>
          <w:szCs w:val="22"/>
        </w:rPr>
        <w:t xml:space="preserve"> </w:t>
      </w:r>
      <w:r w:rsidRPr="00A36A6F">
        <w:rPr>
          <w:rFonts w:ascii="Arial" w:eastAsia="Arial" w:hAnsi="Arial" w:cs="Arial"/>
          <w:sz w:val="16"/>
          <w:szCs w:val="22"/>
        </w:rPr>
        <w:t>persons</w:t>
      </w:r>
      <w:r w:rsidRPr="00A36A6F">
        <w:rPr>
          <w:rFonts w:ascii="Arial" w:eastAsia="Arial" w:hAnsi="Arial" w:cs="Arial"/>
          <w:spacing w:val="-5"/>
          <w:sz w:val="16"/>
          <w:szCs w:val="22"/>
        </w:rPr>
        <w:t xml:space="preserve"> </w:t>
      </w:r>
      <w:r w:rsidRPr="00A36A6F">
        <w:rPr>
          <w:rFonts w:ascii="Arial" w:eastAsia="Arial" w:hAnsi="Arial" w:cs="Arial"/>
          <w:sz w:val="16"/>
          <w:szCs w:val="22"/>
        </w:rPr>
        <w:t>regularly</w:t>
      </w:r>
      <w:r w:rsidRPr="00A36A6F">
        <w:rPr>
          <w:rFonts w:ascii="Arial" w:eastAsia="Arial" w:hAnsi="Arial" w:cs="Arial"/>
          <w:spacing w:val="-4"/>
          <w:sz w:val="16"/>
          <w:szCs w:val="22"/>
        </w:rPr>
        <w:t xml:space="preserve"> </w:t>
      </w:r>
      <w:r w:rsidRPr="00A36A6F">
        <w:rPr>
          <w:rFonts w:ascii="Arial" w:eastAsia="Arial" w:hAnsi="Arial" w:cs="Arial"/>
          <w:sz w:val="16"/>
          <w:szCs w:val="22"/>
        </w:rPr>
        <w:t>residing</w:t>
      </w:r>
      <w:r w:rsidRPr="00A36A6F">
        <w:rPr>
          <w:rFonts w:ascii="Arial" w:eastAsia="Arial" w:hAnsi="Arial" w:cs="Arial"/>
          <w:spacing w:val="-5"/>
          <w:sz w:val="16"/>
          <w:szCs w:val="22"/>
        </w:rPr>
        <w:t xml:space="preserve"> </w:t>
      </w:r>
      <w:r w:rsidRPr="00A36A6F">
        <w:rPr>
          <w:rFonts w:ascii="Arial" w:eastAsia="Arial" w:hAnsi="Arial" w:cs="Arial"/>
          <w:sz w:val="16"/>
          <w:szCs w:val="22"/>
        </w:rPr>
        <w:t>in the area are not available.</w:t>
      </w:r>
    </w:p>
    <w:p w14:paraId="40FEB800" w14:textId="77777777" w:rsidR="00A36A6F" w:rsidRPr="00A36A6F" w:rsidRDefault="00A36A6F" w:rsidP="00A36A6F">
      <w:pPr>
        <w:widowControl w:val="0"/>
        <w:autoSpaceDE w:val="0"/>
        <w:autoSpaceDN w:val="0"/>
        <w:rPr>
          <w:rFonts w:ascii="Arial" w:eastAsia="Arial" w:hAnsi="Arial" w:cs="Arial"/>
          <w:sz w:val="16"/>
          <w:szCs w:val="16"/>
        </w:rPr>
      </w:pPr>
    </w:p>
    <w:p w14:paraId="06E5BBA9" w14:textId="77777777" w:rsidR="00A36A6F" w:rsidRPr="00A36A6F" w:rsidRDefault="00A36A6F" w:rsidP="005D1515">
      <w:pPr>
        <w:widowControl w:val="0"/>
        <w:numPr>
          <w:ilvl w:val="2"/>
          <w:numId w:val="9"/>
        </w:numPr>
        <w:tabs>
          <w:tab w:val="left" w:pos="472"/>
        </w:tabs>
        <w:autoSpaceDE w:val="0"/>
        <w:autoSpaceDN w:val="0"/>
        <w:ind w:right="5181" w:firstLine="177"/>
        <w:rPr>
          <w:rFonts w:ascii="Arial" w:eastAsia="Arial" w:hAnsi="Arial" w:cs="Arial"/>
          <w:sz w:val="16"/>
          <w:szCs w:val="22"/>
        </w:rPr>
      </w:pPr>
      <w:r w:rsidRPr="00A36A6F">
        <w:rPr>
          <w:rFonts w:ascii="Arial" w:eastAsia="Arial" w:hAnsi="Arial" w:cs="Arial"/>
          <w:sz w:val="16"/>
          <w:szCs w:val="22"/>
        </w:rPr>
        <w:t>For the reasonable needs of the contractor to employ supervisory</w:t>
      </w:r>
      <w:r w:rsidRPr="00A36A6F">
        <w:rPr>
          <w:rFonts w:ascii="Arial" w:eastAsia="Arial" w:hAnsi="Arial" w:cs="Arial"/>
          <w:spacing w:val="-7"/>
          <w:sz w:val="16"/>
          <w:szCs w:val="22"/>
        </w:rPr>
        <w:t xml:space="preserve"> </w:t>
      </w:r>
      <w:r w:rsidRPr="00A36A6F">
        <w:rPr>
          <w:rFonts w:ascii="Arial" w:eastAsia="Arial" w:hAnsi="Arial" w:cs="Arial"/>
          <w:sz w:val="16"/>
          <w:szCs w:val="22"/>
        </w:rPr>
        <w:t>or</w:t>
      </w:r>
      <w:r w:rsidRPr="00A36A6F">
        <w:rPr>
          <w:rFonts w:ascii="Arial" w:eastAsia="Arial" w:hAnsi="Arial" w:cs="Arial"/>
          <w:spacing w:val="-7"/>
          <w:sz w:val="16"/>
          <w:szCs w:val="22"/>
        </w:rPr>
        <w:t xml:space="preserve"> </w:t>
      </w:r>
      <w:r w:rsidRPr="00A36A6F">
        <w:rPr>
          <w:rFonts w:ascii="Arial" w:eastAsia="Arial" w:hAnsi="Arial" w:cs="Arial"/>
          <w:sz w:val="16"/>
          <w:szCs w:val="22"/>
        </w:rPr>
        <w:t>specially</w:t>
      </w:r>
      <w:r w:rsidRPr="00A36A6F">
        <w:rPr>
          <w:rFonts w:ascii="Arial" w:eastAsia="Arial" w:hAnsi="Arial" w:cs="Arial"/>
          <w:spacing w:val="-7"/>
          <w:sz w:val="16"/>
          <w:szCs w:val="22"/>
        </w:rPr>
        <w:t xml:space="preserve"> </w:t>
      </w:r>
      <w:r w:rsidRPr="00A36A6F">
        <w:rPr>
          <w:rFonts w:ascii="Arial" w:eastAsia="Arial" w:hAnsi="Arial" w:cs="Arial"/>
          <w:sz w:val="16"/>
          <w:szCs w:val="22"/>
        </w:rPr>
        <w:t>experienced</w:t>
      </w:r>
      <w:r w:rsidRPr="00A36A6F">
        <w:rPr>
          <w:rFonts w:ascii="Arial" w:eastAsia="Arial" w:hAnsi="Arial" w:cs="Arial"/>
          <w:spacing w:val="-7"/>
          <w:sz w:val="16"/>
          <w:szCs w:val="22"/>
        </w:rPr>
        <w:t xml:space="preserve"> </w:t>
      </w:r>
      <w:r w:rsidRPr="00A36A6F">
        <w:rPr>
          <w:rFonts w:ascii="Arial" w:eastAsia="Arial" w:hAnsi="Arial" w:cs="Arial"/>
          <w:sz w:val="16"/>
          <w:szCs w:val="22"/>
        </w:rPr>
        <w:t>personnel</w:t>
      </w:r>
      <w:r w:rsidRPr="00A36A6F">
        <w:rPr>
          <w:rFonts w:ascii="Arial" w:eastAsia="Arial" w:hAnsi="Arial" w:cs="Arial"/>
          <w:spacing w:val="-7"/>
          <w:sz w:val="16"/>
          <w:szCs w:val="22"/>
        </w:rPr>
        <w:t xml:space="preserve"> </w:t>
      </w:r>
      <w:r w:rsidRPr="00A36A6F">
        <w:rPr>
          <w:rFonts w:ascii="Arial" w:eastAsia="Arial" w:hAnsi="Arial" w:cs="Arial"/>
          <w:sz w:val="16"/>
          <w:szCs w:val="22"/>
        </w:rPr>
        <w:t>necessary</w:t>
      </w:r>
      <w:r w:rsidRPr="00A36A6F">
        <w:rPr>
          <w:rFonts w:ascii="Arial" w:eastAsia="Arial" w:hAnsi="Arial" w:cs="Arial"/>
          <w:spacing w:val="-7"/>
          <w:sz w:val="16"/>
          <w:szCs w:val="22"/>
        </w:rPr>
        <w:t xml:space="preserve"> </w:t>
      </w:r>
      <w:r w:rsidRPr="00A36A6F">
        <w:rPr>
          <w:rFonts w:ascii="Arial" w:eastAsia="Arial" w:hAnsi="Arial" w:cs="Arial"/>
          <w:sz w:val="16"/>
          <w:szCs w:val="22"/>
        </w:rPr>
        <w:t>to assure an efficient execution of the contract work.</w:t>
      </w:r>
    </w:p>
    <w:p w14:paraId="365CE5D6" w14:textId="77777777" w:rsidR="00A36A6F" w:rsidRPr="00A36A6F" w:rsidRDefault="00A36A6F" w:rsidP="00A36A6F">
      <w:pPr>
        <w:widowControl w:val="0"/>
        <w:autoSpaceDE w:val="0"/>
        <w:autoSpaceDN w:val="0"/>
        <w:rPr>
          <w:rFonts w:ascii="Arial" w:eastAsia="Arial" w:hAnsi="Arial" w:cs="Arial"/>
          <w:sz w:val="16"/>
          <w:szCs w:val="16"/>
        </w:rPr>
      </w:pPr>
    </w:p>
    <w:p w14:paraId="24EA195C" w14:textId="77777777" w:rsidR="00A36A6F" w:rsidRPr="00A36A6F" w:rsidRDefault="00A36A6F" w:rsidP="005D1515">
      <w:pPr>
        <w:widowControl w:val="0"/>
        <w:numPr>
          <w:ilvl w:val="2"/>
          <w:numId w:val="9"/>
        </w:numPr>
        <w:tabs>
          <w:tab w:val="left" w:pos="463"/>
        </w:tabs>
        <w:autoSpaceDE w:val="0"/>
        <w:autoSpaceDN w:val="0"/>
        <w:ind w:right="5029" w:firstLine="177"/>
        <w:rPr>
          <w:rFonts w:ascii="Arial" w:eastAsia="Arial" w:hAnsi="Arial" w:cs="Arial"/>
          <w:sz w:val="16"/>
          <w:szCs w:val="22"/>
        </w:rPr>
      </w:pPr>
      <w:r w:rsidRPr="00A36A6F">
        <w:rPr>
          <w:rFonts w:ascii="Arial" w:eastAsia="Arial" w:hAnsi="Arial" w:cs="Arial"/>
          <w:sz w:val="16"/>
          <w:szCs w:val="22"/>
        </w:rPr>
        <w:t>For</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obligation</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offer</w:t>
      </w:r>
      <w:r w:rsidRPr="00A36A6F">
        <w:rPr>
          <w:rFonts w:ascii="Arial" w:eastAsia="Arial" w:hAnsi="Arial" w:cs="Arial"/>
          <w:spacing w:val="-3"/>
          <w:sz w:val="16"/>
          <w:szCs w:val="22"/>
        </w:rPr>
        <w:t xml:space="preserve"> </w:t>
      </w:r>
      <w:r w:rsidRPr="00A36A6F">
        <w:rPr>
          <w:rFonts w:ascii="Arial" w:eastAsia="Arial" w:hAnsi="Arial" w:cs="Arial"/>
          <w:sz w:val="16"/>
          <w:szCs w:val="22"/>
        </w:rPr>
        <w:t>employment</w:t>
      </w:r>
      <w:r w:rsidRPr="00A36A6F">
        <w:rPr>
          <w:rFonts w:ascii="Arial" w:eastAsia="Arial" w:hAnsi="Arial" w:cs="Arial"/>
          <w:spacing w:val="-3"/>
          <w:sz w:val="16"/>
          <w:szCs w:val="22"/>
        </w:rPr>
        <w:t xml:space="preserve"> </w:t>
      </w:r>
      <w:r w:rsidRPr="00A36A6F">
        <w:rPr>
          <w:rFonts w:ascii="Arial" w:eastAsia="Arial" w:hAnsi="Arial" w:cs="Arial"/>
          <w:sz w:val="16"/>
          <w:szCs w:val="22"/>
        </w:rPr>
        <w:t>to present</w:t>
      </w:r>
      <w:r w:rsidRPr="00A36A6F">
        <w:rPr>
          <w:rFonts w:ascii="Arial" w:eastAsia="Arial" w:hAnsi="Arial" w:cs="Arial"/>
          <w:spacing w:val="-5"/>
          <w:sz w:val="16"/>
          <w:szCs w:val="22"/>
        </w:rPr>
        <w:t xml:space="preserve"> </w:t>
      </w:r>
      <w:r w:rsidRPr="00A36A6F">
        <w:rPr>
          <w:rFonts w:ascii="Arial" w:eastAsia="Arial" w:hAnsi="Arial" w:cs="Arial"/>
          <w:sz w:val="16"/>
          <w:szCs w:val="22"/>
        </w:rPr>
        <w:t>or</w:t>
      </w:r>
      <w:r w:rsidRPr="00A36A6F">
        <w:rPr>
          <w:rFonts w:ascii="Arial" w:eastAsia="Arial" w:hAnsi="Arial" w:cs="Arial"/>
          <w:spacing w:val="-5"/>
          <w:sz w:val="16"/>
          <w:szCs w:val="22"/>
        </w:rPr>
        <w:t xml:space="preserve"> </w:t>
      </w:r>
      <w:r w:rsidRPr="00A36A6F">
        <w:rPr>
          <w:rFonts w:ascii="Arial" w:eastAsia="Arial" w:hAnsi="Arial" w:cs="Arial"/>
          <w:sz w:val="16"/>
          <w:szCs w:val="22"/>
        </w:rPr>
        <w:t>former</w:t>
      </w:r>
      <w:r w:rsidRPr="00A36A6F">
        <w:rPr>
          <w:rFonts w:ascii="Arial" w:eastAsia="Arial" w:hAnsi="Arial" w:cs="Arial"/>
          <w:spacing w:val="-4"/>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as</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resul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5"/>
          <w:sz w:val="16"/>
          <w:szCs w:val="22"/>
        </w:rPr>
        <w:t xml:space="preserve"> </w:t>
      </w:r>
      <w:r w:rsidRPr="00A36A6F">
        <w:rPr>
          <w:rFonts w:ascii="Arial" w:eastAsia="Arial" w:hAnsi="Arial" w:cs="Arial"/>
          <w:sz w:val="16"/>
          <w:szCs w:val="22"/>
        </w:rPr>
        <w:t>lawful</w:t>
      </w:r>
      <w:r w:rsidRPr="00A36A6F">
        <w:rPr>
          <w:rFonts w:ascii="Arial" w:eastAsia="Arial" w:hAnsi="Arial" w:cs="Arial"/>
          <w:spacing w:val="-4"/>
          <w:sz w:val="16"/>
          <w:szCs w:val="22"/>
        </w:rPr>
        <w:t xml:space="preserve"> </w:t>
      </w:r>
      <w:r w:rsidRPr="00A36A6F">
        <w:rPr>
          <w:rFonts w:ascii="Arial" w:eastAsia="Arial" w:hAnsi="Arial" w:cs="Arial"/>
          <w:sz w:val="16"/>
          <w:szCs w:val="22"/>
        </w:rPr>
        <w:t>collective bargaining contract, provided that the number of nonresident persons employed under this subparagraph (1c) shall not exceed</w:t>
      </w:r>
      <w:r w:rsidRPr="00A36A6F">
        <w:rPr>
          <w:rFonts w:ascii="Arial" w:eastAsia="Arial" w:hAnsi="Arial" w:cs="Arial"/>
          <w:spacing w:val="-5"/>
          <w:sz w:val="16"/>
          <w:szCs w:val="22"/>
        </w:rPr>
        <w:t xml:space="preserve"> </w:t>
      </w:r>
      <w:r w:rsidRPr="00A36A6F">
        <w:rPr>
          <w:rFonts w:ascii="Arial" w:eastAsia="Arial" w:hAnsi="Arial" w:cs="Arial"/>
          <w:sz w:val="16"/>
          <w:szCs w:val="22"/>
        </w:rPr>
        <w:t>20</w:t>
      </w:r>
      <w:r w:rsidRPr="00A36A6F">
        <w:rPr>
          <w:rFonts w:ascii="Arial" w:eastAsia="Arial" w:hAnsi="Arial" w:cs="Arial"/>
          <w:spacing w:val="-5"/>
          <w:sz w:val="16"/>
          <w:szCs w:val="22"/>
        </w:rPr>
        <w:t xml:space="preserve"> </w:t>
      </w:r>
      <w:r w:rsidRPr="00A36A6F">
        <w:rPr>
          <w:rFonts w:ascii="Arial" w:eastAsia="Arial" w:hAnsi="Arial" w:cs="Arial"/>
          <w:sz w:val="16"/>
          <w:szCs w:val="22"/>
        </w:rPr>
        <w:t>percent</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total</w:t>
      </w:r>
      <w:r w:rsidRPr="00A36A6F">
        <w:rPr>
          <w:rFonts w:ascii="Arial" w:eastAsia="Arial" w:hAnsi="Arial" w:cs="Arial"/>
          <w:spacing w:val="-4"/>
          <w:sz w:val="16"/>
          <w:szCs w:val="22"/>
        </w:rPr>
        <w:t xml:space="preserve"> </w:t>
      </w:r>
      <w:r w:rsidRPr="00A36A6F">
        <w:rPr>
          <w:rFonts w:ascii="Arial" w:eastAsia="Arial" w:hAnsi="Arial" w:cs="Arial"/>
          <w:sz w:val="16"/>
          <w:szCs w:val="22"/>
        </w:rPr>
        <w:t>number</w:t>
      </w:r>
      <w:r w:rsidRPr="00A36A6F">
        <w:rPr>
          <w:rFonts w:ascii="Arial" w:eastAsia="Arial" w:hAnsi="Arial" w:cs="Arial"/>
          <w:spacing w:val="-5"/>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employees</w:t>
      </w:r>
      <w:r w:rsidRPr="00A36A6F">
        <w:rPr>
          <w:rFonts w:ascii="Arial" w:eastAsia="Arial" w:hAnsi="Arial" w:cs="Arial"/>
          <w:spacing w:val="-4"/>
          <w:sz w:val="16"/>
          <w:szCs w:val="22"/>
        </w:rPr>
        <w:t xml:space="preserve"> </w:t>
      </w:r>
      <w:r w:rsidRPr="00A36A6F">
        <w:rPr>
          <w:rFonts w:ascii="Arial" w:eastAsia="Arial" w:hAnsi="Arial" w:cs="Arial"/>
          <w:sz w:val="16"/>
          <w:szCs w:val="22"/>
        </w:rPr>
        <w:t>employed by the contractor on the contract work, except as provided in subparagraph (4) below.</w:t>
      </w:r>
    </w:p>
    <w:p w14:paraId="43DBB75D" w14:textId="77777777" w:rsidR="00A36A6F" w:rsidRPr="00A36A6F" w:rsidRDefault="00A36A6F" w:rsidP="00A36A6F">
      <w:pPr>
        <w:widowControl w:val="0"/>
        <w:autoSpaceDE w:val="0"/>
        <w:autoSpaceDN w:val="0"/>
        <w:rPr>
          <w:rFonts w:ascii="Arial" w:eastAsia="Arial" w:hAnsi="Arial" w:cs="Arial"/>
          <w:sz w:val="16"/>
          <w:szCs w:val="16"/>
        </w:rPr>
      </w:pPr>
    </w:p>
    <w:p w14:paraId="5F163590" w14:textId="77777777" w:rsidR="00A36A6F" w:rsidRPr="00A36A6F" w:rsidRDefault="00A36A6F" w:rsidP="005D1515">
      <w:pPr>
        <w:widowControl w:val="0"/>
        <w:numPr>
          <w:ilvl w:val="1"/>
          <w:numId w:val="9"/>
        </w:numPr>
        <w:tabs>
          <w:tab w:val="left" w:pos="383"/>
        </w:tabs>
        <w:autoSpaceDE w:val="0"/>
        <w:autoSpaceDN w:val="0"/>
        <w:ind w:right="5022" w:firstLine="88"/>
        <w:rPr>
          <w:rFonts w:ascii="Arial" w:eastAsia="Arial" w:hAnsi="Arial" w:cs="Arial"/>
          <w:sz w:val="16"/>
          <w:szCs w:val="22"/>
        </w:rPr>
      </w:pPr>
      <w:r w:rsidRPr="00A36A6F">
        <w:rPr>
          <w:rFonts w:ascii="Arial" w:eastAsia="Arial" w:hAnsi="Arial" w:cs="Arial"/>
          <w:sz w:val="16"/>
          <w:szCs w:val="22"/>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r w:rsidRPr="00A36A6F">
        <w:rPr>
          <w:rFonts w:ascii="Arial" w:eastAsia="Arial" w:hAnsi="Arial" w:cs="Arial"/>
          <w:spacing w:val="40"/>
          <w:sz w:val="16"/>
          <w:szCs w:val="22"/>
        </w:rPr>
        <w:t xml:space="preserve"> </w:t>
      </w:r>
      <w:r w:rsidRPr="00A36A6F">
        <w:rPr>
          <w:rFonts w:ascii="Arial" w:eastAsia="Arial" w:hAnsi="Arial" w:cs="Arial"/>
          <w:sz w:val="16"/>
          <w:szCs w:val="22"/>
        </w:rPr>
        <w:t>The job order may be placed with the State Employment Service in writing or by telephone.</w:t>
      </w:r>
      <w:r w:rsidRPr="00A36A6F">
        <w:rPr>
          <w:rFonts w:ascii="Arial" w:eastAsia="Arial" w:hAnsi="Arial" w:cs="Arial"/>
          <w:spacing w:val="40"/>
          <w:sz w:val="16"/>
          <w:szCs w:val="22"/>
        </w:rPr>
        <w:t xml:space="preserve"> </w:t>
      </w:r>
      <w:r w:rsidRPr="00A36A6F">
        <w:rPr>
          <w:rFonts w:ascii="Arial" w:eastAsia="Arial" w:hAnsi="Arial" w:cs="Arial"/>
          <w:sz w:val="16"/>
          <w:szCs w:val="22"/>
        </w:rPr>
        <w:t>If during the course of the contract work, the information</w:t>
      </w:r>
      <w:r w:rsidRPr="00A36A6F">
        <w:rPr>
          <w:rFonts w:ascii="Arial" w:eastAsia="Arial" w:hAnsi="Arial" w:cs="Arial"/>
          <w:spacing w:val="-5"/>
          <w:sz w:val="16"/>
          <w:szCs w:val="22"/>
        </w:rPr>
        <w:t xml:space="preserve"> </w:t>
      </w:r>
      <w:r w:rsidRPr="00A36A6F">
        <w:rPr>
          <w:rFonts w:ascii="Arial" w:eastAsia="Arial" w:hAnsi="Arial" w:cs="Arial"/>
          <w:sz w:val="16"/>
          <w:szCs w:val="22"/>
        </w:rPr>
        <w:t>submitted</w:t>
      </w:r>
      <w:r w:rsidRPr="00A36A6F">
        <w:rPr>
          <w:rFonts w:ascii="Arial" w:eastAsia="Arial" w:hAnsi="Arial" w:cs="Arial"/>
          <w:spacing w:val="-5"/>
          <w:sz w:val="16"/>
          <w:szCs w:val="22"/>
        </w:rPr>
        <w:t xml:space="preserve"> </w:t>
      </w:r>
      <w:r w:rsidRPr="00A36A6F">
        <w:rPr>
          <w:rFonts w:ascii="Arial" w:eastAsia="Arial" w:hAnsi="Arial" w:cs="Arial"/>
          <w:sz w:val="16"/>
          <w:szCs w:val="22"/>
        </w:rPr>
        <w:t>by</w:t>
      </w:r>
      <w:r w:rsidRPr="00A36A6F">
        <w:rPr>
          <w:rFonts w:ascii="Arial" w:eastAsia="Arial" w:hAnsi="Arial" w:cs="Arial"/>
          <w:spacing w:val="-4"/>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original</w:t>
      </w:r>
      <w:r w:rsidRPr="00A36A6F">
        <w:rPr>
          <w:rFonts w:ascii="Arial" w:eastAsia="Arial" w:hAnsi="Arial" w:cs="Arial"/>
          <w:spacing w:val="-4"/>
          <w:sz w:val="16"/>
          <w:szCs w:val="22"/>
        </w:rPr>
        <w:t xml:space="preserve"> </w:t>
      </w:r>
      <w:r w:rsidRPr="00A36A6F">
        <w:rPr>
          <w:rFonts w:ascii="Arial" w:eastAsia="Arial" w:hAnsi="Arial" w:cs="Arial"/>
          <w:sz w:val="16"/>
          <w:szCs w:val="22"/>
        </w:rPr>
        <w:t>job</w:t>
      </w:r>
      <w:r w:rsidRPr="00A36A6F">
        <w:rPr>
          <w:rFonts w:ascii="Arial" w:eastAsia="Arial" w:hAnsi="Arial" w:cs="Arial"/>
          <w:spacing w:val="-5"/>
          <w:sz w:val="16"/>
          <w:szCs w:val="22"/>
        </w:rPr>
        <w:t xml:space="preserve"> </w:t>
      </w:r>
      <w:r w:rsidRPr="00A36A6F">
        <w:rPr>
          <w:rFonts w:ascii="Arial" w:eastAsia="Arial" w:hAnsi="Arial" w:cs="Arial"/>
          <w:sz w:val="16"/>
          <w:szCs w:val="22"/>
        </w:rPr>
        <w:t>order is substantially modified, the participant shall promptly notify the State Employment Service.</w:t>
      </w:r>
    </w:p>
    <w:p w14:paraId="7211B9CA" w14:textId="77777777" w:rsidR="00A36A6F" w:rsidRPr="00A36A6F" w:rsidRDefault="00A36A6F" w:rsidP="005D1515">
      <w:pPr>
        <w:widowControl w:val="0"/>
        <w:numPr>
          <w:ilvl w:val="1"/>
          <w:numId w:val="9"/>
        </w:numPr>
        <w:tabs>
          <w:tab w:val="left" w:pos="383"/>
        </w:tabs>
        <w:autoSpaceDE w:val="0"/>
        <w:autoSpaceDN w:val="0"/>
        <w:spacing w:before="183"/>
        <w:ind w:right="5023" w:firstLine="88"/>
        <w:rPr>
          <w:rFonts w:ascii="Arial" w:eastAsia="Arial" w:hAnsi="Arial" w:cs="Arial"/>
          <w:sz w:val="16"/>
          <w:szCs w:val="22"/>
        </w:rPr>
      </w:pPr>
      <w:r w:rsidRPr="00A36A6F">
        <w:rPr>
          <w:rFonts w:ascii="Arial" w:eastAsia="Arial" w:hAnsi="Arial" w:cs="Arial"/>
          <w:sz w:val="16"/>
          <w:szCs w:val="22"/>
        </w:rPr>
        <w:t>The contractor shall give full consideration to all qualified job applicants referred to him by the State Employment Service.</w:t>
      </w:r>
      <w:r w:rsidRPr="00A36A6F">
        <w:rPr>
          <w:rFonts w:ascii="Arial" w:eastAsia="Arial" w:hAnsi="Arial" w:cs="Arial"/>
          <w:spacing w:val="36"/>
          <w:sz w:val="16"/>
          <w:szCs w:val="22"/>
        </w:rPr>
        <w:t xml:space="preserve"> </w:t>
      </w:r>
      <w:r w:rsidRPr="00A36A6F">
        <w:rPr>
          <w:rFonts w:ascii="Arial" w:eastAsia="Arial" w:hAnsi="Arial" w:cs="Arial"/>
          <w:sz w:val="16"/>
          <w:szCs w:val="22"/>
        </w:rPr>
        <w:t>The</w:t>
      </w:r>
      <w:r w:rsidRPr="00A36A6F">
        <w:rPr>
          <w:rFonts w:ascii="Arial" w:eastAsia="Arial" w:hAnsi="Arial" w:cs="Arial"/>
          <w:spacing w:val="-5"/>
          <w:sz w:val="16"/>
          <w:szCs w:val="22"/>
        </w:rPr>
        <w:t xml:space="preserve"> </w:t>
      </w:r>
      <w:r w:rsidRPr="00A36A6F">
        <w:rPr>
          <w:rFonts w:ascii="Arial" w:eastAsia="Arial" w:hAnsi="Arial" w:cs="Arial"/>
          <w:sz w:val="16"/>
          <w:szCs w:val="22"/>
        </w:rPr>
        <w:t>contractor</w:t>
      </w:r>
      <w:r w:rsidRPr="00A36A6F">
        <w:rPr>
          <w:rFonts w:ascii="Arial" w:eastAsia="Arial" w:hAnsi="Arial" w:cs="Arial"/>
          <w:spacing w:val="-5"/>
          <w:sz w:val="16"/>
          <w:szCs w:val="22"/>
        </w:rPr>
        <w:t xml:space="preserve"> </w:t>
      </w:r>
      <w:r w:rsidRPr="00A36A6F">
        <w:rPr>
          <w:rFonts w:ascii="Arial" w:eastAsia="Arial" w:hAnsi="Arial" w:cs="Arial"/>
          <w:sz w:val="16"/>
          <w:szCs w:val="22"/>
        </w:rPr>
        <w:t>is</w:t>
      </w:r>
      <w:r w:rsidRPr="00A36A6F">
        <w:rPr>
          <w:rFonts w:ascii="Arial" w:eastAsia="Arial" w:hAnsi="Arial" w:cs="Arial"/>
          <w:spacing w:val="-4"/>
          <w:sz w:val="16"/>
          <w:szCs w:val="22"/>
        </w:rPr>
        <w:t xml:space="preserve"> </w:t>
      </w:r>
      <w:r w:rsidRPr="00A36A6F">
        <w:rPr>
          <w:rFonts w:ascii="Arial" w:eastAsia="Arial" w:hAnsi="Arial" w:cs="Arial"/>
          <w:sz w:val="16"/>
          <w:szCs w:val="22"/>
        </w:rPr>
        <w:t>not</w:t>
      </w:r>
      <w:r w:rsidRPr="00A36A6F">
        <w:rPr>
          <w:rFonts w:ascii="Arial" w:eastAsia="Arial" w:hAnsi="Arial" w:cs="Arial"/>
          <w:spacing w:val="-5"/>
          <w:sz w:val="16"/>
          <w:szCs w:val="22"/>
        </w:rPr>
        <w:t xml:space="preserve"> </w:t>
      </w:r>
      <w:r w:rsidRPr="00A36A6F">
        <w:rPr>
          <w:rFonts w:ascii="Arial" w:eastAsia="Arial" w:hAnsi="Arial" w:cs="Arial"/>
          <w:sz w:val="16"/>
          <w:szCs w:val="22"/>
        </w:rPr>
        <w:t>required</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5"/>
          <w:sz w:val="16"/>
          <w:szCs w:val="22"/>
        </w:rPr>
        <w:t xml:space="preserve"> </w:t>
      </w:r>
      <w:r w:rsidRPr="00A36A6F">
        <w:rPr>
          <w:rFonts w:ascii="Arial" w:eastAsia="Arial" w:hAnsi="Arial" w:cs="Arial"/>
          <w:sz w:val="16"/>
          <w:szCs w:val="22"/>
        </w:rPr>
        <w:t>grant</w:t>
      </w:r>
      <w:r w:rsidRPr="00A36A6F">
        <w:rPr>
          <w:rFonts w:ascii="Arial" w:eastAsia="Arial" w:hAnsi="Arial" w:cs="Arial"/>
          <w:spacing w:val="-5"/>
          <w:sz w:val="16"/>
          <w:szCs w:val="22"/>
        </w:rPr>
        <w:t xml:space="preserve"> </w:t>
      </w:r>
      <w:r w:rsidRPr="00A36A6F">
        <w:rPr>
          <w:rFonts w:ascii="Arial" w:eastAsia="Arial" w:hAnsi="Arial" w:cs="Arial"/>
          <w:sz w:val="16"/>
          <w:szCs w:val="22"/>
        </w:rPr>
        <w:t>employment</w:t>
      </w:r>
      <w:r w:rsidRPr="00A36A6F">
        <w:rPr>
          <w:rFonts w:ascii="Arial" w:eastAsia="Arial" w:hAnsi="Arial" w:cs="Arial"/>
          <w:spacing w:val="-5"/>
          <w:sz w:val="16"/>
          <w:szCs w:val="22"/>
        </w:rPr>
        <w:t xml:space="preserve"> </w:t>
      </w:r>
      <w:r w:rsidRPr="00A36A6F">
        <w:rPr>
          <w:rFonts w:ascii="Arial" w:eastAsia="Arial" w:hAnsi="Arial" w:cs="Arial"/>
          <w:sz w:val="16"/>
          <w:szCs w:val="22"/>
        </w:rPr>
        <w:t>to any job applicants who, in his opinion, are not qualified to perform the classification of work required.</w:t>
      </w:r>
    </w:p>
    <w:p w14:paraId="2D116A7A" w14:textId="77777777" w:rsidR="00A36A6F" w:rsidRPr="00A36A6F" w:rsidRDefault="00A36A6F" w:rsidP="00A36A6F">
      <w:pPr>
        <w:widowControl w:val="0"/>
        <w:autoSpaceDE w:val="0"/>
        <w:autoSpaceDN w:val="0"/>
        <w:rPr>
          <w:rFonts w:ascii="Arial" w:eastAsia="Arial" w:hAnsi="Arial" w:cs="Arial"/>
          <w:sz w:val="16"/>
          <w:szCs w:val="16"/>
        </w:rPr>
      </w:pPr>
    </w:p>
    <w:p w14:paraId="102E99F9" w14:textId="77777777" w:rsidR="00A36A6F" w:rsidRPr="00A36A6F" w:rsidRDefault="00A36A6F" w:rsidP="005D1515">
      <w:pPr>
        <w:widowControl w:val="0"/>
        <w:numPr>
          <w:ilvl w:val="1"/>
          <w:numId w:val="9"/>
        </w:numPr>
        <w:tabs>
          <w:tab w:val="left" w:pos="383"/>
        </w:tabs>
        <w:autoSpaceDE w:val="0"/>
        <w:autoSpaceDN w:val="0"/>
        <w:ind w:right="5014" w:firstLine="88"/>
        <w:rPr>
          <w:rFonts w:ascii="Arial" w:eastAsia="Arial" w:hAnsi="Arial" w:cs="Arial"/>
          <w:sz w:val="16"/>
          <w:szCs w:val="22"/>
        </w:rPr>
      </w:pPr>
      <w:r w:rsidRPr="00A36A6F">
        <w:rPr>
          <w:rFonts w:ascii="Arial" w:eastAsia="Arial" w:hAnsi="Arial" w:cs="Arial"/>
          <w:sz w:val="16"/>
          <w:szCs w:val="22"/>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r w:rsidRPr="00A36A6F">
        <w:rPr>
          <w:rFonts w:ascii="Arial" w:eastAsia="Arial" w:hAnsi="Arial" w:cs="Arial"/>
          <w:spacing w:val="40"/>
          <w:sz w:val="16"/>
          <w:szCs w:val="22"/>
        </w:rPr>
        <w:t xml:space="preserve"> </w:t>
      </w:r>
      <w:r w:rsidRPr="00A36A6F">
        <w:rPr>
          <w:rFonts w:ascii="Arial" w:eastAsia="Arial" w:hAnsi="Arial" w:cs="Arial"/>
          <w:sz w:val="16"/>
          <w:szCs w:val="22"/>
        </w:rPr>
        <w:t>Such certificate shall be made a part of the contractor's permanent project records.</w:t>
      </w:r>
      <w:r w:rsidRPr="00A36A6F">
        <w:rPr>
          <w:rFonts w:ascii="Arial" w:eastAsia="Arial" w:hAnsi="Arial" w:cs="Arial"/>
          <w:spacing w:val="40"/>
          <w:sz w:val="16"/>
          <w:szCs w:val="22"/>
        </w:rPr>
        <w:t xml:space="preserve"> </w:t>
      </w:r>
      <w:r w:rsidRPr="00A36A6F">
        <w:rPr>
          <w:rFonts w:ascii="Arial" w:eastAsia="Arial" w:hAnsi="Arial" w:cs="Arial"/>
          <w:sz w:val="16"/>
          <w:szCs w:val="22"/>
        </w:rPr>
        <w:t>Upon receipt of this certificate, the contractor may employ persons who do not normally</w:t>
      </w:r>
      <w:r w:rsidRPr="00A36A6F">
        <w:rPr>
          <w:rFonts w:ascii="Arial" w:eastAsia="Arial" w:hAnsi="Arial" w:cs="Arial"/>
          <w:spacing w:val="-2"/>
          <w:sz w:val="16"/>
          <w:szCs w:val="22"/>
        </w:rPr>
        <w:t xml:space="preserve"> </w:t>
      </w:r>
      <w:r w:rsidRPr="00A36A6F">
        <w:rPr>
          <w:rFonts w:ascii="Arial" w:eastAsia="Arial" w:hAnsi="Arial" w:cs="Arial"/>
          <w:sz w:val="16"/>
          <w:szCs w:val="22"/>
        </w:rPr>
        <w:t>reside</w:t>
      </w:r>
      <w:r w:rsidRPr="00A36A6F">
        <w:rPr>
          <w:rFonts w:ascii="Arial" w:eastAsia="Arial" w:hAnsi="Arial" w:cs="Arial"/>
          <w:spacing w:val="-3"/>
          <w:sz w:val="16"/>
          <w:szCs w:val="22"/>
        </w:rPr>
        <w:t xml:space="preserve"> </w:t>
      </w:r>
      <w:r w:rsidRPr="00A36A6F">
        <w:rPr>
          <w:rFonts w:ascii="Arial" w:eastAsia="Arial" w:hAnsi="Arial" w:cs="Arial"/>
          <w:sz w:val="16"/>
          <w:szCs w:val="22"/>
        </w:rPr>
        <w:t>in</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labor</w:t>
      </w:r>
      <w:r w:rsidRPr="00A36A6F">
        <w:rPr>
          <w:rFonts w:ascii="Arial" w:eastAsia="Arial" w:hAnsi="Arial" w:cs="Arial"/>
          <w:spacing w:val="-3"/>
          <w:sz w:val="16"/>
          <w:szCs w:val="22"/>
        </w:rPr>
        <w:t xml:space="preserve"> </w:t>
      </w:r>
      <w:r w:rsidRPr="00A36A6F">
        <w:rPr>
          <w:rFonts w:ascii="Arial" w:eastAsia="Arial" w:hAnsi="Arial" w:cs="Arial"/>
          <w:sz w:val="16"/>
          <w:szCs w:val="22"/>
        </w:rPr>
        <w:t>area</w:t>
      </w:r>
      <w:r w:rsidRPr="00A36A6F">
        <w:rPr>
          <w:rFonts w:ascii="Arial" w:eastAsia="Arial" w:hAnsi="Arial" w:cs="Arial"/>
          <w:spacing w:val="-3"/>
          <w:sz w:val="16"/>
          <w:szCs w:val="22"/>
        </w:rPr>
        <w:t xml:space="preserve"> </w:t>
      </w:r>
      <w:r w:rsidRPr="00A36A6F">
        <w:rPr>
          <w:rFonts w:ascii="Arial" w:eastAsia="Arial" w:hAnsi="Arial" w:cs="Arial"/>
          <w:sz w:val="16"/>
          <w:szCs w:val="22"/>
        </w:rPr>
        <w:t>to</w:t>
      </w:r>
      <w:r w:rsidRPr="00A36A6F">
        <w:rPr>
          <w:rFonts w:ascii="Arial" w:eastAsia="Arial" w:hAnsi="Arial" w:cs="Arial"/>
          <w:spacing w:val="-3"/>
          <w:sz w:val="16"/>
          <w:szCs w:val="22"/>
        </w:rPr>
        <w:t xml:space="preserve"> </w:t>
      </w:r>
      <w:r w:rsidRPr="00A36A6F">
        <w:rPr>
          <w:rFonts w:ascii="Arial" w:eastAsia="Arial" w:hAnsi="Arial" w:cs="Arial"/>
          <w:sz w:val="16"/>
          <w:szCs w:val="22"/>
        </w:rPr>
        <w:t>fill</w:t>
      </w:r>
      <w:r w:rsidRPr="00A36A6F">
        <w:rPr>
          <w:rFonts w:ascii="Arial" w:eastAsia="Arial" w:hAnsi="Arial" w:cs="Arial"/>
          <w:spacing w:val="-2"/>
          <w:sz w:val="16"/>
          <w:szCs w:val="22"/>
        </w:rPr>
        <w:t xml:space="preserve"> </w:t>
      </w:r>
      <w:r w:rsidRPr="00A36A6F">
        <w:rPr>
          <w:rFonts w:ascii="Arial" w:eastAsia="Arial" w:hAnsi="Arial" w:cs="Arial"/>
          <w:sz w:val="16"/>
          <w:szCs w:val="22"/>
        </w:rPr>
        <w:t>positions</w:t>
      </w:r>
      <w:r w:rsidRPr="00A36A6F">
        <w:rPr>
          <w:rFonts w:ascii="Arial" w:eastAsia="Arial" w:hAnsi="Arial" w:cs="Arial"/>
          <w:spacing w:val="-2"/>
          <w:sz w:val="16"/>
          <w:szCs w:val="22"/>
        </w:rPr>
        <w:t xml:space="preserve"> </w:t>
      </w:r>
      <w:r w:rsidRPr="00A36A6F">
        <w:rPr>
          <w:rFonts w:ascii="Arial" w:eastAsia="Arial" w:hAnsi="Arial" w:cs="Arial"/>
          <w:sz w:val="16"/>
          <w:szCs w:val="22"/>
        </w:rPr>
        <w:t>covered</w:t>
      </w:r>
      <w:r w:rsidRPr="00A36A6F">
        <w:rPr>
          <w:rFonts w:ascii="Arial" w:eastAsia="Arial" w:hAnsi="Arial" w:cs="Arial"/>
          <w:spacing w:val="-3"/>
          <w:sz w:val="16"/>
          <w:szCs w:val="22"/>
        </w:rPr>
        <w:t xml:space="preserve"> </w:t>
      </w:r>
      <w:r w:rsidRPr="00A36A6F">
        <w:rPr>
          <w:rFonts w:ascii="Arial" w:eastAsia="Arial" w:hAnsi="Arial" w:cs="Arial"/>
          <w:sz w:val="16"/>
          <w:szCs w:val="22"/>
        </w:rPr>
        <w:t>by</w:t>
      </w:r>
      <w:r w:rsidRPr="00A36A6F">
        <w:rPr>
          <w:rFonts w:ascii="Arial" w:eastAsia="Arial" w:hAnsi="Arial" w:cs="Arial"/>
          <w:spacing w:val="-2"/>
          <w:sz w:val="16"/>
          <w:szCs w:val="22"/>
        </w:rPr>
        <w:t xml:space="preserve"> </w:t>
      </w:r>
      <w:r w:rsidRPr="00A36A6F">
        <w:rPr>
          <w:rFonts w:ascii="Arial" w:eastAsia="Arial" w:hAnsi="Arial" w:cs="Arial"/>
          <w:sz w:val="16"/>
          <w:szCs w:val="22"/>
        </w:rPr>
        <w:t>the certificate,</w:t>
      </w:r>
      <w:r w:rsidRPr="00A36A6F">
        <w:rPr>
          <w:rFonts w:ascii="Arial" w:eastAsia="Arial" w:hAnsi="Arial" w:cs="Arial"/>
          <w:spacing w:val="-7"/>
          <w:sz w:val="16"/>
          <w:szCs w:val="22"/>
        </w:rPr>
        <w:t xml:space="preserve"> </w:t>
      </w:r>
      <w:r w:rsidRPr="00A36A6F">
        <w:rPr>
          <w:rFonts w:ascii="Arial" w:eastAsia="Arial" w:hAnsi="Arial" w:cs="Arial"/>
          <w:sz w:val="16"/>
          <w:szCs w:val="22"/>
        </w:rPr>
        <w:t>notwithstanding</w:t>
      </w:r>
      <w:r w:rsidRPr="00A36A6F">
        <w:rPr>
          <w:rFonts w:ascii="Arial" w:eastAsia="Arial" w:hAnsi="Arial" w:cs="Arial"/>
          <w:spacing w:val="-7"/>
          <w:sz w:val="16"/>
          <w:szCs w:val="22"/>
        </w:rPr>
        <w:t xml:space="preserve"> </w:t>
      </w:r>
      <w:r w:rsidRPr="00A36A6F">
        <w:rPr>
          <w:rFonts w:ascii="Arial" w:eastAsia="Arial" w:hAnsi="Arial" w:cs="Arial"/>
          <w:sz w:val="16"/>
          <w:szCs w:val="22"/>
        </w:rPr>
        <w:t>the</w:t>
      </w:r>
      <w:r w:rsidRPr="00A36A6F">
        <w:rPr>
          <w:rFonts w:ascii="Arial" w:eastAsia="Arial" w:hAnsi="Arial" w:cs="Arial"/>
          <w:spacing w:val="-7"/>
          <w:sz w:val="16"/>
          <w:szCs w:val="22"/>
        </w:rPr>
        <w:t xml:space="preserve"> </w:t>
      </w:r>
      <w:r w:rsidRPr="00A36A6F">
        <w:rPr>
          <w:rFonts w:ascii="Arial" w:eastAsia="Arial" w:hAnsi="Arial" w:cs="Arial"/>
          <w:sz w:val="16"/>
          <w:szCs w:val="22"/>
        </w:rPr>
        <w:t>provisions</w:t>
      </w:r>
      <w:r w:rsidRPr="00A36A6F">
        <w:rPr>
          <w:rFonts w:ascii="Arial" w:eastAsia="Arial" w:hAnsi="Arial" w:cs="Arial"/>
          <w:spacing w:val="-6"/>
          <w:sz w:val="16"/>
          <w:szCs w:val="22"/>
        </w:rPr>
        <w:t xml:space="preserve"> </w:t>
      </w:r>
      <w:r w:rsidRPr="00A36A6F">
        <w:rPr>
          <w:rFonts w:ascii="Arial" w:eastAsia="Arial" w:hAnsi="Arial" w:cs="Arial"/>
          <w:sz w:val="16"/>
          <w:szCs w:val="22"/>
        </w:rPr>
        <w:t>of</w:t>
      </w:r>
      <w:r w:rsidRPr="00A36A6F">
        <w:rPr>
          <w:rFonts w:ascii="Arial" w:eastAsia="Arial" w:hAnsi="Arial" w:cs="Arial"/>
          <w:spacing w:val="-7"/>
          <w:sz w:val="16"/>
          <w:szCs w:val="22"/>
        </w:rPr>
        <w:t xml:space="preserve"> </w:t>
      </w:r>
      <w:r w:rsidRPr="00A36A6F">
        <w:rPr>
          <w:rFonts w:ascii="Arial" w:eastAsia="Arial" w:hAnsi="Arial" w:cs="Arial"/>
          <w:sz w:val="16"/>
          <w:szCs w:val="22"/>
        </w:rPr>
        <w:t>subparagraph</w:t>
      </w:r>
      <w:r w:rsidRPr="00A36A6F">
        <w:rPr>
          <w:rFonts w:ascii="Arial" w:eastAsia="Arial" w:hAnsi="Arial" w:cs="Arial"/>
          <w:spacing w:val="-7"/>
          <w:sz w:val="16"/>
          <w:szCs w:val="22"/>
        </w:rPr>
        <w:t xml:space="preserve"> </w:t>
      </w:r>
      <w:r w:rsidRPr="00A36A6F">
        <w:rPr>
          <w:rFonts w:ascii="Arial" w:eastAsia="Arial" w:hAnsi="Arial" w:cs="Arial"/>
          <w:sz w:val="16"/>
          <w:szCs w:val="22"/>
        </w:rPr>
        <w:t xml:space="preserve">(1c) </w:t>
      </w:r>
      <w:r w:rsidRPr="00A36A6F">
        <w:rPr>
          <w:rFonts w:ascii="Arial" w:eastAsia="Arial" w:hAnsi="Arial" w:cs="Arial"/>
          <w:spacing w:val="-2"/>
          <w:sz w:val="16"/>
          <w:szCs w:val="22"/>
        </w:rPr>
        <w:t>above.</w:t>
      </w:r>
    </w:p>
    <w:p w14:paraId="66D59C27" w14:textId="77777777" w:rsidR="00A36A6F" w:rsidRPr="00A36A6F" w:rsidRDefault="00A36A6F" w:rsidP="005D1515">
      <w:pPr>
        <w:widowControl w:val="0"/>
        <w:numPr>
          <w:ilvl w:val="1"/>
          <w:numId w:val="9"/>
        </w:numPr>
        <w:tabs>
          <w:tab w:val="left" w:pos="550"/>
        </w:tabs>
        <w:autoSpaceDE w:val="0"/>
        <w:autoSpaceDN w:val="0"/>
        <w:spacing w:before="183"/>
        <w:ind w:right="5103" w:firstLine="177"/>
        <w:rPr>
          <w:rFonts w:ascii="Arial" w:eastAsia="Arial" w:hAnsi="Arial" w:cs="Arial"/>
          <w:sz w:val="16"/>
          <w:szCs w:val="22"/>
        </w:rPr>
      </w:pPr>
      <w:r w:rsidRPr="00A36A6F">
        <w:rPr>
          <w:rFonts w:ascii="Arial" w:eastAsia="Arial" w:hAnsi="Arial" w:cs="Arial"/>
          <w:sz w:val="16"/>
          <w:szCs w:val="22"/>
        </w:rPr>
        <w:t>The provisions of 23 CFR 633.207(e) allow the contracting</w:t>
      </w:r>
      <w:r w:rsidRPr="00A36A6F">
        <w:rPr>
          <w:rFonts w:ascii="Arial" w:eastAsia="Arial" w:hAnsi="Arial" w:cs="Arial"/>
          <w:spacing w:val="-6"/>
          <w:sz w:val="16"/>
          <w:szCs w:val="22"/>
        </w:rPr>
        <w:t xml:space="preserve"> </w:t>
      </w:r>
      <w:r w:rsidRPr="00A36A6F">
        <w:rPr>
          <w:rFonts w:ascii="Arial" w:eastAsia="Arial" w:hAnsi="Arial" w:cs="Arial"/>
          <w:sz w:val="16"/>
          <w:szCs w:val="22"/>
        </w:rPr>
        <w:t>agency</w:t>
      </w:r>
      <w:r w:rsidRPr="00A36A6F">
        <w:rPr>
          <w:rFonts w:ascii="Arial" w:eastAsia="Arial" w:hAnsi="Arial" w:cs="Arial"/>
          <w:spacing w:val="-5"/>
          <w:sz w:val="16"/>
          <w:szCs w:val="22"/>
        </w:rPr>
        <w:t xml:space="preserve"> </w:t>
      </w:r>
      <w:r w:rsidRPr="00A36A6F">
        <w:rPr>
          <w:rFonts w:ascii="Arial" w:eastAsia="Arial" w:hAnsi="Arial" w:cs="Arial"/>
          <w:sz w:val="16"/>
          <w:szCs w:val="22"/>
        </w:rPr>
        <w:t>to</w:t>
      </w:r>
      <w:r w:rsidRPr="00A36A6F">
        <w:rPr>
          <w:rFonts w:ascii="Arial" w:eastAsia="Arial" w:hAnsi="Arial" w:cs="Arial"/>
          <w:spacing w:val="-6"/>
          <w:sz w:val="16"/>
          <w:szCs w:val="22"/>
        </w:rPr>
        <w:t xml:space="preserve"> </w:t>
      </w:r>
      <w:r w:rsidRPr="00A36A6F">
        <w:rPr>
          <w:rFonts w:ascii="Arial" w:eastAsia="Arial" w:hAnsi="Arial" w:cs="Arial"/>
          <w:sz w:val="16"/>
          <w:szCs w:val="22"/>
        </w:rPr>
        <w:t>provide</w:t>
      </w:r>
      <w:r w:rsidRPr="00A36A6F">
        <w:rPr>
          <w:rFonts w:ascii="Arial" w:eastAsia="Arial" w:hAnsi="Arial" w:cs="Arial"/>
          <w:spacing w:val="-6"/>
          <w:sz w:val="16"/>
          <w:szCs w:val="22"/>
        </w:rPr>
        <w:t xml:space="preserve"> </w:t>
      </w:r>
      <w:r w:rsidRPr="00A36A6F">
        <w:rPr>
          <w:rFonts w:ascii="Arial" w:eastAsia="Arial" w:hAnsi="Arial" w:cs="Arial"/>
          <w:sz w:val="16"/>
          <w:szCs w:val="22"/>
        </w:rPr>
        <w:t>a</w:t>
      </w:r>
      <w:r w:rsidRPr="00A36A6F">
        <w:rPr>
          <w:rFonts w:ascii="Arial" w:eastAsia="Arial" w:hAnsi="Arial" w:cs="Arial"/>
          <w:spacing w:val="-6"/>
          <w:sz w:val="16"/>
          <w:szCs w:val="22"/>
        </w:rPr>
        <w:t xml:space="preserve"> </w:t>
      </w:r>
      <w:r w:rsidRPr="00A36A6F">
        <w:rPr>
          <w:rFonts w:ascii="Arial" w:eastAsia="Arial" w:hAnsi="Arial" w:cs="Arial"/>
          <w:sz w:val="16"/>
          <w:szCs w:val="22"/>
        </w:rPr>
        <w:t>contractual</w:t>
      </w:r>
      <w:r w:rsidRPr="00A36A6F">
        <w:rPr>
          <w:rFonts w:ascii="Arial" w:eastAsia="Arial" w:hAnsi="Arial" w:cs="Arial"/>
          <w:spacing w:val="-5"/>
          <w:sz w:val="16"/>
          <w:szCs w:val="22"/>
        </w:rPr>
        <w:t xml:space="preserve"> </w:t>
      </w:r>
      <w:r w:rsidRPr="00A36A6F">
        <w:rPr>
          <w:rFonts w:ascii="Arial" w:eastAsia="Arial" w:hAnsi="Arial" w:cs="Arial"/>
          <w:sz w:val="16"/>
          <w:szCs w:val="22"/>
        </w:rPr>
        <w:t>preference</w:t>
      </w:r>
      <w:r w:rsidRPr="00A36A6F">
        <w:rPr>
          <w:rFonts w:ascii="Arial" w:eastAsia="Arial" w:hAnsi="Arial" w:cs="Arial"/>
          <w:spacing w:val="-6"/>
          <w:sz w:val="16"/>
          <w:szCs w:val="22"/>
        </w:rPr>
        <w:t xml:space="preserve"> </w:t>
      </w:r>
      <w:r w:rsidRPr="00A36A6F">
        <w:rPr>
          <w:rFonts w:ascii="Arial" w:eastAsia="Arial" w:hAnsi="Arial" w:cs="Arial"/>
          <w:sz w:val="16"/>
          <w:szCs w:val="22"/>
        </w:rPr>
        <w:t>for</w:t>
      </w:r>
      <w:r w:rsidRPr="00A36A6F">
        <w:rPr>
          <w:rFonts w:ascii="Arial" w:eastAsia="Arial" w:hAnsi="Arial" w:cs="Arial"/>
          <w:spacing w:val="-6"/>
          <w:sz w:val="16"/>
          <w:szCs w:val="22"/>
        </w:rPr>
        <w:t xml:space="preserve"> </w:t>
      </w:r>
      <w:r w:rsidRPr="00A36A6F">
        <w:rPr>
          <w:rFonts w:ascii="Arial" w:eastAsia="Arial" w:hAnsi="Arial" w:cs="Arial"/>
          <w:sz w:val="16"/>
          <w:szCs w:val="22"/>
        </w:rPr>
        <w:t xml:space="preserve">the use of mineral resource materials native to the Appalachian </w:t>
      </w:r>
      <w:r w:rsidRPr="00A36A6F">
        <w:rPr>
          <w:rFonts w:ascii="Arial" w:eastAsia="Arial" w:hAnsi="Arial" w:cs="Arial"/>
          <w:spacing w:val="-2"/>
          <w:sz w:val="16"/>
          <w:szCs w:val="22"/>
        </w:rPr>
        <w:t>region.</w:t>
      </w:r>
    </w:p>
    <w:p w14:paraId="2BD474F0" w14:textId="77777777" w:rsidR="00A36A6F" w:rsidRPr="00A36A6F" w:rsidRDefault="00A36A6F" w:rsidP="005D1515">
      <w:pPr>
        <w:widowControl w:val="0"/>
        <w:numPr>
          <w:ilvl w:val="1"/>
          <w:numId w:val="9"/>
        </w:numPr>
        <w:tabs>
          <w:tab w:val="left" w:pos="383"/>
        </w:tabs>
        <w:autoSpaceDE w:val="0"/>
        <w:autoSpaceDN w:val="0"/>
        <w:ind w:right="5219" w:firstLine="88"/>
        <w:rPr>
          <w:rFonts w:ascii="Arial" w:eastAsia="Arial" w:hAnsi="Arial" w:cs="Arial"/>
          <w:sz w:val="16"/>
          <w:szCs w:val="22"/>
        </w:rPr>
      </w:pP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contractor</w:t>
      </w:r>
      <w:r w:rsidRPr="00A36A6F">
        <w:rPr>
          <w:rFonts w:ascii="Arial" w:eastAsia="Arial" w:hAnsi="Arial" w:cs="Arial"/>
          <w:spacing w:val="-3"/>
          <w:sz w:val="16"/>
          <w:szCs w:val="22"/>
        </w:rPr>
        <w:t xml:space="preserve"> </w:t>
      </w:r>
      <w:r w:rsidRPr="00A36A6F">
        <w:rPr>
          <w:rFonts w:ascii="Arial" w:eastAsia="Arial" w:hAnsi="Arial" w:cs="Arial"/>
          <w:sz w:val="16"/>
          <w:szCs w:val="22"/>
        </w:rPr>
        <w:t>shall</w:t>
      </w:r>
      <w:r w:rsidRPr="00A36A6F">
        <w:rPr>
          <w:rFonts w:ascii="Arial" w:eastAsia="Arial" w:hAnsi="Arial" w:cs="Arial"/>
          <w:spacing w:val="-2"/>
          <w:sz w:val="16"/>
          <w:szCs w:val="22"/>
        </w:rPr>
        <w:t xml:space="preserve"> </w:t>
      </w:r>
      <w:r w:rsidRPr="00A36A6F">
        <w:rPr>
          <w:rFonts w:ascii="Arial" w:eastAsia="Arial" w:hAnsi="Arial" w:cs="Arial"/>
          <w:sz w:val="16"/>
          <w:szCs w:val="22"/>
        </w:rPr>
        <w:t>include</w:t>
      </w:r>
      <w:r w:rsidRPr="00A36A6F">
        <w:rPr>
          <w:rFonts w:ascii="Arial" w:eastAsia="Arial" w:hAnsi="Arial" w:cs="Arial"/>
          <w:spacing w:val="-3"/>
          <w:sz w:val="16"/>
          <w:szCs w:val="22"/>
        </w:rPr>
        <w:t xml:space="preserve"> </w:t>
      </w:r>
      <w:r w:rsidRPr="00A36A6F">
        <w:rPr>
          <w:rFonts w:ascii="Arial" w:eastAsia="Arial" w:hAnsi="Arial" w:cs="Arial"/>
          <w:sz w:val="16"/>
          <w:szCs w:val="22"/>
        </w:rPr>
        <w:t>the</w:t>
      </w:r>
      <w:r w:rsidRPr="00A36A6F">
        <w:rPr>
          <w:rFonts w:ascii="Arial" w:eastAsia="Arial" w:hAnsi="Arial" w:cs="Arial"/>
          <w:spacing w:val="-3"/>
          <w:sz w:val="16"/>
          <w:szCs w:val="22"/>
        </w:rPr>
        <w:t xml:space="preserve"> </w:t>
      </w:r>
      <w:r w:rsidRPr="00A36A6F">
        <w:rPr>
          <w:rFonts w:ascii="Arial" w:eastAsia="Arial" w:hAnsi="Arial" w:cs="Arial"/>
          <w:sz w:val="16"/>
          <w:szCs w:val="22"/>
        </w:rPr>
        <w:t>provisions</w:t>
      </w:r>
      <w:r w:rsidRPr="00A36A6F">
        <w:rPr>
          <w:rFonts w:ascii="Arial" w:eastAsia="Arial" w:hAnsi="Arial" w:cs="Arial"/>
          <w:spacing w:val="-2"/>
          <w:sz w:val="16"/>
          <w:szCs w:val="22"/>
        </w:rPr>
        <w:t xml:space="preserve"> </w:t>
      </w:r>
      <w:r w:rsidRPr="00A36A6F">
        <w:rPr>
          <w:rFonts w:ascii="Arial" w:eastAsia="Arial" w:hAnsi="Arial" w:cs="Arial"/>
          <w:sz w:val="16"/>
          <w:szCs w:val="22"/>
        </w:rPr>
        <w:t>of</w:t>
      </w:r>
      <w:r w:rsidRPr="00A36A6F">
        <w:rPr>
          <w:rFonts w:ascii="Arial" w:eastAsia="Arial" w:hAnsi="Arial" w:cs="Arial"/>
          <w:spacing w:val="-3"/>
          <w:sz w:val="16"/>
          <w:szCs w:val="22"/>
        </w:rPr>
        <w:t xml:space="preserve"> </w:t>
      </w:r>
      <w:r w:rsidRPr="00A36A6F">
        <w:rPr>
          <w:rFonts w:ascii="Arial" w:eastAsia="Arial" w:hAnsi="Arial" w:cs="Arial"/>
          <w:sz w:val="16"/>
          <w:szCs w:val="22"/>
        </w:rPr>
        <w:t>Sections</w:t>
      </w:r>
      <w:r w:rsidRPr="00A36A6F">
        <w:rPr>
          <w:rFonts w:ascii="Arial" w:eastAsia="Arial" w:hAnsi="Arial" w:cs="Arial"/>
          <w:spacing w:val="-2"/>
          <w:sz w:val="16"/>
          <w:szCs w:val="22"/>
        </w:rPr>
        <w:t xml:space="preserve"> </w:t>
      </w:r>
      <w:r w:rsidRPr="00A36A6F">
        <w:rPr>
          <w:rFonts w:ascii="Arial" w:eastAsia="Arial" w:hAnsi="Arial" w:cs="Arial"/>
          <w:sz w:val="16"/>
          <w:szCs w:val="22"/>
        </w:rPr>
        <w:t>1 through</w:t>
      </w:r>
      <w:r w:rsidRPr="00A36A6F">
        <w:rPr>
          <w:rFonts w:ascii="Arial" w:eastAsia="Arial" w:hAnsi="Arial" w:cs="Arial"/>
          <w:spacing w:val="-5"/>
          <w:sz w:val="16"/>
          <w:szCs w:val="22"/>
        </w:rPr>
        <w:t xml:space="preserve"> </w:t>
      </w:r>
      <w:r w:rsidRPr="00A36A6F">
        <w:rPr>
          <w:rFonts w:ascii="Arial" w:eastAsia="Arial" w:hAnsi="Arial" w:cs="Arial"/>
          <w:sz w:val="16"/>
          <w:szCs w:val="22"/>
        </w:rPr>
        <w:t>4</w:t>
      </w:r>
      <w:r w:rsidRPr="00A36A6F">
        <w:rPr>
          <w:rFonts w:ascii="Arial" w:eastAsia="Arial" w:hAnsi="Arial" w:cs="Arial"/>
          <w:spacing w:val="-3"/>
          <w:sz w:val="16"/>
          <w:szCs w:val="22"/>
        </w:rPr>
        <w:t xml:space="preserve"> </w:t>
      </w:r>
      <w:r w:rsidRPr="00A36A6F">
        <w:rPr>
          <w:rFonts w:ascii="Arial" w:eastAsia="Arial" w:hAnsi="Arial" w:cs="Arial"/>
          <w:sz w:val="16"/>
          <w:szCs w:val="22"/>
        </w:rPr>
        <w:t>of</w:t>
      </w:r>
      <w:r w:rsidRPr="00A36A6F">
        <w:rPr>
          <w:rFonts w:ascii="Arial" w:eastAsia="Arial" w:hAnsi="Arial" w:cs="Arial"/>
          <w:spacing w:val="-5"/>
          <w:sz w:val="16"/>
          <w:szCs w:val="22"/>
        </w:rPr>
        <w:t xml:space="preserve"> </w:t>
      </w:r>
      <w:r w:rsidRPr="00A36A6F">
        <w:rPr>
          <w:rFonts w:ascii="Arial" w:eastAsia="Arial" w:hAnsi="Arial" w:cs="Arial"/>
          <w:sz w:val="16"/>
          <w:szCs w:val="22"/>
        </w:rPr>
        <w:t>this</w:t>
      </w:r>
      <w:r w:rsidRPr="00A36A6F">
        <w:rPr>
          <w:rFonts w:ascii="Arial" w:eastAsia="Arial" w:hAnsi="Arial" w:cs="Arial"/>
          <w:spacing w:val="-4"/>
          <w:sz w:val="16"/>
          <w:szCs w:val="22"/>
        </w:rPr>
        <w:t xml:space="preserve"> </w:t>
      </w:r>
      <w:r w:rsidRPr="00A36A6F">
        <w:rPr>
          <w:rFonts w:ascii="Arial" w:eastAsia="Arial" w:hAnsi="Arial" w:cs="Arial"/>
          <w:sz w:val="16"/>
          <w:szCs w:val="22"/>
        </w:rPr>
        <w:t>Attachment</w:t>
      </w:r>
      <w:r w:rsidRPr="00A36A6F">
        <w:rPr>
          <w:rFonts w:ascii="Arial" w:eastAsia="Arial" w:hAnsi="Arial" w:cs="Arial"/>
          <w:spacing w:val="-5"/>
          <w:sz w:val="16"/>
          <w:szCs w:val="22"/>
        </w:rPr>
        <w:t xml:space="preserve"> </w:t>
      </w:r>
      <w:r w:rsidRPr="00A36A6F">
        <w:rPr>
          <w:rFonts w:ascii="Arial" w:eastAsia="Arial" w:hAnsi="Arial" w:cs="Arial"/>
          <w:sz w:val="16"/>
          <w:szCs w:val="22"/>
        </w:rPr>
        <w:t>A</w:t>
      </w:r>
      <w:r w:rsidRPr="00A36A6F">
        <w:rPr>
          <w:rFonts w:ascii="Arial" w:eastAsia="Arial" w:hAnsi="Arial" w:cs="Arial"/>
          <w:spacing w:val="-4"/>
          <w:sz w:val="16"/>
          <w:szCs w:val="22"/>
        </w:rPr>
        <w:t xml:space="preserve"> </w:t>
      </w:r>
      <w:r w:rsidRPr="00A36A6F">
        <w:rPr>
          <w:rFonts w:ascii="Arial" w:eastAsia="Arial" w:hAnsi="Arial" w:cs="Arial"/>
          <w:sz w:val="16"/>
          <w:szCs w:val="22"/>
        </w:rPr>
        <w:t>in</w:t>
      </w:r>
      <w:r w:rsidRPr="00A36A6F">
        <w:rPr>
          <w:rFonts w:ascii="Arial" w:eastAsia="Arial" w:hAnsi="Arial" w:cs="Arial"/>
          <w:spacing w:val="-5"/>
          <w:sz w:val="16"/>
          <w:szCs w:val="22"/>
        </w:rPr>
        <w:t xml:space="preserve"> </w:t>
      </w:r>
      <w:r w:rsidRPr="00A36A6F">
        <w:rPr>
          <w:rFonts w:ascii="Arial" w:eastAsia="Arial" w:hAnsi="Arial" w:cs="Arial"/>
          <w:sz w:val="16"/>
          <w:szCs w:val="22"/>
        </w:rPr>
        <w:t>every</w:t>
      </w:r>
      <w:r w:rsidRPr="00A36A6F">
        <w:rPr>
          <w:rFonts w:ascii="Arial" w:eastAsia="Arial" w:hAnsi="Arial" w:cs="Arial"/>
          <w:spacing w:val="-4"/>
          <w:sz w:val="16"/>
          <w:szCs w:val="22"/>
        </w:rPr>
        <w:t xml:space="preserve"> </w:t>
      </w:r>
      <w:r w:rsidRPr="00A36A6F">
        <w:rPr>
          <w:rFonts w:ascii="Arial" w:eastAsia="Arial" w:hAnsi="Arial" w:cs="Arial"/>
          <w:sz w:val="16"/>
          <w:szCs w:val="22"/>
        </w:rPr>
        <w:t>subcontract</w:t>
      </w:r>
      <w:r w:rsidRPr="00A36A6F">
        <w:rPr>
          <w:rFonts w:ascii="Arial" w:eastAsia="Arial" w:hAnsi="Arial" w:cs="Arial"/>
          <w:spacing w:val="-5"/>
          <w:sz w:val="16"/>
          <w:szCs w:val="22"/>
        </w:rPr>
        <w:t xml:space="preserve"> </w:t>
      </w:r>
      <w:r w:rsidRPr="00A36A6F">
        <w:rPr>
          <w:rFonts w:ascii="Arial" w:eastAsia="Arial" w:hAnsi="Arial" w:cs="Arial"/>
          <w:sz w:val="16"/>
          <w:szCs w:val="22"/>
        </w:rPr>
        <w:t>for</w:t>
      </w:r>
      <w:r w:rsidRPr="00A36A6F">
        <w:rPr>
          <w:rFonts w:ascii="Arial" w:eastAsia="Arial" w:hAnsi="Arial" w:cs="Arial"/>
          <w:spacing w:val="-5"/>
          <w:sz w:val="16"/>
          <w:szCs w:val="22"/>
        </w:rPr>
        <w:t xml:space="preserve"> </w:t>
      </w:r>
      <w:r w:rsidRPr="00A36A6F">
        <w:rPr>
          <w:rFonts w:ascii="Arial" w:eastAsia="Arial" w:hAnsi="Arial" w:cs="Arial"/>
          <w:sz w:val="16"/>
          <w:szCs w:val="22"/>
        </w:rPr>
        <w:t>work which is, or reasonably may be, done as on-site work.</w:t>
      </w:r>
    </w:p>
    <w:p w14:paraId="26BC53D7" w14:textId="77777777" w:rsidR="007E78B7" w:rsidRDefault="007E78B7" w:rsidP="008E3592">
      <w:pPr>
        <w:widowControl w:val="0"/>
        <w:autoSpaceDE w:val="0"/>
        <w:autoSpaceDN w:val="0"/>
        <w:spacing w:before="10"/>
        <w:rPr>
          <w:rFonts w:ascii="Arial" w:eastAsia="Arial" w:hAnsi="Arial" w:cs="Arial"/>
          <w:b/>
          <w:sz w:val="16"/>
          <w:szCs w:val="16"/>
        </w:rPr>
      </w:pPr>
    </w:p>
    <w:p w14:paraId="600319F2" w14:textId="2A3F2118" w:rsidR="006E67AF" w:rsidRDefault="006E67AF" w:rsidP="008E3592">
      <w:pPr>
        <w:widowControl w:val="0"/>
        <w:autoSpaceDE w:val="0"/>
        <w:autoSpaceDN w:val="0"/>
        <w:spacing w:before="10"/>
        <w:rPr>
          <w:rFonts w:ascii="Arial" w:eastAsia="Arial" w:hAnsi="Arial" w:cs="Arial"/>
          <w:b/>
          <w:sz w:val="16"/>
          <w:szCs w:val="16"/>
        </w:rPr>
      </w:pPr>
    </w:p>
    <w:p w14:paraId="1393D61B" w14:textId="77777777" w:rsidR="006E67AF" w:rsidRDefault="006E67AF" w:rsidP="008E3592">
      <w:pPr>
        <w:widowControl w:val="0"/>
        <w:autoSpaceDE w:val="0"/>
        <w:autoSpaceDN w:val="0"/>
        <w:spacing w:before="10"/>
        <w:rPr>
          <w:rFonts w:ascii="Arial" w:eastAsia="Arial" w:hAnsi="Arial" w:cs="Arial"/>
          <w:b/>
          <w:sz w:val="16"/>
          <w:szCs w:val="16"/>
        </w:rPr>
      </w:pPr>
    </w:p>
    <w:p w14:paraId="2D9FB471" w14:textId="77777777" w:rsidR="006E67AF" w:rsidRDefault="006E67AF" w:rsidP="008E3592">
      <w:pPr>
        <w:widowControl w:val="0"/>
        <w:autoSpaceDE w:val="0"/>
        <w:autoSpaceDN w:val="0"/>
        <w:spacing w:before="10"/>
        <w:rPr>
          <w:rFonts w:ascii="Arial" w:eastAsia="Arial" w:hAnsi="Arial" w:cs="Arial"/>
          <w:b/>
          <w:sz w:val="16"/>
          <w:szCs w:val="16"/>
        </w:rPr>
      </w:pPr>
    </w:p>
    <w:p w14:paraId="0728EE45" w14:textId="77777777" w:rsidR="006E67AF" w:rsidRPr="007E78B7" w:rsidRDefault="006E67AF" w:rsidP="008E3592">
      <w:pPr>
        <w:widowControl w:val="0"/>
        <w:autoSpaceDE w:val="0"/>
        <w:autoSpaceDN w:val="0"/>
        <w:spacing w:before="10"/>
        <w:rPr>
          <w:rFonts w:ascii="Arial" w:eastAsia="Arial" w:hAnsi="Arial" w:cs="Arial"/>
          <w:b/>
          <w:sz w:val="16"/>
          <w:szCs w:val="16"/>
        </w:rPr>
      </w:pPr>
    </w:p>
    <w:p w14:paraId="6B098D35" w14:textId="77777777" w:rsidR="006E67AF" w:rsidRDefault="006E67AF" w:rsidP="007E78B7">
      <w:pPr>
        <w:widowControl w:val="0"/>
        <w:autoSpaceDE w:val="0"/>
        <w:autoSpaceDN w:val="0"/>
        <w:spacing w:before="7"/>
        <w:rPr>
          <w:rFonts w:ascii="Arial" w:eastAsia="Arial" w:hAnsi="Arial" w:cs="Arial"/>
          <w:b/>
          <w:sz w:val="19"/>
          <w:szCs w:val="16"/>
        </w:rPr>
        <w:sectPr w:rsidR="006E67AF" w:rsidSect="00570D7F">
          <w:footerReference w:type="default" r:id="rId123"/>
          <w:pgSz w:w="12240" w:h="15840" w:code="1"/>
          <w:pgMar w:top="720" w:right="1296" w:bottom="720" w:left="1296" w:header="576" w:footer="576" w:gutter="0"/>
          <w:cols w:space="720"/>
          <w:docGrid w:linePitch="299"/>
        </w:sectPr>
      </w:pPr>
    </w:p>
    <w:bookmarkEnd w:id="1268"/>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 xml:space="preserve">ALL CONTRACTORS MUST PROVIDE THIS LANGUAGE IN ANY CONTRACT WITH THEIR SUBCONTRACTORS AS REQUIRED BY 2 CFR PART 200 AND 2 CFR PART 200 APPENDIX II AND IS CURRENTLY NOT INCLUDED IN FHWA-1273, BUT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i).</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SECTION X.  CERTIFICATION REGARDING DEBARMENT, SUSPENSION, INELIGIBILITY AND VOLUNTARY EXCLUSION shall be read to comply with 2 CFR Part 200 and 2 CFR Part 200 Appendix II to replace the Excluded Parties List System with the System For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570D7F">
          <w:headerReference w:type="default" r:id="rId124"/>
          <w:footerReference w:type="default" r:id="rId125"/>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That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570D7F">
          <w:headerReference w:type="default" r:id="rId126"/>
          <w:footerReference w:type="default" r:id="rId127"/>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  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  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570D7F">
          <w:headerReference w:type="default" r:id="rId131"/>
          <w:footerReference w:type="default" r:id="rId132"/>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r w:rsidRPr="008179EE">
        <w:rPr>
          <w:rFonts w:ascii="Arial" w:hAnsi="Arial"/>
        </w:rPr>
        <w:t xml:space="preserve">  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  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r w:rsidRPr="008179EE">
        <w:rPr>
          <w:rFonts w:ascii="Arial" w:hAnsi="Arial"/>
        </w:rPr>
        <w:t xml:space="preserve">  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  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r w:rsidRPr="008179EE">
        <w:rPr>
          <w:rFonts w:ascii="Arial" w:hAnsi="Arial"/>
        </w:rPr>
        <w:t xml:space="preserve">  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Small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133"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134"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or;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r w:rsidRPr="008179EE">
        <w:rPr>
          <w:rFonts w:ascii="Arial" w:hAnsi="Arial"/>
        </w:rPr>
        <w:t xml:space="preserve">  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  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r w:rsidRPr="008179EE">
        <w:rPr>
          <w:rFonts w:ascii="Arial" w:hAnsi="Arial"/>
          <w:lang w:val="en"/>
        </w:rPr>
        <w:t xml:space="preserve">  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r w:rsidRPr="008179EE">
        <w:rPr>
          <w:rFonts w:ascii="Arial" w:hAnsi="Arial"/>
          <w:lang w:val="en"/>
        </w:rPr>
        <w:t xml:space="preserve">  A firm that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r w:rsidRPr="008179EE">
        <w:rPr>
          <w:rFonts w:ascii="Arial" w:hAnsi="Arial"/>
          <w:lang w:val="en"/>
        </w:rPr>
        <w:t xml:space="preserve">  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r w:rsidRPr="008179EE">
        <w:rPr>
          <w:rFonts w:ascii="Arial" w:hAnsi="Arial"/>
          <w:lang w:val="en"/>
        </w:rPr>
        <w:t xml:space="preserve">  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  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r w:rsidRPr="008179EE">
        <w:rPr>
          <w:rFonts w:ascii="Arial" w:hAnsi="Arial"/>
        </w:rPr>
        <w:t xml:space="preserve">  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r w:rsidRPr="008179EE">
        <w:rPr>
          <w:rFonts w:ascii="Arial" w:hAnsi="Arial"/>
        </w:rPr>
        <w:t xml:space="preserve">  Ensure that SBEs have an equal opportunity to receive and participate in contracts and subcontracts financed in whole with State funds in performing work with the Department.  Take all necessary and reasonable steps in accordance with the Contract to ensure that SBEs are given equal opportunity to compete for and to perform on the Department’s wholly State funded projects.  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 xml:space="preserve">Attempt to obtain qualified SBEs to perform the work.  A directory of registered Small Businesses Enterprise firms can be found in the New Jersey Selective Assistance Vendor Information (NJSAVI) database online at:  </w:t>
      </w:r>
      <w:hyperlink r:id="rId135"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r w:rsidRPr="008179EE">
        <w:rPr>
          <w:rFonts w:ascii="Arial" w:hAnsi="Arial"/>
        </w:rPr>
        <w:t xml:space="preserve">  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  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  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  Send notice in writing to the Department through the RE, with a copy to DCR/AA.  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r w:rsidRPr="008179EE">
        <w:rPr>
          <w:rFonts w:ascii="Arial" w:hAnsi="Arial"/>
        </w:rPr>
        <w:t xml:space="preserve">  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  Such listing shall clearly delineate which </w:t>
      </w:r>
      <w:r w:rsidRPr="008179EE">
        <w:rPr>
          <w:rFonts w:ascii="Arial" w:hAnsi="Arial"/>
        </w:rPr>
        <w:lastRenderedPageBreak/>
        <w:t>firms are classified as SBEs.  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  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Notification of a SBE firm’s termination will be as specified in Subsection 108.01.  Send notice in writing to the Department through the RE.  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r w:rsidRPr="008179EE">
        <w:rPr>
          <w:rFonts w:ascii="Arial" w:hAnsi="Arial"/>
        </w:rPr>
        <w:t xml:space="preserve">  Report attainment toward meeting the Contract SBE goal by submitting monthly, all SBE participation, to the Department’s RE and DCR/AA Contract Compliance Unit using the CR-267 – Monthly Report of Utilization of DBE/ESBE or SBE form.  The form is due by the 5th of the month and must list all SBEs used on the Contract to meet the Contract goal, the specific Contract work items each SBE is performing, whether the SBE is performing full or partial work on the items, and the amount paid to each SBE each month.  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r w:rsidRPr="008179EE">
        <w:rPr>
          <w:rFonts w:ascii="Arial" w:hAnsi="Arial"/>
        </w:rPr>
        <w:t xml:space="preserve">  Make good faith efforts to replace a SBE that is terminated or has otherwise failed to complete its work on the Contract with another registered SBE, to the extent needed to meet the Contract SBE goal.  Notify the DCR/AA immediately of the SBE’s inability or unwillingness to perform and provide reasonable documented evidence.  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  Submit detailed written explanation of why each change is being made, including documented evidence of good faith effort(s) with the submission of the revised Form CR- 266.  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 xml:space="preserve">to complete any portion of the CR-273, CR-272 or CR-274 forms.  Termination, substitution, or replacement of SBEs shall be made as specified in Section 108.  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r w:rsidRPr="008179EE">
        <w:rPr>
          <w:rFonts w:ascii="Arial" w:hAnsi="Arial"/>
        </w:rPr>
        <w:t xml:space="preserve">  If the Contractor is unable to meet the Contract goal for SBE participation, submit to the DCR/AA for review and approval, documented evidence of good faith efforts along with the monthly CR-267 form.  This submission must include written details addressing each of the good faith efforts outlined in the Contract.  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r w:rsidRPr="008179EE">
        <w:rPr>
          <w:rFonts w:ascii="Arial" w:hAnsi="Arial"/>
        </w:rPr>
        <w:t xml:space="preserve">  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 xml:space="preserve">The Department’s DCR/AA has sole authority to determine whether the Contractor met the Contract goal or made adequate good faith efforts to do so.  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  All SBEs working on the Contract must be registered SBEs.  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  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  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  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  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  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r w:rsidRPr="008179EE">
        <w:rPr>
          <w:rFonts w:ascii="Arial" w:hAnsi="Arial"/>
        </w:rPr>
        <w:t xml:space="preserve">  The SBE must perform the work with their own permanent employees, or employees recruited through traditional recruitment and/or employment centers.  SBEs must employ and control their own workforce, and cannot share employees with the Contractor, other subcontractors on the present project, or the renter-lessor of equipment being used on the present project.  The SBE firm must be responsible for all payroll and labor compliance requirements for all of their employees performing work on the Contract.  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r w:rsidRPr="008179EE">
        <w:rPr>
          <w:rFonts w:ascii="Arial" w:hAnsi="Arial"/>
        </w:rPr>
        <w:t xml:space="preserve">  The SBE must manage the work themselves including the scheduling of work operations, ordering of equipment and materials, hiring/firing of employees, including supervisory employees, and preparing and submitting certified payrolls.  The SBE must supervise their portion of daily work operations of the project.  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r w:rsidRPr="008179EE">
        <w:rPr>
          <w:rFonts w:ascii="Arial" w:hAnsi="Arial"/>
        </w:rPr>
        <w:t xml:space="preserve">  A SBE must perform or exercise responsibility for at least 30 percent of the total cost of its contract with its own workforce.  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r w:rsidRPr="008179EE">
        <w:rPr>
          <w:rFonts w:ascii="Arial" w:hAnsi="Arial"/>
        </w:rPr>
        <w:t xml:space="preserve">  The SBE must perform the work stated in the subcontract with their own equipment, whether owned or leased and operated on a long-term agreement, not an ad hoc or contract by contract agreement.  The equipment must be owned by the SBE firm or leased/rented from traditional equipment lease/rental sources.  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r w:rsidRPr="008179EE">
        <w:rPr>
          <w:rFonts w:ascii="Arial" w:hAnsi="Arial"/>
        </w:rPr>
        <w:t xml:space="preserve">  A SBE firm may lease specialized equipment from a contractor, but not from the Contractor, if it is consistent with normal industry practices and at rates competitive for the area.  Rental agreements must be for short periods of time, specify the terms of the agreement and involve specialty equipment to be used at the job site.  The lease may allow the operator to remain on the lessor’s payroll if it is the generally accepted industry practice, but the operation of the equipment must be subject to full control by the SBE.  The SBE shall provide the operator for non-specialized equipment and is responsible for all payroll and labor compliance requirements.  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r w:rsidRPr="008179EE">
        <w:rPr>
          <w:rFonts w:ascii="Arial" w:hAnsi="Arial"/>
        </w:rPr>
        <w:t xml:space="preserve">  SBE trucking companies must perform a commercially useful function.  Contrived arrangements for the purpose of meeting SBE goals will not be allowed.  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  The SBE may lease trucks from a subcontractor working on the project, provided the trucks are obtained from the subcontractor prior to the project letting.  Bona fide lease agreements must be for the length of time needed by the SBE on the Contract and signed by both the SBE and the firm(s), either certified SBE or non-SBE, from which the trucks will be leased.  Leases must indicate that the SBE has exclusive use and control over the truck.  All leased trucks must display the name and USDOT identification number issued for interstate commerce, of the SBE firm, on the outside of the truck.  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 xml:space="preserve">The Contractor shall have signed Hiring Agreements.  Submit copies of these signed Hiring Agreements, and copies of all signed lease agreements to the RE prior to the trucking firm’s commencing work on the project.  Prior to the SBE trucking firm beginning work on the Contract, SBE Trucking firms will be required to complete the SBE Trucking Verification (Form CR-274).  The SBE and Contractor must sign the form and the Contractor submit the original CR-274 form directly to the Department’s RE, with a copy submitted to the DCR/AA.  The Contractor is not permitted to complete any portion of the CR-274 form.  The Contractor must prepare, sign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  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r w:rsidRPr="008179EE">
        <w:rPr>
          <w:rFonts w:ascii="Arial" w:hAnsi="Arial"/>
        </w:rPr>
        <w:t xml:space="preserve">  SBE regular dealers must be an established, regular business that engages, as its principal business and under its own name, in the purchase and sale or lease of the products in question.  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r w:rsidRPr="008179EE">
        <w:rPr>
          <w:rFonts w:ascii="Arial" w:hAnsi="Arial"/>
        </w:rPr>
        <w:t xml:space="preserve">  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 xml:space="preserve">Good Faith Effort.  </w:t>
      </w:r>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  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  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  This includes, where appropriate, breaking out Contract work items into economically feasible units (for example, smaller tasks or quantities) to facilitate SBE participation, even when the Contractor might otherwise prefer to perform these work items with its own forces.  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  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  Make a portion of the work available to SBE subcontractors and suppliers and select those portions of the work or material needs consistent with the available SBE subcontractors and suppliers, so as to facilitate SBE participation.  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  Take a firm’s price and capabilities as well as Contract goals into consideration.  The fact that there may be some additional costs involved in finding and using SBEs is not in itself sufficient reason for failure to meet the Contract SBE goal, as long as such costs are reasonable.  The ability or desire of a Contractor to perform the work of a Contract with its own organization does not relieve the responsibility to make good faith efforts.  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  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  Another practice considered an insufficient good faith effort is the rejection of the SBE because its quotation for the work was not the lowest received.  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 xml:space="preserve">Inability to find a replacement SBE at the original price is not alone sufficient to support a finding that good faith efforts have been made to replace the original SBE.  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  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  Submittal of such information does not imply DCR/AA approval.  The Department’s DCR/AA has sole authority to determine whether the Contractor met the Contract SBE goal or made adequate good faith efforts to do so.  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 xml:space="preserve">Contractors, subcontractors, and professional service firms performing work for the Department are required to submit their company’s Affirmative Action Program annually to the DCR/AA.  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  No recommendations to award will be made without an approved Affirmative Action Program on file in the DCR/AA.  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  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r w:rsidRPr="0085734D">
        <w:rPr>
          <w:rFonts w:ascii="Arial" w:hAnsi="Arial"/>
        </w:rPr>
        <w:t xml:space="preserve">  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r w:rsidRPr="0085734D">
        <w:rPr>
          <w:rFonts w:ascii="Arial" w:hAnsi="Arial"/>
        </w:rPr>
        <w:t xml:space="preserve">  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r w:rsidRPr="0085734D">
        <w:rPr>
          <w:rFonts w:ascii="Arial" w:hAnsi="Arial"/>
        </w:rPr>
        <w:t xml:space="preserve">  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r w:rsidRPr="0085734D">
        <w:rPr>
          <w:rFonts w:ascii="Arial" w:hAnsi="Arial"/>
        </w:rPr>
        <w:t xml:space="preserve">  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r w:rsidRPr="0085734D">
        <w:rPr>
          <w:rFonts w:ascii="Arial" w:hAnsi="Arial"/>
        </w:rPr>
        <w:t xml:space="preserve">  The Contractor, subcontractors and other sub-recipients will keep such records as are necessary to determine compliance with its SBE obligations.  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The progress being made, and efforts taken in seeking out and utilizing SBEs to includ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r w:rsidRPr="0085734D">
        <w:rPr>
          <w:rFonts w:ascii="Arial" w:hAnsi="Arial"/>
        </w:rPr>
        <w:t>i.</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r w:rsidRPr="0085734D">
        <w:rPr>
          <w:rFonts w:ascii="Arial" w:hAnsi="Arial"/>
        </w:rPr>
        <w:t xml:space="preserve">  Submit reports, forms, and documentation, as required by the Department, on those contracts and other business transactions executed with 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  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r w:rsidRPr="0085734D">
        <w:rPr>
          <w:rFonts w:ascii="Arial" w:hAnsi="Arial"/>
        </w:rPr>
        <w:t xml:space="preserve">  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r w:rsidRPr="0085734D">
        <w:rPr>
          <w:rFonts w:ascii="Arial" w:hAnsi="Arial"/>
        </w:rPr>
        <w:t xml:space="preserve">  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r w:rsidRPr="0085734D">
        <w:rPr>
          <w:rFonts w:ascii="Arial" w:hAnsi="Arial"/>
        </w:rPr>
        <w:t xml:space="preserve">  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570D7F">
          <w:headerReference w:type="default" r:id="rId136"/>
          <w:footerReference w:type="default" r:id="rId137"/>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r w:rsidRPr="00150F41">
        <w:rPr>
          <w:rFonts w:ascii="Arial" w:hAnsi="Arial" w:cs="Arial"/>
        </w:rPr>
        <w:t xml:space="preserve">  It is the policy of the New Jersey Department of Transportation (hereafter “NJDOT”) that its contracts should create a workforce that reflects the diversity of the State of New Jersey.  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  Payment may be withheld from a Contractor’s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B20264"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shall recruit prospective employees through the New Jersey career connections website, managed by the Department of Labor and Workforce Development, available online at</w:t>
      </w:r>
      <w:r w:rsidR="0075638F">
        <w:rPr>
          <w:rFonts w:ascii="Arial" w:hAnsi="Arial" w:cs="Arial"/>
        </w:rPr>
        <w:t xml:space="preserve"> </w:t>
      </w:r>
      <w:hyperlink r:id="rId138" w:history="1">
        <w:r w:rsidR="0075638F" w:rsidRPr="002B33BE">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omen;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media;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  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  The Contractor will ensure that equal employment opportunity is afforded to such applicants in recruitment </w:t>
      </w:r>
      <w:r w:rsidRPr="00150F41">
        <w:rPr>
          <w:rFonts w:ascii="Arial" w:hAnsi="Arial" w:cs="Arial"/>
        </w:rPr>
        <w:lastRenderedPageBreak/>
        <w:t>and employment, and that employees are treated during employment, without regard to their age, race, creed, color, national origin, ancestry, marital status, affectional or sexual orientation, gender identity or expression, veteran’s status, disability, nationality,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  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  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lastRenderedPageBreak/>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orkers;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vacancies;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trad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area;</w:t>
      </w:r>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decisions;</w:t>
      </w:r>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r w:rsidRPr="00150F41">
        <w:rPr>
          <w:rFonts w:ascii="Arial" w:hAnsi="Arial" w:cs="Arial"/>
        </w:rPr>
        <w:t>i.</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  The Contractor or subcontractor shall hire or schedule those individuals who satisfy appropriate qualification standards in conformity with the equal employment opportunity and non-discrimination principles set forth in this chapter.  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  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r>
        <w:rPr>
          <w:rFonts w:ascii="Arial" w:hAnsi="Arial" w:cs="Arial"/>
        </w:rPr>
        <w:t>i</w:t>
      </w:r>
      <w:r w:rsidRPr="00150F41">
        <w:rPr>
          <w:rFonts w:ascii="Arial" w:hAnsi="Arial" w:cs="Arial"/>
        </w:rPr>
        <w:t>) above, whenever vacancies occur.  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w:t>
      </w:r>
      <w:r w:rsidRPr="00150F41">
        <w:rPr>
          <w:rFonts w:ascii="Arial" w:hAnsi="Arial" w:cs="Arial"/>
        </w:rPr>
        <w:lastRenderedPageBreak/>
        <w:t>or to the apprenticeship program for admission, pursuant to such agreement or arrangement.  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r w:rsidRPr="00150F41">
        <w:rPr>
          <w:rFonts w:ascii="Arial" w:eastAsia="Calibri" w:hAnsi="Arial" w:cs="Arial"/>
        </w:rPr>
        <w:t xml:space="preserve">  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 xml:space="preserve">Equal Employment Opportunity Officer.  </w:t>
      </w:r>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 xml:space="preserve">Implementation.  </w:t>
      </w:r>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responsibilities to provide Equal Employment Opportunity in each grade and classification of </w:t>
      </w:r>
      <w:r w:rsidRPr="00150F41">
        <w:rPr>
          <w:rFonts w:ascii="Arial" w:hAnsi="Arial" w:cs="Arial"/>
        </w:rPr>
        <w:lastRenderedPageBreak/>
        <w:t>employment.  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r w:rsidRPr="00150F41">
        <w:rPr>
          <w:rFonts w:ascii="Arial" w:eastAsia="Calibri" w:hAnsi="Arial" w:cs="Arial"/>
        </w:rPr>
        <w:t xml:space="preserve">  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  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 xml:space="preserve">EEO Obligations.  </w:t>
      </w:r>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  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omen</w:t>
      </w:r>
      <w:r>
        <w:rPr>
          <w:rFonts w:ascii="Arial" w:eastAsia="Calibri" w:hAnsi="Arial" w:cs="Arial"/>
        </w:rPr>
        <w:t>,</w:t>
      </w:r>
      <w:r w:rsidRPr="00150F41">
        <w:rPr>
          <w:rFonts w:ascii="Arial" w:eastAsia="Calibri" w:hAnsi="Arial" w:cs="Arial"/>
        </w:rPr>
        <w:t xml:space="preserve"> or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r w:rsidRPr="00150F41">
        <w:rPr>
          <w:rFonts w:ascii="Arial" w:hAnsi="Arial" w:cs="Arial"/>
        </w:rPr>
        <w:t xml:space="preserve">  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  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  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  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 xml:space="preserve">Unions.  </w:t>
      </w:r>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  Actions by the Contractor either directly or through a Contractor’s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r w:rsidRPr="00150F41">
        <w:rPr>
          <w:rFonts w:ascii="Arial" w:hAnsi="Arial" w:cs="Arial"/>
        </w:rPr>
        <w:t>.  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 xml:space="preserve">Subcontracting.  </w:t>
      </w:r>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  Contractors may use lists of minority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  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The work hours of minority and non-minority group members and women employed in each work classification on the project;</w:t>
      </w:r>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570D7F">
          <w:headerReference w:type="even" r:id="rId139"/>
          <w:headerReference w:type="default" r:id="rId140"/>
          <w:footerReference w:type="default" r:id="rId141"/>
          <w:headerReference w:type="first" r:id="rId142"/>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r w:rsidRPr="00150F41">
        <w:rPr>
          <w:rFonts w:ascii="Arial" w:hAnsi="Arial" w:cs="Arial"/>
        </w:rPr>
        <w:t>.  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 xml:space="preserve">Requests for Referrals from Unions to Meet Contract Workforce Goals.  </w:t>
      </w:r>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  Requests shall also be made for assurances for the referral of minority and women workers to fill job openings.  Requests shall also be made for assurances from such unions or collective bargaining units that they will cooperate with the Contractor or subcontractor in fulfilling the Affirmative Action obligations of the Contractor or subcontractor under this contract.  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  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In the event that it is necessary to lay off some of the workers in a given trade on the construction site, the Contractor and its subcontractors shall ensure that fair layoff practices are followed regarding minority, women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 xml:space="preserve">7.  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  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r w:rsidRPr="00150F41">
        <w:rPr>
          <w:rFonts w:ascii="Arial" w:hAnsi="Arial" w:cs="Arial"/>
        </w:rPr>
        <w:t xml:space="preserve">.  </w:t>
      </w:r>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  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r w:rsidRPr="00CC1134">
        <w:rPr>
          <w:rFonts w:ascii="Arial" w:hAnsi="Arial" w:cs="Arial"/>
        </w:rPr>
        <w:t xml:space="preserve">.  Information about how to register and access the Premier Business Services web application can be found at:  </w:t>
      </w:r>
      <w:hyperlink r:id="rId143"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  The Contractor, subcontractors, professional service firms and others working on the project must submit this information via a web-based application through the New Jersey portal, Vendor Workforce Reporting Manager.  Instructions on how to complete Form CC-257R are provided within the web application.  Instructions for registering and receiving the authentication code to access the web based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  The Contractor is responsible for ensuring compliance with these reporting requirements.  Failure of the Contractor, subcontractors, professional service firms and others working on the Contract to report monthly employment and wage data may result in payments being delayed or withheld as per 105.01, or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570D7F">
          <w:headerReference w:type="even" r:id="rId144"/>
          <w:headerReference w:type="default" r:id="rId145"/>
          <w:footerReference w:type="default" r:id="rId146"/>
          <w:headerReference w:type="first" r:id="rId147"/>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Dates and parties involved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Take appropriate disciplinary action against any Contractor employee, official or agent who retaliates, coerces or intimidates any complainant and/or person who provides information or assistance to any investigation of complaints of discrimination or sexual harassment. If the person retaliating, coercing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570D7F">
          <w:headerReference w:type="even" r:id="rId148"/>
          <w:headerReference w:type="default" r:id="rId149"/>
          <w:footerReference w:type="default" r:id="rId150"/>
          <w:headerReference w:type="first" r:id="rId151"/>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r w:rsidRPr="00A73444">
        <w:rPr>
          <w:rFonts w:ascii="Arial" w:hAnsi="Arial"/>
        </w:rPr>
        <w:t xml:space="preserve">  Each Contractor and subcontractor shall furnish the RE with payroll reports for each week of contract work.  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Entries indicating each employee’s basis hourly wage rate(s) and, where applicable, the overtime hourly wage rate(s). Any fringe benefits paid to approved plans, funds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r w:rsidRPr="00A73444">
        <w:rPr>
          <w:rStyle w:val="11paragraphChar"/>
          <w:rFonts w:ascii="Arial" w:eastAsia="Calibri" w:hAnsi="Arial"/>
        </w:rPr>
        <w:t xml:space="preserve">  </w:t>
      </w:r>
      <w:r w:rsidRPr="00A73444">
        <w:rPr>
          <w:rFonts w:ascii="Arial" w:eastAsia="Calibri" w:hAnsi="Arial"/>
        </w:rPr>
        <w:t xml:space="preserve">Each Contractor or subcontractor shall furnish a statement each week to the RE with respect to the wages paid each of its employees engaged in contract work covered by the New Jersey Prevailing Wage Act during the preceding weekly payroll period.  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  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r w:rsidRPr="00A73444">
        <w:rPr>
          <w:rFonts w:ascii="Arial" w:hAnsi="Arial"/>
        </w:rPr>
        <w:t xml:space="preserve">  Contractor and subcontractor shall maintain complete social security numbers and home address for employees.  Government agencies are entitled to request or review all relevant payroll information, including social security numbers and addresses of employees.  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r w:rsidRPr="00A73444">
        <w:rPr>
          <w:rFonts w:ascii="Arial" w:hAnsi="Arial"/>
        </w:rPr>
        <w:t xml:space="preserve">  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b</w:t>
      </w:r>
      <w:r w:rsidRPr="00A73444">
        <w:rPr>
          <w:rFonts w:ascii="Arial" w:hAnsi="Arial"/>
        </w:rPr>
        <w:t xml:space="preserve">.  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  Completed forms should be emailed to:  </w:t>
      </w:r>
      <w:hyperlink r:id="rId152" w:history="1">
        <w:r w:rsidRPr="00A73444">
          <w:rPr>
            <w:rFonts w:ascii="Arial" w:hAnsi="Arial"/>
          </w:rPr>
          <w:t>equalpayact@dol.nj.gov</w:t>
        </w:r>
      </w:hyperlink>
      <w:r w:rsidRPr="00A73444">
        <w:rPr>
          <w:rFonts w:ascii="Arial" w:hAnsi="Arial"/>
        </w:rPr>
        <w:t>.  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53"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570D7F">
          <w:headerReference w:type="even" r:id="rId154"/>
          <w:headerReference w:type="default" r:id="rId155"/>
          <w:footerReference w:type="default" r:id="rId156"/>
          <w:headerReference w:type="first" r:id="rId157"/>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The CONTRACTOR and the STATE do hereby agree that the provisions of Title II of the American With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It is further agreed and understood that the STATE assumes no obligation to indemnify or save harmless the CONTRACTOR, its agents, servants, employees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570D7F">
      <w:headerReference w:type="even" r:id="rId158"/>
      <w:headerReference w:type="default" r:id="rId159"/>
      <w:footerReference w:type="default" r:id="rId160"/>
      <w:headerReference w:type="first" r:id="rId161"/>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ADFA82" w14:textId="77777777" w:rsidR="00570D7F" w:rsidRDefault="00570D7F">
      <w:r>
        <w:separator/>
      </w:r>
    </w:p>
    <w:p w14:paraId="426FFADC" w14:textId="77777777" w:rsidR="00570D7F" w:rsidRDefault="00570D7F"/>
    <w:p w14:paraId="5CF79526" w14:textId="77777777" w:rsidR="00570D7F" w:rsidRDefault="00570D7F"/>
    <w:p w14:paraId="2121BABC" w14:textId="77777777" w:rsidR="00570D7F" w:rsidRDefault="00570D7F"/>
  </w:endnote>
  <w:endnote w:type="continuationSeparator" w:id="0">
    <w:p w14:paraId="398BAEDF" w14:textId="77777777" w:rsidR="00570D7F" w:rsidRDefault="00570D7F">
      <w:r>
        <w:continuationSeparator/>
      </w:r>
    </w:p>
    <w:p w14:paraId="3EC068F1" w14:textId="77777777" w:rsidR="00570D7F" w:rsidRDefault="00570D7F"/>
    <w:p w14:paraId="7686CDC6" w14:textId="77777777" w:rsidR="00570D7F" w:rsidRDefault="00570D7F"/>
    <w:p w14:paraId="2C91182C" w14:textId="77777777" w:rsidR="00570D7F" w:rsidRDefault="00570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E2386" w14:textId="77777777" w:rsidR="00153FCB" w:rsidRDefault="00153FCB" w:rsidP="0060556B">
    <w:pPr>
      <w:pStyle w:val="Instruction"/>
    </w:pPr>
  </w:p>
  <w:p w14:paraId="722595EE" w14:textId="77777777" w:rsidR="00153FCB" w:rsidRDefault="00153FCB" w:rsidP="0060556B">
    <w:pPr>
      <w:pStyle w:val="Instruction"/>
    </w:pPr>
    <w:r>
      <w:t>Provide Project Route/</w:t>
    </w:r>
    <w:r w:rsidRPr="00F00639">
      <w:t>Contract</w:t>
    </w:r>
    <w:r>
      <w:t xml:space="preserve"> No.</w:t>
    </w:r>
  </w:p>
  <w:p w14:paraId="26F5CBE4" w14:textId="77777777" w:rsidR="00153FCB" w:rsidRDefault="00153FCB" w:rsidP="0060556B">
    <w:pPr>
      <w:pStyle w:val="Instruction"/>
    </w:pPr>
    <w:r>
      <w:t>or Project Identification.</w:t>
    </w:r>
  </w:p>
  <w:p w14:paraId="3E9BAA31" w14:textId="74A8991E" w:rsidR="00153FCB" w:rsidRPr="00E75FDE" w:rsidRDefault="00153FCB"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CF52E9">
      <w:rPr>
        <w:noProof/>
      </w:rPr>
      <w:t>128</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227B6" w14:textId="50C97492" w:rsidR="00153FCB" w:rsidRPr="00EF4664" w:rsidRDefault="00153FCB"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8C76C9" w14:textId="542F644A" w:rsidR="00153FCB" w:rsidRPr="007573BA" w:rsidRDefault="00153FCB"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8C931" w14:textId="4BF50142" w:rsidR="00153FCB" w:rsidRPr="007573BA" w:rsidRDefault="00153FCB" w:rsidP="0000332A">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b/>
        <w:bCs/>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p w14:paraId="36D83E41" w14:textId="472F18D7" w:rsidR="00153FCB" w:rsidRPr="0000332A" w:rsidRDefault="00153FCB" w:rsidP="0000332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94B3E" w14:textId="168FE027" w:rsidR="00A36A6F" w:rsidRDefault="004C31BE" w:rsidP="004C31BE">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w:t>
    </w:r>
    <w:r w:rsidRPr="0027093F">
      <w:rPr>
        <w:sz w:val="16"/>
        <w:szCs w:val="16"/>
      </w:rPr>
      <w:fldChar w:fldCharType="end"/>
    </w:r>
    <w:r w:rsidRPr="0027093F">
      <w:rPr>
        <w:sz w:val="16"/>
        <w:szCs w:val="16"/>
      </w:rPr>
      <w:t xml:space="preserve"> of 1</w:t>
    </w:r>
    <w:r w:rsidR="00F8743F">
      <w:rPr>
        <w:sz w:val="16"/>
        <w:szCs w:val="16"/>
      </w:rPr>
      <w:t>4</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2D2EE" w14:textId="44696CE5" w:rsidR="00153FCB" w:rsidRPr="006E67AF" w:rsidRDefault="00153FCB" w:rsidP="006E67AF">
    <w:pPr>
      <w:pStyle w:val="Footer"/>
    </w:pPr>
  </w:p>
  <w:p w14:paraId="6A0CDA0E" w14:textId="738DD908" w:rsidR="00565EA7" w:rsidRDefault="00565EA7" w:rsidP="00565EA7">
    <w:pPr>
      <w:tabs>
        <w:tab w:val="left" w:pos="8100"/>
      </w:tabs>
      <w:ind w:right="310"/>
    </w:pPr>
    <w:r>
      <w:rPr>
        <w:sz w:val="16"/>
        <w:szCs w:val="16"/>
      </w:rPr>
      <w:t>FHWA – 1273</w:t>
    </w:r>
    <w:r>
      <w:rPr>
        <w:sz w:val="16"/>
        <w:szCs w:val="16"/>
      </w:rPr>
      <w:tab/>
    </w:r>
    <w:r w:rsidRPr="0027093F">
      <w:rPr>
        <w:sz w:val="16"/>
        <w:szCs w:val="16"/>
      </w:rPr>
      <w:t xml:space="preserve">Page </w:t>
    </w:r>
    <w:r w:rsidRPr="0027093F">
      <w:rPr>
        <w:sz w:val="16"/>
        <w:szCs w:val="16"/>
      </w:rPr>
      <w:fldChar w:fldCharType="begin"/>
    </w:r>
    <w:r w:rsidRPr="0027093F">
      <w:rPr>
        <w:sz w:val="16"/>
        <w:szCs w:val="16"/>
      </w:rPr>
      <w:instrText xml:space="preserve"> PAGE  \* Arabic  \* MERGEFORMAT </w:instrText>
    </w:r>
    <w:r w:rsidRPr="0027093F">
      <w:rPr>
        <w:sz w:val="16"/>
        <w:szCs w:val="16"/>
      </w:rPr>
      <w:fldChar w:fldCharType="separate"/>
    </w:r>
    <w:r>
      <w:rPr>
        <w:sz w:val="16"/>
        <w:szCs w:val="16"/>
      </w:rPr>
      <w:t>13</w:t>
    </w:r>
    <w:r w:rsidRPr="0027093F">
      <w:rPr>
        <w:sz w:val="16"/>
        <w:szCs w:val="16"/>
      </w:rPr>
      <w:fldChar w:fldCharType="end"/>
    </w:r>
    <w:r w:rsidRPr="0027093F">
      <w:rPr>
        <w:sz w:val="16"/>
        <w:szCs w:val="16"/>
      </w:rPr>
      <w:t xml:space="preserve"> of 1</w:t>
    </w:r>
    <w:r>
      <w:rPr>
        <w:sz w:val="16"/>
        <w:szCs w:val="16"/>
      </w:rPr>
      <w:t>4</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29DB1" w14:textId="22017AA8" w:rsidR="006E67AF" w:rsidRPr="00396397" w:rsidRDefault="006E67AF"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p w14:paraId="01885F7A" w14:textId="77777777" w:rsidR="006E67AF" w:rsidRPr="00396397" w:rsidRDefault="006E67AF"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1FD73" w14:textId="61A046EF" w:rsidR="00153FCB" w:rsidRPr="00396397" w:rsidRDefault="00153FCB"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F09F1" w14:textId="2CE263D0" w:rsidR="00153FCB" w:rsidRPr="00396397" w:rsidRDefault="00153FCB"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1D0572" w14:textId="13E54387" w:rsidR="00153FCB" w:rsidRPr="00396397" w:rsidRDefault="00153FCB"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3EB52" w14:textId="77777777" w:rsidR="00153FCB" w:rsidRDefault="00153FCB" w:rsidP="002B1D46">
    <w:pPr>
      <w:rPr>
        <w:rFonts w:ascii="Arial" w:hAnsi="Arial" w:cs="Arial"/>
        <w:sz w:val="16"/>
        <w:szCs w:val="16"/>
      </w:rPr>
    </w:pPr>
    <w:r>
      <w:rPr>
        <w:rFonts w:ascii="Arial" w:hAnsi="Arial" w:cs="Arial"/>
        <w:sz w:val="16"/>
        <w:szCs w:val="16"/>
      </w:rPr>
      <w:t xml:space="preserve">State Funded Project Attachment 2 – State </w:t>
    </w:r>
    <w:proofErr w:type="gramStart"/>
    <w:r>
      <w:rPr>
        <w:rFonts w:ascii="Arial" w:hAnsi="Arial" w:cs="Arial"/>
        <w:sz w:val="16"/>
        <w:szCs w:val="16"/>
      </w:rPr>
      <w:t>Of</w:t>
    </w:r>
    <w:proofErr w:type="gramEnd"/>
    <w:r>
      <w:rPr>
        <w:rFonts w:ascii="Arial" w:hAnsi="Arial" w:cs="Arial"/>
        <w:sz w:val="16"/>
        <w:szCs w:val="16"/>
      </w:rPr>
      <w:t xml:space="preserve"> NJ EEO Special Provisions for</w:t>
    </w:r>
  </w:p>
  <w:p w14:paraId="78A7A158" w14:textId="0E5F0C01" w:rsidR="00153FCB" w:rsidRPr="00396397" w:rsidRDefault="00153FCB"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CF52E9">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13C03" w14:textId="77777777" w:rsidR="00153FCB" w:rsidRDefault="00153FCB" w:rsidP="00333C23">
    <w:pPr>
      <w:pStyle w:val="Instruction"/>
    </w:pPr>
  </w:p>
  <w:p w14:paraId="4F982FB5" w14:textId="77777777" w:rsidR="00153FCB" w:rsidRDefault="00153FCB" w:rsidP="00333C23">
    <w:pPr>
      <w:pStyle w:val="Instruction"/>
    </w:pPr>
    <w:r>
      <w:t>Provide Project Route/</w:t>
    </w:r>
    <w:r w:rsidRPr="00F00639">
      <w:t>Contract</w:t>
    </w:r>
    <w:r>
      <w:t xml:space="preserve"> No.</w:t>
    </w:r>
  </w:p>
  <w:p w14:paraId="1C6B0CD2" w14:textId="77777777" w:rsidR="00153FCB" w:rsidRDefault="00153FCB" w:rsidP="00333C23">
    <w:pPr>
      <w:pStyle w:val="Instruction"/>
    </w:pPr>
    <w:r>
      <w:t>or Project Identification.</w:t>
    </w:r>
  </w:p>
  <w:p w14:paraId="51D79480" w14:textId="77777777" w:rsidR="00153FCB" w:rsidRDefault="00153FCB"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D8A11" w14:textId="7DBB0454" w:rsidR="00153FCB" w:rsidRPr="00396397" w:rsidRDefault="00153FCB"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362F9" w14:textId="77777777" w:rsidR="00153FCB"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05094C07" w:rsidR="00153FCB" w:rsidRPr="00B537D9" w:rsidRDefault="00153FCB"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6B820" w14:textId="5C28DECC" w:rsidR="00153FCB" w:rsidRPr="00B537D9" w:rsidRDefault="00153FCB"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80752" w14:textId="15990BAB" w:rsidR="00153FCB" w:rsidRDefault="00153FCB"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1</w:t>
    </w:r>
    <w:r>
      <w:rPr>
        <w:rFonts w:ascii="Arial" w:hAnsi="Arial" w:cs="Arial"/>
        <w:b/>
        <w:bCs/>
        <w:sz w:val="16"/>
        <w:szCs w:val="16"/>
      </w:rPr>
      <w:fldChar w:fldCharType="end"/>
    </w:r>
  </w:p>
  <w:p w14:paraId="6B12EE6D" w14:textId="77777777" w:rsidR="00153FCB" w:rsidRPr="00C00E2B" w:rsidRDefault="00153FCB"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E0FB5" w14:textId="021A5E63" w:rsidR="00153FCB" w:rsidRPr="007F4CD5" w:rsidRDefault="00153FCB"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9B9DE"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6C7BD" w14:textId="66C16FFF" w:rsidR="00153FCB" w:rsidRPr="00EB46EF" w:rsidRDefault="00153FCB"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2E874" w14:textId="77777777" w:rsidR="00153FCB" w:rsidRPr="00B147C0" w:rsidRDefault="00153FCB"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91332" w14:textId="57954A88" w:rsidR="00153FCB" w:rsidRPr="0004679F" w:rsidRDefault="00153FCB"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129F0" w14:textId="0F4CDAFF" w:rsidR="00153FCB" w:rsidRPr="00CA68FE" w:rsidRDefault="00153FCB"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84299" w14:textId="503A7C4F" w:rsidR="00153FCB" w:rsidRPr="00922FF0" w:rsidRDefault="00153FCB"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CF52E9">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B5F01A" w14:textId="77777777" w:rsidR="00570D7F" w:rsidRDefault="00570D7F">
      <w:r>
        <w:separator/>
      </w:r>
    </w:p>
    <w:p w14:paraId="3BC8CF24" w14:textId="77777777" w:rsidR="00570D7F" w:rsidRDefault="00570D7F"/>
    <w:p w14:paraId="21BF6CAD" w14:textId="77777777" w:rsidR="00570D7F" w:rsidRDefault="00570D7F"/>
    <w:p w14:paraId="47B8F619" w14:textId="77777777" w:rsidR="00570D7F" w:rsidRDefault="00570D7F"/>
  </w:footnote>
  <w:footnote w:type="continuationSeparator" w:id="0">
    <w:p w14:paraId="502E1B6E" w14:textId="77777777" w:rsidR="00570D7F" w:rsidRDefault="00570D7F">
      <w:r>
        <w:continuationSeparator/>
      </w:r>
    </w:p>
    <w:p w14:paraId="13DF26FA" w14:textId="77777777" w:rsidR="00570D7F" w:rsidRDefault="00570D7F"/>
    <w:p w14:paraId="72E6FA64" w14:textId="77777777" w:rsidR="00570D7F" w:rsidRDefault="00570D7F"/>
    <w:p w14:paraId="2220C9AA" w14:textId="77777777" w:rsidR="00570D7F" w:rsidRDefault="00570D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F9487" w14:textId="682F5FD8" w:rsidR="00153FCB" w:rsidRDefault="00153FCB" w:rsidP="00787F1C">
    <w:pPr>
      <w:pStyle w:val="HiddenTextSpec"/>
      <w:tabs>
        <w:tab w:val="left" w:pos="4680"/>
      </w:tabs>
      <w:ind w:right="-14"/>
      <w:rPr>
        <w:b/>
        <w:sz w:val="40"/>
      </w:rPr>
    </w:pPr>
    <w:r>
      <w:rPr>
        <w:b/>
        <w:sz w:val="40"/>
      </w:rPr>
      <w:t>SI2019</w:t>
    </w:r>
  </w:p>
  <w:p w14:paraId="4A81D80F" w14:textId="59D2D256" w:rsidR="00153FCB" w:rsidRDefault="00153FCB" w:rsidP="00787F1C">
    <w:pPr>
      <w:pStyle w:val="HiddenTextSpec"/>
      <w:tabs>
        <w:tab w:val="left" w:pos="4680"/>
      </w:tabs>
      <w:ind w:right="-14"/>
      <w:rPr>
        <w:b/>
      </w:rPr>
    </w:pPr>
    <w:r w:rsidRPr="0078052A">
      <w:rPr>
        <w:b/>
      </w:rPr>
      <w:t xml:space="preserve">updated: </w:t>
    </w:r>
    <w:r w:rsidR="00CC24A1">
      <w:rPr>
        <w:b/>
      </w:rPr>
      <w:t xml:space="preserve">April </w:t>
    </w:r>
    <w:r w:rsidR="00EF3C2B">
      <w:rPr>
        <w:b/>
      </w:rPr>
      <w:t>18</w:t>
    </w:r>
    <w:r w:rsidRPr="0078052A">
      <w:rPr>
        <w:b/>
      </w:rPr>
      <w:t>, 202</w:t>
    </w:r>
    <w:r w:rsidR="00AA606B">
      <w:rPr>
        <w:b/>
      </w:rPr>
      <w:t>4</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82E53" w14:textId="77777777" w:rsidR="00153FCB" w:rsidRDefault="00153FCB"/>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F385FC" w14:textId="661169F5"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A63E8" w14:textId="77777777" w:rsidR="00153FCB" w:rsidRDefault="00153FCB"/>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027DC" w14:textId="77777777" w:rsidR="00153FCB" w:rsidRDefault="00153FCB"/>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6BFE5"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2F15C" w14:textId="77777777" w:rsidR="00153FCB" w:rsidRDefault="00153FCB"/>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39A63F" w14:textId="77777777" w:rsidR="00153FCB" w:rsidRDefault="00153FCB"/>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1001E"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9CD30" w14:textId="77777777" w:rsidR="00153FCB" w:rsidRDefault="00153FCB"/>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C485C" w14:textId="77777777" w:rsidR="00153FCB" w:rsidRDefault="00153F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6CA4F" w14:textId="77777777" w:rsidR="00153FCB" w:rsidRDefault="00153FCB" w:rsidP="00333C23">
    <w:pPr>
      <w:pStyle w:val="HiddenTextSpec"/>
      <w:tabs>
        <w:tab w:val="left" w:pos="4680"/>
      </w:tabs>
      <w:ind w:right="-14"/>
      <w:rPr>
        <w:b/>
        <w:sz w:val="40"/>
      </w:rPr>
    </w:pPr>
    <w:r>
      <w:rPr>
        <w:b/>
        <w:sz w:val="40"/>
      </w:rPr>
      <w:t>SI2007</w:t>
    </w:r>
  </w:p>
  <w:p w14:paraId="28AC2113" w14:textId="77777777" w:rsidR="00153FCB" w:rsidRDefault="00153FCB"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17CE6"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6A8C2" w14:textId="77777777" w:rsidR="00153FCB" w:rsidRDefault="00153FCB"/>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D757CB" w14:textId="77777777" w:rsidR="00153FCB" w:rsidRDefault="00153FC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F6384" w14:textId="77777777" w:rsidR="006E0B09" w:rsidRPr="00C82A25" w:rsidRDefault="006E0B09" w:rsidP="006E0B09">
    <w:pPr>
      <w:pStyle w:val="Header"/>
      <w:jc w:val="right"/>
      <w:rPr>
        <w:rFonts w:ascii="Arial" w:hAnsi="Arial" w:cs="Arial"/>
      </w:rPr>
    </w:pPr>
    <w:r>
      <w:rPr>
        <w:rFonts w:ascii="Arial" w:hAnsi="Arial" w:cs="Arial"/>
      </w:rPr>
      <w:t>October 2023</w:t>
    </w:r>
  </w:p>
  <w:p w14:paraId="10152978" w14:textId="56D3EEED" w:rsidR="00153FCB" w:rsidRDefault="00153FCB" w:rsidP="00194206">
    <w:pPr>
      <w:pStyle w:val="Header"/>
      <w:jc w:val="right"/>
      <w:rPr>
        <w:rFonts w:ascii="Arial" w:hAnsi="Arial" w:cs="Arial"/>
      </w:rPr>
    </w:pPr>
    <w:r>
      <w:rPr>
        <w:rFonts w:ascii="Arial" w:hAnsi="Arial" w:cs="Arial"/>
      </w:rPr>
      <w:t>April 2019</w:t>
    </w:r>
  </w:p>
  <w:p w14:paraId="4A380C03" w14:textId="77777777" w:rsidR="006E0B09" w:rsidRDefault="006E0B09" w:rsidP="006E0B09">
    <w:pPr>
      <w:pStyle w:val="Header"/>
      <w:jc w:val="right"/>
      <w:rPr>
        <w:rFonts w:ascii="Arial" w:hAnsi="Arial" w:cs="Arial"/>
      </w:rPr>
    </w:pPr>
    <w:r w:rsidRPr="00C82A25">
      <w:rPr>
        <w:rFonts w:ascii="Arial" w:hAnsi="Arial" w:cs="Arial"/>
      </w:rPr>
      <w:t>June 2017</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C0DAE" w14:textId="77777777" w:rsidR="00153FCB" w:rsidRDefault="00153FC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4D336" w14:textId="441850F9" w:rsidR="00D364D5" w:rsidRPr="00C82A25" w:rsidRDefault="00D364D5" w:rsidP="00194206">
    <w:pPr>
      <w:pStyle w:val="Header"/>
      <w:jc w:val="right"/>
      <w:rPr>
        <w:rFonts w:ascii="Arial" w:hAnsi="Arial" w:cs="Arial"/>
      </w:rPr>
    </w:pPr>
    <w:r>
      <w:rPr>
        <w:rFonts w:ascii="Arial" w:hAnsi="Arial" w:cs="Arial"/>
      </w:rPr>
      <w:t>FHWA-1273 – Revised October 23, 2023</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12E5F" w14:textId="77777777" w:rsidR="006E67AF" w:rsidRPr="00C82A25" w:rsidRDefault="006E67AF" w:rsidP="00194206">
    <w:pPr>
      <w:pStyle w:val="Header"/>
      <w:jc w:val="right"/>
      <w:rPr>
        <w:rFonts w:ascii="Arial" w:hAnsi="Arial" w:cs="Arial"/>
      </w:rPr>
    </w:pPr>
    <w:r w:rsidRPr="00C82A25">
      <w:rPr>
        <w:rFonts w:ascii="Arial" w:hAnsi="Arial" w:cs="Arial"/>
      </w:rPr>
      <w:t>June 2017</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A1697"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06BED"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5506D" w14:textId="77777777" w:rsidR="00153FCB" w:rsidRPr="00C82A25" w:rsidRDefault="00153FCB" w:rsidP="00CE5355">
    <w:pPr>
      <w:pStyle w:val="Header"/>
      <w:jc w:val="right"/>
      <w:rPr>
        <w:rFonts w:ascii="Arial" w:hAnsi="Arial" w:cs="Arial"/>
      </w:rPr>
    </w:pPr>
    <w:r>
      <w:rPr>
        <w:rFonts w:ascii="Arial" w:hAnsi="Arial" w:cs="Arial"/>
      </w:rPr>
      <w:t>January 2022</w:t>
    </w:r>
  </w:p>
  <w:p w14:paraId="4F497A30" w14:textId="77777777" w:rsidR="00153FCB" w:rsidRDefault="00153FCB" w:rsidP="00C72E41">
    <w:pPr>
      <w:pStyle w:val="Header"/>
      <w:jc w:val="right"/>
      <w:rPr>
        <w:rFonts w:ascii="Arial" w:hAnsi="Arial" w:cs="Arial"/>
      </w:rPr>
    </w:pPr>
    <w:r w:rsidRPr="00C82A25">
      <w:rPr>
        <w:rFonts w:ascii="Arial" w:hAnsi="Arial" w:cs="Arial"/>
      </w:rPr>
      <w:t>April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CA351" w14:textId="313134C9"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522A0" w14:textId="77777777" w:rsidR="00153FCB" w:rsidRDefault="00153FCB"/>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440EE" w14:textId="77777777" w:rsidR="00153FCB" w:rsidRPr="00C82A25" w:rsidRDefault="00153FCB" w:rsidP="00CE5355">
    <w:pPr>
      <w:pStyle w:val="Header"/>
      <w:jc w:val="right"/>
      <w:rPr>
        <w:rFonts w:ascii="Arial" w:hAnsi="Arial" w:cs="Arial"/>
      </w:rPr>
    </w:pPr>
    <w:r>
      <w:rPr>
        <w:rFonts w:ascii="Arial" w:hAnsi="Arial" w:cs="Arial"/>
      </w:rPr>
      <w:t>January 2022</w:t>
    </w:r>
  </w:p>
  <w:p w14:paraId="44526537"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27166" w14:textId="77777777" w:rsidR="00153FCB" w:rsidRDefault="00153FCB"/>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06285" w14:textId="77777777" w:rsidR="00153FCB" w:rsidRDefault="00153FC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D38E1" w14:textId="77777777" w:rsidR="00153FCB" w:rsidRPr="001E5F4B" w:rsidRDefault="00153FCB" w:rsidP="00CE5355">
    <w:pPr>
      <w:pStyle w:val="Header"/>
      <w:jc w:val="right"/>
      <w:rPr>
        <w:rFonts w:ascii="Arial" w:hAnsi="Arial" w:cs="Arial"/>
      </w:rPr>
    </w:pPr>
    <w:r w:rsidRPr="001E5F4B">
      <w:rPr>
        <w:rFonts w:ascii="Arial" w:hAnsi="Arial" w:cs="Arial"/>
      </w:rPr>
      <w:t>January 2022</w:t>
    </w:r>
  </w:p>
  <w:p w14:paraId="0C23B99E" w14:textId="77777777" w:rsidR="00153FCB" w:rsidRDefault="00153FCB" w:rsidP="00C72E41">
    <w:pPr>
      <w:pStyle w:val="Header"/>
      <w:jc w:val="right"/>
      <w:rPr>
        <w:rFonts w:ascii="Arial" w:hAnsi="Arial" w:cs="Arial"/>
      </w:rPr>
    </w:pPr>
    <w:r w:rsidRPr="00C82A25">
      <w:rPr>
        <w:rFonts w:ascii="Arial" w:hAnsi="Arial" w:cs="Arial"/>
      </w:rPr>
      <w:t>June 2017</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CA3392" w14:textId="77777777" w:rsidR="00153FCB" w:rsidRDefault="00153FCB">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97528" w14:textId="77777777" w:rsidR="00153FCB" w:rsidRDefault="00153FCB"/>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A95E1"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DB5FA" w14:textId="77777777" w:rsidR="00153FCB" w:rsidRDefault="00153FCB"/>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2406C" w14:textId="77777777" w:rsidR="00153FCB" w:rsidRDefault="00153F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3D4F7" w14:textId="77777777" w:rsidR="00153FCB" w:rsidRDefault="00153FCB"/>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7B543" w14:textId="50A61F13"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C799A" w14:textId="77777777" w:rsidR="00153FCB" w:rsidRDefault="00153FC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4585D" w14:textId="77777777" w:rsidR="00153FCB" w:rsidRDefault="00153FCB">
    <w:pPr>
      <w:pStyle w:val="Header"/>
    </w:pPr>
  </w:p>
  <w:p w14:paraId="3C4EAD78" w14:textId="77777777" w:rsidR="00153FCB" w:rsidRDefault="00153FCB"/>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BBD2F" w14:textId="11C157B6" w:rsidR="00153FCB" w:rsidRPr="00C82A25" w:rsidRDefault="00153FCB" w:rsidP="00AD1BCB">
    <w:pPr>
      <w:pStyle w:val="Header"/>
      <w:jc w:val="right"/>
      <w:rPr>
        <w:rFonts w:ascii="Arial" w:hAnsi="Arial" w:cs="Arial"/>
      </w:rPr>
    </w:pPr>
    <w:r w:rsidRPr="00C82A25">
      <w:rPr>
        <w:rFonts w:ascii="Arial" w:hAnsi="Arial" w:cs="Arial"/>
      </w:rPr>
      <w:t>June 2017</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4126E" w14:textId="77777777" w:rsidR="00153FCB" w:rsidRDefault="00153F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31471" w14:textId="7F27F95F" w:rsidR="00153FCB" w:rsidRPr="00C82A25" w:rsidRDefault="00153FCB"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BE639" w14:textId="77777777" w:rsidR="00153FCB" w:rsidRDefault="00153FCB"/>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351F3" w14:textId="77777777" w:rsidR="00153FCB" w:rsidRDefault="00153FC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27ED59" w14:textId="77777777" w:rsidR="00153FCB" w:rsidRPr="00C82A25" w:rsidRDefault="00153FCB"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58E40" w14:textId="77777777" w:rsidR="00153FCB" w:rsidRDefault="00153F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A1AA7C46"/>
    <w:lvl w:ilvl="0">
      <w:start w:val="1"/>
      <w:numFmt w:val="upperLetter"/>
      <w:lvlText w:val="%1."/>
      <w:lvlJc w:val="left"/>
      <w:pPr>
        <w:ind w:left="1200" w:hanging="720"/>
      </w:pPr>
      <w:rPr>
        <w:b/>
        <w:bCs/>
        <w:w w:val="100"/>
        <w:sz w:val="20"/>
        <w:szCs w:val="24"/>
      </w:rPr>
    </w:lvl>
    <w:lvl w:ilvl="1">
      <w:start w:val="1"/>
      <w:numFmt w:val="decimal"/>
      <w:lvlText w:val="%2."/>
      <w:lvlJc w:val="left"/>
      <w:pPr>
        <w:ind w:left="1920" w:hanging="1080"/>
      </w:pPr>
      <w:rPr>
        <w:b w:val="0"/>
        <w:bCs w:val="0"/>
        <w:spacing w:val="-2"/>
        <w:w w:val="99"/>
        <w:sz w:val="20"/>
        <w:szCs w:val="20"/>
      </w:rPr>
    </w:lvl>
    <w:lvl w:ilvl="2">
      <w:start w:val="1"/>
      <w:numFmt w:val="lowerLetter"/>
      <w:lvlText w:val="%3."/>
      <w:lvlJc w:val="left"/>
      <w:pPr>
        <w:ind w:left="2693" w:hanging="1080"/>
      </w:pPr>
      <w:rPr>
        <w:b w:val="0"/>
      </w:rPr>
    </w:lvl>
    <w:lvl w:ilvl="3">
      <w:numFmt w:val="bullet"/>
      <w:lvlText w:val="•"/>
      <w:lvlJc w:val="left"/>
      <w:pPr>
        <w:ind w:left="3466" w:hanging="1080"/>
      </w:pPr>
    </w:lvl>
    <w:lvl w:ilvl="4">
      <w:numFmt w:val="bullet"/>
      <w:lvlText w:val="•"/>
      <w:lvlJc w:val="left"/>
      <w:pPr>
        <w:ind w:left="4240" w:hanging="1080"/>
      </w:pPr>
    </w:lvl>
    <w:lvl w:ilvl="5">
      <w:numFmt w:val="bullet"/>
      <w:lvlText w:val="•"/>
      <w:lvlJc w:val="left"/>
      <w:pPr>
        <w:ind w:left="5013" w:hanging="1080"/>
      </w:pPr>
    </w:lvl>
    <w:lvl w:ilvl="6">
      <w:numFmt w:val="bullet"/>
      <w:lvlText w:val="•"/>
      <w:lvlJc w:val="left"/>
      <w:pPr>
        <w:ind w:left="5786" w:hanging="1080"/>
      </w:pPr>
    </w:lvl>
    <w:lvl w:ilvl="7">
      <w:numFmt w:val="bullet"/>
      <w:lvlText w:val="•"/>
      <w:lvlJc w:val="left"/>
      <w:pPr>
        <w:ind w:left="6560" w:hanging="1080"/>
      </w:pPr>
    </w:lvl>
    <w:lvl w:ilvl="8">
      <w:numFmt w:val="bullet"/>
      <w:lvlText w:val="•"/>
      <w:lvlJc w:val="left"/>
      <w:pPr>
        <w:ind w:left="7333" w:hanging="1080"/>
      </w:pPr>
    </w:lvl>
  </w:abstractNum>
  <w:abstractNum w:abstractNumId="1" w15:restartNumberingAfterBreak="0">
    <w:nsid w:val="08514557"/>
    <w:multiLevelType w:val="hybridMultilevel"/>
    <w:tmpl w:val="C512D9E4"/>
    <w:lvl w:ilvl="0" w:tplc="7816829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B69CF4E8">
      <w:start w:val="1"/>
      <w:numFmt w:val="lowerRoman"/>
      <w:lvlText w:val="(%2)"/>
      <w:lvlJc w:val="left"/>
      <w:pPr>
        <w:ind w:left="264" w:hanging="187"/>
      </w:pPr>
      <w:rPr>
        <w:rFonts w:ascii="Arial" w:eastAsia="Arial" w:hAnsi="Arial" w:cs="Arial" w:hint="default"/>
        <w:b w:val="0"/>
        <w:bCs w:val="0"/>
        <w:i w:val="0"/>
        <w:iCs w:val="0"/>
        <w:spacing w:val="-1"/>
        <w:w w:val="99"/>
        <w:sz w:val="16"/>
        <w:szCs w:val="16"/>
        <w:lang w:val="en-US" w:eastAsia="en-US" w:bidi="ar-SA"/>
      </w:rPr>
    </w:lvl>
    <w:lvl w:ilvl="2" w:tplc="F6DC0CAC">
      <w:numFmt w:val="bullet"/>
      <w:lvlText w:val="•"/>
      <w:lvlJc w:val="left"/>
      <w:pPr>
        <w:ind w:left="751" w:hanging="187"/>
      </w:pPr>
      <w:rPr>
        <w:rFonts w:hint="default"/>
        <w:lang w:val="en-US" w:eastAsia="en-US" w:bidi="ar-SA"/>
      </w:rPr>
    </w:lvl>
    <w:lvl w:ilvl="3" w:tplc="67B03F10">
      <w:numFmt w:val="bullet"/>
      <w:lvlText w:val="•"/>
      <w:lvlJc w:val="left"/>
      <w:pPr>
        <w:ind w:left="1243" w:hanging="187"/>
      </w:pPr>
      <w:rPr>
        <w:rFonts w:hint="default"/>
        <w:lang w:val="en-US" w:eastAsia="en-US" w:bidi="ar-SA"/>
      </w:rPr>
    </w:lvl>
    <w:lvl w:ilvl="4" w:tplc="C18C9F6E">
      <w:numFmt w:val="bullet"/>
      <w:lvlText w:val="•"/>
      <w:lvlJc w:val="left"/>
      <w:pPr>
        <w:ind w:left="1734" w:hanging="187"/>
      </w:pPr>
      <w:rPr>
        <w:rFonts w:hint="default"/>
        <w:lang w:val="en-US" w:eastAsia="en-US" w:bidi="ar-SA"/>
      </w:rPr>
    </w:lvl>
    <w:lvl w:ilvl="5" w:tplc="E95C265C">
      <w:numFmt w:val="bullet"/>
      <w:lvlText w:val="•"/>
      <w:lvlJc w:val="left"/>
      <w:pPr>
        <w:ind w:left="2226" w:hanging="187"/>
      </w:pPr>
      <w:rPr>
        <w:rFonts w:hint="default"/>
        <w:lang w:val="en-US" w:eastAsia="en-US" w:bidi="ar-SA"/>
      </w:rPr>
    </w:lvl>
    <w:lvl w:ilvl="6" w:tplc="1C38F874">
      <w:numFmt w:val="bullet"/>
      <w:lvlText w:val="•"/>
      <w:lvlJc w:val="left"/>
      <w:pPr>
        <w:ind w:left="2717" w:hanging="187"/>
      </w:pPr>
      <w:rPr>
        <w:rFonts w:hint="default"/>
        <w:lang w:val="en-US" w:eastAsia="en-US" w:bidi="ar-SA"/>
      </w:rPr>
    </w:lvl>
    <w:lvl w:ilvl="7" w:tplc="2628282A">
      <w:numFmt w:val="bullet"/>
      <w:lvlText w:val="•"/>
      <w:lvlJc w:val="left"/>
      <w:pPr>
        <w:ind w:left="3209" w:hanging="187"/>
      </w:pPr>
      <w:rPr>
        <w:rFonts w:hint="default"/>
        <w:lang w:val="en-US" w:eastAsia="en-US" w:bidi="ar-SA"/>
      </w:rPr>
    </w:lvl>
    <w:lvl w:ilvl="8" w:tplc="5B8EF2E4">
      <w:numFmt w:val="bullet"/>
      <w:lvlText w:val="•"/>
      <w:lvlJc w:val="left"/>
      <w:pPr>
        <w:ind w:left="3700" w:hanging="187"/>
      </w:pPr>
      <w:rPr>
        <w:rFonts w:hint="default"/>
        <w:lang w:val="en-US" w:eastAsia="en-US" w:bidi="ar-SA"/>
      </w:rPr>
    </w:lvl>
  </w:abstractNum>
  <w:abstractNum w:abstractNumId="2" w15:restartNumberingAfterBreak="0">
    <w:nsid w:val="08682639"/>
    <w:multiLevelType w:val="hybridMultilevel"/>
    <w:tmpl w:val="34CCFBCA"/>
    <w:lvl w:ilvl="0" w:tplc="0C72F7BE">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CE16C10E">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BA2CB558">
      <w:numFmt w:val="bullet"/>
      <w:lvlText w:val="•"/>
      <w:lvlJc w:val="left"/>
      <w:pPr>
        <w:ind w:left="1015" w:hanging="239"/>
      </w:pPr>
      <w:rPr>
        <w:rFonts w:hint="default"/>
        <w:lang w:val="en-US" w:eastAsia="en-US" w:bidi="ar-SA"/>
      </w:rPr>
    </w:lvl>
    <w:lvl w:ilvl="3" w:tplc="95207720">
      <w:numFmt w:val="bullet"/>
      <w:lvlText w:val="•"/>
      <w:lvlJc w:val="left"/>
      <w:pPr>
        <w:ind w:left="1462" w:hanging="239"/>
      </w:pPr>
      <w:rPr>
        <w:rFonts w:hint="default"/>
        <w:lang w:val="en-US" w:eastAsia="en-US" w:bidi="ar-SA"/>
      </w:rPr>
    </w:lvl>
    <w:lvl w:ilvl="4" w:tplc="88EA2000">
      <w:numFmt w:val="bullet"/>
      <w:lvlText w:val="•"/>
      <w:lvlJc w:val="left"/>
      <w:pPr>
        <w:ind w:left="1910" w:hanging="239"/>
      </w:pPr>
      <w:rPr>
        <w:rFonts w:hint="default"/>
        <w:lang w:val="en-US" w:eastAsia="en-US" w:bidi="ar-SA"/>
      </w:rPr>
    </w:lvl>
    <w:lvl w:ilvl="5" w:tplc="EC7E5858">
      <w:numFmt w:val="bullet"/>
      <w:lvlText w:val="•"/>
      <w:lvlJc w:val="left"/>
      <w:pPr>
        <w:ind w:left="2358" w:hanging="239"/>
      </w:pPr>
      <w:rPr>
        <w:rFonts w:hint="default"/>
        <w:lang w:val="en-US" w:eastAsia="en-US" w:bidi="ar-SA"/>
      </w:rPr>
    </w:lvl>
    <w:lvl w:ilvl="6" w:tplc="9BD8433A">
      <w:numFmt w:val="bullet"/>
      <w:lvlText w:val="•"/>
      <w:lvlJc w:val="left"/>
      <w:pPr>
        <w:ind w:left="2805" w:hanging="239"/>
      </w:pPr>
      <w:rPr>
        <w:rFonts w:hint="default"/>
        <w:lang w:val="en-US" w:eastAsia="en-US" w:bidi="ar-SA"/>
      </w:rPr>
    </w:lvl>
    <w:lvl w:ilvl="7" w:tplc="65C233EE">
      <w:numFmt w:val="bullet"/>
      <w:lvlText w:val="•"/>
      <w:lvlJc w:val="left"/>
      <w:pPr>
        <w:ind w:left="3253" w:hanging="239"/>
      </w:pPr>
      <w:rPr>
        <w:rFonts w:hint="default"/>
        <w:lang w:val="en-US" w:eastAsia="en-US" w:bidi="ar-SA"/>
      </w:rPr>
    </w:lvl>
    <w:lvl w:ilvl="8" w:tplc="AF0C0274">
      <w:numFmt w:val="bullet"/>
      <w:lvlText w:val="•"/>
      <w:lvlJc w:val="left"/>
      <w:pPr>
        <w:ind w:left="3700" w:hanging="239"/>
      </w:pPr>
      <w:rPr>
        <w:rFonts w:hint="default"/>
        <w:lang w:val="en-US" w:eastAsia="en-US" w:bidi="ar-SA"/>
      </w:rPr>
    </w:lvl>
  </w:abstractNum>
  <w:abstractNum w:abstractNumId="3" w15:restartNumberingAfterBreak="0">
    <w:nsid w:val="0F07404E"/>
    <w:multiLevelType w:val="hybridMultilevel"/>
    <w:tmpl w:val="70F4AC78"/>
    <w:lvl w:ilvl="0" w:tplc="0CD811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FDD0ACA8">
      <w:numFmt w:val="bullet"/>
      <w:lvlText w:val="•"/>
      <w:lvlJc w:val="left"/>
      <w:pPr>
        <w:ind w:left="569" w:hanging="178"/>
      </w:pPr>
      <w:rPr>
        <w:rFonts w:hint="default"/>
        <w:lang w:val="en-US" w:eastAsia="en-US" w:bidi="ar-SA"/>
      </w:rPr>
    </w:lvl>
    <w:lvl w:ilvl="2" w:tplc="3CB8B94C">
      <w:numFmt w:val="bullet"/>
      <w:lvlText w:val="•"/>
      <w:lvlJc w:val="left"/>
      <w:pPr>
        <w:ind w:left="1018" w:hanging="178"/>
      </w:pPr>
      <w:rPr>
        <w:rFonts w:hint="default"/>
        <w:lang w:val="en-US" w:eastAsia="en-US" w:bidi="ar-SA"/>
      </w:rPr>
    </w:lvl>
    <w:lvl w:ilvl="3" w:tplc="22E2844E">
      <w:numFmt w:val="bullet"/>
      <w:lvlText w:val="•"/>
      <w:lvlJc w:val="left"/>
      <w:pPr>
        <w:ind w:left="1467" w:hanging="178"/>
      </w:pPr>
      <w:rPr>
        <w:rFonts w:hint="default"/>
        <w:lang w:val="en-US" w:eastAsia="en-US" w:bidi="ar-SA"/>
      </w:rPr>
    </w:lvl>
    <w:lvl w:ilvl="4" w:tplc="268C2054">
      <w:numFmt w:val="bullet"/>
      <w:lvlText w:val="•"/>
      <w:lvlJc w:val="left"/>
      <w:pPr>
        <w:ind w:left="1916" w:hanging="178"/>
      </w:pPr>
      <w:rPr>
        <w:rFonts w:hint="default"/>
        <w:lang w:val="en-US" w:eastAsia="en-US" w:bidi="ar-SA"/>
      </w:rPr>
    </w:lvl>
    <w:lvl w:ilvl="5" w:tplc="A3880A14">
      <w:numFmt w:val="bullet"/>
      <w:lvlText w:val="•"/>
      <w:lvlJc w:val="left"/>
      <w:pPr>
        <w:ind w:left="2366" w:hanging="178"/>
      </w:pPr>
      <w:rPr>
        <w:rFonts w:hint="default"/>
        <w:lang w:val="en-US" w:eastAsia="en-US" w:bidi="ar-SA"/>
      </w:rPr>
    </w:lvl>
    <w:lvl w:ilvl="6" w:tplc="FDD80FF0">
      <w:numFmt w:val="bullet"/>
      <w:lvlText w:val="•"/>
      <w:lvlJc w:val="left"/>
      <w:pPr>
        <w:ind w:left="2815" w:hanging="178"/>
      </w:pPr>
      <w:rPr>
        <w:rFonts w:hint="default"/>
        <w:lang w:val="en-US" w:eastAsia="en-US" w:bidi="ar-SA"/>
      </w:rPr>
    </w:lvl>
    <w:lvl w:ilvl="7" w:tplc="DD244B88">
      <w:numFmt w:val="bullet"/>
      <w:lvlText w:val="•"/>
      <w:lvlJc w:val="left"/>
      <w:pPr>
        <w:ind w:left="3264" w:hanging="178"/>
      </w:pPr>
      <w:rPr>
        <w:rFonts w:hint="default"/>
        <w:lang w:val="en-US" w:eastAsia="en-US" w:bidi="ar-SA"/>
      </w:rPr>
    </w:lvl>
    <w:lvl w:ilvl="8" w:tplc="24042124">
      <w:numFmt w:val="bullet"/>
      <w:lvlText w:val="•"/>
      <w:lvlJc w:val="left"/>
      <w:pPr>
        <w:ind w:left="3713" w:hanging="178"/>
      </w:pPr>
      <w:rPr>
        <w:rFonts w:hint="default"/>
        <w:lang w:val="en-US" w:eastAsia="en-US" w:bidi="ar-SA"/>
      </w:rPr>
    </w:lvl>
  </w:abstractNum>
  <w:abstractNum w:abstractNumId="4" w15:restartNumberingAfterBreak="0">
    <w:nsid w:val="0FD468AD"/>
    <w:multiLevelType w:val="hybridMultilevel"/>
    <w:tmpl w:val="110EAAE6"/>
    <w:lvl w:ilvl="0" w:tplc="CA66486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0C2E8F6E">
      <w:start w:val="1"/>
      <w:numFmt w:val="decimal"/>
      <w:lvlText w:val="(%2)"/>
      <w:lvlJc w:val="left"/>
      <w:pPr>
        <w:ind w:left="119" w:hanging="239"/>
      </w:pPr>
      <w:rPr>
        <w:rFonts w:ascii="Arial" w:eastAsia="Arial" w:hAnsi="Arial" w:cs="Arial" w:hint="default"/>
        <w:b w:val="0"/>
        <w:bCs w:val="0"/>
        <w:i w:val="0"/>
        <w:iCs w:val="0"/>
        <w:spacing w:val="-1"/>
        <w:w w:val="99"/>
        <w:sz w:val="16"/>
        <w:szCs w:val="16"/>
        <w:lang w:val="en-US" w:eastAsia="en-US" w:bidi="ar-SA"/>
      </w:rPr>
    </w:lvl>
    <w:lvl w:ilvl="2" w:tplc="1860703E">
      <w:numFmt w:val="bullet"/>
      <w:lvlText w:val="•"/>
      <w:lvlJc w:val="left"/>
      <w:pPr>
        <w:ind w:left="41" w:hanging="239"/>
      </w:pPr>
      <w:rPr>
        <w:rFonts w:hint="default"/>
        <w:lang w:val="en-US" w:eastAsia="en-US" w:bidi="ar-SA"/>
      </w:rPr>
    </w:lvl>
    <w:lvl w:ilvl="3" w:tplc="71589768">
      <w:numFmt w:val="bullet"/>
      <w:lvlText w:val="•"/>
      <w:lvlJc w:val="left"/>
      <w:pPr>
        <w:ind w:left="2" w:hanging="239"/>
      </w:pPr>
      <w:rPr>
        <w:rFonts w:hint="default"/>
        <w:lang w:val="en-US" w:eastAsia="en-US" w:bidi="ar-SA"/>
      </w:rPr>
    </w:lvl>
    <w:lvl w:ilvl="4" w:tplc="F586D13A">
      <w:numFmt w:val="bullet"/>
      <w:lvlText w:val="•"/>
      <w:lvlJc w:val="left"/>
      <w:pPr>
        <w:ind w:left="-38" w:hanging="239"/>
      </w:pPr>
      <w:rPr>
        <w:rFonts w:hint="default"/>
        <w:lang w:val="en-US" w:eastAsia="en-US" w:bidi="ar-SA"/>
      </w:rPr>
    </w:lvl>
    <w:lvl w:ilvl="5" w:tplc="16B0C532">
      <w:numFmt w:val="bullet"/>
      <w:lvlText w:val="•"/>
      <w:lvlJc w:val="left"/>
      <w:pPr>
        <w:ind w:left="-77" w:hanging="239"/>
      </w:pPr>
      <w:rPr>
        <w:rFonts w:hint="default"/>
        <w:lang w:val="en-US" w:eastAsia="en-US" w:bidi="ar-SA"/>
      </w:rPr>
    </w:lvl>
    <w:lvl w:ilvl="6" w:tplc="9C2CCC30">
      <w:numFmt w:val="bullet"/>
      <w:lvlText w:val="•"/>
      <w:lvlJc w:val="left"/>
      <w:pPr>
        <w:ind w:left="-116" w:hanging="239"/>
      </w:pPr>
      <w:rPr>
        <w:rFonts w:hint="default"/>
        <w:lang w:val="en-US" w:eastAsia="en-US" w:bidi="ar-SA"/>
      </w:rPr>
    </w:lvl>
    <w:lvl w:ilvl="7" w:tplc="E6CEF12E">
      <w:numFmt w:val="bullet"/>
      <w:lvlText w:val="•"/>
      <w:lvlJc w:val="left"/>
      <w:pPr>
        <w:ind w:left="-156" w:hanging="239"/>
      </w:pPr>
      <w:rPr>
        <w:rFonts w:hint="default"/>
        <w:lang w:val="en-US" w:eastAsia="en-US" w:bidi="ar-SA"/>
      </w:rPr>
    </w:lvl>
    <w:lvl w:ilvl="8" w:tplc="230862F8">
      <w:numFmt w:val="bullet"/>
      <w:lvlText w:val="•"/>
      <w:lvlJc w:val="left"/>
      <w:pPr>
        <w:ind w:left="-195" w:hanging="239"/>
      </w:pPr>
      <w:rPr>
        <w:rFonts w:hint="default"/>
        <w:lang w:val="en-US" w:eastAsia="en-US" w:bidi="ar-SA"/>
      </w:rPr>
    </w:lvl>
  </w:abstractNum>
  <w:abstractNum w:abstractNumId="5" w15:restartNumberingAfterBreak="0">
    <w:nsid w:val="10442382"/>
    <w:multiLevelType w:val="multilevel"/>
    <w:tmpl w:val="09BE3ECA"/>
    <w:numStyleLink w:val="HiddenTextBulleted"/>
  </w:abstractNum>
  <w:abstractNum w:abstractNumId="6" w15:restartNumberingAfterBreak="0">
    <w:nsid w:val="12587D9E"/>
    <w:multiLevelType w:val="hybridMultilevel"/>
    <w:tmpl w:val="B6AED738"/>
    <w:lvl w:ilvl="0" w:tplc="0D749C2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E4B23A08">
      <w:numFmt w:val="bullet"/>
      <w:lvlText w:val="•"/>
      <w:lvlJc w:val="left"/>
      <w:pPr>
        <w:ind w:left="568" w:hanging="178"/>
      </w:pPr>
      <w:rPr>
        <w:rFonts w:hint="default"/>
        <w:lang w:val="en-US" w:eastAsia="en-US" w:bidi="ar-SA"/>
      </w:rPr>
    </w:lvl>
    <w:lvl w:ilvl="2" w:tplc="D5ACB5D2">
      <w:numFmt w:val="bullet"/>
      <w:lvlText w:val="•"/>
      <w:lvlJc w:val="left"/>
      <w:pPr>
        <w:ind w:left="1017" w:hanging="178"/>
      </w:pPr>
      <w:rPr>
        <w:rFonts w:hint="default"/>
        <w:lang w:val="en-US" w:eastAsia="en-US" w:bidi="ar-SA"/>
      </w:rPr>
    </w:lvl>
    <w:lvl w:ilvl="3" w:tplc="F1FA92D8">
      <w:numFmt w:val="bullet"/>
      <w:lvlText w:val="•"/>
      <w:lvlJc w:val="left"/>
      <w:pPr>
        <w:ind w:left="1465" w:hanging="178"/>
      </w:pPr>
      <w:rPr>
        <w:rFonts w:hint="default"/>
        <w:lang w:val="en-US" w:eastAsia="en-US" w:bidi="ar-SA"/>
      </w:rPr>
    </w:lvl>
    <w:lvl w:ilvl="4" w:tplc="CCA8C5F0">
      <w:numFmt w:val="bullet"/>
      <w:lvlText w:val="•"/>
      <w:lvlJc w:val="left"/>
      <w:pPr>
        <w:ind w:left="1914" w:hanging="178"/>
      </w:pPr>
      <w:rPr>
        <w:rFonts w:hint="default"/>
        <w:lang w:val="en-US" w:eastAsia="en-US" w:bidi="ar-SA"/>
      </w:rPr>
    </w:lvl>
    <w:lvl w:ilvl="5" w:tplc="0150B92A">
      <w:numFmt w:val="bullet"/>
      <w:lvlText w:val="•"/>
      <w:lvlJc w:val="left"/>
      <w:pPr>
        <w:ind w:left="2362" w:hanging="178"/>
      </w:pPr>
      <w:rPr>
        <w:rFonts w:hint="default"/>
        <w:lang w:val="en-US" w:eastAsia="en-US" w:bidi="ar-SA"/>
      </w:rPr>
    </w:lvl>
    <w:lvl w:ilvl="6" w:tplc="3326A152">
      <w:numFmt w:val="bullet"/>
      <w:lvlText w:val="•"/>
      <w:lvlJc w:val="left"/>
      <w:pPr>
        <w:ind w:left="2811" w:hanging="178"/>
      </w:pPr>
      <w:rPr>
        <w:rFonts w:hint="default"/>
        <w:lang w:val="en-US" w:eastAsia="en-US" w:bidi="ar-SA"/>
      </w:rPr>
    </w:lvl>
    <w:lvl w:ilvl="7" w:tplc="58F8B3C4">
      <w:numFmt w:val="bullet"/>
      <w:lvlText w:val="•"/>
      <w:lvlJc w:val="left"/>
      <w:pPr>
        <w:ind w:left="3259" w:hanging="178"/>
      </w:pPr>
      <w:rPr>
        <w:rFonts w:hint="default"/>
        <w:lang w:val="en-US" w:eastAsia="en-US" w:bidi="ar-SA"/>
      </w:rPr>
    </w:lvl>
    <w:lvl w:ilvl="8" w:tplc="F0768E10">
      <w:numFmt w:val="bullet"/>
      <w:lvlText w:val="•"/>
      <w:lvlJc w:val="left"/>
      <w:pPr>
        <w:ind w:left="3708" w:hanging="178"/>
      </w:pPr>
      <w:rPr>
        <w:rFonts w:hint="default"/>
        <w:lang w:val="en-US" w:eastAsia="en-US" w:bidi="ar-SA"/>
      </w:rPr>
    </w:lvl>
  </w:abstractNum>
  <w:abstractNum w:abstractNumId="7" w15:restartNumberingAfterBreak="0">
    <w:nsid w:val="126858EF"/>
    <w:multiLevelType w:val="hybridMultilevel"/>
    <w:tmpl w:val="35E0615C"/>
    <w:lvl w:ilvl="0" w:tplc="AFD288D8">
      <w:start w:val="2"/>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00F70"/>
    <w:multiLevelType w:val="hybridMultilevel"/>
    <w:tmpl w:val="CFF6BE82"/>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9690179"/>
    <w:multiLevelType w:val="hybridMultilevel"/>
    <w:tmpl w:val="3BCA45E2"/>
    <w:lvl w:ilvl="0" w:tplc="7702291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FA533E">
      <w:numFmt w:val="bullet"/>
      <w:lvlText w:val="•"/>
      <w:lvlJc w:val="left"/>
      <w:pPr>
        <w:ind w:left="576" w:hanging="222"/>
      </w:pPr>
      <w:rPr>
        <w:rFonts w:hint="default"/>
        <w:lang w:val="en-US" w:eastAsia="en-US" w:bidi="ar-SA"/>
      </w:rPr>
    </w:lvl>
    <w:lvl w:ilvl="2" w:tplc="F2A0AF40">
      <w:numFmt w:val="bullet"/>
      <w:lvlText w:val="•"/>
      <w:lvlJc w:val="left"/>
      <w:pPr>
        <w:ind w:left="1032" w:hanging="222"/>
      </w:pPr>
      <w:rPr>
        <w:rFonts w:hint="default"/>
        <w:lang w:val="en-US" w:eastAsia="en-US" w:bidi="ar-SA"/>
      </w:rPr>
    </w:lvl>
    <w:lvl w:ilvl="3" w:tplc="B33C7F04">
      <w:numFmt w:val="bullet"/>
      <w:lvlText w:val="•"/>
      <w:lvlJc w:val="left"/>
      <w:pPr>
        <w:ind w:left="1489" w:hanging="222"/>
      </w:pPr>
      <w:rPr>
        <w:rFonts w:hint="default"/>
        <w:lang w:val="en-US" w:eastAsia="en-US" w:bidi="ar-SA"/>
      </w:rPr>
    </w:lvl>
    <w:lvl w:ilvl="4" w:tplc="3EFA5E4E">
      <w:numFmt w:val="bullet"/>
      <w:lvlText w:val="•"/>
      <w:lvlJc w:val="left"/>
      <w:pPr>
        <w:ind w:left="1945" w:hanging="222"/>
      </w:pPr>
      <w:rPr>
        <w:rFonts w:hint="default"/>
        <w:lang w:val="en-US" w:eastAsia="en-US" w:bidi="ar-SA"/>
      </w:rPr>
    </w:lvl>
    <w:lvl w:ilvl="5" w:tplc="4232C750">
      <w:numFmt w:val="bullet"/>
      <w:lvlText w:val="•"/>
      <w:lvlJc w:val="left"/>
      <w:pPr>
        <w:ind w:left="2401" w:hanging="222"/>
      </w:pPr>
      <w:rPr>
        <w:rFonts w:hint="default"/>
        <w:lang w:val="en-US" w:eastAsia="en-US" w:bidi="ar-SA"/>
      </w:rPr>
    </w:lvl>
    <w:lvl w:ilvl="6" w:tplc="C900AF32">
      <w:numFmt w:val="bullet"/>
      <w:lvlText w:val="•"/>
      <w:lvlJc w:val="left"/>
      <w:pPr>
        <w:ind w:left="2858" w:hanging="222"/>
      </w:pPr>
      <w:rPr>
        <w:rFonts w:hint="default"/>
        <w:lang w:val="en-US" w:eastAsia="en-US" w:bidi="ar-SA"/>
      </w:rPr>
    </w:lvl>
    <w:lvl w:ilvl="7" w:tplc="8F8A0316">
      <w:numFmt w:val="bullet"/>
      <w:lvlText w:val="•"/>
      <w:lvlJc w:val="left"/>
      <w:pPr>
        <w:ind w:left="3314" w:hanging="222"/>
      </w:pPr>
      <w:rPr>
        <w:rFonts w:hint="default"/>
        <w:lang w:val="en-US" w:eastAsia="en-US" w:bidi="ar-SA"/>
      </w:rPr>
    </w:lvl>
    <w:lvl w:ilvl="8" w:tplc="BB2060C6">
      <w:numFmt w:val="bullet"/>
      <w:lvlText w:val="•"/>
      <w:lvlJc w:val="left"/>
      <w:pPr>
        <w:ind w:left="3770" w:hanging="222"/>
      </w:pPr>
      <w:rPr>
        <w:rFonts w:hint="default"/>
        <w:lang w:val="en-US" w:eastAsia="en-US" w:bidi="ar-SA"/>
      </w:rPr>
    </w:lvl>
  </w:abstractNum>
  <w:abstractNum w:abstractNumId="11" w15:restartNumberingAfterBreak="0">
    <w:nsid w:val="1EBA0E7A"/>
    <w:multiLevelType w:val="hybridMultilevel"/>
    <w:tmpl w:val="476C9024"/>
    <w:lvl w:ilvl="0" w:tplc="3962D22A">
      <w:start w:val="1"/>
      <w:numFmt w:val="lowerRoman"/>
      <w:lvlText w:val="(%1)"/>
      <w:lvlJc w:val="left"/>
      <w:pPr>
        <w:ind w:left="263" w:hanging="187"/>
      </w:pPr>
      <w:rPr>
        <w:rFonts w:ascii="Arial" w:eastAsia="Arial" w:hAnsi="Arial" w:cs="Arial" w:hint="default"/>
        <w:b w:val="0"/>
        <w:bCs w:val="0"/>
        <w:i w:val="0"/>
        <w:iCs w:val="0"/>
        <w:spacing w:val="-1"/>
        <w:w w:val="99"/>
        <w:sz w:val="16"/>
        <w:szCs w:val="16"/>
        <w:lang w:val="en-US" w:eastAsia="en-US" w:bidi="ar-SA"/>
      </w:rPr>
    </w:lvl>
    <w:lvl w:ilvl="1" w:tplc="4082222E">
      <w:numFmt w:val="bullet"/>
      <w:lvlText w:val="•"/>
      <w:lvlJc w:val="left"/>
      <w:pPr>
        <w:ind w:left="702" w:hanging="187"/>
      </w:pPr>
      <w:rPr>
        <w:rFonts w:hint="default"/>
        <w:lang w:val="en-US" w:eastAsia="en-US" w:bidi="ar-SA"/>
      </w:rPr>
    </w:lvl>
    <w:lvl w:ilvl="2" w:tplc="8ED4C15C">
      <w:numFmt w:val="bullet"/>
      <w:lvlText w:val="•"/>
      <w:lvlJc w:val="left"/>
      <w:pPr>
        <w:ind w:left="1144" w:hanging="187"/>
      </w:pPr>
      <w:rPr>
        <w:rFonts w:hint="default"/>
        <w:lang w:val="en-US" w:eastAsia="en-US" w:bidi="ar-SA"/>
      </w:rPr>
    </w:lvl>
    <w:lvl w:ilvl="3" w:tplc="5CD27240">
      <w:numFmt w:val="bullet"/>
      <w:lvlText w:val="•"/>
      <w:lvlJc w:val="left"/>
      <w:pPr>
        <w:ind w:left="1587" w:hanging="187"/>
      </w:pPr>
      <w:rPr>
        <w:rFonts w:hint="default"/>
        <w:lang w:val="en-US" w:eastAsia="en-US" w:bidi="ar-SA"/>
      </w:rPr>
    </w:lvl>
    <w:lvl w:ilvl="4" w:tplc="9C9A6C54">
      <w:numFmt w:val="bullet"/>
      <w:lvlText w:val="•"/>
      <w:lvlJc w:val="left"/>
      <w:pPr>
        <w:ind w:left="2029" w:hanging="187"/>
      </w:pPr>
      <w:rPr>
        <w:rFonts w:hint="default"/>
        <w:lang w:val="en-US" w:eastAsia="en-US" w:bidi="ar-SA"/>
      </w:rPr>
    </w:lvl>
    <w:lvl w:ilvl="5" w:tplc="296ED4DC">
      <w:numFmt w:val="bullet"/>
      <w:lvlText w:val="•"/>
      <w:lvlJc w:val="left"/>
      <w:pPr>
        <w:ind w:left="2471" w:hanging="187"/>
      </w:pPr>
      <w:rPr>
        <w:rFonts w:hint="default"/>
        <w:lang w:val="en-US" w:eastAsia="en-US" w:bidi="ar-SA"/>
      </w:rPr>
    </w:lvl>
    <w:lvl w:ilvl="6" w:tplc="8B92F426">
      <w:numFmt w:val="bullet"/>
      <w:lvlText w:val="•"/>
      <w:lvlJc w:val="left"/>
      <w:pPr>
        <w:ind w:left="2914" w:hanging="187"/>
      </w:pPr>
      <w:rPr>
        <w:rFonts w:hint="default"/>
        <w:lang w:val="en-US" w:eastAsia="en-US" w:bidi="ar-SA"/>
      </w:rPr>
    </w:lvl>
    <w:lvl w:ilvl="7" w:tplc="D9C01A80">
      <w:numFmt w:val="bullet"/>
      <w:lvlText w:val="•"/>
      <w:lvlJc w:val="left"/>
      <w:pPr>
        <w:ind w:left="3356" w:hanging="187"/>
      </w:pPr>
      <w:rPr>
        <w:rFonts w:hint="default"/>
        <w:lang w:val="en-US" w:eastAsia="en-US" w:bidi="ar-SA"/>
      </w:rPr>
    </w:lvl>
    <w:lvl w:ilvl="8" w:tplc="113CA10C">
      <w:numFmt w:val="bullet"/>
      <w:lvlText w:val="•"/>
      <w:lvlJc w:val="left"/>
      <w:pPr>
        <w:ind w:left="3799" w:hanging="187"/>
      </w:pPr>
      <w:rPr>
        <w:rFonts w:hint="default"/>
        <w:lang w:val="en-US" w:eastAsia="en-US" w:bidi="ar-SA"/>
      </w:rPr>
    </w:lvl>
  </w:abstractNum>
  <w:abstractNum w:abstractNumId="12" w15:restartNumberingAfterBreak="0">
    <w:nsid w:val="223C1897"/>
    <w:multiLevelType w:val="hybridMultilevel"/>
    <w:tmpl w:val="0924E3BA"/>
    <w:lvl w:ilvl="0" w:tplc="17AEC1C2">
      <w:start w:val="1"/>
      <w:numFmt w:val="lowerLetter"/>
      <w:lvlText w:val="%1."/>
      <w:lvlJc w:val="left"/>
      <w:pPr>
        <w:ind w:left="120" w:hanging="178"/>
        <w:jc w:val="right"/>
      </w:pPr>
      <w:rPr>
        <w:rFonts w:ascii="Arial" w:eastAsia="Arial" w:hAnsi="Arial" w:cs="Arial" w:hint="default"/>
        <w:b w:val="0"/>
        <w:bCs w:val="0"/>
        <w:i w:val="0"/>
        <w:iCs w:val="0"/>
        <w:spacing w:val="0"/>
        <w:w w:val="99"/>
        <w:sz w:val="16"/>
        <w:szCs w:val="16"/>
        <w:lang w:val="en-US" w:eastAsia="en-US" w:bidi="ar-SA"/>
      </w:rPr>
    </w:lvl>
    <w:lvl w:ilvl="1" w:tplc="D4262D0C">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95D2052C">
      <w:numFmt w:val="bullet"/>
      <w:lvlText w:val="•"/>
      <w:lvlJc w:val="left"/>
      <w:pPr>
        <w:ind w:left="1009" w:hanging="239"/>
      </w:pPr>
      <w:rPr>
        <w:rFonts w:hint="default"/>
        <w:lang w:val="en-US" w:eastAsia="en-US" w:bidi="ar-SA"/>
      </w:rPr>
    </w:lvl>
    <w:lvl w:ilvl="3" w:tplc="CC9299C6">
      <w:numFmt w:val="bullet"/>
      <w:lvlText w:val="•"/>
      <w:lvlJc w:val="left"/>
      <w:pPr>
        <w:ind w:left="1454" w:hanging="239"/>
      </w:pPr>
      <w:rPr>
        <w:rFonts w:hint="default"/>
        <w:lang w:val="en-US" w:eastAsia="en-US" w:bidi="ar-SA"/>
      </w:rPr>
    </w:lvl>
    <w:lvl w:ilvl="4" w:tplc="AB86D2FA">
      <w:numFmt w:val="bullet"/>
      <w:lvlText w:val="•"/>
      <w:lvlJc w:val="left"/>
      <w:pPr>
        <w:ind w:left="1899" w:hanging="239"/>
      </w:pPr>
      <w:rPr>
        <w:rFonts w:hint="default"/>
        <w:lang w:val="en-US" w:eastAsia="en-US" w:bidi="ar-SA"/>
      </w:rPr>
    </w:lvl>
    <w:lvl w:ilvl="5" w:tplc="7FC40F30">
      <w:numFmt w:val="bullet"/>
      <w:lvlText w:val="•"/>
      <w:lvlJc w:val="left"/>
      <w:pPr>
        <w:ind w:left="2343" w:hanging="239"/>
      </w:pPr>
      <w:rPr>
        <w:rFonts w:hint="default"/>
        <w:lang w:val="en-US" w:eastAsia="en-US" w:bidi="ar-SA"/>
      </w:rPr>
    </w:lvl>
    <w:lvl w:ilvl="6" w:tplc="F7422576">
      <w:numFmt w:val="bullet"/>
      <w:lvlText w:val="•"/>
      <w:lvlJc w:val="left"/>
      <w:pPr>
        <w:ind w:left="2788" w:hanging="239"/>
      </w:pPr>
      <w:rPr>
        <w:rFonts w:hint="default"/>
        <w:lang w:val="en-US" w:eastAsia="en-US" w:bidi="ar-SA"/>
      </w:rPr>
    </w:lvl>
    <w:lvl w:ilvl="7" w:tplc="A6323580">
      <w:numFmt w:val="bullet"/>
      <w:lvlText w:val="•"/>
      <w:lvlJc w:val="left"/>
      <w:pPr>
        <w:ind w:left="3233" w:hanging="239"/>
      </w:pPr>
      <w:rPr>
        <w:rFonts w:hint="default"/>
        <w:lang w:val="en-US" w:eastAsia="en-US" w:bidi="ar-SA"/>
      </w:rPr>
    </w:lvl>
    <w:lvl w:ilvl="8" w:tplc="DC66D8B0">
      <w:numFmt w:val="bullet"/>
      <w:lvlText w:val="•"/>
      <w:lvlJc w:val="left"/>
      <w:pPr>
        <w:ind w:left="3678" w:hanging="239"/>
      </w:pPr>
      <w:rPr>
        <w:rFonts w:hint="default"/>
        <w:lang w:val="en-US" w:eastAsia="en-US" w:bidi="ar-SA"/>
      </w:rPr>
    </w:lvl>
  </w:abstractNum>
  <w:abstractNum w:abstractNumId="13" w15:restartNumberingAfterBreak="0">
    <w:nsid w:val="2594579C"/>
    <w:multiLevelType w:val="hybridMultilevel"/>
    <w:tmpl w:val="70000894"/>
    <w:lvl w:ilvl="0" w:tplc="5BD68B7C">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B32E9464">
      <w:numFmt w:val="bullet"/>
      <w:lvlText w:val="•"/>
      <w:lvlJc w:val="left"/>
      <w:pPr>
        <w:ind w:left="564" w:hanging="178"/>
      </w:pPr>
      <w:rPr>
        <w:rFonts w:hint="default"/>
        <w:lang w:val="en-US" w:eastAsia="en-US" w:bidi="ar-SA"/>
      </w:rPr>
    </w:lvl>
    <w:lvl w:ilvl="2" w:tplc="603E89AE">
      <w:numFmt w:val="bullet"/>
      <w:lvlText w:val="•"/>
      <w:lvlJc w:val="left"/>
      <w:pPr>
        <w:ind w:left="1009" w:hanging="178"/>
      </w:pPr>
      <w:rPr>
        <w:rFonts w:hint="default"/>
        <w:lang w:val="en-US" w:eastAsia="en-US" w:bidi="ar-SA"/>
      </w:rPr>
    </w:lvl>
    <w:lvl w:ilvl="3" w:tplc="691E2402">
      <w:numFmt w:val="bullet"/>
      <w:lvlText w:val="•"/>
      <w:lvlJc w:val="left"/>
      <w:pPr>
        <w:ind w:left="1454" w:hanging="178"/>
      </w:pPr>
      <w:rPr>
        <w:rFonts w:hint="default"/>
        <w:lang w:val="en-US" w:eastAsia="en-US" w:bidi="ar-SA"/>
      </w:rPr>
    </w:lvl>
    <w:lvl w:ilvl="4" w:tplc="D674A8EE">
      <w:numFmt w:val="bullet"/>
      <w:lvlText w:val="•"/>
      <w:lvlJc w:val="left"/>
      <w:pPr>
        <w:ind w:left="1899" w:hanging="178"/>
      </w:pPr>
      <w:rPr>
        <w:rFonts w:hint="default"/>
        <w:lang w:val="en-US" w:eastAsia="en-US" w:bidi="ar-SA"/>
      </w:rPr>
    </w:lvl>
    <w:lvl w:ilvl="5" w:tplc="3EA0EF32">
      <w:numFmt w:val="bullet"/>
      <w:lvlText w:val="•"/>
      <w:lvlJc w:val="left"/>
      <w:pPr>
        <w:ind w:left="2343" w:hanging="178"/>
      </w:pPr>
      <w:rPr>
        <w:rFonts w:hint="default"/>
        <w:lang w:val="en-US" w:eastAsia="en-US" w:bidi="ar-SA"/>
      </w:rPr>
    </w:lvl>
    <w:lvl w:ilvl="6" w:tplc="E8720DCA">
      <w:numFmt w:val="bullet"/>
      <w:lvlText w:val="•"/>
      <w:lvlJc w:val="left"/>
      <w:pPr>
        <w:ind w:left="2788" w:hanging="178"/>
      </w:pPr>
      <w:rPr>
        <w:rFonts w:hint="default"/>
        <w:lang w:val="en-US" w:eastAsia="en-US" w:bidi="ar-SA"/>
      </w:rPr>
    </w:lvl>
    <w:lvl w:ilvl="7" w:tplc="57863432">
      <w:numFmt w:val="bullet"/>
      <w:lvlText w:val="•"/>
      <w:lvlJc w:val="left"/>
      <w:pPr>
        <w:ind w:left="3233" w:hanging="178"/>
      </w:pPr>
      <w:rPr>
        <w:rFonts w:hint="default"/>
        <w:lang w:val="en-US" w:eastAsia="en-US" w:bidi="ar-SA"/>
      </w:rPr>
    </w:lvl>
    <w:lvl w:ilvl="8" w:tplc="E5BCDAC0">
      <w:numFmt w:val="bullet"/>
      <w:lvlText w:val="•"/>
      <w:lvlJc w:val="left"/>
      <w:pPr>
        <w:ind w:left="3678" w:hanging="178"/>
      </w:pPr>
      <w:rPr>
        <w:rFonts w:hint="default"/>
        <w:lang w:val="en-US" w:eastAsia="en-US" w:bidi="ar-SA"/>
      </w:rPr>
    </w:lvl>
  </w:abstractNum>
  <w:abstractNum w:abstractNumId="14" w15:restartNumberingAfterBreak="0">
    <w:nsid w:val="2726268A"/>
    <w:multiLevelType w:val="multilevel"/>
    <w:tmpl w:val="09BE3ECA"/>
    <w:numStyleLink w:val="HiddenTextBulleted"/>
  </w:abstractNum>
  <w:abstractNum w:abstractNumId="15" w15:restartNumberingAfterBreak="0">
    <w:nsid w:val="2C654742"/>
    <w:multiLevelType w:val="hybridMultilevel"/>
    <w:tmpl w:val="E9808F9C"/>
    <w:lvl w:ilvl="0" w:tplc="D77095F0">
      <w:start w:val="1"/>
      <w:numFmt w:val="lowerLetter"/>
      <w:lvlText w:val="%1."/>
      <w:lvlJc w:val="left"/>
      <w:pPr>
        <w:ind w:left="120" w:hanging="289"/>
      </w:pPr>
      <w:rPr>
        <w:rFonts w:ascii="Arial" w:eastAsia="Arial" w:hAnsi="Arial" w:cs="Arial" w:hint="default"/>
        <w:b w:val="0"/>
        <w:bCs w:val="0"/>
        <w:i w:val="0"/>
        <w:iCs w:val="0"/>
        <w:spacing w:val="0"/>
        <w:w w:val="99"/>
        <w:sz w:val="16"/>
        <w:szCs w:val="16"/>
        <w:lang w:val="en-US" w:eastAsia="en-US" w:bidi="ar-SA"/>
      </w:rPr>
    </w:lvl>
    <w:lvl w:ilvl="1" w:tplc="973679B6">
      <w:start w:val="1"/>
      <w:numFmt w:val="decimal"/>
      <w:lvlText w:val="(%2)"/>
      <w:lvlJc w:val="left"/>
      <w:pPr>
        <w:ind w:left="502" w:hanging="239"/>
      </w:pPr>
      <w:rPr>
        <w:rFonts w:ascii="Arial" w:eastAsia="Arial" w:hAnsi="Arial" w:cs="Arial" w:hint="default"/>
        <w:b w:val="0"/>
        <w:bCs w:val="0"/>
        <w:i w:val="0"/>
        <w:iCs w:val="0"/>
        <w:spacing w:val="-1"/>
        <w:w w:val="99"/>
        <w:sz w:val="16"/>
        <w:szCs w:val="16"/>
        <w:lang w:val="en-US" w:eastAsia="en-US" w:bidi="ar-SA"/>
      </w:rPr>
    </w:lvl>
    <w:lvl w:ilvl="2" w:tplc="D8D29A84">
      <w:numFmt w:val="bullet"/>
      <w:lvlText w:val="•"/>
      <w:lvlJc w:val="left"/>
      <w:pPr>
        <w:ind w:left="964" w:hanging="239"/>
      </w:pPr>
      <w:rPr>
        <w:rFonts w:hint="default"/>
        <w:lang w:val="en-US" w:eastAsia="en-US" w:bidi="ar-SA"/>
      </w:rPr>
    </w:lvl>
    <w:lvl w:ilvl="3" w:tplc="55D402C8">
      <w:numFmt w:val="bullet"/>
      <w:lvlText w:val="•"/>
      <w:lvlJc w:val="left"/>
      <w:pPr>
        <w:ind w:left="1429" w:hanging="239"/>
      </w:pPr>
      <w:rPr>
        <w:rFonts w:hint="default"/>
        <w:lang w:val="en-US" w:eastAsia="en-US" w:bidi="ar-SA"/>
      </w:rPr>
    </w:lvl>
    <w:lvl w:ilvl="4" w:tplc="1E9EF5A2">
      <w:numFmt w:val="bullet"/>
      <w:lvlText w:val="•"/>
      <w:lvlJc w:val="left"/>
      <w:pPr>
        <w:ind w:left="1894" w:hanging="239"/>
      </w:pPr>
      <w:rPr>
        <w:rFonts w:hint="default"/>
        <w:lang w:val="en-US" w:eastAsia="en-US" w:bidi="ar-SA"/>
      </w:rPr>
    </w:lvl>
    <w:lvl w:ilvl="5" w:tplc="0C8467BA">
      <w:numFmt w:val="bullet"/>
      <w:lvlText w:val="•"/>
      <w:lvlJc w:val="left"/>
      <w:pPr>
        <w:ind w:left="2359" w:hanging="239"/>
      </w:pPr>
      <w:rPr>
        <w:rFonts w:hint="default"/>
        <w:lang w:val="en-US" w:eastAsia="en-US" w:bidi="ar-SA"/>
      </w:rPr>
    </w:lvl>
    <w:lvl w:ilvl="6" w:tplc="B2F8561C">
      <w:numFmt w:val="bullet"/>
      <w:lvlText w:val="•"/>
      <w:lvlJc w:val="left"/>
      <w:pPr>
        <w:ind w:left="2824" w:hanging="239"/>
      </w:pPr>
      <w:rPr>
        <w:rFonts w:hint="default"/>
        <w:lang w:val="en-US" w:eastAsia="en-US" w:bidi="ar-SA"/>
      </w:rPr>
    </w:lvl>
    <w:lvl w:ilvl="7" w:tplc="D22C5B80">
      <w:numFmt w:val="bullet"/>
      <w:lvlText w:val="•"/>
      <w:lvlJc w:val="left"/>
      <w:pPr>
        <w:ind w:left="3289" w:hanging="239"/>
      </w:pPr>
      <w:rPr>
        <w:rFonts w:hint="default"/>
        <w:lang w:val="en-US" w:eastAsia="en-US" w:bidi="ar-SA"/>
      </w:rPr>
    </w:lvl>
    <w:lvl w:ilvl="8" w:tplc="C8423C6C">
      <w:numFmt w:val="bullet"/>
      <w:lvlText w:val="•"/>
      <w:lvlJc w:val="left"/>
      <w:pPr>
        <w:ind w:left="3754" w:hanging="239"/>
      </w:pPr>
      <w:rPr>
        <w:rFonts w:hint="default"/>
        <w:lang w:val="en-US" w:eastAsia="en-US" w:bidi="ar-SA"/>
      </w:rPr>
    </w:lvl>
  </w:abstractNum>
  <w:abstractNum w:abstractNumId="16" w15:restartNumberingAfterBreak="0">
    <w:nsid w:val="2DE853F7"/>
    <w:multiLevelType w:val="multilevel"/>
    <w:tmpl w:val="09BE3ECA"/>
    <w:numStyleLink w:val="HiddenTextBulleted"/>
  </w:abstractNum>
  <w:abstractNum w:abstractNumId="17" w15:restartNumberingAfterBreak="0">
    <w:nsid w:val="2EC33DD0"/>
    <w:multiLevelType w:val="hybridMultilevel"/>
    <w:tmpl w:val="3F0AE792"/>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F465428"/>
    <w:multiLevelType w:val="hybridMultilevel"/>
    <w:tmpl w:val="3F0AE792"/>
    <w:lvl w:ilvl="0" w:tplc="FFFFFFFF">
      <w:start w:val="1"/>
      <w:numFmt w:val="lowerLetter"/>
      <w:lvlText w:val="%1."/>
      <w:lvlJc w:val="left"/>
      <w:pPr>
        <w:ind w:left="3150" w:hanging="360"/>
      </w:pPr>
    </w:lvl>
    <w:lvl w:ilvl="1" w:tplc="FFFFFFFF" w:tentative="1">
      <w:start w:val="1"/>
      <w:numFmt w:val="lowerLetter"/>
      <w:lvlText w:val="%2."/>
      <w:lvlJc w:val="left"/>
      <w:pPr>
        <w:ind w:left="3870" w:hanging="360"/>
      </w:pPr>
    </w:lvl>
    <w:lvl w:ilvl="2" w:tplc="FFFFFFFF" w:tentative="1">
      <w:start w:val="1"/>
      <w:numFmt w:val="lowerRoman"/>
      <w:lvlText w:val="%3."/>
      <w:lvlJc w:val="right"/>
      <w:pPr>
        <w:ind w:left="4590" w:hanging="180"/>
      </w:pPr>
    </w:lvl>
    <w:lvl w:ilvl="3" w:tplc="FFFFFFFF" w:tentative="1">
      <w:start w:val="1"/>
      <w:numFmt w:val="decimal"/>
      <w:lvlText w:val="%4."/>
      <w:lvlJc w:val="left"/>
      <w:pPr>
        <w:ind w:left="5310" w:hanging="360"/>
      </w:pPr>
    </w:lvl>
    <w:lvl w:ilvl="4" w:tplc="FFFFFFFF" w:tentative="1">
      <w:start w:val="1"/>
      <w:numFmt w:val="lowerLetter"/>
      <w:lvlText w:val="%5."/>
      <w:lvlJc w:val="left"/>
      <w:pPr>
        <w:ind w:left="6030" w:hanging="360"/>
      </w:pPr>
    </w:lvl>
    <w:lvl w:ilvl="5" w:tplc="FFFFFFFF" w:tentative="1">
      <w:start w:val="1"/>
      <w:numFmt w:val="lowerRoman"/>
      <w:lvlText w:val="%6."/>
      <w:lvlJc w:val="right"/>
      <w:pPr>
        <w:ind w:left="6750" w:hanging="180"/>
      </w:pPr>
    </w:lvl>
    <w:lvl w:ilvl="6" w:tplc="FFFFFFFF" w:tentative="1">
      <w:start w:val="1"/>
      <w:numFmt w:val="decimal"/>
      <w:lvlText w:val="%7."/>
      <w:lvlJc w:val="left"/>
      <w:pPr>
        <w:ind w:left="7470" w:hanging="360"/>
      </w:pPr>
    </w:lvl>
    <w:lvl w:ilvl="7" w:tplc="FFFFFFFF" w:tentative="1">
      <w:start w:val="1"/>
      <w:numFmt w:val="lowerLetter"/>
      <w:lvlText w:val="%8."/>
      <w:lvlJc w:val="left"/>
      <w:pPr>
        <w:ind w:left="8190" w:hanging="360"/>
      </w:pPr>
    </w:lvl>
    <w:lvl w:ilvl="8" w:tplc="FFFFFFFF" w:tentative="1">
      <w:start w:val="1"/>
      <w:numFmt w:val="lowerRoman"/>
      <w:lvlText w:val="%9."/>
      <w:lvlJc w:val="right"/>
      <w:pPr>
        <w:ind w:left="8910" w:hanging="180"/>
      </w:pPr>
    </w:lvl>
  </w:abstractNum>
  <w:abstractNum w:abstractNumId="19" w15:restartNumberingAfterBreak="0">
    <w:nsid w:val="2FB614C7"/>
    <w:multiLevelType w:val="hybridMultilevel"/>
    <w:tmpl w:val="B30C8B94"/>
    <w:lvl w:ilvl="0" w:tplc="40B0ED1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7418307E">
      <w:numFmt w:val="bullet"/>
      <w:lvlText w:val="•"/>
      <w:lvlJc w:val="left"/>
      <w:pPr>
        <w:ind w:left="567" w:hanging="178"/>
      </w:pPr>
      <w:rPr>
        <w:rFonts w:hint="default"/>
        <w:lang w:val="en-US" w:eastAsia="en-US" w:bidi="ar-SA"/>
      </w:rPr>
    </w:lvl>
    <w:lvl w:ilvl="2" w:tplc="D618F416">
      <w:numFmt w:val="bullet"/>
      <w:lvlText w:val="•"/>
      <w:lvlJc w:val="left"/>
      <w:pPr>
        <w:ind w:left="1015" w:hanging="178"/>
      </w:pPr>
      <w:rPr>
        <w:rFonts w:hint="default"/>
        <w:lang w:val="en-US" w:eastAsia="en-US" w:bidi="ar-SA"/>
      </w:rPr>
    </w:lvl>
    <w:lvl w:ilvl="3" w:tplc="AC502CCC">
      <w:numFmt w:val="bullet"/>
      <w:lvlText w:val="•"/>
      <w:lvlJc w:val="left"/>
      <w:pPr>
        <w:ind w:left="1462" w:hanging="178"/>
      </w:pPr>
      <w:rPr>
        <w:rFonts w:hint="default"/>
        <w:lang w:val="en-US" w:eastAsia="en-US" w:bidi="ar-SA"/>
      </w:rPr>
    </w:lvl>
    <w:lvl w:ilvl="4" w:tplc="0C208530">
      <w:numFmt w:val="bullet"/>
      <w:lvlText w:val="•"/>
      <w:lvlJc w:val="left"/>
      <w:pPr>
        <w:ind w:left="1910" w:hanging="178"/>
      </w:pPr>
      <w:rPr>
        <w:rFonts w:hint="default"/>
        <w:lang w:val="en-US" w:eastAsia="en-US" w:bidi="ar-SA"/>
      </w:rPr>
    </w:lvl>
    <w:lvl w:ilvl="5" w:tplc="F6EC4E70">
      <w:numFmt w:val="bullet"/>
      <w:lvlText w:val="•"/>
      <w:lvlJc w:val="left"/>
      <w:pPr>
        <w:ind w:left="2357" w:hanging="178"/>
      </w:pPr>
      <w:rPr>
        <w:rFonts w:hint="default"/>
        <w:lang w:val="en-US" w:eastAsia="en-US" w:bidi="ar-SA"/>
      </w:rPr>
    </w:lvl>
    <w:lvl w:ilvl="6" w:tplc="A7CCD4E4">
      <w:numFmt w:val="bullet"/>
      <w:lvlText w:val="•"/>
      <w:lvlJc w:val="left"/>
      <w:pPr>
        <w:ind w:left="2805" w:hanging="178"/>
      </w:pPr>
      <w:rPr>
        <w:rFonts w:hint="default"/>
        <w:lang w:val="en-US" w:eastAsia="en-US" w:bidi="ar-SA"/>
      </w:rPr>
    </w:lvl>
    <w:lvl w:ilvl="7" w:tplc="AEFA18D4">
      <w:numFmt w:val="bullet"/>
      <w:lvlText w:val="•"/>
      <w:lvlJc w:val="left"/>
      <w:pPr>
        <w:ind w:left="3252" w:hanging="178"/>
      </w:pPr>
      <w:rPr>
        <w:rFonts w:hint="default"/>
        <w:lang w:val="en-US" w:eastAsia="en-US" w:bidi="ar-SA"/>
      </w:rPr>
    </w:lvl>
    <w:lvl w:ilvl="8" w:tplc="D312E7F6">
      <w:numFmt w:val="bullet"/>
      <w:lvlText w:val="•"/>
      <w:lvlJc w:val="left"/>
      <w:pPr>
        <w:ind w:left="3700" w:hanging="178"/>
      </w:pPr>
      <w:rPr>
        <w:rFonts w:hint="default"/>
        <w:lang w:val="en-US" w:eastAsia="en-US" w:bidi="ar-SA"/>
      </w:rPr>
    </w:lvl>
  </w:abstractNum>
  <w:abstractNum w:abstractNumId="20" w15:restartNumberingAfterBreak="0">
    <w:nsid w:val="2FFF7871"/>
    <w:multiLevelType w:val="hybridMultilevel"/>
    <w:tmpl w:val="CE18106C"/>
    <w:lvl w:ilvl="0" w:tplc="488229B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3ADC75CE">
      <w:numFmt w:val="bullet"/>
      <w:lvlText w:val="•"/>
      <w:lvlJc w:val="left"/>
      <w:pPr>
        <w:ind w:left="567" w:hanging="239"/>
      </w:pPr>
      <w:rPr>
        <w:rFonts w:hint="default"/>
        <w:lang w:val="en-US" w:eastAsia="en-US" w:bidi="ar-SA"/>
      </w:rPr>
    </w:lvl>
    <w:lvl w:ilvl="2" w:tplc="E2AEE0B6">
      <w:numFmt w:val="bullet"/>
      <w:lvlText w:val="•"/>
      <w:lvlJc w:val="left"/>
      <w:pPr>
        <w:ind w:left="1015" w:hanging="239"/>
      </w:pPr>
      <w:rPr>
        <w:rFonts w:hint="default"/>
        <w:lang w:val="en-US" w:eastAsia="en-US" w:bidi="ar-SA"/>
      </w:rPr>
    </w:lvl>
    <w:lvl w:ilvl="3" w:tplc="4C9A0386">
      <w:numFmt w:val="bullet"/>
      <w:lvlText w:val="•"/>
      <w:lvlJc w:val="left"/>
      <w:pPr>
        <w:ind w:left="1462" w:hanging="239"/>
      </w:pPr>
      <w:rPr>
        <w:rFonts w:hint="default"/>
        <w:lang w:val="en-US" w:eastAsia="en-US" w:bidi="ar-SA"/>
      </w:rPr>
    </w:lvl>
    <w:lvl w:ilvl="4" w:tplc="75862AC8">
      <w:numFmt w:val="bullet"/>
      <w:lvlText w:val="•"/>
      <w:lvlJc w:val="left"/>
      <w:pPr>
        <w:ind w:left="1910" w:hanging="239"/>
      </w:pPr>
      <w:rPr>
        <w:rFonts w:hint="default"/>
        <w:lang w:val="en-US" w:eastAsia="en-US" w:bidi="ar-SA"/>
      </w:rPr>
    </w:lvl>
    <w:lvl w:ilvl="5" w:tplc="AB1A9D4A">
      <w:numFmt w:val="bullet"/>
      <w:lvlText w:val="•"/>
      <w:lvlJc w:val="left"/>
      <w:pPr>
        <w:ind w:left="2357" w:hanging="239"/>
      </w:pPr>
      <w:rPr>
        <w:rFonts w:hint="default"/>
        <w:lang w:val="en-US" w:eastAsia="en-US" w:bidi="ar-SA"/>
      </w:rPr>
    </w:lvl>
    <w:lvl w:ilvl="6" w:tplc="9BAEEA06">
      <w:numFmt w:val="bullet"/>
      <w:lvlText w:val="•"/>
      <w:lvlJc w:val="left"/>
      <w:pPr>
        <w:ind w:left="2805" w:hanging="239"/>
      </w:pPr>
      <w:rPr>
        <w:rFonts w:hint="default"/>
        <w:lang w:val="en-US" w:eastAsia="en-US" w:bidi="ar-SA"/>
      </w:rPr>
    </w:lvl>
    <w:lvl w:ilvl="7" w:tplc="7812CFE0">
      <w:numFmt w:val="bullet"/>
      <w:lvlText w:val="•"/>
      <w:lvlJc w:val="left"/>
      <w:pPr>
        <w:ind w:left="3252" w:hanging="239"/>
      </w:pPr>
      <w:rPr>
        <w:rFonts w:hint="default"/>
        <w:lang w:val="en-US" w:eastAsia="en-US" w:bidi="ar-SA"/>
      </w:rPr>
    </w:lvl>
    <w:lvl w:ilvl="8" w:tplc="7E283C50">
      <w:numFmt w:val="bullet"/>
      <w:lvlText w:val="•"/>
      <w:lvlJc w:val="left"/>
      <w:pPr>
        <w:ind w:left="3700" w:hanging="239"/>
      </w:pPr>
      <w:rPr>
        <w:rFonts w:hint="default"/>
        <w:lang w:val="en-US" w:eastAsia="en-US" w:bidi="ar-SA"/>
      </w:rPr>
    </w:lvl>
  </w:abstractNum>
  <w:abstractNum w:abstractNumId="21" w15:restartNumberingAfterBreak="0">
    <w:nsid w:val="30A02367"/>
    <w:multiLevelType w:val="hybridMultilevel"/>
    <w:tmpl w:val="A5844BBE"/>
    <w:lvl w:ilvl="0" w:tplc="163668B0">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A17C8026">
      <w:numFmt w:val="bullet"/>
      <w:lvlText w:val="•"/>
      <w:lvlJc w:val="left"/>
      <w:pPr>
        <w:ind w:left="576" w:hanging="178"/>
      </w:pPr>
      <w:rPr>
        <w:rFonts w:hint="default"/>
        <w:lang w:val="en-US" w:eastAsia="en-US" w:bidi="ar-SA"/>
      </w:rPr>
    </w:lvl>
    <w:lvl w:ilvl="2" w:tplc="94D2C266">
      <w:numFmt w:val="bullet"/>
      <w:lvlText w:val="•"/>
      <w:lvlJc w:val="left"/>
      <w:pPr>
        <w:ind w:left="1032" w:hanging="178"/>
      </w:pPr>
      <w:rPr>
        <w:rFonts w:hint="default"/>
        <w:lang w:val="en-US" w:eastAsia="en-US" w:bidi="ar-SA"/>
      </w:rPr>
    </w:lvl>
    <w:lvl w:ilvl="3" w:tplc="714862FC">
      <w:numFmt w:val="bullet"/>
      <w:lvlText w:val="•"/>
      <w:lvlJc w:val="left"/>
      <w:pPr>
        <w:ind w:left="1489" w:hanging="178"/>
      </w:pPr>
      <w:rPr>
        <w:rFonts w:hint="default"/>
        <w:lang w:val="en-US" w:eastAsia="en-US" w:bidi="ar-SA"/>
      </w:rPr>
    </w:lvl>
    <w:lvl w:ilvl="4" w:tplc="E2B0189E">
      <w:numFmt w:val="bullet"/>
      <w:lvlText w:val="•"/>
      <w:lvlJc w:val="left"/>
      <w:pPr>
        <w:ind w:left="1945" w:hanging="178"/>
      </w:pPr>
      <w:rPr>
        <w:rFonts w:hint="default"/>
        <w:lang w:val="en-US" w:eastAsia="en-US" w:bidi="ar-SA"/>
      </w:rPr>
    </w:lvl>
    <w:lvl w:ilvl="5" w:tplc="B78C19FC">
      <w:numFmt w:val="bullet"/>
      <w:lvlText w:val="•"/>
      <w:lvlJc w:val="left"/>
      <w:pPr>
        <w:ind w:left="2401" w:hanging="178"/>
      </w:pPr>
      <w:rPr>
        <w:rFonts w:hint="default"/>
        <w:lang w:val="en-US" w:eastAsia="en-US" w:bidi="ar-SA"/>
      </w:rPr>
    </w:lvl>
    <w:lvl w:ilvl="6" w:tplc="26C849B2">
      <w:numFmt w:val="bullet"/>
      <w:lvlText w:val="•"/>
      <w:lvlJc w:val="left"/>
      <w:pPr>
        <w:ind w:left="2858" w:hanging="178"/>
      </w:pPr>
      <w:rPr>
        <w:rFonts w:hint="default"/>
        <w:lang w:val="en-US" w:eastAsia="en-US" w:bidi="ar-SA"/>
      </w:rPr>
    </w:lvl>
    <w:lvl w:ilvl="7" w:tplc="909E7DAE">
      <w:numFmt w:val="bullet"/>
      <w:lvlText w:val="•"/>
      <w:lvlJc w:val="left"/>
      <w:pPr>
        <w:ind w:left="3314" w:hanging="178"/>
      </w:pPr>
      <w:rPr>
        <w:rFonts w:hint="default"/>
        <w:lang w:val="en-US" w:eastAsia="en-US" w:bidi="ar-SA"/>
      </w:rPr>
    </w:lvl>
    <w:lvl w:ilvl="8" w:tplc="E920278C">
      <w:numFmt w:val="bullet"/>
      <w:lvlText w:val="•"/>
      <w:lvlJc w:val="left"/>
      <w:pPr>
        <w:ind w:left="3771" w:hanging="178"/>
      </w:pPr>
      <w:rPr>
        <w:rFonts w:hint="default"/>
        <w:lang w:val="en-US" w:eastAsia="en-US" w:bidi="ar-SA"/>
      </w:rPr>
    </w:lvl>
  </w:abstractNum>
  <w:abstractNum w:abstractNumId="22" w15:restartNumberingAfterBreak="0">
    <w:nsid w:val="32B17199"/>
    <w:multiLevelType w:val="hybridMultilevel"/>
    <w:tmpl w:val="96F498C2"/>
    <w:lvl w:ilvl="0" w:tplc="C2108BC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CAF6CBA4">
      <w:start w:val="1"/>
      <w:numFmt w:val="decimal"/>
      <w:lvlText w:val="(%2)"/>
      <w:lvlJc w:val="left"/>
      <w:pPr>
        <w:ind w:left="120" w:hanging="239"/>
      </w:pPr>
      <w:rPr>
        <w:rFonts w:ascii="Arial" w:eastAsia="Arial" w:hAnsi="Arial" w:cs="Arial" w:hint="default"/>
        <w:b w:val="0"/>
        <w:bCs w:val="0"/>
        <w:i w:val="0"/>
        <w:iCs w:val="0"/>
        <w:spacing w:val="-1"/>
        <w:w w:val="99"/>
        <w:sz w:val="16"/>
        <w:szCs w:val="16"/>
        <w:lang w:val="en-US" w:eastAsia="en-US" w:bidi="ar-SA"/>
      </w:rPr>
    </w:lvl>
    <w:lvl w:ilvl="2" w:tplc="F766B842">
      <w:numFmt w:val="bullet"/>
      <w:lvlText w:val="•"/>
      <w:lvlJc w:val="left"/>
      <w:pPr>
        <w:ind w:left="1032" w:hanging="239"/>
      </w:pPr>
      <w:rPr>
        <w:rFonts w:hint="default"/>
        <w:lang w:val="en-US" w:eastAsia="en-US" w:bidi="ar-SA"/>
      </w:rPr>
    </w:lvl>
    <w:lvl w:ilvl="3" w:tplc="32F0998A">
      <w:numFmt w:val="bullet"/>
      <w:lvlText w:val="•"/>
      <w:lvlJc w:val="left"/>
      <w:pPr>
        <w:ind w:left="1489" w:hanging="239"/>
      </w:pPr>
      <w:rPr>
        <w:rFonts w:hint="default"/>
        <w:lang w:val="en-US" w:eastAsia="en-US" w:bidi="ar-SA"/>
      </w:rPr>
    </w:lvl>
    <w:lvl w:ilvl="4" w:tplc="E5582630">
      <w:numFmt w:val="bullet"/>
      <w:lvlText w:val="•"/>
      <w:lvlJc w:val="left"/>
      <w:pPr>
        <w:ind w:left="1945" w:hanging="239"/>
      </w:pPr>
      <w:rPr>
        <w:rFonts w:hint="default"/>
        <w:lang w:val="en-US" w:eastAsia="en-US" w:bidi="ar-SA"/>
      </w:rPr>
    </w:lvl>
    <w:lvl w:ilvl="5" w:tplc="4E1A924E">
      <w:numFmt w:val="bullet"/>
      <w:lvlText w:val="•"/>
      <w:lvlJc w:val="left"/>
      <w:pPr>
        <w:ind w:left="2401" w:hanging="239"/>
      </w:pPr>
      <w:rPr>
        <w:rFonts w:hint="default"/>
        <w:lang w:val="en-US" w:eastAsia="en-US" w:bidi="ar-SA"/>
      </w:rPr>
    </w:lvl>
    <w:lvl w:ilvl="6" w:tplc="57BE88B0">
      <w:numFmt w:val="bullet"/>
      <w:lvlText w:val="•"/>
      <w:lvlJc w:val="left"/>
      <w:pPr>
        <w:ind w:left="2858" w:hanging="239"/>
      </w:pPr>
      <w:rPr>
        <w:rFonts w:hint="default"/>
        <w:lang w:val="en-US" w:eastAsia="en-US" w:bidi="ar-SA"/>
      </w:rPr>
    </w:lvl>
    <w:lvl w:ilvl="7" w:tplc="53E88402">
      <w:numFmt w:val="bullet"/>
      <w:lvlText w:val="•"/>
      <w:lvlJc w:val="left"/>
      <w:pPr>
        <w:ind w:left="3314" w:hanging="239"/>
      </w:pPr>
      <w:rPr>
        <w:rFonts w:hint="default"/>
        <w:lang w:val="en-US" w:eastAsia="en-US" w:bidi="ar-SA"/>
      </w:rPr>
    </w:lvl>
    <w:lvl w:ilvl="8" w:tplc="E856BEE6">
      <w:numFmt w:val="bullet"/>
      <w:lvlText w:val="•"/>
      <w:lvlJc w:val="left"/>
      <w:pPr>
        <w:ind w:left="3771" w:hanging="239"/>
      </w:pPr>
      <w:rPr>
        <w:rFonts w:hint="default"/>
        <w:lang w:val="en-US" w:eastAsia="en-US" w:bidi="ar-SA"/>
      </w:rPr>
    </w:lvl>
  </w:abstractNum>
  <w:abstractNum w:abstractNumId="23" w15:restartNumberingAfterBreak="0">
    <w:nsid w:val="32C278A2"/>
    <w:multiLevelType w:val="hybridMultilevel"/>
    <w:tmpl w:val="5E4298E4"/>
    <w:lvl w:ilvl="0" w:tplc="11F8A24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2D2EAF70">
      <w:numFmt w:val="bullet"/>
      <w:lvlText w:val="•"/>
      <w:lvlJc w:val="left"/>
      <w:pPr>
        <w:ind w:left="576" w:hanging="222"/>
      </w:pPr>
      <w:rPr>
        <w:rFonts w:hint="default"/>
        <w:lang w:val="en-US" w:eastAsia="en-US" w:bidi="ar-SA"/>
      </w:rPr>
    </w:lvl>
    <w:lvl w:ilvl="2" w:tplc="DFDC825E">
      <w:numFmt w:val="bullet"/>
      <w:lvlText w:val="•"/>
      <w:lvlJc w:val="left"/>
      <w:pPr>
        <w:ind w:left="1032" w:hanging="222"/>
      </w:pPr>
      <w:rPr>
        <w:rFonts w:hint="default"/>
        <w:lang w:val="en-US" w:eastAsia="en-US" w:bidi="ar-SA"/>
      </w:rPr>
    </w:lvl>
    <w:lvl w:ilvl="3" w:tplc="AF6C61B8">
      <w:numFmt w:val="bullet"/>
      <w:lvlText w:val="•"/>
      <w:lvlJc w:val="left"/>
      <w:pPr>
        <w:ind w:left="1489" w:hanging="222"/>
      </w:pPr>
      <w:rPr>
        <w:rFonts w:hint="default"/>
        <w:lang w:val="en-US" w:eastAsia="en-US" w:bidi="ar-SA"/>
      </w:rPr>
    </w:lvl>
    <w:lvl w:ilvl="4" w:tplc="2C10CC0A">
      <w:numFmt w:val="bullet"/>
      <w:lvlText w:val="•"/>
      <w:lvlJc w:val="left"/>
      <w:pPr>
        <w:ind w:left="1945" w:hanging="222"/>
      </w:pPr>
      <w:rPr>
        <w:rFonts w:hint="default"/>
        <w:lang w:val="en-US" w:eastAsia="en-US" w:bidi="ar-SA"/>
      </w:rPr>
    </w:lvl>
    <w:lvl w:ilvl="5" w:tplc="362829F0">
      <w:numFmt w:val="bullet"/>
      <w:lvlText w:val="•"/>
      <w:lvlJc w:val="left"/>
      <w:pPr>
        <w:ind w:left="2402" w:hanging="222"/>
      </w:pPr>
      <w:rPr>
        <w:rFonts w:hint="default"/>
        <w:lang w:val="en-US" w:eastAsia="en-US" w:bidi="ar-SA"/>
      </w:rPr>
    </w:lvl>
    <w:lvl w:ilvl="6" w:tplc="353251B2">
      <w:numFmt w:val="bullet"/>
      <w:lvlText w:val="•"/>
      <w:lvlJc w:val="left"/>
      <w:pPr>
        <w:ind w:left="2858" w:hanging="222"/>
      </w:pPr>
      <w:rPr>
        <w:rFonts w:hint="default"/>
        <w:lang w:val="en-US" w:eastAsia="en-US" w:bidi="ar-SA"/>
      </w:rPr>
    </w:lvl>
    <w:lvl w:ilvl="7" w:tplc="B274A374">
      <w:numFmt w:val="bullet"/>
      <w:lvlText w:val="•"/>
      <w:lvlJc w:val="left"/>
      <w:pPr>
        <w:ind w:left="3314" w:hanging="222"/>
      </w:pPr>
      <w:rPr>
        <w:rFonts w:hint="default"/>
        <w:lang w:val="en-US" w:eastAsia="en-US" w:bidi="ar-SA"/>
      </w:rPr>
    </w:lvl>
    <w:lvl w:ilvl="8" w:tplc="1488F7D8">
      <w:numFmt w:val="bullet"/>
      <w:lvlText w:val="•"/>
      <w:lvlJc w:val="left"/>
      <w:pPr>
        <w:ind w:left="3771" w:hanging="222"/>
      </w:pPr>
      <w:rPr>
        <w:rFonts w:hint="default"/>
        <w:lang w:val="en-US" w:eastAsia="en-US" w:bidi="ar-SA"/>
      </w:rPr>
    </w:lvl>
  </w:abstractNum>
  <w:abstractNum w:abstractNumId="24" w15:restartNumberingAfterBreak="0">
    <w:nsid w:val="42B85DC4"/>
    <w:multiLevelType w:val="hybridMultilevel"/>
    <w:tmpl w:val="007A8B48"/>
    <w:lvl w:ilvl="0" w:tplc="DC0C7790">
      <w:start w:val="1"/>
      <w:numFmt w:val="upperLetter"/>
      <w:lvlText w:val="%1."/>
      <w:lvlJc w:val="left"/>
      <w:pPr>
        <w:ind w:left="592" w:hanging="432"/>
      </w:pPr>
      <w:rPr>
        <w:rFonts w:ascii="Times New Roman" w:eastAsia="Times New Roman" w:hAnsi="Times New Roman" w:cs="Times New Roman" w:hint="default"/>
        <w:b/>
        <w:bCs/>
        <w:i w:val="0"/>
        <w:iCs w:val="0"/>
        <w:spacing w:val="-2"/>
        <w:w w:val="100"/>
        <w:sz w:val="20"/>
        <w:szCs w:val="20"/>
        <w:lang w:val="en-US" w:eastAsia="en-US" w:bidi="ar-SA"/>
      </w:rPr>
    </w:lvl>
    <w:lvl w:ilvl="1" w:tplc="43D23C6E">
      <w:start w:val="1"/>
      <w:numFmt w:val="decimal"/>
      <w:lvlText w:val="%2."/>
      <w:lvlJc w:val="left"/>
      <w:pPr>
        <w:ind w:left="1024" w:hanging="433"/>
      </w:pPr>
      <w:rPr>
        <w:rFonts w:ascii="Times New Roman" w:eastAsia="Times New Roman" w:hAnsi="Times New Roman" w:cs="Times New Roman" w:hint="default"/>
        <w:b w:val="0"/>
        <w:bCs w:val="0"/>
        <w:i w:val="0"/>
        <w:iCs w:val="0"/>
        <w:spacing w:val="0"/>
        <w:w w:val="100"/>
        <w:sz w:val="20"/>
        <w:szCs w:val="20"/>
        <w:lang w:val="en-US" w:eastAsia="en-US" w:bidi="ar-SA"/>
      </w:rPr>
    </w:lvl>
    <w:lvl w:ilvl="2" w:tplc="ADF054D4">
      <w:numFmt w:val="bullet"/>
      <w:lvlText w:val="•"/>
      <w:lvlJc w:val="left"/>
      <w:pPr>
        <w:ind w:left="2073" w:hanging="433"/>
      </w:pPr>
      <w:rPr>
        <w:rFonts w:hint="default"/>
        <w:lang w:val="en-US" w:eastAsia="en-US" w:bidi="ar-SA"/>
      </w:rPr>
    </w:lvl>
    <w:lvl w:ilvl="3" w:tplc="DAEC11EA">
      <w:numFmt w:val="bullet"/>
      <w:lvlText w:val="•"/>
      <w:lvlJc w:val="left"/>
      <w:pPr>
        <w:ind w:left="3126" w:hanging="433"/>
      </w:pPr>
      <w:rPr>
        <w:rFonts w:hint="default"/>
        <w:lang w:val="en-US" w:eastAsia="en-US" w:bidi="ar-SA"/>
      </w:rPr>
    </w:lvl>
    <w:lvl w:ilvl="4" w:tplc="AC2475F6">
      <w:numFmt w:val="bullet"/>
      <w:lvlText w:val="•"/>
      <w:lvlJc w:val="left"/>
      <w:pPr>
        <w:ind w:left="4180" w:hanging="433"/>
      </w:pPr>
      <w:rPr>
        <w:rFonts w:hint="default"/>
        <w:lang w:val="en-US" w:eastAsia="en-US" w:bidi="ar-SA"/>
      </w:rPr>
    </w:lvl>
    <w:lvl w:ilvl="5" w:tplc="EC18D6E0">
      <w:numFmt w:val="bullet"/>
      <w:lvlText w:val="•"/>
      <w:lvlJc w:val="left"/>
      <w:pPr>
        <w:ind w:left="5233" w:hanging="433"/>
      </w:pPr>
      <w:rPr>
        <w:rFonts w:hint="default"/>
        <w:lang w:val="en-US" w:eastAsia="en-US" w:bidi="ar-SA"/>
      </w:rPr>
    </w:lvl>
    <w:lvl w:ilvl="6" w:tplc="EFFC41D4">
      <w:numFmt w:val="bullet"/>
      <w:lvlText w:val="•"/>
      <w:lvlJc w:val="left"/>
      <w:pPr>
        <w:ind w:left="6286" w:hanging="433"/>
      </w:pPr>
      <w:rPr>
        <w:rFonts w:hint="default"/>
        <w:lang w:val="en-US" w:eastAsia="en-US" w:bidi="ar-SA"/>
      </w:rPr>
    </w:lvl>
    <w:lvl w:ilvl="7" w:tplc="BD2A7CE6">
      <w:numFmt w:val="bullet"/>
      <w:lvlText w:val="•"/>
      <w:lvlJc w:val="left"/>
      <w:pPr>
        <w:ind w:left="7340" w:hanging="433"/>
      </w:pPr>
      <w:rPr>
        <w:rFonts w:hint="default"/>
        <w:lang w:val="en-US" w:eastAsia="en-US" w:bidi="ar-SA"/>
      </w:rPr>
    </w:lvl>
    <w:lvl w:ilvl="8" w:tplc="0CFEB374">
      <w:numFmt w:val="bullet"/>
      <w:lvlText w:val="•"/>
      <w:lvlJc w:val="left"/>
      <w:pPr>
        <w:ind w:left="8393" w:hanging="433"/>
      </w:pPr>
      <w:rPr>
        <w:rFonts w:hint="default"/>
        <w:lang w:val="en-US" w:eastAsia="en-US" w:bidi="ar-SA"/>
      </w:rPr>
    </w:lvl>
  </w:abstractNum>
  <w:abstractNum w:abstractNumId="25" w15:restartNumberingAfterBreak="0">
    <w:nsid w:val="471405B3"/>
    <w:multiLevelType w:val="hybridMultilevel"/>
    <w:tmpl w:val="976EE084"/>
    <w:lvl w:ilvl="0" w:tplc="0409000F">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26" w15:restartNumberingAfterBreak="0">
    <w:nsid w:val="49D95C4E"/>
    <w:multiLevelType w:val="hybridMultilevel"/>
    <w:tmpl w:val="BEFA26EC"/>
    <w:lvl w:ilvl="0" w:tplc="70107920">
      <w:start w:val="1"/>
      <w:numFmt w:val="lowerRoman"/>
      <w:lvlText w:val="(%1)"/>
      <w:lvlJc w:val="left"/>
      <w:pPr>
        <w:ind w:left="264" w:hanging="187"/>
      </w:pPr>
      <w:rPr>
        <w:rFonts w:ascii="Arial" w:eastAsia="Arial" w:hAnsi="Arial" w:cs="Arial" w:hint="default"/>
        <w:b w:val="0"/>
        <w:bCs w:val="0"/>
        <w:i w:val="0"/>
        <w:iCs w:val="0"/>
        <w:spacing w:val="-1"/>
        <w:w w:val="99"/>
        <w:sz w:val="16"/>
        <w:szCs w:val="16"/>
        <w:lang w:val="en-US" w:eastAsia="en-US" w:bidi="ar-SA"/>
      </w:rPr>
    </w:lvl>
    <w:lvl w:ilvl="1" w:tplc="218EC2C2">
      <w:numFmt w:val="bullet"/>
      <w:lvlText w:val="•"/>
      <w:lvlJc w:val="left"/>
      <w:pPr>
        <w:ind w:left="694" w:hanging="187"/>
      </w:pPr>
      <w:rPr>
        <w:rFonts w:hint="default"/>
        <w:lang w:val="en-US" w:eastAsia="en-US" w:bidi="ar-SA"/>
      </w:rPr>
    </w:lvl>
    <w:lvl w:ilvl="2" w:tplc="02A82F82">
      <w:numFmt w:val="bullet"/>
      <w:lvlText w:val="•"/>
      <w:lvlJc w:val="left"/>
      <w:pPr>
        <w:ind w:left="1129" w:hanging="187"/>
      </w:pPr>
      <w:rPr>
        <w:rFonts w:hint="default"/>
        <w:lang w:val="en-US" w:eastAsia="en-US" w:bidi="ar-SA"/>
      </w:rPr>
    </w:lvl>
    <w:lvl w:ilvl="3" w:tplc="17A2F0B8">
      <w:numFmt w:val="bullet"/>
      <w:lvlText w:val="•"/>
      <w:lvlJc w:val="left"/>
      <w:pPr>
        <w:ind w:left="1564" w:hanging="187"/>
      </w:pPr>
      <w:rPr>
        <w:rFonts w:hint="default"/>
        <w:lang w:val="en-US" w:eastAsia="en-US" w:bidi="ar-SA"/>
      </w:rPr>
    </w:lvl>
    <w:lvl w:ilvl="4" w:tplc="4A76F208">
      <w:numFmt w:val="bullet"/>
      <w:lvlText w:val="•"/>
      <w:lvlJc w:val="left"/>
      <w:pPr>
        <w:ind w:left="1999" w:hanging="187"/>
      </w:pPr>
      <w:rPr>
        <w:rFonts w:hint="default"/>
        <w:lang w:val="en-US" w:eastAsia="en-US" w:bidi="ar-SA"/>
      </w:rPr>
    </w:lvl>
    <w:lvl w:ilvl="5" w:tplc="D3424A84">
      <w:numFmt w:val="bullet"/>
      <w:lvlText w:val="•"/>
      <w:lvlJc w:val="left"/>
      <w:pPr>
        <w:ind w:left="2433" w:hanging="187"/>
      </w:pPr>
      <w:rPr>
        <w:rFonts w:hint="default"/>
        <w:lang w:val="en-US" w:eastAsia="en-US" w:bidi="ar-SA"/>
      </w:rPr>
    </w:lvl>
    <w:lvl w:ilvl="6" w:tplc="2978505C">
      <w:numFmt w:val="bullet"/>
      <w:lvlText w:val="•"/>
      <w:lvlJc w:val="left"/>
      <w:pPr>
        <w:ind w:left="2868" w:hanging="187"/>
      </w:pPr>
      <w:rPr>
        <w:rFonts w:hint="default"/>
        <w:lang w:val="en-US" w:eastAsia="en-US" w:bidi="ar-SA"/>
      </w:rPr>
    </w:lvl>
    <w:lvl w:ilvl="7" w:tplc="7062EB0A">
      <w:numFmt w:val="bullet"/>
      <w:lvlText w:val="•"/>
      <w:lvlJc w:val="left"/>
      <w:pPr>
        <w:ind w:left="3303" w:hanging="187"/>
      </w:pPr>
      <w:rPr>
        <w:rFonts w:hint="default"/>
        <w:lang w:val="en-US" w:eastAsia="en-US" w:bidi="ar-SA"/>
      </w:rPr>
    </w:lvl>
    <w:lvl w:ilvl="8" w:tplc="957AD2CE">
      <w:numFmt w:val="bullet"/>
      <w:lvlText w:val="•"/>
      <w:lvlJc w:val="left"/>
      <w:pPr>
        <w:ind w:left="3738" w:hanging="187"/>
      </w:pPr>
      <w:rPr>
        <w:rFonts w:hint="default"/>
        <w:lang w:val="en-US" w:eastAsia="en-US" w:bidi="ar-SA"/>
      </w:rPr>
    </w:lvl>
  </w:abstractNum>
  <w:abstractNum w:abstractNumId="27" w15:restartNumberingAfterBreak="0">
    <w:nsid w:val="4D063498"/>
    <w:multiLevelType w:val="hybridMultilevel"/>
    <w:tmpl w:val="C1DCCA26"/>
    <w:lvl w:ilvl="0" w:tplc="B052BF8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471ECA46">
      <w:numFmt w:val="bullet"/>
      <w:lvlText w:val="•"/>
      <w:lvlJc w:val="left"/>
      <w:pPr>
        <w:ind w:left="565" w:hanging="178"/>
      </w:pPr>
      <w:rPr>
        <w:rFonts w:hint="default"/>
        <w:lang w:val="en-US" w:eastAsia="en-US" w:bidi="ar-SA"/>
      </w:rPr>
    </w:lvl>
    <w:lvl w:ilvl="2" w:tplc="555ACE74">
      <w:numFmt w:val="bullet"/>
      <w:lvlText w:val="•"/>
      <w:lvlJc w:val="left"/>
      <w:pPr>
        <w:ind w:left="1010" w:hanging="178"/>
      </w:pPr>
      <w:rPr>
        <w:rFonts w:hint="default"/>
        <w:lang w:val="en-US" w:eastAsia="en-US" w:bidi="ar-SA"/>
      </w:rPr>
    </w:lvl>
    <w:lvl w:ilvl="3" w:tplc="D8AE4CFA">
      <w:numFmt w:val="bullet"/>
      <w:lvlText w:val="•"/>
      <w:lvlJc w:val="left"/>
      <w:pPr>
        <w:ind w:left="1455" w:hanging="178"/>
      </w:pPr>
      <w:rPr>
        <w:rFonts w:hint="default"/>
        <w:lang w:val="en-US" w:eastAsia="en-US" w:bidi="ar-SA"/>
      </w:rPr>
    </w:lvl>
    <w:lvl w:ilvl="4" w:tplc="9676CC82">
      <w:numFmt w:val="bullet"/>
      <w:lvlText w:val="•"/>
      <w:lvlJc w:val="left"/>
      <w:pPr>
        <w:ind w:left="1901" w:hanging="178"/>
      </w:pPr>
      <w:rPr>
        <w:rFonts w:hint="default"/>
        <w:lang w:val="en-US" w:eastAsia="en-US" w:bidi="ar-SA"/>
      </w:rPr>
    </w:lvl>
    <w:lvl w:ilvl="5" w:tplc="52700412">
      <w:numFmt w:val="bullet"/>
      <w:lvlText w:val="•"/>
      <w:lvlJc w:val="left"/>
      <w:pPr>
        <w:ind w:left="2346" w:hanging="178"/>
      </w:pPr>
      <w:rPr>
        <w:rFonts w:hint="default"/>
        <w:lang w:val="en-US" w:eastAsia="en-US" w:bidi="ar-SA"/>
      </w:rPr>
    </w:lvl>
    <w:lvl w:ilvl="6" w:tplc="849CE99A">
      <w:numFmt w:val="bullet"/>
      <w:lvlText w:val="•"/>
      <w:lvlJc w:val="left"/>
      <w:pPr>
        <w:ind w:left="2791" w:hanging="178"/>
      </w:pPr>
      <w:rPr>
        <w:rFonts w:hint="default"/>
        <w:lang w:val="en-US" w:eastAsia="en-US" w:bidi="ar-SA"/>
      </w:rPr>
    </w:lvl>
    <w:lvl w:ilvl="7" w:tplc="782EE1BC">
      <w:numFmt w:val="bullet"/>
      <w:lvlText w:val="•"/>
      <w:lvlJc w:val="left"/>
      <w:pPr>
        <w:ind w:left="3236" w:hanging="178"/>
      </w:pPr>
      <w:rPr>
        <w:rFonts w:hint="default"/>
        <w:lang w:val="en-US" w:eastAsia="en-US" w:bidi="ar-SA"/>
      </w:rPr>
    </w:lvl>
    <w:lvl w:ilvl="8" w:tplc="6EEA632C">
      <w:numFmt w:val="bullet"/>
      <w:lvlText w:val="•"/>
      <w:lvlJc w:val="left"/>
      <w:pPr>
        <w:ind w:left="3682" w:hanging="178"/>
      </w:pPr>
      <w:rPr>
        <w:rFonts w:hint="default"/>
        <w:lang w:val="en-US" w:eastAsia="en-US" w:bidi="ar-SA"/>
      </w:rPr>
    </w:lvl>
  </w:abstractNum>
  <w:abstractNum w:abstractNumId="28" w15:restartNumberingAfterBreak="0">
    <w:nsid w:val="4D516EAE"/>
    <w:multiLevelType w:val="hybridMultilevel"/>
    <w:tmpl w:val="A75847D8"/>
    <w:lvl w:ilvl="0" w:tplc="8DAED86A">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DB862536">
      <w:numFmt w:val="bullet"/>
      <w:lvlText w:val="•"/>
      <w:lvlJc w:val="left"/>
      <w:pPr>
        <w:ind w:left="569" w:hanging="239"/>
      </w:pPr>
      <w:rPr>
        <w:rFonts w:hint="default"/>
        <w:lang w:val="en-US" w:eastAsia="en-US" w:bidi="ar-SA"/>
      </w:rPr>
    </w:lvl>
    <w:lvl w:ilvl="2" w:tplc="CFBC1B4E">
      <w:numFmt w:val="bullet"/>
      <w:lvlText w:val="•"/>
      <w:lvlJc w:val="left"/>
      <w:pPr>
        <w:ind w:left="1018" w:hanging="239"/>
      </w:pPr>
      <w:rPr>
        <w:rFonts w:hint="default"/>
        <w:lang w:val="en-US" w:eastAsia="en-US" w:bidi="ar-SA"/>
      </w:rPr>
    </w:lvl>
    <w:lvl w:ilvl="3" w:tplc="F926DBDA">
      <w:numFmt w:val="bullet"/>
      <w:lvlText w:val="•"/>
      <w:lvlJc w:val="left"/>
      <w:pPr>
        <w:ind w:left="1468" w:hanging="239"/>
      </w:pPr>
      <w:rPr>
        <w:rFonts w:hint="default"/>
        <w:lang w:val="en-US" w:eastAsia="en-US" w:bidi="ar-SA"/>
      </w:rPr>
    </w:lvl>
    <w:lvl w:ilvl="4" w:tplc="FAD0B414">
      <w:numFmt w:val="bullet"/>
      <w:lvlText w:val="•"/>
      <w:lvlJc w:val="left"/>
      <w:pPr>
        <w:ind w:left="1917" w:hanging="239"/>
      </w:pPr>
      <w:rPr>
        <w:rFonts w:hint="default"/>
        <w:lang w:val="en-US" w:eastAsia="en-US" w:bidi="ar-SA"/>
      </w:rPr>
    </w:lvl>
    <w:lvl w:ilvl="5" w:tplc="D8D632F0">
      <w:numFmt w:val="bullet"/>
      <w:lvlText w:val="•"/>
      <w:lvlJc w:val="left"/>
      <w:pPr>
        <w:ind w:left="2367" w:hanging="239"/>
      </w:pPr>
      <w:rPr>
        <w:rFonts w:hint="default"/>
        <w:lang w:val="en-US" w:eastAsia="en-US" w:bidi="ar-SA"/>
      </w:rPr>
    </w:lvl>
    <w:lvl w:ilvl="6" w:tplc="A6E64EDC">
      <w:numFmt w:val="bullet"/>
      <w:lvlText w:val="•"/>
      <w:lvlJc w:val="left"/>
      <w:pPr>
        <w:ind w:left="2816" w:hanging="239"/>
      </w:pPr>
      <w:rPr>
        <w:rFonts w:hint="default"/>
        <w:lang w:val="en-US" w:eastAsia="en-US" w:bidi="ar-SA"/>
      </w:rPr>
    </w:lvl>
    <w:lvl w:ilvl="7" w:tplc="9EC8F764">
      <w:numFmt w:val="bullet"/>
      <w:lvlText w:val="•"/>
      <w:lvlJc w:val="left"/>
      <w:pPr>
        <w:ind w:left="3266" w:hanging="239"/>
      </w:pPr>
      <w:rPr>
        <w:rFonts w:hint="default"/>
        <w:lang w:val="en-US" w:eastAsia="en-US" w:bidi="ar-SA"/>
      </w:rPr>
    </w:lvl>
    <w:lvl w:ilvl="8" w:tplc="4296EE32">
      <w:numFmt w:val="bullet"/>
      <w:lvlText w:val="•"/>
      <w:lvlJc w:val="left"/>
      <w:pPr>
        <w:ind w:left="3715" w:hanging="239"/>
      </w:pPr>
      <w:rPr>
        <w:rFonts w:hint="default"/>
        <w:lang w:val="en-US" w:eastAsia="en-US" w:bidi="ar-SA"/>
      </w:rPr>
    </w:lvl>
  </w:abstractNum>
  <w:abstractNum w:abstractNumId="29" w15:restartNumberingAfterBreak="0">
    <w:nsid w:val="4F897345"/>
    <w:multiLevelType w:val="hybridMultilevel"/>
    <w:tmpl w:val="B7C471BA"/>
    <w:lvl w:ilvl="0" w:tplc="7DD868F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315AD746">
      <w:numFmt w:val="bullet"/>
      <w:lvlText w:val="•"/>
      <w:lvlJc w:val="left"/>
      <w:pPr>
        <w:ind w:left="565" w:hanging="222"/>
      </w:pPr>
      <w:rPr>
        <w:rFonts w:hint="default"/>
        <w:lang w:val="en-US" w:eastAsia="en-US" w:bidi="ar-SA"/>
      </w:rPr>
    </w:lvl>
    <w:lvl w:ilvl="2" w:tplc="53EE5F34">
      <w:numFmt w:val="bullet"/>
      <w:lvlText w:val="•"/>
      <w:lvlJc w:val="left"/>
      <w:pPr>
        <w:ind w:left="1010" w:hanging="222"/>
      </w:pPr>
      <w:rPr>
        <w:rFonts w:hint="default"/>
        <w:lang w:val="en-US" w:eastAsia="en-US" w:bidi="ar-SA"/>
      </w:rPr>
    </w:lvl>
    <w:lvl w:ilvl="3" w:tplc="A2700F72">
      <w:numFmt w:val="bullet"/>
      <w:lvlText w:val="•"/>
      <w:lvlJc w:val="left"/>
      <w:pPr>
        <w:ind w:left="1455" w:hanging="222"/>
      </w:pPr>
      <w:rPr>
        <w:rFonts w:hint="default"/>
        <w:lang w:val="en-US" w:eastAsia="en-US" w:bidi="ar-SA"/>
      </w:rPr>
    </w:lvl>
    <w:lvl w:ilvl="4" w:tplc="FC3A05CE">
      <w:numFmt w:val="bullet"/>
      <w:lvlText w:val="•"/>
      <w:lvlJc w:val="left"/>
      <w:pPr>
        <w:ind w:left="1901" w:hanging="222"/>
      </w:pPr>
      <w:rPr>
        <w:rFonts w:hint="default"/>
        <w:lang w:val="en-US" w:eastAsia="en-US" w:bidi="ar-SA"/>
      </w:rPr>
    </w:lvl>
    <w:lvl w:ilvl="5" w:tplc="E9F05DAE">
      <w:numFmt w:val="bullet"/>
      <w:lvlText w:val="•"/>
      <w:lvlJc w:val="left"/>
      <w:pPr>
        <w:ind w:left="2346" w:hanging="222"/>
      </w:pPr>
      <w:rPr>
        <w:rFonts w:hint="default"/>
        <w:lang w:val="en-US" w:eastAsia="en-US" w:bidi="ar-SA"/>
      </w:rPr>
    </w:lvl>
    <w:lvl w:ilvl="6" w:tplc="4D32EA3E">
      <w:numFmt w:val="bullet"/>
      <w:lvlText w:val="•"/>
      <w:lvlJc w:val="left"/>
      <w:pPr>
        <w:ind w:left="2791" w:hanging="222"/>
      </w:pPr>
      <w:rPr>
        <w:rFonts w:hint="default"/>
        <w:lang w:val="en-US" w:eastAsia="en-US" w:bidi="ar-SA"/>
      </w:rPr>
    </w:lvl>
    <w:lvl w:ilvl="7" w:tplc="0250FE30">
      <w:numFmt w:val="bullet"/>
      <w:lvlText w:val="•"/>
      <w:lvlJc w:val="left"/>
      <w:pPr>
        <w:ind w:left="3236" w:hanging="222"/>
      </w:pPr>
      <w:rPr>
        <w:rFonts w:hint="default"/>
        <w:lang w:val="en-US" w:eastAsia="en-US" w:bidi="ar-SA"/>
      </w:rPr>
    </w:lvl>
    <w:lvl w:ilvl="8" w:tplc="256CFA8E">
      <w:numFmt w:val="bullet"/>
      <w:lvlText w:val="•"/>
      <w:lvlJc w:val="left"/>
      <w:pPr>
        <w:ind w:left="3682" w:hanging="222"/>
      </w:pPr>
      <w:rPr>
        <w:rFonts w:hint="default"/>
        <w:lang w:val="en-US" w:eastAsia="en-US" w:bidi="ar-SA"/>
      </w:rPr>
    </w:lvl>
  </w:abstractNum>
  <w:abstractNum w:abstractNumId="30" w15:restartNumberingAfterBreak="0">
    <w:nsid w:val="5284495C"/>
    <w:multiLevelType w:val="hybridMultilevel"/>
    <w:tmpl w:val="43F0BD1E"/>
    <w:lvl w:ilvl="0" w:tplc="A2366FB6">
      <w:start w:val="1"/>
      <w:numFmt w:val="decimal"/>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52A93C0">
      <w:start w:val="1"/>
      <w:numFmt w:val="decimal"/>
      <w:lvlText w:val="%2."/>
      <w:lvlJc w:val="left"/>
      <w:pPr>
        <w:ind w:left="119" w:hanging="178"/>
        <w:jc w:val="right"/>
      </w:pPr>
      <w:rPr>
        <w:rFonts w:ascii="Arial" w:eastAsia="Arial" w:hAnsi="Arial" w:cs="Arial" w:hint="default"/>
        <w:b w:val="0"/>
        <w:bCs w:val="0"/>
        <w:i w:val="0"/>
        <w:iCs w:val="0"/>
        <w:spacing w:val="0"/>
        <w:w w:val="99"/>
        <w:sz w:val="16"/>
        <w:szCs w:val="16"/>
        <w:lang w:val="en-US" w:eastAsia="en-US" w:bidi="ar-SA"/>
      </w:rPr>
    </w:lvl>
    <w:lvl w:ilvl="2" w:tplc="C436D57A">
      <w:start w:val="1"/>
      <w:numFmt w:val="lowerLetter"/>
      <w:lvlText w:val="%3."/>
      <w:lvlJc w:val="left"/>
      <w:pPr>
        <w:ind w:left="119" w:hanging="178"/>
      </w:pPr>
      <w:rPr>
        <w:rFonts w:ascii="Arial" w:eastAsia="Arial" w:hAnsi="Arial" w:cs="Arial" w:hint="default"/>
        <w:b w:val="0"/>
        <w:bCs w:val="0"/>
        <w:i w:val="0"/>
        <w:iCs w:val="0"/>
        <w:spacing w:val="0"/>
        <w:w w:val="99"/>
        <w:sz w:val="16"/>
        <w:szCs w:val="16"/>
        <w:lang w:val="en-US" w:eastAsia="en-US" w:bidi="ar-SA"/>
      </w:rPr>
    </w:lvl>
    <w:lvl w:ilvl="3" w:tplc="4636E45A">
      <w:numFmt w:val="bullet"/>
      <w:lvlText w:val="•"/>
      <w:lvlJc w:val="left"/>
      <w:pPr>
        <w:ind w:left="1489" w:hanging="178"/>
      </w:pPr>
      <w:rPr>
        <w:rFonts w:hint="default"/>
        <w:lang w:val="en-US" w:eastAsia="en-US" w:bidi="ar-SA"/>
      </w:rPr>
    </w:lvl>
    <w:lvl w:ilvl="4" w:tplc="FC0AB0DE">
      <w:numFmt w:val="bullet"/>
      <w:lvlText w:val="•"/>
      <w:lvlJc w:val="left"/>
      <w:pPr>
        <w:ind w:left="1945" w:hanging="178"/>
      </w:pPr>
      <w:rPr>
        <w:rFonts w:hint="default"/>
        <w:lang w:val="en-US" w:eastAsia="en-US" w:bidi="ar-SA"/>
      </w:rPr>
    </w:lvl>
    <w:lvl w:ilvl="5" w:tplc="E598A67A">
      <w:numFmt w:val="bullet"/>
      <w:lvlText w:val="•"/>
      <w:lvlJc w:val="left"/>
      <w:pPr>
        <w:ind w:left="2401" w:hanging="178"/>
      </w:pPr>
      <w:rPr>
        <w:rFonts w:hint="default"/>
        <w:lang w:val="en-US" w:eastAsia="en-US" w:bidi="ar-SA"/>
      </w:rPr>
    </w:lvl>
    <w:lvl w:ilvl="6" w:tplc="0E5C37D4">
      <w:numFmt w:val="bullet"/>
      <w:lvlText w:val="•"/>
      <w:lvlJc w:val="left"/>
      <w:pPr>
        <w:ind w:left="2858" w:hanging="178"/>
      </w:pPr>
      <w:rPr>
        <w:rFonts w:hint="default"/>
        <w:lang w:val="en-US" w:eastAsia="en-US" w:bidi="ar-SA"/>
      </w:rPr>
    </w:lvl>
    <w:lvl w:ilvl="7" w:tplc="17EC1F50">
      <w:numFmt w:val="bullet"/>
      <w:lvlText w:val="•"/>
      <w:lvlJc w:val="left"/>
      <w:pPr>
        <w:ind w:left="3314" w:hanging="178"/>
      </w:pPr>
      <w:rPr>
        <w:rFonts w:hint="default"/>
        <w:lang w:val="en-US" w:eastAsia="en-US" w:bidi="ar-SA"/>
      </w:rPr>
    </w:lvl>
    <w:lvl w:ilvl="8" w:tplc="BA7A8F02">
      <w:numFmt w:val="bullet"/>
      <w:lvlText w:val="•"/>
      <w:lvlJc w:val="left"/>
      <w:pPr>
        <w:ind w:left="3771" w:hanging="178"/>
      </w:pPr>
      <w:rPr>
        <w:rFonts w:hint="default"/>
        <w:lang w:val="en-US" w:eastAsia="en-US" w:bidi="ar-SA"/>
      </w:rPr>
    </w:lvl>
  </w:abstractNum>
  <w:abstractNum w:abstractNumId="31" w15:restartNumberingAfterBreak="0">
    <w:nsid w:val="5C5D14A7"/>
    <w:multiLevelType w:val="hybridMultilevel"/>
    <w:tmpl w:val="DB7013BE"/>
    <w:lvl w:ilvl="0" w:tplc="D0828EC2">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2BE8CBEA">
      <w:numFmt w:val="bullet"/>
      <w:lvlText w:val="•"/>
      <w:lvlJc w:val="left"/>
      <w:pPr>
        <w:ind w:left="576" w:hanging="178"/>
      </w:pPr>
      <w:rPr>
        <w:rFonts w:hint="default"/>
        <w:lang w:val="en-US" w:eastAsia="en-US" w:bidi="ar-SA"/>
      </w:rPr>
    </w:lvl>
    <w:lvl w:ilvl="2" w:tplc="455C29A2">
      <w:numFmt w:val="bullet"/>
      <w:lvlText w:val="•"/>
      <w:lvlJc w:val="left"/>
      <w:pPr>
        <w:ind w:left="1032" w:hanging="178"/>
      </w:pPr>
      <w:rPr>
        <w:rFonts w:hint="default"/>
        <w:lang w:val="en-US" w:eastAsia="en-US" w:bidi="ar-SA"/>
      </w:rPr>
    </w:lvl>
    <w:lvl w:ilvl="3" w:tplc="7FDCAE50">
      <w:numFmt w:val="bullet"/>
      <w:lvlText w:val="•"/>
      <w:lvlJc w:val="left"/>
      <w:pPr>
        <w:ind w:left="1489" w:hanging="178"/>
      </w:pPr>
      <w:rPr>
        <w:rFonts w:hint="default"/>
        <w:lang w:val="en-US" w:eastAsia="en-US" w:bidi="ar-SA"/>
      </w:rPr>
    </w:lvl>
    <w:lvl w:ilvl="4" w:tplc="C1B49076">
      <w:numFmt w:val="bullet"/>
      <w:lvlText w:val="•"/>
      <w:lvlJc w:val="left"/>
      <w:pPr>
        <w:ind w:left="1945" w:hanging="178"/>
      </w:pPr>
      <w:rPr>
        <w:rFonts w:hint="default"/>
        <w:lang w:val="en-US" w:eastAsia="en-US" w:bidi="ar-SA"/>
      </w:rPr>
    </w:lvl>
    <w:lvl w:ilvl="5" w:tplc="78641BE4">
      <w:numFmt w:val="bullet"/>
      <w:lvlText w:val="•"/>
      <w:lvlJc w:val="left"/>
      <w:pPr>
        <w:ind w:left="2401" w:hanging="178"/>
      </w:pPr>
      <w:rPr>
        <w:rFonts w:hint="default"/>
        <w:lang w:val="en-US" w:eastAsia="en-US" w:bidi="ar-SA"/>
      </w:rPr>
    </w:lvl>
    <w:lvl w:ilvl="6" w:tplc="64EA021E">
      <w:numFmt w:val="bullet"/>
      <w:lvlText w:val="•"/>
      <w:lvlJc w:val="left"/>
      <w:pPr>
        <w:ind w:left="2858" w:hanging="178"/>
      </w:pPr>
      <w:rPr>
        <w:rFonts w:hint="default"/>
        <w:lang w:val="en-US" w:eastAsia="en-US" w:bidi="ar-SA"/>
      </w:rPr>
    </w:lvl>
    <w:lvl w:ilvl="7" w:tplc="9CACF264">
      <w:numFmt w:val="bullet"/>
      <w:lvlText w:val="•"/>
      <w:lvlJc w:val="left"/>
      <w:pPr>
        <w:ind w:left="3314" w:hanging="178"/>
      </w:pPr>
      <w:rPr>
        <w:rFonts w:hint="default"/>
        <w:lang w:val="en-US" w:eastAsia="en-US" w:bidi="ar-SA"/>
      </w:rPr>
    </w:lvl>
    <w:lvl w:ilvl="8" w:tplc="921A6B30">
      <w:numFmt w:val="bullet"/>
      <w:lvlText w:val="•"/>
      <w:lvlJc w:val="left"/>
      <w:pPr>
        <w:ind w:left="3771" w:hanging="178"/>
      </w:pPr>
      <w:rPr>
        <w:rFonts w:hint="default"/>
        <w:lang w:val="en-US" w:eastAsia="en-US" w:bidi="ar-SA"/>
      </w:rPr>
    </w:lvl>
  </w:abstractNum>
  <w:abstractNum w:abstractNumId="32" w15:restartNumberingAfterBreak="0">
    <w:nsid w:val="5D777160"/>
    <w:multiLevelType w:val="hybridMultilevel"/>
    <w:tmpl w:val="5F1E61F4"/>
    <w:lvl w:ilvl="0" w:tplc="66568B12">
      <w:start w:val="2"/>
      <w:numFmt w:val="decimal"/>
      <w:lvlText w:val="(%1)"/>
      <w:lvlJc w:val="left"/>
      <w:pPr>
        <w:ind w:left="120" w:hanging="239"/>
      </w:pPr>
      <w:rPr>
        <w:rFonts w:ascii="Arial" w:eastAsia="Arial" w:hAnsi="Arial" w:cs="Arial" w:hint="default"/>
        <w:b w:val="0"/>
        <w:bCs w:val="0"/>
        <w:i w:val="0"/>
        <w:iCs w:val="0"/>
        <w:spacing w:val="-1"/>
        <w:w w:val="99"/>
        <w:sz w:val="16"/>
        <w:szCs w:val="16"/>
        <w:lang w:val="en-US" w:eastAsia="en-US" w:bidi="ar-SA"/>
      </w:rPr>
    </w:lvl>
    <w:lvl w:ilvl="1" w:tplc="D59C4900">
      <w:numFmt w:val="bullet"/>
      <w:lvlText w:val="•"/>
      <w:lvlJc w:val="left"/>
      <w:pPr>
        <w:ind w:left="568" w:hanging="239"/>
      </w:pPr>
      <w:rPr>
        <w:rFonts w:hint="default"/>
        <w:lang w:val="en-US" w:eastAsia="en-US" w:bidi="ar-SA"/>
      </w:rPr>
    </w:lvl>
    <w:lvl w:ilvl="2" w:tplc="E5546FEA">
      <w:numFmt w:val="bullet"/>
      <w:lvlText w:val="•"/>
      <w:lvlJc w:val="left"/>
      <w:pPr>
        <w:ind w:left="1017" w:hanging="239"/>
      </w:pPr>
      <w:rPr>
        <w:rFonts w:hint="default"/>
        <w:lang w:val="en-US" w:eastAsia="en-US" w:bidi="ar-SA"/>
      </w:rPr>
    </w:lvl>
    <w:lvl w:ilvl="3" w:tplc="C34CE3CE">
      <w:numFmt w:val="bullet"/>
      <w:lvlText w:val="•"/>
      <w:lvlJc w:val="left"/>
      <w:pPr>
        <w:ind w:left="1466" w:hanging="239"/>
      </w:pPr>
      <w:rPr>
        <w:rFonts w:hint="default"/>
        <w:lang w:val="en-US" w:eastAsia="en-US" w:bidi="ar-SA"/>
      </w:rPr>
    </w:lvl>
    <w:lvl w:ilvl="4" w:tplc="04E04750">
      <w:numFmt w:val="bullet"/>
      <w:lvlText w:val="•"/>
      <w:lvlJc w:val="left"/>
      <w:pPr>
        <w:ind w:left="1915" w:hanging="239"/>
      </w:pPr>
      <w:rPr>
        <w:rFonts w:hint="default"/>
        <w:lang w:val="en-US" w:eastAsia="en-US" w:bidi="ar-SA"/>
      </w:rPr>
    </w:lvl>
    <w:lvl w:ilvl="5" w:tplc="330CC616">
      <w:numFmt w:val="bullet"/>
      <w:lvlText w:val="•"/>
      <w:lvlJc w:val="left"/>
      <w:pPr>
        <w:ind w:left="2363" w:hanging="239"/>
      </w:pPr>
      <w:rPr>
        <w:rFonts w:hint="default"/>
        <w:lang w:val="en-US" w:eastAsia="en-US" w:bidi="ar-SA"/>
      </w:rPr>
    </w:lvl>
    <w:lvl w:ilvl="6" w:tplc="B91846B6">
      <w:numFmt w:val="bullet"/>
      <w:lvlText w:val="•"/>
      <w:lvlJc w:val="left"/>
      <w:pPr>
        <w:ind w:left="2812" w:hanging="239"/>
      </w:pPr>
      <w:rPr>
        <w:rFonts w:hint="default"/>
        <w:lang w:val="en-US" w:eastAsia="en-US" w:bidi="ar-SA"/>
      </w:rPr>
    </w:lvl>
    <w:lvl w:ilvl="7" w:tplc="430A5AD2">
      <w:numFmt w:val="bullet"/>
      <w:lvlText w:val="•"/>
      <w:lvlJc w:val="left"/>
      <w:pPr>
        <w:ind w:left="3261" w:hanging="239"/>
      </w:pPr>
      <w:rPr>
        <w:rFonts w:hint="default"/>
        <w:lang w:val="en-US" w:eastAsia="en-US" w:bidi="ar-SA"/>
      </w:rPr>
    </w:lvl>
    <w:lvl w:ilvl="8" w:tplc="87EE6090">
      <w:numFmt w:val="bullet"/>
      <w:lvlText w:val="•"/>
      <w:lvlJc w:val="left"/>
      <w:pPr>
        <w:ind w:left="3710" w:hanging="239"/>
      </w:pPr>
      <w:rPr>
        <w:rFonts w:hint="default"/>
        <w:lang w:val="en-US" w:eastAsia="en-US" w:bidi="ar-SA"/>
      </w:rPr>
    </w:lvl>
  </w:abstractNum>
  <w:abstractNum w:abstractNumId="33" w15:restartNumberingAfterBreak="0">
    <w:nsid w:val="61276A9C"/>
    <w:multiLevelType w:val="hybridMultilevel"/>
    <w:tmpl w:val="853A81D8"/>
    <w:lvl w:ilvl="0" w:tplc="C248C9C2">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9F6A3540">
      <w:numFmt w:val="bullet"/>
      <w:lvlText w:val="•"/>
      <w:lvlJc w:val="left"/>
      <w:pPr>
        <w:ind w:left="576" w:hanging="178"/>
      </w:pPr>
      <w:rPr>
        <w:rFonts w:hint="default"/>
        <w:lang w:val="en-US" w:eastAsia="en-US" w:bidi="ar-SA"/>
      </w:rPr>
    </w:lvl>
    <w:lvl w:ilvl="2" w:tplc="5E8C8606">
      <w:numFmt w:val="bullet"/>
      <w:lvlText w:val="•"/>
      <w:lvlJc w:val="left"/>
      <w:pPr>
        <w:ind w:left="1032" w:hanging="178"/>
      </w:pPr>
      <w:rPr>
        <w:rFonts w:hint="default"/>
        <w:lang w:val="en-US" w:eastAsia="en-US" w:bidi="ar-SA"/>
      </w:rPr>
    </w:lvl>
    <w:lvl w:ilvl="3" w:tplc="27461814">
      <w:numFmt w:val="bullet"/>
      <w:lvlText w:val="•"/>
      <w:lvlJc w:val="left"/>
      <w:pPr>
        <w:ind w:left="1489" w:hanging="178"/>
      </w:pPr>
      <w:rPr>
        <w:rFonts w:hint="default"/>
        <w:lang w:val="en-US" w:eastAsia="en-US" w:bidi="ar-SA"/>
      </w:rPr>
    </w:lvl>
    <w:lvl w:ilvl="4" w:tplc="17429100">
      <w:numFmt w:val="bullet"/>
      <w:lvlText w:val="•"/>
      <w:lvlJc w:val="left"/>
      <w:pPr>
        <w:ind w:left="1945" w:hanging="178"/>
      </w:pPr>
      <w:rPr>
        <w:rFonts w:hint="default"/>
        <w:lang w:val="en-US" w:eastAsia="en-US" w:bidi="ar-SA"/>
      </w:rPr>
    </w:lvl>
    <w:lvl w:ilvl="5" w:tplc="18A27458">
      <w:numFmt w:val="bullet"/>
      <w:lvlText w:val="•"/>
      <w:lvlJc w:val="left"/>
      <w:pPr>
        <w:ind w:left="2402" w:hanging="178"/>
      </w:pPr>
      <w:rPr>
        <w:rFonts w:hint="default"/>
        <w:lang w:val="en-US" w:eastAsia="en-US" w:bidi="ar-SA"/>
      </w:rPr>
    </w:lvl>
    <w:lvl w:ilvl="6" w:tplc="D068B65E">
      <w:numFmt w:val="bullet"/>
      <w:lvlText w:val="•"/>
      <w:lvlJc w:val="left"/>
      <w:pPr>
        <w:ind w:left="2858" w:hanging="178"/>
      </w:pPr>
      <w:rPr>
        <w:rFonts w:hint="default"/>
        <w:lang w:val="en-US" w:eastAsia="en-US" w:bidi="ar-SA"/>
      </w:rPr>
    </w:lvl>
    <w:lvl w:ilvl="7" w:tplc="D8D4D4BC">
      <w:numFmt w:val="bullet"/>
      <w:lvlText w:val="•"/>
      <w:lvlJc w:val="left"/>
      <w:pPr>
        <w:ind w:left="3314" w:hanging="178"/>
      </w:pPr>
      <w:rPr>
        <w:rFonts w:hint="default"/>
        <w:lang w:val="en-US" w:eastAsia="en-US" w:bidi="ar-SA"/>
      </w:rPr>
    </w:lvl>
    <w:lvl w:ilvl="8" w:tplc="D408C9D6">
      <w:numFmt w:val="bullet"/>
      <w:lvlText w:val="•"/>
      <w:lvlJc w:val="left"/>
      <w:pPr>
        <w:ind w:left="3771" w:hanging="178"/>
      </w:pPr>
      <w:rPr>
        <w:rFonts w:hint="default"/>
        <w:lang w:val="en-US" w:eastAsia="en-US" w:bidi="ar-SA"/>
      </w:rPr>
    </w:lvl>
  </w:abstractNum>
  <w:abstractNum w:abstractNumId="34" w15:restartNumberingAfterBreak="0">
    <w:nsid w:val="655A0903"/>
    <w:multiLevelType w:val="hybridMultilevel"/>
    <w:tmpl w:val="E9F4B9A6"/>
    <w:lvl w:ilvl="0" w:tplc="9182B760">
      <w:start w:val="1"/>
      <w:numFmt w:val="lowerLetter"/>
      <w:lvlText w:val="%1."/>
      <w:lvlJc w:val="left"/>
      <w:pPr>
        <w:ind w:left="119" w:hanging="178"/>
      </w:pPr>
      <w:rPr>
        <w:rFonts w:ascii="Arial" w:eastAsia="Arial" w:hAnsi="Arial" w:cs="Arial" w:hint="default"/>
        <w:b w:val="0"/>
        <w:bCs w:val="0"/>
        <w:i w:val="0"/>
        <w:iCs w:val="0"/>
        <w:spacing w:val="0"/>
        <w:w w:val="99"/>
        <w:sz w:val="16"/>
        <w:szCs w:val="16"/>
        <w:lang w:val="en-US" w:eastAsia="en-US" w:bidi="ar-SA"/>
      </w:rPr>
    </w:lvl>
    <w:lvl w:ilvl="1" w:tplc="87542434">
      <w:numFmt w:val="bullet"/>
      <w:lvlText w:val="•"/>
      <w:lvlJc w:val="left"/>
      <w:pPr>
        <w:ind w:left="576" w:hanging="178"/>
      </w:pPr>
      <w:rPr>
        <w:rFonts w:hint="default"/>
        <w:lang w:val="en-US" w:eastAsia="en-US" w:bidi="ar-SA"/>
      </w:rPr>
    </w:lvl>
    <w:lvl w:ilvl="2" w:tplc="40A8BBF2">
      <w:numFmt w:val="bullet"/>
      <w:lvlText w:val="•"/>
      <w:lvlJc w:val="left"/>
      <w:pPr>
        <w:ind w:left="1032" w:hanging="178"/>
      </w:pPr>
      <w:rPr>
        <w:rFonts w:hint="default"/>
        <w:lang w:val="en-US" w:eastAsia="en-US" w:bidi="ar-SA"/>
      </w:rPr>
    </w:lvl>
    <w:lvl w:ilvl="3" w:tplc="C65C43F8">
      <w:numFmt w:val="bullet"/>
      <w:lvlText w:val="•"/>
      <w:lvlJc w:val="left"/>
      <w:pPr>
        <w:ind w:left="1489" w:hanging="178"/>
      </w:pPr>
      <w:rPr>
        <w:rFonts w:hint="default"/>
        <w:lang w:val="en-US" w:eastAsia="en-US" w:bidi="ar-SA"/>
      </w:rPr>
    </w:lvl>
    <w:lvl w:ilvl="4" w:tplc="02143592">
      <w:numFmt w:val="bullet"/>
      <w:lvlText w:val="•"/>
      <w:lvlJc w:val="left"/>
      <w:pPr>
        <w:ind w:left="1945" w:hanging="178"/>
      </w:pPr>
      <w:rPr>
        <w:rFonts w:hint="default"/>
        <w:lang w:val="en-US" w:eastAsia="en-US" w:bidi="ar-SA"/>
      </w:rPr>
    </w:lvl>
    <w:lvl w:ilvl="5" w:tplc="8796EBA8">
      <w:numFmt w:val="bullet"/>
      <w:lvlText w:val="•"/>
      <w:lvlJc w:val="left"/>
      <w:pPr>
        <w:ind w:left="2401" w:hanging="178"/>
      </w:pPr>
      <w:rPr>
        <w:rFonts w:hint="default"/>
        <w:lang w:val="en-US" w:eastAsia="en-US" w:bidi="ar-SA"/>
      </w:rPr>
    </w:lvl>
    <w:lvl w:ilvl="6" w:tplc="3D6A646A">
      <w:numFmt w:val="bullet"/>
      <w:lvlText w:val="•"/>
      <w:lvlJc w:val="left"/>
      <w:pPr>
        <w:ind w:left="2858" w:hanging="178"/>
      </w:pPr>
      <w:rPr>
        <w:rFonts w:hint="default"/>
        <w:lang w:val="en-US" w:eastAsia="en-US" w:bidi="ar-SA"/>
      </w:rPr>
    </w:lvl>
    <w:lvl w:ilvl="7" w:tplc="B93A6F08">
      <w:numFmt w:val="bullet"/>
      <w:lvlText w:val="•"/>
      <w:lvlJc w:val="left"/>
      <w:pPr>
        <w:ind w:left="3314" w:hanging="178"/>
      </w:pPr>
      <w:rPr>
        <w:rFonts w:hint="default"/>
        <w:lang w:val="en-US" w:eastAsia="en-US" w:bidi="ar-SA"/>
      </w:rPr>
    </w:lvl>
    <w:lvl w:ilvl="8" w:tplc="0BA03BEC">
      <w:numFmt w:val="bullet"/>
      <w:lvlText w:val="•"/>
      <w:lvlJc w:val="left"/>
      <w:pPr>
        <w:ind w:left="3771" w:hanging="178"/>
      </w:pPr>
      <w:rPr>
        <w:rFonts w:hint="default"/>
        <w:lang w:val="en-US" w:eastAsia="en-US" w:bidi="ar-SA"/>
      </w:rPr>
    </w:lvl>
  </w:abstractNum>
  <w:abstractNum w:abstractNumId="3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07CEC"/>
    <w:multiLevelType w:val="hybridMultilevel"/>
    <w:tmpl w:val="60DC6326"/>
    <w:lvl w:ilvl="0" w:tplc="3752AEF8">
      <w:start w:val="1"/>
      <w:numFmt w:val="lowerLetter"/>
      <w:lvlText w:val="%1."/>
      <w:lvlJc w:val="left"/>
      <w:pPr>
        <w:ind w:left="120" w:hanging="178"/>
      </w:pPr>
      <w:rPr>
        <w:rFonts w:ascii="Arial" w:eastAsia="Arial" w:hAnsi="Arial" w:cs="Arial" w:hint="default"/>
        <w:b w:val="0"/>
        <w:bCs w:val="0"/>
        <w:i w:val="0"/>
        <w:iCs w:val="0"/>
        <w:spacing w:val="0"/>
        <w:w w:val="99"/>
        <w:sz w:val="16"/>
        <w:szCs w:val="16"/>
        <w:lang w:val="en-US" w:eastAsia="en-US" w:bidi="ar-SA"/>
      </w:rPr>
    </w:lvl>
    <w:lvl w:ilvl="1" w:tplc="0786155A">
      <w:numFmt w:val="bullet"/>
      <w:lvlText w:val="•"/>
      <w:lvlJc w:val="left"/>
      <w:pPr>
        <w:ind w:left="576" w:hanging="178"/>
      </w:pPr>
      <w:rPr>
        <w:rFonts w:hint="default"/>
        <w:lang w:val="en-US" w:eastAsia="en-US" w:bidi="ar-SA"/>
      </w:rPr>
    </w:lvl>
    <w:lvl w:ilvl="2" w:tplc="8ED86C98">
      <w:numFmt w:val="bullet"/>
      <w:lvlText w:val="•"/>
      <w:lvlJc w:val="left"/>
      <w:pPr>
        <w:ind w:left="1032" w:hanging="178"/>
      </w:pPr>
      <w:rPr>
        <w:rFonts w:hint="default"/>
        <w:lang w:val="en-US" w:eastAsia="en-US" w:bidi="ar-SA"/>
      </w:rPr>
    </w:lvl>
    <w:lvl w:ilvl="3" w:tplc="6D7CA1BE">
      <w:numFmt w:val="bullet"/>
      <w:lvlText w:val="•"/>
      <w:lvlJc w:val="left"/>
      <w:pPr>
        <w:ind w:left="1489" w:hanging="178"/>
      </w:pPr>
      <w:rPr>
        <w:rFonts w:hint="default"/>
        <w:lang w:val="en-US" w:eastAsia="en-US" w:bidi="ar-SA"/>
      </w:rPr>
    </w:lvl>
    <w:lvl w:ilvl="4" w:tplc="82EC3A40">
      <w:numFmt w:val="bullet"/>
      <w:lvlText w:val="•"/>
      <w:lvlJc w:val="left"/>
      <w:pPr>
        <w:ind w:left="1945" w:hanging="178"/>
      </w:pPr>
      <w:rPr>
        <w:rFonts w:hint="default"/>
        <w:lang w:val="en-US" w:eastAsia="en-US" w:bidi="ar-SA"/>
      </w:rPr>
    </w:lvl>
    <w:lvl w:ilvl="5" w:tplc="05060A50">
      <w:numFmt w:val="bullet"/>
      <w:lvlText w:val="•"/>
      <w:lvlJc w:val="left"/>
      <w:pPr>
        <w:ind w:left="2401" w:hanging="178"/>
      </w:pPr>
      <w:rPr>
        <w:rFonts w:hint="default"/>
        <w:lang w:val="en-US" w:eastAsia="en-US" w:bidi="ar-SA"/>
      </w:rPr>
    </w:lvl>
    <w:lvl w:ilvl="6" w:tplc="DBB43E62">
      <w:numFmt w:val="bullet"/>
      <w:lvlText w:val="•"/>
      <w:lvlJc w:val="left"/>
      <w:pPr>
        <w:ind w:left="2858" w:hanging="178"/>
      </w:pPr>
      <w:rPr>
        <w:rFonts w:hint="default"/>
        <w:lang w:val="en-US" w:eastAsia="en-US" w:bidi="ar-SA"/>
      </w:rPr>
    </w:lvl>
    <w:lvl w:ilvl="7" w:tplc="A882F062">
      <w:numFmt w:val="bullet"/>
      <w:lvlText w:val="•"/>
      <w:lvlJc w:val="left"/>
      <w:pPr>
        <w:ind w:left="3314" w:hanging="178"/>
      </w:pPr>
      <w:rPr>
        <w:rFonts w:hint="default"/>
        <w:lang w:val="en-US" w:eastAsia="en-US" w:bidi="ar-SA"/>
      </w:rPr>
    </w:lvl>
    <w:lvl w:ilvl="8" w:tplc="98544E4A">
      <w:numFmt w:val="bullet"/>
      <w:lvlText w:val="•"/>
      <w:lvlJc w:val="left"/>
      <w:pPr>
        <w:ind w:left="3771" w:hanging="178"/>
      </w:pPr>
      <w:rPr>
        <w:rFonts w:hint="default"/>
        <w:lang w:val="en-US" w:eastAsia="en-US" w:bidi="ar-SA"/>
      </w:rPr>
    </w:lvl>
  </w:abstractNum>
  <w:abstractNum w:abstractNumId="37" w15:restartNumberingAfterBreak="0">
    <w:nsid w:val="704262FD"/>
    <w:multiLevelType w:val="hybridMultilevel"/>
    <w:tmpl w:val="B4B033B6"/>
    <w:lvl w:ilvl="0" w:tplc="15388AE0">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538EEA46">
      <w:numFmt w:val="bullet"/>
      <w:lvlText w:val="•"/>
      <w:lvlJc w:val="left"/>
      <w:pPr>
        <w:ind w:left="576" w:hanging="222"/>
      </w:pPr>
      <w:rPr>
        <w:rFonts w:hint="default"/>
        <w:lang w:val="en-US" w:eastAsia="en-US" w:bidi="ar-SA"/>
      </w:rPr>
    </w:lvl>
    <w:lvl w:ilvl="2" w:tplc="274E23B6">
      <w:numFmt w:val="bullet"/>
      <w:lvlText w:val="•"/>
      <w:lvlJc w:val="left"/>
      <w:pPr>
        <w:ind w:left="1032" w:hanging="222"/>
      </w:pPr>
      <w:rPr>
        <w:rFonts w:hint="default"/>
        <w:lang w:val="en-US" w:eastAsia="en-US" w:bidi="ar-SA"/>
      </w:rPr>
    </w:lvl>
    <w:lvl w:ilvl="3" w:tplc="48DE0464">
      <w:numFmt w:val="bullet"/>
      <w:lvlText w:val="•"/>
      <w:lvlJc w:val="left"/>
      <w:pPr>
        <w:ind w:left="1489" w:hanging="222"/>
      </w:pPr>
      <w:rPr>
        <w:rFonts w:hint="default"/>
        <w:lang w:val="en-US" w:eastAsia="en-US" w:bidi="ar-SA"/>
      </w:rPr>
    </w:lvl>
    <w:lvl w:ilvl="4" w:tplc="D142600E">
      <w:numFmt w:val="bullet"/>
      <w:lvlText w:val="•"/>
      <w:lvlJc w:val="left"/>
      <w:pPr>
        <w:ind w:left="1945" w:hanging="222"/>
      </w:pPr>
      <w:rPr>
        <w:rFonts w:hint="default"/>
        <w:lang w:val="en-US" w:eastAsia="en-US" w:bidi="ar-SA"/>
      </w:rPr>
    </w:lvl>
    <w:lvl w:ilvl="5" w:tplc="9536ABDA">
      <w:numFmt w:val="bullet"/>
      <w:lvlText w:val="•"/>
      <w:lvlJc w:val="left"/>
      <w:pPr>
        <w:ind w:left="2401" w:hanging="222"/>
      </w:pPr>
      <w:rPr>
        <w:rFonts w:hint="default"/>
        <w:lang w:val="en-US" w:eastAsia="en-US" w:bidi="ar-SA"/>
      </w:rPr>
    </w:lvl>
    <w:lvl w:ilvl="6" w:tplc="70AA9CFA">
      <w:numFmt w:val="bullet"/>
      <w:lvlText w:val="•"/>
      <w:lvlJc w:val="left"/>
      <w:pPr>
        <w:ind w:left="2858" w:hanging="222"/>
      </w:pPr>
      <w:rPr>
        <w:rFonts w:hint="default"/>
        <w:lang w:val="en-US" w:eastAsia="en-US" w:bidi="ar-SA"/>
      </w:rPr>
    </w:lvl>
    <w:lvl w:ilvl="7" w:tplc="A56EE0D8">
      <w:numFmt w:val="bullet"/>
      <w:lvlText w:val="•"/>
      <w:lvlJc w:val="left"/>
      <w:pPr>
        <w:ind w:left="3314" w:hanging="222"/>
      </w:pPr>
      <w:rPr>
        <w:rFonts w:hint="default"/>
        <w:lang w:val="en-US" w:eastAsia="en-US" w:bidi="ar-SA"/>
      </w:rPr>
    </w:lvl>
    <w:lvl w:ilvl="8" w:tplc="4530B254">
      <w:numFmt w:val="bullet"/>
      <w:lvlText w:val="•"/>
      <w:lvlJc w:val="left"/>
      <w:pPr>
        <w:ind w:left="3770" w:hanging="222"/>
      </w:pPr>
      <w:rPr>
        <w:rFonts w:hint="default"/>
        <w:lang w:val="en-US" w:eastAsia="en-US" w:bidi="ar-SA"/>
      </w:rPr>
    </w:lvl>
  </w:abstractNum>
  <w:abstractNum w:abstractNumId="3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E3282"/>
    <w:multiLevelType w:val="hybridMultilevel"/>
    <w:tmpl w:val="CFD2573A"/>
    <w:lvl w:ilvl="0" w:tplc="CFEC2AAC">
      <w:start w:val="1"/>
      <w:numFmt w:val="lowerLetter"/>
      <w:lvlText w:val="%1."/>
      <w:lvlJc w:val="left"/>
      <w:pPr>
        <w:ind w:left="120" w:hanging="222"/>
        <w:jc w:val="right"/>
      </w:pPr>
      <w:rPr>
        <w:rFonts w:ascii="Arial" w:eastAsia="Arial" w:hAnsi="Arial" w:cs="Arial" w:hint="default"/>
        <w:b w:val="0"/>
        <w:bCs w:val="0"/>
        <w:i w:val="0"/>
        <w:iCs w:val="0"/>
        <w:spacing w:val="0"/>
        <w:w w:val="99"/>
        <w:sz w:val="16"/>
        <w:szCs w:val="16"/>
        <w:lang w:val="en-US" w:eastAsia="en-US" w:bidi="ar-SA"/>
      </w:rPr>
    </w:lvl>
    <w:lvl w:ilvl="1" w:tplc="8C307CEC">
      <w:start w:val="1"/>
      <w:numFmt w:val="decimal"/>
      <w:lvlText w:val="(%2)"/>
      <w:lvlJc w:val="left"/>
      <w:pPr>
        <w:ind w:left="120" w:hanging="328"/>
      </w:pPr>
      <w:rPr>
        <w:rFonts w:ascii="Arial" w:eastAsia="Arial" w:hAnsi="Arial" w:cs="Arial" w:hint="default"/>
        <w:b w:val="0"/>
        <w:bCs w:val="0"/>
        <w:i w:val="0"/>
        <w:iCs w:val="0"/>
        <w:spacing w:val="-1"/>
        <w:w w:val="99"/>
        <w:sz w:val="16"/>
        <w:szCs w:val="16"/>
        <w:lang w:val="en-US" w:eastAsia="en-US" w:bidi="ar-SA"/>
      </w:rPr>
    </w:lvl>
    <w:lvl w:ilvl="2" w:tplc="C6FEA16A">
      <w:numFmt w:val="bullet"/>
      <w:lvlText w:val="•"/>
      <w:lvlJc w:val="left"/>
      <w:pPr>
        <w:ind w:left="1017" w:hanging="328"/>
      </w:pPr>
      <w:rPr>
        <w:rFonts w:hint="default"/>
        <w:lang w:val="en-US" w:eastAsia="en-US" w:bidi="ar-SA"/>
      </w:rPr>
    </w:lvl>
    <w:lvl w:ilvl="3" w:tplc="CCF20B1C">
      <w:numFmt w:val="bullet"/>
      <w:lvlText w:val="•"/>
      <w:lvlJc w:val="left"/>
      <w:pPr>
        <w:ind w:left="1465" w:hanging="328"/>
      </w:pPr>
      <w:rPr>
        <w:rFonts w:hint="default"/>
        <w:lang w:val="en-US" w:eastAsia="en-US" w:bidi="ar-SA"/>
      </w:rPr>
    </w:lvl>
    <w:lvl w:ilvl="4" w:tplc="A11C1C6E">
      <w:numFmt w:val="bullet"/>
      <w:lvlText w:val="•"/>
      <w:lvlJc w:val="left"/>
      <w:pPr>
        <w:ind w:left="1914" w:hanging="328"/>
      </w:pPr>
      <w:rPr>
        <w:rFonts w:hint="default"/>
        <w:lang w:val="en-US" w:eastAsia="en-US" w:bidi="ar-SA"/>
      </w:rPr>
    </w:lvl>
    <w:lvl w:ilvl="5" w:tplc="0A76AA6A">
      <w:numFmt w:val="bullet"/>
      <w:lvlText w:val="•"/>
      <w:lvlJc w:val="left"/>
      <w:pPr>
        <w:ind w:left="2362" w:hanging="328"/>
      </w:pPr>
      <w:rPr>
        <w:rFonts w:hint="default"/>
        <w:lang w:val="en-US" w:eastAsia="en-US" w:bidi="ar-SA"/>
      </w:rPr>
    </w:lvl>
    <w:lvl w:ilvl="6" w:tplc="4C769ABC">
      <w:numFmt w:val="bullet"/>
      <w:lvlText w:val="•"/>
      <w:lvlJc w:val="left"/>
      <w:pPr>
        <w:ind w:left="2811" w:hanging="328"/>
      </w:pPr>
      <w:rPr>
        <w:rFonts w:hint="default"/>
        <w:lang w:val="en-US" w:eastAsia="en-US" w:bidi="ar-SA"/>
      </w:rPr>
    </w:lvl>
    <w:lvl w:ilvl="7" w:tplc="BC3A720C">
      <w:numFmt w:val="bullet"/>
      <w:lvlText w:val="•"/>
      <w:lvlJc w:val="left"/>
      <w:pPr>
        <w:ind w:left="3259" w:hanging="328"/>
      </w:pPr>
      <w:rPr>
        <w:rFonts w:hint="default"/>
        <w:lang w:val="en-US" w:eastAsia="en-US" w:bidi="ar-SA"/>
      </w:rPr>
    </w:lvl>
    <w:lvl w:ilvl="8" w:tplc="A3BE40F2">
      <w:numFmt w:val="bullet"/>
      <w:lvlText w:val="•"/>
      <w:lvlJc w:val="left"/>
      <w:pPr>
        <w:ind w:left="3708" w:hanging="328"/>
      </w:pPr>
      <w:rPr>
        <w:rFonts w:hint="default"/>
        <w:lang w:val="en-US" w:eastAsia="en-US" w:bidi="ar-SA"/>
      </w:rPr>
    </w:lvl>
  </w:abstractNum>
  <w:abstractNum w:abstractNumId="40" w15:restartNumberingAfterBreak="0">
    <w:nsid w:val="77530665"/>
    <w:multiLevelType w:val="hybridMultilevel"/>
    <w:tmpl w:val="20107B2E"/>
    <w:lvl w:ilvl="0" w:tplc="FEFA871E">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F06621C2">
      <w:numFmt w:val="bullet"/>
      <w:lvlText w:val="•"/>
      <w:lvlJc w:val="left"/>
      <w:pPr>
        <w:ind w:left="568" w:hanging="222"/>
      </w:pPr>
      <w:rPr>
        <w:rFonts w:hint="default"/>
        <w:lang w:val="en-US" w:eastAsia="en-US" w:bidi="ar-SA"/>
      </w:rPr>
    </w:lvl>
    <w:lvl w:ilvl="2" w:tplc="91D079EC">
      <w:numFmt w:val="bullet"/>
      <w:lvlText w:val="•"/>
      <w:lvlJc w:val="left"/>
      <w:pPr>
        <w:ind w:left="1016" w:hanging="222"/>
      </w:pPr>
      <w:rPr>
        <w:rFonts w:hint="default"/>
        <w:lang w:val="en-US" w:eastAsia="en-US" w:bidi="ar-SA"/>
      </w:rPr>
    </w:lvl>
    <w:lvl w:ilvl="3" w:tplc="D0C49302">
      <w:numFmt w:val="bullet"/>
      <w:lvlText w:val="•"/>
      <w:lvlJc w:val="left"/>
      <w:pPr>
        <w:ind w:left="1465" w:hanging="222"/>
      </w:pPr>
      <w:rPr>
        <w:rFonts w:hint="default"/>
        <w:lang w:val="en-US" w:eastAsia="en-US" w:bidi="ar-SA"/>
      </w:rPr>
    </w:lvl>
    <w:lvl w:ilvl="4" w:tplc="1C2ACE48">
      <w:numFmt w:val="bullet"/>
      <w:lvlText w:val="•"/>
      <w:lvlJc w:val="left"/>
      <w:pPr>
        <w:ind w:left="1913" w:hanging="222"/>
      </w:pPr>
      <w:rPr>
        <w:rFonts w:hint="default"/>
        <w:lang w:val="en-US" w:eastAsia="en-US" w:bidi="ar-SA"/>
      </w:rPr>
    </w:lvl>
    <w:lvl w:ilvl="5" w:tplc="5F248300">
      <w:numFmt w:val="bullet"/>
      <w:lvlText w:val="•"/>
      <w:lvlJc w:val="left"/>
      <w:pPr>
        <w:ind w:left="2362" w:hanging="222"/>
      </w:pPr>
      <w:rPr>
        <w:rFonts w:hint="default"/>
        <w:lang w:val="en-US" w:eastAsia="en-US" w:bidi="ar-SA"/>
      </w:rPr>
    </w:lvl>
    <w:lvl w:ilvl="6" w:tplc="3ADEDD38">
      <w:numFmt w:val="bullet"/>
      <w:lvlText w:val="•"/>
      <w:lvlJc w:val="left"/>
      <w:pPr>
        <w:ind w:left="2810" w:hanging="222"/>
      </w:pPr>
      <w:rPr>
        <w:rFonts w:hint="default"/>
        <w:lang w:val="en-US" w:eastAsia="en-US" w:bidi="ar-SA"/>
      </w:rPr>
    </w:lvl>
    <w:lvl w:ilvl="7" w:tplc="5BC4E018">
      <w:numFmt w:val="bullet"/>
      <w:lvlText w:val="•"/>
      <w:lvlJc w:val="left"/>
      <w:pPr>
        <w:ind w:left="3258" w:hanging="222"/>
      </w:pPr>
      <w:rPr>
        <w:rFonts w:hint="default"/>
        <w:lang w:val="en-US" w:eastAsia="en-US" w:bidi="ar-SA"/>
      </w:rPr>
    </w:lvl>
    <w:lvl w:ilvl="8" w:tplc="78CA6C38">
      <w:numFmt w:val="bullet"/>
      <w:lvlText w:val="•"/>
      <w:lvlJc w:val="left"/>
      <w:pPr>
        <w:ind w:left="3707" w:hanging="222"/>
      </w:pPr>
      <w:rPr>
        <w:rFonts w:hint="default"/>
        <w:lang w:val="en-US" w:eastAsia="en-US" w:bidi="ar-SA"/>
      </w:rPr>
    </w:lvl>
  </w:abstractNum>
  <w:abstractNum w:abstractNumId="41" w15:restartNumberingAfterBreak="0">
    <w:nsid w:val="78DB4CB6"/>
    <w:multiLevelType w:val="hybridMultilevel"/>
    <w:tmpl w:val="5F26B1C4"/>
    <w:lvl w:ilvl="0" w:tplc="44223CBA">
      <w:start w:val="1"/>
      <w:numFmt w:val="lowerLetter"/>
      <w:lvlText w:val="%1."/>
      <w:lvlJc w:val="left"/>
      <w:pPr>
        <w:ind w:left="120" w:hanging="222"/>
      </w:pPr>
      <w:rPr>
        <w:rFonts w:ascii="Arial" w:eastAsia="Arial" w:hAnsi="Arial" w:cs="Arial" w:hint="default"/>
        <w:b w:val="0"/>
        <w:bCs w:val="0"/>
        <w:i w:val="0"/>
        <w:iCs w:val="0"/>
        <w:spacing w:val="0"/>
        <w:w w:val="99"/>
        <w:sz w:val="16"/>
        <w:szCs w:val="16"/>
        <w:lang w:val="en-US" w:eastAsia="en-US" w:bidi="ar-SA"/>
      </w:rPr>
    </w:lvl>
    <w:lvl w:ilvl="1" w:tplc="12AA482E">
      <w:numFmt w:val="bullet"/>
      <w:lvlText w:val="•"/>
      <w:lvlJc w:val="left"/>
      <w:pPr>
        <w:ind w:left="568" w:hanging="222"/>
      </w:pPr>
      <w:rPr>
        <w:rFonts w:hint="default"/>
        <w:lang w:val="en-US" w:eastAsia="en-US" w:bidi="ar-SA"/>
      </w:rPr>
    </w:lvl>
    <w:lvl w:ilvl="2" w:tplc="6EDAFD7A">
      <w:numFmt w:val="bullet"/>
      <w:lvlText w:val="•"/>
      <w:lvlJc w:val="left"/>
      <w:pPr>
        <w:ind w:left="1016" w:hanging="222"/>
      </w:pPr>
      <w:rPr>
        <w:rFonts w:hint="default"/>
        <w:lang w:val="en-US" w:eastAsia="en-US" w:bidi="ar-SA"/>
      </w:rPr>
    </w:lvl>
    <w:lvl w:ilvl="3" w:tplc="B9602A6E">
      <w:numFmt w:val="bullet"/>
      <w:lvlText w:val="•"/>
      <w:lvlJc w:val="left"/>
      <w:pPr>
        <w:ind w:left="1465" w:hanging="222"/>
      </w:pPr>
      <w:rPr>
        <w:rFonts w:hint="default"/>
        <w:lang w:val="en-US" w:eastAsia="en-US" w:bidi="ar-SA"/>
      </w:rPr>
    </w:lvl>
    <w:lvl w:ilvl="4" w:tplc="0E565CDA">
      <w:numFmt w:val="bullet"/>
      <w:lvlText w:val="•"/>
      <w:lvlJc w:val="left"/>
      <w:pPr>
        <w:ind w:left="1913" w:hanging="222"/>
      </w:pPr>
      <w:rPr>
        <w:rFonts w:hint="default"/>
        <w:lang w:val="en-US" w:eastAsia="en-US" w:bidi="ar-SA"/>
      </w:rPr>
    </w:lvl>
    <w:lvl w:ilvl="5" w:tplc="825EE5DA">
      <w:numFmt w:val="bullet"/>
      <w:lvlText w:val="•"/>
      <w:lvlJc w:val="left"/>
      <w:pPr>
        <w:ind w:left="2362" w:hanging="222"/>
      </w:pPr>
      <w:rPr>
        <w:rFonts w:hint="default"/>
        <w:lang w:val="en-US" w:eastAsia="en-US" w:bidi="ar-SA"/>
      </w:rPr>
    </w:lvl>
    <w:lvl w:ilvl="6" w:tplc="6A98D560">
      <w:numFmt w:val="bullet"/>
      <w:lvlText w:val="•"/>
      <w:lvlJc w:val="left"/>
      <w:pPr>
        <w:ind w:left="2810" w:hanging="222"/>
      </w:pPr>
      <w:rPr>
        <w:rFonts w:hint="default"/>
        <w:lang w:val="en-US" w:eastAsia="en-US" w:bidi="ar-SA"/>
      </w:rPr>
    </w:lvl>
    <w:lvl w:ilvl="7" w:tplc="74FC6AEC">
      <w:numFmt w:val="bullet"/>
      <w:lvlText w:val="•"/>
      <w:lvlJc w:val="left"/>
      <w:pPr>
        <w:ind w:left="3258" w:hanging="222"/>
      </w:pPr>
      <w:rPr>
        <w:rFonts w:hint="default"/>
        <w:lang w:val="en-US" w:eastAsia="en-US" w:bidi="ar-SA"/>
      </w:rPr>
    </w:lvl>
    <w:lvl w:ilvl="8" w:tplc="4BCAD3C0">
      <w:numFmt w:val="bullet"/>
      <w:lvlText w:val="•"/>
      <w:lvlJc w:val="left"/>
      <w:pPr>
        <w:ind w:left="3707" w:hanging="222"/>
      </w:pPr>
      <w:rPr>
        <w:rFonts w:hint="default"/>
        <w:lang w:val="en-US" w:eastAsia="en-US" w:bidi="ar-SA"/>
      </w:rPr>
    </w:lvl>
  </w:abstractNum>
  <w:abstractNum w:abstractNumId="42" w15:restartNumberingAfterBreak="0">
    <w:nsid w:val="79B853CE"/>
    <w:multiLevelType w:val="multilevel"/>
    <w:tmpl w:val="758CEC58"/>
    <w:lvl w:ilvl="0">
      <w:start w:val="1"/>
      <w:numFmt w:val="upperRoman"/>
      <w:lvlText w:val="%1."/>
      <w:lvlJc w:val="left"/>
      <w:pPr>
        <w:ind w:left="555" w:hanging="436"/>
      </w:pPr>
      <w:rPr>
        <w:rFonts w:ascii="Arial" w:eastAsia="Arial" w:hAnsi="Arial" w:cs="Arial" w:hint="default"/>
        <w:b w:val="0"/>
        <w:bCs w:val="0"/>
        <w:i w:val="0"/>
        <w:iCs w:val="0"/>
        <w:spacing w:val="0"/>
        <w:w w:val="99"/>
        <w:sz w:val="16"/>
        <w:szCs w:val="16"/>
        <w:lang w:val="en-US" w:eastAsia="en-US" w:bidi="ar-SA"/>
      </w:rPr>
    </w:lvl>
    <w:lvl w:ilvl="1">
      <w:start w:val="1"/>
      <w:numFmt w:val="upperRoman"/>
      <w:lvlText w:val="%2."/>
      <w:lvlJc w:val="left"/>
      <w:pPr>
        <w:ind w:left="297" w:hanging="178"/>
      </w:pPr>
      <w:rPr>
        <w:rFonts w:ascii="Arial" w:eastAsia="Arial" w:hAnsi="Arial" w:cs="Arial" w:hint="default"/>
        <w:b/>
        <w:bCs/>
        <w:i w:val="0"/>
        <w:iCs w:val="0"/>
        <w:spacing w:val="0"/>
        <w:w w:val="99"/>
        <w:sz w:val="16"/>
        <w:szCs w:val="16"/>
        <w:lang w:val="en-US" w:eastAsia="en-US" w:bidi="ar-SA"/>
      </w:rPr>
    </w:lvl>
    <w:lvl w:ilvl="2">
      <w:start w:val="1"/>
      <w:numFmt w:val="decimal"/>
      <w:lvlText w:val="%3."/>
      <w:lvlJc w:val="left"/>
      <w:pPr>
        <w:ind w:left="120" w:hanging="178"/>
      </w:pPr>
      <w:rPr>
        <w:rFonts w:hint="default"/>
        <w:spacing w:val="0"/>
        <w:w w:val="99"/>
        <w:lang w:val="en-US" w:eastAsia="en-US" w:bidi="ar-SA"/>
      </w:rPr>
    </w:lvl>
    <w:lvl w:ilvl="3">
      <w:start w:val="1"/>
      <w:numFmt w:val="lowerLetter"/>
      <w:lvlText w:val="%3.%4."/>
      <w:lvlJc w:val="left"/>
      <w:pPr>
        <w:ind w:left="120" w:hanging="178"/>
      </w:pPr>
      <w:rPr>
        <w:rFonts w:hint="default"/>
        <w:spacing w:val="0"/>
        <w:w w:val="99"/>
        <w:lang w:val="en-US" w:eastAsia="en-US" w:bidi="ar-SA"/>
      </w:rPr>
    </w:lvl>
    <w:lvl w:ilvl="4">
      <w:start w:val="1"/>
      <w:numFmt w:val="decimal"/>
      <w:lvlText w:val="(%5)"/>
      <w:lvlJc w:val="left"/>
      <w:pPr>
        <w:ind w:left="120" w:hanging="178"/>
      </w:pPr>
      <w:rPr>
        <w:rFonts w:ascii="Arial" w:eastAsia="Arial" w:hAnsi="Arial" w:cs="Arial" w:hint="default"/>
        <w:b w:val="0"/>
        <w:bCs w:val="0"/>
        <w:i w:val="0"/>
        <w:iCs w:val="0"/>
        <w:spacing w:val="-1"/>
        <w:w w:val="99"/>
        <w:sz w:val="16"/>
        <w:szCs w:val="16"/>
        <w:lang w:val="en-US" w:eastAsia="en-US" w:bidi="ar-SA"/>
      </w:rPr>
    </w:lvl>
    <w:lvl w:ilvl="5">
      <w:numFmt w:val="bullet"/>
      <w:lvlText w:val="•"/>
      <w:lvlJc w:val="left"/>
      <w:pPr>
        <w:ind w:left="306" w:hanging="178"/>
      </w:pPr>
      <w:rPr>
        <w:rFonts w:hint="default"/>
        <w:lang w:val="en-US" w:eastAsia="en-US" w:bidi="ar-SA"/>
      </w:rPr>
    </w:lvl>
    <w:lvl w:ilvl="6">
      <w:numFmt w:val="bullet"/>
      <w:lvlText w:val="•"/>
      <w:lvlJc w:val="left"/>
      <w:pPr>
        <w:ind w:left="179" w:hanging="178"/>
      </w:pPr>
      <w:rPr>
        <w:rFonts w:hint="default"/>
        <w:lang w:val="en-US" w:eastAsia="en-US" w:bidi="ar-SA"/>
      </w:rPr>
    </w:lvl>
    <w:lvl w:ilvl="7">
      <w:numFmt w:val="bullet"/>
      <w:lvlText w:val="•"/>
      <w:lvlJc w:val="left"/>
      <w:pPr>
        <w:ind w:left="52" w:hanging="178"/>
      </w:pPr>
      <w:rPr>
        <w:rFonts w:hint="default"/>
        <w:lang w:val="en-US" w:eastAsia="en-US" w:bidi="ar-SA"/>
      </w:rPr>
    </w:lvl>
    <w:lvl w:ilvl="8">
      <w:numFmt w:val="bullet"/>
      <w:lvlText w:val="•"/>
      <w:lvlJc w:val="left"/>
      <w:pPr>
        <w:ind w:left="-75" w:hanging="178"/>
      </w:pPr>
      <w:rPr>
        <w:rFonts w:hint="default"/>
        <w:lang w:val="en-US" w:eastAsia="en-US" w:bidi="ar-SA"/>
      </w:rPr>
    </w:lvl>
  </w:abstractNum>
  <w:abstractNum w:abstractNumId="43" w15:restartNumberingAfterBreak="0">
    <w:nsid w:val="7AB42B23"/>
    <w:multiLevelType w:val="multilevel"/>
    <w:tmpl w:val="09BE3ECA"/>
    <w:numStyleLink w:val="HiddenTextBulleted"/>
  </w:abstractNum>
  <w:abstractNum w:abstractNumId="44" w15:restartNumberingAfterBreak="0">
    <w:nsid w:val="7F577FDF"/>
    <w:multiLevelType w:val="hybridMultilevel"/>
    <w:tmpl w:val="AC76C356"/>
    <w:lvl w:ilvl="0" w:tplc="74044B4C">
      <w:start w:val="2"/>
      <w:numFmt w:val="decimal"/>
      <w:lvlText w:val="(%1)"/>
      <w:lvlJc w:val="left"/>
      <w:pPr>
        <w:ind w:left="119" w:hanging="239"/>
      </w:pPr>
      <w:rPr>
        <w:rFonts w:ascii="Arial" w:eastAsia="Arial" w:hAnsi="Arial" w:cs="Arial" w:hint="default"/>
        <w:b w:val="0"/>
        <w:bCs w:val="0"/>
        <w:i w:val="0"/>
        <w:iCs w:val="0"/>
        <w:spacing w:val="-1"/>
        <w:w w:val="99"/>
        <w:sz w:val="16"/>
        <w:szCs w:val="16"/>
        <w:lang w:val="en-US" w:eastAsia="en-US" w:bidi="ar-SA"/>
      </w:rPr>
    </w:lvl>
    <w:lvl w:ilvl="1" w:tplc="19123812">
      <w:numFmt w:val="bullet"/>
      <w:lvlText w:val="•"/>
      <w:lvlJc w:val="left"/>
      <w:pPr>
        <w:ind w:left="576" w:hanging="239"/>
      </w:pPr>
      <w:rPr>
        <w:rFonts w:hint="default"/>
        <w:lang w:val="en-US" w:eastAsia="en-US" w:bidi="ar-SA"/>
      </w:rPr>
    </w:lvl>
    <w:lvl w:ilvl="2" w:tplc="612A1784">
      <w:numFmt w:val="bullet"/>
      <w:lvlText w:val="•"/>
      <w:lvlJc w:val="left"/>
      <w:pPr>
        <w:ind w:left="1032" w:hanging="239"/>
      </w:pPr>
      <w:rPr>
        <w:rFonts w:hint="default"/>
        <w:lang w:val="en-US" w:eastAsia="en-US" w:bidi="ar-SA"/>
      </w:rPr>
    </w:lvl>
    <w:lvl w:ilvl="3" w:tplc="9F26E2B6">
      <w:numFmt w:val="bullet"/>
      <w:lvlText w:val="•"/>
      <w:lvlJc w:val="left"/>
      <w:pPr>
        <w:ind w:left="1489" w:hanging="239"/>
      </w:pPr>
      <w:rPr>
        <w:rFonts w:hint="default"/>
        <w:lang w:val="en-US" w:eastAsia="en-US" w:bidi="ar-SA"/>
      </w:rPr>
    </w:lvl>
    <w:lvl w:ilvl="4" w:tplc="EACAEADC">
      <w:numFmt w:val="bullet"/>
      <w:lvlText w:val="•"/>
      <w:lvlJc w:val="left"/>
      <w:pPr>
        <w:ind w:left="1945" w:hanging="239"/>
      </w:pPr>
      <w:rPr>
        <w:rFonts w:hint="default"/>
        <w:lang w:val="en-US" w:eastAsia="en-US" w:bidi="ar-SA"/>
      </w:rPr>
    </w:lvl>
    <w:lvl w:ilvl="5" w:tplc="99C82774">
      <w:numFmt w:val="bullet"/>
      <w:lvlText w:val="•"/>
      <w:lvlJc w:val="left"/>
      <w:pPr>
        <w:ind w:left="2401" w:hanging="239"/>
      </w:pPr>
      <w:rPr>
        <w:rFonts w:hint="default"/>
        <w:lang w:val="en-US" w:eastAsia="en-US" w:bidi="ar-SA"/>
      </w:rPr>
    </w:lvl>
    <w:lvl w:ilvl="6" w:tplc="1578EC88">
      <w:numFmt w:val="bullet"/>
      <w:lvlText w:val="•"/>
      <w:lvlJc w:val="left"/>
      <w:pPr>
        <w:ind w:left="2858" w:hanging="239"/>
      </w:pPr>
      <w:rPr>
        <w:rFonts w:hint="default"/>
        <w:lang w:val="en-US" w:eastAsia="en-US" w:bidi="ar-SA"/>
      </w:rPr>
    </w:lvl>
    <w:lvl w:ilvl="7" w:tplc="CADE1AFC">
      <w:numFmt w:val="bullet"/>
      <w:lvlText w:val="•"/>
      <w:lvlJc w:val="left"/>
      <w:pPr>
        <w:ind w:left="3314" w:hanging="239"/>
      </w:pPr>
      <w:rPr>
        <w:rFonts w:hint="default"/>
        <w:lang w:val="en-US" w:eastAsia="en-US" w:bidi="ar-SA"/>
      </w:rPr>
    </w:lvl>
    <w:lvl w:ilvl="8" w:tplc="AB6CEFB2">
      <w:numFmt w:val="bullet"/>
      <w:lvlText w:val="•"/>
      <w:lvlJc w:val="left"/>
      <w:pPr>
        <w:ind w:left="3771" w:hanging="239"/>
      </w:pPr>
      <w:rPr>
        <w:rFonts w:hint="default"/>
        <w:lang w:val="en-US" w:eastAsia="en-US" w:bidi="ar-SA"/>
      </w:rPr>
    </w:lvl>
  </w:abstractNum>
  <w:num w:numId="1" w16cid:durableId="353658030">
    <w:abstractNumId w:val="9"/>
  </w:num>
  <w:num w:numId="2" w16cid:durableId="1593926144">
    <w:abstractNumId w:val="14"/>
  </w:num>
  <w:num w:numId="3" w16cid:durableId="1074425567">
    <w:abstractNumId w:val="16"/>
  </w:num>
  <w:num w:numId="4" w16cid:durableId="1038311481">
    <w:abstractNumId w:val="43"/>
  </w:num>
  <w:num w:numId="5" w16cid:durableId="22440167">
    <w:abstractNumId w:val="5"/>
  </w:num>
  <w:num w:numId="6" w16cid:durableId="406154823">
    <w:abstractNumId w:val="35"/>
  </w:num>
  <w:num w:numId="7" w16cid:durableId="250165464">
    <w:abstractNumId w:val="38"/>
  </w:num>
  <w:num w:numId="8" w16cid:durableId="2047369969">
    <w:abstractNumId w:val="7"/>
  </w:num>
  <w:num w:numId="9" w16cid:durableId="1098255749">
    <w:abstractNumId w:val="30"/>
  </w:num>
  <w:num w:numId="10" w16cid:durableId="1568881437">
    <w:abstractNumId w:val="13"/>
  </w:num>
  <w:num w:numId="11" w16cid:durableId="1956792599">
    <w:abstractNumId w:val="12"/>
  </w:num>
  <w:num w:numId="12" w16cid:durableId="961568408">
    <w:abstractNumId w:val="6"/>
  </w:num>
  <w:num w:numId="13" w16cid:durableId="1651670567">
    <w:abstractNumId w:val="39"/>
  </w:num>
  <w:num w:numId="14" w16cid:durableId="1203785417">
    <w:abstractNumId w:val="3"/>
  </w:num>
  <w:num w:numId="15" w16cid:durableId="1352492574">
    <w:abstractNumId w:val="22"/>
  </w:num>
  <w:num w:numId="16" w16cid:durableId="583416182">
    <w:abstractNumId w:val="21"/>
  </w:num>
  <w:num w:numId="17" w16cid:durableId="1284341725">
    <w:abstractNumId w:val="2"/>
  </w:num>
  <w:num w:numId="18" w16cid:durableId="206723913">
    <w:abstractNumId w:val="33"/>
  </w:num>
  <w:num w:numId="19" w16cid:durableId="1906719270">
    <w:abstractNumId w:val="44"/>
  </w:num>
  <w:num w:numId="20" w16cid:durableId="1691030403">
    <w:abstractNumId w:val="31"/>
  </w:num>
  <w:num w:numId="21" w16cid:durableId="1500652367">
    <w:abstractNumId w:val="28"/>
  </w:num>
  <w:num w:numId="22" w16cid:durableId="1076434456">
    <w:abstractNumId w:val="1"/>
  </w:num>
  <w:num w:numId="23" w16cid:durableId="1598560568">
    <w:abstractNumId w:val="20"/>
  </w:num>
  <w:num w:numId="24" w16cid:durableId="1351297400">
    <w:abstractNumId w:val="19"/>
  </w:num>
  <w:num w:numId="25" w16cid:durableId="792944581">
    <w:abstractNumId w:val="4"/>
  </w:num>
  <w:num w:numId="26" w16cid:durableId="1241598145">
    <w:abstractNumId w:val="15"/>
  </w:num>
  <w:num w:numId="27" w16cid:durableId="662126480">
    <w:abstractNumId w:val="23"/>
  </w:num>
  <w:num w:numId="28" w16cid:durableId="1216283102">
    <w:abstractNumId w:val="41"/>
  </w:num>
  <w:num w:numId="29" w16cid:durableId="1163159094">
    <w:abstractNumId w:val="37"/>
  </w:num>
  <w:num w:numId="30" w16cid:durableId="1157502582">
    <w:abstractNumId w:val="10"/>
  </w:num>
  <w:num w:numId="31" w16cid:durableId="914976689">
    <w:abstractNumId w:val="29"/>
  </w:num>
  <w:num w:numId="32" w16cid:durableId="1152257483">
    <w:abstractNumId w:val="27"/>
  </w:num>
  <w:num w:numId="33" w16cid:durableId="1748381385">
    <w:abstractNumId w:val="34"/>
  </w:num>
  <w:num w:numId="34" w16cid:durableId="1666978801">
    <w:abstractNumId w:val="36"/>
  </w:num>
  <w:num w:numId="35" w16cid:durableId="1685085970">
    <w:abstractNumId w:val="32"/>
  </w:num>
  <w:num w:numId="36" w16cid:durableId="1634170753">
    <w:abstractNumId w:val="26"/>
  </w:num>
  <w:num w:numId="37" w16cid:durableId="1222909895">
    <w:abstractNumId w:val="11"/>
  </w:num>
  <w:num w:numId="38" w16cid:durableId="1978219405">
    <w:abstractNumId w:val="40"/>
  </w:num>
  <w:num w:numId="39" w16cid:durableId="748429629">
    <w:abstractNumId w:val="42"/>
  </w:num>
  <w:num w:numId="40" w16cid:durableId="1594690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45986763">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16cid:durableId="1936743252">
    <w:abstractNumId w:val="24"/>
  </w:num>
  <w:num w:numId="43" w16cid:durableId="490634632">
    <w:abstractNumId w:val="17"/>
  </w:num>
  <w:num w:numId="44" w16cid:durableId="1210072158">
    <w:abstractNumId w:val="8"/>
  </w:num>
  <w:num w:numId="45" w16cid:durableId="1491487253">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qQUA68OmWS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32A"/>
    <w:rsid w:val="00003644"/>
    <w:rsid w:val="000036E8"/>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8A2"/>
    <w:rsid w:val="00011A25"/>
    <w:rsid w:val="00011BC1"/>
    <w:rsid w:val="000120A0"/>
    <w:rsid w:val="000121F1"/>
    <w:rsid w:val="000124E1"/>
    <w:rsid w:val="00012758"/>
    <w:rsid w:val="00012AEA"/>
    <w:rsid w:val="00012CAB"/>
    <w:rsid w:val="00012FCF"/>
    <w:rsid w:val="00013130"/>
    <w:rsid w:val="0001390A"/>
    <w:rsid w:val="00013AE0"/>
    <w:rsid w:val="00013B25"/>
    <w:rsid w:val="00015091"/>
    <w:rsid w:val="00015233"/>
    <w:rsid w:val="000155C3"/>
    <w:rsid w:val="00015AA4"/>
    <w:rsid w:val="00015C15"/>
    <w:rsid w:val="00015E0D"/>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5AE"/>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3FE"/>
    <w:rsid w:val="000377AB"/>
    <w:rsid w:val="000403A7"/>
    <w:rsid w:val="0004103B"/>
    <w:rsid w:val="00041459"/>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DB7"/>
    <w:rsid w:val="00045E97"/>
    <w:rsid w:val="00046041"/>
    <w:rsid w:val="000463DC"/>
    <w:rsid w:val="000466BA"/>
    <w:rsid w:val="000469A6"/>
    <w:rsid w:val="00046FAC"/>
    <w:rsid w:val="00047FCD"/>
    <w:rsid w:val="0005091F"/>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969"/>
    <w:rsid w:val="00065BE7"/>
    <w:rsid w:val="00066988"/>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351"/>
    <w:rsid w:val="000839A0"/>
    <w:rsid w:val="00083A99"/>
    <w:rsid w:val="00083B33"/>
    <w:rsid w:val="00083BCF"/>
    <w:rsid w:val="000841B3"/>
    <w:rsid w:val="0008487D"/>
    <w:rsid w:val="00084A8A"/>
    <w:rsid w:val="00084B5E"/>
    <w:rsid w:val="00084F9A"/>
    <w:rsid w:val="000852F5"/>
    <w:rsid w:val="000858F2"/>
    <w:rsid w:val="00085959"/>
    <w:rsid w:val="00085A1F"/>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7DB"/>
    <w:rsid w:val="000968BB"/>
    <w:rsid w:val="00096C1D"/>
    <w:rsid w:val="000970F1"/>
    <w:rsid w:val="000975DD"/>
    <w:rsid w:val="000977A4"/>
    <w:rsid w:val="000977CF"/>
    <w:rsid w:val="00097AC6"/>
    <w:rsid w:val="000A016D"/>
    <w:rsid w:val="000A03B0"/>
    <w:rsid w:val="000A1AED"/>
    <w:rsid w:val="000A246F"/>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3D2"/>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584E"/>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1FBC"/>
    <w:rsid w:val="000E2860"/>
    <w:rsid w:val="000E2A40"/>
    <w:rsid w:val="000E2CDF"/>
    <w:rsid w:val="000E2EA9"/>
    <w:rsid w:val="000E30C7"/>
    <w:rsid w:val="000E32A3"/>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CB0"/>
    <w:rsid w:val="000F4FBF"/>
    <w:rsid w:val="000F5335"/>
    <w:rsid w:val="000F609D"/>
    <w:rsid w:val="000F6629"/>
    <w:rsid w:val="000F680A"/>
    <w:rsid w:val="000F6B1A"/>
    <w:rsid w:val="000F6B7E"/>
    <w:rsid w:val="000F7026"/>
    <w:rsid w:val="000F7436"/>
    <w:rsid w:val="000F7E61"/>
    <w:rsid w:val="000F7FD3"/>
    <w:rsid w:val="001006AC"/>
    <w:rsid w:val="001007D1"/>
    <w:rsid w:val="00100ADD"/>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619"/>
    <w:rsid w:val="00110727"/>
    <w:rsid w:val="00110AD0"/>
    <w:rsid w:val="00110D11"/>
    <w:rsid w:val="00110D2E"/>
    <w:rsid w:val="00111185"/>
    <w:rsid w:val="0011160B"/>
    <w:rsid w:val="0011193E"/>
    <w:rsid w:val="001128B1"/>
    <w:rsid w:val="0011298A"/>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2F"/>
    <w:rsid w:val="00117288"/>
    <w:rsid w:val="0011742F"/>
    <w:rsid w:val="001179A2"/>
    <w:rsid w:val="00117A2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CEA"/>
    <w:rsid w:val="00131D26"/>
    <w:rsid w:val="00131D37"/>
    <w:rsid w:val="00131EBF"/>
    <w:rsid w:val="001320B2"/>
    <w:rsid w:val="00132208"/>
    <w:rsid w:val="001325A9"/>
    <w:rsid w:val="001327C7"/>
    <w:rsid w:val="00132BF8"/>
    <w:rsid w:val="00132EA7"/>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3FCB"/>
    <w:rsid w:val="0015474E"/>
    <w:rsid w:val="00154AF3"/>
    <w:rsid w:val="0015532E"/>
    <w:rsid w:val="0015563C"/>
    <w:rsid w:val="00155DE6"/>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788"/>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872"/>
    <w:rsid w:val="00173AA0"/>
    <w:rsid w:val="00173AA6"/>
    <w:rsid w:val="00173C72"/>
    <w:rsid w:val="00173DA2"/>
    <w:rsid w:val="00174212"/>
    <w:rsid w:val="00174366"/>
    <w:rsid w:val="001743ED"/>
    <w:rsid w:val="001746BD"/>
    <w:rsid w:val="001747F2"/>
    <w:rsid w:val="00174885"/>
    <w:rsid w:val="00174C10"/>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CEC"/>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A6"/>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1A5F"/>
    <w:rsid w:val="001B1DE9"/>
    <w:rsid w:val="001B23D8"/>
    <w:rsid w:val="001B2441"/>
    <w:rsid w:val="001B2AE8"/>
    <w:rsid w:val="001B2B5F"/>
    <w:rsid w:val="001B34F5"/>
    <w:rsid w:val="001B3B58"/>
    <w:rsid w:val="001B3BA0"/>
    <w:rsid w:val="001B3BA9"/>
    <w:rsid w:val="001B3DFA"/>
    <w:rsid w:val="001B4401"/>
    <w:rsid w:val="001B4409"/>
    <w:rsid w:val="001B449F"/>
    <w:rsid w:val="001B4EC8"/>
    <w:rsid w:val="001B50AD"/>
    <w:rsid w:val="001B532B"/>
    <w:rsid w:val="001B58AA"/>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A24"/>
    <w:rsid w:val="001C6E56"/>
    <w:rsid w:val="001C7792"/>
    <w:rsid w:val="001C7D31"/>
    <w:rsid w:val="001D0347"/>
    <w:rsid w:val="001D09E5"/>
    <w:rsid w:val="001D1E36"/>
    <w:rsid w:val="001D224B"/>
    <w:rsid w:val="001D2355"/>
    <w:rsid w:val="001D2753"/>
    <w:rsid w:val="001D30E6"/>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86D"/>
    <w:rsid w:val="00204E62"/>
    <w:rsid w:val="002052DC"/>
    <w:rsid w:val="0020563E"/>
    <w:rsid w:val="00205939"/>
    <w:rsid w:val="00205A3A"/>
    <w:rsid w:val="00205BC3"/>
    <w:rsid w:val="002063EF"/>
    <w:rsid w:val="00206844"/>
    <w:rsid w:val="002069A5"/>
    <w:rsid w:val="00206BD7"/>
    <w:rsid w:val="00207214"/>
    <w:rsid w:val="002072F4"/>
    <w:rsid w:val="0020782A"/>
    <w:rsid w:val="00207966"/>
    <w:rsid w:val="00207C54"/>
    <w:rsid w:val="00207E2D"/>
    <w:rsid w:val="002106C5"/>
    <w:rsid w:val="002108EE"/>
    <w:rsid w:val="00210933"/>
    <w:rsid w:val="00210AEA"/>
    <w:rsid w:val="00210B7D"/>
    <w:rsid w:val="00210C95"/>
    <w:rsid w:val="00210CBD"/>
    <w:rsid w:val="002113C0"/>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65F"/>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87B"/>
    <w:rsid w:val="00223D47"/>
    <w:rsid w:val="002245D6"/>
    <w:rsid w:val="00224AD2"/>
    <w:rsid w:val="00224F69"/>
    <w:rsid w:val="00224FDF"/>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9B4"/>
    <w:rsid w:val="00235C1C"/>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0A0"/>
    <w:rsid w:val="0024681A"/>
    <w:rsid w:val="00246E6A"/>
    <w:rsid w:val="00247042"/>
    <w:rsid w:val="0024733A"/>
    <w:rsid w:val="0024786C"/>
    <w:rsid w:val="00247B59"/>
    <w:rsid w:val="00247DF4"/>
    <w:rsid w:val="00250A43"/>
    <w:rsid w:val="00250E34"/>
    <w:rsid w:val="00251225"/>
    <w:rsid w:val="00251789"/>
    <w:rsid w:val="00251795"/>
    <w:rsid w:val="00252E63"/>
    <w:rsid w:val="002534EB"/>
    <w:rsid w:val="002537DF"/>
    <w:rsid w:val="002538D6"/>
    <w:rsid w:val="00253CDC"/>
    <w:rsid w:val="00253DC5"/>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A66"/>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14"/>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11"/>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7B9"/>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E46"/>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3C1"/>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56B"/>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327"/>
    <w:rsid w:val="002D0F4E"/>
    <w:rsid w:val="002D17B1"/>
    <w:rsid w:val="002D17CC"/>
    <w:rsid w:val="002D1DF3"/>
    <w:rsid w:val="002D1E46"/>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994"/>
    <w:rsid w:val="002F6B95"/>
    <w:rsid w:val="002F7229"/>
    <w:rsid w:val="002F75AE"/>
    <w:rsid w:val="0030001D"/>
    <w:rsid w:val="00300309"/>
    <w:rsid w:val="0030061D"/>
    <w:rsid w:val="003007E1"/>
    <w:rsid w:val="00300E30"/>
    <w:rsid w:val="00300E3F"/>
    <w:rsid w:val="0030119F"/>
    <w:rsid w:val="0030155F"/>
    <w:rsid w:val="00301792"/>
    <w:rsid w:val="00301948"/>
    <w:rsid w:val="00301B26"/>
    <w:rsid w:val="00301FF0"/>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11"/>
    <w:rsid w:val="003057B5"/>
    <w:rsid w:val="003061C3"/>
    <w:rsid w:val="0030638C"/>
    <w:rsid w:val="003065B4"/>
    <w:rsid w:val="00306670"/>
    <w:rsid w:val="003067F5"/>
    <w:rsid w:val="003069BB"/>
    <w:rsid w:val="00306B73"/>
    <w:rsid w:val="00306F43"/>
    <w:rsid w:val="0030734B"/>
    <w:rsid w:val="00307514"/>
    <w:rsid w:val="003075F9"/>
    <w:rsid w:val="0030789E"/>
    <w:rsid w:val="00310180"/>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95C"/>
    <w:rsid w:val="00335B62"/>
    <w:rsid w:val="00335C07"/>
    <w:rsid w:val="00335C5F"/>
    <w:rsid w:val="00335D1E"/>
    <w:rsid w:val="00335D71"/>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2B"/>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A2C"/>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3801"/>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72C"/>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483"/>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047"/>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1F0"/>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3BD"/>
    <w:rsid w:val="0042787F"/>
    <w:rsid w:val="00427DCD"/>
    <w:rsid w:val="00430031"/>
    <w:rsid w:val="0043027D"/>
    <w:rsid w:val="00430293"/>
    <w:rsid w:val="004302D4"/>
    <w:rsid w:val="004302FB"/>
    <w:rsid w:val="00430C94"/>
    <w:rsid w:val="00430CE5"/>
    <w:rsid w:val="00430F35"/>
    <w:rsid w:val="004313A4"/>
    <w:rsid w:val="004314F3"/>
    <w:rsid w:val="00431532"/>
    <w:rsid w:val="0043155C"/>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20"/>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B54"/>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6AC"/>
    <w:rsid w:val="00454780"/>
    <w:rsid w:val="0045481E"/>
    <w:rsid w:val="00454A87"/>
    <w:rsid w:val="00455606"/>
    <w:rsid w:val="00455798"/>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4E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3F"/>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1F5D"/>
    <w:rsid w:val="004B22C6"/>
    <w:rsid w:val="004B28EF"/>
    <w:rsid w:val="004B2ABA"/>
    <w:rsid w:val="004B2FB5"/>
    <w:rsid w:val="004B3B7F"/>
    <w:rsid w:val="004B427B"/>
    <w:rsid w:val="004B4316"/>
    <w:rsid w:val="004B474A"/>
    <w:rsid w:val="004B5871"/>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1BE"/>
    <w:rsid w:val="004C3F59"/>
    <w:rsid w:val="004C3FF3"/>
    <w:rsid w:val="004C45F7"/>
    <w:rsid w:val="004C45FF"/>
    <w:rsid w:val="004C4919"/>
    <w:rsid w:val="004C4A86"/>
    <w:rsid w:val="004C5383"/>
    <w:rsid w:val="004C5FB2"/>
    <w:rsid w:val="004C6611"/>
    <w:rsid w:val="004C66A1"/>
    <w:rsid w:val="004C7AE3"/>
    <w:rsid w:val="004D0449"/>
    <w:rsid w:val="004D0A25"/>
    <w:rsid w:val="004D0BA1"/>
    <w:rsid w:val="004D0E4C"/>
    <w:rsid w:val="004D0EDC"/>
    <w:rsid w:val="004D1531"/>
    <w:rsid w:val="004D233E"/>
    <w:rsid w:val="004D2812"/>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5CA"/>
    <w:rsid w:val="004D65EF"/>
    <w:rsid w:val="004D6F6E"/>
    <w:rsid w:val="004D7649"/>
    <w:rsid w:val="004D7F85"/>
    <w:rsid w:val="004E04F6"/>
    <w:rsid w:val="004E22CB"/>
    <w:rsid w:val="004E22D2"/>
    <w:rsid w:val="004E24DA"/>
    <w:rsid w:val="004E2A28"/>
    <w:rsid w:val="004E2C6A"/>
    <w:rsid w:val="004E2E07"/>
    <w:rsid w:val="004E3424"/>
    <w:rsid w:val="004E36EE"/>
    <w:rsid w:val="004E3723"/>
    <w:rsid w:val="004E3A4C"/>
    <w:rsid w:val="004E42BE"/>
    <w:rsid w:val="004E5ADC"/>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09E"/>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D1D"/>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38A"/>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5ED2"/>
    <w:rsid w:val="005469C4"/>
    <w:rsid w:val="00546A6C"/>
    <w:rsid w:val="00546B6D"/>
    <w:rsid w:val="00546BB5"/>
    <w:rsid w:val="00546D7D"/>
    <w:rsid w:val="005477DE"/>
    <w:rsid w:val="0054799E"/>
    <w:rsid w:val="00547CAC"/>
    <w:rsid w:val="00547E3F"/>
    <w:rsid w:val="00550085"/>
    <w:rsid w:val="00550693"/>
    <w:rsid w:val="00551253"/>
    <w:rsid w:val="00551483"/>
    <w:rsid w:val="0055159B"/>
    <w:rsid w:val="00551959"/>
    <w:rsid w:val="005519EC"/>
    <w:rsid w:val="005526F6"/>
    <w:rsid w:val="0055285A"/>
    <w:rsid w:val="00552A18"/>
    <w:rsid w:val="00552B93"/>
    <w:rsid w:val="00552BA9"/>
    <w:rsid w:val="00552C7F"/>
    <w:rsid w:val="005530E9"/>
    <w:rsid w:val="00553339"/>
    <w:rsid w:val="005533B9"/>
    <w:rsid w:val="00553534"/>
    <w:rsid w:val="00553AB8"/>
    <w:rsid w:val="00554811"/>
    <w:rsid w:val="00554A9B"/>
    <w:rsid w:val="005551E0"/>
    <w:rsid w:val="00555483"/>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26F6"/>
    <w:rsid w:val="005635B0"/>
    <w:rsid w:val="00563DCC"/>
    <w:rsid w:val="0056468D"/>
    <w:rsid w:val="00564AE8"/>
    <w:rsid w:val="00564CD0"/>
    <w:rsid w:val="005651E7"/>
    <w:rsid w:val="00565336"/>
    <w:rsid w:val="005658E0"/>
    <w:rsid w:val="00565EA7"/>
    <w:rsid w:val="00565EC8"/>
    <w:rsid w:val="0056602A"/>
    <w:rsid w:val="00566212"/>
    <w:rsid w:val="005664C4"/>
    <w:rsid w:val="00566CB3"/>
    <w:rsid w:val="0056718E"/>
    <w:rsid w:val="0056728F"/>
    <w:rsid w:val="00567490"/>
    <w:rsid w:val="00567914"/>
    <w:rsid w:val="00567CF6"/>
    <w:rsid w:val="00567E09"/>
    <w:rsid w:val="0057062E"/>
    <w:rsid w:val="00570B2D"/>
    <w:rsid w:val="00570D7F"/>
    <w:rsid w:val="00571402"/>
    <w:rsid w:val="00571475"/>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11A"/>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3F9"/>
    <w:rsid w:val="00582485"/>
    <w:rsid w:val="00582681"/>
    <w:rsid w:val="0058307D"/>
    <w:rsid w:val="0058352B"/>
    <w:rsid w:val="005835EB"/>
    <w:rsid w:val="005837D5"/>
    <w:rsid w:val="00583A12"/>
    <w:rsid w:val="00583B4D"/>
    <w:rsid w:val="00583C96"/>
    <w:rsid w:val="00584266"/>
    <w:rsid w:val="0058469F"/>
    <w:rsid w:val="00584748"/>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114"/>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7F2"/>
    <w:rsid w:val="005A2856"/>
    <w:rsid w:val="005A29E4"/>
    <w:rsid w:val="005A2FD3"/>
    <w:rsid w:val="005A30E2"/>
    <w:rsid w:val="005A31D4"/>
    <w:rsid w:val="005A3F55"/>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5388"/>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5417"/>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515"/>
    <w:rsid w:val="005D1628"/>
    <w:rsid w:val="005D190E"/>
    <w:rsid w:val="005D1A64"/>
    <w:rsid w:val="005D1CC0"/>
    <w:rsid w:val="005D20F2"/>
    <w:rsid w:val="005D21C2"/>
    <w:rsid w:val="005D28D5"/>
    <w:rsid w:val="005D2990"/>
    <w:rsid w:val="005D2EC9"/>
    <w:rsid w:val="005D2ED7"/>
    <w:rsid w:val="005D2F51"/>
    <w:rsid w:val="005D2FEC"/>
    <w:rsid w:val="005D3527"/>
    <w:rsid w:val="005D386C"/>
    <w:rsid w:val="005D4219"/>
    <w:rsid w:val="005D4271"/>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016"/>
    <w:rsid w:val="005E046D"/>
    <w:rsid w:val="005E06FE"/>
    <w:rsid w:val="005E099F"/>
    <w:rsid w:val="005E0BCF"/>
    <w:rsid w:val="005E0E6F"/>
    <w:rsid w:val="005E0F23"/>
    <w:rsid w:val="005E1150"/>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66"/>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B8E"/>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462"/>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DBD"/>
    <w:rsid w:val="00611F87"/>
    <w:rsid w:val="0061242C"/>
    <w:rsid w:val="00612447"/>
    <w:rsid w:val="00612587"/>
    <w:rsid w:val="00612A83"/>
    <w:rsid w:val="00612B0D"/>
    <w:rsid w:val="00612C9B"/>
    <w:rsid w:val="00612FE2"/>
    <w:rsid w:val="00613149"/>
    <w:rsid w:val="00613B4A"/>
    <w:rsid w:val="00613B5C"/>
    <w:rsid w:val="00614054"/>
    <w:rsid w:val="00614EE6"/>
    <w:rsid w:val="00615353"/>
    <w:rsid w:val="00615540"/>
    <w:rsid w:val="0061579B"/>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AB5"/>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37DB0"/>
    <w:rsid w:val="00640AAD"/>
    <w:rsid w:val="00641009"/>
    <w:rsid w:val="006412D4"/>
    <w:rsid w:val="00642D38"/>
    <w:rsid w:val="00643284"/>
    <w:rsid w:val="006442FD"/>
    <w:rsid w:val="006445FE"/>
    <w:rsid w:val="00644B82"/>
    <w:rsid w:val="00644BE1"/>
    <w:rsid w:val="00645086"/>
    <w:rsid w:val="0064509D"/>
    <w:rsid w:val="00645817"/>
    <w:rsid w:val="0064595F"/>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403"/>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450"/>
    <w:rsid w:val="0067188A"/>
    <w:rsid w:val="006721C0"/>
    <w:rsid w:val="00672840"/>
    <w:rsid w:val="00672B60"/>
    <w:rsid w:val="006734A2"/>
    <w:rsid w:val="00673893"/>
    <w:rsid w:val="00673B2E"/>
    <w:rsid w:val="00673BEA"/>
    <w:rsid w:val="00674055"/>
    <w:rsid w:val="006743C1"/>
    <w:rsid w:val="0067496D"/>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420"/>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A6A"/>
    <w:rsid w:val="00694D7E"/>
    <w:rsid w:val="00695175"/>
    <w:rsid w:val="00695471"/>
    <w:rsid w:val="006957C5"/>
    <w:rsid w:val="00695B23"/>
    <w:rsid w:val="0069640D"/>
    <w:rsid w:val="00696E07"/>
    <w:rsid w:val="00696EF8"/>
    <w:rsid w:val="006971BF"/>
    <w:rsid w:val="00697239"/>
    <w:rsid w:val="00697436"/>
    <w:rsid w:val="006975FE"/>
    <w:rsid w:val="00697BA0"/>
    <w:rsid w:val="00697F70"/>
    <w:rsid w:val="006A0355"/>
    <w:rsid w:val="006A05A9"/>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292"/>
    <w:rsid w:val="006B1715"/>
    <w:rsid w:val="006B189D"/>
    <w:rsid w:val="006B1E2B"/>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D15"/>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22F"/>
    <w:rsid w:val="006C2994"/>
    <w:rsid w:val="006C2ADC"/>
    <w:rsid w:val="006C2BC3"/>
    <w:rsid w:val="006C2F25"/>
    <w:rsid w:val="006C34AE"/>
    <w:rsid w:val="006C3987"/>
    <w:rsid w:val="006C3F61"/>
    <w:rsid w:val="006C463A"/>
    <w:rsid w:val="006C468E"/>
    <w:rsid w:val="006C47FB"/>
    <w:rsid w:val="006C4840"/>
    <w:rsid w:val="006C4A84"/>
    <w:rsid w:val="006C4EC2"/>
    <w:rsid w:val="006C53BB"/>
    <w:rsid w:val="006C55FC"/>
    <w:rsid w:val="006C5945"/>
    <w:rsid w:val="006C7020"/>
    <w:rsid w:val="006C7217"/>
    <w:rsid w:val="006C766B"/>
    <w:rsid w:val="006D0072"/>
    <w:rsid w:val="006D0117"/>
    <w:rsid w:val="006D071E"/>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22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B09"/>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67A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4EBB"/>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013"/>
    <w:rsid w:val="007041BF"/>
    <w:rsid w:val="0070496E"/>
    <w:rsid w:val="00704B0E"/>
    <w:rsid w:val="007058D1"/>
    <w:rsid w:val="00705C4B"/>
    <w:rsid w:val="00705D1B"/>
    <w:rsid w:val="0070634E"/>
    <w:rsid w:val="0070643E"/>
    <w:rsid w:val="0070684B"/>
    <w:rsid w:val="00706855"/>
    <w:rsid w:val="007068B4"/>
    <w:rsid w:val="00706F27"/>
    <w:rsid w:val="0070710C"/>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4BA9"/>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2C5C"/>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3F3"/>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354"/>
    <w:rsid w:val="00754423"/>
    <w:rsid w:val="0075456B"/>
    <w:rsid w:val="00754800"/>
    <w:rsid w:val="00754C7D"/>
    <w:rsid w:val="00755161"/>
    <w:rsid w:val="0075555B"/>
    <w:rsid w:val="0075638F"/>
    <w:rsid w:val="00756524"/>
    <w:rsid w:val="0075692D"/>
    <w:rsid w:val="0075696A"/>
    <w:rsid w:val="00756983"/>
    <w:rsid w:val="00756BD1"/>
    <w:rsid w:val="00756BFE"/>
    <w:rsid w:val="00756FCE"/>
    <w:rsid w:val="007572CF"/>
    <w:rsid w:val="0075770A"/>
    <w:rsid w:val="00757751"/>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898"/>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4F37"/>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52A"/>
    <w:rsid w:val="00780812"/>
    <w:rsid w:val="007811B4"/>
    <w:rsid w:val="0078182E"/>
    <w:rsid w:val="00781872"/>
    <w:rsid w:val="0078199F"/>
    <w:rsid w:val="00781EC6"/>
    <w:rsid w:val="0078227D"/>
    <w:rsid w:val="00782388"/>
    <w:rsid w:val="007825C5"/>
    <w:rsid w:val="00782C08"/>
    <w:rsid w:val="00782E0B"/>
    <w:rsid w:val="00782FFA"/>
    <w:rsid w:val="00783067"/>
    <w:rsid w:val="00783213"/>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254"/>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536D"/>
    <w:rsid w:val="00795414"/>
    <w:rsid w:val="00795B7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83D"/>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29A"/>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55D"/>
    <w:rsid w:val="007C7A66"/>
    <w:rsid w:val="007C7D61"/>
    <w:rsid w:val="007D0262"/>
    <w:rsid w:val="007D04D7"/>
    <w:rsid w:val="007D0ED2"/>
    <w:rsid w:val="007D11D0"/>
    <w:rsid w:val="007D142D"/>
    <w:rsid w:val="007D1615"/>
    <w:rsid w:val="007D1782"/>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4DCC"/>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8B7"/>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005"/>
    <w:rsid w:val="007F73E1"/>
    <w:rsid w:val="007F777A"/>
    <w:rsid w:val="007F7861"/>
    <w:rsid w:val="007F7BE7"/>
    <w:rsid w:val="007F7D75"/>
    <w:rsid w:val="00800BE7"/>
    <w:rsid w:val="00800EBE"/>
    <w:rsid w:val="00801107"/>
    <w:rsid w:val="008019C0"/>
    <w:rsid w:val="00801D17"/>
    <w:rsid w:val="00801E8B"/>
    <w:rsid w:val="00802086"/>
    <w:rsid w:val="00802149"/>
    <w:rsid w:val="008022DF"/>
    <w:rsid w:val="00802504"/>
    <w:rsid w:val="00802749"/>
    <w:rsid w:val="0080298B"/>
    <w:rsid w:val="00802A01"/>
    <w:rsid w:val="00802A25"/>
    <w:rsid w:val="00802AA1"/>
    <w:rsid w:val="00802B43"/>
    <w:rsid w:val="00802B8C"/>
    <w:rsid w:val="00802FAD"/>
    <w:rsid w:val="0080316B"/>
    <w:rsid w:val="0080346B"/>
    <w:rsid w:val="008045F4"/>
    <w:rsid w:val="00804857"/>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B2E"/>
    <w:rsid w:val="00812D16"/>
    <w:rsid w:val="00812F78"/>
    <w:rsid w:val="00813C85"/>
    <w:rsid w:val="00813E4E"/>
    <w:rsid w:val="00813FAA"/>
    <w:rsid w:val="00814178"/>
    <w:rsid w:val="008143E3"/>
    <w:rsid w:val="008149CB"/>
    <w:rsid w:val="00815778"/>
    <w:rsid w:val="00815B9C"/>
    <w:rsid w:val="00815FEF"/>
    <w:rsid w:val="008163DB"/>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81E"/>
    <w:rsid w:val="00822A4B"/>
    <w:rsid w:val="00822C15"/>
    <w:rsid w:val="008230A9"/>
    <w:rsid w:val="00823172"/>
    <w:rsid w:val="0082334A"/>
    <w:rsid w:val="0082339A"/>
    <w:rsid w:val="00823586"/>
    <w:rsid w:val="00823919"/>
    <w:rsid w:val="00823ADA"/>
    <w:rsid w:val="00823F26"/>
    <w:rsid w:val="00823F3F"/>
    <w:rsid w:val="00824D93"/>
    <w:rsid w:val="00824FF3"/>
    <w:rsid w:val="00825165"/>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5CCE"/>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02C"/>
    <w:rsid w:val="00861843"/>
    <w:rsid w:val="00861BBE"/>
    <w:rsid w:val="00861CDB"/>
    <w:rsid w:val="00862599"/>
    <w:rsid w:val="00862937"/>
    <w:rsid w:val="008629F2"/>
    <w:rsid w:val="00862F1F"/>
    <w:rsid w:val="008635B1"/>
    <w:rsid w:val="0086391A"/>
    <w:rsid w:val="00863A1B"/>
    <w:rsid w:val="00863D84"/>
    <w:rsid w:val="00863F52"/>
    <w:rsid w:val="0086428A"/>
    <w:rsid w:val="008642A5"/>
    <w:rsid w:val="0086442C"/>
    <w:rsid w:val="008644BF"/>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25"/>
    <w:rsid w:val="008778FB"/>
    <w:rsid w:val="008778FF"/>
    <w:rsid w:val="00877B5E"/>
    <w:rsid w:val="008811A8"/>
    <w:rsid w:val="00882074"/>
    <w:rsid w:val="00882409"/>
    <w:rsid w:val="00882BA0"/>
    <w:rsid w:val="00882C49"/>
    <w:rsid w:val="00882C98"/>
    <w:rsid w:val="00882DD5"/>
    <w:rsid w:val="008837A1"/>
    <w:rsid w:val="00883B89"/>
    <w:rsid w:val="00883C2D"/>
    <w:rsid w:val="008843C2"/>
    <w:rsid w:val="00884C6F"/>
    <w:rsid w:val="00884D5D"/>
    <w:rsid w:val="0088539F"/>
    <w:rsid w:val="00885652"/>
    <w:rsid w:val="00885A91"/>
    <w:rsid w:val="00885C11"/>
    <w:rsid w:val="00885C35"/>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49F"/>
    <w:rsid w:val="00895920"/>
    <w:rsid w:val="00895A01"/>
    <w:rsid w:val="00895AF7"/>
    <w:rsid w:val="00895D69"/>
    <w:rsid w:val="00896055"/>
    <w:rsid w:val="008960E5"/>
    <w:rsid w:val="00896109"/>
    <w:rsid w:val="008961AF"/>
    <w:rsid w:val="00896249"/>
    <w:rsid w:val="00896311"/>
    <w:rsid w:val="00896A53"/>
    <w:rsid w:val="0089712E"/>
    <w:rsid w:val="00897235"/>
    <w:rsid w:val="00897833"/>
    <w:rsid w:val="00897861"/>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55F"/>
    <w:rsid w:val="008B296E"/>
    <w:rsid w:val="008B3370"/>
    <w:rsid w:val="008B395D"/>
    <w:rsid w:val="008B3B43"/>
    <w:rsid w:val="008B3DAD"/>
    <w:rsid w:val="008B3FB6"/>
    <w:rsid w:val="008B4608"/>
    <w:rsid w:val="008B480A"/>
    <w:rsid w:val="008B4839"/>
    <w:rsid w:val="008B4848"/>
    <w:rsid w:val="008B4ADF"/>
    <w:rsid w:val="008B4D04"/>
    <w:rsid w:val="008B5258"/>
    <w:rsid w:val="008B564A"/>
    <w:rsid w:val="008B572B"/>
    <w:rsid w:val="008B5949"/>
    <w:rsid w:val="008B5B6B"/>
    <w:rsid w:val="008B68D8"/>
    <w:rsid w:val="008B726C"/>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EDC"/>
    <w:rsid w:val="008C4F40"/>
    <w:rsid w:val="008C53D3"/>
    <w:rsid w:val="008C5997"/>
    <w:rsid w:val="008C5A4E"/>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3592"/>
    <w:rsid w:val="008E411F"/>
    <w:rsid w:val="008E4174"/>
    <w:rsid w:val="008E434E"/>
    <w:rsid w:val="008E4915"/>
    <w:rsid w:val="008E4B55"/>
    <w:rsid w:val="008E5422"/>
    <w:rsid w:val="008E55B3"/>
    <w:rsid w:val="008E5915"/>
    <w:rsid w:val="008E5BB7"/>
    <w:rsid w:val="008E5FD5"/>
    <w:rsid w:val="008E606A"/>
    <w:rsid w:val="008E6213"/>
    <w:rsid w:val="008E64DC"/>
    <w:rsid w:val="008E67CF"/>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857"/>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54A"/>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6F54"/>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A8D"/>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5A2"/>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4CB"/>
    <w:rsid w:val="009A154C"/>
    <w:rsid w:val="009A1F55"/>
    <w:rsid w:val="009A2623"/>
    <w:rsid w:val="009A2899"/>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5A1"/>
    <w:rsid w:val="009B26EC"/>
    <w:rsid w:val="009B28F7"/>
    <w:rsid w:val="009B2C81"/>
    <w:rsid w:val="009B2CA3"/>
    <w:rsid w:val="009B2E9E"/>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06D0"/>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6EAC"/>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793"/>
    <w:rsid w:val="009E3A18"/>
    <w:rsid w:val="009E404E"/>
    <w:rsid w:val="009E46B5"/>
    <w:rsid w:val="009E472A"/>
    <w:rsid w:val="009E4874"/>
    <w:rsid w:val="009E4E0B"/>
    <w:rsid w:val="009E4EA3"/>
    <w:rsid w:val="009E58F6"/>
    <w:rsid w:val="009E6714"/>
    <w:rsid w:val="009E697C"/>
    <w:rsid w:val="009E701C"/>
    <w:rsid w:val="009E7B75"/>
    <w:rsid w:val="009E7E5E"/>
    <w:rsid w:val="009E7F3C"/>
    <w:rsid w:val="009F01F9"/>
    <w:rsid w:val="009F060D"/>
    <w:rsid w:val="009F0659"/>
    <w:rsid w:val="009F0752"/>
    <w:rsid w:val="009F15E0"/>
    <w:rsid w:val="009F168B"/>
    <w:rsid w:val="009F1884"/>
    <w:rsid w:val="009F1D03"/>
    <w:rsid w:val="009F2A6F"/>
    <w:rsid w:val="009F2B22"/>
    <w:rsid w:val="009F2C92"/>
    <w:rsid w:val="009F2CEE"/>
    <w:rsid w:val="009F2EFF"/>
    <w:rsid w:val="009F2F94"/>
    <w:rsid w:val="009F3092"/>
    <w:rsid w:val="009F3260"/>
    <w:rsid w:val="009F33E6"/>
    <w:rsid w:val="009F346B"/>
    <w:rsid w:val="009F37BD"/>
    <w:rsid w:val="009F38D3"/>
    <w:rsid w:val="009F3919"/>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772"/>
    <w:rsid w:val="00A11A0E"/>
    <w:rsid w:val="00A11DB6"/>
    <w:rsid w:val="00A12218"/>
    <w:rsid w:val="00A1232C"/>
    <w:rsid w:val="00A12555"/>
    <w:rsid w:val="00A12F77"/>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6C2"/>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1C6"/>
    <w:rsid w:val="00A35720"/>
    <w:rsid w:val="00A35D40"/>
    <w:rsid w:val="00A35DAE"/>
    <w:rsid w:val="00A35E20"/>
    <w:rsid w:val="00A36936"/>
    <w:rsid w:val="00A36A6F"/>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DB7"/>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AC7"/>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094"/>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691D"/>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733"/>
    <w:rsid w:val="00A8482C"/>
    <w:rsid w:val="00A84C43"/>
    <w:rsid w:val="00A84FE8"/>
    <w:rsid w:val="00A850B5"/>
    <w:rsid w:val="00A85DAD"/>
    <w:rsid w:val="00A86CCB"/>
    <w:rsid w:val="00A879DC"/>
    <w:rsid w:val="00A87A22"/>
    <w:rsid w:val="00A87AA4"/>
    <w:rsid w:val="00A90E21"/>
    <w:rsid w:val="00A90E2D"/>
    <w:rsid w:val="00A90E9E"/>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AA6"/>
    <w:rsid w:val="00AA0B37"/>
    <w:rsid w:val="00AA1E87"/>
    <w:rsid w:val="00AA1EC6"/>
    <w:rsid w:val="00AA2A5D"/>
    <w:rsid w:val="00AA2D66"/>
    <w:rsid w:val="00AA32A0"/>
    <w:rsid w:val="00AA3470"/>
    <w:rsid w:val="00AA41D6"/>
    <w:rsid w:val="00AA462D"/>
    <w:rsid w:val="00AA48A0"/>
    <w:rsid w:val="00AA48E8"/>
    <w:rsid w:val="00AA5010"/>
    <w:rsid w:val="00AA507E"/>
    <w:rsid w:val="00AA5111"/>
    <w:rsid w:val="00AA5904"/>
    <w:rsid w:val="00AA5A88"/>
    <w:rsid w:val="00AA5C2B"/>
    <w:rsid w:val="00AA5E3B"/>
    <w:rsid w:val="00AA606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131"/>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A1"/>
    <w:rsid w:val="00AC69F8"/>
    <w:rsid w:val="00AC6A0B"/>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467"/>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33C"/>
    <w:rsid w:val="00AE644D"/>
    <w:rsid w:val="00AE6B2F"/>
    <w:rsid w:val="00AE6BC9"/>
    <w:rsid w:val="00AE721D"/>
    <w:rsid w:val="00AE789C"/>
    <w:rsid w:val="00AE7929"/>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9FF"/>
    <w:rsid w:val="00AF4EEE"/>
    <w:rsid w:val="00AF54E4"/>
    <w:rsid w:val="00AF5699"/>
    <w:rsid w:val="00AF5AE4"/>
    <w:rsid w:val="00AF5FA9"/>
    <w:rsid w:val="00AF6152"/>
    <w:rsid w:val="00AF656C"/>
    <w:rsid w:val="00AF6644"/>
    <w:rsid w:val="00AF69BD"/>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13"/>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37CD4"/>
    <w:rsid w:val="00B40957"/>
    <w:rsid w:val="00B40A55"/>
    <w:rsid w:val="00B413B3"/>
    <w:rsid w:val="00B4151F"/>
    <w:rsid w:val="00B419B4"/>
    <w:rsid w:val="00B41B3D"/>
    <w:rsid w:val="00B42788"/>
    <w:rsid w:val="00B42970"/>
    <w:rsid w:val="00B42B10"/>
    <w:rsid w:val="00B432B4"/>
    <w:rsid w:val="00B43515"/>
    <w:rsid w:val="00B43D03"/>
    <w:rsid w:val="00B44232"/>
    <w:rsid w:val="00B44895"/>
    <w:rsid w:val="00B448F2"/>
    <w:rsid w:val="00B4495B"/>
    <w:rsid w:val="00B44A93"/>
    <w:rsid w:val="00B44B93"/>
    <w:rsid w:val="00B451B3"/>
    <w:rsid w:val="00B454D4"/>
    <w:rsid w:val="00B45525"/>
    <w:rsid w:val="00B45816"/>
    <w:rsid w:val="00B464B1"/>
    <w:rsid w:val="00B46796"/>
    <w:rsid w:val="00B468DA"/>
    <w:rsid w:val="00B46ADF"/>
    <w:rsid w:val="00B46BF3"/>
    <w:rsid w:val="00B46FB4"/>
    <w:rsid w:val="00B47049"/>
    <w:rsid w:val="00B47165"/>
    <w:rsid w:val="00B474C6"/>
    <w:rsid w:val="00B47586"/>
    <w:rsid w:val="00B47E7D"/>
    <w:rsid w:val="00B507D4"/>
    <w:rsid w:val="00B50987"/>
    <w:rsid w:val="00B51312"/>
    <w:rsid w:val="00B51A69"/>
    <w:rsid w:val="00B526CE"/>
    <w:rsid w:val="00B52822"/>
    <w:rsid w:val="00B530FD"/>
    <w:rsid w:val="00B53564"/>
    <w:rsid w:val="00B537D9"/>
    <w:rsid w:val="00B53AB8"/>
    <w:rsid w:val="00B5410B"/>
    <w:rsid w:val="00B54770"/>
    <w:rsid w:val="00B54DBC"/>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1776"/>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984"/>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21F"/>
    <w:rsid w:val="00B74437"/>
    <w:rsid w:val="00B746DD"/>
    <w:rsid w:val="00B74E3D"/>
    <w:rsid w:val="00B75080"/>
    <w:rsid w:val="00B7518A"/>
    <w:rsid w:val="00B756A0"/>
    <w:rsid w:val="00B75F1B"/>
    <w:rsid w:val="00B76031"/>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BE0"/>
    <w:rsid w:val="00B82D73"/>
    <w:rsid w:val="00B82D8D"/>
    <w:rsid w:val="00B82DCF"/>
    <w:rsid w:val="00B8362A"/>
    <w:rsid w:val="00B837CD"/>
    <w:rsid w:val="00B83F1A"/>
    <w:rsid w:val="00B83FC4"/>
    <w:rsid w:val="00B84303"/>
    <w:rsid w:val="00B846D4"/>
    <w:rsid w:val="00B8480E"/>
    <w:rsid w:val="00B84A51"/>
    <w:rsid w:val="00B84D0D"/>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EE1"/>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25"/>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CD9"/>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14A"/>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1FF"/>
    <w:rsid w:val="00BD128A"/>
    <w:rsid w:val="00BD22CA"/>
    <w:rsid w:val="00BD2D19"/>
    <w:rsid w:val="00BD375B"/>
    <w:rsid w:val="00BD3773"/>
    <w:rsid w:val="00BD39EE"/>
    <w:rsid w:val="00BD3EFF"/>
    <w:rsid w:val="00BD440D"/>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6BF"/>
    <w:rsid w:val="00C11B79"/>
    <w:rsid w:val="00C11BB8"/>
    <w:rsid w:val="00C11BCA"/>
    <w:rsid w:val="00C11C6F"/>
    <w:rsid w:val="00C11F63"/>
    <w:rsid w:val="00C1225E"/>
    <w:rsid w:val="00C12972"/>
    <w:rsid w:val="00C12F96"/>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176D3"/>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BC"/>
    <w:rsid w:val="00C25BF8"/>
    <w:rsid w:val="00C25EC4"/>
    <w:rsid w:val="00C25EE6"/>
    <w:rsid w:val="00C2613B"/>
    <w:rsid w:val="00C26247"/>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33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C9C"/>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3F6"/>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38C"/>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8C2"/>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2D5"/>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06A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604"/>
    <w:rsid w:val="00CC07B4"/>
    <w:rsid w:val="00CC0C93"/>
    <w:rsid w:val="00CC14AD"/>
    <w:rsid w:val="00CC1680"/>
    <w:rsid w:val="00CC1785"/>
    <w:rsid w:val="00CC1811"/>
    <w:rsid w:val="00CC1ACD"/>
    <w:rsid w:val="00CC1CC4"/>
    <w:rsid w:val="00CC24A1"/>
    <w:rsid w:val="00CC2B17"/>
    <w:rsid w:val="00CC2B3C"/>
    <w:rsid w:val="00CC31BF"/>
    <w:rsid w:val="00CC3466"/>
    <w:rsid w:val="00CC3A8B"/>
    <w:rsid w:val="00CC3BBB"/>
    <w:rsid w:val="00CC3DBA"/>
    <w:rsid w:val="00CC3FA4"/>
    <w:rsid w:val="00CC4353"/>
    <w:rsid w:val="00CC4778"/>
    <w:rsid w:val="00CC4F80"/>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B19"/>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3D91"/>
    <w:rsid w:val="00CF3E53"/>
    <w:rsid w:val="00CF4454"/>
    <w:rsid w:val="00CF4C06"/>
    <w:rsid w:val="00CF4D3F"/>
    <w:rsid w:val="00CF4EF2"/>
    <w:rsid w:val="00CF5289"/>
    <w:rsid w:val="00CF52E9"/>
    <w:rsid w:val="00CF55E4"/>
    <w:rsid w:val="00CF739C"/>
    <w:rsid w:val="00CF7494"/>
    <w:rsid w:val="00CF7D32"/>
    <w:rsid w:val="00CF7EAC"/>
    <w:rsid w:val="00CF7F73"/>
    <w:rsid w:val="00D000B8"/>
    <w:rsid w:val="00D001EB"/>
    <w:rsid w:val="00D00201"/>
    <w:rsid w:val="00D0026B"/>
    <w:rsid w:val="00D005AF"/>
    <w:rsid w:val="00D014CE"/>
    <w:rsid w:val="00D01662"/>
    <w:rsid w:val="00D01B4A"/>
    <w:rsid w:val="00D01B4F"/>
    <w:rsid w:val="00D01D10"/>
    <w:rsid w:val="00D02039"/>
    <w:rsid w:val="00D02260"/>
    <w:rsid w:val="00D025AB"/>
    <w:rsid w:val="00D02708"/>
    <w:rsid w:val="00D02FBF"/>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0F73"/>
    <w:rsid w:val="00D11B9D"/>
    <w:rsid w:val="00D12198"/>
    <w:rsid w:val="00D13284"/>
    <w:rsid w:val="00D132EE"/>
    <w:rsid w:val="00D13457"/>
    <w:rsid w:val="00D138BB"/>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45A"/>
    <w:rsid w:val="00D32568"/>
    <w:rsid w:val="00D33071"/>
    <w:rsid w:val="00D3328B"/>
    <w:rsid w:val="00D33C18"/>
    <w:rsid w:val="00D33C7A"/>
    <w:rsid w:val="00D33E3F"/>
    <w:rsid w:val="00D34C33"/>
    <w:rsid w:val="00D34CFD"/>
    <w:rsid w:val="00D34D82"/>
    <w:rsid w:val="00D34D8F"/>
    <w:rsid w:val="00D358E9"/>
    <w:rsid w:val="00D35A96"/>
    <w:rsid w:val="00D35E3C"/>
    <w:rsid w:val="00D364D5"/>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C58"/>
    <w:rsid w:val="00D46D05"/>
    <w:rsid w:val="00D50BF7"/>
    <w:rsid w:val="00D50C08"/>
    <w:rsid w:val="00D51232"/>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4FF"/>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38"/>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90C"/>
    <w:rsid w:val="00D85E26"/>
    <w:rsid w:val="00D86099"/>
    <w:rsid w:val="00D860FB"/>
    <w:rsid w:val="00D8612C"/>
    <w:rsid w:val="00D865F6"/>
    <w:rsid w:val="00D86767"/>
    <w:rsid w:val="00D867D8"/>
    <w:rsid w:val="00D86833"/>
    <w:rsid w:val="00D87212"/>
    <w:rsid w:val="00D90049"/>
    <w:rsid w:val="00D90140"/>
    <w:rsid w:val="00D90354"/>
    <w:rsid w:val="00D90979"/>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1D9E"/>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1A4"/>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36A"/>
    <w:rsid w:val="00DD34CD"/>
    <w:rsid w:val="00DD369F"/>
    <w:rsid w:val="00DD4075"/>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03F"/>
    <w:rsid w:val="00DE31DF"/>
    <w:rsid w:val="00DE3835"/>
    <w:rsid w:val="00DE3952"/>
    <w:rsid w:val="00DE3B8F"/>
    <w:rsid w:val="00DE4065"/>
    <w:rsid w:val="00DE4319"/>
    <w:rsid w:val="00DE48B8"/>
    <w:rsid w:val="00DE4F78"/>
    <w:rsid w:val="00DE5260"/>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06D"/>
    <w:rsid w:val="00DF11C7"/>
    <w:rsid w:val="00DF12B3"/>
    <w:rsid w:val="00DF1391"/>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5D1"/>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8AF"/>
    <w:rsid w:val="00E15BD4"/>
    <w:rsid w:val="00E15E5C"/>
    <w:rsid w:val="00E15EC9"/>
    <w:rsid w:val="00E15EEA"/>
    <w:rsid w:val="00E16364"/>
    <w:rsid w:val="00E1645C"/>
    <w:rsid w:val="00E16465"/>
    <w:rsid w:val="00E164A9"/>
    <w:rsid w:val="00E17188"/>
    <w:rsid w:val="00E172E7"/>
    <w:rsid w:val="00E173F7"/>
    <w:rsid w:val="00E1760C"/>
    <w:rsid w:val="00E17898"/>
    <w:rsid w:val="00E17C64"/>
    <w:rsid w:val="00E17E9F"/>
    <w:rsid w:val="00E21379"/>
    <w:rsid w:val="00E21F37"/>
    <w:rsid w:val="00E22774"/>
    <w:rsid w:val="00E2297D"/>
    <w:rsid w:val="00E229F9"/>
    <w:rsid w:val="00E22CCC"/>
    <w:rsid w:val="00E24332"/>
    <w:rsid w:val="00E2441C"/>
    <w:rsid w:val="00E247E5"/>
    <w:rsid w:val="00E24B90"/>
    <w:rsid w:val="00E24C37"/>
    <w:rsid w:val="00E25BCB"/>
    <w:rsid w:val="00E26276"/>
    <w:rsid w:val="00E2638F"/>
    <w:rsid w:val="00E26D27"/>
    <w:rsid w:val="00E27031"/>
    <w:rsid w:val="00E2733B"/>
    <w:rsid w:val="00E27692"/>
    <w:rsid w:val="00E27DD5"/>
    <w:rsid w:val="00E27F61"/>
    <w:rsid w:val="00E300CF"/>
    <w:rsid w:val="00E30202"/>
    <w:rsid w:val="00E3080A"/>
    <w:rsid w:val="00E30825"/>
    <w:rsid w:val="00E309E2"/>
    <w:rsid w:val="00E30A9E"/>
    <w:rsid w:val="00E30B5A"/>
    <w:rsid w:val="00E30F3E"/>
    <w:rsid w:val="00E313B7"/>
    <w:rsid w:val="00E314D8"/>
    <w:rsid w:val="00E316AD"/>
    <w:rsid w:val="00E3188B"/>
    <w:rsid w:val="00E32238"/>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5E"/>
    <w:rsid w:val="00E41AA6"/>
    <w:rsid w:val="00E4258A"/>
    <w:rsid w:val="00E425BC"/>
    <w:rsid w:val="00E4260D"/>
    <w:rsid w:val="00E427FD"/>
    <w:rsid w:val="00E42AF8"/>
    <w:rsid w:val="00E430EC"/>
    <w:rsid w:val="00E432E9"/>
    <w:rsid w:val="00E433BC"/>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AB7"/>
    <w:rsid w:val="00E54FFE"/>
    <w:rsid w:val="00E554D8"/>
    <w:rsid w:val="00E555C6"/>
    <w:rsid w:val="00E56FA9"/>
    <w:rsid w:val="00E571B0"/>
    <w:rsid w:val="00E572F6"/>
    <w:rsid w:val="00E57358"/>
    <w:rsid w:val="00E57510"/>
    <w:rsid w:val="00E57651"/>
    <w:rsid w:val="00E57847"/>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77CC8"/>
    <w:rsid w:val="00E8021B"/>
    <w:rsid w:val="00E80381"/>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0E8C"/>
    <w:rsid w:val="00EA108B"/>
    <w:rsid w:val="00EA18ED"/>
    <w:rsid w:val="00EA1A43"/>
    <w:rsid w:val="00EA232E"/>
    <w:rsid w:val="00EA37FC"/>
    <w:rsid w:val="00EA387B"/>
    <w:rsid w:val="00EA3B57"/>
    <w:rsid w:val="00EA4663"/>
    <w:rsid w:val="00EA47D4"/>
    <w:rsid w:val="00EA4F4F"/>
    <w:rsid w:val="00EA514E"/>
    <w:rsid w:val="00EA57D2"/>
    <w:rsid w:val="00EA5811"/>
    <w:rsid w:val="00EA5903"/>
    <w:rsid w:val="00EA5ED8"/>
    <w:rsid w:val="00EA60E4"/>
    <w:rsid w:val="00EA6159"/>
    <w:rsid w:val="00EA6BA8"/>
    <w:rsid w:val="00EA6D79"/>
    <w:rsid w:val="00EA6E64"/>
    <w:rsid w:val="00EA6F2B"/>
    <w:rsid w:val="00EA76F2"/>
    <w:rsid w:val="00EA79C0"/>
    <w:rsid w:val="00EB00F6"/>
    <w:rsid w:val="00EB0750"/>
    <w:rsid w:val="00EB0781"/>
    <w:rsid w:val="00EB0FF5"/>
    <w:rsid w:val="00EB11A2"/>
    <w:rsid w:val="00EB1395"/>
    <w:rsid w:val="00EB15E0"/>
    <w:rsid w:val="00EB1801"/>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1B46"/>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9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3C2B"/>
    <w:rsid w:val="00EF4146"/>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4E3F"/>
    <w:rsid w:val="00F150BF"/>
    <w:rsid w:val="00F15927"/>
    <w:rsid w:val="00F16203"/>
    <w:rsid w:val="00F163AB"/>
    <w:rsid w:val="00F169AE"/>
    <w:rsid w:val="00F16C2B"/>
    <w:rsid w:val="00F17ED5"/>
    <w:rsid w:val="00F2004C"/>
    <w:rsid w:val="00F20437"/>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45A"/>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033"/>
    <w:rsid w:val="00F663EB"/>
    <w:rsid w:val="00F66544"/>
    <w:rsid w:val="00F665FD"/>
    <w:rsid w:val="00F66E84"/>
    <w:rsid w:val="00F673D3"/>
    <w:rsid w:val="00F67681"/>
    <w:rsid w:val="00F67BD4"/>
    <w:rsid w:val="00F67DF6"/>
    <w:rsid w:val="00F70036"/>
    <w:rsid w:val="00F709BF"/>
    <w:rsid w:val="00F71A47"/>
    <w:rsid w:val="00F7248C"/>
    <w:rsid w:val="00F73452"/>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6DD"/>
    <w:rsid w:val="00F76CC1"/>
    <w:rsid w:val="00F773F7"/>
    <w:rsid w:val="00F77962"/>
    <w:rsid w:val="00F77A75"/>
    <w:rsid w:val="00F77BEC"/>
    <w:rsid w:val="00F800D5"/>
    <w:rsid w:val="00F81005"/>
    <w:rsid w:val="00F81120"/>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25"/>
    <w:rsid w:val="00F869A0"/>
    <w:rsid w:val="00F8743F"/>
    <w:rsid w:val="00F87601"/>
    <w:rsid w:val="00F87718"/>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5E9A"/>
    <w:rsid w:val="00F965C3"/>
    <w:rsid w:val="00F968F9"/>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0ABE"/>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201"/>
    <w:rsid w:val="00FD132A"/>
    <w:rsid w:val="00FD17CF"/>
    <w:rsid w:val="00FD2276"/>
    <w:rsid w:val="00FD260F"/>
    <w:rsid w:val="00FD27FD"/>
    <w:rsid w:val="00FD2811"/>
    <w:rsid w:val="00FD2D69"/>
    <w:rsid w:val="00FD2DC2"/>
    <w:rsid w:val="00FD2E39"/>
    <w:rsid w:val="00FD3C0A"/>
    <w:rsid w:val="00FD3D8E"/>
    <w:rsid w:val="00FD3F3B"/>
    <w:rsid w:val="00FD43D3"/>
    <w:rsid w:val="00FD43DF"/>
    <w:rsid w:val="00FD4521"/>
    <w:rsid w:val="00FD46BC"/>
    <w:rsid w:val="00FD4A77"/>
    <w:rsid w:val="00FD4B2D"/>
    <w:rsid w:val="00FD4B5A"/>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98B"/>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0F9"/>
    <w:rsid w:val="00FF51F3"/>
    <w:rsid w:val="00FF5583"/>
    <w:rsid w:val="00FF56FE"/>
    <w:rsid w:val="00FF5BD1"/>
    <w:rsid w:val="00FF6BE8"/>
    <w:rsid w:val="00FF7393"/>
    <w:rsid w:val="00FF7500"/>
    <w:rsid w:val="00FF7501"/>
    <w:rsid w:val="00FF758B"/>
    <w:rsid w:val="00FF7A19"/>
    <w:rsid w:val="00FF7B1F"/>
    <w:rsid w:val="78A8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caption" w:semiHidden="1" w:unhideWhenUsed="1" w:qFormat="1"/>
    <w:lsdException w:name="Title" w:qFormat="1"/>
    <w:lsdException w:name="Body Text" w:uiPriority="1"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40D"/>
  </w:style>
  <w:style w:type="paragraph" w:styleId="Heading1">
    <w:name w:val="heading 1"/>
    <w:basedOn w:val="Normal"/>
    <w:next w:val="Normal"/>
    <w:link w:val="Heading1Char"/>
    <w:uiPriority w:val="9"/>
    <w:qFormat/>
    <w:pPr>
      <w:keepNext/>
      <w:outlineLvl w:val="0"/>
    </w:pPr>
    <w:rPr>
      <w:b/>
      <w:u w:val="single"/>
    </w:rPr>
  </w:style>
  <w:style w:type="paragraph" w:styleId="Heading2">
    <w:name w:val="heading 2"/>
    <w:basedOn w:val="Normal"/>
    <w:next w:val="Normal"/>
    <w:link w:val="Heading2Char"/>
    <w:uiPriority w:val="9"/>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uiPriority w:val="1"/>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1"/>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 w:type="paragraph" w:customStyle="1" w:styleId="Formula9pt">
    <w:name w:val="Formula 9 pt"/>
    <w:basedOn w:val="Paragraph"/>
    <w:rsid w:val="005D2ED7"/>
    <w:rPr>
      <w:rFonts w:ascii="Cambria Math" w:hAnsi="Cambria Math"/>
      <w:sz w:val="18"/>
    </w:rPr>
  </w:style>
  <w:style w:type="table" w:customStyle="1" w:styleId="TableGrid1">
    <w:name w:val="Table Grid1"/>
    <w:basedOn w:val="TableNormal"/>
    <w:next w:val="TableGrid"/>
    <w:rsid w:val="00D1219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numbering" w:customStyle="1" w:styleId="NoList1">
    <w:name w:val="No List1"/>
    <w:next w:val="NoList"/>
    <w:uiPriority w:val="99"/>
    <w:semiHidden/>
    <w:unhideWhenUsed/>
    <w:rsid w:val="00A36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cfr.gov/current/title-29/part-1" TargetMode="External"/><Relationship Id="rId21" Type="http://schemas.openxmlformats.org/officeDocument/2006/relationships/hyperlink" Target="http://www.nj.gov/njbgs" TargetMode="External"/><Relationship Id="rId42" Type="http://schemas.openxmlformats.org/officeDocument/2006/relationships/footer" Target="footer1.xml"/><Relationship Id="rId63" Type="http://schemas.openxmlformats.org/officeDocument/2006/relationships/header" Target="header12.xml"/><Relationship Id="rId84" Type="http://schemas.openxmlformats.org/officeDocument/2006/relationships/footer" Target="footer13.xml"/><Relationship Id="rId138" Type="http://schemas.openxmlformats.org/officeDocument/2006/relationships/hyperlink" Target="http://careerconnections.nj.gov/careerconnections/for_businesses.shtml" TargetMode="External"/><Relationship Id="rId159" Type="http://schemas.openxmlformats.org/officeDocument/2006/relationships/header" Target="header43.xml"/><Relationship Id="rId107" Type="http://schemas.openxmlformats.org/officeDocument/2006/relationships/hyperlink" Target="https://www.govinfo.gov/link/uscode/40/3144"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https://www.state.nj.us/transportation/business/aashtoware/SteelPriceIndex.shtm" TargetMode="External"/><Relationship Id="rId53" Type="http://schemas.openxmlformats.org/officeDocument/2006/relationships/header" Target="header6.xml"/><Relationship Id="rId74" Type="http://schemas.openxmlformats.org/officeDocument/2006/relationships/header" Target="header20.xml"/><Relationship Id="rId128" Type="http://schemas.openxmlformats.org/officeDocument/2006/relationships/image" Target="media/image2.png"/><Relationship Id="rId149" Type="http://schemas.openxmlformats.org/officeDocument/2006/relationships/header" Target="header37.xml"/><Relationship Id="rId5" Type="http://schemas.openxmlformats.org/officeDocument/2006/relationships/numbering" Target="numbering.xml"/><Relationship Id="rId95" Type="http://schemas.openxmlformats.org/officeDocument/2006/relationships/hyperlink" Target="https://www.govinfo.gov/link/uscode/40/3141" TargetMode="External"/><Relationship Id="rId160" Type="http://schemas.openxmlformats.org/officeDocument/2006/relationships/footer" Target="footer23.xml"/><Relationship Id="rId22" Type="http://schemas.openxmlformats.org/officeDocument/2006/relationships/hyperlink" Target="https://www.sam.gov/SAM/" TargetMode="External"/><Relationship Id="rId43" Type="http://schemas.openxmlformats.org/officeDocument/2006/relationships/header" Target="header2.xml"/><Relationship Id="rId64" Type="http://schemas.openxmlformats.org/officeDocument/2006/relationships/header" Target="header13.xml"/><Relationship Id="rId118" Type="http://schemas.openxmlformats.org/officeDocument/2006/relationships/hyperlink" Target="https://www.ecfr.gov/current/title-29/part-3" TargetMode="External"/><Relationship Id="rId139" Type="http://schemas.openxmlformats.org/officeDocument/2006/relationships/header" Target="header30.xml"/><Relationship Id="rId85" Type="http://schemas.openxmlformats.org/officeDocument/2006/relationships/hyperlink" Target="http://www.fhwa.dot.gov/eforms/" TargetMode="External"/><Relationship Id="rId150" Type="http://schemas.openxmlformats.org/officeDocument/2006/relationships/footer" Target="footer21.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www.state.nj.us/transportation/eng/specs/SP/doc/EEOSpecialProvisionsState.rtf" TargetMode="External"/><Relationship Id="rId33" Type="http://schemas.openxmlformats.org/officeDocument/2006/relationships/hyperlink" Target="mailto:RQSpecSupport@dot.state.nj.us" TargetMode="External"/><Relationship Id="rId38" Type="http://schemas.openxmlformats.org/officeDocument/2006/relationships/hyperlink" Target="http://www.state.nj.us/transportation/refdata/roadway/pdf/wim_sites.pdf" TargetMode="External"/><Relationship Id="rId59" Type="http://schemas.openxmlformats.org/officeDocument/2006/relationships/hyperlink" Target="http://www.state.nj.us/transportation/business/civilrights/pdf/cc257.pdf" TargetMode="External"/><Relationship Id="rId103" Type="http://schemas.openxmlformats.org/officeDocument/2006/relationships/hyperlink" Target="https://www.govinfo.gov/link/uscode/31/3729" TargetMode="External"/><Relationship Id="rId108" Type="http://schemas.openxmlformats.org/officeDocument/2006/relationships/hyperlink" Target="https://www.govinfo.gov/link/uscode/40/3144" TargetMode="External"/><Relationship Id="rId124" Type="http://schemas.openxmlformats.org/officeDocument/2006/relationships/header" Target="header26.xml"/><Relationship Id="rId129" Type="http://schemas.openxmlformats.org/officeDocument/2006/relationships/image" Target="media/image3.png"/><Relationship Id="rId54" Type="http://schemas.openxmlformats.org/officeDocument/2006/relationships/header" Target="header7.xml"/><Relationship Id="rId70" Type="http://schemas.openxmlformats.org/officeDocument/2006/relationships/header" Target="header17.xml"/><Relationship Id="rId75" Type="http://schemas.openxmlformats.org/officeDocument/2006/relationships/footer" Target="footer11.xml"/><Relationship Id="rId91" Type="http://schemas.openxmlformats.org/officeDocument/2006/relationships/hyperlink" Target="mailto:DBAconformance@dol.gov" TargetMode="External"/><Relationship Id="rId96" Type="http://schemas.openxmlformats.org/officeDocument/2006/relationships/hyperlink" Target="https://www.govinfo.gov/link/uscode/40/3141" TargetMode="External"/><Relationship Id="rId140" Type="http://schemas.openxmlformats.org/officeDocument/2006/relationships/header" Target="header31.xml"/><Relationship Id="rId145" Type="http://schemas.openxmlformats.org/officeDocument/2006/relationships/header" Target="header34.xml"/><Relationship Id="rId161" Type="http://schemas.openxmlformats.org/officeDocument/2006/relationships/header" Target="header44.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state.nj.us/transportation/business/procurement/ConstrServ/" TargetMode="External"/><Relationship Id="rId28" Type="http://schemas.openxmlformats.org/officeDocument/2006/relationships/hyperlink" Target="https://urldefense.com/v3/__https:/www.federalregister.gov/documents/2023/08/16/2023-17602/waiver-of-buy-america-requirements-for-de-minimis-costs-and-small-grants__;!!J30X0ZrnC1oQtbA!IQjCmd_un5_MdrnvFso3Ha8AYfF5P0n4ma440bXXvAieP8PGzcDe0yzZjTUBwnwZk-FZJxQDoz7FoBhx4wT0aocIsVvaAsEiCFxgneo$" TargetMode="External"/><Relationship Id="rId49" Type="http://schemas.openxmlformats.org/officeDocument/2006/relationships/header" Target="header4.xml"/><Relationship Id="rId114" Type="http://schemas.openxmlformats.org/officeDocument/2006/relationships/hyperlink" Target="https://www.ecfr.gov/current/title-29/part-3" TargetMode="External"/><Relationship Id="rId119" Type="http://schemas.openxmlformats.org/officeDocument/2006/relationships/hyperlink" Target="https://www.govinfo.gov/link/uscode/31/3901" TargetMode="External"/><Relationship Id="rId44" Type="http://schemas.openxmlformats.org/officeDocument/2006/relationships/footer" Target="footer2.xml"/><Relationship Id="rId60" Type="http://schemas.openxmlformats.org/officeDocument/2006/relationships/header" Target="header10.xml"/><Relationship Id="rId65" Type="http://schemas.openxmlformats.org/officeDocument/2006/relationships/header" Target="header14.xml"/><Relationship Id="rId81" Type="http://schemas.openxmlformats.org/officeDocument/2006/relationships/footer" Target="footer12.xml"/><Relationship Id="rId86" Type="http://schemas.openxmlformats.org/officeDocument/2006/relationships/hyperlink" Target="https://www.ecfr.gov/current/title-29/part-3" TargetMode="External"/><Relationship Id="rId130" Type="http://schemas.openxmlformats.org/officeDocument/2006/relationships/image" Target="media/image4.png"/><Relationship Id="rId135" Type="http://schemas.openxmlformats.org/officeDocument/2006/relationships/hyperlink" Target="https://www20.state.nj.us/TYTR_SAVI/vendorSearch.jsp" TargetMode="External"/><Relationship Id="rId151" Type="http://schemas.openxmlformats.org/officeDocument/2006/relationships/header" Target="header38.xml"/><Relationship Id="rId156" Type="http://schemas.openxmlformats.org/officeDocument/2006/relationships/footer" Target="footer22.xml"/><Relationship Id="rId13" Type="http://schemas.openxmlformats.org/officeDocument/2006/relationships/hyperlink" Target="mailto:CSPD@dot.nj.gov" TargetMode="External"/><Relationship Id="rId18" Type="http://schemas.openxmlformats.org/officeDocument/2006/relationships/hyperlink" Target="http://www.state.nj.us/transportation/eng/specs/SP/doc/PayrollRequirements.rtf" TargetMode="External"/><Relationship Id="rId39" Type="http://schemas.openxmlformats.org/officeDocument/2006/relationships/hyperlink" Target="http://www.njua.com/utility_relocations" TargetMode="External"/><Relationship Id="rId109" Type="http://schemas.openxmlformats.org/officeDocument/2006/relationships/hyperlink" Target="https://www.govinfo.gov/link/uscode/18/1001" TargetMode="External"/><Relationship Id="rId34" Type="http://schemas.openxmlformats.org/officeDocument/2006/relationships/hyperlink" Target="mailto:RQSpecSupport@dot.state.nj.us" TargetMode="External"/><Relationship Id="rId50" Type="http://schemas.openxmlformats.org/officeDocument/2006/relationships/header" Target="header5.xml"/><Relationship Id="rId55" Type="http://schemas.openxmlformats.org/officeDocument/2006/relationships/header" Target="header8.xml"/><Relationship Id="rId76" Type="http://schemas.openxmlformats.org/officeDocument/2006/relationships/header" Target="header21.xml"/><Relationship Id="rId97" Type="http://schemas.openxmlformats.org/officeDocument/2006/relationships/hyperlink" Target="https://www.govinfo.gov/link/uscode/40/3141" TargetMode="External"/><Relationship Id="rId104" Type="http://schemas.openxmlformats.org/officeDocument/2006/relationships/hyperlink" Target="https://www.ecfr.gov/current/title-29/part-6" TargetMode="External"/><Relationship Id="rId120" Type="http://schemas.openxmlformats.org/officeDocument/2006/relationships/hyperlink" Target="https://www.govinfo.gov/link/uscode/31/3901" TargetMode="External"/><Relationship Id="rId125" Type="http://schemas.openxmlformats.org/officeDocument/2006/relationships/footer" Target="footer15.xml"/><Relationship Id="rId141" Type="http://schemas.openxmlformats.org/officeDocument/2006/relationships/footer" Target="footer19.xml"/><Relationship Id="rId146" Type="http://schemas.openxmlformats.org/officeDocument/2006/relationships/footer" Target="footer20.xml"/><Relationship Id="rId7" Type="http://schemas.openxmlformats.org/officeDocument/2006/relationships/settings" Target="settings.xml"/><Relationship Id="rId71" Type="http://schemas.openxmlformats.org/officeDocument/2006/relationships/footer" Target="footer10.xml"/><Relationship Id="rId92" Type="http://schemas.openxmlformats.org/officeDocument/2006/relationships/hyperlink" Target="https://www.govinfo.gov/link/uscode/31/3901"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sam.gov/content/exclusions" TargetMode="External"/><Relationship Id="rId24" Type="http://schemas.openxmlformats.org/officeDocument/2006/relationships/hyperlink" Target="http://www.state.nj.us/transportation/eng/elec/ITS/requests.shtm" TargetMode="External"/><Relationship Id="rId40" Type="http://schemas.openxmlformats.org/officeDocument/2006/relationships/image" Target="media/image1.jpeg"/><Relationship Id="rId45" Type="http://schemas.openxmlformats.org/officeDocument/2006/relationships/hyperlink" Target="https://njucp.dbesystem.com/" TargetMode="External"/><Relationship Id="rId66" Type="http://schemas.openxmlformats.org/officeDocument/2006/relationships/footer" Target="footer9.xml"/><Relationship Id="rId87" Type="http://schemas.openxmlformats.org/officeDocument/2006/relationships/hyperlink" Target="https://www.govinfo.gov/link/uscode/40/3141" TargetMode="External"/><Relationship Id="rId110" Type="http://schemas.openxmlformats.org/officeDocument/2006/relationships/hyperlink" Target="https://www.govinfo.gov/link/uscode/18/1001" TargetMode="External"/><Relationship Id="rId115" Type="http://schemas.openxmlformats.org/officeDocument/2006/relationships/hyperlink" Target="https://www.ecfr.gov/current/title-29/part-1" TargetMode="External"/><Relationship Id="rId131" Type="http://schemas.openxmlformats.org/officeDocument/2006/relationships/header" Target="header28.xml"/><Relationship Id="rId136" Type="http://schemas.openxmlformats.org/officeDocument/2006/relationships/header" Target="header29.xml"/><Relationship Id="rId157" Type="http://schemas.openxmlformats.org/officeDocument/2006/relationships/header" Target="header41.xml"/><Relationship Id="rId61" Type="http://schemas.openxmlformats.org/officeDocument/2006/relationships/header" Target="header11.xml"/><Relationship Id="rId82" Type="http://schemas.openxmlformats.org/officeDocument/2006/relationships/header" Target="header24.xml"/><Relationship Id="rId152" Type="http://schemas.openxmlformats.org/officeDocument/2006/relationships/hyperlink" Target="mailto:equalpayact@dol.nj.gov" TargetMode="External"/><Relationship Id="rId19" Type="http://schemas.openxmlformats.org/officeDocument/2006/relationships/hyperlink" Target="http://www.state.nj.us/transportation/eng/specs/SP/doc/AmericansWithDisabilities.rtf" TargetMode="External"/><Relationship Id="rId14" Type="http://schemas.openxmlformats.org/officeDocument/2006/relationships/hyperlink" Target="mailto:cr.contcompl@dot.nj.gov" TargetMode="External"/><Relationship Id="rId30" Type="http://schemas.openxmlformats.org/officeDocument/2006/relationships/hyperlink" Target="https://www.state.nj.us/transportation/business/aashtoware/PriceIndex.shtm" TargetMode="External"/><Relationship Id="rId35" Type="http://schemas.openxmlformats.org/officeDocument/2006/relationships/hyperlink" Target="mailto:RQSpecSupport@dot.state.nj.us" TargetMode="External"/><Relationship Id="rId56" Type="http://schemas.openxmlformats.org/officeDocument/2006/relationships/footer" Target="footer6.xml"/><Relationship Id="rId77" Type="http://schemas.openxmlformats.org/officeDocument/2006/relationships/hyperlink" Target="mailto:equalpayact@dol.nj.gov" TargetMode="External"/><Relationship Id="rId100" Type="http://schemas.openxmlformats.org/officeDocument/2006/relationships/hyperlink" Target="https://www.ecfr.gov/current/title-29/part-3" TargetMode="External"/><Relationship Id="rId105" Type="http://schemas.openxmlformats.org/officeDocument/2006/relationships/hyperlink" Target="https://www.ecfr.gov/current/title-29/part-30" TargetMode="External"/><Relationship Id="rId126" Type="http://schemas.openxmlformats.org/officeDocument/2006/relationships/header" Target="header27.xml"/><Relationship Id="rId147" Type="http://schemas.openxmlformats.org/officeDocument/2006/relationships/header" Target="header35.xml"/><Relationship Id="rId8" Type="http://schemas.openxmlformats.org/officeDocument/2006/relationships/webSettings" Target="webSettings.xml"/><Relationship Id="rId51" Type="http://schemas.openxmlformats.org/officeDocument/2006/relationships/footer" Target="footer4.xml"/><Relationship Id="rId72" Type="http://schemas.openxmlformats.org/officeDocument/2006/relationships/header" Target="header18.xml"/><Relationship Id="rId93" Type="http://schemas.openxmlformats.org/officeDocument/2006/relationships/hyperlink" Target="https://www.govinfo.gov/link/uscode/31/3901" TargetMode="External"/><Relationship Id="rId98" Type="http://schemas.openxmlformats.org/officeDocument/2006/relationships/hyperlink" Target="https://www.dol.gov/sites/dolgov/files/WHD/legacy/files/wh347/.pdf" TargetMode="External"/><Relationship Id="rId121" Type="http://schemas.openxmlformats.org/officeDocument/2006/relationships/hyperlink" Target="https://www.sam.gov/" TargetMode="External"/><Relationship Id="rId142" Type="http://schemas.openxmlformats.org/officeDocument/2006/relationships/header" Target="header32.xml"/><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www.state.nj.us/transportation/eng/elec/ITS/access.shtm" TargetMode="External"/><Relationship Id="rId46" Type="http://schemas.openxmlformats.org/officeDocument/2006/relationships/header" Target="header3.xml"/><Relationship Id="rId67" Type="http://schemas.openxmlformats.org/officeDocument/2006/relationships/header" Target="header15.xml"/><Relationship Id="rId116" Type="http://schemas.openxmlformats.org/officeDocument/2006/relationships/hyperlink" Target="https://www.ecfr.gov/current/title-29/part-3" TargetMode="External"/><Relationship Id="rId137" Type="http://schemas.openxmlformats.org/officeDocument/2006/relationships/footer" Target="footer18.xml"/><Relationship Id="rId158" Type="http://schemas.openxmlformats.org/officeDocument/2006/relationships/header" Target="header42.xml"/><Relationship Id="rId20" Type="http://schemas.openxmlformats.org/officeDocument/2006/relationships/hyperlink" Target="http://njdotintranet.dot.state.nj.us/forms/engdoc.shtm" TargetMode="External"/><Relationship Id="rId41" Type="http://schemas.openxmlformats.org/officeDocument/2006/relationships/header" Target="header1.xml"/><Relationship Id="rId62" Type="http://schemas.openxmlformats.org/officeDocument/2006/relationships/footer" Target="footer8.xml"/><Relationship Id="rId83" Type="http://schemas.openxmlformats.org/officeDocument/2006/relationships/header" Target="header25.xml"/><Relationship Id="rId88" Type="http://schemas.openxmlformats.org/officeDocument/2006/relationships/hyperlink" Target="https://www.govinfo.gov/link/uscode/40/3141" TargetMode="External"/><Relationship Id="rId111" Type="http://schemas.openxmlformats.org/officeDocument/2006/relationships/hyperlink" Target="https://www.ecfr.gov/current/title-29/part-1" TargetMode="External"/><Relationship Id="rId132" Type="http://schemas.openxmlformats.org/officeDocument/2006/relationships/footer" Target="footer17.xml"/><Relationship Id="rId153" Type="http://schemas.openxmlformats.org/officeDocument/2006/relationships/hyperlink" Target="https://nj.gov/labor/forms_pdfs/equalpayact/MW-562withoutfein.pdf" TargetMode="External"/><Relationship Id="rId15" Type="http://schemas.openxmlformats.org/officeDocument/2006/relationships/hyperlink" Target="https://www.nj.gov/labor/wagehour/wagerate/prevailing_wage_determinations.html" TargetMode="External"/><Relationship Id="rId36" Type="http://schemas.openxmlformats.org/officeDocument/2006/relationships/hyperlink" Target="mailto:RQSpecSupport@dot.state.nj.us" TargetMode="External"/><Relationship Id="rId57" Type="http://schemas.openxmlformats.org/officeDocument/2006/relationships/footer" Target="footer7.xml"/><Relationship Id="rId106" Type="http://schemas.openxmlformats.org/officeDocument/2006/relationships/hyperlink" Target="https://www.govinfo.gov/link/uscode/40/3144" TargetMode="External"/><Relationship Id="rId127" Type="http://schemas.openxmlformats.org/officeDocument/2006/relationships/footer" Target="footer16.xml"/><Relationship Id="rId10" Type="http://schemas.openxmlformats.org/officeDocument/2006/relationships/endnotes" Target="endnotes.xml"/><Relationship Id="rId31" Type="http://schemas.openxmlformats.org/officeDocument/2006/relationships/hyperlink" Target="https://www.state.nj.us/transportation/business/aashtoware/PriceIndex.shtm" TargetMode="External"/><Relationship Id="rId52" Type="http://schemas.openxmlformats.org/officeDocument/2006/relationships/footer" Target="footer5.xml"/><Relationship Id="rId73" Type="http://schemas.openxmlformats.org/officeDocument/2006/relationships/header" Target="header19.xml"/><Relationship Id="rId78" Type="http://schemas.openxmlformats.org/officeDocument/2006/relationships/hyperlink" Target="https://nj.gov/labor/forms_pdfs/equalpayact/MW-562withoutfein.pdf" TargetMode="External"/><Relationship Id="rId94" Type="http://schemas.openxmlformats.org/officeDocument/2006/relationships/hyperlink" Target="https://www.govinfo.gov/link/uscode/40/3141" TargetMode="External"/><Relationship Id="rId99" Type="http://schemas.openxmlformats.org/officeDocument/2006/relationships/hyperlink" Target="https://www.dol.gov/sites/dolgov/files/WHD/legacy/files/wh347/.pdf" TargetMode="External"/><Relationship Id="rId101" Type="http://schemas.openxmlformats.org/officeDocument/2006/relationships/hyperlink" Target="https://www.govinfo.gov/link/uscode/18/1001" TargetMode="External"/><Relationship Id="rId122" Type="http://schemas.openxmlformats.org/officeDocument/2006/relationships/hyperlink" Target="https://www.sam.gov/" TargetMode="External"/><Relationship Id="rId143" Type="http://schemas.openxmlformats.org/officeDocument/2006/relationships/hyperlink" Target="https://www.nj.gov/treasury/contract_compliance/documents/pdf/PBS-Introduction-Page.pdf" TargetMode="External"/><Relationship Id="rId148"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casetext.com/statute/new-jersey-statutes/title-52-state-government-departments-and-officers/chapter-5232-american-goods-and-products-to-be-used-in-state-work/section-5232-62-required-use-of-unit-concrete-products-that-utilize-carbon-footprint-reducing-technology" TargetMode="External"/><Relationship Id="rId47" Type="http://schemas.openxmlformats.org/officeDocument/2006/relationships/footer" Target="footer3.xml"/><Relationship Id="rId68" Type="http://schemas.openxmlformats.org/officeDocument/2006/relationships/hyperlink" Target="http://careerconnections.nj.gov/careerconnections/for_businesses.shtml" TargetMode="External"/><Relationship Id="rId89" Type="http://schemas.openxmlformats.org/officeDocument/2006/relationships/hyperlink" Target="https://www.ecfr.gov/current/title-29/part-1" TargetMode="External"/><Relationship Id="rId112" Type="http://schemas.openxmlformats.org/officeDocument/2006/relationships/hyperlink" Target="https://www.ecfr.gov/current/title-29/part-3" TargetMode="External"/><Relationship Id="rId133" Type="http://schemas.openxmlformats.org/officeDocument/2006/relationships/hyperlink" Target="http://www.ecfr.gov/cgi-bin/text-idx?c=ecfr;sid=8d899dc68140200081ef56274059d2b1;rgn=div5;view=text;node=13%3A1.0.1.1.17;idno=13;cc=ecfr" TargetMode="External"/><Relationship Id="rId154" Type="http://schemas.openxmlformats.org/officeDocument/2006/relationships/header" Target="header39.xml"/><Relationship Id="rId16" Type="http://schemas.openxmlformats.org/officeDocument/2006/relationships/hyperlink" Target="mailto:CSPD@dot.nj.gov" TargetMode="External"/><Relationship Id="rId37" Type="http://schemas.openxmlformats.org/officeDocument/2006/relationships/hyperlink" Target="mailto:RQSpecSupport@dot.state.nj.us" TargetMode="External"/><Relationship Id="rId58" Type="http://schemas.openxmlformats.org/officeDocument/2006/relationships/header" Target="header9.xml"/><Relationship Id="rId79" Type="http://schemas.openxmlformats.org/officeDocument/2006/relationships/header" Target="header22.xml"/><Relationship Id="rId102" Type="http://schemas.openxmlformats.org/officeDocument/2006/relationships/hyperlink" Target="https://www.govinfo.gov/link/uscode/31/3729" TargetMode="External"/><Relationship Id="rId123" Type="http://schemas.openxmlformats.org/officeDocument/2006/relationships/footer" Target="footer14.xml"/><Relationship Id="rId144" Type="http://schemas.openxmlformats.org/officeDocument/2006/relationships/header" Target="header33.xml"/><Relationship Id="rId90" Type="http://schemas.openxmlformats.org/officeDocument/2006/relationships/hyperlink" Target="mailto:DBAconformance@dol.gov" TargetMode="External"/><Relationship Id="rId27" Type="http://schemas.openxmlformats.org/officeDocument/2006/relationships/hyperlink" Target="https://casetext.com/statute/new-jersey-statutes/title-52-state-government-departments-and-officers/chapter-5227d-establishment/section-5227d-14117-standards-procedures-implementation" TargetMode="External"/><Relationship Id="rId48" Type="http://schemas.openxmlformats.org/officeDocument/2006/relationships/hyperlink" Target="http://www.state.nj.us/transportation/business/civilrights/pdf/ESBEDirectory.pdf" TargetMode="External"/><Relationship Id="rId69" Type="http://schemas.openxmlformats.org/officeDocument/2006/relationships/header" Target="header16.xml"/><Relationship Id="rId113" Type="http://schemas.openxmlformats.org/officeDocument/2006/relationships/hyperlink" Target="https://www.ecfr.gov/current/title-29/part-1" TargetMode="External"/><Relationship Id="rId134" Type="http://schemas.openxmlformats.org/officeDocument/2006/relationships/hyperlink" Target="http://www.ecfr.gov/cgi-bin/text-idx?c=ecfr;sid=8d899dc68140200081ef56274059d2b1;rgn=div5;view=text;node=13%3A1.0.1.1.17;idno=13;cc=ecfr" TargetMode="External"/><Relationship Id="rId80" Type="http://schemas.openxmlformats.org/officeDocument/2006/relationships/header" Target="header23.xml"/><Relationship Id="rId155" Type="http://schemas.openxmlformats.org/officeDocument/2006/relationships/header" Target="header4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d3d81c3-4ba4-4ef6-8886-186f8fd56a83" xsi:nil="true"/>
    <lcf76f155ced4ddcb4097134ff3c332f xmlns="59f08ecb-3494-43dd-a8e6-374d8fb5373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11" ma:contentTypeDescription="Create a new document." ma:contentTypeScope="" ma:versionID="6f6eb81a7ff1b8378d0a5308e369d351">
  <xsd:schema xmlns:xsd="http://www.w3.org/2001/XMLSchema" xmlns:xs="http://www.w3.org/2001/XMLSchema" xmlns:p="http://schemas.microsoft.com/office/2006/metadata/properties" xmlns:ns2="59f08ecb-3494-43dd-a8e6-374d8fb53735" xmlns:ns3="ad3d81c3-4ba4-4ef6-8886-186f8fd56a83" targetNamespace="http://schemas.microsoft.com/office/2006/metadata/properties" ma:root="true" ma:fieldsID="0dac5d4e0aa6e24e86003a64c671a75a" ns2:_="" ns3:_="">
    <xsd:import namespace="59f08ecb-3494-43dd-a8e6-374d8fb53735"/>
    <xsd:import namespace="ad3d81c3-4ba4-4ef6-8886-186f8fd56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3d81c3-4ba4-4ef6-8886-186f8fd56a8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da9b75a-49a3-4000-9c99-e37710b7aafc}" ma:internalName="TaxCatchAll" ma:showField="CatchAllData" ma:web="ad3d81c3-4ba4-4ef6-8886-186f8fd56a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 ds:uri="ad3d81c3-4ba4-4ef6-8886-186f8fd56a83"/>
    <ds:schemaRef ds:uri="59f08ecb-3494-43dd-a8e6-374d8fb53735"/>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481CB64D-36E2-4443-8354-F4FAAEB5ACB9}">
  <ds:schemaRefs>
    <ds:schemaRef ds:uri="http://schemas.openxmlformats.org/officeDocument/2006/bibliography"/>
  </ds:schemaRefs>
</ds:datastoreItem>
</file>

<file path=customXml/itemProps4.xml><?xml version="1.0" encoding="utf-8"?>
<ds:datastoreItem xmlns:ds="http://schemas.openxmlformats.org/officeDocument/2006/customXml" ds:itemID="{1D6FD261-89E5-4A01-A199-632D27E4D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ad3d81c3-4ba4-4ef6-8886-186f8fd56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52</TotalTime>
  <Pages>207</Pages>
  <Words>103191</Words>
  <Characters>588194</Characters>
  <Application>Microsoft Office Word</Application>
  <DocSecurity>0</DocSecurity>
  <Lines>4901</Lines>
  <Paragraphs>1380</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690005</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Schiariti, Matthew [DOT]</cp:lastModifiedBy>
  <cp:revision>96</cp:revision>
  <cp:lastPrinted>2019-07-11T14:05:00Z</cp:lastPrinted>
  <dcterms:created xsi:type="dcterms:W3CDTF">2023-05-22T17:37:00Z</dcterms:created>
  <dcterms:modified xsi:type="dcterms:W3CDTF">2024-04-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